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50354E" w14:textId="77777777" w:rsidR="00D13072" w:rsidRDefault="00000000">
      <w:pPr>
        <w:pStyle w:val="Title"/>
      </w:pPr>
      <w:r>
        <w:t>A Compilation of Baha’u’llah’s Writings</w:t>
      </w:r>
    </w:p>
    <w:p w14:paraId="1819C422" w14:textId="77777777" w:rsidR="00D13072" w:rsidRDefault="00000000">
      <w:pPr>
        <w:pStyle w:val="Subtitle"/>
      </w:pPr>
      <w:r>
        <w:t>Translated Using GPT 4</w:t>
      </w:r>
    </w:p>
    <w:p w14:paraId="2F861B2D" w14:textId="77777777" w:rsidR="00D13072" w:rsidRDefault="00000000">
      <w:pPr>
        <w:pStyle w:val="Author"/>
      </w:pPr>
      <w:r>
        <w:t>Baha’u’llah</w:t>
      </w:r>
    </w:p>
    <w:sdt>
      <w:sdtPr>
        <w:rPr>
          <w:rFonts w:asciiTheme="minorHAnsi" w:eastAsiaTheme="minorEastAsia" w:hAnsiTheme="minorHAnsi" w:cstheme="minorBidi"/>
          <w:b w:val="0"/>
          <w:bCs w:val="0"/>
          <w:color w:val="auto"/>
          <w:sz w:val="22"/>
          <w:szCs w:val="22"/>
        </w:rPr>
        <w:id w:val="-574051389"/>
        <w:docPartObj>
          <w:docPartGallery w:val="Table of Contents"/>
          <w:docPartUnique/>
        </w:docPartObj>
      </w:sdtPr>
      <w:sdtContent>
        <w:p w14:paraId="46CD6A7C" w14:textId="77777777" w:rsidR="00D13072" w:rsidRDefault="00000000">
          <w:pPr>
            <w:pStyle w:val="TOCHeading"/>
          </w:pPr>
          <w:r>
            <w:t>Table of contents</w:t>
          </w:r>
        </w:p>
        <w:p w14:paraId="517AE86B" w14:textId="5D175FD2" w:rsidR="00F33995" w:rsidRDefault="00000000">
          <w:pPr>
            <w:pStyle w:val="TOC1"/>
            <w:tabs>
              <w:tab w:val="right" w:leader="dot" w:pos="9350"/>
            </w:tabs>
            <w:rPr>
              <w:noProof/>
            </w:rPr>
          </w:pPr>
          <w:r>
            <w:fldChar w:fldCharType="begin"/>
          </w:r>
          <w:r>
            <w:instrText>TOC \o "1-1" \h \z \u</w:instrText>
          </w:r>
          <w:r>
            <w:fldChar w:fldCharType="separate"/>
          </w:r>
          <w:hyperlink w:anchor="_Toc187049082" w:history="1">
            <w:r w:rsidR="00F33995" w:rsidRPr="006E3276">
              <w:rPr>
                <w:rStyle w:val="Hyperlink"/>
                <w:noProof/>
              </w:rPr>
              <w:t>Welcome!</w:t>
            </w:r>
            <w:r w:rsidR="00F33995">
              <w:rPr>
                <w:noProof/>
                <w:webHidden/>
              </w:rPr>
              <w:tab/>
            </w:r>
            <w:r w:rsidR="00F33995">
              <w:rPr>
                <w:noProof/>
                <w:webHidden/>
              </w:rPr>
              <w:fldChar w:fldCharType="begin"/>
            </w:r>
            <w:r w:rsidR="00F33995">
              <w:rPr>
                <w:noProof/>
                <w:webHidden/>
              </w:rPr>
              <w:instrText xml:space="preserve"> PAGEREF _Toc187049082 \h </w:instrText>
            </w:r>
            <w:r w:rsidR="00F33995">
              <w:rPr>
                <w:noProof/>
                <w:webHidden/>
              </w:rPr>
            </w:r>
            <w:r w:rsidR="00F33995">
              <w:rPr>
                <w:noProof/>
                <w:webHidden/>
              </w:rPr>
              <w:fldChar w:fldCharType="separate"/>
            </w:r>
            <w:r w:rsidR="00F33995">
              <w:rPr>
                <w:noProof/>
                <w:webHidden/>
              </w:rPr>
              <w:t>3</w:t>
            </w:r>
            <w:r w:rsidR="00F33995">
              <w:rPr>
                <w:noProof/>
                <w:webHidden/>
              </w:rPr>
              <w:fldChar w:fldCharType="end"/>
            </w:r>
          </w:hyperlink>
        </w:p>
        <w:p w14:paraId="733334BF" w14:textId="64749E5B" w:rsidR="00F33995" w:rsidRDefault="00F33995">
          <w:pPr>
            <w:pStyle w:val="TOC1"/>
            <w:tabs>
              <w:tab w:val="right" w:leader="dot" w:pos="9350"/>
            </w:tabs>
            <w:rPr>
              <w:noProof/>
            </w:rPr>
          </w:pPr>
          <w:hyperlink w:anchor="_Toc187049083" w:history="1">
            <w:r w:rsidRPr="006E3276">
              <w:rPr>
                <w:rStyle w:val="Hyperlink"/>
                <w:noProof/>
              </w:rPr>
              <w:t>Persian Bayán</w:t>
            </w:r>
            <w:r>
              <w:rPr>
                <w:noProof/>
                <w:webHidden/>
              </w:rPr>
              <w:tab/>
            </w:r>
            <w:r>
              <w:rPr>
                <w:noProof/>
                <w:webHidden/>
              </w:rPr>
              <w:fldChar w:fldCharType="begin"/>
            </w:r>
            <w:r>
              <w:rPr>
                <w:noProof/>
                <w:webHidden/>
              </w:rPr>
              <w:instrText xml:space="preserve"> PAGEREF _Toc187049083 \h </w:instrText>
            </w:r>
            <w:r>
              <w:rPr>
                <w:noProof/>
                <w:webHidden/>
              </w:rPr>
            </w:r>
            <w:r>
              <w:rPr>
                <w:noProof/>
                <w:webHidden/>
              </w:rPr>
              <w:fldChar w:fldCharType="separate"/>
            </w:r>
            <w:r>
              <w:rPr>
                <w:noProof/>
                <w:webHidden/>
              </w:rPr>
              <w:t>5</w:t>
            </w:r>
            <w:r>
              <w:rPr>
                <w:noProof/>
                <w:webHidden/>
              </w:rPr>
              <w:fldChar w:fldCharType="end"/>
            </w:r>
          </w:hyperlink>
        </w:p>
        <w:p w14:paraId="0E7B8876" w14:textId="3F85BF88" w:rsidR="00F33995" w:rsidRDefault="00F33995">
          <w:pPr>
            <w:pStyle w:val="TOC1"/>
            <w:tabs>
              <w:tab w:val="right" w:leader="dot" w:pos="9350"/>
            </w:tabs>
            <w:rPr>
              <w:noProof/>
            </w:rPr>
          </w:pPr>
          <w:hyperlink w:anchor="_Toc187049084" w:history="1">
            <w:r w:rsidRPr="006E3276">
              <w:rPr>
                <w:rStyle w:val="Hyperlink"/>
                <w:noProof/>
              </w:rPr>
              <w:t>Lawh-i-Ayat-i-Nur (Tablet of the Light Verse)</w:t>
            </w:r>
            <w:r>
              <w:rPr>
                <w:noProof/>
                <w:webHidden/>
              </w:rPr>
              <w:tab/>
            </w:r>
            <w:r>
              <w:rPr>
                <w:noProof/>
                <w:webHidden/>
              </w:rPr>
              <w:fldChar w:fldCharType="begin"/>
            </w:r>
            <w:r>
              <w:rPr>
                <w:noProof/>
                <w:webHidden/>
              </w:rPr>
              <w:instrText xml:space="preserve"> PAGEREF _Toc187049084 \h </w:instrText>
            </w:r>
            <w:r>
              <w:rPr>
                <w:noProof/>
                <w:webHidden/>
              </w:rPr>
            </w:r>
            <w:r>
              <w:rPr>
                <w:noProof/>
                <w:webHidden/>
              </w:rPr>
              <w:fldChar w:fldCharType="separate"/>
            </w:r>
            <w:r>
              <w:rPr>
                <w:noProof/>
                <w:webHidden/>
              </w:rPr>
              <w:t>181</w:t>
            </w:r>
            <w:r>
              <w:rPr>
                <w:noProof/>
                <w:webHidden/>
              </w:rPr>
              <w:fldChar w:fldCharType="end"/>
            </w:r>
          </w:hyperlink>
        </w:p>
        <w:p w14:paraId="342EE11F" w14:textId="05E4D20F" w:rsidR="00F33995" w:rsidRDefault="00F33995">
          <w:pPr>
            <w:pStyle w:val="TOC1"/>
            <w:tabs>
              <w:tab w:val="right" w:leader="dot" w:pos="9350"/>
            </w:tabs>
            <w:rPr>
              <w:noProof/>
            </w:rPr>
          </w:pPr>
          <w:hyperlink w:anchor="_Toc187049085" w:history="1">
            <w:r w:rsidRPr="006E3276">
              <w:rPr>
                <w:rStyle w:val="Hyperlink"/>
                <w:noProof/>
              </w:rPr>
              <w:t>Kalimat-i-Maknunih (Hidden Words of Arabic)</w:t>
            </w:r>
            <w:r>
              <w:rPr>
                <w:noProof/>
                <w:webHidden/>
              </w:rPr>
              <w:tab/>
            </w:r>
            <w:r>
              <w:rPr>
                <w:noProof/>
                <w:webHidden/>
              </w:rPr>
              <w:fldChar w:fldCharType="begin"/>
            </w:r>
            <w:r>
              <w:rPr>
                <w:noProof/>
                <w:webHidden/>
              </w:rPr>
              <w:instrText xml:space="preserve"> PAGEREF _Toc187049085 \h </w:instrText>
            </w:r>
            <w:r>
              <w:rPr>
                <w:noProof/>
                <w:webHidden/>
              </w:rPr>
            </w:r>
            <w:r>
              <w:rPr>
                <w:noProof/>
                <w:webHidden/>
              </w:rPr>
              <w:fldChar w:fldCharType="separate"/>
            </w:r>
            <w:r>
              <w:rPr>
                <w:noProof/>
                <w:webHidden/>
              </w:rPr>
              <w:t>201</w:t>
            </w:r>
            <w:r>
              <w:rPr>
                <w:noProof/>
                <w:webHidden/>
              </w:rPr>
              <w:fldChar w:fldCharType="end"/>
            </w:r>
          </w:hyperlink>
        </w:p>
        <w:p w14:paraId="057F3C54" w14:textId="66F20E1C" w:rsidR="00F33995" w:rsidRDefault="00F33995">
          <w:pPr>
            <w:pStyle w:val="TOC1"/>
            <w:tabs>
              <w:tab w:val="right" w:leader="dot" w:pos="9350"/>
            </w:tabs>
            <w:rPr>
              <w:noProof/>
            </w:rPr>
          </w:pPr>
          <w:hyperlink w:anchor="_Toc187049086" w:history="1">
            <w:r w:rsidRPr="006E3276">
              <w:rPr>
                <w:rStyle w:val="Hyperlink"/>
                <w:noProof/>
              </w:rPr>
              <w:t>Kalimat-i-Maknunih (The Hidden Words of Persian)</w:t>
            </w:r>
            <w:r>
              <w:rPr>
                <w:noProof/>
                <w:webHidden/>
              </w:rPr>
              <w:tab/>
            </w:r>
            <w:r>
              <w:rPr>
                <w:noProof/>
                <w:webHidden/>
              </w:rPr>
              <w:fldChar w:fldCharType="begin"/>
            </w:r>
            <w:r>
              <w:rPr>
                <w:noProof/>
                <w:webHidden/>
              </w:rPr>
              <w:instrText xml:space="preserve"> PAGEREF _Toc187049086 \h </w:instrText>
            </w:r>
            <w:r>
              <w:rPr>
                <w:noProof/>
                <w:webHidden/>
              </w:rPr>
            </w:r>
            <w:r>
              <w:rPr>
                <w:noProof/>
                <w:webHidden/>
              </w:rPr>
              <w:fldChar w:fldCharType="separate"/>
            </w:r>
            <w:r>
              <w:rPr>
                <w:noProof/>
                <w:webHidden/>
              </w:rPr>
              <w:t>209</w:t>
            </w:r>
            <w:r>
              <w:rPr>
                <w:noProof/>
                <w:webHidden/>
              </w:rPr>
              <w:fldChar w:fldCharType="end"/>
            </w:r>
          </w:hyperlink>
        </w:p>
        <w:p w14:paraId="7D3A22BA" w14:textId="7635330C" w:rsidR="00F33995" w:rsidRDefault="00F33995">
          <w:pPr>
            <w:pStyle w:val="TOC1"/>
            <w:tabs>
              <w:tab w:val="right" w:leader="dot" w:pos="9350"/>
            </w:tabs>
            <w:rPr>
              <w:noProof/>
            </w:rPr>
          </w:pPr>
          <w:hyperlink w:anchor="_Toc187049087" w:history="1">
            <w:r w:rsidRPr="006E3276">
              <w:rPr>
                <w:rStyle w:val="Hyperlink"/>
                <w:noProof/>
              </w:rPr>
              <w:t>Tafsir-i-Hu (Interpretation of He)</w:t>
            </w:r>
            <w:r>
              <w:rPr>
                <w:noProof/>
                <w:webHidden/>
              </w:rPr>
              <w:tab/>
            </w:r>
            <w:r>
              <w:rPr>
                <w:noProof/>
                <w:webHidden/>
              </w:rPr>
              <w:fldChar w:fldCharType="begin"/>
            </w:r>
            <w:r>
              <w:rPr>
                <w:noProof/>
                <w:webHidden/>
              </w:rPr>
              <w:instrText xml:space="preserve"> PAGEREF _Toc187049087 \h </w:instrText>
            </w:r>
            <w:r>
              <w:rPr>
                <w:noProof/>
                <w:webHidden/>
              </w:rPr>
            </w:r>
            <w:r>
              <w:rPr>
                <w:noProof/>
                <w:webHidden/>
              </w:rPr>
              <w:fldChar w:fldCharType="separate"/>
            </w:r>
            <w:r>
              <w:rPr>
                <w:noProof/>
                <w:webHidden/>
              </w:rPr>
              <w:t>220</w:t>
            </w:r>
            <w:r>
              <w:rPr>
                <w:noProof/>
                <w:webHidden/>
              </w:rPr>
              <w:fldChar w:fldCharType="end"/>
            </w:r>
          </w:hyperlink>
        </w:p>
        <w:p w14:paraId="3A532CF6" w14:textId="435F2245" w:rsidR="00F33995" w:rsidRDefault="00F33995">
          <w:pPr>
            <w:pStyle w:val="TOC1"/>
            <w:tabs>
              <w:tab w:val="right" w:leader="dot" w:pos="9350"/>
            </w:tabs>
            <w:rPr>
              <w:noProof/>
            </w:rPr>
          </w:pPr>
          <w:hyperlink w:anchor="_Toc187049088" w:history="1">
            <w:r w:rsidRPr="006E3276">
              <w:rPr>
                <w:rStyle w:val="Hyperlink"/>
                <w:noProof/>
              </w:rPr>
              <w:t>Haft Vadi (The Seven Valleys)</w:t>
            </w:r>
            <w:r>
              <w:rPr>
                <w:noProof/>
                <w:webHidden/>
              </w:rPr>
              <w:tab/>
            </w:r>
            <w:r>
              <w:rPr>
                <w:noProof/>
                <w:webHidden/>
              </w:rPr>
              <w:fldChar w:fldCharType="begin"/>
            </w:r>
            <w:r>
              <w:rPr>
                <w:noProof/>
                <w:webHidden/>
              </w:rPr>
              <w:instrText xml:space="preserve"> PAGEREF _Toc187049088 \h </w:instrText>
            </w:r>
            <w:r>
              <w:rPr>
                <w:noProof/>
                <w:webHidden/>
              </w:rPr>
            </w:r>
            <w:r>
              <w:rPr>
                <w:noProof/>
                <w:webHidden/>
              </w:rPr>
              <w:fldChar w:fldCharType="separate"/>
            </w:r>
            <w:r>
              <w:rPr>
                <w:noProof/>
                <w:webHidden/>
              </w:rPr>
              <w:t>232</w:t>
            </w:r>
            <w:r>
              <w:rPr>
                <w:noProof/>
                <w:webHidden/>
              </w:rPr>
              <w:fldChar w:fldCharType="end"/>
            </w:r>
          </w:hyperlink>
        </w:p>
        <w:p w14:paraId="23F0A8B8" w14:textId="625145EB" w:rsidR="00F33995" w:rsidRDefault="00F33995">
          <w:pPr>
            <w:pStyle w:val="TOC1"/>
            <w:tabs>
              <w:tab w:val="right" w:leader="dot" w:pos="9350"/>
            </w:tabs>
            <w:rPr>
              <w:noProof/>
            </w:rPr>
          </w:pPr>
          <w:hyperlink w:anchor="_Toc187049089" w:history="1">
            <w:r w:rsidRPr="006E3276">
              <w:rPr>
                <w:rStyle w:val="Hyperlink"/>
                <w:noProof/>
              </w:rPr>
              <w:t>Kitab-i-Iqan (The Book of Certitude)</w:t>
            </w:r>
            <w:r>
              <w:rPr>
                <w:noProof/>
                <w:webHidden/>
              </w:rPr>
              <w:tab/>
            </w:r>
            <w:r>
              <w:rPr>
                <w:noProof/>
                <w:webHidden/>
              </w:rPr>
              <w:fldChar w:fldCharType="begin"/>
            </w:r>
            <w:r>
              <w:rPr>
                <w:noProof/>
                <w:webHidden/>
              </w:rPr>
              <w:instrText xml:space="preserve"> PAGEREF _Toc187049089 \h </w:instrText>
            </w:r>
            <w:r>
              <w:rPr>
                <w:noProof/>
                <w:webHidden/>
              </w:rPr>
            </w:r>
            <w:r>
              <w:rPr>
                <w:noProof/>
                <w:webHidden/>
              </w:rPr>
              <w:fldChar w:fldCharType="separate"/>
            </w:r>
            <w:r>
              <w:rPr>
                <w:noProof/>
                <w:webHidden/>
              </w:rPr>
              <w:t>248</w:t>
            </w:r>
            <w:r>
              <w:rPr>
                <w:noProof/>
                <w:webHidden/>
              </w:rPr>
              <w:fldChar w:fldCharType="end"/>
            </w:r>
          </w:hyperlink>
        </w:p>
        <w:p w14:paraId="62855C08" w14:textId="4E355C3B" w:rsidR="00F33995" w:rsidRDefault="00F33995">
          <w:pPr>
            <w:pStyle w:val="TOC1"/>
            <w:tabs>
              <w:tab w:val="right" w:leader="dot" w:pos="9350"/>
            </w:tabs>
            <w:rPr>
              <w:noProof/>
            </w:rPr>
          </w:pPr>
          <w:hyperlink w:anchor="_Toc187049090" w:history="1">
            <w:r w:rsidRPr="006E3276">
              <w:rPr>
                <w:rStyle w:val="Hyperlink"/>
                <w:noProof/>
              </w:rPr>
              <w:t>Lawh-i-Haq (Tablet of the Truth)</w:t>
            </w:r>
            <w:r>
              <w:rPr>
                <w:noProof/>
                <w:webHidden/>
              </w:rPr>
              <w:tab/>
            </w:r>
            <w:r>
              <w:rPr>
                <w:noProof/>
                <w:webHidden/>
              </w:rPr>
              <w:fldChar w:fldCharType="begin"/>
            </w:r>
            <w:r>
              <w:rPr>
                <w:noProof/>
                <w:webHidden/>
              </w:rPr>
              <w:instrText xml:space="preserve"> PAGEREF _Toc187049090 \h </w:instrText>
            </w:r>
            <w:r>
              <w:rPr>
                <w:noProof/>
                <w:webHidden/>
              </w:rPr>
            </w:r>
            <w:r>
              <w:rPr>
                <w:noProof/>
                <w:webHidden/>
              </w:rPr>
              <w:fldChar w:fldCharType="separate"/>
            </w:r>
            <w:r>
              <w:rPr>
                <w:noProof/>
                <w:webHidden/>
              </w:rPr>
              <w:t>327</w:t>
            </w:r>
            <w:r>
              <w:rPr>
                <w:noProof/>
                <w:webHidden/>
              </w:rPr>
              <w:fldChar w:fldCharType="end"/>
            </w:r>
          </w:hyperlink>
        </w:p>
        <w:p w14:paraId="312879CC" w14:textId="1E34B3E5" w:rsidR="00F33995" w:rsidRDefault="00F33995">
          <w:pPr>
            <w:pStyle w:val="TOC1"/>
            <w:tabs>
              <w:tab w:val="right" w:leader="dot" w:pos="9350"/>
            </w:tabs>
            <w:rPr>
              <w:noProof/>
            </w:rPr>
          </w:pPr>
          <w:hyperlink w:anchor="_Toc187049091" w:history="1">
            <w:r w:rsidRPr="006E3276">
              <w:rPr>
                <w:rStyle w:val="Hyperlink"/>
                <w:noProof/>
              </w:rPr>
              <w:t>Lawh-i-Madinatut-Tawhid (Tablet of the City of Unity)</w:t>
            </w:r>
            <w:r>
              <w:rPr>
                <w:noProof/>
                <w:webHidden/>
              </w:rPr>
              <w:tab/>
            </w:r>
            <w:r>
              <w:rPr>
                <w:noProof/>
                <w:webHidden/>
              </w:rPr>
              <w:fldChar w:fldCharType="begin"/>
            </w:r>
            <w:r>
              <w:rPr>
                <w:noProof/>
                <w:webHidden/>
              </w:rPr>
              <w:instrText xml:space="preserve"> PAGEREF _Toc187049091 \h </w:instrText>
            </w:r>
            <w:r>
              <w:rPr>
                <w:noProof/>
                <w:webHidden/>
              </w:rPr>
            </w:r>
            <w:r>
              <w:rPr>
                <w:noProof/>
                <w:webHidden/>
              </w:rPr>
              <w:fldChar w:fldCharType="separate"/>
            </w:r>
            <w:r>
              <w:rPr>
                <w:noProof/>
                <w:webHidden/>
              </w:rPr>
              <w:t>329</w:t>
            </w:r>
            <w:r>
              <w:rPr>
                <w:noProof/>
                <w:webHidden/>
              </w:rPr>
              <w:fldChar w:fldCharType="end"/>
            </w:r>
          </w:hyperlink>
        </w:p>
        <w:p w14:paraId="78D5473F" w14:textId="21DBF67C" w:rsidR="00F33995" w:rsidRDefault="00F33995">
          <w:pPr>
            <w:pStyle w:val="TOC1"/>
            <w:tabs>
              <w:tab w:val="right" w:leader="dot" w:pos="9350"/>
            </w:tabs>
            <w:rPr>
              <w:noProof/>
            </w:rPr>
          </w:pPr>
          <w:hyperlink w:anchor="_Toc187049092" w:history="1">
            <w:r w:rsidRPr="006E3276">
              <w:rPr>
                <w:rStyle w:val="Hyperlink"/>
                <w:noProof/>
              </w:rPr>
              <w:t>Lawh-i-Shakkar Shikan</w:t>
            </w:r>
            <w:r>
              <w:rPr>
                <w:noProof/>
                <w:webHidden/>
              </w:rPr>
              <w:tab/>
            </w:r>
            <w:r>
              <w:rPr>
                <w:noProof/>
                <w:webHidden/>
              </w:rPr>
              <w:fldChar w:fldCharType="begin"/>
            </w:r>
            <w:r>
              <w:rPr>
                <w:noProof/>
                <w:webHidden/>
              </w:rPr>
              <w:instrText xml:space="preserve"> PAGEREF _Toc187049092 \h </w:instrText>
            </w:r>
            <w:r>
              <w:rPr>
                <w:noProof/>
                <w:webHidden/>
              </w:rPr>
            </w:r>
            <w:r>
              <w:rPr>
                <w:noProof/>
                <w:webHidden/>
              </w:rPr>
              <w:fldChar w:fldCharType="separate"/>
            </w:r>
            <w:r>
              <w:rPr>
                <w:noProof/>
                <w:webHidden/>
              </w:rPr>
              <w:t>337</w:t>
            </w:r>
            <w:r>
              <w:rPr>
                <w:noProof/>
                <w:webHidden/>
              </w:rPr>
              <w:fldChar w:fldCharType="end"/>
            </w:r>
          </w:hyperlink>
        </w:p>
        <w:p w14:paraId="291B284F" w14:textId="229C4505" w:rsidR="00F33995" w:rsidRDefault="00F33995">
          <w:pPr>
            <w:pStyle w:val="TOC1"/>
            <w:tabs>
              <w:tab w:val="right" w:leader="dot" w:pos="9350"/>
            </w:tabs>
            <w:rPr>
              <w:noProof/>
            </w:rPr>
          </w:pPr>
          <w:hyperlink w:anchor="_Toc187049093" w:history="1">
            <w:r w:rsidRPr="006E3276">
              <w:rPr>
                <w:rStyle w:val="Hyperlink"/>
                <w:noProof/>
              </w:rPr>
              <w:t>BH00328</w:t>
            </w:r>
            <w:r>
              <w:rPr>
                <w:noProof/>
                <w:webHidden/>
              </w:rPr>
              <w:tab/>
            </w:r>
            <w:r>
              <w:rPr>
                <w:noProof/>
                <w:webHidden/>
              </w:rPr>
              <w:fldChar w:fldCharType="begin"/>
            </w:r>
            <w:r>
              <w:rPr>
                <w:noProof/>
                <w:webHidden/>
              </w:rPr>
              <w:instrText xml:space="preserve"> PAGEREF _Toc187049093 \h </w:instrText>
            </w:r>
            <w:r>
              <w:rPr>
                <w:noProof/>
                <w:webHidden/>
              </w:rPr>
            </w:r>
            <w:r>
              <w:rPr>
                <w:noProof/>
                <w:webHidden/>
              </w:rPr>
              <w:fldChar w:fldCharType="separate"/>
            </w:r>
            <w:r>
              <w:rPr>
                <w:noProof/>
                <w:webHidden/>
              </w:rPr>
              <w:t>339</w:t>
            </w:r>
            <w:r>
              <w:rPr>
                <w:noProof/>
                <w:webHidden/>
              </w:rPr>
              <w:fldChar w:fldCharType="end"/>
            </w:r>
          </w:hyperlink>
        </w:p>
        <w:p w14:paraId="11E6323F" w14:textId="788CD66D" w:rsidR="00F33995" w:rsidRDefault="00F33995">
          <w:pPr>
            <w:pStyle w:val="TOC1"/>
            <w:tabs>
              <w:tab w:val="right" w:leader="dot" w:pos="9350"/>
            </w:tabs>
            <w:rPr>
              <w:noProof/>
            </w:rPr>
          </w:pPr>
          <w:hyperlink w:anchor="_Toc187049094" w:history="1">
            <w:r w:rsidRPr="006E3276">
              <w:rPr>
                <w:rStyle w:val="Hyperlink"/>
                <w:noProof/>
              </w:rPr>
              <w:t>Suriy-i-Damm (Chapter of Blood)</w:t>
            </w:r>
            <w:r>
              <w:rPr>
                <w:noProof/>
                <w:webHidden/>
              </w:rPr>
              <w:tab/>
            </w:r>
            <w:r>
              <w:rPr>
                <w:noProof/>
                <w:webHidden/>
              </w:rPr>
              <w:fldChar w:fldCharType="begin"/>
            </w:r>
            <w:r>
              <w:rPr>
                <w:noProof/>
                <w:webHidden/>
              </w:rPr>
              <w:instrText xml:space="preserve"> PAGEREF _Toc187049094 \h </w:instrText>
            </w:r>
            <w:r>
              <w:rPr>
                <w:noProof/>
                <w:webHidden/>
              </w:rPr>
            </w:r>
            <w:r>
              <w:rPr>
                <w:noProof/>
                <w:webHidden/>
              </w:rPr>
              <w:fldChar w:fldCharType="separate"/>
            </w:r>
            <w:r>
              <w:rPr>
                <w:noProof/>
                <w:webHidden/>
              </w:rPr>
              <w:t>346</w:t>
            </w:r>
            <w:r>
              <w:rPr>
                <w:noProof/>
                <w:webHidden/>
              </w:rPr>
              <w:fldChar w:fldCharType="end"/>
            </w:r>
          </w:hyperlink>
        </w:p>
        <w:p w14:paraId="472262AB" w14:textId="1A372EE5" w:rsidR="00F33995" w:rsidRDefault="00F33995">
          <w:pPr>
            <w:pStyle w:val="TOC1"/>
            <w:tabs>
              <w:tab w:val="right" w:leader="dot" w:pos="9350"/>
            </w:tabs>
            <w:rPr>
              <w:noProof/>
            </w:rPr>
          </w:pPr>
          <w:hyperlink w:anchor="_Toc187049095" w:history="1">
            <w:r w:rsidRPr="006E3276">
              <w:rPr>
                <w:rStyle w:val="Hyperlink"/>
                <w:noProof/>
              </w:rPr>
              <w:t>Súriy-i-Ra’ís (Surah to the Chief)</w:t>
            </w:r>
            <w:r>
              <w:rPr>
                <w:noProof/>
                <w:webHidden/>
              </w:rPr>
              <w:tab/>
            </w:r>
            <w:r>
              <w:rPr>
                <w:noProof/>
                <w:webHidden/>
              </w:rPr>
              <w:fldChar w:fldCharType="begin"/>
            </w:r>
            <w:r>
              <w:rPr>
                <w:noProof/>
                <w:webHidden/>
              </w:rPr>
              <w:instrText xml:space="preserve"> PAGEREF _Toc187049095 \h </w:instrText>
            </w:r>
            <w:r>
              <w:rPr>
                <w:noProof/>
                <w:webHidden/>
              </w:rPr>
            </w:r>
            <w:r>
              <w:rPr>
                <w:noProof/>
                <w:webHidden/>
              </w:rPr>
              <w:fldChar w:fldCharType="separate"/>
            </w:r>
            <w:r>
              <w:rPr>
                <w:noProof/>
                <w:webHidden/>
              </w:rPr>
              <w:t>350</w:t>
            </w:r>
            <w:r>
              <w:rPr>
                <w:noProof/>
                <w:webHidden/>
              </w:rPr>
              <w:fldChar w:fldCharType="end"/>
            </w:r>
          </w:hyperlink>
        </w:p>
        <w:p w14:paraId="0D30146A" w14:textId="1B77D426" w:rsidR="00F33995" w:rsidRDefault="00F33995">
          <w:pPr>
            <w:pStyle w:val="TOC1"/>
            <w:tabs>
              <w:tab w:val="right" w:leader="dot" w:pos="9350"/>
            </w:tabs>
            <w:rPr>
              <w:noProof/>
            </w:rPr>
          </w:pPr>
          <w:hyperlink w:anchor="_Toc187049096" w:history="1">
            <w:r w:rsidRPr="006E3276">
              <w:rPr>
                <w:rStyle w:val="Hyperlink"/>
                <w:noProof/>
              </w:rPr>
              <w:t>Súriy-i-Mulúk (Surih of the Kings)</w:t>
            </w:r>
            <w:r>
              <w:rPr>
                <w:noProof/>
                <w:webHidden/>
              </w:rPr>
              <w:tab/>
            </w:r>
            <w:r>
              <w:rPr>
                <w:noProof/>
                <w:webHidden/>
              </w:rPr>
              <w:fldChar w:fldCharType="begin"/>
            </w:r>
            <w:r>
              <w:rPr>
                <w:noProof/>
                <w:webHidden/>
              </w:rPr>
              <w:instrText xml:space="preserve"> PAGEREF _Toc187049096 \h </w:instrText>
            </w:r>
            <w:r>
              <w:rPr>
                <w:noProof/>
                <w:webHidden/>
              </w:rPr>
            </w:r>
            <w:r>
              <w:rPr>
                <w:noProof/>
                <w:webHidden/>
              </w:rPr>
              <w:fldChar w:fldCharType="separate"/>
            </w:r>
            <w:r>
              <w:rPr>
                <w:noProof/>
                <w:webHidden/>
              </w:rPr>
              <w:t>357</w:t>
            </w:r>
            <w:r>
              <w:rPr>
                <w:noProof/>
                <w:webHidden/>
              </w:rPr>
              <w:fldChar w:fldCharType="end"/>
            </w:r>
          </w:hyperlink>
        </w:p>
        <w:p w14:paraId="088BD544" w14:textId="604F6179" w:rsidR="00F33995" w:rsidRDefault="00F33995">
          <w:pPr>
            <w:pStyle w:val="TOC1"/>
            <w:tabs>
              <w:tab w:val="right" w:leader="dot" w:pos="9350"/>
            </w:tabs>
            <w:rPr>
              <w:noProof/>
            </w:rPr>
          </w:pPr>
          <w:hyperlink w:anchor="_Toc187049097" w:history="1">
            <w:r w:rsidRPr="006E3276">
              <w:rPr>
                <w:rStyle w:val="Hyperlink"/>
                <w:noProof/>
              </w:rPr>
              <w:t>Lawh-i-Sarraj (Tablet to ’Ali Muhammad-i Sarraj)</w:t>
            </w:r>
            <w:r>
              <w:rPr>
                <w:noProof/>
                <w:webHidden/>
              </w:rPr>
              <w:tab/>
            </w:r>
            <w:r>
              <w:rPr>
                <w:noProof/>
                <w:webHidden/>
              </w:rPr>
              <w:fldChar w:fldCharType="begin"/>
            </w:r>
            <w:r>
              <w:rPr>
                <w:noProof/>
                <w:webHidden/>
              </w:rPr>
              <w:instrText xml:space="preserve"> PAGEREF _Toc187049097 \h </w:instrText>
            </w:r>
            <w:r>
              <w:rPr>
                <w:noProof/>
                <w:webHidden/>
              </w:rPr>
            </w:r>
            <w:r>
              <w:rPr>
                <w:noProof/>
                <w:webHidden/>
              </w:rPr>
              <w:fldChar w:fldCharType="separate"/>
            </w:r>
            <w:r>
              <w:rPr>
                <w:noProof/>
                <w:webHidden/>
              </w:rPr>
              <w:t>375</w:t>
            </w:r>
            <w:r>
              <w:rPr>
                <w:noProof/>
                <w:webHidden/>
              </w:rPr>
              <w:fldChar w:fldCharType="end"/>
            </w:r>
          </w:hyperlink>
        </w:p>
        <w:p w14:paraId="7781525D" w14:textId="29A3F8FF" w:rsidR="00F33995" w:rsidRDefault="00F33995">
          <w:pPr>
            <w:pStyle w:val="TOC1"/>
            <w:tabs>
              <w:tab w:val="right" w:leader="dot" w:pos="9350"/>
            </w:tabs>
            <w:rPr>
              <w:noProof/>
            </w:rPr>
          </w:pPr>
          <w:hyperlink w:anchor="_Toc187049098" w:history="1">
            <w:r w:rsidRPr="006E3276">
              <w:rPr>
                <w:rStyle w:val="Hyperlink"/>
                <w:noProof/>
              </w:rPr>
              <w:t>Suriy-i-Ghusn (Tablet of the Branch)</w:t>
            </w:r>
            <w:r>
              <w:rPr>
                <w:noProof/>
                <w:webHidden/>
              </w:rPr>
              <w:tab/>
            </w:r>
            <w:r>
              <w:rPr>
                <w:noProof/>
                <w:webHidden/>
              </w:rPr>
              <w:fldChar w:fldCharType="begin"/>
            </w:r>
            <w:r>
              <w:rPr>
                <w:noProof/>
                <w:webHidden/>
              </w:rPr>
              <w:instrText xml:space="preserve"> PAGEREF _Toc187049098 \h </w:instrText>
            </w:r>
            <w:r>
              <w:rPr>
                <w:noProof/>
                <w:webHidden/>
              </w:rPr>
            </w:r>
            <w:r>
              <w:rPr>
                <w:noProof/>
                <w:webHidden/>
              </w:rPr>
              <w:fldChar w:fldCharType="separate"/>
            </w:r>
            <w:r>
              <w:rPr>
                <w:noProof/>
                <w:webHidden/>
              </w:rPr>
              <w:t>429</w:t>
            </w:r>
            <w:r>
              <w:rPr>
                <w:noProof/>
                <w:webHidden/>
              </w:rPr>
              <w:fldChar w:fldCharType="end"/>
            </w:r>
          </w:hyperlink>
        </w:p>
        <w:p w14:paraId="3741B09F" w14:textId="53A8FE21" w:rsidR="00F33995" w:rsidRDefault="00F33995">
          <w:pPr>
            <w:pStyle w:val="TOC1"/>
            <w:tabs>
              <w:tab w:val="right" w:leader="dot" w:pos="9350"/>
            </w:tabs>
            <w:rPr>
              <w:noProof/>
            </w:rPr>
          </w:pPr>
          <w:hyperlink w:anchor="_Toc187049099" w:history="1">
            <w:r w:rsidRPr="006E3276">
              <w:rPr>
                <w:rStyle w:val="Hyperlink"/>
                <w:noProof/>
              </w:rPr>
              <w:t>Kitab-i-Badi (Tablet to Badi)</w:t>
            </w:r>
            <w:r>
              <w:rPr>
                <w:noProof/>
                <w:webHidden/>
              </w:rPr>
              <w:tab/>
            </w:r>
            <w:r>
              <w:rPr>
                <w:noProof/>
                <w:webHidden/>
              </w:rPr>
              <w:fldChar w:fldCharType="begin"/>
            </w:r>
            <w:r>
              <w:rPr>
                <w:noProof/>
                <w:webHidden/>
              </w:rPr>
              <w:instrText xml:space="preserve"> PAGEREF _Toc187049099 \h </w:instrText>
            </w:r>
            <w:r>
              <w:rPr>
                <w:noProof/>
                <w:webHidden/>
              </w:rPr>
            </w:r>
            <w:r>
              <w:rPr>
                <w:noProof/>
                <w:webHidden/>
              </w:rPr>
              <w:fldChar w:fldCharType="separate"/>
            </w:r>
            <w:r>
              <w:rPr>
                <w:noProof/>
                <w:webHidden/>
              </w:rPr>
              <w:t>432</w:t>
            </w:r>
            <w:r>
              <w:rPr>
                <w:noProof/>
                <w:webHidden/>
              </w:rPr>
              <w:fldChar w:fldCharType="end"/>
            </w:r>
          </w:hyperlink>
        </w:p>
        <w:p w14:paraId="6E21A0E5" w14:textId="09A1A7B3" w:rsidR="00F33995" w:rsidRDefault="00F33995">
          <w:pPr>
            <w:pStyle w:val="TOC1"/>
            <w:tabs>
              <w:tab w:val="right" w:leader="dot" w:pos="9350"/>
            </w:tabs>
            <w:rPr>
              <w:noProof/>
            </w:rPr>
          </w:pPr>
          <w:hyperlink w:anchor="_Toc187049100" w:history="1">
            <w:r w:rsidRPr="006E3276">
              <w:rPr>
                <w:rStyle w:val="Hyperlink"/>
                <w:noProof/>
              </w:rPr>
              <w:t>Lawh-i-Rais (Tablet to Ra’is)</w:t>
            </w:r>
            <w:r>
              <w:rPr>
                <w:noProof/>
                <w:webHidden/>
              </w:rPr>
              <w:tab/>
            </w:r>
            <w:r>
              <w:rPr>
                <w:noProof/>
                <w:webHidden/>
              </w:rPr>
              <w:fldChar w:fldCharType="begin"/>
            </w:r>
            <w:r>
              <w:rPr>
                <w:noProof/>
                <w:webHidden/>
              </w:rPr>
              <w:instrText xml:space="preserve"> PAGEREF _Toc187049100 \h </w:instrText>
            </w:r>
            <w:r>
              <w:rPr>
                <w:noProof/>
                <w:webHidden/>
              </w:rPr>
            </w:r>
            <w:r>
              <w:rPr>
                <w:noProof/>
                <w:webHidden/>
              </w:rPr>
              <w:fldChar w:fldCharType="separate"/>
            </w:r>
            <w:r>
              <w:rPr>
                <w:noProof/>
                <w:webHidden/>
              </w:rPr>
              <w:t>586</w:t>
            </w:r>
            <w:r>
              <w:rPr>
                <w:noProof/>
                <w:webHidden/>
              </w:rPr>
              <w:fldChar w:fldCharType="end"/>
            </w:r>
          </w:hyperlink>
        </w:p>
        <w:p w14:paraId="1B2668EE" w14:textId="596B7E74" w:rsidR="00F33995" w:rsidRDefault="00F33995">
          <w:pPr>
            <w:pStyle w:val="TOC1"/>
            <w:tabs>
              <w:tab w:val="right" w:leader="dot" w:pos="9350"/>
            </w:tabs>
            <w:rPr>
              <w:noProof/>
            </w:rPr>
          </w:pPr>
          <w:hyperlink w:anchor="_Toc187049101" w:history="1">
            <w:r w:rsidRPr="006E3276">
              <w:rPr>
                <w:rStyle w:val="Hyperlink"/>
                <w:noProof/>
              </w:rPr>
              <w:t>Suriy-i-Haykal (Surah of the Temple)</w:t>
            </w:r>
            <w:r>
              <w:rPr>
                <w:noProof/>
                <w:webHidden/>
              </w:rPr>
              <w:tab/>
            </w:r>
            <w:r>
              <w:rPr>
                <w:noProof/>
                <w:webHidden/>
              </w:rPr>
              <w:fldChar w:fldCharType="begin"/>
            </w:r>
            <w:r>
              <w:rPr>
                <w:noProof/>
                <w:webHidden/>
              </w:rPr>
              <w:instrText xml:space="preserve"> PAGEREF _Toc187049101 \h </w:instrText>
            </w:r>
            <w:r>
              <w:rPr>
                <w:noProof/>
                <w:webHidden/>
              </w:rPr>
            </w:r>
            <w:r>
              <w:rPr>
                <w:noProof/>
                <w:webHidden/>
              </w:rPr>
              <w:fldChar w:fldCharType="separate"/>
            </w:r>
            <w:r>
              <w:rPr>
                <w:noProof/>
                <w:webHidden/>
              </w:rPr>
              <w:t>591</w:t>
            </w:r>
            <w:r>
              <w:rPr>
                <w:noProof/>
                <w:webHidden/>
              </w:rPr>
              <w:fldChar w:fldCharType="end"/>
            </w:r>
          </w:hyperlink>
        </w:p>
        <w:p w14:paraId="2B943021" w14:textId="081C0C2D" w:rsidR="00F33995" w:rsidRDefault="00F33995">
          <w:pPr>
            <w:pStyle w:val="TOC1"/>
            <w:tabs>
              <w:tab w:val="right" w:leader="dot" w:pos="9350"/>
            </w:tabs>
            <w:rPr>
              <w:noProof/>
            </w:rPr>
          </w:pPr>
          <w:hyperlink w:anchor="_Toc187049102" w:history="1">
            <w:r w:rsidRPr="006E3276">
              <w:rPr>
                <w:rStyle w:val="Hyperlink"/>
                <w:noProof/>
              </w:rPr>
              <w:t>To Pope Pius IX</w:t>
            </w:r>
            <w:r>
              <w:rPr>
                <w:noProof/>
                <w:webHidden/>
              </w:rPr>
              <w:tab/>
            </w:r>
            <w:r>
              <w:rPr>
                <w:noProof/>
                <w:webHidden/>
              </w:rPr>
              <w:fldChar w:fldCharType="begin"/>
            </w:r>
            <w:r>
              <w:rPr>
                <w:noProof/>
                <w:webHidden/>
              </w:rPr>
              <w:instrText xml:space="preserve"> PAGEREF _Toc187049102 \h </w:instrText>
            </w:r>
            <w:r>
              <w:rPr>
                <w:noProof/>
                <w:webHidden/>
              </w:rPr>
            </w:r>
            <w:r>
              <w:rPr>
                <w:noProof/>
                <w:webHidden/>
              </w:rPr>
              <w:fldChar w:fldCharType="separate"/>
            </w:r>
            <w:r>
              <w:rPr>
                <w:noProof/>
                <w:webHidden/>
              </w:rPr>
              <w:t>610</w:t>
            </w:r>
            <w:r>
              <w:rPr>
                <w:noProof/>
                <w:webHidden/>
              </w:rPr>
              <w:fldChar w:fldCharType="end"/>
            </w:r>
          </w:hyperlink>
        </w:p>
        <w:p w14:paraId="6F072845" w14:textId="58FE1F2E" w:rsidR="00F33995" w:rsidRDefault="00F33995">
          <w:pPr>
            <w:pStyle w:val="TOC1"/>
            <w:tabs>
              <w:tab w:val="right" w:leader="dot" w:pos="9350"/>
            </w:tabs>
            <w:rPr>
              <w:noProof/>
            </w:rPr>
          </w:pPr>
          <w:hyperlink w:anchor="_Toc187049103" w:history="1">
            <w:r w:rsidRPr="006E3276">
              <w:rPr>
                <w:rStyle w:val="Hyperlink"/>
                <w:noProof/>
              </w:rPr>
              <w:t>To the King of Paris (Napoleon III)</w:t>
            </w:r>
            <w:r>
              <w:rPr>
                <w:noProof/>
                <w:webHidden/>
              </w:rPr>
              <w:tab/>
            </w:r>
            <w:r>
              <w:rPr>
                <w:noProof/>
                <w:webHidden/>
              </w:rPr>
              <w:fldChar w:fldCharType="begin"/>
            </w:r>
            <w:r>
              <w:rPr>
                <w:noProof/>
                <w:webHidden/>
              </w:rPr>
              <w:instrText xml:space="preserve"> PAGEREF _Toc187049103 \h </w:instrText>
            </w:r>
            <w:r>
              <w:rPr>
                <w:noProof/>
                <w:webHidden/>
              </w:rPr>
            </w:r>
            <w:r>
              <w:rPr>
                <w:noProof/>
                <w:webHidden/>
              </w:rPr>
              <w:fldChar w:fldCharType="separate"/>
            </w:r>
            <w:r>
              <w:rPr>
                <w:noProof/>
                <w:webHidden/>
              </w:rPr>
              <w:t>614</w:t>
            </w:r>
            <w:r>
              <w:rPr>
                <w:noProof/>
                <w:webHidden/>
              </w:rPr>
              <w:fldChar w:fldCharType="end"/>
            </w:r>
          </w:hyperlink>
        </w:p>
        <w:p w14:paraId="00A0C772" w14:textId="7DBD2673" w:rsidR="00F33995" w:rsidRDefault="00F33995">
          <w:pPr>
            <w:pStyle w:val="TOC1"/>
            <w:tabs>
              <w:tab w:val="right" w:leader="dot" w:pos="9350"/>
            </w:tabs>
            <w:rPr>
              <w:noProof/>
            </w:rPr>
          </w:pPr>
          <w:hyperlink w:anchor="_Toc187049104" w:history="1">
            <w:r w:rsidRPr="006E3276">
              <w:rPr>
                <w:rStyle w:val="Hyperlink"/>
                <w:noProof/>
              </w:rPr>
              <w:t>To the King of Russia (Czar Alexander II)</w:t>
            </w:r>
            <w:r>
              <w:rPr>
                <w:noProof/>
                <w:webHidden/>
              </w:rPr>
              <w:tab/>
            </w:r>
            <w:r>
              <w:rPr>
                <w:noProof/>
                <w:webHidden/>
              </w:rPr>
              <w:fldChar w:fldCharType="begin"/>
            </w:r>
            <w:r>
              <w:rPr>
                <w:noProof/>
                <w:webHidden/>
              </w:rPr>
              <w:instrText xml:space="preserve"> PAGEREF _Toc187049104 \h </w:instrText>
            </w:r>
            <w:r>
              <w:rPr>
                <w:noProof/>
                <w:webHidden/>
              </w:rPr>
            </w:r>
            <w:r>
              <w:rPr>
                <w:noProof/>
                <w:webHidden/>
              </w:rPr>
              <w:fldChar w:fldCharType="separate"/>
            </w:r>
            <w:r>
              <w:rPr>
                <w:noProof/>
                <w:webHidden/>
              </w:rPr>
              <w:t>620</w:t>
            </w:r>
            <w:r>
              <w:rPr>
                <w:noProof/>
                <w:webHidden/>
              </w:rPr>
              <w:fldChar w:fldCharType="end"/>
            </w:r>
          </w:hyperlink>
        </w:p>
        <w:p w14:paraId="331014F1" w14:textId="2B584A4F" w:rsidR="00F33995" w:rsidRDefault="00F33995">
          <w:pPr>
            <w:pStyle w:val="TOC1"/>
            <w:tabs>
              <w:tab w:val="right" w:leader="dot" w:pos="9350"/>
            </w:tabs>
            <w:rPr>
              <w:noProof/>
            </w:rPr>
          </w:pPr>
          <w:hyperlink w:anchor="_Toc187049105" w:history="1">
            <w:r w:rsidRPr="006E3276">
              <w:rPr>
                <w:rStyle w:val="Hyperlink"/>
                <w:noProof/>
              </w:rPr>
              <w:t>To the Queen in London (Victoria)</w:t>
            </w:r>
            <w:r>
              <w:rPr>
                <w:noProof/>
                <w:webHidden/>
              </w:rPr>
              <w:tab/>
            </w:r>
            <w:r>
              <w:rPr>
                <w:noProof/>
                <w:webHidden/>
              </w:rPr>
              <w:fldChar w:fldCharType="begin"/>
            </w:r>
            <w:r>
              <w:rPr>
                <w:noProof/>
                <w:webHidden/>
              </w:rPr>
              <w:instrText xml:space="preserve"> PAGEREF _Toc187049105 \h </w:instrText>
            </w:r>
            <w:r>
              <w:rPr>
                <w:noProof/>
                <w:webHidden/>
              </w:rPr>
            </w:r>
            <w:r>
              <w:rPr>
                <w:noProof/>
                <w:webHidden/>
              </w:rPr>
              <w:fldChar w:fldCharType="separate"/>
            </w:r>
            <w:r>
              <w:rPr>
                <w:noProof/>
                <w:webHidden/>
              </w:rPr>
              <w:t>623</w:t>
            </w:r>
            <w:r>
              <w:rPr>
                <w:noProof/>
                <w:webHidden/>
              </w:rPr>
              <w:fldChar w:fldCharType="end"/>
            </w:r>
          </w:hyperlink>
        </w:p>
        <w:p w14:paraId="0B0021B2" w14:textId="061FD87F" w:rsidR="00F33995" w:rsidRDefault="00F33995">
          <w:pPr>
            <w:pStyle w:val="TOC1"/>
            <w:tabs>
              <w:tab w:val="right" w:leader="dot" w:pos="9350"/>
            </w:tabs>
            <w:rPr>
              <w:noProof/>
            </w:rPr>
          </w:pPr>
          <w:hyperlink w:anchor="_Toc187049106" w:history="1">
            <w:r w:rsidRPr="006E3276">
              <w:rPr>
                <w:rStyle w:val="Hyperlink"/>
                <w:noProof/>
              </w:rPr>
              <w:t>King of the Earth (Násiri’d-Dín Sháh)</w:t>
            </w:r>
            <w:r>
              <w:rPr>
                <w:noProof/>
                <w:webHidden/>
              </w:rPr>
              <w:tab/>
            </w:r>
            <w:r>
              <w:rPr>
                <w:noProof/>
                <w:webHidden/>
              </w:rPr>
              <w:fldChar w:fldCharType="begin"/>
            </w:r>
            <w:r>
              <w:rPr>
                <w:noProof/>
                <w:webHidden/>
              </w:rPr>
              <w:instrText xml:space="preserve"> PAGEREF _Toc187049106 \h </w:instrText>
            </w:r>
            <w:r>
              <w:rPr>
                <w:noProof/>
                <w:webHidden/>
              </w:rPr>
            </w:r>
            <w:r>
              <w:rPr>
                <w:noProof/>
                <w:webHidden/>
              </w:rPr>
              <w:fldChar w:fldCharType="separate"/>
            </w:r>
            <w:r>
              <w:rPr>
                <w:noProof/>
                <w:webHidden/>
              </w:rPr>
              <w:t>626</w:t>
            </w:r>
            <w:r>
              <w:rPr>
                <w:noProof/>
                <w:webHidden/>
              </w:rPr>
              <w:fldChar w:fldCharType="end"/>
            </w:r>
          </w:hyperlink>
        </w:p>
        <w:p w14:paraId="1F1954DD" w14:textId="2392AEF8" w:rsidR="00F33995" w:rsidRDefault="00F33995">
          <w:pPr>
            <w:pStyle w:val="TOC1"/>
            <w:tabs>
              <w:tab w:val="right" w:leader="dot" w:pos="9350"/>
            </w:tabs>
            <w:rPr>
              <w:noProof/>
            </w:rPr>
          </w:pPr>
          <w:hyperlink w:anchor="_Toc187049107" w:history="1">
            <w:r w:rsidRPr="006E3276">
              <w:rPr>
                <w:rStyle w:val="Hyperlink"/>
                <w:noProof/>
              </w:rPr>
              <w:t>Lawḥ al-Aḥbāb (Tablet of the Friends)</w:t>
            </w:r>
            <w:r>
              <w:rPr>
                <w:noProof/>
                <w:webHidden/>
              </w:rPr>
              <w:tab/>
            </w:r>
            <w:r>
              <w:rPr>
                <w:noProof/>
                <w:webHidden/>
              </w:rPr>
              <w:fldChar w:fldCharType="begin"/>
            </w:r>
            <w:r>
              <w:rPr>
                <w:noProof/>
                <w:webHidden/>
              </w:rPr>
              <w:instrText xml:space="preserve"> PAGEREF _Toc187049107 \h </w:instrText>
            </w:r>
            <w:r>
              <w:rPr>
                <w:noProof/>
                <w:webHidden/>
              </w:rPr>
            </w:r>
            <w:r>
              <w:rPr>
                <w:noProof/>
                <w:webHidden/>
              </w:rPr>
              <w:fldChar w:fldCharType="separate"/>
            </w:r>
            <w:r>
              <w:rPr>
                <w:noProof/>
                <w:webHidden/>
              </w:rPr>
              <w:t>643</w:t>
            </w:r>
            <w:r>
              <w:rPr>
                <w:noProof/>
                <w:webHidden/>
              </w:rPr>
              <w:fldChar w:fldCharType="end"/>
            </w:r>
          </w:hyperlink>
        </w:p>
        <w:p w14:paraId="29D95E0B" w14:textId="717FEDBD" w:rsidR="00F33995" w:rsidRDefault="00F33995">
          <w:pPr>
            <w:pStyle w:val="TOC1"/>
            <w:tabs>
              <w:tab w:val="right" w:leader="dot" w:pos="9350"/>
            </w:tabs>
            <w:rPr>
              <w:noProof/>
            </w:rPr>
          </w:pPr>
          <w:hyperlink w:anchor="_Toc187049108" w:history="1">
            <w:r w:rsidRPr="006E3276">
              <w:rPr>
                <w:rStyle w:val="Hyperlink"/>
                <w:noProof/>
              </w:rPr>
              <w:t>Asl-i-Kullu’l-Khayr (Essence of All Good)</w:t>
            </w:r>
            <w:r>
              <w:rPr>
                <w:noProof/>
                <w:webHidden/>
              </w:rPr>
              <w:tab/>
            </w:r>
            <w:r>
              <w:rPr>
                <w:noProof/>
                <w:webHidden/>
              </w:rPr>
              <w:fldChar w:fldCharType="begin"/>
            </w:r>
            <w:r>
              <w:rPr>
                <w:noProof/>
                <w:webHidden/>
              </w:rPr>
              <w:instrText xml:space="preserve"> PAGEREF _Toc187049108 \h </w:instrText>
            </w:r>
            <w:r>
              <w:rPr>
                <w:noProof/>
                <w:webHidden/>
              </w:rPr>
            </w:r>
            <w:r>
              <w:rPr>
                <w:noProof/>
                <w:webHidden/>
              </w:rPr>
              <w:fldChar w:fldCharType="separate"/>
            </w:r>
            <w:r>
              <w:rPr>
                <w:noProof/>
                <w:webHidden/>
              </w:rPr>
              <w:t>653</w:t>
            </w:r>
            <w:r>
              <w:rPr>
                <w:noProof/>
                <w:webHidden/>
              </w:rPr>
              <w:fldChar w:fldCharType="end"/>
            </w:r>
          </w:hyperlink>
        </w:p>
        <w:p w14:paraId="12F98D39" w14:textId="7AB33277" w:rsidR="00F33995" w:rsidRDefault="00F33995">
          <w:pPr>
            <w:pStyle w:val="TOC1"/>
            <w:tabs>
              <w:tab w:val="right" w:leader="dot" w:pos="9350"/>
            </w:tabs>
            <w:rPr>
              <w:noProof/>
            </w:rPr>
          </w:pPr>
          <w:hyperlink w:anchor="_Toc187049109" w:history="1">
            <w:r w:rsidRPr="006E3276">
              <w:rPr>
                <w:rStyle w:val="Hyperlink"/>
                <w:noProof/>
              </w:rPr>
              <w:t>Lawh-i-Khalil I (Tablet to Khalil)</w:t>
            </w:r>
            <w:r>
              <w:rPr>
                <w:noProof/>
                <w:webHidden/>
              </w:rPr>
              <w:tab/>
            </w:r>
            <w:r>
              <w:rPr>
                <w:noProof/>
                <w:webHidden/>
              </w:rPr>
              <w:fldChar w:fldCharType="begin"/>
            </w:r>
            <w:r>
              <w:rPr>
                <w:noProof/>
                <w:webHidden/>
              </w:rPr>
              <w:instrText xml:space="preserve"> PAGEREF _Toc187049109 \h </w:instrText>
            </w:r>
            <w:r>
              <w:rPr>
                <w:noProof/>
                <w:webHidden/>
              </w:rPr>
            </w:r>
            <w:r>
              <w:rPr>
                <w:noProof/>
                <w:webHidden/>
              </w:rPr>
              <w:fldChar w:fldCharType="separate"/>
            </w:r>
            <w:r>
              <w:rPr>
                <w:noProof/>
                <w:webHidden/>
              </w:rPr>
              <w:t>655</w:t>
            </w:r>
            <w:r>
              <w:rPr>
                <w:noProof/>
                <w:webHidden/>
              </w:rPr>
              <w:fldChar w:fldCharType="end"/>
            </w:r>
          </w:hyperlink>
        </w:p>
        <w:p w14:paraId="0AAB8EE7" w14:textId="7743913F" w:rsidR="00F33995" w:rsidRDefault="00F33995">
          <w:pPr>
            <w:pStyle w:val="TOC1"/>
            <w:tabs>
              <w:tab w:val="right" w:leader="dot" w:pos="9350"/>
            </w:tabs>
            <w:rPr>
              <w:noProof/>
            </w:rPr>
          </w:pPr>
          <w:hyperlink w:anchor="_Toc187049110" w:history="1">
            <w:r w:rsidRPr="006E3276">
              <w:rPr>
                <w:rStyle w:val="Hyperlink"/>
                <w:noProof/>
              </w:rPr>
              <w:t>Lawh-i-Salman I (First Tablet to Salman)</w:t>
            </w:r>
            <w:r>
              <w:rPr>
                <w:noProof/>
                <w:webHidden/>
              </w:rPr>
              <w:tab/>
            </w:r>
            <w:r>
              <w:rPr>
                <w:noProof/>
                <w:webHidden/>
              </w:rPr>
              <w:fldChar w:fldCharType="begin"/>
            </w:r>
            <w:r>
              <w:rPr>
                <w:noProof/>
                <w:webHidden/>
              </w:rPr>
              <w:instrText xml:space="preserve"> PAGEREF _Toc187049110 \h </w:instrText>
            </w:r>
            <w:r>
              <w:rPr>
                <w:noProof/>
                <w:webHidden/>
              </w:rPr>
            </w:r>
            <w:r>
              <w:rPr>
                <w:noProof/>
                <w:webHidden/>
              </w:rPr>
              <w:fldChar w:fldCharType="separate"/>
            </w:r>
            <w:r>
              <w:rPr>
                <w:noProof/>
                <w:webHidden/>
              </w:rPr>
              <w:t>659</w:t>
            </w:r>
            <w:r>
              <w:rPr>
                <w:noProof/>
                <w:webHidden/>
              </w:rPr>
              <w:fldChar w:fldCharType="end"/>
            </w:r>
          </w:hyperlink>
        </w:p>
        <w:p w14:paraId="7295DED0" w14:textId="7AE957C1" w:rsidR="00F33995" w:rsidRDefault="00F33995">
          <w:pPr>
            <w:pStyle w:val="TOC1"/>
            <w:tabs>
              <w:tab w:val="right" w:leader="dot" w:pos="9350"/>
            </w:tabs>
            <w:rPr>
              <w:noProof/>
            </w:rPr>
          </w:pPr>
          <w:hyperlink w:anchor="_Toc187049111" w:history="1">
            <w:r w:rsidRPr="006E3276">
              <w:rPr>
                <w:rStyle w:val="Hyperlink"/>
                <w:noProof/>
              </w:rPr>
              <w:t>Lawh-i-Tibb (Tablet of Medicine)</w:t>
            </w:r>
            <w:r>
              <w:rPr>
                <w:noProof/>
                <w:webHidden/>
              </w:rPr>
              <w:tab/>
            </w:r>
            <w:r>
              <w:rPr>
                <w:noProof/>
                <w:webHidden/>
              </w:rPr>
              <w:fldChar w:fldCharType="begin"/>
            </w:r>
            <w:r>
              <w:rPr>
                <w:noProof/>
                <w:webHidden/>
              </w:rPr>
              <w:instrText xml:space="preserve"> PAGEREF _Toc187049111 \h </w:instrText>
            </w:r>
            <w:r>
              <w:rPr>
                <w:noProof/>
                <w:webHidden/>
              </w:rPr>
            </w:r>
            <w:r>
              <w:rPr>
                <w:noProof/>
                <w:webHidden/>
              </w:rPr>
              <w:fldChar w:fldCharType="separate"/>
            </w:r>
            <w:r>
              <w:rPr>
                <w:noProof/>
                <w:webHidden/>
              </w:rPr>
              <w:t>670</w:t>
            </w:r>
            <w:r>
              <w:rPr>
                <w:noProof/>
                <w:webHidden/>
              </w:rPr>
              <w:fldChar w:fldCharType="end"/>
            </w:r>
          </w:hyperlink>
        </w:p>
        <w:p w14:paraId="7A91BE2B" w14:textId="5FAF987C" w:rsidR="00F33995" w:rsidRDefault="00F33995">
          <w:pPr>
            <w:pStyle w:val="TOC1"/>
            <w:tabs>
              <w:tab w:val="right" w:leader="dot" w:pos="9350"/>
            </w:tabs>
            <w:rPr>
              <w:noProof/>
            </w:rPr>
          </w:pPr>
          <w:hyperlink w:anchor="_Toc187049112" w:history="1">
            <w:r w:rsidRPr="006E3276">
              <w:rPr>
                <w:rStyle w:val="Hyperlink"/>
                <w:noProof/>
              </w:rPr>
              <w:t>Suriy-i-Bayan (The Chapter of Clarity)</w:t>
            </w:r>
            <w:r>
              <w:rPr>
                <w:noProof/>
                <w:webHidden/>
              </w:rPr>
              <w:tab/>
            </w:r>
            <w:r>
              <w:rPr>
                <w:noProof/>
                <w:webHidden/>
              </w:rPr>
              <w:fldChar w:fldCharType="begin"/>
            </w:r>
            <w:r>
              <w:rPr>
                <w:noProof/>
                <w:webHidden/>
              </w:rPr>
              <w:instrText xml:space="preserve"> PAGEREF _Toc187049112 \h </w:instrText>
            </w:r>
            <w:r>
              <w:rPr>
                <w:noProof/>
                <w:webHidden/>
              </w:rPr>
            </w:r>
            <w:r>
              <w:rPr>
                <w:noProof/>
                <w:webHidden/>
              </w:rPr>
              <w:fldChar w:fldCharType="separate"/>
            </w:r>
            <w:r>
              <w:rPr>
                <w:noProof/>
                <w:webHidden/>
              </w:rPr>
              <w:t>671</w:t>
            </w:r>
            <w:r>
              <w:rPr>
                <w:noProof/>
                <w:webHidden/>
              </w:rPr>
              <w:fldChar w:fldCharType="end"/>
            </w:r>
          </w:hyperlink>
        </w:p>
        <w:p w14:paraId="44396FBB" w14:textId="4E1DABF4" w:rsidR="00F33995" w:rsidRDefault="00F33995">
          <w:pPr>
            <w:pStyle w:val="TOC1"/>
            <w:tabs>
              <w:tab w:val="right" w:leader="dot" w:pos="9350"/>
            </w:tabs>
            <w:rPr>
              <w:noProof/>
            </w:rPr>
          </w:pPr>
          <w:hyperlink w:anchor="_Toc187049113" w:history="1">
            <w:r w:rsidRPr="006E3276">
              <w:rPr>
                <w:rStyle w:val="Hyperlink"/>
                <w:noProof/>
              </w:rPr>
              <w:t>Suriy-i-Qamis (Chapter of the Shirt)</w:t>
            </w:r>
            <w:r>
              <w:rPr>
                <w:noProof/>
                <w:webHidden/>
              </w:rPr>
              <w:tab/>
            </w:r>
            <w:r>
              <w:rPr>
                <w:noProof/>
                <w:webHidden/>
              </w:rPr>
              <w:fldChar w:fldCharType="begin"/>
            </w:r>
            <w:r>
              <w:rPr>
                <w:noProof/>
                <w:webHidden/>
              </w:rPr>
              <w:instrText xml:space="preserve"> PAGEREF _Toc187049113 \h </w:instrText>
            </w:r>
            <w:r>
              <w:rPr>
                <w:noProof/>
                <w:webHidden/>
              </w:rPr>
            </w:r>
            <w:r>
              <w:rPr>
                <w:noProof/>
                <w:webHidden/>
              </w:rPr>
              <w:fldChar w:fldCharType="separate"/>
            </w:r>
            <w:r>
              <w:rPr>
                <w:noProof/>
                <w:webHidden/>
              </w:rPr>
              <w:t>679</w:t>
            </w:r>
            <w:r>
              <w:rPr>
                <w:noProof/>
                <w:webHidden/>
              </w:rPr>
              <w:fldChar w:fldCharType="end"/>
            </w:r>
          </w:hyperlink>
        </w:p>
        <w:p w14:paraId="6A80395D" w14:textId="22C94BD3" w:rsidR="00F33995" w:rsidRDefault="00F33995">
          <w:pPr>
            <w:pStyle w:val="TOC1"/>
            <w:tabs>
              <w:tab w:val="right" w:leader="dot" w:pos="9350"/>
            </w:tabs>
            <w:rPr>
              <w:noProof/>
            </w:rPr>
          </w:pPr>
          <w:hyperlink w:anchor="_Toc187049114" w:history="1">
            <w:r w:rsidRPr="006E3276">
              <w:rPr>
                <w:rStyle w:val="Hyperlink"/>
                <w:noProof/>
              </w:rPr>
              <w:t>Kitab-i-Aqdas (The Holy Book)</w:t>
            </w:r>
            <w:r>
              <w:rPr>
                <w:noProof/>
                <w:webHidden/>
              </w:rPr>
              <w:tab/>
            </w:r>
            <w:r>
              <w:rPr>
                <w:noProof/>
                <w:webHidden/>
              </w:rPr>
              <w:fldChar w:fldCharType="begin"/>
            </w:r>
            <w:r>
              <w:rPr>
                <w:noProof/>
                <w:webHidden/>
              </w:rPr>
              <w:instrText xml:space="preserve"> PAGEREF _Toc187049114 \h </w:instrText>
            </w:r>
            <w:r>
              <w:rPr>
                <w:noProof/>
                <w:webHidden/>
              </w:rPr>
            </w:r>
            <w:r>
              <w:rPr>
                <w:noProof/>
                <w:webHidden/>
              </w:rPr>
              <w:fldChar w:fldCharType="separate"/>
            </w:r>
            <w:r>
              <w:rPr>
                <w:noProof/>
                <w:webHidden/>
              </w:rPr>
              <w:t>692</w:t>
            </w:r>
            <w:r>
              <w:rPr>
                <w:noProof/>
                <w:webHidden/>
              </w:rPr>
              <w:fldChar w:fldCharType="end"/>
            </w:r>
          </w:hyperlink>
        </w:p>
        <w:p w14:paraId="54259C38" w14:textId="71D358DD" w:rsidR="00F33995" w:rsidRDefault="00F33995">
          <w:pPr>
            <w:pStyle w:val="TOC1"/>
            <w:tabs>
              <w:tab w:val="right" w:leader="dot" w:pos="9350"/>
            </w:tabs>
            <w:rPr>
              <w:noProof/>
            </w:rPr>
          </w:pPr>
          <w:hyperlink w:anchor="_Toc187049115" w:history="1">
            <w:r w:rsidRPr="006E3276">
              <w:rPr>
                <w:rStyle w:val="Hyperlink"/>
                <w:noProof/>
              </w:rPr>
              <w:t>Salat-i-Kabir (The Great Prayer)</w:t>
            </w:r>
            <w:r>
              <w:rPr>
                <w:noProof/>
                <w:webHidden/>
              </w:rPr>
              <w:tab/>
            </w:r>
            <w:r>
              <w:rPr>
                <w:noProof/>
                <w:webHidden/>
              </w:rPr>
              <w:fldChar w:fldCharType="begin"/>
            </w:r>
            <w:r>
              <w:rPr>
                <w:noProof/>
                <w:webHidden/>
              </w:rPr>
              <w:instrText xml:space="preserve"> PAGEREF _Toc187049115 \h </w:instrText>
            </w:r>
            <w:r>
              <w:rPr>
                <w:noProof/>
                <w:webHidden/>
              </w:rPr>
            </w:r>
            <w:r>
              <w:rPr>
                <w:noProof/>
                <w:webHidden/>
              </w:rPr>
              <w:fldChar w:fldCharType="separate"/>
            </w:r>
            <w:r>
              <w:rPr>
                <w:noProof/>
                <w:webHidden/>
              </w:rPr>
              <w:t>720</w:t>
            </w:r>
            <w:r>
              <w:rPr>
                <w:noProof/>
                <w:webHidden/>
              </w:rPr>
              <w:fldChar w:fldCharType="end"/>
            </w:r>
          </w:hyperlink>
        </w:p>
        <w:p w14:paraId="41E6FEB7" w14:textId="5DC47EA1" w:rsidR="00F33995" w:rsidRDefault="00F33995">
          <w:pPr>
            <w:pStyle w:val="TOC1"/>
            <w:tabs>
              <w:tab w:val="right" w:leader="dot" w:pos="9350"/>
            </w:tabs>
            <w:rPr>
              <w:noProof/>
            </w:rPr>
          </w:pPr>
          <w:hyperlink w:anchor="_Toc187049116" w:history="1">
            <w:r w:rsidRPr="006E3276">
              <w:rPr>
                <w:rStyle w:val="Hyperlink"/>
                <w:noProof/>
              </w:rPr>
              <w:t>Salat-i-Vusta (The Midmost Prayer)</w:t>
            </w:r>
            <w:r>
              <w:rPr>
                <w:noProof/>
                <w:webHidden/>
              </w:rPr>
              <w:tab/>
            </w:r>
            <w:r>
              <w:rPr>
                <w:noProof/>
                <w:webHidden/>
              </w:rPr>
              <w:fldChar w:fldCharType="begin"/>
            </w:r>
            <w:r>
              <w:rPr>
                <w:noProof/>
                <w:webHidden/>
              </w:rPr>
              <w:instrText xml:space="preserve"> PAGEREF _Toc187049116 \h </w:instrText>
            </w:r>
            <w:r>
              <w:rPr>
                <w:noProof/>
                <w:webHidden/>
              </w:rPr>
            </w:r>
            <w:r>
              <w:rPr>
                <w:noProof/>
                <w:webHidden/>
              </w:rPr>
              <w:fldChar w:fldCharType="separate"/>
            </w:r>
            <w:r>
              <w:rPr>
                <w:noProof/>
                <w:webHidden/>
              </w:rPr>
              <w:t>723</w:t>
            </w:r>
            <w:r>
              <w:rPr>
                <w:noProof/>
                <w:webHidden/>
              </w:rPr>
              <w:fldChar w:fldCharType="end"/>
            </w:r>
          </w:hyperlink>
        </w:p>
        <w:p w14:paraId="55C67B4F" w14:textId="26810D3C" w:rsidR="00F33995" w:rsidRDefault="00F33995">
          <w:pPr>
            <w:pStyle w:val="TOC1"/>
            <w:tabs>
              <w:tab w:val="right" w:leader="dot" w:pos="9350"/>
            </w:tabs>
            <w:rPr>
              <w:noProof/>
            </w:rPr>
          </w:pPr>
          <w:hyperlink w:anchor="_Toc187049117" w:history="1">
            <w:r w:rsidRPr="006E3276">
              <w:rPr>
                <w:rStyle w:val="Hyperlink"/>
                <w:noProof/>
              </w:rPr>
              <w:t>Salat-i-Saghir (The Small Prayer)</w:t>
            </w:r>
            <w:r>
              <w:rPr>
                <w:noProof/>
                <w:webHidden/>
              </w:rPr>
              <w:tab/>
            </w:r>
            <w:r>
              <w:rPr>
                <w:noProof/>
                <w:webHidden/>
              </w:rPr>
              <w:fldChar w:fldCharType="begin"/>
            </w:r>
            <w:r>
              <w:rPr>
                <w:noProof/>
                <w:webHidden/>
              </w:rPr>
              <w:instrText xml:space="preserve"> PAGEREF _Toc187049117 \h </w:instrText>
            </w:r>
            <w:r>
              <w:rPr>
                <w:noProof/>
                <w:webHidden/>
              </w:rPr>
            </w:r>
            <w:r>
              <w:rPr>
                <w:noProof/>
                <w:webHidden/>
              </w:rPr>
              <w:fldChar w:fldCharType="separate"/>
            </w:r>
            <w:r>
              <w:rPr>
                <w:noProof/>
                <w:webHidden/>
              </w:rPr>
              <w:t>725</w:t>
            </w:r>
            <w:r>
              <w:rPr>
                <w:noProof/>
                <w:webHidden/>
              </w:rPr>
              <w:fldChar w:fldCharType="end"/>
            </w:r>
          </w:hyperlink>
        </w:p>
        <w:p w14:paraId="3A7574D2" w14:textId="60306555" w:rsidR="00F33995" w:rsidRDefault="00F33995">
          <w:pPr>
            <w:pStyle w:val="TOC1"/>
            <w:tabs>
              <w:tab w:val="right" w:leader="dot" w:pos="9350"/>
            </w:tabs>
            <w:rPr>
              <w:noProof/>
            </w:rPr>
          </w:pPr>
          <w:hyperlink w:anchor="_Toc187049118" w:history="1">
            <w:r w:rsidRPr="006E3276">
              <w:rPr>
                <w:rStyle w:val="Hyperlink"/>
                <w:noProof/>
              </w:rPr>
              <w:t>Salat-al-Mayyit (Prayer for the Dead)</w:t>
            </w:r>
            <w:r>
              <w:rPr>
                <w:noProof/>
                <w:webHidden/>
              </w:rPr>
              <w:tab/>
            </w:r>
            <w:r>
              <w:rPr>
                <w:noProof/>
                <w:webHidden/>
              </w:rPr>
              <w:fldChar w:fldCharType="begin"/>
            </w:r>
            <w:r>
              <w:rPr>
                <w:noProof/>
                <w:webHidden/>
              </w:rPr>
              <w:instrText xml:space="preserve"> PAGEREF _Toc187049118 \h </w:instrText>
            </w:r>
            <w:r>
              <w:rPr>
                <w:noProof/>
                <w:webHidden/>
              </w:rPr>
            </w:r>
            <w:r>
              <w:rPr>
                <w:noProof/>
                <w:webHidden/>
              </w:rPr>
              <w:fldChar w:fldCharType="separate"/>
            </w:r>
            <w:r>
              <w:rPr>
                <w:noProof/>
                <w:webHidden/>
              </w:rPr>
              <w:t>726</w:t>
            </w:r>
            <w:r>
              <w:rPr>
                <w:noProof/>
                <w:webHidden/>
              </w:rPr>
              <w:fldChar w:fldCharType="end"/>
            </w:r>
          </w:hyperlink>
        </w:p>
        <w:p w14:paraId="470F5E13" w14:textId="5C81816B" w:rsidR="00F33995" w:rsidRDefault="00F33995">
          <w:pPr>
            <w:pStyle w:val="TOC1"/>
            <w:tabs>
              <w:tab w:val="right" w:leader="dot" w:pos="9350"/>
            </w:tabs>
            <w:rPr>
              <w:noProof/>
            </w:rPr>
          </w:pPr>
          <w:hyperlink w:anchor="_Toc187049119" w:history="1">
            <w:r w:rsidRPr="006E3276">
              <w:rPr>
                <w:rStyle w:val="Hyperlink"/>
                <w:noProof/>
              </w:rPr>
              <w:t>Lawh-i-Aqdas (Most Holy Tablet)</w:t>
            </w:r>
            <w:r>
              <w:rPr>
                <w:noProof/>
                <w:webHidden/>
              </w:rPr>
              <w:tab/>
            </w:r>
            <w:r>
              <w:rPr>
                <w:noProof/>
                <w:webHidden/>
              </w:rPr>
              <w:fldChar w:fldCharType="begin"/>
            </w:r>
            <w:r>
              <w:rPr>
                <w:noProof/>
                <w:webHidden/>
              </w:rPr>
              <w:instrText xml:space="preserve"> PAGEREF _Toc187049119 \h </w:instrText>
            </w:r>
            <w:r>
              <w:rPr>
                <w:noProof/>
                <w:webHidden/>
              </w:rPr>
            </w:r>
            <w:r>
              <w:rPr>
                <w:noProof/>
                <w:webHidden/>
              </w:rPr>
              <w:fldChar w:fldCharType="separate"/>
            </w:r>
            <w:r>
              <w:rPr>
                <w:noProof/>
                <w:webHidden/>
              </w:rPr>
              <w:t>727</w:t>
            </w:r>
            <w:r>
              <w:rPr>
                <w:noProof/>
                <w:webHidden/>
              </w:rPr>
              <w:fldChar w:fldCharType="end"/>
            </w:r>
          </w:hyperlink>
        </w:p>
        <w:p w14:paraId="3398EB2D" w14:textId="3CB8884C" w:rsidR="00F33995" w:rsidRDefault="00F33995">
          <w:pPr>
            <w:pStyle w:val="TOC1"/>
            <w:tabs>
              <w:tab w:val="right" w:leader="dot" w:pos="9350"/>
            </w:tabs>
            <w:rPr>
              <w:noProof/>
            </w:rPr>
          </w:pPr>
          <w:hyperlink w:anchor="_Toc187049120" w:history="1">
            <w:r w:rsidRPr="006E3276">
              <w:rPr>
                <w:rStyle w:val="Hyperlink"/>
                <w:noProof/>
              </w:rPr>
              <w:t>BH00721 (Letter about Purity)</w:t>
            </w:r>
            <w:r>
              <w:rPr>
                <w:noProof/>
                <w:webHidden/>
              </w:rPr>
              <w:tab/>
            </w:r>
            <w:r>
              <w:rPr>
                <w:noProof/>
                <w:webHidden/>
              </w:rPr>
              <w:fldChar w:fldCharType="begin"/>
            </w:r>
            <w:r>
              <w:rPr>
                <w:noProof/>
                <w:webHidden/>
              </w:rPr>
              <w:instrText xml:space="preserve"> PAGEREF _Toc187049120 \h </w:instrText>
            </w:r>
            <w:r>
              <w:rPr>
                <w:noProof/>
                <w:webHidden/>
              </w:rPr>
            </w:r>
            <w:r>
              <w:rPr>
                <w:noProof/>
                <w:webHidden/>
              </w:rPr>
              <w:fldChar w:fldCharType="separate"/>
            </w:r>
            <w:r>
              <w:rPr>
                <w:noProof/>
                <w:webHidden/>
              </w:rPr>
              <w:t>732</w:t>
            </w:r>
            <w:r>
              <w:rPr>
                <w:noProof/>
                <w:webHidden/>
              </w:rPr>
              <w:fldChar w:fldCharType="end"/>
            </w:r>
          </w:hyperlink>
        </w:p>
        <w:p w14:paraId="0C82E2E2" w14:textId="6B22D705" w:rsidR="00F33995" w:rsidRDefault="00F33995">
          <w:pPr>
            <w:pStyle w:val="TOC1"/>
            <w:tabs>
              <w:tab w:val="right" w:leader="dot" w:pos="9350"/>
            </w:tabs>
            <w:rPr>
              <w:noProof/>
            </w:rPr>
          </w:pPr>
          <w:hyperlink w:anchor="_Toc187049121" w:history="1">
            <w:r w:rsidRPr="006E3276">
              <w:rPr>
                <w:rStyle w:val="Hyperlink"/>
                <w:noProof/>
              </w:rPr>
              <w:t>Lawh-i-Ard-i-Bá (Tablet of the Land of Bá)</w:t>
            </w:r>
            <w:r>
              <w:rPr>
                <w:noProof/>
                <w:webHidden/>
              </w:rPr>
              <w:tab/>
            </w:r>
            <w:r>
              <w:rPr>
                <w:noProof/>
                <w:webHidden/>
              </w:rPr>
              <w:fldChar w:fldCharType="begin"/>
            </w:r>
            <w:r>
              <w:rPr>
                <w:noProof/>
                <w:webHidden/>
              </w:rPr>
              <w:instrText xml:space="preserve"> PAGEREF _Toc187049121 \h </w:instrText>
            </w:r>
            <w:r>
              <w:rPr>
                <w:noProof/>
                <w:webHidden/>
              </w:rPr>
            </w:r>
            <w:r>
              <w:rPr>
                <w:noProof/>
                <w:webHidden/>
              </w:rPr>
              <w:fldChar w:fldCharType="separate"/>
            </w:r>
            <w:r>
              <w:rPr>
                <w:noProof/>
                <w:webHidden/>
              </w:rPr>
              <w:t>734</w:t>
            </w:r>
            <w:r>
              <w:rPr>
                <w:noProof/>
                <w:webHidden/>
              </w:rPr>
              <w:fldChar w:fldCharType="end"/>
            </w:r>
          </w:hyperlink>
        </w:p>
        <w:p w14:paraId="1446C129" w14:textId="362CC865" w:rsidR="00F33995" w:rsidRDefault="00F33995">
          <w:pPr>
            <w:pStyle w:val="TOC1"/>
            <w:tabs>
              <w:tab w:val="right" w:leader="dot" w:pos="9350"/>
            </w:tabs>
            <w:rPr>
              <w:noProof/>
            </w:rPr>
          </w:pPr>
          <w:hyperlink w:anchor="_Toc187049122" w:history="1">
            <w:r w:rsidRPr="006E3276">
              <w:rPr>
                <w:rStyle w:val="Hyperlink"/>
                <w:noProof/>
              </w:rPr>
              <w:t>Kalimát-i-Firdawsíyyih (Words of Paradise)</w:t>
            </w:r>
            <w:r>
              <w:rPr>
                <w:noProof/>
                <w:webHidden/>
              </w:rPr>
              <w:tab/>
            </w:r>
            <w:r>
              <w:rPr>
                <w:noProof/>
                <w:webHidden/>
              </w:rPr>
              <w:fldChar w:fldCharType="begin"/>
            </w:r>
            <w:r>
              <w:rPr>
                <w:noProof/>
                <w:webHidden/>
              </w:rPr>
              <w:instrText xml:space="preserve"> PAGEREF _Toc187049122 \h </w:instrText>
            </w:r>
            <w:r>
              <w:rPr>
                <w:noProof/>
                <w:webHidden/>
              </w:rPr>
            </w:r>
            <w:r>
              <w:rPr>
                <w:noProof/>
                <w:webHidden/>
              </w:rPr>
              <w:fldChar w:fldCharType="separate"/>
            </w:r>
            <w:r>
              <w:rPr>
                <w:noProof/>
                <w:webHidden/>
              </w:rPr>
              <w:t>735</w:t>
            </w:r>
            <w:r>
              <w:rPr>
                <w:noProof/>
                <w:webHidden/>
              </w:rPr>
              <w:fldChar w:fldCharType="end"/>
            </w:r>
          </w:hyperlink>
        </w:p>
        <w:p w14:paraId="796CF930" w14:textId="6DFD5622" w:rsidR="00F33995" w:rsidRDefault="00F33995">
          <w:pPr>
            <w:pStyle w:val="TOC1"/>
            <w:tabs>
              <w:tab w:val="right" w:leader="dot" w:pos="9350"/>
            </w:tabs>
            <w:rPr>
              <w:noProof/>
            </w:rPr>
          </w:pPr>
          <w:hyperlink w:anchor="_Toc187049123" w:history="1">
            <w:r w:rsidRPr="006E3276">
              <w:rPr>
                <w:rStyle w:val="Hyperlink"/>
                <w:noProof/>
              </w:rPr>
              <w:t>Lawh-i-Mánikchí Ṣáḥib (Tablet of Mánikchí Ṣáḥib)</w:t>
            </w:r>
            <w:r>
              <w:rPr>
                <w:noProof/>
                <w:webHidden/>
              </w:rPr>
              <w:tab/>
            </w:r>
            <w:r>
              <w:rPr>
                <w:noProof/>
                <w:webHidden/>
              </w:rPr>
              <w:fldChar w:fldCharType="begin"/>
            </w:r>
            <w:r>
              <w:rPr>
                <w:noProof/>
                <w:webHidden/>
              </w:rPr>
              <w:instrText xml:space="preserve"> PAGEREF _Toc187049123 \h </w:instrText>
            </w:r>
            <w:r>
              <w:rPr>
                <w:noProof/>
                <w:webHidden/>
              </w:rPr>
            </w:r>
            <w:r>
              <w:rPr>
                <w:noProof/>
                <w:webHidden/>
              </w:rPr>
              <w:fldChar w:fldCharType="separate"/>
            </w:r>
            <w:r>
              <w:rPr>
                <w:noProof/>
                <w:webHidden/>
              </w:rPr>
              <w:t>745</w:t>
            </w:r>
            <w:r>
              <w:rPr>
                <w:noProof/>
                <w:webHidden/>
              </w:rPr>
              <w:fldChar w:fldCharType="end"/>
            </w:r>
          </w:hyperlink>
        </w:p>
        <w:p w14:paraId="64A0A896" w14:textId="2E329CC4" w:rsidR="00F33995" w:rsidRDefault="00F33995">
          <w:pPr>
            <w:pStyle w:val="TOC1"/>
            <w:tabs>
              <w:tab w:val="right" w:leader="dot" w:pos="9350"/>
            </w:tabs>
            <w:rPr>
              <w:noProof/>
            </w:rPr>
          </w:pPr>
          <w:hyperlink w:anchor="_Toc187049124" w:history="1">
            <w:r w:rsidRPr="006E3276">
              <w:rPr>
                <w:rStyle w:val="Hyperlink"/>
                <w:noProof/>
              </w:rPr>
              <w:t>BH11176</w:t>
            </w:r>
            <w:r>
              <w:rPr>
                <w:noProof/>
                <w:webHidden/>
              </w:rPr>
              <w:tab/>
            </w:r>
            <w:r>
              <w:rPr>
                <w:noProof/>
                <w:webHidden/>
              </w:rPr>
              <w:fldChar w:fldCharType="begin"/>
            </w:r>
            <w:r>
              <w:rPr>
                <w:noProof/>
                <w:webHidden/>
              </w:rPr>
              <w:instrText xml:space="preserve"> PAGEREF _Toc187049124 \h </w:instrText>
            </w:r>
            <w:r>
              <w:rPr>
                <w:noProof/>
                <w:webHidden/>
              </w:rPr>
            </w:r>
            <w:r>
              <w:rPr>
                <w:noProof/>
                <w:webHidden/>
              </w:rPr>
              <w:fldChar w:fldCharType="separate"/>
            </w:r>
            <w:r>
              <w:rPr>
                <w:noProof/>
                <w:webHidden/>
              </w:rPr>
              <w:t>749</w:t>
            </w:r>
            <w:r>
              <w:rPr>
                <w:noProof/>
                <w:webHidden/>
              </w:rPr>
              <w:fldChar w:fldCharType="end"/>
            </w:r>
          </w:hyperlink>
        </w:p>
        <w:p w14:paraId="02706FF7" w14:textId="42EF1DC0" w:rsidR="00F33995" w:rsidRDefault="00F33995">
          <w:pPr>
            <w:pStyle w:val="TOC1"/>
            <w:tabs>
              <w:tab w:val="right" w:leader="dot" w:pos="9350"/>
            </w:tabs>
            <w:rPr>
              <w:noProof/>
            </w:rPr>
          </w:pPr>
          <w:hyperlink w:anchor="_Toc187049125" w:history="1">
            <w:r w:rsidRPr="006E3276">
              <w:rPr>
                <w:rStyle w:val="Hyperlink"/>
                <w:noProof/>
              </w:rPr>
              <w:t>Tablet to Varqá (Letters to Yazd)</w:t>
            </w:r>
            <w:r>
              <w:rPr>
                <w:noProof/>
                <w:webHidden/>
              </w:rPr>
              <w:tab/>
            </w:r>
            <w:r>
              <w:rPr>
                <w:noProof/>
                <w:webHidden/>
              </w:rPr>
              <w:fldChar w:fldCharType="begin"/>
            </w:r>
            <w:r>
              <w:rPr>
                <w:noProof/>
                <w:webHidden/>
              </w:rPr>
              <w:instrText xml:space="preserve"> PAGEREF _Toc187049125 \h </w:instrText>
            </w:r>
            <w:r>
              <w:rPr>
                <w:noProof/>
                <w:webHidden/>
              </w:rPr>
            </w:r>
            <w:r>
              <w:rPr>
                <w:noProof/>
                <w:webHidden/>
              </w:rPr>
              <w:fldChar w:fldCharType="separate"/>
            </w:r>
            <w:r>
              <w:rPr>
                <w:noProof/>
                <w:webHidden/>
              </w:rPr>
              <w:t>750</w:t>
            </w:r>
            <w:r>
              <w:rPr>
                <w:noProof/>
                <w:webHidden/>
              </w:rPr>
              <w:fldChar w:fldCharType="end"/>
            </w:r>
          </w:hyperlink>
        </w:p>
        <w:p w14:paraId="2E8418AB" w14:textId="5D203BC3" w:rsidR="00F33995" w:rsidRDefault="00F33995">
          <w:pPr>
            <w:pStyle w:val="TOC1"/>
            <w:tabs>
              <w:tab w:val="right" w:leader="dot" w:pos="9350"/>
            </w:tabs>
            <w:rPr>
              <w:noProof/>
            </w:rPr>
          </w:pPr>
          <w:hyperlink w:anchor="_Toc187049126" w:history="1">
            <w:r w:rsidRPr="006E3276">
              <w:rPr>
                <w:rStyle w:val="Hyperlink"/>
                <w:noProof/>
              </w:rPr>
              <w:t>BH00093 (Letters to the Land of Kha)</w:t>
            </w:r>
            <w:r>
              <w:rPr>
                <w:noProof/>
                <w:webHidden/>
              </w:rPr>
              <w:tab/>
            </w:r>
            <w:r>
              <w:rPr>
                <w:noProof/>
                <w:webHidden/>
              </w:rPr>
              <w:fldChar w:fldCharType="begin"/>
            </w:r>
            <w:r>
              <w:rPr>
                <w:noProof/>
                <w:webHidden/>
              </w:rPr>
              <w:instrText xml:space="preserve"> PAGEREF _Toc187049126 \h </w:instrText>
            </w:r>
            <w:r>
              <w:rPr>
                <w:noProof/>
                <w:webHidden/>
              </w:rPr>
            </w:r>
            <w:r>
              <w:rPr>
                <w:noProof/>
                <w:webHidden/>
              </w:rPr>
              <w:fldChar w:fldCharType="separate"/>
            </w:r>
            <w:r>
              <w:rPr>
                <w:noProof/>
                <w:webHidden/>
              </w:rPr>
              <w:t>764</w:t>
            </w:r>
            <w:r>
              <w:rPr>
                <w:noProof/>
                <w:webHidden/>
              </w:rPr>
              <w:fldChar w:fldCharType="end"/>
            </w:r>
          </w:hyperlink>
        </w:p>
        <w:p w14:paraId="1CB32BF8" w14:textId="2A657A71" w:rsidR="00F33995" w:rsidRDefault="00F33995">
          <w:pPr>
            <w:pStyle w:val="TOC1"/>
            <w:tabs>
              <w:tab w:val="right" w:leader="dot" w:pos="9350"/>
            </w:tabs>
            <w:rPr>
              <w:noProof/>
            </w:rPr>
          </w:pPr>
          <w:hyperlink w:anchor="_Toc187049127" w:history="1">
            <w:r w:rsidRPr="006E3276">
              <w:rPr>
                <w:rStyle w:val="Hyperlink"/>
                <w:noProof/>
              </w:rPr>
              <w:t>BH00086 (Letters to Shiraz)</w:t>
            </w:r>
            <w:r>
              <w:rPr>
                <w:noProof/>
                <w:webHidden/>
              </w:rPr>
              <w:tab/>
            </w:r>
            <w:r>
              <w:rPr>
                <w:noProof/>
                <w:webHidden/>
              </w:rPr>
              <w:fldChar w:fldCharType="begin"/>
            </w:r>
            <w:r>
              <w:rPr>
                <w:noProof/>
                <w:webHidden/>
              </w:rPr>
              <w:instrText xml:space="preserve"> PAGEREF _Toc187049127 \h </w:instrText>
            </w:r>
            <w:r>
              <w:rPr>
                <w:noProof/>
                <w:webHidden/>
              </w:rPr>
            </w:r>
            <w:r>
              <w:rPr>
                <w:noProof/>
                <w:webHidden/>
              </w:rPr>
              <w:fldChar w:fldCharType="separate"/>
            </w:r>
            <w:r>
              <w:rPr>
                <w:noProof/>
                <w:webHidden/>
              </w:rPr>
              <w:t>775</w:t>
            </w:r>
            <w:r>
              <w:rPr>
                <w:noProof/>
                <w:webHidden/>
              </w:rPr>
              <w:fldChar w:fldCharType="end"/>
            </w:r>
          </w:hyperlink>
        </w:p>
        <w:p w14:paraId="20AA9D64" w14:textId="16FA41D8" w:rsidR="00F33995" w:rsidRDefault="00F33995">
          <w:pPr>
            <w:pStyle w:val="TOC1"/>
            <w:tabs>
              <w:tab w:val="right" w:leader="dot" w:pos="9350"/>
            </w:tabs>
            <w:rPr>
              <w:noProof/>
            </w:rPr>
          </w:pPr>
          <w:hyperlink w:anchor="_Toc187049128" w:history="1">
            <w:r w:rsidRPr="006E3276">
              <w:rPr>
                <w:rStyle w:val="Hyperlink"/>
                <w:noProof/>
              </w:rPr>
              <w:t>BH00010 (Letters to Tehran Thru Ali-Akbar)</w:t>
            </w:r>
            <w:r>
              <w:rPr>
                <w:noProof/>
                <w:webHidden/>
              </w:rPr>
              <w:tab/>
            </w:r>
            <w:r>
              <w:rPr>
                <w:noProof/>
                <w:webHidden/>
              </w:rPr>
              <w:fldChar w:fldCharType="begin"/>
            </w:r>
            <w:r>
              <w:rPr>
                <w:noProof/>
                <w:webHidden/>
              </w:rPr>
              <w:instrText xml:space="preserve"> PAGEREF _Toc187049128 \h </w:instrText>
            </w:r>
            <w:r>
              <w:rPr>
                <w:noProof/>
                <w:webHidden/>
              </w:rPr>
            </w:r>
            <w:r>
              <w:rPr>
                <w:noProof/>
                <w:webHidden/>
              </w:rPr>
              <w:fldChar w:fldCharType="separate"/>
            </w:r>
            <w:r>
              <w:rPr>
                <w:noProof/>
                <w:webHidden/>
              </w:rPr>
              <w:t>788</w:t>
            </w:r>
            <w:r>
              <w:rPr>
                <w:noProof/>
                <w:webHidden/>
              </w:rPr>
              <w:fldChar w:fldCharType="end"/>
            </w:r>
          </w:hyperlink>
        </w:p>
        <w:p w14:paraId="4C64C611" w14:textId="7A36818D" w:rsidR="00F33995" w:rsidRDefault="00F33995">
          <w:pPr>
            <w:pStyle w:val="TOC1"/>
            <w:tabs>
              <w:tab w:val="right" w:leader="dot" w:pos="9350"/>
            </w:tabs>
            <w:rPr>
              <w:noProof/>
            </w:rPr>
          </w:pPr>
          <w:hyperlink w:anchor="_Toc187049129" w:history="1">
            <w:r w:rsidRPr="006E3276">
              <w:rPr>
                <w:rStyle w:val="Hyperlink"/>
                <w:noProof/>
              </w:rPr>
              <w:t>Lawh-i-Ishráqát (Tablet of Splendors)</w:t>
            </w:r>
            <w:r>
              <w:rPr>
                <w:noProof/>
                <w:webHidden/>
              </w:rPr>
              <w:tab/>
            </w:r>
            <w:r>
              <w:rPr>
                <w:noProof/>
                <w:webHidden/>
              </w:rPr>
              <w:fldChar w:fldCharType="begin"/>
            </w:r>
            <w:r>
              <w:rPr>
                <w:noProof/>
                <w:webHidden/>
              </w:rPr>
              <w:instrText xml:space="preserve"> PAGEREF _Toc187049129 \h </w:instrText>
            </w:r>
            <w:r>
              <w:rPr>
                <w:noProof/>
                <w:webHidden/>
              </w:rPr>
            </w:r>
            <w:r>
              <w:rPr>
                <w:noProof/>
                <w:webHidden/>
              </w:rPr>
              <w:fldChar w:fldCharType="separate"/>
            </w:r>
            <w:r>
              <w:rPr>
                <w:noProof/>
                <w:webHidden/>
              </w:rPr>
              <w:t>817</w:t>
            </w:r>
            <w:r>
              <w:rPr>
                <w:noProof/>
                <w:webHidden/>
              </w:rPr>
              <w:fldChar w:fldCharType="end"/>
            </w:r>
          </w:hyperlink>
        </w:p>
        <w:p w14:paraId="510F519E" w14:textId="78E1885F" w:rsidR="00F33995" w:rsidRDefault="00F33995">
          <w:pPr>
            <w:pStyle w:val="TOC1"/>
            <w:tabs>
              <w:tab w:val="right" w:leader="dot" w:pos="9350"/>
            </w:tabs>
            <w:rPr>
              <w:noProof/>
            </w:rPr>
          </w:pPr>
          <w:hyperlink w:anchor="_Toc187049130" w:history="1">
            <w:r w:rsidRPr="006E3276">
              <w:rPr>
                <w:rStyle w:val="Hyperlink"/>
                <w:noProof/>
              </w:rPr>
              <w:t>Lawh-i-Bisarat (The Tablet of Glad-Tidings)</w:t>
            </w:r>
            <w:r>
              <w:rPr>
                <w:noProof/>
                <w:webHidden/>
              </w:rPr>
              <w:tab/>
            </w:r>
            <w:r>
              <w:rPr>
                <w:noProof/>
                <w:webHidden/>
              </w:rPr>
              <w:fldChar w:fldCharType="begin"/>
            </w:r>
            <w:r>
              <w:rPr>
                <w:noProof/>
                <w:webHidden/>
              </w:rPr>
              <w:instrText xml:space="preserve"> PAGEREF _Toc187049130 \h </w:instrText>
            </w:r>
            <w:r>
              <w:rPr>
                <w:noProof/>
                <w:webHidden/>
              </w:rPr>
            </w:r>
            <w:r>
              <w:rPr>
                <w:noProof/>
                <w:webHidden/>
              </w:rPr>
              <w:fldChar w:fldCharType="separate"/>
            </w:r>
            <w:r>
              <w:rPr>
                <w:noProof/>
                <w:webHidden/>
              </w:rPr>
              <w:t>832</w:t>
            </w:r>
            <w:r>
              <w:rPr>
                <w:noProof/>
                <w:webHidden/>
              </w:rPr>
              <w:fldChar w:fldCharType="end"/>
            </w:r>
          </w:hyperlink>
        </w:p>
        <w:p w14:paraId="53BAF343" w14:textId="625F6791" w:rsidR="00F33995" w:rsidRDefault="00F33995">
          <w:pPr>
            <w:pStyle w:val="TOC1"/>
            <w:tabs>
              <w:tab w:val="right" w:leader="dot" w:pos="9350"/>
            </w:tabs>
            <w:rPr>
              <w:noProof/>
            </w:rPr>
          </w:pPr>
          <w:hyperlink w:anchor="_Toc187049131" w:history="1">
            <w:r w:rsidRPr="006E3276">
              <w:rPr>
                <w:rStyle w:val="Hyperlink"/>
                <w:noProof/>
              </w:rPr>
              <w:t>Lawh-i-Dunya (Tablet of the World)</w:t>
            </w:r>
            <w:r>
              <w:rPr>
                <w:noProof/>
                <w:webHidden/>
              </w:rPr>
              <w:tab/>
            </w:r>
            <w:r>
              <w:rPr>
                <w:noProof/>
                <w:webHidden/>
              </w:rPr>
              <w:fldChar w:fldCharType="begin"/>
            </w:r>
            <w:r>
              <w:rPr>
                <w:noProof/>
                <w:webHidden/>
              </w:rPr>
              <w:instrText xml:space="preserve"> PAGEREF _Toc187049131 \h </w:instrText>
            </w:r>
            <w:r>
              <w:rPr>
                <w:noProof/>
                <w:webHidden/>
              </w:rPr>
            </w:r>
            <w:r>
              <w:rPr>
                <w:noProof/>
                <w:webHidden/>
              </w:rPr>
              <w:fldChar w:fldCharType="separate"/>
            </w:r>
            <w:r>
              <w:rPr>
                <w:noProof/>
                <w:webHidden/>
              </w:rPr>
              <w:t>836</w:t>
            </w:r>
            <w:r>
              <w:rPr>
                <w:noProof/>
                <w:webHidden/>
              </w:rPr>
              <w:fldChar w:fldCharType="end"/>
            </w:r>
          </w:hyperlink>
        </w:p>
        <w:p w14:paraId="46133B83" w14:textId="201F1FA9" w:rsidR="00F33995" w:rsidRDefault="00F33995">
          <w:pPr>
            <w:pStyle w:val="TOC1"/>
            <w:tabs>
              <w:tab w:val="right" w:leader="dot" w:pos="9350"/>
            </w:tabs>
            <w:rPr>
              <w:noProof/>
            </w:rPr>
          </w:pPr>
          <w:hyperlink w:anchor="_Toc187049132" w:history="1">
            <w:r w:rsidRPr="006E3276">
              <w:rPr>
                <w:rStyle w:val="Hyperlink"/>
                <w:noProof/>
              </w:rPr>
              <w:t>Kitab-i-Ahdi (The Book of My Covenant)</w:t>
            </w:r>
            <w:r>
              <w:rPr>
                <w:noProof/>
                <w:webHidden/>
              </w:rPr>
              <w:tab/>
            </w:r>
            <w:r>
              <w:rPr>
                <w:noProof/>
                <w:webHidden/>
              </w:rPr>
              <w:fldChar w:fldCharType="begin"/>
            </w:r>
            <w:r>
              <w:rPr>
                <w:noProof/>
                <w:webHidden/>
              </w:rPr>
              <w:instrText xml:space="preserve"> PAGEREF _Toc187049132 \h </w:instrText>
            </w:r>
            <w:r>
              <w:rPr>
                <w:noProof/>
                <w:webHidden/>
              </w:rPr>
            </w:r>
            <w:r>
              <w:rPr>
                <w:noProof/>
                <w:webHidden/>
              </w:rPr>
              <w:fldChar w:fldCharType="separate"/>
            </w:r>
            <w:r>
              <w:rPr>
                <w:noProof/>
                <w:webHidden/>
              </w:rPr>
              <w:t>843</w:t>
            </w:r>
            <w:r>
              <w:rPr>
                <w:noProof/>
                <w:webHidden/>
              </w:rPr>
              <w:fldChar w:fldCharType="end"/>
            </w:r>
          </w:hyperlink>
        </w:p>
        <w:p w14:paraId="6ADEF930" w14:textId="6FC79219" w:rsidR="00F33995" w:rsidRDefault="00F33995">
          <w:pPr>
            <w:pStyle w:val="TOC1"/>
            <w:tabs>
              <w:tab w:val="right" w:leader="dot" w:pos="9350"/>
            </w:tabs>
            <w:rPr>
              <w:noProof/>
            </w:rPr>
          </w:pPr>
          <w:hyperlink w:anchor="_Toc187049133" w:history="1">
            <w:r w:rsidRPr="006E3276">
              <w:rPr>
                <w:rStyle w:val="Hyperlink"/>
                <w:noProof/>
              </w:rPr>
              <w:t>Lawh-i Ibn-i-Dhi’b (Epistle to the Son of the Wolf)</w:t>
            </w:r>
            <w:r>
              <w:rPr>
                <w:noProof/>
                <w:webHidden/>
              </w:rPr>
              <w:tab/>
            </w:r>
            <w:r>
              <w:rPr>
                <w:noProof/>
                <w:webHidden/>
              </w:rPr>
              <w:fldChar w:fldCharType="begin"/>
            </w:r>
            <w:r>
              <w:rPr>
                <w:noProof/>
                <w:webHidden/>
              </w:rPr>
              <w:instrText xml:space="preserve"> PAGEREF _Toc187049133 \h </w:instrText>
            </w:r>
            <w:r>
              <w:rPr>
                <w:noProof/>
                <w:webHidden/>
              </w:rPr>
            </w:r>
            <w:r>
              <w:rPr>
                <w:noProof/>
                <w:webHidden/>
              </w:rPr>
              <w:fldChar w:fldCharType="separate"/>
            </w:r>
            <w:r>
              <w:rPr>
                <w:noProof/>
                <w:webHidden/>
              </w:rPr>
              <w:t>846</w:t>
            </w:r>
            <w:r>
              <w:rPr>
                <w:noProof/>
                <w:webHidden/>
              </w:rPr>
              <w:fldChar w:fldCharType="end"/>
            </w:r>
          </w:hyperlink>
        </w:p>
        <w:p w14:paraId="070A9629" w14:textId="71DB0BAE" w:rsidR="00F33995" w:rsidRDefault="00F33995">
          <w:pPr>
            <w:pStyle w:val="TOC1"/>
            <w:tabs>
              <w:tab w:val="right" w:leader="dot" w:pos="9350"/>
            </w:tabs>
            <w:rPr>
              <w:noProof/>
            </w:rPr>
          </w:pPr>
          <w:hyperlink w:anchor="_Toc187049134" w:history="1">
            <w:r w:rsidRPr="006E3276">
              <w:rPr>
                <w:rStyle w:val="Hyperlink"/>
                <w:noProof/>
              </w:rPr>
              <w:t>Lawh-i-Baytu’l-’Adl (Tablet of the Houses of Justice)</w:t>
            </w:r>
            <w:r>
              <w:rPr>
                <w:noProof/>
                <w:webHidden/>
              </w:rPr>
              <w:tab/>
            </w:r>
            <w:r>
              <w:rPr>
                <w:noProof/>
                <w:webHidden/>
              </w:rPr>
              <w:fldChar w:fldCharType="begin"/>
            </w:r>
            <w:r>
              <w:rPr>
                <w:noProof/>
                <w:webHidden/>
              </w:rPr>
              <w:instrText xml:space="preserve"> PAGEREF _Toc187049134 \h </w:instrText>
            </w:r>
            <w:r>
              <w:rPr>
                <w:noProof/>
                <w:webHidden/>
              </w:rPr>
            </w:r>
            <w:r>
              <w:rPr>
                <w:noProof/>
                <w:webHidden/>
              </w:rPr>
              <w:fldChar w:fldCharType="separate"/>
            </w:r>
            <w:r>
              <w:rPr>
                <w:noProof/>
                <w:webHidden/>
              </w:rPr>
              <w:t>911</w:t>
            </w:r>
            <w:r>
              <w:rPr>
                <w:noProof/>
                <w:webHidden/>
              </w:rPr>
              <w:fldChar w:fldCharType="end"/>
            </w:r>
          </w:hyperlink>
        </w:p>
        <w:p w14:paraId="3C2F4FC7" w14:textId="1391FCFC" w:rsidR="00F33995" w:rsidRDefault="00F33995">
          <w:pPr>
            <w:pStyle w:val="TOC1"/>
            <w:tabs>
              <w:tab w:val="right" w:leader="dot" w:pos="9350"/>
            </w:tabs>
            <w:rPr>
              <w:noProof/>
            </w:rPr>
          </w:pPr>
          <w:hyperlink w:anchor="_Toc187049135" w:history="1">
            <w:r w:rsidRPr="006E3276">
              <w:rPr>
                <w:rStyle w:val="Hyperlink"/>
                <w:noProof/>
              </w:rPr>
              <w:t>Surah Fu’ad (Surah Kaf Va)</w:t>
            </w:r>
            <w:r>
              <w:rPr>
                <w:noProof/>
                <w:webHidden/>
              </w:rPr>
              <w:tab/>
            </w:r>
            <w:r>
              <w:rPr>
                <w:noProof/>
                <w:webHidden/>
              </w:rPr>
              <w:fldChar w:fldCharType="begin"/>
            </w:r>
            <w:r>
              <w:rPr>
                <w:noProof/>
                <w:webHidden/>
              </w:rPr>
              <w:instrText xml:space="preserve"> PAGEREF _Toc187049135 \h </w:instrText>
            </w:r>
            <w:r>
              <w:rPr>
                <w:noProof/>
                <w:webHidden/>
              </w:rPr>
            </w:r>
            <w:r>
              <w:rPr>
                <w:noProof/>
                <w:webHidden/>
              </w:rPr>
              <w:fldChar w:fldCharType="separate"/>
            </w:r>
            <w:r>
              <w:rPr>
                <w:noProof/>
                <w:webHidden/>
              </w:rPr>
              <w:t>913</w:t>
            </w:r>
            <w:r>
              <w:rPr>
                <w:noProof/>
                <w:webHidden/>
              </w:rPr>
              <w:fldChar w:fldCharType="end"/>
            </w:r>
          </w:hyperlink>
        </w:p>
        <w:p w14:paraId="7E145790" w14:textId="21A3DB45" w:rsidR="00F33995" w:rsidRDefault="00F33995">
          <w:pPr>
            <w:pStyle w:val="TOC1"/>
            <w:tabs>
              <w:tab w:val="right" w:leader="dot" w:pos="9350"/>
            </w:tabs>
            <w:rPr>
              <w:noProof/>
            </w:rPr>
          </w:pPr>
          <w:hyperlink w:anchor="_Toc187049136" w:history="1">
            <w:r w:rsidRPr="006E3276">
              <w:rPr>
                <w:rStyle w:val="Hyperlink"/>
                <w:noProof/>
              </w:rPr>
              <w:t>Suriy-i-Ismuna’l-Mursal (Surah of Our Name, the Messenger)</w:t>
            </w:r>
            <w:r>
              <w:rPr>
                <w:noProof/>
                <w:webHidden/>
              </w:rPr>
              <w:tab/>
            </w:r>
            <w:r>
              <w:rPr>
                <w:noProof/>
                <w:webHidden/>
              </w:rPr>
              <w:fldChar w:fldCharType="begin"/>
            </w:r>
            <w:r>
              <w:rPr>
                <w:noProof/>
                <w:webHidden/>
              </w:rPr>
              <w:instrText xml:space="preserve"> PAGEREF _Toc187049136 \h </w:instrText>
            </w:r>
            <w:r>
              <w:rPr>
                <w:noProof/>
                <w:webHidden/>
              </w:rPr>
            </w:r>
            <w:r>
              <w:rPr>
                <w:noProof/>
                <w:webHidden/>
              </w:rPr>
              <w:fldChar w:fldCharType="separate"/>
            </w:r>
            <w:r>
              <w:rPr>
                <w:noProof/>
                <w:webHidden/>
              </w:rPr>
              <w:t>915</w:t>
            </w:r>
            <w:r>
              <w:rPr>
                <w:noProof/>
                <w:webHidden/>
              </w:rPr>
              <w:fldChar w:fldCharType="end"/>
            </w:r>
          </w:hyperlink>
        </w:p>
        <w:p w14:paraId="6D701A15" w14:textId="270CE741" w:rsidR="00F33995" w:rsidRDefault="00F33995">
          <w:pPr>
            <w:pStyle w:val="TOC1"/>
            <w:tabs>
              <w:tab w:val="right" w:leader="dot" w:pos="9350"/>
            </w:tabs>
            <w:rPr>
              <w:noProof/>
            </w:rPr>
          </w:pPr>
          <w:hyperlink w:anchor="_Toc187049137" w:history="1">
            <w:r w:rsidRPr="006E3276">
              <w:rPr>
                <w:rStyle w:val="Hyperlink"/>
                <w:noProof/>
              </w:rPr>
              <w:t>Surah al-Wafa (Tablet to Vafa)</w:t>
            </w:r>
            <w:r>
              <w:rPr>
                <w:noProof/>
                <w:webHidden/>
              </w:rPr>
              <w:tab/>
            </w:r>
            <w:r>
              <w:rPr>
                <w:noProof/>
                <w:webHidden/>
              </w:rPr>
              <w:fldChar w:fldCharType="begin"/>
            </w:r>
            <w:r>
              <w:rPr>
                <w:noProof/>
                <w:webHidden/>
              </w:rPr>
              <w:instrText xml:space="preserve"> PAGEREF _Toc187049137 \h </w:instrText>
            </w:r>
            <w:r>
              <w:rPr>
                <w:noProof/>
                <w:webHidden/>
              </w:rPr>
            </w:r>
            <w:r>
              <w:rPr>
                <w:noProof/>
                <w:webHidden/>
              </w:rPr>
              <w:fldChar w:fldCharType="separate"/>
            </w:r>
            <w:r>
              <w:rPr>
                <w:noProof/>
                <w:webHidden/>
              </w:rPr>
              <w:t>918</w:t>
            </w:r>
            <w:r>
              <w:rPr>
                <w:noProof/>
                <w:webHidden/>
              </w:rPr>
              <w:fldChar w:fldCharType="end"/>
            </w:r>
          </w:hyperlink>
        </w:p>
        <w:p w14:paraId="00A591B1" w14:textId="5239128A" w:rsidR="00F33995" w:rsidRDefault="00F33995">
          <w:pPr>
            <w:pStyle w:val="TOC1"/>
            <w:tabs>
              <w:tab w:val="right" w:leader="dot" w:pos="9350"/>
            </w:tabs>
            <w:rPr>
              <w:noProof/>
            </w:rPr>
          </w:pPr>
          <w:hyperlink w:anchor="_Toc187049138" w:history="1">
            <w:r w:rsidRPr="006E3276">
              <w:rPr>
                <w:rStyle w:val="Hyperlink"/>
                <w:noProof/>
              </w:rPr>
              <w:t>Tafsir Surah Ash-Shams (Commentary on the Surah of the Sun)</w:t>
            </w:r>
            <w:r>
              <w:rPr>
                <w:noProof/>
                <w:webHidden/>
              </w:rPr>
              <w:tab/>
            </w:r>
            <w:r>
              <w:rPr>
                <w:noProof/>
                <w:webHidden/>
              </w:rPr>
              <w:fldChar w:fldCharType="begin"/>
            </w:r>
            <w:r>
              <w:rPr>
                <w:noProof/>
                <w:webHidden/>
              </w:rPr>
              <w:instrText xml:space="preserve"> PAGEREF _Toc187049138 \h </w:instrText>
            </w:r>
            <w:r>
              <w:rPr>
                <w:noProof/>
                <w:webHidden/>
              </w:rPr>
            </w:r>
            <w:r>
              <w:rPr>
                <w:noProof/>
                <w:webHidden/>
              </w:rPr>
              <w:fldChar w:fldCharType="separate"/>
            </w:r>
            <w:r>
              <w:rPr>
                <w:noProof/>
                <w:webHidden/>
              </w:rPr>
              <w:t>924</w:t>
            </w:r>
            <w:r>
              <w:rPr>
                <w:noProof/>
                <w:webHidden/>
              </w:rPr>
              <w:fldChar w:fldCharType="end"/>
            </w:r>
          </w:hyperlink>
        </w:p>
        <w:p w14:paraId="6AD2E2BA" w14:textId="125D6E49" w:rsidR="00F33995" w:rsidRDefault="00F33995">
          <w:pPr>
            <w:pStyle w:val="TOC1"/>
            <w:tabs>
              <w:tab w:val="right" w:leader="dot" w:pos="9350"/>
            </w:tabs>
            <w:rPr>
              <w:noProof/>
            </w:rPr>
          </w:pPr>
          <w:hyperlink w:anchor="_Toc187049139" w:history="1">
            <w:r w:rsidRPr="006E3276">
              <w:rPr>
                <w:rStyle w:val="Hyperlink"/>
                <w:noProof/>
              </w:rPr>
              <w:t>Lawḥ-i-Mawlúd (Tablet of the Birth)</w:t>
            </w:r>
            <w:r>
              <w:rPr>
                <w:noProof/>
                <w:webHidden/>
              </w:rPr>
              <w:tab/>
            </w:r>
            <w:r>
              <w:rPr>
                <w:noProof/>
                <w:webHidden/>
              </w:rPr>
              <w:fldChar w:fldCharType="begin"/>
            </w:r>
            <w:r>
              <w:rPr>
                <w:noProof/>
                <w:webHidden/>
              </w:rPr>
              <w:instrText xml:space="preserve"> PAGEREF _Toc187049139 \h </w:instrText>
            </w:r>
            <w:r>
              <w:rPr>
                <w:noProof/>
                <w:webHidden/>
              </w:rPr>
            </w:r>
            <w:r>
              <w:rPr>
                <w:noProof/>
                <w:webHidden/>
              </w:rPr>
              <w:fldChar w:fldCharType="separate"/>
            </w:r>
            <w:r>
              <w:rPr>
                <w:noProof/>
                <w:webHidden/>
              </w:rPr>
              <w:t>931</w:t>
            </w:r>
            <w:r>
              <w:rPr>
                <w:noProof/>
                <w:webHidden/>
              </w:rPr>
              <w:fldChar w:fldCharType="end"/>
            </w:r>
          </w:hyperlink>
        </w:p>
        <w:p w14:paraId="3750F8F3" w14:textId="6AD7B0F7" w:rsidR="00F33995" w:rsidRDefault="00F33995">
          <w:pPr>
            <w:pStyle w:val="TOC1"/>
            <w:tabs>
              <w:tab w:val="right" w:leader="dot" w:pos="9350"/>
            </w:tabs>
            <w:rPr>
              <w:noProof/>
            </w:rPr>
          </w:pPr>
          <w:hyperlink w:anchor="_Toc187049140" w:history="1">
            <w:r w:rsidRPr="006E3276">
              <w:rPr>
                <w:rStyle w:val="Hyperlink"/>
                <w:noProof/>
              </w:rPr>
              <w:t>BH00576</w:t>
            </w:r>
            <w:r>
              <w:rPr>
                <w:noProof/>
                <w:webHidden/>
              </w:rPr>
              <w:tab/>
            </w:r>
            <w:r>
              <w:rPr>
                <w:noProof/>
                <w:webHidden/>
              </w:rPr>
              <w:fldChar w:fldCharType="begin"/>
            </w:r>
            <w:r>
              <w:rPr>
                <w:noProof/>
                <w:webHidden/>
              </w:rPr>
              <w:instrText xml:space="preserve"> PAGEREF _Toc187049140 \h </w:instrText>
            </w:r>
            <w:r>
              <w:rPr>
                <w:noProof/>
                <w:webHidden/>
              </w:rPr>
            </w:r>
            <w:r>
              <w:rPr>
                <w:noProof/>
                <w:webHidden/>
              </w:rPr>
              <w:fldChar w:fldCharType="separate"/>
            </w:r>
            <w:r>
              <w:rPr>
                <w:noProof/>
                <w:webHidden/>
              </w:rPr>
              <w:t>934</w:t>
            </w:r>
            <w:r>
              <w:rPr>
                <w:noProof/>
                <w:webHidden/>
              </w:rPr>
              <w:fldChar w:fldCharType="end"/>
            </w:r>
          </w:hyperlink>
        </w:p>
        <w:p w14:paraId="386B5F90" w14:textId="5528D6D6" w:rsidR="00F33995" w:rsidRDefault="00F33995">
          <w:pPr>
            <w:pStyle w:val="TOC1"/>
            <w:tabs>
              <w:tab w:val="right" w:leader="dot" w:pos="9350"/>
            </w:tabs>
            <w:rPr>
              <w:noProof/>
            </w:rPr>
          </w:pPr>
          <w:hyperlink w:anchor="_Toc187049141" w:history="1">
            <w:r w:rsidRPr="006E3276">
              <w:rPr>
                <w:rStyle w:val="Hyperlink"/>
                <w:noProof/>
              </w:rPr>
              <w:t>BH01969 (A Tablet of Tribulations and Triumphs)</w:t>
            </w:r>
            <w:r>
              <w:rPr>
                <w:noProof/>
                <w:webHidden/>
              </w:rPr>
              <w:tab/>
            </w:r>
            <w:r>
              <w:rPr>
                <w:noProof/>
                <w:webHidden/>
              </w:rPr>
              <w:fldChar w:fldCharType="begin"/>
            </w:r>
            <w:r>
              <w:rPr>
                <w:noProof/>
                <w:webHidden/>
              </w:rPr>
              <w:instrText xml:space="preserve"> PAGEREF _Toc187049141 \h </w:instrText>
            </w:r>
            <w:r>
              <w:rPr>
                <w:noProof/>
                <w:webHidden/>
              </w:rPr>
            </w:r>
            <w:r>
              <w:rPr>
                <w:noProof/>
                <w:webHidden/>
              </w:rPr>
              <w:fldChar w:fldCharType="separate"/>
            </w:r>
            <w:r>
              <w:rPr>
                <w:noProof/>
                <w:webHidden/>
              </w:rPr>
              <w:t>935</w:t>
            </w:r>
            <w:r>
              <w:rPr>
                <w:noProof/>
                <w:webHidden/>
              </w:rPr>
              <w:fldChar w:fldCharType="end"/>
            </w:r>
          </w:hyperlink>
        </w:p>
        <w:p w14:paraId="0A3DF6A0" w14:textId="51115A0F" w:rsidR="00F33995" w:rsidRDefault="00F33995">
          <w:pPr>
            <w:pStyle w:val="TOC1"/>
            <w:tabs>
              <w:tab w:val="right" w:leader="dot" w:pos="9350"/>
            </w:tabs>
            <w:rPr>
              <w:noProof/>
            </w:rPr>
          </w:pPr>
          <w:hyperlink w:anchor="_Toc187049142" w:history="1">
            <w:r w:rsidRPr="006E3276">
              <w:rPr>
                <w:rStyle w:val="Hyperlink"/>
                <w:noProof/>
              </w:rPr>
              <w:t>BH03535</w:t>
            </w:r>
            <w:r>
              <w:rPr>
                <w:noProof/>
                <w:webHidden/>
              </w:rPr>
              <w:tab/>
            </w:r>
            <w:r>
              <w:rPr>
                <w:noProof/>
                <w:webHidden/>
              </w:rPr>
              <w:fldChar w:fldCharType="begin"/>
            </w:r>
            <w:r>
              <w:rPr>
                <w:noProof/>
                <w:webHidden/>
              </w:rPr>
              <w:instrText xml:space="preserve"> PAGEREF _Toc187049142 \h </w:instrText>
            </w:r>
            <w:r>
              <w:rPr>
                <w:noProof/>
                <w:webHidden/>
              </w:rPr>
            </w:r>
            <w:r>
              <w:rPr>
                <w:noProof/>
                <w:webHidden/>
              </w:rPr>
              <w:fldChar w:fldCharType="separate"/>
            </w:r>
            <w:r>
              <w:rPr>
                <w:noProof/>
                <w:webHidden/>
              </w:rPr>
              <w:t>937</w:t>
            </w:r>
            <w:r>
              <w:rPr>
                <w:noProof/>
                <w:webHidden/>
              </w:rPr>
              <w:fldChar w:fldCharType="end"/>
            </w:r>
          </w:hyperlink>
        </w:p>
        <w:p w14:paraId="062B0D67" w14:textId="4D2CFB95" w:rsidR="00F33995" w:rsidRDefault="00F33995">
          <w:pPr>
            <w:pStyle w:val="TOC1"/>
            <w:tabs>
              <w:tab w:val="right" w:leader="dot" w:pos="9350"/>
            </w:tabs>
            <w:rPr>
              <w:noProof/>
            </w:rPr>
          </w:pPr>
          <w:hyperlink w:anchor="_Toc187049143" w:history="1">
            <w:r w:rsidRPr="006E3276">
              <w:rPr>
                <w:rStyle w:val="Hyperlink"/>
                <w:noProof/>
              </w:rPr>
              <w:t>BH03560 (The Next Manifestation)</w:t>
            </w:r>
            <w:r>
              <w:rPr>
                <w:noProof/>
                <w:webHidden/>
              </w:rPr>
              <w:tab/>
            </w:r>
            <w:r>
              <w:rPr>
                <w:noProof/>
                <w:webHidden/>
              </w:rPr>
              <w:fldChar w:fldCharType="begin"/>
            </w:r>
            <w:r>
              <w:rPr>
                <w:noProof/>
                <w:webHidden/>
              </w:rPr>
              <w:instrText xml:space="preserve"> PAGEREF _Toc187049143 \h </w:instrText>
            </w:r>
            <w:r>
              <w:rPr>
                <w:noProof/>
                <w:webHidden/>
              </w:rPr>
            </w:r>
            <w:r>
              <w:rPr>
                <w:noProof/>
                <w:webHidden/>
              </w:rPr>
              <w:fldChar w:fldCharType="separate"/>
            </w:r>
            <w:r>
              <w:rPr>
                <w:noProof/>
                <w:webHidden/>
              </w:rPr>
              <w:t>938</w:t>
            </w:r>
            <w:r>
              <w:rPr>
                <w:noProof/>
                <w:webHidden/>
              </w:rPr>
              <w:fldChar w:fldCharType="end"/>
            </w:r>
          </w:hyperlink>
        </w:p>
        <w:p w14:paraId="3CADE184" w14:textId="44F388FC" w:rsidR="00F33995" w:rsidRDefault="00F33995">
          <w:pPr>
            <w:pStyle w:val="TOC1"/>
            <w:tabs>
              <w:tab w:val="right" w:leader="dot" w:pos="9350"/>
            </w:tabs>
            <w:rPr>
              <w:noProof/>
            </w:rPr>
          </w:pPr>
          <w:hyperlink w:anchor="_Toc187049144" w:history="1">
            <w:r w:rsidRPr="006E3276">
              <w:rPr>
                <w:rStyle w:val="Hyperlink"/>
                <w:noProof/>
              </w:rPr>
              <w:t>BH03716</w:t>
            </w:r>
            <w:r>
              <w:rPr>
                <w:noProof/>
                <w:webHidden/>
              </w:rPr>
              <w:tab/>
            </w:r>
            <w:r>
              <w:rPr>
                <w:noProof/>
                <w:webHidden/>
              </w:rPr>
              <w:fldChar w:fldCharType="begin"/>
            </w:r>
            <w:r>
              <w:rPr>
                <w:noProof/>
                <w:webHidden/>
              </w:rPr>
              <w:instrText xml:space="preserve"> PAGEREF _Toc187049144 \h </w:instrText>
            </w:r>
            <w:r>
              <w:rPr>
                <w:noProof/>
                <w:webHidden/>
              </w:rPr>
            </w:r>
            <w:r>
              <w:rPr>
                <w:noProof/>
                <w:webHidden/>
              </w:rPr>
              <w:fldChar w:fldCharType="separate"/>
            </w:r>
            <w:r>
              <w:rPr>
                <w:noProof/>
                <w:webHidden/>
              </w:rPr>
              <w:t>939</w:t>
            </w:r>
            <w:r>
              <w:rPr>
                <w:noProof/>
                <w:webHidden/>
              </w:rPr>
              <w:fldChar w:fldCharType="end"/>
            </w:r>
          </w:hyperlink>
        </w:p>
        <w:p w14:paraId="75B14829" w14:textId="68D75CB3" w:rsidR="00F33995" w:rsidRDefault="00F33995">
          <w:pPr>
            <w:pStyle w:val="TOC1"/>
            <w:tabs>
              <w:tab w:val="right" w:leader="dot" w:pos="9350"/>
            </w:tabs>
            <w:rPr>
              <w:noProof/>
            </w:rPr>
          </w:pPr>
          <w:hyperlink w:anchor="_Toc187049145" w:history="1">
            <w:r w:rsidRPr="006E3276">
              <w:rPr>
                <w:rStyle w:val="Hyperlink"/>
                <w:noProof/>
              </w:rPr>
              <w:t>BH06114</w:t>
            </w:r>
            <w:r>
              <w:rPr>
                <w:noProof/>
                <w:webHidden/>
              </w:rPr>
              <w:tab/>
            </w:r>
            <w:r>
              <w:rPr>
                <w:noProof/>
                <w:webHidden/>
              </w:rPr>
              <w:fldChar w:fldCharType="begin"/>
            </w:r>
            <w:r>
              <w:rPr>
                <w:noProof/>
                <w:webHidden/>
              </w:rPr>
              <w:instrText xml:space="preserve"> PAGEREF _Toc187049145 \h </w:instrText>
            </w:r>
            <w:r>
              <w:rPr>
                <w:noProof/>
                <w:webHidden/>
              </w:rPr>
            </w:r>
            <w:r>
              <w:rPr>
                <w:noProof/>
                <w:webHidden/>
              </w:rPr>
              <w:fldChar w:fldCharType="separate"/>
            </w:r>
            <w:r>
              <w:rPr>
                <w:noProof/>
                <w:webHidden/>
              </w:rPr>
              <w:t>940</w:t>
            </w:r>
            <w:r>
              <w:rPr>
                <w:noProof/>
                <w:webHidden/>
              </w:rPr>
              <w:fldChar w:fldCharType="end"/>
            </w:r>
          </w:hyperlink>
        </w:p>
        <w:p w14:paraId="2D2A4A7A" w14:textId="54A65A55" w:rsidR="00F33995" w:rsidRDefault="00F33995">
          <w:pPr>
            <w:pStyle w:val="TOC1"/>
            <w:tabs>
              <w:tab w:val="right" w:leader="dot" w:pos="9350"/>
            </w:tabs>
            <w:rPr>
              <w:noProof/>
            </w:rPr>
          </w:pPr>
          <w:hyperlink w:anchor="_Toc187049146" w:history="1">
            <w:r w:rsidRPr="006E3276">
              <w:rPr>
                <w:rStyle w:val="Hyperlink"/>
                <w:noProof/>
              </w:rPr>
              <w:t>BH07562</w:t>
            </w:r>
            <w:r>
              <w:rPr>
                <w:noProof/>
                <w:webHidden/>
              </w:rPr>
              <w:tab/>
            </w:r>
            <w:r>
              <w:rPr>
                <w:noProof/>
                <w:webHidden/>
              </w:rPr>
              <w:fldChar w:fldCharType="begin"/>
            </w:r>
            <w:r>
              <w:rPr>
                <w:noProof/>
                <w:webHidden/>
              </w:rPr>
              <w:instrText xml:space="preserve"> PAGEREF _Toc187049146 \h </w:instrText>
            </w:r>
            <w:r>
              <w:rPr>
                <w:noProof/>
                <w:webHidden/>
              </w:rPr>
            </w:r>
            <w:r>
              <w:rPr>
                <w:noProof/>
                <w:webHidden/>
              </w:rPr>
              <w:fldChar w:fldCharType="separate"/>
            </w:r>
            <w:r>
              <w:rPr>
                <w:noProof/>
                <w:webHidden/>
              </w:rPr>
              <w:t>941</w:t>
            </w:r>
            <w:r>
              <w:rPr>
                <w:noProof/>
                <w:webHidden/>
              </w:rPr>
              <w:fldChar w:fldCharType="end"/>
            </w:r>
          </w:hyperlink>
        </w:p>
        <w:p w14:paraId="4A77EE48" w14:textId="2BA71973" w:rsidR="00F33995" w:rsidRDefault="00F33995">
          <w:pPr>
            <w:pStyle w:val="TOC1"/>
            <w:tabs>
              <w:tab w:val="right" w:leader="dot" w:pos="9350"/>
            </w:tabs>
            <w:rPr>
              <w:noProof/>
            </w:rPr>
          </w:pPr>
          <w:hyperlink w:anchor="_Toc187049147" w:history="1">
            <w:r w:rsidRPr="006E3276">
              <w:rPr>
                <w:rStyle w:val="Hyperlink"/>
                <w:noProof/>
              </w:rPr>
              <w:t>BH08181</w:t>
            </w:r>
            <w:r>
              <w:rPr>
                <w:noProof/>
                <w:webHidden/>
              </w:rPr>
              <w:tab/>
            </w:r>
            <w:r>
              <w:rPr>
                <w:noProof/>
                <w:webHidden/>
              </w:rPr>
              <w:fldChar w:fldCharType="begin"/>
            </w:r>
            <w:r>
              <w:rPr>
                <w:noProof/>
                <w:webHidden/>
              </w:rPr>
              <w:instrText xml:space="preserve"> PAGEREF _Toc187049147 \h </w:instrText>
            </w:r>
            <w:r>
              <w:rPr>
                <w:noProof/>
                <w:webHidden/>
              </w:rPr>
            </w:r>
            <w:r>
              <w:rPr>
                <w:noProof/>
                <w:webHidden/>
              </w:rPr>
              <w:fldChar w:fldCharType="separate"/>
            </w:r>
            <w:r>
              <w:rPr>
                <w:noProof/>
                <w:webHidden/>
              </w:rPr>
              <w:t>942</w:t>
            </w:r>
            <w:r>
              <w:rPr>
                <w:noProof/>
                <w:webHidden/>
              </w:rPr>
              <w:fldChar w:fldCharType="end"/>
            </w:r>
          </w:hyperlink>
        </w:p>
        <w:p w14:paraId="75FD1054" w14:textId="354B12EB" w:rsidR="00F33995" w:rsidRDefault="00F33995">
          <w:pPr>
            <w:pStyle w:val="TOC1"/>
            <w:tabs>
              <w:tab w:val="right" w:leader="dot" w:pos="9350"/>
            </w:tabs>
            <w:rPr>
              <w:noProof/>
            </w:rPr>
          </w:pPr>
          <w:hyperlink w:anchor="_Toc187049148" w:history="1">
            <w:r w:rsidRPr="006E3276">
              <w:rPr>
                <w:rStyle w:val="Hyperlink"/>
                <w:noProof/>
              </w:rPr>
              <w:t>BH09086</w:t>
            </w:r>
            <w:r>
              <w:rPr>
                <w:noProof/>
                <w:webHidden/>
              </w:rPr>
              <w:tab/>
            </w:r>
            <w:r>
              <w:rPr>
                <w:noProof/>
                <w:webHidden/>
              </w:rPr>
              <w:fldChar w:fldCharType="begin"/>
            </w:r>
            <w:r>
              <w:rPr>
                <w:noProof/>
                <w:webHidden/>
              </w:rPr>
              <w:instrText xml:space="preserve"> PAGEREF _Toc187049148 \h </w:instrText>
            </w:r>
            <w:r>
              <w:rPr>
                <w:noProof/>
                <w:webHidden/>
              </w:rPr>
            </w:r>
            <w:r>
              <w:rPr>
                <w:noProof/>
                <w:webHidden/>
              </w:rPr>
              <w:fldChar w:fldCharType="separate"/>
            </w:r>
            <w:r>
              <w:rPr>
                <w:noProof/>
                <w:webHidden/>
              </w:rPr>
              <w:t>943</w:t>
            </w:r>
            <w:r>
              <w:rPr>
                <w:noProof/>
                <w:webHidden/>
              </w:rPr>
              <w:fldChar w:fldCharType="end"/>
            </w:r>
          </w:hyperlink>
        </w:p>
        <w:p w14:paraId="08684DFF" w14:textId="4F3844B4" w:rsidR="00F33995" w:rsidRDefault="00F33995">
          <w:pPr>
            <w:pStyle w:val="TOC1"/>
            <w:tabs>
              <w:tab w:val="right" w:leader="dot" w:pos="9350"/>
            </w:tabs>
            <w:rPr>
              <w:noProof/>
            </w:rPr>
          </w:pPr>
          <w:hyperlink w:anchor="_Toc187049149" w:history="1">
            <w:r w:rsidRPr="006E3276">
              <w:rPr>
                <w:rStyle w:val="Hyperlink"/>
                <w:noProof/>
              </w:rPr>
              <w:t>BH10203</w:t>
            </w:r>
            <w:r>
              <w:rPr>
                <w:noProof/>
                <w:webHidden/>
              </w:rPr>
              <w:tab/>
            </w:r>
            <w:r>
              <w:rPr>
                <w:noProof/>
                <w:webHidden/>
              </w:rPr>
              <w:fldChar w:fldCharType="begin"/>
            </w:r>
            <w:r>
              <w:rPr>
                <w:noProof/>
                <w:webHidden/>
              </w:rPr>
              <w:instrText xml:space="preserve"> PAGEREF _Toc187049149 \h </w:instrText>
            </w:r>
            <w:r>
              <w:rPr>
                <w:noProof/>
                <w:webHidden/>
              </w:rPr>
            </w:r>
            <w:r>
              <w:rPr>
                <w:noProof/>
                <w:webHidden/>
              </w:rPr>
              <w:fldChar w:fldCharType="separate"/>
            </w:r>
            <w:r>
              <w:rPr>
                <w:noProof/>
                <w:webHidden/>
              </w:rPr>
              <w:t>944</w:t>
            </w:r>
            <w:r>
              <w:rPr>
                <w:noProof/>
                <w:webHidden/>
              </w:rPr>
              <w:fldChar w:fldCharType="end"/>
            </w:r>
          </w:hyperlink>
        </w:p>
        <w:p w14:paraId="2484DD45" w14:textId="5CFB6030" w:rsidR="00F33995" w:rsidRDefault="00F33995">
          <w:pPr>
            <w:pStyle w:val="TOC1"/>
            <w:tabs>
              <w:tab w:val="right" w:leader="dot" w:pos="9350"/>
            </w:tabs>
            <w:rPr>
              <w:noProof/>
            </w:rPr>
          </w:pPr>
          <w:hyperlink w:anchor="_Toc187049150" w:history="1">
            <w:r w:rsidRPr="006E3276">
              <w:rPr>
                <w:rStyle w:val="Hyperlink"/>
                <w:noProof/>
              </w:rPr>
              <w:t>Unknown Tablet 1</w:t>
            </w:r>
            <w:r>
              <w:rPr>
                <w:noProof/>
                <w:webHidden/>
              </w:rPr>
              <w:tab/>
            </w:r>
            <w:r>
              <w:rPr>
                <w:noProof/>
                <w:webHidden/>
              </w:rPr>
              <w:fldChar w:fldCharType="begin"/>
            </w:r>
            <w:r>
              <w:rPr>
                <w:noProof/>
                <w:webHidden/>
              </w:rPr>
              <w:instrText xml:space="preserve"> PAGEREF _Toc187049150 \h </w:instrText>
            </w:r>
            <w:r>
              <w:rPr>
                <w:noProof/>
                <w:webHidden/>
              </w:rPr>
            </w:r>
            <w:r>
              <w:rPr>
                <w:noProof/>
                <w:webHidden/>
              </w:rPr>
              <w:fldChar w:fldCharType="separate"/>
            </w:r>
            <w:r>
              <w:rPr>
                <w:noProof/>
                <w:webHidden/>
              </w:rPr>
              <w:t>945</w:t>
            </w:r>
            <w:r>
              <w:rPr>
                <w:noProof/>
                <w:webHidden/>
              </w:rPr>
              <w:fldChar w:fldCharType="end"/>
            </w:r>
          </w:hyperlink>
        </w:p>
        <w:p w14:paraId="18296B4C" w14:textId="24CF36FB" w:rsidR="00F33995" w:rsidRDefault="00F33995">
          <w:pPr>
            <w:pStyle w:val="TOC1"/>
            <w:tabs>
              <w:tab w:val="right" w:leader="dot" w:pos="9350"/>
            </w:tabs>
            <w:rPr>
              <w:noProof/>
            </w:rPr>
          </w:pPr>
          <w:hyperlink w:anchor="_Toc187049151" w:history="1">
            <w:r w:rsidRPr="006E3276">
              <w:rPr>
                <w:rStyle w:val="Hyperlink"/>
                <w:noProof/>
              </w:rPr>
              <w:t>Lawh-i-Istintaq</w:t>
            </w:r>
            <w:r>
              <w:rPr>
                <w:noProof/>
                <w:webHidden/>
              </w:rPr>
              <w:tab/>
            </w:r>
            <w:r>
              <w:rPr>
                <w:noProof/>
                <w:webHidden/>
              </w:rPr>
              <w:fldChar w:fldCharType="begin"/>
            </w:r>
            <w:r>
              <w:rPr>
                <w:noProof/>
                <w:webHidden/>
              </w:rPr>
              <w:instrText xml:space="preserve"> PAGEREF _Toc187049151 \h </w:instrText>
            </w:r>
            <w:r>
              <w:rPr>
                <w:noProof/>
                <w:webHidden/>
              </w:rPr>
            </w:r>
            <w:r>
              <w:rPr>
                <w:noProof/>
                <w:webHidden/>
              </w:rPr>
              <w:fldChar w:fldCharType="separate"/>
            </w:r>
            <w:r>
              <w:rPr>
                <w:noProof/>
                <w:webHidden/>
              </w:rPr>
              <w:t>947</w:t>
            </w:r>
            <w:r>
              <w:rPr>
                <w:noProof/>
                <w:webHidden/>
              </w:rPr>
              <w:fldChar w:fldCharType="end"/>
            </w:r>
          </w:hyperlink>
        </w:p>
        <w:p w14:paraId="0806042D" w14:textId="22B6BA38" w:rsidR="00F33995" w:rsidRDefault="00F33995">
          <w:pPr>
            <w:pStyle w:val="TOC1"/>
            <w:tabs>
              <w:tab w:val="right" w:leader="dot" w:pos="9350"/>
            </w:tabs>
            <w:rPr>
              <w:noProof/>
            </w:rPr>
          </w:pPr>
          <w:hyperlink w:anchor="_Toc187049152" w:history="1">
            <w:r w:rsidRPr="006E3276">
              <w:rPr>
                <w:rStyle w:val="Hyperlink"/>
                <w:noProof/>
              </w:rPr>
              <w:t>Lawh-i-Malikih</w:t>
            </w:r>
            <w:r>
              <w:rPr>
                <w:noProof/>
                <w:webHidden/>
              </w:rPr>
              <w:tab/>
            </w:r>
            <w:r>
              <w:rPr>
                <w:noProof/>
                <w:webHidden/>
              </w:rPr>
              <w:fldChar w:fldCharType="begin"/>
            </w:r>
            <w:r>
              <w:rPr>
                <w:noProof/>
                <w:webHidden/>
              </w:rPr>
              <w:instrText xml:space="preserve"> PAGEREF _Toc187049152 \h </w:instrText>
            </w:r>
            <w:r>
              <w:rPr>
                <w:noProof/>
                <w:webHidden/>
              </w:rPr>
            </w:r>
            <w:r>
              <w:rPr>
                <w:noProof/>
                <w:webHidden/>
              </w:rPr>
              <w:fldChar w:fldCharType="separate"/>
            </w:r>
            <w:r>
              <w:rPr>
                <w:noProof/>
                <w:webHidden/>
              </w:rPr>
              <w:t>964</w:t>
            </w:r>
            <w:r>
              <w:rPr>
                <w:noProof/>
                <w:webHidden/>
              </w:rPr>
              <w:fldChar w:fldCharType="end"/>
            </w:r>
          </w:hyperlink>
        </w:p>
        <w:p w14:paraId="69DAE359" w14:textId="06148068" w:rsidR="00F33995" w:rsidRDefault="00F33995">
          <w:pPr>
            <w:pStyle w:val="TOC1"/>
            <w:tabs>
              <w:tab w:val="right" w:leader="dot" w:pos="9350"/>
            </w:tabs>
            <w:rPr>
              <w:noProof/>
            </w:rPr>
          </w:pPr>
          <w:hyperlink w:anchor="_Toc187049153" w:history="1">
            <w:r w:rsidRPr="006E3276">
              <w:rPr>
                <w:rStyle w:val="Hyperlink"/>
                <w:noProof/>
              </w:rPr>
              <w:t>Kitab-i-Sultan</w:t>
            </w:r>
            <w:r>
              <w:rPr>
                <w:noProof/>
                <w:webHidden/>
              </w:rPr>
              <w:tab/>
            </w:r>
            <w:r>
              <w:rPr>
                <w:noProof/>
                <w:webHidden/>
              </w:rPr>
              <w:fldChar w:fldCharType="begin"/>
            </w:r>
            <w:r>
              <w:rPr>
                <w:noProof/>
                <w:webHidden/>
              </w:rPr>
              <w:instrText xml:space="preserve"> PAGEREF _Toc187049153 \h </w:instrText>
            </w:r>
            <w:r>
              <w:rPr>
                <w:noProof/>
                <w:webHidden/>
              </w:rPr>
            </w:r>
            <w:r>
              <w:rPr>
                <w:noProof/>
                <w:webHidden/>
              </w:rPr>
              <w:fldChar w:fldCharType="separate"/>
            </w:r>
            <w:r>
              <w:rPr>
                <w:noProof/>
                <w:webHidden/>
              </w:rPr>
              <w:t>967</w:t>
            </w:r>
            <w:r>
              <w:rPr>
                <w:noProof/>
                <w:webHidden/>
              </w:rPr>
              <w:fldChar w:fldCharType="end"/>
            </w:r>
          </w:hyperlink>
        </w:p>
        <w:p w14:paraId="0D50C598" w14:textId="119D65B3" w:rsidR="00F33995" w:rsidRDefault="00F33995">
          <w:pPr>
            <w:pStyle w:val="TOC1"/>
            <w:tabs>
              <w:tab w:val="right" w:leader="dot" w:pos="9350"/>
            </w:tabs>
            <w:rPr>
              <w:noProof/>
            </w:rPr>
          </w:pPr>
          <w:hyperlink w:anchor="_Toc187049154" w:history="1">
            <w:r w:rsidRPr="006E3276">
              <w:rPr>
                <w:rStyle w:val="Hyperlink"/>
                <w:noProof/>
              </w:rPr>
              <w:t>Lawh-i-Raam</w:t>
            </w:r>
            <w:r>
              <w:rPr>
                <w:noProof/>
                <w:webHidden/>
              </w:rPr>
              <w:tab/>
            </w:r>
            <w:r>
              <w:rPr>
                <w:noProof/>
                <w:webHidden/>
              </w:rPr>
              <w:fldChar w:fldCharType="begin"/>
            </w:r>
            <w:r>
              <w:rPr>
                <w:noProof/>
                <w:webHidden/>
              </w:rPr>
              <w:instrText xml:space="preserve"> PAGEREF _Toc187049154 \h </w:instrText>
            </w:r>
            <w:r>
              <w:rPr>
                <w:noProof/>
                <w:webHidden/>
              </w:rPr>
            </w:r>
            <w:r>
              <w:rPr>
                <w:noProof/>
                <w:webHidden/>
              </w:rPr>
              <w:fldChar w:fldCharType="separate"/>
            </w:r>
            <w:r>
              <w:rPr>
                <w:noProof/>
                <w:webHidden/>
              </w:rPr>
              <w:t>979</w:t>
            </w:r>
            <w:r>
              <w:rPr>
                <w:noProof/>
                <w:webHidden/>
              </w:rPr>
              <w:fldChar w:fldCharType="end"/>
            </w:r>
          </w:hyperlink>
        </w:p>
        <w:p w14:paraId="6EB92026" w14:textId="3CE37ABD" w:rsidR="00F33995" w:rsidRDefault="00F33995">
          <w:pPr>
            <w:pStyle w:val="TOC1"/>
            <w:tabs>
              <w:tab w:val="right" w:leader="dot" w:pos="9350"/>
            </w:tabs>
            <w:rPr>
              <w:noProof/>
            </w:rPr>
          </w:pPr>
          <w:hyperlink w:anchor="_Toc187049155" w:history="1">
            <w:r w:rsidRPr="006E3276">
              <w:rPr>
                <w:rStyle w:val="Hyperlink"/>
                <w:noProof/>
              </w:rPr>
              <w:t>INBA 07 Collection</w:t>
            </w:r>
            <w:r>
              <w:rPr>
                <w:noProof/>
                <w:webHidden/>
              </w:rPr>
              <w:tab/>
            </w:r>
            <w:r>
              <w:rPr>
                <w:noProof/>
                <w:webHidden/>
              </w:rPr>
              <w:fldChar w:fldCharType="begin"/>
            </w:r>
            <w:r>
              <w:rPr>
                <w:noProof/>
                <w:webHidden/>
              </w:rPr>
              <w:instrText xml:space="preserve"> PAGEREF _Toc187049155 \h </w:instrText>
            </w:r>
            <w:r>
              <w:rPr>
                <w:noProof/>
                <w:webHidden/>
              </w:rPr>
            </w:r>
            <w:r>
              <w:rPr>
                <w:noProof/>
                <w:webHidden/>
              </w:rPr>
              <w:fldChar w:fldCharType="separate"/>
            </w:r>
            <w:r>
              <w:rPr>
                <w:noProof/>
                <w:webHidden/>
              </w:rPr>
              <w:t>980</w:t>
            </w:r>
            <w:r>
              <w:rPr>
                <w:noProof/>
                <w:webHidden/>
              </w:rPr>
              <w:fldChar w:fldCharType="end"/>
            </w:r>
          </w:hyperlink>
        </w:p>
        <w:p w14:paraId="4F133A08" w14:textId="59EB15F3" w:rsidR="00F33995" w:rsidRDefault="00F33995">
          <w:pPr>
            <w:pStyle w:val="TOC1"/>
            <w:tabs>
              <w:tab w:val="right" w:leader="dot" w:pos="9350"/>
            </w:tabs>
            <w:rPr>
              <w:noProof/>
            </w:rPr>
          </w:pPr>
          <w:hyperlink w:anchor="_Toc187049156" w:history="1">
            <w:r w:rsidRPr="006E3276">
              <w:rPr>
                <w:rStyle w:val="Hyperlink"/>
                <w:noProof/>
              </w:rPr>
              <w:t>INBA 08 Collection</w:t>
            </w:r>
            <w:r>
              <w:rPr>
                <w:noProof/>
                <w:webHidden/>
              </w:rPr>
              <w:tab/>
            </w:r>
            <w:r>
              <w:rPr>
                <w:noProof/>
                <w:webHidden/>
              </w:rPr>
              <w:fldChar w:fldCharType="begin"/>
            </w:r>
            <w:r>
              <w:rPr>
                <w:noProof/>
                <w:webHidden/>
              </w:rPr>
              <w:instrText xml:space="preserve"> PAGEREF _Toc187049156 \h </w:instrText>
            </w:r>
            <w:r>
              <w:rPr>
                <w:noProof/>
                <w:webHidden/>
              </w:rPr>
            </w:r>
            <w:r>
              <w:rPr>
                <w:noProof/>
                <w:webHidden/>
              </w:rPr>
              <w:fldChar w:fldCharType="separate"/>
            </w:r>
            <w:r>
              <w:rPr>
                <w:noProof/>
                <w:webHidden/>
              </w:rPr>
              <w:t>1118</w:t>
            </w:r>
            <w:r>
              <w:rPr>
                <w:noProof/>
                <w:webHidden/>
              </w:rPr>
              <w:fldChar w:fldCharType="end"/>
            </w:r>
          </w:hyperlink>
        </w:p>
        <w:p w14:paraId="2FA611DC" w14:textId="77777777" w:rsidR="00D13072" w:rsidRDefault="00000000">
          <w:r>
            <w:fldChar w:fldCharType="end"/>
          </w:r>
        </w:p>
      </w:sdtContent>
    </w:sdt>
    <w:p w14:paraId="1107ED4E" w14:textId="77777777" w:rsidR="00D13072" w:rsidRDefault="00000000">
      <w:pPr>
        <w:pStyle w:val="Heading1"/>
      </w:pPr>
      <w:bookmarkStart w:id="0" w:name="sec-welcome"/>
      <w:bookmarkStart w:id="1" w:name="_Toc187049082"/>
      <w:r>
        <w:t>Welcome!</w:t>
      </w:r>
      <w:bookmarkEnd w:id="1"/>
    </w:p>
    <w:p w14:paraId="78278EA4" w14:textId="77777777" w:rsidR="00D13072" w:rsidRDefault="00000000">
      <w:r>
        <w:br w:type="page"/>
      </w:r>
    </w:p>
    <w:p w14:paraId="20982A75" w14:textId="77777777" w:rsidR="00D13072"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08A18E2B" w14:textId="77777777" w:rsidR="00D13072"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38D7BBEC" w14:textId="77777777" w:rsidR="00D13072"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47511E55" w14:textId="77777777" w:rsidR="00D13072" w:rsidRDefault="00000000">
      <w:pPr>
        <w:pStyle w:val="BodyText"/>
      </w:pPr>
      <w:r>
        <w:t>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14:paraId="0E05754E" w14:textId="77777777" w:rsidR="00D13072"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0271DD53" w14:textId="77777777" w:rsidR="00D13072" w:rsidRDefault="00000000">
      <w:pPr>
        <w:pStyle w:val="BodyText"/>
      </w:pPr>
      <w:r>
        <w:t xml:space="preserve">Discussion can be had on Reddit at the </w:t>
      </w:r>
      <w:hyperlink r:id="rId8">
        <w:r>
          <w:rPr>
            <w:rStyle w:val="Hyperlink"/>
          </w:rPr>
          <w:t>Bab and Baha’u’llah</w:t>
        </w:r>
      </w:hyperlink>
      <w:r>
        <w:t xml:space="preserve"> community.</w:t>
      </w:r>
    </w:p>
    <w:p w14:paraId="65445E2A" w14:textId="77777777" w:rsidR="00D13072" w:rsidRDefault="00000000">
      <w:r>
        <w:br w:type="page"/>
      </w:r>
    </w:p>
    <w:p w14:paraId="0ADD6720" w14:textId="77777777" w:rsidR="00D13072" w:rsidRDefault="00000000">
      <w:pPr>
        <w:pStyle w:val="Heading1"/>
      </w:pPr>
      <w:bookmarkStart w:id="2" w:name="sec--persian-bayán"/>
      <w:bookmarkStart w:id="3" w:name="_Toc187049083"/>
      <w:bookmarkEnd w:id="0"/>
      <w:r>
        <w:lastRenderedPageBreak/>
        <w:t>Persian Bayán</w:t>
      </w:r>
      <w:bookmarkEnd w:id="3"/>
    </w:p>
    <w:p w14:paraId="6AC9F663" w14:textId="77777777" w:rsidR="00D13072" w:rsidRDefault="00000000">
      <w:pPr>
        <w:pStyle w:val="FirstParagraph"/>
      </w:pPr>
      <w:r>
        <w:t>This is what has been revealed by the Lord, the Exalted, the Most High:</w:t>
      </w:r>
    </w:p>
    <w:p w14:paraId="60FE23E8" w14:textId="77777777" w:rsidR="00D13072" w:rsidRDefault="00000000">
      <w:pPr>
        <w:pStyle w:val="BodyText"/>
      </w:pPr>
      <w:r>
        <w:rPr>
          <w:i/>
          <w:iCs/>
        </w:rPr>
        <w:t>In the name of God, the Most Immaculate, the Most Sacred.</w:t>
      </w:r>
    </w:p>
    <w:p w14:paraId="10B46382" w14:textId="77777777" w:rsidR="00D13072" w:rsidRDefault="00000000">
      <w:pPr>
        <w:pStyle w:val="Heading2"/>
      </w:pPr>
      <w:bookmarkStart w:id="4" w:name="introduction"/>
      <w:r>
        <w:t>Introduction</w:t>
      </w:r>
    </w:p>
    <w:p w14:paraId="735A3F1A" w14:textId="77777777" w:rsidR="00D13072" w:rsidRDefault="00000000">
      <w:pPr>
        <w:pStyle w:val="FirstParagraph"/>
      </w:pPr>
      <w:r>
        <w:t>1 Glorification and sanctification befit the sanctified court of the majesty of His might and the glory of His sovereignty, for He has eternally existed and shall forever exist by His own essence and being. He has eternally and shall forever remain exalted by His primordial loftiness, beyond the comprehension of all things.</w:t>
      </w:r>
    </w:p>
    <w:p w14:paraId="6833B038" w14:textId="77777777" w:rsidR="00D13072" w:rsidRDefault="00000000">
      <w:pPr>
        <w:pStyle w:val="BodyText"/>
      </w:pPr>
      <w:r>
        <w:t>2 He has not manifested the sign of His recognition in anything except through the inability of all things to comprehend Him. He has not revealed Himself unto any thing except by His own essence, for He has eternally been exalted above any association with things.</w:t>
      </w:r>
    </w:p>
    <w:p w14:paraId="21FC4437" w14:textId="77777777" w:rsidR="00D13072" w:rsidRDefault="00000000">
      <w:pPr>
        <w:pStyle w:val="BodyText"/>
      </w:pPr>
      <w:r>
        <w:t>3 He has created all things in such a manner that all, through their innate reality, confess to Him on the Day of Resurrection that there is none like unto Him, nor any equal, nor any peer, nor any companion, nor any similitude. Rather, He has ever been singular in the sovereignty of His divinity and ever mighty in the majesty of His lordship.</w:t>
      </w:r>
    </w:p>
    <w:p w14:paraId="65D1ACB9" w14:textId="77777777" w:rsidR="00D13072" w:rsidRDefault="00000000">
      <w:pPr>
        <w:pStyle w:val="BodyText"/>
      </w:pPr>
      <w:r>
        <w:t>4 No thing has truly known Him as He deserves to be known, nor is it possible for anything to truly know Him as He deserves to be known. This is because whatever is attributed to Him with the mention of “thingness” has been created by Him through the sovereignty of His will. He has manifested Himself through Himself in the loftiness of His station.</w:t>
      </w:r>
    </w:p>
    <w:p w14:paraId="37DC1EA2" w14:textId="77777777" w:rsidR="00D13072" w:rsidRDefault="00000000">
      <w:pPr>
        <w:pStyle w:val="BodyText"/>
      </w:pPr>
      <w:r>
        <w:t>5 He has created the sign of His will in the innermost reality of all things so that they may attain certitude that He is the First and the Last, He is the Manifest and the Hidden. He is the Creator and the Provider. He is the Omnipotent and the All-Knowing. He is the All-Hearing. And He is the All-Seeing and the All-Hearing. He is the Subduer and the Self-Sustaining. He is the Giver of life and the Cause of death. He is the Omnipotent and the Inaccessible. He is the Exalted and the Most High.</w:t>
      </w:r>
    </w:p>
    <w:p w14:paraId="128FF622" w14:textId="77777777" w:rsidR="00D13072" w:rsidRDefault="00000000">
      <w:pPr>
        <w:pStyle w:val="BodyText"/>
      </w:pPr>
      <w:r>
        <w:t>6 He does not and will not signify anything except His own exaltation in glorification, His sublimity in sanctity, His inaccessibility in oneness, and His loftiness in greatness. He has no primacy except through His own primality, and He has no finality except through His own finality. Every thing that has been measured within Him or will be measured has become a “thing” through its “thingness” and has been realized through its “existence.” By Him, God initiated the creation of all things, and unto Him, the creation of all things returns. He is the One to whom all the Most Beautiful Names belong and have always belonged.</w:t>
      </w:r>
    </w:p>
    <w:p w14:paraId="37E2428E" w14:textId="77777777" w:rsidR="00D13072" w:rsidRDefault="00000000">
      <w:pPr>
        <w:pStyle w:val="BodyText"/>
      </w:pPr>
      <w:r>
        <w:t>7 The essence of His being is sanctified beyond every name and description, and His luminous reality transcends all loftiness and sublimity. His pure essence is sanctified from every restriction and elevation. He is the First, yet cannot be known through it. He is the Last, yet cannot be described through it. He is the Manifest, yet cannot be defined by it. He is the Hidden, yet cannot be comprehended by it.</w:t>
      </w:r>
    </w:p>
    <w:p w14:paraId="7E201102" w14:textId="77777777" w:rsidR="00D13072" w:rsidRDefault="00000000">
      <w:pPr>
        <w:pStyle w:val="BodyText"/>
      </w:pPr>
      <w:r>
        <w:lastRenderedPageBreak/>
        <w:t xml:space="preserve">8 He is the first to believe in </w:t>
      </w:r>
      <w:r>
        <w:rPr>
          <w:i/>
          <w:iCs/>
        </w:rPr>
        <w:t>Him Whom God shall make manifest</w:t>
      </w:r>
      <w:r>
        <w:t>, and He is the first to believe in the one who has been manifested. He is the unique reality through whom the creation of all things takes place. Through His provision, all things are sustained. Through His death, the death of all things is revealed. Through His life, the life of all things is manifested. Through His resurrection, the resurrection of all things is disclosed.</w:t>
      </w:r>
    </w:p>
    <w:p w14:paraId="2F39683F" w14:textId="77777777" w:rsidR="00D13072" w:rsidRDefault="00000000">
      <w:pPr>
        <w:pStyle w:val="BodyText"/>
      </w:pPr>
      <w:r>
        <w:t>9 A Countenance has arisen, the like of which the eyes of existence have never beheld—neither before nor after this. This is the visage of divinity and the countenance of lordship, settled under the shadow of the face of God’s divinity, and signifying the sovereignty of oneness. Had it been known that the love of this Countenance could be tasted by all things, its mention would not have ceased. When it was not bowed to the essence of its being was created as it is and upon what it stands. Otherwise, nothing would experience the taste of its love.</w:t>
      </w:r>
    </w:p>
    <w:p w14:paraId="48610FBA" w14:textId="77777777" w:rsidR="00D13072" w:rsidRDefault="00000000">
      <w:pPr>
        <w:pStyle w:val="BodyText"/>
      </w:pPr>
      <w:r>
        <w:t>10 Light upon light within light leading to light upon light: God guides to His light whomsoever He wills, and He elevates to His light whomever He desires. He is the Originator and the Restorer. He is the One God, the Singular, whose own self-manifestation has brought forth eighteen souls. These souls were created from His essence before all things, and He has established their recognition within the innermost reality of all things. This serves the purpose of enabling all beings to testify, through their own essence, that He is the One, the First, and the Ever-Living.</w:t>
      </w:r>
    </w:p>
    <w:p w14:paraId="4EA5406A" w14:textId="77777777" w:rsidR="00D13072" w:rsidRDefault="00000000">
      <w:pPr>
        <w:pStyle w:val="BodyText"/>
      </w:pPr>
      <w:r>
        <w:t>11 No decree has been issued for any contingent being except the recognition of His essence. This recognition sanctifies His being from all that is other than Him. At His command, all things are created, for to Him belong the creation and the command, from before and after. He is the Lord of all worlds.</w:t>
      </w:r>
    </w:p>
    <w:p w14:paraId="34A5074A" w14:textId="77777777" w:rsidR="00D13072" w:rsidRDefault="00000000">
      <w:pPr>
        <w:pStyle w:val="BodyText"/>
      </w:pPr>
      <w:r>
        <w:t>12 It should not remain hidden from the observer of these words that God caused the Qur’án to return on the Day of Resurrection with the manifestation of His own essence within it. Thereafter, He brought all things into being anew. It was as though all things were created for the first time, for everything that has been created exists for the Day of the Manifestation of God. He is the One to whom all things turn and the One to whom all things ultimately return. When He appeared with the manifestation of His signs of power, there was no doubt that all things attained, to the utmost extent possible, the meeting with God.</w:t>
      </w:r>
    </w:p>
    <w:p w14:paraId="3A15611F" w14:textId="77777777" w:rsidR="00D13072" w:rsidRDefault="00000000">
      <w:pPr>
        <w:pStyle w:val="BodyText"/>
      </w:pPr>
      <w:r>
        <w:t>13 Once again, God, exalted and glorious, created the Primal Will and, through it, brought forth all things. The mention of the creation of all things as a wondrous act serves as proof that His creation has eternally existed and shall forever exist. For when no contingent being existed, God was still God, and there was no creation to restore. Verily, God has always been in the loftiness of His sanctity. Whatever is beneath Him remains confined within the limits of its own proximity.</w:t>
      </w:r>
    </w:p>
    <w:p w14:paraId="613BC7CA" w14:textId="77777777" w:rsidR="00D13072" w:rsidRDefault="00000000">
      <w:pPr>
        <w:pStyle w:val="BodyText"/>
      </w:pPr>
      <w:r>
        <w:t xml:space="preserve">14 The first creation of all things occurred at this very moment, which is described as the Day of Friday. It has been decreed as a day of remembrance of God. The Lord of Might and Glory created this wondrous creation by His command and established it under His shadow until He returns it. There is no doubt that God originates this creation and then brings it back, and verily God is powerful over all things. The arrangement of the creation of all things has been made in accordance with the number of all things, through commandments revealed from His sanctified realm. These commandments have arisen as the </w:t>
      </w:r>
      <w:r>
        <w:lastRenderedPageBreak/>
        <w:t>dawning rays of His bountiful sun so that all things, through the remembrance of all things in all things, might attain perfection in preparation for the appearance of the final resurrection.</w:t>
      </w:r>
    </w:p>
    <w:p w14:paraId="4D6C6EF1" w14:textId="77777777" w:rsidR="00D13072" w:rsidRDefault="00000000">
      <w:pPr>
        <w:pStyle w:val="BodyText"/>
      </w:pPr>
      <w:r>
        <w:t>15 On that Day, every thing shall be recompensed with the reward of all things, whether it be through His justice for the self or through His grace for confirmations. His knowledge of all things before all things mirrors His knowledge of all things after all things, just as His power over all things before creation matches His power over all things after their creation. God has eternally been all-knowing of all things and omnipotent over all things. To Him belong the Most Beautiful Names, from before and after. All who are in the heavens, on the earth, and between them glorify Him. There is no God but He, the Mighty, the Beloved.</w:t>
      </w:r>
    </w:p>
    <w:p w14:paraId="53E8F63B" w14:textId="77777777" w:rsidR="00D13072" w:rsidRDefault="00000000">
      <w:pPr>
        <w:pStyle w:val="BodyText"/>
      </w:pPr>
      <w:r>
        <w:t>16 With the eye of certainty, observe that the gates of the religion of the Bayán are arranged according to the number of all things. Beneath the shadow of each gate, the angels of the heavens, the earth, and what lies between them are prostrate by the permission of God. They magnify, sanctify, glorify, and revere Him. They perform their duties and exalt Him. On the Day of the Manifestation of God, which is the appearance of the Point of the Bayán in its final state, all will return unto Him. Whenever all things return unto Him, even the souls of those who had refused, the fruits of all things shall be made manifest before Him. Blessed is the one who is gathered on the Day of Resurrection in the presence of God and who turns toward His countenance.</w:t>
      </w:r>
    </w:p>
    <w:p w14:paraId="2B3B17BE" w14:textId="77777777" w:rsidR="00D13072" w:rsidRDefault="00000000">
      <w:pPr>
        <w:pStyle w:val="BodyText"/>
      </w:pPr>
      <w:r>
        <w:t>17 God has determined that each gate of the gates of all things serves as a reality unto itself. To it, all accounts return by virtue of the Bayán, according to what has been enacted in that gate. Hasten, then, to this, and hasten again, and yet again, and once more, and once more. This is because God is the swiftest of all reckoners. There may arise a situation where not all gates of all things present themselves before Him. In such a case, He will decree the return of the creation of the Bayán, and the heavens elevated in the Bayán will be folded in His grasp, just as the heavens of the Qur’án were encompassed before Him. Though the gates of the Qur’án were numerous and varied for the believers, when God brought forth the creation of the Qur’án to His light, they all became a single reality, a single gate from among the gates of remembrance. Thus does God do as He wills and ordains what He desires. He is not questioned about what He does, but all shall be questioned concerning all things.</w:t>
      </w:r>
    </w:p>
    <w:p w14:paraId="150A937E" w14:textId="77777777" w:rsidR="00D13072" w:rsidRDefault="00000000">
      <w:pPr>
        <w:pStyle w:val="BodyText"/>
      </w:pPr>
      <w:r>
        <w:t>18 At the moment when the entirety of the Qur’án is returned, and the beginning of the creation of all things within the Bayán takes place, the Point—manifesting lordship—shall stand upon the land named Basṭ. The heavens elevated in the Qur’án shall be folded entirely and return to the first Point. None shall bear witness to this except God and those near Him.</w:t>
      </w:r>
    </w:p>
    <w:p w14:paraId="51C8F67B" w14:textId="77777777" w:rsidR="00D13072" w:rsidRDefault="00000000">
      <w:pPr>
        <w:pStyle w:val="BodyText"/>
      </w:pPr>
      <w:r>
        <w:t>19 Although no matter was revealed in the Qur’án more momentous than the Day of Resurrection, God, the Reckoner, accounted for the total number of souls who adhered to the religion of the Qur’án. Upon their return, one soul from among all these souls stood in the presence of God. This soul became the return of all things, and the creation of all things in another dispensation was elevated by God’s command. Take heed, O people of the Bayán, to guard yourselves so that you do not veil yourselves from God, your Lord, while you claim by night and by day that you love Him or sanctify Him.</w:t>
      </w:r>
    </w:p>
    <w:p w14:paraId="25A49EE2" w14:textId="77777777" w:rsidR="00D13072" w:rsidRDefault="00000000">
      <w:pPr>
        <w:pStyle w:val="Heading2"/>
      </w:pPr>
      <w:bookmarkStart w:id="5" w:name="vahid-1-tawhid---oneness-and-unity"/>
      <w:bookmarkEnd w:id="4"/>
      <w:r>
        <w:lastRenderedPageBreak/>
        <w:t>Vahid 1 (Tawhid - Oneness and Unity)</w:t>
      </w:r>
    </w:p>
    <w:p w14:paraId="3770018B" w14:textId="77777777" w:rsidR="00D13072" w:rsidRDefault="00000000">
      <w:pPr>
        <w:pStyle w:val="Heading3"/>
      </w:pPr>
      <w:bookmarkStart w:id="6" w:name="gate-1-there-is-no-god-but-god"/>
      <w:r>
        <w:t>Gate 1 (There is No God But God)</w:t>
      </w:r>
    </w:p>
    <w:p w14:paraId="5EF8093C" w14:textId="77777777" w:rsidR="00D13072" w:rsidRDefault="00000000">
      <w:pPr>
        <w:pStyle w:val="FirstParagraph"/>
      </w:pPr>
      <w:r>
        <w:t xml:space="preserve">In the first gate of the number of all things, God, exalted and glorified, has decreed as an obligation the word: </w:t>
      </w:r>
      <w:r>
        <w:rPr>
          <w:i/>
          <w:iCs/>
        </w:rPr>
        <w:t>“There is no God but God, truly, truly.”</w:t>
      </w:r>
    </w:p>
    <w:p w14:paraId="6C873788" w14:textId="77777777" w:rsidR="00D13072" w:rsidRDefault="00000000">
      <w:pPr>
        <w:pStyle w:val="BodyText"/>
      </w:pPr>
      <w:r>
        <w:t>All of the Bayán will return to this word, and the spreading forth of the final creation will arise from it. The recognition of this word is dependent on the recognition of the Point of the Bayán, whom God has made the essence of the Seven Letters within it.</w:t>
      </w:r>
    </w:p>
    <w:p w14:paraId="1A6A5C76" w14:textId="77777777" w:rsidR="00D13072" w:rsidRDefault="00000000">
      <w:pPr>
        <w:pStyle w:val="BodyText"/>
      </w:pPr>
      <w:r>
        <w:t>Whoever attains certainty that it is the Point of the Qur’án in its finality and the Point of the Bayán in its beginning, and that it is the Primal Will, self-sustaining, and through which all things are created by its command and sustained by it, has attained true faith.</w:t>
      </w:r>
    </w:p>
    <w:p w14:paraId="7D69DEAD" w14:textId="77777777" w:rsidR="00D13072" w:rsidRDefault="00000000">
      <w:pPr>
        <w:pStyle w:val="BodyText"/>
      </w:pPr>
      <w:r>
        <w:t>Its essence bears witness to the oneness of its Lord. Whoever does not believe in it shall be cast into the fire. And what fire is greater than that for one who does not believe in it? Conversely, whoever believes in it shall enter affirmation. And what paradise is loftier than that for one who believes in it?</w:t>
      </w:r>
    </w:p>
    <w:p w14:paraId="61907B72" w14:textId="77777777" w:rsidR="00D13072" w:rsidRDefault="00000000">
      <w:pPr>
        <w:pStyle w:val="BodyText"/>
      </w:pPr>
      <w:r>
        <w:t>This is the word that has been exalted, magnified, glorified, sanctified, and extolled by its Lord morning and evening. Regard this word as you would regard the sun in the sky. Look upon one who believes in it as you would look upon a mirror, for every believer in the essence of the Seven Letters derives their being from one of the names of God, exalted and glorified.</w:t>
      </w:r>
    </w:p>
    <w:p w14:paraId="7EDCB421" w14:textId="77777777" w:rsidR="00D13072" w:rsidRDefault="00000000">
      <w:pPr>
        <w:pStyle w:val="BodyText"/>
      </w:pPr>
      <w:r>
        <w:t xml:space="preserve">Externally, such a one is a leaf from the Tree of Affirmation. All things return to this one reality, and all things are created through this one reality. This singular reality, on the Day of Resurrection, is none other than </w:t>
      </w:r>
      <w:r>
        <w:rPr>
          <w:i/>
          <w:iCs/>
        </w:rPr>
        <w:t>Him Whom God shall make manifest</w:t>
      </w:r>
      <w:r>
        <w:t xml:space="preserve">, who declares in every instance: </w:t>
      </w:r>
      <w:r>
        <w:rPr>
          <w:i/>
          <w:iCs/>
        </w:rPr>
        <w:t>“I am God. There is no God but Me, the Lord of all things. All besides Me are My creation. O My creation, worship Me.”</w:t>
      </w:r>
    </w:p>
    <w:p w14:paraId="73F74F85" w14:textId="77777777" w:rsidR="00D13072" w:rsidRDefault="00000000">
      <w:pPr>
        <w:pStyle w:val="BodyText"/>
      </w:pPr>
      <w:r>
        <w:t xml:space="preserve">He is the mirror of God through whom the mirror of dominion is manifested, composed of the Living Letters. Nothing can be seen within Him but God. Whoever in the Bayán utters the word </w:t>
      </w:r>
      <w:r>
        <w:rPr>
          <w:i/>
          <w:iCs/>
        </w:rPr>
        <w:t>“There is no God but God”</w:t>
      </w:r>
      <w:r>
        <w:t xml:space="preserve"> is thereby directed toward God.</w:t>
      </w:r>
    </w:p>
    <w:p w14:paraId="71B29321" w14:textId="77777777" w:rsidR="00D13072" w:rsidRDefault="00000000">
      <w:pPr>
        <w:pStyle w:val="BodyText"/>
      </w:pPr>
      <w:r>
        <w:t xml:space="preserve">Just as creation begins with Him, so too does creation return to Him. The purpose of this world is that, at the time of the appearance of </w:t>
      </w:r>
      <w:r>
        <w:rPr>
          <w:i/>
          <w:iCs/>
        </w:rPr>
        <w:t>Him Whom God shall make manifest</w:t>
      </w:r>
      <w:r>
        <w:t>, people do not claim, “We say There is no God but God and that is the essence of religion.” This is because what they say is but a reflection of His sun, which was manifested during His first appearance. He is more deserving of this word than all the essences of creation, through His very self.</w:t>
      </w:r>
    </w:p>
    <w:p w14:paraId="6AC355E4" w14:textId="77777777" w:rsidR="00D13072" w:rsidRDefault="00000000">
      <w:pPr>
        <w:pStyle w:val="BodyText"/>
      </w:pPr>
      <w:r>
        <w:t xml:space="preserve">The mirror declares, “The sun is within me,” but before the sun, it is evident that the mirror reflects its light. He proclaims: </w:t>
      </w:r>
      <w:r>
        <w:rPr>
          <w:i/>
          <w:iCs/>
        </w:rPr>
        <w:t>“We have known you, O people of the Bayán! The loftiness of your existence lies in the word of your Lord. Do not veil yourselves from Him Whom God shall make manifest on the Day of Resurrection, in truth. For what you speak within your hearts is like His appearance in your innermost beings, and what He speaks is what God has borne witness to of Himself—that there is no God but Him, the Sovereign, the Self-Subsisting.”</w:t>
      </w:r>
    </w:p>
    <w:p w14:paraId="62C3043C" w14:textId="77777777" w:rsidR="00D13072" w:rsidRDefault="00000000">
      <w:pPr>
        <w:pStyle w:val="BodyText"/>
      </w:pPr>
      <w:r>
        <w:lastRenderedPageBreak/>
        <w:t>Today, any soul that utters this word, the essence of all religion, undoubtedly speaks in the voice of Muhammad, the Messenger of God—may God’s blessings and peace be upon Him and His family—of the past. The sun of this word has been within their hearts, and what manifests from them today is but a reflection of it. Thus, in His next appearance, He will return to them, in the appearance of the Point of the Bayán, not in His first manifestation.</w:t>
      </w:r>
    </w:p>
    <w:p w14:paraId="6E866E07" w14:textId="77777777" w:rsidR="00D13072" w:rsidRDefault="00000000">
      <w:pPr>
        <w:pStyle w:val="BodyText"/>
      </w:pPr>
      <w:r>
        <w:t>During His first manifestation, the tree of oneness had not yet been elevated within the essences of creation. Now, after one thousand two hundred and seventy years, this tree has reached the stage of bearing fruit. Whoever is within it is but a reflection of the sun of the Point of the Criterion (</w:t>
      </w:r>
      <w:r>
        <w:rPr>
          <w:i/>
          <w:iCs/>
        </w:rPr>
        <w:t>furqán</w:t>
      </w:r>
      <w:r>
        <w:t>), which is identical to the Point of the Bayán. Before Him, this must necessarily become apparent.</w:t>
      </w:r>
    </w:p>
    <w:p w14:paraId="3637E287" w14:textId="77777777" w:rsidR="00D13072" w:rsidRDefault="00000000">
      <w:pPr>
        <w:pStyle w:val="BodyText"/>
      </w:pPr>
      <w:r>
        <w:t>An example is set forth in the supreme word, upon which the entirety of religion is established. Through its utterance, the foundation of all religion is confirmed. In the hour of death, all will speak this word and return to Him.</w:t>
      </w:r>
    </w:p>
    <w:p w14:paraId="18FA22BF" w14:textId="77777777" w:rsidR="00D13072" w:rsidRDefault="00000000">
      <w:pPr>
        <w:pStyle w:val="BodyText"/>
      </w:pPr>
      <w:r>
        <w:t xml:space="preserve">The reflections within mirrors inevitably return to their origin. When the mirrors reflect the image of the sun, they return to it, for their existence began with it. The mirrors’ purpose lies solely in their capacity as mirrors, reflecting the sun from which they originated. The exaltation of the Word of the </w:t>
      </w:r>
      <w:r>
        <w:rPr>
          <w:i/>
          <w:iCs/>
        </w:rPr>
        <w:t>Furqán</w:t>
      </w:r>
      <w:r>
        <w:t xml:space="preserve"> in the past, and the exaltation of the Word of the Bayán in the future, reflect a similar pattern relative to the Sun of Truth.</w:t>
      </w:r>
    </w:p>
    <w:p w14:paraId="4F13BAB9" w14:textId="77777777" w:rsidR="00D13072" w:rsidRDefault="00000000">
      <w:pPr>
        <w:pStyle w:val="BodyText"/>
      </w:pPr>
      <w:r>
        <w:t>Consider the various aspects arising from this Word, such as the knowledge of the names of God, the recognition of the Prophet, the recognition of the Imáms of guidance, the gates of guidance, and the innumerable branches of subsidiary matters.</w:t>
      </w:r>
    </w:p>
    <w:p w14:paraId="42EF3408" w14:textId="77777777" w:rsidR="00D13072" w:rsidRDefault="00000000">
      <w:pPr>
        <w:pStyle w:val="BodyText"/>
      </w:pPr>
      <w:r>
        <w:t>Each soul that becomes veiled by one of these aspects is thereby separated from the reality of its own existence, which originated from God and will ultimately return to Him, provided it stems from the Tree of Affirmation.</w:t>
      </w:r>
    </w:p>
    <w:p w14:paraId="6DABF52A" w14:textId="77777777" w:rsidR="00D13072" w:rsidRDefault="00000000">
      <w:pPr>
        <w:pStyle w:val="BodyText"/>
      </w:pPr>
      <w:r>
        <w:t>The sign of its oneness should testify to the Sun. If, God forbid, it does not testify to the Sun, it is unworthy of mention. Consider the souls that associate themselves with the Qur’án. How much of their judgment contradicts what God has revealed, as evidenced by their actions. These contradictions pertain to their essence, not the branches arising from their essence.</w:t>
      </w:r>
    </w:p>
    <w:p w14:paraId="78E9396D" w14:textId="77777777" w:rsidR="00D13072" w:rsidRDefault="00000000">
      <w:pPr>
        <w:pStyle w:val="BodyText"/>
      </w:pPr>
      <w:r>
        <w:t>That which branches into what is less than the truth reverts to its essence. If its essence does not testify to God, it is not worthy of mention before Him. However, that which branches from true essences will ultimately return to those essences. If these essences are steadfast signs, residing firmly within the mirrors of their hearts rather than merely being transient, they will return to their proper stations both in origin and in return.</w:t>
      </w:r>
    </w:p>
    <w:p w14:paraId="264CFD77" w14:textId="77777777" w:rsidR="00D13072" w:rsidRDefault="00000000">
      <w:pPr>
        <w:pStyle w:val="BodyText"/>
      </w:pPr>
      <w:r>
        <w:t xml:space="preserve">As the sun has eternally shone forth, these mirrors eternally bear witness. The bounty of God has never been withheld or exhausted in any circumstance. Blessed is the one who declares: </w:t>
      </w:r>
      <w:r>
        <w:rPr>
          <w:i/>
          <w:iCs/>
        </w:rPr>
        <w:t>“God is my Lord, and I associate no partner with Him in His Lordship.”</w:t>
      </w:r>
    </w:p>
    <w:p w14:paraId="72A4833D" w14:textId="77777777" w:rsidR="00D13072" w:rsidRDefault="00000000">
      <w:pPr>
        <w:pStyle w:val="BodyText"/>
      </w:pPr>
      <w:r>
        <w:lastRenderedPageBreak/>
        <w:t xml:space="preserve">Verily, the essence of the Seven Letters is the gate of God. I shall not invoke any gate alongside Him, and whoever believes in </w:t>
      </w:r>
      <w:r>
        <w:rPr>
          <w:i/>
          <w:iCs/>
        </w:rPr>
        <w:t>Him Whom God shall make manifest</w:t>
      </w:r>
      <w:r>
        <w:t xml:space="preserve"> attains thereby the first gate of the One, the First. Blessed are those who succeed on this great day. This is the day when all are presented before God, their Lord,</w:t>
      </w:r>
    </w:p>
    <w:p w14:paraId="2C4BA02A" w14:textId="77777777" w:rsidR="00D13072" w:rsidRDefault="00000000">
      <w:pPr>
        <w:pStyle w:val="Heading3"/>
      </w:pPr>
      <w:bookmarkStart w:id="7" w:name="X0e5a241f172ea85ddf777229402736308b091db"/>
      <w:bookmarkEnd w:id="6"/>
      <w:r>
        <w:t>Gate 2 (Muhammad and His Manifestations Returned)</w:t>
      </w:r>
    </w:p>
    <w:p w14:paraId="6C4C3F66" w14:textId="77777777" w:rsidR="00D13072" w:rsidRDefault="00000000">
      <w:pPr>
        <w:pStyle w:val="FirstParagraph"/>
      </w:pPr>
      <w:r>
        <w:t>The essence of this gate is that Muhammad—may God’s blessings and peace be upon Him—and the manifestations of His own self returned to this world.</w:t>
      </w:r>
    </w:p>
    <w:p w14:paraId="44292B95" w14:textId="77777777" w:rsidR="00D13072" w:rsidRDefault="00000000">
      <w:pPr>
        <w:pStyle w:val="BodyText"/>
      </w:pPr>
      <w:r>
        <w:t xml:space="preserve">They were the first of His servants to be present in the presence of God on the Day of Resurrection, acknowledging His oneness and delivering the signs of His gate to all. God fulfilled His promise, as stated in the Qur’án: </w:t>
      </w:r>
      <w:r>
        <w:rPr>
          <w:i/>
          <w:iCs/>
        </w:rPr>
        <w:t>“And We desired to show favor to those who were oppressed in the land and to make them leaders and to make them inheritors.”</w:t>
      </w:r>
    </w:p>
    <w:p w14:paraId="7A79D2F5" w14:textId="77777777" w:rsidR="00D13072" w:rsidRDefault="00000000">
      <w:pPr>
        <w:pStyle w:val="BodyText"/>
      </w:pPr>
      <w:r>
        <w:t>He made them Imáms. The same reasoning that establishes the prophethood of Muhammad—may God’s blessings and peace be upon Him—is evident in their return to this world before God and the learned ones. This is proven by the signs of God, which no one on earth can imitate, for they are utterly incapable of producing anything comparable.</w:t>
      </w:r>
    </w:p>
    <w:p w14:paraId="2E9F0D6C" w14:textId="77777777" w:rsidR="00D13072" w:rsidRDefault="00000000">
      <w:pPr>
        <w:pStyle w:val="BodyText"/>
      </w:pPr>
      <w:r>
        <w:t>There is no doubt that the nobility of a servant lies in affirming the oneness of God, recognizing Him, acknowledging His justice, obeying Him, and being content with His will. Similarly, there is no doubt that these sanctified souls attained the essence of all loftiness and glory before any other soul.</w:t>
      </w:r>
    </w:p>
    <w:p w14:paraId="26D2AAFF" w14:textId="77777777" w:rsidR="00D13072" w:rsidRDefault="00000000">
      <w:pPr>
        <w:pStyle w:val="BodyText"/>
      </w:pPr>
      <w:r>
        <w:t>Every living being that imagines honor finds it only through the good pleasure of God. There is no doubt that they were the first lights to bow before God, accepting the signs that He revealed through His gate and conveying them.</w:t>
      </w:r>
    </w:p>
    <w:p w14:paraId="7AF6CC67" w14:textId="77777777" w:rsidR="00D13072" w:rsidRDefault="00000000">
      <w:pPr>
        <w:pStyle w:val="BodyText"/>
      </w:pPr>
      <w:r>
        <w:t>There exists no loftier station in the realm of possibility than this: that the heart of a servant bears witness to God. No one should remain veiled from their Beloved to the extent of nineteen times nine. Every soul, in whatever it undertakes during its life, wills nothing but the good pleasure of God. This is the ultimate aim of all.</w:t>
      </w:r>
    </w:p>
    <w:p w14:paraId="690C8E77" w14:textId="77777777" w:rsidR="00D13072" w:rsidRDefault="00000000">
      <w:pPr>
        <w:pStyle w:val="BodyText"/>
      </w:pPr>
      <w:r>
        <w:t>There is no doubt that the good pleasure of God is only made manifest through the pleasure of one upon whom God has conferred His proof. It is certain that these sanctified lights attained the good pleasure of God before all things. This is the loftiest elevation above every loftiness and the most sublime distinction above all other distinctions.</w:t>
      </w:r>
    </w:p>
    <w:p w14:paraId="21C25F99" w14:textId="77777777" w:rsidR="00D13072" w:rsidRDefault="00000000">
      <w:pPr>
        <w:pStyle w:val="BodyText"/>
      </w:pPr>
      <w:r>
        <w:t>It is beyond doubt that their return in the final manifestation is greater in the sight of God than their initial appearance. Just as prophethood was established in the past, today guardianship (</w:t>
      </w:r>
      <w:r>
        <w:rPr>
          <w:i/>
          <w:iCs/>
        </w:rPr>
        <w:t>wiláyah</w:t>
      </w:r>
      <w:r>
        <w:t>) is established.</w:t>
      </w:r>
    </w:p>
    <w:p w14:paraId="38DA276E" w14:textId="77777777" w:rsidR="00D13072" w:rsidRDefault="00000000">
      <w:pPr>
        <w:pStyle w:val="BodyText"/>
      </w:pPr>
      <w:r>
        <w:t>Even though the appearance of the Point of the Bayán is identical to the appearance of Muhammad, their return is also the same. However, through the manifestation of God, all names exist under His shadow and testify to Him. He is the First and the Last, the Manifest and the Hidden. To Him belong the Most Beautiful Names. God has set apart their names during this cycle as the Living Letters (</w:t>
      </w:r>
      <w:r>
        <w:rPr>
          <w:i/>
          <w:iCs/>
        </w:rPr>
        <w:t>ḥurúf-i-ḥayy</w:t>
      </w:r>
      <w:r>
        <w:t>).</w:t>
      </w:r>
    </w:p>
    <w:p w14:paraId="24277F4E" w14:textId="77777777" w:rsidR="00D13072" w:rsidRDefault="00000000">
      <w:pPr>
        <w:pStyle w:val="BodyText"/>
      </w:pPr>
      <w:r>
        <w:lastRenderedPageBreak/>
        <w:t xml:space="preserve">This refers to the fourteen sanctified souls and the hidden and preserved name, which is associated with the Four Gates, the Lights of the Throne, or the Bearers of Creation, Sustenance, Death, and Life. These collectively amount to the number of </w:t>
      </w:r>
      <w:r>
        <w:rPr>
          <w:i/>
          <w:iCs/>
        </w:rPr>
        <w:t>ḥayy</w:t>
      </w:r>
      <w:r>
        <w:t xml:space="preserve"> (18), representing the closest names to God. Everything besides them is guided through their guidance. God began the creation of the Bayán with them, and He will cause the return of the creation of the Bayán through them. They are lights that have eternally existed. They have eternally been and will continue to be prostrate before the Throne of Truth.</w:t>
      </w:r>
    </w:p>
    <w:p w14:paraId="1A4B8CBC" w14:textId="77777777" w:rsidR="00D13072" w:rsidRDefault="00000000">
      <w:pPr>
        <w:pStyle w:val="BodyText"/>
      </w:pPr>
      <w:r>
        <w:t>In every manifestation, they have been mentioned by a particular name among the people. With each appearance, their physical names may have changed, yet their essential names, which signify God and manifest within their hearts, remain constant. Without the nearness of their essence, they could not have stood in the presence of God, who has eternally existed and will forever exist.</w:t>
      </w:r>
    </w:p>
    <w:p w14:paraId="5F62C104" w14:textId="77777777" w:rsidR="00D13072" w:rsidRDefault="00000000">
      <w:pPr>
        <w:pStyle w:val="BodyText"/>
      </w:pPr>
      <w:r>
        <w:t xml:space="preserve">God has names beyond limit, yet all are revealed through these names. Just as the guidance of all depends on their guidance, in the hearts of these names nothing is seen but God. Indeed, within the heart of any believing soul, whether male or female, there is no vision but that of the name upon which their heart depends, granted by God. Within them, nothing is perceived except: </w:t>
      </w:r>
      <w:r>
        <w:rPr>
          <w:i/>
          <w:iCs/>
        </w:rPr>
        <w:t>“He is God, the One. To Him belong creation and command, from before and after. There is no God but Him, the Living, the Self-Subsisting.”</w:t>
      </w:r>
    </w:p>
    <w:p w14:paraId="6A93A38C" w14:textId="77777777" w:rsidR="00D13072" w:rsidRDefault="00000000">
      <w:pPr>
        <w:pStyle w:val="BodyText"/>
      </w:pPr>
      <w:r>
        <w:t xml:space="preserve">Every soul that believed in Muhammad, peace be upon Him, or in anyone before Him, has returned under His shadow. </w:t>
      </w:r>
      <w:r>
        <w:rPr>
          <w:i/>
          <w:iCs/>
        </w:rPr>
        <w:t>“And each shall be recompensed for what they have earned, and God is witness over all things.”</w:t>
      </w:r>
    </w:p>
    <w:p w14:paraId="3CF61DAF" w14:textId="77777777" w:rsidR="00D13072" w:rsidRDefault="00000000">
      <w:pPr>
        <w:pStyle w:val="Heading3"/>
      </w:pPr>
      <w:bookmarkStart w:id="8" w:name="gate-3-ali-returned"/>
      <w:bookmarkEnd w:id="7"/>
      <w:r>
        <w:t>Gate 3 (Ali Returned)</w:t>
      </w:r>
    </w:p>
    <w:p w14:paraId="48DD84A9" w14:textId="77777777" w:rsidR="00D13072" w:rsidRDefault="00000000">
      <w:pPr>
        <w:pStyle w:val="FirstParagraph"/>
      </w:pPr>
      <w:r>
        <w:t>This pertains to ’Alí, upon Him be peace, who returned to this world with those who believed in Him and those beneath them. He is the second to believe in the Point after Sín (*the letter “S”).</w:t>
      </w:r>
    </w:p>
    <w:p w14:paraId="7537292C" w14:textId="77777777" w:rsidR="00D13072" w:rsidRDefault="00000000">
      <w:pPr>
        <w:pStyle w:val="Heading3"/>
      </w:pPr>
      <w:bookmarkStart w:id="9" w:name="gate-4-fatimah-returned"/>
      <w:bookmarkEnd w:id="8"/>
      <w:r>
        <w:t>Gate 4 (Fatimah Returned)</w:t>
      </w:r>
    </w:p>
    <w:p w14:paraId="60337EC2" w14:textId="77777777" w:rsidR="00D13072" w:rsidRDefault="00000000">
      <w:pPr>
        <w:pStyle w:val="FirstParagraph"/>
      </w:pPr>
      <w:r>
        <w:t>This pertains to Fáṭimah, peace be upon her, who returned to the life of this world with all who believed in her and those beneath her.</w:t>
      </w:r>
    </w:p>
    <w:p w14:paraId="3292C965" w14:textId="77777777" w:rsidR="00D13072" w:rsidRDefault="00000000">
      <w:pPr>
        <w:pStyle w:val="Heading3"/>
      </w:pPr>
      <w:bookmarkStart w:id="10" w:name="gate-5-hasan-returned"/>
      <w:bookmarkEnd w:id="9"/>
      <w:r>
        <w:t>Gate 5 (Hasan Returned)</w:t>
      </w:r>
    </w:p>
    <w:p w14:paraId="4444F744" w14:textId="77777777" w:rsidR="00D13072" w:rsidRDefault="00000000">
      <w:pPr>
        <w:pStyle w:val="FirstParagraph"/>
      </w:pPr>
      <w:r>
        <w:t>This pertains to Ḥasan, upon Him be peace, who returned to the life of this world with all who believed in Him and those beneath them.</w:t>
      </w:r>
    </w:p>
    <w:p w14:paraId="24CEC1CC" w14:textId="77777777" w:rsidR="00D13072" w:rsidRDefault="00000000">
      <w:pPr>
        <w:pStyle w:val="Heading3"/>
      </w:pPr>
      <w:bookmarkStart w:id="11" w:name="gate-6-husayn-returned"/>
      <w:bookmarkEnd w:id="10"/>
      <w:r>
        <w:t>Gate 6 (Husayn Returned)</w:t>
      </w:r>
    </w:p>
    <w:p w14:paraId="2AED7DA3" w14:textId="77777777" w:rsidR="00D13072" w:rsidRDefault="00000000">
      <w:pPr>
        <w:pStyle w:val="FirstParagraph"/>
      </w:pPr>
      <w:r>
        <w:t>This pertains to Ḥusayn, upon Him be peace, who returned to the life of this world with all who believed in Him and those beneath them.</w:t>
      </w:r>
    </w:p>
    <w:p w14:paraId="73F99779" w14:textId="77777777" w:rsidR="00D13072" w:rsidRDefault="00000000">
      <w:pPr>
        <w:pStyle w:val="Heading3"/>
      </w:pPr>
      <w:bookmarkStart w:id="12" w:name="gate-7-ali-ibn-al-husayn-returned"/>
      <w:bookmarkEnd w:id="11"/>
      <w:r>
        <w:t>Gate 7 (Ali ibn al-Husayn Returned)</w:t>
      </w:r>
    </w:p>
    <w:p w14:paraId="4935052D" w14:textId="77777777" w:rsidR="00D13072" w:rsidRDefault="00000000">
      <w:pPr>
        <w:pStyle w:val="FirstParagraph"/>
      </w:pPr>
      <w:r>
        <w:t>This pertains to ʿAlí ibn al-Ḥusayn, peace be upon Him, who returned to the life of this world with all who believed in Him and those beneath them.</w:t>
      </w:r>
    </w:p>
    <w:p w14:paraId="121471E2" w14:textId="77777777" w:rsidR="00D13072" w:rsidRDefault="00000000">
      <w:pPr>
        <w:pStyle w:val="Heading3"/>
      </w:pPr>
      <w:bookmarkStart w:id="13" w:name="gate-8-muhammad-ibn-ali-returned"/>
      <w:bookmarkEnd w:id="12"/>
      <w:r>
        <w:lastRenderedPageBreak/>
        <w:t>Gate 8 (Muhammad ibn Ali Returned)</w:t>
      </w:r>
    </w:p>
    <w:p w14:paraId="3561991C" w14:textId="77777777" w:rsidR="00D13072" w:rsidRDefault="00000000">
      <w:pPr>
        <w:pStyle w:val="FirstParagraph"/>
      </w:pPr>
      <w:r>
        <w:t>This pertains to Muḥammad ibn ʿAlí, peace be upon Them, who returned to the life of this world with all who believed in Him and those beneath them.</w:t>
      </w:r>
    </w:p>
    <w:p w14:paraId="7C3B8EE0" w14:textId="77777777" w:rsidR="00D13072" w:rsidRDefault="00000000">
      <w:pPr>
        <w:pStyle w:val="Heading3"/>
      </w:pPr>
      <w:bookmarkStart w:id="14" w:name="gate-9-jafar-ibn-muhammad-returned"/>
      <w:bookmarkEnd w:id="13"/>
      <w:r>
        <w:t>Gate 9 (Ja’far ibn Muhammad Returned)</w:t>
      </w:r>
    </w:p>
    <w:p w14:paraId="13E52110" w14:textId="77777777" w:rsidR="00D13072" w:rsidRDefault="00000000">
      <w:pPr>
        <w:pStyle w:val="FirstParagraph"/>
      </w:pPr>
      <w:r>
        <w:t>This pertains to Jaʿfar ibn Muḥammad, peace be upon Them, who returned to the life of this world with all who believed in Him and those beneath them.</w:t>
      </w:r>
    </w:p>
    <w:p w14:paraId="583215B0" w14:textId="77777777" w:rsidR="00D13072" w:rsidRDefault="00000000">
      <w:pPr>
        <w:pStyle w:val="Heading3"/>
      </w:pPr>
      <w:bookmarkStart w:id="15" w:name="gate-10-musa-ibn-jafar-returned"/>
      <w:bookmarkEnd w:id="14"/>
      <w:r>
        <w:t>Gate 10 (Musa ibn Ja’far Returned)</w:t>
      </w:r>
    </w:p>
    <w:p w14:paraId="1476E798" w14:textId="77777777" w:rsidR="00D13072" w:rsidRDefault="00000000">
      <w:pPr>
        <w:pStyle w:val="FirstParagraph"/>
      </w:pPr>
      <w:r>
        <w:t>This pertains to Músá ibn Jaʿfar, peace be upon Them, who returned to this world with all who believed in Him and those beneath them.</w:t>
      </w:r>
    </w:p>
    <w:p w14:paraId="309F5FDA" w14:textId="77777777" w:rsidR="00D13072" w:rsidRDefault="00000000">
      <w:pPr>
        <w:pStyle w:val="Heading3"/>
      </w:pPr>
      <w:bookmarkStart w:id="16" w:name="gate-11-ali-ibn-musa-returned"/>
      <w:bookmarkEnd w:id="15"/>
      <w:r>
        <w:t>Gate 11 (Ali ibn Musa Returned)</w:t>
      </w:r>
    </w:p>
    <w:p w14:paraId="6D2CF96C" w14:textId="77777777" w:rsidR="00D13072" w:rsidRDefault="00000000">
      <w:pPr>
        <w:pStyle w:val="FirstParagraph"/>
      </w:pPr>
      <w:r>
        <w:t>This pertains to ʿAlí ibn Músá, peace be upon Them, who returned to this world with all who believed in Him and those beneath them.</w:t>
      </w:r>
    </w:p>
    <w:p w14:paraId="71698C28" w14:textId="77777777" w:rsidR="00D13072" w:rsidRDefault="00000000">
      <w:pPr>
        <w:pStyle w:val="Heading3"/>
      </w:pPr>
      <w:bookmarkStart w:id="17" w:name="gate-12-muhammad-ibn-ali-returned"/>
      <w:bookmarkEnd w:id="16"/>
      <w:r>
        <w:t>Gate 12 (Muhammad ibn ’Ali Returned)</w:t>
      </w:r>
    </w:p>
    <w:p w14:paraId="7932D855" w14:textId="77777777" w:rsidR="00D13072" w:rsidRDefault="00000000">
      <w:pPr>
        <w:pStyle w:val="FirstParagraph"/>
      </w:pPr>
      <w:r>
        <w:t>This pertains to Muḥammad ibn ʿAlí, peace be upon Them, who returned to this world with all who believed in Him and those beneath them.</w:t>
      </w:r>
    </w:p>
    <w:p w14:paraId="2EA2342F" w14:textId="77777777" w:rsidR="00D13072" w:rsidRDefault="00000000">
      <w:pPr>
        <w:pStyle w:val="Heading3"/>
      </w:pPr>
      <w:bookmarkStart w:id="18" w:name="gate-13-ali-ibn-muhammad-returned"/>
      <w:bookmarkEnd w:id="17"/>
      <w:r>
        <w:t>Gate 13 (Ali ibn Muhammad Returned)</w:t>
      </w:r>
    </w:p>
    <w:p w14:paraId="1FB8B9EE" w14:textId="77777777" w:rsidR="00D13072" w:rsidRDefault="00000000">
      <w:pPr>
        <w:pStyle w:val="FirstParagraph"/>
      </w:pPr>
      <w:r>
        <w:t>This pertains to ʿAlí ibn Muḥammad, peace be upon Them, who returned to this world with all who believed in Him and those beneath them.</w:t>
      </w:r>
    </w:p>
    <w:p w14:paraId="0CC1A48C" w14:textId="77777777" w:rsidR="00D13072" w:rsidRDefault="00000000">
      <w:pPr>
        <w:pStyle w:val="Heading3"/>
      </w:pPr>
      <w:bookmarkStart w:id="19" w:name="gate-14-hasan-ibn-ali-returned"/>
      <w:bookmarkEnd w:id="18"/>
      <w:r>
        <w:t>Gate 14 (Hasan ibn Ali Returned)</w:t>
      </w:r>
    </w:p>
    <w:p w14:paraId="7BD25477" w14:textId="77777777" w:rsidR="00D13072" w:rsidRDefault="00000000">
      <w:pPr>
        <w:pStyle w:val="FirstParagraph"/>
      </w:pPr>
      <w:r>
        <w:t>This pertains to Ḥasan ibn ʿAlí, peace be upon Them, who returned to this world with all who believed in Him and those beneath them.</w:t>
      </w:r>
    </w:p>
    <w:p w14:paraId="4EFF4F9E" w14:textId="77777777" w:rsidR="00D13072" w:rsidRDefault="00000000">
      <w:pPr>
        <w:pStyle w:val="Heading3"/>
      </w:pPr>
      <w:bookmarkStart w:id="20" w:name="gate-15-appearance-of-the-proof"/>
      <w:bookmarkEnd w:id="19"/>
      <w:r>
        <w:t>Gate 15 (Appearance of the Proof)</w:t>
      </w:r>
    </w:p>
    <w:p w14:paraId="339E39F0" w14:textId="77777777" w:rsidR="00D13072" w:rsidRDefault="00000000">
      <w:pPr>
        <w:pStyle w:val="FirstParagraph"/>
      </w:pPr>
      <w:r>
        <w:t>This pertains to the appearance of the Ḥujjat, peace be upon Him, through the signs and clear evidences in the manifestation of the Point of the Bayán, which is identical to the manifestation of the Furqán. Although the Point of the Bayán appeared first and the Point of the Furqán appeared second, the manifestation of the Hujjat occurred in the Fifteenth Gate.</w:t>
      </w:r>
    </w:p>
    <w:p w14:paraId="58218859" w14:textId="77777777" w:rsidR="00D13072" w:rsidRDefault="00000000">
      <w:pPr>
        <w:pStyle w:val="BodyText"/>
      </w:pPr>
      <w:r>
        <w:t>The wisdom behind this lies in the fact that the Point, in its state of abstraction, represents the pure manifestation of God. In the station of divinity (</w:t>
      </w:r>
      <w:r>
        <w:rPr>
          <w:i/>
          <w:iCs/>
        </w:rPr>
        <w:t>ulūhiyyat</w:t>
      </w:r>
      <w:r>
        <w:t>), it is manifest in the first position mentioned. In the station of determination, which is the primal will (</w:t>
      </w:r>
      <w:r>
        <w:rPr>
          <w:i/>
          <w:iCs/>
        </w:rPr>
        <w:t>mashiyyat awliyyah</w:t>
      </w:r>
      <w:r>
        <w:t>), it is mentioned in the second position. In the station of upholding all souls, which is specific to the Fourteenth Manifestation, it is mentioned in the Fifteenth Gate.</w:t>
      </w:r>
    </w:p>
    <w:p w14:paraId="1978A835" w14:textId="77777777" w:rsidR="00D13072" w:rsidRDefault="00000000">
      <w:pPr>
        <w:pStyle w:val="BodyText"/>
      </w:pPr>
      <w:r>
        <w:lastRenderedPageBreak/>
        <w:t>The Point, in its station of primality, has eternally existed and will forever remain. It is most deserving of embodying all names from the essence of the names themselves. For example, when the name of divinity is mentioned, the name of lordship is also present, along with all other names. Despite this, it is always manifest under the name of divinity in the station of the Point.</w:t>
      </w:r>
    </w:p>
    <w:p w14:paraId="44D9C5FB" w14:textId="77777777" w:rsidR="00D13072" w:rsidRDefault="00000000">
      <w:pPr>
        <w:pStyle w:val="BodyText"/>
      </w:pPr>
      <w:r>
        <w:t xml:space="preserve">The examples of all names, in their exalted realities, appear from Him: </w:t>
      </w:r>
      <w:r>
        <w:rPr>
          <w:i/>
          <w:iCs/>
        </w:rPr>
        <w:t>“He is the First when He is the Last, and He is the Hidden when He is the Manifest. He is the One who is mentioned by every name at the time when He is not mentioned by any but the name: There is no God but Him, the Self-Subsisting Sustainer.”</w:t>
      </w:r>
    </w:p>
    <w:p w14:paraId="718D0805" w14:textId="77777777" w:rsidR="00D13072" w:rsidRDefault="00000000">
      <w:pPr>
        <w:pStyle w:val="Heading3"/>
      </w:pPr>
      <w:bookmarkStart w:id="21" w:name="gate-16-the-first-gate-returns"/>
      <w:bookmarkEnd w:id="20"/>
      <w:r>
        <w:t>Gate 16 (The First Gate Returns)</w:t>
      </w:r>
    </w:p>
    <w:p w14:paraId="4A799FDA" w14:textId="77777777" w:rsidR="00D13072" w:rsidRDefault="00000000">
      <w:pPr>
        <w:pStyle w:val="FirstParagraph"/>
      </w:pPr>
      <w:r>
        <w:t>This pertains to the return of the First Gate to this world with all who believed in Him in truth, and those beneath them.</w:t>
      </w:r>
    </w:p>
    <w:p w14:paraId="36F647BC" w14:textId="77777777" w:rsidR="00D13072" w:rsidRDefault="00000000">
      <w:pPr>
        <w:pStyle w:val="Heading3"/>
      </w:pPr>
      <w:bookmarkStart w:id="22" w:name="gate-17-the-second-gate-returns"/>
      <w:bookmarkEnd w:id="21"/>
      <w:r>
        <w:t>Gate 17 (The Second Gate Returns)</w:t>
      </w:r>
    </w:p>
    <w:p w14:paraId="212AD376" w14:textId="77777777" w:rsidR="00D13072" w:rsidRDefault="00000000">
      <w:pPr>
        <w:pStyle w:val="FirstParagraph"/>
      </w:pPr>
      <w:r>
        <w:t>This pertains to the return of the Second Gate to this world with all who believed in Him in truth, and those beneath them.</w:t>
      </w:r>
    </w:p>
    <w:p w14:paraId="02FF1962" w14:textId="77777777" w:rsidR="00D13072" w:rsidRDefault="00000000">
      <w:pPr>
        <w:pStyle w:val="Heading3"/>
      </w:pPr>
      <w:bookmarkStart w:id="23" w:name="gate-18-the-third-gate-returns"/>
      <w:bookmarkEnd w:id="22"/>
      <w:r>
        <w:t>Gate 18 (The Third Gate Returns)</w:t>
      </w:r>
    </w:p>
    <w:p w14:paraId="0F7D6AF8" w14:textId="77777777" w:rsidR="00D13072" w:rsidRDefault="00000000">
      <w:pPr>
        <w:pStyle w:val="FirstParagraph"/>
      </w:pPr>
      <w:r>
        <w:t>This pertains to the return of the Third Gate to this world with all who believed in Him in truth, and those beneath them.</w:t>
      </w:r>
    </w:p>
    <w:p w14:paraId="597D5F92" w14:textId="77777777" w:rsidR="00D13072" w:rsidRDefault="00000000">
      <w:pPr>
        <w:pStyle w:val="Heading3"/>
      </w:pPr>
      <w:bookmarkStart w:id="24" w:name="gate-19-the-fourth-gate-returns"/>
      <w:bookmarkEnd w:id="23"/>
      <w:r>
        <w:t>Gate 19 (The Fourth Gate Returns)</w:t>
      </w:r>
    </w:p>
    <w:p w14:paraId="39C84CB7" w14:textId="77777777" w:rsidR="00D13072" w:rsidRDefault="00000000">
      <w:pPr>
        <w:pStyle w:val="FirstParagraph"/>
      </w:pPr>
      <w:r>
        <w:t>This pertains to the return of the Fourth Gate to this world with all who believed in Him in truth, and those beneath them.</w:t>
      </w:r>
    </w:p>
    <w:p w14:paraId="5433D8CD" w14:textId="77777777" w:rsidR="00D13072" w:rsidRDefault="00000000">
      <w:pPr>
        <w:pStyle w:val="Heading2"/>
      </w:pPr>
      <w:bookmarkStart w:id="25" w:name="vahid-2-the-day-of-resurrection"/>
      <w:bookmarkEnd w:id="5"/>
      <w:bookmarkEnd w:id="24"/>
      <w:r>
        <w:t>Vahid 2 (The Day of Resurrection)</w:t>
      </w:r>
    </w:p>
    <w:p w14:paraId="641125E2" w14:textId="77777777" w:rsidR="00D13072" w:rsidRDefault="00000000">
      <w:pPr>
        <w:pStyle w:val="Heading3"/>
      </w:pPr>
      <w:bookmarkStart w:id="26" w:name="Xf55dbd51c479d8fde48abd956c35e4e410314d1"/>
      <w:r>
        <w:t>Gate 1 (Recognition of the Proof and the Evidence)</w:t>
      </w:r>
    </w:p>
    <w:p w14:paraId="00E74126" w14:textId="77777777" w:rsidR="00D13072" w:rsidRDefault="00000000">
      <w:pPr>
        <w:pStyle w:val="FirstParagraph"/>
      </w:pPr>
      <w:r>
        <w:t>This explains the recognition of the Proof (</w:t>
      </w:r>
      <w:r>
        <w:rPr>
          <w:i/>
          <w:iCs/>
        </w:rPr>
        <w:t>ḥujjat</w:t>
      </w:r>
      <w:r>
        <w:t>) and the Evidence (</w:t>
      </w:r>
      <w:r>
        <w:rPr>
          <w:i/>
          <w:iCs/>
        </w:rPr>
        <w:t>dalīl</w:t>
      </w:r>
      <w:r>
        <w:t>).</w:t>
      </w:r>
    </w:p>
    <w:p w14:paraId="42BAED73" w14:textId="77777777" w:rsidR="00D13072" w:rsidRDefault="00000000">
      <w:pPr>
        <w:pStyle w:val="BodyText"/>
      </w:pPr>
      <w:r>
        <w:t>The summary of this gate is as follows: God, exalted be His glory, in every cycle sends forth a proof corresponding to the highest station of loftiness by which the people of that cycle take pride. For instance, during the time of the Qur’án’s revelation, the pride of all people lay in the eloquence of speech. Therefore, God revealed the Qur’án with the utmost loftiness of eloquence and established it as the miracle of the Messenger of God, peace be upon Him. In the Qur’án, God affirmed the truth of the Messenger of God and the religion of Islam through its verses, which are the greatest of evidences.</w:t>
      </w:r>
    </w:p>
    <w:p w14:paraId="183439C9" w14:textId="77777777" w:rsidR="00D13072" w:rsidRDefault="00000000">
      <w:pPr>
        <w:pStyle w:val="BodyText"/>
      </w:pPr>
      <w:r>
        <w:t>The greatness of this proof lies in the fact that all speak through alphabetical letters, yet God revealed the words of the Qur’án in such a manner that if all who are upon the earth were to gather and attempt to produce a single verse comparable to those of the Qur’án, they would be unable. All would be rendered powerless.</w:t>
      </w:r>
    </w:p>
    <w:p w14:paraId="26998D44" w14:textId="77777777" w:rsidR="00D13072" w:rsidRDefault="00000000">
      <w:pPr>
        <w:pStyle w:val="BodyText"/>
      </w:pPr>
      <w:r>
        <w:lastRenderedPageBreak/>
        <w:t>The secret of this lies in the fact that God revealed the Qur’án from the Tree of Will (</w:t>
      </w:r>
      <w:r>
        <w:rPr>
          <w:i/>
          <w:iCs/>
        </w:rPr>
        <w:t>mashiyyat</w:t>
      </w:r>
      <w:r>
        <w:t>), which is the Muhammadan reality, in the language of the Prophet Himself. That Tree, being inaccessible, reveals no letter except that it draws forth the spirit of the thing upon its descent.</w:t>
      </w:r>
    </w:p>
    <w:p w14:paraId="6BCD3AD9" w14:textId="77777777" w:rsidR="00D13072" w:rsidRDefault="00000000">
      <w:pPr>
        <w:pStyle w:val="BodyText"/>
      </w:pPr>
      <w:r>
        <w:t xml:space="preserve">For example, if it is revealed: </w:t>
      </w:r>
      <w:r>
        <w:rPr>
          <w:i/>
          <w:iCs/>
        </w:rPr>
        <w:t>“We have initiated this creation as a command from Us, established over all things.”</w:t>
      </w:r>
      <w:r>
        <w:t xml:space="preserve"> When the term “initiation” is mentioned, it encompasses everything that is associated with the name of all things. This is because none but God encompasses all things, and only His word can transcend and dominate over all things. Through His utterance, all creation begins.</w:t>
      </w:r>
    </w:p>
    <w:p w14:paraId="3B578C2C" w14:textId="77777777" w:rsidR="00D13072" w:rsidRDefault="00000000">
      <w:pPr>
        <w:pStyle w:val="BodyText"/>
      </w:pPr>
      <w:r>
        <w:t xml:space="preserve">Similarly, if God reveals: </w:t>
      </w:r>
      <w:r>
        <w:rPr>
          <w:i/>
          <w:iCs/>
        </w:rPr>
        <w:t>“And indeed, We worship this creation as a promise from Us; verily, We have power over all things.”</w:t>
      </w:r>
    </w:p>
    <w:p w14:paraId="28A938D8" w14:textId="77777777" w:rsidR="00D13072" w:rsidRDefault="00000000">
      <w:pPr>
        <w:pStyle w:val="BodyText"/>
      </w:pPr>
      <w:r>
        <w:t>At the moment of the descent of this word, it takes hold of the spirits of all things and causes their return within the manifestation of this verse. This ensures that, on the Day of Resurrection, all things shall be present before God, confirming the truth of their return.</w:t>
      </w:r>
    </w:p>
    <w:p w14:paraId="7EF68D88" w14:textId="77777777" w:rsidR="00D13072" w:rsidRDefault="00000000">
      <w:pPr>
        <w:pStyle w:val="BodyText"/>
      </w:pPr>
      <w:r>
        <w:t>None but God is capable of this, for whatever God speaks emanates from the Tree of Reality itself. Through it, the essence of a thing is created.</w:t>
      </w:r>
    </w:p>
    <w:p w14:paraId="53A09D28" w14:textId="77777777" w:rsidR="00D13072" w:rsidRDefault="00000000">
      <w:pPr>
        <w:pStyle w:val="BodyText"/>
      </w:pPr>
      <w:r>
        <w:t xml:space="preserve">If something lies below the station of </w:t>
      </w:r>
      <w:r>
        <w:rPr>
          <w:i/>
          <w:iCs/>
        </w:rPr>
        <w:t>ʿIlliyyīn</w:t>
      </w:r>
      <w:r>
        <w:t xml:space="preserve"> (the exalted ones), it is negated from the Letters of Affirmation. Conversely, if it is from the Letters of </w:t>
      </w:r>
      <w:r>
        <w:rPr>
          <w:i/>
          <w:iCs/>
        </w:rPr>
        <w:t>ʿIlliyyīn</w:t>
      </w:r>
      <w:r>
        <w:t>, it is affirmed as part of them. This is because the word of God is truth, and in everything where it is revealed, the essence of that thing becomes attached to it so that it may testify to its truth.</w:t>
      </w:r>
    </w:p>
    <w:p w14:paraId="53B9E005" w14:textId="77777777" w:rsidR="00D13072" w:rsidRDefault="00000000">
      <w:pPr>
        <w:pStyle w:val="BodyText"/>
      </w:pPr>
      <w:r>
        <w:t xml:space="preserve">Thus, it has already been revealed: </w:t>
      </w:r>
      <w:r>
        <w:rPr>
          <w:i/>
          <w:iCs/>
        </w:rPr>
        <w:t>“The fire is true, and paradise is true.”</w:t>
      </w:r>
      <w:r>
        <w:t xml:space="preserve"> The act of creation and the spirit of the Word are established as truth in their respective stations. Any soul that contemplates this will certainly observe that the spirits of truth are embodied through the manifestation of the primal Point in the signs of God within the realities of souls and the horizons.</w:t>
      </w:r>
    </w:p>
    <w:p w14:paraId="1CD40D84" w14:textId="77777777" w:rsidR="00D13072" w:rsidRDefault="00000000">
      <w:pPr>
        <w:pStyle w:val="BodyText"/>
      </w:pPr>
      <w:r>
        <w:t xml:space="preserve">As God previously mentioned in the Qur’án: </w:t>
      </w:r>
      <w:r>
        <w:rPr>
          <w:i/>
          <w:iCs/>
        </w:rPr>
        <w:t>“We shall show them Our signs in the horizons and within themselves until it becomes clear to them that it is the truth.”</w:t>
      </w:r>
    </w:p>
    <w:p w14:paraId="0E17316F" w14:textId="77777777" w:rsidR="00D13072" w:rsidRDefault="00000000">
      <w:pPr>
        <w:pStyle w:val="BodyText"/>
      </w:pPr>
      <w:r>
        <w:t xml:space="preserve">Until one perceives the essence of all things, which is the spirit of their heart, they cannot comprehend the realization that </w:t>
      </w:r>
      <w:r>
        <w:rPr>
          <w:i/>
          <w:iCs/>
        </w:rPr>
        <w:t>“The word of God is truth.”</w:t>
      </w:r>
      <w:r>
        <w:t xml:space="preserve"> It is not merely through verbal mention that the realization of truth occurs within the essence of a thing. This reality is unique to God, exalted and glorified. None but Him is the creator of things, the provider of things, the one who causes their death, and the one who brings them to life.</w:t>
      </w:r>
    </w:p>
    <w:p w14:paraId="2AD036CF" w14:textId="77777777" w:rsidR="00D13072" w:rsidRDefault="00000000">
      <w:pPr>
        <w:pStyle w:val="BodyText"/>
      </w:pPr>
      <w:r>
        <w:t>Every word that is affirmed or negated in His dominion occurs within the shadow of that which He has revealed through His signs. In reality, these words themselves are nothing other than what manifests through the appearances of the signs of God and His words.</w:t>
      </w:r>
    </w:p>
    <w:p w14:paraId="10D3619E" w14:textId="77777777" w:rsidR="00D13072" w:rsidRDefault="00000000">
      <w:pPr>
        <w:pStyle w:val="BodyText"/>
      </w:pPr>
      <w:r>
        <w:t xml:space="preserve">For when God mentions a believer, the creation of that believer is brought into being. Similarly, when He reveals something as being below the Letters of </w:t>
      </w:r>
      <w:r>
        <w:rPr>
          <w:i/>
          <w:iCs/>
        </w:rPr>
        <w:t>ʿIlliyyīn</w:t>
      </w:r>
      <w:r>
        <w:t>, the spirits of that entity are created in accordance with it. This is the secret of why the signs of God are a proof over all creation and the greatest of evidences.</w:t>
      </w:r>
    </w:p>
    <w:p w14:paraId="1854A9A4" w14:textId="77777777" w:rsidR="00D13072" w:rsidRDefault="00000000">
      <w:pPr>
        <w:pStyle w:val="BodyText"/>
      </w:pPr>
      <w:r>
        <w:lastRenderedPageBreak/>
        <w:t>The clear evidences (</w:t>
      </w:r>
      <w:r>
        <w:rPr>
          <w:i/>
          <w:iCs/>
        </w:rPr>
        <w:t>bayyinát</w:t>
      </w:r>
      <w:r>
        <w:t>) and the most magnificent manifestations are proofs of His power and knowledge. There is no doubt that during the cycle of the Point of the Bayán, the pride of the people of understanding (</w:t>
      </w:r>
      <w:r>
        <w:rPr>
          <w:i/>
          <w:iCs/>
        </w:rPr>
        <w:t>ulú’l-albáb</w:t>
      </w:r>
      <w:r>
        <w:t>) was in the knowledge of oneness, the subtleties of understanding, and the inaccessible realities recognized by those with true insight.</w:t>
      </w:r>
    </w:p>
    <w:p w14:paraId="02FCB7BF" w14:textId="77777777" w:rsidR="00D13072" w:rsidRDefault="00000000">
      <w:pPr>
        <w:pStyle w:val="BodyText"/>
      </w:pPr>
      <w:r>
        <w:t>For this reason, God placed the knowledge of His proof, like the proof of the Messenger of God, within the very essence of His verses. He caused words to flow from His tongue at the height of oneness and the loftiness of abstraction, such that every soul possessing the spirit of oneness humbly submitted to Him, except for those who failed to comprehend what He spoke to His Beloved.</w:t>
      </w:r>
    </w:p>
    <w:p w14:paraId="3421D296" w14:textId="77777777" w:rsidR="00D13072" w:rsidRDefault="00000000">
      <w:pPr>
        <w:pStyle w:val="BodyText"/>
      </w:pPr>
      <w:r>
        <w:t xml:space="preserve">From Him emanated countless expressions of wisdom and knowledge, which none but God has understood or recognized. Even though the manifestation of the Sun of Truth itself inspires all contingent beings to comprehend His loftiness, it is through the verses and words bestowed upon Him by God that He has drawn all existences to the radiance of His signs. </w:t>
      </w:r>
      <w:r>
        <w:rPr>
          <w:i/>
          <w:iCs/>
        </w:rPr>
        <w:t>“He has no equal by which He may be known, no peer by which He may be described, no likeness by which He may be compared, no partner with whom He may be associated, nor any similitude by which He may be likened. Exalted is God far above all such comparisons, supremely glorified!”</w:t>
      </w:r>
    </w:p>
    <w:p w14:paraId="109880D1" w14:textId="77777777" w:rsidR="00D13072" w:rsidRDefault="00000000">
      <w:pPr>
        <w:pStyle w:val="BodyText"/>
      </w:pPr>
      <w:r>
        <w:t>In Him, nothing is seen but God, and indeed, all are devoted worshippers before Him. During this cycle, God has bestowed upon the Point of the Bayán His verses and clear evidences, making Him an impenetrable proof against all things. Even if all who dwell upon the earth were to gather, they could not produce a single verse comparable to those which God caused to flow from His tongue.</w:t>
      </w:r>
    </w:p>
    <w:p w14:paraId="45927E82" w14:textId="77777777" w:rsidR="00D13072" w:rsidRDefault="00000000">
      <w:pPr>
        <w:pStyle w:val="BodyText"/>
      </w:pPr>
      <w:r>
        <w:t>Any soul that contemplates these verses with certainty observes that they are beyond human capacity. These verses are exclusively from God, the One, the Absolute. God has caused His words to flow from the tongue of whomever He wills and will not cause them to flow except from the Point of Will (</w:t>
      </w:r>
      <w:r>
        <w:rPr>
          <w:i/>
          <w:iCs/>
        </w:rPr>
        <w:t>mashiyyat</w:t>
      </w:r>
      <w:r>
        <w:t>). He is the sender of all messengers and the revealer of all scriptures.</w:t>
      </w:r>
    </w:p>
    <w:p w14:paraId="200C1DFD" w14:textId="77777777" w:rsidR="00D13072" w:rsidRDefault="00000000">
      <w:pPr>
        <w:pStyle w:val="BodyText"/>
      </w:pPr>
      <w:r>
        <w:t>If this matter had been within human capacity, someone should have been able to produce verses comparable to the Qur’án during the 1,270 years from its revelation to the revelation of the Bayán. However, despite the loftiness of their power, all who attempted to extinguish the Word of God failed utterly.</w:t>
      </w:r>
    </w:p>
    <w:p w14:paraId="0BE747CF" w14:textId="77777777" w:rsidR="00D13072" w:rsidRDefault="00000000">
      <w:pPr>
        <w:pStyle w:val="BodyText"/>
      </w:pPr>
      <w:r>
        <w:t>Even today, if anyone examines the time from the initial revelation of the Bayán until now, they will surely observe that those who acknowledged the proof of its verses and proclaimed them to all were indeed the proofs (</w:t>
      </w:r>
      <w:r>
        <w:rPr>
          <w:i/>
          <w:iCs/>
        </w:rPr>
        <w:t>ḥujjaj</w:t>
      </w:r>
      <w:r>
        <w:t>) of God. Even if their proof had not been outwardly evident, their spiritual exaltation and insight were undeniable.</w:t>
      </w:r>
    </w:p>
    <w:p w14:paraId="42BA7BF5" w14:textId="77777777" w:rsidR="00D13072" w:rsidRDefault="00000000">
      <w:pPr>
        <w:pStyle w:val="BodyText"/>
      </w:pPr>
      <w:r>
        <w:t>The lowest of the disciples of the late, exalted Sayyid—the Exalted One (</w:t>
      </w:r>
      <w:r>
        <w:rPr>
          <w:i/>
          <w:iCs/>
        </w:rPr>
        <w:t>Siyyid-i-A‘lá</w:t>
      </w:r>
      <w:r>
        <w:t>)—surpassed in wisdom and understanding the scholars and sages of the earth. Among those who have affirmed the proof of the verses, whether from this community or others, there has never been any doubt concerning their elevated piety.</w:t>
      </w:r>
    </w:p>
    <w:p w14:paraId="073242D8" w14:textId="77777777" w:rsidR="00D13072" w:rsidRDefault="00000000">
      <w:pPr>
        <w:pStyle w:val="BodyText"/>
      </w:pPr>
      <w:r>
        <w:t xml:space="preserve">Though this statement is made in recognition of the weakness of people’s comprehension, it remains true that the testimony of God outweighs that of all who are upon the earth. There is no doubt that the </w:t>
      </w:r>
      <w:r>
        <w:lastRenderedPageBreak/>
        <w:t>testimony of God is only made manifest through the testimony of one whom He has appointed as His proof.</w:t>
      </w:r>
    </w:p>
    <w:p w14:paraId="2E3B0DF8" w14:textId="77777777" w:rsidR="00D13072" w:rsidRDefault="00000000">
      <w:pPr>
        <w:pStyle w:val="BodyText"/>
      </w:pPr>
      <w:r>
        <w:t>The self-evident nature of the verses is sufficient as testimony, rendering all who dwell upon the earth powerless before them. These verses are a lasting proof from God until the Day of Resurrection. If anyone reflects on the manifestation of this Tree of Will, they will undoubtedly affirm the loftiness of the Cause of God. Consider that this revelation emanates from a soul only 24 years of age, who was devoid of any formal training in the sciences learned by others. Despite this, the verses are recited with such fluency and clarity, without contemplation or hesitation.</w:t>
      </w:r>
    </w:p>
    <w:p w14:paraId="2A93B119" w14:textId="77777777" w:rsidR="00D13072" w:rsidRDefault="00000000">
      <w:pPr>
        <w:pStyle w:val="BodyText"/>
      </w:pPr>
      <w:r>
        <w:t>In just five hours, he composes a thousand verses in supplication, without the pen ceasing. Interpretations and profound scientific insights emerge from him, demonstrating exalted stations of understanding and oneness that surpass the grasp of all scholars and sages. All who encounter such works admit their inability to comprehend them fully.</w:t>
      </w:r>
    </w:p>
    <w:p w14:paraId="7EFDC2ED" w14:textId="77777777" w:rsidR="00D13072" w:rsidRDefault="00000000">
      <w:pPr>
        <w:pStyle w:val="BodyText"/>
      </w:pPr>
      <w:r>
        <w:t>There is no doubt that all of this originates from God. Scholars who have labored their entire lives in study and effort struggle to compose even a single line of eloquent Arabic, often concluding with words unworthy of mention. All of this is a proof intended for creation, for the Cause of God is too exalted and majestic to be known except through Him.</w:t>
      </w:r>
    </w:p>
    <w:p w14:paraId="682BFCCD" w14:textId="77777777" w:rsidR="00D13072" w:rsidRDefault="00000000">
      <w:pPr>
        <w:pStyle w:val="BodyText"/>
      </w:pPr>
      <w:r>
        <w:t>Indeed, it is through Him that others are known, not the reverse. By the essence of the one true God, whose existence is singular and eternal, the signs of this revelation are brighter than the light of the sun at midday. The effects of those who have been guided by Him, even if they ascend to the highest levels of knowledge and understanding, resemble the light of stars in the night compared to the brightness of His guidance.</w:t>
      </w:r>
    </w:p>
    <w:p w14:paraId="7A8E244D" w14:textId="77777777" w:rsidR="00D13072" w:rsidRDefault="00000000">
      <w:pPr>
        <w:pStyle w:val="BodyText"/>
      </w:pPr>
      <w:r>
        <w:t>May God forgive such comparisons. How can the ocean of eternity be grasped by the sea of contingency? How can the remembrance of the primordial be likened to the remembrance of limitations?</w:t>
      </w:r>
    </w:p>
    <w:p w14:paraId="3A13AA64" w14:textId="77777777" w:rsidR="00D13072" w:rsidRDefault="00000000">
      <w:pPr>
        <w:pStyle w:val="BodyText"/>
      </w:pPr>
      <w:r>
        <w:rPr>
          <w:i/>
          <w:iCs/>
        </w:rPr>
        <w:t>Glorified and exalted is God above all that is mentioned by earthly and heavenly allusions.</w:t>
      </w:r>
    </w:p>
    <w:p w14:paraId="1F7C8117" w14:textId="77777777" w:rsidR="00D13072" w:rsidRDefault="00000000">
      <w:pPr>
        <w:pStyle w:val="BodyText"/>
      </w:pPr>
      <w:r>
        <w:t xml:space="preserve">All that has been described pertains to the limited realms of creation. However, this is exactly how the argument unfolds in this Resurrection, just as God previously questioned through His own tongue: </w:t>
      </w:r>
      <w:r>
        <w:rPr>
          <w:i/>
          <w:iCs/>
        </w:rPr>
        <w:t>“Whose book is the Qur’án?”</w:t>
      </w:r>
      <w:r>
        <w:t xml:space="preserve"> All the believers responded: </w:t>
      </w:r>
      <w:r>
        <w:rPr>
          <w:i/>
          <w:iCs/>
        </w:rPr>
        <w:t>“It is the Book of God.”</w:t>
      </w:r>
    </w:p>
    <w:p w14:paraId="06712321" w14:textId="77777777" w:rsidR="00D13072" w:rsidRDefault="00000000">
      <w:pPr>
        <w:pStyle w:val="BodyText"/>
      </w:pPr>
      <w:r>
        <w:t xml:space="preserve">God then asked: </w:t>
      </w:r>
      <w:r>
        <w:rPr>
          <w:i/>
          <w:iCs/>
        </w:rPr>
        <w:t>“Is there any difference between the Furqán and the Bayán?”</w:t>
      </w:r>
      <w:r>
        <w:t xml:space="preserve"> The hearts replied: </w:t>
      </w:r>
      <w:r>
        <w:rPr>
          <w:i/>
          <w:iCs/>
        </w:rPr>
        <w:t>“No, by God! All is from our Lord, and none will take heed except those endowed with insight.”</w:t>
      </w:r>
    </w:p>
    <w:p w14:paraId="3D5D5F50" w14:textId="77777777" w:rsidR="00D13072" w:rsidRDefault="00000000">
      <w:pPr>
        <w:pStyle w:val="BodyText"/>
      </w:pPr>
      <w:r>
        <w:t xml:space="preserve">God then revealed: </w:t>
      </w:r>
      <w:r>
        <w:rPr>
          <w:i/>
          <w:iCs/>
        </w:rPr>
        <w:t>“That was My word through the tongue of Muhammad, the Messenger of God, peace be upon Him. This is My word through the tongue of the Essence of the Seven Letters, the Gate of God, peace be upon Him.”</w:t>
      </w:r>
    </w:p>
    <w:p w14:paraId="421E4DFD" w14:textId="77777777" w:rsidR="00D13072" w:rsidRDefault="00000000">
      <w:pPr>
        <w:pStyle w:val="BodyText"/>
      </w:pPr>
      <w:r>
        <w:t>Whoever believes in it has no refuge if they wish to remain steadfast in their faith except to believe in these verses. Otherwise, their essence will be rendered void, and their deeds will become as though they were nothing, unmentioned and forgotten.</w:t>
      </w:r>
    </w:p>
    <w:p w14:paraId="1FA2B928" w14:textId="77777777" w:rsidR="00D13072" w:rsidRDefault="00000000">
      <w:pPr>
        <w:pStyle w:val="BodyText"/>
      </w:pPr>
      <w:r>
        <w:lastRenderedPageBreak/>
        <w:t>God then revealed: *“O My creation! All of you, from the beginning of your lives to their end, strive with utmost effort to earn My good pleasure. If you act upon any secondary matter, it is because I have revealed it in My Book. If you believe in the Imáms of guidance or seek nearness to Me through visiting their graves, it is because their celestial status has been alluded to in the Qur’án. If you acknowledge the prophethood of Muhammad, the Messenger of God, it is because He is My Messenger. If you circumambulate around the Kaʿbah, it is because I have called it My house. If you revere the Qur’án, it is because it is My word.”*</w:t>
      </w:r>
    </w:p>
    <w:p w14:paraId="40A5E9A1" w14:textId="77777777" w:rsidR="00D13072" w:rsidRDefault="00000000">
      <w:pPr>
        <w:pStyle w:val="BodyText"/>
      </w:pPr>
      <w:r>
        <w:t>Indeed, upon every soul—even if it belongs to the nation of Adam—whatever one does is based on their relationship to Me, as they perceive it within themselves. However, they remain veiled, holding false assumptions and failing to recognize the realities of subsequent manifestations of My Cause. There is nothing whose judgment does not return to this human form, which has been created by My command.</w:t>
      </w:r>
    </w:p>
    <w:p w14:paraId="3800A4DF" w14:textId="77777777" w:rsidR="00D13072" w:rsidRDefault="00000000">
      <w:pPr>
        <w:pStyle w:val="BodyText"/>
      </w:pPr>
      <w:r>
        <w:t>This form returns degree by degree until it reaches My Prophet. The prophethood of My Prophet is not established except through the Book revealed to Him and the proof granted to Him. Today, which is the Day of My Manifestation, I have appeared in My very self. This utterance is like the mention of the Kaʿbah, which I have called My House.</w:t>
      </w:r>
    </w:p>
    <w:p w14:paraId="0BC1E19F" w14:textId="77777777" w:rsidR="00D13072" w:rsidRDefault="00000000">
      <w:pPr>
        <w:pStyle w:val="BodyText"/>
      </w:pPr>
      <w:r>
        <w:t>In reality, for My essence, there is neither a beginning nor an end, neither manifestation nor concealment. Today, whatever returns to this self, which recites My verses, returns to Me. Whatever does not return to Him does not return to Me. This is My manifestation in My very self and My concealment in My very essence, for this possible reality cannot exist in possibility itself. No station higher than this can be conceived in the Bayán.</w:t>
      </w:r>
    </w:p>
    <w:p w14:paraId="27F945BD" w14:textId="77777777" w:rsidR="00D13072" w:rsidRDefault="00000000">
      <w:pPr>
        <w:pStyle w:val="BodyText"/>
      </w:pPr>
      <w:r>
        <w:t>How greatly veiled you are, O people, imagining that all your actions in your respective positions are for My good pleasure. Yet the verse that signifies Me and the signs of My power, whose treasures reside in His innate being, are recited by My permission. Despite this, you have confined Him unjustly to a mountain that none of its inhabitants is worthy of mention. Before Him, who is with Me, there exists none but a single soul, one of the Living Letters of My Book. Before Him, who stands in My presence, My hand bears witness, and no single lamp of light suffices as proof. However, in the positions reached through the progression of degrees, numerous lamps shine brightly. All upon the earth, created for Him, are sustained by His radiance, yet remain veiled from Him to the extent of a single lamp.</w:t>
      </w:r>
    </w:p>
    <w:p w14:paraId="20F5273F" w14:textId="77777777" w:rsidR="00D13072" w:rsidRDefault="00000000">
      <w:pPr>
        <w:pStyle w:val="BodyText"/>
      </w:pPr>
      <w:r>
        <w:t>On this day, I bear witness to My creation, and apart from My testimony, nothing holds any value before Me. No paradise is greater for My creation than being in the presence of My very self and believing in My verses. Similarly, no fire is more severe than the veiling of these souls from the Manifestation of My self and their rejection of My verses.</w:t>
      </w:r>
    </w:p>
    <w:p w14:paraId="77EF6F94" w14:textId="77777777" w:rsidR="00D13072" w:rsidRDefault="00000000">
      <w:pPr>
        <w:pStyle w:val="BodyText"/>
      </w:pPr>
      <w:r>
        <w:t>You claim to act on My behalf, yet how does this benefit you? Do you not see My verses confirming what you previously claimed in My Book? Even now, you feel no shame, despite witnessing that My Book is firmly established and all who believe in it believe in Me. Soon, you will see that your pride will be in your faith in these verses. Yet today, what benefits your souls is proclaiming belief in what does not benefit you and veils you from My cause, bringing harm to yourselves.</w:t>
      </w:r>
    </w:p>
    <w:p w14:paraId="37987CD9" w14:textId="77777777" w:rsidR="00D13072" w:rsidRDefault="00000000">
      <w:pPr>
        <w:pStyle w:val="BodyText"/>
      </w:pPr>
      <w:r>
        <w:lastRenderedPageBreak/>
        <w:t>No harm has reached or will reach the Manifestation of My self. Whatever harm has occurred or will occur returns to your own souls. Show compassion for yourselves, and do not ascend in the air of imagined satisfaction of My will while veiling yourselves from the truth of My good pleasure.</w:t>
      </w:r>
    </w:p>
    <w:p w14:paraId="6FFA62E0" w14:textId="77777777" w:rsidR="00D13072" w:rsidRDefault="00000000">
      <w:pPr>
        <w:pStyle w:val="BodyText"/>
      </w:pPr>
      <w:r>
        <w:t>My good pleasure is manifest through the proof by which the religion of all is established. Yet, you remain veiled from it, even as you associate yourselves with the Qur’án. By My sanctified essence, no paradise for this creation is loftier than the manifestation.</w:t>
      </w:r>
    </w:p>
    <w:p w14:paraId="73B0279A" w14:textId="77777777" w:rsidR="00D13072" w:rsidRDefault="00000000">
      <w:pPr>
        <w:pStyle w:val="BodyText"/>
      </w:pPr>
      <w:r>
        <w:t>There is no paradise greater than union with Me and My verses, and no fire more severe than being veiled from Me and My verses. If you claim that your inability is not evident to you, then journey throughout the east and west of the earth. Yet, this statement is meaningless, for today the truth of all upon the earth is connected to the Dispensation of Islam.</w:t>
      </w:r>
    </w:p>
    <w:p w14:paraId="47EC4571" w14:textId="77777777" w:rsidR="00D13072" w:rsidRDefault="00000000">
      <w:pPr>
        <w:pStyle w:val="BodyText"/>
      </w:pPr>
      <w:r>
        <w:t>If the eloquent ones of this Dispensation are unable to produce the like of these verses, it is evidence that all are powerless. If they claim they are not powerless, why do they not produce a verse similar to My verses, born of innate reality rather than acquired knowledge or theft?</w:t>
      </w:r>
    </w:p>
    <w:p w14:paraId="4E30DBB0" w14:textId="77777777" w:rsidR="00D13072" w:rsidRDefault="00000000">
      <w:pPr>
        <w:pStyle w:val="BodyText"/>
      </w:pPr>
      <w:r>
        <w:t>In every age, before the truth, even those like the sorcerers of Moses’ time demonstrated what was within their capacity. Praise be to God that, from the time of My manifestation to today, even such demonstrations have not appeared from the scholars of this Dispensation. They falsely claim to ascend toward the loftiness of God’s satisfaction while remaining veiled from the true Manifestation of His power.</w:t>
      </w:r>
    </w:p>
    <w:p w14:paraId="4368CE65" w14:textId="77777777" w:rsidR="00D13072" w:rsidRDefault="00000000">
      <w:pPr>
        <w:pStyle w:val="BodyText"/>
      </w:pPr>
      <w:r>
        <w:t>This alone suffices as the abasement of the scholars of Islam. They claim knowledge of Islam and promote its teachings while veiling themselves from Him whose word establishes Islam. If they were merely content with their own veiling and refrained from wronging others or judging contrary to what was revealed in the Qur’án, their fate would still be the fire of their own deeds.</w:t>
      </w:r>
    </w:p>
    <w:p w14:paraId="26C2E244" w14:textId="77777777" w:rsidR="00D13072" w:rsidRDefault="00000000">
      <w:pPr>
        <w:pStyle w:val="BodyText"/>
      </w:pPr>
      <w:r>
        <w:t>However, they have worsened their condition and that of those who regard them as scholars of Islam. Indeed, whoever is veiled from the manifestation of God faces their own punishment. If they were to reflect upon the verses of God, they would observe their own incapacity. In that moment, neither rulership nor Islam and those under its shadow would not have been content with veiling themselves from the truth. The pride of all lies in following the truth. If their actions had not been ambiguous to themselves, matters would not have reached this point. There is no doubt that God will manifest His truth to all through His proof, as He does even today.</w:t>
      </w:r>
    </w:p>
    <w:p w14:paraId="1D6F21EC" w14:textId="77777777" w:rsidR="00D13072" w:rsidRDefault="00000000">
      <w:pPr>
        <w:pStyle w:val="BodyText"/>
      </w:pPr>
      <w:r>
        <w:t>If anyone who associates themselves with Islam—whether from among those in positions of authority or those considered scholars—wishes to affirm the proof of these verses, it would be achieved in less than the blink of an eye. If they possess power, they could summon all the scholars and say to them, “Through your judgments, you have caused veiling from the one who possesses the verses.”</w:t>
      </w:r>
    </w:p>
    <w:p w14:paraId="4B751EB2" w14:textId="77777777" w:rsidR="00D13072" w:rsidRDefault="00000000">
      <w:pPr>
        <w:pStyle w:val="BodyText"/>
      </w:pPr>
      <w:r>
        <w:t>The matter can only take one of two forms: either they themselves have brought forth a book and its verses are present, or they have not. If they have not, this verse, written here, is sufficient:</w:t>
      </w:r>
    </w:p>
    <w:p w14:paraId="672762D6" w14:textId="77777777" w:rsidR="00D13072" w:rsidRDefault="00000000">
      <w:pPr>
        <w:pStyle w:val="BodyText"/>
      </w:pPr>
      <w:r>
        <w:rPr>
          <w:i/>
          <w:iCs/>
        </w:rPr>
        <w:lastRenderedPageBreak/>
        <w:t>“Glorified are You, O God! You are the Sovereign of sovereigns. You bestow sovereignty upon whomever You will and remove it from whomever You will. You exalt whomever You will and abase whomever You will. You grant victory to whomever You will and forsake whomever You will. You enrich whomever You will and impoverish whomever You will. You manifest whomever You will over whomever You will. In Your grasp is the dominion of all things. You create what You will by Your command. Verily, You are all-knowing, omnipotent, and powerful.”</w:t>
      </w:r>
    </w:p>
    <w:p w14:paraId="6D079337" w14:textId="77777777" w:rsidR="00D13072" w:rsidRDefault="00000000">
      <w:pPr>
        <w:pStyle w:val="BodyText"/>
      </w:pPr>
      <w:r>
        <w:t>Speak in the manner He has spoken, naturally and innately. Write in the manner He has written, without pause or hesitation. If you cannot, it is proof that your deeds have been carried out without truth, and the bearer of these verses is the Truth, sent from God, and there is no doubt that God has revealed these verses upon him just as He revealed upon the Messenger of God. Today, the amount of verses resembling these totals over a hundred thousand verses, in addition to his scrolls of supplications and his scientific and wisdom-filled compositions.</w:t>
      </w:r>
    </w:p>
    <w:p w14:paraId="56A79F43" w14:textId="77777777" w:rsidR="00D13072" w:rsidRDefault="00000000">
      <w:pPr>
        <w:pStyle w:val="BodyText"/>
      </w:pPr>
      <w:r>
        <w:t>In just five hours, a thousand verses emanate from him, or as quickly as a scribe is able to transcribe them. He recites the verses of God. This makes it possible to estimate that, had his works been freely disseminated from the beginning of the manifestation until today, an unimaginable quantity of works would have been spread among the people.</w:t>
      </w:r>
    </w:p>
    <w:p w14:paraId="7795B7F6" w14:textId="77777777" w:rsidR="00D13072" w:rsidRDefault="00000000">
      <w:pPr>
        <w:pStyle w:val="BodyText"/>
      </w:pPr>
      <w:r>
        <w:t>If you claim that these verses are not sufficient proofs in themselves, consider the Qur’án. Did God, in proving the prophethood of the Messenger of God—may God’s blessings and peace be upon Him and His family—use anything other than His verses as proof? Reflect upon this.</w:t>
      </w:r>
    </w:p>
    <w:p w14:paraId="45BF446A" w14:textId="77777777" w:rsidR="00D13072" w:rsidRDefault="00000000">
      <w:pPr>
        <w:pStyle w:val="BodyText"/>
      </w:pPr>
      <w:r>
        <w:t>God has revealed:</w:t>
      </w:r>
    </w:p>
    <w:p w14:paraId="55B06DA6" w14:textId="77777777" w:rsidR="00D13072" w:rsidRDefault="00000000">
      <w:pPr>
        <w:pStyle w:val="BodyText"/>
      </w:pPr>
      <w:r>
        <w:rPr>
          <w:i/>
          <w:iCs/>
        </w:rPr>
        <w:t>“None disputes concerning the signs of God except those who disbelieve, so do not let their movement through the land deceive you. Those before them, like the people of Noah, rejected the truth, and every nation sought to seize their messenger. They disputed with falsehood to invalidate the truth, but I seized them, and how severe was My punishment! Thus, the decree of your Lord is fulfilled upon those who disbelieve, that they are the companions of the Fire.”</w:t>
      </w:r>
    </w:p>
    <w:p w14:paraId="6C6B5CA8" w14:textId="77777777" w:rsidR="00D13072" w:rsidRDefault="00000000">
      <w:pPr>
        <w:pStyle w:val="BodyText"/>
      </w:pPr>
      <w:r>
        <w:t>In affirming the sufficiency of the Book, God has revealed:</w:t>
      </w:r>
    </w:p>
    <w:p w14:paraId="6DCE93B0" w14:textId="77777777" w:rsidR="00D13072" w:rsidRDefault="00000000">
      <w:pPr>
        <w:pStyle w:val="BodyText"/>
      </w:pPr>
      <w:r>
        <w:rPr>
          <w:i/>
          <w:iCs/>
        </w:rPr>
        <w:t>“Is it not enough for them that We have sent down to you the Book, recited to them? Indeed, in that is a mercy and a reminder for a people who believe.”</w:t>
      </w:r>
    </w:p>
    <w:p w14:paraId="2904AE1E" w14:textId="77777777" w:rsidR="00D13072" w:rsidRDefault="00000000">
      <w:pPr>
        <w:pStyle w:val="BodyText"/>
      </w:pPr>
      <w:r>
        <w:t>When God Himself testifies to the sufficiency of the Book through its own verses, how can anyone claim otherwise? One cannot deny the sufficiency of the Book as proof. If someone repeats what the first objectors said, their stance falls into one of two categories: either their intent is to reject the truth outright—which brings them no benefit, as God has revealed:</w:t>
      </w:r>
    </w:p>
    <w:p w14:paraId="33986D05" w14:textId="77777777" w:rsidR="00D13072" w:rsidRDefault="00000000">
      <w:pPr>
        <w:pStyle w:val="BodyText"/>
      </w:pPr>
      <w:r>
        <w:rPr>
          <w:i/>
          <w:iCs/>
        </w:rPr>
        <w:t>“Even if they see every sign, they will not believe in it.”</w:t>
      </w:r>
    </w:p>
    <w:p w14:paraId="799B3487" w14:textId="77777777" w:rsidR="00D13072" w:rsidRDefault="00000000">
      <w:pPr>
        <w:pStyle w:val="BodyText"/>
      </w:pPr>
      <w:r>
        <w:t>And elsewhere:</w:t>
      </w:r>
    </w:p>
    <w:p w14:paraId="523B0578" w14:textId="77777777" w:rsidR="00D13072" w:rsidRDefault="00000000">
      <w:pPr>
        <w:pStyle w:val="BodyText"/>
      </w:pPr>
      <w:r>
        <w:rPr>
          <w:i/>
          <w:iCs/>
        </w:rPr>
        <w:lastRenderedPageBreak/>
        <w:t>“Indeed, those upon whom the decree of your Lord has been fulfilled will not believe, even if every sign comes to them, until they see the painful punishment.”</w:t>
      </w:r>
    </w:p>
    <w:p w14:paraId="3D4DB21F" w14:textId="77777777" w:rsidR="00D13072" w:rsidRDefault="00000000">
      <w:pPr>
        <w:pStyle w:val="BodyText"/>
      </w:pPr>
      <w:r>
        <w:t>Alternatively, their intent may be to act cautiously in matters of religion. If this is the case, the understanding is straightforward:</w:t>
      </w:r>
    </w:p>
    <w:p w14:paraId="68B72DD2" w14:textId="77777777" w:rsidR="00D13072" w:rsidRDefault="00000000">
      <w:pPr>
        <w:pStyle w:val="BodyText"/>
      </w:pPr>
      <w:r>
        <w:rPr>
          <w:i/>
          <w:iCs/>
        </w:rPr>
        <w:t>“In what discourse, after God and His signs, will they believe?”</w:t>
      </w:r>
    </w:p>
    <w:p w14:paraId="5665B3F8" w14:textId="77777777" w:rsidR="00D13072" w:rsidRDefault="00000000">
      <w:pPr>
        <w:pStyle w:val="BodyText"/>
      </w:pPr>
      <w:r>
        <w:t>They can either present themselves and inquire about their concerns in the manner of the verses, listening directly to what is recited—verses free from contemplation, formulation, or synthesis—or they can send someone to sit briefly in His presence, record what is recited from the verses of God, and reflect on them. They would then realize that these words are not the product of thought, combination, or contrivance.</w:t>
      </w:r>
    </w:p>
    <w:p w14:paraId="16B61367" w14:textId="77777777" w:rsidR="00D13072" w:rsidRDefault="00000000">
      <w:pPr>
        <w:pStyle w:val="BodyText"/>
      </w:pPr>
      <w:r>
        <w:t>If such a process were possible, it would have occurred with the Qur’án from the beginning of Islam until today. Similarly, since the onset of this Cause until now, no one has been able to produce anything comparable through such means. If objections are raised about the Arabic grammar or pronunciation within the recitation, such criticisms are invalid. This is because grammatical rules are derived from the verses themselves, not the other way around. There is no doubt that the bearer of the verses disclaims these rules and the associated knowledge for himself.</w:t>
      </w:r>
    </w:p>
    <w:p w14:paraId="621315E1" w14:textId="77777777" w:rsidR="00D13072" w:rsidRDefault="00000000">
      <w:pPr>
        <w:pStyle w:val="BodyText"/>
      </w:pPr>
      <w:r>
        <w:t>In truth, the lack of adherence to these rules, while presenting verses of this nature and such words, holds no bearing for those of understanding (</w:t>
      </w:r>
      <w:r>
        <w:rPr>
          <w:i/>
          <w:iCs/>
        </w:rPr>
        <w:t>ulú’l-albáb</w:t>
      </w:r>
      <w:r>
        <w:t>). There is no greater accomplishment than understanding the Book of God, for the purpose of knowledge is to comprehend His Book. The Tree upon which the Book of God is revealed does not require knowledge of these sciences. Rather, all grammatical rules and expressions are derived from what God has revealed and are established upon it.</w:t>
      </w:r>
    </w:p>
    <w:p w14:paraId="113B532D" w14:textId="77777777" w:rsidR="00D13072" w:rsidRDefault="00000000">
      <w:pPr>
        <w:pStyle w:val="BodyText"/>
      </w:pPr>
      <w:r>
        <w:t>Many individuals possess extensive knowledge of these sciences, yet their faith in the verses of God is firmly established. This is because the purpose of knowledge is to understand the commands of God and follow His good pleasure, not to remain distant from them. If these sciences themselves bore fruit, the learned ones of Arabia would have surpassed the non-Arabs in their spiritual station. However, true honor lies not in these sciences but in the good pleasure of God, knowledge of His oneness, and abiding in the shadow of obedience to Him and satisfaction with Him.</w:t>
      </w:r>
    </w:p>
    <w:p w14:paraId="2BF2912F" w14:textId="77777777" w:rsidR="00D13072" w:rsidRDefault="00000000">
      <w:pPr>
        <w:pStyle w:val="BodyText"/>
      </w:pPr>
      <w:r>
        <w:t>There is no doubt that most actions performed between individuals and God are intended to seek His good pleasure. Yet, few truly comprehend His good pleasure unless they discern the pleasure of His proof. Today, the good pleasure of God is inseparable from the good pleasure of His proof and those who dwell under His shadow. Even though others may consider themselves rightly guided, only what God testifies to remains enduring. The deeds of those who do not follow the command of God will perish.</w:t>
      </w:r>
    </w:p>
    <w:p w14:paraId="13B87585" w14:textId="77777777" w:rsidR="00D13072" w:rsidRDefault="00000000">
      <w:pPr>
        <w:pStyle w:val="BodyText"/>
      </w:pPr>
      <w:r>
        <w:t xml:space="preserve">Just as the rejection of the Qur’án by certain figures—such as Christian monks and the eloquent of the Arabs—was remembered in the early days of Islam, so too will the veiling of people today be remembered. Today, there is no action more beneficial for a servant than to examine the verses of the Bayán with fairness, observing the truth of the truth with absolute certainty. Through this, they may recognize the manifestation of meeting with Him is the meeting with God, and His good pleasure is the </w:t>
      </w:r>
      <w:r>
        <w:lastRenderedPageBreak/>
        <w:t>good pleasure of God. None should remain veiled, for all were created for this purpose, as God has revealed:</w:t>
      </w:r>
    </w:p>
    <w:p w14:paraId="268120B2" w14:textId="77777777" w:rsidR="00D13072" w:rsidRDefault="00000000">
      <w:pPr>
        <w:pStyle w:val="BodyText"/>
      </w:pPr>
      <w:r>
        <w:rPr>
          <w:i/>
          <w:iCs/>
        </w:rPr>
        <w:t>“It is God who raised the heavens without pillars you see, then established Himself upon the Throne. He subjected the sun and the moon, each running for a specified term. He manages the affair, explains the signs, so that you may attain certainty in the meeting with your Lord.”</w:t>
      </w:r>
    </w:p>
    <w:p w14:paraId="42D01B0A" w14:textId="77777777" w:rsidR="00D13072" w:rsidRDefault="00000000">
      <w:pPr>
        <w:pStyle w:val="BodyText"/>
      </w:pPr>
      <w:r>
        <w:t>There is no doubt that any mirror turning toward the sun becomes illuminated by it. Without this, the sun itself rises and sets without affecting the mirror. The honor of all creation lies in attaining the fruit of their existence: the meeting with God and belief in His verses. Without this, the very existence of a thing becomes void. This is the same tree that planted the Qur’án within the hearts of the people for the sake of today. Today, all take pride and exalt themselves in relation to it and act accordingly.</w:t>
      </w:r>
    </w:p>
    <w:p w14:paraId="44AA2852" w14:textId="77777777" w:rsidR="00D13072" w:rsidRDefault="00000000">
      <w:pPr>
        <w:pStyle w:val="BodyText"/>
      </w:pPr>
      <w:r>
        <w:t xml:space="preserve">This is the meaning of </w:t>
      </w:r>
      <w:r>
        <w:rPr>
          <w:i/>
          <w:iCs/>
        </w:rPr>
        <w:t>“There is no power and no strength except in God”</w:t>
      </w:r>
      <w:r>
        <w:t xml:space="preserve"> in the realm of divine legislation. If they were to remove the unfounded claims of association with Him, they would not possess even the strength of a fly. This abasement alone is sufficient for those who are veiled, as they claim association with Him yet act as they do. Instead of supporting Him as the fruit of their existence and His victory today, they neither support Him nor even accept being neutral. Were they content with neutrality, this Tree would not have been confined to this mountain.</w:t>
      </w:r>
    </w:p>
    <w:p w14:paraId="4ED9BBE3" w14:textId="77777777" w:rsidR="00D13072" w:rsidRDefault="00000000">
      <w:pPr>
        <w:pStyle w:val="BodyText"/>
      </w:pPr>
      <w:r>
        <w:t>God suffices as the ultimate judge over all His servants. He will judge with justice, and His judgment is manifest in these very words. This judgment will distinguish, until the Day of Resurrection, between those who turn toward Him and those who do not. All matters of divine decree He is the best of helpers, the best of protectors, the best of reckoners, and the best of judges.</w:t>
      </w:r>
    </w:p>
    <w:p w14:paraId="1209D519" w14:textId="77777777" w:rsidR="00D13072" w:rsidRDefault="00000000">
      <w:pPr>
        <w:pStyle w:val="Heading3"/>
      </w:pPr>
      <w:bookmarkStart w:id="27" w:name="Xfadc31696f5ffcfc3693ed6a35cffe5a613b2c6"/>
      <w:bookmarkEnd w:id="26"/>
      <w:r>
        <w:t>Gate 2 (Understanding and Interpreting the Bayan)</w:t>
      </w:r>
    </w:p>
    <w:p w14:paraId="1E40ED8F" w14:textId="77777777" w:rsidR="00D13072" w:rsidRDefault="00000000">
      <w:pPr>
        <w:pStyle w:val="FirstParagraph"/>
      </w:pPr>
      <w:r>
        <w:t>1 None can encompass the knowledge of what God has revealed in the Bayán except those whom God wills.</w:t>
      </w:r>
    </w:p>
    <w:p w14:paraId="3BE659BF" w14:textId="77777777" w:rsidR="00D13072" w:rsidRDefault="00000000">
      <w:pPr>
        <w:pStyle w:val="BodyText"/>
      </w:pPr>
      <w:r>
        <w:t xml:space="preserve">2 The essence of this gate is that no one can fully comprehend what God has revealed in the Bayán except </w:t>
      </w:r>
      <w:r>
        <w:rPr>
          <w:i/>
          <w:iCs/>
        </w:rPr>
        <w:t>Him Whom God shall make manifest</w:t>
      </w:r>
      <w:r>
        <w:t xml:space="preserve"> or those to whom He grants knowledge.</w:t>
      </w:r>
    </w:p>
    <w:p w14:paraId="0F0DC337" w14:textId="77777777" w:rsidR="00D13072" w:rsidRDefault="00000000">
      <w:pPr>
        <w:pStyle w:val="BodyText"/>
      </w:pPr>
      <w:r>
        <w:t>3 This resembles the tree from which the Bayán has sprung. Even if all the oceans of the heavens and the earth were turned into ink, all things became pens, and all souls were made to record, they could not interpret a single letter of the Bayán as it truly is.</w:t>
      </w:r>
    </w:p>
    <w:p w14:paraId="1E06CBC1" w14:textId="77777777" w:rsidR="00D13072" w:rsidRDefault="00000000">
      <w:pPr>
        <w:pStyle w:val="BodyText"/>
      </w:pPr>
      <w:r>
        <w:t>4 God has not given any letter of the Bayán a beginning or an end.</w:t>
      </w:r>
    </w:p>
    <w:p w14:paraId="05C37C7D" w14:textId="77777777" w:rsidR="00D13072" w:rsidRDefault="00000000">
      <w:pPr>
        <w:pStyle w:val="BodyText"/>
      </w:pPr>
      <w:r>
        <w:t xml:space="preserve">5 None is permitted to interpret what God has revealed in the Bayán except the Letters of </w:t>
      </w:r>
      <w:r>
        <w:rPr>
          <w:i/>
          <w:iCs/>
        </w:rPr>
        <w:t>ʿIlliyyīn</w:t>
      </w:r>
      <w:r>
        <w:t xml:space="preserve"> under the shadow of </w:t>
      </w:r>
      <w:r>
        <w:rPr>
          <w:i/>
          <w:iCs/>
        </w:rPr>
        <w:t>Him Whom God shall make manifest</w:t>
      </w:r>
      <w:r>
        <w:t xml:space="preserve"> and the Letters of the Living. All other letters beneath </w:t>
      </w:r>
      <w:r>
        <w:rPr>
          <w:i/>
          <w:iCs/>
        </w:rPr>
        <w:t>ʿIlliyyīn</w:t>
      </w:r>
      <w:r>
        <w:t xml:space="preserve"> belong to the gates of the fire.</w:t>
      </w:r>
    </w:p>
    <w:p w14:paraId="378B84ED" w14:textId="77777777" w:rsidR="00D13072" w:rsidRDefault="00000000">
      <w:pPr>
        <w:pStyle w:val="BodyText"/>
      </w:pPr>
      <w:r>
        <w:t xml:space="preserve">6 The Letters of </w:t>
      </w:r>
      <w:r>
        <w:rPr>
          <w:i/>
          <w:iCs/>
        </w:rPr>
        <w:t>ʿIlliyyīn</w:t>
      </w:r>
      <w:r>
        <w:t xml:space="preserve"> will be gathered under His shadow, while all other letters will be gathered under the shadow of negation. The past is as the future, and there is no change in the decree of God, just as the “before” of the past is as the “after” of the future.</w:t>
      </w:r>
    </w:p>
    <w:p w14:paraId="7E7756CE" w14:textId="77777777" w:rsidR="00D13072" w:rsidRDefault="00000000">
      <w:pPr>
        <w:pStyle w:val="BodyText"/>
      </w:pPr>
      <w:r>
        <w:lastRenderedPageBreak/>
        <w:t xml:space="preserve">7 The Qur’án comprises 114 surahs, with every six surahs corresponding to the exalted station of each letter of </w:t>
      </w:r>
      <w:r>
        <w:rPr>
          <w:i/>
          <w:iCs/>
        </w:rPr>
        <w:t>Bismilláh al-Raḥmán al-Raḥím</w:t>
      </w:r>
      <w:r>
        <w:t xml:space="preserve"> (“In the name of God, the Most Merciful, the Most Compassionate”). The first six surahs are associated with the </w:t>
      </w:r>
      <w:r>
        <w:rPr>
          <w:i/>
          <w:iCs/>
        </w:rPr>
        <w:t>Bá’</w:t>
      </w:r>
      <w:r>
        <w:t xml:space="preserve">, and the last six surahs are associated with the </w:t>
      </w:r>
      <w:r>
        <w:rPr>
          <w:i/>
          <w:iCs/>
        </w:rPr>
        <w:t>Mím</w:t>
      </w:r>
      <w:r>
        <w:t>.</w:t>
      </w:r>
    </w:p>
    <w:p w14:paraId="434A0D74" w14:textId="77777777" w:rsidR="00D13072" w:rsidRDefault="00000000">
      <w:pPr>
        <w:pStyle w:val="BodyText"/>
      </w:pPr>
      <w:r>
        <w:t xml:space="preserve">8 All the Letters of </w:t>
      </w:r>
      <w:r>
        <w:rPr>
          <w:i/>
          <w:iCs/>
        </w:rPr>
        <w:t>ʿIlliyyīn</w:t>
      </w:r>
      <w:r>
        <w:t xml:space="preserve"> are connected to the manifestations of the 19, while the gates of the fire are connected to the First Gate. Similarly, all the gates of paradise return to the First Gate. Ultimately, everything is encompassed in the phrase:</w:t>
      </w:r>
    </w:p>
    <w:p w14:paraId="0AF2F548" w14:textId="77777777" w:rsidR="00D13072" w:rsidRDefault="00000000">
      <w:pPr>
        <w:pStyle w:val="BodyText"/>
      </w:pPr>
      <w:r>
        <w:rPr>
          <w:i/>
          <w:iCs/>
        </w:rPr>
        <w:t>“There is no God but God.”</w:t>
      </w:r>
    </w:p>
    <w:p w14:paraId="25B89257" w14:textId="77777777" w:rsidR="00D13072" w:rsidRDefault="00000000">
      <w:pPr>
        <w:pStyle w:val="BodyText"/>
      </w:pPr>
      <w:r>
        <w:t xml:space="preserve">9 All that lies beneath the Letters of </w:t>
      </w:r>
      <w:r>
        <w:rPr>
          <w:i/>
          <w:iCs/>
        </w:rPr>
        <w:t>ʿIlliyyīn</w:t>
      </w:r>
      <w:r>
        <w:t xml:space="preserve"> is gathered under negation, while all that pertains to the Letters of </w:t>
      </w:r>
      <w:r>
        <w:rPr>
          <w:i/>
          <w:iCs/>
        </w:rPr>
        <w:t>ʿIlliyyīn</w:t>
      </w:r>
      <w:r>
        <w:t xml:space="preserve"> is gathered under affirmation. All the Letters beneath </w:t>
      </w:r>
      <w:r>
        <w:rPr>
          <w:i/>
          <w:iCs/>
        </w:rPr>
        <w:t>ʿIlliyyīn</w:t>
      </w:r>
      <w:r>
        <w:t xml:space="preserve"> in the Qur’án are subsumed under the shadow of the First Gate of the fire and pass away.</w:t>
      </w:r>
    </w:p>
    <w:p w14:paraId="34D2DC83" w14:textId="77777777" w:rsidR="00D13072" w:rsidRDefault="00000000">
      <w:pPr>
        <w:pStyle w:val="BodyText"/>
      </w:pPr>
      <w:r>
        <w:t xml:space="preserve">10 In contrast, all the Letters of </w:t>
      </w:r>
      <w:r>
        <w:rPr>
          <w:i/>
          <w:iCs/>
        </w:rPr>
        <w:t>ʿIlliyyīn</w:t>
      </w:r>
      <w:r>
        <w:t xml:space="preserve"> in the Qur’án remain under the shadow of the Word of Affirmation. </w:t>
      </w:r>
      <w:r>
        <w:rPr>
          <w:i/>
          <w:iCs/>
        </w:rPr>
        <w:t>“Thus does God enrich whomsoever He wills and preserve whomsoever He desires. Verily, He is powerful, mighty, and capable.”</w:t>
      </w:r>
    </w:p>
    <w:p w14:paraId="18625D51" w14:textId="77777777" w:rsidR="00D13072" w:rsidRDefault="00000000">
      <w:pPr>
        <w:pStyle w:val="BodyText"/>
      </w:pPr>
      <w:r>
        <w:t xml:space="preserve">11 It is impermissible to interpret the Bayán except through what has been interpreted by its Tree. All the names of His goodness are manifest in the radiance of the hearts of His believers. Likewise, all the letters beneath His </w:t>
      </w:r>
      <w:r>
        <w:rPr>
          <w:i/>
          <w:iCs/>
        </w:rPr>
        <w:t>ʿIlliyyīn</w:t>
      </w:r>
      <w:r>
        <w:t xml:space="preserve"> are reflected in the realities of those who are not believers in Him.</w:t>
      </w:r>
    </w:p>
    <w:p w14:paraId="10A2AA18" w14:textId="77777777" w:rsidR="00D13072" w:rsidRDefault="00000000">
      <w:pPr>
        <w:pStyle w:val="BodyText"/>
      </w:pPr>
      <w:r>
        <w:t>Eternally, the Bayán is like the human soul, alive, with all its Letters of Light and Fire apparent in the horizons and within the souls. Today, anyone wishing to discern can do so, as this is the Day of the Manifestation of God, the Mighty. However, after the Tree is lifted, no one will have the capacity to discern the true reality except according to the apparent judgments of those who remain within the bounds of God.</w:t>
      </w:r>
    </w:p>
    <w:p w14:paraId="4B642100" w14:textId="77777777" w:rsidR="00D13072" w:rsidRDefault="00000000">
      <w:pPr>
        <w:pStyle w:val="BodyText"/>
      </w:pPr>
      <w:r>
        <w:t xml:space="preserve">Whoever adheres to these bounds belongs to the Letters of </w:t>
      </w:r>
      <w:r>
        <w:rPr>
          <w:i/>
          <w:iCs/>
        </w:rPr>
        <w:t>ʿIlliyyīn</w:t>
      </w:r>
      <w:r>
        <w:t>, while whoever transgresses them is beneath them—unless God, through His manifestation on the Day of Resurrection, resolves this creation.</w:t>
      </w:r>
    </w:p>
    <w:p w14:paraId="5B52E560" w14:textId="77777777" w:rsidR="00D13072" w:rsidRDefault="00000000">
      <w:pPr>
        <w:pStyle w:val="BodyText"/>
      </w:pPr>
      <w:r>
        <w:t xml:space="preserve">At that time, the judgments of the Point of the Bayán at its final stage will reflect the judgments of its initial reality. Whoever believes in it belongs to the Letters of </w:t>
      </w:r>
      <w:r>
        <w:rPr>
          <w:i/>
          <w:iCs/>
        </w:rPr>
        <w:t>ʿIlliyyīn</w:t>
      </w:r>
      <w:r>
        <w:t>, while whoever does not believe in it is beneath them. God will distinguish between them with justice, for He is the best of judges.</w:t>
      </w:r>
    </w:p>
    <w:p w14:paraId="16366EB1" w14:textId="77777777" w:rsidR="00D13072" w:rsidRDefault="00000000">
      <w:pPr>
        <w:pStyle w:val="BodyText"/>
      </w:pPr>
      <w:r>
        <w:t xml:space="preserve">The matter will reach the point where no mention of the Letters beneath </w:t>
      </w:r>
      <w:r>
        <w:rPr>
          <w:i/>
          <w:iCs/>
        </w:rPr>
        <w:t>ʿIlliyyīn</w:t>
      </w:r>
      <w:r>
        <w:t xml:space="preserve"> remains except in the Book. That same Tree of Negation will recognize its own negation in comparison to the Letters of </w:t>
      </w:r>
      <w:r>
        <w:rPr>
          <w:i/>
          <w:iCs/>
        </w:rPr>
        <w:t>ʿIlliyyīn</w:t>
      </w:r>
      <w:r>
        <w:t xml:space="preserve"> and, unknowingly, curse itself until the sun of truth rises again.</w:t>
      </w:r>
    </w:p>
    <w:p w14:paraId="41413579" w14:textId="77777777" w:rsidR="00D13072" w:rsidRDefault="00000000">
      <w:pPr>
        <w:pStyle w:val="BodyText"/>
      </w:pPr>
      <w:r>
        <w:t>At that time, their lack of faith will become evident, just as all who have witnessed this Resurrection have observed this matter with certainty. Although they claim today to believe in God and the verses of the Qur’án, the Tree of Reality, upon which the Qur’án descended, resides in this mountain with a single soul.</w:t>
      </w:r>
    </w:p>
    <w:p w14:paraId="7DAD2D22" w14:textId="77777777" w:rsidR="00D13072" w:rsidRDefault="00000000">
      <w:pPr>
        <w:pStyle w:val="BodyText"/>
      </w:pPr>
      <w:r>
        <w:t xml:space="preserve">In the appearance of the Sun of Truth, realities are unveiled, and veils are removed. Those souls who never conceived anything less than the good pleasure of God have given judgments contrary to divine </w:t>
      </w:r>
      <w:r>
        <w:lastRenderedPageBreak/>
        <w:t>satisfaction—judgments that the pen hesitates to record—while the true pleasure of God is only revealed through the good pleasure of His Manifestation.</w:t>
      </w:r>
    </w:p>
    <w:p w14:paraId="77A96ACF" w14:textId="77777777" w:rsidR="00D13072" w:rsidRDefault="00000000">
      <w:pPr>
        <w:pStyle w:val="BodyText"/>
      </w:pPr>
      <w:r>
        <w:rPr>
          <w:i/>
          <w:iCs/>
        </w:rPr>
        <w:t>“Take heed, O people of insight, and guard yourselves against disobeying the command of God.”</w:t>
      </w:r>
    </w:p>
    <w:p w14:paraId="397371F9" w14:textId="77777777" w:rsidR="00D13072" w:rsidRDefault="00000000">
      <w:pPr>
        <w:pStyle w:val="Heading3"/>
      </w:pPr>
      <w:bookmarkStart w:id="28" w:name="X1ed762075cb820be2fe6e04557db7c2b3505d02"/>
      <w:bookmarkEnd w:id="27"/>
      <w:r>
        <w:t>Gate 3 (Two Proofs: The Verses and the Manifestation)</w:t>
      </w:r>
    </w:p>
    <w:p w14:paraId="1CE83128" w14:textId="77777777" w:rsidR="00D13072" w:rsidRDefault="00000000">
      <w:pPr>
        <w:pStyle w:val="FirstParagraph"/>
      </w:pPr>
      <w:r>
        <w:rPr>
          <w:b/>
          <w:bCs/>
        </w:rPr>
        <w:t>The Third Gate of the One, the Second</w:t>
      </w:r>
      <w:r>
        <w:t>: This pertains to the truth that within the Bayán lies the decree for all things.</w:t>
      </w:r>
    </w:p>
    <w:p w14:paraId="12B27AE4" w14:textId="77777777" w:rsidR="00D13072" w:rsidRDefault="00000000">
      <w:pPr>
        <w:pStyle w:val="BodyText"/>
      </w:pPr>
      <w:r>
        <w:t>The essence of this gate is that God has established two proofs upon all people: the verses of God and the soul upon whom these verses are revealed. The first proof is an enduring and apparent one, lasting until the Day of Resurrection. The second proof is manifest until the time of His concealment, at which point it becomes a hidden proof over all things, unknown to anyone.</w:t>
      </w:r>
    </w:p>
    <w:p w14:paraId="64212882" w14:textId="77777777" w:rsidR="00D13072" w:rsidRDefault="00000000">
      <w:pPr>
        <w:pStyle w:val="BodyText"/>
      </w:pPr>
      <w:r>
        <w:t>For Him, there are witnesses who bear testimony from the moment of His concealment. These witnesses are superior to the enduring proof, which is the Bayán. They act as proof through His word, which He reveals until the Day of His Manifestation.</w:t>
      </w:r>
    </w:p>
    <w:p w14:paraId="671BFF75" w14:textId="77777777" w:rsidR="00D13072" w:rsidRDefault="00000000">
      <w:pPr>
        <w:pStyle w:val="BodyText"/>
      </w:pPr>
      <w:r>
        <w:t>If, at the time of His manifestation, they become veiled from the one who has made them proofs, their condition will resemble the current scholars who, despite the words of one of the Imáms, peace be upon them—</w:t>
      </w:r>
      <w:r>
        <w:rPr>
          <w:i/>
          <w:iCs/>
        </w:rPr>
        <w:t>“Look to those who transmit our traditions.”</w:t>
      </w:r>
      <w:r>
        <w:t xml:space="preserve"> They are regarded as leaders before the ruler and associate themselves with names unworthy of their station. If they were truthful in their words, they would not have veiled themselves from the one whose word establishes divine authority and prophethood. Rather, when they observed that the manifestation of truth conflicted with their position—based on the claims they had made and the judgments they had rendered—they issued decrees against God. Yet, in the Qur’an, God has not revealed anything more grievous than the one who turns away from the signs of God after hearing them.</w:t>
      </w:r>
    </w:p>
    <w:p w14:paraId="38240B7D" w14:textId="77777777" w:rsidR="00D13072" w:rsidRDefault="00000000">
      <w:pPr>
        <w:pStyle w:val="BodyText"/>
      </w:pPr>
      <w:r>
        <w:t>There is no doubt that the signs of God are the radiant verses emanating from this tree. This is because the Essence of the Everlasting, from eternity to eternity, remains constant and unchanging. His signs manifest through His primal will, in which nothing is seen except God alone. Though today they do not pay attention to the signs of God, soon they will extol these signs with the utmost reverence, offering interpretations as though they were pure gold of a thousand measures, and they will boast of them, claiming a connection to God.</w:t>
      </w:r>
    </w:p>
    <w:p w14:paraId="59D98809" w14:textId="77777777" w:rsidR="00D13072" w:rsidRDefault="00000000">
      <w:pPr>
        <w:pStyle w:val="BodyText"/>
      </w:pPr>
      <w:r>
        <w:t xml:space="preserve">For instance, the Qur’an, revealed over twenty-three years, found no one during that time to record its original form. It was only the Commander of the Faithful, upon him be peace, who inscribed it upon the shoulder blade of a sheep and other available materials, as mentioned in the narration of the Cloak. Today, we observe innumerable copies of the Qur’an being written, ranging in value from one thousand to a hundred thousand gold coins. Printed editions are now sold at such high prices, accessible to most people. This illustrates the extent of human limits before God, leaving no doubt that God has revealed the details of all things with the utmost clarity through the enduring proof. Whoever claims that there is anything whose ruling, as it is and as it stands, is not mentioned in the Bayán has certainly not believed with unwavering certainty. Everything falls into one of two categories: it is either mentioned in the </w:t>
      </w:r>
      <w:r>
        <w:lastRenderedPageBreak/>
        <w:t>category of negation or in the category of affirmation. That which is detested pertains to the former, and that which is beloved by God pertains to the latter. Every name lower than the truth is mentioned in the first category, and every name of the truth is mentioned in the second.</w:t>
      </w:r>
    </w:p>
    <w:p w14:paraId="0944A201" w14:textId="77777777" w:rsidR="00D13072" w:rsidRDefault="00000000">
      <w:pPr>
        <w:pStyle w:val="BodyText"/>
      </w:pPr>
      <w:r>
        <w:t>This is the ink of the understanding of all things in the Bayán. Whoever bears witness to this will testify that nothing has been neglected, and God encompasses all things. There is no matter but that for the silent Book, God has ordained a speaking Book. Neither exists without the other, and whoever does not stray beyond the bounds of the silent Book, it is as though they adhere to the speaking Book. The speaking Book is He whom God will make manifest, and all things return to Him. If no one transgresses the bounds of the Bayán, such a person is a servant who has obeyed, and whoever is with Him is a witness over it before His appearance. However, when He appears, faith in all who claim faith will be severed, except for those who believe in Him. When faith is severed, how can testimony remain for those who were witnesses? Testimony is a branch of faith.</w:t>
      </w:r>
    </w:p>
    <w:p w14:paraId="2907C6F3" w14:textId="77777777" w:rsidR="00D13072" w:rsidRDefault="00000000">
      <w:pPr>
        <w:pStyle w:val="BodyText"/>
      </w:pPr>
      <w:r>
        <w:t>Therefore, fear God, O witnesses, and do not judge God, your Lord, with the same judgment passed by those who were witnesses in relation to the Qur’an concerning Me. Indeed, whoever judges Me has judged God, their Lord. These have not even a mustard seed of goodness in the sight of God, and such are the transgressors.</w:t>
      </w:r>
    </w:p>
    <w:p w14:paraId="2A680FCD" w14:textId="77777777" w:rsidR="00D13072" w:rsidRDefault="00000000">
      <w:pPr>
        <w:pStyle w:val="Heading3"/>
      </w:pPr>
      <w:bookmarkStart w:id="29" w:name="X21d7adaf2f58ace915fcfc77ac16a0b00bbf801"/>
      <w:bookmarkEnd w:id="28"/>
      <w:r>
        <w:t>Gate 4 (Letters of the Most High and Those Below Them)</w:t>
      </w:r>
    </w:p>
    <w:p w14:paraId="7532F5CC" w14:textId="77777777" w:rsidR="00D13072" w:rsidRDefault="00000000">
      <w:pPr>
        <w:pStyle w:val="FirstParagraph"/>
      </w:pPr>
      <w:r>
        <w:t>From the second unity in the Bayán, concerning the mention of the letters of the Most High and those below them, the summary of this chapter is as follows: No letter has God revealed without assigning to it a spirit connected to it. This is why the believer is gladdened by the mention of paradise and the pleasure of God, and saddened by the mention of fire and that which is beneath God’s satisfaction, such that it is as though the former brings delight and the latter causes torment.</w:t>
      </w:r>
    </w:p>
    <w:p w14:paraId="3F0C9A81" w14:textId="77777777" w:rsidR="00D13072" w:rsidRDefault="00000000">
      <w:pPr>
        <w:pStyle w:val="BodyText"/>
      </w:pPr>
      <w:r>
        <w:t>All words revealed by God in the Bayán fall into one of two categories: either they are the words of the Most High or those below them. The spirits of the words of the Most High reside in paradise, while the spirits of those below them dwell in the fire. All letters below the Most High refer to “no god,” and all the letters of the Most High refer to “but God.” Just as the origin of all letters below the Most High begins with this phrase, the origin of all the letters of the Most High begins with that phrase which has eternally been in the exalted paradise. The former fades into insignificance in the lowest depths, while the latter rises in the highest paradise.</w:t>
      </w:r>
    </w:p>
    <w:p w14:paraId="61902964" w14:textId="77777777" w:rsidR="00D13072" w:rsidRDefault="00000000">
      <w:pPr>
        <w:pStyle w:val="BodyText"/>
      </w:pPr>
      <w:r>
        <w:t xml:space="preserve">For example, if one observes the beginning of the tree of the Qur’an today, they will surely witness how the five letters of negation—first, second, third, fourth, and fifth—have faded into insignificance in the lowest depths, while the five letters denoting affirmation—Muhammad, `Ali, Fatimah, Hasan, and Husayn—have risen in the highest paradise. The five letters of fire, when their letters are multiplied, become nineteen, as God has revealed: “Over it are nineteen.” Thus, these five letters are names, when multiplied, result in the number one, just as all letters below the Most High pertain to this word, while all the letters of the Most High pertain to the word of affirmation. God created the realm of negation and decreed for it the fire, and He created the realm of affirmation and decreed for it paradise. This is </w:t>
      </w:r>
      <w:r>
        <w:lastRenderedPageBreak/>
        <w:t>because negation does not signify Him, while affirmation signifies Him. This pertains to the creation of negation and affirmation; their recording corresponds to their creation.</w:t>
      </w:r>
    </w:p>
    <w:p w14:paraId="7290DC0F" w14:textId="77777777" w:rsidR="00D13072" w:rsidRDefault="00000000">
      <w:pPr>
        <w:pStyle w:val="BodyText"/>
      </w:pPr>
      <w:r>
        <w:t>On the Day of Resurrection, all that branched out from the word of negation returns to the word of negation, and all the letters below the Most High, along with their associated spirits, are gathered under this word. Similarly, all that branched out from the word of affirmation on the Day of Resurrection returns to the word of affirmation, and all the letters of the Most High, along with their associated spirits, are gathered under it. Whoever dwells in negation resides in God’s fire until the Day of Him Whom God will make manifest, and whoever resides under the shadow of affirmation abides in God’s paradise until the Day of Him Whom God will make manifest.</w:t>
      </w:r>
    </w:p>
    <w:p w14:paraId="3A571985" w14:textId="77777777" w:rsidR="00D13072" w:rsidRDefault="00000000">
      <w:pPr>
        <w:pStyle w:val="BodyText"/>
      </w:pPr>
      <w:r>
        <w:t>The exaltation of the servant lies in reflecting upon the branching of these two words, observing how one diminishes endlessly while the other ascends endlessly. God’s proof applies equally to both, for the signs of God are presented to both. The manifestations of negation, having rejected them, were negated, while the manifestations of affirmation accepted.</w:t>
      </w:r>
    </w:p>
    <w:p w14:paraId="3A7AD6B6" w14:textId="77777777" w:rsidR="00D13072" w:rsidRDefault="00000000">
      <w:pPr>
        <w:pStyle w:val="BodyText"/>
      </w:pPr>
      <w:r>
        <w:t>No fire is more intense than the manifestation of the word of negation, and no paradise is greater than the manifestation of affirmation. In the first case, the letters below the Most High revolve around it, and in the latter, the letters of the Most High revolve around it, until all return on the Day of Him Whom God will make manifest. If they turn towards Him, they belong to the Most High, and if not, they belong to that which is beneath it. Blessed is the one who clings to the cord of God and places their trust in their Lord, for they shall not enter the fire but shall surely enter paradise by the permission of their Lord. Truly, this is the supreme bounty.</w:t>
      </w:r>
    </w:p>
    <w:p w14:paraId="158BE454" w14:textId="77777777" w:rsidR="00D13072" w:rsidRDefault="00000000">
      <w:pPr>
        <w:pStyle w:val="BodyText"/>
      </w:pPr>
      <w:r>
        <w:t>For this reason, when the servant recites the letters of the Most High, they find tranquility, as the spirits of those letters connect with them. This is the highest paradise of those who seek refuge, the sanctified, those who glorify, magnify, and exalt. Whenever the servant mentions the letters beneath the Most High, they desire that God’s justice descend upon them, for their spirits connect with those letters. In such moments, one must seek refuge in God, exalted be His mention, to be safeguarded from their spirits.</w:t>
      </w:r>
    </w:p>
    <w:p w14:paraId="32C326AF" w14:textId="77777777" w:rsidR="00D13072" w:rsidRDefault="00000000">
      <w:pPr>
        <w:pStyle w:val="BodyText"/>
      </w:pPr>
      <w:r>
        <w:t>On the Day of Resurrection, all whom God promised paradise in the Qur’an return to the tree of His love. This is the loftiest station of the paradise of those who attain God’s pleasure and are delighted by their acknowledgment of His oneness. Conversely, those whom God promised the fire are returned to the word of negation, where they are tormented within that negation. No torment is greater than being veiled from God and believing in anything but Him, and no paradise is greater than belief in God and His signs.</w:t>
      </w:r>
    </w:p>
    <w:p w14:paraId="03AFDBF3" w14:textId="77777777" w:rsidR="00D13072" w:rsidRDefault="00000000">
      <w:pPr>
        <w:pStyle w:val="BodyText"/>
      </w:pPr>
      <w:r>
        <w:t>Whenever a discerning observer reflects, they will see how the people of paradise hasten to enter it, even though their sustenance was but the leaves of trees. Meanwhile, the people of the fire enter the fire willingly, deriving benefits from the word of negation, which they boast about and through which they are tormented, though they are unaware. As God has revealed: “They consume fire in their bellies.” In this way, the letters below the Most High return to their own spirits, while the letters of the Most High return to their own spirits.</w:t>
      </w:r>
    </w:p>
    <w:p w14:paraId="0C959AA0" w14:textId="77777777" w:rsidR="00D13072" w:rsidRDefault="00000000">
      <w:pPr>
        <w:pStyle w:val="BodyText"/>
      </w:pPr>
      <w:r>
        <w:lastRenderedPageBreak/>
        <w:t>No soul exists but that when they mention the letters of the Most High, the spirits of the angels associated with those letters observe them and send blessings upon them from God. Conversely, when mentioning the letters below the Most High, if done out of love for them, the spirits of the demons of fire observe them. If they do not seek refuge in God, those influences will affect them, even if only as passing thoughts. However, if they seek God’s refuge and request His wrath upon those influences, no harm can reach them, not even equivalent to a mustard seed in religious detriment.</w:t>
      </w:r>
    </w:p>
    <w:p w14:paraId="62599915" w14:textId="77777777" w:rsidR="00D13072" w:rsidRDefault="00000000">
      <w:pPr>
        <w:pStyle w:val="BodyText"/>
      </w:pPr>
      <w:r>
        <w:t>It is as though I see the letters of negation seeking refuge from negation at the appearance of Him Whom God will make manifest, though they themselves are the essence of that negation. At that time, they will find no refuge from their own fire except in Him Whom God will make manifest. When a servant says, “I seek refuge in God,” if they are not within the religion of the Bayán, they will not be shielded from the fire. Indeed, they do not utter this phrase except by entering the religion, just as those who have entered the faith.</w:t>
      </w:r>
    </w:p>
    <w:p w14:paraId="225293DF" w14:textId="77777777" w:rsidR="00D13072" w:rsidRDefault="00000000">
      <w:pPr>
        <w:pStyle w:val="BodyText"/>
      </w:pPr>
      <w:r>
        <w:t>Seeking refuge in God is, in essence, seeking refuge in His proof. Whoever believed in Muhammad was safeguarded from God’s fire because they sought refuge in Him. Even the letters of fire utter the phrase “I seek refuge in God,” but it does not benefit them, for they do not seek refuge in His proof. This is because God revealed in the Qur’an: “And whoever believes in God,” pairing it with the phrase that follows. Yet, they recite the phrase itself without understanding its implication.</w:t>
      </w:r>
    </w:p>
    <w:p w14:paraId="54FF924D" w14:textId="77777777" w:rsidR="00D13072" w:rsidRDefault="00000000">
      <w:pPr>
        <w:pStyle w:val="BodyText"/>
      </w:pPr>
      <w:r>
        <w:t>In the early days of Islam, the interpretation of this phrase referred to the second figure, even though the entirety of the Qur’an was recited. At the time of the manifestation of the sign of divinity, it was the Commander of the Faithful, upon him be peace. Had they sought refuge in Him, they would have been saved from the succeeding word. Thus, all, until the Day of Him Whom God will make manifest, seek refuge in God and the Point of the Bayán. However, this brings no benefit to them today, for seeking refuge in God on that day means seeking refuge in Him. Seeking refuge in the Point of the Bayán is seeking refuge in Him.</w:t>
      </w:r>
    </w:p>
    <w:p w14:paraId="6B9C67F7" w14:textId="77777777" w:rsidR="00D13072" w:rsidRDefault="00000000">
      <w:pPr>
        <w:pStyle w:val="BodyText"/>
      </w:pPr>
      <w:r>
        <w:t>From the beginning of the manifestation of this tree, all have been saying “I seek refuge in God,” yet they reside in the fire, except those whom God has willed, who have recognized the manifestation of this Name. Those who sought refuge in Him were safeguarded from the pure fire. Otherwise, countless souls utter this phrase daily, yet it offers no salvation for them. This is because God has paired seeking refuge in Him with seeking refuge in His Messenger, and seeking refuge in His Messenger with seeking refuge in His successors, and seeking refuge in His successors with seeking refuge in the gates of His successors. The first benefits none except through the last, nor does the outward avail except through the inward, for seeking refuge in the Messenger is identical to seeking refuge in God, and seeking refuge in the Imams is identical to seeking refuge in the Messenger.</w:t>
      </w:r>
    </w:p>
    <w:p w14:paraId="6A4D6052" w14:textId="77777777" w:rsidR="00D13072" w:rsidRDefault="00000000">
      <w:pPr>
        <w:pStyle w:val="BodyText"/>
      </w:pPr>
      <w:r>
        <w:t xml:space="preserve">And seeking refuge in the gates is identical to seeking refuge in the guardians. Whoever enters the Bayán today is safeguarded from the fire, just as the letters of the Alif were not safeguarded from the fire until they entered the letters of the Qur’an. The letters of the Bayán, until the Day of Him Whom God will make manifest, reside in the Most High in paradise, while those below the Most High remain in their respective stations. On that day, whoever enters His Book will be saved from the fire; otherwise, </w:t>
      </w:r>
      <w:r>
        <w:lastRenderedPageBreak/>
        <w:t>remaining in the Bayán will yield no benefit, just as remaining in the Alif after the revelation of the Qur’an brought no benefit, nor did remaining in the Qur’an after the revelation of the Bayán.</w:t>
      </w:r>
    </w:p>
    <w:p w14:paraId="357511B7" w14:textId="77777777" w:rsidR="00D13072" w:rsidRDefault="00000000">
      <w:pPr>
        <w:pStyle w:val="BodyText"/>
      </w:pPr>
      <w:r>
        <w:t>Until God wills otherwise, the Most High ascends endlessly in its loftiest heights, while those below are cast into the utmost depths of nonexistence. Blessed is the one who nourishes their heart with the letters of the Most High and, when mentioning what is below them, seeks refuge in God, their Lord, for surely He will protect them. It is inevitable that these will be mentioned, yet their mention will not harm those who recite them, just as the believers in the Qur’an mentioned those who had received the Book before them. Thus, God distinguishes the signs so that you may attain certainty in His signs.</w:t>
      </w:r>
    </w:p>
    <w:p w14:paraId="673570D8" w14:textId="77777777" w:rsidR="00D13072" w:rsidRDefault="00000000">
      <w:pPr>
        <w:pStyle w:val="Heading3"/>
      </w:pPr>
      <w:bookmarkStart w:id="30" w:name="Xa66d5b475b4b586f429fceebf9598e16f30cf5b"/>
      <w:bookmarkEnd w:id="29"/>
      <w:r>
        <w:t>Gate 5 (Every Name Pertains to Him Whom God Will Make Manifest)</w:t>
      </w:r>
    </w:p>
    <w:p w14:paraId="083706BB" w14:textId="77777777" w:rsidR="00D13072" w:rsidRDefault="00000000">
      <w:pPr>
        <w:pStyle w:val="FirstParagraph"/>
      </w:pPr>
      <w:r>
        <w:t>The fifth chapter of the second unity states that every good name revealed by God in the Bayán primarily refers to Him Whom God will make manifest in its truest essence. Similarly, every evil name revealed by God in the Bayán refers, in its truest essence, to those who represent the word of negation in that day.</w:t>
      </w:r>
    </w:p>
    <w:p w14:paraId="4209FBDD" w14:textId="77777777" w:rsidR="00D13072" w:rsidRDefault="00000000">
      <w:pPr>
        <w:pStyle w:val="BodyText"/>
      </w:pPr>
      <w:r>
        <w:t>The summary of this chapter is that every name of any matter revealed in the Bayán pertains to Him Whom God will make manifest in its primary truth and, secondarily, to the first who believes in Him, extending to the final limit of existence. This is similar to the mention of the earth. When the term “earth” is mentioned, it primarily refers to His own essence, gradually descending until it reaches the physical earth associated with Him, which is His dwelling place, regarded as the loftiest chamber of paradise in the Book of God. Similarly, every lesser name of goodness revealed pertains, in its primary essence, to the tree that stands in opposition to negation. If the term “earth” is mentioned in relation to those below the Most High, it refers first to His own essence, gradually descending until it reaches the physical earth that is His dwelling place, which constitutes the ultimate end of the fire in the realm of fire—even if He is above the throne of majesty.</w:t>
      </w:r>
    </w:p>
    <w:p w14:paraId="14103583" w14:textId="77777777" w:rsidR="00D13072" w:rsidRDefault="00000000">
      <w:pPr>
        <w:pStyle w:val="BodyText"/>
      </w:pPr>
      <w:r>
        <w:t>Likewise, every mention of goodness in the Qur’an primarily refers to the Messenger of God in its truest essence. Every mention of lesser goodness pertains to the first one who stood in opposition to the initial affirmation. If the term “earth of the Most High” is mentioned, it refers to His own essence, descending until it reaches the physical earth, which is the resting place of His body. All matters return to the Qa’im of the Family of Muhammad, upon Him be peace. All mentions of goodness in the Qur’an primarily pertain to Him, just as in the Bayán, they have been explained as referring to Him Whom God will make manifest.</w:t>
      </w:r>
    </w:p>
    <w:p w14:paraId="4CE1AF77" w14:textId="77777777" w:rsidR="00D13072" w:rsidRDefault="00000000">
      <w:pPr>
        <w:pStyle w:val="BodyText"/>
      </w:pPr>
      <w:r>
        <w:t>Every mention of lesser goodness in the Qur’an, even if it involves the mention of “earth,” refers to the earth of the essence of the first who did not turn towards Him. What is true in the Qur’an is likewise firmly established in the Bayán before God. Every name of goodness in God’s knowledge pertains, in its primary essence, to the Point of Will, while those below it refer to the one who did not accept it. Just as every mention of “earth” in existence today refers to the Point of the Bayán.</w:t>
      </w:r>
    </w:p>
    <w:p w14:paraId="09155003" w14:textId="77777777" w:rsidR="00D13072" w:rsidRDefault="00000000">
      <w:pPr>
        <w:pStyle w:val="BodyText"/>
      </w:pPr>
      <w:r>
        <w:t xml:space="preserve">The spirit descends from the earth of the spirit to the earth of the self, from the earth of the self to the earth of the body, and from the earth of the body to all things, approaching closer and closer until it reaches that earth above the mountain, a third of which is marked with “Sh” in four parts. This is the </w:t>
      </w:r>
      <w:r>
        <w:lastRenderedPageBreak/>
        <w:t>essence of all earthly terrains at that time, and the position changes according to the change in the matter until it stabilizes in that which does not change.</w:t>
      </w:r>
    </w:p>
    <w:p w14:paraId="11AB2629" w14:textId="77777777" w:rsidR="00D13072" w:rsidRDefault="00000000">
      <w:pPr>
        <w:pStyle w:val="BodyText"/>
      </w:pPr>
      <w:r>
        <w:t>Thus, under the shadow of the Most High, letter corresponds to letter, and point corresponds to point. This is the highest earth of Ridván, and that is the lowest earth of the fire. I seek refuge in God from that which He does not love, and I ask God concerning all that He encompasses, for He is bountiful and generous.</w:t>
      </w:r>
    </w:p>
    <w:p w14:paraId="6DE3A6AB" w14:textId="77777777" w:rsidR="00D13072" w:rsidRDefault="00000000">
      <w:pPr>
        <w:pStyle w:val="BodyText"/>
      </w:pPr>
      <w:r>
        <w:t>How often have the names of goodness in the Qur’an been manifest, rank by rank, from the Messenger of God to each of His successors! Similarly, this pattern applies to those below the Most High, until it reaches the loftiest heights of the earth of paradise at the dwelling of the martyrdom of the Master of Martyrs, and the lowest depths of fire at the dwelling of the sovereignty of the self that opposes Him. This is the decree with God, and it applies similarly in the appearance of every one of the proofs of God.</w:t>
      </w:r>
    </w:p>
    <w:p w14:paraId="517DDBAA" w14:textId="77777777" w:rsidR="00D13072" w:rsidRDefault="00000000">
      <w:pPr>
        <w:pStyle w:val="BodyText"/>
      </w:pPr>
      <w:r>
        <w:t>Today, all names of goodness in their primary reality are encompassed in the essence of the Point, even the mention of the earth as exemplified. In their secondary reality, they are manifest in the letter “S,” continuing until the ultimate limit of existence. So fear God, O people, all of you.</w:t>
      </w:r>
    </w:p>
    <w:p w14:paraId="6460F82D" w14:textId="77777777" w:rsidR="00D13072" w:rsidRDefault="00000000">
      <w:pPr>
        <w:pStyle w:val="Heading3"/>
      </w:pPr>
      <w:bookmarkStart w:id="31" w:name="X64a215879f283d1f85a9a6c2ab627cceb524d16"/>
      <w:bookmarkEnd w:id="30"/>
      <w:r>
        <w:t>Gate 6 (The Bayan Is the Balance Until the Day of Resurrection)</w:t>
      </w:r>
    </w:p>
    <w:p w14:paraId="771DB401" w14:textId="77777777" w:rsidR="00D13072" w:rsidRDefault="00000000">
      <w:pPr>
        <w:pStyle w:val="FirstParagraph"/>
      </w:pPr>
      <w:r>
        <w:t>The sixth chapter of the second unity discusses how the Bayán is the balance of truth from God until the Day of Him Whom God will make manifest. Whoever adheres to it is in light, and whoever turns away from it is in fire.</w:t>
      </w:r>
    </w:p>
    <w:p w14:paraId="498F8C83" w14:textId="77777777" w:rsidR="00D13072" w:rsidRDefault="00000000">
      <w:pPr>
        <w:pStyle w:val="BodyText"/>
      </w:pPr>
      <w:r>
        <w:t>The summary of this chapter is that the Bayán is the balance of truth until the Day of Resurrection, which is the Day of Him Whom God will make manifest. Whoever acts in accordance with what is revealed with what is revealed in the Bayán is in paradise and under the shadow of steadfastness, and the letters of the Most High will be gathered before God. Whoever deviates, even by the measure of a mustard seed, will be in the fire and gathered under the shadow of negation. This truth is also evident in the Qur’an, where God has revealed on multiple occasions that whoever judges by other than what God has revealed is a disbeliever.</w:t>
      </w:r>
    </w:p>
    <w:p w14:paraId="230E6B10" w14:textId="77777777" w:rsidR="00D13072" w:rsidRDefault="00000000">
      <w:pPr>
        <w:pStyle w:val="BodyText"/>
      </w:pPr>
      <w:r>
        <w:t>The implications of this word and its consequences are clear: whoever transgresses the decree of God is subject to His judgment. How much greater is the transgression when directed at the very Manifestation of God after He has revealed, “I have not created jinn and humankind except that they may worship Me.” There is no doubt that obedience is not accepted unless it is obedience to the proof of God. Indeed, actions performed in opposition to the People of the House are mentioned before God, yet today, many claim that they had no worship and that their deeds bear no fruit. Similarly, those outside the Shi’a sect, though they act according to the Qur’an, their deeds are nullified before God due to their deviation from divine authority.</w:t>
      </w:r>
    </w:p>
    <w:p w14:paraId="7B2E06BF" w14:textId="77777777" w:rsidR="00D13072" w:rsidRDefault="00000000">
      <w:pPr>
        <w:pStyle w:val="BodyText"/>
      </w:pPr>
      <w:r>
        <w:t xml:space="preserve">Today, few act in accordance with the balance of the Qur’an; in fact, such individuals are rarely seen, except by the will of God. Even if someone does adhere to it but does not enter the balance of the Bayán, their piety will bear no fruit, just as the piety of the monks of the Alif bore no fruit, despite their adherence to the balance during the time of the Manifestation of the Messenger of God. Had they acted </w:t>
      </w:r>
      <w:r>
        <w:lastRenderedPageBreak/>
        <w:t>according to the balance of the Qur’an, such judgments regarding the tree of truth would not have been made.</w:t>
      </w:r>
    </w:p>
    <w:p w14:paraId="2FC5C799" w14:textId="77777777" w:rsidR="00D13072" w:rsidRDefault="00000000">
      <w:pPr>
        <w:pStyle w:val="BodyText"/>
      </w:pPr>
      <w:r>
        <w:t>The heavens nearly split apart, the earth almost tears asunder, and the mountains nearly crumble from this. The hearts of these individuals are harder than these mountains and remain unaffected. There is no paradise greater or higher in the sight of God than being in His good pleasure. Praise be to Him, for today this bounty is exclusive to the people of the Bayán. Hereafter, whoever does not transgress its bounds will remain in this bounty until the Day of Him Whom God will make manifest. But should someone, God forbid, deviate, they have wronged none but themselves, for God is self-sufficient above all the worlds.</w:t>
      </w:r>
    </w:p>
    <w:p w14:paraId="5186F5F3" w14:textId="77777777" w:rsidR="00D13072" w:rsidRDefault="00000000">
      <w:pPr>
        <w:pStyle w:val="BodyText"/>
      </w:pPr>
      <w:r>
        <w:t>At the beginning of His manifestation, all of the Bayán is obedience to Him, and nothing else. Similarly, all religion during the Day of Alif, at the appearance of the Messenger of God, consisted of following Him, not merely adhering to the balance of their own understanding. For at that time, judgment against those who clung only to the balance of their past was issued. “Whoever is guided, it is for their own soul, and whoever veils themselves, it is against it. God is self-sufficient above all the worlds.”</w:t>
      </w:r>
    </w:p>
    <w:p w14:paraId="41963C0D" w14:textId="77777777" w:rsidR="00D13072" w:rsidRDefault="00000000">
      <w:pPr>
        <w:pStyle w:val="Heading3"/>
      </w:pPr>
      <w:bookmarkStart w:id="32" w:name="Xb67e3e30cc143e2e82c96d86c3b4407427083df"/>
      <w:bookmarkEnd w:id="31"/>
      <w:r>
        <w:t>Gate 7 (The Appearance of the Tree of Truth)</w:t>
      </w:r>
    </w:p>
    <w:p w14:paraId="3B8A9138" w14:textId="77777777" w:rsidR="00D13072" w:rsidRDefault="00000000">
      <w:pPr>
        <w:pStyle w:val="FirstParagraph"/>
      </w:pPr>
      <w:r>
        <w:t>The seventh chapter of the second unity discusses the meaning of the Day of Resurrection. The summary of this chapter is that the Day of Resurrection refers to the Day of the appearance of the Tree of Truth. It is evident that none among the Shi’a has understood the Day of Resurrection; rather, all have imagined a concept that has no reality before God.</w:t>
      </w:r>
    </w:p>
    <w:p w14:paraId="4DF1EAA8" w14:textId="77777777" w:rsidR="00D13072" w:rsidRDefault="00000000">
      <w:pPr>
        <w:pStyle w:val="BodyText"/>
      </w:pPr>
      <w:r>
        <w:t>According to God and the understanding of the people of truth, the meaning of the Day of Resurrection is the period from the appearance of the Tree of Truth in any era until its setting. For example, the time from the Day of the mission of Jesus until His ascension was the Resurrection of Moses, during which the manifestation of God appeared in that era in the form of that Truth. During that time, everyone who believed in Moses was judged according to their own word, and whoever disbelieved was recompensed according to their own word, for what God testified in that era was what God testified in the Gospel.</w:t>
      </w:r>
    </w:p>
    <w:p w14:paraId="54C41CA7" w14:textId="77777777" w:rsidR="00D13072" w:rsidRDefault="00000000">
      <w:pPr>
        <w:pStyle w:val="BodyText"/>
      </w:pPr>
      <w:r>
        <w:t>From the time of the mission of the Messenger of God, may blessings and peace be upon Him and His family, until His ascension, it was the Resurrection of Jesus. The Tree of Truth appeared in the form of Muhammad, and He rewarded those who believed in Jesus and punished, according to His word, those who did not believe in Him. From the appearance of the Tree of the Bayán until its setting, it is the Resurrection of the Messenger of God, as God promised in the Qur’an.</w:t>
      </w:r>
    </w:p>
    <w:p w14:paraId="028C028C" w14:textId="77777777" w:rsidR="00D13072" w:rsidRDefault="00000000">
      <w:pPr>
        <w:pStyle w:val="BodyText"/>
      </w:pPr>
      <w:r>
        <w:t>The beginning of that day is calculated to be two hours and eleven minutes after the night of the fifth of Jumada al-Awwal in the year 1260, (May 23, 1844) which corresponds to the year 1270 of the mission. This marks the beginning of the Day of Resurrection for the Qur’an, which continues until the setting of the Tree of Truth. For anything to reach its Resurrection, it must first attain its station of perfection. The perfection of the religion of Islam concluded at the beginning of this appearance, and from that moment until its setting, the fruits of the Tree of Islam will be revealed.</w:t>
      </w:r>
    </w:p>
    <w:p w14:paraId="504A5A19" w14:textId="77777777" w:rsidR="00D13072" w:rsidRDefault="00000000">
      <w:pPr>
        <w:pStyle w:val="BodyText"/>
      </w:pPr>
      <w:r>
        <w:t xml:space="preserve">The Resurrection of the Bayán will occur with the appearance of Him Whom God will make manifest, for today the Bayán is in its embryonic stage. At the beginning of His appearance, the ultimate perfection of </w:t>
      </w:r>
      <w:r>
        <w:lastRenderedPageBreak/>
        <w:t>the Bayán will be revealed, manifesting the fruits of the trees planted in it. Just as the appearance of the Qa’im of the Family of Muhammad mirrors the appearance of the Messenger of God, it does not occur except to gather the fruits of Islam from the Qur’anic verses planted in the hearts of the people.</w:t>
      </w:r>
    </w:p>
    <w:p w14:paraId="4F6F557D" w14:textId="77777777" w:rsidR="00D13072" w:rsidRDefault="00000000">
      <w:pPr>
        <w:pStyle w:val="BodyText"/>
      </w:pPr>
      <w:r>
        <w:t>The gathering of the fruits of Islam is nothing other than belief in Him and acknowledgment of Him. Yet today, the opposite has occurred, for during the zenith of Islam, He has appeared, and all proclaim Islam relative to Him. However, they exile Him unjustly to the mountain of Maku, even though in the Qur’an, God has promised all of creation the Day of Resurrection, for it is the day when all will be presented before God, which is to be presented before the Tree of Truth. All will attain the meeting with God, which is the meeting with Him, for presentation to the Most Sacred Essence is impossible, and direct encounter with Him is unimaginable. Whatever pertains to the presentation or meeting is related to the Primary Tree.</w:t>
      </w:r>
    </w:p>
    <w:p w14:paraId="7D2F762C" w14:textId="77777777" w:rsidR="00D13072" w:rsidRDefault="00000000">
      <w:pPr>
        <w:pStyle w:val="BodyText"/>
      </w:pPr>
      <w:r>
        <w:t>God has made clay His dwelling place, such that whoever on the Day of Resurrection is presented before the Tree of Truth and affirms this presentation will not be distant from encountering Him. Even a moment from the Day of Resurrection surpasses in value all the years that precede it, for the fruits of those years are manifested on the Day of Resurrection. Just as the fruits of 1,270 years of Islam became evident from the beginning of this manifestation until the end of this manifestation—which is the initial setting of the Sun of Truth—they will be fully revealed.</w:t>
      </w:r>
    </w:p>
    <w:p w14:paraId="20D5670E" w14:textId="77777777" w:rsidR="00D13072" w:rsidRDefault="00000000">
      <w:pPr>
        <w:pStyle w:val="BodyText"/>
      </w:pPr>
      <w:r>
        <w:t>From the beginning of this manifestation to the appearance of Him Whom God will make manifest, the fruits of this cycle will pertain to another Resurrection, which will occur with His appearance. O people of the Bayán, have mercy on yourselves and do not nullify the length of your nights on the Day of Resurrection, as those veiled by the Qur’an have done. They prided themselves on Islam for 1,270 years, yet on the day when the fruits are gathered, which is the Day of Resurrection, judgment was rendered against them as being outside Islam, and they were invalidated by this very judgment until the next Resurrection.</w:t>
      </w:r>
    </w:p>
    <w:p w14:paraId="35DF3B4F" w14:textId="77777777" w:rsidR="00D13072" w:rsidRDefault="00000000">
      <w:pPr>
        <w:pStyle w:val="BodyText"/>
      </w:pPr>
      <w:r>
        <w:t>How many souls from the beginning of their lives endured hardships and struggled for the pleasure of God, only to be dreaming while asleep and took pride in their dreams. Now, the Manifestation of God has appeared, clearer than any previous manifestation, with evident signs by which the religion of Islam is established. Presentation before God cannot occur unless the fruits of one’s faith are manifested in their rightful place, nor can creation fulfill its purpose if it does not rise to its intended station. Yet, they issue judgments against those who turn to God night and day, declaring, “You alone do we worship.” Even if such individuals are content with this, it does not satisfy them, as they seek to bring sorrow to the friends of the Truth.</w:t>
      </w:r>
    </w:p>
    <w:p w14:paraId="4FF31A84" w14:textId="77777777" w:rsidR="00D13072" w:rsidRDefault="00000000">
      <w:pPr>
        <w:pStyle w:val="BodyText"/>
      </w:pPr>
      <w:r>
        <w:t>O people of the Bayán, do not act as the people of the Qur’an did, invalidating the fruits of your nights. If you, who believe in the Bayán, declare at the appearance of His signs, “God is our Lord, and we associate nothing with Him. This is what God has promised us of the Manifestation of His Self, and we call upon nothing besides Him,” and if you obey Him in what He commands, you will have manifested the fruit of the Bayán. Otherwise, you are unworthy of mention before God.</w:t>
      </w:r>
    </w:p>
    <w:p w14:paraId="3C4D2B78" w14:textId="77777777" w:rsidR="00D13072" w:rsidRDefault="00000000">
      <w:pPr>
        <w:pStyle w:val="BodyText"/>
      </w:pPr>
      <w:r>
        <w:lastRenderedPageBreak/>
        <w:t>Have mercy on yourselves; if you do not assist the Manifestation of Lordship, do not grieve Him. When He appears, creation will revert to a state like the one in which I now appear. Yet, it has not even crossed your hearts, apart from your faith, to hasten in responding to God and affirming His signs. For it is He Whom God will make manifest, whose words you must affirm. Do not veil yourselves from your Beloved in any matter, for if a decree is issued from His word, it will remain until the Day of Resurrection. In that Day, the people of paradise will enjoy their bliss in paradise, and the people of the fire will be tormented in the fire. Now that it is the Day of Resurrection, the place of judgment is this mountain. All act as they think pleases Him, yet they accept upon Him what they would not accept upon themselves.</w:t>
      </w:r>
    </w:p>
    <w:p w14:paraId="77897B8C" w14:textId="77777777" w:rsidR="00D13072" w:rsidRDefault="00000000">
      <w:pPr>
        <w:pStyle w:val="BodyText"/>
      </w:pPr>
      <w:r>
        <w:t>If you were to make a covenant with your Lord to not accept for anyone what you do not accept for yourselves, perhaps in the next Resurrection, even if you do not attain the meeting with God, you would not have caused sorrow to His signs. The benefit of all those who follow the Bayán depends on your refraining from harming Him, though I know you will not abstain. Just as I, in this Resurrection, refrained from benefiting the followers of the Qur’an, you did not refrain from bringing harm.</w:t>
      </w:r>
    </w:p>
    <w:p w14:paraId="7055ABB5" w14:textId="77777777" w:rsidR="00D13072" w:rsidRDefault="00000000">
      <w:pPr>
        <w:pStyle w:val="BodyText"/>
      </w:pPr>
      <w:r>
        <w:t>No fire is more intense for you in the sight of God than to turn to me day and night in worship of God and then judge me in ways you would not accept for yourselves. But God will judge between me and you with justice, for He is the best of judges.</w:t>
      </w:r>
    </w:p>
    <w:p w14:paraId="21A936B7" w14:textId="77777777" w:rsidR="00D13072" w:rsidRDefault="00000000">
      <w:pPr>
        <w:pStyle w:val="Heading3"/>
      </w:pPr>
      <w:bookmarkStart w:id="33" w:name="gate-8-death-has-infinite-meanings"/>
      <w:bookmarkEnd w:id="32"/>
      <w:r>
        <w:t>Gate 8 (Death Has Infinite Meanings)</w:t>
      </w:r>
    </w:p>
    <w:p w14:paraId="73A4DCF9" w14:textId="77777777" w:rsidR="00D13072" w:rsidRDefault="00000000">
      <w:pPr>
        <w:pStyle w:val="FirstParagraph"/>
      </w:pPr>
      <w:r>
        <w:t>The eighth chapter of the second unity explains the reality of death and affirms its truth. The summary of this chapter is that death has infinite meanings in the sight of God, meanings that only He can encompass. One of these meanings in common understanding is the physical death perceived by all, which occurs at the moment the human soul is taken. Whatever is considered “death” in the sight of God is truth, and all who are accountable are obligated to acknowledge this.</w:t>
      </w:r>
    </w:p>
    <w:p w14:paraId="16BE3C23" w14:textId="77777777" w:rsidR="00D13072" w:rsidRDefault="00000000">
      <w:pPr>
        <w:pStyle w:val="BodyText"/>
      </w:pPr>
      <w:r>
        <w:t xml:space="preserve">It is true, not merely in the sense of the physical death understood by the people, but rather as death before the manifestation of the Tree of Truth, which pertains to what is beyond. This death is only realized in five stages: through the words </w:t>
      </w:r>
      <w:r>
        <w:rPr>
          <w:b/>
          <w:bCs/>
        </w:rPr>
        <w:t>“There is no God but He,”</w:t>
      </w:r>
      <w:r>
        <w:t xml:space="preserve"> </w:t>
      </w:r>
      <w:r>
        <w:rPr>
          <w:b/>
          <w:bCs/>
        </w:rPr>
        <w:t>“There is no God but I,”</w:t>
      </w:r>
      <w:r>
        <w:t xml:space="preserve"> </w:t>
      </w:r>
      <w:r>
        <w:rPr>
          <w:b/>
          <w:bCs/>
        </w:rPr>
        <w:t>“There is no God but God,”</w:t>
      </w:r>
      <w:r>
        <w:t xml:space="preserve"> </w:t>
      </w:r>
      <w:r>
        <w:rPr>
          <w:b/>
          <w:bCs/>
        </w:rPr>
        <w:t>“There is no God but You,”</w:t>
      </w:r>
      <w:r>
        <w:t xml:space="preserve"> or </w:t>
      </w:r>
      <w:r>
        <w:rPr>
          <w:b/>
          <w:bCs/>
        </w:rPr>
        <w:t>“There is no God but the One in whom all are assured.”</w:t>
      </w:r>
    </w:p>
    <w:p w14:paraId="1B15D1F9" w14:textId="77777777" w:rsidR="00D13072" w:rsidRDefault="00000000">
      <w:pPr>
        <w:pStyle w:val="BodyText"/>
      </w:pPr>
      <w:r>
        <w:t>The essence of death is that, at the moment of the manifestation of the Tree of Unity, represented by these five stages, all become “dead” by negating negation and affirming affirmation. To fully expound on this subtle mystery, which encompasses the seas of the heavens, the earth, and all that lies between them, would exceed the capacity of any ink or enumeration.</w:t>
      </w:r>
    </w:p>
    <w:p w14:paraId="2F250D55" w14:textId="77777777" w:rsidR="00D13072" w:rsidRDefault="00000000">
      <w:pPr>
        <w:pStyle w:val="BodyText"/>
      </w:pPr>
      <w:r>
        <w:t>The core of the matter is this: whoever’s will aligns entirely with the will of Him Whom God will make manifest, whose intent is none other than His intent, whose measure is His measure, whose decree is His decree, whose permission is His permission, whose term is His term, and whose Book is His Book—such a person truly comprehends death. For His will is the essence of God’s will, His intent the essence of God’s intent, His measure the essence of God’s measure, His decree the essence of God’s decree, His permission the essence of God’s permission, His term the essence of God’s term, and His Book the essence of God’s Book.</w:t>
      </w:r>
    </w:p>
    <w:p w14:paraId="3B7D417B" w14:textId="77777777" w:rsidR="00D13072" w:rsidRDefault="00000000">
      <w:pPr>
        <w:pStyle w:val="BodyText"/>
      </w:pPr>
      <w:r>
        <w:lastRenderedPageBreak/>
        <w:t>Thus, in the Point of the Bayán, whoever “died” testified to the truth of death. Otherwise, no benefit accrued to them from what they recited in the Qur’an or supplications. How many have declared, “Death is true,” yet their will deviated from His will, rendering them invalidated and exposing their false claims before God! This continues until the stage of the Book is reached, so that His Book, which was the very essence of the Book of God, was revealed to those who considered themselves the most learned of their time. Yet the pen is ashamed to record what they did, even though they would proclaim day and night that “death is true” and would act according to the Book prior to His, outwardly manifesting Islam and expending their knowledge. They claimed for themselves the rights God had ordained in the Qur’an for Him, though their own souls were not lawful for them, for they did not act out of faith in God. This is the fruit of knowledge without action in the Book of God.</w:t>
      </w:r>
    </w:p>
    <w:p w14:paraId="4F45F016" w14:textId="77777777" w:rsidR="00D13072" w:rsidRDefault="00000000">
      <w:pPr>
        <w:pStyle w:val="BodyText"/>
      </w:pPr>
      <w:r>
        <w:t>Had they understood death, they would not have deviated from their own acknowledgment, testifying that it is true, while veiling themselves from the realities affirmed by that truth. This is the death that benefits all on the Day of Resurrection, and beyond that, in the intermediate world (barzakh), until God causes the Sun of Truth to rise.</w:t>
      </w:r>
    </w:p>
    <w:p w14:paraId="4918651E" w14:textId="77777777" w:rsidR="00D13072" w:rsidRDefault="00000000">
      <w:pPr>
        <w:pStyle w:val="BodyText"/>
      </w:pPr>
      <w:r>
        <w:t>What is meant by barzakh is the interval between two manifestations, not the common understanding of the state after the physical death of bodies. For this latter notion is below the responsibilities given to humanity, as what is decreed upon them after death is known only to God. What they are commanded in their lifetime, however, must be understood and acknowledged.</w:t>
      </w:r>
    </w:p>
    <w:p w14:paraId="47EC03AB" w14:textId="77777777" w:rsidR="00D13072" w:rsidRDefault="00000000">
      <w:pPr>
        <w:pStyle w:val="BodyText"/>
      </w:pPr>
      <w:r>
        <w:t>Whoever journeys in the ocean of death beholds endless wonders. For example, if someone had truly died during the time of the Messenger of God, they would have perceived that all realities pertaining to those who did not believe in Muhammad, from the realm of abstraction to the realm of limitation, were pure negation and absolute fire. Conversely, all realities pertaining to those who believed in Muhammad, from the realm of abstraction to the furthest limits of limitation, belonged to the Tree of Affirmation.</w:t>
      </w:r>
    </w:p>
    <w:p w14:paraId="445593CF" w14:textId="77777777" w:rsidR="00D13072" w:rsidRDefault="00000000">
      <w:pPr>
        <w:pStyle w:val="BodyText"/>
      </w:pPr>
      <w:r>
        <w:t>And the paradise of prophethood is established. The first was not “dead,” as he was annihilated in negation, while the second was “dead,” remaining steadfast in affirmation. Today, the fruits of the “death” of the believers are evident in how their mention is beloved before God and creation, and the abundance of believers arises from them. Conversely, the fruits of not “dying” among those beneath the believers are that no mention of them remains. Even if their numbers increased, they themselves would reject being associated with one another and would disavow such connections.</w:t>
      </w:r>
    </w:p>
    <w:p w14:paraId="22143A20" w14:textId="77777777" w:rsidR="00D13072" w:rsidRDefault="00000000">
      <w:pPr>
        <w:pStyle w:val="BodyText"/>
      </w:pPr>
      <w:r>
        <w:t>For today, if someone refrains from speaking of the first tree in opposition to the Truth, what was said of it would itself disavow them and seek God’s wrath on their behalf. In the year 1270, as the Tree of Truth ascended, those opposing it descended further, becoming even more hardened. Yet, as the manifestations have varied, they cannot be discerned except by the proof that appears from God, for He alone knows all things in their proper places. If He wills, He can distinguish a particle of fire from a particle of paradise.</w:t>
      </w:r>
    </w:p>
    <w:p w14:paraId="7D06B3DD" w14:textId="77777777" w:rsidR="00D13072" w:rsidRDefault="00000000">
      <w:pPr>
        <w:pStyle w:val="BodyText"/>
      </w:pPr>
      <w:r>
        <w:t>If a thought arises within a soul contrary to what is fitting for the Point of the Bayán, the judgment of “death” is not rendered upon it at the moment of its emergence. This matter is exceedingly subtle—</w:t>
      </w:r>
      <w:r>
        <w:lastRenderedPageBreak/>
        <w:t>indeed, even more subtle than this—and only those with insight can comprehend it. From the essence of the knowledge of divine unity, the attribution of “death” is valid to the ultimate station of limitation.</w:t>
      </w:r>
    </w:p>
    <w:p w14:paraId="052F281D" w14:textId="77777777" w:rsidR="00D13072" w:rsidRDefault="00000000">
      <w:pPr>
        <w:pStyle w:val="BodyText"/>
      </w:pPr>
      <w:r>
        <w:t>For example, if someone in the station of “Alif” finds the “Ba” where it does not belong, they correct and elevate it. This pertains to the functions of the Angel of Death, as such distinctions manifest from Him. And if the “Ba” is raised to its proper station, it continually calls upon its Lord, saying, “Take me and revive me.” When God wills to answer its prayer, He inspires one of His chosen ones to remove from it the spirit of “Ba”-ness and bestow upon it the spirit of “Alif”-ness. Then, it becomes capable of true comprehension. Prior to this, the meaning of the word transforms, for “after God” is greater, as it pertains to “Alif.” If the “Ba” is inscribed without its essence appearing, what is intended by it will remain hidden. It is like a vessel in both its macrocosmic and microcosmic dimensions, unperceived by those who observe, even if it rests upon parchment.</w:t>
      </w:r>
    </w:p>
    <w:p w14:paraId="7D2299B4" w14:textId="77777777" w:rsidR="00D13072" w:rsidRDefault="00000000">
      <w:pPr>
        <w:pStyle w:val="BodyText"/>
      </w:pPr>
      <w:r>
        <w:t>Should one inscribe upon it something inferior, it must be erased, for such a “death” grants life to that tablet. This is analogous to removing from the human self anything that harms its faith. If someone who does not believe in God possesses a tablet, one must declare, “I am dead,” severing any connection to it and disregarding it entirely, for it belongs to the realm of fire and remains within it. Conversely, if a tablet is with one who believes in God, it must be preserved as one safeguards their own being, for it belongs to the realm of light.</w:t>
      </w:r>
    </w:p>
    <w:p w14:paraId="336F7EEF" w14:textId="77777777" w:rsidR="00D13072" w:rsidRDefault="00000000">
      <w:pPr>
        <w:pStyle w:val="BodyText"/>
      </w:pPr>
      <w:r>
        <w:t>The matter, when it is most apparent, is also the most concealed. One who understands death remains perpetually “dead” before God, willing nothing but what God wills. This is death before the Point of the Bayán, for nothing that God wills is revealed except through His decree. This is the true essence of death for those who desire to die in God.</w:t>
      </w:r>
    </w:p>
    <w:p w14:paraId="57656A12" w14:textId="77777777" w:rsidR="00D13072" w:rsidRDefault="00000000">
      <w:pPr>
        <w:pStyle w:val="BodyText"/>
      </w:pPr>
      <w:r>
        <w:t>In the realm of creation, God has created nothing more honored than death before Him. All aspire to align their will with the will of Him Whom God will make manifest. Yet when He appears, they fail to fulfill their love and claims, just as many who believed in the Qur’an elevated themselves to a station where, if Muhammad were to return to life, they would doubt His word. Indeed, He has returned in a form even more manifest than before.</w:t>
      </w:r>
    </w:p>
    <w:p w14:paraId="68A306CF" w14:textId="77777777" w:rsidR="00D13072" w:rsidRDefault="00000000">
      <w:pPr>
        <w:pStyle w:val="BodyText"/>
      </w:pPr>
      <w:r>
        <w:t>At the beginning of His appearance, it is evident that this is the latter creation after the former. Those who declare that Muhammad is the Messenger of God all gathered yet did not affirm Him. They were unwilling to grant Him even what they desired for themselves in terms of being associated with Islam, nor did they attribute to Him the rights they claimed for themselves. This is something no Muslim would accept from another Muslim. Such is the condition of creation before God.</w:t>
      </w:r>
    </w:p>
    <w:p w14:paraId="51491DF9" w14:textId="77777777" w:rsidR="00D13072" w:rsidRDefault="00000000">
      <w:pPr>
        <w:pStyle w:val="BodyText"/>
      </w:pPr>
      <w:r>
        <w:t>If His prophethood had been established beforehand, they would affirm it. Yet all remain veiled, countless in number, claiming adherence to His religion but not believing in Him upon His return, except those whom God wills. This persisted until what was to appear became manifest. For those who do not recognize Him, no fire is more intense than the veils they place between themselves and Him, the One who made Islam their religion and the Qur’an their Book. Yet He has no greater honor than that He attained the meeting with His Lord, conveyed His messages, and turned entirely to Him with all that was within His power. This is the true honor in which all should take pride.</w:t>
      </w:r>
    </w:p>
    <w:p w14:paraId="7D0FAD13" w14:textId="77777777" w:rsidR="00D13072" w:rsidRDefault="00000000">
      <w:pPr>
        <w:pStyle w:val="BodyText"/>
      </w:pPr>
      <w:r>
        <w:lastRenderedPageBreak/>
        <w:t>If someone were to say, “We did not recognize Him at the beginning of His appearance,” the response would be: It is universally known among all who perceive reality that He was the first to respond in the preexistent world when God asked, “Am I not your Lord?” He said, “Yes, glorified are You! There is no God but You; You are the Lord of all worlds.”</w:t>
      </w:r>
    </w:p>
    <w:p w14:paraId="5D6FA704" w14:textId="77777777" w:rsidR="00D13072" w:rsidRDefault="00000000">
      <w:pPr>
        <w:pStyle w:val="BodyText"/>
      </w:pPr>
      <w:r>
        <w:t>If they claim that they did not recognize the Manifestation of God, the Qur’an, being the Book of God, was present among all and acknowledged as such. When they heard or saw that the signs of God were manifest from a soul, no doubt could remain in the hearts of those with perception that this soul was the Manifestation of God. The signs before Him were His, just as the signs after Him belong to Him.</w:t>
      </w:r>
    </w:p>
    <w:p w14:paraId="1F671AB3" w14:textId="77777777" w:rsidR="00D13072" w:rsidRDefault="00000000">
      <w:pPr>
        <w:pStyle w:val="BodyText"/>
      </w:pPr>
      <w:r>
        <w:t>And whoever responds first is the first creation, just as it was previously said that the first to respond was Muhammad, and he was the first creation. This remains acknowledged today. If they assert that the first response occurred through him, then he is the primordial essence, for above the throne of the heavens is indeed the place of the Manifestation of God. God has eternally and will eternally remain equidistant to all things; neither proximity nor distance applies to Him uniquely among all creation. No thing is nearer to Him nor farther than any other, whether the throne is above the heavens, as imagined by those who speculate, or it is the station of the Tree that speaks by the command of God.</w:t>
      </w:r>
    </w:p>
    <w:p w14:paraId="5177FB20" w14:textId="77777777" w:rsidR="00D13072" w:rsidRDefault="00000000">
      <w:pPr>
        <w:pStyle w:val="BodyText"/>
      </w:pPr>
      <w:r>
        <w:t>Such beliefs are mere delusion and imagination. In the understanding of the inhabitants of the realm of truth, “place” refers to the site of manifestation. For example, all who visit the shrine of the Master of Martyrs affirm what is recorded in tradition: “Whoever visits Husayn, upon him be peace, recognizing his station, it is as though they have visited God above His throne.” Among those with insight, it is evident that this is the station of the Throne of God and the Throne of Muhammad, the Messenger of God, may peace and blessings be upon Him and His family.</w:t>
      </w:r>
    </w:p>
    <w:p w14:paraId="02E9DA03" w14:textId="77777777" w:rsidR="00D13072" w:rsidRDefault="00000000">
      <w:pPr>
        <w:pStyle w:val="BodyText"/>
      </w:pPr>
      <w:r>
        <w:t>It seems as though no one has ascended from the realm of limitation, for all realities heard across the realms become embodied in this world. Just as in this world the Commander of the Faithful, upon him be peace, was the first to believe in Muhammad, this proves that he was a believer across all realms. All realms are actualized under the shadow of this world and manifest here before those with insight. Blessed is the one who perceives all things as they truly are and does not imagine delusory matters that have no reality before God or the people of insight.</w:t>
      </w:r>
    </w:p>
    <w:p w14:paraId="605D6155" w14:textId="77777777" w:rsidR="00D13072" w:rsidRDefault="00000000">
      <w:pPr>
        <w:pStyle w:val="BodyText"/>
      </w:pPr>
      <w:r>
        <w:t>The divine essence has eternally existed and will eternally remain, whether manifest as the inner or the outer, or as the outer or the inner. Whatever is mentioned regarding the manifestation of God refers to the Tree of Truth, which signifies nothing but Him. This Tree is the one that has sent forth all the messengers and revealed all the scriptures, eternally existing as the throne of His manifestation and concealment. It has always been among the people, manifesting in each age according to His will.</w:t>
      </w:r>
    </w:p>
    <w:p w14:paraId="796BD537" w14:textId="77777777" w:rsidR="00D13072" w:rsidRDefault="00000000">
      <w:pPr>
        <w:pStyle w:val="BodyText"/>
      </w:pPr>
      <w:r>
        <w:t>For instance, during the revelation of the Qur’an, He manifested His power through Muhammad, and during the revelation of the Bayán, He manifested His power through the Point of the Bayán. At the appearance of Him Whom God will make manifest, He will affirm His religion in whatever manner He wills, by whatever means He wills, for whatever purpose He wills. He is the one who has always been with all things, yet nothing has been with Him. He is not within things, not above things, and not alongside things.</w:t>
      </w:r>
    </w:p>
    <w:p w14:paraId="38DF9FEF" w14:textId="77777777" w:rsidR="00D13072" w:rsidRDefault="00000000">
      <w:pPr>
        <w:pStyle w:val="BodyText"/>
      </w:pPr>
      <w:r>
        <w:lastRenderedPageBreak/>
        <w:t>When His “sitting” upon the throne is mentioned, it signifies the manifestation of His power, not a physical throne or chair above the earth, nor the celestial or terrestrial spheres that have existed eternally. None has known Him, nor will anyone know Him, for everything below Him is created by His command, and they continue to be created by His command. He is exalted beyond any description or praise, sanctified from any attribute or example. Nothing perceives Him, yet He perceives all things.</w:t>
      </w:r>
    </w:p>
    <w:p w14:paraId="76075E86" w14:textId="77777777" w:rsidR="00D13072" w:rsidRDefault="00000000">
      <w:pPr>
        <w:pStyle w:val="BodyText"/>
      </w:pPr>
      <w:r>
        <w:t>Even the statement that “nothing perceives Him” ultimately relates to the manifestation of His appearance, which is Him Whom God will make manifest. He is the most exalted and the most supreme.</w:t>
      </w:r>
    </w:p>
    <w:p w14:paraId="13C23E8E" w14:textId="77777777" w:rsidR="00D13072" w:rsidRDefault="00000000">
      <w:pPr>
        <w:pStyle w:val="BodyText"/>
      </w:pPr>
      <w:r>
        <w:t>No one capable of pointing can gesture toward Him. Him Whom God will make manifest is the first of His creation, and the mention of the pronoun referring to Him returns to His heart, for both He and His heart are His creation. God has eternally been Lord without being lorded over, eternally been God without being worshiped, eternally been powerful without any power exercised over Him, eternally been knowledgeable without anything known to Him, and eternally been one without being numerable.</w:t>
      </w:r>
    </w:p>
    <w:p w14:paraId="1DE69B70" w14:textId="77777777" w:rsidR="00D13072" w:rsidRDefault="00000000">
      <w:pPr>
        <w:pStyle w:val="BodyText"/>
      </w:pPr>
      <w:r>
        <w:t xml:space="preserve">The statement </w:t>
      </w:r>
      <w:r>
        <w:rPr>
          <w:b/>
          <w:bCs/>
        </w:rPr>
        <w:t>“God has eternally been one without being numerable”</w:t>
      </w:r>
      <w:r>
        <w:t xml:space="preserve"> pertains to the time when, at the manifestation of Him Whom God will make manifest, one individual believes in Him. The hearts of these believers testify to His oneness, and there are no others counted among them. Similarly, all names and attributes are understood in this way, without being confined by limits.</w:t>
      </w:r>
    </w:p>
    <w:p w14:paraId="32E5E6F6" w14:textId="77777777" w:rsidR="00D13072" w:rsidRDefault="00000000">
      <w:pPr>
        <w:pStyle w:val="BodyText"/>
      </w:pPr>
      <w:r>
        <w:t xml:space="preserve">Do not focus on boundaries, for </w:t>
      </w:r>
      <w:r>
        <w:rPr>
          <w:b/>
          <w:bCs/>
        </w:rPr>
        <w:t>“God has eternally been one”</w:t>
      </w:r>
      <w:r>
        <w:t xml:space="preserve"> holds true whether or not you are a believer in this manifestation. If you are not a believer now, consider the first manifestation: look to the Messenger of God, where you can observe all names and attributes. If you wish to say, </w:t>
      </w:r>
      <w:r>
        <w:rPr>
          <w:b/>
          <w:bCs/>
        </w:rPr>
        <w:t>“He is a sovereign,”</w:t>
      </w:r>
      <w:r>
        <w:t xml:space="preserve"> you will see among His community those who consider themselves mere servants of His. Yet the sovereignty of His essence transcends association with this earthly sovereignty.</w:t>
      </w:r>
    </w:p>
    <w:p w14:paraId="38DA4BF3" w14:textId="77777777" w:rsidR="00D13072" w:rsidRDefault="00000000">
      <w:pPr>
        <w:pStyle w:val="BodyText"/>
      </w:pPr>
      <w:r>
        <w:t xml:space="preserve">If you wish to say, </w:t>
      </w:r>
      <w:r>
        <w:rPr>
          <w:b/>
          <w:bCs/>
        </w:rPr>
        <w:t>“He is mighty,”</w:t>
      </w:r>
      <w:r>
        <w:t xml:space="preserve"> you will observe those with insight honoring Him by expressing their pride in belonging to His community. Yet the might of His essence is far above association with this might. If you wish to say, </w:t>
      </w:r>
      <w:r>
        <w:rPr>
          <w:b/>
          <w:bCs/>
        </w:rPr>
        <w:t>“He is knowledgeable,”</w:t>
      </w:r>
      <w:r>
        <w:t xml:space="preserve"> you will find those endowed with knowledge taking pride in their connection to Him. Yet the knowledge of His essence transcends any connection to this knowledge of these learned ones. If you wish to say, </w:t>
      </w:r>
      <w:r>
        <w:rPr>
          <w:b/>
          <w:bCs/>
        </w:rPr>
        <w:t>“He is a ruler,”</w:t>
      </w:r>
      <w:r>
        <w:t xml:space="preserve"> you will observe many possessors of authority who take pride in their rulership under His command. Yet the rulership of His essence transcends any association with these manifestations of rulership from Him.</w:t>
      </w:r>
    </w:p>
    <w:p w14:paraId="29A0884A" w14:textId="77777777" w:rsidR="00D13072" w:rsidRDefault="00000000">
      <w:pPr>
        <w:pStyle w:val="BodyText"/>
      </w:pPr>
      <w:r>
        <w:t>Similarly, observe all names and attributes in their reality. When a servant is knowledgeable, there is no knowledge except His. When a servant is capable of an action, there is no power except His. In every manifestation, all who are guided by that appearance are but aspects of Him. For instance, if you consider the first manifestation, Adam the first, to the infinite, nothing exists except through God. One cannot truly recognize the manifestation of divinity except through the Tree of His appearance, which is His primal will. Beyond this, recognition is impossible, for such is the nature of possibility.</w:t>
      </w:r>
    </w:p>
    <w:p w14:paraId="0E993EA6" w14:textId="77777777" w:rsidR="00D13072" w:rsidRDefault="00000000">
      <w:pPr>
        <w:pStyle w:val="BodyText"/>
      </w:pPr>
      <w:r>
        <w:t xml:space="preserve">This is the meaning of the statement of the Master of Martyrs, upon Him be peace: </w:t>
      </w:r>
      <w:r>
        <w:rPr>
          <w:b/>
          <w:bCs/>
        </w:rPr>
        <w:t>“O my God, through the variation of traces and the transformations of states, I have come to know that Your purpose for me is that I recognize You in all things, so that I may not be ignorant of You in anything.”</w:t>
      </w:r>
      <w:r>
        <w:t xml:space="preserve"> For this is the fruit of the existence of all things: that all things recognize their being as established through the primal will and </w:t>
      </w:r>
      <w:r>
        <w:lastRenderedPageBreak/>
        <w:t>see nothing in anything except the manifestation of God, to the extent that the essence of each thing bears His appearance. Beyond this, the association of His manifestation is equal in relation to all things.</w:t>
      </w:r>
    </w:p>
    <w:p w14:paraId="28052FE3" w14:textId="77777777" w:rsidR="00D13072" w:rsidRDefault="00000000">
      <w:pPr>
        <w:pStyle w:val="BodyText"/>
      </w:pPr>
      <w:r>
        <w:t>The signs of God manifest in one type of appearance, and from the same source from which the signs of God originate, they descend into the prophethood of a prophet and, below that, to whatever is fitting. The relationship of His manifestation to these two aspects is equal, except that one arises from the highest heights of affirmation, while the other descends from the lowest depths of negation.</w:t>
      </w:r>
    </w:p>
    <w:p w14:paraId="6A0AD92D" w14:textId="77777777" w:rsidR="00D13072" w:rsidRDefault="00000000">
      <w:pPr>
        <w:pStyle w:val="BodyText"/>
      </w:pPr>
      <w:r>
        <w:t>If you consider this meaning in a word during one manifestation, you will perceive it in the essence of another. However, the intent is not to observe the essence of God in all things, for this is impossible. He, exalted is His mention, is beyond being within anything, with anything, before anything, after anything, above anything, or below anything. What gives reality to the existence of all things is His will, which is itself self-sustaining. He has eternally been, and will eternally remain, as all names exist under His shadow, while He is established in the shadow of God.</w:t>
      </w:r>
    </w:p>
    <w:p w14:paraId="3D3A78A7" w14:textId="77777777" w:rsidR="00D13072" w:rsidRDefault="00000000">
      <w:pPr>
        <w:pStyle w:val="BodyText"/>
      </w:pPr>
      <w:r>
        <w:t>The station of will is the station of the Point of the Bayán, which does not manifest in anything except as an aspect of the appearances of His command. The meaning is not that the essence of the will, which is the essence of the Messenger of God, is seen in all things. Rather, it is observed in all things that their reality is established through Him.</w:t>
      </w:r>
    </w:p>
    <w:p w14:paraId="07336854" w14:textId="77777777" w:rsidR="00D13072" w:rsidRDefault="00000000">
      <w:pPr>
        <w:pStyle w:val="BodyText"/>
      </w:pPr>
      <w:r>
        <w:t>For example, if a person were to spend a thousand measures of gold for the sake of the House of God, what would be seen in this act is nothing but the command that the Messenger of God had given on behalf of God. Similarly, if you ask how the essence of gold comes into existence, it must necessarily relate to an aspect that ultimately returns to the Tree of Truth, even if it manifests in one of His manifestations.</w:t>
      </w:r>
    </w:p>
    <w:p w14:paraId="5A3600D5" w14:textId="77777777" w:rsidR="00D13072" w:rsidRDefault="00000000">
      <w:pPr>
        <w:pStyle w:val="BodyText"/>
      </w:pPr>
      <w:r>
        <w:t>No thing can be described as having “existence” unless its reality is established through His will. He is self-sustaining through God, the Mighty and Glorious. He is the encompassing circle, eternally revolving around Himself. He signifies and will always signify nothing but God, exalted and glorified, to whom belong the most excellent names in the kingdom of the heavens, the earth and all that lies between them. There is no God but He, the Mighty, the Beloved. For every name, there is a reality it refers to. For example, if it is said that God, exalted and glorified, is the All-Mighty, then there must necessarily be two manifestations that, in the presence of His primal will, are mentioned and eternally established, signifying none but Him.</w:t>
      </w:r>
    </w:p>
    <w:p w14:paraId="64CACC8F" w14:textId="77777777" w:rsidR="00D13072" w:rsidRDefault="00000000">
      <w:pPr>
        <w:pStyle w:val="BodyText"/>
      </w:pPr>
      <w:r>
        <w:t>Blessed is the one who sees in every thing only the manifestation of their Lord, who rests in nothing except in God, who perceives nothing but Him, and who does not attribute to God what is attributed to His creation. For God, glorified is He, is not within anything, nor of anything, nor upon anything, nor toward anything, nor mentioned by anything. All things beneath Him are created for Him. None but He can comprehend His essence, and none but He can recognize His oneness in His essence.</w:t>
      </w:r>
    </w:p>
    <w:p w14:paraId="53167A57" w14:textId="77777777" w:rsidR="00D13072" w:rsidRDefault="00000000">
      <w:pPr>
        <w:pStyle w:val="BodyText"/>
      </w:pPr>
      <w:r>
        <w:t>The will only knows itself, and all that creation perceives is what the will manifests within them. God, exalted and glorified, in His essence, cannot be known, perceived, celebrated, or sanctified. None can approach Him except by recognizing their inability to comprehend Him and by abiding in the shadow of His oneness and independence.</w:t>
      </w:r>
    </w:p>
    <w:p w14:paraId="20604721" w14:textId="77777777" w:rsidR="00D13072" w:rsidRDefault="00000000">
      <w:pPr>
        <w:pStyle w:val="BodyText"/>
      </w:pPr>
      <w:r>
        <w:lastRenderedPageBreak/>
        <w:t>Everything exists through Him in its reality, essence, substance, abstraction, beginning, end, outwardness, inwardness, purity, and harmony. He is at the highest heights of His sovereign power and the most exalted summit of His sacred kingship. He is beyond all description and praise, sanctified above every attribute and eminence.</w:t>
      </w:r>
    </w:p>
    <w:p w14:paraId="28958991" w14:textId="77777777" w:rsidR="00D13072" w:rsidRDefault="00000000">
      <w:pPr>
        <w:pStyle w:val="BodyText"/>
      </w:pPr>
      <w:r>
        <w:t>Eternally, God has been God—one, unique, self-sufficient, eternal, everlasting, alive, sustaining, and independent. He has neither taken a consort nor begotten a child. All beneath Him is His creation, brought into being by His command. He has eternally been and will eternally remain self-sufficient through Himself. How, then, could He not be independent of all else and self-reliant in His essence? How, then, could He not be independent of all others? Glorified and exalted is He as befitting the loftiness of His sanctity and the exaltation of His mention. Verily, He has always been the Most High, the Most Exalted.</w:t>
      </w:r>
    </w:p>
    <w:p w14:paraId="0BCB4B95" w14:textId="77777777" w:rsidR="00D13072" w:rsidRDefault="00000000">
      <w:pPr>
        <w:pStyle w:val="Heading3"/>
      </w:pPr>
      <w:bookmarkStart w:id="34" w:name="gate-9-the-resurrection-of-every-soul"/>
      <w:bookmarkEnd w:id="33"/>
      <w:r>
        <w:t>Gate 9 (The Resurrection of Every Soul)</w:t>
      </w:r>
    </w:p>
    <w:p w14:paraId="111F46AF" w14:textId="77777777" w:rsidR="00D13072" w:rsidRDefault="00000000">
      <w:pPr>
        <w:pStyle w:val="FirstParagraph"/>
      </w:pPr>
      <w:r>
        <w:t>The ninth chapter of the second unity discusses the reality of the grave. The summary of this chapter is that for every soul, a grave is appointed within the bounds of its station, and all are brought to their ultimate end at the appearance of Him Whom God will make manifest. His resurrection is the resurrection of all; His gathering is the gathering of all; His creation is the creation of all; and His emergence from His grave is the emergence of all from their own graves.</w:t>
      </w:r>
    </w:p>
    <w:p w14:paraId="77E759D9" w14:textId="77777777" w:rsidR="00D13072" w:rsidRDefault="00000000">
      <w:pPr>
        <w:pStyle w:val="BodyText"/>
      </w:pPr>
      <w:r>
        <w:t>For example, in the Point of the Bayán, when the Manifestation of Divinity raised up the Messenger of God from His own essence, He raised all those who were to be gathered under His shadow. Likewise, upon the earth today, whatever judgment is issued in relation to the religion of Islam will, by extension, apply to His religion.</w:t>
      </w:r>
    </w:p>
    <w:p w14:paraId="016ED578" w14:textId="77777777" w:rsidR="00D13072" w:rsidRDefault="00000000">
      <w:pPr>
        <w:pStyle w:val="BodyText"/>
      </w:pPr>
      <w:r>
        <w:t>All true souls guided by the Bayán are referred back to the primal essence, which, on the Day of Resurrection, was the first to respond to God’s command and to acknowledge His oneness. Conversely, all souls lacking truth are referred back to the Tree of Negation at the time of His manifestation. Similarly, when the Messenger of God was raised, all souls beneath the shadow of the Qur’an were resurrected under His shadow. As the Tree of Affirmation was elevated, all true souls were elevated under it.</w:t>
      </w:r>
    </w:p>
    <w:p w14:paraId="140004FC" w14:textId="77777777" w:rsidR="00D13072" w:rsidRDefault="00000000">
      <w:pPr>
        <w:pStyle w:val="BodyText"/>
      </w:pPr>
      <w:r>
        <w:t>This does not mean that one soul becomes connected to another, but rather that all remain within the stations of their respective realms. For instance, the letters of “Hay” remain within the stations of their hearts, and at the first resurrection, they are resurrected according to their designated positions. It is not that their souls surpass the bounds of their stations. Likewise, the believers who exist under the shadow of these letters remain within their respective realms. The grave in which all are questioned pertains to their essential capacities. They are questioned in the first mention until the limitless realities are fully elucidated.</w:t>
      </w:r>
    </w:p>
    <w:p w14:paraId="5FCBE75A" w14:textId="77777777" w:rsidR="00D13072" w:rsidRDefault="00000000">
      <w:pPr>
        <w:pStyle w:val="BodyText"/>
      </w:pPr>
      <w:r>
        <w:t xml:space="preserve">Similarly, those under the shadow of the Tree of Negation are questioned regarding what is beneath the goodness encompassed by God’s knowledge. This is the meaning of the apparent tradition that, on the Day of Resurrection, the Commander of the Faithful, upon him be peace, will stand on the path before </w:t>
      </w:r>
      <w:r>
        <w:lastRenderedPageBreak/>
        <w:t xml:space="preserve">God and proclaim: </w:t>
      </w:r>
      <w:r>
        <w:rPr>
          <w:b/>
          <w:bCs/>
        </w:rPr>
        <w:t>“Whatever goodness exists is from me,”</w:t>
      </w:r>
      <w:r>
        <w:t xml:space="preserve"> while the second of the letters of negation will confess: </w:t>
      </w:r>
      <w:r>
        <w:rPr>
          <w:b/>
          <w:bCs/>
        </w:rPr>
        <w:t>“Whatever evil exists is from me.”</w:t>
      </w:r>
    </w:p>
    <w:p w14:paraId="2C7748B1" w14:textId="77777777" w:rsidR="00D13072" w:rsidRDefault="00000000">
      <w:pPr>
        <w:pStyle w:val="BodyText"/>
      </w:pPr>
      <w:r>
        <w:t>The realms of goodness are infinitely abundant in the divine dominion, as are the realms of the oppositional realms. For example, if for a thousand years one soul causes sorrow to another, it is due to the sorrow inflicted by the second letter of negation during the first manifestation. All multiplied aspects of negation refer back to it, while all affirmed aspects of goodness refer back to the first who believed, who in turn refers to God.</w:t>
      </w:r>
    </w:p>
    <w:p w14:paraId="772C7A20" w14:textId="77777777" w:rsidR="00D13072" w:rsidRDefault="00000000">
      <w:pPr>
        <w:pStyle w:val="BodyText"/>
      </w:pPr>
      <w:r>
        <w:t>If God does not raise Him up, He will not rise of His own essence. The Tree of Negation, too, in its own bounds, ultimately refers back to God. For if God does not raise it up, it remains in its initial state, knowing nothing of itself or others.</w:t>
      </w:r>
    </w:p>
    <w:p w14:paraId="005616F0" w14:textId="77777777" w:rsidR="00D13072" w:rsidRDefault="00000000">
      <w:pPr>
        <w:pStyle w:val="BodyText"/>
      </w:pPr>
      <w:r>
        <w:t>This is the comprehensive grave encompassing the diverse aspects of all souls. Each day, every soul is questioned about its faith in God and His signs in the Bayán. If the soul responds, its grave is filled withvlight, and the angels of mercy descend upon it. However, if the soul does not respond, its grave becomes filled with fire, and the manifestations of wrath descend upon it. This occurs within the particular soul because it is an aspect of the comprehensive fiery essence. Likewise, the one who responds to truth is an aspect of the comprehensive luminous essence. For such a soul, a herald and bringer of glad tidings are mentioned, while for others, the opposite applies.</w:t>
      </w:r>
    </w:p>
    <w:p w14:paraId="01BAABAA" w14:textId="77777777" w:rsidR="00D13072" w:rsidRDefault="00000000">
      <w:pPr>
        <w:pStyle w:val="BodyText"/>
      </w:pPr>
      <w:r>
        <w:t>This is the reason every soul benefits from acknowledging that the grave is true. For if a soul belongs to the higher realms of the Most High, it returns to Him and is then separated from Him in another sign—not because its essence becomes His essence, but as a progression. Just as those who believed in the Book of Alif returned to their faith in the Book of Qaf, their creation spread, and they were nurtured within the religion of Islam. Gradually, this continued until their time culminated with the Day of the revelation of the Bayán. They returned to it, and from it, their creation spread among another people until God willed otherwise.</w:t>
      </w:r>
    </w:p>
    <w:p w14:paraId="71584E41" w14:textId="77777777" w:rsidR="00D13072" w:rsidRDefault="00000000">
      <w:pPr>
        <w:pStyle w:val="BodyText"/>
      </w:pPr>
      <w:r>
        <w:t>In this paradise, they grow and flourish until the Day of Him Whom God will make manifest. Then, they will return to His Book, and from it, they will spread among another creation until God wills otherwise, for there is no limit to God’s bounty. Similarly, if a soul under the shadow of the letters of Alif does not believe, it returns to the first of those who did not believe in the Messenger of God. From there, it becomes separated and descends to the lower realms beneath the Most High of the Bayán.</w:t>
      </w:r>
    </w:p>
    <w:p w14:paraId="63BF1659" w14:textId="77777777" w:rsidR="00D13072" w:rsidRDefault="00000000">
      <w:pPr>
        <w:pStyle w:val="BodyText"/>
      </w:pPr>
      <w:r>
        <w:t>It remains in a station of ultimate negation until it returns to the first letter of negation in the Bayán. Afterward, it becomes separated again and proceeds toward its own annihilation until it ultimately returns to the first who disbelieved in Him Whom God will make manifest. Then it separates further, and in all these realms, its garment becomes fire. Even if it be adorned with silk, its station becomes fire, even if it is in the loftiest places above the earth. Its sustenance will be of the same nature. Conversely, the garment of those beneath that station, who are created for paradise, transforms their abode into the highest chambers of Ridván. Their food becomes the choicest fruits of paradise, even if their clothing is made only of cotton, their seat is but the dust of the earth, and they consume nothing more than lettuce leaves.</w:t>
      </w:r>
    </w:p>
    <w:p w14:paraId="34C95356" w14:textId="77777777" w:rsidR="00D13072" w:rsidRDefault="00000000">
      <w:pPr>
        <w:pStyle w:val="BodyText"/>
      </w:pPr>
      <w:r>
        <w:lastRenderedPageBreak/>
        <w:t>There is no soul of a believer whose spirit is taken except that their grave becomes a meadow from the gardens of the eternal paradise. Whatever they desire, God creates for them there, and it is pure before them. Similarly, there is no soul that does not believe in the Bayán except that the pen is incapable of describing the divine wrath that befalls them.</w:t>
      </w:r>
    </w:p>
    <w:p w14:paraId="2A8EDF83" w14:textId="77777777" w:rsidR="00D13072" w:rsidRDefault="00000000">
      <w:pPr>
        <w:pStyle w:val="BodyText"/>
      </w:pPr>
      <w:r>
        <w:t>If one wishes to observe in this world the bounty bestowed upon the Tree of Affirmation, they may perceive the countless realities emanating from it, with every soul receiving from it according to what God has granted. Conversely, if they wish to witness the wrath of God, they may consider what has been revealed concerning the Tree of Negation, whose countless realities are tormented in proportion to its essence, just as the countless realities of the Most High are blessed in proportion to theirs.</w:t>
      </w:r>
    </w:p>
    <w:p w14:paraId="46217331" w14:textId="77777777" w:rsidR="00D13072" w:rsidRDefault="00000000">
      <w:pPr>
        <w:pStyle w:val="BodyText"/>
      </w:pPr>
      <w:r>
        <w:t xml:space="preserve">This is the explanation of the reality of the grave. Few are found who truly understand the truth of it and recognize the grave as a reality. Whoever has comprehended the Bayán of God regarding the truth has also affirmed that </w:t>
      </w:r>
      <w:r>
        <w:rPr>
          <w:b/>
          <w:bCs/>
        </w:rPr>
        <w:t>“the grave is true.”</w:t>
      </w:r>
    </w:p>
    <w:p w14:paraId="0C4CE709" w14:textId="77777777" w:rsidR="00D13072" w:rsidRDefault="00000000">
      <w:pPr>
        <w:pStyle w:val="BodyText"/>
      </w:pPr>
      <w:r>
        <w:t>No spirit transcends the bounds of its station. For instance, a spirit that pertains to creation has eternally been of creation, while a spirit connected to truth has eternally been of truth. A spirit that serves as a sign of God has eternally been a sign, without bounds or limitations. No soul passes at the moment of death without God, the All-Knowing, exalted in His sovereignty, commanding the angels who are purified, sanctified, and glorifiers of His oneness and majesty to elevate that soul to the highest station of paradise and the loftiest horizon of Ridván. Such a soul will experience no sorrow after death if they were a believer in what God revealed in the Bayán until the appearance of Him Whom God will make manifest.</w:t>
      </w:r>
    </w:p>
    <w:p w14:paraId="7D47FBA3" w14:textId="77777777" w:rsidR="00D13072" w:rsidRDefault="00000000">
      <w:pPr>
        <w:pStyle w:val="BodyText"/>
      </w:pPr>
      <w:r>
        <w:t>The first appearance will not be acceptable to those who pass without faith in the Bayán, for the breezes of paradise will not reach them. Similarly, if a soul, after the appearance of Him Whom God will make manifest, hesitates even as much as to say “yes” or to gesture in acknowledgment of His truth, the Bayán will yield no fruit for them. No soul that departs without belief in the Bayán will taste even the smallest degree of goodness or beauty after death. The pen trembles to describe what has been prepared for such a soul.</w:t>
      </w:r>
    </w:p>
    <w:p w14:paraId="4D8DA555" w14:textId="77777777" w:rsidR="00D13072" w:rsidRDefault="00000000">
      <w:pPr>
        <w:pStyle w:val="BodyText"/>
      </w:pPr>
      <w:r>
        <w:t>Blessed is the one whose spirit is taken while believing in Him Whom God will make manifest and His words, for such a person is a believer in the Bayán and all that it contains. The grace of God toward the believers has no bounds or limits. Eternally, the people of paradise belong to paradise, except for those whom God wills, just as the people of the Qur’an belonged to the Qur’an, except for those whom God willed at the appearance of the Bayán by the will of the Point of the Bayán, which is the will of God. The people of the fire remain in the fire eternally, except for those whom God wills. This will becomes evident at the appearance of Him Whom God will make manifest, as understood by those endowed with knowledge.</w:t>
      </w:r>
    </w:p>
    <w:p w14:paraId="4E0C974D" w14:textId="77777777" w:rsidR="00D13072" w:rsidRDefault="00000000">
      <w:pPr>
        <w:pStyle w:val="BodyText"/>
      </w:pPr>
      <w:r>
        <w:t xml:space="preserve">For example, the people of the Gospel, prior to the mission of the Messenger of God, were in paradise if they acted according to what God had revealed. However, at the time of His mission, they were judged to be in the fire unless they were guided during that time by God’s will. For such souls, it is said that they were saved from the fire and entered paradise. Similarly, the believers in the Qur’an and what was </w:t>
      </w:r>
      <w:r>
        <w:lastRenderedPageBreak/>
        <w:t>revealed within it are in paradise, except for those whom God wills otherwise. This occurs if any of those believers fail to recognize the Bayán, for they then enter the fire and leave paradise.</w:t>
      </w:r>
    </w:p>
    <w:p w14:paraId="5415549D" w14:textId="77777777" w:rsidR="00D13072" w:rsidRDefault="00000000">
      <w:pPr>
        <w:pStyle w:val="BodyText"/>
      </w:pPr>
      <w:r>
        <w:t>Eternally, the universal manifestation of the divine will appears in every Resurrection and ascends. During the rising of the night, which refers to the period of intermission (barzakh), the divine will becomes concealed. God admits whom He wills into His paradise and prevents whom He wills from entering it. None knows this except for those who transgress the bounds of the Bayán, at which point their will aligns with a will from the previous manifestation. Otherwise, God is always in a state of action in every moment.</w:t>
      </w:r>
    </w:p>
    <w:p w14:paraId="515BFD9A" w14:textId="77777777" w:rsidR="00D13072" w:rsidRDefault="00000000">
      <w:pPr>
        <w:pStyle w:val="BodyText"/>
      </w:pPr>
      <w:r>
        <w:t>The universal manifestation of the divine will in the intermission may open for the witnesses of the previous cycle a door of knowledge that they are unable to bear. This has been the case from the beginning of the appearance of the Messenger of God until His mission. Similarly, prior to this appearance, from the ascension of Jesus, this matter remained veiled. From the passing of the Messenger of God, peace and blessings be upon Him and His family, until the initial revelation of the Bayán, the divine will was concealed among the people and none could recognize Him, for He has eternally remained in the station of the primal Point and continues to do so. The Letters of Life dwell within their stations, as do the other letters of the Most High and those beneath them, each in their respective places. All draw sustenance from Him, yet while He knows all, none can know Him. However, whoever turns wholly toward Him is inevitably granted assistance in ways they do not perceive, for He is the All-Powerful, the Most Glorious, the All-Knowing.</w:t>
      </w:r>
    </w:p>
    <w:p w14:paraId="511CCC5E" w14:textId="77777777" w:rsidR="00D13072" w:rsidRDefault="00000000">
      <w:pPr>
        <w:pStyle w:val="Heading3"/>
      </w:pPr>
      <w:bookmarkStart w:id="35" w:name="gate-10-the-questioning-of-angels"/>
      <w:bookmarkEnd w:id="34"/>
      <w:r>
        <w:t>Gate 10 (The Questioning of Angels)</w:t>
      </w:r>
    </w:p>
    <w:p w14:paraId="58D920AB" w14:textId="77777777" w:rsidR="00D13072" w:rsidRDefault="00000000">
      <w:pPr>
        <w:pStyle w:val="FirstParagraph"/>
      </w:pPr>
      <w:r>
        <w:t>The tenth chapter of the second unity explains the questioning of the angels in the grave. The summary of this chapter is that on the Day of Resurrection, the believers in Him Whom God will make manifest will ask people, “Upon what is your religion established?” They will respond, “Upon the authority of the Bayán.” If on that day they are believers in the signs of God, they will answer the angels based on the authority God revealed before and taught them. Otherwise, God’s proof will be completed against them.</w:t>
      </w:r>
    </w:p>
    <w:p w14:paraId="1CC716E4" w14:textId="77777777" w:rsidR="00D13072" w:rsidRDefault="00000000">
      <w:pPr>
        <w:pStyle w:val="BodyText"/>
      </w:pPr>
      <w:r>
        <w:t>If they do not believe, the word of wrath is decreed against them. Afterward, the angels return to the presence of God, reporting the state of these individuals. If they respond with faith, then the verses of mercy are revealed upon them. If not, the words of wrath are established, and whatever God decrees for them on that day will be carried out.</w:t>
      </w:r>
    </w:p>
    <w:p w14:paraId="1CC5E958" w14:textId="77777777" w:rsidR="00D13072" w:rsidRDefault="00000000">
      <w:pPr>
        <w:pStyle w:val="BodyText"/>
      </w:pPr>
      <w:r>
        <w:t>For instance, whatever the Point of the Bayán decreed concerning anyone will remain established until the Day of Resurrection. The manifestations of negation will abide in the fire, while the manifestations of light will remain in affirmation. The former will suffer in the depths beneath the Letters of the Most High, while the latter will eternally abide in God’s mercy, granted within the Letters of the Most High. This is a favor unmatched, extending until the Day of Resurrection. Whatever is decreed for a soul in this grave applies also to the physical grave. If the individual is a believer, their grave becomes a garden from the gardens of paradise. If they are not a believer, it becomes a pit from the pits of the fire.</w:t>
      </w:r>
    </w:p>
    <w:p w14:paraId="6F959781" w14:textId="77777777" w:rsidR="00D13072" w:rsidRDefault="00000000">
      <w:pPr>
        <w:pStyle w:val="BodyText"/>
      </w:pPr>
      <w:r>
        <w:lastRenderedPageBreak/>
        <w:t>Even during life, before those endowed with knowledge, the ruling of death is established. If a believer sits upon a piece of earth, that portion becomes a segment of Ridván on the Day of Resurrection by the permission of God, the Exalted. Conversely, if they are not a believer, that land becomes a portion of fire by the command of God, the Mighty.</w:t>
      </w:r>
    </w:p>
    <w:p w14:paraId="58E21517" w14:textId="77777777" w:rsidR="00D13072" w:rsidRDefault="00000000">
      <w:pPr>
        <w:pStyle w:val="BodyText"/>
      </w:pPr>
      <w:r>
        <w:t>The meaning of the angels’ return to God and their presentation to Him refers to the return of guides to Him Whom God will make manifest. No path leads to the essence of the Eternal God—neither in the present, nor in the return. Glorified is God above all that is mentioned in the name of anything, past or future. To Him belong creation and command in the dominion of the earth and heavens and all that lies between them. There is no God but Him, the Most Great, the Most Exalted.</w:t>
      </w:r>
    </w:p>
    <w:p w14:paraId="744FFC7A" w14:textId="77777777" w:rsidR="00D13072" w:rsidRDefault="00000000">
      <w:pPr>
        <w:pStyle w:val="Heading3"/>
      </w:pPr>
      <w:bookmarkStart w:id="36" w:name="gate-11-the-resurrection-of-every-entity"/>
      <w:bookmarkEnd w:id="35"/>
      <w:r>
        <w:t>Gate 11 (The Resurrection of Every Entity)</w:t>
      </w:r>
    </w:p>
    <w:p w14:paraId="3B95CE74" w14:textId="77777777" w:rsidR="00D13072" w:rsidRDefault="00000000">
      <w:pPr>
        <w:pStyle w:val="FirstParagraph"/>
      </w:pPr>
      <w:r>
        <w:t>The eleventh chapter of the second unity discusses the truth of resurrection. The summary of this chapter is that God has created all things in accordance with what He revealed in His Book. This includes the souls of the Most High connected to their respective letters, and those below them likewise connected to their letters. Every entity to which the concept of existence applies will be resurrected on the Day of Resurrection. The resurrection of every entity is through the mention of Him Whom God will make manifest on that day, as the creation of that entity also occurred through His mention at the beginning, even if it belonged to a prior manifestation.</w:t>
      </w:r>
    </w:p>
    <w:p w14:paraId="7D1E14F9" w14:textId="77777777" w:rsidR="00D13072" w:rsidRDefault="00000000">
      <w:pPr>
        <w:pStyle w:val="BodyText"/>
      </w:pPr>
      <w:r>
        <w:t xml:space="preserve">For example, this glass cup and saucer, now placed before God, will be resurrected on the Day of Resurrection with their essential reality, essence, and individual nature. This occurs when the Tree of Reality speaks, proclaiming, </w:t>
      </w:r>
      <w:r>
        <w:rPr>
          <w:b/>
          <w:bCs/>
        </w:rPr>
        <w:t>“This cup and saucer are, in essence, manifestations of Him.”</w:t>
      </w:r>
      <w:r>
        <w:t xml:space="preserve"> Whatever is decreed for any cup or saucer applies accordingly, just as before their existence, they were affirmed by the word of the Point of the Bayán. This serves as an example, illustrated at the level of the inanimate, to ensure understanding across all realms.</w:t>
      </w:r>
    </w:p>
    <w:p w14:paraId="061796B0" w14:textId="77777777" w:rsidR="00D13072" w:rsidRDefault="00000000">
      <w:pPr>
        <w:pStyle w:val="BodyText"/>
      </w:pPr>
      <w:r>
        <w:t>For instance, the Letters of Life were placed into this cycle by His command. In that Resurrection, He will resurrect these Letters in any soul He wills, through His word. For nothing is created with essential reality except through His word, as His word is the word of God. At the moment of His utterance, the essential reality of a thing is formed. If it belongs to the Most High, it is through the mention of truth; if it is beneath the Most High, it is without such a mention.</w:t>
      </w:r>
    </w:p>
    <w:p w14:paraId="51FC85B9" w14:textId="77777777" w:rsidR="00D13072" w:rsidRDefault="00000000">
      <w:pPr>
        <w:pStyle w:val="BodyText"/>
      </w:pPr>
      <w:r>
        <w:t>Everything placed in the Qur’an by the Messenger of God stands by the signs of God. Likewise, in this day, which is the day of the resurrection of the Qur’an, everything is raised and established by the command of God. All things upon the earth are in the presence of God, and the resurrection of all depends upon the essence of all. Just as the creation of all was established upon a single soul, so too is the resurrection of all established upon a single soul. When that single soul is raised, every entity is individually raised in its own station.</w:t>
      </w:r>
    </w:p>
    <w:p w14:paraId="5FA2F55A" w14:textId="77777777" w:rsidR="00D13072" w:rsidRDefault="00000000">
      <w:pPr>
        <w:pStyle w:val="BodyText"/>
      </w:pPr>
      <w:r>
        <w:t xml:space="preserve">Even if the resurrection of a thing is through the mention of God—such that none other than Him is aware of it—it eventually becomes evident through the testimony of God, and all bear witness. It is as though this foundation upon which the primal will rests is the very essence, even though it has no </w:t>
      </w:r>
      <w:r>
        <w:lastRenderedPageBreak/>
        <w:t>beginning. The reality of each manifestation is established through itself until it reaches its ultimate culmination.</w:t>
      </w:r>
    </w:p>
    <w:p w14:paraId="09AB7429" w14:textId="77777777" w:rsidR="00D13072" w:rsidRDefault="00000000">
      <w:pPr>
        <w:pStyle w:val="BodyText"/>
      </w:pPr>
      <w:r>
        <w:t>For example, this foundation upon which the Messenger of God sat during His time is the same principle described in the traditions that whatever was with the Prophets is also with the Qa’im of the Family of Muhammad in the stations He decrees. For everything they possess comes from Him, and whatever He decrees regarding any thing is that very thing itself. Even if during the early days of Islam Muhammad, the son of Abdullah, manifested in a particular form and manner, today He appears in this form and manner. Until someone becomes an observer of the Point of Reality, they cannot comprehend the resurrection of all things in a single soul.</w:t>
      </w:r>
    </w:p>
    <w:p w14:paraId="1194030B" w14:textId="77777777" w:rsidR="00D13072" w:rsidRDefault="00000000">
      <w:pPr>
        <w:pStyle w:val="BodyText"/>
      </w:pPr>
      <w:r>
        <w:t>Even so, any soul with understanding, through reflection, can grasp the responsibility of belief in resurrection to the extent of their duty, until the Day of the appearance of Him Whom God will make manifest. At that time, whoever turns to Him will have their resurrection in the Most High under the shadow of the Tree of Affirmation. Otherwise, their resurrection will be in the lower realms under the shadow of the Tree of Negation.</w:t>
      </w:r>
    </w:p>
    <w:p w14:paraId="76456EAC" w14:textId="77777777" w:rsidR="00D13072" w:rsidRDefault="00000000">
      <w:pPr>
        <w:pStyle w:val="BodyText"/>
      </w:pPr>
      <w:r>
        <w:t xml:space="preserve">If something is not named explicitly in relation to resurrection, it suffices that He proclaims, </w:t>
      </w:r>
      <w:r>
        <w:rPr>
          <w:b/>
          <w:bCs/>
        </w:rPr>
        <w:t>“We have resurrected all things,”</w:t>
      </w:r>
      <w:r>
        <w:t xml:space="preserve"> and all are raised in their respective stations under the shadow of the single Point. If they belong to the Most High, they are under the Tree of Affirmation; if they belong to the lower realms, they are under the Tree of Negation. Nothing escapes the knowledge of God—neither in the heavens, nor on the earth, nor between them. He resurrects all things by His command, for He is all-powerful.</w:t>
      </w:r>
    </w:p>
    <w:p w14:paraId="60B3A6BB" w14:textId="77777777" w:rsidR="00D13072" w:rsidRDefault="00000000">
      <w:pPr>
        <w:pStyle w:val="BodyText"/>
      </w:pPr>
      <w:r>
        <w:t>No soul is raised from the grave of clay as a dead body but instead through the living souls of that time. If they are of the Most High, they are among the believers; if they are of the lower realms, they are from beneath that station. There is no escape from the resurrection of all things on the Day of Resurrection before God, the Exalted. For God initiates creation, then brings it forth again, and He measures the creation of all things then resurrects it, for God is all-powerful over all things.</w:t>
      </w:r>
    </w:p>
    <w:p w14:paraId="671043A6" w14:textId="77777777" w:rsidR="00D13072" w:rsidRDefault="00000000">
      <w:pPr>
        <w:pStyle w:val="Heading3"/>
      </w:pPr>
      <w:bookmarkStart w:id="37" w:name="gate-12-the-reality-of-the-path"/>
      <w:bookmarkEnd w:id="36"/>
      <w:r>
        <w:t>Gate 12 (The Reality of the Path)</w:t>
      </w:r>
    </w:p>
    <w:p w14:paraId="760030D6" w14:textId="77777777" w:rsidR="00D13072" w:rsidRDefault="00000000">
      <w:pPr>
        <w:pStyle w:val="FirstParagraph"/>
      </w:pPr>
      <w:r>
        <w:t>The twelfth chapter of the second unity explains the reality of the path (</w:t>
      </w:r>
      <w:r>
        <w:rPr>
          <w:b/>
          <w:bCs/>
        </w:rPr>
        <w:t>ṣirāṭ</w:t>
      </w:r>
      <w:r>
        <w:t>) and affirms its truth. The summary of this chapter is that the path refers to the manifestation of God and His command in every age. Whoever is established on the true path is on the path of truth, while others are on paths beneath it.</w:t>
      </w:r>
    </w:p>
    <w:p w14:paraId="005E736A" w14:textId="77777777" w:rsidR="00D13072" w:rsidRDefault="00000000">
      <w:pPr>
        <w:pStyle w:val="BodyText"/>
      </w:pPr>
      <w:r>
        <w:t xml:space="preserve">The example of the path is like the manifestation of the Point of the Bayán. For those who believed in Him, the heavens and the earth became more expansive than the heavens of acceptance and the earth of receptivity, higher and broader. Those who traverse this path—the verses of the Bayán—do so in varying degrees. Some, upon hearing the message, immediately said, </w:t>
      </w:r>
      <w:r>
        <w:rPr>
          <w:b/>
          <w:bCs/>
        </w:rPr>
        <w:t>“Yes, by our Lord, this is the truth from God, without doubt, a revelation from the Lord of all worlds.”</w:t>
      </w:r>
      <w:r>
        <w:t xml:space="preserve"> These passed the path closest to union with the essence itself.</w:t>
      </w:r>
    </w:p>
    <w:p w14:paraId="427E4BC0" w14:textId="77777777" w:rsidR="00D13072" w:rsidRDefault="00000000">
      <w:pPr>
        <w:pStyle w:val="BodyText"/>
      </w:pPr>
      <w:r>
        <w:t xml:space="preserve">Others believed by merely looking upon Him without needing to hear His words, passing the path closer than the distance between the letter </w:t>
      </w:r>
      <w:r>
        <w:rPr>
          <w:b/>
          <w:bCs/>
        </w:rPr>
        <w:t>Kāf</w:t>
      </w:r>
      <w:r>
        <w:t xml:space="preserve"> and the </w:t>
      </w:r>
      <w:r>
        <w:rPr>
          <w:b/>
          <w:bCs/>
        </w:rPr>
        <w:t>Nūn</w:t>
      </w:r>
      <w:r>
        <w:t xml:space="preserve"> in “Kun” (Be). Still others, having heard the verses </w:t>
      </w:r>
      <w:r>
        <w:lastRenderedPageBreak/>
        <w:t>of God, paused and reflected to the extent of what is deemed a “thing.” These lingered on the path, perplexed, for two hundred and two thousand years—or rather, this duration is only a figurative boundary for those who hesitated at the rising of the Sun of Lordship. Otherwise, days, years, and months are irrelevant to those who stop, for there is no “beginning” to the manifestation of God that can be confined by limits.</w:t>
      </w:r>
    </w:p>
    <w:p w14:paraId="022CDEF8" w14:textId="77777777" w:rsidR="00D13072" w:rsidRDefault="00000000">
      <w:pPr>
        <w:pStyle w:val="BodyText"/>
      </w:pPr>
      <w:r>
        <w:t>All manifestations of the Divine return today to the Point of the Bayán. This is why those who ponder deeply in the realm of the infinite undertake their reflection, traversing the realms of the infinite faster than the blink of an eye. Even if they proceed degree by degree, those who reflect more deeply remain longer on the path, progressing further.</w:t>
      </w:r>
    </w:p>
    <w:p w14:paraId="0E728645" w14:textId="77777777" w:rsidR="00D13072" w:rsidRDefault="00000000">
      <w:pPr>
        <w:pStyle w:val="BodyText"/>
      </w:pPr>
      <w:r>
        <w:t>How many individuals remain on the path until the next Resurrection, like the Letters of the Book of Alif who have remained on the path of the Book of Qaf until now, even though its Resurrection has passed. If someone were to consider the traditions regarding the path with a pure heart, they would perceive everything clearly.</w:t>
      </w:r>
    </w:p>
    <w:p w14:paraId="5A95C50E" w14:textId="77777777" w:rsidR="00D13072" w:rsidRDefault="00000000">
      <w:pPr>
        <w:pStyle w:val="BodyText"/>
      </w:pPr>
      <w:r>
        <w:t xml:space="preserve">For those beneath the believers, the path is sharper than a single strand of hair and keener than a sword, as they cannot escape the authority of the verses that came before. They are unable to produce anything like them or to acknowledge the truth beyond the confines of their own selves. Thus, for them, the path becomes sharper than a sword and finer than a strand of hair. Conversely, for the believers, it is broader than paradise, as they declare, </w:t>
      </w:r>
      <w:r>
        <w:rPr>
          <w:b/>
          <w:bCs/>
        </w:rPr>
        <w:t>“Our religion was established by the Qur’an, which was the Book of God. All were incapable of producing even a single verse like it.”</w:t>
      </w:r>
    </w:p>
    <w:p w14:paraId="3EB59F93" w14:textId="77777777" w:rsidR="00D13072" w:rsidRDefault="00000000">
      <w:pPr>
        <w:pStyle w:val="BodyText"/>
      </w:pPr>
      <w:r>
        <w:t xml:space="preserve">Today, the same Tree that spoke the Qur’an now speaks the Bayán, proclaiming, </w:t>
      </w:r>
      <w:r>
        <w:rPr>
          <w:b/>
          <w:bCs/>
        </w:rPr>
        <w:t>“All is from God, without doubt, a revelation from the Lord of all worlds.”</w:t>
      </w:r>
      <w:r>
        <w:t xml:space="preserve"> The incapacity of all to replicate the Qur’an is equally apparent in the Bayán. For us, there is no hesitation in traversing the distance between </w:t>
      </w:r>
      <w:r>
        <w:rPr>
          <w:b/>
          <w:bCs/>
        </w:rPr>
        <w:t>Kāf</w:t>
      </w:r>
      <w:r>
        <w:t xml:space="preserve"> and </w:t>
      </w:r>
      <w:r>
        <w:rPr>
          <w:b/>
          <w:bCs/>
        </w:rPr>
        <w:t>Nūn</w:t>
      </w:r>
      <w:r>
        <w:t xml:space="preserve"> in affirming faith in God, His signs, and the reality of His Gate and His words.</w:t>
      </w:r>
    </w:p>
    <w:p w14:paraId="58B79D0C" w14:textId="77777777" w:rsidR="00D13072" w:rsidRDefault="00000000">
      <w:pPr>
        <w:pStyle w:val="BodyText"/>
      </w:pPr>
      <w:r>
        <w:t>How many souls have passed the path and entered paradise? How many have fallen into the fire while crossing? And how many remain halted, unable to proceed? Those who traverse are saved, while those who deviate or remain stagnant are described as under the shadow of the fire, alongside the Tree of Negation.</w:t>
      </w:r>
    </w:p>
    <w:p w14:paraId="1710BC9D" w14:textId="77777777" w:rsidR="00D13072" w:rsidRDefault="00000000">
      <w:pPr>
        <w:pStyle w:val="BodyText"/>
      </w:pPr>
      <w:r>
        <w:t>How many souls worship God from the beginning to the end of their lives, yet when the signs of God hear them, they do not acknowledge them. If they reflect, they remain halted on the path, and they are gathered under the shadow of the fire. If they deny the truth outright, they enter the fire. Today, a reckoner is needed to count how many have failed to cross the pure path, except those whom God wills. All others, either halted or devoid of faith, are gathered under the shadows of the fire, though they remain unaware of it.</w:t>
      </w:r>
    </w:p>
    <w:p w14:paraId="7820920C" w14:textId="77777777" w:rsidR="00D13072" w:rsidRDefault="00000000">
      <w:pPr>
        <w:pStyle w:val="BodyText"/>
      </w:pPr>
      <w:r>
        <w:t>God has decreed their judgment, which remains in effect until the Day of Resurrection. Those still consider themselves in the heights of piety, oblivious to the fact that God’s judgment of fire has already been pronounced against them. They will remain tormented by that judgment in their stations until the Day of Resurrection. When God establishes the path, all will comprehend it, yet each is veiled by something that holds no value in the sight of God.</w:t>
      </w:r>
    </w:p>
    <w:p w14:paraId="148FCD59" w14:textId="77777777" w:rsidR="00D13072" w:rsidRDefault="00000000">
      <w:pPr>
        <w:pStyle w:val="BodyText"/>
      </w:pPr>
      <w:r>
        <w:lastRenderedPageBreak/>
        <w:t xml:space="preserve">Today, the path of God is His signs, and all are capable of recognizing their authority. Yet they veil themselves with things that bring them no benefit. </w:t>
      </w:r>
      <w:r>
        <w:rPr>
          <w:b/>
          <w:bCs/>
        </w:rPr>
        <w:t>Glorified are You, O God! Grasp the hands of those who have believed in the Bayán on the Day of Resurrection by Your grace, that they may cross the path more swiftly than anything else. Truly, You are the one who watches over all things.</w:t>
      </w:r>
    </w:p>
    <w:p w14:paraId="6BC593E4" w14:textId="77777777" w:rsidR="00D13072" w:rsidRDefault="00000000">
      <w:pPr>
        <w:pStyle w:val="Heading3"/>
      </w:pPr>
      <w:bookmarkStart w:id="38" w:name="gate-13-the-reality-of-the-balance"/>
      <w:bookmarkEnd w:id="37"/>
      <w:r>
        <w:t>Gate 13 (The Reality of the Balance)</w:t>
      </w:r>
    </w:p>
    <w:p w14:paraId="15C77363" w14:textId="77777777" w:rsidR="00D13072" w:rsidRDefault="00000000">
      <w:pPr>
        <w:pStyle w:val="FirstParagraph"/>
      </w:pPr>
      <w:r>
        <w:t>The thirteenth chapter of the second unity discusses the reality of the balance (</w:t>
      </w:r>
      <w:r>
        <w:rPr>
          <w:b/>
          <w:bCs/>
        </w:rPr>
        <w:t>mīzān</w:t>
      </w:r>
      <w:r>
        <w:t xml:space="preserve">) and affirms its truth. The summary of this chapter is that from the Point of the primal will to infinity, in every manifestation, the balance is the Point of Reality itself. Its commands emanate from itself. The highest station of the balance in the unity of God lies in the statement </w:t>
      </w:r>
      <w:r>
        <w:rPr>
          <w:b/>
          <w:bCs/>
        </w:rPr>
        <w:t>“There is no God but He.”</w:t>
      </w:r>
      <w:r>
        <w:t xml:space="preserve"> Whoever enters the balance of negation enters the balance of the fire, and whoever enters the balance of affirmation enters the balance of paradise. Entry into negation is only realized through allegiance to the gates of the fire, while entry into paradise is only realized through allegiance to the gates of paradise. Though all negation ultimately leads to one tree, and all affirmation leads to another tree.</w:t>
      </w:r>
    </w:p>
    <w:p w14:paraId="1FA263A0" w14:textId="77777777" w:rsidR="00D13072" w:rsidRDefault="00000000">
      <w:pPr>
        <w:pStyle w:val="BodyText"/>
      </w:pPr>
      <w:r>
        <w:t>To observe the balance of a previous manifestation, one can look to the balance of the appearance of the Messenger of God. From the time of His mission until today, and to infinity, those in the scale of His justice have gone to the fire, while those in the scale of His grace have gone to paradise. Today, the balance is the Bayán. Whoever is not deviated from it is in paradise and within the scale of grace. Otherwise, they are in the scale of justice and the fire.</w:t>
      </w:r>
    </w:p>
    <w:p w14:paraId="33D4AF9E" w14:textId="77777777" w:rsidR="00D13072" w:rsidRDefault="00000000">
      <w:pPr>
        <w:pStyle w:val="BodyText"/>
      </w:pPr>
      <w:r>
        <w:t>The origin of the creation of both fire and paradise stems from the Point of Reality. God’s judgment upon the one who turns toward Him creates light, while His judgment upon the one who turns away creates fire. God is the creator of both fire and light by His will, which is the Point. He is the master of justice and grace, through the justice and grace that manifest from this Tree.</w:t>
      </w:r>
    </w:p>
    <w:p w14:paraId="0162069C" w14:textId="77777777" w:rsidR="00D13072" w:rsidRDefault="00000000">
      <w:pPr>
        <w:pStyle w:val="BodyText"/>
      </w:pPr>
      <w:r>
        <w:t>For example, if the Point of the Qur’an had not decreed the authority of the Commander of the Faithful, upon him be peace, the creation of paradise would not have been realized. Similarly, if it had not been revealed that whoever does not follow Him is not upon the truth, the creation of fire would not have been realized.</w:t>
      </w:r>
    </w:p>
    <w:p w14:paraId="28A449B8" w14:textId="77777777" w:rsidR="00D13072" w:rsidRDefault="00000000">
      <w:pPr>
        <w:pStyle w:val="BodyText"/>
      </w:pPr>
      <w:r>
        <w:t>Thus, all realities of goodness return through His word to the Tree of Affirmation, while all realities beneath goodness return to the Tree of Negation. The reality of the balance lies within the reality of the primal Tree, extending infinitely through its expressions under its shadow in the knowledge of God. For example, if someone today acts according to the decree of the Messenger of God from the past, they are enacting one of the realities of that balance. Conversely, anyone who denies that is placed within the scale of justice.</w:t>
      </w:r>
    </w:p>
    <w:p w14:paraId="41ACD06A" w14:textId="77777777" w:rsidR="00D13072" w:rsidRDefault="00000000">
      <w:pPr>
        <w:pStyle w:val="BodyText"/>
      </w:pPr>
      <w:r>
        <w:t xml:space="preserve">Since the manifestation of the Bayán, all things have been resurrected under the shadow of the primal Point. Whoever turns toward it remains established in the scale of grace and affirmation. Conversely, anyone who deviates even slightly is annihilated in the scale of justice, until the Day of Him Whom God will make manifest. He is the Balance; His command is the Balance; His conditions are the Balance; His </w:t>
      </w:r>
      <w:r>
        <w:lastRenderedPageBreak/>
        <w:t>character is the Balance; His attributes are the Balance; His realities are the Balance; His manifestation is the Balance; His words are the Balance; and His indications are the Balance.</w:t>
      </w:r>
    </w:p>
    <w:p w14:paraId="1DC45D2C" w14:textId="77777777" w:rsidR="00D13072" w:rsidRDefault="00000000">
      <w:pPr>
        <w:pStyle w:val="BodyText"/>
      </w:pPr>
      <w:r>
        <w:t>Whatever is attributed to the Balance is indeed the Balance if that attribution is realized within the Book. Otherwise, to the extent the attribution is severed, the judgment is also severed, until all attribution is removed and negation remains in the fire. Truly, we seek refuge in God, the One, the Radiant, from every mention of fire. There is no command except from God, the One, the Creator.</w:t>
      </w:r>
    </w:p>
    <w:p w14:paraId="113716F0" w14:textId="77777777" w:rsidR="00D13072" w:rsidRDefault="00000000">
      <w:pPr>
        <w:pStyle w:val="Heading3"/>
      </w:pPr>
      <w:bookmarkStart w:id="39" w:name="gate-14-the-reality-of-reckoning"/>
      <w:bookmarkEnd w:id="38"/>
      <w:r>
        <w:t>Gate 14 (The Reality of Reckoning)</w:t>
      </w:r>
    </w:p>
    <w:p w14:paraId="0977A046" w14:textId="77777777" w:rsidR="00D13072" w:rsidRDefault="00000000">
      <w:pPr>
        <w:pStyle w:val="FirstParagraph"/>
      </w:pPr>
      <w:r>
        <w:t>The fourteenth chapter of the second unity discusses the reality of the reckoning (</w:t>
      </w:r>
      <w:r>
        <w:rPr>
          <w:b/>
          <w:bCs/>
        </w:rPr>
        <w:t>ḥisāb</w:t>
      </w:r>
      <w:r>
        <w:t xml:space="preserve">). The summary of this chapter is that the reckoning of all things lies in the hands of God, and none but God possesses the power to reckon all. God, the All-Knowing, reckons all things through the manifestation of the Tree of Reality in every age—whether in its appearance or concealment. He reckons all things, yet His judgment is not outwardly revealed except at the time of His manifestation. He reckons on the Day of Resurrection with a single word. Just as in this Resurrection, He has accounted for all creation with a single word: </w:t>
      </w:r>
      <w:r>
        <w:rPr>
          <w:b/>
          <w:bCs/>
        </w:rPr>
        <w:t>“Verily, I am God; there is no God but Me, the Lord of all things.”</w:t>
      </w:r>
      <w:r>
        <w:t xml:space="preserve"> Whoever reflects upon the fire of negation is reckoned with justice, while whoever affirms the light of affirmation is reckoned with grace.</w:t>
      </w:r>
    </w:p>
    <w:p w14:paraId="4D4C61EA" w14:textId="77777777" w:rsidR="00D13072" w:rsidRDefault="00000000">
      <w:pPr>
        <w:pStyle w:val="BodyText"/>
      </w:pPr>
      <w:r>
        <w:t>All beings upon the earth are accounted among them. The souls who are subject to reckoning are referred to as the faithful souls of the Qur’an, for others were already reckoned in the Resurrection of the Messenger of God and were annihilated—not in their physical bodies, but in their faith. The earth remains filled with their physical forms, yet their spirits were extinguished.</w:t>
      </w:r>
    </w:p>
    <w:p w14:paraId="0655289A" w14:textId="77777777" w:rsidR="00D13072" w:rsidRDefault="00000000">
      <w:pPr>
        <w:pStyle w:val="BodyText"/>
      </w:pPr>
      <w:r>
        <w:t>For the faithful souls of the Qur’an, no proof was stronger than the Book of God itself for the truth of their religion. For this reason, God revealed the Tree of Reality with that same proof by which the religion of these faithful souls had been affirmed. This word, which is the reckoning of all, is to remain until the Day of Resurrection. It was revealed in the language of Qur’anic verses, which is Arabic—the clearest of all tongues.</w:t>
      </w:r>
    </w:p>
    <w:p w14:paraId="0C034037" w14:textId="77777777" w:rsidR="00D13072" w:rsidRDefault="00000000">
      <w:pPr>
        <w:pStyle w:val="BodyText"/>
      </w:pPr>
      <w:r>
        <w:t>The majority were reckoned with justice and consigned to the fire of negation, becoming as nothing. Yet those souls who affirmed the oneness of God through this word were reckoned with grace and rewarded with the best reward: verses that will endure until the Day of Resurrection. All goodness is contained within these verses, which will continue to reach them until that day.</w:t>
      </w:r>
    </w:p>
    <w:p w14:paraId="73C32E28" w14:textId="77777777" w:rsidR="00D13072" w:rsidRDefault="00000000">
      <w:pPr>
        <w:pStyle w:val="BodyText"/>
      </w:pPr>
      <w:r>
        <w:t xml:space="preserve">No verse has God revealed except that its related spirits dwell under its shadow and are ultimately referred back to the soul for whom God revealed these verses as a reward. This occurs during the long night between two manifestations. If a soul were to say, </w:t>
      </w:r>
      <w:r>
        <w:rPr>
          <w:b/>
          <w:bCs/>
        </w:rPr>
        <w:t>“We did not attain certainty that this word is the word of God,”</w:t>
      </w:r>
      <w:r>
        <w:t xml:space="preserve"> it would be answered, </w:t>
      </w:r>
      <w:r>
        <w:rPr>
          <w:b/>
          <w:bCs/>
        </w:rPr>
        <w:t>“This very word was revealed in the Qur’an before, and even prior to the Tree of Sinai.”</w:t>
      </w:r>
    </w:p>
    <w:p w14:paraId="21CEACDE" w14:textId="77777777" w:rsidR="00D13072" w:rsidRDefault="00000000">
      <w:pPr>
        <w:pStyle w:val="BodyText"/>
      </w:pPr>
      <w:r>
        <w:t xml:space="preserve">For example, God revealed in the Qur’an a similar declaration, and from the utterance of the Messenger of God, who recited this word, you attained certainty that it was from God. By the same proof, certainty is established here. For in that instance, it was said, </w:t>
      </w:r>
      <w:r>
        <w:rPr>
          <w:b/>
          <w:bCs/>
        </w:rPr>
        <w:t>“Those upon the earth are incapable of producing its like,”</w:t>
      </w:r>
      <w:r>
        <w:t xml:space="preserve"> and here, those endowed with knowledge have observed the same matter.</w:t>
      </w:r>
    </w:p>
    <w:p w14:paraId="10CA8FB3" w14:textId="77777777" w:rsidR="00D13072" w:rsidRDefault="00000000">
      <w:pPr>
        <w:pStyle w:val="BodyText"/>
      </w:pPr>
      <w:r>
        <w:lastRenderedPageBreak/>
        <w:t>What proof remains for denying that this word is the word of God? If any soul claims they can produce its like, where is their evidence? From the Tree of Reality, if a scribe can write, they may compose two thousand verses in a single day—or at least as many as they are capable of writing. Yet verses of this kind leave no doubt for those of insight that they are from God.</w:t>
      </w:r>
    </w:p>
    <w:p w14:paraId="45F791B4" w14:textId="77777777" w:rsidR="00D13072" w:rsidRDefault="00000000">
      <w:pPr>
        <w:pStyle w:val="BodyText"/>
      </w:pPr>
      <w:r>
        <w:t>These verses bear witness to themselves that they are the word of God. No one can speak in the manner of these verses, for they are the words of the will, which is the word of God. The eternal essence, which has neither beginning nor end, remains as it has always been. Speech pertains to the realm of creation and invention, for within the will, nothing is seen except God. Thus, these words are attributed to God, as none besides Him has the power to produce their like.</w:t>
      </w:r>
    </w:p>
    <w:p w14:paraId="459D91C3" w14:textId="77777777" w:rsidR="00D13072" w:rsidRDefault="00000000">
      <w:pPr>
        <w:pStyle w:val="BodyText"/>
      </w:pPr>
      <w:r>
        <w:t>Whoever is connected to this Tree or will be, discerns that this word aligns perfectly with their innate nature. To them, it is simpler and closer than expressions of supplication, sermons, knowledge, or Persian language compositions. This is because it is the word of their essential reality, which points solely to God alone. For this reason, these are called the verses of God and referred to as the word of God.</w:t>
      </w:r>
    </w:p>
    <w:p w14:paraId="48EDCAD8" w14:textId="77777777" w:rsidR="00D13072" w:rsidRDefault="00000000">
      <w:pPr>
        <w:pStyle w:val="BodyText"/>
      </w:pPr>
      <w:r>
        <w:t>The eternal essence, which has always existed and will always remain, is in a constant state. The act of speech, and what precedes or follows it, are among the three conditions of the attribute of the primal will. Yet God is far above being attributed such qualities or described in such terms.</w:t>
      </w:r>
    </w:p>
    <w:p w14:paraId="658B949C" w14:textId="77777777" w:rsidR="00D13072" w:rsidRDefault="00000000">
      <w:pPr>
        <w:pStyle w:val="BodyText"/>
      </w:pPr>
      <w:r>
        <w:t>Every proof used to affirm the truth of the Qur’an is likewise applicable to the Bayán. Thus, people should not disregard the reckoning of God, whereby the pen records them as nothing from the beginning to the end of their lives. How fearful a soul is regarding worldly accounts, which are temporal and insignificant compared to those of religion! Yet, where the measure pertains to faith and the unity of God, and their deeds are rejected, leading to eternal annihilation, they fail to reflect.</w:t>
      </w:r>
    </w:p>
    <w:p w14:paraId="36D12433" w14:textId="77777777" w:rsidR="00D13072" w:rsidRDefault="00000000">
      <w:pPr>
        <w:pStyle w:val="BodyText"/>
      </w:pPr>
      <w:r>
        <w:t>The people of insight would give up all that is upon the earth to hear the Tree of Reality declare “Yes” concerning them on the Day of Resurrection, rather than “No.” For the reckoning is made through this word. All praise is due to God, for today every discerning soul recognizes the majesty of the Day of Reckoning, even as veiled souls remain unaware of these realities. This stems from their fear of worldly obligations, reflecting the divine dislike for anyone carrying a debt owed to another. People take great care to avoid becoming indebted in worldly terms, yet they remain heedless of their souls and the purpose for which they were created. For one thousand two hundred and seventy years, they acted according to the Qur’an, only to have the pen inscribe “nothingness” over them on the Day of Reckoning and Judgment.</w:t>
      </w:r>
    </w:p>
    <w:p w14:paraId="10669837" w14:textId="77777777" w:rsidR="00D13072" w:rsidRDefault="00000000">
      <w:pPr>
        <w:pStyle w:val="BodyText"/>
      </w:pPr>
      <w:r>
        <w:t>This demonstrates that people lack true spiritual awareness. If they possessed faith’s insight, they would give up all that is upon the earth to have their reckoning conducted with grace rather than justice. For justice places them in the fire until the Day of Resurrection, while grace places them in paradise until the Day of Resurrection.</w:t>
      </w:r>
    </w:p>
    <w:p w14:paraId="4AEA27BC" w14:textId="77777777" w:rsidR="00D13072" w:rsidRDefault="00000000">
      <w:pPr>
        <w:pStyle w:val="BodyText"/>
      </w:pPr>
      <w:r>
        <w:t xml:space="preserve">The seventh year of the appearance of Him Whom God will make manifest is the year of reckoning, though it may also be determined as the seventh month, the seventh week, or the seventh day. </w:t>
      </w:r>
      <w:r>
        <w:rPr>
          <w:b/>
          <w:bCs/>
        </w:rPr>
        <w:t>He does as He wills and decrees what He desires. None can question Him about what He does, while all are questioned for what they do.</w:t>
      </w:r>
    </w:p>
    <w:p w14:paraId="14032227" w14:textId="77777777" w:rsidR="00D13072" w:rsidRDefault="00000000">
      <w:pPr>
        <w:pStyle w:val="Heading3"/>
      </w:pPr>
      <w:bookmarkStart w:id="40" w:name="gate-15-the-truth-of-the-book"/>
      <w:bookmarkEnd w:id="39"/>
      <w:r>
        <w:lastRenderedPageBreak/>
        <w:t>Gate 15 (The Truth of the Book)</w:t>
      </w:r>
    </w:p>
    <w:p w14:paraId="5741F740" w14:textId="77777777" w:rsidR="00D13072" w:rsidRDefault="00000000">
      <w:pPr>
        <w:pStyle w:val="FirstParagraph"/>
      </w:pPr>
      <w:r>
        <w:t>The fifteenth chapter of the second unity discusses the Book and affirms its truth. The summary of this chapter is that the Book refers to whatever is revealed from the Point of Reality. For the eternal essence, which has always existed and will forever remain, undergoes no alteration or change. Rather, the Book of the Point of the Bayán is a book that points to God, for none but God is capable of producing such a Book. It spans from a single letter to limitless expressions, for whatever emanates from the Point of Reality becomes part of the Book. Whatever is written by the hand of Him Whom God will make manifest is a Book inscribed by the hand of God, for it is attributed to God and remains so, as His Book is truth.</w:t>
      </w:r>
    </w:p>
    <w:p w14:paraId="18B73E39" w14:textId="77777777" w:rsidR="00D13072" w:rsidRDefault="00000000">
      <w:pPr>
        <w:pStyle w:val="BodyText"/>
      </w:pPr>
      <w:r>
        <w:t>O spirits attached to the word of truth, in the words He reveals—whatever their form—whether verses, which are the water of the divine spring and the essence of Ridván; supplications, which are unchanging milk; interpretations of verses, which are red wine; or explanations of supplications, which are purified honey—all are part of the Book of God. Even writings in Persian are akin to the verses, for all flow from the ocean of reality. If someone contemplates Persian writings with the eye of insight, they will perceive the eloquence of the verses and attain certainty that none but God could produce such words.</w:t>
      </w:r>
    </w:p>
    <w:p w14:paraId="48DAE0BB" w14:textId="77777777" w:rsidR="00D13072" w:rsidRDefault="00000000">
      <w:pPr>
        <w:pStyle w:val="BodyText"/>
      </w:pPr>
      <w:r>
        <w:t>Yet how many acknowledge the Book as truth but remain veiled from the Revealer of that truth? How many fail to recognize that the Point of Reality, whose Book is the Book of God and even more exalted, is the source of all these words? Indeed, one letter from His Book is more exalted than all else.</w:t>
      </w:r>
    </w:p>
    <w:p w14:paraId="0FEC3F7A" w14:textId="77777777" w:rsidR="00D13072" w:rsidRDefault="00000000">
      <w:pPr>
        <w:pStyle w:val="BodyText"/>
      </w:pPr>
      <w:r>
        <w:t xml:space="preserve">The pride of the people causes the Revealer to hesitate in bestowing His Book upon them, even though it could save them from the fire and admit them to paradise. In some cases, out of His loftiness and mercy, He grants it, yet those upon whom it is bestowed fail to recognize it. The pen hesitates even to recount this, as they continually pray, </w:t>
      </w:r>
      <w:r>
        <w:rPr>
          <w:b/>
          <w:bCs/>
        </w:rPr>
        <w:t>“O God, grant me my book in my right hand.”</w:t>
      </w:r>
      <w:r>
        <w:t xml:space="preserve"> Yet when God grants it, they refuse to accept it, rejecting the One who is a Messenger among His Messengers. Yet they act contrary to what the Pen hesitates to recount concerning them. The Book, however, is the Book of their God, the Messenger is His Messenger, and it has been revealed out of the exalted grace and generosity of God in a manner that allows them to attain certainty that it is the Book of God, incomparable and unmatched.</w:t>
      </w:r>
    </w:p>
    <w:p w14:paraId="754BE11E" w14:textId="77777777" w:rsidR="00D13072" w:rsidRDefault="00000000">
      <w:pPr>
        <w:pStyle w:val="BodyText"/>
      </w:pPr>
      <w:r>
        <w:t>Just as today, the religion of all is established through the verses of the Qur’an, the Tree of Reality has revealed its words upon all in the same manner. Yet no one took notice, even though all acknowledged and continue to acknowledge that the Book is true. With every appearance of the Tree of Reality, believers in it and its Book are tested—whether they affirm the truth of its preceding manifestation and Book or its subsequent one. Through such tests, only the purest believers remain, who are as rare as the red sulphur.</w:t>
      </w:r>
    </w:p>
    <w:p w14:paraId="7B0825C5" w14:textId="77777777" w:rsidR="00D13072" w:rsidRDefault="00000000">
      <w:pPr>
        <w:pStyle w:val="BodyText"/>
      </w:pPr>
      <w:r>
        <w:t>For instance, had the souls who believed in Jesus, the son of Mary, and His Book recognized that the appearance of Muhammad was the same appearance but in a loftier form, and that His Book was the Gospel in a more exalted manifestation, none of the Christians would have deviated from their religion. All would have believed in the Messenger of God and confirmed the truth of His Book.</w:t>
      </w:r>
    </w:p>
    <w:p w14:paraId="029DE9BC" w14:textId="77777777" w:rsidR="00D13072" w:rsidRDefault="00000000">
      <w:pPr>
        <w:pStyle w:val="BodyText"/>
      </w:pPr>
      <w:r>
        <w:t xml:space="preserve">Similarly, if the believers in the Messenger of God and His Book had certainty that the appearance of the Qa’im, upon Him be peace, and the Bayán was the same as the appearance of the Messenger of God, and that this Book is the Qur’an in a loftier form, no believer in the Qur’an would have turned away from their </w:t>
      </w:r>
      <w:r>
        <w:lastRenderedPageBreak/>
        <w:t>religion. Instead, they would have believed and confirmed the Bayán in a time quicker than the blink of an eye.</w:t>
      </w:r>
    </w:p>
    <w:p w14:paraId="7F1C8BD0" w14:textId="77777777" w:rsidR="00D13072" w:rsidRDefault="00000000">
      <w:pPr>
        <w:pStyle w:val="BodyText"/>
      </w:pPr>
      <w:r>
        <w:t>However, their lack of certainty is unacceptable before God. Indeed, what establishes certainty for them is evident. If they reflect upon the proof by which Islam was established, they will observe that the same proof is manifest here in an even loftier form. Their failure to affirm and attain certainty signifies that their essential realities belong to the Tree of Negation and return to it. Their faith and deeds performed in Islam are provisional, not firmly rooted, and offer them no benefit—not even the weight of a mustard seed.</w:t>
      </w:r>
    </w:p>
    <w:p w14:paraId="052CA573" w14:textId="77777777" w:rsidR="00D13072" w:rsidRDefault="00000000">
      <w:pPr>
        <w:pStyle w:val="BodyText"/>
      </w:pPr>
      <w:r>
        <w:t>If the deeds of the followers of the Book of Alif bring them no benefit today, the deeds of these individuals will likewise yield no benefit. Even if they act in full accordance with what God has revealed, without altering a single letter, it will avail them nothing. This truth has been realized by most jurists and religious authorities, who have deferred to their own interpretations and deemed adherence to the command of the will after its passing impermissible. Yet the truth of the matter is evident before God and returns to the Tree of the Bayán.</w:t>
      </w:r>
    </w:p>
    <w:p w14:paraId="1CD3F323" w14:textId="77777777" w:rsidR="00D13072" w:rsidRDefault="00000000">
      <w:pPr>
        <w:pStyle w:val="BodyText"/>
      </w:pPr>
      <w:r>
        <w:t>The same source of judgment that revealed the law continues to operate in all the interpretations of jurists and authorities. Whoever sees nothing but the decree of God in any judgment is correct, even when interpretations differ. Because all matters ultimately return to God, they are acceptable—even though there is no fundamental disagreement in what has been revealed in the Bayán from God. Each ruling is truthful in its own context.</w:t>
      </w:r>
    </w:p>
    <w:p w14:paraId="0A234EB3" w14:textId="77777777" w:rsidR="00D13072" w:rsidRDefault="00000000">
      <w:pPr>
        <w:pStyle w:val="BodyText"/>
      </w:pPr>
      <w:r>
        <w:t>Discrepancies arise only when applied to specific cases, yet even in such instances, they stem from variations in circumstances, times, associations, and tools. These factors influence outcomes. However, God remains ever engaged in wondrous activity, bringing forth new creations and issuing fresh commands. Though everything emanates from the Point of Reality until today has been and continues to be from God. Despite the apparent infinite differences cited among the adherents of each dispensation, it is evident that what originates from God contains no discrepancies. With the insight of an expanded vision, the secret of this truth becomes clear.</w:t>
      </w:r>
    </w:p>
    <w:p w14:paraId="078ED95C" w14:textId="77777777" w:rsidR="00D13072" w:rsidRDefault="00000000">
      <w:pPr>
        <w:pStyle w:val="BodyText"/>
      </w:pPr>
      <w:r>
        <w:t>The laws are akin to the creation of beings; they are in perpetual renewal and occurrence. In less than the blink of an eye, new creations and commands are revealed. Yet the perspective of humanity is limited, focusing only on the transitions from one manifestation to another. In the realm of concealment, everything reverts to what was made manifest in the previous appearance, though the inner reality supports all things during its hidden phase. However, it extends aid specifically through what has been revealed during its appearance, as certainty cannot be attained by any soul except by the will of God, the All-Knowing and All-Powerful.</w:t>
      </w:r>
    </w:p>
    <w:p w14:paraId="0E3557F8" w14:textId="77777777" w:rsidR="00D13072" w:rsidRDefault="00000000">
      <w:pPr>
        <w:pStyle w:val="Heading3"/>
      </w:pPr>
      <w:bookmarkStart w:id="41" w:name="gate-16-the-reality-of-paradise"/>
      <w:bookmarkEnd w:id="40"/>
      <w:r>
        <w:t>Gate 16 (The Reality of Paradise)</w:t>
      </w:r>
    </w:p>
    <w:p w14:paraId="2F7C8BC1" w14:textId="77777777" w:rsidR="00D13072" w:rsidRDefault="00000000">
      <w:pPr>
        <w:pStyle w:val="FirstParagraph"/>
      </w:pPr>
      <w:r>
        <w:t xml:space="preserve">The sixteenth chapter of the second unity discusses the reality of paradise and affirms its truth. The summary of this chapter is that until now, no one except the manifestations whom God has chosen has truly understood paradise or hell. All references to paradise in this world pertain to this realm, which is </w:t>
      </w:r>
      <w:r>
        <w:lastRenderedPageBreak/>
        <w:t>the origin and culmination of all worlds, where all are positioned in the station of the Throne of Reality. This Throne is the first to be revealed through His revelation.</w:t>
      </w:r>
    </w:p>
    <w:p w14:paraId="580A299A" w14:textId="77777777" w:rsidR="00D13072" w:rsidRDefault="00000000">
      <w:pPr>
        <w:pStyle w:val="BodyText"/>
      </w:pPr>
      <w:r>
        <w:t xml:space="preserve">As mentioned in the supplication of ʿArafah: </w:t>
      </w:r>
      <w:r>
        <w:rPr>
          <w:b/>
          <w:bCs/>
        </w:rPr>
        <w:t>“O You who has established Your mercy over the Throne, such that the Throne becomes hidden in Your essence, as all realms are hidden within Your Throne.”</w:t>
      </w:r>
      <w:r>
        <w:t xml:space="preserve"> In the Qur’an, according to the people of the Bayán, the manifestation of mercy in its primal reality is attributed to the Commander of the Faithful, upon him be peace. This is because all that exists in the worlds originates from Him and returns to Him.</w:t>
      </w:r>
    </w:p>
    <w:p w14:paraId="18EAE585" w14:textId="77777777" w:rsidR="00D13072" w:rsidRDefault="00000000">
      <w:pPr>
        <w:pStyle w:val="BodyText"/>
      </w:pPr>
      <w:r>
        <w:t>For instance, from the time of Adam until today, with every manifestation of truth, the first to believe in it opens the doors to truth, while those beneath it remain subordinate. Ultimately, the essence of all truth culminates in this manifestation, and everything below it is realized in this appearance.</w:t>
      </w:r>
    </w:p>
    <w:p w14:paraId="0673DA5D" w14:textId="77777777" w:rsidR="00D13072" w:rsidRDefault="00000000">
      <w:pPr>
        <w:pStyle w:val="BodyText"/>
      </w:pPr>
      <w:r>
        <w:t>If one contemplates the essence, it becomes evident that the origin of all worlds lies within the station of will, which brings existence into being. This will, by its very nature, encompasses all worlds with a comprehensive essence, for every rank-holder in this dispensation acknowledges within themselves the exaltation of that rank in relation to the will. The world of souls reflects the world of creation, as evidenced by the manifestation of Muhammad, where He was revealed as the first of creation. All believers in Him are convinced that He is, indeed, the first of creation.</w:t>
      </w:r>
    </w:p>
    <w:p w14:paraId="258CDA5C" w14:textId="77777777" w:rsidR="00D13072" w:rsidRDefault="00000000">
      <w:pPr>
        <w:pStyle w:val="BodyText"/>
      </w:pPr>
      <w:r>
        <w:t>Once this reality is established, no soul can doubt that in the knowledge of God, no paradise is greater than the manifestation of God in the Point of Affirmation. With each appearance, the paradise of that manifestation is tied to its era until all manifestations culminated in the Point of the Qur’an. From the time of its revelation, no paradise in the knowledge of God was greater than that of the resplendent soul of its Manifestation. For within souls, no one greater than the Messenger of God is recognized as an intermediary between themselves and God. This truth of paradise is revealed in souls only through the appearance of that primal soul. Afterward, in the knowledge of God, no paradise was greater than the Commander of the Faithful, upon him be peace. Similarly, within souls, no one was deemed greater than the Commander of the Faithful after the Messenger of God. They focus solely on Him. Similarly, degree by degree, the ranks of the gates of paradise multiply until they culminate in the letters of unity. For instance, in the fifth manifestation of paradise, no paradise, after those preceding it, was greater than the one revealed at the end of His life, when He stood alone on the plain of Ṭaff. The dwellers of that paradise were present from the time of ’Alí ibn al-Ḥusayn, upon them both be peace.</w:t>
      </w:r>
    </w:p>
    <w:p w14:paraId="27A1B438" w14:textId="77777777" w:rsidR="00D13072" w:rsidRDefault="00000000">
      <w:pPr>
        <w:pStyle w:val="BodyText"/>
      </w:pPr>
      <w:r>
        <w:t>In this way, observe all the paradises until they culminate in the letter “M,” which then returns to the Point. From the moment this Cause emerged, marked by the ninth hour and its most precise moment, everything that could be enumerated began. The paradise of the Point of the Qur’an in its latter stage became the paradise of the Bayán in its initial phase.</w:t>
      </w:r>
    </w:p>
    <w:p w14:paraId="018B960C" w14:textId="77777777" w:rsidR="00D13072" w:rsidRDefault="00000000">
      <w:pPr>
        <w:pStyle w:val="BodyText"/>
      </w:pPr>
      <w:r>
        <w:t>In the knowledge of God, no paradise was greater than this until the Day of Him Whom God will make manifest, and none will surpass it until then. At His appearance, the initial paradise of the Point of the Bayán will transform into its final paradise. After this, the paradise of the letters of “Ḥayy” (the Living), representing the souls of the foremost believers, will be the greatest of all paradises. This process culminates in the paradise of “S,” the final letter of manifestation.</w:t>
      </w:r>
    </w:p>
    <w:p w14:paraId="63080BB2" w14:textId="77777777" w:rsidR="00D13072" w:rsidRDefault="00000000">
      <w:pPr>
        <w:pStyle w:val="BodyText"/>
      </w:pPr>
      <w:r>
        <w:lastRenderedPageBreak/>
        <w:t>This does not mean that, during the appearance of each new paradise, the prior paradise is no longer in its proper station. For example, at the appearance of the paradise of “S,” the preceding paradise remains enthroned in its position. The same applies to all the letters. For every paradise that is the manifestation of His will, God has ordained nineteen gates.</w:t>
      </w:r>
    </w:p>
    <w:p w14:paraId="46B5947D" w14:textId="77777777" w:rsidR="00D13072" w:rsidRDefault="00000000">
      <w:pPr>
        <w:pStyle w:val="BodyText"/>
      </w:pPr>
      <w:r>
        <w:t>In this current manifestation, where this arrangement has been elevated, it demonstrates that in each appearance this has always been the nature of His will. As seen in the Qur’an, everything returns to the gates, the gates lead to the People of the House, the People of the House to the Messenger of God, and the Messenger of God to God. Thus, the fourth name is sustained by the third from God, the third by the second, and the second by the first, which is the essence of the name itself.</w:t>
      </w:r>
    </w:p>
    <w:p w14:paraId="3F0E6922" w14:textId="77777777" w:rsidR="00D13072" w:rsidRDefault="00000000">
      <w:pPr>
        <w:pStyle w:val="BodyText"/>
      </w:pPr>
      <w:r>
        <w:t>The first to enter this paradise was the Holy Spirit, who attained the presence of God before all other souls and acknowledged His oneness. No essence within the realm of possibility can be conceived as more exalted or radiant in glorifying and sanctifying God than this spirit. Similarly, for any soul in this world that reaches its ultimate aspiration in the path of truth, the pinnacle of its joy lies in offering gratitude to God for the blessings He has bestowed.</w:t>
      </w:r>
    </w:p>
    <w:p w14:paraId="26E42282" w14:textId="77777777" w:rsidR="00D13072" w:rsidRDefault="00000000">
      <w:pPr>
        <w:pStyle w:val="BodyText"/>
      </w:pPr>
      <w:r>
        <w:t xml:space="preserve">For instance, if a servant is elevated by God to the station of gatehood, leadership, or prophethood, the ultimate fruit of their joy is the act of thanking God, expressed in their words: </w:t>
      </w:r>
      <w:r>
        <w:rPr>
          <w:b/>
          <w:bCs/>
        </w:rPr>
        <w:t>“Praise be to God who has granted me this bounty.”</w:t>
      </w:r>
      <w:r>
        <w:t xml:space="preserve"> Likewise, in outward matters, if a servant is seated by God upon the throne of sovereignty, their ultimate delight is found when they turn to God and proclaim: </w:t>
      </w:r>
      <w:r>
        <w:rPr>
          <w:b/>
          <w:bCs/>
        </w:rPr>
        <w:t>“Praise be to Him who has honored me with this gift.”</w:t>
      </w:r>
    </w:p>
    <w:p w14:paraId="190C90F2" w14:textId="77777777" w:rsidR="00D13072" w:rsidRDefault="00000000">
      <w:pPr>
        <w:pStyle w:val="BodyText"/>
      </w:pPr>
      <w:r>
        <w:t>Thus, all joys ultimately return to the second station, the place of praise. In the same way that essences return to that sanctified station, so too do expressions return to their essence. This is why, for the people of insight, the final fruit is revealed in the beginning. From the praise that emerges following the manifestation of divine favors, permission for such forms of gratitude is granted from the Source of Glory and praise. This is why the first soul, upon entering the initial paradise, attains every possible bounty within the realm of existence. The ultimate fruit of all these bounties is expressed through the word “praise,” as that soul becomes the bearer of this spirit. Whatever emanates from this soul emerges from the manifestations of its paradisiacal reality, extending from the essence of understanding to the outward form of the body. Even garments of silk are bestowed upon it, and all pleasures in paradise become its enjoyment.</w:t>
      </w:r>
    </w:p>
    <w:p w14:paraId="122164D7" w14:textId="77777777" w:rsidR="00D13072" w:rsidRDefault="00000000">
      <w:pPr>
        <w:pStyle w:val="BodyText"/>
      </w:pPr>
      <w:r>
        <w:t>However, it delights only in its reflection, which is the station of the Point. It is the revolving “Káf,” eternally turning around itself, with no beginning or end, no limit, and no destination. Similarly, anyone who enters the paradise of the Qur’an realizes that all blessings they witness originate from the bounty of the Messenger of God. Even if someone inherits a single ruby, it is only through the gift of that primal reality, which has decreed it so. If it had decreed otherwise, that specific soul would not have inherited it. Who could dare to question this or challenge it?</w:t>
      </w:r>
    </w:p>
    <w:p w14:paraId="2626462D" w14:textId="77777777" w:rsidR="00D13072" w:rsidRDefault="00000000">
      <w:pPr>
        <w:pStyle w:val="BodyText"/>
      </w:pPr>
      <w:r>
        <w:t xml:space="preserve">Thus, all that exists in the presence of that Point, from the extent of its being to its utmost ascension, derives from its generosity, which is the generosity of God. Nothing possesses true existence except </w:t>
      </w:r>
      <w:r>
        <w:lastRenderedPageBreak/>
        <w:t>through the grace of its essence. For example, if someone in this paradise wears a garment of silk, it is solely through its generosity, even though they may have been previously unable to do so.</w:t>
      </w:r>
    </w:p>
    <w:p w14:paraId="255EFD6C" w14:textId="77777777" w:rsidR="00D13072" w:rsidRDefault="00000000">
      <w:pPr>
        <w:pStyle w:val="BodyText"/>
      </w:pPr>
      <w:r>
        <w:t xml:space="preserve">This is why, if the eye of insight were opened, one would see that all existence is but a handful from its boundless bounty. Everything who entered the paradise of the Qur’an found themselves under the shade of the first Gate, which is the Messenger of God. All other gates of paradise are within the grasp of this primary Gate; indeed, it is through His generosity that these gates have been opened. For instance, anyone who ascends to the highest station in relation to the final letter, achieving the utmost elevation and manifesting in their body what is beyond conceivable in this world, does so only by the permission of that one who has decreed: </w:t>
      </w:r>
      <w:r>
        <w:rPr>
          <w:b/>
          <w:bCs/>
        </w:rPr>
        <w:t>“This is one of the gates of paradise and My guidance.”</w:t>
      </w:r>
    </w:p>
    <w:p w14:paraId="482CE03E" w14:textId="77777777" w:rsidR="00D13072" w:rsidRDefault="00000000">
      <w:pPr>
        <w:pStyle w:val="BodyText"/>
      </w:pPr>
      <w:r>
        <w:t>Likewise, whatever is visibly manifested in the paradise of the tomb of the Eighth Imam exists only by the decree of the Messenger of God, who proclaimed him the tenth of His successors. Although such manifestations may not be apparent at His tomb at present, all such revelations have always been and remain within the grasp of His generosity and the power of His authority. Under every gate of paradise, there exist countless other gates. Every soul that has entered the guardianship of one of these gates becomes, in itself, a paradise for that soul, within its own rank. This truth, infinite in scope, has been evident and continues to flow eternally.</w:t>
      </w:r>
    </w:p>
    <w:p w14:paraId="7CA3735A" w14:textId="77777777" w:rsidR="00D13072" w:rsidRDefault="00000000">
      <w:pPr>
        <w:pStyle w:val="BodyText"/>
      </w:pPr>
      <w:r>
        <w:t>Today, all conceivable pleasures lie within this paradise, and the pleasures of previous paradises have been severed. For example, at the appearance of the Messenger of God, all pleasures associated with the paradise of the Gospel ceased. This is because true joy lies in the recognition of God, in the knowledge of His pleasure, and in obedience to the manifestations of His Cause.</w:t>
      </w:r>
    </w:p>
    <w:p w14:paraId="258D32D1" w14:textId="77777777" w:rsidR="00D13072" w:rsidRDefault="00000000">
      <w:pPr>
        <w:pStyle w:val="BodyText"/>
      </w:pPr>
      <w:r>
        <w:t>Should a soul become detached from this, whatever paradise they once enjoyed—no matter how exquisite their earthly pleasures—ultimately returns to the fire of annihilation. Even if within the essence of the Gospel letters there remains a sign of truth that once offered ultimate delight, its relevance is confined to the manifestation of Jesus.</w:t>
      </w:r>
    </w:p>
    <w:p w14:paraId="34E33DCA" w14:textId="77777777" w:rsidR="00D13072" w:rsidRDefault="00000000">
      <w:pPr>
        <w:pStyle w:val="BodyText"/>
      </w:pPr>
      <w:r>
        <w:t>Today, that sign has been elevated, and those who hold on to the illusion of its permanence persist in vain, thinking their patience has sufficed. If all the adherents of the Gospel were certain that the appearance of the Messenger of God was the very appearance of Jesus in a more exalted form, not one soul among them would remain bound to the Gospel or find delight in its paradise.</w:t>
      </w:r>
    </w:p>
    <w:p w14:paraId="0CC63B43" w14:textId="77777777" w:rsidR="00D13072" w:rsidRDefault="00000000">
      <w:pPr>
        <w:pStyle w:val="BodyText"/>
      </w:pPr>
      <w:r>
        <w:t>Similarly, after the Qur’an, any imagined delight today holds no truth. If one acts between themselves and God for God’s sake, imagining a spiritual pleasure, it is misplaced because they are unaware that the mirror of God has risen in another paradise. This is why all previous delights have been severed, save for those who recognize God alone, believe in Him, know His proof, and believe in it; who recognize His book, believe in it, and embrace all that is revealed in His book.</w:t>
      </w:r>
    </w:p>
    <w:p w14:paraId="2BDC3AC1" w14:textId="77777777" w:rsidR="00D13072" w:rsidRDefault="00000000">
      <w:pPr>
        <w:pStyle w:val="BodyText"/>
      </w:pPr>
      <w:r>
        <w:t xml:space="preserve">Thus, the inhabitants of this paradise find their joy in it until the first appearance of Him Whom God will make manifest. By the essence of God, there is no greater paradise for them, at His appearance, than faith in Him and obedience to Him. All other delights of the people of the Bayán are thereby severed. Blessed is the one who enters His shadow and takes delight in His remembrance, for they will endure with </w:t>
      </w:r>
      <w:r>
        <w:lastRenderedPageBreak/>
        <w:t>His endurance into another cycle and beyond, with no end or limit. Even as they remain in a manifestation, their faith and delight are severed at the time of the next appearance.</w:t>
      </w:r>
    </w:p>
    <w:p w14:paraId="3AC6C78B" w14:textId="77777777" w:rsidR="00D13072" w:rsidRDefault="00000000">
      <w:pPr>
        <w:pStyle w:val="BodyText"/>
      </w:pPr>
      <w:r>
        <w:t xml:space="preserve">I counsel all followers of the Bayán: If, at the appearance of Him Whom God will make manifest, you are all granted success to attain the greatest paradise and the supreme encounter, then blessed are you, thrice blessed! If not, if you hear that a manifestation has appeared with verses preceding the numerical value of the name of God, </w:t>
      </w:r>
      <w:r>
        <w:rPr>
          <w:i/>
          <w:iCs/>
        </w:rPr>
        <w:t>al-Aghíth</w:t>
      </w:r>
      <w:r>
        <w:t xml:space="preserve"> (the Helper), then all of you must enter under His shadow. But if it has not yet occurred and the cycle of </w:t>
      </w:r>
      <w:r>
        <w:rPr>
          <w:i/>
          <w:iCs/>
        </w:rPr>
        <w:t>al-Mustagháth</w:t>
      </w:r>
      <w:r>
        <w:t xml:space="preserve"> (the One to be Invoked) has concluded, and you hear that the Point has appeared yet remain uncertain, show mercy to your own souls. Gather entirely under the shadow of that manifest Point, even if you have not yet all entered its shade.</w:t>
      </w:r>
    </w:p>
    <w:p w14:paraId="76E1F9A2" w14:textId="77777777" w:rsidR="00D13072" w:rsidRDefault="00000000">
      <w:pPr>
        <w:pStyle w:val="BodyText"/>
      </w:pPr>
      <w:r>
        <w:t>If you hear of a soul manifesting with signs, and the people of knowledge in that era affirm Him—not the well-known scholars, but the devout and discerning who see clearly, even though they may appear clothed in poverty and humility—hasten to enter paradise, don robes of silk, while those who cling to prior beliefs remain stagnant in earlier judgments, failing to reflect. Enter completely under His shadow, for He is the First and the Last, the Manifest and the Hidden.</w:t>
      </w:r>
    </w:p>
    <w:p w14:paraId="5632A965" w14:textId="77777777" w:rsidR="00D13072" w:rsidRDefault="00000000">
      <w:pPr>
        <w:pStyle w:val="BodyText"/>
      </w:pPr>
      <w:r>
        <w:t xml:space="preserve">If you have not heard of His appearance, then arise in supplication and humility, so that God’s grace to the </w:t>
      </w:r>
      <w:r>
        <w:rPr>
          <w:i/>
          <w:iCs/>
        </w:rPr>
        <w:t>Mustagháth</w:t>
      </w:r>
      <w:r>
        <w:t xml:space="preserve"> is not cut off from you. However, if you hear that the </w:t>
      </w:r>
      <w:r>
        <w:rPr>
          <w:i/>
          <w:iCs/>
        </w:rPr>
        <w:t>Mustagháth</w:t>
      </w:r>
      <w:r>
        <w:t xml:space="preserve"> has indeed appeared—He who is your Beloved and Mine, your Sovereign and Mine—then let not even a breath’s hesitation hold you back. Enter, all of you, into God’s shadow without questioning “why” or “how.” This is the greatest of My commands to you, for it is through this that I have created you.</w:t>
      </w:r>
    </w:p>
    <w:p w14:paraId="7099771B" w14:textId="77777777" w:rsidR="00D13072" w:rsidRDefault="00000000">
      <w:pPr>
        <w:pStyle w:val="BodyText"/>
      </w:pPr>
      <w:r>
        <w:t>O people of the Bayán, be ever thankful, for if a soul hesitates even for the briefest breath after two thousand and one years, without doubt, they are no longer of the Bayán and have entered the fire. Unless the Manifestation of God has not yet appeared, all are then required to supplicate and plead. It is not the case that you linger like the Jews who awaited the return of Jesus, nor like the Christians who awaited Muhammad, nor like the community of Muhammad awaiting the appearance of the Qá’im of the lineage of Muhammad. Let not my heart be content if anyone remains in the Bayán while the Point of the Bayán has come in its finality, and you persist in what you are upon. By Him Whom God will make manifest, there is no oath in the knowledge of God greater than this: if He should appear and anyone remains in the Bayán, all the wrath of the Bayán shall be upon them, doubled in intensity.</w:t>
      </w:r>
    </w:p>
    <w:p w14:paraId="4A7B4AD5" w14:textId="77777777" w:rsidR="00D13072" w:rsidRDefault="00000000">
      <w:pPr>
        <w:pStyle w:val="BodyText"/>
      </w:pPr>
      <w:r>
        <w:t>For today, the wrath of the Qur’án is multiplied against those who have not entered the Bayán, just as the wrath of the Gospel afflicted those who did not enter the Qur’án. Likewise, the Qur’ánic wrath doubled against them. If such a soul exists, they have never truly entered the Bayán, nor sought the shelter of the Tree of the Seven Letters. Similarly, one who remains in the letters of the Qur’án without entering the Bayán has not truly entered the Qur’án nor found refuge under the shadow of the Muhammadan Tree. Otherwise, they would not have failed to follow the more exalted appearance of Muhammad in the Hereafter.</w:t>
      </w:r>
    </w:p>
    <w:p w14:paraId="76F2A950" w14:textId="77777777" w:rsidR="00D13072" w:rsidRDefault="00000000">
      <w:pPr>
        <w:pStyle w:val="BodyText"/>
      </w:pPr>
      <w:r>
        <w:t xml:space="preserve">The same applies to the Gospel. If a soul truly believed in Jesus, they would have inevitably believed in Muhammad. Their failure to do so is proof that they had no true faith in the Gospel or Jesus. Today, if </w:t>
      </w:r>
      <w:r>
        <w:lastRenderedPageBreak/>
        <w:t>anyone reflects on the traditions regarding trials and tests, they will see how much effort the true friends of God made to save people on the Day of Manifestation.</w:t>
      </w:r>
    </w:p>
    <w:p w14:paraId="56565D65" w14:textId="77777777" w:rsidR="00D13072" w:rsidRDefault="00000000">
      <w:pPr>
        <w:pStyle w:val="BodyText"/>
      </w:pPr>
      <w:r>
        <w:t>Indeed, those with discerning insight have mentioned in their books that the appearance of His Holiness, peace be upon Him, is the very manifestation of the truth about which people have inquired, as referenced in the tradition of Kumayl. Yet, God guides whom He wills and admits them into paradise. This is the reality of paradise in the realm of life and after death, known only to God. There, “</w:t>
      </w:r>
      <w:r>
        <w:rPr>
          <w:b/>
          <w:bCs/>
        </w:rPr>
        <w:t>no eye has seen, no ear has heard, nor has it entered the heart of any human being.</w:t>
      </w:r>
      <w:r>
        <w:t>” God has created therein everything that one may desire or ask for. Even if the heavens were oceans of ink, all things pens, and every soul a scribe, they could never comprehend even a single aspect of paradise after death. The orbit of that paradise is tied to this very paradise mentioned during the servant’s life. If one enters the paradise of God’s Manifestation in this life, they will enter the paradise of the hereafter after death. Otherwise, they will enter the fire upon their passing. I seek refuge in God from such a fate.</w:t>
      </w:r>
    </w:p>
    <w:p w14:paraId="4A49C4EE" w14:textId="77777777" w:rsidR="00D13072" w:rsidRDefault="00000000">
      <w:pPr>
        <w:pStyle w:val="BodyText"/>
      </w:pPr>
      <w:r>
        <w:t>In that paradise, I saw nothing but God; within it, only Him; before it, only Him; after it, only Him; above it, only Him; beneath it, only Him. To Him belong creation and command, before and after. There is no God but Him, the Living, the Sustainer, the Self-Subsisting.</w:t>
      </w:r>
    </w:p>
    <w:p w14:paraId="0B14C51E" w14:textId="77777777" w:rsidR="00D13072" w:rsidRDefault="00000000">
      <w:pPr>
        <w:pStyle w:val="BodyText"/>
      </w:pPr>
      <w:r>
        <w:t>A soul may dwell in the highest heights of paradise in one Manifestation and, after the next appearance, descend to the lowest depths of the fire. I seek refuge in God and cling to the cord of the Point of the Bayán, in its beginning and end. He is independent of anyone’s faith in Him or their entrance into His paradise. Indeed, if all refuse, they enter the fire, while He Himself attains His paradise. Therefore, if one soul guides another, it is better for them than owning all that exists on earth. If they guide a soul to find refuge beneath the Tree of Unity, God’s mercy reaches both; otherwise, owning all the earth profits them nothing. The earth is severed from one’s possession at the moment of death, yet the path of guidance remains founded on love and compassion, not severity or dominance. This is God’s eternal way, “entering whom He wills into His mercy,” for He is the Most Gracious, the Most Generous.</w:t>
      </w:r>
    </w:p>
    <w:p w14:paraId="36DABD88" w14:textId="77777777" w:rsidR="00D13072" w:rsidRDefault="00000000">
      <w:pPr>
        <w:pStyle w:val="BodyText"/>
      </w:pPr>
      <w:r>
        <w:t>There is no paradise greater for any soul than to recognize God’s Manifestation during His appearance, to hear His verses, and to believe in the meeting with God, attaining the honor of union with Him. To traverse the ocean of His good pleasure, which encompasses the realm of divine delight, and to rejoice in the pinnacle of paradise—the station of singleness—is the ultimate bliss. Praise be to God that today, many remain veiled from this paradise, becoming captivated instead by that which is severed from them at the time of their passing and casts them into the fire.</w:t>
      </w:r>
    </w:p>
    <w:p w14:paraId="00A5D5A3" w14:textId="77777777" w:rsidR="00D13072" w:rsidRDefault="00000000">
      <w:pPr>
        <w:pStyle w:val="BodyText"/>
      </w:pPr>
      <w:r>
        <w:t>Veiled from that for which they were created, they not only fail to recognize their purpose but also oppose it. It would have been better if they had simply remained indifferent, rather than hostile. And better still if their opposition had not led them to manifest what is unbefitting regarding the Tree of Truth. They profess belief, yet abandon it on the mountain of seclusion. They claim reverence while leaving it in solitude.</w:t>
      </w:r>
    </w:p>
    <w:p w14:paraId="75018FC6" w14:textId="77777777" w:rsidR="00D13072" w:rsidRDefault="00000000">
      <w:pPr>
        <w:pStyle w:val="BodyText"/>
      </w:pPr>
      <w:r>
        <w:t xml:space="preserve">For the doers of deeds, there is no fire greater than that of their own actions. Similarly, for the faithful, there is no paradise more exalted than their own faith. “There is no God but God,” the God of paradise, </w:t>
      </w:r>
      <w:r>
        <w:lastRenderedPageBreak/>
        <w:t>its Lord, Possessor, Sovereign, and Ruler of all that is within it. Paradise subsists by His command, yet He is independent of it and all it contains.</w:t>
      </w:r>
    </w:p>
    <w:p w14:paraId="57F59CA9" w14:textId="77777777" w:rsidR="00D13072" w:rsidRDefault="00000000">
      <w:pPr>
        <w:pStyle w:val="BodyText"/>
      </w:pPr>
      <w:r>
        <w:t>However, those within it rejoice in His presence during His manifestation and later in His hidden state, even if they are unaware of it. All within it ceaselessly glorify Him with praise at every moment and beyond time itself and after time itself. They will proclaim the oneness of God, their Lord, in every state, before every state, and after every state. No soul will enter therein without declaring from the depths of its being, “Verily, I am God; there is no God but Me, the Almighty, the Beloved. Verily, I am God; there is no God but Me, the Watchful, the Sustainer. Verily, I am God; there is no God but Me, the Lord, the Sovereign. Verily, I am God; there is no God but Me, the True, the Inaccessible. Verily, I am God; there is no God but Me, the Lord of all things, the Lord of the mighty throne.”</w:t>
      </w:r>
    </w:p>
    <w:p w14:paraId="0487DCD6" w14:textId="77777777" w:rsidR="00D13072" w:rsidRDefault="00000000">
      <w:pPr>
        <w:pStyle w:val="BodyText"/>
      </w:pPr>
      <w:r>
        <w:t>All things are ultimately drawn back to the form of the human temple, whether masculine or feminine. If such a soul resides in paradise, then everything under its dominion is also in paradise, even if it be a thing unparalleled in its essence within its realm. For whatever emanates from the divine will is reflected in the image of the soul, in its own station. If stripped of all forms, nothing remains in its essence except the human form in its true nature.</w:t>
      </w:r>
    </w:p>
    <w:p w14:paraId="6B2F9E42" w14:textId="77777777" w:rsidR="00D13072" w:rsidRDefault="00000000">
      <w:pPr>
        <w:pStyle w:val="BodyText"/>
      </w:pPr>
      <w:r>
        <w:t>This is why all things seek from God to exist under the shadow of that which is ascribed to the believer, not beneath something lesser. Paradise is that which is associated with God, and what is ascribed to the believer is ultimately linked to God. If a thing is associated with a soul devoid of faith, everything related to it dwells in the fire, regardless of how incomparable it may be in its realm.</w:t>
      </w:r>
    </w:p>
    <w:p w14:paraId="1CD743BD" w14:textId="77777777" w:rsidR="00D13072" w:rsidRDefault="00000000">
      <w:pPr>
        <w:pStyle w:val="BodyText"/>
      </w:pPr>
      <w:r>
        <w:t>For example, this chamber without known doors or limits, today the highest pavilion of divine favor where the Tree of Truth is settled, seems to resonate in its very atoms the refrain: “Verily, I am God; there is no God but Me, the Lord of all things.” Even if other chambers are adorned with gilded furnishings, should the Tree of Truth dwell in one such chamber, at that time, the particles of mirrors would resonate, just as the particles of the exalted mirrors of the supreme station of leadership did, which in the days of the land of Ṣād reverberated and continue to do so. The decree for anything is tied back to that soul, and thus, any place where the people of paradise reside reflects the utmost potential of their station. Those who gaze toward the truth will witness it.</w:t>
      </w:r>
    </w:p>
    <w:p w14:paraId="094E6395" w14:textId="77777777" w:rsidR="00D13072" w:rsidRDefault="00000000">
      <w:pPr>
        <w:pStyle w:val="BodyText"/>
      </w:pPr>
      <w:r>
        <w:t>For instance, no resting place was lower than the site of the martyrdom of the fifth word on that day. Yet, as it belonged to paradise, it manifested at the highest conceivable level within its shadow. If an observer had gazed upon it that day, they would have perceived its walls worthy of being raised from rubies, not gold. The absence of such manifestations was due to the frailty of the souls, not the incapacity of the land, for it was receptive.</w:t>
      </w:r>
    </w:p>
    <w:p w14:paraId="1F4F0E44" w14:textId="77777777" w:rsidR="00D13072" w:rsidRDefault="00000000">
      <w:pPr>
        <w:pStyle w:val="BodyText"/>
      </w:pPr>
      <w:r>
        <w:t>Similarly, the land upon which the opposing tree was established on that day was the loftiest of its time. Yet, the discerning could see its annihilation on that same day, as though it had already vanished. Today, there is no trace of either the dwellers of that land or their abode. Thus, God extinguishes negation and elevates affirmation by His command, for He has power over all things.</w:t>
      </w:r>
    </w:p>
    <w:p w14:paraId="36E316F4" w14:textId="77777777" w:rsidR="00D13072" w:rsidRDefault="00000000">
      <w:pPr>
        <w:pStyle w:val="BodyText"/>
      </w:pPr>
      <w:r>
        <w:t xml:space="preserve">Conversely, should the resting place of the Tree of Truth be exalted to the highest heights of any land, it inevitably rises in loftiness, eternally and continually ascending. Even in the shadow, if it be the lowliest of </w:t>
      </w:r>
      <w:r>
        <w:lastRenderedPageBreak/>
        <w:t>lands, it descends to the utmost depths. Ultimately, all things return to the human soul, which, in turn, returns to God in paradise if it is faithful to Him Who will appear. Otherwise, it reverts to falsehood in the fire if unfaithful.</w:t>
      </w:r>
    </w:p>
    <w:p w14:paraId="40F456B9" w14:textId="77777777" w:rsidR="00D13072" w:rsidRDefault="00000000">
      <w:pPr>
        <w:pStyle w:val="Heading3"/>
      </w:pPr>
      <w:bookmarkStart w:id="42" w:name="gate-17-the-reality-of-the-fire"/>
      <w:bookmarkEnd w:id="41"/>
      <w:r>
        <w:t>Gate 17 (The Reality of the Fire)</w:t>
      </w:r>
    </w:p>
    <w:p w14:paraId="78AFC701" w14:textId="77777777" w:rsidR="00D13072" w:rsidRDefault="00000000">
      <w:pPr>
        <w:pStyle w:val="FirstParagraph"/>
      </w:pPr>
      <w:r>
        <w:t>This chapter highlights that the reality of the fire is undeniable, with countless manifestations and levels. Its essence lies in the absence of recognition of God, which becomes evident in each manifestation through ignorance of the divine presence revealed in the truth of the manifestation.</w:t>
      </w:r>
    </w:p>
    <w:p w14:paraId="0A725C5D" w14:textId="77777777" w:rsidR="00D13072" w:rsidRDefault="00000000">
      <w:pPr>
        <w:pStyle w:val="BodyText"/>
      </w:pPr>
      <w:r>
        <w:t>When the Tree of Reality is made manifest, those who fail to recognize it are engulfed by the fire of doubt, denial, or neglect. Even if they had previously proclaimed the oneness of God, recognized Muhammad as His messenger, and acknowledged `Ali and the Imams as His proofs and the doors to guidance, their lack of understanding and hesitation renders all prior affirmations void.</w:t>
      </w:r>
    </w:p>
    <w:p w14:paraId="604E1DF2" w14:textId="77777777" w:rsidR="00D13072" w:rsidRDefault="00000000">
      <w:pPr>
        <w:pStyle w:val="BodyText"/>
      </w:pPr>
      <w:r>
        <w:t>For instance, the heart (fūʾād) that once affirmed “There is no god but God,” recognized Muhammad, and upheld the truths of the Qur’an, the Prophets, and the Imams, falls into the fire upon encountering the Manifestation and failing to respond with belief and acceptance. Whether due to heedlessness, denial, or hesitation, this failure results in a negation of all truths once professed, as these truths were initially derived from the Tree of Reality. Upon the new appearance of this Tree, all spiritual recognition and affirmation must likewise be renewed, or they are rendered null.</w:t>
      </w:r>
    </w:p>
    <w:p w14:paraId="2FDFB5AA" w14:textId="77777777" w:rsidR="00D13072" w:rsidRDefault="00000000">
      <w:pPr>
        <w:pStyle w:val="BodyText"/>
      </w:pPr>
      <w:r>
        <w:t>This passage elaborates on the spiritual dynamics of recognition and rejection in the face of divine manifestations. It underscores that the fruits of the previous faith were inherently derived from the Tree of Reality. When this Tree reappears in a new and more exalted manifestation, failure to recognize and embrace it nullifies all prior affirmations and renders the individual as if they had never believed.</w:t>
      </w:r>
    </w:p>
    <w:p w14:paraId="3449120D" w14:textId="77777777" w:rsidR="00D13072" w:rsidRDefault="00000000">
      <w:pPr>
        <w:pStyle w:val="BodyText"/>
      </w:pPr>
      <w:r>
        <w:t>The essence of paradise for those who had recognized the earlier manifestation transforms into fire when they fail to acknowledge the latter, more sublime revelation. Even the foremost inhabitants of the prior paradise may find themselves in the lowest depths of fire if they resist the new manifestation. This is because the first act of disconnection—turning away from God—places them in a state of spiritual deprivation.</w:t>
      </w:r>
    </w:p>
    <w:p w14:paraId="724647A6" w14:textId="77777777" w:rsidR="00D13072" w:rsidRDefault="00000000">
      <w:pPr>
        <w:pStyle w:val="BodyText"/>
      </w:pPr>
      <w:r>
        <w:t>The first among the heedless, although given abundant grace and opportunities to recognize the truth, including the sending of numerous signs and envoys, chose rejection and became enshrouded in the “garment of the fire of denial.” Conversely, the essence of paradise is embodied by those who turn toward the manifestation and embrace its truth with absolute sincerity.</w:t>
      </w:r>
    </w:p>
    <w:p w14:paraId="0D379DB9" w14:textId="77777777" w:rsidR="00D13072" w:rsidRDefault="00000000">
      <w:pPr>
        <w:pStyle w:val="BodyText"/>
      </w:pPr>
      <w:r>
        <w:t>Thus, the true paradise or fire of any age is not a fixed state but is directly tied to the soul’s response to the divine manifestation. Those aligned with the manifestation enter paradise, while those who turn away become engulfed in the fire of their own rejection, manifesting in their detachment from the source of divine grace.</w:t>
      </w:r>
    </w:p>
    <w:p w14:paraId="29AA83C5" w14:textId="77777777" w:rsidR="00D13072" w:rsidRDefault="00000000">
      <w:pPr>
        <w:pStyle w:val="BodyText"/>
      </w:pPr>
      <w:r>
        <w:t xml:space="preserve">And what enters Paradise is that which relates to the first who believed, while what pertains to the first who disbelieved returns to the Fire. The aspects of this Fire are innumerable, though its principal gates </w:t>
      </w:r>
      <w:r>
        <w:lastRenderedPageBreak/>
        <w:t>are mentioned as nineteen. Otherwise, no one but God knows their full count. For every soul that enters through a gate of Fire becomes itself a gate of Fire within its own station, and every soul that enters through a gate of Paradise becomes itself a gate of Paradise within its own station.</w:t>
      </w:r>
    </w:p>
    <w:p w14:paraId="0D8DF3F0" w14:textId="77777777" w:rsidR="00D13072" w:rsidRDefault="00000000">
      <w:pPr>
        <w:pStyle w:val="BodyText"/>
      </w:pPr>
      <w:r>
        <w:t>Even though all who are in the Fire trace their state back to its first one, and all who are in the Light trace their state back to its first one, both groups worship God, prostrate before Him, revere Him, glorify Him, and affirm His oneness. However, the former group affirms His oneness in the context of this world’s appearance, while the latter affirms it in the context of the Hereafter’s appearance, which is also the first appearance of this Dispensation and the final appearance of the previous one.</w:t>
      </w:r>
    </w:p>
    <w:p w14:paraId="19D3E9B9" w14:textId="77777777" w:rsidR="00D13072" w:rsidRDefault="00000000">
      <w:pPr>
        <w:pStyle w:val="BodyText"/>
      </w:pPr>
      <w:r>
        <w:t>Thus, the former becomes void, while the latter remains established. That former group becomes the Fire, while this latter group becomes the Light. That one becomes obliterated, while this one remains eternal. That one is debased, while this one becomes exalted. That one is impoverished, while this one becomes enriched, until nothing remains of the former—neither name nor mention, even in itself.</w:t>
      </w:r>
    </w:p>
    <w:p w14:paraId="71BA2623" w14:textId="77777777" w:rsidR="00D13072" w:rsidRDefault="00000000">
      <w:pPr>
        <w:pStyle w:val="BodyText"/>
      </w:pPr>
      <w:r>
        <w:t>Yet today, both proclaim, “There is no God but God.” However, what is declared in the Bayán corresponds to what God loves, while what is declared in the Qur’án corresponds to what God does not love. Similarly, in previous times, whoever adhered to the Book of Alif (the Gospel) would have declared the oneness of God. Yet, at the time of the appearance of Qáf (the Qur’án), God, exalted and glorified, desired the unity of His oneness to be declared through the oneness of Muhammad, the Messenger of God, rather than through the oneness of Jesus.</w:t>
      </w:r>
    </w:p>
    <w:p w14:paraId="0D55F4F2" w14:textId="77777777" w:rsidR="00D13072" w:rsidRDefault="00000000">
      <w:pPr>
        <w:pStyle w:val="BodyText"/>
      </w:pPr>
      <w:r>
        <w:t>Whoever followed the will of God had a spiritual essence established within them by Him, except for those in whom God entrusted that spirit temporarily; it would eventually depart. But whoever did not follow, the spirit of separation (referred to as “Shín”) would take hold within them. The Spirit settled within them unless it was temporarily entrusted, in which case it must inevitably depart. Yet both groups worship God. This is why, following the refusal of the first “Shín” (denial) to prostrate, its essence and characteristics became manifest, as expressed in the traditions. For instance, in the time of Muhammad, this became the plea: “Pardon me, O Messenger of God, from acknowledging the authority of ʿAlī, the Commander of the Faithful, peace be upon him.” The divine response in that day, as conveyed through Muhammad, aligned with God’s decree: “From where I will, not from where you will. I desire to reveal My purpose as I will, not as you will.”</w:t>
      </w:r>
    </w:p>
    <w:p w14:paraId="35A28E81" w14:textId="77777777" w:rsidR="00D13072" w:rsidRDefault="00000000">
      <w:pPr>
        <w:pStyle w:val="BodyText"/>
      </w:pPr>
      <w:r>
        <w:t xml:space="preserve">Thus, this same utterance is now manifest in the Bayán. The first to accept is the essence of Paradise, and the first to reject is the essence of Hellfire. All attributes of good culminate in the first who said “Yes,” while all attributes contrary to good culminate in the first who said “No.” As stated in the Qur’án: </w:t>
      </w:r>
      <w:r>
        <w:rPr>
          <w:i/>
          <w:iCs/>
        </w:rPr>
        <w:t>“Do not be the first to disbelieve in Him.”</w:t>
      </w:r>
      <w:r>
        <w:t xml:space="preserve"> Similarly, I exhort you all: </w:t>
      </w:r>
      <w:r>
        <w:rPr>
          <w:i/>
          <w:iCs/>
        </w:rPr>
        <w:t>“Be the first to believe in Him Whom God shall make manifest on the Day of Resurrection, that you may become the source of all goodness in the Book of God, for this is the supreme bounty.”</w:t>
      </w:r>
      <w:r>
        <w:t xml:space="preserve"> And I warn you not to veil yourselves from Him, lest you become the source of all that is contrary to goodness, for this is the supreme chastisement.</w:t>
      </w:r>
    </w:p>
    <w:p w14:paraId="3841B33F" w14:textId="77777777" w:rsidR="00D13072" w:rsidRDefault="00000000">
      <w:pPr>
        <w:pStyle w:val="BodyText"/>
      </w:pPr>
      <w:r>
        <w:t xml:space="preserve">If a discerning soul reflects, they will perceive that all goodness manifest in the Bayán traces back to the first who said “Yes,” affirming the truth of the Primal Point and occupying the highest station in the celestial realms. Conversely, all that opposes goodness traces back to the first who said “No,” who is the </w:t>
      </w:r>
      <w:r>
        <w:lastRenderedPageBreak/>
        <w:t>essence of the Fire and occupies the lowest depths of denial in the Bayán. This pattern will remain until the advent of Him Whom God shall make manifest, whereupon similar reasoning and outcomes will prevail: Paradise to the one who accepts and Fire to the one who rejects.</w:t>
      </w:r>
    </w:p>
    <w:p w14:paraId="4B863D32" w14:textId="77777777" w:rsidR="00D13072" w:rsidRDefault="00000000">
      <w:pPr>
        <w:pStyle w:val="BodyText"/>
      </w:pPr>
      <w:r>
        <w:t>The essence of Hellfire comes into existence only through the refusal to prostrate before God, the Worshiped One, which, in turn, is established by the lack of faith in the Point of the Bayán. This failure affirms its fiery nature in opposition to divine truth. The manifestation of this “Hellishness” is not for others or itself but is ultimately directed toward God.</w:t>
      </w:r>
    </w:p>
    <w:p w14:paraId="77E681AD" w14:textId="77777777" w:rsidR="00D13072" w:rsidRDefault="00000000">
      <w:pPr>
        <w:pStyle w:val="BodyText"/>
      </w:pPr>
      <w:r>
        <w:t>For example, in their extreme caution within their own homes, such individuals might, due to doubts, refrain from performing ablution, abstain from fasting, or fail to offer prayers, even in their local mosques. Yet, all these acts are invalid before God, being rooted in the essence of denial and rejection. Such actions, perceived by them as for God, are, in reality, the very signs and proofs of their veiling from the Point of the Bayán.</w:t>
      </w:r>
    </w:p>
    <w:p w14:paraId="6109B3DF" w14:textId="77777777" w:rsidR="00D13072" w:rsidRDefault="00000000">
      <w:pPr>
        <w:pStyle w:val="BodyText"/>
      </w:pPr>
      <w:r>
        <w:t>Had they recognized Him, they would not have entertained even a fleeting hesitation regarding Him. Yet they knew Him—for the signs revealed by the First Point of the Qur’án, the verses of God, are manifest today in the Bayán. Having seen and heard these verses, their refusal to bow and acknowledge the Lord of Lords established within them the potentiality of denial. They then donned the cloak of the first gate of Hellfire.</w:t>
      </w:r>
    </w:p>
    <w:p w14:paraId="4C464CC0" w14:textId="77777777" w:rsidR="00D13072" w:rsidRDefault="00000000">
      <w:pPr>
        <w:pStyle w:val="BodyText"/>
      </w:pPr>
      <w:r>
        <w:t>God forbid that one should meet such an end! For one who believes in God, no harm can come upon them, and God protects His believing servants. Every soul that stands in opposition to one of the gates of the Paradise of the Qur’án becomes a universal gate of Hellfire. Other fiery attributes gather under their shadow, all ultimately tracing back to the primal heart of denial, which is the essence of pure rejection. Conversely, all goodness and its attributes flow from the Primal Point of the Qur’án, whose essence is the ultimate confirmation and source of all affirmation. The most beloved thing in Hell is the veiling from the truth, while the most detested thing in Paradise is veiling from recognition of God.</w:t>
      </w:r>
    </w:p>
    <w:p w14:paraId="3FFB3A51" w14:textId="77777777" w:rsidR="00D13072" w:rsidRDefault="00000000">
      <w:pPr>
        <w:pStyle w:val="BodyText"/>
      </w:pPr>
      <w:r>
        <w:t>Everything near such a soul becomes their own self, from which they remain veiled. For instance, in the Qur’án, the love of everything was manifest in the slayer of the Fifth Letter, who proclaimed “God is the Greatest” while enduring all that he did. If he had known that this one was the Manifestation of that very Greatness, he would have prostrated before Him, and no other love would have entered his heart.</w:t>
      </w:r>
    </w:p>
    <w:p w14:paraId="23F903BA" w14:textId="77777777" w:rsidR="00D13072" w:rsidRDefault="00000000">
      <w:pPr>
        <w:pStyle w:val="BodyText"/>
      </w:pPr>
      <w:r>
        <w:t>The most hateful thing to such a person is their very self, which is veiled from recognizing its own reality. This aligns with what God has revealed in all scriptures: that He does not wish for the command of “Zayd” (a generic name for a detached figure) to prevail. For example, the first letter of fire in the Bayán—had they comprehended the words of one who attributes themselves to the People of the House, the Imáms, the successors of the Prophet, and the Prophet Himself as a Manifestation sent from God—they would have been honored before their own selves and revered before all.</w:t>
      </w:r>
    </w:p>
    <w:p w14:paraId="2310C94B" w14:textId="77777777" w:rsidR="00D13072" w:rsidRDefault="00000000">
      <w:pPr>
        <w:pStyle w:val="BodyText"/>
      </w:pPr>
      <w:r>
        <w:t xml:space="preserve">How could one whose claim is rooted in affirming prophethood, which is the Manifestation of pure Lordship and Divinity, entertain anything but love and humility toward such a Being? Day and night, they would bow before Him. Yet, they remain veiled and unaware of their Beloved, having clad themselves in the garment of the most despised thing—the denial of the first who turned away from Muhammad. </w:t>
      </w:r>
      <w:r>
        <w:lastRenderedPageBreak/>
        <w:t>Indeed, this is worse than that, for each subsequent Manifestation becomes the cause for the denial of the former, as the succeeding Revelation is exalted in its station.</w:t>
      </w:r>
    </w:p>
    <w:p w14:paraId="56070A1A" w14:textId="77777777" w:rsidR="00D13072" w:rsidRDefault="00000000">
      <w:pPr>
        <w:pStyle w:val="BodyText"/>
      </w:pPr>
      <w:r>
        <w:t>For example, the creation of Christ was for the sake of the appearance of Muhammad, just as the creation of the Qur’án was for the revelation of the Bayán, and the creation of the Bayán is for the advent of “He Whom God shall make manifest.” Even though the Pen hesitates to inscribe the name of one who would conceive of anything less than obedience to Him on the Day of His Manifestation with clear and mighty signs from God, should it do so, it would be due to their rejection. Such veiling arises from denial, and such denial arises from the failure to accept.</w:t>
      </w:r>
    </w:p>
    <w:p w14:paraId="671B68B3" w14:textId="77777777" w:rsidR="00D13072" w:rsidRDefault="00000000">
      <w:pPr>
        <w:pStyle w:val="BodyText"/>
      </w:pPr>
      <w:r>
        <w:t>Negation arises when one turns away, distance results from such estrangement, and fire manifests when that distance becomes fire itself. On the Day of His Manifestation, if anyone seeks refuge in “He Whom God shall make manifest,” none of these outcomes will befall them. The essence of seeking refuge in God on that Day is faith in Him, not anything beyond this affirmation.</w:t>
      </w:r>
    </w:p>
    <w:p w14:paraId="218C9264" w14:textId="77777777" w:rsidR="00D13072" w:rsidRDefault="00000000">
      <w:pPr>
        <w:pStyle w:val="BodyText"/>
      </w:pPr>
      <w:r>
        <w:t>For even the first gate of fire would repeatedly utter words like “There is none but God,” countless and unquantifiable times, seeking refuge from its own self, which was characterized by negation. Yet, this availed it nothing. Had it been truthful, it would have sought refuge in the Point of the Bayán through faith in Him, distancing itself from its own essence, which had no belief in Him. Otherwise, what benefit could accrue from prostrating night and day while adhering to the Qur’án but rejecting His ordinances? Could thirty-four daily prostrations to God compensate for rejecting the One who is the Manifestation of His Command?</w:t>
      </w:r>
    </w:p>
    <w:p w14:paraId="28D8C75E" w14:textId="77777777" w:rsidR="00D13072" w:rsidRDefault="00000000">
      <w:pPr>
        <w:pStyle w:val="BodyText"/>
      </w:pPr>
      <w:r>
        <w:t>In such a state, one merely perpetuates what their nature requires—a condition so shameful that the Pen hesitates to inscribe it. Though they prostrate and seek closeness to God, they are, in truth, the farthest from Him, the first among the denizens of fire. Similarly, in the Bayán’s Dispensation, just as the believers circle around the singular divine Word in paradise, so too, in the realms of fire, it is the same. Every multiplicity springs from the first gate, whether in light or fire.</w:t>
      </w:r>
    </w:p>
    <w:p w14:paraId="1F652E1A" w14:textId="77777777" w:rsidR="00D13072" w:rsidRDefault="00000000">
      <w:pPr>
        <w:pStyle w:val="BodyText"/>
      </w:pPr>
      <w:r>
        <w:t>Whoever believes in the Bayán and what God has revealed therein remains under the shade of paradise. Conversely, those who turn away dwell under the shadow of fire. The term “gate” here does not signify something like the gates of a city but rather serves as a representation. For example, the gate of paradise in the realm of “T” refers to the radiance within that world, all existing under the shadow of the primary gate. In every instance, I seek refuge in God from all deniers of affirmation—before, during, and after every moment. Place your trust wholly in God.</w:t>
      </w:r>
    </w:p>
    <w:p w14:paraId="07A663D4" w14:textId="77777777" w:rsidR="00D13072" w:rsidRDefault="00000000">
      <w:pPr>
        <w:pStyle w:val="BodyText"/>
      </w:pPr>
      <w:r>
        <w:t>The first gate of paradise is symbolically the Point, while the first gate of fire represents its counterpart, extending until the manifestation of “He Whom God shall make manifest.” Visualize the waters of negation flowing through the veins of negative trees, causing them to perish, while the waters of affirmation course through the veins of steadfast trees, sustaining them until negation is completely extinguished. When negation is annihilated, nothing will remain of it in the Bayán except its mention in the sacred text. Affirmation, however, will be established, its reality enduring as those who are connected to it take pride in their association.</w:t>
      </w:r>
    </w:p>
    <w:p w14:paraId="15508154" w14:textId="77777777" w:rsidR="00D13072" w:rsidRDefault="00000000">
      <w:pPr>
        <w:pStyle w:val="BodyText"/>
      </w:pPr>
      <w:r>
        <w:lastRenderedPageBreak/>
        <w:t>How many a fire does God transform into light through “He Whom God shall make manifest,” and how many a light does He turn into fire? If the Manifestation appears within the span of “Ghiyath,” and all enter under His shadow, none will remain in fire. If He manifests during “Mustaghath” and all accept Him, no one will remain in fire either, for all will be enveloped in light.</w:t>
      </w:r>
    </w:p>
    <w:p w14:paraId="4C7E27AA" w14:textId="77777777" w:rsidR="00D13072" w:rsidRDefault="00000000">
      <w:pPr>
        <w:pStyle w:val="BodyText"/>
      </w:pPr>
      <w:r>
        <w:t>This sublime favor and supreme illumination have been sought from “He Whom God shall make manifest,” a favor unparalleled and a light unequaled. It ensures that the community does not remain in a state like that of the followers of the Gospel, who waited for two succeeding revelations from God but lingered in anticipation, still awaiting the one promised, “Whose name is Ahmad.” Even if the Manifestation does not appear within these two designations, He will inevitably manifest, for His appearance is inescapable.</w:t>
      </w:r>
    </w:p>
    <w:p w14:paraId="1EC48EC9" w14:textId="77777777" w:rsidR="00D13072" w:rsidRDefault="00000000">
      <w:pPr>
        <w:pStyle w:val="BodyText"/>
      </w:pPr>
      <w:r>
        <w:t>Although the reality of His manifestation might shine as clearly as the sun at its zenith, some might view the decline of all others as akin to stars fading into the brightness of day—not in the physical sense of bodily forms or outward appearances, but in the station of faith and truth. They might imagine circumstances akin to today and declare, “That is God, your Lord. To Him belong creation and command. There is none other but He, the Exalted, the Supreme.”</w:t>
      </w:r>
    </w:p>
    <w:p w14:paraId="75A66951" w14:textId="77777777" w:rsidR="00D13072" w:rsidRDefault="00000000">
      <w:pPr>
        <w:pStyle w:val="BodyText"/>
      </w:pPr>
      <w:r>
        <w:t>While the divine measures vary in every instance, no mention exists in the Bayán except that of Him. Perhaps this ensures that, upon His appearance, one will not witness sorrow among the faithful in their hidden states.</w:t>
      </w:r>
    </w:p>
    <w:p w14:paraId="0C234064" w14:textId="77777777" w:rsidR="00D13072" w:rsidRDefault="00000000">
      <w:pPr>
        <w:pStyle w:val="BodyText"/>
      </w:pPr>
      <w:r>
        <w:t>In the verse mentioned, the believer is reminded of the absolute reliance on God and His sufficiency as the ultimate sustainer and protector. It is stated that all things depend on Him, and without faith in Him, nothing bears fruit. Similarly, with faith in Him, no harm or lack can truly affect one. The text emphasizes the singular importance of God, declaring that nothing in the heavens, the earth, or between them can suffice apart from Him, for He is the all-knowing, all-powerful, and all-sufficient.</w:t>
      </w:r>
    </w:p>
    <w:p w14:paraId="3F69E876" w14:textId="77777777" w:rsidR="00D13072" w:rsidRDefault="00000000">
      <w:pPr>
        <w:pStyle w:val="BodyText"/>
      </w:pPr>
      <w:r>
        <w:t>The mention transitions to life after death, stating that the human heart cannot grasp its realities. The prayerful phrase, “I seek refuge in God,” rejects any association with the torment of fire. The narrative then turns to the symbolism of fire and light, asserting that in the current manifestation of the Bayán, the distinction between these elements becomes evident. When a servant enters a land belonging to light, they enter paradise; if they enter a land associated with fire, guided by love for the divine, they enter fire immediately unless their intention is purely for God’s sake.</w:t>
      </w:r>
    </w:p>
    <w:p w14:paraId="5D07D02E" w14:textId="77777777" w:rsidR="00D13072" w:rsidRDefault="00000000">
      <w:pPr>
        <w:pStyle w:val="BodyText"/>
      </w:pPr>
      <w:r>
        <w:t>It is described that believers in God refrain from entering locations considered as domains of fire unless sanctioned by the Point of the Bayán or “He Whom God shall make manifest.” If these figures see a benefit for a believer’s soul or if divine testimony necessitates it, then entry may occur.</w:t>
      </w:r>
    </w:p>
    <w:p w14:paraId="0FCA6256" w14:textId="77777777" w:rsidR="00D13072" w:rsidRDefault="00000000">
      <w:pPr>
        <w:pStyle w:val="BodyText"/>
      </w:pPr>
      <w:r>
        <w:t>The passage concludes with a reference to historical and symbolic lands, such as Kufa, where fiery opposition once resided. It invokes acknowledgment of God’s truthfulness in fulfilling His promise, urging the faithful to observe and reflect on these manifestations of divine will.</w:t>
      </w:r>
    </w:p>
    <w:p w14:paraId="622B26C0" w14:textId="77777777" w:rsidR="00D13072" w:rsidRDefault="00000000">
      <w:pPr>
        <w:pStyle w:val="BodyText"/>
      </w:pPr>
      <w:r>
        <w:lastRenderedPageBreak/>
        <w:t>Thus does God obliterate denial until no trace of it remains, even in the land itself. Then observe the station of light and proclaim, “God has fulfilled His promise.” Likewise, God establishes affirmation by His command, for He is all-knowing and all-powerful.</w:t>
      </w:r>
    </w:p>
    <w:p w14:paraId="2C7A85B8" w14:textId="77777777" w:rsidR="00D13072" w:rsidRDefault="00000000">
      <w:pPr>
        <w:pStyle w:val="Heading3"/>
      </w:pPr>
      <w:bookmarkStart w:id="43" w:name="gate-18-the-hour"/>
      <w:bookmarkEnd w:id="42"/>
      <w:r>
        <w:t>Gate 18 (The Hour)</w:t>
      </w:r>
    </w:p>
    <w:p w14:paraId="7368A1E2" w14:textId="77777777" w:rsidR="00D13072" w:rsidRDefault="00000000">
      <w:pPr>
        <w:pStyle w:val="FirstParagraph"/>
      </w:pPr>
      <w:r>
        <w:rPr>
          <w:b/>
          <w:bCs/>
        </w:rPr>
        <w:t>Chapter Eighteen:</w:t>
      </w:r>
      <w:r>
        <w:t xml:space="preserve"> On the Explanation that “The Hour is Coming, Beyond Any Doubt”</w:t>
      </w:r>
    </w:p>
    <w:p w14:paraId="1017443B" w14:textId="77777777" w:rsidR="00D13072" w:rsidRDefault="00000000">
      <w:pPr>
        <w:pStyle w:val="BodyText"/>
      </w:pPr>
      <w:r>
        <w:t>The essence of this chapter is that in every manifestation of the divine Will, the “Hour” is, in its primal reality, the Manifestation itself. This “Hour” descends until it encompasses all rightful utterances attributed to it in previous dispensations. If it is declared in a prior manifestation that “the Hour will come,” this statement is true, for it signifies the exaltation of the succeeding Manifestation. In the current dispensation, the “Hour” refers to the Bayán itself, which has come to humanity to judge them until the Day of Resurrection, leaving no escape from its decree.</w:t>
      </w:r>
    </w:p>
    <w:p w14:paraId="67A138EA" w14:textId="77777777" w:rsidR="00D13072" w:rsidRDefault="00000000">
      <w:pPr>
        <w:pStyle w:val="BodyText"/>
      </w:pPr>
      <w:r>
        <w:t>If the vast seas of the heavens were ink used to describe the “Hour,” even a drop of its reality could not be fully conveyed. In every true manifestation, the “Hour” is established when the Divine Decree confirms it as such. Contemplate the advent of God, for the “Hour” will come upon you suddenly, and before God, your Lord, you shall all be presented.</w:t>
      </w:r>
    </w:p>
    <w:p w14:paraId="2F114CAA" w14:textId="77777777" w:rsidR="00D13072" w:rsidRDefault="00000000">
      <w:pPr>
        <w:pStyle w:val="Heading3"/>
      </w:pPr>
      <w:bookmarkStart w:id="44" w:name="X2c85540f3249401943903b47180cd40a46cef27"/>
      <w:bookmarkEnd w:id="43"/>
      <w:r>
        <w:t>Gate 19 (The Bayan is a Gift for Him Whome God Shall Make Manifest)</w:t>
      </w:r>
    </w:p>
    <w:p w14:paraId="45B6DF90" w14:textId="77777777" w:rsidR="00D13072" w:rsidRDefault="00000000">
      <w:pPr>
        <w:pStyle w:val="FirstParagraph"/>
      </w:pPr>
      <w:r>
        <w:rPr>
          <w:b/>
          <w:bCs/>
        </w:rPr>
        <w:t>Chapter Nineteen:</w:t>
      </w:r>
      <w:r>
        <w:t xml:space="preserve"> That Whatever is in the Bayán is a Gift from God for Him Whom God Shall Make Manifest</w:t>
      </w:r>
    </w:p>
    <w:p w14:paraId="13AB6DEF" w14:textId="77777777" w:rsidR="00D13072" w:rsidRDefault="00000000">
      <w:pPr>
        <w:pStyle w:val="BodyText"/>
      </w:pPr>
      <w:r>
        <w:t>Glory be to You, O my God! How insignificant is my mention, and whatever is attributed to me, when compared to Your boundless reality. Should I seek to relate it to You, then accept it from me and all that is ascribed to me, through Your grace, for You are the best of the generous.</w:t>
      </w:r>
    </w:p>
    <w:p w14:paraId="32A51C67" w14:textId="77777777" w:rsidR="00D13072" w:rsidRDefault="00000000">
      <w:pPr>
        <w:pStyle w:val="BodyText"/>
      </w:pPr>
      <w:r>
        <w:t>The essence of this chapter is that the traces and fruits of the Manifestation of Truth, in every dispensation, are gifts from God bestowed upon Him Who will appear in the subsequent Manifestation.</w:t>
      </w:r>
    </w:p>
    <w:p w14:paraId="033F6633" w14:textId="77777777" w:rsidR="00D13072" w:rsidRDefault="00000000">
      <w:pPr>
        <w:pStyle w:val="BodyText"/>
      </w:pPr>
      <w:r>
        <w:t>Whatever God revealed to Jesus was a gift from God for Muhammad, the Messenger of God. Today, the meaning of Jesus’ book lies within the souls of those who believe in him, and even the smallest portion, like a particle of clay, is counted as returning to its origin. Similarly, whatever God revealed to Muhammad, now visible in those who believe in the Qur’an, reflects the hearts of his believers as mirrors. This was a gift from God to the Qá’im of the family of Muhammad.</w:t>
      </w:r>
    </w:p>
    <w:p w14:paraId="324070A5" w14:textId="77777777" w:rsidR="00D13072" w:rsidRDefault="00000000">
      <w:pPr>
        <w:pStyle w:val="BodyText"/>
      </w:pPr>
      <w:r>
        <w:t>Likewise, whatever is formed in the Bayán from its cherished dimensions is a gift from the Point of the Bayán to Him Whom God shall make manifest, who represents the final appearance of the Point of the Bayán. It is an honor and pride for all to be accepted by Him, whether as a soul or as an entity associated with His mention.</w:t>
      </w:r>
    </w:p>
    <w:p w14:paraId="6D2E33AC" w14:textId="77777777" w:rsidR="00D13072" w:rsidRDefault="00000000">
      <w:pPr>
        <w:pStyle w:val="BodyText"/>
      </w:pPr>
      <w:r>
        <w:t xml:space="preserve">For example, today the least of the Qur’anic manifestations would not accept the gift of the Gospel without aligning it under the shadow of love for Muhammad. Similarly, the Bayán would not elevate even the humblest aspect of a prior revelation unless it entered the love and acceptance of its own shadow. In </w:t>
      </w:r>
      <w:r>
        <w:lastRenderedPageBreak/>
        <w:t>the same way, Him Whom God shall make manifest will not accept anything attributed to the Bayán unless it is also attributed to His own book.</w:t>
      </w:r>
    </w:p>
    <w:p w14:paraId="20813423" w14:textId="77777777" w:rsidR="00D13072" w:rsidRDefault="00000000">
      <w:pPr>
        <w:pStyle w:val="BodyText"/>
      </w:pPr>
      <w:r>
        <w:t>This cycle continues indefinitely, as the first manifestation of God serves as a gift in every subsequent appearance, drawing back to the initial manifestation as a divine offering for the day of its reappearance in the next world.</w:t>
      </w:r>
    </w:p>
    <w:p w14:paraId="17B9F6DD" w14:textId="77777777" w:rsidR="00D13072" w:rsidRDefault="00000000">
      <w:pPr>
        <w:pStyle w:val="BodyText"/>
      </w:pPr>
      <w:r>
        <w:t>How distant is the soul that severs itself from its connection to Him and removes this gift from itself! For instance, if believers in the Qur’an today wish to deliver a gift to the Messenger of God, they must all believe in the Bayán; otherwise, they sever this connection and the divine grace is withheld from them.</w:t>
      </w:r>
    </w:p>
    <w:p w14:paraId="54402F16" w14:textId="77777777" w:rsidR="00D13072" w:rsidRDefault="00000000">
      <w:pPr>
        <w:pStyle w:val="BodyText"/>
      </w:pPr>
      <w:r>
        <w:t>The essence of exaltation lies in this: the Tree asks, “Why have you veiled yourselves from meeting your Beloved, who has always been and remains the object of your hearts’ desires?” This is because, in your pursuit of the world, you do not act unless you perceive in it the pleasure of God. Yet today, when the Tree of Truth, the source of all divine pleasure, has manifested itself through the fruit of its existence—which is and has always been the culmination of your souls—you have veiled yourselves. Whatever affects you arises from your own selves, for God is indeed independent of you and of all that you ascribe to yourselves. If you attribute yourselves to God, then it is through this that you achieve piety and find cause for glory. Otherwise, you will annihilate only your own selves, and you shall bear witness to this and come to certainty.</w:t>
      </w:r>
    </w:p>
    <w:p w14:paraId="3D5B3EAD" w14:textId="77777777" w:rsidR="00D13072" w:rsidRDefault="00000000">
      <w:pPr>
        <w:pStyle w:val="Heading2"/>
      </w:pPr>
      <w:bookmarkStart w:id="45" w:name="vahid-3-the-manifestation-of-god"/>
      <w:bookmarkEnd w:id="25"/>
      <w:bookmarkEnd w:id="44"/>
      <w:r>
        <w:t>Vahid 3 (The Manifestation of God)</w:t>
      </w:r>
    </w:p>
    <w:p w14:paraId="70804AF6" w14:textId="77777777" w:rsidR="00D13072" w:rsidRDefault="00000000">
      <w:pPr>
        <w:pStyle w:val="Heading3"/>
      </w:pPr>
      <w:bookmarkStart w:id="46" w:name="gate-1-creation-is-for-who-points-to-him"/>
      <w:r>
        <w:t>Gate 1 (Creation is For Who Points to Him)</w:t>
      </w:r>
    </w:p>
    <w:p w14:paraId="04C8B096" w14:textId="77777777" w:rsidR="00D13072" w:rsidRDefault="00000000">
      <w:pPr>
        <w:pStyle w:val="FirstParagraph"/>
      </w:pPr>
      <w:r>
        <w:t>The Gate and the first tenth of the third Unity state that whatever is mentioned as belonging to a thing is its dominion, and it is more rightful for it than for any other. The summary of this principle is that God, the Lord of all worlds, has created all things for the one who points to Him. That one is the mirror of truth, who has eternally and will forever manifest God. All things have been and are created through him. He exists by his own essence, through God, while all things exist through him. Nothing comes into being except by his will. Thus, he is more worthy of all things than anything else, for all else belongs to him by the granting of the sacred Essence, who has given ownership of all things to him. He is, therefore, more rightful of all things than all things themselves.</w:t>
      </w:r>
    </w:p>
    <w:p w14:paraId="222B2FA7" w14:textId="77777777" w:rsidR="00D13072" w:rsidRDefault="00000000">
      <w:pPr>
        <w:pStyle w:val="BodyText"/>
      </w:pPr>
      <w:r>
        <w:t>The fruit of this knowledge is that if the Point of Truth bestows all things upon a single entity, it is and has always been more rightful than any other, whether in practice or by decree alone. For example, if the Messenger of God in the past had taken possession of all that is upon the earth, he would have been more entitled to it than its owners, for it is through God’s granting that all things belong to Him. Similarly, if Him Whom God Shall Make Manifest takes possession of the realities of all things, He is more rightful.</w:t>
      </w:r>
    </w:p>
    <w:p w14:paraId="6DCFE63E" w14:textId="77777777" w:rsidR="00D13072" w:rsidRDefault="00000000">
      <w:pPr>
        <w:pStyle w:val="BodyText"/>
      </w:pPr>
      <w:r>
        <w:t>From their realities to their own selves—yet He is far beyond and greater than turning His gaze toward all things, for all things gaze upon His generosity and grace. He is self-sufficient in His essence, independent of all things, and dependent on God by His very being.</w:t>
      </w:r>
    </w:p>
    <w:p w14:paraId="5BC0CACA" w14:textId="77777777" w:rsidR="00D13072" w:rsidRDefault="00000000">
      <w:pPr>
        <w:pStyle w:val="BodyText"/>
      </w:pPr>
      <w:r>
        <w:lastRenderedPageBreak/>
        <w:t>The fruit of this principle is that, at the time of manifestation, if He issues a decree, all who recognize His truth must not question Him with “why” or “how” regarding His command. No one has the right to assert ownership of any matter before Him if He commands regarding it, for He is more entitled to it by His own essence. Although He does not command except in accordance with the decree of the Bayán until such time as He wills to renew His covenant with all things, if He commands one of those who inherit according to the Bayán that one carat is the divine decree regarding them in the Bayán, and if they act contrary to it, they have disobeyed the command of their Lord.</w:t>
      </w:r>
    </w:p>
    <w:p w14:paraId="0E308160" w14:textId="77777777" w:rsidR="00D13072" w:rsidRDefault="00000000">
      <w:pPr>
        <w:pStyle w:val="BodyText"/>
      </w:pPr>
      <w:r>
        <w:t>For instance, if today the Messenger of God were to say that a command revealed in the Qur’an should now be performed in a particular way, there is no doubt that this command would still be the decree of the Qur’an, even though it is now expressed differently, for all that was revealed previously was from Him. The decree of the past and the present is the same for those who know His truth. This is His entitlement. However, the entitlement of the people is such that the pen of modesty refrains from mentioning it.</w:t>
      </w:r>
    </w:p>
    <w:p w14:paraId="75DFF91E" w14:textId="77777777" w:rsidR="00D13072" w:rsidRDefault="00000000">
      <w:pPr>
        <w:pStyle w:val="BodyText"/>
      </w:pPr>
      <w:r>
        <w:t>All follow His command to perform the Friday prayer, yet if He directs one of them not to pray at their designated place or declares another soul more worthy of their position, they would not accept it. They would have expressed faith in His first command but would not submit to the second. For example, if one like the Muslims was not satisfied with Him being, this situation would not have occurred. This is the entitlement of the people, and that is His entitlement, which resides in hearts.</w:t>
      </w:r>
    </w:p>
    <w:p w14:paraId="2C64EB69" w14:textId="77777777" w:rsidR="00D13072" w:rsidRDefault="00000000">
      <w:pPr>
        <w:pStyle w:val="BodyText"/>
      </w:pPr>
      <w:r>
        <w:t>The verse of God’s oneness, if replaced by another verse through His command, becomes more rightful to Him than the former, as it originates from His own essence. For instance, during the manifestation of the Messenger of God, the verse of oneness that previously resided in the hearts was elevated, and a new, radiant verse in the Qur’an was revealed, illuminating all hearts. If it were not more rightful, how could He have abrogated the prior verses? In the supreme exaltation of servitude, when the servant declares His ownership in this manner, how could the derivatives of such declarations even deserve mention? It suffices that those who gaze upon the Sun of Truth know their place and take pride in their association with Him, even if it is through the attribution of ownership, just as all things derive their honor from the fact that He is the sovereign of all things, and none other than Him.</w:t>
      </w:r>
    </w:p>
    <w:p w14:paraId="36A7EA32" w14:textId="77777777" w:rsidR="00D13072" w:rsidRDefault="00000000">
      <w:pPr>
        <w:pStyle w:val="BodyText"/>
      </w:pPr>
      <w:r>
        <w:t>If, in a later manifestation, others fail to take pride in Him, the truth of their prior acknowledgment and pride in Him remains affirmed. This reality is evident and manifest. If the letters of the alphabet take no pride in the letters of rhyme and do not seek shelter under their shadow, they are nonetheless honored through their association with the tablets of the alphabet. Similarly, this has been true from the earliest times until it reaches the first Adam, who has no beginning, and beyond Him to what has no end.</w:t>
      </w:r>
    </w:p>
    <w:p w14:paraId="62D04BD7" w14:textId="77777777" w:rsidR="00D13072" w:rsidRDefault="00000000">
      <w:pPr>
        <w:pStyle w:val="BodyText"/>
      </w:pPr>
      <w:r>
        <w:t>Say: God begins all things and then restores them, and there is no mention after God. Will you not then believe?</w:t>
      </w:r>
    </w:p>
    <w:p w14:paraId="6BFA627A" w14:textId="77777777" w:rsidR="00D13072" w:rsidRDefault="00000000">
      <w:pPr>
        <w:pStyle w:val="Heading3"/>
      </w:pPr>
      <w:bookmarkStart w:id="47" w:name="gate-2-the-word-is-truth"/>
      <w:bookmarkEnd w:id="46"/>
      <w:r>
        <w:t>Gate 2 (The Word is Truth)</w:t>
      </w:r>
    </w:p>
    <w:p w14:paraId="7FA0C752" w14:textId="77777777" w:rsidR="00D13072" w:rsidRDefault="00000000">
      <w:pPr>
        <w:pStyle w:val="FirstParagraph"/>
      </w:pPr>
      <w:r>
        <w:rPr>
          <w:b/>
          <w:bCs/>
        </w:rPr>
        <w:t>The second gate of the third Unity</w:t>
      </w:r>
      <w:r>
        <w:t xml:space="preserve">: By His word, a thing is created, for His word is truth. The essence of this gate is that the word of the Tree of Truth cannot be compared to the words of others among created </w:t>
      </w:r>
      <w:r>
        <w:lastRenderedPageBreak/>
        <w:t>beings, for by His word the reality of a thing comes into existence. For example, had the Tree not spoken in the Qur’anic dispensation about the guardianship of the Commander of the Faithful (peace be upon him), the creation of that guardianship would not have come into being.</w:t>
      </w:r>
    </w:p>
    <w:p w14:paraId="560B8F4C" w14:textId="77777777" w:rsidR="00D13072" w:rsidRDefault="00000000">
      <w:pPr>
        <w:pStyle w:val="BodyText"/>
      </w:pPr>
      <w:r>
        <w:t>It would not have come into being, even though he has eternally been the Guardian of God. However, the inception of manifestation depends upon His word in that particular dispensation, not before it. In this manner, all that is beneath the Truth, from the first spark of fire to its last, is created by His word. If He had not declared, “This is beneath the Truth,” it would neither have been realized in the horizons nor manifested in the souls. This is why both light and fire circle around His word.</w:t>
      </w:r>
    </w:p>
    <w:p w14:paraId="14852FDA" w14:textId="77777777" w:rsidR="00D13072" w:rsidRDefault="00000000">
      <w:pPr>
        <w:pStyle w:val="BodyText"/>
      </w:pPr>
      <w:r>
        <w:t>Similarly, in the Dispensation of the Bayán, if the mention of the first fire had not been made, how could its creation have been realized? Likewise, in the case of light, if He had not mentioned it, how could its guardianship have been established? Reflect on what befell the gates of fire after the veiling of the Tree of Love in the Qur’anic dispensation—why is there no mention of them? How is their reality affirmed from before them? The repudiation of them has been apparent to all, and there has never been any doubt for those endowed with hearts.</w:t>
      </w:r>
    </w:p>
    <w:p w14:paraId="54897E7C" w14:textId="77777777" w:rsidR="00D13072" w:rsidRDefault="00000000">
      <w:pPr>
        <w:pStyle w:val="BodyText"/>
      </w:pPr>
      <w:r>
        <w:t>If He speaks with the letter of the Illiyyín, the Universal Soul is created within its realm to proclaim the oneness of God with sincerity and purity. If He speaks with the letter beneath the Illiyyín, the Universal Soul is created within its realm in fire according to His justice, such that the pen of modesty refrains from mentioning its true worth.</w:t>
      </w:r>
    </w:p>
    <w:p w14:paraId="39C62F0B" w14:textId="77777777" w:rsidR="00D13072" w:rsidRDefault="00000000">
      <w:pPr>
        <w:pStyle w:val="BodyText"/>
      </w:pPr>
      <w:r>
        <w:t>In every manifestation of the Truth, no honor is greater for the people of that manifestation than that the gaze of the Manifestation does not regard what is beneath their worth. If it does, then by necessity He will mention His decree, and through His decree, their creation is realized, becoming a fire for the people of that manifestation. If people understood how beneficial it is that the gaze of the Manifestation does not regard anything beneath the Truth, then all would strive with the utmost strength to ensure this.</w:t>
      </w:r>
    </w:p>
    <w:p w14:paraId="0307843A" w14:textId="77777777" w:rsidR="00D13072" w:rsidRDefault="00000000">
      <w:pPr>
        <w:pStyle w:val="BodyText"/>
      </w:pPr>
      <w:r>
        <w:t>That which is beneath the Truth should not be mentioned in His presence, for if a judgment is made concerning it, it becomes a fire in that manifestation—a fire in which people perish. For instance, at the beginning of this manifestation, had all strived to ensure that nothing unworthy of the Tree would be mentioned, it would not have become a fire in which the veiled ones are condemned to dwell eternally. Creation comes into being through His mention. Otherwise, why does no one mention the prior letter in comparison to this second one, even though the injustice of both, in relation to creation, is equal? Rather, because this one, in opposition to the Truth, performed an unworthy act, its existence is realized in this way until the Day of Resurrection, when all will renounce it and it will be consumed in the fire of its own annihilation.</w:t>
      </w:r>
    </w:p>
    <w:p w14:paraId="526866A2" w14:textId="77777777" w:rsidR="00D13072" w:rsidRDefault="00000000">
      <w:pPr>
        <w:pStyle w:val="BodyText"/>
      </w:pPr>
      <w:r>
        <w:t xml:space="preserve">No honor is greater than this: in the manifestation of every Truth, the people of that manifestation take hold of the Words of God, for the creation of their realities depends upon Him. For example, if a verse is revealed without specifying a particular subject or command—such as the verse: </w:t>
      </w:r>
      <w:r>
        <w:rPr>
          <w:i/>
          <w:iCs/>
        </w:rPr>
        <w:t>“To God belongs the kingdom of the heavens and the earth and all that is between them, and God is powerful over all things”</w:t>
      </w:r>
      <w:r>
        <w:t xml:space="preserve">—a manifestation in the Bayán arises that points to this verse, and even to an infinite extent, manifestations under the shadow of that manifestation continue to emerge, all pointing to this verse. Similarly, verses of </w:t>
      </w:r>
      <w:r>
        <w:lastRenderedPageBreak/>
        <w:t>this nature are few in the Qur’an, yet the manifestations of divine authority from the time of the appearance until today are beyond count.</w:t>
      </w:r>
    </w:p>
    <w:p w14:paraId="0A362C39" w14:textId="77777777" w:rsidR="00D13072" w:rsidRDefault="00000000">
      <w:pPr>
        <w:pStyle w:val="BodyText"/>
      </w:pPr>
      <w:r>
        <w:t>Thus, under the shadow of each verse, infinite forms are realized. Even if the matter pertains to a specific command, all adhere to it until the Day of Resurrection, such as the obligation of the Khums or other prescribed ordinances. This is why His word creates things, and it is unlike the word of anyone else, for in it nothing is seen but God, and there is no reality other than God.</w:t>
      </w:r>
    </w:p>
    <w:p w14:paraId="5B4B493E" w14:textId="77777777" w:rsidR="00D13072" w:rsidRDefault="00000000">
      <w:pPr>
        <w:pStyle w:val="BodyText"/>
      </w:pPr>
      <w:r>
        <w:t>The Creator of all things, yet not the sustainer of all things, not the protector of all things, not the giver of life to all things, nor the originator of all things, nor the initiator of all things—except that to Him belongs creation and command, from before and after. Such is the Lord of all worlds.</w:t>
      </w:r>
    </w:p>
    <w:p w14:paraId="7245B4C0" w14:textId="77777777" w:rsidR="00D13072" w:rsidRDefault="00000000">
      <w:pPr>
        <w:pStyle w:val="BodyText"/>
      </w:pPr>
      <w:r>
        <w:t xml:space="preserve">If a soul recognizes the manifestation of </w:t>
      </w:r>
      <w:r>
        <w:rPr>
          <w:i/>
          <w:iCs/>
        </w:rPr>
        <w:t>Him Whom God Shall Make Manifest</w:t>
      </w:r>
      <w:r>
        <w:t>, there is no greater honor for it and all others than ensuring that no mention of fiery attributes is made in His presence, implying that anything other than God has created the fire. Each soul, to the extent of its own reality, receives from that source of grace until the next manifestation, so that between the two manifestations, it may take pride in His bounties, even if it is through a single verse. Indeed, the spirits attached to it will inevitably become manifest concerning it. And who is more truthful in speech than God, if only you would believe?</w:t>
      </w:r>
    </w:p>
    <w:p w14:paraId="773412CC" w14:textId="77777777" w:rsidR="00D13072" w:rsidRDefault="00000000">
      <w:pPr>
        <w:pStyle w:val="Heading3"/>
      </w:pPr>
      <w:bookmarkStart w:id="48" w:name="Xc69ab94829f8f11e7b665d1ab2b675e7227dd0a"/>
      <w:bookmarkEnd w:id="47"/>
      <w:r>
        <w:t>Gate 3 (The Bayan Revolves Around He Whom God Shall Make Manifest)</w:t>
      </w:r>
    </w:p>
    <w:p w14:paraId="23C20F6D" w14:textId="77777777" w:rsidR="00D13072" w:rsidRDefault="00000000">
      <w:pPr>
        <w:pStyle w:val="FirstParagraph"/>
      </w:pPr>
      <w:r>
        <w:rPr>
          <w:b/>
          <w:bCs/>
        </w:rPr>
        <w:t>The third gate of the third Unity</w:t>
      </w:r>
      <w:r>
        <w:t xml:space="preserve">: The Bayán and all within it revolve around the utterance of </w:t>
      </w:r>
      <w:r>
        <w:rPr>
          <w:i/>
          <w:iCs/>
        </w:rPr>
        <w:t>Him Whom God Shall Make Manifest,</w:t>
      </w:r>
      <w:r>
        <w:t xml:space="preserve"> just as the letter “A” and all within it revolved around the utterance of Muhammad, the Messenger of God, and that which God revealed to Him in His first manifestation. Likewise, all within it revolved around His word during His latter manifestation.</w:t>
      </w:r>
    </w:p>
    <w:p w14:paraId="66D6910D" w14:textId="77777777" w:rsidR="00D13072" w:rsidRDefault="00000000">
      <w:pPr>
        <w:pStyle w:val="BodyText"/>
      </w:pPr>
      <w:r>
        <w:t xml:space="preserve">The essence of this principle is that the focus of the Bayán is none other than </w:t>
      </w:r>
      <w:r>
        <w:rPr>
          <w:i/>
          <w:iCs/>
        </w:rPr>
        <w:t>Him Whom God Shall Make Manifest,</w:t>
      </w:r>
      <w:r>
        <w:t xml:space="preserve"> for none other than Him has ever, or will ever, fulfill its purpose. Indeed, His revealer is none other than Himself. The Bayán and its believers yearn for Him more than any lover longs for their beloved. Similarly, the Qur’an and the spirits attached to it longed for the manifestation of its Revealer, and they looked, and continue to look, toward none other than Him.</w:t>
      </w:r>
    </w:p>
    <w:p w14:paraId="5087925D" w14:textId="77777777" w:rsidR="00D13072" w:rsidRDefault="00000000">
      <w:pPr>
        <w:pStyle w:val="BodyText"/>
      </w:pPr>
      <w:r>
        <w:t>Today, the Qur’an sends blessings upon those letters that have ascended to and been incorporated into the Bayán. At the same time, it calls for vengeance upon those spirits that have not entered into the Bayán nor recognized its Revealer. And He did not grant His word to it. Likewise, the Bayán sends blessings upon the believing souls among itself, who are the letters of Illiyyín, for they believe in *Him Whom God Shall Make Manifest* and elevate Him toward His Book. It seeks vengeance from the Almighty God upon the letters beneath the Illiyyín, who, at the time of His manifestation, do not prostrate to God in acknowledgment of Him and remain veiled from the presence of God.</w:t>
      </w:r>
    </w:p>
    <w:p w14:paraId="7C06D02D" w14:textId="77777777" w:rsidR="00D13072" w:rsidRDefault="00000000">
      <w:pPr>
        <w:pStyle w:val="BodyText"/>
      </w:pPr>
      <w:r>
        <w:t xml:space="preserve">If someone observes with the eye of the heart, they would hear today from the letters of the Qur’an: </w:t>
      </w:r>
      <w:r>
        <w:rPr>
          <w:i/>
          <w:iCs/>
        </w:rPr>
        <w:t xml:space="preserve">“Help, help, O our God and the God of all things! Rescue us and deliver us from the fire of our association with that to which we were once ascribed. Attribute us instead to You, admit us into the Bayán, for indeed, </w:t>
      </w:r>
      <w:r>
        <w:rPr>
          <w:i/>
          <w:iCs/>
        </w:rPr>
        <w:lastRenderedPageBreak/>
        <w:t>we have been among those who supplicate for Your grace.”</w:t>
      </w:r>
      <w:r>
        <w:t xml:space="preserve"> This is the very cry of the letters of the “A” from before and will be spoken word for word by the Bayán in the future.</w:t>
      </w:r>
    </w:p>
    <w:p w14:paraId="2C6D38BF" w14:textId="77777777" w:rsidR="00D13072" w:rsidRDefault="00000000">
      <w:pPr>
        <w:pStyle w:val="BodyText"/>
      </w:pPr>
      <w:r>
        <w:t xml:space="preserve">The Bayán bestows mercy upon those souls who have not squandered their due rights, nor purchased for themselves wrath, and who have prostrated themselves before its Revealer. At the time of the manifestation of </w:t>
      </w:r>
      <w:r>
        <w:rPr>
          <w:i/>
          <w:iCs/>
        </w:rPr>
        <w:t>Him Whom God Shall Make Manifest,</w:t>
      </w:r>
      <w:r>
        <w:t xml:space="preserve"> the Bayán looks toward its believers and asks, </w:t>
      </w:r>
      <w:r>
        <w:rPr>
          <w:i/>
          <w:iCs/>
        </w:rPr>
        <w:t>“Is there any spirit among you who will come today to acknowledge Him Whom God Shall Make Manifest, or remain faithful to the covenant of their Lord within Me?”</w:t>
      </w:r>
      <w:r>
        <w:t xml:space="preserve"> The Bayán rejoices in the acceptance of its believers, as they turn to its Revealer, and grieves if any sorrow from the believers reaches it concerning its Revealer.</w:t>
      </w:r>
    </w:p>
    <w:p w14:paraId="7526CE87" w14:textId="77777777" w:rsidR="00D13072" w:rsidRDefault="00000000">
      <w:pPr>
        <w:pStyle w:val="BodyText"/>
      </w:pPr>
      <w:r>
        <w:t xml:space="preserve">Today, there is nothing more sorrowful than the Qur’an, for all recite it, yet they possess none of its mercy—only its vengeance. This mirrors those who, at the time of the revelation of the Qur’an, recited the Book of the “A,” yet held nothing of its blessings. The people of the Bayán have not acted like the people of the Qur’an, who became veiled from their Beloved by various things. Instead, the elevation of the Bayán is its ascent, and its delight is its afterlife. Its souls cry out, </w:t>
      </w:r>
      <w:r>
        <w:rPr>
          <w:i/>
          <w:iCs/>
        </w:rPr>
        <w:t>“O Bayán!”</w:t>
      </w:r>
      <w:r>
        <w:t xml:space="preserve"> They contemplate the command of God and prostrate before Him to whom they were commanded to prostrate, for the Bayán is not enriched by them unless they believe in </w:t>
      </w:r>
      <w:r>
        <w:rPr>
          <w:i/>
          <w:iCs/>
        </w:rPr>
        <w:t>Him Whom God Shall Make Manifest,</w:t>
      </w:r>
      <w:r>
        <w:t xml:space="preserve"> who is its Revealer and the Revealer of all Books. It intercedes for its believers before Him, and its intercession is accepted in His presence. There is no servant who calls upon God through the Bayán whose prayer is not answered—until the appearance of </w:t>
      </w:r>
      <w:r>
        <w:rPr>
          <w:i/>
          <w:iCs/>
        </w:rPr>
        <w:t>Him Whom God Shall Make Manifest.</w:t>
      </w:r>
      <w:r>
        <w:t xml:space="preserve"> At that time, if someone calls upon God for something incompatible with the Bayán, their prayer will not be accepted.</w:t>
      </w:r>
    </w:p>
    <w:p w14:paraId="6CCDF465" w14:textId="77777777" w:rsidR="00D13072" w:rsidRDefault="00000000">
      <w:pPr>
        <w:pStyle w:val="BodyText"/>
      </w:pPr>
      <w:r>
        <w:t>O Lord, from Your grace and bounty, we beseech You concerning the Bayán and all within it, for what You love and not for what You do not love: that You may have mercy upon it and upon those who believe in it at the time of Your manifestation, and that You may elevate it and those who believe in it on that Day with what You reveal from Yourself, for You are the most merciful of the merciful.</w:t>
      </w:r>
    </w:p>
    <w:p w14:paraId="3425C180" w14:textId="77777777" w:rsidR="00D13072" w:rsidRDefault="00000000">
      <w:pPr>
        <w:pStyle w:val="Heading3"/>
      </w:pPr>
      <w:bookmarkStart w:id="49" w:name="Xcb606b09c92667e3015f63d8728ec784f94762e"/>
      <w:bookmarkEnd w:id="48"/>
      <w:r>
        <w:t>Gate 4 (The Next Manifestation is Greater Than the Prior)</w:t>
      </w:r>
    </w:p>
    <w:p w14:paraId="277D1A40" w14:textId="77777777" w:rsidR="00D13072" w:rsidRDefault="00000000">
      <w:pPr>
        <w:pStyle w:val="FirstParagraph"/>
      </w:pPr>
      <w:r>
        <w:rPr>
          <w:b/>
          <w:bCs/>
        </w:rPr>
        <w:t>The fourth gate of the third Unity</w:t>
      </w:r>
      <w:r>
        <w:t>: That which God has revealed to Him in terms of verses and words is greater and loftier than what was revealed before.</w:t>
      </w:r>
    </w:p>
    <w:p w14:paraId="0564DF6C" w14:textId="77777777" w:rsidR="00D13072" w:rsidRDefault="00000000">
      <w:pPr>
        <w:pStyle w:val="BodyText"/>
      </w:pPr>
      <w:r>
        <w:t>The essence of this principle is that in every manifestation, the divine will elevates the manifestation itself, and its words are loftier than those of the previous manifestation. Indeed, the first is a sign of the second, and the second is a sign of the third, as is evident in the sight of God and those endowed with hearts. In reality, the first exists only for the sake of the second, the second only for the sake of the third, and the third only for the sake of the fourth, extending infinitely toward what has no end. This is the measure of its progression.</w:t>
      </w:r>
    </w:p>
    <w:p w14:paraId="09DBE15E" w14:textId="77777777" w:rsidR="00D13072" w:rsidRDefault="00000000">
      <w:pPr>
        <w:pStyle w:val="BodyText"/>
      </w:pPr>
      <w:r>
        <w:t xml:space="preserve">The favor of the Messenger of God, may peace be upon Him, over Jesus is akin to the favor of the Qur’an over the previous Book. Similarly, this holds true for the next manifestation and the one after that. For the command of God has no limit, nor is there any cessation in what God manifests. Blessed is the soul </w:t>
      </w:r>
      <w:r>
        <w:lastRenderedPageBreak/>
        <w:t>that, at the time of every manifestation, dons the garment of the tradition of `Askarī, peace be upon Him. The Holy Spirit, in the gardens of Sagur, tastes from our pristine orchards.</w:t>
      </w:r>
    </w:p>
    <w:p w14:paraId="5361904A" w14:textId="77777777" w:rsidR="00D13072" w:rsidRDefault="00000000">
      <w:pPr>
        <w:pStyle w:val="BodyText"/>
      </w:pPr>
      <w:r>
        <w:t>The meaning of wondrous words is the Tree of Truth in every manifestation. If there is doubt among those endowed with hearts about the greatness of the Qur’an compared to the Book of the “A” in their manifestations, that doubt will persist in subsequent manifestations. There is no later manifestation except that it is the very manifestation of the first in a more exalted form. Likewise, His Book is none other than the first Book, in a more elevated manner. This is why all are veiled—they cannot comprehend. Otherwise, the command of God is more manifest than anything, for to God is the ultimate return and end, both in the beginning and in the end.</w:t>
      </w:r>
    </w:p>
    <w:p w14:paraId="60E9491D" w14:textId="77777777" w:rsidR="00D13072" w:rsidRDefault="00000000">
      <w:pPr>
        <w:pStyle w:val="BodyText"/>
      </w:pPr>
      <w:r>
        <w:t>The manifestation of God’s will in each manifestation is a sovereign manifestation over all things. Lesser manifestations are mentioned under its shadow. For instance, whatever is exalted from the Imams or the Shi’a in the manifestation of God is sheltered under the shadow of the manifestation of the Messenger of God. This holds true for what came before and for what follows thereafter. No manifestation of His exists except that it prevails over all and dominates all particles of what is mentioned in its name. In its manifestation, it is a shadow over all, and all must follow it. This is the command of God, from before and after, and we are all devoted to Him.</w:t>
      </w:r>
    </w:p>
    <w:p w14:paraId="70A6BC64" w14:textId="77777777" w:rsidR="00D13072" w:rsidRDefault="00000000">
      <w:pPr>
        <w:pStyle w:val="Heading3"/>
      </w:pPr>
      <w:bookmarkStart w:id="50" w:name="Xcd41ef7dbac10a9688d0f54f985e8494ddc79a4"/>
      <w:bookmarkEnd w:id="49"/>
      <w:r>
        <w:t>Gate 5 (The Command Is Entirely the Manifestation’s)</w:t>
      </w:r>
    </w:p>
    <w:p w14:paraId="479646E2" w14:textId="77777777" w:rsidR="00D13072" w:rsidRDefault="00000000">
      <w:pPr>
        <w:pStyle w:val="FirstParagraph"/>
      </w:pPr>
      <w:r>
        <w:rPr>
          <w:b/>
          <w:bCs/>
        </w:rPr>
        <w:t>The fifth gate of the third Unity</w:t>
      </w:r>
      <w:r>
        <w:t>: Elevated stations above the earth are raised if He permits, and if He does not permit, they remain fixed—for the matter is in His hands. The essence of this principle is that once the manifestation of the Tree of Truth has been realized, the command is entirely His.</w:t>
      </w:r>
    </w:p>
    <w:p w14:paraId="6B2A1DFF" w14:textId="77777777" w:rsidR="00D13072" w:rsidRDefault="00000000">
      <w:pPr>
        <w:pStyle w:val="BodyText"/>
      </w:pPr>
      <w:r>
        <w:t>In all that He commands and forbids, His prohibition is decisive in what He forbids. There is no escape: souls in the exalted stations beloved of God must be raised from their graves, and at the time of their resurrection, the stations return to His command. If He permits their elevation, they are elevated; otherwise, they remain fixed. To Him belongs creation and command. He does as He wills and decrees as He desires. He is not questioned about what He does, but all are questioned concerning everything He does. What He does is what God does, and what He decrees is what God decrees. He is not questioned about His actions, but everything else is questioned, for He is the mirror that reflects none but God, the One Lord of all things—the Lord of all that is seen and unseen, the Lord of the worlds.</w:t>
      </w:r>
    </w:p>
    <w:p w14:paraId="49CDADEE" w14:textId="77777777" w:rsidR="00D13072" w:rsidRDefault="00000000">
      <w:pPr>
        <w:pStyle w:val="Heading3"/>
      </w:pPr>
      <w:bookmarkStart w:id="51" w:name="X269c80214e36061e54ecd2e091e422a8a94d3de"/>
      <w:bookmarkEnd w:id="50"/>
      <w:r>
        <w:t>Gate 6 (God Has Created Everything and Everything is Below Him)</w:t>
      </w:r>
    </w:p>
    <w:p w14:paraId="72966BAF" w14:textId="77777777" w:rsidR="00D13072" w:rsidRDefault="00000000">
      <w:pPr>
        <w:pStyle w:val="FirstParagraph"/>
      </w:pPr>
      <w:r>
        <w:rPr>
          <w:b/>
          <w:bCs/>
        </w:rPr>
        <w:t>The sixth gate of the third Unity</w:t>
      </w:r>
      <w:r>
        <w:t>: Whatever is mentioned as bearing the name of a thing, God has created it in the realm of origination.</w:t>
      </w:r>
    </w:p>
    <w:p w14:paraId="0FAE0BD1" w14:textId="77777777" w:rsidR="00D13072" w:rsidRDefault="00000000">
      <w:pPr>
        <w:pStyle w:val="BodyText"/>
      </w:pPr>
      <w:r>
        <w:t xml:space="preserve">The essence of this principle is that God has revealed in the Bayán a word that encompasses all knowledge, which is this: </w:t>
      </w:r>
      <w:r>
        <w:rPr>
          <w:i/>
          <w:iCs/>
        </w:rPr>
        <w:t>“Verily, I am God; there is no God but Me. All that is below Me is My creation. O My creation, fear Me!”</w:t>
      </w:r>
      <w:r>
        <w:t xml:space="preserve"> Every thing to which the concept of “thingness” applies is, beneath God, His creation in the realms of origination, invention, bringing forth, and manifestation. However, within these levels, the manifestations of truth exist, who are all signs leading to God. They are the ocean of eternal </w:t>
      </w:r>
      <w:r>
        <w:lastRenderedPageBreak/>
        <w:t>names and attributes, always pointing to God. Yet, they are mentioned only in terms of names and attributes, not in terms of the essence of divinity or His essential being.</w:t>
      </w:r>
    </w:p>
    <w:p w14:paraId="2308127D" w14:textId="77777777" w:rsidR="00D13072" w:rsidRDefault="00000000">
      <w:pPr>
        <w:pStyle w:val="BodyText"/>
      </w:pPr>
      <w:r>
        <w:t>The reality of their existence is that they are, beneath God, His creation, and all are His worshipers. Every thing to which the concept of “thingness” applies is brought into being by God through His will, and His will itself is brought into being by His own self. Thus, today all things are ascribed to the Bayán, for the spirit of their “thingness” is derived from it.</w:t>
      </w:r>
    </w:p>
    <w:p w14:paraId="07BA1CC8" w14:textId="77777777" w:rsidR="00D13072" w:rsidRDefault="00000000">
      <w:pPr>
        <w:pStyle w:val="BodyText"/>
      </w:pPr>
      <w:r>
        <w:t xml:space="preserve">Within these truths and realities, all have been created by the very essence of the Seven Letters, which is the manifestation of the primal will. It becomes evident in the manifestation of the mystery of God and remains hidden in every inner reality of God’s command. Indeed, all belong to God, and all return to Him. </w:t>
      </w:r>
      <w:r>
        <w:rPr>
          <w:i/>
          <w:iCs/>
        </w:rPr>
        <w:t>God originates all things, then brings them back, and we are all devoted to Him.</w:t>
      </w:r>
    </w:p>
    <w:p w14:paraId="09EED031" w14:textId="77777777" w:rsidR="00D13072" w:rsidRDefault="00000000">
      <w:pPr>
        <w:pStyle w:val="Heading3"/>
      </w:pPr>
      <w:bookmarkStart w:id="52" w:name="Xb8d688f7744597bbdd5ed36f1c1b62f462a2a00"/>
      <w:bookmarkEnd w:id="51"/>
      <w:r>
        <w:t>Gate 7 (Meeting God is Meeting the Manifestation)</w:t>
      </w:r>
    </w:p>
    <w:p w14:paraId="29B5AFBC" w14:textId="77777777" w:rsidR="00D13072" w:rsidRDefault="00000000">
      <w:pPr>
        <w:pStyle w:val="FirstParagraph"/>
      </w:pPr>
      <w:r>
        <w:rPr>
          <w:b/>
          <w:bCs/>
        </w:rPr>
        <w:t>The seventh gate of the third Unity</w:t>
      </w:r>
      <w:r>
        <w:t xml:space="preserve">: That which God has revealed about the mention of meeting Him or encountering the Lord refers to </w:t>
      </w:r>
      <w:r>
        <w:rPr>
          <w:i/>
          <w:iCs/>
        </w:rPr>
        <w:t>Him Whom God Shall Make Manifest,</w:t>
      </w:r>
      <w:r>
        <w:t xml:space="preserve"> for God cannot be seen in His essence.</w:t>
      </w:r>
    </w:p>
    <w:p w14:paraId="3A238129" w14:textId="77777777" w:rsidR="00D13072" w:rsidRDefault="00000000">
      <w:pPr>
        <w:pStyle w:val="BodyText"/>
      </w:pPr>
      <w:r>
        <w:t>The essence of this principle is that the eternal essence, in itself, cannot be comprehended, described, characterized, unified, or seen. Although all perceive, describe, praise, and glorify Him, and He is seen, what is mentioned in the heavenly scriptures as the encounter with Him refers to meeting His manifestation. The intended meaning is the Point of Truth, who is the primal will.</w:t>
      </w:r>
    </w:p>
    <w:p w14:paraId="7F1ECEC4" w14:textId="77777777" w:rsidR="00D13072" w:rsidRDefault="00000000">
      <w:pPr>
        <w:pStyle w:val="BodyText"/>
      </w:pPr>
      <w:r>
        <w:t xml:space="preserve">What is mentioned in the Qur’an about meeting God or encountering the Lord refers, in its essence, to meeting the Messenger of God. It gradually descends from the primal reality until it appears in the form of a thing that points solely to God under the shadow of that primal reality. For instance, what is revealed concerning the Imams of Guidance, such as </w:t>
      </w:r>
      <w:r>
        <w:rPr>
          <w:i/>
          <w:iCs/>
        </w:rPr>
        <w:t>“Whoso recognizes you has recognized God”</w:t>
      </w:r>
      <w:r>
        <w:t xml:space="preserve"> and similar expressions, stems from this knowledge. Through understanding this principle, the meaning is unlocked.</w:t>
      </w:r>
    </w:p>
    <w:p w14:paraId="5BEF4357" w14:textId="77777777" w:rsidR="00D13072" w:rsidRDefault="00000000">
      <w:pPr>
        <w:pStyle w:val="BodyText"/>
      </w:pPr>
      <w:r>
        <w:t>Similarly, regarding the believer, it is said that their joy is the joy of the Messenger of God, and the joy of the Messenger is the joy of God. Likewise, their sorrow is the sorrow of the Messenger, and their sorrow is the sorrow of God. By this, the believer intended is the primal reality—the gates of guidance—and from there it descends until it applies to every believing soul. Even if a believer commits a sin, the connection to this reality remains intact.</w:t>
      </w:r>
    </w:p>
    <w:p w14:paraId="04F7507A" w14:textId="77777777" w:rsidR="00D13072" w:rsidRDefault="00000000">
      <w:pPr>
        <w:pStyle w:val="BodyText"/>
      </w:pPr>
      <w:r>
        <w:t>In him, nothing is seen except God, for he is attributed to Him. However, if it resides in the possession of one beneath the believer, nothing is seen in it except fire, for it is attributed to them. The same applies to the dust upon which they are settled and to everything attributed to them. All things have been created solely for the meeting with God, which is the meeting with the primal will in its true essence.</w:t>
      </w:r>
    </w:p>
    <w:p w14:paraId="1ED71311" w14:textId="77777777" w:rsidR="00D13072" w:rsidRDefault="00000000">
      <w:pPr>
        <w:pStyle w:val="BodyText"/>
      </w:pPr>
      <w:r>
        <w:t xml:space="preserve">Mentions of what lies beneath Him are by nature indirect and do not possess independent existence. His likeness in all conditions is like the sun, while those beneath Him are like mirrors, reflecting the sun’s radiance. If the mention of meeting is applied to Him, it is through the reflection of the divine unity that originates from Him and appears within Him. Otherwise, the application of this term is only rightful for </w:t>
      </w:r>
      <w:r>
        <w:lastRenderedPageBreak/>
        <w:t xml:space="preserve">Him. Whoever attains the presence of </w:t>
      </w:r>
      <w:r>
        <w:rPr>
          <w:i/>
          <w:iCs/>
        </w:rPr>
        <w:t>Him Whom God Shall Make Manifest</w:t>
      </w:r>
      <w:r>
        <w:t xml:space="preserve"> has attained the presence of God and has succeeded in the presence of the Lord, provided they are believers in Him. Otherwise, even if they witness Him in a particular manner during His ascent, they will not have truly attained the meeting with God.</w:t>
      </w:r>
    </w:p>
    <w:p w14:paraId="3C03363D" w14:textId="77777777" w:rsidR="00D13072" w:rsidRDefault="00000000">
      <w:pPr>
        <w:pStyle w:val="BodyText"/>
      </w:pPr>
      <w:r>
        <w:t>For such individuals, what benefit is derived for them? Indeed, it would have been better for them to have remained in eternal nothingness than to exist without faith and without the meeting of the primal will. The meeting of the divine will with the primal will is akin to the reflection of the sun in mirrors, continuing thus to the end of existence. How, then, could one compare the direct meeting with the sun itself to the reflection in mirrors? Although the reflection is nothing but the sun and speaks of nothing but the sun, such is the condition of contingent existence when faced with the eternal essence, and the state of createdness when encountering the preexistent truth.</w:t>
      </w:r>
    </w:p>
    <w:p w14:paraId="62448B70" w14:textId="77777777" w:rsidR="00D13072" w:rsidRDefault="00000000">
      <w:pPr>
        <w:pStyle w:val="BodyText"/>
      </w:pPr>
      <w:r>
        <w:t xml:space="preserve">Whoever associates the meeting with </w:t>
      </w:r>
      <w:r>
        <w:rPr>
          <w:i/>
          <w:iCs/>
        </w:rPr>
        <w:t>Him Whom God Shall Make Manifest</w:t>
      </w:r>
      <w:r>
        <w:t xml:space="preserve"> with another meeting, or attributes to Him an equal, a counterpart, a semblance, a peer, or any likeness in this meeting, or describes Him with what applies to others, has failed to recognize Him and is unworthy of mention.</w:t>
      </w:r>
    </w:p>
    <w:p w14:paraId="7AA63A40" w14:textId="77777777" w:rsidR="00D13072" w:rsidRDefault="00000000">
      <w:pPr>
        <w:pStyle w:val="BodyText"/>
      </w:pPr>
      <w:r>
        <w:t xml:space="preserve">Whoever ascends in their existence does not surpass their own capacity to recognize Him. If knowledge of Him is impossible, how could knowledge of the Eternal Essence be conceivable? </w:t>
      </w:r>
      <w:r>
        <w:rPr>
          <w:i/>
          <w:iCs/>
        </w:rPr>
        <w:t>Glorified is God above what the speakers say, with great glorification, and exalted is God above what those who remember mention, with great exaltation.</w:t>
      </w:r>
    </w:p>
    <w:p w14:paraId="56159F09" w14:textId="77777777" w:rsidR="00D13072" w:rsidRDefault="00000000">
      <w:pPr>
        <w:pStyle w:val="Heading3"/>
      </w:pPr>
      <w:bookmarkStart w:id="53" w:name="X8040652a69a3e50ebd0c2bb366527127e16465b"/>
      <w:bookmarkEnd w:id="52"/>
      <w:r>
        <w:t>Gate 8 (Everything Is Contained Within the Bayan)</w:t>
      </w:r>
    </w:p>
    <w:p w14:paraId="16830ACB" w14:textId="77777777" w:rsidR="00D13072" w:rsidRDefault="00000000">
      <w:pPr>
        <w:pStyle w:val="FirstParagraph"/>
      </w:pPr>
      <w:r>
        <w:rPr>
          <w:b/>
          <w:bCs/>
        </w:rPr>
        <w:t>The eighth gate of the third Unity</w:t>
      </w:r>
      <w:r>
        <w:t>: That everything in the greater world is contained within the Bayán.</w:t>
      </w:r>
    </w:p>
    <w:p w14:paraId="3C41BE26" w14:textId="77777777" w:rsidR="00D13072" w:rsidRDefault="00000000">
      <w:pPr>
        <w:pStyle w:val="BodyText"/>
      </w:pPr>
      <w:r>
        <w:t xml:space="preserve">The essence of this principle is that whatever is named as a “thing” belongs to the Bayán. Its name and the spirit attached to it relate to the name, not to the thing itself, which pertains to its essence. All that exists in the Bayán is encompassed by this verse: </w:t>
      </w:r>
      <w:r>
        <w:rPr>
          <w:i/>
          <w:iCs/>
        </w:rPr>
        <w:t>“If We were to reveal this Bayán to those in the dominion of the heavens and the earth and all that is between them, then all, by their Lord, the Merciful, would believe. God, there is no God but Him—the Living, the Watchful, the Self-Subsisting. God, there is no God but Him—the Overpowering, the Manifest, the Unique, the Inaccessible, the Exalted, the Holy. His are the most excellent names. All in the heavens and the earth and all that is between them glorify Him. Glorified and exalted is He above what they describe. Say: Verily, God, He is the Sovereign, the Supreme Ruler, the All-Powerful, the All-Knowing. His are the highest attributes, and all in the heavens and the earth and all that is between them prostrate to Him, for He is the Mighty, the Beloved.”</w:t>
      </w:r>
    </w:p>
    <w:p w14:paraId="41289EAE" w14:textId="77777777" w:rsidR="00D13072" w:rsidRDefault="00000000">
      <w:pPr>
        <w:pStyle w:val="BodyText"/>
      </w:pPr>
      <w:r>
        <w:t>These are nineteen names that point to God, under which all names and likenesses are mentioned. Opposite them are the nineteen letters of negation, which correspond to the nineteen gates of fire, as opposed to the nineteen gates of paradise.</w:t>
      </w:r>
    </w:p>
    <w:p w14:paraId="4E5C621C" w14:textId="77777777" w:rsidR="00D13072" w:rsidRDefault="00000000">
      <w:pPr>
        <w:pStyle w:val="BodyText"/>
      </w:pPr>
      <w:r>
        <w:t>Whoever does not believe in the Bayán but recites these four verses, which pertain to creation, sustenance, death, and life, with hearts reliant upon these names, will not be considered a believer. Such a person belongs to the gates of fire, and one must seek refuge in God from them.</w:t>
      </w:r>
    </w:p>
    <w:p w14:paraId="492CB166" w14:textId="77777777" w:rsidR="00D13072" w:rsidRDefault="00000000">
      <w:pPr>
        <w:pStyle w:val="BodyText"/>
      </w:pPr>
      <w:r>
        <w:lastRenderedPageBreak/>
        <w:t xml:space="preserve">And anyone who is purified and dissociated from falsehood, attributing all mentions of good things in the Bayán to its names and likenesses, while considering all mentions of that which is below as falling within the silence of the letters of negation, effectively recites the entire Bayán and confirms all that God has revealed previously. These four verses return to this verse: </w:t>
      </w:r>
      <w:r>
        <w:rPr>
          <w:i/>
          <w:iCs/>
        </w:rPr>
        <w:t>“God bears witness that there is no God but Him. To Him belongs the kingdom and the dominion, then might and power, then authority and divinity, then strength and the jewel, then sovereignty and humanity. He gives life and causes death, then causes death and gives life. Verily, He is the Living who does not die, the Sovereign who does not fade, the Just who does not wrong, the Ruler who does not shift, and the Unique who cannot escape anything from His grasp, whether in the heavens, the earth, or what is between them. Verily, He has power over all things.”</w:t>
      </w:r>
    </w:p>
    <w:p w14:paraId="529E7F1A" w14:textId="77777777" w:rsidR="00D13072" w:rsidRDefault="00000000">
      <w:pPr>
        <w:pStyle w:val="BodyText"/>
      </w:pPr>
      <w:r>
        <w:t xml:space="preserve">This verse, in turn, relates to another verse: </w:t>
      </w:r>
      <w:r>
        <w:rPr>
          <w:i/>
          <w:iCs/>
        </w:rPr>
        <w:t>“God bears witness that there is no God but Him. To Him belongs creation and command. He gives life and causes death, then causes death and gives life. Verily, He is the Living who does not die. In His grasp is the dominion of all things. He creates whatever He wills by His command. Verily, He has power over all things.”</w:t>
      </w:r>
    </w:p>
    <w:p w14:paraId="257EFB9D" w14:textId="77777777" w:rsidR="00D13072" w:rsidRDefault="00000000">
      <w:pPr>
        <w:pStyle w:val="BodyText"/>
      </w:pPr>
      <w:r>
        <w:t xml:space="preserve">This verse connects to the phrase </w:t>
      </w:r>
      <w:r>
        <w:rPr>
          <w:i/>
          <w:iCs/>
        </w:rPr>
        <w:t>“In the Name of God, the Most Mighty, the Most Holy.”</w:t>
      </w:r>
      <w:r>
        <w:t xml:space="preserve"> All the letters of the Basmala return to the point of the letter </w:t>
      </w:r>
      <w:r>
        <w:rPr>
          <w:i/>
          <w:iCs/>
        </w:rPr>
        <w:t>B,</w:t>
      </w:r>
      <w:r>
        <w:t xml:space="preserve"> for all began with the point, and the entirety of the Bayán is an elaboration of the point. Its appearance is reflected in the mirrors, and its likeness is that of the sun, while all the letters are like mirrors reflecting its radiance. Within no letter is there a first except Him, no last except Him, no manifest except Him, and no hidden except Him.</w:t>
      </w:r>
    </w:p>
    <w:p w14:paraId="1387707B" w14:textId="77777777" w:rsidR="00D13072" w:rsidRDefault="00000000">
      <w:pPr>
        <w:pStyle w:val="BodyText"/>
      </w:pPr>
      <w:r>
        <w:t>Likewise, whoever enters under the shadow of belief in the Qur’an, in their reality, nothing is seen except the reflection of the Cause of the Messenger of God, for by His grace, they are sheltered under His shadow. The entirety of the Bayán is the manifestation of the point, and the point holds the station.</w:t>
      </w:r>
    </w:p>
    <w:p w14:paraId="4DF2EC3C" w14:textId="77777777" w:rsidR="00D13072" w:rsidRDefault="00000000">
      <w:pPr>
        <w:pStyle w:val="BodyText"/>
      </w:pPr>
      <w:r>
        <w:t xml:space="preserve">The Will of God’s manifestation is the essence of the appearance of God, and all things return to </w:t>
      </w:r>
      <w:r>
        <w:rPr>
          <w:i/>
          <w:iCs/>
        </w:rPr>
        <w:t>Him Whom God Shall Make Manifest,</w:t>
      </w:r>
      <w:r>
        <w:t xml:space="preserve"> for He is the one to whom all the Bayán and all within it return with utmost humility and profound reverence. He is the one seen in the mirrors of the Bayán. For example, if the Bayán manifests justice, He is the Just; if it manifests grace, He is the Gracious; if it manifests sovereignty, He is the Sovereign; if it manifests knowledge, He is the All-Knowing; and if it manifests power, He is the All-Powerful. For in the mirrors, nothing is seen except the sun, even if they exist in their reflective capacity.</w:t>
      </w:r>
    </w:p>
    <w:p w14:paraId="7B5D938F" w14:textId="77777777" w:rsidR="00D13072" w:rsidRDefault="00000000">
      <w:pPr>
        <w:pStyle w:val="BodyText"/>
      </w:pPr>
      <w:r>
        <w:t xml:space="preserve">All the letters of the Illiyyín of the Bayán return to *Him Whom God Shall Make Manifest,* who is the first gate of paradise and the Most Great Name revealed in divinity. All beneath the letters of the Illiyyín return to the first gate of fire, which exists under the shadow of this Name and draws its sustenance from annihilation. If one looks with a discerning eye, all goodness is observed in the grasp of </w:t>
      </w:r>
      <w:r>
        <w:rPr>
          <w:i/>
          <w:iCs/>
        </w:rPr>
        <w:t>Him Whom God Shall Make Manifest,</w:t>
      </w:r>
      <w:r>
        <w:t xml:space="preserve"> and all shadows opposing Him are seen before Him.</w:t>
      </w:r>
    </w:p>
    <w:p w14:paraId="4FF2C604" w14:textId="77777777" w:rsidR="00D13072" w:rsidRDefault="00000000">
      <w:pPr>
        <w:pStyle w:val="BodyText"/>
      </w:pPr>
      <w:r>
        <w:t xml:space="preserve">For example, today He is manifest in the Point of the Bayán, just as previously He was manifest in the Point of the Furqán. No greater honor exists for the Bayán and its believing souls than that nothing is seen in them during the appearance of </w:t>
      </w:r>
      <w:r>
        <w:rPr>
          <w:i/>
          <w:iCs/>
        </w:rPr>
        <w:t>Him Whom God Shall Make Manifest</w:t>
      </w:r>
      <w:r>
        <w:t xml:space="preserve"> except Him. In the prior manifestation, there was no doubt that He was manifest in them, and nothing was seen in them except </w:t>
      </w:r>
      <w:r>
        <w:lastRenderedPageBreak/>
        <w:t>Him. Similarly, today no one doubts the Point of the Furqán, and yet the Point of the Bayán is the very manifestation of the Point of the Furqán, but in a more exalted form.</w:t>
      </w:r>
    </w:p>
    <w:p w14:paraId="2FA3650A" w14:textId="77777777" w:rsidR="00D13072" w:rsidRDefault="00000000">
      <w:pPr>
        <w:pStyle w:val="BodyText"/>
      </w:pPr>
      <w:r>
        <w:t xml:space="preserve">Indeed, in all the mirrors of the Qur’anic revelation, it is He who is manifest. However, His concealment is due to the loftiness of the manifestations and the intensity of the light, which veils Him from view. This is why today the manifestations of the Qur’anic revelation draw near to God through Him and seek nothing other than His pleasure. How, then, could they issue decrees of their own? Thus, those within the Bayán cannot be saved except through the recognition of </w:t>
      </w:r>
      <w:r>
        <w:rPr>
          <w:i/>
          <w:iCs/>
        </w:rPr>
        <w:t>Him Whom God Shall Make Manifest</w:t>
      </w:r>
      <w:r>
        <w:t xml:space="preserve"> in their own realities, not through the recognition of one who has already been manifest. For He is ever manifest, dwelling in the cradle of honor, independence, exaltation, power, and sovereignty. All the attributes of His actions are reflected in the Bayán. His most excellent names are the signs of His paradise, while the names beneath them, veiled in fire, are the apparent manifestations of His justice.</w:t>
      </w:r>
    </w:p>
    <w:p w14:paraId="2A680574" w14:textId="77777777" w:rsidR="00D13072" w:rsidRDefault="00000000">
      <w:pPr>
        <w:pStyle w:val="BodyText"/>
      </w:pPr>
      <w:r>
        <w:t>At such a time, it becomes evident that the Sovereign of the Bayán is the manifestation of His name, and through mention of Him, all deeds are carried out. Likewise, He is the manifestation of His majesty, wealth, power, and invincibility, and of all praiseworthy attributes. This is evident in the Point of the Bayán as well, now manifest on the mountain. He observes that nothing exists but His own manifestation, and all perform their actions through Him, whether they are Qur’anic manifestations or those beneath them. However, since they have veiled themselves from their Beloved, they are eternally consumed in the fire of veiling and derive no joy from knowing their Beloved.</w:t>
      </w:r>
    </w:p>
    <w:p w14:paraId="73A5FE4A" w14:textId="77777777" w:rsidR="00D13072" w:rsidRDefault="00000000">
      <w:pPr>
        <w:pStyle w:val="BodyText"/>
      </w:pPr>
      <w:r>
        <w:t xml:space="preserve">If a thing becomes pleasing within the realm of existence, it is He who has been pleased. If a thing becomes despised, it is He who has been despised, for nothing is seen within that thing but the sun of His will, which grants it its existence. Without this, it would be pure nonexistence. Indeed, even the reality of the word “nonexistence” does not come into being except through His mention. Otherwise, it would not even be recognized or mentioned. This is the meaning of the saying of the Messenger of God: </w:t>
      </w:r>
      <w:r>
        <w:rPr>
          <w:i/>
          <w:iCs/>
        </w:rPr>
        <w:t>“O God, Show me the realities of things as they truly are.”</w:t>
      </w:r>
      <w:r>
        <w:t xml:space="preserve"> This means not that in the essence of every thing you observe the Point of the Bayán, but that its manifestation appears at various levels: in the rank of earth as earth, in the rank of water as water, in the rank of air as air, and in the rank of fire as fire. This does not diminish anything from Him or cause any increase to Him. For if infinite mirrors are placed before the sun—whether they be of ruby, diamond, crystal, or glass, or of any material conceivable—their reflective nature reflects the sun without anything being added to or subtracted from the sun itself.</w:t>
      </w:r>
    </w:p>
    <w:p w14:paraId="42196434" w14:textId="77777777" w:rsidR="00D13072" w:rsidRDefault="00000000">
      <w:pPr>
        <w:pStyle w:val="BodyText"/>
      </w:pPr>
      <w:r>
        <w:t>For example, consider the manifestation of the Messenger of God after His declaration. His prophetic mission lasted twenty-three years. If He had not declared His prophethood by God’s permission, no soul would have been guided. Yet nothing would have been diminished from Him, nor would anything have been added to His reality. Even without the declaration of His mission, after the appointed time of His earthly existence, He would have ascended to His sanctified horizon, eternally radiant as He always has been and always will be.</w:t>
      </w:r>
    </w:p>
    <w:p w14:paraId="6325FA87" w14:textId="77777777" w:rsidR="00D13072" w:rsidRDefault="00000000">
      <w:pPr>
        <w:pStyle w:val="BodyText"/>
      </w:pPr>
      <w:r>
        <w:t xml:space="preserve">Thus, all are sustained by the bounty of the Point of Truth without even a drop being diminished from the ocean of His grace or any increase being added to it. Likewise, if the radiant traces of Him were to be written infinitely in the most exalted forms beyond all conceivable imagination, and if infinite souls were guided by Him, nothing would diminish from Him or add to Him. He remains as He always has been. In </w:t>
      </w:r>
      <w:r>
        <w:lastRenderedPageBreak/>
        <w:t>this way, God creates the radiance of the sun as itself in its station of mention. Verily, He has power over all things.</w:t>
      </w:r>
    </w:p>
    <w:p w14:paraId="4308EC80" w14:textId="77777777" w:rsidR="00D13072" w:rsidRDefault="00000000">
      <w:pPr>
        <w:pStyle w:val="Heading3"/>
      </w:pPr>
      <w:bookmarkStart w:id="54" w:name="X7ef69f47bb5cf52d703edaca8ff9a5eaa8301a7"/>
      <w:bookmarkEnd w:id="53"/>
      <w:r>
        <w:t>Gate 9 (The Bayan Exists Within a Verse of 19 Names - For Any Soul)</w:t>
      </w:r>
    </w:p>
    <w:p w14:paraId="4865D413" w14:textId="77777777" w:rsidR="00D13072" w:rsidRDefault="00000000">
      <w:pPr>
        <w:pStyle w:val="FirstParagraph"/>
      </w:pPr>
      <w:r>
        <w:rPr>
          <w:b/>
          <w:bCs/>
        </w:rPr>
        <w:t>The ninth gate of the third Unity</w:t>
      </w:r>
      <w:r>
        <w:t>: That all things in the Bayán exist within the verse of the Bayán.</w:t>
      </w:r>
    </w:p>
    <w:p w14:paraId="0585B41F" w14:textId="77777777" w:rsidR="00D13072" w:rsidRDefault="00000000">
      <w:pPr>
        <w:pStyle w:val="BodyText"/>
      </w:pPr>
      <w:r>
        <w:t xml:space="preserve">The essence of this principle is the Bayán exists within a verse in which nineteen names are mentioned, and under their shadow, nineteen letters of negation are also mentioned. All things that pertain to the human reality, if they signify affirmation, are included among His names and most excellent attributes, even if they consist of a single particle of dust. However, if they signify negation, they are mentioned among those described in </w:t>
      </w:r>
      <w:r>
        <w:rPr>
          <w:i/>
          <w:iCs/>
        </w:rPr>
        <w:t>“that which they remain silent about.”</w:t>
      </w:r>
    </w:p>
    <w:p w14:paraId="755BCD38" w14:textId="77777777" w:rsidR="00D13072" w:rsidRDefault="00000000">
      <w:pPr>
        <w:pStyle w:val="BodyText"/>
      </w:pPr>
      <w:r>
        <w:t xml:space="preserve">Blessed is the one who believes in Him who pours forth these verses from the ocean of His power, brings into being these likenesses through the manifestation of the sun of His grandeur, and fulfills all that is described with the name of negation, unyielding to the majesty of His holy exaltation. This is the Point of the Bayán in that manifestation, the primal will in every manifestation, and the very essence of </w:t>
      </w:r>
      <w:r>
        <w:rPr>
          <w:i/>
          <w:iCs/>
        </w:rPr>
        <w:t>Him Whom God Shall Make Manifest</w:t>
      </w:r>
      <w:r>
        <w:t xml:space="preserve"> at the time of His appearance by the permission of His Lord.</w:t>
      </w:r>
    </w:p>
    <w:p w14:paraId="5DDCD3E1" w14:textId="77777777" w:rsidR="00D13072" w:rsidRDefault="00000000">
      <w:pPr>
        <w:pStyle w:val="BodyText"/>
      </w:pPr>
      <w:r>
        <w:t>Watch for this, O people of insight, for we too have been watching. He rises only for Himself and sets only for Himself, like the sun that rises in the heavens of hearts. Those who face it with the nature of mirrors reflect it without altering the essence of that radiance in its exalted mention and its sanctified glory. To God belongs the command, from before and after, and on that day, the believers shall be pleased.</w:t>
      </w:r>
    </w:p>
    <w:p w14:paraId="7BB9465C" w14:textId="77777777" w:rsidR="00D13072" w:rsidRDefault="00000000">
      <w:pPr>
        <w:pStyle w:val="Heading3"/>
      </w:pPr>
      <w:bookmarkStart w:id="55" w:name="X0c864acc82e859db9d21c75f22ab6c3de8883f4"/>
      <w:bookmarkEnd w:id="54"/>
      <w:r>
        <w:t>Gate 10 (The Bayan Exists Within a Verse of 19 Names - For Prophets)</w:t>
      </w:r>
    </w:p>
    <w:p w14:paraId="0DCD3FA5" w14:textId="77777777" w:rsidR="00D13072" w:rsidRDefault="00000000">
      <w:pPr>
        <w:pStyle w:val="FirstParagraph"/>
      </w:pPr>
      <w:r>
        <w:rPr>
          <w:b/>
          <w:bCs/>
        </w:rPr>
        <w:t>The tenth gate of the third Unity</w:t>
      </w:r>
      <w:r>
        <w:t xml:space="preserve">: That what is in this verse is contained within the first verse, from </w:t>
      </w:r>
      <w:r>
        <w:rPr>
          <w:i/>
          <w:iCs/>
        </w:rPr>
        <w:t>“God bears witness”</w:t>
      </w:r>
      <w:r>
        <w:t xml:space="preserve"> to </w:t>
      </w:r>
      <w:r>
        <w:rPr>
          <w:i/>
          <w:iCs/>
        </w:rPr>
        <w:t>“God, Almighty and Powerful.”</w:t>
      </w:r>
    </w:p>
    <w:p w14:paraId="160F591D" w14:textId="77777777" w:rsidR="00D13072" w:rsidRDefault="00000000">
      <w:pPr>
        <w:pStyle w:val="BodyText"/>
      </w:pPr>
      <w:r>
        <w:t xml:space="preserve">The essence of this principle is that its details have been mentioned in the gate preceding this one, but in a manner that any soul might comprehend. This pertains to the mention of souls who, in the station of prophethood, grasp these truths—not in the station of hearts, which is the station of the manifestation of the names of God. For these manifestations have no limit, boundaries, manifestations, hidden aspects, elevations, nearness, risings, or settings. Everything bound in its station, the soul, when clothed in the garment of limitation, assumes boundaries; otherwise, in the station of hearts, nothing is seen but God and His names. </w:t>
      </w:r>
      <w:r>
        <w:rPr>
          <w:i/>
          <w:iCs/>
        </w:rPr>
        <w:t>To Him belong creation and command, from before and after; indeed, we are all His worshippers.</w:t>
      </w:r>
    </w:p>
    <w:p w14:paraId="65DA5B8A" w14:textId="77777777" w:rsidR="00D13072" w:rsidRDefault="00000000">
      <w:pPr>
        <w:pStyle w:val="BodyText"/>
      </w:pPr>
      <w:r>
        <w:t xml:space="preserve">If a soul today reflects upon the first manifestation of the Messenger of God, which represented the determined station of the will in that dispensation, they will realize that whatever ascribed existence to itself—whether of truth or falsehood—drew its reality from the ocean of His manifestation. Thus, all exist through Him. The intended meaning of the first verse is His very essence in the Furqán, and the intended meaning of the phrase </w:t>
      </w:r>
      <w:r>
        <w:rPr>
          <w:i/>
          <w:iCs/>
        </w:rPr>
        <w:t>“all things emanate from the B of Bismillah”</w:t>
      </w:r>
      <w:r>
        <w:t xml:space="preserve"> is also Him.</w:t>
      </w:r>
    </w:p>
    <w:p w14:paraId="04F6AB35" w14:textId="77777777" w:rsidR="00D13072" w:rsidRDefault="00000000">
      <w:pPr>
        <w:pStyle w:val="BodyText"/>
      </w:pPr>
      <w:r>
        <w:t xml:space="preserve">Similarly, consider the Bayán: all that the believer in God or anything beneath Him attains is realized through the manifestation of the Point of the Bayán. The meaning of the verse </w:t>
      </w:r>
      <w:r>
        <w:rPr>
          <w:i/>
          <w:iCs/>
        </w:rPr>
        <w:t>“all is within Him”</w:t>
      </w:r>
      <w:r>
        <w:t xml:space="preserve"> refers to </w:t>
      </w:r>
      <w:r>
        <w:lastRenderedPageBreak/>
        <w:t>Him, for He is the sign of the creation of this verse, and He is the B of Bismillah in the realm of creation. This B signifies Him, just as words and letters are realized through the point and multiplied infinitely. Similarly, the spirits of all realities are created and multiplied through Him.</w:t>
      </w:r>
    </w:p>
    <w:p w14:paraId="0612BD37" w14:textId="77777777" w:rsidR="00D13072" w:rsidRDefault="00000000">
      <w:pPr>
        <w:pStyle w:val="BodyText"/>
      </w:pPr>
      <w:r>
        <w:t xml:space="preserve">When the mention of </w:t>
      </w:r>
      <w:r>
        <w:rPr>
          <w:i/>
          <w:iCs/>
        </w:rPr>
        <w:t>those endowed with hearts</w:t>
      </w:r>
      <w:r>
        <w:t xml:space="preserve"> arises, it refers to those who are signs pointing to the phrase </w:t>
      </w:r>
      <w:r>
        <w:rPr>
          <w:i/>
          <w:iCs/>
        </w:rPr>
        <w:t>“There is no God but God.”</w:t>
      </w:r>
      <w:r>
        <w:t xml:space="preserve"> When the mention of </w:t>
      </w:r>
      <w:r>
        <w:rPr>
          <w:i/>
          <w:iCs/>
        </w:rPr>
        <w:t>those endowed with souls</w:t>
      </w:r>
      <w:r>
        <w:t xml:space="preserve"> arises, it refers to those who are signs pointing to the Messenger of God, peace be upon Him. When the mention of </w:t>
      </w:r>
      <w:r>
        <w:rPr>
          <w:i/>
          <w:iCs/>
        </w:rPr>
        <w:t>those endowed with spirits</w:t>
      </w:r>
      <w:r>
        <w:t xml:space="preserve"> arises, it refers to those who are signs pointing to the Imams of Guidance, peace be upon them. When the mention of </w:t>
      </w:r>
      <w:r>
        <w:rPr>
          <w:i/>
          <w:iCs/>
        </w:rPr>
        <w:t>those endowed with bodies</w:t>
      </w:r>
      <w:r>
        <w:t xml:space="preserve"> arises, it refers to those who are signs pointing to the gates, peace be upon them.</w:t>
      </w:r>
    </w:p>
    <w:p w14:paraId="17F199DC" w14:textId="77777777" w:rsidR="00D13072" w:rsidRDefault="00000000">
      <w:pPr>
        <w:pStyle w:val="BodyText"/>
      </w:pPr>
      <w:r>
        <w:t>The names and attributes are 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w:t>
      </w:r>
    </w:p>
    <w:p w14:paraId="2AA84D36" w14:textId="77777777" w:rsidR="00D13072" w:rsidRDefault="00000000">
      <w:pPr>
        <w:pStyle w:val="BodyText"/>
      </w:pPr>
      <w:r>
        <w:t xml:space="preserve">Yet, all things are realized through Him, and all return to Him, just as they originate from Him. It is not that all the letters of the Bayán become that single letter, but rather that each letter, within its own limit, represents a will derived from Him. Similarly, each soul, within its own station, points to Him. Reflect upon the return in the same way you reflect upon the origin: if today a soul arises in the east of origin, its origin is nothing but what it assumes of the garment of the Bayán upon its heart, spirit, soul, and body. Similarly, if a soul returns in the west of return and witnesses the appearance of </w:t>
      </w:r>
      <w:r>
        <w:rPr>
          <w:i/>
          <w:iCs/>
        </w:rPr>
        <w:t>Him Whom God Shall Make Manifest,</w:t>
      </w:r>
      <w:r>
        <w:t xml:space="preserve"> it returns to Him in the garment of recognition that it assumes, for the mirrors of origin are from Him and return to Him.</w:t>
      </w:r>
    </w:p>
    <w:p w14:paraId="15A6E49D" w14:textId="77777777" w:rsidR="00D13072" w:rsidRDefault="00000000">
      <w:pPr>
        <w:pStyle w:val="BodyText"/>
      </w:pPr>
      <w:r>
        <w:t>Thus, all things exist within their own limits, originating from the point, without returning to the essence of the point, even though they arise from it. Indeed, consider all things as mirrors and the point as the sun in the sky. If a white mirror faces it, it manifests the verse of hearts. If yellow, the verse of spirits; if green, the verse of souls; if red, the verse of bodies. If it is of colors beyond these, it reflects according to what is inherent within it. Even if, God forbid, a soul devoid of faith stands before the mirror, it reflects its own lower colors and desires.</w:t>
      </w:r>
    </w:p>
    <w:p w14:paraId="3E9D2643" w14:textId="77777777" w:rsidR="00D13072" w:rsidRDefault="00000000">
      <w:pPr>
        <w:pStyle w:val="BodyText"/>
      </w:pPr>
      <w:r>
        <w:t xml:space="preserve">This is why the statement </w:t>
      </w:r>
      <w:r>
        <w:rPr>
          <w:i/>
          <w:iCs/>
        </w:rPr>
        <w:t>“I am your Lord, the Most High”</w:t>
      </w:r>
      <w:r>
        <w:t xml:space="preserve"> arises in opposition to the statement </w:t>
      </w:r>
      <w:r>
        <w:rPr>
          <w:i/>
          <w:iCs/>
        </w:rPr>
        <w:t>“From God, the Almighty, the Glorious.”</w:t>
      </w:r>
      <w:r>
        <w:t xml:space="preserve"> Thus, in every manifestation, pure truth becomes indistinguishable from falsehood for those without insight, except for those endowed with vision, who perceive the realities of things as they truly are. These individuals are always observing the sun of truth, and the manifestations and boundaries of the mirrors do not veil them from the Manifest One.</w:t>
      </w:r>
    </w:p>
    <w:p w14:paraId="2DD1C044" w14:textId="77777777" w:rsidR="00D13072" w:rsidRDefault="00000000">
      <w:pPr>
        <w:pStyle w:val="BodyText"/>
      </w:pPr>
      <w:r>
        <w:t>They are the truly righteous in the Book of God, from before and after, and they are the rightly guided. For instance, if someone observed during this manifestation, they would have witnessed this type of reflection in the second letter of negation. That letter, while remembering the sun of the unseen, appeared in the station of God’s testimony, and that unseen sun acted upon it as it did. The pen is too modest to describe it.</w:t>
      </w:r>
    </w:p>
    <w:p w14:paraId="62C9C811" w14:textId="77777777" w:rsidR="00D13072" w:rsidRDefault="00000000">
      <w:pPr>
        <w:pStyle w:val="BodyText"/>
      </w:pPr>
      <w:r>
        <w:rPr>
          <w:i/>
          <w:iCs/>
        </w:rPr>
        <w:lastRenderedPageBreak/>
        <w:t>Reflect upon this, O possessors of understanding, all of you together. And be certain, O you mirrored suns, all of you together.</w:t>
      </w:r>
    </w:p>
    <w:p w14:paraId="720D2C6F" w14:textId="77777777" w:rsidR="00D13072" w:rsidRDefault="00000000">
      <w:pPr>
        <w:pStyle w:val="Heading3"/>
      </w:pPr>
      <w:bookmarkStart w:id="56" w:name="X073864bf629f7e56ba663aab59334ddab56b987"/>
      <w:bookmarkEnd w:id="55"/>
      <w:r>
        <w:t>Gate 11 (Verbal Letters and Their Spirits Are Created Through the Point)</w:t>
      </w:r>
    </w:p>
    <w:p w14:paraId="7E6E8C9D" w14:textId="77777777" w:rsidR="00D13072" w:rsidRDefault="00000000">
      <w:pPr>
        <w:pStyle w:val="FirstParagraph"/>
      </w:pPr>
      <w:r>
        <w:rPr>
          <w:b/>
          <w:bCs/>
        </w:rPr>
        <w:t>The eleventh gate of the second Unity</w:t>
      </w:r>
      <w:r>
        <w:t xml:space="preserve">: That which is in the verse is contained within the phrase </w:t>
      </w:r>
      <w:r>
        <w:rPr>
          <w:i/>
          <w:iCs/>
        </w:rPr>
        <w:t>“In the Name of God, the Most Mighty, the Most Holy.”</w:t>
      </w:r>
    </w:p>
    <w:p w14:paraId="7215719F" w14:textId="77777777" w:rsidR="00D13072" w:rsidRDefault="00000000">
      <w:pPr>
        <w:pStyle w:val="BodyText"/>
      </w:pPr>
      <w:r>
        <w:t xml:space="preserve">The essence of this principle is that all verbal letters are created through the point, and their spirits are realized through the point of truth. In the Furqán, that point is Muhammad, the Messenger of God, may peace and blessings be upon Him and His family. In the Bayán, it is the essence of the Seven Letters. In the manifestation of </w:t>
      </w:r>
      <w:r>
        <w:rPr>
          <w:i/>
          <w:iCs/>
        </w:rPr>
        <w:t>Him Whom God Shall Make Manifest,</w:t>
      </w:r>
      <w:r>
        <w:t xml:space="preserve"> it is the divine reality, the heavenly essence, the essential light of the divine, and the absolute purity of essence, which is the sun of truth. Its radiance constitutes its signs, and everything beneath it is merely shadows in mirrors.</w:t>
      </w:r>
    </w:p>
    <w:p w14:paraId="3BB4D414" w14:textId="77777777" w:rsidR="00D13072" w:rsidRDefault="00000000">
      <w:pPr>
        <w:pStyle w:val="BodyText"/>
      </w:pPr>
      <w:r>
        <w:t>This has been explained in prior gates and will appear in its appropriate places. God is the protector of the righteous.</w:t>
      </w:r>
    </w:p>
    <w:p w14:paraId="2338CBB9" w14:textId="77777777" w:rsidR="00D13072" w:rsidRDefault="00000000">
      <w:pPr>
        <w:pStyle w:val="Heading3"/>
      </w:pPr>
      <w:bookmarkStart w:id="57" w:name="gate-12-the-sun-and-the-mirrors"/>
      <w:bookmarkEnd w:id="56"/>
      <w:r>
        <w:t>Gate 12 (The Sun and the Mirrors)</w:t>
      </w:r>
    </w:p>
    <w:p w14:paraId="54EC447C" w14:textId="77777777" w:rsidR="00D13072" w:rsidRDefault="00000000">
      <w:pPr>
        <w:pStyle w:val="FirstParagraph"/>
      </w:pPr>
      <w:r>
        <w:rPr>
          <w:b/>
          <w:bCs/>
        </w:rPr>
        <w:t>The twelfth gate of the third Unity</w:t>
      </w:r>
      <w:r>
        <w:t>: The likeness of the point is like that of the sun, while the likeness of the other letters is like that of mirrors facing it. Everything in the Basmala is contained within the point.</w:t>
      </w:r>
    </w:p>
    <w:p w14:paraId="070C1F71" w14:textId="77777777" w:rsidR="00D13072" w:rsidRDefault="00000000">
      <w:pPr>
        <w:pStyle w:val="BodyText"/>
      </w:pPr>
      <w:r>
        <w:t xml:space="preserve">Whoever says, </w:t>
      </w:r>
      <w:r>
        <w:rPr>
          <w:i/>
          <w:iCs/>
        </w:rPr>
        <w:t>“God, God is my Lord, and I ascribe no partner to my Lord,”</w:t>
      </w:r>
      <w:r>
        <w:t xml:space="preserve"> has remembered God in accordance with what is decreed in the point.</w:t>
      </w:r>
    </w:p>
    <w:p w14:paraId="771EF615" w14:textId="77777777" w:rsidR="00D13072" w:rsidRDefault="00000000">
      <w:pPr>
        <w:pStyle w:val="BodyText"/>
      </w:pPr>
      <w:r>
        <w:t xml:space="preserve">The essence of this principle is that the mention of the point signifies the reality of the primal will. If it is mentioned in the station of </w:t>
      </w:r>
      <w:r>
        <w:rPr>
          <w:i/>
          <w:iCs/>
        </w:rPr>
        <w:t>“In the Name of God, the Most Mighty, the Most Holy, from God, the Most Mighty, the Most Holy,”</w:t>
      </w:r>
      <w:r>
        <w:t xml:space="preserve"> it is then the mention of the essence of that reality.</w:t>
      </w:r>
    </w:p>
    <w:p w14:paraId="79D38121" w14:textId="77777777" w:rsidR="00D13072" w:rsidRDefault="00000000">
      <w:pPr>
        <w:pStyle w:val="BodyText"/>
      </w:pPr>
      <w:r>
        <w:t xml:space="preserve">The will becomes evident through the eye of perception, for if the letter </w:t>
      </w:r>
      <w:r>
        <w:rPr>
          <w:i/>
          <w:iCs/>
        </w:rPr>
        <w:t>B</w:t>
      </w:r>
      <w:r>
        <w:t xml:space="preserve"> is separated, the first manifestation of it becomes the letter </w:t>
      </w:r>
      <w:r>
        <w:rPr>
          <w:i/>
          <w:iCs/>
        </w:rPr>
        <w:t>’Ayn.</w:t>
      </w:r>
      <w:r>
        <w:t xml:space="preserve"> Thus, in every aspect, He is manifest upon and within all things. This is the mystery behind the statement of Amīr al-Mu’minīn, peace be upon Him: </w:t>
      </w:r>
      <w:r>
        <w:rPr>
          <w:i/>
          <w:iCs/>
        </w:rPr>
        <w:t>“The point is beneath the letter B,”</w:t>
      </w:r>
      <w:r>
        <w:t xml:space="preserve"> referring to a correspondence that speaks of letters and numbers, not of essence or intrinsic reality.</w:t>
      </w:r>
    </w:p>
    <w:p w14:paraId="420DD8C8" w14:textId="77777777" w:rsidR="00D13072" w:rsidRDefault="00000000">
      <w:pPr>
        <w:pStyle w:val="BodyText"/>
      </w:pPr>
      <w:r>
        <w:t>In the manifestation of the Point of Truth, which in the Qur’an appeared as the name of the Messenger of God, its likeness is taken as the sun, and those guided by it are outward suns reflected in mirrors. The fruit of this principle is that knowledge is taken rather than action. The station of action is this: today, as the same Point is manifested in the Bayán, every soul that believes in Him must recognize nothing within themselves as their honor except as a shadow seen in a mirror before the sun in the sky.</w:t>
      </w:r>
    </w:p>
    <w:p w14:paraId="28424BFF" w14:textId="77777777" w:rsidR="00D13072" w:rsidRDefault="00000000">
      <w:pPr>
        <w:pStyle w:val="BodyText"/>
      </w:pPr>
      <w:r>
        <w:t xml:space="preserve">For example, if one says </w:t>
      </w:r>
      <w:r>
        <w:rPr>
          <w:i/>
          <w:iCs/>
        </w:rPr>
        <w:t>“God is greater than my soul,”</w:t>
      </w:r>
      <w:r>
        <w:t xml:space="preserve"> or if a believer in the Qur’an utters this phrase, before the true </w:t>
      </w:r>
      <w:r>
        <w:rPr>
          <w:i/>
          <w:iCs/>
        </w:rPr>
        <w:t>Allahu Akbar</w:t>
      </w:r>
      <w:r>
        <w:t xml:space="preserve"> spoken by the Point of the Furqán in its conclusion, it resembles the sun in the sky relative to its shadow in the mirrors. This truth, however, was not fully apparent in this cycle, </w:t>
      </w:r>
      <w:r>
        <w:lastRenderedPageBreak/>
        <w:t>except as knowledge for some souls, not as action. It is like the supreme elevation of what ennobles a servant, a branch extending from its root, but not fully realized.</w:t>
      </w:r>
    </w:p>
    <w:p w14:paraId="126A393A" w14:textId="77777777" w:rsidR="00D13072" w:rsidRDefault="00000000">
      <w:pPr>
        <w:pStyle w:val="BodyText"/>
      </w:pPr>
      <w:r>
        <w:t xml:space="preserve">In the manifestation of </w:t>
      </w:r>
      <w:r>
        <w:rPr>
          <w:i/>
          <w:iCs/>
        </w:rPr>
        <w:t>Him Whom God Shall Make Manifest,</w:t>
      </w:r>
      <w:r>
        <w:t xml:space="preserve"> the believers in the Bayán must act upon this principle, which is the essence of both knowledge and action. They must perceive no existence for themselves except through Him. Just as the reality of their hearts, spirits, souls, and intrinsic bodies has been realized through the manifestation of the Point of the Bayán, He has placed these verses within the selves of creation so that they may turn toward Him. Thus, all knowledge and faith lies in this: if a person observes and draws conclusions from the fruits of their own existence and, at the appearance of every divine will, regards themselves as utterly dead—as all souls were in the previous manifestation—then they achieve true recognition. For instance, those who today believe in the Messenger of God do not consider themselves significant in His presence. Instead, they find honor and pride in their faith in Him, firmly established in the pleasure of God. However, they remain veiled from realizing that the manifestation of the Point of the Bayán is the very manifestation of the ultimate appearance of the Messenger, but in a more exalted form.</w:t>
      </w:r>
    </w:p>
    <w:p w14:paraId="10221368" w14:textId="77777777" w:rsidR="00D13072" w:rsidRDefault="00000000">
      <w:pPr>
        <w:pStyle w:val="BodyText"/>
      </w:pPr>
      <w:r>
        <w:t xml:space="preserve">If someone possesses both this knowledge and the actions aligned with it, they will never remain veiled in any manifestation. In every manifestation, they will attain the presence of their Beloved and partake of the fruits of that manifestation. </w:t>
      </w:r>
      <w:r>
        <w:rPr>
          <w:i/>
          <w:iCs/>
        </w:rPr>
        <w:t>Blessed is the one whom God has taught this knowledge and enabled to act upon it.</w:t>
      </w:r>
    </w:p>
    <w:p w14:paraId="064F2C24" w14:textId="77777777" w:rsidR="00D13072" w:rsidRDefault="00000000">
      <w:pPr>
        <w:pStyle w:val="BodyText"/>
      </w:pPr>
      <w:r>
        <w:t xml:space="preserve">Had this knowledge been widespread among people, the station of Amīr al-Mu’minīn, peace be upon Him, would have been seen as equal in favor to that of the Messenger of God, even though the sun of his virtue reveals nothing except that he is the sun of truth. As someone might say, this statement points not to the ocean of the essence of eternity but rather to the ocean of the divine will. It signifies the idea: </w:t>
      </w:r>
      <w:r>
        <w:rPr>
          <w:i/>
          <w:iCs/>
        </w:rPr>
        <w:t>“The ocean is as it was in pre-eternity; the events are its waves and forms.”</w:t>
      </w:r>
      <w:r>
        <w:t xml:space="preserve"> These are exactly like the reflections in mirrors that point to the sun, for in the realm of existence, which is the station of mirrors, nothing else is possible.</w:t>
      </w:r>
    </w:p>
    <w:p w14:paraId="265D0CC3" w14:textId="77777777" w:rsidR="00D13072" w:rsidRDefault="00000000">
      <w:pPr>
        <w:pStyle w:val="BodyText"/>
      </w:pPr>
      <w:r>
        <w:t xml:space="preserve">The first mirror to reflect the sun of truth throughout all worlds has been Amīr al-Mu’minīn, peace be upon Him. In every manifestation, He has appeared under a different name until it reaches this manifestation. Indeed, He is the mirror of all manifestations. </w:t>
      </w:r>
      <w:r>
        <w:rPr>
          <w:i/>
          <w:iCs/>
        </w:rPr>
        <w:t>Blessed is the one who has sought shelter under His shade,</w:t>
      </w:r>
      <w:r>
        <w:t xml:space="preserve"> for such individuals are the companions of destiny, the signs of the All-Powerful, the companions of the Day of Origin. They ascend to a horizon that none among the worlds can surpass, save for the one God, when He decrees a thing, creates whatever He wills and even higher than what He wills. Verily, He has power over all things.</w:t>
      </w:r>
    </w:p>
    <w:p w14:paraId="5ABF6AB5" w14:textId="77777777" w:rsidR="00D13072" w:rsidRDefault="00000000">
      <w:pPr>
        <w:pStyle w:val="BodyText"/>
      </w:pPr>
      <w:r>
        <w:t xml:space="preserve">The fruit of this knowledge is that in the manifestation of </w:t>
      </w:r>
      <w:r>
        <w:rPr>
          <w:i/>
          <w:iCs/>
        </w:rPr>
        <w:t>Him Whom God Shall Make Manifest</w:t>
      </w:r>
      <w:r>
        <w:t>, if all on earth bear witness to Him and He bears witness without their bearing witness, His testimony is like the sun, while their testimony is like the shadow of the sun, which does not align unless placed in direct correspondence. By the sacred essence of God, one line of His words is better than the words of all on earth. Indeed, I seek forgiveness for even mentioning this preference, for how could the reflections of suns in mirrors compare to the effects of the sun in the sky? The former lies in the realm of non-</w:t>
      </w:r>
      <w:r>
        <w:lastRenderedPageBreak/>
        <w:t>existence, while the latter is in the station of the reality of existence through God, the Almighty and Glorious.</w:t>
      </w:r>
    </w:p>
    <w:p w14:paraId="7C6D81BC" w14:textId="77777777" w:rsidR="00D13072" w:rsidRDefault="00000000">
      <w:pPr>
        <w:pStyle w:val="BodyText"/>
      </w:pPr>
      <w:r>
        <w:t xml:space="preserve">If someone receives the reward of a single </w:t>
      </w:r>
      <w:r>
        <w:rPr>
          <w:i/>
          <w:iCs/>
        </w:rPr>
        <w:t>Lá iláha illa’lláh</w:t>
      </w:r>
      <w:r>
        <w:t xml:space="preserve"> from Him, it is better than the reward of all things having acknowledged God’s oneness. Yet, I repent for mentioning this comparison, for it is beyond preference—it is as I have stated before. Whatever He testifies to is the testimony of God regarding that thing, and whatever He speaks concerning it is the speech of God about it.</w:t>
      </w:r>
    </w:p>
    <w:p w14:paraId="1016FD4A" w14:textId="77777777" w:rsidR="00D13072" w:rsidRDefault="00000000">
      <w:pPr>
        <w:pStyle w:val="BodyText"/>
      </w:pPr>
      <w:r>
        <w:t>If, during His manifestation, a king exists and declares his sovereignty, he is like a mirror claiming in the presence of the sun that light resides within him. Similarly, if a scholar boasts of his knowledge before Him, it is the same. If a wealthy person proclaims his wealth, it is likewise. If a powerful one displays his power, it is the same. If someone claims honor, it is the same. Even those of the same kind as him would laugh at such claims, knowing that the sun of truth.</w:t>
      </w:r>
    </w:p>
    <w:p w14:paraId="5CFFBA40" w14:textId="77777777" w:rsidR="00D13072" w:rsidRDefault="00000000">
      <w:pPr>
        <w:pStyle w:val="BodyText"/>
      </w:pPr>
      <w:r>
        <w:t>For example, countless kings have existed on the earth, both during the manifestation of the Bayán and in manifestations preceding the Bayán. Yet all kings, along with their manifestations, ultimately terminate in the point of the divine will, regardless of which manifestation it may occur in. The same is true for those of knowledge, wealth, power, and honor. Reflect upon this, gain certainty, and act accordingly concerning all names and attributes—and indeed regarding every thing to which the concept of “thingness” is applied.</w:t>
      </w:r>
    </w:p>
    <w:p w14:paraId="59991632" w14:textId="77777777" w:rsidR="00D13072" w:rsidRDefault="00000000">
      <w:pPr>
        <w:pStyle w:val="BodyText"/>
      </w:pPr>
      <w:r>
        <w:t>Do not display any claim of existence before Him, for such claims arise from nonexistence. Observe the condition of those who sought to affirm the Messenger of God by affirming the monks of the Book of the “A.” Similarly, consider the Bayán: there were those who sought to affirm the Point of the Bayán through the affirmation of individuals who, for 1,270 years, had been veiled in various degrees by the first manifestation of His in the Qur’an.</w:t>
      </w:r>
    </w:p>
    <w:p w14:paraId="60F55A0C" w14:textId="77777777" w:rsidR="00D13072" w:rsidRDefault="00000000">
      <w:pPr>
        <w:pStyle w:val="BodyText"/>
      </w:pPr>
      <w:r>
        <w:t>This happens even in the time of acceptance—so how could the pen turn to mention the condition of those in a state of rejection? These individuals attempt to bring faith in the one who resides in the fire by affirming the reality of paradise and hell. Through their affirmations, they seek to validate the Word of God, and through their testimony, they try to confirm the truth of the Realized Truth, whose testimony is the very testimony of God regarding all things.</w:t>
      </w:r>
    </w:p>
    <w:p w14:paraId="3F8C6F0D" w14:textId="77777777" w:rsidR="00D13072" w:rsidRDefault="00000000">
      <w:pPr>
        <w:pStyle w:val="BodyText"/>
      </w:pPr>
      <w:r>
        <w:t xml:space="preserve">The one to whom all believe through faith in Him is the true believer, while disbelief in Him leads to judgment beneath the station of faith. If someone acts on a ruling other than that which pertains to the name “Believer,” which is one of His names, what limit can be placed upon them? It is a waste to even mention the letter </w:t>
      </w:r>
      <w:r>
        <w:rPr>
          <w:i/>
          <w:iCs/>
        </w:rPr>
        <w:t>“H”</w:t>
      </w:r>
      <w:r>
        <w:t xml:space="preserve"> in describing them, for purity can be decreed in their case, but by their own ruling, it cannot be applied to Him.</w:t>
      </w:r>
    </w:p>
    <w:p w14:paraId="098D26C2" w14:textId="77777777" w:rsidR="00D13072" w:rsidRDefault="00000000">
      <w:pPr>
        <w:pStyle w:val="BodyText"/>
      </w:pPr>
      <w:r>
        <w:rPr>
          <w:i/>
          <w:iCs/>
        </w:rPr>
        <w:t>“By the One who split the seed and created the soul, who stands alone in might, sanctified in greatness, and unique in oneness”</w:t>
      </w:r>
    </w:p>
    <w:p w14:paraId="07149C93" w14:textId="77777777" w:rsidR="00D13072" w:rsidRDefault="00000000">
      <w:pPr>
        <w:pStyle w:val="BodyText"/>
      </w:pPr>
      <w:r>
        <w:t xml:space="preserve">By His majesty and might, no fire is greater than the veiling of people from their Beloved, to whom they turn night and day. And no paradise is greater than beholding the sun of truth and seeing everything else as mere shadows in mirrors, acting only in accordance with His will. If a soul that has issued judgments in </w:t>
      </w:r>
      <w:r>
        <w:lastRenderedPageBreak/>
        <w:t>the name of God were to uncover the reality of its actions, it would fully grasp the torment of being veiled within itself. Such torment would be inevitable for it, even in the darkest of nights. And God guides whomever He wills to the path of true certainty.</w:t>
      </w:r>
    </w:p>
    <w:p w14:paraId="3CC75A71" w14:textId="77777777" w:rsidR="00D13072" w:rsidRDefault="00000000">
      <w:pPr>
        <w:pStyle w:val="BodyText"/>
      </w:pPr>
      <w:r>
        <w:t>God does not love to mention those who do not believe in Him and His signs, but God loves the righteous.</w:t>
      </w:r>
    </w:p>
    <w:p w14:paraId="46E56CE1" w14:textId="77777777" w:rsidR="00D13072" w:rsidRDefault="00000000">
      <w:pPr>
        <w:pStyle w:val="Heading3"/>
      </w:pPr>
      <w:bookmarkStart w:id="58" w:name="X6ee6834f0993f4fa33de7cf7911c3f69d619f31"/>
      <w:bookmarkEnd w:id="57"/>
      <w:r>
        <w:t>Gate 13 (Impermissible to Ask About Him Whom God Shall Make Manifest)</w:t>
      </w:r>
    </w:p>
    <w:p w14:paraId="6A8EC6AE" w14:textId="77777777" w:rsidR="00D13072" w:rsidRDefault="00000000">
      <w:pPr>
        <w:pStyle w:val="FirstParagraph"/>
      </w:pPr>
      <w:r>
        <w:rPr>
          <w:b/>
          <w:bCs/>
        </w:rPr>
        <w:t>The thirteenth gate of the third Unity</w:t>
      </w:r>
      <w:r>
        <w:t xml:space="preserve">: It is impermissible to ask about </w:t>
      </w:r>
      <w:r>
        <w:rPr>
          <w:i/>
          <w:iCs/>
        </w:rPr>
        <w:t>Him Whom God Shall Make Manifest</w:t>
      </w:r>
      <w:r>
        <w:t xml:space="preserve"> except in accordance with the Book, and to act in accordance with it is better for those who have spoken of faith with their tongues. This may apply to some in relation to others. God is a witness over all things.</w:t>
      </w:r>
    </w:p>
    <w:p w14:paraId="02690457" w14:textId="77777777" w:rsidR="00D13072" w:rsidRDefault="00000000">
      <w:pPr>
        <w:pStyle w:val="BodyText"/>
      </w:pPr>
      <w:r>
        <w:t xml:space="preserve">The essence of this principle is that questioning about </w:t>
      </w:r>
      <w:r>
        <w:rPr>
          <w:i/>
          <w:iCs/>
        </w:rPr>
        <w:t>Him Whom God Shall Make Manifest</w:t>
      </w:r>
      <w:r>
        <w:t xml:space="preserve"> is not permissible except concerning matters befitting His station. His station is the pure manifestation of divine appearance, even the very essence of appearance itself. The essences of all manifestations are revealed under His shadow. If there is any virtue in existence, it is a reflection of His grace. If there is any thing, it is by His reality.</w:t>
      </w:r>
    </w:p>
    <w:p w14:paraId="11D82C24" w14:textId="77777777" w:rsidR="00D13072" w:rsidRDefault="00000000">
      <w:pPr>
        <w:pStyle w:val="BodyText"/>
      </w:pPr>
      <w:r>
        <w:t>Whoever seeks to observe His knowledge should look to the scholars of the Bayán, who have knowledge of His Book from the prior manifestation. Whoever desires to witness His power should look to the possessors of power in the Bayán, who have been empowered by the manifestation of His prior might. Similarly, the possessors of honor reflect His prior glory, the possessors of greatness reflect His prior grandeur, and the possessors of strength reflect His prior strength.</w:t>
      </w:r>
    </w:p>
    <w:p w14:paraId="2D220CD7" w14:textId="77777777" w:rsidR="00D13072" w:rsidRDefault="00000000">
      <w:pPr>
        <w:pStyle w:val="BodyText"/>
      </w:pPr>
      <w:r>
        <w:t xml:space="preserve">From beginning to end, the Bayán is the repository of all His attributes and the treasury of fire. The light of His essence and the spirits associated with it on the earth are signs pointing to His words from His prior manifestation. All were created for the manifestation that follows. For example, His name </w:t>
      </w:r>
      <w:r>
        <w:rPr>
          <w:i/>
          <w:iCs/>
        </w:rPr>
        <w:t>“the Generous”</w:t>
      </w:r>
      <w:r>
        <w:t xml:space="preserve"> in the Bayán was created for His name </w:t>
      </w:r>
      <w:r>
        <w:rPr>
          <w:i/>
          <w:iCs/>
        </w:rPr>
        <w:t>“the Generous”</w:t>
      </w:r>
      <w:r>
        <w:t xml:space="preserve"> in His current manifestation, just as the name </w:t>
      </w:r>
      <w:r>
        <w:rPr>
          <w:i/>
          <w:iCs/>
        </w:rPr>
        <w:t>“the Bestower”</w:t>
      </w:r>
      <w:r>
        <w:t xml:space="preserve"> in the Qur’an was created for the name </w:t>
      </w:r>
      <w:r>
        <w:rPr>
          <w:i/>
          <w:iCs/>
        </w:rPr>
        <w:t>“the Bestower”</w:t>
      </w:r>
      <w:r>
        <w:t xml:space="preserve"> in the Bayán. This pattern applies to all names and attributes of the Truth, both in the realm of Truth and beneath it.</w:t>
      </w:r>
    </w:p>
    <w:p w14:paraId="0E536196" w14:textId="77777777" w:rsidR="00D13072" w:rsidRDefault="00000000">
      <w:pPr>
        <w:pStyle w:val="BodyText"/>
      </w:pPr>
      <w:r>
        <w:t>Whoever comes to know Him becomes as if lifeless before His will, and no proof is greater for them or for their own soul than His very presence. This is true for all, as all verses and words arise from the ocean of His grace, are illuminated by the vastness of His generosity, and are enlightened by the majesty of His glory.</w:t>
      </w:r>
    </w:p>
    <w:p w14:paraId="2FD363ED" w14:textId="77777777" w:rsidR="00D13072" w:rsidRDefault="00000000">
      <w:pPr>
        <w:pStyle w:val="BodyText"/>
      </w:pPr>
      <w:r>
        <w:t>If one seeks to question Him, it is impermissible except within the context of the Book, so that the line of His response may be understood as it is—becoming a verse from the Beloved to the questioner. For instance, in the Bayán, whoever embodies this praiseworthy attribute of refraining from inappropriate questioning is beloved in both His hidden and manifest stations. However, one must not inquire about matters unbefitting His station. For example, if someone asks a jeweler about the value of straw, such a person is deeply veiled and rejected.</w:t>
      </w:r>
    </w:p>
    <w:p w14:paraId="5BAD49EC" w14:textId="77777777" w:rsidR="00D13072" w:rsidRDefault="00000000">
      <w:pPr>
        <w:pStyle w:val="BodyText"/>
      </w:pPr>
      <w:r>
        <w:lastRenderedPageBreak/>
        <w:t>The same applies to the highest heights of creation in relation to Him, except for what He describes of Himself on the Day of His Manifestation. Imagine a scenario: someone questions Him in His Book about matters revealed in the Bayán concerning certain boundaries that they have established for themselves. In response, He reveals not from His own self but from God:</w:t>
      </w:r>
    </w:p>
    <w:p w14:paraId="21F9BFDF" w14:textId="77777777" w:rsidR="00D13072" w:rsidRDefault="00000000">
      <w:pPr>
        <w:pStyle w:val="BodyText"/>
      </w:pPr>
      <w:r>
        <w:rPr>
          <w:i/>
          <w:iCs/>
        </w:rPr>
        <w:t>“Indeed, I am God, there is no God but Me. I have created all things, sent the messengers before, and revealed the scriptures upon them so that you may worship none but God, your Lord and the Lord of all things. Indeed, that is the true certainty. It is the same to Me whether you believe in Me, for you only prepare the way for your own selves. If you do not believe in Me or in what God has revealed to Me, you only veil yourselves. I have been independent of you from before, and I will remain independent of you hereafter. So, help your own souls, O creation of God, and believe in My verses. For whoever does not believe in Me or in what God has revealed to Me is, in the sight of God, like one who did not believe in the essence of the Seven Letters and the Bayán, though they believed before in Muhammad, the Messenger of God, and the Furqán.</w:t>
      </w:r>
    </w:p>
    <w:p w14:paraId="05429F63" w14:textId="77777777" w:rsidR="00D13072" w:rsidRDefault="00000000">
      <w:pPr>
        <w:pStyle w:val="BodyText"/>
      </w:pPr>
      <w:r>
        <w:t>How will you act on that day when you would refuse to associate yourselves with those souls? Likewise, if you truly understand, you will enter into the religion of God and refuse to remain in the Bayán after what God has revealed to Me of His verses. Verily, He has power over all things. I am the Point of the Bayán, and before this, God manifested Me as He had manifested Me previously. Blessed are those who have recognized Me and believed in the Bayán before. Then hasten in the Cause of God and fear Him alone. See nothing in Me but God, your Lord and the Lord of all things—the Lord of the heavens and the earth, the Lord of all that is seen and unseen, the Lord of the worlds.</w:t>
      </w:r>
    </w:p>
    <w:p w14:paraId="67E9567B" w14:textId="77777777" w:rsidR="00D13072" w:rsidRDefault="00000000">
      <w:pPr>
        <w:pStyle w:val="BodyText"/>
      </w:pPr>
      <w:r>
        <w:t>What you possess is like the reflection of the sun in a mirror, and thus is your understanding from your books compared to what We have revealed to you previously in the Bayán. So, O servants of God, be mindful of Him. Let your inquiries to your Beloved be brief, concerning only the loftiness of His oneness, the exaltation of His sanctity, the elevation of His glorification, and the transcendence of His greatness—in knowledge, in word, in deed, both outwardly and inwardly. For He loves hearts that point solely to God and are centered on His love, and spirits, souls, and bodies that direct solely toward Him.</w:t>
      </w:r>
    </w:p>
    <w:p w14:paraId="7DA78B64" w14:textId="77777777" w:rsidR="00D13072" w:rsidRDefault="00000000">
      <w:pPr>
        <w:pStyle w:val="BodyText"/>
      </w:pPr>
      <w:r>
        <w:t>The letters of His “Living” essence are the same as the Living Letters of the Bayán, which are identical to the Living Letters of the Furqán, and likewise to those of the Book of A to Z, continuing until the Book of Adam. From the appearance of Adam to the first manifestation and the Point of the Bayán, only 12,210 years of this world’s time have passed. Beyond this, there is no doubt that God has created countless Adams, whose number is known to none but Him. In every world, the manifestation of the divine will has been none other than the Point of the Bayán, the essence of the Seven Letters. The Living Letters are exclusively the Living Letters of the Bayán, His names are only the names of the Bayán, and His likenesses are only the likenesses of the Bayán.</w:t>
      </w:r>
    </w:p>
    <w:p w14:paraId="1F9B6BF3" w14:textId="77777777" w:rsidR="00D13072" w:rsidRDefault="00000000">
      <w:pPr>
        <w:pStyle w:val="BodyText"/>
      </w:pPr>
      <w:r>
        <w:t xml:space="preserve">He is universally recognized as a prophet with a book attributed to God, yet all remain veiled from His true knowledge and unaware of His book, except for the believers in the Bayán. In the same way, observe the manifestation of </w:t>
      </w:r>
      <w:r>
        <w:rPr>
          <w:i/>
          <w:iCs/>
        </w:rPr>
        <w:t>Him Whom God Shall Make Manifest,</w:t>
      </w:r>
      <w:r>
        <w:t xml:space="preserve"> for He is none other than the primal will in all worlds. His book is the book of that primal will in all worlds. He has been and will always be a sign pointing to God. His book has been and will always be the voice of God. His names have been and will </w:t>
      </w:r>
      <w:r>
        <w:lastRenderedPageBreak/>
        <w:t>always be manifestations of the name of God, exalted and glorified. His likenesses have been and will always dwell under the shadow of God, exalted and glorified.</w:t>
      </w:r>
    </w:p>
    <w:p w14:paraId="2888FD0E" w14:textId="77777777" w:rsidR="00D13072" w:rsidRDefault="00000000">
      <w:pPr>
        <w:pStyle w:val="BodyText"/>
      </w:pPr>
      <w:r>
        <w:rPr>
          <w:i/>
          <w:iCs/>
        </w:rPr>
        <w:t>To Him belong creation and command, from before and after. There is no God but Him. Indeed, we are all devoted to Him.</w:t>
      </w:r>
    </w:p>
    <w:p w14:paraId="2A60C945" w14:textId="77777777" w:rsidR="00D13072" w:rsidRDefault="00000000">
      <w:pPr>
        <w:pStyle w:val="BodyText"/>
      </w:pPr>
      <w:r>
        <w:t>The very Point of the Bayán is the same as the Adam of the primal creation, the first of its kind, and the same as the seal that is in His hand, which has been preserved by God from that time until now. The sign engraved upon it is the very same sign that was engraved upon it before. This explanation is offered due to the weakness of human understanding; otherwise, Adam in the station of the Point is the same as this Adam.</w:t>
      </w:r>
    </w:p>
    <w:p w14:paraId="5E1624F8" w14:textId="77777777" w:rsidR="00D13072" w:rsidRDefault="00000000">
      <w:pPr>
        <w:pStyle w:val="BodyText"/>
      </w:pPr>
      <w:r>
        <w:t xml:space="preserve">Consider a youth who has reached the age of twelve. He would not say, </w:t>
      </w:r>
      <w:r>
        <w:rPr>
          <w:i/>
          <w:iCs/>
        </w:rPr>
        <w:t>“I am from the drop that descended from a certain heaven and was established in a certain earth.”</w:t>
      </w:r>
      <w:r>
        <w:t xml:space="preserve"> If he did, it would show a regression, and those endowed with knowledge would not deem him fully mature in intellect. Similarly, the Point of the Bayán does not say today, </w:t>
      </w:r>
      <w:r>
        <w:rPr>
          <w:i/>
          <w:iCs/>
        </w:rPr>
        <w:t>“I am the manifestation of the will from Adam until today,”</w:t>
      </w:r>
      <w:r>
        <w:t xml:space="preserve"> for such a statement would reflect the same kind of regression. This is why the Messenger of God did not say, </w:t>
      </w:r>
      <w:r>
        <w:rPr>
          <w:i/>
          <w:iCs/>
        </w:rPr>
        <w:t>“I am Jesus,”</w:t>
      </w:r>
      <w:r>
        <w:t xml:space="preserve"> for that would imply that Jesus had ascended from his own station to reach that level.</w:t>
      </w:r>
    </w:p>
    <w:p w14:paraId="1295342F" w14:textId="77777777" w:rsidR="00D13072" w:rsidRDefault="00000000">
      <w:pPr>
        <w:pStyle w:val="BodyText"/>
      </w:pPr>
      <w:r>
        <w:t xml:space="preserve">In the same way, </w:t>
      </w:r>
      <w:r>
        <w:rPr>
          <w:i/>
          <w:iCs/>
        </w:rPr>
        <w:t>Him Whom God Shall Make Manifest</w:t>
      </w:r>
      <w:r>
        <w:t xml:space="preserve">—when He is mentioned in the station of being beloved at fourteen years—would not say, </w:t>
      </w:r>
      <w:r>
        <w:rPr>
          <w:i/>
          <w:iCs/>
        </w:rPr>
        <w:t>“I was that twelve-year-old,”</w:t>
      </w:r>
      <w:r>
        <w:t xml:space="preserve"> for such a statement would account for the weakness of human understanding. All things progress toward loftiness, not regression, even though the fourteen-year-old at one time was the twelve-year-old, just as he had previously been in the form of Adam’s seed, gradually advancing until he became twelve. From that age, he progresses further until he reaches fourteen.</w:t>
      </w:r>
    </w:p>
    <w:p w14:paraId="00FFACBF" w14:textId="77777777" w:rsidR="00D13072" w:rsidRDefault="00000000">
      <w:pPr>
        <w:pStyle w:val="BodyText"/>
      </w:pPr>
      <w:r>
        <w:t xml:space="preserve">If today one of the believers in the Qur’an considers it acceptable to say, </w:t>
      </w:r>
      <w:r>
        <w:rPr>
          <w:i/>
          <w:iCs/>
        </w:rPr>
        <w:t>“I am among the believers in the Gospel,”</w:t>
      </w:r>
      <w:r>
        <w:t xml:space="preserve"> then the Point of Truth also considers it acceptable to speak in this way. Similarly, this principle applies in the Bayán, and the Bayán, in relation to </w:t>
      </w:r>
      <w:r>
        <w:rPr>
          <w:i/>
          <w:iCs/>
        </w:rPr>
        <w:t>Him Whom God Shall Make Manifest,</w:t>
      </w:r>
      <w:r>
        <w:t xml:space="preserve"> follows the same progression infinitely. The manifestation of God appears in each dispensation as He wills, but each subsequent manifestation is the maturity of the preceding one. Therefore, at the point of maturity, it would not befit Him to refer to His prior station as His own, for the station of maturity encompasses all that belongs to its previous station, while also surpassing it.</w:t>
      </w:r>
    </w:p>
    <w:p w14:paraId="6B92BB4E" w14:textId="77777777" w:rsidR="00D13072" w:rsidRDefault="00000000">
      <w:pPr>
        <w:pStyle w:val="BodyText"/>
      </w:pPr>
      <w:r>
        <w:t xml:space="preserve">For example, the letter </w:t>
      </w:r>
      <w:r>
        <w:rPr>
          <w:i/>
          <w:iCs/>
        </w:rPr>
        <w:t>Ghayn</w:t>
      </w:r>
      <w:r>
        <w:t xml:space="preserve"> exists, but not as </w:t>
      </w:r>
      <w:r>
        <w:rPr>
          <w:i/>
          <w:iCs/>
        </w:rPr>
        <w:t>Ṣad,</w:t>
      </w:r>
      <w:r>
        <w:t xml:space="preserve"> even though </w:t>
      </w:r>
      <w:r>
        <w:rPr>
          <w:i/>
          <w:iCs/>
        </w:rPr>
        <w:t>Ṣad</w:t>
      </w:r>
      <w:r>
        <w:t xml:space="preserve"> contains what </w:t>
      </w:r>
      <w:r>
        <w:rPr>
          <w:i/>
          <w:iCs/>
        </w:rPr>
        <w:t>Ghayn</w:t>
      </w:r>
      <w:r>
        <w:t xml:space="preserve"> possesses and more. However, </w:t>
      </w:r>
      <w:r>
        <w:rPr>
          <w:i/>
          <w:iCs/>
        </w:rPr>
        <w:t>Ṣad</w:t>
      </w:r>
      <w:r>
        <w:t xml:space="preserve"> does not encompass the thousand </w:t>
      </w:r>
      <w:r>
        <w:rPr>
          <w:i/>
          <w:iCs/>
        </w:rPr>
        <w:t>Ghayns</w:t>
      </w:r>
      <w:r>
        <w:t xml:space="preserve"> contained in </w:t>
      </w:r>
      <w:r>
        <w:rPr>
          <w:i/>
          <w:iCs/>
        </w:rPr>
        <w:t>Ẓā.</w:t>
      </w:r>
      <w:r>
        <w:t xml:space="preserve"> This pattern applies in the numerical and creative orders as well.</w:t>
      </w:r>
    </w:p>
    <w:p w14:paraId="772887B6" w14:textId="77777777" w:rsidR="00D13072" w:rsidRDefault="00000000">
      <w:pPr>
        <w:pStyle w:val="BodyText"/>
      </w:pPr>
      <w:r>
        <w:t>At the beginning of each manifestation, those who enter that manifestation through God, the Mighty and Glorious, and recognize the previous manifestation alongside what it bestowed, are those who progress. Otherwise, they remain veiled from the new bounties of God and are consumed within what was. For instance, the will that manifested from Adam to the Point of the Bayán retains the thrones and the followers associated with its prior manifestations, but the former do not possess what this new manifestation holds. Even though the throne is of His essence and the thrones signify the signs pointing to Him, they do not encompass what belongs to this appearance.</w:t>
      </w:r>
    </w:p>
    <w:p w14:paraId="68EB378B" w14:textId="77777777" w:rsidR="00D13072" w:rsidRDefault="00000000">
      <w:pPr>
        <w:pStyle w:val="BodyText"/>
      </w:pPr>
      <w:r>
        <w:lastRenderedPageBreak/>
        <w:t xml:space="preserve">Every soul who was sincere in faith—or indeed every thing that existed in the </w:t>
      </w:r>
      <w:r>
        <w:rPr>
          <w:i/>
          <w:iCs/>
        </w:rPr>
        <w:t>’Illiyyīn</w:t>
      </w:r>
      <w:r>
        <w:t xml:space="preserve"> of the previous cycle—has inevitably entered the paradise of the new manifestation. Today, all have entered the Bayán and continue to do so. However, those who remain veiled are not judged to be within paradise; instead, the decree of fire applies to them. This is because paradise in every age is the perfection of that age. Today, perfection lies in the Bayán, not beneath it. In the manifestation of </w:t>
      </w:r>
      <w:r>
        <w:rPr>
          <w:i/>
          <w:iCs/>
        </w:rPr>
        <w:t>Him Whom God Shall Make Manifest,</w:t>
      </w:r>
      <w:r>
        <w:t xml:space="preserve"> perfection will be found in His Book, and so it will ascend infinitely.</w:t>
      </w:r>
    </w:p>
    <w:p w14:paraId="22BEB507" w14:textId="77777777" w:rsidR="00D13072" w:rsidRDefault="00000000">
      <w:pPr>
        <w:pStyle w:val="BodyText"/>
      </w:pPr>
      <w:r>
        <w:t>Each subsequent manifestation incorporates the previous one along with its own perfections. In no manifestation is there a will other than that which strives to bring all into that manifestation, saving them from the fire and admitting them into paradise. The degree of this depends on the extent to which the means for it have been provided and carried out. Otherwise, matters remain until it becomes clear how the brave ones of the Bayán and its forerunners act—whether they bring everyone into paradise with their effort or, according to what resources are available, advance the Cause of God as much as possible.</w:t>
      </w:r>
    </w:p>
    <w:p w14:paraId="093385BE" w14:textId="77777777" w:rsidR="00D13072" w:rsidRDefault="00000000">
      <w:pPr>
        <w:pStyle w:val="BodyText"/>
      </w:pPr>
      <w:r>
        <w:rPr>
          <w:i/>
          <w:iCs/>
        </w:rPr>
        <w:t>By the sacred essence of God, the Mighty and Glorious,</w:t>
      </w:r>
      <w:r>
        <w:t xml:space="preserve"> if the possessors of authority and knowledge in the time of </w:t>
      </w:r>
      <w:r>
        <w:rPr>
          <w:i/>
          <w:iCs/>
        </w:rPr>
        <w:t>Him Whom God Shall Make Manifest</w:t>
      </w:r>
      <w:r>
        <w:t xml:space="preserve"> were united in faith in Him, He would not be content to leave even one soul of the Bayán upon the earth. How, then, could one who is not of the Bayán presume to exert effort or claim to assist the Absolute Truth until no thing remains except that it has entered paradise? This is the greatest bounty and supreme success in every manifestation. When all on earth come under the shadow of that manifestation and owe their allegiance to its Cause, only then is the essence of the divine will satisfied. Otherwise, it remains eternally supplicating for the grace of God until that state is realized. And it is inevitable that it will be realized, for God is and always has been powerful over all things. In every cycle, according to what benefits the entirety of creation, God will bring about the necessary means. Ultimately, all who dwell upon the earth will be granted a portion of the supreme paradise. </w:t>
      </w:r>
      <w:r>
        <w:rPr>
          <w:i/>
          <w:iCs/>
        </w:rPr>
        <w:t>Indeed, He is the All-Knowing, the All-Powerful.</w:t>
      </w:r>
    </w:p>
    <w:p w14:paraId="189E8658" w14:textId="77777777" w:rsidR="00D13072" w:rsidRDefault="00000000">
      <w:pPr>
        <w:pStyle w:val="Heading3"/>
      </w:pPr>
      <w:bookmarkStart w:id="59" w:name="Xa24782b165603d73be2e8603e99d1d707ce1e13"/>
      <w:bookmarkEnd w:id="58"/>
      <w:r>
        <w:t>Gate 14 (Preserve the Bayan With Utmost Care)</w:t>
      </w:r>
    </w:p>
    <w:p w14:paraId="149499EA" w14:textId="77777777" w:rsidR="00D13072" w:rsidRDefault="00000000">
      <w:pPr>
        <w:pStyle w:val="FirstParagraph"/>
      </w:pPr>
      <w:r>
        <w:rPr>
          <w:b/>
          <w:bCs/>
        </w:rPr>
        <w:t>The fourteenth gate of the third Unity</w:t>
      </w:r>
      <w:r>
        <w:t>: On preserving the Bayán with the utmost care by every soul.</w:t>
      </w:r>
    </w:p>
    <w:p w14:paraId="23E16579" w14:textId="77777777" w:rsidR="00D13072" w:rsidRDefault="00000000">
      <w:pPr>
        <w:pStyle w:val="BodyText"/>
      </w:pPr>
      <w:r>
        <w:t>The essence of this principle is that what remains among the people from the Tree of Truth are His words and the spirits associated with them. The extent to which people preserve these words, honor them, elevate them, and safeguard them reflects in their own spirits. It is not permissible for the tablets to remain hidden; they must be collected, bound, and preserved in the most honorable manner possible by every soul, ensuring they do not become like the Qur’an, with scattered fragments found in corners of mosques and inappropriately treated.</w:t>
      </w:r>
    </w:p>
    <w:p w14:paraId="18FEA707" w14:textId="77777777" w:rsidR="00D13072" w:rsidRDefault="00000000">
      <w:pPr>
        <w:pStyle w:val="BodyText"/>
      </w:pPr>
      <w:r>
        <w:t xml:space="preserve">No soul invests even a mustard seed’s worth of effort in the Bayán without God guaranteeing to grant them two thousand times its reward. If such recompense does not reach them in this world, they will certainly attain it in the next, and no hand will sever the connection between them and God. </w:t>
      </w:r>
      <w:r>
        <w:rPr>
          <w:i/>
          <w:iCs/>
        </w:rPr>
        <w:t>Blessed is the one who preserves the words of God with the utmost care and embellishes them as best as they can,</w:t>
      </w:r>
      <w:r>
        <w:t xml:space="preserve"> for the honor and adornment of their spirits lie in this.</w:t>
      </w:r>
    </w:p>
    <w:p w14:paraId="7C5A89BC" w14:textId="77777777" w:rsidR="00D13072" w:rsidRDefault="00000000">
      <w:pPr>
        <w:pStyle w:val="BodyText"/>
      </w:pPr>
      <w:r>
        <w:lastRenderedPageBreak/>
        <w:t>It is not that preserving the Bayán requires gold worth a thousand measures, but that a soul in whom the spirit of the Bayán resides, through their faith. Even a single measure of the Bayán becomes a necessity for one who seeks its worth. All exist in their respective stations, apparent to those who are perceptive. No servant who possesses the entirety of the Bayán will remain unblessed; instead, their good deeds will be multiplied, and they will be nourished with uncountable provisions. The angels, who are the stewards of all things, will shower blessings upon them, seeking mercy and forgiveness for them.</w:t>
      </w:r>
    </w:p>
    <w:p w14:paraId="3862FB77" w14:textId="77777777" w:rsidR="00D13072" w:rsidRDefault="00000000">
      <w:pPr>
        <w:pStyle w:val="BodyText"/>
      </w:pPr>
      <w:r>
        <w:t>The more effort expended in elevating its craftsmanship, lightening its weight, magnifying its calligraphy, and embellishing its tablets, the more beloved it becomes to God compared to lesser acts. It is unworthy to inscribe in its margins the trivial notes of students that diminish its majesty. The essence of this principle is that each person, in their station, should preserve the Bayán in a manner reflecting its unparalleled nature, even though there exist infinite levels above and below them.</w:t>
      </w:r>
    </w:p>
    <w:p w14:paraId="4855DBF9" w14:textId="77777777" w:rsidR="00D13072" w:rsidRDefault="00000000">
      <w:pPr>
        <w:pStyle w:val="BodyText"/>
      </w:pPr>
      <w:r>
        <w:t>Permission has not been granted to write it with anything other than excellent script, for its recitation, observation, and contemplation bring divine pleasure. These actions must ultimately lead to the application of what God has revealed within it. For there is no word that does not draw its spirit from its recitation. Whoever gazes upon the Bayán with reverence and sends blessings upon it with the prayer,</w:t>
      </w:r>
      <w:r>
        <w:br/>
      </w:r>
      <w:r>
        <w:rPr>
          <w:i/>
          <w:iCs/>
        </w:rPr>
        <w:t>“O God, bless the Bayán and those who have believed in it in every condition, with might and majesty. O God, chastise those who have not believed in it with Your power and justice,”</w:t>
      </w:r>
      <w:r>
        <w:t xml:space="preserve"> fulfills the rights of its words.</w:t>
      </w:r>
    </w:p>
    <w:p w14:paraId="20E4ADD6" w14:textId="77777777" w:rsidR="00D13072" w:rsidRDefault="00000000">
      <w:pPr>
        <w:pStyle w:val="BodyText"/>
      </w:pPr>
      <w:r>
        <w:rPr>
          <w:i/>
          <w:iCs/>
        </w:rPr>
        <w:t>This is the grace of God upon His servants, for He is bountiful and self-sufficient.</w:t>
      </w:r>
      <w:r>
        <w:t xml:space="preserve"> All the majesty of the Bayán reflects </w:t>
      </w:r>
      <w:r>
        <w:rPr>
          <w:i/>
          <w:iCs/>
        </w:rPr>
        <w:t>Him Whom God Shall Make Manifest.</w:t>
      </w:r>
      <w:r>
        <w:t xml:space="preserve"> Mercy is for those who believe in Him, and punishment is for those who do not believe in Him.</w:t>
      </w:r>
    </w:p>
    <w:p w14:paraId="7FED9E11" w14:textId="77777777" w:rsidR="00D13072" w:rsidRDefault="00000000">
      <w:pPr>
        <w:pStyle w:val="Heading3"/>
      </w:pPr>
      <w:bookmarkStart w:id="60" w:name="Xe61396e23068b6f0dfc35d32365f8c45f7fd868"/>
      <w:bookmarkEnd w:id="59"/>
      <w:r>
        <w:t>Gate 15 (Belief in Him Whom God Shall Make Manifest is Belief in God)</w:t>
      </w:r>
    </w:p>
    <w:p w14:paraId="59D5DC46" w14:textId="77777777" w:rsidR="00D13072" w:rsidRDefault="00000000">
      <w:pPr>
        <w:pStyle w:val="FirstParagraph"/>
      </w:pPr>
      <w:r>
        <w:rPr>
          <w:b/>
          <w:bCs/>
        </w:rPr>
        <w:t>The fifteenth gate of the third Unity</w:t>
      </w:r>
      <w:r>
        <w:t xml:space="preserve">: Whoever believes in </w:t>
      </w:r>
      <w:r>
        <w:rPr>
          <w:i/>
          <w:iCs/>
        </w:rPr>
        <w:t>Him Whom God Shall Make Manifest</w:t>
      </w:r>
      <w:r>
        <w:t xml:space="preserve"> is as though they have believed in God. Whoever does not believe in </w:t>
      </w:r>
      <w:r>
        <w:rPr>
          <w:i/>
          <w:iCs/>
        </w:rPr>
        <w:t>Him Whom God Shall Make Manifest</w:t>
      </w:r>
      <w:r>
        <w:t>, even if they profess belief in God and in what they believed before, it is as if they have never believed. They will be cast into the fire.</w:t>
      </w:r>
    </w:p>
    <w:p w14:paraId="7C704B0F" w14:textId="77777777" w:rsidR="00D13072" w:rsidRDefault="00000000">
      <w:pPr>
        <w:pStyle w:val="BodyText"/>
      </w:pPr>
      <w:r>
        <w:t>The essence of this principle is that the manifestation of God in every cycle—embodying the primal will—is and has always been the radiance of God (</w:t>
      </w:r>
      <w:r>
        <w:rPr>
          <w:i/>
          <w:iCs/>
        </w:rPr>
        <w:t>Bahá’u’lláh</w:t>
      </w:r>
      <w:r>
        <w:t>). All things, in relation to His radiance, are nothing. Every soul that believes in His subsequent manifestation has, in effect, believed in all His manifestations, both past and future, within that cycle. The future manifestation is encompassed within the current one, as the current is a reflection of the former.</w:t>
      </w:r>
    </w:p>
    <w:p w14:paraId="7AFC7249" w14:textId="77777777" w:rsidR="00D13072" w:rsidRDefault="00000000">
      <w:pPr>
        <w:pStyle w:val="BodyText"/>
      </w:pPr>
      <w:r>
        <w:t xml:space="preserve">For instance, the reality of the soul at fourteen years, before it reaches nineteen, contains its nineteen-year maturity within the fourteen-year self. Thus, whoever believes in </w:t>
      </w:r>
      <w:r>
        <w:rPr>
          <w:i/>
          <w:iCs/>
        </w:rPr>
        <w:t>Him Whom God Shall Make Manifest</w:t>
      </w:r>
      <w:r>
        <w:t xml:space="preserve"> and in what He commands, believes in God from the eternal beginning—without beginning—and attains the pleasure of God in every manifestation. But whoever does not believe in Him, even if they claim faith in all worlds and enjoy God’s favor, their deeds become as scattered dust, as if they never believed in God even for a moment.</w:t>
      </w:r>
    </w:p>
    <w:p w14:paraId="41B953D4" w14:textId="77777777" w:rsidR="00D13072" w:rsidRDefault="00000000">
      <w:pPr>
        <w:pStyle w:val="BodyText"/>
      </w:pPr>
      <w:r>
        <w:lastRenderedPageBreak/>
        <w:t>This truth is evident in the Point of the Bayán to those endowed with insight, and in the Furqán, it is even clearer to all. Whoever believes in Muhammad, peace be upon Him and His family, has certainly believed in God and His commands in all worlds. Whoever does not believe in Him has not believed in God or His commands in any world.</w:t>
      </w:r>
    </w:p>
    <w:p w14:paraId="7DD1C8D9" w14:textId="77777777" w:rsidR="00D13072" w:rsidRDefault="00000000">
      <w:pPr>
        <w:pStyle w:val="BodyText"/>
      </w:pPr>
      <w:r>
        <w:t xml:space="preserve">Thus, those without faith are judged beneath the station of the believers in the Qur’an of their time. </w:t>
      </w:r>
      <w:r>
        <w:rPr>
          <w:i/>
          <w:iCs/>
        </w:rPr>
        <w:t>Be certain of this, O people of knowledge, all of you together.</w:t>
      </w:r>
      <w:r>
        <w:t xml:space="preserve"> It is possible for a soul to be a believer in one manifestation but cast into the fire in the next. Conversely, a soul in the fire in a previous manifestation may become a believer in the subsequent one.</w:t>
      </w:r>
    </w:p>
    <w:p w14:paraId="74132F0E" w14:textId="77777777" w:rsidR="00D13072" w:rsidRDefault="00000000">
      <w:pPr>
        <w:pStyle w:val="BodyText"/>
      </w:pPr>
      <w:r>
        <w:t>In the subsequent manifestation, one may find themselves in paradise, for the manifestation of God has neither a beginning nor an end that can be defined. If someone is not a believer across a thousand thousand manifestations but becomes a believer in the one following, all their previous worlds are transformed into faith. Conversely, if, God forbid, the reverse occurs, all their faith is reduced to nothing. This is because, in each manifestation, whatever constitutes God’s pleasure resides solely with that manifestation—whether it is before or after.</w:t>
      </w:r>
    </w:p>
    <w:p w14:paraId="1F01209A" w14:textId="77777777" w:rsidR="00D13072" w:rsidRDefault="00000000">
      <w:pPr>
        <w:pStyle w:val="BodyText"/>
      </w:pPr>
      <w:r>
        <w:t xml:space="preserve">For example, during the appearance of the Messenger of God, whatever was the pleasure of God, from the beginning of creation up to the advent of the Qa’im, peace be upon Him, was contained within the pleasure of that day’s manifestation. Similarly, the pleasure of </w:t>
      </w:r>
      <w:r>
        <w:rPr>
          <w:i/>
          <w:iCs/>
        </w:rPr>
        <w:t>Him Whom God Shall Make Manifest</w:t>
      </w:r>
      <w:r>
        <w:t xml:space="preserve"> today is the Bayán, up until His own manifestation. At that point, His pleasure is renewed in His appearance, eternally as it has been and will be. This is the station of divine will before God and will remain so.</w:t>
      </w:r>
    </w:p>
    <w:p w14:paraId="094C78CF" w14:textId="77777777" w:rsidR="00D13072" w:rsidRDefault="00000000">
      <w:pPr>
        <w:pStyle w:val="BodyText"/>
      </w:pPr>
      <w:r>
        <w:t>No manifestation occurs without a covenant being taken from the believers in that appearance to affirm faith in the next manifestation. If they fulfill this covenant, no one remains in the fire. For instance, had the adherents of the Book of the “A” fulfilled their covenant with Jesus, no one would have remained in the fire during the manifestation of the Messenger of God. Likewise, in the Furqán, had all accepted the divine radiance of that manifestation, no one would have been judged beneath the station of faith or left in the fire.</w:t>
      </w:r>
    </w:p>
    <w:p w14:paraId="55C34DE7" w14:textId="77777777" w:rsidR="00D13072" w:rsidRDefault="00000000">
      <w:pPr>
        <w:pStyle w:val="BodyText"/>
      </w:pPr>
      <w:r>
        <w:t xml:space="preserve">Similarly, if all the believers in the Bayán were to believe in </w:t>
      </w:r>
      <w:r>
        <w:rPr>
          <w:i/>
          <w:iCs/>
        </w:rPr>
        <w:t>Him Whom God Shall Make Manifest,</w:t>
      </w:r>
      <w:r>
        <w:t xml:space="preserve"> no one would remain in the fire, and no one would be judged below the station of faith. However, vigilance toward the next manifestation is necessary, ensuring that no delay occurs between its appearance and universal belief among the faithful of the Bayán. The interval of time—even if only to the station of the Mustagháth—is unworthy if precaution does not protect them from delay.</w:t>
      </w:r>
    </w:p>
    <w:p w14:paraId="4090734E" w14:textId="77777777" w:rsidR="00D13072" w:rsidRDefault="00000000">
      <w:pPr>
        <w:pStyle w:val="BodyText"/>
      </w:pPr>
      <w:r>
        <w:t xml:space="preserve">This caution lies within the fire, for it always has and always will. Yet, there is hope in the grace of God, who is compassionate and merciful, that at the time of the manifestation, through His exalted commands and sacred tablets, He will awaken all His servants from their slumber and not allow them to remain in the fire under the decree of the Bayán until the station of </w:t>
      </w:r>
      <w:r>
        <w:rPr>
          <w:i/>
          <w:iCs/>
        </w:rPr>
        <w:t>Mustagháth</w:t>
      </w:r>
      <w:r>
        <w:t xml:space="preserve"> is reached. Who but God knows the timing of the manifestation? Whenever it occurs, all must affirm the Point of Truth and give thanks to God, even though there is hope in His grace that before </w:t>
      </w:r>
      <w:r>
        <w:rPr>
          <w:i/>
          <w:iCs/>
        </w:rPr>
        <w:t>Mustagháth</w:t>
      </w:r>
      <w:r>
        <w:t>, the Word of God will be exalted and the divine proof will manifest.</w:t>
      </w:r>
    </w:p>
    <w:p w14:paraId="00A44FC1" w14:textId="77777777" w:rsidR="00D13072" w:rsidRDefault="00000000">
      <w:pPr>
        <w:pStyle w:val="BodyText"/>
      </w:pPr>
      <w:r>
        <w:rPr>
          <w:i/>
          <w:iCs/>
        </w:rPr>
        <w:lastRenderedPageBreak/>
        <w:t>The proof lies in His verses, and the evidence of His being is Himself. He is recognized through Himself and not through anything other than Him. Exalted is God above what they describe.</w:t>
      </w:r>
    </w:p>
    <w:p w14:paraId="3A945F7A" w14:textId="77777777" w:rsidR="00D13072" w:rsidRDefault="00000000">
      <w:pPr>
        <w:pStyle w:val="Heading3"/>
      </w:pPr>
      <w:bookmarkStart w:id="61" w:name="X46057c43360c834b0f9a2ee203f08e55037aea1"/>
      <w:bookmarkEnd w:id="60"/>
      <w:r>
        <w:t>Gate 16 (Impermissible to Act Except Through the Traces of the Point)</w:t>
      </w:r>
    </w:p>
    <w:p w14:paraId="691FA648" w14:textId="77777777" w:rsidR="00D13072" w:rsidRDefault="00000000">
      <w:pPr>
        <w:pStyle w:val="FirstParagraph"/>
      </w:pPr>
      <w:r>
        <w:rPr>
          <w:b/>
          <w:bCs/>
        </w:rPr>
        <w:t>The sixteenth gate of the third Unity</w:t>
      </w:r>
      <w:r>
        <w:t>: It is impermissible to act except through the traces of the Point.</w:t>
      </w:r>
    </w:p>
    <w:p w14:paraId="7E3B1116" w14:textId="77777777" w:rsidR="00D13072" w:rsidRDefault="00000000">
      <w:pPr>
        <w:pStyle w:val="BodyText"/>
      </w:pPr>
      <w:r>
        <w:t>The essence of this principle is that no action is permissible except through the traces of the Point of the Bayán. In this manifestation, for the Living Letters, their traces appear through the sun of truth, for the verses are specific to the Point, the supplications are specific to the Messenger of God, the commentaries are specific to the Imams of Guidance, and the scholarly forms are specific to the Gates. Yet, all these arise from the same ocean to ensure that all these traces are observed in their primal reality in the most exalted form.</w:t>
      </w:r>
    </w:p>
    <w:p w14:paraId="3B0B7FA4" w14:textId="77777777" w:rsidR="00D13072" w:rsidRDefault="00000000">
      <w:pPr>
        <w:pStyle w:val="BodyText"/>
      </w:pPr>
      <w:r>
        <w:t xml:space="preserve">There is no honor greater for them than the precedence of faith, which is the most glorious of all things before God and the people of knowledge. All grace dwells under its shadow. From the time of sunset until the rising of </w:t>
      </w:r>
      <w:r>
        <w:rPr>
          <w:i/>
          <w:iCs/>
        </w:rPr>
        <w:t>Him Whom God Shall Make Manifest</w:t>
      </w:r>
      <w:r>
        <w:t xml:space="preserve">, the obligatory traces are elevated, and the Living Letters and all who believe in God and the Bayán remain under their shadow. Except for one who soars in the knowledge of a decree of God, whether concerning principles or branches, if one manifests any effect through their actions without exceeding the bounds of the Bayán, they will remain under its shadow. Otherwise, they are unworthy of mention before God and the people of knowledge. During this cycle, if one reflects, they will perceive the clarity and ease in the statements, arguments, and delights of what has been revealed from the Point of the Sun of Truth. For His traces are akin to the radiance of the sun compared to the light of stars. Is it possible for anyone to equate the two? </w:t>
      </w:r>
      <w:r>
        <w:rPr>
          <w:i/>
          <w:iCs/>
        </w:rPr>
        <w:t>Exalted is God above such a comparison, infinitely glorified and greatly exalted.</w:t>
      </w:r>
    </w:p>
    <w:p w14:paraId="432C79CA" w14:textId="77777777" w:rsidR="00D13072" w:rsidRDefault="00000000">
      <w:pPr>
        <w:pStyle w:val="BodyText"/>
      </w:pPr>
      <w:r>
        <w:t>However, one should strive to understand the knowledge of letters, the correspondences of numbers, the names of God, and the connections between similar words and effects. In their rightful place, where permission has been granted, the order of the Bayán should be presented in whatever form makes it most pleasing. Even if it manifests in a thousand variations, all ultimately return to the essence of the Bayán. For no letter is added to it, nor is any letter removed from it, except that the arrangement, preservation, and correspondence between parts may differ slightly in one version compared to another.</w:t>
      </w:r>
    </w:p>
    <w:p w14:paraId="1C49119A" w14:textId="77777777" w:rsidR="00D13072" w:rsidRDefault="00000000">
      <w:pPr>
        <w:pStyle w:val="BodyText"/>
      </w:pPr>
      <w:r>
        <w:t xml:space="preserve">It appears evident that no new arrangement is given except that it becomes sweeter and more harmonious than the previous one. </w:t>
      </w:r>
      <w:r>
        <w:rPr>
          <w:i/>
          <w:iCs/>
        </w:rPr>
        <w:t>Blessed is the one who reflects upon the arrangement of the Bayán and gives thanks to their Lord,</w:t>
      </w:r>
      <w:r>
        <w:t xml:space="preserve"> for He reveals signs and purposes from God within the Bayán, until God raises what He wills and brings forth what He desires. Verily, He is mighty and powerful.</w:t>
      </w:r>
    </w:p>
    <w:p w14:paraId="3A3504E8" w14:textId="77777777" w:rsidR="00D13072" w:rsidRDefault="00000000">
      <w:pPr>
        <w:pStyle w:val="BodyText"/>
      </w:pPr>
      <w:r>
        <w:t>The best arrangements are those that adhere to outward boundaries. For example, if ten prayers, each a hundred verses, are listed together, they should not intermix or confuse the arrangement. The five streams should not be blended. Verses should remain in their loftiness, supplications in their elevation, commentaries in their seat of majesty, and the sublime words in their celestial heights.</w:t>
      </w:r>
    </w:p>
    <w:p w14:paraId="1F0A0875" w14:textId="77777777" w:rsidR="00D13072" w:rsidRDefault="00000000">
      <w:pPr>
        <w:pStyle w:val="BodyText"/>
      </w:pPr>
      <w:r>
        <w:t xml:space="preserve">The loftiness of its sanctity and the elevation of its Persian words reflect an unparalleled majesty, as no subtle observer could overlook the essential connections therein. </w:t>
      </w:r>
      <w:r>
        <w:rPr>
          <w:i/>
          <w:iCs/>
        </w:rPr>
        <w:t xml:space="preserve">This is a grace of God upon the scholars </w:t>
      </w:r>
      <w:r>
        <w:rPr>
          <w:i/>
          <w:iCs/>
        </w:rPr>
        <w:lastRenderedPageBreak/>
        <w:t>of the Bayán,</w:t>
      </w:r>
      <w:r>
        <w:t xml:space="preserve"> who rise to what they are commanded until God relieves them through the manifestation of that which they turn to day and night, seeking their Lord.</w:t>
      </w:r>
    </w:p>
    <w:p w14:paraId="5EF3319D" w14:textId="77777777" w:rsidR="00D13072" w:rsidRDefault="00000000">
      <w:pPr>
        <w:pStyle w:val="BodyText"/>
      </w:pPr>
      <w:r>
        <w:t>If none appears to clarify or organize the Bayán with its structure, it remains like the sun among the stars, as its clarity outshines all else. This occurs when all are veiled, much like the Point of the Bayán writing three commentaries on the Qur’an: two following the structure of its verses to completion and one on the Surah of the Cow, structured in scientific discourse. Even a single letter of His commentaries outweighs the collective works of all commentators from the Qur’an’s revelation to its ascension.</w:t>
      </w:r>
    </w:p>
    <w:p w14:paraId="32C34E52" w14:textId="77777777" w:rsidR="00D13072" w:rsidRDefault="00000000">
      <w:pPr>
        <w:pStyle w:val="BodyText"/>
      </w:pPr>
      <w:r>
        <w:rPr>
          <w:i/>
          <w:iCs/>
        </w:rPr>
        <w:t>Who compares the radiance of the sun to the light of the stars? Such a comparison holds no validity before God. Will you not reflect?</w:t>
      </w:r>
    </w:p>
    <w:p w14:paraId="09A0640D" w14:textId="77777777" w:rsidR="00D13072" w:rsidRDefault="00000000">
      <w:pPr>
        <w:pStyle w:val="Heading3"/>
      </w:pPr>
      <w:bookmarkStart w:id="62" w:name="X16ca736fed05bb6a0d061db58c7b7f60d792a02"/>
      <w:bookmarkEnd w:id="61"/>
      <w:r>
        <w:t>Gate 17 (Impermissible To Transcribe the Bayan Except With Calligraphy)</w:t>
      </w:r>
    </w:p>
    <w:p w14:paraId="692B0C67" w14:textId="77777777" w:rsidR="00D13072" w:rsidRDefault="00000000">
      <w:pPr>
        <w:pStyle w:val="FirstParagraph"/>
      </w:pPr>
      <w:r>
        <w:rPr>
          <w:b/>
          <w:bCs/>
        </w:rPr>
        <w:t>The seventeenth gate of the third Unity</w:t>
      </w:r>
      <w:r>
        <w:t>: It is impermissible to transcribe the traces of the Point except in the finest calligraphy. If anyone possesses even one letter written without excellence, their work is rendered void, and they are not among the believers.</w:t>
      </w:r>
    </w:p>
    <w:p w14:paraId="3387C8C6" w14:textId="77777777" w:rsidR="00D13072" w:rsidRDefault="00000000">
      <w:pPr>
        <w:pStyle w:val="BodyText"/>
      </w:pPr>
      <w:r>
        <w:t xml:space="preserve">The essence of this principle is that all traces of the Point are referred to as the Bayán. However, this name, in its primal truth, applies exclusively to the verses. It then applies in a secondary sense to supplications, in a tertiary sense to commentaries, in a fourth sense to scientific forms, and in a fifth sense to Persian words. However, the true designation of this name belongs solely to the verses and none other, as befitting their rank. Permission has been given that the designation of “Servant of the Bayán” may be passed among souls, for the name </w:t>
      </w:r>
      <w:r>
        <w:rPr>
          <w:i/>
          <w:iCs/>
        </w:rPr>
        <w:t>Bayán</w:t>
      </w:r>
      <w:r>
        <w:t xml:space="preserve"> is derived from the essence of God’s name. The first to name Himself with it was God, exalted and glorified, as He revealed: </w:t>
      </w:r>
      <w:r>
        <w:rPr>
          <w:i/>
          <w:iCs/>
        </w:rPr>
        <w:t>“Indeed, I am God, there is no God but Me, the One, the Bayán.”</w:t>
      </w:r>
      <w:r>
        <w:t xml:space="preserve"> All the mysteries of the Bayán are manifest in this name, for the numerical value of </w:t>
      </w:r>
      <w:r>
        <w:rPr>
          <w:i/>
          <w:iCs/>
        </w:rPr>
        <w:t>Bayán</w:t>
      </w:r>
      <w:r>
        <w:t xml:space="preserve"> aligns with </w:t>
      </w:r>
      <w:r>
        <w:rPr>
          <w:i/>
          <w:iCs/>
        </w:rPr>
        <w:t>One</w:t>
      </w:r>
      <w:r>
        <w:t>, forming the comprehensive number of God’s name.</w:t>
      </w:r>
    </w:p>
    <w:p w14:paraId="7B2E2958" w14:textId="77777777" w:rsidR="00D13072" w:rsidRDefault="00000000">
      <w:pPr>
        <w:pStyle w:val="BodyText"/>
      </w:pPr>
      <w:r>
        <w:t xml:space="preserve">Thus, it becomes a mirror reflecting the Point of the Bayán, which is itself a mirror for God, and for </w:t>
      </w:r>
      <w:r>
        <w:rPr>
          <w:i/>
          <w:iCs/>
        </w:rPr>
        <w:t>Him Whom God Shall Make Manifest</w:t>
      </w:r>
      <w:r>
        <w:t>, who is the mirror of God. Whatever in the Bayán belongs to God has been and will remain for God. In its comprehensive expression, it reflects Him; in the mention of each letter of the One, it reaches the numerical completeness of that exalted word. For they are, and always will be, for God. However, all ultimately return to the First Gate.</w:t>
      </w:r>
    </w:p>
    <w:p w14:paraId="34F517DF" w14:textId="77777777" w:rsidR="00D13072" w:rsidRDefault="00000000">
      <w:pPr>
        <w:pStyle w:val="BodyText"/>
      </w:pPr>
      <w:r>
        <w:t xml:space="preserve">As is evident in the Point of the Bayán, what lies within the mirrors cannot equate to the sun in the sky. </w:t>
      </w:r>
      <w:r>
        <w:rPr>
          <w:i/>
          <w:iCs/>
        </w:rPr>
        <w:t>“There is no God but God, the Lord of the heavens, the Lord of the earth, the Lord of all things, the Lord of what is seen and unseen, the Lord of the worlds. Truly, your God is one God; there is no God but He, the Most Merciful, the Exalted, the Inaccessible.”</w:t>
      </w:r>
    </w:p>
    <w:p w14:paraId="39A18613" w14:textId="77777777" w:rsidR="00D13072" w:rsidRDefault="00000000">
      <w:pPr>
        <w:pStyle w:val="BodyText"/>
      </w:pPr>
      <w:r>
        <w:t>It is not permissible for anyone to write a single letter of the Bayán except in the finest script. Excellence is defined by what is most suitable for each individual in their capacity—not beyond it, nor below it. This ensures that the spirit associated with that letter in the Bayán is elevated to the utmost potential within its realm. Among the believers in the Bayán, nothing is seen unless it has reached perfection within its station.</w:t>
      </w:r>
    </w:p>
    <w:p w14:paraId="04A16C5C" w14:textId="77777777" w:rsidR="00D13072" w:rsidRDefault="00000000">
      <w:pPr>
        <w:pStyle w:val="BodyText"/>
      </w:pPr>
      <w:r>
        <w:lastRenderedPageBreak/>
        <w:t xml:space="preserve">Consider how today the </w:t>
      </w:r>
      <w:r>
        <w:rPr>
          <w:i/>
          <w:iCs/>
        </w:rPr>
        <w:t>Letters of Alif</w:t>
      </w:r>
      <w:r>
        <w:t xml:space="preserve"> are distinct in their excellence among nations. In the same way, those in the Bayán must excel such that if one from the Bayán were in the East on the earth, by virtue of their refinement and the excellence of what they possess in their station, they would become beloved. This is the greatest path for attracting all religions to the true faith of God, the Merciful. Yet, this depends on one’s capability; it should not bring hardship upon oneself in any matter. God does not desire to see a believer in sorrow; rather, all duties are prescribed according to one’s ability.</w:t>
      </w:r>
    </w:p>
    <w:p w14:paraId="3FC6B6A6" w14:textId="77777777" w:rsidR="00D13072" w:rsidRDefault="00000000">
      <w:pPr>
        <w:pStyle w:val="BodyText"/>
      </w:pPr>
      <w:r>
        <w:t xml:space="preserve">It seems as though, even now in this mountain, the adorned Bayán is cherished by the people of the Bayán, who find joy in its recitation. Through this, they prepare themselves to present their copies of the Bayán before </w:t>
      </w:r>
      <w:r>
        <w:rPr>
          <w:i/>
          <w:iCs/>
        </w:rPr>
        <w:t>Him Whom God Shall Make Manifest</w:t>
      </w:r>
      <w:r>
        <w:t xml:space="preserve">, which is the ultimate act of presenting oneself to God. Such presentation has always been and will always be a sign of devotion. They conceal any display of their own existence before Him, for anything less would be contrary to humility and grace. </w:t>
      </w:r>
      <w:r>
        <w:rPr>
          <w:i/>
          <w:iCs/>
        </w:rPr>
        <w:t>Fear God, O people of the Bayán, all of you together.</w:t>
      </w:r>
    </w:p>
    <w:p w14:paraId="4559E51B" w14:textId="77777777" w:rsidR="00D13072" w:rsidRDefault="00000000">
      <w:pPr>
        <w:pStyle w:val="Heading3"/>
      </w:pPr>
      <w:bookmarkStart w:id="63" w:name="X200e4dc967cbc6ea31f7f274d2633be47f9f108"/>
      <w:bookmarkEnd w:id="62"/>
      <w:r>
        <w:t>Gate 18 (Interpretations Must Be in The Finest Script)</w:t>
      </w:r>
    </w:p>
    <w:p w14:paraId="24B71EBE" w14:textId="77777777" w:rsidR="00D13072" w:rsidRDefault="00000000">
      <w:pPr>
        <w:pStyle w:val="FirstParagraph"/>
      </w:pPr>
      <w:r>
        <w:rPr>
          <w:b/>
          <w:bCs/>
        </w:rPr>
        <w:t>The eighteenth gate of the third Unity</w:t>
      </w:r>
      <w:r>
        <w:t>: Whoever desires to interpret anything from the traces of the Point or to compose a work for the pleasure of God must not allow their copy to be presented to anyone unless they have transcribed it themselves in the finest script, or at least in a script beneath their capacity. Only then is it permissible; otherwise, it is not.</w:t>
      </w:r>
    </w:p>
    <w:p w14:paraId="20232203" w14:textId="77777777" w:rsidR="00D13072" w:rsidRDefault="00000000">
      <w:pPr>
        <w:pStyle w:val="BodyText"/>
      </w:pPr>
      <w:r>
        <w:t>The essence of this principle is that God loves in the Bayán that whatever arises from any matter—be it derived from the station of the Point or reaching the utmost of its perfection—attains the highest refinement in both form and essence. Thus, no soul experiences even a mustard seed’s worth of aversion or bears what God does not love. Among these decrees is the ruling that anyone who writes a commentary on the words of the Bayán or composes a book in any science must transcribe the original version themselves with the finest script they can muster. If they cannot, they must give it to someone else capable of doing so, then preserve it with themselves before offering a copy to another. The traces of each soul should remain in the possession of that soul before being shared. If this standard is not met, their actions may be rendered void, except in cases where it is not feasible, or where a better copy is produced for the individual. In such cases, permission is granted to provide the work to another before transcribing it oneself, so that the improved version may be completed and returned. This is permissible in situations where capability is lacking; otherwise, completing it oneself remains the preferred course in the sight of God.</w:t>
      </w:r>
    </w:p>
    <w:p w14:paraId="7EDC8F66" w14:textId="77777777" w:rsidR="00D13072" w:rsidRDefault="00000000">
      <w:pPr>
        <w:pStyle w:val="BodyText"/>
      </w:pPr>
      <w:r>
        <w:t>This stands in contrast to the practice of the scholars of this age, who preserve incomplete manuscripts with numerous contradictions on each page, merely because they are considered original versions. Such carelessness resembles the “Book of Sorrows” now found in this mountain, attributed to its compiler. If a book contains even a single misplaced mark in an unsecure place, it is unworthy of preservation and unsuitable for the boundless ocean of God’s grace. Let your works, O people of the Bayán, reflect the utmost refinement according to what is within your capacity.</w:t>
      </w:r>
    </w:p>
    <w:p w14:paraId="6E7632BD" w14:textId="77777777" w:rsidR="00D13072" w:rsidRDefault="00000000">
      <w:pPr>
        <w:pStyle w:val="BodyText"/>
      </w:pPr>
      <w:r>
        <w:lastRenderedPageBreak/>
        <w:t xml:space="preserve">Say: </w:t>
      </w:r>
      <w:r>
        <w:rPr>
          <w:i/>
          <w:iCs/>
        </w:rPr>
        <w:t>“God is more gracious than all that is gracious. None can escape the sovereignty of His gracious dominion—not in the heavens, nor on the earth, nor in what lies between them. Verily, He is supremely gracious and infinitely merciful.”</w:t>
      </w:r>
    </w:p>
    <w:p w14:paraId="47857213" w14:textId="77777777" w:rsidR="00D13072" w:rsidRDefault="00000000">
      <w:pPr>
        <w:pStyle w:val="Heading3"/>
      </w:pPr>
      <w:bookmarkStart w:id="64" w:name="X387a1fc4f7080eec14e6ec450e5ee90e9744908"/>
      <w:bookmarkEnd w:id="63"/>
      <w:r>
        <w:t>Gate 19 (Give for the Glorification of the Bayan)</w:t>
      </w:r>
    </w:p>
    <w:p w14:paraId="65760EA7" w14:textId="77777777" w:rsidR="00D13072" w:rsidRDefault="00000000">
      <w:pPr>
        <w:pStyle w:val="FirstParagraph"/>
      </w:pPr>
      <w:r>
        <w:rPr>
          <w:b/>
          <w:bCs/>
        </w:rPr>
        <w:t>The nineteenth gate of the third Unity</w:t>
      </w:r>
      <w:r>
        <w:t>: Permission is granted for those who wish to spend their possessions on the traces of the Point, in any manner they desire, as long as it elevates them through the love of God.</w:t>
      </w:r>
    </w:p>
    <w:p w14:paraId="7D1D0F01" w14:textId="77777777" w:rsidR="00D13072" w:rsidRDefault="00000000">
      <w:pPr>
        <w:pStyle w:val="BodyText"/>
      </w:pPr>
      <w:r>
        <w:t xml:space="preserve">The essence of this principle is that God, out of His boundless grace, has permitted each person to spend as much as they are able for the glorification of the Bayán. If it were possible to dedicate all that is on earth to the exaltation of the Bayán, such permission would have been granted to Him, such permission would have been granted. The fruit of this principle is that, in the time of </w:t>
      </w:r>
      <w:r>
        <w:rPr>
          <w:i/>
          <w:iCs/>
        </w:rPr>
        <w:t>Him Whom God Shall Make Manifest</w:t>
      </w:r>
      <w:r>
        <w:t>, one should reflect: if His traces are given such rulings, how might His very self be treated? Let not what occurs today repeat itself, where countless copies of the Qur’an from the era of the “A” remain widely disseminated within Islam, yet His abode lies in a mountain, where the chamber of His rest consists of mere clay bricks.</w:t>
      </w:r>
    </w:p>
    <w:p w14:paraId="5ED5A09B" w14:textId="77777777" w:rsidR="00D13072" w:rsidRDefault="00000000">
      <w:pPr>
        <w:pStyle w:val="BodyText"/>
      </w:pPr>
      <w:r>
        <w:t xml:space="preserve">However, wherever His dwelling is, it is upon the Throne of God, whether it is upon the seat of majesty or over the soil of the earth. This statement serves as a reminder for the believers in the Bayán, that they should not act toward Him as those veiled from the Qur’an acted. Nonetheless, before Him, </w:t>
      </w:r>
      <w:r>
        <w:rPr>
          <w:i/>
          <w:iCs/>
        </w:rPr>
        <w:t>light and darkness are equal; both glorify His praise in the evening and the morning.</w:t>
      </w:r>
    </w:p>
    <w:p w14:paraId="447F5544" w14:textId="77777777" w:rsidR="00D13072" w:rsidRDefault="00000000">
      <w:pPr>
        <w:pStyle w:val="Heading2"/>
      </w:pPr>
      <w:bookmarkStart w:id="65" w:name="vahid-4"/>
      <w:bookmarkEnd w:id="45"/>
      <w:bookmarkEnd w:id="64"/>
      <w:r>
        <w:t>Vahid 4</w:t>
      </w:r>
    </w:p>
    <w:p w14:paraId="63F6EE50" w14:textId="77777777" w:rsidR="00D13072" w:rsidRDefault="00000000">
      <w:pPr>
        <w:pStyle w:val="Heading3"/>
      </w:pPr>
      <w:bookmarkStart w:id="66" w:name="gate-1-the-point-has-two-stations"/>
      <w:r>
        <w:t>Gate 1 (The Point Has Two Stations)</w:t>
      </w:r>
    </w:p>
    <w:p w14:paraId="13216063" w14:textId="77777777" w:rsidR="00D13072" w:rsidRDefault="00000000">
      <w:pPr>
        <w:pStyle w:val="FirstParagraph"/>
      </w:pPr>
      <w:r>
        <w:rPr>
          <w:b/>
          <w:bCs/>
        </w:rPr>
        <w:t>The first gate of the fourth Unity</w:t>
      </w:r>
      <w:r>
        <w:t>: The Point has two stations: one in which it speaks on behalf of God and one in which it speaks on behalf of what is below God. The latter is the station of servitude through which God is worshipped day and night, and His praise is sung morning and evening.</w:t>
      </w:r>
    </w:p>
    <w:p w14:paraId="027B69F8" w14:textId="77777777" w:rsidR="00D13072" w:rsidRDefault="00000000">
      <w:pPr>
        <w:pStyle w:val="BodyText"/>
      </w:pPr>
      <w:r>
        <w:t xml:space="preserve">The essence of this principle is that God has created two stations for the Sun of Truth. One is the hidden station of His essence, which manifests divinity. Whatever verses are revealed, they are from Him. He cannot be described by any description or defined by any attribute, for He is exalted above all mention and praise and sanctified beyond any essence or substance. None but Him can know Him, and He is not found except by Himself. </w:t>
      </w:r>
      <w:r>
        <w:rPr>
          <w:i/>
          <w:iCs/>
        </w:rPr>
        <w:t>To Him belong creation and command. There is no God but Him, the One, the Majestic, the Most Exalted.</w:t>
      </w:r>
    </w:p>
    <w:p w14:paraId="539D04D1" w14:textId="77777777" w:rsidR="00D13072" w:rsidRDefault="00000000">
      <w:pPr>
        <w:pStyle w:val="BodyText"/>
      </w:pPr>
      <w:r>
        <w:t xml:space="preserve">This is the station of the mighty verse: </w:t>
      </w:r>
      <w:r>
        <w:rPr>
          <w:i/>
          <w:iCs/>
        </w:rPr>
        <w:t>“Say, God is Truth. Whatever is other than God is creation, and all worship Him.”</w:t>
      </w:r>
      <w:r>
        <w:t xml:space="preserve"> Beneath this verse lies His creation, and within it, nothing is seen except God. Whatever is below, He is the Creator, and this is a verse in which no sign of being a sign can be discerned; rather, it is the very Manifestation of God, the Essence of the Mystery of God, the Loftiness of the Loftiness of God, the Sublimity of the Sublimity of God, the Eternity of the Eternal, the Essence of the Everlasting, and the Pure, Absolute, Eternal Countenance.</w:t>
      </w:r>
    </w:p>
    <w:p w14:paraId="49CEA8D5" w14:textId="77777777" w:rsidR="00D13072" w:rsidRDefault="00000000">
      <w:pPr>
        <w:pStyle w:val="BodyText"/>
      </w:pPr>
      <w:r>
        <w:lastRenderedPageBreak/>
        <w:t>A sign exists for the sake of recognition; otherwise, the sign itself is not perceived. For if the sign is regarded, it becomes creation, and He is not mentioned in Himself except by that through which the Essence of the Eternal is made manifest. For Him, there are neither places nor boundaries. His nearness is identical to His distance, and His distance is identical to His nearness. His Firstness is identical to His Lastness, and His Lastness is identical to His Firstness. His Manifestness is identical to His Hiddenness, and His Hiddenness is identical to His Manifestness. His Loftiness is identical to His Proximity, and His Proximity is identical to His Loftiness. His coolness is identical to His warmth, and His warmth is identical to His coolness. His Essence is identical to His Being, and His Being is identical to His Essence.</w:t>
      </w:r>
    </w:p>
    <w:p w14:paraId="182FDB3B" w14:textId="77777777" w:rsidR="00D13072" w:rsidRDefault="00000000">
      <w:pPr>
        <w:pStyle w:val="BodyText"/>
      </w:pPr>
      <w:r>
        <w:t>God has ever been a God, and there was none worshiped there; He has ever been a Lord, and there was none to be lorded over there; He has ever been Beloved, and there was none to love Him there; He has ever been Worshipped, and there was none to worship Him there; He has ever been Sought, and there was none to seek Him there. Glorified and Exalted is He above all that is mentioned of Him in terms of name, attribute, or quality. God has ever been a God, and there is no god besides Him. God has ever been a Lord, and there is no lord besides Him. God has ever been a Sovereign, and there is no sovereign beneath Him. God has ever been a King, and there is no king besides Him. God has ever been a Ruler, and there is no ruler besides Him. God has ever been All-Knowing, and there is none knowing besides Him. God has ever been All-Powerful, and there is none powerful besides Him. God has ever been Being, and there is no being beneath Him. God has ever been Creator, and there is no creator besides Him. All names are in His grasp, and all attributes are within His hold. Whatever is in the heavens, on the earth, and between them glorifies Him. There is no god but He, the Mighty, the Beloved.</w:t>
      </w:r>
    </w:p>
    <w:p w14:paraId="7EFA36D4" w14:textId="77777777" w:rsidR="00D13072" w:rsidRDefault="00000000">
      <w:pPr>
        <w:pStyle w:val="BodyText"/>
      </w:pPr>
      <w:r>
        <w:t xml:space="preserve">What sign is this, beyond which all else is mentioned as creation? Whoever has recited or recites the prayer </w:t>
      </w:r>
      <w:r>
        <w:rPr>
          <w:i/>
          <w:iCs/>
        </w:rPr>
        <w:t>“Glory be to Him who is Ever-Living and will never die”</w:t>
      </w:r>
      <w:r>
        <w:t xml:space="preserve"> until its end will find the ocean of this verse manifest within their heart. This is because such prayers appear at the beginning of every Dispensation as unique and singular, and its Manifestations are rarer than red sulfur. At the end of each Dispensation, they become more unattainable than the unattainable and loftier than the loftiest, like the phrase, </w:t>
      </w:r>
      <w:r>
        <w:rPr>
          <w:i/>
          <w:iCs/>
        </w:rPr>
        <w:t>“Glory be to Him who is an everlasting Judge.”</w:t>
      </w:r>
      <w:r>
        <w:t xml:space="preserve"> At the culmination of each Dispensation, it attains an elevation among the hearts of those who glorify, rendering judgment for all, such that none even conceive of issuing judgment upon them. Yet, at the beginning of every Dispensation, none contemplate their judgment.</w:t>
      </w:r>
    </w:p>
    <w:p w14:paraId="60165F65" w14:textId="77777777" w:rsidR="00D13072" w:rsidRDefault="00000000">
      <w:pPr>
        <w:pStyle w:val="BodyText"/>
      </w:pPr>
      <w:r>
        <w:t xml:space="preserve">Similarly, the phrase </w:t>
      </w:r>
      <w:r>
        <w:rPr>
          <w:i/>
          <w:iCs/>
        </w:rPr>
        <w:t>“Glory be to Him who is the Truthful One”</w:t>
      </w:r>
      <w:r>
        <w:t xml:space="preserve"> at the end of a Dispensation reaches such loftiness that, from the height of dignity and the majesty of grandeur, no one considers themselves worthy of affirming His truth. Rather, He affirms whomever He wills, and many take pride in having been affirmed by Him. Yet, at the start of a Dispensation, He is so rare and exalted that no one affirms Him, even though all truth finds its validation in His affirmation.</w:t>
      </w:r>
    </w:p>
    <w:p w14:paraId="5556939C" w14:textId="77777777" w:rsidR="00D13072" w:rsidRDefault="00000000">
      <w:pPr>
        <w:pStyle w:val="BodyText"/>
      </w:pPr>
      <w:r>
        <w:t>This is the case with all names and attributes, for in them nothing is seen but Him. He manifests through those names and attributes, while in His presence, everything else sees itself as utterly nonexistent. Consider today the Dispensation of the Qur’an: Who among men is worthy of assuming the name of the Knower, while the heart knows nothing? How much does one regard themselves as effaced before the Messenger of God? Reflect similarly on the Manifestations of the Names.</w:t>
      </w:r>
    </w:p>
    <w:p w14:paraId="7569B36A" w14:textId="77777777" w:rsidR="00D13072" w:rsidRDefault="00000000">
      <w:pPr>
        <w:pStyle w:val="BodyText"/>
      </w:pPr>
      <w:r>
        <w:lastRenderedPageBreak/>
        <w:t>The attributes and names are but an immense ocean; when the servant contemplates the essence of the verse, they are drowned within it. Many seekers of this ocean have perished by turning their gaze to anything other than the apparent within it. Were it otherwise, the manifestations of the Ever-Living would perceive their own mortality. Similarly, this holds true for all examples and attributes, for within these mirrors nothing is seen but the One who is Ever-Living, everlasting and unceasing. It is by His life that these are alive.</w:t>
      </w:r>
    </w:p>
    <w:p w14:paraId="7314F15A" w14:textId="77777777" w:rsidR="00D13072" w:rsidRDefault="00000000">
      <w:pPr>
        <w:pStyle w:val="BodyText"/>
      </w:pPr>
      <w:r>
        <w:t>Likewise, He is the Sovereign, as there is no sovereignty beside Him; the All-Knowing, as there is no knower apart from Him; the All-Powerful, as there is no power save His; and the Truthful One, as no one is truthful besides Him. Indeed, the divine names have neither beginning nor end, neither enumeration nor limit. In the essence of all things, there have been and will be signs from God that bear witness to His unity. Such a sign proceeds from His will and reveals only Him. The will itself, being His very essence, acts as a mirror of God, reflecting nothing but God, Exalted and Glorious.</w:t>
      </w:r>
    </w:p>
    <w:p w14:paraId="057BEFAD" w14:textId="77777777" w:rsidR="00D13072" w:rsidRDefault="00000000">
      <w:pPr>
        <w:pStyle w:val="BodyText"/>
      </w:pPr>
      <w:r>
        <w:t>This is the verse in which nothing is perceived but God in every entity. When one turns their focus to God, creation is unseen; and when one mentions creation, they see creation as originating from God, for they recognize that this creation is the Creator’s creation. All else is creation in every condition.</w:t>
      </w:r>
    </w:p>
    <w:p w14:paraId="7EA67B90" w14:textId="77777777" w:rsidR="00D13072" w:rsidRDefault="00000000">
      <w:pPr>
        <w:pStyle w:val="BodyText"/>
      </w:pPr>
      <w:r>
        <w:t>Consider today the Dispensation of the Bayán: whoever affirms God’s unity does so through the teachings of the Point of the Bayán, from whom the word of unity has risen, shining forth from that exalted Source. Yet, at the moment of its radiance, it indicates nothing but God. In the station where His manifestation occurs, it points only to Him.</w:t>
      </w:r>
    </w:p>
    <w:p w14:paraId="53DF3A99" w14:textId="77777777" w:rsidR="00D13072" w:rsidRDefault="00000000">
      <w:pPr>
        <w:pStyle w:val="BodyText"/>
      </w:pPr>
      <w:r>
        <w:t>Indeed, the aspect of creation is a testimony to servitude before God, just as the aspect of the essence of every thing testifies to its own servitude for God. Everything is created from the shadow of His example. Thus, it has been narrated that there exists a “verse of truth” and a “verse of creation,” by which creation worships its Lord. It is through this verse of creation that prostration before Him occurs.</w:t>
      </w:r>
    </w:p>
    <w:p w14:paraId="35D7E004" w14:textId="77777777" w:rsidR="00D13072" w:rsidRDefault="00000000">
      <w:pPr>
        <w:pStyle w:val="BodyText"/>
      </w:pPr>
      <w:r>
        <w:t xml:space="preserve">In this manner, all things worship their Beloved through the verse of creation, yet none reach or can reach Him except through the verse that, in the sight of God, belongs to Him and points to Him—not to itself. If a verse points to itself, it belongs to creation. Yet none among the possessors of hearts has looked or will look at anything except unto God alone, for within all names, the hearts see nothing but Him. Were it otherwise, the worship of the servants would be severed, while every thing has been created solely for the purpose of worshipping Him, as revealed in the Qur’an: </w:t>
      </w:r>
      <w:r>
        <w:rPr>
          <w:i/>
          <w:iCs/>
        </w:rPr>
        <w:t>“I have not created the jinn and humankind except that they should worship Me.”</w:t>
      </w:r>
    </w:p>
    <w:p w14:paraId="35B9CA87" w14:textId="77777777" w:rsidR="00D13072" w:rsidRDefault="00000000">
      <w:pPr>
        <w:pStyle w:val="BodyText"/>
      </w:pPr>
      <w:r>
        <w:t>Similarly, just as nothing but God is seen within the names, nothing but God is seen within the mirrors of these names, which are the hearts of the monotheists. If a soul, while considering a name, turns to something other than God, in that moment they are veiled and drowned in the ocean of veiling.</w:t>
      </w:r>
    </w:p>
    <w:p w14:paraId="339B650D" w14:textId="77777777" w:rsidR="00D13072" w:rsidRDefault="00000000">
      <w:pPr>
        <w:pStyle w:val="BodyText"/>
      </w:pPr>
      <w:r>
        <w:t xml:space="preserve">For example, when one gazes upon a mirror, they perceive only their reflection within it and do not intend the mirror itself. In the mirror, the mirror is seen only as it reflects, not as itself. The reflection within the mirror is established by the one who manifests, not by the mirror itself. If the mirror were the essence, it would need to be visible even before the manifestation. Similarly, reflect upon the mirrors of </w:t>
      </w:r>
      <w:r>
        <w:lastRenderedPageBreak/>
        <w:t>the living letters: if the mirror itself were the focus, then it would necessarily precede the act of reflection.</w:t>
      </w:r>
    </w:p>
    <w:p w14:paraId="6B806C8D" w14:textId="77777777" w:rsidR="00D13072" w:rsidRDefault="00000000">
      <w:pPr>
        <w:pStyle w:val="BodyText"/>
      </w:pPr>
      <w:r>
        <w:t>If the name “Ever-Living” (</w:t>
      </w:r>
      <w:r>
        <w:rPr>
          <w:i/>
          <w:iCs/>
        </w:rPr>
        <w:t>Ḥayy</w:t>
      </w:r>
      <w:r>
        <w:t>) were to be perceived in the mirrors before the manifestation, it would have to be seen prior to the act of manifestation itself. However, from the moment of manifestation, it is the Manifested One that is seen, as though nothing exists within this Ever-Living save Him—just as within a mirror, there is nothing but your reflection, not your essence. This reflection exists within the reality of the reflection itself, not within the essence of the mirror. If it were within the mirror itself, the living letters (</w:t>
      </w:r>
      <w:r>
        <w:rPr>
          <w:i/>
          <w:iCs/>
        </w:rPr>
        <w:t>ḥurūf ḥayy</w:t>
      </w:r>
      <w:r>
        <w:t>) would have to be visible before the reflection of the Manifested One appeared in them. And if they are mentioned as living, their life is attributed to the manifestation and not inherent to the mirror itself.</w:t>
      </w:r>
    </w:p>
    <w:p w14:paraId="38D14C58" w14:textId="77777777" w:rsidR="00D13072" w:rsidRDefault="00000000">
      <w:pPr>
        <w:pStyle w:val="BodyText"/>
      </w:pPr>
      <w:r>
        <w:t>This is a matter hidden and contained within the ocean, where all meticulous observers have drowned, mistaking the reflection in the mirror for the essence. However, the reality of the throne’s reflection is that the reflection itself is the essence of the example, and its manifestation comes through the one who manifests and the mirror itself.</w:t>
      </w:r>
    </w:p>
    <w:p w14:paraId="506A8DD4" w14:textId="77777777" w:rsidR="00D13072" w:rsidRDefault="00000000">
      <w:pPr>
        <w:pStyle w:val="BodyText"/>
      </w:pPr>
      <w:r>
        <w:t>Reflect upon all names and attributes; within them, nothing is apparent but God alone. Do not fix your gaze upon their essence, form, or attribution, lest you become veiled from the intended purpose. This path is so subtle that in the Qur’an, the doors of the names have not been opened, and the Manifestations of Oneness have not disclosed their mysteries before their explicit expression. If mention has been made, it is akin to the words of the Master of Martyrs (</w:t>
      </w:r>
      <w:r>
        <w:rPr>
          <w:i/>
          <w:iCs/>
        </w:rPr>
        <w:t>Sayyid al-Shuhadā</w:t>
      </w:r>
      <w:r>
        <w:t>, peace be upon him), who said:</w:t>
      </w:r>
    </w:p>
    <w:p w14:paraId="22CFF142" w14:textId="77777777" w:rsidR="00D13072" w:rsidRDefault="00000000">
      <w:pPr>
        <w:pStyle w:val="BodyText"/>
      </w:pPr>
      <w:r>
        <w:rPr>
          <w:i/>
          <w:iCs/>
        </w:rPr>
        <w:t>“O my God! You have commanded me to return to the traces, so return me to them cloaked in the garments of light and guided by the insights of discernment, so that I may return to You from them just as I entered into You through them, safeguarded from gazing upon them and elevated in aspiration beyond reliance upon them. Verily, You have power over all things.”</w:t>
      </w:r>
    </w:p>
    <w:p w14:paraId="1E673264" w14:textId="77777777" w:rsidR="00D13072" w:rsidRDefault="00000000">
      <w:pPr>
        <w:pStyle w:val="BodyText"/>
      </w:pPr>
      <w:r>
        <w:t>Even today, traversing this ocean remains exalted above all, for one cannot, while knowing the reality of the mirror, look away from the mirror. Thus, this decree remains elevated above all except for those who see nothing in the names but God, who do not mix the ocean of creation with the ocean of truth, nor the ocean of truth with the ocean of creation. They see nothing in the ocean of truth but God, and if they perceive the aspect of truth that is the essence of the verse, they enter the ocean.</w:t>
      </w:r>
    </w:p>
    <w:p w14:paraId="7804EFC1" w14:textId="77777777" w:rsidR="00D13072" w:rsidRDefault="00000000">
      <w:pPr>
        <w:pStyle w:val="BodyText"/>
      </w:pPr>
      <w:r>
        <w:t>Creation does not remain at the pinnacle of truth; rather, it calls upon the name of Truth, as nothing is seen therein except God. In the human form and, indeed, in all things, God has placed this reality: that through the first sign, they may recognize Him, affirm His unity, and see no independence except Him, perceiving all else as His creation. Through the sign of their own selves, they worship God, prostrating before Him, and severing themselves toward Him from any love for what is other than Him.</w:t>
      </w:r>
    </w:p>
    <w:p w14:paraId="706EBF9D" w14:textId="77777777" w:rsidR="00D13072" w:rsidRDefault="00000000">
      <w:pPr>
        <w:pStyle w:val="BodyText"/>
      </w:pPr>
      <w:r>
        <w:t xml:space="preserve">If someone thus turns to God with such focus, they are perpetually connected to that which is the grace of possibility within the realm of existence. Indeed, the servant perceives in themselves nothing but their servitude. These two stations are mentioned only in the Point of Truth, for none other possesses the power to speak on behalf of God. Rather, all things that bear the name “thing” must journey in the ocean </w:t>
      </w:r>
      <w:r>
        <w:lastRenderedPageBreak/>
        <w:t>of servitude, for none are capable otherwise. Only through the will of God has permission been granted, and no servant can attain the ultimate beyond.</w:t>
      </w:r>
    </w:p>
    <w:p w14:paraId="63B9D7A7" w14:textId="77777777" w:rsidR="00D13072" w:rsidRDefault="00000000">
      <w:pPr>
        <w:pStyle w:val="BodyText"/>
      </w:pPr>
      <w:r>
        <w:t xml:space="preserve">After the setting of this Sun, no one but </w:t>
      </w:r>
      <w:r>
        <w:rPr>
          <w:i/>
          <w:iCs/>
        </w:rPr>
        <w:t>Him whom God will make manifest</w:t>
      </w:r>
      <w:r>
        <w:t xml:space="preserve"> will possess the power for such a manifestation of divine appearance. He alone is the pure manifestation through whom all signs that indicate God appear in the hearts of all. If a soul ascends and enters the ocean of their own heart, they will then witness the majesty of God, perceiving that all else is and has ever been His creation. Yet that same soul remains forever a worshipper of God and severed toward Him.</w:t>
      </w:r>
    </w:p>
    <w:p w14:paraId="6B9317FA" w14:textId="77777777" w:rsidR="00D13072" w:rsidRDefault="00000000">
      <w:pPr>
        <w:pStyle w:val="BodyText"/>
      </w:pPr>
      <w:r>
        <w:t xml:space="preserve">Just as the ocean of the Divine Will is the pure realm of manifestation, all hearts are created from the shadow of its signs. Each journeys to the extent possible in the station of servitude. Even the most infinitesimal particle proclaims its servitude, declaring in its station of servitude the words: </w:t>
      </w:r>
      <w:r>
        <w:rPr>
          <w:i/>
          <w:iCs/>
        </w:rPr>
        <w:t>“Indeed, I am God; there is no god but I. I have ever been and shall forever be.”</w:t>
      </w:r>
      <w:r>
        <w:t xml:space="preserve"> From the ocean of the manifestation of His essence, which is the mirror of God, all existence has risen and continues to rise. Within this, His essence is not mentioned but rather the essence of God. His essence has always been and continues to be the creation of God.</w:t>
      </w:r>
    </w:p>
    <w:p w14:paraId="050BCAC2" w14:textId="77777777" w:rsidR="00D13072" w:rsidRDefault="00000000">
      <w:pPr>
        <w:pStyle w:val="BodyText"/>
      </w:pPr>
      <w:r>
        <w:t>This is the path (</w:t>
      </w:r>
      <w:r>
        <w:rPr>
          <w:i/>
          <w:iCs/>
        </w:rPr>
        <w:t>ṣirāṭ</w:t>
      </w:r>
      <w:r>
        <w:t>) than which nothing finer has existed or can exist in the knowledge of God. When one gazes upon God through this sign, all that God has described for Himself is ascribed to Him. But when one gazes upon this sign, all that is described of creation is ascribed to it. God has ever been a God, and all else has been and continues to be His creation. There has never been a third between God and His creation; rather, any third is His creation. There is no god but He, and all are His worshippers.</w:t>
      </w:r>
    </w:p>
    <w:p w14:paraId="306E2E8C" w14:textId="77777777" w:rsidR="00D13072" w:rsidRDefault="00000000">
      <w:pPr>
        <w:pStyle w:val="Heading3"/>
      </w:pPr>
      <w:bookmarkStart w:id="67" w:name="Xf3e9291adba950f1f3c97275d59a124037f3e0c"/>
      <w:bookmarkEnd w:id="66"/>
      <w:r>
        <w:t>Gate 2 (All That Returns to the Point Returns to God)</w:t>
      </w:r>
    </w:p>
    <w:p w14:paraId="0DFC81EF" w14:textId="77777777" w:rsidR="00D13072" w:rsidRDefault="00000000">
      <w:pPr>
        <w:pStyle w:val="FirstParagraph"/>
      </w:pPr>
      <w:r>
        <w:rPr>
          <w:b/>
          <w:bCs/>
        </w:rPr>
        <w:t>The Second Gate of the Fourth Unity</w:t>
      </w:r>
      <w:r>
        <w:t xml:space="preserve"> concerns the principle that all that returns to the Point returns to God, and what does not return to the Point does not return to God. Likewise, all that returns to God returns to the Point, and what does not return to God does not return to the Point.</w:t>
      </w:r>
    </w:p>
    <w:p w14:paraId="2B1175D5" w14:textId="77777777" w:rsidR="00D13072" w:rsidRDefault="00000000">
      <w:pPr>
        <w:pStyle w:val="BodyText"/>
      </w:pPr>
      <w:r>
        <w:t>The essence of this gate is that the Eternal Essence has ever been and will ever be beyond comprehension, description, attribution, or vision. What descends from Him does so through the word of His will, and what returns to Him returns likewise. In every dispensation, the sign of His will has particular stations and manifestations that the possessors of knowledge perceive and recognize.</w:t>
      </w:r>
    </w:p>
    <w:p w14:paraId="57E23535" w14:textId="77777777" w:rsidR="00D13072" w:rsidRDefault="00000000">
      <w:pPr>
        <w:pStyle w:val="BodyText"/>
      </w:pPr>
      <w:r>
        <w:t xml:space="preserve">For instance, in the present Dispensation, all that is exalted within the Bayán pertains to God and belongs to Him until the appearance of </w:t>
      </w:r>
      <w:r>
        <w:rPr>
          <w:i/>
          <w:iCs/>
        </w:rPr>
        <w:t>Him whom God will make manifest.</w:t>
      </w:r>
      <w:r>
        <w:t xml:space="preserve"> At that time, if anyone acts for the sake of another, such actions will not return to God, even if performed with the utmost sincerity in unity. For example, the monotheists of the </w:t>
      </w:r>
      <w:r>
        <w:rPr>
          <w:i/>
          <w:iCs/>
        </w:rPr>
        <w:t>Kitáb al-Alif</w:t>
      </w:r>
      <w:r>
        <w:t xml:space="preserve"> [Book of the Alif] bore no fruit after the appearance of the Messenger of God (</w:t>
      </w:r>
      <w:r>
        <w:rPr>
          <w:i/>
          <w:iCs/>
        </w:rPr>
        <w:t>Muḥammad</w:t>
      </w:r>
      <w:r>
        <w:t>), except for those who entered the Furqán [Qur’án].</w:t>
      </w:r>
    </w:p>
    <w:p w14:paraId="1C202160" w14:textId="77777777" w:rsidR="00D13072" w:rsidRDefault="00000000">
      <w:pPr>
        <w:pStyle w:val="BodyText"/>
      </w:pPr>
      <w:r>
        <w:t xml:space="preserve">Similarly, whatever is exalted in the Qur’an through praiseworthy attributes, the essence of concealed knowledge, and the sovereignty of divine praise becomes void if it does not enter the Bayán and brings no fruit. Likewise, for the people of the Bayán, at the appearance of </w:t>
      </w:r>
      <w:r>
        <w:rPr>
          <w:i/>
          <w:iCs/>
        </w:rPr>
        <w:t>Him whom God will make manifest</w:t>
      </w:r>
      <w:r>
        <w:t xml:space="preserve">, none of their deeds will return to God unless they believe in Him—even if they utter the phrase </w:t>
      </w:r>
      <w:r>
        <w:rPr>
          <w:i/>
          <w:iCs/>
        </w:rPr>
        <w:t xml:space="preserve">“There is </w:t>
      </w:r>
      <w:r>
        <w:rPr>
          <w:i/>
          <w:iCs/>
        </w:rPr>
        <w:lastRenderedPageBreak/>
        <w:t>no god but God.”</w:t>
      </w:r>
      <w:r>
        <w:t xml:space="preserve"> Before that appearance, however, whatever exists in the Bayán pertains to God and returns to Him—not to the Eternal Essence directly, but through </w:t>
      </w:r>
      <w:r>
        <w:rPr>
          <w:i/>
          <w:iCs/>
        </w:rPr>
        <w:t>Him whom God will make manifest</w:t>
      </w:r>
      <w:r>
        <w:t>.</w:t>
      </w:r>
    </w:p>
    <w:p w14:paraId="17AD21AA" w14:textId="77777777" w:rsidR="00D13072" w:rsidRDefault="00000000">
      <w:pPr>
        <w:pStyle w:val="BodyText"/>
      </w:pPr>
      <w:r>
        <w:t>This concept of returning to Him is akin to the relation of the Ka‘bah, which is referred to as “His House” (</w:t>
      </w:r>
      <w:r>
        <w:rPr>
          <w:i/>
          <w:iCs/>
        </w:rPr>
        <w:t>Bayt Allāh</w:t>
      </w:r>
      <w:r>
        <w:t>). This attribution is due to its exalted and lofty station, but beyond this symbolic relationship, no other connection is possible in the realm of existence, as the Eternal Essence cannot be coupled with anything.</w:t>
      </w:r>
    </w:p>
    <w:p w14:paraId="67F13CAA" w14:textId="77777777" w:rsidR="00D13072" w:rsidRDefault="00000000">
      <w:pPr>
        <w:pStyle w:val="BodyText"/>
      </w:pPr>
      <w:r>
        <w:t xml:space="preserve">At the beginning of creation, the Will attaches itself to a thing, and in its ultimate return, the thing returns to Him. If, even nine-tenths of a tenth of a moment before the command of </w:t>
      </w:r>
      <w:r>
        <w:rPr>
          <w:i/>
          <w:iCs/>
        </w:rPr>
        <w:t>Him whom God will make manifest</w:t>
      </w:r>
      <w:r>
        <w:t xml:space="preserve"> to exalt the Bayán, someone were to pick up even a grain from the ground with the intention of dedicating it to God, it would be accepted and their existence would bear fruit for the divine cause of the Seven Letters (</w:t>
      </w:r>
      <w:r>
        <w:rPr>
          <w:i/>
          <w:iCs/>
        </w:rPr>
        <w:t>Ḥurūf-i-Sab‘</w:t>
      </w:r>
      <w:r>
        <w:t>). Such an act would receive the reward of all things from Him.</w:t>
      </w:r>
    </w:p>
    <w:p w14:paraId="2CB131A8" w14:textId="77777777" w:rsidR="00D13072" w:rsidRDefault="00000000">
      <w:pPr>
        <w:pStyle w:val="BodyText"/>
      </w:pPr>
      <w:r>
        <w:t>However, if this action coincides with the appearance of His command, it must then be performed with His permission. If it is in accordance with His pleasure, it becomes the paradise of that act, in what He commands and enjoins through what is done or will be done. This is the mystery of all existence, the unseen essence of every fire and light. Whoever clings to this bond of truth will never dwell under the shadow of fire in any matter. They will not dwell in the shadows of fire but will instead be sheltered in the shade of paradise. Otherwise, in every religion, when you observe its adherents, you find them claiming, “We act for God.” For instance, the sorrow that occurred in the Qur’an for the mirrors of God—those who said, “We act for God,” while in truth, they acted against God. Similarly, in the Bayán, whatever befell its believers at the hands of the followers of the Furqán (</w:t>
      </w:r>
      <w:r>
        <w:rPr>
          <w:i/>
          <w:iCs/>
        </w:rPr>
        <w:t>the Qur’an</w:t>
      </w:r>
      <w:r>
        <w:t>) was committed while they claimed to act for God, though in reality, they acted against God.</w:t>
      </w:r>
    </w:p>
    <w:p w14:paraId="24CAC317" w14:textId="77777777" w:rsidR="00D13072" w:rsidRDefault="00000000">
      <w:pPr>
        <w:pStyle w:val="BodyText"/>
      </w:pPr>
      <w:r>
        <w:t xml:space="preserve">By the truth of </w:t>
      </w:r>
      <w:r>
        <w:rPr>
          <w:i/>
          <w:iCs/>
        </w:rPr>
        <w:t>Him whom God will make manifest</w:t>
      </w:r>
      <w:r>
        <w:t>, nothing in the knowledge of God is greater than this: no soul directs anything against Him or His believers without claiming they act for God. They say, “We do this for God,” but they lie and falsely claim their actions are for God, while in reality, they act against Him.</w:t>
      </w:r>
    </w:p>
    <w:p w14:paraId="11AB00A8" w14:textId="77777777" w:rsidR="00D13072" w:rsidRDefault="00000000">
      <w:pPr>
        <w:pStyle w:val="BodyText"/>
      </w:pPr>
      <w:r>
        <w:t>O people of the Bayán, have mercy on yourselves! Judge with your reason, accept the truth, and do not remain veiled by concealed matters, for the proof of God at the time of His appearance is manifest over all things. Consider what you now see: those who believe in the Qur’an. At the time of its revelation, there was not a single believer in it other than one person for seven years, though the proof was as it has always been. This was due to the lack of understanding among the people of that time. Likewise, in the Bayán, until the Day of Resurrection, whoever enters will encounter the same proof as at the beginning. The servants who remained veiled at the outset did so due to a lack of understanding. Otherwise, the proof of God at the time of His appearance is complete and manifest over every particle.</w:t>
      </w:r>
    </w:p>
    <w:p w14:paraId="6844E274" w14:textId="77777777" w:rsidR="00D13072" w:rsidRDefault="00000000">
      <w:pPr>
        <w:pStyle w:val="BodyText"/>
      </w:pPr>
      <w:r>
        <w:t>When the Bayán was revealed, if all the believers in the Qur’an had wished to believe in it—indeed, if every soul had sought to believe—then the proof of God would have been complete and perfect against them. God testifies against all, just as He did to the first believer, saying through the same proof that the first believer accepted, the same proof applies universally. Why, then, have they remained veiled? It is with this very proof that God chastises them until they enter His religion. Let this serve as a warning to all who possess insight, for you are all held accountable.</w:t>
      </w:r>
    </w:p>
    <w:p w14:paraId="35B06989" w14:textId="77777777" w:rsidR="00D13072" w:rsidRDefault="00000000">
      <w:pPr>
        <w:pStyle w:val="Heading3"/>
      </w:pPr>
      <w:bookmarkStart w:id="68" w:name="gate-3-gods-manifestation-of-his-will"/>
      <w:bookmarkEnd w:id="67"/>
      <w:r>
        <w:lastRenderedPageBreak/>
        <w:t>Gate 3 (God’s Manifestation of His Will)</w:t>
      </w:r>
    </w:p>
    <w:p w14:paraId="4BCD8E1A" w14:textId="77777777" w:rsidR="00D13072" w:rsidRDefault="00000000">
      <w:pPr>
        <w:pStyle w:val="FirstParagraph"/>
      </w:pPr>
      <w:r>
        <w:rPr>
          <w:b/>
          <w:bCs/>
        </w:rPr>
        <w:t>The Third Gate of the Fourth Unity:</w:t>
      </w:r>
      <w:r>
        <w:t xml:space="preserve"> On the truth of </w:t>
      </w:r>
      <w:r>
        <w:rPr>
          <w:i/>
          <w:iCs/>
        </w:rPr>
        <w:t>badá</w:t>
      </w:r>
      <w:r>
        <w:t xml:space="preserve"> (God’s manifestation of His will).</w:t>
      </w:r>
    </w:p>
    <w:p w14:paraId="27D1536A" w14:textId="77777777" w:rsidR="00D13072" w:rsidRDefault="00000000">
      <w:pPr>
        <w:pStyle w:val="BodyText"/>
      </w:pPr>
      <w:r>
        <w:t xml:space="preserve">The essence of this gate is that no act of worship surpasses the acknowledgment of </w:t>
      </w:r>
      <w:r>
        <w:rPr>
          <w:i/>
          <w:iCs/>
        </w:rPr>
        <w:t>badá</w:t>
      </w:r>
      <w:r>
        <w:t xml:space="preserve">, for </w:t>
      </w:r>
      <w:r>
        <w:rPr>
          <w:i/>
          <w:iCs/>
        </w:rPr>
        <w:t>badá</w:t>
      </w:r>
      <w:r>
        <w:t xml:space="preserve"> is an affirmation of God’s absolute power to do as He wills. If a soul worships Him with a devotion surpassing anything conceivable within creation, yet acknowledges </w:t>
      </w:r>
      <w:r>
        <w:rPr>
          <w:i/>
          <w:iCs/>
        </w:rPr>
        <w:t>badá</w:t>
      </w:r>
      <w:r>
        <w:t>, this act of worship becomes greater than all other devotions. This is because it acknowledges His ability, if He so wills, to cast them into the fire, while remaining just and beyond question in His actions. None can say “why” or “how” concerning His decrees, for He is just in His judgment.</w:t>
      </w:r>
    </w:p>
    <w:p w14:paraId="2479C66D" w14:textId="77777777" w:rsidR="00D13072" w:rsidRDefault="00000000">
      <w:pPr>
        <w:pStyle w:val="BodyText"/>
      </w:pPr>
      <w:r>
        <w:t xml:space="preserve">Conversely, if someone disobeys Him in every conceivable way yet fails to perceive </w:t>
      </w:r>
      <w:r>
        <w:rPr>
          <w:i/>
          <w:iCs/>
        </w:rPr>
        <w:t>badá</w:t>
      </w:r>
      <w:r>
        <w:t>, this disobedience is considered greater in His sight than all their transgressions. If He wills to admit them into paradise, who has the right to question His judgment, saying “why” or “how”? For He remains praiseworthy in His divine justice and exalted in His decree.</w:t>
      </w:r>
    </w:p>
    <w:p w14:paraId="6EBE10EC" w14:textId="77777777" w:rsidR="00D13072" w:rsidRDefault="00000000">
      <w:pPr>
        <w:pStyle w:val="BodyText"/>
      </w:pPr>
      <w:r>
        <w:t xml:space="preserve">The </w:t>
      </w:r>
      <w:r>
        <w:rPr>
          <w:i/>
          <w:iCs/>
        </w:rPr>
        <w:t>badá</w:t>
      </w:r>
      <w:r>
        <w:t xml:space="preserve"> of God is distinct from the </w:t>
      </w:r>
      <w:r>
        <w:rPr>
          <w:i/>
          <w:iCs/>
        </w:rPr>
        <w:t>badá</w:t>
      </w:r>
      <w:r>
        <w:t xml:space="preserve"> of His creation. The </w:t>
      </w:r>
      <w:r>
        <w:rPr>
          <w:i/>
          <w:iCs/>
        </w:rPr>
        <w:t>badá</w:t>
      </w:r>
      <w:r>
        <w:t xml:space="preserve"> of creation arises from weakness and incapacity, while the </w:t>
      </w:r>
      <w:r>
        <w:rPr>
          <w:i/>
          <w:iCs/>
        </w:rPr>
        <w:t>badá</w:t>
      </w:r>
      <w:r>
        <w:t xml:space="preserve"> of God arises from His power. In every Dispensation, His </w:t>
      </w:r>
      <w:r>
        <w:rPr>
          <w:i/>
          <w:iCs/>
        </w:rPr>
        <w:t>badá</w:t>
      </w:r>
      <w:r>
        <w:t xml:space="preserve"> manifests through His will, demonstrating His absolute authority. Even before </w:t>
      </w:r>
      <w:r>
        <w:rPr>
          <w:i/>
          <w:iCs/>
        </w:rPr>
        <w:t>badá</w:t>
      </w:r>
      <w:r>
        <w:t xml:space="preserve"> is revealed, He has decreed faith and paradise for the believers, and He upholds His authority over all. Through </w:t>
      </w:r>
      <w:r>
        <w:rPr>
          <w:i/>
          <w:iCs/>
        </w:rPr>
        <w:t>badá</w:t>
      </w:r>
      <w:r>
        <w:t>, He reveals His power, and His sovereignty remains unchallenged.</w:t>
      </w:r>
    </w:p>
    <w:p w14:paraId="0C9C18F6" w14:textId="77777777" w:rsidR="00D13072" w:rsidRDefault="00000000">
      <w:pPr>
        <w:pStyle w:val="BodyText"/>
      </w:pPr>
      <w:r>
        <w:t xml:space="preserve">For Him, whether it is the Qur’an, the Bayán, or the judgments of the Furqán or the Bayán, they are all but expressions of His supreme power and unmatched sovereignty. This serves to remind all that everything is in the grasp of His power and under His control, now and forever. For them, there is nothing except by His permission. This is but the </w:t>
      </w:r>
      <w:r>
        <w:rPr>
          <w:i/>
          <w:iCs/>
        </w:rPr>
        <w:t>badá</w:t>
      </w:r>
      <w:r>
        <w:t xml:space="preserve"> (manifestation) of His will, for the Eternal Essence has ever been and shall forever remain in one constant state. The manifestation and concealment are attributes of His will, and the beginning and the end are the structure of His intention.</w:t>
      </w:r>
    </w:p>
    <w:p w14:paraId="5B764625" w14:textId="77777777" w:rsidR="00D13072" w:rsidRDefault="00000000">
      <w:pPr>
        <w:pStyle w:val="BodyText"/>
      </w:pPr>
      <w:r>
        <w:t>If one considers Him, His beginning is identical to His end, and His manifestation is identical to His concealment. O observer of the Bayán, do not become veiled by the use of these terms. The name “beginning” (</w:t>
      </w:r>
      <w:r>
        <w:rPr>
          <w:i/>
          <w:iCs/>
        </w:rPr>
        <w:t>awwal</w:t>
      </w:r>
      <w:r>
        <w:t>) may refer at times to the hidden essence, at other times to the first mention, at times to the first creation, and at times to the first fire.</w:t>
      </w:r>
    </w:p>
    <w:p w14:paraId="636DDCCB" w14:textId="77777777" w:rsidR="00D13072" w:rsidRDefault="00000000">
      <w:pPr>
        <w:pStyle w:val="BodyText"/>
      </w:pPr>
      <w:r>
        <w:t>The “first” mentioned in the realm of His will refers to the primary creation within the realm of the Eternal Essence. Similarly, the “first” mentioned in creation is akin to the shadow of the sun as reflected in a mirror, in relation to the primal will. Likewise, the mention of “first” in the context of fire pertains to the eternity of its nature, which in creation is perishable, not everlasting. Do not become veiled by the manifestations of His names, for each thing abides in its own station and does not exceed its ordained limit.</w:t>
      </w:r>
    </w:p>
    <w:p w14:paraId="08BC5268" w14:textId="77777777" w:rsidR="00D13072" w:rsidRDefault="00000000">
      <w:pPr>
        <w:pStyle w:val="BodyText"/>
      </w:pPr>
      <w:r>
        <w:t xml:space="preserve">After understanding that the </w:t>
      </w:r>
      <w:r>
        <w:rPr>
          <w:i/>
          <w:iCs/>
        </w:rPr>
        <w:t>badá</w:t>
      </w:r>
      <w:r>
        <w:t xml:space="preserve"> of the Eternal Essence is the </w:t>
      </w:r>
      <w:r>
        <w:rPr>
          <w:i/>
          <w:iCs/>
        </w:rPr>
        <w:t>badá</w:t>
      </w:r>
      <w:r>
        <w:t xml:space="preserve"> of His will, and that His decree is His decree, look upon each manifestation and its primal </w:t>
      </w:r>
      <w:r>
        <w:rPr>
          <w:i/>
          <w:iCs/>
        </w:rPr>
        <w:t>badá</w:t>
      </w:r>
      <w:r>
        <w:t xml:space="preserve">. This </w:t>
      </w:r>
      <w:r>
        <w:rPr>
          <w:i/>
          <w:iCs/>
        </w:rPr>
        <w:t>badá</w:t>
      </w:r>
      <w:r>
        <w:t xml:space="preserve"> is like an infinite ocean, ever surging. As all who have existed within this manifestation have observed, the nature of this appearance in the ocean of will is apparent. Similarly, in the previous Dispensation of the Furqán (</w:t>
      </w:r>
      <w:r>
        <w:rPr>
          <w:i/>
          <w:iCs/>
        </w:rPr>
        <w:t>the Qur’an</w:t>
      </w:r>
      <w:r>
        <w:t xml:space="preserve">), it was known </w:t>
      </w:r>
      <w:r>
        <w:lastRenderedPageBreak/>
        <w:t>by the name of glorification (</w:t>
      </w:r>
      <w:r>
        <w:rPr>
          <w:i/>
          <w:iCs/>
        </w:rPr>
        <w:t>tasbīḥ</w:t>
      </w:r>
      <w:r>
        <w:t>). In the traditions, it is stated that once the station of decree (</w:t>
      </w:r>
      <w:r>
        <w:rPr>
          <w:i/>
          <w:iCs/>
        </w:rPr>
        <w:t>qaḍā</w:t>
      </w:r>
      <w:r>
        <w:t xml:space="preserve">) is reached, there is no </w:t>
      </w:r>
      <w:r>
        <w:rPr>
          <w:i/>
          <w:iCs/>
        </w:rPr>
        <w:t>badá</w:t>
      </w:r>
      <w:r>
        <w:t xml:space="preserve"> for it.</w:t>
      </w:r>
    </w:p>
    <w:p w14:paraId="3BB22085" w14:textId="77777777" w:rsidR="00D13072" w:rsidRDefault="00000000">
      <w:pPr>
        <w:pStyle w:val="BodyText"/>
      </w:pPr>
      <w:r>
        <w:t>This means that if faith reaches the fourth station, which is the pillar of magnification (</w:t>
      </w:r>
      <w:r>
        <w:rPr>
          <w:i/>
          <w:iCs/>
        </w:rPr>
        <w:t>takbīr</w:t>
      </w:r>
      <w:r>
        <w:t xml:space="preserve">), there is no </w:t>
      </w:r>
      <w:r>
        <w:rPr>
          <w:i/>
          <w:iCs/>
        </w:rPr>
        <w:t>badá</w:t>
      </w:r>
      <w:r>
        <w:t xml:space="preserve"> in what has been decreed, as a bounty from God. However, if it pertains to justice (</w:t>
      </w:r>
      <w:r>
        <w:rPr>
          <w:i/>
          <w:iCs/>
        </w:rPr>
        <w:t>’adl</w:t>
      </w:r>
      <w:r>
        <w:t xml:space="preserve">), </w:t>
      </w:r>
      <w:r>
        <w:rPr>
          <w:i/>
          <w:iCs/>
        </w:rPr>
        <w:t>badá</w:t>
      </w:r>
      <w:r>
        <w:t xml:space="preserve"> remains forever applicable. It has ever been and will forever be true for all things, never separating from any matter in any station unless God so wills. Indeed, He has power over all things. The meaning of the station of decree (</w:t>
      </w:r>
      <w:r>
        <w:rPr>
          <w:i/>
          <w:iCs/>
        </w:rPr>
        <w:t>qaḍā</w:t>
      </w:r>
      <w:r>
        <w:t>) in the pillar of magnification (</w:t>
      </w:r>
      <w:r>
        <w:rPr>
          <w:i/>
          <w:iCs/>
        </w:rPr>
        <w:t>takbīr</w:t>
      </w:r>
      <w:r>
        <w:t>) is the ascent of the will, which rises from the pillar of glorification (</w:t>
      </w:r>
      <w:r>
        <w:rPr>
          <w:i/>
          <w:iCs/>
        </w:rPr>
        <w:t>tasbīḥ</w:t>
      </w:r>
      <w:r>
        <w:t>) and culminates at its descent in the pillar of dust (</w:t>
      </w:r>
      <w:r>
        <w:rPr>
          <w:i/>
          <w:iCs/>
        </w:rPr>
        <w:t>turāb</w:t>
      </w:r>
      <w:r>
        <w:t>), reaching its ultimate end in itself.</w:t>
      </w:r>
    </w:p>
    <w:p w14:paraId="3B9665C2" w14:textId="77777777" w:rsidR="00D13072" w:rsidRDefault="00000000">
      <w:pPr>
        <w:pStyle w:val="BodyText"/>
      </w:pPr>
      <w:r>
        <w:t xml:space="preserve">For example, what was decreed during the life of the Messenger of God and the </w:t>
      </w:r>
      <w:r>
        <w:rPr>
          <w:i/>
          <w:iCs/>
        </w:rPr>
        <w:t>badá</w:t>
      </w:r>
      <w:r>
        <w:t xml:space="preserve"> manifested therein remains firm until His ascent. After that, what He made lawful remains lawful until the Day of Resurrection when another manifestation appears at its conclusion, and what He forbade remains forbidden until the appearance of the next manifestation at its conclusion. His martyrs reside in the </w:t>
      </w:r>
      <w:r>
        <w:rPr>
          <w:i/>
          <w:iCs/>
        </w:rPr>
        <w:t>badá</w:t>
      </w:r>
      <w:r>
        <w:t xml:space="preserve"> of His ocean of decrees, except in cases where certainty of His pleasure has been established. If something has been mentioned explicitly for the Messenger of God, it has not been established by mere analogy. Rather, it never exceeded even a mustard seed beyond the bounds of the Book of God.</w:t>
      </w:r>
    </w:p>
    <w:p w14:paraId="13CA9C58" w14:textId="77777777" w:rsidR="00D13072" w:rsidRDefault="00000000">
      <w:pPr>
        <w:pStyle w:val="BodyText"/>
      </w:pPr>
      <w:r>
        <w:t xml:space="preserve">However, after the setting of the Sun of Truth, the </w:t>
      </w:r>
      <w:r>
        <w:rPr>
          <w:i/>
          <w:iCs/>
        </w:rPr>
        <w:t>badá</w:t>
      </w:r>
      <w:r>
        <w:t xml:space="preserve"> of His hidden reality has been and continues to be with those who believe in Him. Yet, since no one recognizes Him, they do not become illumined by it. Even in the days of concealment, He does not command anything other than what He decreed in the days of manifestation. This is the meaning of the divine </w:t>
      </w:r>
      <w:r>
        <w:rPr>
          <w:i/>
          <w:iCs/>
        </w:rPr>
        <w:t>badá</w:t>
      </w:r>
      <w:r>
        <w:t xml:space="preserve">, Exalted and Glorious is He: that the servant can never find rest on the throne of hope, even if they ascend to the highest conceivable station within the realm of possibility, for the consideration of </w:t>
      </w:r>
      <w:r>
        <w:rPr>
          <w:i/>
          <w:iCs/>
        </w:rPr>
        <w:t>badá</w:t>
      </w:r>
      <w:r>
        <w:t xml:space="preserve"> surpasses that station.</w:t>
      </w:r>
    </w:p>
    <w:p w14:paraId="5EDC9FC7" w14:textId="77777777" w:rsidR="00D13072" w:rsidRDefault="00000000">
      <w:pPr>
        <w:pStyle w:val="BodyText"/>
      </w:pPr>
      <w:r>
        <w:t xml:space="preserve">Similarly, if one descends to the lowest conceivable station, they cannot find solace on the throne of fear. The contemplation of the </w:t>
      </w:r>
      <w:r>
        <w:rPr>
          <w:i/>
          <w:iCs/>
        </w:rPr>
        <w:t>badá</w:t>
      </w:r>
      <w:r>
        <w:t xml:space="preserve"> of God is greater than remaining in that state. Yet the manifestation of this </w:t>
      </w:r>
      <w:r>
        <w:rPr>
          <w:i/>
          <w:iCs/>
        </w:rPr>
        <w:t>badá</w:t>
      </w:r>
      <w:r>
        <w:t xml:space="preserve"> proceeds from the source of His will, not from anything else, and it becomes apparent in the Bayán. If paradise is decreed for something, it remains so until the Day of Resurrection, firmly established for it. If in regard to something, paradise is not decreed, then until the Day of Resurrection, it remains in fire, subject to divine justice, and perishes. However, at the appearance of the Resurrection, if the very tree of fire accepts the manifestation, it becomes a tree of paradise. Conversely, if the tree of paradise becomes veiled, it turns into a tree of fire.</w:t>
      </w:r>
    </w:p>
    <w:p w14:paraId="50EA7DE4" w14:textId="77777777" w:rsidR="00D13072" w:rsidRDefault="00000000">
      <w:pPr>
        <w:pStyle w:val="BodyText"/>
      </w:pPr>
      <w:r>
        <w:t>This reality has been witnessed in every Dispensation. Those present in this Dispensation observed it: in every manifestation, individuals exerted their utmost effort to leave a mention of good for themselves in the Book of God until the next manifestation. This effort is greater than expending countless wealth in exalted places to establish one’s mention among others. However, those very exalted places might turn into places of humiliation, leaving no trace of their mention, if they deviate from the truth. Otherwise, their reward is with God, for God rewards the righteous.</w:t>
      </w:r>
    </w:p>
    <w:p w14:paraId="4EEC838C" w14:textId="77777777" w:rsidR="00D13072" w:rsidRDefault="00000000">
      <w:pPr>
        <w:pStyle w:val="Heading3"/>
      </w:pPr>
      <w:bookmarkStart w:id="69" w:name="X3a8e5b180b583e211051c71fd9ab43d8f8adfd4"/>
      <w:bookmarkEnd w:id="68"/>
      <w:r>
        <w:lastRenderedPageBreak/>
        <w:t>Gate 4 (All Mentions of the Servant are Bonds of Servitude to Me)</w:t>
      </w:r>
    </w:p>
    <w:p w14:paraId="627F6507" w14:textId="77777777" w:rsidR="00D13072" w:rsidRDefault="00000000">
      <w:pPr>
        <w:pStyle w:val="FirstParagraph"/>
      </w:pPr>
      <w:r>
        <w:rPr>
          <w:b/>
          <w:bCs/>
        </w:rPr>
        <w:t>The Fourth Gate of the Fourth Unity:</w:t>
      </w:r>
      <w:r>
        <w:t xml:space="preserve"> On the principle that all mentions of the servant are bonds of servitude to Me.</w:t>
      </w:r>
    </w:p>
    <w:p w14:paraId="4C53AF35" w14:textId="77777777" w:rsidR="00D13072" w:rsidRDefault="00000000">
      <w:pPr>
        <w:pStyle w:val="BodyText"/>
      </w:pPr>
      <w:r>
        <w:t>The essence of this gate is that the spirits of all things return to the human form, and the paradise of all things is within the paradise of humanity. An example of this is if an unmatched diamond is in the possession of a believer, its value is magnified through its association with the believer. Similarly, all things derive their worth and essence in relation to this form. This human form, in turn, is associated with the divine names and attributes.</w:t>
      </w:r>
    </w:p>
    <w:p w14:paraId="41757326" w14:textId="77777777" w:rsidR="00D13072" w:rsidRDefault="00000000">
      <w:pPr>
        <w:pStyle w:val="BodyText"/>
      </w:pPr>
      <w:r>
        <w:t xml:space="preserve">If the heart points to God, it is mentioned under the shadow of </w:t>
      </w:r>
      <w:r>
        <w:rPr>
          <w:i/>
          <w:iCs/>
        </w:rPr>
        <w:t>His Most Beautiful Names</w:t>
      </w:r>
      <w:r>
        <w:t xml:space="preserve"> (</w:t>
      </w:r>
      <w:r>
        <w:rPr>
          <w:i/>
          <w:iCs/>
        </w:rPr>
        <w:t>asmā’ al-ḥusnā</w:t>
      </w:r>
      <w:r>
        <w:t xml:space="preserve">) before God. If it is associated with an attribute, it is mentioned among His attributes. This corresponds to the saying, </w:t>
      </w:r>
      <w:r>
        <w:rPr>
          <w:i/>
          <w:iCs/>
        </w:rPr>
        <w:t>“There is nothing but God, His names, and His attributes.”</w:t>
      </w:r>
      <w:r>
        <w:t xml:space="preserve"> This form does not bear the judgment of name and attribute except insofar as it enters under the shadow of each manifestation at the time of that manifestation. Otherwise, the station of faith is lifted from it.</w:t>
      </w:r>
    </w:p>
    <w:p w14:paraId="51CF4C0D" w14:textId="77777777" w:rsidR="00D13072" w:rsidRDefault="00000000">
      <w:pPr>
        <w:pStyle w:val="BodyText"/>
      </w:pPr>
      <w:r>
        <w:t>How, then, can it bear the judgment of name or attribute, for God’s gaze is upon the reality of things, not upon outward appearances. Consider today: though every praiseworthy attribute resides within the Letters of the Alif, they are instead mentioned by attributes of fire. If today in the Bayán, a soul is a believer in God and His signs, even if seated on the dust, such a person is seated upon the throne of honor. Conversely, anyone else, even if sitting in the highest seat of prestige, is in the utmost abasement before God and the possessors of knowledge.</w:t>
      </w:r>
    </w:p>
    <w:p w14:paraId="18A560FF" w14:textId="77777777" w:rsidR="00D13072" w:rsidRDefault="00000000">
      <w:pPr>
        <w:pStyle w:val="BodyText"/>
      </w:pPr>
      <w:r>
        <w:t xml:space="preserve">At the time of the appearance of </w:t>
      </w:r>
      <w:r>
        <w:rPr>
          <w:i/>
          <w:iCs/>
        </w:rPr>
        <w:t>Him whom God will make manifest</w:t>
      </w:r>
      <w:r>
        <w:t xml:space="preserve">, every believing man who becomes a believer in Him is worthy for the sun of His name to rise in their heart and for that name to be enshrined in their essence. Every soul that is a believer in the Bayán is and has always been a servant bound to His servitude, just as the </w:t>
      </w:r>
      <w:r>
        <w:rPr>
          <w:i/>
          <w:iCs/>
        </w:rPr>
        <w:t>possessors of forms</w:t>
      </w:r>
      <w:r>
        <w:t xml:space="preserve"> in the Qur’an were and remain bound servants to the Messenger of God.</w:t>
      </w:r>
    </w:p>
    <w:p w14:paraId="1B86DB0C" w14:textId="77777777" w:rsidR="00D13072" w:rsidRDefault="00000000">
      <w:pPr>
        <w:pStyle w:val="BodyText"/>
      </w:pPr>
      <w:r>
        <w:t>But woe to the servant bound in servitude who, before their Master, commits acts contrary to the requirements of servitude! Reflect upon this and be saddened. See how many have placed the yoke of servitude around their necks and taken pride in it, only to act unjustly towards the noblest manifestation of their Master in the end. How could such a matter be permitted, that they reside in the mountain while all believe in Him? Yet they were not content with the very essence of faith in Him under the name of Believer. If they had been, such events would not have occurred.</w:t>
      </w:r>
    </w:p>
    <w:p w14:paraId="1F8E2EFB" w14:textId="77777777" w:rsidR="00D13072" w:rsidRDefault="00000000">
      <w:pPr>
        <w:pStyle w:val="BodyText"/>
      </w:pPr>
      <w:r>
        <w:t>Thus, all are drowned in the ocean of veils. The suns shine in mirrors through His radiance but remain veiled from Him. The fish of the sea are alive through Him, yet they question Him today. All believers in the Qur’an await the appearance of the Qá’im of the family of Muhammad—peace and blessings be upon Him and His family. They supplicate and plead for His appearance, take pride in seeing Him in their dreams, and then send Him with their own hands to prison, confining Him to the mountain.</w:t>
      </w:r>
    </w:p>
    <w:p w14:paraId="2CAD21EF" w14:textId="77777777" w:rsidR="00D13072" w:rsidRDefault="00000000">
      <w:pPr>
        <w:pStyle w:val="BodyText"/>
      </w:pPr>
      <w:r>
        <w:t xml:space="preserve">This is the meaning of the tradition: </w:t>
      </w:r>
      <w:r>
        <w:rPr>
          <w:i/>
          <w:iCs/>
        </w:rPr>
        <w:t>“In Him is a likeness to the one who is described, sold, and bought.”</w:t>
      </w:r>
      <w:r>
        <w:t xml:space="preserve"> O people of the Bayán, take refuge in your Beloved and place the yoke of His servitude around your necks. </w:t>
      </w:r>
      <w:r>
        <w:lastRenderedPageBreak/>
        <w:t>Do not permit for Him what you would not permit for yourselves as His bound servants. Surely, you have heard of the appearance of the Messenger of God before, and of His companions and those who awaited Him. After His appearance, what befell Him over seven years—and in another narration, nine years—is well known. Yet the lessons of those events have brought no benefit to you, for if they had, such actions would not have occurred in this manifestation.</w:t>
      </w:r>
    </w:p>
    <w:p w14:paraId="08FBA3FF" w14:textId="77777777" w:rsidR="00D13072" w:rsidRDefault="00000000">
      <w:pPr>
        <w:pStyle w:val="BodyText"/>
      </w:pPr>
      <w:r>
        <w:t xml:space="preserve">Have shame before your Beloved and refrain from treating </w:t>
      </w:r>
      <w:r>
        <w:rPr>
          <w:i/>
          <w:iCs/>
        </w:rPr>
        <w:t>Him whom God will make manifest</w:t>
      </w:r>
      <w:r>
        <w:t xml:space="preserve"> in this way. Resolve within yourselves to refrain from doing to any soul what you would not want done to yourselves, whether among those of power or those of humility. If you act thus, by God’s will, you will not cause Him sorrow. For the suns in the mirrors do not recognize the Sun except through its reflection within themselves. Thus, they see Him as one like themselves, while in reality, all are upheld by Him. It is from His bounty that the heavens and all between them were created.</w:t>
      </w:r>
    </w:p>
    <w:p w14:paraId="38CF1CC4" w14:textId="77777777" w:rsidR="00D13072" w:rsidRDefault="00000000">
      <w:pPr>
        <w:pStyle w:val="BodyText"/>
      </w:pPr>
      <w:r>
        <w:t xml:space="preserve">Consider the statement of one among the Letters of the Bayán, who said: </w:t>
      </w:r>
      <w:r>
        <w:rPr>
          <w:i/>
          <w:iCs/>
        </w:rPr>
        <w:t>“From His bounty is the world and all it contains; from His knowledge is the knowledge of the Tablet and the Pen.”</w:t>
      </w:r>
      <w:r>
        <w:t xml:space="preserve"> Yet even the phrase “from” (</w:t>
      </w:r>
      <w:r>
        <w:rPr>
          <w:i/>
          <w:iCs/>
        </w:rPr>
        <w:t>min</w:t>
      </w:r>
      <w:r>
        <w:t>) is insufficient, for everything to which the concept of “thing” applies is but a single drop from the vast ocean of His bounty and a mere particle from the immense sea of His favor.</w:t>
      </w:r>
    </w:p>
    <w:p w14:paraId="7C8F6EB4" w14:textId="77777777" w:rsidR="00D13072" w:rsidRDefault="00000000">
      <w:pPr>
        <w:pStyle w:val="BodyText"/>
      </w:pPr>
      <w:r>
        <w:t>In His time of manifestation, you should understand His worth. Do not, during His days of appearance, weep for Him in places of honor while He resides in a mountain, enduring sorrows. By His grace and bounty, you are free from all sorrow, yet He bears the burden of grief. Reflect on this O possessors of insight, reflect, and then consider further.</w:t>
      </w:r>
    </w:p>
    <w:p w14:paraId="2596F7FD" w14:textId="77777777" w:rsidR="00D13072" w:rsidRDefault="00000000">
      <w:pPr>
        <w:pStyle w:val="Heading3"/>
      </w:pPr>
      <w:bookmarkStart w:id="70" w:name="gate-5-all-primal-points-are-his-signs"/>
      <w:bookmarkEnd w:id="69"/>
      <w:r>
        <w:t>Gate 5 (All Primal Points are His Signs)</w:t>
      </w:r>
    </w:p>
    <w:p w14:paraId="2BB45D7C" w14:textId="77777777" w:rsidR="00D13072" w:rsidRDefault="00000000">
      <w:pPr>
        <w:pStyle w:val="FirstParagraph"/>
      </w:pPr>
      <w:r>
        <w:rPr>
          <w:b/>
          <w:bCs/>
        </w:rPr>
        <w:t>The Fifth Gate of the Fourth Unity:</w:t>
      </w:r>
      <w:r>
        <w:t xml:space="preserve"> On the fact that all primal points are His signs.</w:t>
      </w:r>
    </w:p>
    <w:p w14:paraId="417316D8" w14:textId="77777777" w:rsidR="00D13072" w:rsidRDefault="00000000">
      <w:pPr>
        <w:pStyle w:val="BodyText"/>
      </w:pPr>
      <w:r>
        <w:t>The essence of this gate is similar to that of the previous one, elaborating on the exaltation of all that is attributed to Him. Yet, it does not explicitly mention the handmaidens, for He is more deserving of dominion over His creation than any other. When He wills a matter, none can question Him with “why” or “how,” whether it pertains to the highest or the lowest of creation or any station. He decrees as He wills, is not questioned about what He decrees, while all are questioned about what they do.</w:t>
      </w:r>
    </w:p>
    <w:p w14:paraId="77402A2B" w14:textId="77777777" w:rsidR="00D13072" w:rsidRDefault="00000000">
      <w:pPr>
        <w:pStyle w:val="BodyText"/>
      </w:pPr>
      <w:r>
        <w:t>The fruit of this gate is that if the Master does not grant permission to His servants, they cannot rightfully establish connections. Similarly, in the time of His manifestation, if He forbids anyone from partaking in one of the signs of His dominion, it becomes forbidden for them. For example, He has forbidden it to all who do not believe in Him, and such disbelief is graver than any other transgression. Thus, no one should hasten to deny Him on the Day of His appearance. If someone does not believe, let them remain silent, for many have heard mention of Him yet refrained from affirming Him. They approach one of His signs while it is forbidden for them due to their lack of faith, and it will not become permissible for them except through belief.</w:t>
      </w:r>
    </w:p>
    <w:p w14:paraId="739E9B52" w14:textId="77777777" w:rsidR="00D13072" w:rsidRDefault="00000000">
      <w:pPr>
        <w:pStyle w:val="BodyText"/>
      </w:pPr>
      <w:r>
        <w:t xml:space="preserve">Take heed, O people of the Bayán, for the manifestation of God will appear as God wills. Do not let that which is beneath the truth come to represent the truth, for His signs are proofs over all. If you reflect deeply, you will immediately affirm this. Consider: what difference exists between the miraculous nature </w:t>
      </w:r>
      <w:r>
        <w:lastRenderedPageBreak/>
        <w:t>of the entirety of the Qur’an and the single chapter of Surah al-Tawhid (</w:t>
      </w:r>
      <w:r>
        <w:rPr>
          <w:i/>
          <w:iCs/>
        </w:rPr>
        <w:t>The Unity</w:t>
      </w:r>
      <w:r>
        <w:t>)? Similarly, there is no difference between faith in the last manifestation, whose heart pointed to God, and faith in the first. Always look to the appearance of the Point of the Bayán, so that perhaps on that Day, you will not veil yourselves from your Beloved. If you had reflected on the appearance of the Point of the Qur’an, you would today comprehend the Cause of God. This has only been decreed so that you may exert your utmost effort—not that you strive in all aspects of religion while veiling yourselves from the one who is the essence of that religion. Consider the Qur’anic dispensation: you observe all striving with utmost precision and effort, yet they issued decrees against the very one who is the Manifestation of the Faith, imagining that their decrees and precautions established the religion through their interpretations.</w:t>
      </w:r>
    </w:p>
    <w:p w14:paraId="26B9819E" w14:textId="77777777" w:rsidR="00D13072" w:rsidRDefault="00000000">
      <w:pPr>
        <w:pStyle w:val="BodyText"/>
      </w:pPr>
      <w:r>
        <w:t>When the jurists of the Qur’an elevated their caution to this extent, how will it be in the Bayán? Yet in the Bayán, the decree of taking life has been prohibited more strictly than anything else. No act has been as forbidden as this: if anyone even contemplates taking the life of another, they exit the religion of God and are subject to chastisement as long as God wills. That which was lawful for them in the Bayán becomes forbidden, even the very breath they take. God has not permitted anyone in the Bayán to issue a decree of death against another under any circumstance, in any station, or in any matter—even if the person appears in opposition to their faith in matters of knowledge or belief.</w:t>
      </w:r>
    </w:p>
    <w:p w14:paraId="35AE425F" w14:textId="77777777" w:rsidR="00D13072" w:rsidRDefault="00000000">
      <w:pPr>
        <w:pStyle w:val="BodyText"/>
      </w:pPr>
      <w:r>
        <w:t>Such judgment belongs to no one but God. O perverted people, what right do you have to issue a decree for taking life? Do you not realize that it is through the blessing of that soul that you bear the name of Islam? Reflect on what befell the People of the House in the past under the name of Islam. Those deeds were committed in the name of Islam, yet in reality, they acted against the essence of Islam, for there is no Islam without faith in Him.</w:t>
      </w:r>
    </w:p>
    <w:p w14:paraId="79350449" w14:textId="77777777" w:rsidR="00D13072" w:rsidRDefault="00000000">
      <w:pPr>
        <w:pStyle w:val="BodyText"/>
      </w:pPr>
      <w:r>
        <w:t xml:space="preserve">From the time of the setting of the Sun of Truth, it has not been and will not be permissible for anyone in the religion of the Bayán to decree death. If anyone does so, they act outside the Bayán. Such an act does not belong to the teachings of the Bayán. There is no sin greater than this for such a person, for God has revealed in the Qur’an: </w:t>
      </w:r>
      <w:r>
        <w:rPr>
          <w:i/>
          <w:iCs/>
        </w:rPr>
        <w:t>“Whoever kills a soul, it is as if they have killed all of humanity.”</w:t>
      </w:r>
      <w:r>
        <w:t xml:space="preserve"> This decree applies to the souls of the believers. How much greater is the sin if that soul has been likened to the Ka’bah, attributed to God, and called the “Self of God”? Despite such emphasis in the Book of God, the fire prepared for those who ascribe themselves to the Qur’an has yielded no effect from the beginning of Islam until today. For them, no chastisement is greater than disobeying their Beloved while professing worship and prostration to Him.</w:t>
      </w:r>
    </w:p>
    <w:p w14:paraId="01F25331" w14:textId="77777777" w:rsidR="00D13072" w:rsidRDefault="00000000">
      <w:pPr>
        <w:pStyle w:val="BodyText"/>
      </w:pPr>
      <w:r>
        <w:t xml:space="preserve">God has decreed upon His sacred essence that He will not forgive anyone who even contemplates the killing of one of the believers in the Bayán. How much more severe will it be if someone issues such a judgment or, God forbid, commits such an act? Every ruler who recalls the sufferings of the first and last Manifestations and refrains from harming any soul, acknowledging the trials that befell the </w:t>
      </w:r>
      <w:r>
        <w:rPr>
          <w:i/>
          <w:iCs/>
        </w:rPr>
        <w:t>Letters of the First</w:t>
      </w:r>
      <w:r>
        <w:t xml:space="preserve"> [followers of the first Manifestation], fulfills a right upon God. God will bless whatever has been bestowed upon such a ruler and multiply what has been decreed for them.</w:t>
      </w:r>
    </w:p>
    <w:p w14:paraId="486E3D37" w14:textId="77777777" w:rsidR="00D13072" w:rsidRDefault="00000000">
      <w:pPr>
        <w:pStyle w:val="BodyText"/>
      </w:pPr>
      <w:r>
        <w:t xml:space="preserve">If the days of such a ruler coincide with the appearance of </w:t>
      </w:r>
      <w:r>
        <w:rPr>
          <w:i/>
          <w:iCs/>
        </w:rPr>
        <w:t>Him whom God will make manifest</w:t>
      </w:r>
      <w:r>
        <w:t xml:space="preserve">, it will be their duty to assist the Manifestation of the Faith and seek His guidance in alleviating burdensome acts of worship. They should request sovereignty from Him until the Day of Resurrection, for He is the Giver of all </w:t>
      </w:r>
      <w:r>
        <w:lastRenderedPageBreak/>
        <w:t>things and the rightful authority over all matters. If He bestows sovereignty upon them, no one has the right to take it away by divine decree, for He is more worthy of all things than anyone else. This is evident in all decrees that proceed from God’s command. No one can breach what is established by Him, nor should anyone become veiled from the Beloved of all by anything, for all that one possesses has come from Him, even before His appearance. Support Him, and if He commands striving in His path, then be exalted in the honor of being martyred for His cause, that your name may be inscribed in the register of the near ones. Otherwise, you will depart from this world without leaving any mention behind.</w:t>
      </w:r>
    </w:p>
    <w:p w14:paraId="482F4C96" w14:textId="77777777" w:rsidR="00D13072" w:rsidRDefault="00000000">
      <w:pPr>
        <w:pStyle w:val="BodyText"/>
      </w:pPr>
      <w:r>
        <w:t>It is not enough to engage in acts of mourning for the Truth during blessed days, as was the custom among all believers in the Qur’an, from the highest to the lowest, who commemorated the sorrows of the Messenger (</w:t>
      </w:r>
      <w:r>
        <w:rPr>
          <w:i/>
          <w:iCs/>
        </w:rPr>
        <w:t>peace be upon Him</w:t>
      </w:r>
      <w:r>
        <w:t>) and His successors, and recounted the sufferings inflicted upon His followers. Yet, despite their mourning and weeping for the successors of His religion, many of these same individuals became oppressors and tyrants toward the very ones they grieved for. The learned among them issued verdicts against those successors, while others remained veiled by their own ignorance.</w:t>
      </w:r>
    </w:p>
    <w:p w14:paraId="5999ECA9" w14:textId="77777777" w:rsidR="00D13072" w:rsidRDefault="00000000">
      <w:pPr>
        <w:pStyle w:val="BodyText"/>
      </w:pPr>
      <w:r>
        <w:t>Reflect on the events of the past so that you may not commit acts that would lead to your eternal abode in the fire. In the Bayán, much emphasis has been placed on ensuring that no one causes grief to another, so that the Sovereign of creation may not be grieved by the shadows in the mirrors. If they turn toward Him, they have significance; otherwise, they are absolute nothingness. From the beginning of their lives to the end, even with utmost caution and effort in worship and action for God’s sake, they remain lifeless in the presence of the Manifestation of God.</w:t>
      </w:r>
    </w:p>
    <w:p w14:paraId="0118E4E4" w14:textId="77777777" w:rsidR="00D13072" w:rsidRDefault="00000000">
      <w:pPr>
        <w:pStyle w:val="BodyText"/>
      </w:pPr>
      <w:r>
        <w:t xml:space="preserve">What value do their deeds hold? Rather, their worth is no greater than the mention of </w:t>
      </w:r>
      <w:r>
        <w:rPr>
          <w:i/>
          <w:iCs/>
        </w:rPr>
        <w:t>nothingness</w:t>
      </w:r>
      <w:r>
        <w:t xml:space="preserve"> itself, which is naught before God. No one has the authority to decree except </w:t>
      </w:r>
      <w:r>
        <w:rPr>
          <w:i/>
          <w:iCs/>
        </w:rPr>
        <w:t>Him whom God will make manifest</w:t>
      </w:r>
      <w:r>
        <w:t xml:space="preserve">. He is the Blessed Tree that appears with clear signs for the pleasure of God, to renew His religion, and to judge justly among the people of the Bayán. He will also render fair judgment upon those who have not entered the Faith, should that Day arrive. Otherwise, how could the sovereigns of the Bayán enjoy comfort for themselves while a soul on the earth remains that does not believe in God and His religion. For those not among the sovereigns of the Faith, it is not permissible in the religion of the Bayán to tolerate such a condition. However, even for them, it is not permissible to harm those associated with the Bayán under any circumstance or in any station—except at the appearance of </w:t>
      </w:r>
      <w:r>
        <w:rPr>
          <w:i/>
          <w:iCs/>
        </w:rPr>
        <w:t>Him whom God will make manifest</w:t>
      </w:r>
      <w:r>
        <w:t>. Even then, the treatment of non-believers is subject to His command and the guidance He provides.</w:t>
      </w:r>
    </w:p>
    <w:p w14:paraId="3311BBF9" w14:textId="77777777" w:rsidR="00D13072" w:rsidRDefault="00000000">
      <w:pPr>
        <w:pStyle w:val="BodyText"/>
      </w:pPr>
      <w:r>
        <w:t>The believers in Him and the Bayán have been granted permission to open lands, bringing all under the shadow of faith in God and His religion without causing even the slightest sorrow to those associated with the Bayán. Even in the conquest of territories, this principle has been upheld: the people of those lands were not subjected to harm but, wherever possible, were invited to the religion of God through other means. For those unperceiving of divine insight, the goods of this world often hold value; by acquiring them, there is hope that they might enter the religion of God.</w:t>
      </w:r>
    </w:p>
    <w:p w14:paraId="4A64FB53" w14:textId="77777777" w:rsidR="00D13072" w:rsidRDefault="00000000">
      <w:pPr>
        <w:pStyle w:val="BodyText"/>
      </w:pPr>
      <w:r>
        <w:t xml:space="preserve">This ruling applies to those outside the Bayán, not to its followers—except at the appearance of </w:t>
      </w:r>
      <w:r>
        <w:rPr>
          <w:i/>
          <w:iCs/>
        </w:rPr>
        <w:t>Him whom God will make manifest</w:t>
      </w:r>
      <w:r>
        <w:t xml:space="preserve">. His command is the divine command, arising from the sacred realm of His holiness. Through His command, all are elevated, manifesting their potential in existence according to </w:t>
      </w:r>
      <w:r>
        <w:lastRenderedPageBreak/>
        <w:t>what He ordains and determines. For the servant possesses no power to ordain or manage, except by God’s permission. Indeed, He is the best of planners and decreers.</w:t>
      </w:r>
    </w:p>
    <w:p w14:paraId="1F0A8984" w14:textId="77777777" w:rsidR="00D13072" w:rsidRDefault="00000000">
      <w:pPr>
        <w:pStyle w:val="BodyText"/>
      </w:pPr>
      <w:r>
        <w:t>At the time of elevation and divine decree, nothing escapes His knowledge—neither in the heavens, nor on the earth, nor between them. Nothing is beyond His power, whether in the dominion of command, creation, or anything beneath them. He creates as He wills by His command, for He has power over all things.</w:t>
      </w:r>
    </w:p>
    <w:p w14:paraId="724A4D64" w14:textId="77777777" w:rsidR="00D13072" w:rsidRDefault="00000000">
      <w:pPr>
        <w:pStyle w:val="Heading3"/>
      </w:pPr>
      <w:bookmarkStart w:id="71" w:name="X4b24dd19329902e8b51df656045600e7f5f7f66"/>
      <w:bookmarkEnd w:id="70"/>
      <w:r>
        <w:t>Gate 6 (He is Not Questioned About What He Does)</w:t>
      </w:r>
    </w:p>
    <w:p w14:paraId="2787D743" w14:textId="77777777" w:rsidR="00D13072" w:rsidRDefault="00000000">
      <w:pPr>
        <w:pStyle w:val="FirstParagraph"/>
      </w:pPr>
      <w:r>
        <w:rPr>
          <w:b/>
          <w:bCs/>
        </w:rPr>
        <w:t>The Sixth Gate of the Fourth Unity:</w:t>
      </w:r>
      <w:r>
        <w:t xml:space="preserve"> On the principle that He is not questioned about what He does, while all else is questioned about everything.</w:t>
      </w:r>
    </w:p>
    <w:p w14:paraId="2159E867" w14:textId="77777777" w:rsidR="00D13072" w:rsidRDefault="00000000">
      <w:pPr>
        <w:pStyle w:val="BodyText"/>
      </w:pPr>
      <w:r>
        <w:t xml:space="preserve">The essence of this gate is that the Eternal Essence neither has nor has ever had, by Its very nature, a manifestation or a concealment. Beyond that, there has been and will be no manifestation or concealment. No one has access to His realm, which is characterized by the statement </w:t>
      </w:r>
      <w:r>
        <w:rPr>
          <w:i/>
          <w:iCs/>
        </w:rPr>
        <w:t>“He is not questioned”</w:t>
      </w:r>
      <w:r>
        <w:t xml:space="preserve"> (</w:t>
      </w:r>
      <w:r>
        <w:rPr>
          <w:i/>
          <w:iCs/>
        </w:rPr>
        <w:t>lā yus’al</w:t>
      </w:r>
      <w:r>
        <w:t xml:space="preserve">). He has no action inherently tied to His essence that could be described as </w:t>
      </w:r>
      <w:r>
        <w:rPr>
          <w:i/>
          <w:iCs/>
        </w:rPr>
        <w:t>“He acts”</w:t>
      </w:r>
      <w:r>
        <w:t xml:space="preserve"> (</w:t>
      </w:r>
      <w:r>
        <w:rPr>
          <w:i/>
          <w:iCs/>
        </w:rPr>
        <w:t>yaf‘al</w:t>
      </w:r>
      <w:r>
        <w:t>), nor is there any judgment established for Him. Rather, He created the primal will (</w:t>
      </w:r>
      <w:r>
        <w:rPr>
          <w:i/>
          <w:iCs/>
        </w:rPr>
        <w:t>mashiyyat</w:t>
      </w:r>
      <w:r>
        <w:t>) in the same manner that He created all things—through itself. He created it by itself and attributed all to it, and it to Himself, because of its loftiness and sublimity.</w:t>
      </w:r>
    </w:p>
    <w:p w14:paraId="113580B3" w14:textId="77777777" w:rsidR="00D13072" w:rsidRDefault="00000000">
      <w:pPr>
        <w:pStyle w:val="BodyText"/>
      </w:pPr>
      <w:r>
        <w:t xml:space="preserve">Just as He called the Ka’bah His house, while in truth all places are equal before Him, He assigned the Ka’bah a special status due to its exalted and sublime association with Him. Similarly, He made the primal will the manifestation of </w:t>
      </w:r>
      <w:r>
        <w:rPr>
          <w:i/>
          <w:iCs/>
        </w:rPr>
        <w:t>“He is not questioned”</w:t>
      </w:r>
      <w:r>
        <w:t xml:space="preserve"> because nothing greater or loftier in His knowledge could exist that would merit such a bestowal. It is akin to the celestial sphere that neither oppresses nor points (</w:t>
      </w:r>
      <w:r>
        <w:rPr>
          <w:i/>
          <w:iCs/>
        </w:rPr>
        <w:t>lā yajīr wa lā yashīr</w:t>
      </w:r>
      <w:r>
        <w:t>) and similar examples.</w:t>
      </w:r>
    </w:p>
    <w:p w14:paraId="4C971F3B" w14:textId="77777777" w:rsidR="00D13072" w:rsidRDefault="00000000">
      <w:pPr>
        <w:pStyle w:val="BodyText"/>
      </w:pPr>
      <w:r>
        <w:t xml:space="preserve">He made the will the manifestation of </w:t>
      </w:r>
      <w:r>
        <w:rPr>
          <w:i/>
          <w:iCs/>
        </w:rPr>
        <w:t>“He does what He wills and ordains what He desires”</w:t>
      </w:r>
      <w:r>
        <w:t xml:space="preserve"> because His essence is the very will itself. He has desired and will desire only what God wills, and nothing of God’s will manifests except through the will. Likewise, nothing that God ordains becomes apparent except through what the will ordains. None other is worthy of such a bestowal, for through this will, all creation arises.</w:t>
      </w:r>
    </w:p>
    <w:p w14:paraId="5C95E9DB" w14:textId="77777777" w:rsidR="00D13072" w:rsidRDefault="00000000">
      <w:pPr>
        <w:pStyle w:val="BodyText"/>
      </w:pPr>
      <w:r>
        <w:t xml:space="preserve">If God were to establish two separate wills, no single manifestation could appear in creation, and between the two, confusion would arise. The order of the dominion of the heavens, the earth, and all that lies between them would collapse. From the One who has neither beginning nor end, there has ever been and will ever be one will that manifests anew in each Dispensation. This will becomes the manifestation of </w:t>
      </w:r>
      <w:r>
        <w:rPr>
          <w:i/>
          <w:iCs/>
        </w:rPr>
        <w:t>“He is not questioned about what He does”</w:t>
      </w:r>
      <w:r>
        <w:t xml:space="preserve"> and </w:t>
      </w:r>
      <w:r>
        <w:rPr>
          <w:i/>
          <w:iCs/>
        </w:rPr>
        <w:t>“He does what He wills.”</w:t>
      </w:r>
    </w:p>
    <w:p w14:paraId="7E396513" w14:textId="77777777" w:rsidR="00D13072" w:rsidRDefault="00000000">
      <w:pPr>
        <w:pStyle w:val="BodyText"/>
      </w:pPr>
      <w:r>
        <w:t>In the realm of the letters of the living (</w:t>
      </w:r>
      <w:r>
        <w:rPr>
          <w:i/>
          <w:iCs/>
        </w:rPr>
        <w:t>ḥurūf ḥayy</w:t>
      </w:r>
      <w:r>
        <w:t>), nothing is seen but His will, just as in the realm of the multiple letters, nothing is observed but His will. If anything enters a heart other than what His will has determined, in that moment they are not within the paradise of that manifestation, and they are deemed disobedient. The exaltation of the mirrors lies in the fact that nothing is seen within them except the sun. If the essence of the mirror itself is observed, how could it be worthy of mention before the Sun of Truth? Conversely, if the sun is observed, its movements are the movements of the sun, for there exists nothing for it other than the essence, attributes, actions, and orientation of the sun itself.</w:t>
      </w:r>
    </w:p>
    <w:p w14:paraId="7AE78708" w14:textId="77777777" w:rsidR="00D13072" w:rsidRDefault="00000000">
      <w:pPr>
        <w:pStyle w:val="BodyText"/>
      </w:pPr>
      <w:r>
        <w:lastRenderedPageBreak/>
        <w:t>In the Dispensation of the Furqán (</w:t>
      </w:r>
      <w:r>
        <w:rPr>
          <w:i/>
          <w:iCs/>
        </w:rPr>
        <w:t>the Qur’an</w:t>
      </w:r>
      <w:r>
        <w:t>), Muḥammad, the Messenger of God (</w:t>
      </w:r>
      <w:r>
        <w:rPr>
          <w:i/>
          <w:iCs/>
        </w:rPr>
        <w:t>peace be upon Him</w:t>
      </w:r>
      <w:r>
        <w:t>), was the primal will (</w:t>
      </w:r>
      <w:r>
        <w:rPr>
          <w:i/>
          <w:iCs/>
        </w:rPr>
        <w:t>mashiyyat</w:t>
      </w:r>
      <w:r>
        <w:t>), and the Letters of the Living (</w:t>
      </w:r>
      <w:r>
        <w:rPr>
          <w:i/>
          <w:iCs/>
        </w:rPr>
        <w:t>Ḥurūf Ḥayy</w:t>
      </w:r>
      <w:r>
        <w:t>) were the essence of His will, revolving around His command. They desired only what He desired, for they were perpetually oriented around His decree. Similarly, the multiplied letters of this unity, from the first to this day, have sought nearness through aligning their will with that of Muḥammad. Without this alignment, they would not be worthy of mention.</w:t>
      </w:r>
    </w:p>
    <w:p w14:paraId="1F3424EF" w14:textId="77777777" w:rsidR="00D13072" w:rsidRDefault="00000000">
      <w:pPr>
        <w:pStyle w:val="BodyText"/>
      </w:pPr>
      <w:r>
        <w:t>Consider everything that occurred in Islam: actions done without love for Him were carried out under the pretense of His will. Were it not for this pretense, they would not have possessed the strength of even a gnat. This was also true in the dispensation preceding Muḥammad, and it remains so in the Dispensation of the Bayán. Here, the Sun of Truth has risen in this cycle under the name of the Gate (</w:t>
      </w:r>
      <w:r>
        <w:rPr>
          <w:i/>
          <w:iCs/>
        </w:rPr>
        <w:t>Báb</w:t>
      </w:r>
      <w:r>
        <w:t xml:space="preserve">), and all matters occur according to His will until the appearance of </w:t>
      </w:r>
      <w:r>
        <w:rPr>
          <w:i/>
          <w:iCs/>
        </w:rPr>
        <w:t>Him whom God will make manifest</w:t>
      </w:r>
      <w:r>
        <w:t>.</w:t>
      </w:r>
    </w:p>
    <w:p w14:paraId="2E79B560" w14:textId="77777777" w:rsidR="00D13072" w:rsidRDefault="00000000">
      <w:pPr>
        <w:pStyle w:val="BodyText"/>
      </w:pPr>
      <w:r>
        <w:t xml:space="preserve">Whatever transpires in this Dispensation aligns with His will, and if it goes against His pleasure, it is still falsely attributed to His will. Were it not for this pretense, no thing would possess even the slightest power. This is the meaning of </w:t>
      </w:r>
      <w:r>
        <w:rPr>
          <w:i/>
          <w:iCs/>
        </w:rPr>
        <w:t>“There is no power or strength except through God, the Most High, the Most Great.”</w:t>
      </w:r>
      <w:r>
        <w:t xml:space="preserve"> Without this reality, no manifestation of truth would find comfort in any dispensation, for it is through this connection that all things find their strength.</w:t>
      </w:r>
    </w:p>
    <w:p w14:paraId="0E2FE178" w14:textId="77777777" w:rsidR="00D13072" w:rsidRDefault="00000000">
      <w:pPr>
        <w:pStyle w:val="BodyText"/>
      </w:pPr>
      <w:r>
        <w:t>At the end of each manifestation, creation becomes so fully aligned with His will that they desire nothing but what He desires. How, then, can they recognize their Beloved or seek anything other than love for Him and that which He loves? If you wish to observe this truth clearly, consider the moment of severance: the one who severs themselves is, by their very act, cut off from their own essence. How, then, can they pass judgment upon another?</w:t>
      </w:r>
    </w:p>
    <w:p w14:paraId="5DE977E8" w14:textId="77777777" w:rsidR="00D13072" w:rsidRDefault="00000000">
      <w:pPr>
        <w:pStyle w:val="BodyText"/>
      </w:pPr>
      <w:r>
        <w:t>Whether in legislative matters or in the order of creation, the same principle applies. For example, if a Muslim severs themselves from Islam, they can no longer judge themselves as being Muslim—how, then, can they judge another? At that moment, they must inevitably find themselves in some other position within religion, even if it means joining the community of Adam. In such a case, any judgment they issue reverts to the judgment of Adam, as that was the manifestation of the will of God at that time.</w:t>
      </w:r>
    </w:p>
    <w:p w14:paraId="60A9EBC7" w14:textId="77777777" w:rsidR="00D13072" w:rsidRDefault="00000000">
      <w:pPr>
        <w:pStyle w:val="BodyText"/>
      </w:pPr>
      <w:r>
        <w:t>All actions return to God, for He has denied the existence of any power or strength except through Himself. This remains true whether one considers the legislative realm or the order of creation. Should one seek to understand this while not being within the Bayán, they will find no power or strength remaining, for the essence of all has been gathered into the Bayán. Beyond it, there is no power or strength left to be claimed.</w:t>
      </w:r>
    </w:p>
    <w:p w14:paraId="71C70BBB" w14:textId="77777777" w:rsidR="00D13072" w:rsidRDefault="00000000">
      <w:pPr>
        <w:pStyle w:val="BodyText"/>
      </w:pPr>
      <w:r>
        <w:t xml:space="preserve">In the community of Jesus, no power or strength remained except through God. Were it otherwise, they would have been judged by the truth, yet such judgments were not forthcoming. The same holds for Islam after the appearance of the Bayán and for the Bayán after the appearance of </w:t>
      </w:r>
      <w:r>
        <w:rPr>
          <w:i/>
          <w:iCs/>
        </w:rPr>
        <w:t>Him whom God will make manifest</w:t>
      </w:r>
      <w:r>
        <w:t xml:space="preserve">. From the day of His appearance, all power and strength belong to God alone, manifesting through that reality which is the embodiment of His will. For the people of the Bayán, no power or strength remains in truth unless they dwell under His shadow and so it continues unto infinity. Consider this: if power and strength remained in falsehood, it would hold the same relation to truth as it did </w:t>
      </w:r>
      <w:r>
        <w:lastRenderedPageBreak/>
        <w:t xml:space="preserve">before. Today, those in error act based on the illusion of such a relationship, yet in reality, there is no power or strength except through God, manifesting in every appearance through that which proceeds from God. If you look with the eye of the heart, you will see that all power and strength reside with </w:t>
      </w:r>
      <w:r>
        <w:rPr>
          <w:i/>
          <w:iCs/>
        </w:rPr>
        <w:t>Him whom God will make manifest,</w:t>
      </w:r>
      <w:r>
        <w:t xml:space="preserve"> through God, the Exalted and Glorious, and within His bounds.</w:t>
      </w:r>
    </w:p>
    <w:p w14:paraId="7C19E7FC" w14:textId="77777777" w:rsidR="00D13072" w:rsidRDefault="00000000">
      <w:pPr>
        <w:pStyle w:val="BodyText"/>
      </w:pPr>
      <w:r>
        <w:t xml:space="preserve">This manifestation, from Adam to today, has always been supported by the aid of this appearance. Do not focus on places or boundaries, for the will is the sign of God and has always pointed to God. If the first Adam had not been supported by this aid, no believer would have found shelter under the shadow of faith today. Similarly, every prophet in every manifestation has been a believer in that manifestation. Without the aid of this appearance from </w:t>
      </w:r>
      <w:r>
        <w:rPr>
          <w:i/>
          <w:iCs/>
        </w:rPr>
        <w:t>Him whom God will make manifest,</w:t>
      </w:r>
      <w:r>
        <w:t xml:space="preserve"> how could they return to Him and turn completely toward Him at the time of each appearance?</w:t>
      </w:r>
    </w:p>
    <w:p w14:paraId="08E5B3D9" w14:textId="77777777" w:rsidR="00D13072" w:rsidRDefault="00000000">
      <w:pPr>
        <w:pStyle w:val="BodyText"/>
      </w:pPr>
      <w:r>
        <w:t xml:space="preserve">Even if a thousand thousand manifestations were to occur after this one—indeed, extending infinitely—the aid for all these manifestations would still originate from the Manifestation of His will. This is the very same primal Adam, without beginning, as seen within the realm of existence. This is the secret of truth: whoever journeys within this ocean perceives the meaning of </w:t>
      </w:r>
      <w:r>
        <w:rPr>
          <w:i/>
          <w:iCs/>
        </w:rPr>
        <w:t>“There is no power and no strength except through God.”</w:t>
      </w:r>
      <w:r>
        <w:t xml:space="preserve"> They see both compulsion (</w:t>
      </w:r>
      <w:r>
        <w:rPr>
          <w:i/>
          <w:iCs/>
        </w:rPr>
        <w:t>jabr</w:t>
      </w:r>
      <w:r>
        <w:t>) and absolute freedom (</w:t>
      </w:r>
      <w:r>
        <w:rPr>
          <w:i/>
          <w:iCs/>
        </w:rPr>
        <w:t>tafwīḍ</w:t>
      </w:r>
      <w:r>
        <w:t>) as nullified and walk upon a path wider than the expanse between the heavens and the earth.</w:t>
      </w:r>
    </w:p>
    <w:p w14:paraId="6F3144B3" w14:textId="77777777" w:rsidR="00D13072" w:rsidRDefault="00000000">
      <w:pPr>
        <w:pStyle w:val="BodyText"/>
      </w:pPr>
      <w:r>
        <w:t xml:space="preserve">In every age, they recognize the Manifestation of </w:t>
      </w:r>
      <w:r>
        <w:rPr>
          <w:i/>
          <w:iCs/>
        </w:rPr>
        <w:t>“He does what He wills and decrees what He desires”</w:t>
      </w:r>
      <w:r>
        <w:t xml:space="preserve"> at the time of His appearance, and they weep during His concealment until the day of His next appearance. For at that time, all understanding is severed from everything else, and the Manifestation of </w:t>
      </w:r>
      <w:r>
        <w:rPr>
          <w:i/>
          <w:iCs/>
        </w:rPr>
        <w:t>“He is not questioned about what He does, while all are questioned by His command”</w:t>
      </w:r>
      <w:r>
        <w:t xml:space="preserve"> is recognized. They bow in submission at the moment of His appearance and do not veil themselves from Him. The separation between the “Kaf” and the “Nun” (</w:t>
      </w:r>
      <w:r>
        <w:rPr>
          <w:i/>
          <w:iCs/>
        </w:rPr>
        <w:t>Be, and it is</w:t>
      </w:r>
      <w:r>
        <w:t>) is never apart from Him, for they see that whatever is manifested in every appearance arises by His word. They focus on the essence of the matter, not on the various outward aspects of each manifestation. In every appearance, such a path leads to the paradise of union, which surpasses anything conceivable in existence.</w:t>
      </w:r>
    </w:p>
    <w:p w14:paraId="5025820F" w14:textId="77777777" w:rsidR="00D13072" w:rsidRDefault="00000000">
      <w:pPr>
        <w:pStyle w:val="BodyText"/>
      </w:pPr>
      <w:r>
        <w:t>All previous manifestations are witnessed in their entirety in the current manifestation. For instance, if someone looked upon the Messenger of God (</w:t>
      </w:r>
      <w:r>
        <w:rPr>
          <w:i/>
          <w:iCs/>
        </w:rPr>
        <w:t>Muḥammad</w:t>
      </w:r>
      <w:r>
        <w:t xml:space="preserve">), they would, in doing so, have observed all the prophets in His appearance. Similarly, all future manifestations are contained within what is possible in the current manifestation. Such a soul is worthy of recognizing </w:t>
      </w:r>
      <w:r>
        <w:rPr>
          <w:i/>
          <w:iCs/>
        </w:rPr>
        <w:t>Him whom God will make manifest</w:t>
      </w:r>
      <w:r>
        <w:t xml:space="preserve"> and addressing Him while turning toward God, saying:</w:t>
      </w:r>
    </w:p>
    <w:p w14:paraId="49FB5D2E" w14:textId="77777777" w:rsidR="00D13072" w:rsidRDefault="00000000">
      <w:pPr>
        <w:pStyle w:val="BodyText"/>
      </w:pPr>
      <w:r>
        <w:rPr>
          <w:i/>
          <w:iCs/>
        </w:rPr>
        <w:t>“O my God, You are the First, and there was nothing before You.”</w:t>
      </w:r>
    </w:p>
    <w:p w14:paraId="4B327E7C" w14:textId="77777777" w:rsidR="00D13072" w:rsidRDefault="00000000">
      <w:pPr>
        <w:pStyle w:val="BodyText"/>
      </w:pPr>
      <w:r>
        <w:t xml:space="preserve">For all previous manifestations culminated in the Bayán, and all within the Bayán culminates in </w:t>
      </w:r>
      <w:r>
        <w:rPr>
          <w:i/>
          <w:iCs/>
        </w:rPr>
        <w:t>Him whom God will make manifest.</w:t>
      </w:r>
      <w:r>
        <w:t xml:space="preserve"> Before Him, nothing remains hidden, for were it so, judgment concerning faith and belief would not rest solely on Him.</w:t>
      </w:r>
    </w:p>
    <w:p w14:paraId="6B2B2D8A" w14:textId="77777777" w:rsidR="00D13072" w:rsidRDefault="00000000">
      <w:pPr>
        <w:pStyle w:val="BodyText"/>
      </w:pPr>
      <w:r>
        <w:rPr>
          <w:i/>
          <w:iCs/>
        </w:rPr>
        <w:t>“You are the Last, and nothing is beyond You.”</w:t>
      </w:r>
    </w:p>
    <w:p w14:paraId="727F06CF" w14:textId="77777777" w:rsidR="00D13072" w:rsidRDefault="00000000">
      <w:pPr>
        <w:pStyle w:val="BodyText"/>
      </w:pPr>
      <w:r>
        <w:t>This is because all future manifestations emerge through His appearance, not apart from Him.</w:t>
      </w:r>
    </w:p>
    <w:p w14:paraId="0E3520D3" w14:textId="77777777" w:rsidR="00D13072" w:rsidRDefault="00000000">
      <w:pPr>
        <w:pStyle w:val="BodyText"/>
      </w:pPr>
      <w:r>
        <w:rPr>
          <w:i/>
          <w:iCs/>
        </w:rPr>
        <w:lastRenderedPageBreak/>
        <w:t>“You are the Manifest, and nothing is above You.”</w:t>
      </w:r>
    </w:p>
    <w:p w14:paraId="2738E83D" w14:textId="77777777" w:rsidR="00D13072" w:rsidRDefault="00000000">
      <w:pPr>
        <w:pStyle w:val="BodyText"/>
      </w:pPr>
      <w:r>
        <w:t>For everything that appears in His time is revealed through Him, not independently or through those who do not believe in Him. Were there another manifestation independent of Him, it would necessitate assigning superiority to it. However, judgment remains upon the absence of belief in Him, not upon anything superior to Him.</w:t>
      </w:r>
    </w:p>
    <w:p w14:paraId="4D323EBB" w14:textId="77777777" w:rsidR="00D13072" w:rsidRDefault="00000000">
      <w:pPr>
        <w:pStyle w:val="BodyText"/>
      </w:pPr>
      <w:r>
        <w:rPr>
          <w:i/>
          <w:iCs/>
        </w:rPr>
        <w:t>“You are the Hidden, and nothing is beneath You.”</w:t>
      </w:r>
    </w:p>
    <w:p w14:paraId="1B9D6C38" w14:textId="77777777" w:rsidR="00D13072" w:rsidRDefault="00000000">
      <w:pPr>
        <w:pStyle w:val="BodyText"/>
      </w:pPr>
      <w:r>
        <w:t>If there were another reality hidden apart from Him, it would have to be the essence of existence itself. Yet, every essence is annulled before each manifestation unless it enters that manifestation, which is the Manifestation of God.</w:t>
      </w:r>
    </w:p>
    <w:p w14:paraId="014D637C" w14:textId="77777777" w:rsidR="00D13072" w:rsidRDefault="00000000">
      <w:pPr>
        <w:pStyle w:val="BodyText"/>
      </w:pPr>
      <w:r>
        <w:rPr>
          <w:i/>
          <w:iCs/>
        </w:rPr>
        <w:t>“Indeed, You have power over all things.”</w:t>
      </w:r>
    </w:p>
    <w:p w14:paraId="10EE35EF" w14:textId="77777777" w:rsidR="00D13072" w:rsidRDefault="00000000">
      <w:pPr>
        <w:pStyle w:val="BodyText"/>
      </w:pPr>
      <w:r>
        <w:t>For no one else is the manifestation of the essence itself, and nothing can arise outside the bounds of His will and decree. For if it were otherwise, a decree from the Possessor of the Command would remain, and yet, before every manifestation, what existed in the previous appearances becomes as nothing unless it enters into the new manifestation. This is why the one who knows God, at the time of the rising Sun of Truth, reaches the ultimate limit of their existence. At the time of its setting until the next rising, they remain in tears, pained by the concealment of the Sun, experiencing a sorrow beyond all other sorrows. For all sorrows exist within the shadow of this sorrow.</w:t>
      </w:r>
    </w:p>
    <w:p w14:paraId="1D97D9E9" w14:textId="77777777" w:rsidR="00D13072" w:rsidRDefault="00000000">
      <w:pPr>
        <w:pStyle w:val="BodyText"/>
      </w:pPr>
      <w:r>
        <w:t>Consider the weaning of a child from milk: since milk sustains the physical nature of the child, its absence causes great pain. Now reflect on what sustains the essence of the heart—if it becomes veiled, how much greater is the anguish! These worldly loves, which sometimes arise between people, are mere reflections of the love that manifests within the essence. How much greater is the effect of separation in the manifestations of the King of existence, while these lesser loves pale in comparison to the love of the soul. Likewise, the love of the soul is insignificant compared to the love of the heart.</w:t>
      </w:r>
    </w:p>
    <w:p w14:paraId="658F7494" w14:textId="77777777" w:rsidR="00D13072" w:rsidRDefault="00000000">
      <w:pPr>
        <w:pStyle w:val="BodyText"/>
      </w:pPr>
      <w:r>
        <w:t>By the sanctified essence of God, all in the world of nature are in motion. Should they ascend and enter the realm of essential existence, they cannot distance themselves even for a fraction of a moment from the manifestations of glorification (</w:t>
      </w:r>
      <w:r>
        <w:rPr>
          <w:i/>
          <w:iCs/>
        </w:rPr>
        <w:t>takbīr</w:t>
      </w:r>
      <w:r>
        <w:t>). Rather, they will always remain settled near the grave of their final abode of annihilation. Similarly, if they enter the realm of love for the self, they become cloistered in the manifestations of divine separation (</w:t>
      </w:r>
      <w:r>
        <w:rPr>
          <w:i/>
          <w:iCs/>
        </w:rPr>
        <w:t>taḥlīl</w:t>
      </w:r>
      <w:r>
        <w:t>). Should they ascend from there, they become cloistered in the love of the manifestations of glorification (</w:t>
      </w:r>
      <w:r>
        <w:rPr>
          <w:i/>
          <w:iCs/>
        </w:rPr>
        <w:t>tasbīḥ</w:t>
      </w:r>
      <w:r>
        <w:t>).</w:t>
      </w:r>
    </w:p>
    <w:p w14:paraId="4B784B69" w14:textId="77777777" w:rsidR="00D13072" w:rsidRDefault="00000000">
      <w:pPr>
        <w:pStyle w:val="BodyText"/>
      </w:pPr>
      <w:r>
        <w:t>If they ascend further and contemplate these manifestations outwardly, they will prostrate themselves before God. For all love, if it exists after faith in Him, becomes a divine love; otherwise, it remains a worldly attachment. In the fire, consider the essence of this essence, the purity of this purity, the mixture of this mixture, and the coolness of this coolness. All delights are created under the shadow of His dominion and directed toward Him in relation. For all pleasure resides in His good pleasure, as the servant drinks the cup of tribulation knowing it is His satisfaction, just as one drinks the cup of pure wine in paradise.</w:t>
      </w:r>
    </w:p>
    <w:p w14:paraId="60F1E40B" w14:textId="77777777" w:rsidR="00D13072" w:rsidRDefault="00000000">
      <w:pPr>
        <w:pStyle w:val="BodyText"/>
      </w:pPr>
      <w:r>
        <w:lastRenderedPageBreak/>
        <w:t>What, then, of one who delights in His love? All other loves become as nothing before Him. This is why the traveler in this paradise, at the time of any manifestation, is absorbed in the radiance of that Countenance. At the time of its setting, they burn with separation until its rising. Their sorrow in separation from Him becomes the most exquisite delight, surpassing all other pleasures, both for themselves and for those endowed with knowledge.</w:t>
      </w:r>
    </w:p>
    <w:p w14:paraId="3AC65F3A" w14:textId="77777777" w:rsidR="00D13072" w:rsidRDefault="00000000">
      <w:pPr>
        <w:pStyle w:val="BodyText"/>
      </w:pPr>
      <w:r>
        <w:t>How can the pen describe the removal of veils while all dwell within the ocean of veils? None have yet ascended from the transient corporeal world, which turns to dust after death, to the realm of essential existence. How, then, can they reach the vanishing body or the stations beyond, as God has ordained?</w:t>
      </w:r>
    </w:p>
    <w:p w14:paraId="673FF6C1" w14:textId="77777777" w:rsidR="00D13072" w:rsidRDefault="00000000">
      <w:pPr>
        <w:pStyle w:val="BodyText"/>
      </w:pPr>
      <w:r>
        <w:t>Thus, those who find delight in the essential pleasure are fewer than the rarest red sulfur. Indeed, such souls are almost nonexistent, for most are absorbed in things whose pleasures are confined to the span of their lives, if even that. For many, such pleasures are not even decreed. No soul is always in the state of experiencing what it finds pleasurable.</w:t>
      </w:r>
    </w:p>
    <w:p w14:paraId="1BEA3D48" w14:textId="77777777" w:rsidR="00D13072" w:rsidRDefault="00000000">
      <w:pPr>
        <w:pStyle w:val="BodyText"/>
      </w:pPr>
      <w:r>
        <w:t>The fruit of all these explanations is this: recognize the Point of Truth at the time of its manifestation. Under the shadow of this recognition, you will witness all good. Do not become veiled, for you will then be deprived of all good. At the very least, traverse the realm of essential existence so that you may, even for a brief morning, be with Him in a manner befitting, for otherwise, in the transient corporeal world, all have been and are with Him night and day. This is because His concealment resides in His own throne within creation, and that same place is the highest paradise (</w:t>
      </w:r>
      <w:r>
        <w:rPr>
          <w:i/>
          <w:iCs/>
        </w:rPr>
        <w:t>Firdaws al-A‘lá</w:t>
      </w:r>
      <w:r>
        <w:t>) and the Garden of Contentment (</w:t>
      </w:r>
      <w:r>
        <w:rPr>
          <w:i/>
          <w:iCs/>
        </w:rPr>
        <w:t>Jannat al-Ridwán</w:t>
      </w:r>
      <w:r>
        <w:t>), just as it was before His manifestation, during it, and will remain after His setting. In every exalted throne that God has decreed for Him, it remains so.</w:t>
      </w:r>
    </w:p>
    <w:p w14:paraId="043DAD9B" w14:textId="77777777" w:rsidR="00D13072" w:rsidRDefault="00000000">
      <w:pPr>
        <w:pStyle w:val="BodyText"/>
      </w:pPr>
      <w:r>
        <w:t>All the people of the Bayán are like fish in the waters of His command, living by His decree and seeing nothing but Him, perceiving their very existence as dependent on Him. Yet they remain veiled from Him when each decree is issued. They focus instead on its fruit, striving not to remain veiled from Him in any manifestation, for this is the essence of knowledge and action.</w:t>
      </w:r>
    </w:p>
    <w:p w14:paraId="4D39BA7F" w14:textId="77777777" w:rsidR="00D13072" w:rsidRDefault="00000000">
      <w:pPr>
        <w:pStyle w:val="BodyText"/>
      </w:pPr>
      <w:r>
        <w:t xml:space="preserve">If a servant becomes aware, blessed is the one whom God remembers, for when He remembers, all things remember Him, and God is the best of those who remember. He is the manifestation of the divine will in this Dispensation, the Point of the Bayán. At the time of </w:t>
      </w:r>
      <w:r>
        <w:rPr>
          <w:i/>
          <w:iCs/>
        </w:rPr>
        <w:t>Him whom God will make manifest</w:t>
      </w:r>
      <w:r>
        <w:t>, His essence, which is exactly the same essence, appears in its most exalted form. If anyone remembers Him, they remember God. Without this, nothing else is worthy of remembrance.</w:t>
      </w:r>
    </w:p>
    <w:p w14:paraId="3AB473E7" w14:textId="77777777" w:rsidR="00D13072" w:rsidRDefault="00000000">
      <w:pPr>
        <w:pStyle w:val="BodyText"/>
      </w:pPr>
      <w:r>
        <w:t>Do not stray into your own desires, for you will find nothing there. The command of God emerges from His treasures, and He is the essence of the treasures of God’s command, from before and after. Will you not then be grateful?</w:t>
      </w:r>
    </w:p>
    <w:p w14:paraId="37CF2F9F" w14:textId="77777777" w:rsidR="00D13072" w:rsidRDefault="00000000">
      <w:pPr>
        <w:pStyle w:val="Heading3"/>
      </w:pPr>
      <w:bookmarkStart w:id="72" w:name="gate-7-all-below-god-is-his-creation"/>
      <w:bookmarkEnd w:id="71"/>
      <w:r>
        <w:t>Gate 7 (All Below God is His Creation)</w:t>
      </w:r>
    </w:p>
    <w:p w14:paraId="2262C446" w14:textId="77777777" w:rsidR="00D13072" w:rsidRDefault="00000000">
      <w:pPr>
        <w:pStyle w:val="FirstParagraph"/>
      </w:pPr>
      <w:r>
        <w:rPr>
          <w:b/>
          <w:bCs/>
        </w:rPr>
        <w:t>The Seventh Gate of the Fourth Unity:</w:t>
      </w:r>
      <w:r>
        <w:t xml:space="preserve"> On the principle that the beginning is from God, and the return is to Him.</w:t>
      </w:r>
    </w:p>
    <w:p w14:paraId="42107F48" w14:textId="77777777" w:rsidR="00D13072" w:rsidRDefault="00000000">
      <w:pPr>
        <w:pStyle w:val="BodyText"/>
      </w:pPr>
      <w:r>
        <w:lastRenderedPageBreak/>
        <w:t xml:space="preserve">The essence of this gate is that all below God is His creation. The beginning of all things is from God by His command, and the return of all things is to God by His command. Consider the prayer: its beginning was through the command of God given to the Messenger of God, and its return is to God through the command of the Point of the Bayán. Similarly, in </w:t>
      </w:r>
      <w:r>
        <w:rPr>
          <w:i/>
          <w:iCs/>
        </w:rPr>
        <w:t>Him whom God will make manifest</w:t>
      </w:r>
      <w:r>
        <w:t xml:space="preserve">, all the ordinances of the Bayán are fulfilled. He is none other than the Point of the Bayán, for the return cannot be attributed to other than God, nor can the beginning arise from other than Him. In every instance where a beginning is conceivable, it pertains to God; and where a return is conceivable, it pertains to God. However, the manifestation of this beginning and return is through the manifestation of that time. For instance, all prayers in Islam revolved around the command </w:t>
      </w:r>
      <w:r>
        <w:rPr>
          <w:i/>
          <w:iCs/>
        </w:rPr>
        <w:t>“Establish the prayer”</w:t>
      </w:r>
      <w:r>
        <w:t xml:space="preserve"> (</w:t>
      </w:r>
      <w:r>
        <w:rPr>
          <w:i/>
          <w:iCs/>
        </w:rPr>
        <w:t>aqim al-salāt</w:t>
      </w:r>
      <w:r>
        <w:t>), which issued from the tongue of the divine will. Similarly, the return of all these believers, if they alter the command, is only by the decree of God.</w:t>
      </w:r>
    </w:p>
    <w:p w14:paraId="0DEFBC6F" w14:textId="77777777" w:rsidR="00D13072" w:rsidRDefault="00000000">
      <w:pPr>
        <w:pStyle w:val="BodyText"/>
      </w:pPr>
      <w:r>
        <w:t>For the people of understanding, the beginning itself is the return, and the return itself is the beginning. Yet this truth must not lead one to neglect deriving its fruits. Though this phrase—</w:t>
      </w:r>
      <w:r>
        <w:rPr>
          <w:i/>
          <w:iCs/>
        </w:rPr>
        <w:t>the beginning is the return, and the return is the beginning</w:t>
      </w:r>
      <w:r>
        <w:t xml:space="preserve">—is found innumerable times in the scriptures of the past, few have derived its fruit. The fruit lies in this: if one looks at the Point of the Bayán today, they see nothing but the essence of the beginning, which is the Point of the Furqán and its ordinances. Similarly, in </w:t>
      </w:r>
      <w:r>
        <w:rPr>
          <w:i/>
          <w:iCs/>
        </w:rPr>
        <w:t>Him whom God will make manifest,</w:t>
      </w:r>
      <w:r>
        <w:t xml:space="preserve"> one sees nothing but the Point of the Bayán.</w:t>
      </w:r>
    </w:p>
    <w:p w14:paraId="411CA88B" w14:textId="77777777" w:rsidR="00D13072" w:rsidRDefault="00000000">
      <w:pPr>
        <w:pStyle w:val="BodyText"/>
      </w:pPr>
      <w:r>
        <w:t xml:space="preserve">This understanding must manifest in action; otherwise, what benefit is there in merely uttering phrases while remaining veiled from their fruit? For those endowed with insight, this explanation and reminder suffice if they reflect. God begins all things and then returns them, and to God do all things return—specifically to the command of </w:t>
      </w:r>
      <w:r>
        <w:rPr>
          <w:i/>
          <w:iCs/>
        </w:rPr>
        <w:t>Him whom God will make manifest.</w:t>
      </w:r>
      <w:r>
        <w:t xml:space="preserve"> Blessed is the one who attains His presence, for He is the Mighty, the Beloved.</w:t>
      </w:r>
    </w:p>
    <w:p w14:paraId="037ABB82" w14:textId="77777777" w:rsidR="00D13072" w:rsidRDefault="00000000">
      <w:pPr>
        <w:pStyle w:val="Heading3"/>
      </w:pPr>
      <w:bookmarkStart w:id="73" w:name="X8aa0843911eb9f68979d3ea5e12a5244e7b49f2"/>
      <w:bookmarkEnd w:id="72"/>
      <w:r>
        <w:t>Gate 8 (By His Signs, He Creates the Essence of All Things)</w:t>
      </w:r>
    </w:p>
    <w:p w14:paraId="167829FE" w14:textId="77777777" w:rsidR="00D13072" w:rsidRDefault="00000000">
      <w:pPr>
        <w:pStyle w:val="FirstParagraph"/>
      </w:pPr>
      <w:r>
        <w:rPr>
          <w:b/>
          <w:bCs/>
        </w:rPr>
        <w:t>The eighth Gate of the Fourth Unity:</w:t>
      </w:r>
      <w:r>
        <w:t xml:space="preserve"> On the principle that by His signs, He creates the essence of all things, provides sustenance, causes death, and grants life.</w:t>
      </w:r>
    </w:p>
    <w:p w14:paraId="1AEFBEDB" w14:textId="77777777" w:rsidR="00D13072" w:rsidRDefault="00000000">
      <w:pPr>
        <w:pStyle w:val="BodyText"/>
      </w:pPr>
      <w:r>
        <w:t>The essence of this gate is that all things return to the decree of the human self, which is created from four signs:</w:t>
      </w:r>
    </w:p>
    <w:p w14:paraId="7A799944" w14:textId="77777777" w:rsidR="00D13072" w:rsidRDefault="00000000">
      <w:pPr>
        <w:numPr>
          <w:ilvl w:val="0"/>
          <w:numId w:val="13"/>
        </w:numPr>
      </w:pPr>
      <w:r>
        <w:rPr>
          <w:b/>
          <w:bCs/>
        </w:rPr>
        <w:t>The sign of creation</w:t>
      </w:r>
      <w:r>
        <w:t>: the heart (</w:t>
      </w:r>
      <w:r>
        <w:rPr>
          <w:i/>
          <w:iCs/>
        </w:rPr>
        <w:t>fu’ād</w:t>
      </w:r>
      <w:r>
        <w:t>).</w:t>
      </w:r>
    </w:p>
    <w:p w14:paraId="25F9D15F" w14:textId="77777777" w:rsidR="00D13072" w:rsidRDefault="00000000">
      <w:pPr>
        <w:numPr>
          <w:ilvl w:val="0"/>
          <w:numId w:val="13"/>
        </w:numPr>
      </w:pPr>
      <w:r>
        <w:rPr>
          <w:b/>
          <w:bCs/>
        </w:rPr>
        <w:t>The sign of sustenance</w:t>
      </w:r>
      <w:r>
        <w:t>: the spirit (</w:t>
      </w:r>
      <w:r>
        <w:rPr>
          <w:i/>
          <w:iCs/>
        </w:rPr>
        <w:t>rūḥ</w:t>
      </w:r>
      <w:r>
        <w:t>).</w:t>
      </w:r>
    </w:p>
    <w:p w14:paraId="7BE1F32A" w14:textId="77777777" w:rsidR="00D13072" w:rsidRDefault="00000000">
      <w:pPr>
        <w:numPr>
          <w:ilvl w:val="0"/>
          <w:numId w:val="13"/>
        </w:numPr>
      </w:pPr>
      <w:r>
        <w:rPr>
          <w:b/>
          <w:bCs/>
        </w:rPr>
        <w:t>The sign of death</w:t>
      </w:r>
      <w:r>
        <w:t>: the soul (</w:t>
      </w:r>
      <w:r>
        <w:rPr>
          <w:i/>
          <w:iCs/>
        </w:rPr>
        <w:t>nafs</w:t>
      </w:r>
      <w:r>
        <w:t>).</w:t>
      </w:r>
    </w:p>
    <w:p w14:paraId="263A814E" w14:textId="77777777" w:rsidR="00D13072" w:rsidRDefault="00000000">
      <w:pPr>
        <w:numPr>
          <w:ilvl w:val="0"/>
          <w:numId w:val="13"/>
        </w:numPr>
      </w:pPr>
      <w:r>
        <w:rPr>
          <w:b/>
          <w:bCs/>
        </w:rPr>
        <w:t>The sign of life</w:t>
      </w:r>
      <w:r>
        <w:t>: the body (</w:t>
      </w:r>
      <w:r>
        <w:rPr>
          <w:i/>
          <w:iCs/>
        </w:rPr>
        <w:t>jism</w:t>
      </w:r>
      <w:r>
        <w:t>).</w:t>
      </w:r>
    </w:p>
    <w:p w14:paraId="2D7F484E" w14:textId="77777777" w:rsidR="00D13072" w:rsidRDefault="00000000">
      <w:pPr>
        <w:pStyle w:val="FirstParagraph"/>
      </w:pPr>
      <w:r>
        <w:t xml:space="preserve">All these elements are mentioned within the nineteen souls who are the gates of paradise. For every creation and the sustenance, death, and life that occur through the appearance of these manifestations are established by them. Similarly, in opposition, in the nineteen gates of fire, whatever pertains to these </w:t>
      </w:r>
      <w:r>
        <w:lastRenderedPageBreak/>
        <w:t>aspects—creation, sustenance, death, or life—also occurs through God’s decree, for those entities existed through God before, even though they later emerged outside the fold of divine will.</w:t>
      </w:r>
    </w:p>
    <w:p w14:paraId="0705B04E" w14:textId="77777777" w:rsidR="00D13072" w:rsidRDefault="00000000">
      <w:pPr>
        <w:pStyle w:val="BodyText"/>
      </w:pPr>
      <w:r>
        <w:t>Thus, judgment is passed on those attributes that are not associated with the essence of the Seven Letters (</w:t>
      </w:r>
      <w:r>
        <w:rPr>
          <w:i/>
          <w:iCs/>
        </w:rPr>
        <w:t>Ḥurūf-i-Sab‘</w:t>
      </w:r>
      <w:r>
        <w:t>). However, those that are tied to the remembrance of the Messenger of God remain connected. For example, if one of the people of the Bayán gives a leaf of paper to a believer, this act is not separate from the deeds of the Letters of Unity (</w:t>
      </w:r>
      <w:r>
        <w:rPr>
          <w:i/>
          <w:iCs/>
        </w:rPr>
        <w:t>Ḥurūf-i-Wāḥid</w:t>
      </w:r>
      <w:r>
        <w:t>), as this is merely the multiplied form of their collective will. Such an act is only performed in obedience to them, and in this act, nothing is seen except the act of God.</w:t>
      </w:r>
    </w:p>
    <w:p w14:paraId="00495D42" w14:textId="77777777" w:rsidR="00D13072" w:rsidRDefault="00000000">
      <w:pPr>
        <w:pStyle w:val="BodyText"/>
      </w:pPr>
      <w:r>
        <w:t>Thus, if in the East or the West, one of the people of the Bayán manifests an aspect of creation, sustenance, death, or life to another, it is God who manifests it, and at that moment, the individual becomes the manifestation of that act. In such a manifestation, nothing is perceived but the Primal Unity (</w:t>
      </w:r>
      <w:r>
        <w:rPr>
          <w:i/>
          <w:iCs/>
        </w:rPr>
        <w:t>al-Wāḥid al-Awwal</w:t>
      </w:r>
      <w:r>
        <w:t>), and in that unity, nothing is seen except God. This is why none but God is the creator of any thing, none but God is the sustainer of any thing, none but God is the cause of death for any thing, and none but God is the giver of life to any thing.</w:t>
      </w:r>
    </w:p>
    <w:p w14:paraId="198B53F1" w14:textId="77777777" w:rsidR="00D13072" w:rsidRDefault="00000000">
      <w:pPr>
        <w:pStyle w:val="BodyText"/>
      </w:pPr>
      <w:r>
        <w:t>On the other hand, if one of the letters of fire manifests these aspects—creation, sustenance, death, or life—to another, it is only through God that it occurs, but it does not pertain to God, nor does it return to Him, nor can it be attributed as coming from Him. This is because, in that moment, something other than God is seen, and such perception does not arise except from viewing something apart from the Point of the Bayán. Just as the meeting with God (</w:t>
      </w:r>
      <w:r>
        <w:rPr>
          <w:i/>
          <w:iCs/>
        </w:rPr>
        <w:t>liqā’-ullāh</w:t>
      </w:r>
      <w:r>
        <w:t>) cannot be realized except through the vision of that Point.</w:t>
      </w:r>
    </w:p>
    <w:p w14:paraId="1120096A" w14:textId="77777777" w:rsidR="00D13072" w:rsidRDefault="00000000">
      <w:pPr>
        <w:pStyle w:val="BodyText"/>
      </w:pPr>
      <w:r>
        <w:t>Everything that is established within the Bayán concerning these four aspects—creation, sustenance, death, and life—is mediated through the verses and words revealed in the Bayán. Reflect on the past: before the verse of pilgrimage (</w:t>
      </w:r>
      <w:r>
        <w:rPr>
          <w:i/>
          <w:iCs/>
        </w:rPr>
        <w:t>ḥajj</w:t>
      </w:r>
      <w:r>
        <w:t>) was revealed, there were no specific ordinances tied to it. Only after its revelation did these matters come into existence that revolve around creation, sustenance, death, and life in the context of pilgrimage (</w:t>
      </w:r>
      <w:r>
        <w:rPr>
          <w:i/>
          <w:iCs/>
        </w:rPr>
        <w:t>ḥajj</w:t>
      </w:r>
      <w:r>
        <w:t>), how could they have been realized otherwise? Similarly, consider all ordinances and observe that none are manifest except through God. None other than Him has been or will be the Creator, Sustainer, Cause of Death, or Giver of Life.</w:t>
      </w:r>
    </w:p>
    <w:p w14:paraId="1515E695" w14:textId="77777777" w:rsidR="00D13072" w:rsidRDefault="00000000">
      <w:pPr>
        <w:pStyle w:val="BodyText"/>
      </w:pPr>
      <w:r>
        <w:t>At the time of each manifestation, do not veil yourself from the Point, for if you remain veiled even for a moment, you will not be mentioned within the sphere of God’s acts. For instance, if someone within the Qur’anic Dispensation manifests sustenance, even though it is through God that sustenance is given, their act does not return to God if they fail to recognize Him and remain veiled from His manifestation. Such an individual cannot attain the worth of being mentioned under the shadow of the acts of His manifestations.</w:t>
      </w:r>
    </w:p>
    <w:p w14:paraId="043B9B36" w14:textId="77777777" w:rsidR="00D13072" w:rsidRDefault="00000000">
      <w:pPr>
        <w:pStyle w:val="BodyText"/>
      </w:pPr>
      <w:r>
        <w:t xml:space="preserve">Consider this: if today a believer in the Bayán gives a single cup of water to another, it is sweeter in the sight of the one who knows God than if someone who does not believe in the Bayán were to present the entire earth at the highest level of love. This is because the cup of water is given under the shadow of the acts of His manifestations, while the other act, though through God, is not judged as worthy today. God </w:t>
      </w:r>
      <w:r>
        <w:lastRenderedPageBreak/>
        <w:t>does not attribute such an act to His manifestations because the manifestations the individual believes in have been fulfilled and have reached their stations, yet they fail to recognize this.</w:t>
      </w:r>
    </w:p>
    <w:p w14:paraId="7DBE0B4F" w14:textId="77777777" w:rsidR="00D13072" w:rsidRDefault="00000000">
      <w:pPr>
        <w:pStyle w:val="BodyText"/>
      </w:pPr>
      <w:r>
        <w:t xml:space="preserve">How, then, can such an act be judged under the shadow of the acts of the manifestations of Truth? </w:t>
      </w:r>
      <w:r>
        <w:rPr>
          <w:i/>
          <w:iCs/>
        </w:rPr>
        <w:t>Exalted is God beyond that, in utmost glorification!</w:t>
      </w:r>
    </w:p>
    <w:p w14:paraId="7EC4DDE6" w14:textId="77777777" w:rsidR="00D13072" w:rsidRDefault="00000000">
      <w:pPr>
        <w:pStyle w:val="BodyText"/>
      </w:pPr>
      <w:r>
        <w:t xml:space="preserve">If someone comprehends even one aspect of the attributes of </w:t>
      </w:r>
      <w:r>
        <w:rPr>
          <w:i/>
          <w:iCs/>
        </w:rPr>
        <w:t>Him whom God will make manifest,</w:t>
      </w:r>
      <w:r>
        <w:t xml:space="preserve"> it is better than comprehending all the attributes of the Bayán after His appearance, though not before. This is because, in such an act, the act of God is manifest, while previously, though it existed, it was not worthy of being attributed to God unless the very essence of that act became aligned with the attributes of the Bayán. At that point, it is worthy of being realized within the manifestation of His act. For the Letters of the Living might appear and yet people continue to cling to the Letters of the Living, prostrate before their stations as if nothing has changed. This is evident even today. Though the Letters remain the same, their decree is lifted after the manifestation, and the acts of God become manifest through the new outward manifestations. Therefore, judgment is rendered through them. </w:t>
      </w:r>
      <w:r>
        <w:rPr>
          <w:i/>
          <w:iCs/>
        </w:rPr>
        <w:t>O possessors of insight, wait expectantly, for we too have been waiting.</w:t>
      </w:r>
    </w:p>
    <w:p w14:paraId="6181AAE0" w14:textId="77777777" w:rsidR="00D13072" w:rsidRDefault="00000000">
      <w:pPr>
        <w:pStyle w:val="Heading3"/>
      </w:pPr>
      <w:bookmarkStart w:id="74" w:name="Xd5ab8bdc7bd08d7210dee2c8d0f3ab4a0d91ae3"/>
      <w:bookmarkEnd w:id="73"/>
      <w:r>
        <w:t>Gate 9 (A Believer of the Bayan Deserves Their Name to Be Recorded)</w:t>
      </w:r>
    </w:p>
    <w:p w14:paraId="468549FD" w14:textId="77777777" w:rsidR="00D13072" w:rsidRDefault="00000000">
      <w:pPr>
        <w:pStyle w:val="FirstParagraph"/>
      </w:pPr>
      <w:r>
        <w:rPr>
          <w:b/>
          <w:bCs/>
        </w:rPr>
        <w:t>The Ninth Gate of the Fourth Unity:</w:t>
      </w:r>
      <w:r>
        <w:t xml:space="preserve"> On the record of those who rise with the Bayán and its decrees.</w:t>
      </w:r>
    </w:p>
    <w:p w14:paraId="027436FF" w14:textId="77777777" w:rsidR="00D13072" w:rsidRDefault="00000000">
      <w:pPr>
        <w:pStyle w:val="BodyText"/>
      </w:pPr>
      <w:r>
        <w:t>All those who rise with the Bayán, by virtue of their dominion, should have their names recorded along with what God has decreed for them. This record will last until the Day when the Point of the Bayán is made manifest again, to recompense every soul for what they have earned. Truly, God is swift in reckoning and is indeed self-sufficient and exalted.</w:t>
      </w:r>
    </w:p>
    <w:p w14:paraId="3F6E7E13" w14:textId="77777777" w:rsidR="00D13072" w:rsidRDefault="00000000">
      <w:pPr>
        <w:pStyle w:val="BodyText"/>
      </w:pPr>
      <w:r>
        <w:t xml:space="preserve">The summary of this gate is from the time of the revelation of the Point of the Bayán to the appearance of </w:t>
      </w:r>
      <w:r>
        <w:rPr>
          <w:i/>
          <w:iCs/>
        </w:rPr>
        <w:t>Him whom God will make manifest,</w:t>
      </w:r>
      <w:r>
        <w:t xml:space="preserve"> any person of dominion who is exalted by the Bayán and manifests what they are capable of in the path of love for the Point of Truth, elevating His word, deserves to have their name recorded in a book, inscribed upon the essence and purity of the Bayán, until the return of the Point. At that time, they will receive the finest reward.</w:t>
      </w:r>
    </w:p>
    <w:p w14:paraId="0CE7638B" w14:textId="77777777" w:rsidR="00D13072" w:rsidRDefault="00000000">
      <w:pPr>
        <w:pStyle w:val="BodyText"/>
      </w:pPr>
      <w:r>
        <w:t>What reward could be greater than this: that one whose mention is the mention of God should mention every soul and express satisfaction with them? This alone is an honor sufficient for anyone, as it pertains to the primal oneness of multiplicity, the first manifestation of divine power.</w:t>
      </w:r>
    </w:p>
    <w:p w14:paraId="23E27E4D" w14:textId="77777777" w:rsidR="00D13072" w:rsidRDefault="00000000">
      <w:pPr>
        <w:pStyle w:val="BodyText"/>
      </w:pPr>
      <w:r>
        <w:t>From the time of the Messenger of God (</w:t>
      </w:r>
      <w:r>
        <w:rPr>
          <w:i/>
          <w:iCs/>
        </w:rPr>
        <w:t>Muḥammad</w:t>
      </w:r>
      <w:r>
        <w:t>) until today, if anyone’s deeds were recorded precisely, it would be evident that no one has acted in exact accordance with the religion, word by word. This has never been heard. However, in the Bayán, whoever arises will do so with the manifestation of divine power and eternal sovereignty, rendering unnecessary the conquest of all lands, to take even a mustard seed’s worth from the soul of a believer. Truly, God enriches whomever He wills by His grace. Indeed, He is bountiful and generous.</w:t>
      </w:r>
    </w:p>
    <w:p w14:paraId="4314094B" w14:textId="77777777" w:rsidR="00D13072" w:rsidRDefault="00000000">
      <w:pPr>
        <w:pStyle w:val="Heading3"/>
      </w:pPr>
      <w:bookmarkStart w:id="75" w:name="Xba4cbec3e092377f79358d7aaaf464e43b6c225"/>
      <w:bookmarkEnd w:id="74"/>
      <w:r>
        <w:lastRenderedPageBreak/>
        <w:t>Gate 10 (Prohibition of Studying Texts Outside the Bayan)</w:t>
      </w:r>
    </w:p>
    <w:p w14:paraId="72B55A5C" w14:textId="77777777" w:rsidR="00D13072" w:rsidRDefault="00000000">
      <w:pPr>
        <w:pStyle w:val="FirstParagraph"/>
      </w:pPr>
      <w:r>
        <w:rPr>
          <w:b/>
          <w:bCs/>
        </w:rPr>
        <w:t>The Tenth Gate of the Fourth Unity:</w:t>
      </w:r>
      <w:r>
        <w:t xml:space="preserve"> On the prohibition of studying texts outside the Bayán, except as permitted by God in matters related to theology.</w:t>
      </w:r>
    </w:p>
    <w:p w14:paraId="32586CA4" w14:textId="77777777" w:rsidR="00D13072" w:rsidRDefault="00000000">
      <w:pPr>
        <w:pStyle w:val="BodyText"/>
      </w:pPr>
      <w:r>
        <w:t xml:space="preserve">The summary of this gate is the Point of the Bayán has been manifested by God as the embodiment of infinite appearances in this Dispensation. From the highest heights, it calls people to God with the proclamation, </w:t>
      </w:r>
      <w:r>
        <w:rPr>
          <w:i/>
          <w:iCs/>
        </w:rPr>
        <w:t>“Indeed, I am God; there is no God but Me.”</w:t>
      </w:r>
      <w:r>
        <w:t xml:space="preserve"> Likewise, it proclaims, </w:t>
      </w:r>
      <w:r>
        <w:rPr>
          <w:i/>
          <w:iCs/>
        </w:rPr>
        <w:t>“I am more insignificant than every particle,”</w:t>
      </w:r>
      <w:r>
        <w:t xml:space="preserve"> issuing from His tongue. In every matter and by infinite means, expressions from Him have been revealed—whether in the form of verses, supplications, interpretations, philosophical sciences, or Persian responses—such that no one remains in need of anything else.</w:t>
      </w:r>
    </w:p>
    <w:p w14:paraId="054C94BE" w14:textId="77777777" w:rsidR="00D13072" w:rsidRDefault="00000000">
      <w:pPr>
        <w:pStyle w:val="BodyText"/>
      </w:pPr>
      <w:r>
        <w:t>Permission has not been granted to learn from sources other than the Bayán’s revealed works. However, if someone creates knowledge in a field and it bears the name of God—indicating their faith—it is permissible to learn from them, provided their words are connected to the utterances of the Point. Otherwise, how can it point to the Tree of Truth if its words lack the remembrance of the Reminder? In such cases, there is no mention of God within their remembrance.</w:t>
      </w:r>
    </w:p>
    <w:p w14:paraId="65F2E33C" w14:textId="77777777" w:rsidR="00D13072" w:rsidRDefault="00000000">
      <w:pPr>
        <w:pStyle w:val="BodyText"/>
      </w:pPr>
      <w:r>
        <w:t xml:space="preserve">It is forbidden to engage in the composition of matters that </w:t>
      </w:r>
      <w:r>
        <w:rPr>
          <w:i/>
          <w:iCs/>
        </w:rPr>
        <w:t>“neither nourish nor satisfy,”</w:t>
      </w:r>
      <w:r>
        <w:t xml:space="preserve"> such as principles of logic, jurisprudential rules, legalistic reasoning, metaphysical philosophy, non-practical linguistic studies, and similar subjects. Likewise, detailed studies in grammar and morphology are discouraged unless they serve a practical purpose. For instance, understanding only what is necessary to distinguish the subject from the object and their related elements is sufficient for learners. Beyond that, God does not forgive those who occupy themselves unnecessarily with such pursuits, even if most people in this Dispensation are content with Persian expressions.</w:t>
      </w:r>
    </w:p>
    <w:p w14:paraId="32046710" w14:textId="77777777" w:rsidR="00D13072" w:rsidRDefault="00000000">
      <w:pPr>
        <w:pStyle w:val="BodyText"/>
      </w:pPr>
      <w:r>
        <w:t>If someone wishes to understand the Bayán, they should only acquire the amount of knowledge they need, no more beyond the essence of the Bayán, and not apart from it. This is the straight path for learners and educators until the day when the Tree of Truth is made manifest. On that day, the Book of Truth will speak, and to return to the silent Book is to veil oneself from the speaking Book. This silent Book is sanctified and exalted beyond the scientific and practical pursuits of humanity.</w:t>
      </w:r>
    </w:p>
    <w:p w14:paraId="6DF2AAB9" w14:textId="77777777" w:rsidR="00D13072" w:rsidRDefault="00000000">
      <w:pPr>
        <w:pStyle w:val="BodyText"/>
      </w:pPr>
      <w:r>
        <w:t>In this Dispensation of the Point, all who have observed His reality have seen that He is free from the knowledge of grammar, morphology, logic, jurisprudence, principles, and anything derived from these. For all such sciences exist to comprehend the command of God in His word. Yet, for one whose purpose aligns with God’s purpose and whose word is God’s word, what need has He for such pursuits? God has endowed Him with a power and eloquence such that, if a swift scribe were to write continuously for two days and nights without pause, the amount revealed from that source of utterance would equal an entire Qur’an. If all the thinkers on earth gathered, they would not comprehend even a single verse from it, let alone produce its equal or speak with its knowledge.</w:t>
      </w:r>
    </w:p>
    <w:p w14:paraId="118C7A37" w14:textId="77777777" w:rsidR="00D13072" w:rsidRDefault="00000000">
      <w:pPr>
        <w:pStyle w:val="BodyText"/>
      </w:pPr>
      <w:r>
        <w:t>This is a divine gift bestowed upon whomever God wills, as He wills, through what He wills, for whatever purpose He wills. Indeed, He is the All-Powerful, the All-Knowing. Let none become veiled from their Beloved during His manifestation by such pursuits. God revealed in the Qur’an:</w:t>
      </w:r>
    </w:p>
    <w:p w14:paraId="55393EF6" w14:textId="77777777" w:rsidR="00D13072" w:rsidRDefault="00000000">
      <w:pPr>
        <w:pStyle w:val="BodyText"/>
      </w:pPr>
      <w:r>
        <w:rPr>
          <w:i/>
          <w:iCs/>
        </w:rPr>
        <w:lastRenderedPageBreak/>
        <w:t>“It is God who created seven heavens and of the earth their like. The command descends among them so that you may know that God has power over all things and that God encompasses all things in knowledge.”</w:t>
      </w:r>
    </w:p>
    <w:p w14:paraId="103138F0" w14:textId="77777777" w:rsidR="00D13072" w:rsidRDefault="00000000">
      <w:pPr>
        <w:pStyle w:val="BodyText"/>
      </w:pPr>
      <w:r>
        <w:t>Yet at the time of fruition, people sought only to express their incapacity before the manifestation of power and to display their lack of knowledge before the manifestation of knowledge. All the while, they were created for this very acknowledgment.</w:t>
      </w:r>
    </w:p>
    <w:p w14:paraId="4B62134C" w14:textId="77777777" w:rsidR="00D13072" w:rsidRDefault="00000000">
      <w:pPr>
        <w:pStyle w:val="BodyText"/>
      </w:pPr>
      <w:r>
        <w:t xml:space="preserve">If someone attains certainty in the verses revealed by </w:t>
      </w:r>
      <w:r>
        <w:rPr>
          <w:i/>
          <w:iCs/>
        </w:rPr>
        <w:t>Him whom God will make manifest</w:t>
      </w:r>
      <w:r>
        <w:t xml:space="preserve">, who is the manifestation of God’s power and knowledge, they will have achieved the fruit of the Bayán. Otherwise, there are countless individuals who recite the Qur’an yet remain veiled from its fruit—acknowledging the power and knowledge of God as manifested in the one who is the </w:t>
      </w:r>
      <w:r>
        <w:rPr>
          <w:i/>
          <w:iCs/>
        </w:rPr>
        <w:t>Qá’im of the Family of Muhammad</w:t>
      </w:r>
      <w:r>
        <w:t>.</w:t>
      </w:r>
    </w:p>
    <w:p w14:paraId="0C8B28B9" w14:textId="77777777" w:rsidR="00D13072" w:rsidRDefault="00000000">
      <w:pPr>
        <w:pStyle w:val="BodyText"/>
      </w:pPr>
      <w:r>
        <w:t xml:space="preserve">Consider how, in this verse, nothing is seen but the power and knowledge of God. Similarly, in the manifestation of </w:t>
      </w:r>
      <w:r>
        <w:rPr>
          <w:i/>
          <w:iCs/>
        </w:rPr>
        <w:t>Him whom God will make manifest</w:t>
      </w:r>
      <w:r>
        <w:t>, nothing is seen but the power and knowledge of God. Everything has been created for this purpose, yet today, people remain veiled from Him, failing to recognize the manifestation of His power and knowledge. His knowledge exists within Himself by Himself, and in His creation through His creation. His power is over all things, but only within Himself through His divinity, and within His creation through His lordship.</w:t>
      </w:r>
    </w:p>
    <w:p w14:paraId="51A5FA14" w14:textId="77777777" w:rsidR="00D13072" w:rsidRDefault="00000000">
      <w:pPr>
        <w:pStyle w:val="BodyText"/>
      </w:pPr>
      <w:r>
        <w:t>This is the essence of all essences, yet people remain veiled from it due to their reliance on speculative sciences. If such sciences are not coupled with faith in Him, they become as nothing. The believer’s faith grants them true dignity, even if they lack such knowledge. The essence of all knowledge is established for the believer, as they affirm it by their faith.</w:t>
      </w:r>
    </w:p>
    <w:p w14:paraId="6777A5EF" w14:textId="77777777" w:rsidR="00D13072" w:rsidRDefault="00000000">
      <w:pPr>
        <w:pStyle w:val="BodyText"/>
      </w:pPr>
      <w:r>
        <w:t xml:space="preserve">Thus, it is as if all others are as lifeless beings, failing to perceive the fruit of knowledge and wisdom. The gravest of people at the time of </w:t>
      </w:r>
      <w:r>
        <w:rPr>
          <w:i/>
          <w:iCs/>
        </w:rPr>
        <w:t>Him whom God will make manifest</w:t>
      </w:r>
      <w:r>
        <w:t xml:space="preserve"> are those who take pride in their learning, yet fail to comprehend that all their knowledge was meant to understand His words prior to His appearance. At the time of His manifestation, what need remains for these sciences, when His words are evident, and His purpose is dominant?</w:t>
      </w:r>
    </w:p>
    <w:p w14:paraId="7425A567" w14:textId="77777777" w:rsidR="00D13072" w:rsidRDefault="00000000">
      <w:pPr>
        <w:pStyle w:val="BodyText"/>
      </w:pPr>
      <w:r>
        <w:t>This has been observed in every manifestation, as evidenced in this one, where all have witnessed this truth. Indeed, God establishes truth, and He is the best of judges.</w:t>
      </w:r>
    </w:p>
    <w:p w14:paraId="6347499E" w14:textId="77777777" w:rsidR="00D13072" w:rsidRDefault="00000000">
      <w:pPr>
        <w:pStyle w:val="Heading3"/>
      </w:pPr>
      <w:bookmarkStart w:id="76" w:name="X2b1b0743de5492c01382f4ec948c3a5ecf57b9b"/>
      <w:bookmarkEnd w:id="75"/>
      <w:r>
        <w:t>Gate 11 (Those Who Exceed the Limits of the Bayan</w:t>
      </w:r>
    </w:p>
    <w:p w14:paraId="40E00D23" w14:textId="77777777" w:rsidR="00D13072" w:rsidRDefault="00000000">
      <w:pPr>
        <w:pStyle w:val="FirstParagraph"/>
      </w:pPr>
      <w:r>
        <w:rPr>
          <w:b/>
          <w:bCs/>
        </w:rPr>
        <w:t>The Eleventh Gate of the Fourth Unity</w:t>
      </w:r>
    </w:p>
    <w:p w14:paraId="6E64D047" w14:textId="77777777" w:rsidR="00D13072" w:rsidRDefault="00000000">
      <w:pPr>
        <w:pStyle w:val="BodyText"/>
      </w:pPr>
      <w:r>
        <w:t>On those who exceed the limits of the Bayán and cannot be judged as believers, regardless of their knowledge or ignorance, whether a king, a servant, or a slave.</w:t>
      </w:r>
    </w:p>
    <w:p w14:paraId="2C972875" w14:textId="77777777" w:rsidR="00D13072" w:rsidRDefault="00000000">
      <w:pPr>
        <w:pStyle w:val="BodyText"/>
      </w:pPr>
      <w:r>
        <w:t>The summary of the gate is at the time of the revelation of the Bayán, God gazed upon all His creation and ordained boundaries for every soul, regardless of their station. These boundaries ensure that no soul in the paradise of the Bayán suffers distress or deprivation. Instead, God decreed for everything to be elevated to the pinnacle of its potential through the actions of those with the power to do so, ensuring no one is excluded from their rightful paradise.</w:t>
      </w:r>
    </w:p>
    <w:p w14:paraId="3DF7E34D" w14:textId="77777777" w:rsidR="00D13072" w:rsidRDefault="00000000">
      <w:pPr>
        <w:pStyle w:val="BodyText"/>
      </w:pPr>
      <w:r>
        <w:lastRenderedPageBreak/>
        <w:t>For instance, consider a tablet upon which beautiful verses have been written. Its paradise lies in being adorned with gold, skillfully crafted designs, and embellishments of the highest attainable standards. When its owner brings it to the highest degree of excellence within their capacity, they fulfill their obligation. However, if a higher degree of beauty is possible in their knowledge but they fail to provide it, they deprive it of its paradise. God will hold them accountable for withholding grace despite their ability.</w:t>
      </w:r>
    </w:p>
    <w:p w14:paraId="69D7CFCC" w14:textId="77777777" w:rsidR="00D13072" w:rsidRDefault="00000000">
      <w:pPr>
        <w:pStyle w:val="BodyText"/>
      </w:pPr>
      <w:r>
        <w:t xml:space="preserve">Any soul that transgresses the boundaries of the Bayán, whether the highest or lowest of creation, is not judged as a believer. Nevertheless, every soul must be mindful not to pass judgment on </w:t>
      </w:r>
      <w:r>
        <w:rPr>
          <w:i/>
          <w:iCs/>
        </w:rPr>
        <w:t>Him whom God will make manifest</w:t>
      </w:r>
      <w:r>
        <w:t>. Before His appearance, none can fully know the essence of their own soul, which is their highest paradise. At the time of His manifestation, He alone will decree upon every soul.</w:t>
      </w:r>
    </w:p>
    <w:p w14:paraId="174BA240" w14:textId="77777777" w:rsidR="00D13072" w:rsidRDefault="00000000">
      <w:pPr>
        <w:pStyle w:val="BodyText"/>
      </w:pPr>
      <w:r>
        <w:t>At the moment of His appearance, no one has the right to question His decrees with “why” or “how,” for all the boundaries of the Bayán originate from Him. The stages of His manifestation will unfold in the same way as the revelation of the Bayán, letter by letter, and verse by verse. He will manifest to the dwellers of His sovereignty just as the Point of the Bayán manifested, beginning with His illumination upon two souls gradually and continually, be vigilant at the time of His appearance, for when it occurs to a soul, it should not be overwhelmed by the magnitude of what it witnesses. They will see that all the people of the Bayán rise by His name, and in an instant, they may hear that He is the one who has always been with them, night and day.</w:t>
      </w:r>
    </w:p>
    <w:p w14:paraId="4B9C1C42" w14:textId="77777777" w:rsidR="00D13072" w:rsidRDefault="00000000">
      <w:pPr>
        <w:pStyle w:val="BodyText"/>
      </w:pPr>
      <w:r>
        <w:t>Reflect on the same scenario with the Point of the Qur’an, and before Him, with Adam, and afterward, continuing to infinity. Seek refuge in God so that the first stirrings within their soul do not occur without proper recognition of the Truth. Strive to attain the honor of being the first to believe, even if the unity of His cause appears overwhelming. God’s proof remains conclusive, even at that moment of unity.</w:t>
      </w:r>
    </w:p>
    <w:p w14:paraId="3EF4F3DB" w14:textId="77777777" w:rsidR="00D13072" w:rsidRDefault="00000000">
      <w:pPr>
        <w:pStyle w:val="BodyText"/>
      </w:pPr>
      <w:r>
        <w:t>Consider this: today, the greatest proof of the Messenger of God is the Qur’an. Countless people believe in it now, yet this very proof existed in its entirety in the early days of Islam, during which, for seven years, not a single soul acknowledged that supreme Light. Regardless, each person must remain vigilant not to transgress the bounds of the Bayán.</w:t>
      </w:r>
    </w:p>
    <w:p w14:paraId="563BF744" w14:textId="77777777" w:rsidR="00D13072" w:rsidRDefault="00000000">
      <w:pPr>
        <w:pStyle w:val="BodyText"/>
      </w:pPr>
      <w:r>
        <w:t>This principle also applies to the Qur’an. Consider the verse:</w:t>
      </w:r>
    </w:p>
    <w:p w14:paraId="5589DC52" w14:textId="77777777" w:rsidR="00D13072" w:rsidRDefault="00000000">
      <w:pPr>
        <w:pStyle w:val="BodyText"/>
      </w:pPr>
      <w:r>
        <w:rPr>
          <w:i/>
          <w:iCs/>
        </w:rPr>
        <w:t>“And whoever does not judge by what God has revealed, it is they who are disbelievers.”</w:t>
      </w:r>
    </w:p>
    <w:p w14:paraId="24D60FDB" w14:textId="77777777" w:rsidR="00D13072" w:rsidRDefault="00000000">
      <w:pPr>
        <w:pStyle w:val="BodyText"/>
      </w:pPr>
      <w:r>
        <w:t xml:space="preserve">This verse, along with others found in the Qur’an, was revealed as a warning, yet observe how many have transgressed the bounds of God’s decrees. Be careful not to misapply this verse to the decree of </w:t>
      </w:r>
      <w:r>
        <w:rPr>
          <w:i/>
          <w:iCs/>
        </w:rPr>
        <w:t>Him whom God will make manifest,</w:t>
      </w:r>
      <w:r>
        <w:t xml:space="preserve"> for what God reveals in His time is the criterion. Just as the revelation of the Qur’an was the Word of God in the time of the Messenger of God, not the Gospel, so too is the Bayán the Word of God today, not the Qur’an.</w:t>
      </w:r>
    </w:p>
    <w:p w14:paraId="432B04C6" w14:textId="77777777" w:rsidR="00D13072" w:rsidRDefault="00000000">
      <w:pPr>
        <w:pStyle w:val="BodyText"/>
      </w:pPr>
      <w:r>
        <w:t>Thus, people may act with the intention of serving God, yet they act against Him doing what they do because the Eternal Essence is sanctified above being subject to any command or judgment. Instead, these matters pertain to the manifestation of His primal will in the reality of the First Truth. As stated explicitly in the Qur’an:</w:t>
      </w:r>
    </w:p>
    <w:p w14:paraId="6462ECF4" w14:textId="77777777" w:rsidR="00D13072" w:rsidRDefault="00000000">
      <w:pPr>
        <w:pStyle w:val="BodyText"/>
      </w:pPr>
      <w:r>
        <w:rPr>
          <w:i/>
          <w:iCs/>
        </w:rPr>
        <w:lastRenderedPageBreak/>
        <w:t>“Indeed, those who pledge allegiance to you are actually pledging allegiance to God.”</w:t>
      </w:r>
    </w:p>
    <w:p w14:paraId="4229425A" w14:textId="77777777" w:rsidR="00D13072" w:rsidRDefault="00000000">
      <w:pPr>
        <w:pStyle w:val="BodyText"/>
      </w:pPr>
      <w:r>
        <w:t>This principle applies to all matters: judgment upon Him is judgment upon God. Furthermore, this understanding has been expounded by the people of the House (</w:t>
      </w:r>
      <w:r>
        <w:rPr>
          <w:i/>
          <w:iCs/>
        </w:rPr>
        <w:t>Ahl al-Bayt</w:t>
      </w:r>
      <w:r>
        <w:t xml:space="preserve">) and applied to themselves as a secondary reality. For example, the </w:t>
      </w:r>
      <w:r>
        <w:rPr>
          <w:i/>
          <w:iCs/>
        </w:rPr>
        <w:t>Ziyárat Jámia Kabíra</w:t>
      </w:r>
      <w:r>
        <w:t xml:space="preserve"> is filled with such expressions:</w:t>
      </w:r>
    </w:p>
    <w:p w14:paraId="43E35E3F" w14:textId="77777777" w:rsidR="00D13072" w:rsidRDefault="00000000">
      <w:pPr>
        <w:pStyle w:val="BodyText"/>
      </w:pPr>
      <w:r>
        <w:rPr>
          <w:i/>
          <w:iCs/>
        </w:rPr>
        <w:t>“Whoever knows you has known God, and whoever is ignorant of you is ignorant of God. Whoever loves you has loved God, and whoever hates you has hated God.”</w:t>
      </w:r>
    </w:p>
    <w:p w14:paraId="04A371C7" w14:textId="77777777" w:rsidR="00D13072" w:rsidRDefault="00000000">
      <w:pPr>
        <w:pStyle w:val="BodyText"/>
      </w:pPr>
      <w:r>
        <w:t>God knows how extensively this supplication is recited by the Shí‘a sect. Yet, despite their devotion, the Imams returned to the transient world, and no one recognized them. Day and night, people recite this supplication, unaware of its true meaning. This does not mean that the proof of God has not been made clear.</w:t>
      </w:r>
    </w:p>
    <w:p w14:paraId="0D509F6F" w14:textId="77777777" w:rsidR="00D13072" w:rsidRDefault="00000000">
      <w:pPr>
        <w:pStyle w:val="BodyText"/>
      </w:pPr>
      <w:r>
        <w:t xml:space="preserve">Consider the time of the Messenger of God: Jesus foretold His coming, saying, </w:t>
      </w:r>
      <w:r>
        <w:rPr>
          <w:i/>
          <w:iCs/>
        </w:rPr>
        <w:t>“One will come after me, whose name will be Ahmad.”</w:t>
      </w:r>
      <w:r>
        <w:t xml:space="preserve"> Despite this, many Christians failed to recognize Him, and to this day, they remain awaiting the fulfillment of that promise. Vast numbers across Europe cling to this belief, awaiting its realization. This failure stems from their lack of reflection on the proof of the Messenger of God, which is the Qur’an. Had they reflected, they would have observed the fulfillment of Jesus’s promise at the time of His appearance.</w:t>
      </w:r>
    </w:p>
    <w:p w14:paraId="69012B61" w14:textId="77777777" w:rsidR="00D13072" w:rsidRDefault="00000000">
      <w:pPr>
        <w:pStyle w:val="BodyText"/>
      </w:pPr>
      <w:r>
        <w:t>Their continued veiling has rendered them eternal inhabitants of the fire, while in their minds, they remain followers of the true faith, still waiting.</w:t>
      </w:r>
    </w:p>
    <w:p w14:paraId="6CEA2212" w14:textId="77777777" w:rsidR="00D13072" w:rsidRDefault="00000000">
      <w:pPr>
        <w:pStyle w:val="BodyText"/>
      </w:pPr>
      <w:r>
        <w:t xml:space="preserve">O people of the Bayán, have mercy on yourselves! Do not fall into this state at the time of the appearance of </w:t>
      </w:r>
      <w:r>
        <w:rPr>
          <w:i/>
          <w:iCs/>
        </w:rPr>
        <w:t>Him whom God will make manifest</w:t>
      </w:r>
      <w:r>
        <w:t xml:space="preserve"> and the position of the Manifestation, as the arbiter of the Ahl al-Bayt’s decree, has been applied to a third reality regarding their Shia followers. This is evident in the veneration of Islamic jurists (</w:t>
      </w:r>
      <w:r>
        <w:rPr>
          <w:i/>
          <w:iCs/>
        </w:rPr>
        <w:t>mujtahideen</w:t>
      </w:r>
      <w:r>
        <w:t>), whose authority derives from the sayings of the Imams (</w:t>
      </w:r>
      <w:r>
        <w:rPr>
          <w:i/>
          <w:iCs/>
        </w:rPr>
        <w:t>peace be upon them</w:t>
      </w:r>
      <w:r>
        <w:t>). One such saying, in an extended tradition, underscores the principle that:</w:t>
      </w:r>
    </w:p>
    <w:p w14:paraId="6D29F3B7" w14:textId="77777777" w:rsidR="00D13072" w:rsidRDefault="00000000">
      <w:pPr>
        <w:pStyle w:val="BodyText"/>
      </w:pPr>
      <w:r>
        <w:rPr>
          <w:i/>
          <w:iCs/>
        </w:rPr>
        <w:t>“He who rejects them rejects us, and he who rejects us rejects the Messenger of God, and he who rejects the Messenger of God rejects God.”</w:t>
      </w:r>
    </w:p>
    <w:p w14:paraId="7D7791F6" w14:textId="77777777" w:rsidR="00D13072" w:rsidRDefault="00000000">
      <w:pPr>
        <w:pStyle w:val="BodyText"/>
      </w:pPr>
      <w:r>
        <w:t xml:space="preserve">The principle has even been extended further, applying to believers. For example, in the </w:t>
      </w:r>
      <w:r>
        <w:rPr>
          <w:i/>
          <w:iCs/>
        </w:rPr>
        <w:t>Tafsir of Surah al-Baqara,</w:t>
      </w:r>
      <w:r>
        <w:t xml:space="preserve"> a tradition states:</w:t>
      </w:r>
    </w:p>
    <w:p w14:paraId="6F278C84" w14:textId="77777777" w:rsidR="00D13072" w:rsidRDefault="00000000">
      <w:pPr>
        <w:pStyle w:val="BodyText"/>
      </w:pPr>
      <w:r>
        <w:rPr>
          <w:i/>
          <w:iCs/>
        </w:rPr>
        <w:t>“Whoever gladdens a believer has gladdened me, and whoever gladdens me has gladdened God.”</w:t>
      </w:r>
    </w:p>
    <w:p w14:paraId="5B46916C" w14:textId="77777777" w:rsidR="00D13072" w:rsidRDefault="00000000">
      <w:pPr>
        <w:pStyle w:val="BodyText"/>
      </w:pPr>
      <w:r>
        <w:t xml:space="preserve">Reflect, then, on how far humanity has descended through these four degrees. Yet, in the realm of reality where none is seen but God, the verse </w:t>
      </w:r>
      <w:r>
        <w:rPr>
          <w:i/>
          <w:iCs/>
        </w:rPr>
        <w:t>“Do not place yourselves before God”</w:t>
      </w:r>
      <w:r>
        <w:t xml:space="preserve"> applies directly to Him. How can people bear to transgress this principle?</w:t>
      </w:r>
    </w:p>
    <w:p w14:paraId="3D45C49C" w14:textId="77777777" w:rsidR="00D13072" w:rsidRDefault="00000000">
      <w:pPr>
        <w:pStyle w:val="BodyText"/>
      </w:pPr>
      <w:r>
        <w:t>While some have interpreted this verse as referring to refraining from placing oneself before the Messenger, this is contrary to its intent. The verse explicitly mentions the Messenger, but its ultimate purpose is the Sun of Truth, which is the highest aspect of the Messenger. In Him, nothing is seen but God.</w:t>
      </w:r>
    </w:p>
    <w:p w14:paraId="38946F7C" w14:textId="77777777" w:rsidR="00D13072" w:rsidRDefault="00000000">
      <w:pPr>
        <w:pStyle w:val="BodyText"/>
      </w:pPr>
      <w:r>
        <w:lastRenderedPageBreak/>
        <w:t>The multiplicity of these matters in this gate is intended to ensure that none become veiled from the purpose. Indeed, God is the best of judges.</w:t>
      </w:r>
    </w:p>
    <w:p w14:paraId="3185C795" w14:textId="77777777" w:rsidR="00D13072" w:rsidRDefault="00000000">
      <w:pPr>
        <w:pStyle w:val="Heading3"/>
      </w:pPr>
      <w:bookmarkStart w:id="77" w:name="Xb0e16ad3458971fed090461ea49105331261230"/>
      <w:bookmarkEnd w:id="76"/>
      <w:r>
        <w:t>Gate 12 (All Prior Holy Sites are Abrogated)</w:t>
      </w:r>
    </w:p>
    <w:p w14:paraId="7446694E" w14:textId="77777777" w:rsidR="00D13072" w:rsidRDefault="00000000">
      <w:pPr>
        <w:pStyle w:val="FirstParagraph"/>
      </w:pPr>
      <w:r>
        <w:rPr>
          <w:b/>
          <w:bCs/>
        </w:rPr>
        <w:t>The Twelfth Gate of the Fourth Unity:</w:t>
      </w:r>
      <w:r>
        <w:t xml:space="preserve"> On the cessation of all holy sites that existed before the new Dispensation.</w:t>
      </w:r>
    </w:p>
    <w:p w14:paraId="4C42CECB" w14:textId="77777777" w:rsidR="00D13072" w:rsidRDefault="00000000">
      <w:pPr>
        <w:pStyle w:val="BodyText"/>
      </w:pPr>
      <w:r>
        <w:t>The summary of this gate is this: In every manifestation that appears from God, the holy sites associated with the previous Dispensation are abrogated. For example, today, no one in the religion of the Messenger of God knows the locations or even the names of the successors of Jesus, let alone the sites of their graves.</w:t>
      </w:r>
    </w:p>
    <w:p w14:paraId="3A042C85" w14:textId="77777777" w:rsidR="00D13072" w:rsidRDefault="00000000">
      <w:pPr>
        <w:pStyle w:val="BodyText"/>
      </w:pPr>
      <w:r>
        <w:t>Similarly, after each manifestation, the sanctity of burial sites that were revered above the earth is lifted. This applies to all past sacred places after the appearance of the new Dispensation, from the Manifestation of Prophethood to the Manifestation recognized by the Shia, even to the graves attributed to previous prophets in places like Kufa or other locations—these must also be abrogated. Similarly, sites like the Holy House (</w:t>
      </w:r>
      <w:r>
        <w:rPr>
          <w:i/>
          <w:iCs/>
        </w:rPr>
        <w:t>Bayt al-Maqdis</w:t>
      </w:r>
      <w:r>
        <w:t>) have their significance superseded with each new manifestation. Consider how the followers of Moses revere Jerusalem, the followers of Jesus honor sites associated with him, and the followers of the Messenger of God (</w:t>
      </w:r>
      <w:r>
        <w:rPr>
          <w:i/>
          <w:iCs/>
        </w:rPr>
        <w:t>Muḥammad</w:t>
      </w:r>
      <w:r>
        <w:t>) journey to the Kaaba.</w:t>
      </w:r>
    </w:p>
    <w:p w14:paraId="4D2CBDF0" w14:textId="77777777" w:rsidR="00D13072" w:rsidRDefault="00000000">
      <w:pPr>
        <w:pStyle w:val="BodyText"/>
      </w:pPr>
      <w:r>
        <w:t>The sanctity of physical locations lies not in the clay itself but in the essence of divine command (</w:t>
      </w:r>
      <w:r>
        <w:rPr>
          <w:i/>
          <w:iCs/>
        </w:rPr>
        <w:t>amrullāh</w:t>
      </w:r>
      <w:r>
        <w:t>). Wherever it appears, it bestows sanctity. Observe today how people visit the graves of descendants of the Imams, believing them connected to divine truth, while remaining veiled from the Manifestation who establishes prophethood, guardianship, and the entirety of religion through the verses revealed to Him. Otherwise, He would not reside in solitude on Mount Maku.</w:t>
      </w:r>
    </w:p>
    <w:p w14:paraId="487F6EF0" w14:textId="77777777" w:rsidR="00D13072" w:rsidRDefault="00000000">
      <w:pPr>
        <w:pStyle w:val="BodyText"/>
      </w:pPr>
      <w:r>
        <w:t>Do not be astonished by this phenomenon. Reflect on the appearance of the Messenger of God in the past. The followers of Jesus adhered to their religious practices, and monks worshipped in their monasteries, while the Sun of Truth remained hidden for seven years on a mountain in Mecca, veiled by individuals who failed to recognize His station. From the moment of His mission, the truth was severed from every rightful claimant among the followers of Jesus, except for those who came under His shadow.</w:t>
      </w:r>
    </w:p>
    <w:p w14:paraId="5BCFC35B" w14:textId="77777777" w:rsidR="00D13072" w:rsidRDefault="00000000">
      <w:pPr>
        <w:pStyle w:val="BodyText"/>
      </w:pPr>
      <w:r>
        <w:t>After the appearance of the Point of the Bayán, consider how every year countless people travel to Mecca, performing circumambulation, while the one whose word establishes the sanctity of the Kaaba resides alone on a mountain. That very person is none other than the Messenger of God, for the command of God is like the sun. Even if it rises infinitely, it is still the same sun, upon which all depend. This is why, in every subsequent manifestation, the appearance of God is the most exalted.</w:t>
      </w:r>
    </w:p>
    <w:p w14:paraId="4C864F8D" w14:textId="77777777" w:rsidR="00D13072" w:rsidRDefault="00000000">
      <w:pPr>
        <w:pStyle w:val="BodyText"/>
      </w:pPr>
      <w:r>
        <w:t>Regarding the Manifestation, in every station where He appears, it is evident that all previous manifestations were created for the Messenger of God (</w:t>
      </w:r>
      <w:r>
        <w:rPr>
          <w:i/>
          <w:iCs/>
        </w:rPr>
        <w:t>Muḥammad</w:t>
      </w:r>
      <w:r>
        <w:t xml:space="preserve">), and all manifestations including His own were created for the </w:t>
      </w:r>
      <w:r>
        <w:rPr>
          <w:i/>
          <w:iCs/>
        </w:rPr>
        <w:t>Qá’im</w:t>
      </w:r>
      <w:r>
        <w:t xml:space="preserve"> of the Family of Muhammad. Similarly, all manifestations, including this one and the appearance of </w:t>
      </w:r>
      <w:r>
        <w:rPr>
          <w:i/>
          <w:iCs/>
        </w:rPr>
        <w:t>Him whom God will make manifest,</w:t>
      </w:r>
      <w:r>
        <w:t xml:space="preserve"> were created for the subsequent manifestation after Him. All of these appearances, as well as those that follow, were created for the </w:t>
      </w:r>
      <w:r>
        <w:lastRenderedPageBreak/>
        <w:t>manifestation after the next, and so on to infinity. The Sun of Truth rises and sets eternally, without beginning or end.</w:t>
      </w:r>
    </w:p>
    <w:p w14:paraId="57A6B7BA" w14:textId="77777777" w:rsidR="00D13072" w:rsidRDefault="00000000">
      <w:pPr>
        <w:pStyle w:val="BodyText"/>
      </w:pPr>
      <w:r>
        <w:t xml:space="preserve">Blessed is the soul who, in every manifestation, understands the will of God specific to that appearance. Such a person does not look to previous matters and become veiled from the present manifestation. Today, everything established in Islam was made possible through the mission of the Messenger of God, just as all that was abrogated from the religion of Jesus occurred due to the same mission. Similarly, in the manifestation of </w:t>
      </w:r>
      <w:r>
        <w:rPr>
          <w:i/>
          <w:iCs/>
        </w:rPr>
        <w:t>Him whom God will make manifest,</w:t>
      </w:r>
      <w:r>
        <w:t xml:space="preserve"> it will become clear that everything in the Bayán was brought about through the manifestation of the Seven Letters (</w:t>
      </w:r>
      <w:r>
        <w:rPr>
          <w:i/>
          <w:iCs/>
        </w:rPr>
        <w:t>Ḥurūf-i-Sab‘</w:t>
      </w:r>
      <w:r>
        <w:t>).</w:t>
      </w:r>
    </w:p>
    <w:p w14:paraId="31E33CCD" w14:textId="77777777" w:rsidR="00D13072" w:rsidRDefault="00000000">
      <w:pPr>
        <w:pStyle w:val="BodyText"/>
      </w:pPr>
      <w:r>
        <w:t xml:space="preserve">On the day of His appearance, if people focus on the origin of the matter, they will not remain veiled from Him by the elevated manifestations in the Bayán. For every decree, countless souls lie dormant, clinging to those past ordinances with pride and action, as is observed today. All these manifestations of the Bayán, however, are under the shadow of a single word from Him. If He declares, </w:t>
      </w:r>
      <w:r>
        <w:rPr>
          <w:i/>
          <w:iCs/>
        </w:rPr>
        <w:t>“We have raised it,”</w:t>
      </w:r>
      <w:r>
        <w:t xml:space="preserve"> it will be elevated. Yet He does not command its elevation until something greater is revealed.</w:t>
      </w:r>
    </w:p>
    <w:p w14:paraId="75A06354" w14:textId="77777777" w:rsidR="00D13072" w:rsidRDefault="00000000">
      <w:pPr>
        <w:pStyle w:val="BodyText"/>
      </w:pPr>
      <w:r>
        <w:t>Similarly, observe this manifestation: God will not command its abrogation until something greater than the previous manifestation appears. Indeed, God has power over all things.</w:t>
      </w:r>
    </w:p>
    <w:p w14:paraId="250F8C12" w14:textId="77777777" w:rsidR="00D13072" w:rsidRDefault="00000000">
      <w:pPr>
        <w:pStyle w:val="Heading3"/>
      </w:pPr>
      <w:bookmarkStart w:id="78" w:name="X0d9f0549ac19ebf8704a72154df700cbf9b7a66"/>
      <w:bookmarkEnd w:id="77"/>
      <w:r>
        <w:t>Gate 13 (Elevated Sites May Only Be Utilized for Their Intended Purposes)</w:t>
      </w:r>
    </w:p>
    <w:p w14:paraId="607D606F" w14:textId="77777777" w:rsidR="00D13072" w:rsidRDefault="00000000">
      <w:pPr>
        <w:pStyle w:val="FirstParagraph"/>
      </w:pPr>
      <w:r>
        <w:rPr>
          <w:b/>
          <w:bCs/>
        </w:rPr>
        <w:t>The Thirteenth Gate of the Fourth Unity:</w:t>
      </w:r>
      <w:r>
        <w:t xml:space="preserve"> On the cessation of former sites and the decree concerning those who possess something of value of elevated sites above the earth, and that they may only be utilized for their intended purposes.</w:t>
      </w:r>
    </w:p>
    <w:p w14:paraId="44E9709E" w14:textId="77777777" w:rsidR="00D13072" w:rsidRDefault="00000000">
      <w:pPr>
        <w:pStyle w:val="BodyText"/>
      </w:pPr>
      <w:r>
        <w:t>Let it not remain hidden that there is no day or night without the presence of manifestations of truth and falsehood appearing in all realms upon this earth, both outwardly and inwardly. All human souls, from the time of Adam until today, have been embodied in human forms, enjoying their stations. Likewise, disbelieving souls are tormented in infernal forms. Yet in every manifestation, a specific decree is revealed, and all are commanded to follow it. After the setting of each manifestation, its ruling is abrogated until the appearance of the next, where it remains latent.</w:t>
      </w:r>
    </w:p>
    <w:p w14:paraId="4A9245A0" w14:textId="77777777" w:rsidR="00D13072" w:rsidRDefault="00000000">
      <w:pPr>
        <w:pStyle w:val="BodyText"/>
      </w:pPr>
      <w:r>
        <w:t>In this Dispensation of the Bayán, God has not desired to see elevated places except for those associated with Muhammad, the Family of Muhammad, and the Gates of Guidance. These are expressed in this manifestation as the “Letters of Unity” (</w:t>
      </w:r>
      <w:r>
        <w:rPr>
          <w:i/>
          <w:iCs/>
        </w:rPr>
        <w:t>Ḥurūf-i-Wāḥid</w:t>
      </w:r>
      <w:r>
        <w:t>), representing nineteen exalted stations. God has also desired that these exalted stations include those of the prophets, the truthful ones, the martyrs, and the believers, whose hearts are the loci of divine names and attributes. These are illuminated under the shadow of these nineteen exalted stations.</w:t>
      </w:r>
    </w:p>
    <w:p w14:paraId="6885D800" w14:textId="77777777" w:rsidR="00D13072" w:rsidRDefault="00000000">
      <w:pPr>
        <w:pStyle w:val="BodyText"/>
      </w:pPr>
      <w:r>
        <w:t>This ensures that the matter is not made overly burdensome for the people. Were someone to attempt to enumerate all the exalted stations, they would fail, for all multiplicity is encompassed within the singularity of the First Unity, which is accounted for before God and those endowed with knowledge.</w:t>
      </w:r>
    </w:p>
    <w:p w14:paraId="71BC5FC6" w14:textId="77777777" w:rsidR="00D13072" w:rsidRDefault="00000000">
      <w:pPr>
        <w:pStyle w:val="BodyText"/>
      </w:pPr>
      <w:r>
        <w:t xml:space="preserve">Blessed is the soul that believes in the elevation of these exalted stations, for they are the loci where the angels of the heavens, the earth, and what lies between them descend. It has been decreed in God’s </w:t>
      </w:r>
      <w:r>
        <w:lastRenderedPageBreak/>
        <w:t>eternal knowledge that they are elevated and will continue to be so. None can resist God’s will, for He is dominant over all possibilities and manifest over all existences.</w:t>
      </w:r>
    </w:p>
    <w:p w14:paraId="62B31EB9" w14:textId="77777777" w:rsidR="00D13072" w:rsidRDefault="00000000">
      <w:pPr>
        <w:pStyle w:val="BodyText"/>
      </w:pPr>
      <w:r>
        <w:t>Blessed is the soul that becomes an instrument for the manifestation of His will, for such a soul is the finest guardian of the boundaries God has promised in the Bayán that for every measure of gold given, He will multiply it manifold, record a thousandfold reward for the giver, and bestow upon them what pleases their soul. Truly, God has power over all things. Regarding the elevated sites above the earth, no one is permitted to utilize them except for their specific purpose within those exalted stations. These sites belong to themselves unless the Sun of Truth appears and grants permission otherwise, for He is the decree of God concerning all things.</w:t>
      </w:r>
    </w:p>
    <w:p w14:paraId="0CAE7959" w14:textId="77777777" w:rsidR="00D13072" w:rsidRDefault="00000000">
      <w:pPr>
        <w:pStyle w:val="BodyText"/>
      </w:pPr>
      <w:r>
        <w:t xml:space="preserve">Until this day, no ruling has been revealed other than this. God, who is all-knowing, is aware of what will come to pass. Before the appearance of </w:t>
      </w:r>
      <w:r>
        <w:rPr>
          <w:i/>
          <w:iCs/>
        </w:rPr>
        <w:t>Him whom God will make manifest,</w:t>
      </w:r>
      <w:r>
        <w:t xml:space="preserve"> there is no obligation upon individuals beyond what has been decreed. Indeed, God is all-knowing of all things.</w:t>
      </w:r>
    </w:p>
    <w:p w14:paraId="1C721284" w14:textId="77777777" w:rsidR="00D13072" w:rsidRDefault="00000000">
      <w:pPr>
        <w:pStyle w:val="Heading3"/>
      </w:pPr>
      <w:bookmarkStart w:id="79" w:name="Xf0dce4153b9b38dee2b0e182c35bffc30985d9c"/>
      <w:bookmarkEnd w:id="78"/>
      <w:r>
        <w:t>Gate 14 (Exalted Sites are a Place of Refuge)</w:t>
      </w:r>
    </w:p>
    <w:p w14:paraId="5F3D1ADB" w14:textId="77777777" w:rsidR="00D13072" w:rsidRDefault="00000000">
      <w:pPr>
        <w:pStyle w:val="FirstParagraph"/>
      </w:pPr>
      <w:r>
        <w:rPr>
          <w:b/>
          <w:bCs/>
        </w:rPr>
        <w:t>The Fourteenth Gate of the Fourth Unity:</w:t>
      </w:r>
      <w:r>
        <w:t xml:space="preserve"> On those who seek refuge in these exalted sites and are pardoned as God has decreed.</w:t>
      </w:r>
    </w:p>
    <w:p w14:paraId="463C39A5" w14:textId="77777777" w:rsidR="00D13072" w:rsidRDefault="00000000">
      <w:pPr>
        <w:pStyle w:val="BodyText"/>
      </w:pPr>
      <w:r>
        <w:t>The summary of this gate is anyone who seeks refuge in the elevated stations of the Letters of Unity (</w:t>
      </w:r>
      <w:r>
        <w:rPr>
          <w:i/>
          <w:iCs/>
        </w:rPr>
        <w:t>Ḥurūf-i-Wāḥid</w:t>
      </w:r>
      <w:r>
        <w:t xml:space="preserve">) has the right to be granted protection by the people. These lands are the manifestations of divine shelter across the earth, representing the attribute </w:t>
      </w:r>
      <w:r>
        <w:rPr>
          <w:i/>
          <w:iCs/>
        </w:rPr>
        <w:t>“He grants refuge but none can grant refuge against Him.”</w:t>
      </w:r>
      <w:r>
        <w:t xml:space="preserve"> This decree ensures that on the Day of the appearance of </w:t>
      </w:r>
      <w:r>
        <w:rPr>
          <w:i/>
          <w:iCs/>
        </w:rPr>
        <w:t>Him whom God will make manifest,</w:t>
      </w:r>
      <w:r>
        <w:t xml:space="preserve"> the Day of Resurrection for this Dispensation, those who take shelter in the Letters of Unity may be spared from destruction—not physical destruction, but destruction of faith.</w:t>
      </w:r>
    </w:p>
    <w:p w14:paraId="0F7C52F9" w14:textId="77777777" w:rsidR="00D13072" w:rsidRDefault="00000000">
      <w:pPr>
        <w:pStyle w:val="BodyText"/>
      </w:pPr>
      <w:r>
        <w:t>All deeds are performed with the intention of drawing nearer to God. Yet, if people fail to take refuge under the shadow of the true manifestation on that day, they will be spiritually annihilated. If a person of insight exists upon the earth, they would give everything they possess to avoid being excluded and instead be included among those protected, for this is the ultimate fruit of human creation: to ensure humanity is not wholly obliterated.</w:t>
      </w:r>
    </w:p>
    <w:p w14:paraId="2F87E0BE" w14:textId="77777777" w:rsidR="00D13072" w:rsidRDefault="00000000">
      <w:pPr>
        <w:pStyle w:val="BodyText"/>
      </w:pPr>
      <w:r>
        <w:t>This does not mean seeking refuge in physical locations but rather aligning with the spiritual reality of these elevated stations when visiting or mentioning them, as was seen during the Dispensation of the Qur’an. People would visit the graves of these Letters and remember them day and night. However, when the Letters themselves appeared with the proof upon which their religion was based, delivering the message of the Point of the Bayán, they became veiled by worldly affairs. Thus, what transpired did indeed come to pass.</w:t>
      </w:r>
    </w:p>
    <w:p w14:paraId="0AC59B0A" w14:textId="77777777" w:rsidR="00D13072" w:rsidRDefault="00000000">
      <w:pPr>
        <w:pStyle w:val="BodyText"/>
      </w:pPr>
      <w:r>
        <w:t>Today in Islam, the people act upon the sayings of their predecessors, issuing rulings upon themselves based on those teachings. Were it merely a matter of this, no harm would come upon them. Yet, they expend countless wealth in commemorating the martyrdom of the Master of Martyrs (</w:t>
      </w:r>
      <w:r>
        <w:rPr>
          <w:i/>
          <w:iCs/>
        </w:rPr>
        <w:t>Sayyid al-Shuhadá,</w:t>
      </w:r>
      <w:r>
        <w:t xml:space="preserve"> peace be upon him) while disregarding what they did to his predecessors. They have committed deeds </w:t>
      </w:r>
      <w:r>
        <w:lastRenderedPageBreak/>
        <w:t>under the guise of Islam, actions so grave that even the word “falsehood” (</w:t>
      </w:r>
      <w:r>
        <w:rPr>
          <w:i/>
          <w:iCs/>
        </w:rPr>
        <w:t>ifk</w:t>
      </w:r>
      <w:r>
        <w:t>) is too noble to describe them.</w:t>
      </w:r>
    </w:p>
    <w:p w14:paraId="59D98315" w14:textId="77777777" w:rsidR="00D13072" w:rsidRDefault="00000000">
      <w:pPr>
        <w:pStyle w:val="BodyText"/>
      </w:pPr>
      <w:r>
        <w:t>Under the name of Islam, they have carried out such acts, including those against the Manifestation of Islam, who is the Messenger of God (</w:t>
      </w:r>
      <w:r>
        <w:rPr>
          <w:i/>
          <w:iCs/>
        </w:rPr>
        <w:t>Muḥammad</w:t>
      </w:r>
      <w:r>
        <w:t>). Take heed, O possessors of insight, and observe with clarity in the religion of God. They attribute the name of God to their deeds, yet they act against those manifestations upon whom judgment is equivalent to judgment upon God. Unknowingly, they stray from the religion while imagining themselves to be walking the highest path of caution and diligence.</w:t>
      </w:r>
    </w:p>
    <w:p w14:paraId="08869C2B" w14:textId="77777777" w:rsidR="00D13072" w:rsidRDefault="00000000">
      <w:pPr>
        <w:pStyle w:val="BodyText"/>
      </w:pPr>
      <w:r>
        <w:t>O people of the Bayán, resolve among yourselves not to impose upon any soul what you would not accept for yourselves. Perhaps, on the Day of Manifestation, you will not act toward the Letters of Unity as others have acted. Reflect on all the rewards promised for reciting Qur’anic chapters, as narrated from your Imams, and the rewards associated with the prayers you recite. All these, on the Day of Resurrection, return to the shadow of Muhammad and the Family of Muhammad, under whom you will be gathered. This is the greatest favor that the proofs of God have bestowed upon their loved ones, promising them such rewards. Praise be to God, who has established the Day of Resurrection, allowing them to come forth, witness the proofs of divine oneness, and endure what they endured. Yet, they continue to recite Qur’anic verses and prayers in pursuit of these rewards.</w:t>
      </w:r>
    </w:p>
    <w:p w14:paraId="2F21C170" w14:textId="77777777" w:rsidR="00D13072" w:rsidRDefault="00000000">
      <w:pPr>
        <w:pStyle w:val="BodyText"/>
      </w:pPr>
      <w:r>
        <w:t xml:space="preserve">Do not be astonished by this. Consider the followers of Jesus, who are still awaiting the fulfillment of the promise, </w:t>
      </w:r>
      <w:r>
        <w:rPr>
          <w:i/>
          <w:iCs/>
        </w:rPr>
        <w:t>“One will come after me, whose name is Ahmad.”</w:t>
      </w:r>
      <w:r>
        <w:t xml:space="preserve"> Day and night, they supplicate for his arrival, yet he came, and 1,270 years have passed since his advent. His Resurrection occurred, yet they remain in expectation.</w:t>
      </w:r>
    </w:p>
    <w:p w14:paraId="3D06B8C9" w14:textId="77777777" w:rsidR="00D13072" w:rsidRDefault="00000000">
      <w:pPr>
        <w:pStyle w:val="BodyText"/>
      </w:pPr>
      <w:r>
        <w:t>Have mercy upon yourselves and do not render your deeds as scattered dust (</w:t>
      </w:r>
      <w:r>
        <w:rPr>
          <w:i/>
          <w:iCs/>
        </w:rPr>
        <w:t>habā’an manthūrā</w:t>
      </w:r>
      <w:r>
        <w:t>). Elevate your souls such that, if they are not for any particular purpose, they are at least not against themselves. This is the path to salvation in this world and the next—if you act upon it.</w:t>
      </w:r>
    </w:p>
    <w:p w14:paraId="45EBBB5B" w14:textId="77777777" w:rsidR="00D13072" w:rsidRDefault="00000000">
      <w:pPr>
        <w:pStyle w:val="BodyText"/>
      </w:pPr>
      <w:r>
        <w:t>No manifestation occurs without its representative being the epitome of sincerity and offering guidance in their time. This is so that the Day of Fruition—the subsequent manifestation—does not render the previous followers annihilated. To this day, the fruit of past followers remains unfulfilled. Strive, then, in the Dispensation of the Bayán to make yourselves an honored community among the nations on the Day of Resurrection.</w:t>
      </w:r>
    </w:p>
    <w:p w14:paraId="7F7F5EB5" w14:textId="77777777" w:rsidR="00D13072" w:rsidRDefault="00000000">
      <w:pPr>
        <w:pStyle w:val="BodyText"/>
      </w:pPr>
      <w:r>
        <w:t xml:space="preserve">In the Day of </w:t>
      </w:r>
      <w:r>
        <w:rPr>
          <w:i/>
          <w:iCs/>
        </w:rPr>
        <w:t>Him whom God will make manifest,</w:t>
      </w:r>
      <w:r>
        <w:t xml:space="preserve"> all who have been created since the time of Adam will be present upon the earth, along with souls from realms before Adam and possibilities from realms after. Among all nations, distinguish yourselves with faith in Him. If one of you is veiled, you will be the most condemned among all peoples in His sight. Yet, if you manifest the fruit of your existence, you will be the most honored among all.</w:t>
      </w:r>
    </w:p>
    <w:p w14:paraId="54613EFD" w14:textId="77777777" w:rsidR="00D13072" w:rsidRDefault="00000000">
      <w:pPr>
        <w:pStyle w:val="BodyText"/>
      </w:pPr>
      <w:r>
        <w:t xml:space="preserve">Do not disgrace yourselves with what emerges from Him on the Day of Resurrection to come. For as you have heard, when judgment is pronounced on the Day of Resurrection, all will become aware. This is intended, that the essence of all creation on that day consists of believers in that manifestation. Until the next manifestation, the decree pronounced will be recited, witnessed, and acted upon by all. For </w:t>
      </w:r>
      <w:r>
        <w:lastRenderedPageBreak/>
        <w:t xml:space="preserve">instance, the mention of </w:t>
      </w:r>
      <w:r>
        <w:rPr>
          <w:i/>
          <w:iCs/>
        </w:rPr>
        <w:t>Abū Lahab</w:t>
      </w:r>
      <w:r>
        <w:t xml:space="preserve"> in the Qur’an has, from the moment of the verse’s revelation to today, been read by countless individuals, serving as a testament to his actions. This is his disgrace.</w:t>
      </w:r>
    </w:p>
    <w:p w14:paraId="31BA45DB" w14:textId="77777777" w:rsidR="00D13072" w:rsidRDefault="00000000">
      <w:pPr>
        <w:pStyle w:val="BodyText"/>
      </w:pPr>
      <w:r>
        <w:t>Reflect on how his veiling from the truth during the few days of his earthly life has caused him to be dishonored before every soul who recites the Qur’an, even to himself, as he exists in the station of his own fire. This is the intended meaning of the judgment of the Day of Resurrection being heard by all.</w:t>
      </w:r>
    </w:p>
    <w:p w14:paraId="5216A325" w14:textId="77777777" w:rsidR="00D13072" w:rsidRDefault="00000000">
      <w:pPr>
        <w:pStyle w:val="BodyText"/>
      </w:pPr>
      <w:r>
        <w:rPr>
          <w:i/>
          <w:iCs/>
        </w:rPr>
        <w:t>Watch for it, O possessors of insight, and then guard yourselves.</w:t>
      </w:r>
    </w:p>
    <w:p w14:paraId="497DB24F" w14:textId="77777777" w:rsidR="00D13072" w:rsidRDefault="00000000">
      <w:pPr>
        <w:pStyle w:val="Heading3"/>
      </w:pPr>
      <w:bookmarkStart w:id="80" w:name="X9f4682ae2e6fa662de7ccbcd04d8165994ab7d0"/>
      <w:bookmarkEnd w:id="79"/>
      <w:r>
        <w:t>Gate 15 (No One May Prevent Refuge at an Exalted Site)</w:t>
      </w:r>
    </w:p>
    <w:p w14:paraId="762E61CE" w14:textId="77777777" w:rsidR="00D13072" w:rsidRDefault="00000000">
      <w:pPr>
        <w:pStyle w:val="FirstParagraph"/>
      </w:pPr>
      <w:r>
        <w:rPr>
          <w:b/>
          <w:bCs/>
        </w:rPr>
        <w:t>The Fifteenth Gate of the Fourth Unity:</w:t>
      </w:r>
      <w:r>
        <w:t xml:space="preserve"> That no one may prevent another from reciting or seeking refuge in these exalted sites.</w:t>
      </w:r>
    </w:p>
    <w:p w14:paraId="6C6B0542" w14:textId="77777777" w:rsidR="00D13072" w:rsidRDefault="00000000">
      <w:pPr>
        <w:pStyle w:val="BodyText"/>
      </w:pPr>
      <w:r>
        <w:t>The summary of this gate is if anyone seeks refuge in the elevated stations, no one has the right to prevent them. Such a prohibition would remove the oppressor’s dominion over the seeker. If the seeker is honorable, they are granted refuge even within their station. For example, if someone in the East of the earth seeks refuge from another, they are to be given refuge by these manifestations of divine shelter, out of reverence for God, the Almighty and Exalted, who is the best of protectors and helpers.</w:t>
      </w:r>
    </w:p>
    <w:p w14:paraId="60B5A4B1" w14:textId="77777777" w:rsidR="00D13072" w:rsidRDefault="00000000">
      <w:pPr>
        <w:pStyle w:val="BodyText"/>
      </w:pPr>
      <w:r>
        <w:t>Mention of the Sacred House (</w:t>
      </w:r>
      <w:r>
        <w:rPr>
          <w:i/>
          <w:iCs/>
        </w:rPr>
        <w:t>Bayt al-Ḥarām</w:t>
      </w:r>
      <w:r>
        <w:t>): God has never had, nor will He ever have, a fixed location. In every manifestation, the land associated with His will becomes His House, the site of circumambulation for the angels of heaven and the inhabitants of the earth. All revolve around the divine decree, which is made manifest within the earthly clay.</w:t>
      </w:r>
    </w:p>
    <w:p w14:paraId="337C13E9" w14:textId="77777777" w:rsidR="00D13072" w:rsidRDefault="00000000">
      <w:pPr>
        <w:pStyle w:val="BodyText"/>
      </w:pPr>
      <w:r>
        <w:t>If the sanctity were in the clay itself, it would have remained eternally unchanging. However, it is evident to the pure-hearted that such clay is a reflection of the divine decree, just as the decree itself is reflected within creation, and just as the divine decree (</w:t>
      </w:r>
      <w:r>
        <w:rPr>
          <w:i/>
          <w:iCs/>
        </w:rPr>
        <w:t>amr</w:t>
      </w:r>
      <w:r>
        <w:t>) is like the sun, so too is the Sacred House (</w:t>
      </w:r>
      <w:r>
        <w:rPr>
          <w:i/>
          <w:iCs/>
        </w:rPr>
        <w:t>Bayt</w:t>
      </w:r>
      <w:r>
        <w:t>). Even if the locations of the Sacred House change infinitely, it remains one House. This is why the transition from one site to another parallels the appearance of the divine will in subsequent manifestations.</w:t>
      </w:r>
    </w:p>
    <w:p w14:paraId="3A14A3EB" w14:textId="77777777" w:rsidR="00D13072" w:rsidRDefault="00000000">
      <w:pPr>
        <w:pStyle w:val="BodyText"/>
      </w:pPr>
      <w:r>
        <w:t xml:space="preserve">The same clay associated with God in the Day of Adam is the very clay associated with Him today. Similarly, the decree that sanctified the House in those days is the same decree that sanctifies it now. It is the station of </w:t>
      </w:r>
      <w:r>
        <w:rPr>
          <w:i/>
          <w:iCs/>
        </w:rPr>
        <w:t>Him whom God will make manifest</w:t>
      </w:r>
      <w:r>
        <w:t>, the true locus of divine revelation. That House is the manifestation of the Sacred House, and its dimensions align with the name of God in its length, breadth, and height. Its structure stands as a reflection of divine intention.</w:t>
      </w:r>
    </w:p>
    <w:p w14:paraId="44E132C8" w14:textId="77777777" w:rsidR="00D13072" w:rsidRDefault="00000000">
      <w:pPr>
        <w:pStyle w:val="BodyText"/>
      </w:pPr>
      <w:r>
        <w:t>If the believers in God had the capacity, they would be commanded to build it from pure diamond, filling it with water to its height and transforming its soil into the philosopher’s stone. The scent emanating from it would be that of the finest fragrance. However, since such capabilities are not observed, the House is made appropriate to whatever state fulfills the concept of elevation.</w:t>
      </w:r>
    </w:p>
    <w:p w14:paraId="0E65F648" w14:textId="77777777" w:rsidR="00D13072" w:rsidRDefault="00000000">
      <w:pPr>
        <w:pStyle w:val="BodyText"/>
      </w:pPr>
      <w:r>
        <w:t xml:space="preserve">Its outward and inward aspects, if crafted with clarity like a mirror, would be purer and closer to transparency than any other earthly design. Today, this understanding is present among the skilled craftsmen who excel in their crafts. On the earth, there exists a mosque with a structure modeled after </w:t>
      </w:r>
      <w:r>
        <w:lastRenderedPageBreak/>
        <w:t>the Kaaba at its center. This design was not established except as a sign in anticipation of God’s decree for elevating the Sacred House in that land.</w:t>
      </w:r>
    </w:p>
    <w:p w14:paraId="78A5D08A" w14:textId="77777777" w:rsidR="00D13072" w:rsidRDefault="00000000">
      <w:pPr>
        <w:pStyle w:val="BodyText"/>
      </w:pPr>
      <w:r>
        <w:t>It serves as a token of divine grace for that region. Blessed is the one who remembers God there, for I have remembered God there for those who raise it. In this way, God rewards the righteous, and He recalls those who remember Him, even through such acts. Truly, He is the best of those who remember.</w:t>
      </w:r>
    </w:p>
    <w:p w14:paraId="0C3E3AAB" w14:textId="77777777" w:rsidR="00D13072" w:rsidRDefault="00000000">
      <w:pPr>
        <w:pStyle w:val="BodyText"/>
      </w:pPr>
      <w:r>
        <w:t xml:space="preserve">The significance of the Sacred House lies in its symbolic representation of the House of divine unity, glorification, and praise. The elevation of the House have built the House, looking upon its manifestations, so that at the time of the appearance of </w:t>
      </w:r>
      <w:r>
        <w:rPr>
          <w:i/>
          <w:iCs/>
        </w:rPr>
        <w:t>Him whom God will make manifest,</w:t>
      </w:r>
      <w:r>
        <w:t xml:space="preserve"> they would not remain veiled from the True Reality of the House. It was this very structure that, 1,270 years ago, was decreed for pilgrimage (</w:t>
      </w:r>
      <w:r>
        <w:rPr>
          <w:i/>
          <w:iCs/>
        </w:rPr>
        <w:t>ḥajj</w:t>
      </w:r>
      <w:r>
        <w:t>). Each year, seventy thousand souls circumambulate around it, yet they remain unaware of the true purpose of the House and fail to attain its fruit. Despite the passage of time since the appearance of the true reality of the House, not a single soul has fully understood its purpose or grasped its fruit.</w:t>
      </w:r>
    </w:p>
    <w:p w14:paraId="4A5D6167" w14:textId="77777777" w:rsidR="00D13072" w:rsidRDefault="00000000">
      <w:pPr>
        <w:pStyle w:val="BodyText"/>
      </w:pPr>
      <w:r>
        <w:t xml:space="preserve">The real </w:t>
      </w:r>
      <w:r>
        <w:rPr>
          <w:i/>
          <w:iCs/>
        </w:rPr>
        <w:t>Bayt al-Ḥarām</w:t>
      </w:r>
      <w:r>
        <w:t xml:space="preserve"> (</w:t>
      </w:r>
      <w:r>
        <w:rPr>
          <w:i/>
          <w:iCs/>
        </w:rPr>
        <w:t>House of God</w:t>
      </w:r>
      <w:r>
        <w:t xml:space="preserve">) is the hearts of those who believe in Him, which are the hearts of those who believe in </w:t>
      </w:r>
      <w:r>
        <w:rPr>
          <w:i/>
          <w:iCs/>
        </w:rPr>
        <w:t>Him whom God will make manifest.</w:t>
      </w:r>
      <w:r>
        <w:t xml:space="preserve"> Today, those who consider themselves believers in the Bayán act upon what was revealed in the Qur’an, but they do not truly believe in Him. If the people had truly circumambulated the House of Reality, the command of </w:t>
      </w:r>
      <w:r>
        <w:rPr>
          <w:i/>
          <w:iCs/>
        </w:rPr>
        <w:t>ḥajj</w:t>
      </w:r>
      <w:r>
        <w:t xml:space="preserve"> would not have been tied to the physical House.</w:t>
      </w:r>
    </w:p>
    <w:p w14:paraId="7B6E777E" w14:textId="77777777" w:rsidR="00D13072" w:rsidRDefault="00000000">
      <w:pPr>
        <w:pStyle w:val="BodyText"/>
      </w:pPr>
      <w:r>
        <w:t xml:space="preserve">Because they failed to do this, their burden has been placed upon their own shoulders, compelling them to circumambulate the clay associated with Him. This act was decreed so that they might recognize their limits and, on the Day of His Appearance, not remain veiled from Him. This is the fruit of </w:t>
      </w:r>
      <w:r>
        <w:rPr>
          <w:i/>
          <w:iCs/>
        </w:rPr>
        <w:t>ḥajj,</w:t>
      </w:r>
      <w:r>
        <w:t xml:space="preserve"> which was instituted in service of His command, so that by this means they might ascend toward His very self on the Day of His Manifestation.</w:t>
      </w:r>
    </w:p>
    <w:p w14:paraId="57EB1D20" w14:textId="77777777" w:rsidR="00D13072" w:rsidRDefault="00000000">
      <w:pPr>
        <w:pStyle w:val="BodyText"/>
      </w:pPr>
      <w:r>
        <w:t>In the Dispensation of the Qur’an, this fruit was not realized. Seventy thousand souls circumambulate around the House, yet the one who is the true reality of that House resides upon Mount Maku, with only one soul in His presence. How could the fruit have been attained? It would have been fitting that, at the time of His appearance, all the believers in the Qur’an—those who circumambulate the clay associated with His command—would, in His presence and to no end, circumambulate His very self.</w:t>
      </w:r>
    </w:p>
    <w:p w14:paraId="71C9344E" w14:textId="77777777" w:rsidR="00D13072" w:rsidRDefault="00000000">
      <w:pPr>
        <w:pStyle w:val="BodyText"/>
      </w:pPr>
      <w:r>
        <w:t>However, the same individuals who once journeyed on foot to the House now render such judgments against Him. And those who spent their wealth in service to His House now fail to offer even a single piece of land to reside upon. Instead, they prevent Him from even inhabiting the earth itself. This is the condition of the people, always moving without awareness, and on the Day of Attaining the Result, they become like the dead, oblivious to God’s intention behind His commands.</w:t>
      </w:r>
    </w:p>
    <w:p w14:paraId="4EE892D0" w14:textId="77777777" w:rsidR="00D13072" w:rsidRDefault="00000000">
      <w:pPr>
        <w:pStyle w:val="BodyText"/>
      </w:pPr>
      <w:r>
        <w:t>Awaken, O people of the Bayán, and prepare yourselves for the appearance of the true reality of the House (</w:t>
      </w:r>
      <w:r>
        <w:rPr>
          <w:i/>
          <w:iCs/>
        </w:rPr>
        <w:t>Bayt</w:t>
      </w:r>
      <w:r>
        <w:t xml:space="preserve">). He takes pride in those who circumambulate His House in their innermost hearts, witnessing them and showering them with forgiveness. Even if, during the pilgrimage, some show kindness to one another, such acts are beloved. I myself witnessed, during my journey to Mecca, individuals making significant expenditures while withholding something as small as a cup of water from </w:t>
      </w:r>
      <w:r>
        <w:lastRenderedPageBreak/>
        <w:t>their companions who shared the same quarters. This occurred aboard a ship, where scarcity rendered water precious. From Bushihr to Muscat, a journey lasting ten days, I had to subsist on brackish water due to the impossibility of carrying fresh supplies.</w:t>
      </w:r>
    </w:p>
    <w:p w14:paraId="4B5526C7" w14:textId="77777777" w:rsidR="00D13072" w:rsidRDefault="00000000">
      <w:pPr>
        <w:pStyle w:val="BodyText"/>
      </w:pPr>
      <w:r>
        <w:t>Be vigilant over yourselves and ensure that you bring no sorrow upon any soul. For the hearts of the believers are nearer to God than the House of clay. Seek nearness to God within His House, where prayers are accepted. Whoever spends even the smallest measure in the path of God will be rewarded two thousandfold in this world at the Plain of `Arafát, the site of God’s recognition.</w:t>
      </w:r>
    </w:p>
    <w:p w14:paraId="1CBD8BBE" w14:textId="77777777" w:rsidR="00D13072" w:rsidRDefault="00000000">
      <w:pPr>
        <w:pStyle w:val="BodyText"/>
      </w:pPr>
      <w:r>
        <w:t>Whoever has the ability to journey without causing sorrow and chooses not to go, at the time of death will have their soul taken by one who believes only in the book of the previous Dispensation. However, nothing in the context of pilgrimage is greater than acquiring noble character, ensuring that one neither causes grief nor experiences grief through interactions with others. On the path to Mecca, there are actions more detestable than any other before God, nullifying their deeds, as is the case with disputes among pilgrims. Such disputes are forbidden under all circumstances. The conduct of believers has always been marked by patience, forbearance, modesty, and tranquility, and it will remain so. The House itself rejects such individuals who engage in disputes while circumambulating it.</w:t>
      </w:r>
    </w:p>
    <w:p w14:paraId="2EA6BDA2" w14:textId="77777777" w:rsidR="00D13072" w:rsidRDefault="00000000">
      <w:pPr>
        <w:pStyle w:val="BodyText"/>
      </w:pPr>
      <w:r>
        <w:t>Guard yourselves, for the religion of God is broader than all things. For someone whose journey to the House requires crossing the sea, they are absolved from such travel if they cannot endure the hardships. If, however, they demonstrate steadfastness and contribute even minimally to the wellbeing of a believing soul from among their close relations, their pilgrimage will be accepted by God and forgiven in His presence.</w:t>
      </w:r>
    </w:p>
    <w:p w14:paraId="4DC5BFE0" w14:textId="77777777" w:rsidR="00D13072" w:rsidRDefault="00000000">
      <w:pPr>
        <w:pStyle w:val="BodyText"/>
      </w:pPr>
      <w:r>
        <w:t>This command has not been given except to ensure that sorrow does not arise in the path to God. In the depths of the sea, fear alone is conceivable, and it is not possible to perform the pilgrimage relying solely on human means. If traders are also prohibited from traveling by sea in places where alternatives exist, this is closer to the spirit of this religion, fostering their tranquility. Otherwise, the world’s order would be disrupted, as those who rely on the sea have no other means. With their actions, they draw nearer to God, and God rewards the righteous, whether they are on land or sea.</w:t>
      </w:r>
    </w:p>
    <w:p w14:paraId="365ECDEA" w14:textId="77777777" w:rsidR="00D13072" w:rsidRDefault="00000000">
      <w:pPr>
        <w:pStyle w:val="BodyText"/>
      </w:pPr>
      <w:r>
        <w:t>God doubles the reward for His servants who travel by sea, given the hardships they endure. If they act in accordance with God’s religion and move together in the spirit of love, their efforts will be accepted. God rewards the righteous.</w:t>
      </w:r>
    </w:p>
    <w:p w14:paraId="6E0E662B" w14:textId="77777777" w:rsidR="00D13072" w:rsidRDefault="00000000">
      <w:pPr>
        <w:pStyle w:val="Heading3"/>
      </w:pPr>
      <w:bookmarkStart w:id="81" w:name="X30e9c94e8a9835d13b22f10793cdebc378e6a6d"/>
      <w:bookmarkEnd w:id="80"/>
      <w:r>
        <w:t>Gate 16 (Sovereign Leaders Should Ensure the Flow of Information)</w:t>
      </w:r>
    </w:p>
    <w:p w14:paraId="3972697F" w14:textId="77777777" w:rsidR="00D13072" w:rsidRDefault="00000000">
      <w:pPr>
        <w:pStyle w:val="FirstParagraph"/>
      </w:pPr>
      <w:r>
        <w:t>It is incumbent upon any sovereign whose kingdom contains the sacred precincts (</w:t>
      </w:r>
      <w:r>
        <w:rPr>
          <w:i/>
          <w:iCs/>
        </w:rPr>
        <w:t>ḥaram Allāh</w:t>
      </w:r>
      <w:r>
        <w:t>)—indeed, upon every ruler of any domain—to establish workers throughout their lands. These workers must ensure the flow of information and communication across their territories. In European lands (</w:t>
      </w:r>
      <w:r>
        <w:rPr>
          <w:i/>
          <w:iCs/>
        </w:rPr>
        <w:t>Farang</w:t>
      </w:r>
      <w:r>
        <w:t xml:space="preserve">), this system is arranged with great excellence, efficiently managing communications across vast distances. The crescent moon would be observed over several nights and days, but this matter should now be made universal so that all may benefit from this means of gaining news. </w:t>
      </w:r>
      <w:r>
        <w:rPr>
          <w:i/>
          <w:iCs/>
        </w:rPr>
        <w:t>Him whom God will make manifest</w:t>
      </w:r>
      <w:r>
        <w:t xml:space="preserve"> will </w:t>
      </w:r>
      <w:r>
        <w:lastRenderedPageBreak/>
        <w:t>inevitably appear, and if, in the lands where He arises, systems of delivering messages and exchanging letters are established universally, the servants of God will sooner attain the honor of His guidance.</w:t>
      </w:r>
    </w:p>
    <w:p w14:paraId="7545F9EF" w14:textId="77777777" w:rsidR="00D13072" w:rsidRDefault="00000000">
      <w:pPr>
        <w:pStyle w:val="BodyText"/>
      </w:pPr>
      <w:r>
        <w:t>If a soul hears of the manifestation even the smallest fraction of a moment earlier and believes, it is better for them than owning all that is upon the earth and spending it in the path of God. Thus, this command has been given to organize systems of communication so that, on the day of the appearance of that Supreme Luminary, the means for guiding His servants are readily accessible.</w:t>
      </w:r>
    </w:p>
    <w:p w14:paraId="18924CFF" w14:textId="77777777" w:rsidR="00D13072" w:rsidRDefault="00000000">
      <w:pPr>
        <w:pStyle w:val="BodyText"/>
      </w:pPr>
      <w:r>
        <w:t>Until this organization becomes universal, it will not extend its benefits to all the servants of that court, except when all people have access to means of communication. Even today, couriers (</w:t>
      </w:r>
      <w:r>
        <w:rPr>
          <w:i/>
          <w:iCs/>
        </w:rPr>
        <w:t>chāpār</w:t>
      </w:r>
      <w:r>
        <w:t>) exist for the ruling class, but what benefit is derived if the weak and disadvantaged have no access to such systems?</w:t>
      </w:r>
    </w:p>
    <w:p w14:paraId="3FA0A030" w14:textId="77777777" w:rsidR="00D13072" w:rsidRDefault="00000000">
      <w:pPr>
        <w:pStyle w:val="BodyText"/>
      </w:pPr>
      <w:r>
        <w:t>It is incumbent upon every ruler to ensure that communication spans their entire land, accessible to all, so that if even the humblest person in the most remote region desires to find the Sun of Guidance, they may do so through a well-ordered system. God indeed loves those who maintain order.</w:t>
      </w:r>
    </w:p>
    <w:p w14:paraId="102E2B34" w14:textId="77777777" w:rsidR="00D13072" w:rsidRDefault="00000000">
      <w:pPr>
        <w:pStyle w:val="Heading3"/>
      </w:pPr>
      <w:bookmarkStart w:id="82" w:name="Xa9a8450d5faa7cdd2025050890dfc5103c77a5f"/>
      <w:bookmarkEnd w:id="81"/>
      <w:r>
        <w:t>Gate 17 (Any Authority Who Wishes to Elevate the House May Take Possession of the Area Surrounding the House)</w:t>
      </w:r>
    </w:p>
    <w:p w14:paraId="563C3498" w14:textId="77777777" w:rsidR="00D13072" w:rsidRDefault="00000000">
      <w:pPr>
        <w:pStyle w:val="FirstParagraph"/>
      </w:pPr>
      <w:r>
        <w:rPr>
          <w:b/>
          <w:bCs/>
        </w:rPr>
        <w:t>Seventeenth Gate of the Fourth Unity:</w:t>
      </w:r>
      <w:r>
        <w:t xml:space="preserve"> The area surrounding the House may not be sold, and any authority who wishes to elevate the House has the right to take possession of its vicinity, even without the consent of its current owner, for God has a greater right over His dominion than any servant who possesses it for a number of years.</w:t>
      </w:r>
    </w:p>
    <w:p w14:paraId="5EBA88BA" w14:textId="77777777" w:rsidR="00D13072" w:rsidRDefault="00000000">
      <w:pPr>
        <w:pStyle w:val="BodyText"/>
      </w:pPr>
      <w:r>
        <w:t>Any person with authority who desires to elevate the Sacred House (</w:t>
      </w:r>
      <w:r>
        <w:rPr>
          <w:i/>
          <w:iCs/>
        </w:rPr>
        <w:t>Bayt</w:t>
      </w:r>
      <w:r>
        <w:t>) along with the Mosque of the Sacred Precinct (</w:t>
      </w:r>
      <w:r>
        <w:rPr>
          <w:i/>
          <w:iCs/>
        </w:rPr>
        <w:t>Masjid al-Ḥarām</w:t>
      </w:r>
      <w:r>
        <w:t>) has the right to acquire whatever they require from the surrounding area. No individual may object to this, for ownership belongs solely and independently to God, who is the true Master of all things. He alone has the ultimate right over His dominion, especially over the House that represents His very essence. This is the decree of God, even if it is displeasing to someone, for what is expressed is the will of God. It is incumbent upon all to be content with what God has commanded, for He has created them so that they may recognize His ownership over all things. God loves those who are pious.</w:t>
      </w:r>
    </w:p>
    <w:p w14:paraId="351C3BC9" w14:textId="77777777" w:rsidR="00D13072" w:rsidRDefault="00000000">
      <w:pPr>
        <w:pStyle w:val="Heading3"/>
      </w:pPr>
      <w:bookmarkStart w:id="83" w:name="gate-18-pilgrimage-without-hardship"/>
      <w:bookmarkEnd w:id="82"/>
      <w:r>
        <w:t>Gate 18 (Pilgrimage Without Hardship)</w:t>
      </w:r>
    </w:p>
    <w:p w14:paraId="172E5D4C" w14:textId="77777777" w:rsidR="00D13072" w:rsidRDefault="00000000">
      <w:pPr>
        <w:pStyle w:val="FirstParagraph"/>
      </w:pPr>
      <w:r>
        <w:rPr>
          <w:b/>
          <w:bCs/>
        </w:rPr>
        <w:t>Eighteenth Gate of the Fourth Unity:</w:t>
      </w:r>
      <w:r>
        <w:t xml:space="preserve"> No one may ascend to the Sacred House except through wealth sufficient to ensure they face no hardship along the way. Upon arrival, four </w:t>
      </w:r>
      <w:r>
        <w:rPr>
          <w:i/>
          <w:iCs/>
        </w:rPr>
        <w:t>mithqāl</w:t>
      </w:r>
      <w:r>
        <w:t xml:space="preserve"> of gold must be given to those who serve the first, second, third, and fourth pillars of the House, to be divided among themselves. It is forbidden for them to request anything beyond what is offered voluntarily, except from those who visit them. Servants, those traveling on the path, the poor, and those unable to make the journey are exempt.</w:t>
      </w:r>
    </w:p>
    <w:p w14:paraId="68BDE6D4" w14:textId="77777777" w:rsidR="00D13072" w:rsidRDefault="00000000">
      <w:pPr>
        <w:pStyle w:val="BodyText"/>
      </w:pPr>
      <w:r>
        <w:lastRenderedPageBreak/>
        <w:t xml:space="preserve">The summary of this gate is the obligation to perform the </w:t>
      </w:r>
      <w:r>
        <w:rPr>
          <w:i/>
          <w:iCs/>
        </w:rPr>
        <w:t>ḥajj</w:t>
      </w:r>
      <w:r>
        <w:t xml:space="preserve"> has been prescribed only so that those ascending toward it may rejoice in God’s good pleasure. The duty is lifted from those who are unable to afford it so that they are not burdened on the path.</w:t>
      </w:r>
    </w:p>
    <w:p w14:paraId="584D3206" w14:textId="77777777" w:rsidR="00D13072" w:rsidRDefault="00000000">
      <w:pPr>
        <w:pStyle w:val="BodyText"/>
      </w:pPr>
      <w:r>
        <w:t>This obligation applies only once in a lifetime for each individual, so as not to impose undue hardship. Additionally, the purchase of pilgrimage on behalf of the deceased has been prohibited, ensuring that individuals may, during the appearance of the Truth, personally attain the meeting with their Lord or, in times of concealment, achieve His proximity through their place of repose or by acts undertaken during the preceding manifestation.</w:t>
      </w:r>
    </w:p>
    <w:p w14:paraId="2484F64F" w14:textId="77777777" w:rsidR="00D13072" w:rsidRDefault="00000000">
      <w:pPr>
        <w:pStyle w:val="BodyText"/>
      </w:pPr>
      <w:r>
        <w:t>If someone is required to perform the pilgrimage but does not, and death overtakes them, yet they had intended to go, it is upon God to grant them the best of rewards and admit them into Paradise with the greatest blessings. The obligation of pilgrimage has been lifted from women so that no undue hardship befalls them on the path. Permission has been granted for the residents of the Sacred Precinct (</w:t>
      </w:r>
      <w:r>
        <w:rPr>
          <w:i/>
          <w:iCs/>
        </w:rPr>
        <w:t>ḥaram Allāh</w:t>
      </w:r>
      <w:r>
        <w:t>) to perform the pilgrimage annually, as it is less difficult for them compared to others. What soul is there that dwells in the land of God’s House and does not circumambulate around it?</w:t>
      </w:r>
    </w:p>
    <w:p w14:paraId="1BE9FE48" w14:textId="77777777" w:rsidR="00D13072" w:rsidRDefault="00000000">
      <w:pPr>
        <w:pStyle w:val="BodyText"/>
      </w:pPr>
      <w:r>
        <w:t xml:space="preserve">It has been ordained that visitors to the House should gift four </w:t>
      </w:r>
      <w:r>
        <w:rPr>
          <w:i/>
          <w:iCs/>
        </w:rPr>
        <w:t>mithqāl</w:t>
      </w:r>
      <w:r>
        <w:t xml:space="preserve"> of gold, measured according to the Bayán standard, where each </w:t>
      </w:r>
      <w:r>
        <w:rPr>
          <w:i/>
          <w:iCs/>
        </w:rPr>
        <w:t>mithqāl</w:t>
      </w:r>
      <w:r>
        <w:t xml:space="preserve"> equals nineteen grains. This gift is to be given to the nineteen souls who reside near the House, elevated upon their appointed thrones. These individuals are tasked with being steadfast at the Pillar of Praise, symbolizing the manifestation of the Point of the Bayán.</w:t>
      </w:r>
    </w:p>
    <w:p w14:paraId="7ACCD1DD" w14:textId="77777777" w:rsidR="00D13072" w:rsidRDefault="00000000">
      <w:pPr>
        <w:pStyle w:val="BodyText"/>
      </w:pPr>
      <w:r>
        <w:t>These appointed ones have been instructed to show utmost respect and honor to those who visit the House, refraining from requesting offerings from them, thereby ensuring that the visitors fulfill their responsibilities willingly and without coercion. This approach is nearer to dignity and exaltation.</w:t>
      </w:r>
    </w:p>
    <w:p w14:paraId="1E9C16F4" w14:textId="77777777" w:rsidR="00D13072" w:rsidRDefault="00000000">
      <w:pPr>
        <w:pStyle w:val="BodyText"/>
      </w:pPr>
      <w:r>
        <w:t>The nineteen individuals are to divide the divine gifts equally among themselves every year, expressing gratitude to their Beloved for His bounty. They are to use these gifts to adorn the sacred surroundings with divinely ordained materials, as described in the Arabic text: elevated, colorful thrones – white for the first pillar, yellow for the second, green for the third, and red for the fourth. These arrangements symbolize sublime and incomprehensible truths known only to the people of insight.</w:t>
      </w:r>
    </w:p>
    <w:p w14:paraId="6529584B" w14:textId="77777777" w:rsidR="00D13072" w:rsidRDefault="00000000">
      <w:pPr>
        <w:pStyle w:val="BodyText"/>
      </w:pPr>
      <w:r>
        <w:t xml:space="preserve">All of this is to prepare for the day of the appearance of </w:t>
      </w:r>
      <w:r>
        <w:rPr>
          <w:i/>
          <w:iCs/>
        </w:rPr>
        <w:t>Him whom God will make manifest</w:t>
      </w:r>
      <w:r>
        <w:t xml:space="preserve">. On that day, no proof will remain for the pilgrims except to turn toward Him, no preservation of the House will be required other than the preservation of His command, no service of the appointed places will be needed other than service to Him, and no aspect of religion will have a function other than directing hearts toward His will except His command. This is the true purpose, if one comprehends. Exemption from the obligation of the four </w:t>
      </w:r>
      <w:r>
        <w:rPr>
          <w:i/>
          <w:iCs/>
        </w:rPr>
        <w:t>mithqāl</w:t>
      </w:r>
      <w:r>
        <w:t xml:space="preserve"> of gold has been granted to those who cannot afford it, to servants, the young, and those who face hardships on the path. This exemption is out of God’s grace and mercy, ensuring no undue burden falls upon those fulfilling their duties.</w:t>
      </w:r>
    </w:p>
    <w:p w14:paraId="7E2D2449" w14:textId="77777777" w:rsidR="00D13072" w:rsidRDefault="00000000">
      <w:pPr>
        <w:pStyle w:val="BodyText"/>
      </w:pPr>
      <w:r>
        <w:t xml:space="preserve">All these ordinances are decreed by the One whose will resides between </w:t>
      </w:r>
      <w:r>
        <w:rPr>
          <w:i/>
          <w:iCs/>
        </w:rPr>
        <w:t>kāf</w:t>
      </w:r>
      <w:r>
        <w:t xml:space="preserve"> and </w:t>
      </w:r>
      <w:r>
        <w:rPr>
          <w:i/>
          <w:iCs/>
        </w:rPr>
        <w:t>nūn</w:t>
      </w:r>
      <w:r>
        <w:t xml:space="preserve"> (“Be, and it is”). Perhaps a soul may reap the fruits of these ordinances on the day of the manifestation of His command. In every age, sacred souls have been custodians of the House of Truth, bearing witness to the innermost mysteries and embodying the outward manifestations of divine will.</w:t>
      </w:r>
    </w:p>
    <w:p w14:paraId="24D60C11" w14:textId="77777777" w:rsidR="00D13072" w:rsidRDefault="00000000">
      <w:pPr>
        <w:pStyle w:val="BodyText"/>
      </w:pPr>
      <w:r>
        <w:lastRenderedPageBreak/>
        <w:t>The structure of the House itself, marked by eight days and the measures of its height, symbolizes the honor and dignity bestowed upon it, a burden carried by all before and after. There exists no being, in any rank, that is not subject to the ordinances of God and humble before His primal truth.</w:t>
      </w:r>
    </w:p>
    <w:p w14:paraId="4299B248" w14:textId="77777777" w:rsidR="00D13072" w:rsidRDefault="00000000">
      <w:pPr>
        <w:pStyle w:val="BodyText"/>
      </w:pPr>
      <w:r>
        <w:t>From the first day of Adam to the present, all have remained in obedience to His will, whether consciously or not. Even those veiled from the manifestation of truth, from the highest ranks to the lowest, live their lives under His decrees, unknowing participants in His plan.</w:t>
      </w:r>
    </w:p>
    <w:p w14:paraId="1D594049" w14:textId="77777777" w:rsidR="00D13072" w:rsidRDefault="00000000">
      <w:pPr>
        <w:pStyle w:val="BodyText"/>
      </w:pPr>
      <w:r>
        <w:t>For instance, though the followers of Christ did not prostrate before the Messenger of God, the commands of Christ upon their lives were, in essence, their prostration to Muhammad. The manifestation of Christ in His time was the manifestation of truth, just as it has been in every prior dispensation and will be in every subsequent one.</w:t>
      </w:r>
    </w:p>
    <w:p w14:paraId="0403F8FB" w14:textId="77777777" w:rsidR="00D13072" w:rsidRDefault="00000000">
      <w:pPr>
        <w:pStyle w:val="BodyText"/>
      </w:pPr>
      <w:r>
        <w:t>In all things, no existence has independent being apart from its essence being grounded in the reality of God’s command. They prostrated, humbled, and submissive to the Point of Truth, in remembrance, devotion, and worship of God through Him. Yet they remained unaware, for if they had recognized Him, they would have wholly turned away from their own selves and devoted themselves entirely to Him.</w:t>
      </w:r>
    </w:p>
    <w:p w14:paraId="27735B19" w14:textId="77777777" w:rsidR="00D13072" w:rsidRDefault="00000000">
      <w:pPr>
        <w:pStyle w:val="BodyText"/>
      </w:pPr>
      <w:r>
        <w:t>Consider those who recognized the Messenger of God—how they believed in Him—and those who did not, remaining in the fire of veils. Reflect likewise on the past manifestations and those to come. This is the majesty of God: all take pride in their servitude to Him if they truly accept it, but He only accepts from the sincere.</w:t>
      </w:r>
    </w:p>
    <w:p w14:paraId="0F7AA47A" w14:textId="77777777" w:rsidR="00D13072" w:rsidRDefault="00000000">
      <w:pPr>
        <w:pStyle w:val="BodyText"/>
      </w:pPr>
      <w:r>
        <w:t>Twelve hundred and seventy years have passed since the advent of Muhammad, and countless have circumambulated the House each year. Yet, in the final year, the one who established the House went on pilgrimage, witnessing multitudes from every group. Yet none recognized Him, though He knew them all, moving within the embrace of His command.</w:t>
      </w:r>
    </w:p>
    <w:p w14:paraId="6F04A05A" w14:textId="77777777" w:rsidR="00D13072" w:rsidRDefault="00000000">
      <w:pPr>
        <w:pStyle w:val="BodyText"/>
      </w:pPr>
      <w:r>
        <w:t>Among them, only one person, enduring the test of eight unique days, was recognized by Him in full sincerity and detachment for the sake of His good pleasure. God glorified this soul in the heavenly realms for their pure devotion—not because they received a special favor, but because they alone did not veil themselves from the favor extended to all.</w:t>
      </w:r>
    </w:p>
    <w:p w14:paraId="1F889A34" w14:textId="77777777" w:rsidR="00D13072" w:rsidRDefault="00000000">
      <w:pPr>
        <w:pStyle w:val="BodyText"/>
      </w:pPr>
      <w:r>
        <w:t>That year, the unveiling of the Book interpreting the Surah of Joseph reached all, yet when people examined it, they found no companions in faith to confirm it, so they all hesitated. They failed to consider that the very Qur’an, which now has countless believers, had only one apparent believer in its first seven years—Amir al-Mu’minin (the Commander of the Faithful), peace be upon him. However, this soul, seeing the proof of the Proof, remained steadfast and assured. Others considered none but their own understanding. On the Day of Resurrection, God will question every soul according to their comprehension, not by their imitation of another.</w:t>
      </w:r>
    </w:p>
    <w:p w14:paraId="569079F5" w14:textId="77777777" w:rsidR="00D13072" w:rsidRDefault="00000000">
      <w:pPr>
        <w:pStyle w:val="BodyText"/>
      </w:pPr>
      <w:r>
        <w:t xml:space="preserve">Many a soul, upon hearing the verses, becomes humbled and acknowledges the truth but fails to follow it. Thus, all are individually accountable, not reliant upon another. During the advent of </w:t>
      </w:r>
      <w:r>
        <w:rPr>
          <w:i/>
          <w:iCs/>
        </w:rPr>
        <w:t>Man Yuzhiruhu’llah</w:t>
      </w:r>
      <w:r>
        <w:t xml:space="preserve"> (He Whom God shall make manifest), the most learned of scholars will stand equal in </w:t>
      </w:r>
      <w:r>
        <w:lastRenderedPageBreak/>
        <w:t>judgment to the simplest of beings. Often, the humblest will recognize and believe, while the most learned will remain veiled.</w:t>
      </w:r>
    </w:p>
    <w:p w14:paraId="7FA38743" w14:textId="77777777" w:rsidR="00D13072" w:rsidRDefault="00000000">
      <w:pPr>
        <w:pStyle w:val="BodyText"/>
      </w:pPr>
      <w:r>
        <w:t>In every dispensation, some follow others into the fire of veils. If every soul acted in accordance with their own understanding, the innate purity of people would remain untainted. They would not regard the majesty of worldly knowledge but rather the knowledge that magnifies true glory.</w:t>
      </w:r>
    </w:p>
    <w:p w14:paraId="3F891EAF" w14:textId="77777777" w:rsidR="00D13072" w:rsidRDefault="00000000">
      <w:pPr>
        <w:pStyle w:val="BodyText"/>
      </w:pPr>
      <w:r>
        <w:t>Consider that one soul in the past manifestation who recognized the proof without looking for the affirmation of others. In God’s sight, this individual stood in truth. But those who depended on others for validation were veiled, thereby losing the essence of the pilgrimage to the House of God, which is to know the sanctity of the One associated with the House.</w:t>
      </w:r>
    </w:p>
    <w:p w14:paraId="0A6AF778" w14:textId="77777777" w:rsidR="00D13072" w:rsidRDefault="00000000">
      <w:pPr>
        <w:pStyle w:val="BodyText"/>
      </w:pPr>
      <w:r>
        <w:t>That single soul performed a true pilgrimage with believers who, though few, affirmed the Truth. The majority, however, who did not affirm Him, lost their station despite their outward actions. They did not lack the message; they had heard but dismissed it, clinging to their assumptions of worship and pilgrimage in the name of God while remaining veiled from true faith.</w:t>
      </w:r>
    </w:p>
    <w:p w14:paraId="44A46C8B" w14:textId="77777777" w:rsidR="00D13072" w:rsidRDefault="00000000">
      <w:pPr>
        <w:pStyle w:val="BodyText"/>
      </w:pPr>
      <w:r>
        <w:t>Oh, people of the Bayán, have mercy upon yourselves. Do not nullify your deeds by failing to recognize the proof when it appears. Strive with utmost care and diligence, for this is the day of revelation, and only through your own vigilance can you attain certainty in the Truth, so that His proof may be clear and evident to you and all, as God is the best of judges.</w:t>
      </w:r>
    </w:p>
    <w:p w14:paraId="72E4E1F1" w14:textId="77777777" w:rsidR="00D13072" w:rsidRDefault="00000000">
      <w:pPr>
        <w:pStyle w:val="Heading3"/>
      </w:pPr>
      <w:bookmarkStart w:id="84" w:name="gate-19-women-may-enter-the-sacred-house"/>
      <w:bookmarkEnd w:id="83"/>
      <w:r>
        <w:t>Gate 19 (Women May Enter the Sacred House)</w:t>
      </w:r>
    </w:p>
    <w:p w14:paraId="51BCC566" w14:textId="77777777" w:rsidR="00D13072" w:rsidRDefault="00000000">
      <w:pPr>
        <w:pStyle w:val="FirstParagraph"/>
      </w:pPr>
      <w:r>
        <w:rPr>
          <w:b/>
          <w:bCs/>
        </w:rPr>
        <w:t>Nineteenth gate of the Fourth Unity:</w:t>
      </w:r>
      <w:r>
        <w:t xml:space="preserve"> Regarding the Entry of Women at Night into the Sacred Mosque</w:t>
      </w:r>
    </w:p>
    <w:p w14:paraId="51EDB4CB" w14:textId="77777777" w:rsidR="00D13072" w:rsidRDefault="00000000">
      <w:pPr>
        <w:pStyle w:val="BodyText"/>
      </w:pPr>
      <w:r>
        <w:t>It has been ordained that women of that land and its vicinity may enter the Sacred Mosque during the night, circumambulate the four sanctified pavilions—upon each of which nineteen names are inscribed—and partake in the glorification, exaltation, praise, unification, and magnification of God. After this, they are to return to their abodes. Each individual is granted a one-time allowance of four mithqáls of gold during their lifetime for every successful pilgrimage to the House.</w:t>
      </w:r>
    </w:p>
    <w:p w14:paraId="273DA850" w14:textId="77777777" w:rsidR="00D13072" w:rsidRDefault="00000000">
      <w:pPr>
        <w:pStyle w:val="BodyText"/>
      </w:pPr>
      <w:r>
        <w:t>What brings these women closer to divine acceptance is the display of love and care toward their families and the nurturing of their offspring. If one, with all they possess, demonstrates affection and compassion to their children prior to the age of responsibility, this act is considered far superior to any other form of devotion to God.</w:t>
      </w:r>
    </w:p>
    <w:p w14:paraId="036ED35E" w14:textId="77777777" w:rsidR="00D13072" w:rsidRDefault="00000000">
      <w:pPr>
        <w:pStyle w:val="BodyText"/>
      </w:pPr>
      <w:r>
        <w:t>God has commanded those of faith to treat their children and close relatives with the utmost kindness and refinement, as befitting the customs of their age. This ensures that no trace of sorrow clouds their hearts, thus honoring the religion of Him Whom God shall make manifest. This kindness extends to siblings, kin, and all others, for all creation revolves around a singular purpose: to be created, sustained, and ultimately revived by Him, the Eternal and Everlasting, who appears in every dispensation under a new name while remaining concealed in His highest majesty in periods of occultation.</w:t>
      </w:r>
    </w:p>
    <w:p w14:paraId="4DAF6981" w14:textId="77777777" w:rsidR="00D13072" w:rsidRDefault="00000000">
      <w:pPr>
        <w:pStyle w:val="BodyText"/>
      </w:pPr>
      <w:r>
        <w:t xml:space="preserve">If this reality were to be otherwise where could one utter “There is no God but God,” for it is a sign that points to that Word, just as this Word, composed of letters, signifies the oneness of God, exalted and </w:t>
      </w:r>
      <w:r>
        <w:lastRenderedPageBreak/>
        <w:t>glorified be He. That divine essence also testifies to the sanctified, singular essence of God. There is no deity but God. Truly, we are all circumbulating around Him.</w:t>
      </w:r>
    </w:p>
    <w:p w14:paraId="5D6F6815" w14:textId="77777777" w:rsidR="00D13072" w:rsidRDefault="00000000">
      <w:pPr>
        <w:pStyle w:val="Heading2"/>
      </w:pPr>
      <w:bookmarkStart w:id="85" w:name="vahid-5"/>
      <w:bookmarkEnd w:id="65"/>
      <w:bookmarkEnd w:id="84"/>
      <w:r>
        <w:t>Vahid 5</w:t>
      </w:r>
    </w:p>
    <w:p w14:paraId="15F8CEE4" w14:textId="77777777" w:rsidR="00D13072" w:rsidRDefault="00000000">
      <w:pPr>
        <w:pStyle w:val="Heading3"/>
      </w:pPr>
      <w:bookmarkStart w:id="86" w:name="gate-1-the-mosque-of-honor"/>
      <w:r>
        <w:t>Gate 1 (The Mosque of Honor)</w:t>
      </w:r>
    </w:p>
    <w:p w14:paraId="0525AB77" w14:textId="77777777" w:rsidR="00D13072" w:rsidRDefault="00000000">
      <w:pPr>
        <w:pStyle w:val="FirstParagraph"/>
      </w:pPr>
      <w:r>
        <w:t>The First Gate of the Fifth Unity, concerning the mosque:</w:t>
      </w:r>
    </w:p>
    <w:p w14:paraId="112FB545" w14:textId="77777777" w:rsidR="00D13072" w:rsidRDefault="00000000">
      <w:pPr>
        <w:pStyle w:val="BodyText"/>
      </w:pPr>
      <w:r>
        <w:t>The essence of this gate is that the first land where the Manifestation of “He Whom God Shall Make Manifest” appeared and is manifested was and remains the “Mosque of Honor.” Similarly, in the Point of the Bayán, the secret of truth has been and remains evident. Whatever extent the Cause of God can be exalted, it has been and remains worthy, such that the day will come when the abode of “God’s clay of unity” will be established in a portion of that supreme land, becoming a place of worship for the believers, just as is now manifest in Mecca. Its initial boundary was not this expansive; rather, it has grown fourfold in extent.</w:t>
      </w:r>
    </w:p>
    <w:p w14:paraId="6E49E504" w14:textId="77777777" w:rsidR="00D13072" w:rsidRDefault="00000000">
      <w:pPr>
        <w:pStyle w:val="BodyText"/>
      </w:pPr>
      <w:r>
        <w:t>The intention of this matter is that lands associated with the appearance of His body are elevated in this manner, becoming the locus of consecration for pilgrims performing circumambulation around His House. How, then, would be the lands of the essential realities, which bear witness to His glorification; and the lands of the souls, which testify to His oneness; and the lands of the spirits, which proclaim His praise; and the lands of the hearts, which extol His sanctity? In the first, the fire of love arises; in the second, the air of devotion ascends; in the third, the water of oneness flows; and in the fourth, the dust of existence is exalted. God initiates all things and then returns them. Do you not see?</w:t>
      </w:r>
    </w:p>
    <w:p w14:paraId="23E3B933" w14:textId="77777777" w:rsidR="00D13072" w:rsidRDefault="00000000">
      <w:pPr>
        <w:pStyle w:val="Heading3"/>
      </w:pPr>
      <w:bookmarkStart w:id="87" w:name="X90f67db8572e02e730f885bfdf3350033cc6cd1"/>
      <w:bookmarkEnd w:id="86"/>
      <w:r>
        <w:t>Gate 2 (Mosques Named After the Letters of the Living)</w:t>
      </w:r>
    </w:p>
    <w:p w14:paraId="72449EFC" w14:textId="77777777" w:rsidR="00D13072" w:rsidRDefault="00000000">
      <w:pPr>
        <w:pStyle w:val="FirstParagraph"/>
      </w:pPr>
      <w:r>
        <w:t>The Second Gate of the Fifth Unity, regarding the mention of the eight mosques preceding the ten:</w:t>
      </w:r>
    </w:p>
    <w:p w14:paraId="4D9411FF" w14:textId="77777777" w:rsidR="00D13072" w:rsidRDefault="00000000">
      <w:pPr>
        <w:pStyle w:val="BodyText"/>
      </w:pPr>
      <w:r>
        <w:t>The essence of this gate is that it behooves those of power in the Bayán that eighteen mosques, distinct and new, should be built in the name of the Letters of the Living of “He Whom God Shall Make Manifest,” signifying the First Letters of the Living. Within them, the believers should perform acts of glorification, sanctification, oneness, and magnification of the divine. They should elevate them as much as possible, and the lamps therein, free from extravagance, should be raised. It is as though one sees lamps equal to the number of the name “Mustagháth” suspended in those mosques, shining like the stars of the heavens.</w:t>
      </w:r>
    </w:p>
    <w:p w14:paraId="44834591" w14:textId="77777777" w:rsidR="00D13072" w:rsidRDefault="00000000">
      <w:pPr>
        <w:pStyle w:val="BodyText"/>
      </w:pPr>
      <w:r>
        <w:t>In those places, believers in God and His signs gather to pray. Yet beware of the day when these same letters turn towards worldly life, to the extent that they do not even refrain from barring their own places from themselves. This occurred in the manifestation of the Point of the Bayán: all under the guise of previous traditions assumed leadership in mosques, barring the original believers from the places where the mention of God was exalted.</w:t>
      </w:r>
    </w:p>
    <w:p w14:paraId="7B10B506" w14:textId="77777777" w:rsidR="00D13072" w:rsidRDefault="00000000">
      <w:pPr>
        <w:pStyle w:val="BodyText"/>
      </w:pPr>
      <w:r>
        <w:t xml:space="preserve">Those who witnessed this manifestation and recorded its events have noted how, even in the grand mosques established for them, they were not content with what had been designated for the Letters of </w:t>
      </w:r>
      <w:r>
        <w:lastRenderedPageBreak/>
        <w:t>the Living. They descended further in their behavior until that which was destined came to pass. It is not that no proof exists for them; indeed, the very proof by which these mosques are erected is the same proof that had been established before. If “Whoever constructs the mosques of God” had not been revealed, how could all these mosques have been built?</w:t>
      </w:r>
    </w:p>
    <w:p w14:paraId="4AFD8FDB" w14:textId="77777777" w:rsidR="00D13072" w:rsidRDefault="00000000">
      <w:pPr>
        <w:pStyle w:val="BodyText"/>
      </w:pPr>
      <w:r>
        <w:t>But these people fail to reflect upon the essence of the proof. For this reason, they are veiled from the truth. They observe and see a multitude of people following the evidences, yet they fail to consider under the shade of which tree all these movements occur and by what proof they are content with this.</w:t>
      </w:r>
    </w:p>
    <w:p w14:paraId="7C8494F4" w14:textId="77777777" w:rsidR="00D13072" w:rsidRDefault="00000000">
      <w:pPr>
        <w:pStyle w:val="BodyText"/>
      </w:pPr>
      <w:r>
        <w:t>All endure hardship in the path, yet, as it becomes a source of pride, they remain unaware. Meanwhile, all of these deeds of the masses stem from the command “And pilgrimage to the House is a duty upon mankind for God.” This same word exists in the Day of the Manifestation of “He Whom God Shall Make Manifest,” as it does today and did during the descent of the Qur’an. However, when they see no semblance of themselves in the Cause, they remain veiled from the Source of the Command. Later, when they fashion a semblance for themselves, it becomes a source of pride, and they act accordingly.</w:t>
      </w:r>
    </w:p>
    <w:p w14:paraId="05535107" w14:textId="77777777" w:rsidR="00D13072" w:rsidRDefault="00000000">
      <w:pPr>
        <w:pStyle w:val="BodyText"/>
      </w:pPr>
      <w:r>
        <w:t>If the same self that acts today had existed in that Day, it would not have heeded the command of God, just as today you see the same proof present, yet they remain similarly veiled. The veiled wander in streams branched from the ocean of the proof of the Book of God, yet they are veiled from the ocean itself. Thus, the decree of shadows falls upon the masses, while the decree of light shines upon the believers with insight. The sun, which is the sign of truth itself, is exalted above association with remembrance, for none sees from it but God alone. Such is the Lord of all worlds.</w:t>
      </w:r>
    </w:p>
    <w:p w14:paraId="68581ABC" w14:textId="77777777" w:rsidR="00D13072" w:rsidRDefault="00000000">
      <w:pPr>
        <w:pStyle w:val="Heading3"/>
      </w:pPr>
      <w:bookmarkStart w:id="88" w:name="gate-3-establishment-of-a-calendar"/>
      <w:bookmarkEnd w:id="87"/>
      <w:r>
        <w:t>Gate 3 (Establishment of a Calendar)</w:t>
      </w:r>
    </w:p>
    <w:p w14:paraId="17068A0C" w14:textId="77777777" w:rsidR="00D13072" w:rsidRDefault="00000000">
      <w:pPr>
        <w:pStyle w:val="FirstParagraph"/>
      </w:pPr>
      <w:r>
        <w:t>The Third Gate of the Fifth Unity, concerning the knowledge of years and months:</w:t>
      </w:r>
    </w:p>
    <w:p w14:paraId="70EAA97A" w14:textId="77777777" w:rsidR="00D13072" w:rsidRDefault="00000000">
      <w:pPr>
        <w:pStyle w:val="BodyText"/>
      </w:pPr>
      <w:r>
        <w:t>The essence of this gate is that the Lord of all has established all years by His command, appointing from the Manifestation of the Bayán that the number of each year corresponds to the number of “all things.” He has divided it into nineteen months, and each month into nineteen days, so that all may traverse, from the vernal equinox to its culmination in Pisces, through the nineteen stages of the Letters of Unity.</w:t>
      </w:r>
    </w:p>
    <w:p w14:paraId="75749338" w14:textId="77777777" w:rsidR="00D13072" w:rsidRDefault="00000000">
      <w:pPr>
        <w:pStyle w:val="BodyText"/>
      </w:pPr>
      <w:r>
        <w:t>The first month He named Bahá (Splendor), and the last He named ’Alá (Loftiness). He has structured this arrangement upon this number and decreed that each day serves as the springtime of a particular decree. Thus, those who find delight in this paradise may rejoice with the utmost elevation that can be attained in existence.</w:t>
      </w:r>
    </w:p>
    <w:p w14:paraId="1440CCBF" w14:textId="77777777" w:rsidR="00D13072" w:rsidRDefault="00000000">
      <w:pPr>
        <w:pStyle w:val="BodyText"/>
      </w:pPr>
      <w:r>
        <w:t>In the first three months, which are the months of glorification, the fire of the hearts of beings is kindled. In the following four months, which are the months of praise, the spirits of possible realities are created, wherein they are sustained. In the next six months, which are the months of oneness, God causes the beings to die—not a physical death, but a death from negation and a life in affirmation. In the subsequent six months, which are the months of magnification, God, the Exalted and Glorious, grants life to those who have died in love for anything other than Him and remained steadfast in their love for Him.</w:t>
      </w:r>
    </w:p>
    <w:p w14:paraId="14FB898A" w14:textId="77777777" w:rsidR="00D13072" w:rsidRDefault="00000000">
      <w:pPr>
        <w:pStyle w:val="BodyText"/>
      </w:pPr>
      <w:r>
        <w:lastRenderedPageBreak/>
        <w:t>The first three months represent the fire of God. The next four months represent the eternal air. The following six months represent the water of oneness, which flows over the souls of all things from the eternal air that is sustained by the fire of God. The final six months pertain to the dust, wherein all that has appeared from the other three elements becomes established in this element, and its fruits are gathered. All creation is multiplied from this unity within unity.</w:t>
      </w:r>
    </w:p>
    <w:p w14:paraId="10D837EC" w14:textId="77777777" w:rsidR="00D13072" w:rsidRDefault="00000000">
      <w:pPr>
        <w:pStyle w:val="BodyText"/>
      </w:pPr>
      <w:r>
        <w:t>The first month is the month of the Point, around which the months of the Living revolve. Its likeness among the months is like the sun, while the other months resemble mirrors that reflect the radiance of that month. Nothing is seen in them except that month. God has named it the month of Bahá, meaning the splendor of all months is contained within it. He has reserved it for “He Whom God Shall Make Manifest.” Each day of this month has been attributed to one of the Letters of Unity.</w:t>
      </w:r>
    </w:p>
    <w:p w14:paraId="51E60278" w14:textId="77777777" w:rsidR="00D13072" w:rsidRDefault="00000000">
      <w:pPr>
        <w:pStyle w:val="BodyText"/>
      </w:pPr>
      <w:r>
        <w:t>The first day, which is Naw-Rúz, is the day of “There is no God but God,” analogous to the Point in the Bayán, from which all are created and to which they return. Its manifestation in the Point of the Bayán has been placed in the essence of the Seven Letters.</w:t>
      </w:r>
    </w:p>
    <w:p w14:paraId="7FF99619" w14:textId="77777777" w:rsidR="00D13072" w:rsidRDefault="00000000">
      <w:pPr>
        <w:pStyle w:val="BodyText"/>
      </w:pPr>
      <w:r>
        <w:t>In this manifestation, the Throne has been appointed for “He Whom God Shall Make Manifest,” for He is the dawning-place upon this Throne. He is the Revealer of the verses in this manner, and none is seen in Him but God, the Exalted and Glorious. He is the One who cannot be known by the first through the first, nor by the last through the last. He is the Manifest One who cannot be recognized by the apparent, and the Hidden One who cannot be perceived by the concealed. He is the One through whom the essence of all things exists, and His essence is through God Himself.</w:t>
      </w:r>
    </w:p>
    <w:p w14:paraId="25003B7D" w14:textId="77777777" w:rsidR="00D13072" w:rsidRDefault="00000000">
      <w:pPr>
        <w:pStyle w:val="BodyText"/>
      </w:pPr>
      <w:r>
        <w:t>Whoever believes in His Day and declares the oneness of God 361 times in that year shall be protected from whatever descends from the heaven of fate. Verily, God is the Guardian over all things. The fruit of this knowledge is that in this manifestation, the months—being an aspect of creation, all of which are signified by the Letters of Unity—indicate how much more profound the realities of God’s creation must be. No thing perceives its essence except through the manifestations of the divine Cause. This is not mere knowledge; rather, it is the attainment of its fruit. In the Day of Manifestation, these very manifestations, even if they possess all the lands, see in themselves only the manifestations and humble themselves before them, even if they appear in simple garments like this manifestation. This benefits the God-fearing.</w:t>
      </w:r>
    </w:p>
    <w:p w14:paraId="14F6EE60" w14:textId="77777777" w:rsidR="00D13072" w:rsidRDefault="00000000">
      <w:pPr>
        <w:pStyle w:val="Heading3"/>
      </w:pPr>
      <w:bookmarkStart w:id="89" w:name="X813619df7621208d4649d43a9233a9d58d481b8"/>
      <w:bookmarkEnd w:id="88"/>
      <w:r>
        <w:t>Gate 4 (Servants May Name Themselves With the Names of God)</w:t>
      </w:r>
    </w:p>
    <w:p w14:paraId="602382AF" w14:textId="77777777" w:rsidR="00D13072" w:rsidRDefault="00000000">
      <w:pPr>
        <w:pStyle w:val="FirstParagraph"/>
      </w:pPr>
      <w:r>
        <w:t>The Fourth Gate of the Fifth Unity, concerning the ruling on naming with the names of God or with the names of Muhammad, `Ali, Fatimah, or both, or Hasan and Husayn, peace be upon them:</w:t>
      </w:r>
    </w:p>
    <w:p w14:paraId="4D595B0D" w14:textId="77777777" w:rsidR="00D13072" w:rsidRDefault="00000000">
      <w:pPr>
        <w:pStyle w:val="BodyText"/>
      </w:pPr>
      <w:r>
        <w:t xml:space="preserve">The essence of this gate is that God has permitted His servants to name themselves with names that signify Him, such as `Azíz (Mighty), Jabbár (Compeller), and similar names. The best names are those associated with God, such as Bahá’u’lláh (Glory of God), Jalál’u’lláh (Majesty of God), or Jamál’u’lláh (Beauty of God), O Light of God, O Grace of God, O Generosity of God, and similar names of this kind are exalted. Names such as Abdu’lláh (Servant of God) and Dhikru’lláh (Remembrance of God) also constitute a station through which one may ascend infinitely. If one wishes to name within the ocean of </w:t>
      </w:r>
      <w:r>
        <w:lastRenderedPageBreak/>
        <w:t>Prophethood, Guardianship, or Love, they should not exceed the Five Names, and the combination of the names Muhammad and Alí is the greatest of all names.</w:t>
      </w:r>
    </w:p>
    <w:p w14:paraId="7806D5A4" w14:textId="77777777" w:rsidR="00D13072" w:rsidRDefault="00000000">
      <w:pPr>
        <w:pStyle w:val="BodyText"/>
      </w:pPr>
      <w:r>
        <w:t xml:space="preserve">If all generations and eras ascend gradually, step by step, they will reach a manifestation in which all things are named with the names of God. No thing will be named without it resembling one of the divine names of the True One, Glorious and Exalted. For example, </w:t>
      </w:r>
      <w:r>
        <w:rPr>
          <w:i/>
          <w:iCs/>
        </w:rPr>
        <w:t>halím</w:t>
      </w:r>
      <w:r>
        <w:t xml:space="preserve"> (mild), which is a type of food, resembles the name of God, </w:t>
      </w:r>
      <w:r>
        <w:rPr>
          <w:i/>
          <w:iCs/>
        </w:rPr>
        <w:t>Haleem</w:t>
      </w:r>
      <w:r>
        <w:t xml:space="preserve"> (the Forbearing). In this Manifestation of the Bayán, such associations will be abundant, so much so that permission has been granted to all that in the Day of the Manifestation of the Sun of Truth, if humanity reaches the limit of perfection, nothing will be named except that it corresponds to one of the names of God, Glorious and Exalted.</w:t>
      </w:r>
    </w:p>
    <w:p w14:paraId="393EDF34" w14:textId="77777777" w:rsidR="00D13072" w:rsidRDefault="00000000">
      <w:pPr>
        <w:pStyle w:val="BodyText"/>
      </w:pPr>
      <w:r>
        <w:t>If this is not achieved in that manifestation, it will occur gradually in subsequent manifestations until the heavens and the earth and all that is between them are filled with the names of God. What difference does it make if the clay is a sign of God or if humanity is? Both are created, except that one was created for the other, for God has placed the spirit of oneness in all things within the human spirit.</w:t>
      </w:r>
    </w:p>
    <w:p w14:paraId="3C0593A6" w14:textId="77777777" w:rsidR="00D13072" w:rsidRDefault="00000000">
      <w:pPr>
        <w:pStyle w:val="BodyText"/>
      </w:pPr>
      <w:r>
        <w:t>For example, if a believer sits upon a piece of land, the spirit of that land becomes still and delighted. But if one unworthy sits upon it, it becomes agitated to an extent that none but God can encompass. It continuously beseeches God to raise the unworthy from it. Similarly, the metaphor of clay has been extended to include all things.</w:t>
      </w:r>
    </w:p>
    <w:p w14:paraId="3CFE2544" w14:textId="77777777" w:rsidR="00D13072" w:rsidRDefault="00000000">
      <w:pPr>
        <w:pStyle w:val="BodyText"/>
      </w:pPr>
      <w:r>
        <w:t>Reflect and understand: blessed are the people of the time when no name is attributed to anything except with a name of God. That time may well be called the beginning of the realms of paradise. No thing reaches its paradise except by manifesting the utmost perfection within its own limit. For example, the crystal of paradise originates from stone, which is its material. Similarly, this crystal has degrees within paradise, until it reaches the point where, in the presence of water and oil, the poets sing of it as ruby. At that point, it has reached the pinnacle of paradise, for when it was merely stone, it had no value. But today, if a carat of it attains the full quality of ruby, which lies within its potential, how valuable does it become!</w:t>
      </w:r>
    </w:p>
    <w:p w14:paraId="7CE872FF" w14:textId="77777777" w:rsidR="00D13072" w:rsidRDefault="00000000">
      <w:pPr>
        <w:pStyle w:val="BodyText"/>
      </w:pPr>
      <w:r>
        <w:t>In the same way, consider all things. Their ultimate exaltation lies in their faith in God during each manifestation and in that which is revealed before them—not in knowledge alone, for every nation has its scholars in various fields; and not in wealth, for it is evident that every nation has its wealthy individuals in their ranks; nor in other such distinctions. Rather, true knowledge is knowledge of God, which is none other than knowledge of His Manifestation in every appearance. True wealth is poverty in relation to Him and independence from all else. This is not manifest except in relation to the Manifestation of the Cause.</w:t>
      </w:r>
    </w:p>
    <w:p w14:paraId="7C90A3E8" w14:textId="77777777" w:rsidR="00D13072" w:rsidRDefault="00000000">
      <w:pPr>
        <w:pStyle w:val="BodyText"/>
      </w:pPr>
      <w:r>
        <w:t>It is not that one should fail to give thanks for previous manifestations—this is impossible. For instance, a person at the age of nineteen must give thanks for the day of conception, for without that initial stage, they would not have reached their current position. Similarly, had the religion of Adam not existed, today’s religion would not have reached its current state. And so it continues.</w:t>
      </w:r>
    </w:p>
    <w:p w14:paraId="53ED0479" w14:textId="77777777" w:rsidR="00D13072" w:rsidRDefault="00000000">
      <w:pPr>
        <w:pStyle w:val="BodyText"/>
      </w:pPr>
      <w:r>
        <w:t xml:space="preserve">Reflect endlessly upon the Cause of God, and give thanks to Him for every manifestation He has revealed in each appearance. For it is through gratitude to Him that one attains nearness to Him, and God guides whomever He wills to the path of true certainty. The fruit of this matter is that by remembering these </w:t>
      </w:r>
      <w:r>
        <w:lastRenderedPageBreak/>
        <w:t>names, one does not step outside the realities of the Named. Perhaps a soul, through its attraction to the Named One in this Manifestation, may become worthy of a name that signifies “He Whom God Shall Make Manifest” and not something other than Him.</w:t>
      </w:r>
    </w:p>
    <w:p w14:paraId="46D18646" w14:textId="77777777" w:rsidR="00D13072" w:rsidRDefault="00000000">
      <w:pPr>
        <w:pStyle w:val="BodyText"/>
      </w:pPr>
      <w:r>
        <w:t>Do not veil yourself with the mere name, for in this cycle, the killer of the Prince of Martyrs bore the very name of the honored one himself. In the Manifestation of “He Whom God Shall Make Manifest,” there is no doubt that all are called by these beloved names. Yet, if a soul remains steadfast in its indication of that Reality, then its name becomes one whose essence is created from the ocean of God’s bounty, deserving to be called a “Most Beauteous Name.” Otherwise, it is but a false shadow buried beneath the dust, annihilated in negation.</w:t>
      </w:r>
    </w:p>
    <w:p w14:paraId="6F190FFB" w14:textId="77777777" w:rsidR="00D13072" w:rsidRDefault="00000000">
      <w:pPr>
        <w:pStyle w:val="BodyText"/>
      </w:pPr>
      <w:r>
        <w:t>You witnessed, on the Day of Resurrection, how many individuals bore the name of the Messenger of God—a name unsurpassed in its excellence—yet remained veiled from their Beloved. Verily, God is witness over all things. Know that the likeness of “He Whom God Shall Make Manifest” is that of a touchstone, distinguishing pure gold from all else. For example, if someone is named Bahá’u’lláh, and they believe in His splendor, which is the first to believe in Him, then this name is affirmed for them and becomes established. Otherwise, they are annihilated in negation as though they were never mentioned.</w:t>
      </w:r>
    </w:p>
    <w:p w14:paraId="2F87073F" w14:textId="77777777" w:rsidR="00D13072" w:rsidRDefault="00000000">
      <w:pPr>
        <w:pStyle w:val="Heading3"/>
      </w:pPr>
      <w:bookmarkStart w:id="90" w:name="X8b4ac5ece1296ba6ac7188adbbe282147bf3108"/>
      <w:bookmarkEnd w:id="89"/>
      <w:r>
        <w:t>Gate 5 (Sovereign Rulers May Take the Lands of Unbelievers)</w:t>
      </w:r>
    </w:p>
    <w:p w14:paraId="6A2DC77D" w14:textId="77777777" w:rsidR="00D13072" w:rsidRDefault="00000000">
      <w:pPr>
        <w:pStyle w:val="FirstParagraph"/>
      </w:pPr>
      <w:r>
        <w:t>The Fifth Gate of the Fifth Unity, concerning the law of seizing the possessions of those who do not believe in the Bayán and the ruling on returning it should they enter.</w:t>
      </w:r>
    </w:p>
    <w:p w14:paraId="794AEAD0" w14:textId="77777777" w:rsidR="00D13072" w:rsidRDefault="00000000">
      <w:pPr>
        <w:pStyle w:val="BodyText"/>
      </w:pPr>
      <w:r>
        <w:t>In every Dispensation, all that exists on earth should come under the shadow of the subsequent Manifestation. For example, during the Dispensation of the Messenger of God, it was fitting that everything on earth should believe in Him and come under His protection. Whatever did not occur was due to the weakness of the believers, not due to any lack of worthiness in that religion. On the Day of the Manifestation of the Messenger of God, peace be upon Him, no one was permitted to take another’s life or possessions unless that person entered into faith in Him. Only then would it become permissible to partake of what God, in His bounty, had granted them.</w:t>
      </w:r>
    </w:p>
    <w:p w14:paraId="4A1F16B0" w14:textId="77777777" w:rsidR="00D13072" w:rsidRDefault="00000000">
      <w:pPr>
        <w:pStyle w:val="BodyText"/>
      </w:pPr>
      <w:r>
        <w:t>Similarly, in the Manifestation of “He Whom God Shall Make Manifest,” no soul has rights over another unless that soul believes in Him. Everything belongs to Him and is to be brought under His shadow, except for those who enter His faith. This is the grace of God toward His creation. For instance, if lands were conquered during the early days of Islam, those who were compelled to enter Islam through force and power ultimately attained the fruits of faith. However, those who did not submit remained deprived of mercy and continue, even now, to suffer in fire.</w:t>
      </w:r>
    </w:p>
    <w:p w14:paraId="25B631C9" w14:textId="77777777" w:rsidR="00D13072" w:rsidRDefault="00000000">
      <w:pPr>
        <w:pStyle w:val="BodyText"/>
      </w:pPr>
      <w:r>
        <w:t>Likewise, in this Dispensation, nothing associated with those who do not believe in the truth is permissible unless they enter faith. When they do so, what God has granted to them through His bounty becomes lawful. This ruling applies to the sovereign rulers who possess authority in the religion, not to everyone, and not in lands where its implementation would cause harm or sorrow to any soul. God has not permitted its declaration in such cases. For example, merchants conducting trade in Western lands must maintain the utmost precision in their accounts and dealings.</w:t>
      </w:r>
    </w:p>
    <w:p w14:paraId="59A0A94F" w14:textId="77777777" w:rsidR="00D13072" w:rsidRDefault="00000000">
      <w:pPr>
        <w:pStyle w:val="BodyText"/>
      </w:pPr>
      <w:r>
        <w:lastRenderedPageBreak/>
        <w:t>Let them conduct themselves in such a way that no humiliation befalls them unless God grants them victory through a power that establishes them over all that is on earth. When that time comes, all will dwell in the mercy of God, even if they themselves do not desire it. Yet, through the power of God, they will be brought within, saved from the fire, and transformed into light. Verily, God is powerful over all things.</w:t>
      </w:r>
    </w:p>
    <w:p w14:paraId="038C2BDF" w14:textId="77777777" w:rsidR="00D13072" w:rsidRDefault="00000000">
      <w:pPr>
        <w:pStyle w:val="BodyText"/>
      </w:pPr>
      <w:r>
        <w:t>It is not for those in power to merely wait for something to descend from heaven that would bring all on earth into the religion. Rather, as in the religion of Islam, when all entered through the command of the Messenger of God, the same must be manifested in every Dispensation. Whatever comes from God is permission, but what is required from humanity is obedience to Him. If those in power during the Dispensation of the Messenger of God had acted in accordance with the Qur’anic commands, today everyone on earth would be a believer in the Qur’an. Since this has not occurred, the shortcoming lies with the servants, not the Source, for everything that was to be manifested in the Qur’an has already been revealed. Verily, God aids whomever He wills by His command, and God is mighty and powerful.</w:t>
      </w:r>
    </w:p>
    <w:p w14:paraId="337BBA44" w14:textId="77777777" w:rsidR="00D13072" w:rsidRDefault="00000000">
      <w:pPr>
        <w:pStyle w:val="BodyText"/>
      </w:pPr>
      <w:r>
        <w:t>The essence of this ruling is that, at the time of the Manifestation of “He Whom God Shall Make Manifest,” all should have been nurtured through the teachings of the Bayán so that none of the believers in the Bayán would turn away from faith in Him. If any do so, their judgment is the same as those who do not believe in God. By the sanctified essence of God, if all in the Manifestation of “He Whom God Shall Make Manifest” were to unite in supporting Him, no soul would remain on the face of the earth except that they would enter paradise. Indeed, there would be no thing left. Let each be vigilant over themselves, for the true support of the religion lies in this, not in deeds that…</w:t>
      </w:r>
    </w:p>
    <w:p w14:paraId="2CA59BA5" w14:textId="77777777" w:rsidR="00D13072" w:rsidRDefault="00000000">
      <w:pPr>
        <w:pStyle w:val="BodyText"/>
      </w:pPr>
      <w:r>
        <w:t>At the time of His Manifestation, whatever has been revealed in the Bayán must be fulfilled. However, before His Manifestation, anyone who deviates even slightly from His command has truly turned away. Seek refuge in God from that which distances you from the source of the Cause, and hold fast to His cord. Whoever clings to obedience to Him in all worlds is saved and will be saved. This is by the grace of God, which He bestows upon whomsoever He wills. Verily, God is the Possessor of immense grace.</w:t>
      </w:r>
    </w:p>
    <w:p w14:paraId="6850D3B8" w14:textId="77777777" w:rsidR="00D13072" w:rsidRDefault="00000000">
      <w:pPr>
        <w:pStyle w:val="Heading3"/>
      </w:pPr>
      <w:bookmarkStart w:id="91" w:name="X56a74f9abbcb073f214ee6394a93dd6de5e5600"/>
      <w:bookmarkEnd w:id="90"/>
      <w:r>
        <w:t>Gate 6 (The Distribution of Wealth In the Religion)</w:t>
      </w:r>
    </w:p>
    <w:p w14:paraId="7FD71E52" w14:textId="77777777" w:rsidR="00D13072" w:rsidRDefault="00000000">
      <w:pPr>
        <w:pStyle w:val="FirstParagraph"/>
      </w:pPr>
      <w:r>
        <w:t>The Sixth Gate of the Fifth Unity, concerning the ruling on wealth acquired in this religion and its distribution if it has no equivalent value:</w:t>
      </w:r>
    </w:p>
    <w:p w14:paraId="7AB31FE1" w14:textId="77777777" w:rsidR="00D13072" w:rsidRDefault="00000000">
      <w:pPr>
        <w:pStyle w:val="BodyText"/>
      </w:pPr>
      <w:r>
        <w:t>Wealth that has no equal belongs solely to the Point of the Bayán and remains so as long as the Sun of Truth continues to shine. If the Sun has set, its authority is to be preserved by trusted believers in the Bayán until the Day of the Manifestation of Truth, at which point they must return it to “He Whom God Shall Make Manifest.” No one is permitted to use it for personal purposes.</w:t>
      </w:r>
    </w:p>
    <w:p w14:paraId="44DAF0C0" w14:textId="77777777" w:rsidR="00D13072" w:rsidRDefault="00000000">
      <w:pPr>
        <w:pStyle w:val="BodyText"/>
      </w:pPr>
      <w:r>
        <w:t>It is like the wealth of God’s Proof, which certain learned ones have taken and used without His permission. If even the smallest portion—a carat—was used without His authorization, the recompense for such action would be the fire of punishment.</w:t>
      </w:r>
    </w:p>
    <w:p w14:paraId="1E52D2E3" w14:textId="77777777" w:rsidR="00D13072" w:rsidRDefault="00000000">
      <w:pPr>
        <w:pStyle w:val="BodyText"/>
      </w:pPr>
      <w:r>
        <w:t xml:space="preserve">When God, out of His grace, grants victory to the believers by enabling the conquest of lands that have not yet embraced the faith, whatever wealth is without equal belongs to the Point. This remains so as </w:t>
      </w:r>
      <w:r>
        <w:lastRenderedPageBreak/>
        <w:t>long as the Sun of Truth is present and returns to Him. Upon its setting, it is entrusted to the trustworthy among the believers in the Bayán, who will preserve it until the Day of “He Whom God Shall Make Manifest,” at which time it will be restored to Him.</w:t>
      </w:r>
    </w:p>
    <w:p w14:paraId="6A711FD6" w14:textId="77777777" w:rsidR="00D13072" w:rsidRDefault="00000000">
      <w:pPr>
        <w:pStyle w:val="BodyText"/>
      </w:pPr>
      <w:r>
        <w:t>Beyond this, what remains must be distributed among those who opened these lands by permission, each according to their need. Anything surplus should be given to the poor and spent on communities. Furthermore, even providing for an unborn child in the womb is preferable to spending it elsewhere. This is a gift from God, who is the Ever-Generous and Mighty.</w:t>
      </w:r>
    </w:p>
    <w:p w14:paraId="10DF38A0" w14:textId="77777777" w:rsidR="00D13072" w:rsidRDefault="00000000">
      <w:pPr>
        <w:pStyle w:val="BodyText"/>
      </w:pPr>
      <w:r>
        <w:t>All things belong to God, and who is closer to Him than the Point of His Will? Whatever belongs to the Proof of God cannot rightfully belong to another without His permission, not even the smallest amount. If someone gives it to another without authorization, it carries no validity, even if the one who gave it was considered knowledgeable in their time. They would have failed in their duty toward the Proof of God by transferring it to others without His permission. Both the giver and the receiver are in the fire, for its rightful owner is alive and more deserving of what God has granted him through His bounty in the Qur’an. He is self-sufficient beyond need.</w:t>
      </w:r>
    </w:p>
    <w:p w14:paraId="5E8C0A78" w14:textId="77777777" w:rsidR="00D13072" w:rsidRDefault="00000000">
      <w:pPr>
        <w:pStyle w:val="BodyText"/>
      </w:pPr>
      <w:r>
        <w:t>How could one become independent through wealth itself? Whoever seeks to save themselves from the fire does so by offering their share, yet the Proof of God remains ever-abundant and self-sufficient. All are created from the ocean of His bounty; how could they take what flows from His existence?</w:t>
      </w:r>
    </w:p>
    <w:p w14:paraId="3D7A8E36" w14:textId="77777777" w:rsidR="00D13072" w:rsidRDefault="00000000">
      <w:pPr>
        <w:pStyle w:val="BodyText"/>
      </w:pPr>
      <w:r>
        <w:t xml:space="preserve">Today, which is the Day of Resurrection, even the most learned are asked: “By whose permission did you build a grand mosque with the wealth of the Proof?” This single question weighs heavier on them than any other torment for those with true knowledge, provided their spirit of faith remains intact. If not, they may hear a thousand times the verse </w:t>
      </w:r>
      <w:r>
        <w:rPr>
          <w:i/>
          <w:iCs/>
        </w:rPr>
        <w:t>‘All things are perishable except His Face’</w:t>
      </w:r>
      <w:r>
        <w:t xml:space="preserve"> and still act as if they only heard a meaningless word.</w:t>
      </w:r>
    </w:p>
    <w:p w14:paraId="21AE87AF" w14:textId="77777777" w:rsidR="00D13072" w:rsidRDefault="00000000">
      <w:pPr>
        <w:pStyle w:val="BodyText"/>
      </w:pPr>
      <w:r>
        <w:t>To those who truly know God, giving away all that exists on earth is better than being questioned on the Day of Resurrection about an act carried out without the approval of their Beloved. As for wealth without equal, it is taken from all in accordance with their faith and then allocated to the people of the Bayán, from the highest rank to the lowest. After this, God bestows His victory upon His chosen ones, granting every soul what befits their station.</w:t>
      </w:r>
    </w:p>
    <w:p w14:paraId="3F9804CA" w14:textId="77777777" w:rsidR="00D13072" w:rsidRDefault="00000000">
      <w:pPr>
        <w:pStyle w:val="BodyText"/>
      </w:pPr>
      <w:r>
        <w:t>And what is fitting for them comes from the bounty of their Beloved. If there is any excess, it should be spent on the places commanded, or distributed among all the people of the Bayán, even if it includes a six-month-old child still in the womb, whether they are in the East or the West of the earth. Spending on the places takes precedence unless it has already been fulfilled; otherwise, this duty comes first. This is the decree of God in this matter.</w:t>
      </w:r>
    </w:p>
    <w:p w14:paraId="45FC8669" w14:textId="77777777" w:rsidR="00D13072" w:rsidRDefault="00000000">
      <w:pPr>
        <w:pStyle w:val="BodyText"/>
      </w:pPr>
      <w:r>
        <w:t>The result is that on the Day of the Manifestation of “He Whom God Shall Make Manifest,” all that possesses existence on earth belongs to Him. The custodians of the Bayán must recognize the right of God, for all that they have received since the beginning of the Dispensation of the Bayán has been from His bounty, even prior to His Manifestation. Whether it pertains to this world or any other, they must act with a degree of reverence and ensure no sorrow comes to Him through the actions of His servants, withholding none of the rights decreed for Him by the Point of Truth.</w:t>
      </w:r>
    </w:p>
    <w:p w14:paraId="03BD397F" w14:textId="77777777" w:rsidR="00D13072" w:rsidRDefault="00000000">
      <w:pPr>
        <w:pStyle w:val="BodyText"/>
      </w:pPr>
      <w:r>
        <w:lastRenderedPageBreak/>
        <w:t xml:space="preserve">Whatever is without equal cannot belong to anyone except Him, for He is the sign of </w:t>
      </w:r>
      <w:r>
        <w:rPr>
          <w:i/>
          <w:iCs/>
        </w:rPr>
        <w:t>“There is nothing like unto Him.”</w:t>
      </w:r>
      <w:r>
        <w:t xml:space="preserve"> Anything that reaches this station in its essence is worthy of Him alone, not another. From the highest peak of loftiness to the lowest point of nearness, everything belongs to Him, that no sorrow may touch His blessed heart at the time of His Manifestation due to His creation, who were formed through His bounty. For His sorrow cannot be compared to the sorrow of all things combined, as all things derive their essence from Him. Likewise, His satisfaction surpasses the satisfaction of all things, for the satisfaction of all things was created through Him.</w:t>
      </w:r>
    </w:p>
    <w:p w14:paraId="0D537E54" w14:textId="77777777" w:rsidR="00D13072" w:rsidRDefault="00000000">
      <w:pPr>
        <w:pStyle w:val="BodyText"/>
      </w:pPr>
      <w:r>
        <w:t>By Him, in the knowledge of God, there has been and will be nothing greater than Him. A single gesture from Him is of greater significance to God than all the deeds of creation, even if they have reached the pinnacle of their potential exaltation.</w:t>
      </w:r>
    </w:p>
    <w:p w14:paraId="5722110A" w14:textId="77777777" w:rsidR="00D13072" w:rsidRDefault="00000000">
      <w:pPr>
        <w:pStyle w:val="BodyText"/>
      </w:pPr>
      <w:r>
        <w:t>For all existence derives its reality from Him, and so too do all deeds. Likewise, proximity to Him is arranged in degrees: the closest are the Letters of the Living, then the Names and Similitudes, followed by the Prophets, the Truthful, the Martyrs, and the Near Ones. Each is ranked according to what has been decreed for them, for all have stations in the sight of their Lord, and all are devoted to Him.</w:t>
      </w:r>
    </w:p>
    <w:p w14:paraId="50F49322" w14:textId="77777777" w:rsidR="00D13072" w:rsidRDefault="00000000">
      <w:pPr>
        <w:pStyle w:val="BodyText"/>
      </w:pPr>
      <w:r>
        <w:t xml:space="preserve">If the verse </w:t>
      </w:r>
      <w:r>
        <w:rPr>
          <w:i/>
          <w:iCs/>
        </w:rPr>
        <w:t>“There is nothing like unto Him”</w:t>
      </w:r>
      <w:r>
        <w:t xml:space="preserve"> cannot be preserved by the trusted ones of the Bayán and becomes altered, it is incumbent upon them to safeguard it through their own means, even by trading on behalf of its owner and deducting their rightful share—one hundred out of every thousand. This practice is to be established among all so that everyone benefits from this method equally. It is unimaginable that anyone would transgress in a matter where the Proof of God has acted in such a manner, for His commands are the source of all grace. There is no power or strength except through God, the Exalted, the Mighty.</w:t>
      </w:r>
    </w:p>
    <w:p w14:paraId="51BD6BC6" w14:textId="77777777" w:rsidR="00D13072" w:rsidRDefault="00000000">
      <w:pPr>
        <w:pStyle w:val="Heading3"/>
      </w:pPr>
      <w:bookmarkStart w:id="92" w:name="Xbf78dde09e0b7ffe895fad7f8acd25d8e2f3d92"/>
      <w:bookmarkEnd w:id="91"/>
      <w:r>
        <w:t>Gate 7 (Believers May Buy and Sell All Good Things to Purify Them)</w:t>
      </w:r>
    </w:p>
    <w:p w14:paraId="6ADC5E66" w14:textId="77777777" w:rsidR="00D13072" w:rsidRDefault="00000000">
      <w:pPr>
        <w:pStyle w:val="FirstParagraph"/>
      </w:pPr>
      <w:r>
        <w:t>The Seventh Gate of the Fifth Unity, concerning God’s permission for those who follow the Bayán to engage in buying and selling of all things, with certain conditions for those who do not adhere to the faith:</w:t>
      </w:r>
    </w:p>
    <w:p w14:paraId="231E563C" w14:textId="77777777" w:rsidR="00D13072" w:rsidRDefault="00000000">
      <w:pPr>
        <w:pStyle w:val="BodyText"/>
      </w:pPr>
      <w:r>
        <w:t>The essence of this gate is that God has granted a bounty to the people of the Bayán. Even if they were given all that exists on earth, it would not lead them astray from Him. For this reason, God has decreed a severance of association with non-believers in the Bayán while affirming association with its believers. This purifies the acts of buying, selling, and other exchanges of gifts.</w:t>
      </w:r>
    </w:p>
    <w:p w14:paraId="5DDEF3EB" w14:textId="77777777" w:rsidR="00D13072" w:rsidRDefault="00000000">
      <w:pPr>
        <w:pStyle w:val="BodyText"/>
      </w:pPr>
      <w:r>
        <w:t>For example, if an item originally belonged to a Christian and is transferred to a believer, it is immediately purified upon its transfer. However, if the item is rejected and remains in the possession of its original owner, the original ruling applies. The moment it is transferred, even if the reason for separation is a gift from a non-believer to a believer, the item is purified.</w:t>
      </w:r>
    </w:p>
    <w:p w14:paraId="4D405A15" w14:textId="77777777" w:rsidR="00D13072" w:rsidRDefault="00000000">
      <w:pPr>
        <w:pStyle w:val="BodyText"/>
      </w:pPr>
      <w:r>
        <w:t xml:space="preserve">If an item is sent by a non-believer to a believer, from the moment it is declared to be for a specific believer, it is purified—even if many years pass before it reaches the intended believer. God has permitted the believers of the Bayán to seek and acquire any good thing in any land, so that perhaps, on the Day of the Manifestation of Truth, something might come into the presence of the created world that </w:t>
      </w:r>
      <w:r>
        <w:lastRenderedPageBreak/>
        <w:t>becomes beloved to Him. For all that appears as beauty in creation is but a drop from the ocean of His bounty and grace.</w:t>
      </w:r>
    </w:p>
    <w:p w14:paraId="38CCBE0F" w14:textId="77777777" w:rsidR="00D13072" w:rsidRDefault="00000000">
      <w:pPr>
        <w:pStyle w:val="BodyText"/>
      </w:pPr>
      <w:r>
        <w:t>Indeed, God, the Glorious and Exalted, cannot be described as “kind” in the way that His creation is described, for He is beyond and above such comparisons. His grace is not akin to the grace of His creation. In this way, all the names and similitudes you witness reflect His essence but do not fully encompass it.</w:t>
      </w:r>
    </w:p>
    <w:p w14:paraId="21A4048B" w14:textId="77777777" w:rsidR="00D13072" w:rsidRDefault="00000000">
      <w:pPr>
        <w:pStyle w:val="Heading3"/>
      </w:pPr>
      <w:bookmarkStart w:id="93" w:name="X390a1b683c3988cb6a2f2b662d2bd004b646853"/>
      <w:bookmarkEnd w:id="92"/>
      <w:r>
        <w:t>Gate 8 (Recite the Verses of the Bayan At Least 19 Times)</w:t>
      </w:r>
    </w:p>
    <w:p w14:paraId="2C4EF9BA" w14:textId="77777777" w:rsidR="00D13072" w:rsidRDefault="00000000">
      <w:pPr>
        <w:pStyle w:val="FirstParagraph"/>
      </w:pPr>
      <w:r>
        <w:t xml:space="preserve">The Eighth Gate of the Fifth Unity, concerning the right of every soul to recite the verses of the Bayán and the prohibition against reducing the count below the number of Unity (19). For those unable to do so, the utterance of </w:t>
      </w:r>
      <w:r>
        <w:rPr>
          <w:i/>
          <w:iCs/>
        </w:rPr>
        <w:t>“God, God is my Lord, and I associate none with my Lord”</w:t>
      </w:r>
      <w:r>
        <w:t xml:space="preserve"> 19 times suffices:</w:t>
      </w:r>
    </w:p>
    <w:p w14:paraId="6CCF1502" w14:textId="77777777" w:rsidR="00D13072" w:rsidRDefault="00000000">
      <w:pPr>
        <w:pStyle w:val="BodyText"/>
      </w:pPr>
      <w:r>
        <w:t>The essence of this gate is that the creation of the Bayán may be likened to believing souls, where each soul is stationed at a particular limit and manifests in a specific way. Similarly, consider the verses of the Bayán—observe how they stand, and delve into this ocean to uncover the pearls that God has created within it. Recite them with a spirit of joy and contentment, as much as your heart delights, but no less than the count of Unity (19).</w:t>
      </w:r>
    </w:p>
    <w:p w14:paraId="5F65CFA8" w14:textId="77777777" w:rsidR="00D13072" w:rsidRDefault="00000000">
      <w:pPr>
        <w:pStyle w:val="BodyText"/>
      </w:pPr>
      <w:r>
        <w:t>The reason for this is that the manifestations of Unity must not be exceeded. Through the blessedness of reciting these verses, you may be guided by the guidance of their revelation on the Day of Resurrection. The entirety of the Bayán can be seen as capital given to someone to trade; its true owner is “He Whom God Shall Make Manifest.”</w:t>
      </w:r>
    </w:p>
    <w:p w14:paraId="5FDC4974" w14:textId="77777777" w:rsidR="00D13072" w:rsidRDefault="00000000">
      <w:pPr>
        <w:pStyle w:val="BodyText"/>
      </w:pPr>
      <w:r>
        <w:t>The wealth of the Bayán has been entrusted to the believing souls by the Point of the Bayán so that they may trade with it in preparation for the Day of His Manifestation. If He wishes to reclaim this capital, no one may question why or for what reason. Every individual is immersed in countless rulings, as you see today—when someone teaches the purity laws of the Qur’an, they turn it into a means of trading both religion and worldly gain. However, on the Day of the Manifestation of its Owner, when He seeks an account from the people, they will feign blindness.</w:t>
      </w:r>
    </w:p>
    <w:p w14:paraId="20FAD6C9" w14:textId="77777777" w:rsidR="00D13072" w:rsidRDefault="00000000">
      <w:pPr>
        <w:pStyle w:val="BodyText"/>
      </w:pPr>
      <w:r>
        <w:t>On the Day of the Manifestation of “He Whom God Shall Make Manifest,” envision a paradise being established where gardens are taken into account. Imagine one garden as belonging to a sovereign, another to a scholar, another to a merchant, and so on among the various classes of people. On that Day, you will witness and comprehend your own existence and what is derived from it. Do not withhold from Him what belongs to Him. Reflect on how today, in the Bayán, some claim the title of Judge of the Bayán, some Sheikh-ul-Islam, others Mujtahid, or Imam of the Friday congregation. They are proud of these titles, yet they remain veiled from the One from whom these names originated.</w:t>
      </w:r>
    </w:p>
    <w:p w14:paraId="520EA939" w14:textId="77777777" w:rsidR="00D13072" w:rsidRDefault="00000000">
      <w:pPr>
        <w:pStyle w:val="BodyText"/>
      </w:pPr>
      <w:r>
        <w:t xml:space="preserve">Similarly, on the Day of the Manifestation of “He Whom God Shall Make Manifest,” the Bayán will be recited endlessly, yet its true source will remain veiled from many. Do you not perceive that the time of the Bayán’s revelation is like the time of its Manifestation? Just as you heard the Qur’an when it was revealed but did not take its fruits, today you see its worth, and all are proud of the honor associated with its name. Yet remember, the Qur’an was revealed over twenty-three years, and even then, a complete </w:t>
      </w:r>
      <w:r>
        <w:lastRenderedPageBreak/>
        <w:t>and proper copy was not prepared. Had it been completed, the Commander of the Faithful, `Alí, peace be upon Him, would not have carried it in His blessed cloak.</w:t>
      </w:r>
    </w:p>
    <w:p w14:paraId="177EBF22" w14:textId="77777777" w:rsidR="00D13072" w:rsidRDefault="00000000">
      <w:pPr>
        <w:pStyle w:val="BodyText"/>
      </w:pPr>
      <w:r>
        <w:t>By the Most Sacred Essence of God, Glorious and Exalted, on the Day of the Manifestation of “He Whom God Shall Make Manifest,” if someone hears a single verse from Him and recites it, it is better than reciting the Bayán a thousand times. Reflect for a moment and observe how, even today, what is considered the culmination of Islam parallels what will occur on the Day of His Manifestation. Imagine that the Source of all proofs will be in His hand, and yet He will remain veiled by false and misguided preoccupations. He is exalted above such things, for all circumstances branch from the Book of God, and He Himself is the Proof. Indeed, all are incapable of producing the like of Him.</w:t>
      </w:r>
    </w:p>
    <w:p w14:paraId="74774381" w14:textId="77777777" w:rsidR="00D13072" w:rsidRDefault="00000000">
      <w:pPr>
        <w:pStyle w:val="BodyText"/>
      </w:pPr>
      <w:r>
        <w:t>There are countless scholars of logic, grammar, morphology, jurisprudence, and principles, yet if they do not believe in the Book of God, they are considered beneath the station of faith. Thus, the essence lies in the Proof Himself, not in the secondary matters that branch from Him.</w:t>
      </w:r>
    </w:p>
    <w:p w14:paraId="1E65A8FF" w14:textId="77777777" w:rsidR="00D13072" w:rsidRDefault="00000000">
      <w:pPr>
        <w:pStyle w:val="BodyText"/>
      </w:pPr>
      <w:r>
        <w:t xml:space="preserve">Know that every word revealed in the Bayán has intended that you obey “He Whom God Shall Make Manifest,” for He is the One who revealed the Bayán prior to His own Manifestation. If you are unable to recite its verses, then say, nineteen times from dawn to dawn: </w:t>
      </w:r>
      <w:r>
        <w:rPr>
          <w:i/>
          <w:iCs/>
        </w:rPr>
        <w:t>“God, God is my Lord, and I associate none with God, my Lord.”</w:t>
      </w:r>
      <w:r>
        <w:t xml:space="preserve"> If you say this with insight, there is no doubt that you will be guided by the truth on the Day of Resurrection. The reward of reciting the entire Bayán will be granted to you, for God bestows His grace upon whomsoever He wills. Verily, He is the Possessor of immense grace.</w:t>
      </w:r>
    </w:p>
    <w:p w14:paraId="3D10FF4D" w14:textId="77777777" w:rsidR="00D13072" w:rsidRDefault="00000000">
      <w:pPr>
        <w:pStyle w:val="Heading3"/>
      </w:pPr>
      <w:bookmarkStart w:id="94" w:name="Xb33d8a095951a88f53369e99420d47263aa9b80"/>
      <w:bookmarkEnd w:id="93"/>
      <w:r>
        <w:t>Gate 9 (Mention a Name of God Over Anything You Intend to Use)</w:t>
      </w:r>
    </w:p>
    <w:p w14:paraId="501EFD72" w14:textId="77777777" w:rsidR="00D13072" w:rsidRDefault="00000000">
      <w:pPr>
        <w:pStyle w:val="FirstParagraph"/>
      </w:pPr>
      <w:r>
        <w:t>The Ninth Gate of the Fifth Unity, concerning the mention of one of the Names of God over everything one intends to use:</w:t>
      </w:r>
    </w:p>
    <w:p w14:paraId="4FEDDB66" w14:textId="77777777" w:rsidR="00D13072" w:rsidRDefault="00000000">
      <w:pPr>
        <w:pStyle w:val="BodyText"/>
      </w:pPr>
      <w:r>
        <w:t>The essence of this gate is that whenever a person seeks to use something, they should mention one of the Names of God over it.</w:t>
      </w:r>
    </w:p>
    <w:p w14:paraId="7306C1DA" w14:textId="77777777" w:rsidR="00D13072" w:rsidRDefault="00000000">
      <w:pPr>
        <w:pStyle w:val="BodyText"/>
      </w:pPr>
      <w:r>
        <w:t>Whether in secret, openly, or with inner reflection, the essence of this gate is as follows: No thing possesses true existence except through God, Glorious and Exalted, and for each thing a day has been ordained when it will reach the fullness of its potential, such that all that can possibly manifest within it becomes actualized. At that point, it becomes worthy of having the Name of God mentioned over it, in accordance with its rank, not beyond its station.</w:t>
      </w:r>
    </w:p>
    <w:p w14:paraId="6547B451" w14:textId="77777777" w:rsidR="00D13072" w:rsidRDefault="00000000">
      <w:pPr>
        <w:pStyle w:val="BodyText"/>
      </w:pPr>
      <w:r>
        <w:t xml:space="preserve">Since God has commanded the people of the Bayán to bring every thing to the utmost perfection of its potential, He has permitted them to invoke His Names over all things. This ensures that no soul sees anything within any object except the radiance of His Will. In the manifestation of that Will, nothing is perceived but God. For example, consider a stone: at its highest level of perfection, one might see only the attribute </w:t>
      </w:r>
      <w:r>
        <w:rPr>
          <w:i/>
          <w:iCs/>
        </w:rPr>
        <w:t>“Sanctified”</w:t>
      </w:r>
      <w:r>
        <w:t xml:space="preserve"> in its “S,” </w:t>
      </w:r>
      <w:r>
        <w:rPr>
          <w:i/>
          <w:iCs/>
        </w:rPr>
        <w:t>“Light”</w:t>
      </w:r>
      <w:r>
        <w:t xml:space="preserve"> in its “N,” and </w:t>
      </w:r>
      <w:r>
        <w:rPr>
          <w:i/>
          <w:iCs/>
        </w:rPr>
        <w:t>“Generous”</w:t>
      </w:r>
      <w:r>
        <w:t xml:space="preserve"> in its “K.” Whether this invocation is verbal, arises in the heart, or comes as a simple reflection upon the object without words, the mention of God’s Name sanctifies it.</w:t>
      </w:r>
    </w:p>
    <w:p w14:paraId="0ADD6577" w14:textId="77777777" w:rsidR="00D13072" w:rsidRDefault="00000000">
      <w:pPr>
        <w:pStyle w:val="BodyText"/>
      </w:pPr>
      <w:r>
        <w:lastRenderedPageBreak/>
        <w:t xml:space="preserve">If one cannot explicitly invoke a specific Name of God, they may instead mention </w:t>
      </w:r>
      <w:r>
        <w:rPr>
          <w:i/>
          <w:iCs/>
        </w:rPr>
        <w:t>“The Most Guarded, the Most Sacred Name,”</w:t>
      </w:r>
      <w:r>
        <w:t xml:space="preserve"> and God, Glorious and Exalted, will accept what is intended in this matter. The aim is that nothing is observed within creation except “He Whom God Shall Make Manifest,” who is the source of all divine Names and Attributes.</w:t>
      </w:r>
    </w:p>
    <w:p w14:paraId="6A8A3821" w14:textId="77777777" w:rsidR="00D13072" w:rsidRDefault="00000000">
      <w:pPr>
        <w:pStyle w:val="BodyText"/>
      </w:pPr>
      <w:r>
        <w:t>On the Day of the Manifestation of the Sun of Truth, no being will assert its own independent existence, nor see in itself anything but Him. It will realize that it stands and exists only through Him. Yet, it cannot truly perceive Him in itself; rather, it resembles a mirror placed before the sun—it sees the sun reflected within itself, yet what appears is but its image. Thus, every entity that bears the designation of a “thing” in the presence of “He Whom God Shall Make Manifest” will follow this principle.</w:t>
      </w:r>
    </w:p>
    <w:p w14:paraId="53984924" w14:textId="77777777" w:rsidR="00D13072" w:rsidRDefault="00000000">
      <w:pPr>
        <w:pStyle w:val="BodyText"/>
      </w:pPr>
      <w:r>
        <w:t>Consider the realm of abstraction, from its loftiest heights to the furthest limit of definition, and know that whatever exists within it reflects the radiance of the Sun of His Manifestation, even before His appearance. For there has never been, nor will there ever be, another besides Him truly manifest. He desires that on the day of His appearance, nothing is seen in His knowledge except that all things have ascended to the fullness of their perfection in the Bayán.</w:t>
      </w:r>
    </w:p>
    <w:p w14:paraId="143ACD49" w14:textId="77777777" w:rsidR="00D13072" w:rsidRDefault="00000000">
      <w:pPr>
        <w:pStyle w:val="BodyText"/>
      </w:pPr>
      <w:r>
        <w:t>There is not a single particle of clay in the depths of an ocean that He has not made His own, through the possession of a believer among the people beloved to Him. All things have become mirrors prepared for the dawning of the Sun. The moment the light of His radiance—the verses of His revelation—shines upon them, all will point to Him. This is the fruit of this decree for those who reflect. Verily, God illumines the hearts of His righteous servants.</w:t>
      </w:r>
    </w:p>
    <w:p w14:paraId="2EE22FE1" w14:textId="77777777" w:rsidR="00D13072" w:rsidRDefault="00000000">
      <w:pPr>
        <w:pStyle w:val="Heading3"/>
      </w:pPr>
      <w:bookmarkStart w:id="95" w:name="X050474944255476f929a0c7aac2fbb7d7cf1cc1"/>
      <w:bookmarkEnd w:id="94"/>
      <w:r>
        <w:t>Gate 10 (The Haykal for Men and Circles for Women Are Bounties)</w:t>
      </w:r>
    </w:p>
    <w:p w14:paraId="365393B8" w14:textId="77777777" w:rsidR="00D13072" w:rsidRDefault="00000000">
      <w:pPr>
        <w:pStyle w:val="FirstParagraph"/>
      </w:pPr>
      <w:r>
        <w:t>The Tenth Gate of the Fifth Unity, concerning God’s decree of forms for men and circles for women, wherein they may write whatever they wish from the Bayán:</w:t>
      </w:r>
    </w:p>
    <w:p w14:paraId="3F56D089" w14:textId="77777777" w:rsidR="00D13072" w:rsidRDefault="00000000">
      <w:pPr>
        <w:pStyle w:val="BodyText"/>
      </w:pPr>
      <w:r>
        <w:t>The essence of this gate is that God has ordained two great favors for the people of the Bayán and bestowed them upon them as bounties. The first is the form (</w:t>
      </w:r>
      <w:r>
        <w:rPr>
          <w:i/>
          <w:iCs/>
        </w:rPr>
        <w:t>haykal</w:t>
      </w:r>
      <w:r>
        <w:t xml:space="preserve">) for men, whose outer manifestation is the letter </w:t>
      </w:r>
      <w:r>
        <w:rPr>
          <w:i/>
          <w:iCs/>
        </w:rPr>
        <w:t>H</w:t>
      </w:r>
      <w:r>
        <w:t xml:space="preserve"> and whose inner reality is </w:t>
      </w:r>
      <w:r>
        <w:rPr>
          <w:i/>
          <w:iCs/>
        </w:rPr>
        <w:t>W</w:t>
      </w:r>
      <w:r>
        <w:t xml:space="preserve"> (</w:t>
      </w:r>
      <w:r>
        <w:rPr>
          <w:i/>
          <w:iCs/>
        </w:rPr>
        <w:t>huwa</w:t>
      </w:r>
      <w:r>
        <w:t>, “He”). Permission has been granted for them to inscribe within it whatever has arisen from the Sun of the Point. Each individual may draw from the ocean of His bounty and write within the form, for whatever is written there manifests its effects upon the soul, letter for letter and point for point.</w:t>
      </w:r>
    </w:p>
    <w:p w14:paraId="008AF7AF" w14:textId="77777777" w:rsidR="00D13072" w:rsidRDefault="00000000">
      <w:pPr>
        <w:pStyle w:val="BodyText"/>
      </w:pPr>
      <w:r>
        <w:t xml:space="preserve">For the manifestations of the </w:t>
      </w:r>
      <w:r>
        <w:rPr>
          <w:i/>
          <w:iCs/>
        </w:rPr>
        <w:t>B</w:t>
      </w:r>
      <w:r>
        <w:t xml:space="preserve">, God has permitted a circular form, symbolizing the garment of the Sun of Truth. He has divided it into five units, each representing unity. These signify the letters of the phrase </w:t>
      </w:r>
      <w:r>
        <w:rPr>
          <w:i/>
          <w:iCs/>
        </w:rPr>
        <w:t>“To God belongs whatever is in the heavens and the earth and what is between them,”</w:t>
      </w:r>
      <w:r>
        <w:t xml:space="preserve"> and that </w:t>
      </w:r>
      <w:r>
        <w:rPr>
          <w:i/>
          <w:iCs/>
        </w:rPr>
        <w:t>“God encompasses all things.”</w:t>
      </w:r>
      <w:r>
        <w:t xml:space="preserve"> Through these, the truths of their hearts are expressed.</w:t>
      </w:r>
    </w:p>
    <w:p w14:paraId="6E4C94DE" w14:textId="77777777" w:rsidR="00D13072" w:rsidRDefault="00000000">
      <w:pPr>
        <w:pStyle w:val="BodyText"/>
      </w:pPr>
      <w:r>
        <w:t>The garment of the Sun of Truth becomes manifest so that, on the Day of the appearance of that Supreme Luminary, it may signify nothing but Him. Permission has been granted for them to inscribe within it whatever they desire from the words that have arisen from the Sun of Existence. Whatever they write within it will manifest its effect upon their souls, letter for letter and point for point.</w:t>
      </w:r>
    </w:p>
    <w:p w14:paraId="0AF7ED82" w14:textId="77777777" w:rsidR="00D13072" w:rsidRDefault="00000000">
      <w:pPr>
        <w:pStyle w:val="BodyText"/>
      </w:pPr>
      <w:r>
        <w:lastRenderedPageBreak/>
        <w:t xml:space="preserve">Although the beginning of this circle is in the manner mentioned by the Commander of the Faithful, peace be upon Him, where apparent names are inscribed within singular points: in the Point, </w:t>
      </w:r>
      <w:r>
        <w:rPr>
          <w:i/>
          <w:iCs/>
        </w:rPr>
        <w:t>Individuality</w:t>
      </w:r>
      <w:r>
        <w:t xml:space="preserve">; in the </w:t>
      </w:r>
      <w:r>
        <w:rPr>
          <w:i/>
          <w:iCs/>
        </w:rPr>
        <w:t>Ḥay</w:t>
      </w:r>
      <w:r>
        <w:t xml:space="preserve">, </w:t>
      </w:r>
      <w:r>
        <w:rPr>
          <w:i/>
          <w:iCs/>
        </w:rPr>
        <w:t>Life</w:t>
      </w:r>
      <w:r>
        <w:t xml:space="preserve">; in the </w:t>
      </w:r>
      <w:r>
        <w:rPr>
          <w:i/>
          <w:iCs/>
        </w:rPr>
        <w:t>Alif</w:t>
      </w:r>
      <w:r>
        <w:t xml:space="preserve">, </w:t>
      </w:r>
      <w:r>
        <w:rPr>
          <w:i/>
          <w:iCs/>
        </w:rPr>
        <w:t>Self-Subsistence</w:t>
      </w:r>
      <w:r>
        <w:t xml:space="preserve">; in the </w:t>
      </w:r>
      <w:r>
        <w:rPr>
          <w:i/>
          <w:iCs/>
        </w:rPr>
        <w:t>Bá</w:t>
      </w:r>
      <w:r>
        <w:t xml:space="preserve">, </w:t>
      </w:r>
      <w:r>
        <w:rPr>
          <w:i/>
          <w:iCs/>
        </w:rPr>
        <w:t>Sovereignty</w:t>
      </w:r>
      <w:r>
        <w:t xml:space="preserve">; and in the </w:t>
      </w:r>
      <w:r>
        <w:rPr>
          <w:i/>
          <w:iCs/>
        </w:rPr>
        <w:t>Jím</w:t>
      </w:r>
      <w:r>
        <w:t xml:space="preserve">, </w:t>
      </w:r>
      <w:r>
        <w:rPr>
          <w:i/>
          <w:iCs/>
        </w:rPr>
        <w:t>Sanctity</w:t>
      </w:r>
      <w:r>
        <w:t xml:space="preserve">. Similarly, in this Dispensation, the phrase </w:t>
      </w:r>
      <w:r>
        <w:rPr>
          <w:i/>
          <w:iCs/>
        </w:rPr>
        <w:t>Bismillah al-Amna‘ al-Aqdas</w:t>
      </w:r>
      <w:r>
        <w:t xml:space="preserve"> has been revealed, encompassing within it the four stages of creation: </w:t>
      </w:r>
      <w:r>
        <w:rPr>
          <w:i/>
          <w:iCs/>
        </w:rPr>
        <w:t>origination (khalq)</w:t>
      </w:r>
      <w:r>
        <w:t xml:space="preserve">, </w:t>
      </w:r>
      <w:r>
        <w:rPr>
          <w:i/>
          <w:iCs/>
        </w:rPr>
        <w:t>provision (rizq)</w:t>
      </w:r>
      <w:r>
        <w:t xml:space="preserve">, </w:t>
      </w:r>
      <w:r>
        <w:rPr>
          <w:i/>
          <w:iCs/>
        </w:rPr>
        <w:t>death (mawt)</w:t>
      </w:r>
      <w:r>
        <w:t xml:space="preserve">, and </w:t>
      </w:r>
      <w:r>
        <w:rPr>
          <w:i/>
          <w:iCs/>
        </w:rPr>
        <w:t>life (ḥayát)</w:t>
      </w:r>
      <w:r>
        <w:t xml:space="preserve">, spanning from the rank of the Point to the rank of the </w:t>
      </w:r>
      <w:r>
        <w:rPr>
          <w:i/>
          <w:iCs/>
        </w:rPr>
        <w:t>Jím</w:t>
      </w:r>
      <w:r>
        <w:t>.</w:t>
      </w:r>
    </w:p>
    <w:p w14:paraId="645F3F9C" w14:textId="77777777" w:rsidR="00D13072" w:rsidRDefault="00000000">
      <w:pPr>
        <w:pStyle w:val="BodyText"/>
      </w:pPr>
      <w:r>
        <w:t xml:space="preserve">If one acts according to the teachings that have spread forth like an ocean of bounty, they will find their purpose fulfilled, provided that the Will of God flows within them. The essence of these two decrees is that the Bayán itself is the creation of the greater world. The moment it becomes manifest in a form or a circle, without exceeding the limit of the </w:t>
      </w:r>
      <w:r>
        <w:rPr>
          <w:i/>
          <w:iCs/>
        </w:rPr>
        <w:t>Há</w:t>
      </w:r>
      <w:r>
        <w:t>, it may, within five years of the Manifestation of “He Whom God Shall Make Manifest,” attain the honor of faith in that Sun of Truth. All that has been written within these forms and circles praises Him and exalts Him beyond what His detractors claim.</w:t>
      </w:r>
    </w:p>
    <w:p w14:paraId="35182408" w14:textId="77777777" w:rsidR="00D13072" w:rsidRDefault="00000000">
      <w:pPr>
        <w:pStyle w:val="BodyText"/>
      </w:pPr>
      <w:r>
        <w:t>If someone remains near Him, partaking of the gifts of His bounty, yet does not manifest its fruits in the five lines or six houses of a single unity, how can they claim any merit? Such a one nullifies the purpose of their existence. This ensures that the people of the Bayán do not stray beyond the bounds of these five.</w:t>
      </w:r>
    </w:p>
    <w:p w14:paraId="7A2B1102" w14:textId="77777777" w:rsidR="00D13072" w:rsidRDefault="00000000">
      <w:pPr>
        <w:pStyle w:val="BodyText"/>
      </w:pPr>
      <w:r>
        <w:t>For within the structure of the Five (</w:t>
      </w:r>
      <w:r>
        <w:rPr>
          <w:i/>
          <w:iCs/>
        </w:rPr>
        <w:t>Haykal-i-Khams</w:t>
      </w:r>
      <w:r>
        <w:t xml:space="preserve">), the </w:t>
      </w:r>
      <w:r>
        <w:rPr>
          <w:i/>
          <w:iCs/>
        </w:rPr>
        <w:t>Wáw</w:t>
      </w:r>
      <w:r>
        <w:t xml:space="preserve"> is encompassed, and within the circle, the </w:t>
      </w:r>
      <w:r>
        <w:rPr>
          <w:i/>
          <w:iCs/>
        </w:rPr>
        <w:t>Wáw</w:t>
      </w:r>
      <w:r>
        <w:t xml:space="preserve"> preserves the </w:t>
      </w:r>
      <w:r>
        <w:rPr>
          <w:i/>
          <w:iCs/>
        </w:rPr>
        <w:t>Há</w:t>
      </w:r>
      <w:r>
        <w:t xml:space="preserve">. This is the purpose of its revelation, so that people may recognize these two great gifts and supreme bounties at the time of the Manifestation of that Eternal Sun and the Radiant Countenance. The foremost of the forms are within the </w:t>
      </w:r>
      <w:r>
        <w:rPr>
          <w:i/>
          <w:iCs/>
        </w:rPr>
        <w:t>Há</w:t>
      </w:r>
      <w:r>
        <w:t xml:space="preserve">, and the foremost of the circles are within the </w:t>
      </w:r>
      <w:r>
        <w:rPr>
          <w:i/>
          <w:iCs/>
        </w:rPr>
        <w:t>Wáw</w:t>
      </w:r>
      <w:r>
        <w:t>. Indeed, all should be severed from attachment, even as the greatest cycle progresses.</w:t>
      </w:r>
    </w:p>
    <w:p w14:paraId="61386C37" w14:textId="77777777" w:rsidR="00D13072" w:rsidRDefault="00000000">
      <w:pPr>
        <w:pStyle w:val="BodyText"/>
      </w:pPr>
      <w:r>
        <w:t>The advancement from five years may reduce to five months, then to five weeks, five days, five hours, five minutes, or even five-tenths of a ninth. Whatever can be expressed in proximity to Him is due to the fact that no separateness exists between the Will of God and that which arises from it. There has always been a distinction of attributes between them, like the fire and its burning: the fire may be realized, but its burning may remain unmanifest. Or a lamp may shine, but its light might not yet illumine the places around it.</w:t>
      </w:r>
    </w:p>
    <w:p w14:paraId="4C9C68CD" w14:textId="77777777" w:rsidR="00D13072" w:rsidRDefault="00000000">
      <w:pPr>
        <w:pStyle w:val="BodyText"/>
      </w:pPr>
      <w:r>
        <w:t>In this way, consider all beloved realities, from the essence of existence to the ultimate limits of boundaries. Do not observe any station within all these circles and forms except as a single form. For example, what you see in the Qur’an reveals nothing but the form of the Messenger of God. If it were not infused with the light of His essence, no one would find faith in Him, His manifestations, or that which God revealed before Him.</w:t>
      </w:r>
    </w:p>
    <w:p w14:paraId="276D4CC0" w14:textId="77777777" w:rsidR="00D13072" w:rsidRDefault="00000000">
      <w:pPr>
        <w:pStyle w:val="BodyText"/>
      </w:pPr>
      <w:r>
        <w:t xml:space="preserve">Similarly, in every Manifestation, observe with the eye of certainty this singular essence that pervades all things. If, on the Day of the Manifestation of “He Whom God Shall Make Manifest,” another form besides His own is seen, that form itself has veiled itself from Him. Yet He is more manifest to it than it is to itself. Everything He does and every intention He holds aims solely at Him, even though, at times if veiled from Him, everything ultimately returns to God. This is the decree: </w:t>
      </w:r>
      <w:r>
        <w:rPr>
          <w:i/>
          <w:iCs/>
        </w:rPr>
        <w:t>“To God belongs the entirety of the matter, if you but know.”</w:t>
      </w:r>
    </w:p>
    <w:p w14:paraId="27263825" w14:textId="77777777" w:rsidR="00D13072" w:rsidRDefault="00000000">
      <w:pPr>
        <w:pStyle w:val="Heading3"/>
      </w:pPr>
      <w:bookmarkStart w:id="96" w:name="Xa312ba143280c23a040399ac82ccba00ad9a500"/>
      <w:bookmarkEnd w:id="95"/>
      <w:r>
        <w:lastRenderedPageBreak/>
        <w:t>Gate 11 (The Prayers for the Newborn and the Deceased)</w:t>
      </w:r>
    </w:p>
    <w:p w14:paraId="0044A77B" w14:textId="77777777" w:rsidR="00D13072" w:rsidRDefault="00000000">
      <w:pPr>
        <w:pStyle w:val="FirstParagraph"/>
      </w:pPr>
      <w:r>
        <w:t>The Eleventh Gate of the Fifth Unity, concerning the prayer for the newborn and the deceased, where five takbírs are recited for the newborn and six for the deceased:</w:t>
      </w:r>
    </w:p>
    <w:p w14:paraId="64D9CA76" w14:textId="77777777" w:rsidR="00D13072" w:rsidRDefault="00000000">
      <w:pPr>
        <w:pStyle w:val="BodyText"/>
      </w:pPr>
      <w:r>
        <w:t xml:space="preserve">In the prayer for the newborn, after the first takbír, recite nineteen times: </w:t>
      </w:r>
      <w:r>
        <w:rPr>
          <w:i/>
          <w:iCs/>
        </w:rPr>
        <w:t>“Indeed, we are all believers in God.”</w:t>
      </w:r>
      <w:r>
        <w:t xml:space="preserve"> After the second takbír, recite: </w:t>
      </w:r>
      <w:r>
        <w:rPr>
          <w:i/>
          <w:iCs/>
        </w:rPr>
        <w:t>“Indeed, we are all certain in God.”</w:t>
      </w:r>
      <w:r>
        <w:t xml:space="preserve"> After the third takbír: </w:t>
      </w:r>
      <w:r>
        <w:rPr>
          <w:i/>
          <w:iCs/>
        </w:rPr>
        <w:t>“Indeed, we are all loving toward God.”</w:t>
      </w:r>
      <w:r>
        <w:t xml:space="preserve"> After the fourth takbír: </w:t>
      </w:r>
      <w:r>
        <w:rPr>
          <w:i/>
          <w:iCs/>
        </w:rPr>
        <w:t>“Indeed, we are all dying in God.”</w:t>
      </w:r>
      <w:r>
        <w:t xml:space="preserve"> After the fifth takbír: </w:t>
      </w:r>
      <w:r>
        <w:rPr>
          <w:i/>
          <w:iCs/>
        </w:rPr>
        <w:t>“Indeed, we are all content with God.”</w:t>
      </w:r>
    </w:p>
    <w:p w14:paraId="1238F43A" w14:textId="77777777" w:rsidR="00D13072" w:rsidRDefault="00000000">
      <w:pPr>
        <w:pStyle w:val="BodyText"/>
      </w:pPr>
      <w:r>
        <w:t xml:space="preserve">In the prayer for the deceased, six takbírs are recited. After the first takbír, recite nineteen times: </w:t>
      </w:r>
      <w:r>
        <w:rPr>
          <w:i/>
          <w:iCs/>
        </w:rPr>
        <w:t>“Indeed, we are all worshippers of God.”</w:t>
      </w:r>
      <w:r>
        <w:t xml:space="preserve"> After the second: </w:t>
      </w:r>
      <w:r>
        <w:rPr>
          <w:i/>
          <w:iCs/>
        </w:rPr>
        <w:t>“Indeed, we are all prostrate to God.”</w:t>
      </w:r>
      <w:r>
        <w:t xml:space="preserve"> After the third: </w:t>
      </w:r>
      <w:r>
        <w:rPr>
          <w:i/>
          <w:iCs/>
        </w:rPr>
        <w:t>“Indeed, we are all devout toward God.”</w:t>
      </w:r>
      <w:r>
        <w:t xml:space="preserve"> After the fourth: </w:t>
      </w:r>
      <w:r>
        <w:rPr>
          <w:i/>
          <w:iCs/>
        </w:rPr>
        <w:t>“Indeed, we are all remembering God.”</w:t>
      </w:r>
      <w:r>
        <w:t xml:space="preserve"> After the fifth: </w:t>
      </w:r>
      <w:r>
        <w:rPr>
          <w:i/>
          <w:iCs/>
        </w:rPr>
        <w:t>“Indeed, we are all thankful to God.”</w:t>
      </w:r>
      <w:r>
        <w:t xml:space="preserve"> After the sixth: </w:t>
      </w:r>
      <w:r>
        <w:rPr>
          <w:i/>
          <w:iCs/>
        </w:rPr>
        <w:t>“Indeed, we are all patient for God.”</w:t>
      </w:r>
    </w:p>
    <w:p w14:paraId="2DFE1164" w14:textId="77777777" w:rsidR="00D13072" w:rsidRDefault="00000000">
      <w:pPr>
        <w:pStyle w:val="BodyText"/>
      </w:pPr>
      <w:r>
        <w:t>The essence of the gate is what God has revealed as His decree is a bounty from Him for “He Whom God Shall Make Manifest,” and all else follows in the shadow of the divine ordinances. Among these decrees, He has ordained that for every newborn—whether male or female—a prayer should be raised with five takbírs, that the Name of God may be mentioned for them. Perhaps if they live to witness the Day of Resurrection, they may become believers in “He Whom God Shall Make Manifest.”</w:t>
      </w:r>
    </w:p>
    <w:p w14:paraId="06EDE546" w14:textId="77777777" w:rsidR="00D13072" w:rsidRDefault="00000000">
      <w:pPr>
        <w:pStyle w:val="BodyText"/>
      </w:pPr>
      <w:r>
        <w:t xml:space="preserve">Similarly, for the deceased ascending to their station, He has decreed a prayer with six takbírs in a single sequence. This signifies that their beginning is with the </w:t>
      </w:r>
      <w:r>
        <w:rPr>
          <w:i/>
          <w:iCs/>
        </w:rPr>
        <w:t>Há</w:t>
      </w:r>
      <w:r>
        <w:t xml:space="preserve"> and their return is to the </w:t>
      </w:r>
      <w:r>
        <w:rPr>
          <w:i/>
          <w:iCs/>
        </w:rPr>
        <w:t>Wáw,</w:t>
      </w:r>
      <w:r>
        <w:t xml:space="preserve"> illustrating the journey from origin to return. Perhaps, on the Day of Resurrection, they may join the first who believed in “He Whom God Shall Make Manifest,” without being veiled by the material concerns of the world. For this Cause is difficult for all but the true monotheists, and how often a soul is unknown, yet all consider themselves to be known. Consider, as an example, the Dispensation of the Qur’an: after the ascension of the Tree of Truth, the faith of those who remained steadfast in the identity of their being did not endure, despite their apparent adherence to the actions prescribed by the Qur’an. Nonetheless, in the early days of Islam, they were judged as being beneath true faith.</w:t>
      </w:r>
    </w:p>
    <w:p w14:paraId="6F816DE4" w14:textId="77777777" w:rsidR="00D13072" w:rsidRDefault="00000000">
      <w:pPr>
        <w:pStyle w:val="BodyText"/>
      </w:pPr>
      <w:r>
        <w:t>Similarly, in the Dispensation of the Bayán, reflect on how those who enter the gate with insight are saved through this act, not through other deeds. This is because the soul in question is the origin of all things through God, and the return of all things is to Him through God. Many souls, from the beginning of the manifestation of the Tree of the Bayán, have relied on their own understanding, thereby veiling themselves from Him, despite all being accountable before God for what they are charged to do. Before God, there is no distinction between the exalted and the lowly.</w:t>
      </w:r>
    </w:p>
    <w:p w14:paraId="5361BE43" w14:textId="77777777" w:rsidR="00D13072" w:rsidRDefault="00000000">
      <w:pPr>
        <w:pStyle w:val="BodyText"/>
      </w:pPr>
      <w:r>
        <w:t xml:space="preserve">Today, you see all declaring their belief in the Commander of the Faithful, peace be upon Him. This is because they have not witnessed contradictions and have been nurtured in the shadow of His love. However, if these same souls had lived during the early days of Islam, you would have seen among them the three groups mentioned in the traditions. Similarly, in this Dispensation, God has shown favor to the believers through manifestations of love equivalent to the number of the name </w:t>
      </w:r>
      <w:r>
        <w:rPr>
          <w:i/>
          <w:iCs/>
        </w:rPr>
        <w:t>Rahmán</w:t>
      </w:r>
      <w:r>
        <w:t>. This has been granted by the very essence of the Point, and if it culminates in Him, the people will be tested. The truly sincere believer, rarer than red sulfur, will emerge.</w:t>
      </w:r>
    </w:p>
    <w:p w14:paraId="67CCE2AF" w14:textId="77777777" w:rsidR="00D13072" w:rsidRDefault="00000000">
      <w:pPr>
        <w:pStyle w:val="BodyText"/>
      </w:pPr>
      <w:r>
        <w:lastRenderedPageBreak/>
        <w:t>The decree for this prayer is intended so that, on the Day of Resurrection, souls may not be veiled. After all belief is declared, the Day of Fruition will reveal just how challenging it is for souls to remain steadfast.</w:t>
      </w:r>
    </w:p>
    <w:p w14:paraId="3A214551" w14:textId="77777777" w:rsidR="00D13072" w:rsidRDefault="00000000">
      <w:pPr>
        <w:pStyle w:val="BodyText"/>
      </w:pPr>
      <w:r>
        <w:t>On the Day of His Manifestation, even one who possesses no worldly wealth or adornment and enters into faith in God will be tested in ways similar to those who professed belief in the Commander of the Faithful, peace be upon Him. They themselves were not tested until they saw the apparent luster of gold and the grandeur of His station among all people. If His Day had arrived and they were among the three groups, only then could their sincerity be proven. Yet now, they fail to mention the days of Salman, Abú Dharr, and Miqdád in a manner befitting their worth.</w:t>
      </w:r>
    </w:p>
    <w:p w14:paraId="296D03ED" w14:textId="77777777" w:rsidR="00D13072" w:rsidRDefault="00000000">
      <w:pPr>
        <w:pStyle w:val="BodyText"/>
      </w:pPr>
      <w:r>
        <w:t>This is the root of discord in every Dispensation. Blessed is the soul that contemplates what makes the Proof a Proof, for in that instant, closer than the blink of an eye, even those on earth would enter paradise through its gates. They would witness the vastness of the path, broader than the heavens of potentialities and the earth of acceptances.</w:t>
      </w:r>
    </w:p>
    <w:p w14:paraId="563C6A39" w14:textId="77777777" w:rsidR="00D13072" w:rsidRDefault="00000000">
      <w:pPr>
        <w:pStyle w:val="BodyText"/>
      </w:pPr>
      <w:r>
        <w:t>In all circumstances, remain vigilant over yourself, so that you do not falter in the trials of God and instead cling firmly to the cord of the Book, which is the guide for all who follow it. Verily, God initiates all things and returns them, and to Him do all return.</w:t>
      </w:r>
    </w:p>
    <w:p w14:paraId="66C3DF5A" w14:textId="77777777" w:rsidR="00D13072" w:rsidRDefault="00000000">
      <w:pPr>
        <w:pStyle w:val="Heading3"/>
      </w:pPr>
      <w:bookmarkStart w:id="97" w:name="gate-12-burial-of-the-dead"/>
      <w:bookmarkEnd w:id="96"/>
      <w:r>
        <w:t>Gate 12 (Burial of the Dead)</w:t>
      </w:r>
    </w:p>
    <w:p w14:paraId="035C66F3" w14:textId="77777777" w:rsidR="00D13072" w:rsidRDefault="00000000">
      <w:pPr>
        <w:pStyle w:val="FirstParagraph"/>
      </w:pPr>
      <w:r>
        <w:t>The Twelfth Gate of the Fifth Unity, concerning the burial of the dead in marble tombs and placing agate rings on their hands:</w:t>
      </w:r>
    </w:p>
    <w:p w14:paraId="0AE6374C" w14:textId="77777777" w:rsidR="00D13072" w:rsidRDefault="00000000">
      <w:pPr>
        <w:pStyle w:val="BodyText"/>
      </w:pPr>
      <w:r>
        <w:t>The essence of this gate is as follows: since the outer body is the throne of the inner body, whatever affects the inner body will also govern the outer body. However, it is the inner essence that feels delight or pain through this outer body, not the body itself. For this reason, God has decreed that the body, being the throne of the inner essence, must be preserved to the utmost. Nothing that may cause aversion or harm should come upon it, for the essential body observes its throne.</w:t>
      </w:r>
    </w:p>
    <w:p w14:paraId="3CE408DF" w14:textId="77777777" w:rsidR="00D13072" w:rsidRDefault="00000000">
      <w:pPr>
        <w:pStyle w:val="BodyText"/>
      </w:pPr>
      <w:r>
        <w:t>If one observes anything contrary to this—where the body is not treated with dignity—it is as though they have been deceived. Should the body be subjected to anything less, it will inevitably experience what it should not. For this reason, the command to honor and respect the body has been emphasized to its fullest extent. Permission has been given for the body to be placed in crystal or polished stone, so that it may remain protected from anything that could bring discomfort to its essential self while resting on its throne. This is the fruit of this decree. Thus does God bestow His favor upon whomever He wills among His servants, for He is the Guardian, the Self-Subsisting.</w:t>
      </w:r>
    </w:p>
    <w:p w14:paraId="13351793" w14:textId="77777777" w:rsidR="00D13072" w:rsidRDefault="00000000">
      <w:pPr>
        <w:pStyle w:val="BodyText"/>
      </w:pPr>
      <w:r>
        <w:t>Permission has also been given for the use of an agate ring, engraved with a sacred verse, to ensure that no sorrow comes upon the essential self of the body and that it remains veiled from the fire, established under the shadow of light. Whoever wears such a ring engraved with the Name of God on their hand—if they are believers in the Bayán and adherents to its laws—has the right to be granted life through God. God, in His infinite grace, will bestow upon them such honor and bounty that they will be content. Who speaks more truthfully than God? If only you would believe in Him and His signs.</w:t>
      </w:r>
    </w:p>
    <w:p w14:paraId="76D61D98" w14:textId="77777777" w:rsidR="00D13072" w:rsidRDefault="00000000">
      <w:pPr>
        <w:pStyle w:val="BodyText"/>
      </w:pPr>
      <w:r>
        <w:lastRenderedPageBreak/>
        <w:t xml:space="preserve">The fruit of this decree is as follows: the return of all things leads to the manifestations of divine glorification. The element of dust reaches its highest station, beginning as stone and ascending to its utmost purity, becoming crystal. At this stage, the attribute of </w:t>
      </w:r>
      <w:r>
        <w:rPr>
          <w:i/>
          <w:iCs/>
        </w:rPr>
        <w:t>Ṣamad</w:t>
      </w:r>
      <w:r>
        <w:t xml:space="preserve"> (Self-Sufficient) is manifested in it. Thus, at the return of all things, essential selves may be established within such purified bodies, signifying the truth of His glorification. God guides whomever He wills by His command, for He is Mighty and Exalted.</w:t>
      </w:r>
    </w:p>
    <w:p w14:paraId="0F3A3D18" w14:textId="77777777" w:rsidR="00D13072" w:rsidRDefault="00000000">
      <w:pPr>
        <w:pStyle w:val="Heading3"/>
      </w:pPr>
      <w:bookmarkStart w:id="98" w:name="X3d9f8e098f1ee17f003762cf11423bf539c9082"/>
      <w:bookmarkEnd w:id="97"/>
      <w:r>
        <w:t>Gate 13 (Permission to Write a Will and Testament)</w:t>
      </w:r>
    </w:p>
    <w:p w14:paraId="48467259" w14:textId="77777777" w:rsidR="00D13072" w:rsidRDefault="00000000">
      <w:pPr>
        <w:pStyle w:val="FirstParagraph"/>
      </w:pPr>
      <w:r>
        <w:t>The Thirteenth Gate of the Fifth Unity, concerning the explanation of the Book of the Will.</w:t>
      </w:r>
    </w:p>
    <w:p w14:paraId="519D95C0" w14:textId="77777777" w:rsidR="00D13072" w:rsidRDefault="00000000">
      <w:pPr>
        <w:pStyle w:val="BodyText"/>
      </w:pPr>
      <w:r>
        <w:t>The essence of the gate is there is no greater bounty from God for His servants than His permission for them to worship Him and His teaching of glorification, praise, oneness, and magnification. He has granted permission that, at the time of death, a testament be written, containing a declaration of His oneness and justice, affirming that creation and command belong to Him, acknowledging the Divine Point and the Letters of the Living, expressing love for the manifestations of His Names and Similitudes, and disavowing all that is displeasing to His Beloved.</w:t>
      </w:r>
    </w:p>
    <w:p w14:paraId="2586C34A" w14:textId="77777777" w:rsidR="00D13072" w:rsidRDefault="00000000">
      <w:pPr>
        <w:pStyle w:val="BodyText"/>
      </w:pPr>
      <w:r>
        <w:t>In this testament, the individual may also express their hopes and desires and include a directive that the testament be conveyed to “He Whom God Shall Make Manifest.” If His Will decrees to answer it, such a response will be as if God Himself has revealed it concerning that soul. The preservation of this testament becomes the responsibility of their heirs, who are to pass it down, hand to hand, until it reaches “He Whom God Shall Make Manifest,” written in the finest script and with utmost beauty.</w:t>
      </w:r>
    </w:p>
    <w:p w14:paraId="3DFEADDF" w14:textId="77777777" w:rsidR="00D13072" w:rsidRDefault="00000000">
      <w:pPr>
        <w:pStyle w:val="BodyText"/>
      </w:pPr>
      <w:r>
        <w:t>The interval between one Manifestation and the next is well defined, and preserving what exists between them is easier than any other task. However, utmost care must be taken to ensure that, God forbid, the Manifestation of Truth does not appear while the individual remains veiled, or that the testament intended for Him is not delivered.</w:t>
      </w:r>
    </w:p>
    <w:p w14:paraId="6E61227E" w14:textId="77777777" w:rsidR="00D13072" w:rsidRDefault="00000000">
      <w:pPr>
        <w:pStyle w:val="BodyText"/>
      </w:pPr>
      <w:r>
        <w:t>It is evident that, during each Manifestation, people become attached to something that veils them. They fail to realize that the object of their attachment derives its legitimacy from the previous Manifestation, yet in the subsequent Manifestation, it no longer holds the same relevance due to the exaltation of the new appearance.</w:t>
      </w:r>
    </w:p>
    <w:p w14:paraId="1F753DDA" w14:textId="77777777" w:rsidR="00D13072" w:rsidRDefault="00000000">
      <w:pPr>
        <w:pStyle w:val="BodyText"/>
      </w:pPr>
      <w:r>
        <w:t xml:space="preserve">For instance, in the Manifestation of the Messenger of God, Muhammad, peace be upon Him, the appearance of Jesus was acknowledged as a prelude to His own, yet He did not declare Himself universally known through that prior Manifestation. There is no doubt that the people of the Bayán, though they act with utmost propriety according to the principles of their religion, the moment of reaping the fruits of their deeds is what remains in question. For instance, everyone, at the time of their death, declares </w:t>
      </w:r>
      <w:r>
        <w:rPr>
          <w:i/>
          <w:iCs/>
        </w:rPr>
        <w:t>“There is no god but God”</w:t>
      </w:r>
      <w:r>
        <w:t xml:space="preserve"> and departs, revolving around the sovereignty of the preceding command. They utter this word at the moment of death, yet the Manifestation of this word, which signifies God, is veiled from them by other attachments. Thus, all their deeds are rendered as </w:t>
      </w:r>
      <w:r>
        <w:rPr>
          <w:i/>
          <w:iCs/>
        </w:rPr>
        <w:t>“scattered dust.”</w:t>
      </w:r>
    </w:p>
    <w:p w14:paraId="6FD29442" w14:textId="77777777" w:rsidR="00D13072" w:rsidRDefault="00000000">
      <w:pPr>
        <w:pStyle w:val="BodyText"/>
      </w:pPr>
      <w:r>
        <w:lastRenderedPageBreak/>
        <w:t xml:space="preserve">In the same way, you will all write your testaments and bear witness to the oneness of God, declaring, </w:t>
      </w:r>
      <w:r>
        <w:rPr>
          <w:i/>
          <w:iCs/>
        </w:rPr>
        <w:t>“I associate nothing with God.”</w:t>
      </w:r>
      <w:r>
        <w:t xml:space="preserve"> Yet, on the Day of the Manifestation, your own souls will become the embodiment of the very polytheism you claimed to negate, without you realizing it. This is why, in a single moment, your religion is nullified, and you remain unaware.</w:t>
      </w:r>
    </w:p>
    <w:p w14:paraId="7C8E8D6D" w14:textId="77777777" w:rsidR="00D13072" w:rsidRDefault="00000000">
      <w:pPr>
        <w:pStyle w:val="BodyText"/>
      </w:pPr>
      <w:r>
        <w:t>Have mercy upon yourselves, and ensure that your actions are performed with insight. Perhaps on the Day of Resurrection, you may attain salvation. Know that the origin of this Book is from God, through the utterances of the Point, and its return is to God, through the return to “He Whom God Shall Make Manifest.” You write it, yet you do not know to whom you write it. He will introduce Himself to you through the proof by which the religion of all is established. However, the veils of your own selves will prevent you from recognizing Him.</w:t>
      </w:r>
    </w:p>
    <w:p w14:paraId="03D48CB5" w14:textId="77777777" w:rsidR="00D13072" w:rsidRDefault="00000000">
      <w:pPr>
        <w:pStyle w:val="BodyText"/>
      </w:pPr>
      <w:r>
        <w:t>For instance, today, all the people of the Qur’an adhere to the command of the preceding Manifestation, yet they remain veiled from the true One who established that command. Despite observing His proof, which surpasses that of the previous Manifestation in clarity and majesty, they fail to perceive it.</w:t>
      </w:r>
    </w:p>
    <w:p w14:paraId="0C26A3D8" w14:textId="77777777" w:rsidR="00D13072" w:rsidRDefault="00000000">
      <w:pPr>
        <w:pStyle w:val="BodyText"/>
      </w:pPr>
      <w:r>
        <w:t>Similarly, those who encounter these words may not comprehend them. Instead, their understanding remains limited by their imaginations. They imagine that, if the Manifestation of Truth were to appear, they would be the closest of all creation to Him. Yet, these very souls, in every Dispensation, are the ones who, toward the end of that Dispensation, reach the highest ranks within its religion, only to experience what must unfold. God is fully aware of all that you do.</w:t>
      </w:r>
    </w:p>
    <w:p w14:paraId="41684FC3" w14:textId="77777777" w:rsidR="00D13072" w:rsidRDefault="00000000">
      <w:pPr>
        <w:pStyle w:val="Heading3"/>
      </w:pPr>
      <w:bookmarkStart w:id="99" w:name="Xf58a237ffa86951eabaeb7fd8f46bde688f24ad"/>
      <w:bookmarkEnd w:id="98"/>
      <w:r>
        <w:t>Gate 14 (The Purification of Materials Sanctified by Divine Decree)</w:t>
      </w:r>
    </w:p>
    <w:p w14:paraId="59C8D1D1" w14:textId="77777777" w:rsidR="00D13072" w:rsidRDefault="00000000">
      <w:pPr>
        <w:pStyle w:val="FirstParagraph"/>
      </w:pPr>
      <w:r>
        <w:t>The Fourteenth Gate of the Fifth Unity, concerning the purification of fire, air, water, earth, the Book of God, the Point and its traces, and other materials sanctified by divine decree:</w:t>
      </w:r>
    </w:p>
    <w:p w14:paraId="082620F0" w14:textId="77777777" w:rsidR="00D13072" w:rsidRDefault="00000000">
      <w:pPr>
        <w:pStyle w:val="BodyText"/>
      </w:pPr>
      <w:r>
        <w:t>God, out of the bounty of His grace, has commanded the purifying power of specific elements and manifestations. If a soul were to give all that is on earth as recompense, they could not claim mastery over even one of these purifiers. All are made purifying by the decree of God, originating from the Tree of Command. The true purifier is the divine command itself, not the object in essence. Rather, the object becomes the throne upon which that command is manifested.</w:t>
      </w:r>
    </w:p>
    <w:p w14:paraId="39CA3AC7" w14:textId="77777777" w:rsidR="00D13072" w:rsidRDefault="00000000">
      <w:pPr>
        <w:pStyle w:val="BodyText"/>
      </w:pPr>
      <w:r>
        <w:t>Consider the one whose word establishes purifiers. Reflect on what is said about the elemental realities that signify God. If they judged according to their own beliefs, no argument could be made against them. Yet, out of excessive caution, they use water to such an extent that it becomes a burden. Still, they do not accept the decree of purity from the one whose word makes water purifying, refusing to recognize its power.</w:t>
      </w:r>
    </w:p>
    <w:p w14:paraId="1E3DC8D9" w14:textId="77777777" w:rsidR="00D13072" w:rsidRDefault="00000000">
      <w:pPr>
        <w:pStyle w:val="BodyText"/>
      </w:pPr>
      <w:r>
        <w:t>Their behavior resembles that of a soul who bears responsibility for the slaying of the Prince of Martyrs, peace be upon Him. Despite all evidence of the divine command, they reject what is clear and cling to practices that obscure the essence of purity and faith.</w:t>
      </w:r>
    </w:p>
    <w:p w14:paraId="434EFD88" w14:textId="77777777" w:rsidR="00D13072" w:rsidRDefault="00000000">
      <w:pPr>
        <w:pStyle w:val="BodyText"/>
      </w:pPr>
      <w:r>
        <w:t xml:space="preserve">Yet they question the blood of a mosquito in place of what truly matters. This is the condition of such people, though even calling them animals is unbefitting, for animals do not harm themselves. These </w:t>
      </w:r>
      <w:r>
        <w:lastRenderedPageBreak/>
        <w:t>individuals, however, are clearly causing harm by their actions. God has not commanded these purifiers except as signs of the purity of “He Whom God Shall Make Manifest” and as evidence of His exalted station. But who truly considers the fruits and the purpose of God’s decree?</w:t>
      </w:r>
    </w:p>
    <w:p w14:paraId="486115EF" w14:textId="77777777" w:rsidR="00D13072" w:rsidRDefault="00000000">
      <w:pPr>
        <w:pStyle w:val="BodyText"/>
      </w:pPr>
      <w:r>
        <w:t>Had the people of the Qur’an acted with insight, matters would not have reached this state. May God preserve the people of the Bayán from becoming veiled from the purpose, so they do not bring calamity upon that command. Otherwise, the structures of religion, in every Dispensation, remain true to their context. For example, when the Messenger of God appeared, whoever entered the religion of Islam gained its associated privileges. However, consider the reality that all these structures rest beneath the shadow of faith in Him.</w:t>
      </w:r>
    </w:p>
    <w:p w14:paraId="4F934F42" w14:textId="77777777" w:rsidR="00D13072" w:rsidRDefault="00000000">
      <w:pPr>
        <w:pStyle w:val="BodyText"/>
      </w:pPr>
      <w:r>
        <w:t>This is why some grasp these privileges while remaining veiled from their source. If someone possesses knowledge of the source and acts in alignment with it, the religious and worldly aspects of that Dispensation belong to them. Otherwise, they are rendered null and void, as though they had never existed in the Book of God.</w:t>
      </w:r>
    </w:p>
    <w:p w14:paraId="61548438" w14:textId="77777777" w:rsidR="00D13072" w:rsidRDefault="00000000">
      <w:pPr>
        <w:pStyle w:val="BodyText"/>
      </w:pPr>
      <w:r>
        <w:rPr>
          <w:b/>
          <w:bCs/>
        </w:rPr>
        <w:t>Purifiers and Their Hierarchies:</w:t>
      </w:r>
      <w:r>
        <w:br/>
        <w:t>The manifestations of purity begin with the following:</w:t>
      </w:r>
    </w:p>
    <w:p w14:paraId="0261521B" w14:textId="77777777" w:rsidR="00D13072" w:rsidRDefault="00000000">
      <w:pPr>
        <w:numPr>
          <w:ilvl w:val="0"/>
          <w:numId w:val="14"/>
        </w:numPr>
      </w:pPr>
      <w:r>
        <w:rPr>
          <w:b/>
          <w:bCs/>
        </w:rPr>
        <w:t>Faith in the Bayán:</w:t>
      </w:r>
      <w:r>
        <w:t xml:space="preserve"> This transforms the individual’s body into a state of purity.</w:t>
      </w:r>
    </w:p>
    <w:p w14:paraId="6A978FA7" w14:textId="77777777" w:rsidR="00D13072" w:rsidRDefault="00000000">
      <w:pPr>
        <w:numPr>
          <w:ilvl w:val="0"/>
          <w:numId w:val="14"/>
        </w:numPr>
      </w:pPr>
      <w:r>
        <w:rPr>
          <w:b/>
          <w:bCs/>
        </w:rPr>
        <w:t>The Book of God:</w:t>
      </w:r>
      <w:r>
        <w:t xml:space="preserve"> Simply encountering a verse from it purifies even something devoid of existence.</w:t>
      </w:r>
    </w:p>
    <w:p w14:paraId="536EDC33" w14:textId="77777777" w:rsidR="00D13072" w:rsidRDefault="00000000">
      <w:pPr>
        <w:numPr>
          <w:ilvl w:val="0"/>
          <w:numId w:val="14"/>
        </w:numPr>
      </w:pPr>
      <w:r>
        <w:rPr>
          <w:b/>
          <w:bCs/>
        </w:rPr>
        <w:t>The Name of God:</w:t>
      </w:r>
      <w:r>
        <w:t xml:space="preserve"> By reciting the name </w:t>
      </w:r>
      <w:r>
        <w:rPr>
          <w:i/>
          <w:iCs/>
        </w:rPr>
        <w:t>Alláh</w:t>
      </w:r>
      <w:r>
        <w:t xml:space="preserve"> sixty-six times (</w:t>
      </w:r>
      <w:r>
        <w:rPr>
          <w:i/>
          <w:iCs/>
        </w:rPr>
        <w:t>Allah-u-Aṭhar</w:t>
      </w:r>
      <w:r>
        <w:t>), any object becomes purified.</w:t>
      </w:r>
    </w:p>
    <w:p w14:paraId="5F027BE6" w14:textId="77777777" w:rsidR="00D13072" w:rsidRDefault="00000000">
      <w:pPr>
        <w:numPr>
          <w:ilvl w:val="0"/>
          <w:numId w:val="14"/>
        </w:numPr>
      </w:pPr>
      <w:r>
        <w:rPr>
          <w:b/>
          <w:bCs/>
        </w:rPr>
        <w:t>Severing association from non-believers in the Bayán and establishing connection with its followers:</w:t>
      </w:r>
      <w:r>
        <w:t xml:space="preserve"> This act purifies.</w:t>
      </w:r>
    </w:p>
    <w:p w14:paraId="7D580B8E" w14:textId="77777777" w:rsidR="00D13072" w:rsidRDefault="00000000">
      <w:pPr>
        <w:numPr>
          <w:ilvl w:val="0"/>
          <w:numId w:val="14"/>
        </w:numPr>
      </w:pPr>
      <w:r>
        <w:rPr>
          <w:b/>
          <w:bCs/>
        </w:rPr>
        <w:t>The Tree of Truth:</w:t>
      </w:r>
      <w:r>
        <w:t xml:space="preserve"> The ultimate purifier and the source of all purity.</w:t>
      </w:r>
    </w:p>
    <w:p w14:paraId="35C04118" w14:textId="77777777" w:rsidR="00D13072" w:rsidRDefault="00000000">
      <w:pPr>
        <w:pStyle w:val="FirstParagraph"/>
      </w:pPr>
      <w:r>
        <w:t>This hierarchy establishes the divine purpose, yet many fail to grasp the essence of these commands, remaining fixated on superficialities while neglecting the true origin of purity and faith.</w:t>
      </w:r>
    </w:p>
    <w:p w14:paraId="2B8E0EF6" w14:textId="77777777" w:rsidR="00D13072" w:rsidRDefault="00000000">
      <w:pPr>
        <w:pStyle w:val="BodyText"/>
      </w:pPr>
      <w:r>
        <w:t>On the Day of His Manifestation, all of His traces will be purified.</w:t>
      </w:r>
    </w:p>
    <w:p w14:paraId="03E0B3A9" w14:textId="77777777" w:rsidR="00D13072" w:rsidRDefault="00000000">
      <w:pPr>
        <w:numPr>
          <w:ilvl w:val="0"/>
          <w:numId w:val="15"/>
        </w:numPr>
      </w:pPr>
      <w:r>
        <w:rPr>
          <w:b/>
          <w:bCs/>
        </w:rPr>
        <w:t>The four elements</w:t>
      </w:r>
    </w:p>
    <w:p w14:paraId="5E590806" w14:textId="77777777" w:rsidR="00D13072" w:rsidRDefault="00000000">
      <w:pPr>
        <w:numPr>
          <w:ilvl w:val="0"/>
          <w:numId w:val="15"/>
        </w:numPr>
      </w:pPr>
      <w:r>
        <w:rPr>
          <w:b/>
          <w:bCs/>
        </w:rPr>
        <w:t>The Sun</w:t>
      </w:r>
    </w:p>
    <w:p w14:paraId="1895BFC6" w14:textId="77777777" w:rsidR="00D13072" w:rsidRDefault="00000000">
      <w:pPr>
        <w:numPr>
          <w:ilvl w:val="0"/>
          <w:numId w:val="15"/>
        </w:numPr>
      </w:pPr>
      <w:r>
        <w:rPr>
          <w:b/>
          <w:bCs/>
        </w:rPr>
        <w:t>Any object whose essence undergoes transformation.</w:t>
      </w:r>
    </w:p>
    <w:p w14:paraId="43EAD07E" w14:textId="77777777" w:rsidR="00D13072" w:rsidRDefault="00000000">
      <w:pPr>
        <w:pStyle w:val="FirstParagraph"/>
      </w:pPr>
      <w:r>
        <w:t>These apply when the object in question lacks an intrinsic impurity. For instance, blood from the mouth caused by using a toothpick or miswak is permitted and forgiven. However, God loves those who purify themselves in every condition, and there is nothing more beloved in the Bayán than purity, refinement, and cleanliness.</w:t>
      </w:r>
    </w:p>
    <w:p w14:paraId="224D4924" w14:textId="77777777" w:rsidR="00D13072" w:rsidRDefault="00000000">
      <w:pPr>
        <w:pStyle w:val="BodyText"/>
      </w:pPr>
      <w:r>
        <w:lastRenderedPageBreak/>
        <w:t>As for the hoof of an animal that steps into a muddy area and then enters a room, it is exempt from burden. God, in the Bayán, does not wish to witness anything less than joy and comfort in His servants’ lives. He desires that all maintain both spiritual and physical purity at all times, ensuring that their own souls remain at peace with themselves and others. There is no harm, for instance, in the presence of animal fur or hair near one who prays, such as the materials brought from the West, including ivory, bones, or similar items.</w:t>
      </w:r>
    </w:p>
    <w:p w14:paraId="09FBBBFA" w14:textId="77777777" w:rsidR="00D13072" w:rsidRDefault="00000000">
      <w:pPr>
        <w:pStyle w:val="BodyText"/>
      </w:pPr>
      <w:r>
        <w:t>All these laws are designed to ensure that people experience the expansiveness of God’s mercy, so that, on the Day of the Manifestation of Truth, they may be grateful to Him for the ordinances revealed previously. God does not desire individuals to become excessively cautious about trivial matters, such as a single strand of hair, causing them to repeat their prayers unnecessarily. However, this does not mean that, at the time of issuing religious decrees, one should be neglectful of the principles of the faith.</w:t>
      </w:r>
    </w:p>
    <w:p w14:paraId="19672DC1" w14:textId="77777777" w:rsidR="00D13072" w:rsidRDefault="00000000">
      <w:pPr>
        <w:pStyle w:val="BodyText"/>
      </w:pPr>
      <w:r>
        <w:t>Reflect on the past Dispensation of the Qur’an: those who oppressed the House of the Prophet meticulously observed the minutiae of the law. Similarly, in the Dispensation of the Bayán, anyone who reflects deeply will recognize that great efforts were made to refine and elaborate upon minor legal issues, often producing vast commentaries on a single minor matter.</w:t>
      </w:r>
    </w:p>
    <w:p w14:paraId="265306FA" w14:textId="77777777" w:rsidR="00D13072" w:rsidRDefault="00000000">
      <w:pPr>
        <w:pStyle w:val="BodyText"/>
      </w:pPr>
      <w:r>
        <w:t>However, when it comes to affirming the Truth, which is the foundation upon which religion is established, if this affirmation is neglected, such a soul is no better than an animal, albeit a harmless one. Conversely, if they write in opposition to the Truth, while engrossed in trivialities, they veil themselves from the Truth and become deluded by these displays of sanctity. Before God, these deeds amount to nothing but scattered dust unless accompanied by faith in the Truth.</w:t>
      </w:r>
    </w:p>
    <w:p w14:paraId="5A3F71B2" w14:textId="77777777" w:rsidR="00D13072" w:rsidRDefault="00000000">
      <w:pPr>
        <w:pStyle w:val="BodyText"/>
      </w:pPr>
      <w:r>
        <w:t>In the past, within the field of legal principles, some composed works comprising hundreds of thousands of verses, ensuring that every aspect of religious caution was accounted for. Yet, when it came to affirming God and His signs, they hesitated. Had their hesitation been sincere, they would have invalidated their own existence. Instead, they persist, profiting from the very concept of divine unity—the foundation of religion—which arises from the ocean of God’s bounty, while their actions betray a disregard for its sanctity.</w:t>
      </w:r>
    </w:p>
    <w:p w14:paraId="4EF9A170" w14:textId="77777777" w:rsidR="00D13072" w:rsidRDefault="00000000">
      <w:pPr>
        <w:pStyle w:val="BodyText"/>
      </w:pPr>
      <w:r>
        <w:t>O people of the Bayán, do not fall into the same errors as the people of the Qur’an. At the very least, wherever you ascend in your actions, emulate the harmlessness of animals. If you cannot bring benefit, ensure that you cause no harm. Perhaps on the Day of the Manifestation of Truth, you may avoid actions that destroy your faith without your realizing it. This is the divine counsel to all: if you act upon it, you will never face harm. The Sun of Truth, in its mercy and forgiveness, encompasses all creation.</w:t>
      </w:r>
    </w:p>
    <w:p w14:paraId="59B3357B" w14:textId="77777777" w:rsidR="00D13072" w:rsidRDefault="00000000">
      <w:pPr>
        <w:pStyle w:val="BodyText"/>
      </w:pPr>
      <w:r>
        <w:t>As long as a soul does not bear witness against itself by expressing animosity, but instead shows love for the Truth, God may, out of His bounty and grace, guide them to faith in Him and grant them the honor of remembrance. Even if they are unaware of this grace, on the Day of Reckoning, those who caused no harm will be granted mercy by the Point of Truth.</w:t>
      </w:r>
    </w:p>
    <w:p w14:paraId="4B1789D2" w14:textId="77777777" w:rsidR="00D13072" w:rsidRDefault="00000000">
      <w:pPr>
        <w:pStyle w:val="BodyText"/>
      </w:pPr>
      <w:r>
        <w:t>He rewarded them with His signs, even though one was in the sea and another on the land. God knows when His recompense will reach them, and God rewards those who act righteously.</w:t>
      </w:r>
    </w:p>
    <w:p w14:paraId="610F2AD5" w14:textId="77777777" w:rsidR="00D13072" w:rsidRDefault="00000000">
      <w:pPr>
        <w:pStyle w:val="Heading3"/>
      </w:pPr>
      <w:bookmarkStart w:id="100" w:name="gate-15-water-and-purification"/>
      <w:bookmarkEnd w:id="99"/>
      <w:r>
        <w:lastRenderedPageBreak/>
        <w:t>Gate 15 (Water and Purification)</w:t>
      </w:r>
    </w:p>
    <w:p w14:paraId="1DEB1CA6" w14:textId="77777777" w:rsidR="00D13072" w:rsidRDefault="00000000">
      <w:pPr>
        <w:pStyle w:val="FirstParagraph"/>
      </w:pPr>
      <w:r>
        <w:t>The Fifteenth Gate of the Fifth Unity, concerning the water through which you are created and its appearance in the Book:</w:t>
      </w:r>
    </w:p>
    <w:p w14:paraId="5FB6DC07" w14:textId="77777777" w:rsidR="00D13072" w:rsidRDefault="00000000">
      <w:pPr>
        <w:pStyle w:val="BodyText"/>
      </w:pPr>
      <w:r>
        <w:t>Water is a single point worthy of being associated with purity, as it symbolizes the radiance of the Sun of His bounty. These suns, reflected in mirrors, represent the manifestations of His grace. By invoking His name, God has made all things shaded under its purity. While permission for purification has been given, God desires that this element be refined to the utmost perfection. It should be preserved from excessive use in circumstances of hardship.</w:t>
      </w:r>
    </w:p>
    <w:p w14:paraId="0523DC93" w14:textId="77777777" w:rsidR="00D13072" w:rsidRDefault="00000000">
      <w:pPr>
        <w:pStyle w:val="BodyText"/>
      </w:pPr>
      <w:r>
        <w:t>No one should conceive of impurity when considering this supreme light and its signs. All purifiers originate from the ocean of His bounty, and the initial essence of purity stems from this primordial substance. It is imperative that the people of the Bayán remain vigilant, ensuring that no judgment of impurity is imposed on any soul among them. Anyone who does so departs from faith. This protects the manifestations of Truth between two Manifestations from sorrow caused by such actions.</w:t>
      </w:r>
    </w:p>
    <w:p w14:paraId="4BD1B9AF" w14:textId="77777777" w:rsidR="00D13072" w:rsidRDefault="00000000">
      <w:pPr>
        <w:pStyle w:val="BodyText"/>
      </w:pPr>
      <w:r>
        <w:t>Reflect on the extent to which, in the Qur’an, God’s decree was violated when judgments other than purity were imposed upon souls signifying God. In reality, the purity of the believers’ souls was a blessing arising from their very existence.</w:t>
      </w:r>
    </w:p>
    <w:p w14:paraId="47CD56F3" w14:textId="77777777" w:rsidR="00D13072" w:rsidRDefault="00000000">
      <w:pPr>
        <w:pStyle w:val="BodyText"/>
      </w:pPr>
      <w:r>
        <w:t>During the days when I resided in the sacred shrines, there was an occasion when the late Siyyid A visited a household. Upon his departure, the owner of the house ordered that the door handle touched by the Tree of Purity’s hand be washed. Yet, in their own religion, where two dry objects meet, no ruling of impurity is prescribed. How then could impurity have been decreed in such a case?</w:t>
      </w:r>
    </w:p>
    <w:p w14:paraId="2B8D8318" w14:textId="77777777" w:rsidR="00D13072" w:rsidRDefault="00000000">
      <w:pPr>
        <w:pStyle w:val="BodyText"/>
      </w:pPr>
      <w:r>
        <w:t xml:space="preserve">This illustrates how that they exceed the rulings of their own religion under the pretense of caution, while the foundation itself is eroded. How, then, can the branches remain? </w:t>
      </w:r>
      <w:r>
        <w:rPr>
          <w:i/>
          <w:iCs/>
        </w:rPr>
        <w:t>“O servants of God, fear Me.”</w:t>
      </w:r>
    </w:p>
    <w:p w14:paraId="6EEAE8E3" w14:textId="77777777" w:rsidR="00D13072" w:rsidRDefault="00000000">
      <w:pPr>
        <w:pStyle w:val="Heading3"/>
      </w:pPr>
      <w:bookmarkStart w:id="101" w:name="gate-16-love-for-one-another"/>
      <w:bookmarkEnd w:id="100"/>
      <w:r>
        <w:t>Gate 16 (Love For One Another)</w:t>
      </w:r>
    </w:p>
    <w:p w14:paraId="44F53D02" w14:textId="77777777" w:rsidR="00D13072" w:rsidRDefault="00000000">
      <w:pPr>
        <w:pStyle w:val="FirstParagraph"/>
      </w:pPr>
      <w:r>
        <w:t>The Sixteenth Gate of the Fifth Unity, concerning what belongs to God and has no equivalent value, as long as the sun continues to shine. It must be presented before God, and when the sun sets, permission is given by God for any soul to possess it until the sun rises again from its place of origin. At that point, it is no longer lawful to possess it, and it must be returned to the equivalent of the number one (unity), and nothing beyond that should be retained. If not, no obligation is imposed upon them in this regard.</w:t>
      </w:r>
    </w:p>
    <w:p w14:paraId="0F3248FA" w14:textId="77777777" w:rsidR="00D13072" w:rsidRDefault="00000000">
      <w:pPr>
        <w:pStyle w:val="BodyText"/>
      </w:pPr>
      <w:r>
        <w:t>If something without an equivalent value exits someone’s possession due to their craft or trade, it is pardoned as a favor from God, provided their livelihood depends upon it. If not, they are required to return it, for God has granted them provision from another place and they are not in need of this. However, if they are compelled by necessity, it is forgiven as a grace from God, for He is the Most Generous and Bountiful.</w:t>
      </w:r>
    </w:p>
    <w:p w14:paraId="17264ABB" w14:textId="77777777" w:rsidR="00D13072" w:rsidRDefault="00000000">
      <w:pPr>
        <w:pStyle w:val="BodyText"/>
      </w:pPr>
      <w:r>
        <w:t xml:space="preserve">The essence of the gate is that the greatest thing God desires to see among the people of the Bayán is their love for one another. Whatever arises among them—whether in the realms of knowledge, principles, branches, the visible or invisible, the beginning or the end, elevation or descent—they should </w:t>
      </w:r>
      <w:r>
        <w:lastRenderedPageBreak/>
        <w:t>not reject one another. Whoever enters the Bayán is a believer, regardless of the station at which they stand.</w:t>
      </w:r>
    </w:p>
    <w:p w14:paraId="330DAC58" w14:textId="77777777" w:rsidR="00D13072" w:rsidRDefault="00000000">
      <w:pPr>
        <w:pStyle w:val="BodyText"/>
      </w:pPr>
      <w:r>
        <w:t>If a soul within the Bayán rejects another soul from among its followers, they become obligated to return ninety-five mithqáls of gold to “He Whom God Shall Make Manifest,” not to anyone else. No one is entitled to demand this from them except Him. Rather, it remains a responsibility between them and God until that Sun of Truth either forgives or claims it.</w:t>
      </w:r>
    </w:p>
    <w:p w14:paraId="2E997F97" w14:textId="77777777" w:rsidR="00D13072" w:rsidRDefault="00000000">
      <w:pPr>
        <w:pStyle w:val="BodyText"/>
      </w:pPr>
      <w:r>
        <w:t>The purpose of this limit is to ensure that no one dares within the Bayán to reject another soul or speak ill of them in matters other than faith. Otherwise, the ranks of each person manifest according to their station, and whoever occupies any position for the sake of God is praiseworthy in their actions—whether they engage with the simplest of subsidiary matters or stand firm in the loftiest principles.</w:t>
      </w:r>
    </w:p>
    <w:p w14:paraId="51C0929B" w14:textId="77777777" w:rsidR="00D13072" w:rsidRDefault="00000000">
      <w:pPr>
        <w:pStyle w:val="BodyText"/>
      </w:pPr>
      <w:r>
        <w:t xml:space="preserve">Perhaps on the Day of the Manifestation of Truth, no one will be satisfied with anything less than expressions of love for that Supreme Luminary. Through this love, the people of the Bayán may avoid perishing on the Day of Resurrection and attain salvation through their love for Him, which is the essence of all faith. Since He is the sign of </w:t>
      </w:r>
      <w:r>
        <w:rPr>
          <w:i/>
          <w:iCs/>
        </w:rPr>
        <w:t>“There is nothing like unto Him,”</w:t>
      </w:r>
      <w:r>
        <w:t xml:space="preserve"> God has commanded that anything in His creation that reaches this station belongs to Him.</w:t>
      </w:r>
    </w:p>
    <w:p w14:paraId="63C51A79" w14:textId="77777777" w:rsidR="00D13072" w:rsidRDefault="00000000">
      <w:pPr>
        <w:pStyle w:val="BodyText"/>
      </w:pPr>
      <w:r>
        <w:t>As long as the Sun of Truth continues to shine, no one is permitted to claim ownership of what is befitting of Him except by His permission, after the dues of the Manifestations of Unity have been fulfilled. From the time of sunset, permission is given to the believers to take possession of such things from His bounty and to express gratitude to their Beloved until the next Manifestation. However, upon the Day of His Manifestation, no one is permitted to delay even a fraction of a second in returning to the true Owner whatever in creation has reached its ultimate perfection, in accordance with the number one (</w:t>
      </w:r>
      <w:r>
        <w:rPr>
          <w:i/>
          <w:iCs/>
        </w:rPr>
        <w:t>waḥid</w:t>
      </w:r>
      <w:r>
        <w:t>).</w:t>
      </w:r>
    </w:p>
    <w:p w14:paraId="1B958FD1" w14:textId="77777777" w:rsidR="00D13072" w:rsidRDefault="00000000">
      <w:pPr>
        <w:pStyle w:val="BodyText"/>
      </w:pPr>
      <w:r>
        <w:t xml:space="preserve">Anything beyond this is permitted only by His generosity before His Manifestation. But for anyone who does not recognize God’s decree on the Day of the Manifestation and prevents what is without equivalent value from being returned, it becomes obligatory for them to pay ninety-five </w:t>
      </w:r>
      <w:r>
        <w:rPr>
          <w:i/>
          <w:iCs/>
        </w:rPr>
        <w:t>mithqáls</w:t>
      </w:r>
      <w:r>
        <w:t xml:space="preserve"> of gold. This ensures that no one can obstruct another from contributing to the Cause of God.</w:t>
      </w:r>
    </w:p>
    <w:p w14:paraId="53BB0211" w14:textId="77777777" w:rsidR="00D13072" w:rsidRDefault="00000000">
      <w:pPr>
        <w:pStyle w:val="BodyText"/>
      </w:pPr>
      <w:r>
        <w:t>Permission has also been granted to a craftsman whose livelihood depends on producing something over the course of a year, provided that all may dwell in the expanse of His mercy. Whenever someone takes possession of something, they must return it to its true Owner upon His Manifestation. Whoever desires to obey God will comply with His command. What greater honor exists than for a servant to take pride in their obedience to their Master? This is none other than a bounty from Him, for He has permitted His creation to partake in this station. Otherwise, He is the Self-Sufficient, independent of all else, through His very essence. All are created from the ocean of His bounty and are held in the palm of His grace and justice.</w:t>
      </w:r>
    </w:p>
    <w:p w14:paraId="484B2868" w14:textId="77777777" w:rsidR="00D13072" w:rsidRDefault="00000000">
      <w:pPr>
        <w:pStyle w:val="BodyText"/>
      </w:pPr>
      <w:r>
        <w:rPr>
          <w:i/>
          <w:iCs/>
        </w:rPr>
        <w:t>“To God belongs whatever is in the heavens and the earth and what is between them, and God is Self-Sufficient, Almighty.”</w:t>
      </w:r>
    </w:p>
    <w:p w14:paraId="0659FCA5" w14:textId="77777777" w:rsidR="00D13072" w:rsidRDefault="00000000">
      <w:pPr>
        <w:pStyle w:val="BodyText"/>
      </w:pPr>
      <w:r>
        <w:t xml:space="preserve">It is not that a soul prevents others for its own sake; rather, no soul acts in any matter except for the sake of God. However, it is when a soul becomes veiled at the time of any Manifestation that it fails to </w:t>
      </w:r>
      <w:r>
        <w:lastRenderedPageBreak/>
        <w:t>recognize what pleases Him. This is when their deeds, which they think are for God, become invalid. Even so, when something is rendered invalid, it does not leave God’s dominion, for all things belong to God.</w:t>
      </w:r>
    </w:p>
    <w:p w14:paraId="453DF7C5" w14:textId="77777777" w:rsidR="00D13072" w:rsidRDefault="00000000">
      <w:pPr>
        <w:pStyle w:val="BodyText"/>
      </w:pPr>
      <w:r>
        <w:t>This is why, when anyone approaches the Truth, they do so for Him and by His will. Yet, when the owner veils themselves from it, they face consequences. It is not that the proof of God was incomplete in their case; for if the proof were insufficient, they would not be subject to His decree.</w:t>
      </w:r>
    </w:p>
    <w:p w14:paraId="75571263" w14:textId="77777777" w:rsidR="00D13072" w:rsidRDefault="00000000">
      <w:pPr>
        <w:pStyle w:val="BodyText"/>
      </w:pPr>
      <w:r>
        <w:t>During the Manifestation of the Messenger of God, the proof of God was complete for the people of the Gospel, and the fulfillment of their promise was made manifest through the same proof. Yet, because they remained veiled, their actions were rendered null, even though they could not conceive that the promised one of Jesus had come and they had failed to believe. The matter, however, was evident. This is an indication that at every Manifestation of Truth, the adherents of the preceding Manifestation remain veiled by their assumptions of caution and their interpretations of their religion. Yet God bestows His grace upon whomever He wills through His guidance, for this guidance is more precious to God than anything else. Without it, even if all else exists, it is as though nothing truly exists. Conversely, with it, even if nothing else exists, no goodness is diminished.</w:t>
      </w:r>
    </w:p>
    <w:p w14:paraId="2869474B" w14:textId="77777777" w:rsidR="00D13072" w:rsidRDefault="00000000">
      <w:pPr>
        <w:pStyle w:val="BodyText"/>
      </w:pPr>
      <w:r>
        <w:t xml:space="preserve">For those who attain it, everything promised to them in paradise will be fulfilled. Consider the creation of paradise as akin to the creation of all things: whatever is possible within its realm, God will bring into existence, for He is All-Powerful and encompasses all things. </w:t>
      </w:r>
      <w:r>
        <w:rPr>
          <w:i/>
          <w:iCs/>
        </w:rPr>
        <w:t>“There is no God but God; indeed, we are all devoted to Him.”</w:t>
      </w:r>
    </w:p>
    <w:p w14:paraId="69E0CE4D" w14:textId="77777777" w:rsidR="00D13072" w:rsidRDefault="00000000">
      <w:pPr>
        <w:pStyle w:val="Heading3"/>
      </w:pPr>
      <w:bookmarkStart w:id="102" w:name="Xfb032d9267ae091a7aa4810c4bcfaf7ee2e46d8"/>
      <w:bookmarkEnd w:id="101"/>
      <w:r>
        <w:t>Gate 17 (Recite the Sacred Names 95 Times Each Day)</w:t>
      </w:r>
    </w:p>
    <w:p w14:paraId="705759CE" w14:textId="77777777" w:rsidR="00D13072" w:rsidRDefault="00000000">
      <w:pPr>
        <w:pStyle w:val="FirstParagraph"/>
      </w:pPr>
      <w:r>
        <w:t>The Seventeenth Gate of the Fifth Unity, concerning the obligation of remembrance in each month, that God should be mentioned ninety-five times each day:</w:t>
      </w:r>
    </w:p>
    <w:p w14:paraId="621D1B03" w14:textId="77777777" w:rsidR="00D13072" w:rsidRDefault="00000000">
      <w:pPr>
        <w:pStyle w:val="BodyText"/>
      </w:pPr>
      <w:r>
        <w:t xml:space="preserve">In this gate, it is decreed that from sunrise to sunset, every soul is permitted to recite ninety-five times phrases such as </w:t>
      </w:r>
      <w:r>
        <w:rPr>
          <w:i/>
          <w:iCs/>
        </w:rPr>
        <w:t>“God is Most Glorious” (Alláh-u-Abhá),</w:t>
      </w:r>
      <w:r>
        <w:t xml:space="preserve"> </w:t>
      </w:r>
      <w:r>
        <w:rPr>
          <w:i/>
          <w:iCs/>
        </w:rPr>
        <w:t>“God is Most Great” (Alláh-u-A‘ẓam),</w:t>
      </w:r>
      <w:r>
        <w:t xml:space="preserve"> </w:t>
      </w:r>
      <w:r>
        <w:rPr>
          <w:i/>
          <w:iCs/>
        </w:rPr>
        <w:t>“God is Most Manifest” (Alláh-u-Aẓhar),</w:t>
      </w:r>
      <w:r>
        <w:t xml:space="preserve"> </w:t>
      </w:r>
      <w:r>
        <w:rPr>
          <w:i/>
          <w:iCs/>
        </w:rPr>
        <w:t>“God is Most Radiant” (Alláh-u-Anwar),</w:t>
      </w:r>
      <w:r>
        <w:t xml:space="preserve"> </w:t>
      </w:r>
      <w:r>
        <w:rPr>
          <w:i/>
          <w:iCs/>
        </w:rPr>
        <w:t>“God is Most Exalted” (Alláh-u-Akbar),</w:t>
      </w:r>
      <w:r>
        <w:t xml:space="preserve"> or similar exalted expressions.</w:t>
      </w:r>
    </w:p>
    <w:p w14:paraId="11A22094" w14:textId="77777777" w:rsidR="00D13072" w:rsidRDefault="00000000">
      <w:pPr>
        <w:pStyle w:val="BodyText"/>
      </w:pPr>
      <w:r>
        <w:t>The purpose of this practice is that, through the blessing of reciting these sacred Names, one may, on the Day of Resurrection, attain the honor of guidance by the Supreme Luminary and the Radiant Countenance. In doing so, one may be guided by the Letters of the Living on that day.</w:t>
      </w:r>
    </w:p>
    <w:p w14:paraId="13C8831E" w14:textId="77777777" w:rsidR="00D13072" w:rsidRDefault="00000000">
      <w:pPr>
        <w:pStyle w:val="BodyText"/>
      </w:pPr>
      <w:r>
        <w:t>However, this act of remembrance should not become a veil preventing one from recognizing the proofs of that Supreme Manifestation. These Names, like the realities they signify, serve as guides to God. Just as the Letters indicate that God is far greater than what can be described. Similarly, these realities point to the truth that God is far beyond any attribute that can be ascribed to Him. The Letters of Unity (</w:t>
      </w:r>
      <w:r>
        <w:rPr>
          <w:i/>
          <w:iCs/>
        </w:rPr>
        <w:t>Ḥurúf-i-Wáḥid</w:t>
      </w:r>
      <w:r>
        <w:t>) never exceed their symbolic station, for no one has ever had or will have a pathway to the Essence of the Eternal. Whatever exists within the realm of possibility is His creation, and the Letters of Unity are the signs of His Names and the mysteries of His creation. Within them, nothing is seen but God alone.</w:t>
      </w:r>
    </w:p>
    <w:p w14:paraId="0E5AD5F7" w14:textId="77777777" w:rsidR="00D13072" w:rsidRDefault="00000000">
      <w:pPr>
        <w:pStyle w:val="BodyText"/>
      </w:pPr>
      <w:r>
        <w:lastRenderedPageBreak/>
        <w:t xml:space="preserve">In their outward station, they are the creation of God. Yet in the station where nothing is seen in them but God, they are the Letters of Truth. </w:t>
      </w:r>
      <w:r>
        <w:rPr>
          <w:i/>
          <w:iCs/>
        </w:rPr>
        <w:t>“O servants of God, be mindful of Him!”</w:t>
      </w:r>
      <w:r>
        <w:t xml:space="preserve"> Do not exaggerate concerning them, for even if you were to do so, you would still be unable to comprehend them. Whatever station is attributed to them must be rooted in their servitude, which has always been and will always remain.</w:t>
      </w:r>
    </w:p>
    <w:p w14:paraId="4DCF23D2" w14:textId="77777777" w:rsidR="00D13072" w:rsidRDefault="00000000">
      <w:pPr>
        <w:pStyle w:val="BodyText"/>
      </w:pPr>
      <w:r>
        <w:t xml:space="preserve">Their exaltation lies in their reflection of their inner hearts, which indicate nothing but God alone. This is why they have been made the signs of God’s glorification, praise, oneness, and magnification. However, when you observe them, do not become veiled by their station, for when you do so, you become heedless. Instead, as with the words </w:t>
      </w:r>
      <w:r>
        <w:rPr>
          <w:i/>
          <w:iCs/>
        </w:rPr>
        <w:t>“God is the Greatest” (Alláh-u-Akbar)</w:t>
      </w:r>
      <w:r>
        <w:t xml:space="preserve"> where nothing but God is seen, so too in these realities, nothing but God should be observed.</w:t>
      </w:r>
    </w:p>
    <w:p w14:paraId="1E9E06E2" w14:textId="77777777" w:rsidR="00D13072" w:rsidRDefault="00000000">
      <w:pPr>
        <w:pStyle w:val="BodyText"/>
      </w:pPr>
      <w:r>
        <w:rPr>
          <w:i/>
          <w:iCs/>
        </w:rPr>
        <w:t>“Say: All are God’s creation, and all worship Him.”</w:t>
      </w:r>
    </w:p>
    <w:p w14:paraId="2F7ACC8B" w14:textId="77777777" w:rsidR="00D13072" w:rsidRDefault="00000000">
      <w:pPr>
        <w:pStyle w:val="Heading3"/>
      </w:pPr>
      <w:bookmarkStart w:id="103" w:name="X10df1bd1ab6c8af9ffb47c505c9870664492320"/>
      <w:bookmarkEnd w:id="102"/>
      <w:r>
        <w:t>Gate 18 (Transactions are Valid Through Mutual Consent)</w:t>
      </w:r>
    </w:p>
    <w:p w14:paraId="1505AC11" w14:textId="77777777" w:rsidR="00D13072" w:rsidRDefault="00000000">
      <w:pPr>
        <w:pStyle w:val="FirstParagraph"/>
      </w:pPr>
      <w:r>
        <w:t>The Eighteenth Gate of the Fifth Unity, concerning transactions of buying and selling when mutual consent has been established:</w:t>
      </w:r>
    </w:p>
    <w:p w14:paraId="15A6CB2A" w14:textId="77777777" w:rsidR="00D13072" w:rsidRDefault="00000000">
      <w:pPr>
        <w:pStyle w:val="BodyText"/>
      </w:pPr>
      <w:r>
        <w:t>When mutual consent between the buyer and seller is realized, the transaction becomes valid by any means, even through action alone. The transaction is permissible for both minors and adults, and it is lawful to negotiate as long as the terms are agreeable to both the buyer and the seller. It is based on mutual consent, with terms agreed upon for the transaction.</w:t>
      </w:r>
    </w:p>
    <w:p w14:paraId="3ACCCC92" w14:textId="77777777" w:rsidR="00D13072" w:rsidRDefault="00000000">
      <w:pPr>
        <w:pStyle w:val="BodyText"/>
      </w:pPr>
      <w:r>
        <w:t>The essence of this gate isGod has permitted buying and selling when mutual consent is achieved between the two parties. He has granted permission for both minors and adults, as well as free persons and slaves, to engage in transactions, provided that mutual consent is ascertained. In the Bayán, such transactions are valid even if consent is expressed through action alone.</w:t>
      </w:r>
    </w:p>
    <w:p w14:paraId="5DD0CD5C" w14:textId="77777777" w:rsidR="00D13072" w:rsidRDefault="00000000">
      <w:pPr>
        <w:pStyle w:val="BodyText"/>
      </w:pPr>
      <w:r>
        <w:t>God has also granted merchants permission to negotiate and adjust terms, a practice common among them today. They may establish increases or decreases with due time in their dealings, ensuring that all remain within the expanse of God’s grace and mercy, thereby fostering gratitude. On the Day of Manifestation, this principle may apply to the exchange of the light of the Sun of Truth for all else, through His consent and the surrender of their own selves. By this, all who act righteously may be saved on that day.</w:t>
      </w:r>
    </w:p>
    <w:p w14:paraId="2E6337D6" w14:textId="77777777" w:rsidR="00D13072" w:rsidRDefault="00000000">
      <w:pPr>
        <w:pStyle w:val="Heading3"/>
      </w:pPr>
      <w:bookmarkStart w:id="104" w:name="gate-19-the-right-of-god---huququllah"/>
      <w:bookmarkEnd w:id="103"/>
      <w:r>
        <w:t>Gate 19 (The Right of God - Huquq’u’llah)</w:t>
      </w:r>
    </w:p>
    <w:p w14:paraId="2F61D86C" w14:textId="77777777" w:rsidR="00D13072" w:rsidRDefault="00000000">
      <w:pPr>
        <w:pStyle w:val="FirstParagraph"/>
      </w:pPr>
      <w:r>
        <w:t xml:space="preserve">The Nineteenth Gate of the Fifth Unity, concerning the measure of a </w:t>
      </w:r>
      <w:r>
        <w:rPr>
          <w:i/>
          <w:iCs/>
        </w:rPr>
        <w:t>mithqál</w:t>
      </w:r>
      <w:r>
        <w:t>, defined as nineteen grains, and its equivalent in gold and silver:</w:t>
      </w:r>
    </w:p>
    <w:p w14:paraId="57B86C3E" w14:textId="77777777" w:rsidR="00D13072" w:rsidRDefault="00000000">
      <w:pPr>
        <w:pStyle w:val="BodyText"/>
      </w:pPr>
      <w:r>
        <w:t xml:space="preserve">When a year has passed and the amount exceeds five hundred and forty </w:t>
      </w:r>
      <w:r>
        <w:rPr>
          <w:i/>
          <w:iCs/>
        </w:rPr>
        <w:t>mithqáls</w:t>
      </w:r>
      <w:r>
        <w:t xml:space="preserve">, and a portion equivalent to nineteen divisions has not been reduced by the believers, then five hundred dinars for each </w:t>
      </w:r>
      <w:r>
        <w:rPr>
          <w:i/>
          <w:iCs/>
        </w:rPr>
        <w:t>mithqál</w:t>
      </w:r>
      <w:r>
        <w:t xml:space="preserve"> of gold (nineteen grains) and fifty dinars for each </w:t>
      </w:r>
      <w:r>
        <w:rPr>
          <w:i/>
          <w:iCs/>
        </w:rPr>
        <w:t>mithqál</w:t>
      </w:r>
      <w:r>
        <w:t xml:space="preserve"> of silver (nineteen grains) should be given to the Sovereign of the Bayán. This is so that on the Day of the Manifestation of “He Whom God </w:t>
      </w:r>
      <w:r>
        <w:lastRenderedPageBreak/>
        <w:t>Shall Make Manifest,” He may be self-sufficient from His own bounty and that no sorrow may reach Him—even if the nearest soul to Him rejects Him.</w:t>
      </w:r>
    </w:p>
    <w:p w14:paraId="591D6B87" w14:textId="77777777" w:rsidR="00D13072" w:rsidRDefault="00000000">
      <w:pPr>
        <w:pStyle w:val="BodyText"/>
      </w:pPr>
      <w:r>
        <w:t xml:space="preserve">This is a right of God, assigned to “He Whom God Shall Make Manifest,” and within it lies the mystery of </w:t>
      </w:r>
      <w:r>
        <w:rPr>
          <w:i/>
          <w:iCs/>
        </w:rPr>
        <w:t>Qáf</w:t>
      </w:r>
      <w:r>
        <w:t>, apparent to those endowed with understanding. For those awaiting His appearance, He has permitted such provisions to be made so that He may not experience sorrow nor feel compelled to transgress the bounds of God, causing grief to any soul.</w:t>
      </w:r>
    </w:p>
    <w:p w14:paraId="58B2EE30" w14:textId="77777777" w:rsidR="00D13072" w:rsidRDefault="00000000">
      <w:pPr>
        <w:pStyle w:val="BodyText"/>
      </w:pPr>
      <w:r>
        <w:t>In the Bayán, no act of worship is more beloved to God than benefiting another soul, even if it is merely by bringing joy to their heart. Conversely, no action is more distant from His pleasure than causing harm to another soul, even if it is simply by introducing sorrow into their heart.</w:t>
      </w:r>
    </w:p>
    <w:p w14:paraId="6368809A" w14:textId="77777777" w:rsidR="00D13072" w:rsidRDefault="00000000">
      <w:pPr>
        <w:pStyle w:val="BodyText"/>
      </w:pPr>
      <w:r>
        <w:t>It is not that people perform these deeds in His name and then, on the Day of His Manifestation, use His name as an excuse for hesitating to affirm Him. Consider how, today, all that exists on earth is attributed to that initial Divine Will, which manifests under the name of the Prophet of the Dispensation in every age. Yet, despite this attribution, they act as they do.</w:t>
      </w:r>
    </w:p>
    <w:p w14:paraId="3B1A73A1" w14:textId="77777777" w:rsidR="00D13072" w:rsidRDefault="00000000">
      <w:pPr>
        <w:pStyle w:val="BodyText"/>
      </w:pPr>
      <w:r>
        <w:t>It is evident in this Dispensation that all prior Manifestations are like shadows compared to Him. Indeed, the harm inflicted by those associated with the previous Manifestation becomes apparent among those who claim allegiance to the current Manifestation. This was not the case with those associated with the Manifestation preceding the last. Although they may not have affirmed Him, they did not cause harm to His followers. However, harm becomes apparent when claimed adherents of a previous Manifestation reject and act against the followers of the current one.</w:t>
      </w:r>
    </w:p>
    <w:p w14:paraId="00D2BF9C" w14:textId="77777777" w:rsidR="00D13072" w:rsidRDefault="00000000">
      <w:pPr>
        <w:pStyle w:val="BodyText"/>
      </w:pPr>
      <w:r>
        <w:t>If all observe His justice, there is no doubt that the believers in truth will fulfill their divine obligations. Even if, in this Dispensation, He walks upon the path of God’s pleasure, His sufficiency is independent of worldly conquests. He bestows grace upon those who seek shelter in His dominion, pardoning their obligations to God’s rights. For God has always had at His disposal all that exists on earth, such that if all were to arise in support of His Cause, everyone would find themselves enriched.</w:t>
      </w:r>
    </w:p>
    <w:p w14:paraId="300D682A" w14:textId="77777777" w:rsidR="00D13072" w:rsidRDefault="00000000">
      <w:pPr>
        <w:pStyle w:val="BodyText"/>
      </w:pPr>
      <w:r>
        <w:t xml:space="preserve">Permission has been granted to define the measure of a </w:t>
      </w:r>
      <w:r>
        <w:rPr>
          <w:i/>
          <w:iCs/>
        </w:rPr>
        <w:t>mithqál</w:t>
      </w:r>
      <w:r>
        <w:t xml:space="preserve"> of gold as nineteen grains, and likewise for silver. The value of both is established according to what is apparent today. If anyone wishes to expend these, they should divide them into nineteen portions, ensuring that the increase among the believers in the Bayán is not diminished by anything other than gold and silver. This will enable all to express gratitude within the expansive grace of God.</w:t>
      </w:r>
    </w:p>
    <w:p w14:paraId="0D61D859" w14:textId="77777777" w:rsidR="00D13072" w:rsidRDefault="00000000">
      <w:pPr>
        <w:pStyle w:val="BodyText"/>
      </w:pPr>
      <w:r>
        <w:t xml:space="preserve">In this ruling lies a hidden treasure of wisdom for those endowed with understanding. If one reflects with insight, they will perceive all the mysteries of divine unity with the eye of certainty. No limits have been imposed on what is taken, as long as the bounds of the matter remain within their proper station, and it aligns with the truth of </w:t>
      </w:r>
      <w:r>
        <w:rPr>
          <w:i/>
          <w:iCs/>
        </w:rPr>
        <w:t>Qáf</w:t>
      </w:r>
      <w:r>
        <w:t xml:space="preserve"> under its deserving shade.</w:t>
      </w:r>
    </w:p>
    <w:p w14:paraId="7DB57913" w14:textId="77777777" w:rsidR="00D13072" w:rsidRDefault="00000000">
      <w:pPr>
        <w:pStyle w:val="BodyText"/>
      </w:pPr>
      <w:r>
        <w:t xml:space="preserve">Although, for merchants today, some discrepancy in the value of gold and silver may appear, such discrepancies will be resolved after the process is properly enacted. If someone owes even a single </w:t>
      </w:r>
      <w:r>
        <w:rPr>
          <w:i/>
          <w:iCs/>
        </w:rPr>
        <w:t>qirán</w:t>
      </w:r>
      <w:r>
        <w:t xml:space="preserve"> (twenty-eight grains), it is their responsibility to pay it, ensuring that its value remains intact. This is the measure for gold as twenty grains, not its equivalent, unless it is through buying and selling. All these </w:t>
      </w:r>
      <w:r>
        <w:lastRenderedPageBreak/>
        <w:t xml:space="preserve">rulings are designed to ensure that no soul becomes sorrowful on the path of God on the Day of His Manifestation. This is so that no occurrence at the time of His Manifestation causes the people to suffer in their spirits, particularly those who, in the Bayán, are judged according to the law of faith. </w:t>
      </w:r>
      <w:r>
        <w:rPr>
          <w:i/>
          <w:iCs/>
        </w:rPr>
        <w:t>“God guides whomever He wills to the path of certain truth.”</w:t>
      </w:r>
    </w:p>
    <w:p w14:paraId="35F2D2F0" w14:textId="77777777" w:rsidR="00D13072" w:rsidRDefault="00000000">
      <w:pPr>
        <w:pStyle w:val="BodyText"/>
      </w:pPr>
      <w:r>
        <w:t xml:space="preserve">There is no paradise greater for the monotheists than that which results from acting upon God’s commands, nor is there any fire more intense than exceeding the bounds of God or one soul wronging another, even by the weight of a mustard seed. For those who act in accordance with faith in God and His signs, </w:t>
      </w:r>
      <w:r>
        <w:rPr>
          <w:i/>
          <w:iCs/>
        </w:rPr>
        <w:t>“God will decide with justice on the Day of Resurrection, and indeed, we are all supplicants for His grace.”</w:t>
      </w:r>
    </w:p>
    <w:p w14:paraId="3F931B2D" w14:textId="77777777" w:rsidR="00D13072" w:rsidRDefault="00000000">
      <w:pPr>
        <w:pStyle w:val="Heading2"/>
      </w:pPr>
      <w:bookmarkStart w:id="105" w:name="vahid-6"/>
      <w:bookmarkEnd w:id="85"/>
      <w:bookmarkEnd w:id="104"/>
      <w:r>
        <w:t>Vahid 6</w:t>
      </w:r>
    </w:p>
    <w:p w14:paraId="09866CF6" w14:textId="77777777" w:rsidR="00D13072" w:rsidRDefault="00000000">
      <w:pPr>
        <w:pStyle w:val="Heading3"/>
      </w:pPr>
      <w:bookmarkStart w:id="106" w:name="gate-1-organization-of-the-bayan"/>
      <w:r>
        <w:t>Gate 1 (Organization of the Bayan)</w:t>
      </w:r>
    </w:p>
    <w:p w14:paraId="050EC428" w14:textId="77777777" w:rsidR="00D13072" w:rsidRDefault="00000000">
      <w:pPr>
        <w:pStyle w:val="FirstParagraph"/>
      </w:pPr>
      <w:r>
        <w:t>The First Gate of the Sixth Unity, concerning the organization of the Bayán, which must not exceed nineteen volumes:</w:t>
      </w:r>
    </w:p>
    <w:p w14:paraId="2287DB25" w14:textId="77777777" w:rsidR="00D13072" w:rsidRDefault="00000000">
      <w:pPr>
        <w:pStyle w:val="BodyText"/>
      </w:pPr>
      <w:r>
        <w:t>The Bayán should be organized into no more than nineteen volumes. In the first three, the verses are to be written; in the next four, the supplications; in the following six, the interpretations; and in the final six, the scientific illustrations. The gates within each of these divisions should range from the unity (</w:t>
      </w:r>
      <w:r>
        <w:rPr>
          <w:i/>
          <w:iCs/>
        </w:rPr>
        <w:t>waḥid</w:t>
      </w:r>
      <w:r>
        <w:t xml:space="preserve">) to the name </w:t>
      </w:r>
      <w:r>
        <w:rPr>
          <w:i/>
          <w:iCs/>
        </w:rPr>
        <w:t>Mustagháth</w:t>
      </w:r>
      <w:r>
        <w:t>. Additionally, every individual should have a booklet, even if it contains no less than one thousand verses, so they may recite from it as they wish.</w:t>
      </w:r>
    </w:p>
    <w:p w14:paraId="50EEDF26" w14:textId="77777777" w:rsidR="00D13072" w:rsidRDefault="00000000">
      <w:pPr>
        <w:pStyle w:val="BodyText"/>
      </w:pPr>
      <w:r>
        <w:t>The alphabet consists of thirty letters, and the diacritical marks are ten in total.</w:t>
      </w:r>
    </w:p>
    <w:p w14:paraId="76F3A44C" w14:textId="77777777" w:rsidR="00D13072" w:rsidRDefault="00000000">
      <w:pPr>
        <w:pStyle w:val="BodyText"/>
      </w:pPr>
      <w:r>
        <w:rPr>
          <w:b/>
          <w:bCs/>
        </w:rPr>
        <w:t>Summary of the Gate:</w:t>
      </w:r>
      <w:r>
        <w:br/>
        <w:t>Nothing is more beloved to God than moderation. For example, if someone owns land, and they wish to display moderation in their actions concerning it, they should do so in such a way that the owner of an astrolabe, observing with utmost precision, sees no excess between the beginning and end of their work. If such balance is beloved to God in the physical realm, how much more so must it be in matters where moderation can manifest?</w:t>
      </w:r>
    </w:p>
    <w:p w14:paraId="7BF2DC3C" w14:textId="77777777" w:rsidR="00D13072" w:rsidRDefault="00000000">
      <w:pPr>
        <w:pStyle w:val="BodyText"/>
      </w:pPr>
      <w:r>
        <w:t>God has permitted and ordained in the system of the Bayán that it should not exceed nineteen volumes, and that in all matters, utmost moderation, order, and arrangement should be recorded. If someone examines it in sorrow, they will find not a single letter in excess from the beginning. This is not because such is commanded, but rather because it is in the highest degree of moderation that it is mentioned. Moreover, what is even more just has already passed in the knowledge of God, in that the numerical values of the letters should be observed, which is in no way fully possible for humanity.</w:t>
      </w:r>
    </w:p>
    <w:p w14:paraId="2EF7E7E7" w14:textId="77777777" w:rsidR="00D13072" w:rsidRDefault="00000000">
      <w:pPr>
        <w:pStyle w:val="BodyText"/>
      </w:pPr>
      <w:r>
        <w:t xml:space="preserve">All that was revealed in the first atom and the second atom was not commanded, and the title of Bayán, in its primary reality, is applied solely to the verses. For it is the supreme proof and the greatest evidence that indicates nothing but God alone. In its secondary reality, it is applied to supplications; in the third, to commentaries; in the fourth, to scientific words; and in the fifth, to Persian words. Yet all are mentioned </w:t>
      </w:r>
      <w:r>
        <w:lastRenderedPageBreak/>
        <w:t>under the shadow of the verses, though the secret of eloquence that is manifest in the first is also concealed in the last. However, since all cannot comprehend it, it is not explicitly mentioned.</w:t>
      </w:r>
    </w:p>
    <w:p w14:paraId="7788575D" w14:textId="77777777" w:rsidR="00D13072" w:rsidRDefault="00000000">
      <w:pPr>
        <w:pStyle w:val="BodyText"/>
      </w:pPr>
      <w:r>
        <w:t>The purpose of this arrangement is that, on the Day of the Manifestation of the Lord of the Bayán, all beings may conform to the letters of the Unity and may be traversing the ocean of oneness. Thus, on the Day of the Manifestation of Truth, they may become illumined by the radiance of the sun of reality and draw near to their hearts the presence of that most exalted Luminary, free from religious and worldly concerns that are apparent.</w:t>
      </w:r>
    </w:p>
    <w:p w14:paraId="448C91CE" w14:textId="77777777" w:rsidR="00D13072" w:rsidRDefault="00000000">
      <w:pPr>
        <w:pStyle w:val="BodyText"/>
      </w:pPr>
      <w:r>
        <w:t>In each of the five degrees, if all the levels are mentioned, it is most beloved in the sight of God when done with the utmost moderation. Even though in the first third, unpolluted water flows forth. He demolished four after bricks whose taste had not changed, and in the fifth, after the wine of unity, and in the sixth after that, what is mentioned in the corner with glorification flows forth. Yet in each, all outward and inward realities were and are present. Indeed, in each letter, the observer perceives, and in each point, as is the nature of the four elements, the form is evidence of its essential nature. However, it is not the case that within this oneness anything other than unity is observed. If one is added, it becomes twenty, not two.</w:t>
      </w:r>
    </w:p>
    <w:p w14:paraId="5FC271F6" w14:textId="77777777" w:rsidR="00D13072" w:rsidRDefault="00000000">
      <w:pPr>
        <w:pStyle w:val="BodyText"/>
      </w:pPr>
      <w:r>
        <w:t>The mystery is that within this oneness, nothing is seen but the likeness of unity, beyond enumeration. For this reason, they may approach, with their hearts, the presence of the Primal One at the beginning of the Day of Resurrection. Reflect upon the Bayán: although it is ordained to be compiled, all has, from the outset of manifestation, been one water. Within all these letters of unity, it is that same animate reality. It is not the case that there exists a creator other than God, or a provider besides Him, or one who causes death or gives life apart from Him. Rather, this Primal Unity is His creation, signifying within the realm of possibility a oneness that can appear in existence.</w:t>
      </w:r>
    </w:p>
    <w:p w14:paraId="419ADA4F" w14:textId="77777777" w:rsidR="00D13072" w:rsidRDefault="00000000">
      <w:pPr>
        <w:pStyle w:val="BodyText"/>
      </w:pPr>
      <w:r>
        <w:t>Otherwise, that oneness of the Essence is and will remain unknown, unassociated with mention. It is not within enumeration nor known by measurement. The result of this order is that, on the Day of Resurrection, perhaps all believers in the Bayán may be guided by the letters of unity. Yet they should not be deluded by love for the Point and the living letters, for that day is the Day of Testing. If someone loves that Point and those letters and is guided by them, it is evidence that this Point and these letters are loved by them. Otherwise, observe how many claim to love and obey the Point of the Qur’án and its living letters, yet not even one in a thousand has truly entered the allegiance of this Point and these letters. In that Manifestation, as in this one, imagine the same reality, and be vigilant that you do not become veiled by anything on that Day. All of the Bayán and its spirits are, in the presence of Him Whom God shall make manifest, like a garden in His grasp. Just as today, the entire Qur’án and its spirits, if flowing from the Point of the Bayán, are indeed under the mercy of God, so they have been and will continue to be. But if they proceed contrary to that mercy and its decrees become manifest, observe whether they are lighter than a garden or not. This is the true decree in the sight of God.</w:t>
      </w:r>
    </w:p>
    <w:p w14:paraId="6CB5F0C6" w14:textId="77777777" w:rsidR="00D13072" w:rsidRDefault="00000000">
      <w:pPr>
        <w:pStyle w:val="BodyText"/>
      </w:pPr>
      <w:r>
        <w:t xml:space="preserve">Even though under the shadow of each letter, countless souls take shelter, and each one is honored and ennobled by a command from the Qur’án, all are upheld by that single thread. That thread rests in the hand of the One who revealed it, not in the hand of anyone else. Imagine if the Messenger of God had </w:t>
      </w:r>
      <w:r>
        <w:lastRenderedPageBreak/>
        <w:t>revealed a verse stating that all believers in the Gospel were encompassed by His mercy—could anyone then decree anything less than mercy for them?</w:t>
      </w:r>
    </w:p>
    <w:p w14:paraId="1AE2C13C" w14:textId="77777777" w:rsidR="00D13072" w:rsidRDefault="00000000">
      <w:pPr>
        <w:pStyle w:val="BodyText"/>
      </w:pPr>
      <w:r>
        <w:t>Now consider those who cannot even be enumerated, let alone all of them—how could anyone reach the entirety? Even when He did not state this explicitly, but instead decreed something less, observe how many remained confined within their limits. This is the essence of all knowledge: with a single “Yes,” all come to life, and with a single “No” from Him, all perish. This is the truth—not through imagined qualities such as wrath, dominance, or any other conceivable attribute, but by the decree of God. This is the decree of reality, beyond which nothing is conceivable. It proceeds from the letter exactly as it is, and encompasses all things.</w:t>
      </w:r>
    </w:p>
    <w:p w14:paraId="081BE475" w14:textId="77777777" w:rsidR="00D13072" w:rsidRDefault="00000000">
      <w:pPr>
        <w:pStyle w:val="BodyText"/>
      </w:pPr>
      <w:r>
        <w:t>It has commanded the utmost effort and diligence so that, on the Day of the Manifestation of Truth, none may argue against Him using His own words. For all the Bayán is the speech of the previous Manifestation before Him, and He is more knowledgeable of what He has revealed than all creation, as the spirits of all are in His grasp. In the presence of all, there is nothing but a shadow, provided they are firmly established in the truth; otherwise, they are unworthy of mention.</w:t>
      </w:r>
    </w:p>
    <w:p w14:paraId="3117FED3" w14:textId="77777777" w:rsidR="00D13072" w:rsidRDefault="00000000">
      <w:pPr>
        <w:pStyle w:val="BodyText"/>
      </w:pPr>
      <w:r>
        <w:t>For instance, if someone today is like the Plato of their time in every field of knowledge, but does not acknowledge the Truth, will their knowledge bear any fruit for them? Exalted is God above such things! Indeed, for them, there is no knowledge. True knowledge is knowledge of God, His Messenger, the Manifestations of His Cause, and the Manifestations of His decree. Anything below this is not considered knowledge by those endowed with hearts. Similarly, in the time of Jesus, the mere acknowledgment of His prophethood did not benefit those who failed to affirm Him. Consider this as well in relation to Him Whom God shall make manifest. If all the people of the Bayán were to attain the essence of knowledge to His level, it would bear no fruit unless they affirm Him.</w:t>
      </w:r>
    </w:p>
    <w:p w14:paraId="00979F7A" w14:textId="77777777" w:rsidR="00D13072" w:rsidRDefault="00000000">
      <w:pPr>
        <w:pStyle w:val="BodyText"/>
      </w:pPr>
      <w:r>
        <w:t>Reflect deeply, O people of knowledge, and guard yourselves concerning Him. In the arrangement of verses, the structure progresses from surah to surah, from a single verse up to the invocation of “Mustagháth.” It is fitting that each soul should possess a scroll of at least one thousand verses, comprising the teachings of the Bayán, with each finding joy in what delights them. Each verse consists of thirty letters, and with diacritical marks, it is counted as forty letters.</w:t>
      </w:r>
    </w:p>
    <w:p w14:paraId="53CDAEFC" w14:textId="77777777" w:rsidR="00D13072" w:rsidRDefault="00000000">
      <w:pPr>
        <w:pStyle w:val="BodyText"/>
      </w:pPr>
      <w:r>
        <w:t>The entirety of the Bayán is likened to a jewel entrusted by one to another as a trust. On the Day of the Manifestation of Him Whom God shall make manifest, if He wishes, He may take it from all what has been given to them, they would not endure even for a moment with patience. It is not because of being veiled by the branches of the matter, or one by its principles, or another by the aspects of its decree, or yet another by the aspects of its grandeur. Rather, all are from Him and return to Him. They recognize Him through His verses but fail to exercise caution in understanding Him. To the extent of this neglect, they will remain veiled in the fire.</w:t>
      </w:r>
    </w:p>
    <w:p w14:paraId="14BEE513" w14:textId="77777777" w:rsidR="00D13072" w:rsidRDefault="00000000">
      <w:pPr>
        <w:pStyle w:val="BodyText"/>
      </w:pPr>
      <w:r>
        <w:t>If you reflect between yourselves and God, that same verse by which you turn to Him is a likeness of Him, as it is within your hearts. Do not be veiled from Him by it, and do not fail to recognize Him for whom all were created to know. Be vigilant, for if He makes Himself known by His name, He also makes Himself known by other aspects through His verses. Thus, no one will have a proof greater than their capacity.</w:t>
      </w:r>
    </w:p>
    <w:p w14:paraId="7A66BB94" w14:textId="77777777" w:rsidR="00D13072" w:rsidRDefault="00000000">
      <w:pPr>
        <w:pStyle w:val="BodyText"/>
      </w:pPr>
      <w:r>
        <w:lastRenderedPageBreak/>
        <w:t>Sometimes, one may sit within their house, gazing into the Bayán, imagining that His Messenger or His book will come to them. But, being blind in their religion, they remain without certainty and in an instant enter the fire. The Bayán, which they had followed, was merely from themselves, while the book He revealed with His verses is far greater in His sight. For it is a divine gift for the hereafter, which is more exalted before God than the manifestations of the past that He revealed from the treasury of His grace and mystery.</w:t>
      </w:r>
    </w:p>
    <w:p w14:paraId="52370703" w14:textId="77777777" w:rsidR="00D13072" w:rsidRDefault="00000000">
      <w:pPr>
        <w:pStyle w:val="BodyText"/>
      </w:pPr>
      <w:r>
        <w:t>It has not been as it is today, where each soul possesses a Qur’án to which they adhere in the religion of Islam, yet they are veiled from its sender and the one unto whom it was sent. How often the value of the Qur’án may be worth thousands of measures of gold, yet they are veiled by some aspect of the sender or the receiver. If they knew, they would wish they were not created to remain deprived of the fruits of their existence. The utmost precision has been exercised, for the path is more delicate than anything, yet in its knowledge, it is broader than all things. “God begins all things and then returns them. Say: ‘Do you, then, believe with certainty in what God has revealed in the Bayán?’”</w:t>
      </w:r>
    </w:p>
    <w:p w14:paraId="2414EDCF" w14:textId="77777777" w:rsidR="00D13072" w:rsidRDefault="00000000">
      <w:pPr>
        <w:pStyle w:val="BodyText"/>
      </w:pPr>
      <w:r>
        <w:t>The knowledge of the Bayán is dependent on understanding its revelation from its beginning to its end. What was revealed at the start aligns with Qur’anic laws, and later, the measures of the Bayán became manifest. It is not the case that the beginning is veiled from the end. Until one observes the end, they have not truly considered the beginning. Every letter, in its station, is described by its fire or light within its domain, and this has been and will be so. Yet, the more novel it becomes, the more apparent is the divine intent.</w:t>
      </w:r>
    </w:p>
    <w:p w14:paraId="51F3F15E" w14:textId="77777777" w:rsidR="00D13072" w:rsidRDefault="00000000">
      <w:pPr>
        <w:pStyle w:val="BodyText"/>
      </w:pPr>
      <w:r>
        <w:t>The entirety of the Bayán is the utterance of the Point of Reality, just as all religion consists of recognizing Him and understanding His commands. “God guides whom He wills to the path of truth with certainty.”</w:t>
      </w:r>
    </w:p>
    <w:p w14:paraId="167F94D1" w14:textId="77777777" w:rsidR="00D13072" w:rsidRDefault="00000000">
      <w:pPr>
        <w:pStyle w:val="Heading3"/>
      </w:pPr>
      <w:bookmarkStart w:id="107" w:name="Xcc1b7687531ba5b9a2b7d059fa55e0544097e35"/>
      <w:bookmarkEnd w:id="106"/>
      <w:r>
        <w:t>Gate 2 (Purification of the Body and Essence)</w:t>
      </w:r>
    </w:p>
    <w:p w14:paraId="377CDE75" w14:textId="77777777" w:rsidR="00D13072" w:rsidRDefault="00000000">
      <w:pPr>
        <w:pStyle w:val="FirstParagraph"/>
      </w:pPr>
      <w:r>
        <w:t>The Second Gate of the Sixth Unity, concerning the ruling of God regarding wells, the law of “kurr” has been abrogated, and all have been commanded to use pure water. Verily, water is pure, purifying, and inherently sanctified in itself, by itself, and for others through itself, provided it is not altered by any of the three forms of change. The ruling of a part of it is the ruling of the whole, and vice versa.</w:t>
      </w:r>
    </w:p>
    <w:p w14:paraId="4C6F01C0" w14:textId="77777777" w:rsidR="00D13072" w:rsidRDefault="00000000">
      <w:pPr>
        <w:pStyle w:val="BodyText"/>
      </w:pPr>
      <w:r>
        <w:t>The summary of this gate is that God, in His grace and bounty, has decreed the ruling of a small quantity of water to be like that of a large quantity, so that all may partake of His expansive favor and mercy. The earlier ruling concerning wells, which was based on what might fall into them, has been abrogated. However, He has desired that in every land where His servants dwell, there should be a reservoir of water to facilitate purification and cleansing. And there is no house in which a reservoir is not constructed, angels do not pass through it. However, if the command comes from God, they will pass through it at dawn. All the people of the Bayán have observed this practice with precision, ensuring that no soul is deprived. The manifestation of the law of purification in this water has not occurred except by the decree of the water of the ocean of unity. Just as a single drop of it signifies God, so too does the whole signify God. Water, in itself, is pure, purifying, and inherently sanctified, and this has always been so.</w:t>
      </w:r>
    </w:p>
    <w:p w14:paraId="59A2F505" w14:textId="77777777" w:rsidR="00D13072" w:rsidRDefault="00000000">
      <w:pPr>
        <w:pStyle w:val="BodyText"/>
      </w:pPr>
      <w:r>
        <w:lastRenderedPageBreak/>
        <w:t>In purification, the dominance of water over the object is better than the object entering the water, for compulsion becomes evident in the latter and is removed in the former. Consider first that all purification is decreed by the word of God, and it is through water that purity is attained. If, on the Day of the Manifestation of Truth, He decrees the purity of an object, let it not seem strange to you, for it is His word that sanctifies, not the object itself. Though the initial appearance does not occur except by His command, it is as if one sees that all the people of the Bayán follow the earlier law of purification through water with utmost diligence, yet on the Day of His Manifestation, they become veiled by those same practices.</w:t>
      </w:r>
    </w:p>
    <w:p w14:paraId="5B9EAB96" w14:textId="77777777" w:rsidR="00D13072" w:rsidRDefault="00000000">
      <w:pPr>
        <w:pStyle w:val="BodyText"/>
      </w:pPr>
      <w:r>
        <w:t>Just as it is apparent today, O people of the Bayán, do not act as the people of the Qur’án have done. They exert the utmost effort and diligence in purifying their physical bodies with physical water, yet they become veiled from purifying their essential selves with the water of unity. Cleanse yourselves, for any heart in which there is love for anything other than God is not pure in the sight of God. Similarly, any spirit, soul, or body in which love for anything other than the letters of unity and those who love them resides is not pure in the sight of God.</w:t>
      </w:r>
    </w:p>
    <w:p w14:paraId="71299379" w14:textId="77777777" w:rsidR="00D13072" w:rsidRDefault="00000000">
      <w:pPr>
        <w:pStyle w:val="BodyText"/>
      </w:pPr>
      <w:r>
        <w:t>This is because the ruling on the purity of the body depends on the purity of the essence, which is determined by faith, The body is purified not by anything other than this. For if it were otherwise, no nation among the Christians would surpass them today in outward bodily refinement. Yet their ruling is manifest. In the same way, at the time of the appearance of Him Whom God shall make manifest, all must purify themselves through faith in Him. Even if, on a single day, they immerse themselves a thousand times in the sea and emerge, the ruling of bodily purification will not apply, let alone essential purification.</w:t>
      </w:r>
    </w:p>
    <w:p w14:paraId="630B7E11" w14:textId="77777777" w:rsidR="00D13072" w:rsidRDefault="00000000">
      <w:pPr>
        <w:pStyle w:val="BodyText"/>
      </w:pPr>
      <w:r>
        <w:t>Do not let such acts veil you from the sanctity of Truth, as they are veiled today by the outward purification of the body. They exercise such meticulous caution that it is unparalleled, composing fifty thousand verses about it. Yet, when reflection on this purification invalidates their essential reality, they pay no heed to the ruling of purity. Instead, they issue judgments on matters so improper that the pen hesitates to record them.</w:t>
      </w:r>
    </w:p>
    <w:p w14:paraId="4AF04EC8" w14:textId="77777777" w:rsidR="00D13072" w:rsidRDefault="00000000">
      <w:pPr>
        <w:pStyle w:val="BodyText"/>
      </w:pPr>
      <w:r>
        <w:t>Exercise utmost precision so that you are not veiled from either the outward or the inward. Rather, perfect both to their fullest extent. Perhaps, on the Day of the Manifestation of Truth, you may become illumined by the radiance of the Sun of Reality. If that Sun of Reality, in a single moment, decrees purity for something—whatever it may be—its ruling is truth for all. It is incumbent upon all to obey and act accordingly.</w:t>
      </w:r>
    </w:p>
    <w:p w14:paraId="000B2B1F" w14:textId="77777777" w:rsidR="00D13072" w:rsidRDefault="00000000">
      <w:pPr>
        <w:pStyle w:val="BodyText"/>
      </w:pPr>
      <w:r>
        <w:t xml:space="preserve">What people practice today is derived from the command of the previous Manifestation, and in His sight, the origin of the command remains the same in all cases. The ruling on a part of water applies to the whole of it. When poured over something that no longer retains its inherent form, it purifies it a second time. However, if something enters water and the water is such that it does not cause repulsion in the soul, a single occurrence suffices for purification, even if the water is minimal. Otherwise, purification with such water is not beloved. If something impure changes the nature of water, its use becomes undesirable, though the inherent purity of the water itself is not nullified unless it ceases to meet the criteria of water. If mixed with a pure substance, even if its nature changes, it remains pure. However, if </w:t>
      </w:r>
      <w:r>
        <w:lastRenderedPageBreak/>
        <w:t>mixed with soil, it does not take on the status of “added water,” and purification with added water is not permitted. This ensures that the wealthy do not assert superiority over the poor. Otherwise, in the sight of God, the matter is closer than the blink of an eye.</w:t>
      </w:r>
    </w:p>
    <w:p w14:paraId="4781FD48" w14:textId="77777777" w:rsidR="00D13072" w:rsidRDefault="00000000">
      <w:pPr>
        <w:pStyle w:val="BodyText"/>
      </w:pPr>
      <w:r>
        <w:t>Yet nothing is more beloved to God than preserving water in its utmost purity. If knowledge reveals that a cup of water has passed over impure ground, it will not feel refreshing to the clean heart of a believer. The ruling of purity after change has been made to ensure inclusivity, but otherwise, what soul would desire proximity to such water for purification?</w:t>
      </w:r>
    </w:p>
    <w:p w14:paraId="60DE95C3" w14:textId="77777777" w:rsidR="00D13072" w:rsidRDefault="00000000">
      <w:pPr>
        <w:pStyle w:val="BodyText"/>
      </w:pPr>
      <w:r>
        <w:t>God does not favor excessive scrutiny in purification that leads to harm for the soul in the end. Rather, the soul of the believer is far nobler than to be affected by anything impure. The ordinances of purification are wholly intended to train souls in refinement and purity to such an extent that no soul finds its own self undesirable, let alone others.</w:t>
      </w:r>
    </w:p>
    <w:p w14:paraId="562442D0" w14:textId="77777777" w:rsidR="00D13072" w:rsidRDefault="00000000">
      <w:pPr>
        <w:pStyle w:val="BodyText"/>
      </w:pPr>
      <w:r>
        <w:t>Perhaps, on the Day of the Manifestation of God, a matter may arise, and aversion to it may appear—something less than His pleasure, less than God’s pleasure. For His pleasure is God’s pleasure. Thus, it is fitting that a believing servant should guard their senses, especially their sense of smell, so as not to encounter any scent contrary to love for Him, not to inhale any scent contrary to His love. Likewise, during one’s journey, do not perceive scents contrary to those of the believers, lest you turn away from the pleasure of your Beloved and remain unaware.</w:t>
      </w:r>
    </w:p>
    <w:p w14:paraId="482411C2" w14:textId="77777777" w:rsidR="00D13072" w:rsidRDefault="00000000">
      <w:pPr>
        <w:pStyle w:val="BodyText"/>
      </w:pPr>
      <w:r>
        <w:rPr>
          <w:b/>
          <w:bCs/>
        </w:rPr>
        <w:t>Say:</w:t>
      </w:r>
      <w:r>
        <w:t xml:space="preserve"> “It is water that purifies you by the permission of your Lord. O servants of God, be grateful.”</w:t>
      </w:r>
    </w:p>
    <w:p w14:paraId="2ACA2468" w14:textId="77777777" w:rsidR="00D13072" w:rsidRDefault="00000000">
      <w:pPr>
        <w:pStyle w:val="Heading3"/>
      </w:pPr>
      <w:bookmarkStart w:id="108" w:name="gate-3-house-of-truth-in-every-village"/>
      <w:bookmarkEnd w:id="107"/>
      <w:r>
        <w:t>Gate 3 (House of Truth in Every Village)</w:t>
      </w:r>
    </w:p>
    <w:p w14:paraId="27E376F6" w14:textId="77777777" w:rsidR="00D13072" w:rsidRDefault="00000000">
      <w:pPr>
        <w:pStyle w:val="FirstParagraph"/>
      </w:pPr>
      <w:r>
        <w:t>The Third Gate of the Sixth Unity, concerning God’s decree that His servants should construct a House of Truth in every village.</w:t>
      </w:r>
    </w:p>
    <w:p w14:paraId="5C57724A" w14:textId="77777777" w:rsidR="00D13072" w:rsidRDefault="00000000">
      <w:pPr>
        <w:pStyle w:val="BodyText"/>
      </w:pPr>
      <w:r>
        <w:t>The summary of this gate is that in this Manifestation, as what was destined has occurred, and all have been graced by the blessing of the decree of the Messenger of God, they have been content with the origin of this decree as it has been revealed. For this reason, it was ordained in the Bayán that no land should be inhabited without a place of refinement being constructed there, such that if, on any day, a believer is afflicted, they may perform acts of refinement to the utmost degree within the Faith of the Bayán.</w:t>
      </w:r>
    </w:p>
    <w:p w14:paraId="21C86032" w14:textId="77777777" w:rsidR="00D13072" w:rsidRDefault="00000000">
      <w:pPr>
        <w:pStyle w:val="BodyText"/>
      </w:pPr>
      <w:r>
        <w:t>This is because no command in other matters has been made with as much emphasis on refinement as in this one, nor has it been forbidden for anyone to exhibit anything with visible imperfection, so that all might emulate its perfection. For instance, if someone constructs a building but does not complete it to the fullest extent possible, not a moment passes over it without the angels beseeching God for retribution upon that person. Even the particles of the building itself request this, for every entity desires, within its station, to attain the utmost perfection of its potential.</w:t>
      </w:r>
    </w:p>
    <w:p w14:paraId="1F1F1371" w14:textId="77777777" w:rsidR="00D13072" w:rsidRDefault="00000000">
      <w:pPr>
        <w:pStyle w:val="BodyText"/>
      </w:pPr>
      <w:r>
        <w:t xml:space="preserve">When someone possesses the ability to manifest this perfection but does not do so, they will be questioned about it. Perhaps, on some day, the Sun of Reality may pass by during the final Manifestation and, upon that land, witness the obedience of His believers and be pleased. In this religion, it has been </w:t>
      </w:r>
      <w:r>
        <w:lastRenderedPageBreak/>
        <w:t>commanded to establish doors that pertain to any position should be constructed in such a way that a tall person can enter without lowering their head. On every day and in every circumstance that is elevated to such a position, suitable seats should be prepared for them to be made manifest. Perhaps, on the Day of the Manifestation of Truth, nothing will be observed in His dominion that causes sorrow. For all the fruits of the previous Manifestation and all that has transpired over the years must become evident on the Day of Resurrection.</w:t>
      </w:r>
    </w:p>
    <w:p w14:paraId="06398F26" w14:textId="77777777" w:rsidR="00D13072" w:rsidRDefault="00000000">
      <w:pPr>
        <w:pStyle w:val="BodyText"/>
      </w:pPr>
      <w:r>
        <w:t>In the Manifestation of Him Whom God shall make manifest, God knows at what age He will reveal Him. Yet, from the beginning of the Manifestation to the number “One,” it has been decreed that in every year, faith in one letter must be manifested from all creation. After the divine permission, no one can express the fruits of the previous Manifestation except through the subsequent Manifestation.</w:t>
      </w:r>
    </w:p>
    <w:p w14:paraId="69356803" w14:textId="77777777" w:rsidR="00D13072" w:rsidRDefault="00000000">
      <w:pPr>
        <w:pStyle w:val="BodyText"/>
      </w:pPr>
      <w:r>
        <w:t>As has been observed in this Manifestation, no one has allowed the fruits of the twelve hundred and seventy years to exceed the limit of the Báb. And if one fails to manifest the fruit of their existence, they remain veiled by their own self. However, in the Manifestation of Truth, utmost haste has been commanded, for the decree of God is swifter than anything.</w:t>
      </w:r>
    </w:p>
    <w:p w14:paraId="40E438AC" w14:textId="77777777" w:rsidR="00D13072" w:rsidRDefault="00000000">
      <w:pPr>
        <w:pStyle w:val="BodyText"/>
      </w:pPr>
      <w:r>
        <w:t>At the moment of hearing the Manifestation, all should reveal the fruits of the Bayán to the extent possible. If they fail to do so even for a moment, everything they have done may be obliterated. It is possible that nothing will be accepted from them unless the fruit of the subsequent Manifestation is revealed. God does what He wills and decrees what He desires.</w:t>
      </w:r>
    </w:p>
    <w:p w14:paraId="0E5EE273" w14:textId="77777777" w:rsidR="00D13072" w:rsidRDefault="00000000">
      <w:pPr>
        <w:pStyle w:val="Heading3"/>
      </w:pPr>
      <w:bookmarkStart w:id="109" w:name="X3fba678bf21fd728b11e5fd7d947f174675fbd9"/>
      <w:bookmarkEnd w:id="108"/>
      <w:r>
        <w:t>Gate 4 (Do Not Dwell Beyond the Measure of 5 - the Letter H)</w:t>
      </w:r>
    </w:p>
    <w:p w14:paraId="6921FF96" w14:textId="77777777" w:rsidR="00D13072" w:rsidRDefault="00000000">
      <w:pPr>
        <w:pStyle w:val="FirstParagraph"/>
      </w:pPr>
      <w:r>
        <w:t>The Fourth Gate of the Sixth Unity: God has not permitted any to dwell beyond the measure of five except for the Letters of the Bayán, even if time stretches long upon them.</w:t>
      </w:r>
    </w:p>
    <w:p w14:paraId="585704F8" w14:textId="77777777" w:rsidR="00D13072" w:rsidRDefault="00000000">
      <w:pPr>
        <w:pStyle w:val="BodyText"/>
      </w:pPr>
      <w:r>
        <w:t>The summary of this gate is that, in the same way that God takes everything unto Himself. Similarly, in the Manifestation of the Letter “H,” the essences of the earth were drawn in and confined within the boundaries of the “H.” This is because the radiance of this Word appeared closer and more manifest within these five boundaries than in other places. Indeed, this influence extended from this limit to other limits, just as the souls in these lands became guides for other souls.</w:t>
      </w:r>
    </w:p>
    <w:p w14:paraId="1D667204" w14:textId="77777777" w:rsidR="00D13072" w:rsidRDefault="00000000">
      <w:pPr>
        <w:pStyle w:val="BodyText"/>
      </w:pPr>
      <w:r>
        <w:t>In like manner, in the lands of the Cause of God, this is evident to those endowed with knowledge. Within the five ranks of the unity of hearts, the hearts of those who belong to them ascend toward God. In the land of “F,” the manifestations of unity proclaim “There is no God but He” and are illumined within the mirrors of hearts. In the manifestations of “Ayn,” unity is expressed as “There is no God but I” within the sanctified hearts. In the manifestations of “Alif,” unity is declared as “There is no God but God” within the hearts of those who affirm the unity of God.</w:t>
      </w:r>
    </w:p>
    <w:p w14:paraId="7E30C7B6" w14:textId="77777777" w:rsidR="00D13072" w:rsidRDefault="00000000">
      <w:pPr>
        <w:pStyle w:val="BodyText"/>
      </w:pPr>
      <w:r>
        <w:t xml:space="preserve">In the manifestations of “Kha,” unity is expressed as “There is no God but You” within the hearts of those who magnify Him. In the manifestations of “Mim,” unity is declared as “There is no God but the One who created all things by His command” within the hearts of those who glorify Him, as they are illumined in the mirrors of creation. If all these ranks appear in each land, and indeed within every atom, they do so with the purpose of revealing the manifestation and conveying assistance from the Source. This is so that </w:t>
      </w:r>
      <w:r>
        <w:lastRenderedPageBreak/>
        <w:t>those belonging to it may ascend to the universal essence and enter the five paradises of names, expressed within the boundaries of the “H” in the human form.</w:t>
      </w:r>
    </w:p>
    <w:p w14:paraId="306A7D2A" w14:textId="77777777" w:rsidR="00D13072" w:rsidRDefault="00000000">
      <w:pPr>
        <w:pStyle w:val="BodyText"/>
      </w:pPr>
      <w:r>
        <w:t>If one observes all lands, they will notice the lines of the “H” within these five. However, this decree remains fixed until the Manifestation of Him Whom God shall make manifest. At that time, this location will become the dawning place of the Source’s radiance. For during the Manifestation of the Furqan, Mecca became the point of radiance for the lands, and during the Manifestation of the Bayán, the land of “F” served that purpose. God alone knows from which horizon of the earth that Sun of Reality will rise.</w:t>
      </w:r>
    </w:p>
    <w:p w14:paraId="00508B67" w14:textId="77777777" w:rsidR="00D13072" w:rsidRDefault="00000000">
      <w:pPr>
        <w:pStyle w:val="BodyText"/>
      </w:pPr>
      <w:r>
        <w:t>For this reason, it has been decreed that not even an atom of what is beloved by God should remain on this expanse. If the power of observation existed, it would have been commanded that the area be elevated above the waters to the lofty boundaries and adorned with diamonds, so that no knowledge, other than that of the beloved, would encompass it. However, since this is beyond the capacity of this creation—except as God wills—one soul’s merit on these five expanses is superior to twelve thousand years of worship, even if firmly established in faith in the Truth. Otherwise, they remain under the shadow of that which has been taken away.</w:t>
      </w:r>
    </w:p>
    <w:p w14:paraId="2D00AB69" w14:textId="77777777" w:rsidR="00D13072" w:rsidRDefault="00000000">
      <w:pPr>
        <w:pStyle w:val="BodyText"/>
      </w:pPr>
      <w:r>
        <w:t>If it were possible for all the walls to be made of red ruby, God’s command would have been carried out to distinguish the form of the “H” in these lands from all others. The expanse chosen as the dawning place of the Manifestation of God would be elevated above all others. However, this elevation will not occur unless it accepts the prostration for the expanse of Him Whom God shall make manifest. Otherwise, it would not have been created. This is its distinction over all lands, just as souls are distinguished—had they not chosen to accept faith in Him, they would not have been created.</w:t>
      </w:r>
    </w:p>
    <w:p w14:paraId="0DBCAF72" w14:textId="77777777" w:rsidR="00D13072" w:rsidRDefault="00000000">
      <w:pPr>
        <w:pStyle w:val="BodyText"/>
      </w:pPr>
      <w:r>
        <w:t>In every matter, one should supplicate for His bounty, so that He may illuminate all possible realities with what is worthy of His ocean of generosity, for all are sustained by Him. Reflect today upon the Qur’án: how many prayers are offered daily? All were gathered under the shadow of “Establish prayer” and derived assistance from it. Even if all that is on earth bore this command, it would still have been sustained.</w:t>
      </w:r>
    </w:p>
    <w:p w14:paraId="1AA3512D" w14:textId="77777777" w:rsidR="00D13072" w:rsidRDefault="00000000">
      <w:pPr>
        <w:pStyle w:val="BodyText"/>
      </w:pPr>
      <w:r>
        <w:t>Indeed, if the Day of Resurrection of this Manifestation had not come, the assistance for those who pray would have continued endlessly, without limit. There would have been no cessation of His aid. Such is the exaltation of God’s Cause and the loftiness of His decree, by which all are guided. That Word, in its station, is like the sun is established at the point of culmination. God has created nothing more exalted than the essence of knowledge that is coupled with action. There is no true knowledge except knowledge of the Source of the Cause and comprehension of all matters branching from it until the Day all return to Him. For the distinction between a believer and others is solely rooted in knowledge.</w:t>
      </w:r>
    </w:p>
    <w:p w14:paraId="066DFDFF" w14:textId="77777777" w:rsidR="00D13072" w:rsidRDefault="00000000">
      <w:pPr>
        <w:pStyle w:val="BodyText"/>
      </w:pPr>
      <w:r>
        <w:t>Consider the believers in the Qur’án: they became believers because of the knowledge that it is the Book of God. Those below them, comprising all that is on earth, remained without this knowledge and therefore became non-believers. In the same way, view reality on the Day of Ashura: one person gives their life for Him in truth, while another commits acts against Him that are unjust. This distinction lies purely in knowledge. Outwardly, both appear human, but their essence differs.</w:t>
      </w:r>
    </w:p>
    <w:p w14:paraId="44B5E086" w14:textId="77777777" w:rsidR="00D13072" w:rsidRDefault="00000000">
      <w:pPr>
        <w:pStyle w:val="BodyText"/>
      </w:pPr>
      <w:r>
        <w:lastRenderedPageBreak/>
        <w:t>Compare the Truth to the sun and the believer to a mirror. The moment the mirror faces the sun, it reflects it. Now compare the non-believer to a stone: no matter how much the sun shines upon it, it cannot reflect its light. This is why one gives their life for the Truth, and the other acts unjustly against it. However, if God wills, He can transform even a stone into a mirror, for He is all-powerful. Yet, the stone itself has been satisfied with its state; had it desired to be crystal, God would have created it as such.</w:t>
      </w:r>
    </w:p>
    <w:p w14:paraId="10735A10" w14:textId="77777777" w:rsidR="00D13072" w:rsidRDefault="00000000">
      <w:pPr>
        <w:pStyle w:val="BodyText"/>
      </w:pPr>
      <w:r>
        <w:t>Consider that on that day, the very cause that led believers to faith was the same for others. But those veiled by their own will became veiled by that same cause. This is evident today: those who turn toward the Truth are drawn to the Bayán, while those veiled remain veiled by the same.</w:t>
      </w:r>
    </w:p>
    <w:p w14:paraId="3452C213" w14:textId="77777777" w:rsidR="00D13072" w:rsidRDefault="00000000">
      <w:pPr>
        <w:pStyle w:val="BodyText"/>
      </w:pPr>
      <w:r>
        <w:t>Similarly, on the Day of the Manifestation of Him Whom God shall make manifest, reflect that all existence, whether present in creation or yet to be formed, owes its being to Him. Even if before the Manifestation, He may remain unknown within His own house. Even before His physical manifestation, while in the cradle crying for milk, He has always been the source of assistance for all. What has been is from the Manifestations before Him, and what will come is from the Manifestations after Him. And this single reality is like the sun: if it rises without limit, it remains singular in its essence within the realm of origination. And if it sets, it remains singular in itself within the exaltation of innovation. All are sustained by His radiance, from the realm of hearts, where the essence of unity shines forth, to the furthest extent of inanimate objects, which represent the final limit of the outpouring of grace.</w:t>
      </w:r>
    </w:p>
    <w:p w14:paraId="65EC1776" w14:textId="77777777" w:rsidR="00D13072" w:rsidRDefault="00000000">
      <w:pPr>
        <w:pStyle w:val="BodyText"/>
      </w:pPr>
      <w:r>
        <w:rPr>
          <w:b/>
          <w:bCs/>
        </w:rPr>
        <w:t>“God shall settle whomever He wills of His servants in the chambers of Paradise. Truly, He is one of immense bounty.”</w:t>
      </w:r>
    </w:p>
    <w:p w14:paraId="2D4CEB6D" w14:textId="77777777" w:rsidR="00D13072" w:rsidRDefault="00000000">
      <w:pPr>
        <w:pStyle w:val="Heading3"/>
      </w:pPr>
      <w:bookmarkStart w:id="110" w:name="X8d04b210c1349c4dd5d0b52531cc691870e08bd"/>
      <w:bookmarkEnd w:id="109"/>
      <w:r>
        <w:t>Gate 5 (Greetings To Magnify and Exalt God)</w:t>
      </w:r>
    </w:p>
    <w:p w14:paraId="7AF07B1A" w14:textId="77777777" w:rsidR="00D13072" w:rsidRDefault="00000000">
      <w:pPr>
        <w:pStyle w:val="FirstParagraph"/>
      </w:pPr>
      <w:r>
        <w:t>The Fifth Gate of the Sixth Unity, concerning the ordinance of greeting and responding in the spirit of magnification.</w:t>
      </w:r>
    </w:p>
    <w:p w14:paraId="76AF91B9" w14:textId="77777777" w:rsidR="00D13072" w:rsidRDefault="00000000">
      <w:pPr>
        <w:pStyle w:val="BodyText"/>
      </w:pPr>
      <w:r>
        <w:t>Men should greet with “Alláh-u-Akbar” (God is the Greatest) and respond with “Alláh-u-A‘zam” (God is the Mightiest). Women should greet with “Alláh-u-Abhá” (God is the Most Glorious) and respond with “Alláh-u-Ajmal” (God is the Most Beautiful).</w:t>
      </w:r>
    </w:p>
    <w:p w14:paraId="48765B05" w14:textId="77777777" w:rsidR="00D13072" w:rsidRDefault="00000000">
      <w:pPr>
        <w:pStyle w:val="BodyText"/>
      </w:pPr>
      <w:r>
        <w:t>The summary of this gate is that the essence of the Qur’án is manifested in the declaration of magnification. God, the All-Knowing, revealed this utterance in the precincts of the Bayán. It is the first tree that proclaimed the greatness of God in the kingdoms of the heavens, the earth, and what lies between them. God revealed in response that what soars above is greater in majesty than what was described or mentioned.</w:t>
      </w:r>
    </w:p>
    <w:p w14:paraId="7F8EAF8C" w14:textId="77777777" w:rsidR="00D13072" w:rsidRDefault="00000000">
      <w:pPr>
        <w:pStyle w:val="BodyText"/>
      </w:pPr>
      <w:r>
        <w:t>From this mystery, it was decreed in the Bayán that greetings should begin with the magnification of God and responses should affirm His exaltation. Likewise, among those of the circles, the greeting “Alláh-u-Abhá” should be met with the response “Alláh-u-Ajmal.” All should meet one another with this.</w:t>
      </w:r>
    </w:p>
    <w:p w14:paraId="1FF17ACF" w14:textId="77777777" w:rsidR="00D13072" w:rsidRDefault="00000000">
      <w:pPr>
        <w:pStyle w:val="BodyText"/>
      </w:pPr>
      <w:r>
        <w:t xml:space="preserve">The result of this practice is that perhaps, on the Day of the Manifestation of Him Whom God shall make manifest, they may acknowledge that, after God, He alone is worthy of being adorned with the attributes of greatness, mightiness, glory, and beauty in the realm of origination. He is beyond being described, </w:t>
      </w:r>
      <w:r>
        <w:lastRenderedPageBreak/>
        <w:t>characterized, praised, or glorified. Perhaps those who proclaim these utterances will be able to turn toward that Sun of Reality. Likewise, in names and similitudes, this single reality moves within its own essence.</w:t>
      </w:r>
    </w:p>
    <w:p w14:paraId="0E010EE0" w14:textId="77777777" w:rsidR="00D13072" w:rsidRDefault="00000000">
      <w:pPr>
        <w:pStyle w:val="BodyText"/>
      </w:pPr>
      <w:r>
        <w:t>If you reflect on the beginning of the Furqan, the essence of all the manifestations of Islam came from Him. Similarly, if you reflect on its return, you will observe that the essence of all is present in the final letter, where nothing is seen in the return but the selfsame beginning. Even though He may outwardly appear in the pillar of magnification, it transforms into glorification in His heart. On the same day He revealed His knowledge, its assistance came from the same point of the Qur’án, for all that He uttered returned to it.</w:t>
      </w:r>
    </w:p>
    <w:p w14:paraId="59A45947" w14:textId="77777777" w:rsidR="00D13072" w:rsidRDefault="00000000">
      <w:pPr>
        <w:pStyle w:val="BodyText"/>
      </w:pPr>
      <w:r>
        <w:t>Even on that day, that Manifestation stood before God, yet He and all others were sustained by Him through the prior Manifestation. In the same manner, reflect on the Manifestation of the Bayán, considering that everything originates from Him. Observe carefully: nothing comes to Him but rather emanates from Him. And all that has been commanded—that no soul should grieve another—is for the benefit of that soul itself. Otherwise, who among the rest has the rank for the Point of Reality to issue such a decree concerning them?</w:t>
      </w:r>
    </w:p>
    <w:p w14:paraId="1101D196" w14:textId="77777777" w:rsidR="00D13072" w:rsidRDefault="00000000">
      <w:pPr>
        <w:pStyle w:val="BodyText"/>
      </w:pPr>
      <w:r>
        <w:t>Yet, because in the depth of night eyes do not perceive Him, perhaps this brings blessings so that no one is grieved by it. All, by means of this, move in the ocean of grace until the day He reveals Himself to His creation and proclaims: “I am the master of the Bayán, which you now act upon according to its ordinances.”</w:t>
      </w:r>
    </w:p>
    <w:p w14:paraId="0DD22456" w14:textId="77777777" w:rsidR="00D13072" w:rsidRDefault="00000000">
      <w:pPr>
        <w:pStyle w:val="BodyText"/>
      </w:pPr>
      <w:r>
        <w:t>Yet, on the Day of Resurrection, none can endure in the shadows of the fire of God unless they enter, except those whom God wills. This is because they witness that the heavens, the earth, and all that is between them are filled with the commands of the previous Manifestation. Yet, when they look upon Him in that form without seeing His true essence, they become veiled. But if they reflect on the origin of that same form, they will not be veiled.</w:t>
      </w:r>
    </w:p>
    <w:p w14:paraId="51C8BD99" w14:textId="77777777" w:rsidR="00D13072" w:rsidRDefault="00000000">
      <w:pPr>
        <w:pStyle w:val="BodyText"/>
      </w:pPr>
      <w:r>
        <w:t>Consider the countless prayers offered today under His shadow; the number of those sheltered by Him is beyond reckoning. Reflect on the beginning of the Cause and examine the records to see what transpired, deeds so unspeakable that the pen is ashamed to record them. Similarly, observe the Bayán, and likewise the Manifestation of Him Whom God shall make manifest, so that you are not veiled from the Sun of Reality or lost in the ocean of multiplicity, veiled from the mystery of unity.</w:t>
      </w:r>
    </w:p>
    <w:p w14:paraId="1D1E85EE" w14:textId="77777777" w:rsidR="00D13072" w:rsidRDefault="00000000">
      <w:pPr>
        <w:pStyle w:val="BodyText"/>
      </w:pPr>
      <w:r>
        <w:t>Look today at Islam: whatever the Muslims do in the name of the religion of the Messenger of God, they claim it to be part of His faith. Contemplate the Sun of Reality, whose words were the origin of Islam. Reflect for a moment on what has transpired. Is it not true that the deeds of the people are no proof? Rather, the people of Truth in that time were limited to the believers in the Gospel, all of whom awaited the name of the Prophet and His descriptions.</w:t>
      </w:r>
    </w:p>
    <w:p w14:paraId="3704ABCA" w14:textId="77777777" w:rsidR="00D13072" w:rsidRDefault="00000000">
      <w:pPr>
        <w:pStyle w:val="BodyText"/>
      </w:pPr>
      <w:r>
        <w:t>God knows how many proclaimed the religion of Christ in His name. And yet, the Sun of Reality, whether for seven years according to one account or nine years according to another, was unable to reveal the Qur’án in its entirety as it truly was. Similarly, consider the Manifestation of Him Whom God shall make manifest. When He appears, all the believers in the Bayán will be steadfast in their faith and expectation.</w:t>
      </w:r>
    </w:p>
    <w:p w14:paraId="493F444A" w14:textId="77777777" w:rsidR="00D13072" w:rsidRDefault="00000000">
      <w:pPr>
        <w:pStyle w:val="BodyText"/>
      </w:pPr>
      <w:r>
        <w:lastRenderedPageBreak/>
        <w:t>But the moment of His appearance will reveal the truth of their faith. If not a single soul is veiled from belief in Him, their sincerity will be evident. Otherwise, in an instant, everything they have done will be scattered as dust, for all that they possess of their religion originates from the previous Manifestation. Exercise the utmost care so that, at the end of every Manifestation, you are not veiled from the Source of that Manifestation by its elevation. This is the essence of knowledge, should you be able to grasp it.</w:t>
      </w:r>
    </w:p>
    <w:p w14:paraId="1B2BB7E8" w14:textId="77777777" w:rsidR="00D13072" w:rsidRDefault="00000000">
      <w:pPr>
        <w:pStyle w:val="BodyText"/>
      </w:pPr>
      <w:r>
        <w:rPr>
          <w:b/>
          <w:bCs/>
        </w:rPr>
        <w:t>“God sends blessings upon those who believe in Him and His signs and are assured of their meeting with Him on the Day of Resurrection.”</w:t>
      </w:r>
    </w:p>
    <w:p w14:paraId="773AFDC5" w14:textId="77777777" w:rsidR="00D13072" w:rsidRDefault="00000000">
      <w:pPr>
        <w:pStyle w:val="Heading3"/>
      </w:pPr>
      <w:bookmarkStart w:id="111" w:name="X7b1c558a208ffdb481e13abe729ca08111102f1"/>
      <w:bookmarkEnd w:id="110"/>
      <w:r>
        <w:t>Gate 6 (Erase All Books Except Those That Affirm the Cause of God)</w:t>
      </w:r>
    </w:p>
    <w:p w14:paraId="2D265B24" w14:textId="77777777" w:rsidR="00D13072" w:rsidRDefault="00000000">
      <w:pPr>
        <w:pStyle w:val="FirstParagraph"/>
      </w:pPr>
      <w:r>
        <w:t>The Sixth Gate of the Sixth Unity, concerning the ordinance to erase all books except those created or to be created within that Dispensation.</w:t>
      </w:r>
    </w:p>
    <w:p w14:paraId="33832F33" w14:textId="77777777" w:rsidR="00D13072" w:rsidRDefault="00000000">
      <w:pPr>
        <w:pStyle w:val="BodyText"/>
      </w:pPr>
      <w:r>
        <w:t>The summary of this gate is that in every Manifestation, just as the inner realities of hearts, spirits, souls, and bodies appear anew, so too do the fruits that emerge from these trees of love. Their essence is what was previously made manifest. If hearts, spirits, souls, or bodies derive sustenance from them, they are immediately overtaken by death. What death is more grievous than that which arises from a decree falling short of faith?</w:t>
      </w:r>
    </w:p>
    <w:p w14:paraId="4AB67711" w14:textId="77777777" w:rsidR="00D13072" w:rsidRDefault="00000000">
      <w:pPr>
        <w:pStyle w:val="BodyText"/>
      </w:pPr>
      <w:r>
        <w:t>Reflect on this: consider the two testimonies by which a Muslim becomes a Muslim. These same testimonies existed in the time of Christ and remain to this day, yet they are not regarded as binding upon others. The same applies to this Manifestation and to the Manifestation of Him Whom God shall make manifest. In the beginning of every Dispensation, a new expression of submission to God is revealed.</w:t>
      </w:r>
    </w:p>
    <w:p w14:paraId="5502A236" w14:textId="77777777" w:rsidR="00D13072" w:rsidRDefault="00000000">
      <w:pPr>
        <w:pStyle w:val="BodyText"/>
      </w:pPr>
      <w:r>
        <w:t>How, then, can this apply to matters branching from it? For this reason, it has been decreed to erase all books except those that affirm the Cause of God and His religion. Consider, from the days of Adam until the Manifestation of the Messenger of God, the heavenly scriptures even though all were the truth and from God, at the appearance of the Furqan (Qur’án), all prior scriptures were abrogated. A decree of invalidity was revealed in the Furqan concerning the beliefs of those who held to them. Similarly, at every Manifestation, this principle can be observed: even the books attributed to God are ruled as abrogated in each new Manifestation.</w:t>
      </w:r>
    </w:p>
    <w:p w14:paraId="6115E60E" w14:textId="77777777" w:rsidR="00D13072" w:rsidRDefault="00000000">
      <w:pPr>
        <w:pStyle w:val="BodyText"/>
      </w:pPr>
      <w:r>
        <w:t>Now consider: if the divinely attributed scriptures are deemed abrogated at every Manifestation, what of the books of human creation, which, in comparison to those sacred texts, are but shadows in a mirror relative to the sun? It is as though one sees Him Whom God shall make manifest writing the testimony of faith, bearing His name in every word. He is the essence of all religion, and should a soul not recognize Him the moment this testimony is revealed, that soul remains in disbelief.</w:t>
      </w:r>
    </w:p>
    <w:p w14:paraId="20278B44" w14:textId="77777777" w:rsidR="00D13072" w:rsidRDefault="00000000">
      <w:pPr>
        <w:pStyle w:val="BodyText"/>
      </w:pPr>
      <w:r>
        <w:t>Everything possessed by the Bayán is erased in the same manner at the appearance of each new Manifestation. From the Bayán until the Day of Him Whom God shall make manifest, the signs of the Point and all that serve as proofs of Him within His shadow are the fruits of the paradise of oneness. What has been mentioned in traditions, that the followers of the Shí‘ah would endure great tribulations on the Day of the Manifestation of Truth, reflects this reality.</w:t>
      </w:r>
    </w:p>
    <w:p w14:paraId="281683ED" w14:textId="77777777" w:rsidR="00D13072" w:rsidRDefault="00000000">
      <w:pPr>
        <w:pStyle w:val="BodyText"/>
      </w:pPr>
      <w:r>
        <w:lastRenderedPageBreak/>
        <w:t>As in the time of the appearance of the Messenger of God, the same principle applied to those who did not believe in Him. Even though they were sustained by that which was revealed by God to Jesus, I swear by the sanctified Essence, which has no partner and will never have one, that reciting a single verse of His verses on the Day of Him Whom God shall make manifest is greater than all of the Bayán and what is abrogated within it.</w:t>
      </w:r>
    </w:p>
    <w:p w14:paraId="02CFD4DF" w14:textId="77777777" w:rsidR="00D13072" w:rsidRDefault="00000000">
      <w:pPr>
        <w:pStyle w:val="BodyText"/>
      </w:pPr>
      <w:r>
        <w:t>This is because, on that Day, faith in Him will be determined by adherence to His words, even if it be to a single verse. For those who do not turn to Him, even if they ascend to the highest heights of the Bayán, it will avail them nothing unless they return to Him.</w:t>
      </w:r>
    </w:p>
    <w:p w14:paraId="7A262435" w14:textId="77777777" w:rsidR="00D13072" w:rsidRDefault="00000000">
      <w:pPr>
        <w:pStyle w:val="BodyText"/>
      </w:pPr>
      <w:r>
        <w:t>O people of the Bayán, do not remain veiled from the sustenance of His new revelation at the Manifestation of Him Whom God shall make manifest. Do not be veiled as the people of the Furqan were, sustained by the provisions of the prior Manifestation while remaining veiled from the provisions of His new revelation. This is the essence of all knowledge and action, should you be able to comprehend it.</w:t>
      </w:r>
    </w:p>
    <w:p w14:paraId="2448041D" w14:textId="77777777" w:rsidR="00D13072" w:rsidRDefault="00000000">
      <w:pPr>
        <w:pStyle w:val="BodyText"/>
      </w:pPr>
      <w:r>
        <w:rPr>
          <w:b/>
          <w:bCs/>
        </w:rPr>
        <w:t>“God guides whom He wills to the path of true certainty.”</w:t>
      </w:r>
    </w:p>
    <w:p w14:paraId="79D28481" w14:textId="77777777" w:rsidR="00D13072" w:rsidRDefault="00000000">
      <w:pPr>
        <w:pStyle w:val="Heading3"/>
      </w:pPr>
      <w:bookmarkStart w:id="112" w:name="gate-7-dowries-and-marriage"/>
      <w:bookmarkEnd w:id="111"/>
      <w:r>
        <w:t>Gate 7 (Dowries and Marriage)</w:t>
      </w:r>
    </w:p>
    <w:p w14:paraId="1C323D01" w14:textId="77777777" w:rsidR="00D13072" w:rsidRDefault="00000000">
      <w:pPr>
        <w:pStyle w:val="FirstParagraph"/>
      </w:pPr>
      <w:r>
        <w:t>The Seventh Gate of the Sixth Unity, concerning marriage and the prohibition of dowries exceeding ninety-five mithqáls of gold for the people of the cities, and ninety-five mithqáls of silver for the people of the villages. The dowry must not be less than nineteen in either case. The increments or decrements should not vary except by units of one according to the numerical value of “one.” The rule of separation is lifted, and the law of union is established following mutual consent, with the mention of the Word of God within it.</w:t>
      </w:r>
    </w:p>
    <w:p w14:paraId="4E5B17D2" w14:textId="77777777" w:rsidR="00D13072" w:rsidRDefault="00000000">
      <w:pPr>
        <w:pStyle w:val="BodyText"/>
      </w:pPr>
      <w:r>
        <w:t>The summary of this gate is that God, in His bounty and grace, abolished in the Bayán the boundaries of separation to ensure no soul experiences abasement in seeking God’s pleasure for themselves. Consent is granted for both man and woman with a phrase signifying their devotion to God and satisfaction with His decree. This has been elaborated in its appropriate context, and its brief form is as follows:</w:t>
      </w:r>
    </w:p>
    <w:p w14:paraId="17AD9F92" w14:textId="77777777" w:rsidR="00D13072" w:rsidRDefault="00000000">
      <w:pPr>
        <w:pStyle w:val="BodyText"/>
      </w:pPr>
      <w:r>
        <w:t xml:space="preserve">If one declares this verse: </w:t>
      </w:r>
      <w:r>
        <w:rPr>
          <w:b/>
          <w:bCs/>
        </w:rPr>
        <w:t>“Indeed, I am for God, the Lord of the heavens and the Lord of the earth, the Lord of all things, the Lord of what is seen and unseen, the Lord of the worlds”</w:t>
      </w:r>
      <w:r>
        <w:t>—according to the determined limits of the dowry—and similarly from the other side, both parties affix their seals on a document. Witnesses from both sides, numbering ten or more, should attest to it. This will establish the law of union. God has decreed for the people of the cities—that is, the inhabitants of urban areas—a dowry of ninety-five mithqáls of gold, the numerical value of “God.” The maximum is set at this amount, while the minimum is nineteen mithqáls, the numerical value of “one.” Any increase or decrease must proceed step by step, unit by unit, without exceeding five levels. The first level is one unit, the second is two units, the third is three units, the fourth is four units, and the fifth is five units.</w:t>
      </w:r>
    </w:p>
    <w:p w14:paraId="7ACF5411" w14:textId="77777777" w:rsidR="00D13072" w:rsidRDefault="00000000">
      <w:pPr>
        <w:pStyle w:val="BodyText"/>
      </w:pPr>
      <w:r>
        <w:t>For the villages, the same structure is decreed using silver instead of gold, as determined by God. If the amount exceeds this limit, even by a fraction of a qíráṭ (a small measure), it becomes invalid. Likewise, if it falls short by even one-tenth of one-tenth of a qíráṭ, it is also invalid.</w:t>
      </w:r>
    </w:p>
    <w:p w14:paraId="7ED8FA92" w14:textId="77777777" w:rsidR="00D13072" w:rsidRDefault="00000000">
      <w:pPr>
        <w:pStyle w:val="BodyText"/>
      </w:pPr>
      <w:r>
        <w:lastRenderedPageBreak/>
        <w:t>This command has been given so that all those obligated to it may share in the bounty and expansive mercy of God. It also ensures that they allocate their wealth to other worthy causes in these contexts. If they give thousands upon thousands to one another, there is no harm, or if they allocate such wealth at the time of union, there is no restriction. This decree has been made so that all may partake in the abundance and mercy of God.</w:t>
      </w:r>
    </w:p>
    <w:p w14:paraId="6511B08B" w14:textId="77777777" w:rsidR="00D13072" w:rsidRDefault="00000000">
      <w:pPr>
        <w:pStyle w:val="BodyText"/>
      </w:pPr>
      <w:r>
        <w:t>Let them focus on what constitutes the lawful foundation of union: that it must be established in the name of God. Perhaps, on the Day of the Manifestation of Him Whom God shall make manifest, they will not stray beyond the bounds of this Word, which signifies God. For if, on that day, someone fails to believe in Him—even if they claim to act “for God”—their act is rendered void, except for what is confirmed by His command on that day.</w:t>
      </w:r>
    </w:p>
    <w:p w14:paraId="72AEA7EC" w14:textId="77777777" w:rsidR="00D13072" w:rsidRDefault="00000000">
      <w:pPr>
        <w:pStyle w:val="BodyText"/>
      </w:pPr>
      <w:r>
        <w:t xml:space="preserve">Consider the religious practices: all communities believe they act “for God” in what they do. But if their actions were truly for God, why are they rejected? Similarly, in Islam, if all the deeds performed during the time of the Imáms were truly for God, how could they have been invalidated? Similarly, at the appearance of the Sun of Reality, if someone truly acts “for God,” they would not turn away from His Mirror. All those who claim they act “for God” or recite the verse, </w:t>
      </w:r>
      <w:r>
        <w:rPr>
          <w:b/>
          <w:bCs/>
        </w:rPr>
        <w:t>“Indeed, my prayer, my rites, my living, and my dying are for God, the Lord of all worlds,”</w:t>
      </w:r>
      <w:r>
        <w:t xml:space="preserve"> are, in God’s sight, false. Otherwise, judgments contrary to God’s will would not apply to them. They act according to their own understanding of serving Him, but in reality, they act against Him in what they do.</w:t>
      </w:r>
    </w:p>
    <w:p w14:paraId="316D0A5D" w14:textId="77777777" w:rsidR="00D13072" w:rsidRDefault="00000000">
      <w:pPr>
        <w:pStyle w:val="BodyText"/>
      </w:pPr>
      <w:r>
        <w:t xml:space="preserve">Thus, all deeds are accepted or nullified based on recognition. In the Bayán, until the appearance of the new Manifestation, any act done “for God” is indeed “for God,” as they remain under the shadow of His Mirror and their deeds are accepted by God. However, at the appearance of Him Whom God shall make manifest, only deeds performed for Him are truly “for God.” Otherwise, </w:t>
      </w:r>
      <w:r>
        <w:rPr>
          <w:b/>
          <w:bCs/>
        </w:rPr>
        <w:t>“God has not placed a third between truth and falsehood.”</w:t>
      </w:r>
    </w:p>
    <w:p w14:paraId="3F334E8D" w14:textId="77777777" w:rsidR="00D13072" w:rsidRDefault="00000000">
      <w:pPr>
        <w:pStyle w:val="BodyText"/>
      </w:pPr>
      <w:r>
        <w:t xml:space="preserve">Whoever acts for Him will be gathered under the shadow of </w:t>
      </w:r>
      <w:r>
        <w:rPr>
          <w:b/>
          <w:bCs/>
        </w:rPr>
        <w:t>“there is no God but God.”</w:t>
      </w:r>
      <w:r>
        <w:t xml:space="preserve"> Whoever acts for another will be gathered under the shadow of negation. Yet all, in every case, revolve around this Mirror. For instance, what the followers of Jesus perform, they do under the belief that it is for God through Jesus, who was, in His time, the Mirror signifying God. However, at the appearance of the Messenger of God, only those among the Christians who believed in Him were truly acting for God. Otherwise, all their claims were revealed as false in God’s sight, being neither true then nor now.</w:t>
      </w:r>
    </w:p>
    <w:p w14:paraId="2E595CFA" w14:textId="77777777" w:rsidR="00D13072" w:rsidRDefault="00000000">
      <w:pPr>
        <w:pStyle w:val="BodyText"/>
      </w:pPr>
      <w:r>
        <w:t xml:space="preserve">Testimony regarding anything must relate to the preceding Dispensation and be described in such terms. The one who manifests this testimony becomes the Mirror, which represents the primal Will that is recognized in every Manifestation. What God bears witness to is true, and what pertains to His essence, none but He knows. He has eternally been, and will forever remain, a witness over all things, even before their existence. His testimony over all things before their existence is like the testimony of all things after their creation. </w:t>
      </w:r>
      <w:r>
        <w:rPr>
          <w:b/>
          <w:bCs/>
        </w:rPr>
        <w:t>“None knows how He is but He. Glorified is God above what they bear witness to.”</w:t>
      </w:r>
    </w:p>
    <w:p w14:paraId="3550AFEC" w14:textId="77777777" w:rsidR="00D13072" w:rsidRDefault="00000000">
      <w:pPr>
        <w:pStyle w:val="BodyText"/>
      </w:pPr>
      <w:r>
        <w:t xml:space="preserve">Nothing ensures salvation except sincerity in intention. Similarly, nothing causes veiling except when one, believing they act for God, becomes veiled in their own mind. Otherwise, no soul desires to disobey God </w:t>
      </w:r>
      <w:r>
        <w:lastRenderedPageBreak/>
        <w:t>in their innermost being; rather, they assume their actions are “for God,” while in reality, they are “for something other than God.” This is why their deeds are rendered void.</w:t>
      </w:r>
    </w:p>
    <w:p w14:paraId="7379C70D" w14:textId="77777777" w:rsidR="00D13072" w:rsidRDefault="00000000">
      <w:pPr>
        <w:pStyle w:val="BodyText"/>
      </w:pPr>
      <w:r>
        <w:t>Consider the Manifestation of Him Whom God shall make manifest: all those who act for God within the Bayán base their actions on the proofs of God’s verses. On that day, those same proofs will remain valid. How, then, could they fail to act for Him? Yet this is precisely what happened during the appearance of the Bayán: the people of the Furqan were told the same, but those who did not act for God were unable to accept, while those who did, believed immediately.</w:t>
      </w:r>
    </w:p>
    <w:p w14:paraId="21D62128" w14:textId="77777777" w:rsidR="00D13072" w:rsidRDefault="00000000">
      <w:pPr>
        <w:pStyle w:val="BodyText"/>
      </w:pPr>
      <w:r>
        <w:t>At each Manifestation, God tests His servants to reveal to them their own inner reality—whether their deeds were truly for Him or not. For example, at the appearance of the Messenger of God, every soul who claimed, in the Gospel, to act for God through Christ was tested. Only those who embraced Islam were proven to have truly acted for God. Their faith in Christ and their adherence to His religion became evident only when they entered the new Dispensation of Jesus. Those apart from them did not act for God nor were they adherents to the law of Jesus, the Spirit of God. Otherwise, God, the All-Knowing and Most Exalted, is far above allowing someone to act for Him and then enter the fire. Similarly, observe the appearance of the Bayán: whoever among the people of the Qur’án entered it acted for God. Those who did not were acting for something other than God, believing in their own desires that they acted for God. Yet in God’s sight, they acted for something else.</w:t>
      </w:r>
    </w:p>
    <w:p w14:paraId="2EC2B082" w14:textId="77777777" w:rsidR="00D13072" w:rsidRDefault="00000000">
      <w:pPr>
        <w:pStyle w:val="BodyText"/>
      </w:pPr>
      <w:r>
        <w:t>The levels of that “other” and its names are apparent to the people who believe in the Bayán, where any “other than God” is clearly identified. From this, it becomes evident that acting for God is intrinsically tied to acting for the Manifestations of His Cause. In the Qur’án, if anyone acted for the Manifestations of Truth—Muhammad, the Family of Muhammad, His Gates, and His Guidance, peace be upon them—they acted for God. Otherwise, their actions did not return to God.</w:t>
      </w:r>
    </w:p>
    <w:p w14:paraId="7DFA2ECF" w14:textId="77777777" w:rsidR="00D13072" w:rsidRDefault="00000000">
      <w:pPr>
        <w:pStyle w:val="BodyText"/>
      </w:pPr>
      <w:r>
        <w:t>The Mirror of God existed before the Messenger of God, such that the eighteen Mirrors, by the radiance of His sun of bounty, became Mirrors of God for Him. All those who acted for God, finding shelter under the shadow of the Manifestations of His Cause, found their deeds accepted in God’s sight. Likewise, in the Bayán, if someone uttered the word of unity without coupling it with the mention of the Manifestation of the Cause, their deeds would still be accepted as acts for God, even without explicitly acting for the Manifestation.</w:t>
      </w:r>
    </w:p>
    <w:p w14:paraId="01E2B543" w14:textId="77777777" w:rsidR="00D13072" w:rsidRDefault="00000000">
      <w:pPr>
        <w:pStyle w:val="BodyText"/>
      </w:pPr>
      <w:r>
        <w:t>Consider this example: in the Gospel and the Furqan, or in the Bayán and the Manifestation of Him Whom God shall make manifest, the matter becomes clearer. For instance, the testimony of unity in the Gospel was not accepted without acknowledging Jesus, the Spirit of God. Similarly, the testimony of Jesus was not accepted without the acknowledgment of the living letters of that time. Each was exclusively linked to God’s Truth.</w:t>
      </w:r>
    </w:p>
    <w:p w14:paraId="71507AC4" w14:textId="77777777" w:rsidR="00D13072" w:rsidRDefault="00000000">
      <w:pPr>
        <w:pStyle w:val="BodyText"/>
      </w:pPr>
      <w:r>
        <w:t>This is why all point to this One, so that you see no duality. Otherwise, all that you observe in the Gospel is the multiplicity of that primal unity. Even if a single soul exists in the East or the West, it is still part of that One. If someone acted “for God” in the Gospel, they acted for the letters of unity of that Manifestation, as whatever returned to them ultimately returned to God.</w:t>
      </w:r>
    </w:p>
    <w:p w14:paraId="3782B096" w14:textId="77777777" w:rsidR="00D13072" w:rsidRDefault="00000000">
      <w:pPr>
        <w:pStyle w:val="BodyText"/>
      </w:pPr>
      <w:r>
        <w:lastRenderedPageBreak/>
        <w:t>Thus, everyone who acted for those letters of unity did so in a way that what returned to them also returned to God. Yet at the appearance of the Messenger of God, those who did not believe in Him rendered void all that they had done for God and the letters of their time, except for those who turned to Him. Their actions then became truly for God and for the letters of unity of that Manifestation. Otherwise, in God’s sight, they were not truthful. Had they been truthful, they would have believed in the Messenger of God and in the living letters of His Dispensation.</w:t>
      </w:r>
    </w:p>
    <w:p w14:paraId="2BBD2CF5" w14:textId="77777777" w:rsidR="00D13072" w:rsidRDefault="00000000">
      <w:pPr>
        <w:pStyle w:val="BodyText"/>
      </w:pPr>
      <w:r>
        <w:t>Even though you see multitudes acting “for God” according to the letters of unity in the Gospel, they remain in the fire, for they act for something other than God. Similarly, consider the Qur’án: from its beginning until the year 1270, whoever acted “for God” were those who served Muhammad, the Family of Muhammad, and the Gates of Guidance. If someone, in the primary reality, acted for Muhammad but, in the secondary reality, did not act for the Commander of the Faithful (Imám ’Alí), they were not truthful in their claim of acting “for God.”</w:t>
      </w:r>
    </w:p>
    <w:p w14:paraId="13726AE7" w14:textId="77777777" w:rsidR="00D13072" w:rsidRDefault="00000000">
      <w:pPr>
        <w:pStyle w:val="BodyText"/>
      </w:pPr>
      <w:r>
        <w:t>This extends to all the Gates until the end. However, since the appearance of the Bayán, if someone has truly acted “for God,” it means they acted for Muhammad and, in the manifest reality, acted for the Point of the Bayán and the Manifestations of His Cause. Likewise, on the Day of Him Whom God shall make manifest, you will see that everyone claims to act “for God” and to believe in the letters of unity. Yet if, at the time of the Manifestation, their actions for God are true, and they are sincere. Otherwise, all they do between themselves and God, claiming it is for Him, is immediately rendered void. How could their deeds for God or their actions for the letters of unity—or even for the believers in the Bayán, who hold a station through their connection to Him—hold value, when the decree of God does not apply to them?</w:t>
      </w:r>
    </w:p>
    <w:p w14:paraId="277BE6BA" w14:textId="77777777" w:rsidR="00D13072" w:rsidRDefault="00000000">
      <w:pPr>
        <w:pStyle w:val="BodyText"/>
      </w:pPr>
      <w:r>
        <w:t>This is because the verse to which a servant turns between themselves and God, and through which they behold the beauty of God in their hearts, and by which they intend their deeds for God, is a verse that belongs to Him Whom God shall make manifest. This verse has existed within the hearts of all before His appearance. That verse is like the sun in a mirror when compared to the sun of the heavens. The tree of truth reveals its outward form through servitude in the hearts of all, but its inner reality becomes manifest within the verses of their hearts, where nothing is seen but God alone, alone.</w:t>
      </w:r>
    </w:p>
    <w:p w14:paraId="574F39FF" w14:textId="77777777" w:rsidR="00D13072" w:rsidRDefault="00000000">
      <w:pPr>
        <w:pStyle w:val="BodyText"/>
      </w:pPr>
      <w:r>
        <w:t>If this were not the case, how could a servant act “for God” between themselves and God, yet the Manifestation of Truth not accept it? What they do between themselves and God is but a shadow of the true verse that emanates from that Sun of Reality within them. For instance, had the Messenger of God not spoken the command to act “for God,” how would anyone have known to act “for God”? Even if expressed differently, the same idea would have emerged from the Messenger sent in that Dispensation. It always leads to the origin, which has no beginning, or to the Manifestations that follow, which have no end.</w:t>
      </w:r>
    </w:p>
    <w:p w14:paraId="1570CFF8" w14:textId="77777777" w:rsidR="00D13072" w:rsidRDefault="00000000">
      <w:pPr>
        <w:pStyle w:val="BodyText"/>
      </w:pPr>
      <w:r>
        <w:t>For example, if a person between themselves and God brings sorrow to the Point of the Bayán, the verse through which they act between themselves and God, and by which they intend to act “for God,” is still a verse that is manifested within them from the Sun of His bounty. Yet, in the subsequent Manifestation, because they lack certainty, they become veiled. However, in the previous Manifestation, if you say that this verse comes through the Messenger of God, they accept it, for they have neither heard nor seen anything else. In this Manifestation, it has not yet become apparent.</w:t>
      </w:r>
    </w:p>
    <w:p w14:paraId="23E718E3" w14:textId="77777777" w:rsidR="00D13072" w:rsidRDefault="00000000">
      <w:pPr>
        <w:pStyle w:val="BodyText"/>
      </w:pPr>
      <w:r>
        <w:lastRenderedPageBreak/>
        <w:t>Consider the Qur’án at the time of the union of two souls who acted “for God.” For example, Imam Husayn (Siyyid al-Shuhadá), peace be upon him, acted for the Messenger of God, and thus his action was for God. But the one who committed an injustice against him believed they acted “for God,” yet in reality, they acted for something other than God. The verse that the wrongdoer relied upon between themselves and God contained only the essence of God, yet at that time, Imam Husayn was the living expression of that verse in its outward form.</w:t>
      </w:r>
    </w:p>
    <w:p w14:paraId="73B2945A" w14:textId="77777777" w:rsidR="00D13072" w:rsidRDefault="00000000">
      <w:pPr>
        <w:pStyle w:val="BodyText"/>
      </w:pPr>
      <w:r>
        <w:t>In truth, if the veil were removed, they would have seen that what they believed they were doing “for God” was actually directed toward Him, for and against Him, even though they were veiled and acted against Him. This elaboration is to emphasize that, on the Day of the Manifestation of Him Whom God shall make manifest, one should not sit comfortably, claiming, “We act for God,” when the verse they turn to is but a shadow of the Sun of His bounty as reflected in the verse of their inner realities, made manifest through the previous Manifestation.</w:t>
      </w:r>
    </w:p>
    <w:p w14:paraId="24F2435F" w14:textId="77777777" w:rsidR="00D13072" w:rsidRDefault="00000000">
      <w:pPr>
        <w:pStyle w:val="BodyText"/>
      </w:pPr>
      <w:r>
        <w:t>In the subsequent Manifestation, if their actions align with Him, they will be truly for Him, just as they were for the Point of the Bayán before. Otherwise, between themselves and God, they will not have acted “for God,” because God has decreed that whatever is done “for Him” does not return to Him unless it is also done “for Him” in His Manifestation.</w:t>
      </w:r>
    </w:p>
    <w:p w14:paraId="7D0F64F5" w14:textId="77777777" w:rsidR="00D13072" w:rsidRDefault="00000000">
      <w:pPr>
        <w:pStyle w:val="BodyText"/>
      </w:pPr>
      <w:r>
        <w:t>This is because finite beings cannot perceive the essence of the Eternal; rather, they recognize Him in His Manifestation within their realm of possibility. For example, when a person commands a mountain to ascend by God’s command, they reflect inwardly between themselves and God, make a judgment, and act. However, that very inward reflection and judgment, which they think is directed toward God, is in fact a verse rooted in the previous Manifestation. The essence of that verse remains within them, but because they do not recognize it, they act as they do.</w:t>
      </w:r>
    </w:p>
    <w:p w14:paraId="52A0F5DA" w14:textId="77777777" w:rsidR="00D13072" w:rsidRDefault="00000000">
      <w:pPr>
        <w:pStyle w:val="BodyText"/>
      </w:pPr>
      <w:r>
        <w:t>Had they known that this is the very Point of the Furqan (Qur’an) in its subsequent Manifestation, the verse to which all Muslims turn to God, they would never have allowed the thought to even cross their hearts, let alone acted upon it. Just as they draw near to God day and night through the Messenger of God, so too, on the Day of Him Whom God shall make manifest, all the believers in the Bayán will face similar trials. They will think they act “for God,” but their actions will be directed against Him.</w:t>
      </w:r>
    </w:p>
    <w:p w14:paraId="040486F0" w14:textId="77777777" w:rsidR="00D13072" w:rsidRDefault="00000000">
      <w:pPr>
        <w:pStyle w:val="BodyText"/>
      </w:pPr>
      <w:r>
        <w:t>The Sun of Creation, which embodies those verses through which they previously drew near to God, will shine upon them and manifest itself in their souls, though they will not recognize it. If they understood this, they would realize that no fire is greater than the one in which a person does to their Beloved what they would permit against another. From the beginning to the end of their lives, they act toward that verse—which belongs to their Beloved—as if it were for another.</w:t>
      </w:r>
    </w:p>
    <w:p w14:paraId="3CB95764" w14:textId="77777777" w:rsidR="00D13072" w:rsidRDefault="00000000">
      <w:pPr>
        <w:pStyle w:val="BodyText"/>
      </w:pPr>
      <w:r>
        <w:t>If their actions were truly for God, consider how profound the matter is for those who genuinely act “for God.” In the world of existence, they act for Muhammad and the Manifestations of His Cause; in their souls, they act according to the verses that are made manifest within them through the letters of the Furqan’s unity. Yet, because they are veiled from the mystery of the Cause, they act for something other than God in this Manifestation.</w:t>
      </w:r>
    </w:p>
    <w:p w14:paraId="2D5A65A1" w14:textId="77777777" w:rsidR="00D13072" w:rsidRDefault="00000000">
      <w:pPr>
        <w:pStyle w:val="BodyText"/>
      </w:pPr>
      <w:r>
        <w:lastRenderedPageBreak/>
        <w:t>If their actions were truly for God, they would never fail to recognize the radiance of the Sun of Reality in the Manifestation of the new Revelation. Instead, they act only upon what they have from the previous Manifestation, failing to grasp the ruling as truly “for God” unless they enter this Manifestation. Reflect on the span from the Day of Adam to the appearance of the Bayán, as well as before and after it: observe that no period of time, even as brief as a fraction of a moment, has passed without a Book from God being revealed. People have adhered to His religion through these Books, and in their respective Manifestations, those who acted according to them acted “for God,” provided they acted in accordance with what was revealed in them.</w:t>
      </w:r>
    </w:p>
    <w:p w14:paraId="7FF9A435" w14:textId="77777777" w:rsidR="00D13072" w:rsidRDefault="00000000">
      <w:pPr>
        <w:pStyle w:val="BodyText"/>
      </w:pPr>
      <w:r>
        <w:t>Now, consider the appearance of the Furqan: everything that people claimed to do “for God” through those previous Books became actions for something other than God, for if their actions had truly been “for God,” they would have necessarily entered the faith of the Furqan. The same applies in the Manifestation of Him Whom God shall make manifest, relative to the appearance of the Bayán. Observe that if someone claims to act “for God” in the Bayán, their claim cannot be validated as truly “for God” unless they also act for the letters of unity.</w:t>
      </w:r>
    </w:p>
    <w:p w14:paraId="271D737A" w14:textId="77777777" w:rsidR="00D13072" w:rsidRDefault="00000000">
      <w:pPr>
        <w:pStyle w:val="BodyText"/>
      </w:pPr>
      <w:r>
        <w:t>The multiplicity of appearances operates under the shadow of the singular truth, and within its own station, the decree of the singular applies to the multiplicity. On the Day of the Manifestation of Him Whom God shall make manifest, the entirety of the Bayán becomes a single unit, representing a numerical oneness that refers back to the One beyond enumeration—that is, the essence of Him Whom God shall make manifest.</w:t>
      </w:r>
    </w:p>
    <w:p w14:paraId="2FE3CA4A" w14:textId="77777777" w:rsidR="00D13072" w:rsidRDefault="00000000">
      <w:pPr>
        <w:pStyle w:val="BodyText"/>
      </w:pPr>
      <w:r>
        <w:t>Following this, the living letters are manifested through Him, and then the primal unity becomes multiplied until the Day of the ultimate Manifestation of Him Whom God shall make manifest. At that time, all must become one single unit, within which nothing is seen except the One beyond enumeration, who is His very essence.</w:t>
      </w:r>
    </w:p>
    <w:p w14:paraId="50D450D9" w14:textId="77777777" w:rsidR="00D13072" w:rsidRDefault="00000000">
      <w:pPr>
        <w:pStyle w:val="BodyText"/>
      </w:pPr>
      <w:r>
        <w:t>For instance, today, all believers in the Qur’án are mere reflections of that primal unity, which culminates in the living letters and ultimately reaches the Messenger of God. Consider the mystery of existence: do not equate the ruling of the Sun with the ruling of the Mirror that reflects it, nor the mirrors that follow the initial Mirror to the Mirrors. Do not equate the ruling of subsequent mirrors with that of the Mirrors directly connected to the source. This is why, at the appearance of the Sun of Reality, not all can be guided by it directly. The bounty of existence has reached them through mirrors that preceded them, and similarly, guidance operates in the same way.</w:t>
      </w:r>
    </w:p>
    <w:p w14:paraId="7C2E781C" w14:textId="77777777" w:rsidR="00D13072" w:rsidRDefault="00000000">
      <w:pPr>
        <w:pStyle w:val="BodyText"/>
      </w:pPr>
      <w:r>
        <w:t>Consider the lowest terrestrial soul: if it were to directly encounter the Sun of Reality, it could not be guided by it, as it is positioned in a lower station. However, if it descends into the origin of the Cause, it may immediately be guided. Yet, because it lacks the capacity to perceive this directly, the Manifestation’s radiance appears difficult for it to grasp unless it refers back to its own village or realm, and from there to the realm above it. Gradually, this process culminates in one who can comprehend the words of the Gates of Guidance.</w:t>
      </w:r>
    </w:p>
    <w:p w14:paraId="1DC2BDDD" w14:textId="77777777" w:rsidR="00D13072" w:rsidRDefault="00000000">
      <w:pPr>
        <w:pStyle w:val="BodyText"/>
      </w:pPr>
      <w:r>
        <w:t xml:space="preserve">Step by step, this ascent continues until reaching someone who can understand the words of the Imáms. That individual then progresses further, reaching the capacity to comprehend the words of the </w:t>
      </w:r>
      <w:r>
        <w:lastRenderedPageBreak/>
        <w:t>Messenger. At this stage, the soul enters the realm of hearts, where it can grasp the Word of God, which is the same Word revealed to the Messenger. Immediately, such a soul becomes humble, and the exaltation of the Messenger’s station appears as nothing compared to the greatness of the Word itself.</w:t>
      </w:r>
    </w:p>
    <w:p w14:paraId="52FA8C25" w14:textId="77777777" w:rsidR="00D13072" w:rsidRDefault="00000000">
      <w:pPr>
        <w:pStyle w:val="BodyText"/>
      </w:pPr>
      <w:r>
        <w:t>Yet, for the lower terrestrial soul, even if a new book is revealed each day, it does not humble itself before the Sun of Reality. This is because all these veils—intermediary layers within its heart—must be torn asunder for understanding to be achieved.</w:t>
      </w:r>
    </w:p>
    <w:p w14:paraId="70DF3E81" w14:textId="77777777" w:rsidR="00D13072" w:rsidRDefault="00000000">
      <w:pPr>
        <w:pStyle w:val="BodyText"/>
      </w:pPr>
      <w:r>
        <w:t xml:space="preserve">This dynamic is evident in Mount Máku, where, despite the revelation of God’s verses in every matter, no fruits are borne for its inhabitants. If the veils of intermediary souls were removed, allowing the heart to pierce through, it would immediately become a believer in God within its own station and His verses. Consider how the essence of all existence becomes a believer upon hearing His verses, despite the loftiness and elevation of its essence, which cannot be compared to anything else. How could it reach anything greater than this? This is the meaning of the saying, </w:t>
      </w:r>
      <w:r>
        <w:rPr>
          <w:b/>
          <w:bCs/>
        </w:rPr>
        <w:t>“What is concealed in the Prophet is greater than the worship of the two weighty worlds”</w:t>
      </w:r>
      <w:r>
        <w:t xml:space="preserve"> (humankind and jinn). This is because such a soul, upon the descent of God’s verses, becomes humble and submissive, acknowledging the oneness of God.</w:t>
      </w:r>
    </w:p>
    <w:p w14:paraId="3F6DDD9D" w14:textId="77777777" w:rsidR="00D13072" w:rsidRDefault="00000000">
      <w:pPr>
        <w:pStyle w:val="BodyText"/>
      </w:pPr>
      <w:r>
        <w:t>However, a soul that has been guided through countless intermediaries does not remember upon hearing His verses. Such a soul cannot understand even with reason, let alone attain faith or act upon it after belief. Consider the martyrs of the Bayán: they were not veiled at the time of the Manifestation, for they, like you, recognized the Word of Truth through infinite intermediaries.</w:t>
      </w:r>
    </w:p>
    <w:p w14:paraId="74DBA886" w14:textId="77777777" w:rsidR="00D13072" w:rsidRDefault="00000000">
      <w:pPr>
        <w:pStyle w:val="BodyText"/>
      </w:pPr>
      <w:r>
        <w:t>At the time of His Manifestation, if you fail to remain steadfast, know that all the essences and deeds of the people of the Bayán are like a garden in His hand, which He turns as He wills, according to His desire. He who removes the mirrors of your essences from the shadow of God and turns them into something other than God—how do your deeds appear before Him? Reflect on the creation of your hearts and derive your understanding from this.</w:t>
      </w:r>
    </w:p>
    <w:p w14:paraId="29DD0A60" w14:textId="77777777" w:rsidR="00D13072" w:rsidRDefault="00000000">
      <w:pPr>
        <w:pStyle w:val="BodyText"/>
      </w:pPr>
      <w:r>
        <w:t>All this explanation serves to ensure that unions are made “for God” and not “for something other than God.” If any fruits arise in creation, they should be “for God.” It is as if one can see that, at the time of the Manifestation of Him Whom God shall make manifest, all claim to act “for God” in their private deeds. Yet, in truth, He rules that their actions are “for something other than God,” except for those who act for Him. Their deeds are “for God” in God’s sight. The same applies in the Bayán if someone acts for the letters of unity, they have acted “for God.” This extends to the decree concerning the smallest atom: if it is for the elevation of the Bayán, it becomes “for God.” In the same way, in the Furqan, as long as the explicit text from the Manifestations was not severed, whatever was done with their permission was considered “for God.” However, after that severance, only what aligned with their teachings remained “for God.”</w:t>
      </w:r>
    </w:p>
    <w:p w14:paraId="1FE3DBB8" w14:textId="77777777" w:rsidR="00D13072" w:rsidRDefault="00000000">
      <w:pPr>
        <w:pStyle w:val="BodyText"/>
      </w:pPr>
      <w:r>
        <w:t>For instance, the scholars of the Furqan acted according to the Book of God, the traditions of the Messenger, the Imáms of guidance, and the Gates of guidance. In this Manifestation, too, as long as the explicit text remains unbroken, whatever is done in accordance with it is “for God.” But after its severance, only what aligns with it is “for God” and does not exceed the letters of unity. Perhaps, on the Day of Resurrection, they may be guided by them.</w:t>
      </w:r>
    </w:p>
    <w:p w14:paraId="0370E954" w14:textId="77777777" w:rsidR="00D13072" w:rsidRDefault="00000000">
      <w:pPr>
        <w:pStyle w:val="BodyText"/>
      </w:pPr>
      <w:r>
        <w:lastRenderedPageBreak/>
        <w:t>Similarly, nothing can truly be considered “for God” unless it pertains to the Messenger of God. This principle applies from the very beginning to everything that stems from His command. “For God” cannot be truthful unless it pertains to the Manifestations of His Cause. Anyone who acts according to the Bayán becomes a reflection of its letters until they reach the culmination of existence.</w:t>
      </w:r>
    </w:p>
    <w:p w14:paraId="1DB3F9EF" w14:textId="77777777" w:rsidR="00D13072" w:rsidRDefault="00000000">
      <w:pPr>
        <w:pStyle w:val="BodyText"/>
      </w:pPr>
      <w:r>
        <w:t xml:space="preserve">Exercise the utmost vigilance so that, at the Manifestation of Him Whom God shall make manifest, all that was done “for God” is not rendered “for something other than God.” If it pertains to Him, it remains “for God” and for the Point; otherwise, it is invalid. </w:t>
      </w:r>
      <w:r>
        <w:rPr>
          <w:b/>
          <w:bCs/>
        </w:rPr>
        <w:t>This is what God, your Lord, has enjoined upon you if you act according to it.</w:t>
      </w:r>
    </w:p>
    <w:p w14:paraId="1C880511" w14:textId="77777777" w:rsidR="00D13072" w:rsidRDefault="00000000">
      <w:pPr>
        <w:pStyle w:val="Heading3"/>
      </w:pPr>
      <w:bookmarkStart w:id="113" w:name="X93b133fdeba7962a8f00a5fc8f97d9934f35079"/>
      <w:bookmarkEnd w:id="112"/>
      <w:r>
        <w:t>Gate 8 (Seeking Proofs Outside the Verses of God)</w:t>
      </w:r>
    </w:p>
    <w:p w14:paraId="29371C58" w14:textId="77777777" w:rsidR="00D13072" w:rsidRDefault="00000000">
      <w:pPr>
        <w:pStyle w:val="FirstParagraph"/>
      </w:pPr>
      <w:r>
        <w:t>The Eighth Gate of the Sixth Unity, concerning those who seek proofs outside the Book of God and the verses of the Bayán, as well as the inability of all to produce anything like them. For such a person, there is no proof. Whoever attributes the miracle of the verses to anything else, their claim is invalid. Anyone who claims the verses as their own should not be opposed, yet such claims must be recited within every nine days. Once every ten days, they should reflect on what God has revealed by night and day.</w:t>
      </w:r>
    </w:p>
    <w:p w14:paraId="4247142A" w14:textId="77777777" w:rsidR="00D13072" w:rsidRDefault="00000000">
      <w:pPr>
        <w:pStyle w:val="BodyText"/>
      </w:pPr>
      <w:r>
        <w:t>The summary of this gate is if someone uses anything other than the verses of God as proof for the truth of the Point of the Bayán, they remain veiled from the greatest proof and the highest path. In every Manifestation, all aspects of the Tree of Truth are exalted above comparison, equivalence, likeness, parity, and disbelief. Yet, because most hearts fail to perceive its elevation and are heedless of the verses, if everyone wished to understand, they could. For this reason, the proof has been made singular, so that on the Day of Him Whom God shall make manifest, no one might ask, “Why?” or “How?”</w:t>
      </w:r>
    </w:p>
    <w:p w14:paraId="3BDD71F0" w14:textId="77777777" w:rsidR="00D13072" w:rsidRDefault="00000000">
      <w:pPr>
        <w:pStyle w:val="BodyText"/>
      </w:pPr>
      <w:r>
        <w:t>What has been revealed in the Qur’án was not reliant on external proofs. Had all understood this, their acknowledgment of truth today would have been easier than relying on their interpretations of matters unsupported by the Book of God. Indeed, if their interpretations conflict with the command found in the Book of God, it is God’s command that remains valid and has always been so.</w:t>
      </w:r>
    </w:p>
    <w:p w14:paraId="3968E67F" w14:textId="77777777" w:rsidR="00D13072" w:rsidRDefault="00000000">
      <w:pPr>
        <w:pStyle w:val="BodyText"/>
      </w:pPr>
      <w:r>
        <w:t>It has been ordained that once every nineteen days, reflection should occur on this matter, so that in the Manifestation of Him Whom God shall make manifest, people are not veiled by matters other than the station of the verses, which are the greatest proofs and testimonies. However, this reflection should not merely be routine, nor should it lead to veiling.</w:t>
      </w:r>
    </w:p>
    <w:p w14:paraId="085F559B" w14:textId="77777777" w:rsidR="00D13072" w:rsidRDefault="00000000">
      <w:pPr>
        <w:pStyle w:val="BodyText"/>
      </w:pPr>
      <w:r>
        <w:t xml:space="preserve">This is akin to those who recite the Covenant prayer every morning, repeatedly calling out, “Hasten, hasten,” until they have confused themselves, mistaking their own desires for true love. They imagine they love Him, while over three years have passed since the Cause of God has become manifest, and yet today they have established their object of worship on a mountain. Despite this, they fail to acknowledge the proof upon which the religion of all Muslims stands upon. It has become manifest that after the cessation of revelation until the appearance of these verses, no command or sign has emerged that could produce verses of this nature. Yet, they lack the insight to recognize that no one but God can reveal verses. The moment you see verses of this nature manifest as proof, be assured that this is the same </w:t>
      </w:r>
      <w:r>
        <w:lastRenderedPageBreak/>
        <w:t>primal reality upon which God revealed the Qur’án at the dawn of Islam. Now, He has again willed to reveal upon Him.</w:t>
      </w:r>
    </w:p>
    <w:p w14:paraId="4C63C904" w14:textId="77777777" w:rsidR="00D13072" w:rsidRDefault="00000000">
      <w:pPr>
        <w:pStyle w:val="BodyText"/>
      </w:pPr>
      <w:r>
        <w:t>If you had true faith in the proof of your own religion, you would understand this matter. The command is clear and without exception: God revealed the incapacity of all in the Qur’án. When you observe this same incapacity reflected in the entirety of creation, you doubt. This doubt causes veiling, for just as God revealed in the beginning, so too does He reveal in the return. If you observe with this understanding, you would recognize and affirm it more swiftly than the blink of an eye.</w:t>
      </w:r>
    </w:p>
    <w:p w14:paraId="2B2370A7" w14:textId="77777777" w:rsidR="00D13072" w:rsidRDefault="00000000">
      <w:pPr>
        <w:pStyle w:val="BodyText"/>
      </w:pPr>
      <w:r>
        <w:t>When you look at creation, you say, “It is impossible.” Indeed, it is impossible for creation, but not for what comes from God. By His boundless power, He manifests whatever He wills. It is evident that after the setting of the Tree of Reality, no one can produce verses like His. Just as in the Qur’án, where twelve hundred and seventy years passed, all became certain of the incapacity of others to match it. Similarly, after the setting of the Sun of Reality, it is impossible for verses to appear from anyone but Him.</w:t>
      </w:r>
    </w:p>
    <w:p w14:paraId="09A5741D" w14:textId="77777777" w:rsidR="00D13072" w:rsidRDefault="00000000">
      <w:pPr>
        <w:pStyle w:val="BodyText"/>
      </w:pPr>
      <w:r>
        <w:t>These verses must conform to innate nature and divine power, without learning or characteristics imagined by scholars. Given this impossibility, no one other than Him Whom God shall make manifest can claim this command. This is the final proof within the Bayán that if any soul claims this station and verses appear from them, no one should oppose them. Perhaps this will prevent any sorrow from afflicting the Sun of Reality. If this principle had been observed in the Qur’án, the actions of all would not have been invalidated at once. If a soul is not for the Truth yet does not oppose it either, no decree will be issued against them affecting all, but only concerning that specific soul.</w:t>
      </w:r>
    </w:p>
    <w:p w14:paraId="2B642DEA" w14:textId="77777777" w:rsidR="00D13072" w:rsidRDefault="00000000">
      <w:pPr>
        <w:pStyle w:val="BodyText"/>
      </w:pPr>
      <w:r>
        <w:t>Similarly, now, if you hear of such a claim and do not attain certainty but refrain from outright denial, you commit no act that would cause sorrow to Him, even if, in reality, it is someone other than Him. Although such a scenario is nearly impossible, merely mentioning His name makes it unlikely that those who love Him would cause grief to such a claimant, out of respect for His names. For the matter lies within two possibilities: either it is Him, or it is not. However, no one but Him can reveal verses conforming to innate nature. Why, then, would someone deny the Truth while they have spent their days and nights in anticipation of Him?</w:t>
      </w:r>
    </w:p>
    <w:p w14:paraId="3D423862" w14:textId="77777777" w:rsidR="00D13072" w:rsidRDefault="00000000">
      <w:pPr>
        <w:pStyle w:val="BodyText"/>
      </w:pPr>
      <w:r>
        <w:t>If, hypothetically, someone falsely attributes such a station to themselves, leave their matter to God. It is not for creation to judge them, out of reverence for the name of their Beloved. Moreover, no such soul exists who could claim such a station. If such a scenario occurred during the Dispensation of the Qur’án, it will occur in this Dispensation as well. His verses are, in themselves, proof of the radiance of His existence, and the incapacity of all others is evidence of their dependence upon Him.</w:t>
      </w:r>
    </w:p>
    <w:p w14:paraId="3079E14B" w14:textId="77777777" w:rsidR="00D13072" w:rsidRDefault="00000000">
      <w:pPr>
        <w:pStyle w:val="BodyText"/>
      </w:pPr>
      <w:r>
        <w:t xml:space="preserve">The purpose of this directive is that, on the Day of the Manifestation of Truth, their feet may not falter upon the path. They must not judge the shadow within their hearts as the determinant of existence, applying a verdict based on a verse to themselves, which would suddenly nullify all their essence and actions without their awareness. If all adhere to this single command, it is upon God to make the truth manifest to them and instill the proof and evidence into their hearts with clear arguments that radiate from Him. This will enable the believers to express certainty about Him, while those less certain may </w:t>
      </w:r>
      <w:r>
        <w:lastRenderedPageBreak/>
        <w:t>claim awareness, which is still acknowledgment short of full truth. It suffices for all the people of the Bayán to act according to this command to secure their salvation on the Day of Resurrection.</w:t>
      </w:r>
    </w:p>
    <w:p w14:paraId="4EC4BDFB" w14:textId="77777777" w:rsidR="00D13072" w:rsidRDefault="00000000">
      <w:pPr>
        <w:pStyle w:val="BodyText"/>
      </w:pPr>
      <w:r>
        <w:t xml:space="preserve">That is the day when all things upon the earth will proclaim through the radiant verses in their hearts from the Sun of Reality: </w:t>
      </w:r>
      <w:r>
        <w:rPr>
          <w:b/>
          <w:bCs/>
        </w:rPr>
        <w:t>“Indeed, we act for God.”</w:t>
      </w:r>
      <w:r>
        <w:t xml:space="preserve"> However, the truthful servants are those who turn their gaze toward the origin of those verses, recognizing that they emanate from the Sun of Reality. That Sun is the source of its verses, and its light connects all things.</w:t>
      </w:r>
    </w:p>
    <w:p w14:paraId="6CB927D0" w14:textId="77777777" w:rsidR="00D13072" w:rsidRDefault="00000000">
      <w:pPr>
        <w:pStyle w:val="BodyText"/>
      </w:pPr>
      <w:r>
        <w:rPr>
          <w:b/>
          <w:bCs/>
        </w:rPr>
        <w:t>“This is the proof of God, made complete upon you. O servants of God, fear Him.”</w:t>
      </w:r>
    </w:p>
    <w:p w14:paraId="16394A68" w14:textId="77777777" w:rsidR="00D13072" w:rsidRDefault="00000000">
      <w:pPr>
        <w:pStyle w:val="Heading3"/>
      </w:pPr>
      <w:bookmarkStart w:id="114" w:name="Xe4a6e7a0d858973b6a7a41220c62ff8a1c44ef0"/>
      <w:bookmarkEnd w:id="113"/>
      <w:r>
        <w:t>Gate 9 (Permissible to Wear Silk Garments and Use Gold and Silver)</w:t>
      </w:r>
    </w:p>
    <w:p w14:paraId="2EE8245D" w14:textId="77777777" w:rsidR="00D13072" w:rsidRDefault="00000000">
      <w:pPr>
        <w:pStyle w:val="FirstParagraph"/>
      </w:pPr>
      <w:r>
        <w:t>The Ninth Gate of the Sixth Unity, concerning the permissibility of wearing silk garments in all situations, as well as the use of gold and silver.</w:t>
      </w:r>
    </w:p>
    <w:p w14:paraId="1AC7E08D" w14:textId="77777777" w:rsidR="00D13072" w:rsidRDefault="00000000">
      <w:pPr>
        <w:pStyle w:val="BodyText"/>
      </w:pPr>
      <w:r>
        <w:t>The summary of this gate is that God has permitted the use of gold and silver so that all may partake in this paradise, achieving what brings tranquility to the hearts of His servants. Through faith, they may manifest the utmost gratitude to God on the Day of the Manifestation of Him Whom God shall make manifest.</w:t>
      </w:r>
    </w:p>
    <w:p w14:paraId="00FE2FC2" w14:textId="77777777" w:rsidR="00D13072" w:rsidRDefault="00000000">
      <w:pPr>
        <w:pStyle w:val="BodyText"/>
      </w:pPr>
      <w:r>
        <w:t>If all that is upon the earth were to agree, they could not prohibit this ordinance. Yet, through His infinite generosity and grace, God, the Almighty and Glorious, has permitted it for those capable of its use. This ensures that no soul feels sorrow for lacking access to these things. Purely out of love for God, He doubles their reward and blesses them with honor in the afterlife. If a soul seeks to take pride or elevate themselves through anything from these Manifestations, they become veiled from the good pleasure of their Beloved. Instead, in every matter where God bestows His bounty upon a servant through the appearances of His dominion, it is fitting for them to express greater humility and submission to creation. This is the true gratitude to God within their station.</w:t>
      </w:r>
    </w:p>
    <w:p w14:paraId="327AD13C" w14:textId="77777777" w:rsidR="00D13072" w:rsidRDefault="00000000">
      <w:pPr>
        <w:pStyle w:val="BodyText"/>
      </w:pPr>
      <w:r>
        <w:t>There is no honor or exaltation in these Manifestations except through faith in Him Whom God shall make manifest. If honor were tied to material means, the Christians today would hold more honor than any other community, yet their faith is not recognized as valid. How, then, could they attain honor? However, when material means are coupled with faith, they become an expression of God’s blessings for His servant.</w:t>
      </w:r>
    </w:p>
    <w:p w14:paraId="2CB9C7A3" w14:textId="77777777" w:rsidR="00D13072" w:rsidRDefault="00000000">
      <w:pPr>
        <w:pStyle w:val="BodyText"/>
      </w:pPr>
      <w:r>
        <w:t>If a soul possesses wealth in gold or silver and uses it to revive another soul, this is far better than merely enjoying what they own in the pleasure of their Beloved. For the hearts of believers are the dwelling places of God’s good pleasure, and there is no doubt that their happiness is nearer to God than the delight of a soul in its possessions.</w:t>
      </w:r>
    </w:p>
    <w:p w14:paraId="6E2C7936" w14:textId="77777777" w:rsidR="00D13072" w:rsidRDefault="00000000">
      <w:pPr>
        <w:pStyle w:val="BodyText"/>
      </w:pPr>
      <w:r>
        <w:t>This holds true as long as one does not focus on the outward boundaries of creation. When viewed within the hierarchy of existence, there is no doubt that the pleasure of a higher station is greater in God’s sight than that of a lower one. For instance, if something pleases Him Whom God shall make manifest, His joy surpasses that of anything else. Likewise, the closer one is to the source of all names and attributes, the greater the significance of their pleasure, until it reaches the smallest particle of existence.</w:t>
      </w:r>
    </w:p>
    <w:p w14:paraId="3B330FA1" w14:textId="77777777" w:rsidR="00D13072" w:rsidRDefault="00000000">
      <w:pPr>
        <w:pStyle w:val="BodyText"/>
      </w:pPr>
      <w:r>
        <w:lastRenderedPageBreak/>
        <w:t xml:space="preserve">On the Day of Resurrection, this matter can be discerned clearly, but in the night of veiling, it remains indistinguishable. This is because all claim to be elevated and near to God, and none truly knows the station of another except for the Tree of Reality, which does not reveal the stations of creation. Therefore, it is fitting to act according to the first decree, so that no soul on earth who believes in God and His verses may suffer sorrow. </w:t>
      </w:r>
      <w:r>
        <w:rPr>
          <w:b/>
          <w:bCs/>
        </w:rPr>
        <w:t>“Thus does God lighten your burden and grant you permission in the Book for that which brings you gratitude.”</w:t>
      </w:r>
    </w:p>
    <w:p w14:paraId="30EB713A" w14:textId="77777777" w:rsidR="00D13072" w:rsidRDefault="00000000">
      <w:pPr>
        <w:pStyle w:val="Heading3"/>
      </w:pPr>
      <w:bookmarkStart w:id="115" w:name="gate-10-have-a-ring-of-red-agate"/>
      <w:bookmarkEnd w:id="114"/>
      <w:r>
        <w:t>Gate 10 (Have a Ring of Red Agate)</w:t>
      </w:r>
    </w:p>
    <w:p w14:paraId="53637A76" w14:textId="77777777" w:rsidR="00D13072" w:rsidRDefault="00000000">
      <w:pPr>
        <w:pStyle w:val="FirstParagraph"/>
      </w:pPr>
      <w:r>
        <w:t xml:space="preserve">The Tenth Gate of the Sixth Unity, concerning the obligation for every soul to inscribe on a red agate the verse: </w:t>
      </w:r>
      <w:r>
        <w:rPr>
          <w:b/>
          <w:bCs/>
        </w:rPr>
        <w:t>“Say: God is Truth, and all besides Him are His creation; all are devoted to Him.”</w:t>
      </w:r>
    </w:p>
    <w:p w14:paraId="2A5DEA25" w14:textId="77777777" w:rsidR="00D13072" w:rsidRDefault="00000000">
      <w:pPr>
        <w:pStyle w:val="BodyText"/>
      </w:pPr>
      <w:r>
        <w:t xml:space="preserve">The summary of this gate is there is no symbol more beloved in the Bayán before God than for one to have a ring of red agate engraved with this majestic verse: </w:t>
      </w:r>
      <w:r>
        <w:rPr>
          <w:b/>
          <w:bCs/>
        </w:rPr>
        <w:t>“Say: God is Truth, and all besides Him are His creation; all are devoted to Him.”</w:t>
      </w:r>
    </w:p>
    <w:p w14:paraId="6FEC48C8" w14:textId="77777777" w:rsidR="00D13072" w:rsidRDefault="00000000">
      <w:pPr>
        <w:pStyle w:val="BodyText"/>
      </w:pPr>
      <w:r>
        <w:t>The significance of this is that it serves as a testimony from the Point of Reality that God has eternally been Truth and that all else has eternally been His creation. Perhaps, on the Day of the Manifestation of Truth, they will acknowledge that Truth which affirms all truths and will confess that all besides God is His creation.</w:t>
      </w:r>
    </w:p>
    <w:p w14:paraId="56B11B76" w14:textId="77777777" w:rsidR="00D13072" w:rsidRDefault="00000000">
      <w:pPr>
        <w:pStyle w:val="BodyText"/>
      </w:pPr>
      <w:r>
        <w:t>It is not merely the act of wearing the ring with the inscription that matters; rather, the essence of this verse should manifest itself before that Truth. If it is revealed and a soul does not acknowledge its truth, then even the ring itself will testify against them, nullifying all they have done within the Bayán. Acknowledgment of this truth is not difficult; rather, whatever has been affirmed as true within existence has only been so through the Truth of His Reality.</w:t>
      </w:r>
    </w:p>
    <w:p w14:paraId="637772FA" w14:textId="77777777" w:rsidR="00D13072" w:rsidRDefault="00000000">
      <w:pPr>
        <w:pStyle w:val="BodyText"/>
      </w:pPr>
      <w:r>
        <w:t>However, because the Manifestation of Truth is a paradise for the people of truth and a fire for those outside it, all will be tested on that day. He is the Mirror of Divinity and the Sun of Lordship, reflecting God alone, alone. If a soul wishes to enter the protection of Truth, they should command that a circular red agate be inscribed. The design should include:</w:t>
      </w:r>
    </w:p>
    <w:p w14:paraId="7882DD59" w14:textId="77777777" w:rsidR="00D13072" w:rsidRDefault="00000000">
      <w:pPr>
        <w:numPr>
          <w:ilvl w:val="0"/>
          <w:numId w:val="16"/>
        </w:numPr>
      </w:pPr>
      <w:r>
        <w:t xml:space="preserve">In the first circle: </w:t>
      </w:r>
      <w:r>
        <w:rPr>
          <w:b/>
          <w:bCs/>
        </w:rPr>
        <w:t>The verse of the Throne</w:t>
      </w:r>
      <w:r>
        <w:t xml:space="preserve"> (</w:t>
      </w:r>
      <w:r>
        <w:rPr>
          <w:i/>
          <w:iCs/>
        </w:rPr>
        <w:t>Ayat al-Kursi</w:t>
      </w:r>
      <w:r>
        <w:t>).</w:t>
      </w:r>
    </w:p>
    <w:p w14:paraId="4F729B30" w14:textId="77777777" w:rsidR="00D13072" w:rsidRDefault="00000000">
      <w:pPr>
        <w:numPr>
          <w:ilvl w:val="0"/>
          <w:numId w:val="16"/>
        </w:numPr>
      </w:pPr>
      <w:r>
        <w:t xml:space="preserve">In the second circle: </w:t>
      </w:r>
      <w:r>
        <w:rPr>
          <w:b/>
          <w:bCs/>
        </w:rPr>
        <w:t>The names of the circle</w:t>
      </w:r>
      <w:r>
        <w:t xml:space="preserve"> (specific divine names).</w:t>
      </w:r>
    </w:p>
    <w:p w14:paraId="7AB86404" w14:textId="77777777" w:rsidR="00D13072" w:rsidRDefault="00000000">
      <w:pPr>
        <w:numPr>
          <w:ilvl w:val="0"/>
          <w:numId w:val="16"/>
        </w:numPr>
      </w:pPr>
      <w:r>
        <w:t xml:space="preserve">In the third circle: </w:t>
      </w:r>
      <w:r>
        <w:rPr>
          <w:b/>
          <w:bCs/>
        </w:rPr>
        <w:t xml:space="preserve">The letters of the </w:t>
      </w:r>
      <w:r>
        <w:rPr>
          <w:b/>
          <w:bCs/>
          <w:i/>
          <w:iCs/>
        </w:rPr>
        <w:t>Bismillah</w:t>
      </w:r>
      <w:r>
        <w:rPr>
          <w:b/>
          <w:bCs/>
        </w:rPr>
        <w:t xml:space="preserve"> (In the name of God, the Most Gracious, the Most Merciful)</w:t>
      </w:r>
      <w:r>
        <w:t>.</w:t>
      </w:r>
    </w:p>
    <w:p w14:paraId="0EE1D6A8" w14:textId="77777777" w:rsidR="00D13072" w:rsidRDefault="00000000">
      <w:pPr>
        <w:numPr>
          <w:ilvl w:val="0"/>
          <w:numId w:val="16"/>
        </w:numPr>
      </w:pPr>
      <w:r>
        <w:t xml:space="preserve">In the fourth circle: </w:t>
      </w:r>
      <w:r>
        <w:rPr>
          <w:b/>
          <w:bCs/>
        </w:rPr>
        <w:t>The six names</w:t>
      </w:r>
      <w:r>
        <w:t xml:space="preserve"> (perhaps referring to sacred attributes or divine titles).</w:t>
      </w:r>
    </w:p>
    <w:p w14:paraId="08F49F69" w14:textId="77777777" w:rsidR="00D13072" w:rsidRDefault="00000000">
      <w:pPr>
        <w:numPr>
          <w:ilvl w:val="0"/>
          <w:numId w:val="16"/>
        </w:numPr>
      </w:pPr>
      <w:r>
        <w:t xml:space="preserve">In the fifth circle: </w:t>
      </w:r>
      <w:r>
        <w:rPr>
          <w:b/>
          <w:bCs/>
        </w:rPr>
        <w:t>Whatever suits the intent of the wearer</w:t>
      </w:r>
      <w:r>
        <w:t>, provided it does not exceed nineteen letters.</w:t>
      </w:r>
    </w:p>
    <w:p w14:paraId="2B943159" w14:textId="77777777" w:rsidR="00D13072" w:rsidRDefault="00000000">
      <w:pPr>
        <w:pStyle w:val="FirstParagraph"/>
      </w:pPr>
      <w:r>
        <w:lastRenderedPageBreak/>
        <w:t>If the first and second circles also contain the nineteen letters, this is beloved before God. However, all of this holds value only if, in the Manifestation of Him Whom God shall make manifest, they comprehend the meaning of what has been inscribed.</w:t>
      </w:r>
    </w:p>
    <w:p w14:paraId="6F35F1A1" w14:textId="77777777" w:rsidR="00D13072" w:rsidRDefault="00000000">
      <w:pPr>
        <w:pStyle w:val="BodyText"/>
      </w:pPr>
      <w:r>
        <w:t>This is because the first circle represents the letters of unity, which multiply around Him until they reach the fifth degree, appearing in the form of the number of God. If you have faith in the living letters of Him Whom God shall make manifest, once you enter the first unity, by God’s might and power, you will remain part of that unity even if it multiplies infinitely.</w:t>
      </w:r>
    </w:p>
    <w:p w14:paraId="0383A694" w14:textId="77777777" w:rsidR="00D13072" w:rsidRDefault="00000000">
      <w:pPr>
        <w:pStyle w:val="BodyText"/>
      </w:pPr>
      <w:r>
        <w:t>If you were present in the Manifestation of the Point of the Bayán, you would have witnessed that all were guided by those initial letters. Guidance itself is but a reflection of that primal unity, which multiplies infinitely, yet is nothing but that original unity.</w:t>
      </w:r>
    </w:p>
    <w:p w14:paraId="6C9A1D42" w14:textId="77777777" w:rsidR="00D13072" w:rsidRDefault="00000000">
      <w:pPr>
        <w:pStyle w:val="BodyText"/>
      </w:pPr>
      <w:r>
        <w:t>This is the foundation of all created beings and all their subsequent characteristics. Observe the nature of creation and its attributes within the context of existence, and do not veil yourself from the Sun of Manifestation. Love every mirror in which you see its reflection, as it represents a name signifying Him. Conversely, anything that does not signify Him—if it is as insignificant as a speck of dust in the domain of a disbeliever—should be subject to denial.</w:t>
      </w:r>
    </w:p>
    <w:p w14:paraId="6F614E3B" w14:textId="77777777" w:rsidR="00D13072" w:rsidRDefault="00000000">
      <w:pPr>
        <w:pStyle w:val="BodyText"/>
      </w:pPr>
      <w:r>
        <w:t xml:space="preserve">On the Day of Resurrection, whatever belongs to Him Whom God shall make manifest will belong to God, and whatever belongs to something other than Him will belong to something other than God. Similarly in the Point of the Bayán, observe this same principle as was evident before its Manifestation in the Point of the Furqan (Qur’án), and before that in the Point of the Gospel, continuing until it culminates in the primal origin of creation. Similarly, the process of ascension from Him Whom God shall make manifest extends infinitely. Reflect and observe what you have witnessed in this Resurrection, and always proclaim: </w:t>
      </w:r>
      <w:r>
        <w:rPr>
          <w:b/>
          <w:bCs/>
        </w:rPr>
        <w:t>“There is nothing from God but God; indeed, we are all devoted to Him.”</w:t>
      </w:r>
    </w:p>
    <w:p w14:paraId="030324F3" w14:textId="77777777" w:rsidR="00D13072" w:rsidRDefault="00000000">
      <w:pPr>
        <w:pStyle w:val="Heading3"/>
      </w:pPr>
      <w:bookmarkStart w:id="116" w:name="X509c65ec920a8c2681878062ca7eb964a3123c0"/>
      <w:bookmarkEnd w:id="115"/>
      <w:r>
        <w:t>Gate 11 (Prohibition of Excessive Punishment of Children by Teachers)</w:t>
      </w:r>
    </w:p>
    <w:p w14:paraId="2AAD26F7" w14:textId="77777777" w:rsidR="00D13072" w:rsidRDefault="00000000">
      <w:pPr>
        <w:pStyle w:val="FirstParagraph"/>
      </w:pPr>
      <w:r>
        <w:t>The Eleventh Gate of the Sixth Unity, concerning the prohibition of excessive punishment of children by their teachers.</w:t>
      </w:r>
    </w:p>
    <w:p w14:paraId="4FBC9D69" w14:textId="77777777" w:rsidR="00D13072" w:rsidRDefault="00000000">
      <w:pPr>
        <w:pStyle w:val="BodyText"/>
      </w:pPr>
      <w:r>
        <w:t>The summary of this gate is that a teacher must not strike a child more than five light blows. Before the child reaches the age of five, striking them is absolutely prohibited. After five years of age, no more than five light blows are permitted, and even then, the blows should not be on bare skin but over clothing. If a teacher exceeds five blows or strikes bare skin, they are forbidden from approaching their spouse for nineteen days. Even if the act was unintentional, this prohibition applies. If the teacher is unmarried, they must pay nineteen mithqáls of gold to the one they struck.</w:t>
      </w:r>
    </w:p>
    <w:p w14:paraId="11EFA129" w14:textId="77777777" w:rsidR="00D13072" w:rsidRDefault="00000000">
      <w:pPr>
        <w:pStyle w:val="BodyText"/>
      </w:pPr>
      <w:r>
        <w:t>God has permitted children to engage in playful activities during festival days with whatever is in their hands. Additionally, it is decreed that every soul is entitled to sit upon a chair or throne during such times. The time spent sitting on a chair, bed, or throne does not count toward their lifespan.</w:t>
      </w:r>
    </w:p>
    <w:p w14:paraId="31065778" w14:textId="77777777" w:rsidR="00D13072" w:rsidRDefault="00000000">
      <w:pPr>
        <w:pStyle w:val="BodyText"/>
      </w:pPr>
      <w:r>
        <w:rPr>
          <w:b/>
          <w:bCs/>
        </w:rPr>
        <w:t>Explanation of this Gate:</w:t>
      </w:r>
      <w:r>
        <w:t xml:space="preserve"> God does not, under any circumstances, desire any soul to be saddened, let alone harmed by physical punishment. It has been decreed that children under five years of age are to be </w:t>
      </w:r>
      <w:r>
        <w:lastRenderedPageBreak/>
        <w:t>disciplined only through verbal instruction, and no physical punishment is to be inflicted upon them. After the age of five, no more than five light strikes may be given, and even these must be through a barrier, such as clothing, rather than directly on the skin. Furthermore, physical discipline must not reflect the harsh practices common in this age.</w:t>
      </w:r>
    </w:p>
    <w:p w14:paraId="5B566B90" w14:textId="77777777" w:rsidR="00D13072" w:rsidRDefault="00000000">
      <w:pPr>
        <w:pStyle w:val="BodyText"/>
      </w:pPr>
      <w:r>
        <w:t>If a teacher violates this decree, they are prohibited from marital relations for nineteen days. If the teacher is not married, they are required to pay nineteen mithqáls of gold as compensation for exceeding the bounds of God’s decree. This payment must be given to the soul that was struck. God desires that, in all circumstances, the people of the Bayán should sit upon thrones, chairs, or seats, for such time is not counted as part of their lifespan.</w:t>
      </w:r>
    </w:p>
    <w:p w14:paraId="1D694C68" w14:textId="77777777" w:rsidR="00D13072" w:rsidRDefault="00000000">
      <w:pPr>
        <w:pStyle w:val="BodyText"/>
      </w:pPr>
      <w:r>
        <w:t>The purpose of these decrees is to ensure that no sorrow afflicts the soul from whom all are sustained by the ocean of His bounty. A soul, unable to comprehend the station of its teacher, is thus safeguarded. Similarly, in the Manifestation of the Furqan, the Sun of Reality was not recognized until forty years had passed. In the Point of the Bayán, recognition took twenty-five years. God alone knows what has been decreed for Him in this Dispensation.</w:t>
      </w:r>
    </w:p>
    <w:p w14:paraId="6BA4E421" w14:textId="77777777" w:rsidR="00D13072" w:rsidRDefault="00000000">
      <w:pPr>
        <w:pStyle w:val="BodyText"/>
      </w:pPr>
      <w:r>
        <w:t>During those days, His true joy is found, though all await Him. Yet, because the devotion of all is not sincere, sorrow inevitably reaches Him. Reflect on the Messenger of God: before the revelation of the Furqan, all bore witness to His beauty, perfection, and piety. But after the revelation of the Furqan, consider the things they said about Him, words that the pen is too ashamed to recount.</w:t>
      </w:r>
    </w:p>
    <w:p w14:paraId="2FD0C897" w14:textId="77777777" w:rsidR="00D13072" w:rsidRDefault="00000000">
      <w:pPr>
        <w:pStyle w:val="BodyText"/>
      </w:pPr>
      <w:r>
        <w:t>Likewise, consider the Point of the Bayán: the stations He held before His Manifestation were well known to those who recognized Him. Yet, after His appearance, despite the revelation of 500,000 verses across various subjects, some continue to utter words about Him that the pen cannot record out of shame.</w:t>
      </w:r>
    </w:p>
    <w:p w14:paraId="77AC1368" w14:textId="77777777" w:rsidR="00D13072" w:rsidRDefault="00000000">
      <w:pPr>
        <w:pStyle w:val="BodyText"/>
      </w:pPr>
      <w:r>
        <w:t>However, if all were to act according to what God has commanded, no sorrow would afflict the Tree of Reality. For if no one were to grieve another, not even one soul among creation would bring sadness to another. If they abide by what all have been created for, no one would even approach anything less, as no bounty is greater than this, nor will there ever be.</w:t>
      </w:r>
    </w:p>
    <w:p w14:paraId="1F7172B9" w14:textId="77777777" w:rsidR="00D13072" w:rsidRDefault="00000000">
      <w:pPr>
        <w:pStyle w:val="BodyText"/>
      </w:pPr>
      <w:r>
        <w:t xml:space="preserve">Even though the days of joy are observed as the days before His Manifestation, His appearance will occur amidst the multitude of creation, who have always been and continue to be enraptured by His love. Yet, as today, people act in His name in ways they do and consent to matters as they are. </w:t>
      </w:r>
      <w:r>
        <w:rPr>
          <w:b/>
          <w:bCs/>
        </w:rPr>
        <w:t>“O servants of God, fear Him.”</w:t>
      </w:r>
    </w:p>
    <w:p w14:paraId="5E4AD316" w14:textId="77777777" w:rsidR="00D13072" w:rsidRDefault="00000000">
      <w:pPr>
        <w:pStyle w:val="Heading3"/>
      </w:pPr>
      <w:bookmarkStart w:id="117" w:name="gate-12-divorce"/>
      <w:bookmarkEnd w:id="116"/>
      <w:r>
        <w:t>Gate 12 (Divorce)</w:t>
      </w:r>
    </w:p>
    <w:p w14:paraId="7790CF73" w14:textId="77777777" w:rsidR="00D13072" w:rsidRDefault="00000000">
      <w:pPr>
        <w:pStyle w:val="FirstParagraph"/>
      </w:pPr>
      <w:r>
        <w:t>The Twelfth Gate of the Sixth Unity, concerning divorce, which is only permissible after the husband and wife endure a period of one year together, in the hope of reconciliation. If reconciliation does not occur, divorce is permitted. A man may remarry the same woman up to nineteen times, with no requirement of patience following a reunion except for a period of one month.</w:t>
      </w:r>
    </w:p>
    <w:p w14:paraId="09737487" w14:textId="77777777" w:rsidR="00D13072" w:rsidRDefault="00000000">
      <w:pPr>
        <w:pStyle w:val="BodyText"/>
      </w:pPr>
      <w:r>
        <w:t xml:space="preserve">The summary of this Gate is once God unites two souls through the word of God, it is unworthy for matters less than the Tree of Love to cause separation. The union of souls is not to be undone except by </w:t>
      </w:r>
      <w:r>
        <w:lastRenderedPageBreak/>
        <w:t>dire necessity. If separation becomes unavoidable and is declared justly, they must endure a period of patience equaling one cycle of nineteen months as defined in the Bayán.</w:t>
      </w:r>
    </w:p>
    <w:p w14:paraId="2D4A1B5D" w14:textId="77777777" w:rsidR="00D13072" w:rsidRDefault="00000000">
      <w:pPr>
        <w:pStyle w:val="BodyText"/>
      </w:pPr>
      <w:r>
        <w:t>If, during this time, the attributes of love reappear and unity is restored, the separation is nullified. If not, separation becomes lawful, and they may part with a word that signifies this. Afterward, they may reunite up to a maximum of nineteen times. From the time of union until any potential reunion, a period of patience of nineteen days is required to purify them from the attributes of the fire.</w:t>
      </w:r>
    </w:p>
    <w:p w14:paraId="0F087ABB" w14:textId="77777777" w:rsidR="00D13072" w:rsidRDefault="00000000">
      <w:pPr>
        <w:pStyle w:val="BodyText"/>
      </w:pPr>
      <w:r>
        <w:t>After the cycle of nineteen is completed, reconciliation becomes permissible, and this continues until they reach the number one. Once they reach this point, further reconciliation is no longer allowed, as it would then fall under the rule of duality. In paradise, the law of duality does not exist and never will, for all are created from a single soul, and once the station of unity is complete, a new beginning must arise—not duality. Even if unity continues infinitely, it remains as one. However, if a single element is added to the number one, it becomes twenty, and a single addition to the soul of unity makes it dual. This is the secret of wisdom for those who wish to understand.</w:t>
      </w:r>
    </w:p>
    <w:p w14:paraId="53591766" w14:textId="77777777" w:rsidR="00D13072" w:rsidRDefault="00000000">
      <w:pPr>
        <w:pStyle w:val="BodyText"/>
      </w:pPr>
      <w:r>
        <w:t>The purpose of this Gate is to observe the origin of the decree, so that on the Day of Manifestation, you may remain steadfast in His decree and not become veiled from Him. For example, today, you see that under the shadow of each decree, countless souls benefit from its blessings. Yet on the Day of Manifestation, all will become nothing before His Word unless they return to it. Otherwise, they will only receive what is within the bounds of potential grace. How challenging is the matter for one who remains veiled from the origin, and how easy it is for one who turns back to it! Blessed are the righteous on that great day.</w:t>
      </w:r>
    </w:p>
    <w:p w14:paraId="1BE37820" w14:textId="77777777" w:rsidR="00D13072" w:rsidRDefault="00000000">
      <w:pPr>
        <w:pStyle w:val="Heading3"/>
      </w:pPr>
      <w:bookmarkStart w:id="118" w:name="X06fe22535b399eece5c5ebfcaf65caf882a0911"/>
      <w:bookmarkEnd w:id="117"/>
      <w:r>
        <w:t>Gate 13 (Doors in the House of the Point and the Houses of the Letters)</w:t>
      </w:r>
    </w:p>
    <w:p w14:paraId="008435D3" w14:textId="77777777" w:rsidR="00D13072" w:rsidRDefault="00000000">
      <w:pPr>
        <w:pStyle w:val="FirstParagraph"/>
      </w:pPr>
      <w:r>
        <w:t>The Thirteenth Gate of the Sixth Unity, concerning the number of doors in the House of the Point, which may not exceed ninety-five, and the number of doors in the houses of the letters, which may not exceed five.</w:t>
      </w:r>
    </w:p>
    <w:p w14:paraId="6B119D17" w14:textId="77777777" w:rsidR="00D13072" w:rsidRDefault="00000000">
      <w:pPr>
        <w:pStyle w:val="BodyText"/>
      </w:pPr>
      <w:r>
        <w:t>The summary of this Gate is that during the night when people awaken from the shock of the Day of Resurrection, they desire to draw nearer to God through the first unity. Though on that very day, the Day of Origin begins, and all return to nothingness, without the intermediary, the test becomes apparent. Everyone claims proximity to the Beloved and His satisfaction.</w:t>
      </w:r>
    </w:p>
    <w:p w14:paraId="1DC47977" w14:textId="77777777" w:rsidR="00D13072" w:rsidRDefault="00000000">
      <w:pPr>
        <w:pStyle w:val="BodyText"/>
      </w:pPr>
      <w:r>
        <w:t>For this reason, it has been decreed that if they can, they should enter the chambers of the letters of unity, for those are the realms beyond which there is no paradise higher. It is decreed that the House of the Point may not have more than ninety-five doors so that it may serve as evidence that He has been and will always be the Mirror of God, both before and after, in which the Sun of Reality is manifest. The Letters of the Living are not permitted to exceed five doors, serving as a testament to their all-encompassing form in His dominion. This reflects what God has attributed to Himself, not worldly matters in which people take pride.</w:t>
      </w:r>
    </w:p>
    <w:p w14:paraId="15747DDC" w14:textId="77777777" w:rsidR="00D13072" w:rsidRDefault="00000000">
      <w:pPr>
        <w:pStyle w:val="BodyText"/>
      </w:pPr>
      <w:r>
        <w:t>Those who emulate such attributes to the extent of their capacity are worthy of being regarded in their secondary reality. This continues until it culminates in the ultimate existence.</w:t>
      </w:r>
    </w:p>
    <w:p w14:paraId="310D1A2B" w14:textId="77777777" w:rsidR="00D13072" w:rsidRDefault="00000000">
      <w:pPr>
        <w:pStyle w:val="BodyText"/>
      </w:pPr>
      <w:r>
        <w:lastRenderedPageBreak/>
        <w:t>The purpose of this decree is for servants who enter the chambers of religion, on the Day of Resurrection—the Day of the Manifestation of the Point—will see the resurrection of these Letters, alongside other proofs and ranks, such as the Prophets, the Truthful, the Martyrs, and the Believers. If they were truthful in their faith before, their truthfulness will also be evident on that day before God and His Names.</w:t>
      </w:r>
    </w:p>
    <w:p w14:paraId="5EB1B4C4" w14:textId="77777777" w:rsidR="00D13072" w:rsidRDefault="00000000">
      <w:pPr>
        <w:pStyle w:val="BodyText"/>
      </w:pPr>
      <w:r>
        <w:t xml:space="preserve">For example, consider the Manifestation of the Messenger of God: initially, no one approached Him in faith or visited Him. Now, however, you see seventy thousand souls visiting each year. Yet today, during this period of universal testing, it is evident that it resembles the early days—none visit Him with sincerity. What you see now is motivated by pride and status, which is why their deeds are reduced to </w:t>
      </w:r>
      <w:r>
        <w:rPr>
          <w:b/>
          <w:bCs/>
        </w:rPr>
        <w:t>“scattered dust”</w:t>
      </w:r>
      <w:r>
        <w:t>—because they lack insight.</w:t>
      </w:r>
    </w:p>
    <w:p w14:paraId="6270B88A" w14:textId="77777777" w:rsidR="00D13072" w:rsidRDefault="00000000">
      <w:pPr>
        <w:pStyle w:val="BodyText"/>
      </w:pPr>
      <w:r>
        <w:t>The same proof that established His prophethood in the early days of Islam is present today as a divine proof. How, then, is it that all remain veiled from it? Similarly, reflect on the Qur’án: at the time of its revelation, during the height of eloquence, its detractors spoke against it. Later, all believers who heard those detractors’ words became astonished, wondering how anyone could hear the Word of God and speak such things. All professed faith, adorned themselves with the Qur’án, and recited it fluently, yet they were tested—those same ones who spoke as they did.</w:t>
      </w:r>
    </w:p>
    <w:p w14:paraId="19647135" w14:textId="77777777" w:rsidR="00D13072" w:rsidRDefault="00000000">
      <w:pPr>
        <w:pStyle w:val="BodyText"/>
      </w:pPr>
      <w:r>
        <w:t>The essence of Islam lies within these five divisions, from the Day of the Manifestation of the verses of God until today. If someone wished to count the pure believers, they could not be enumerated. Yet, these very souls, had they been present in those days, would have said the same things their predecessors said. And just as they were absent in those days, they are present today, witnessing the verses of God flow like an ocean from their source, but labeling them madness.</w:t>
      </w:r>
    </w:p>
    <w:p w14:paraId="3D57C762" w14:textId="77777777" w:rsidR="00D13072" w:rsidRDefault="00000000">
      <w:pPr>
        <w:pStyle w:val="BodyText"/>
      </w:pPr>
      <w:r>
        <w:t>Meanwhile, they place themselves in the highest ranks, claiming understanding beyond others. This is the condition of people.</w:t>
      </w:r>
    </w:p>
    <w:p w14:paraId="6B88DF3A" w14:textId="77777777" w:rsidR="00D13072" w:rsidRDefault="00000000">
      <w:pPr>
        <w:pStyle w:val="BodyText"/>
      </w:pPr>
      <w:r>
        <w:rPr>
          <w:b/>
          <w:bCs/>
        </w:rPr>
        <w:t>An Example from the Point and Its Traces:</w:t>
      </w:r>
      <w:r>
        <w:t xml:space="preserve"> Even now, you see thousands lamenting for the Fifth Letter (a reference to Imám Husayn) and attributing their actions to him. Yet, the Word of the Fifth Letter was distinct from the Word of the Messenger of God, as it is not contained in the Qur’án in the same manner as its verses. And even if it were, it is no longer in the hands of the people.</w:t>
      </w:r>
    </w:p>
    <w:p w14:paraId="7CE8B219" w14:textId="77777777" w:rsidR="00D13072" w:rsidRDefault="00000000">
      <w:pPr>
        <w:pStyle w:val="BodyText"/>
      </w:pPr>
      <w:r>
        <w:t xml:space="preserve">How is it, then, that not a single soul can traverse the path while thousands act in His name, claiming righteousness? This is why all deeds are reduced to </w:t>
      </w:r>
      <w:r>
        <w:rPr>
          <w:b/>
          <w:bCs/>
        </w:rPr>
        <w:t>“scattered dust”</w:t>
      </w:r>
      <w:r>
        <w:t>—because each day is like that day of martyrdom. Had you been there, you would have heard what was said then, but even more sharply. Similarly, just as the stations of paradise have ascended, their stations of descent have also deepened.</w:t>
      </w:r>
    </w:p>
    <w:p w14:paraId="06055701" w14:textId="77777777" w:rsidR="00D13072" w:rsidRDefault="00000000">
      <w:pPr>
        <w:pStyle w:val="BodyText"/>
      </w:pPr>
      <w:r>
        <w:t xml:space="preserve">This is why, in the night of testing, no true examination takes place; all voices shout, </w:t>
      </w:r>
      <w:r>
        <w:rPr>
          <w:b/>
          <w:bCs/>
        </w:rPr>
        <w:t>“I am! I am!”</w:t>
      </w:r>
      <w:r>
        <w:t xml:space="preserve"> Their claims ascend to the throne. Yet, on the Day of Resurrection, when the time comes, they all fall into the first shock of the blast and does not progress to the second blast. The first blast is not an imagined event; it is real. For example, the same Letters (of the Living) who began the mission conveyed the message to every soul, and those who did not immediately believe fell into the first blast. This is because they were presented with the same proof upon which their religion was established, intending to make them recognize the proof of the Manifestation of the verses.</w:t>
      </w:r>
    </w:p>
    <w:p w14:paraId="15E786D3" w14:textId="77777777" w:rsidR="00D13072" w:rsidRDefault="00000000">
      <w:pPr>
        <w:pStyle w:val="BodyText"/>
      </w:pPr>
      <w:r>
        <w:lastRenderedPageBreak/>
        <w:t>Despite all the grace and mercy bestowed, the Point, in its generosity, lowered itself to the station of the final Gate, hoping to save them from the first blast and enable them to bear the truth. Yet, the result bore no fruit, though the end of the Manifestation is, for the people of truth, one with its beginning.</w:t>
      </w:r>
    </w:p>
    <w:p w14:paraId="6E2C0EBD" w14:textId="77777777" w:rsidR="00D13072" w:rsidRDefault="00000000">
      <w:pPr>
        <w:pStyle w:val="BodyText"/>
      </w:pPr>
      <w:r>
        <w:t xml:space="preserve">This describes the condition of visitors today: though 1,270 years have passed since the mission began, no one has sought to meet God, the purpose for which all were created, as stated explicitly in the third verse of the first chapter of </w:t>
      </w:r>
      <w:r>
        <w:rPr>
          <w:i/>
          <w:iCs/>
        </w:rPr>
        <w:t>Ra‘d</w:t>
      </w:r>
      <w:r>
        <w:t>. This is because encountering the essence of the Eternal is impossible within existence. What is meant by “meeting God” in the Qur’án is encountering the Tree of Reality, where one sees nothing but the verses of the Qur’án in His words.</w:t>
      </w:r>
    </w:p>
    <w:p w14:paraId="2B3E4A71" w14:textId="77777777" w:rsidR="00D13072" w:rsidRDefault="00000000">
      <w:pPr>
        <w:pStyle w:val="BodyText"/>
      </w:pPr>
      <w:r>
        <w:t>In their primal reality, this applies to Him, for no one else can reveal the verses of God in such a manner from the outset of the command—not even the Letters of the Living, nor all the names, metaphors, and attributes within creation, including the believers. The matter of “meeting God,” which is so emphasized in the Qur’án and declared the purpose of creation, has gone unrecognized by all. Yet, the graves of the dead, which have no relation to the Word of the Origin, are visited day and night by multitudes. This shows that all move without awareness, and their movements have always been without true understanding. For if they were conscious, they would not take a tradition whose authority is affirmed through the word of the Messenger, and whose prophethood is established by the proof revealed through Him. Day and night, they circumambulate around it or exert themselves in its study, while remaining veiled from the Source to which all things return and from which all are disseminated.</w:t>
      </w:r>
    </w:p>
    <w:p w14:paraId="0FBAAC8B" w14:textId="77777777" w:rsidR="00D13072" w:rsidRDefault="00000000">
      <w:pPr>
        <w:pStyle w:val="BodyText"/>
      </w:pPr>
      <w:r>
        <w:t>If you document, until the end of this Manifestation, what befalls the Letters of Unity from creation, you will realize how many claim love for these Letters and visit them, yet only a few are truthful among those below this station. Most act according to their own desires, not for the sake of God. Even if they imagine themselves acting for God, in the sight of God, they are acting for something other than Him.</w:t>
      </w:r>
    </w:p>
    <w:p w14:paraId="0779FBA9" w14:textId="77777777" w:rsidR="00D13072" w:rsidRDefault="00000000">
      <w:pPr>
        <w:pStyle w:val="BodyText"/>
      </w:pPr>
      <w:r>
        <w:t>They are not commanded to concern themselves with the physical resting places of these holy ones so that, on the Day of Resurrection, which is referred to as the “Return,” they might act with sincerity. If their devotion is genuine, how much effort would they spend to visit their physical resting places? Yet today, the Day of Resurrection, when they could attain the encounter with these souls, they fail to do so. Even when they attempt to do so, the effort seems to them as insurmountable as Mount Uhud, and they feel they are bestowing a favor upon the one they visit. In truth, they themselves would endure the toil of the journey and boast to others about visiting those graves.</w:t>
      </w:r>
    </w:p>
    <w:p w14:paraId="6DB8277B" w14:textId="77777777" w:rsidR="00D13072" w:rsidRDefault="00000000">
      <w:pPr>
        <w:pStyle w:val="BodyText"/>
      </w:pPr>
      <w:r>
        <w:t>Had they been sincere in their devotion, they would undoubtedly have been just as truthful during the lifetime of those souls. Yet in the darkest of nights, let them do what they are able, but ensure that the fruit they reap is such that their actions on the Day of Resurrection are not rendered void.</w:t>
      </w:r>
    </w:p>
    <w:p w14:paraId="4CCF9684" w14:textId="77777777" w:rsidR="00D13072" w:rsidRDefault="00000000">
      <w:pPr>
        <w:pStyle w:val="BodyText"/>
      </w:pPr>
      <w:r>
        <w:t>If someone visits the graves of the Letters in the Bayán but does not attain the meeting with their souls on the Day of Resurrection, all their actions will be nullified. Likewise, reflect upon the Qur’án, derive its ruling, and do not veil yourself from the Source. Do not act merely out of imitation or association, but with true understanding.</w:t>
      </w:r>
    </w:p>
    <w:p w14:paraId="52CE111B" w14:textId="77777777" w:rsidR="00D13072" w:rsidRDefault="00000000">
      <w:pPr>
        <w:pStyle w:val="BodyText"/>
      </w:pPr>
      <w:r>
        <w:t xml:space="preserve">Do not act out of association or imitation, but act solely for God, even if you have no companions in doing so. Consider how, in the early days of Islam, for seven years, no one except Amír al-Mu’minín (’Alí) truly </w:t>
      </w:r>
      <w:r>
        <w:lastRenderedPageBreak/>
        <w:t>believed in the Messenger of God with pure sincerity. Those who later professed belief, if they were truly sincere, would not have deviated after the ascension of the Messenger. At that time, only three remained steadfast among His companions.</w:t>
      </w:r>
    </w:p>
    <w:p w14:paraId="467319C4" w14:textId="77777777" w:rsidR="00D13072" w:rsidRDefault="00000000">
      <w:pPr>
        <w:pStyle w:val="BodyText"/>
      </w:pPr>
      <w:r>
        <w:t>Always look to the essence of the matter, for faith is established by its essence. Those individuals, on that day in Medina, practiced all the ordinances of the Qur’án, yet the judgment of faith remained only for those three who adhered to what established the religion. Had they not adhered to it, they would have been merely practicing the ordinances of the Qur’án, as others did at the time, but without the essence of faith. Their actions would not have borne any true fruit. This is the essence of knowledge and action, and the essence of visiting the Point and the Letters of the Living in the subsequent Resurrection—if you are able to grasp it. In the night, you may attempt to act, but in the Day, you will see its fruits.</w:t>
      </w:r>
    </w:p>
    <w:p w14:paraId="48B04FB1" w14:textId="77777777" w:rsidR="00D13072" w:rsidRDefault="00000000">
      <w:pPr>
        <w:pStyle w:val="BodyText"/>
      </w:pPr>
      <w:r>
        <w:t>Imagine a gathering of a hundred people sitting together in friendship, yet the Letters of the Living are alone and unrecognized. On that day, you cannot truly visit them, and your past actions will be rendered void without your awareness. You may not even realize that your religion was established through their love, yet today you are veiled by secondary matters derived from the origin.</w:t>
      </w:r>
    </w:p>
    <w:p w14:paraId="2EEE0AD3" w14:textId="77777777" w:rsidR="00D13072" w:rsidRDefault="00000000">
      <w:pPr>
        <w:pStyle w:val="BodyText"/>
      </w:pPr>
      <w:r>
        <w:t>If you reflect on that day, you will see that you have no proof before God. The same proof that once established the unity of the Letters of the Living is the proof of that day. It is the same proof that was present in the Qur’án. Yet, failing to act with insight, you nullified your deeds without realizing it. Your soul is seized, you are cast into the fire, and it does not even occur to you that the Resurrection has been established and the Letters of Unity returned, and the divine decrees concerning creation, emanating from the Point, were carried out. Yet, because you were deluded by your own station, you remained veiled from all. This is why you must place your trust in God, ensuring you are not veiled from the origin of the command. For if the origin is affirmed, all other realities are established; but if it is lost, all becomes void.</w:t>
      </w:r>
    </w:p>
    <w:p w14:paraId="7D220C1A" w14:textId="77777777" w:rsidR="00D13072" w:rsidRDefault="00000000">
      <w:pPr>
        <w:pStyle w:val="BodyText"/>
      </w:pPr>
      <w:r>
        <w:t>There is no doubt that the distinction between humans and animals lies in the essence of knowledge. Knowledge, however, is only revealed through speech or writing. If you examine it closely, you will see endless degrees within the realm of knowledge. Yet all knowledge bears no fruit unless it pertains to God.</w:t>
      </w:r>
    </w:p>
    <w:p w14:paraId="1E373E47" w14:textId="77777777" w:rsidR="00D13072" w:rsidRDefault="00000000">
      <w:pPr>
        <w:pStyle w:val="BodyText"/>
      </w:pPr>
      <w:r>
        <w:t>For instance, among non-Shi‘a Muslims, there are numerous scholars in every field. Yet, as a believer in the truth of Islam, you do not ascribe faith to them. How, then, could a just and perceptive person judge otherwise? True knowledge of God should not be regarded as speculative. It is knowledge of the Manifestation of the Divine in every Dispensation, borne by the proofs in His hands.</w:t>
      </w:r>
    </w:p>
    <w:p w14:paraId="485CF4F2" w14:textId="77777777" w:rsidR="00D13072" w:rsidRDefault="00000000">
      <w:pPr>
        <w:pStyle w:val="BodyText"/>
      </w:pPr>
      <w:r>
        <w:t>Without such knowledge, no one is truly a believer in God. From the time of Adam until today, all nations—regardless of their distance from truth—believed in God and their respective Messengers. Yet, because they did not enter the new Dispensation, their belief was rendered void. Had they possessed the essence of true knowledge, they would not have remained veiled from the Manifestation of God.</w:t>
      </w:r>
    </w:p>
    <w:p w14:paraId="312DC8DF" w14:textId="77777777" w:rsidR="00D13072" w:rsidRDefault="00000000">
      <w:pPr>
        <w:pStyle w:val="BodyText"/>
      </w:pPr>
      <w:r>
        <w:t xml:space="preserve">This is the meaning of the verse: </w:t>
      </w:r>
      <w:r>
        <w:rPr>
          <w:b/>
          <w:bCs/>
        </w:rPr>
        <w:t>“My Lord, why have You raised me blind while I was once seeing?”</w:t>
      </w:r>
      <w:r>
        <w:t xml:space="preserve"> Today, you hear people claiming, “I was a believer before,” but this refers to spiritual insight, not physical sight. The answer given is: </w:t>
      </w:r>
      <w:r>
        <w:rPr>
          <w:b/>
          <w:bCs/>
        </w:rPr>
        <w:t>“Thus did Our signs come to you, but you ignored them; so today, you are forgotten.”</w:t>
      </w:r>
    </w:p>
    <w:p w14:paraId="447FEE80" w14:textId="77777777" w:rsidR="00D13072" w:rsidRDefault="00000000">
      <w:pPr>
        <w:pStyle w:val="BodyText"/>
      </w:pPr>
      <w:r>
        <w:lastRenderedPageBreak/>
        <w:t>Without those very Letters of Unity in whom you previously believed, relying instead on the names you hold and the verses upon which your religion was once affirmed, but because you ignored it and remained veiled, you have now become blind. This blindness is not physical; for you see that everyone, with their physical eyes, can perceive the world. Animals, too, share this same external vision with humans. Rather, the intended meaning is the eye of the heart, by which one sees and recognizes their Beloved.</w:t>
      </w:r>
    </w:p>
    <w:p w14:paraId="7AED7605" w14:textId="77777777" w:rsidR="00D13072" w:rsidRDefault="00000000">
      <w:pPr>
        <w:pStyle w:val="BodyText"/>
      </w:pPr>
      <w:r>
        <w:t>Today, understanding the Point of the Bayán may seem difficult to you. However, reflect upon the Point of the Furqán (the Qur’án). There is no doubt that the community of Jesus was entirely awaiting the Promised Ahmad, just as you awaited the appearance of the last of the Imáms. If you say not all were awaiting Him, know that even among the sects of Muslims today, not all hold certainty.</w:t>
      </w:r>
    </w:p>
    <w:p w14:paraId="02D58FA3" w14:textId="77777777" w:rsidR="00D13072" w:rsidRDefault="00000000">
      <w:pPr>
        <w:pStyle w:val="BodyText"/>
      </w:pPr>
      <w:r>
        <w:t>Though the Christian community was awaiting Him, when He appeared, none among them recognized Him. This is because the eyes of their hearts were unable to perceive and recognize their Beloved. Otherwise, if they had truly known Him, they would never have deviated from the word of Jesus. Instead, 1,270 years have passed since the mission of the Promised Ahmad, and the eyes of their hearts remain blind, unable to see.</w:t>
      </w:r>
    </w:p>
    <w:p w14:paraId="55F41065" w14:textId="77777777" w:rsidR="00D13072" w:rsidRDefault="00000000">
      <w:pPr>
        <w:pStyle w:val="BodyText"/>
      </w:pPr>
      <w:r>
        <w:t>Though their physical eyes perceive all things—indeed, their vision is so sharp that they can, with telescopes, observe distant lands and even details on the moon—they remain spiritually blind. Consider this carefully: 1,270 years from His mission, at the time of the first appearance of truth, the earth was filled with oppression and injustice, from the hidden realm of wisdom in the hearts to the physical realm of the earth.</w:t>
      </w:r>
    </w:p>
    <w:p w14:paraId="0F25C4AB" w14:textId="77777777" w:rsidR="00D13072" w:rsidRDefault="00000000">
      <w:pPr>
        <w:pStyle w:val="BodyText"/>
      </w:pPr>
      <w:r>
        <w:t>The first appearance of the essence of faith was found in those souls who moved in search of truth. Their hearts were directed toward it, and they recognized the truth. In that land, none recognized the truth until after His appearance. Because those souls possessed the eye of God, the truth could not be comprehended except through His eye. For this reason, they did not recognize the appearance of their Beloved but affirmed His truth through His verses, even though they did not know that He was the promised one. Recognition of Him is only possible through His eye, which had not yet been created in them outwardly, though it existed within them inwardly.</w:t>
      </w:r>
    </w:p>
    <w:p w14:paraId="36F693A9" w14:textId="77777777" w:rsidR="00D13072" w:rsidRDefault="00000000">
      <w:pPr>
        <w:pStyle w:val="BodyText"/>
      </w:pPr>
      <w:r>
        <w:t>This is why one person becomes receptive and sees, while another, blinded, turns away and cannot see. Consider the progression from the appearance of the Point of the Furqán to the ultimate station of faith. How is it that, in the plain of Karbala, one gives their life while another acts as they have heard? One sees, and one does not, each believing they act for God, but instead one comes against Him. If they knew they were acting against the truth, they would prefer death to committing such an act.</w:t>
      </w:r>
    </w:p>
    <w:p w14:paraId="2C8B956F" w14:textId="77777777" w:rsidR="00D13072" w:rsidRDefault="00000000">
      <w:pPr>
        <w:pStyle w:val="BodyText"/>
      </w:pPr>
      <w:r>
        <w:t>Step by step, this journey progresses through the stages of manifestation until it reaches the final appearance within the Shí‘a. As you observed, the companions of the Master of Martyrs (Imám Husayn) were wholly devoted, while others adhered to their own inclinations. This is the secret of unity from the beginning, culminating in the last manifestation, where those who were not receptive are negated in denial, while those who were receptive are affirmed in truth.</w:t>
      </w:r>
    </w:p>
    <w:p w14:paraId="01F09167" w14:textId="77777777" w:rsidR="00D13072" w:rsidRDefault="00000000">
      <w:pPr>
        <w:pStyle w:val="BodyText"/>
      </w:pPr>
      <w:r>
        <w:lastRenderedPageBreak/>
        <w:t>Not all among the receptive had the eyes of their hearts opened. Had it been so, they would not have deviated from His purpose after His ascension. His intent was to educate all for the rising of the Sun of Truth and to prepare them for meeting God on the Day of Resurrection. Yet, it reverted to the final stages of existence, where the lands of Islam and beyond were filled with believers in that same first unity. Now they all believed, in whatever station they occupied, that the truth was with them. However, among countless multitudes, only the Letters of Unity arose, rooted in their primordial and true nature, to seek the truth. Though all others exerted the utmost effort and piety, attaining the highest degrees of certainty, they failed to recognize the truth. Over 1,270 years, the celestial sphere revolved around them, yet the essence of all these manifestations was to prepare them for clarity in the Dispensation of the Bayán.</w:t>
      </w:r>
    </w:p>
    <w:p w14:paraId="0506DA3D" w14:textId="77777777" w:rsidR="00D13072" w:rsidRDefault="00000000">
      <w:pPr>
        <w:pStyle w:val="BodyText"/>
      </w:pPr>
      <w:r>
        <w:t>Perhaps, on the Day of the Manifestation of Truth, which is the fruit of the Bayán, they could, with the eye of God, recognize Him. Through the single eye of guidance, they might be guided, and with the eyes that point to God, they might perceive the manifestations of divine names and attributes.</w:t>
      </w:r>
    </w:p>
    <w:p w14:paraId="72EF0404" w14:textId="77777777" w:rsidR="00D13072" w:rsidRDefault="00000000">
      <w:pPr>
        <w:pStyle w:val="BodyText"/>
      </w:pPr>
      <w:r>
        <w:t>The relationship of the Day of Resurrection to the preceding night is like the planting of a tree. The Day of Resurrection is the time to harvest its fruit, while before that time, it has not yet reached maturity. For instance, in the Dispensation of Jesus, the tree of the Gospel was planted, yet it did not reach perfection until the first mission of the Messenger of God. If it had matured earlier, the day of His mission would have come sooner—on the 26th of Rajab rather than the 27th.</w:t>
      </w:r>
    </w:p>
    <w:p w14:paraId="567A0494" w14:textId="77777777" w:rsidR="00D13072" w:rsidRDefault="00000000">
      <w:pPr>
        <w:pStyle w:val="BodyText"/>
      </w:pPr>
      <w:r>
        <w:t>The trees planted in the Gospel bore fruit over the 23 years of His appearance, during which divine revelation was present and God’s decrees unfolded. These rulings, rooted in the will of God, descended into existence. After the planting of the tree of the Qur’án, its perfection was reached 1,270 years later. If its maturity had come earlier, even by two hours on the night of the 5th of Jumádá al-Awwal, it would have manifested five minutes later.</w:t>
      </w:r>
    </w:p>
    <w:p w14:paraId="220E8B7E" w14:textId="77777777" w:rsidR="00D13072" w:rsidRDefault="00000000">
      <w:pPr>
        <w:pStyle w:val="BodyText"/>
      </w:pPr>
      <w:r>
        <w:t>This is because the tree of truth always observes from the heights of its own throne, gazing upon the trees it has planted in the hearts, souls, lives, and bodies of creation. As soon as the tree is seen and its fruit plucked, the initial appearance of unity begins. From behind the veil of proof, the statement “I was a hidden treasure; I loved to be known” was revealed, so that through it creation might come into existence, with the fruit being the recognition of Him.</w:t>
      </w:r>
    </w:p>
    <w:p w14:paraId="230A1F91" w14:textId="77777777" w:rsidR="00D13072" w:rsidRDefault="00000000">
      <w:pPr>
        <w:pStyle w:val="BodyText"/>
      </w:pPr>
      <w:r>
        <w:t>This recognition, however, is deferred until the next Resurrection because the foundation of religion is the knowledge of God. Since the knowledge of God cannot be manifested except through what God has described of Himself through the tongue of His Messenger, recognition depends on perceiving the Manifestation during His appearance. This process continues until it culminates in the ultimate stages of existence.</w:t>
      </w:r>
    </w:p>
    <w:p w14:paraId="5669B965" w14:textId="77777777" w:rsidR="00D13072" w:rsidRDefault="00000000">
      <w:pPr>
        <w:pStyle w:val="BodyText"/>
      </w:pPr>
      <w:r>
        <w:t>The fruits of the tree of the Qur’án must manifest before the ascension of the tree of the Bayán. If they do not appear, it is evident that no fruits existed; otherwise, they would have been visible. The gatherers of this garden are the praising angels, who observe all creation. If they see the love of their Beloved on the tree of the garden, they gather it as a sign of guidance toward recognizing the purpose—not anything else.</w:t>
      </w:r>
    </w:p>
    <w:p w14:paraId="30FA289D" w14:textId="77777777" w:rsidR="00D13072" w:rsidRDefault="00000000">
      <w:pPr>
        <w:pStyle w:val="BodyText"/>
      </w:pPr>
      <w:r>
        <w:lastRenderedPageBreak/>
        <w:t>Similarly, on the Day of the Manifestation of Him Whom God Shall Make Manifest, all those who believed in the Bayán and in His Letters of the Living represent the fruits of the Bayán. Yet, He does not accept that a barren tree should be counted among them. If, in the knowledge of God, such a tree is deemed worthy, it is granted a station appropriate to its capacity. Even so, all are sheltered beneath the Sun of Truth, which grants benefit and shelter to all who turn to it.</w:t>
      </w:r>
    </w:p>
    <w:p w14:paraId="07F4EF79" w14:textId="77777777" w:rsidR="00D13072" w:rsidRDefault="00000000">
      <w:pPr>
        <w:pStyle w:val="BodyText"/>
      </w:pPr>
      <w:r>
        <w:t xml:space="preserve">However, how many souls have sought refuge in God yet failed to recognize His guides, as if they had never sought shelter in God at all! Though all say the words, </w:t>
      </w:r>
      <w:r>
        <w:rPr>
          <w:b/>
          <w:bCs/>
        </w:rPr>
        <w:t>“I take refuge in God,”</w:t>
      </w:r>
      <w:r>
        <w:t xml:space="preserve"> even those addressed by the revelation itself, their actions often contradict the spirit of those words. For instance, in the early days of Islam, people recited these words but failed to recognize Amír al-Mu’minín (’Alí).</w:t>
      </w:r>
    </w:p>
    <w:p w14:paraId="5A939FAA" w14:textId="77777777" w:rsidR="00D13072" w:rsidRDefault="00000000">
      <w:pPr>
        <w:pStyle w:val="BodyText"/>
      </w:pPr>
      <w:r>
        <w:t>It is not that the essence of refuge is in God, that one is not granted refuge except from the fire of recognition. Otherwise, every nation you see speaks this word in their own language, though their limits are apparent. Before every Manifestation, seeking refuge in God is seeking refuge in Him, and in every concealment, seeking refuge lies in the ordinances of that Manifestation, until the dawning of another radiance. At that time, the previous Manifestation and its ordinances do not grant refuge except through the next Manifestation and its ordinances. Always keep watch at the beginning of the Manifestation, for if you endure even a fraction of the ninth, you will attain renewal in that mentioned truth. Just as today, you say of those servants who enter Islam from among non-Muslims, this was the fruit of visiting the Letters of Unity during the subsequent Resurrection. If you are capable of perceiving this, then you will understand; and in this Resurrection, if you were truthful in your faith and sincerity. And God bestows His mercy upon whomever He wills, for God is the Possessor of great bounty.</w:t>
      </w:r>
    </w:p>
    <w:p w14:paraId="6C612B20" w14:textId="77777777" w:rsidR="00D13072" w:rsidRDefault="00000000">
      <w:pPr>
        <w:pStyle w:val="Heading3"/>
      </w:pPr>
      <w:bookmarkStart w:id="119" w:name="gate-14-the-day-of-god---naw-ruz"/>
      <w:bookmarkEnd w:id="118"/>
      <w:r>
        <w:t>Gate 14 (The Day of God - Naw-Ruz)</w:t>
      </w:r>
    </w:p>
    <w:p w14:paraId="66C059D1" w14:textId="77777777" w:rsidR="00D13072" w:rsidRDefault="00000000">
      <w:pPr>
        <w:pStyle w:val="FirstParagraph"/>
      </w:pPr>
      <w:r>
        <w:t>The fourteenth chapter of the sixth Unity, and God’s ruling at the time of the sun’s transition:</w:t>
      </w:r>
    </w:p>
    <w:p w14:paraId="7C42960B" w14:textId="77777777" w:rsidR="00D13072" w:rsidRDefault="00000000">
      <w:pPr>
        <w:pStyle w:val="BodyText"/>
      </w:pPr>
      <w:r>
        <w:t>The summary of this chapter is that God has assigned one of the days among all days to Himself and has called it the “Day of God.” He has guaranteed that whoever recognizes the truth and sanctity of that Day and acts upon what God has commanded within it will be rewarded as if for the entirety of the year. A single pure gold coin spent on that day will be as if three hundred and sixty-one coins were spent in the path of God. The same applies to all acts and aspects of goodness, as decreed by the command of God. This day is when the sun transitions from the constellation of Pisces to Aries, whether it occurs during the night or the day. It is worthy that at the very least number of unity, no blessings or favors are excluded, and above it lies the point of refuge. During this time, whatever anyone is capable of, God’s permission has been and remains granted. For other days outside this Day, in the Bayán, such permissions for delights and multiple favors were not given simultaneously. This is so that the truth of the matter becomes complete before the soul. Similarly, in the banquet of the Beloved, each blessing becomes available, but the highest of them prevails. Likewise, in the regular cycle of day and night, one enjoys a single blessing in one gathering, while the multiplicity of favors and blessings is divided across different gatherings. This approach is closer to piety in the sight of God.</w:t>
      </w:r>
    </w:p>
    <w:p w14:paraId="21830C26" w14:textId="77777777" w:rsidR="00D13072" w:rsidRDefault="00000000">
      <w:pPr>
        <w:pStyle w:val="BodyText"/>
      </w:pPr>
      <w:r>
        <w:t xml:space="preserve">Permission has been granted to recite this verse in the night, corresponding to the total number of days in the year: </w:t>
      </w:r>
      <w:r>
        <w:rPr>
          <w:i/>
          <w:iCs/>
        </w:rPr>
        <w:t>“God bears witness that there is no God but Him, the Sovereign, the Sustainer.”</w:t>
      </w:r>
      <w:r>
        <w:t xml:space="preserve"> During the </w:t>
      </w:r>
      <w:r>
        <w:lastRenderedPageBreak/>
        <w:t xml:space="preserve">day, one may recite the verse: </w:t>
      </w:r>
      <w:r>
        <w:rPr>
          <w:i/>
          <w:iCs/>
        </w:rPr>
        <w:t>“God bears witness that there is no God but Him, the Mighty, the Beloved,”</w:t>
      </w:r>
      <w:r>
        <w:t xml:space="preserve"> or the verse of </w:t>
      </w:r>
      <w:r>
        <w:rPr>
          <w:i/>
          <w:iCs/>
        </w:rPr>
        <w:t>“God bears witness”</w:t>
      </w:r>
      <w:r>
        <w:t xml:space="preserve"> that contains the mention of divine power, which is more excellent for the reciters in the sight of God.</w:t>
      </w:r>
    </w:p>
    <w:p w14:paraId="3B75D3DD" w14:textId="77777777" w:rsidR="00D13072" w:rsidRDefault="00000000">
      <w:pPr>
        <w:pStyle w:val="BodyText"/>
      </w:pPr>
      <w:r>
        <w:t>This Day is the Day of the Point, and eighteen days following it correspond to the Days of the Letters of the Living. These are more exalted than the eighteen months, where each day is attributed to one of the Letters. The ordinances of all things are thus connected to these existential realities, which serve as witnesses to the unity of God. In outward terms, the mention of the Prophet and His Successor does not occur in this cycle, and the term “believers” applies only until the Day of Resurrection. On that Day, the tree of reality mentions everyone by whatever name it wills, and no one knows it except Him who commands.</w:t>
      </w:r>
    </w:p>
    <w:p w14:paraId="324D98C2" w14:textId="77777777" w:rsidR="00D13072" w:rsidRDefault="00000000">
      <w:pPr>
        <w:pStyle w:val="BodyText"/>
      </w:pPr>
      <w:r>
        <w:t>In the first unity, fasting is not permissible; rather, entering the gates of unity and Paradise is obligatory. All these Manifestations exist so that on the Day of Him Whom God shall make manifest—which is the first Day, His Day—He may guide, and His likeness is like the sun in the daytime.</w:t>
      </w:r>
    </w:p>
    <w:p w14:paraId="65EA0B4A" w14:textId="77777777" w:rsidR="00D13072" w:rsidRDefault="00000000">
      <w:pPr>
        <w:pStyle w:val="BodyText"/>
      </w:pPr>
      <w:r>
        <w:t>It was not that this Manifestation would resemble another, for such a Day has passed, and the one for whom this Day was created was in sorrow. Yet this Day has become exalted in relation to Him, and on the Day of Resurrection, every thing shall appear in the form of a human being—even the minutes, hours, nights, days, months, and years, and beyond that. Until it reaches the horizons of the eternal signs and the ancient Manifestations, at which point it transcends the mention of created limits. God has ever been knowing and ancient, and God has ever been sovereign and powerful.</w:t>
      </w:r>
    </w:p>
    <w:p w14:paraId="5EBFF44A" w14:textId="77777777" w:rsidR="00D13072" w:rsidRDefault="00000000">
      <w:pPr>
        <w:pStyle w:val="Heading3"/>
      </w:pPr>
      <w:bookmarkStart w:id="120" w:name="X022fd62061a90d7b9caec6c6fff6e24b64f812e"/>
      <w:bookmarkEnd w:id="119"/>
      <w:r>
        <w:t>Gate 15 (Stand and Sit in Reverence of He Whom God Shall Make Manifest)</w:t>
      </w:r>
    </w:p>
    <w:p w14:paraId="050BB5FE" w14:textId="77777777" w:rsidR="00D13072" w:rsidRDefault="00000000">
      <w:pPr>
        <w:pStyle w:val="FirstParagraph"/>
      </w:pPr>
      <w:r>
        <w:t>The fifteenth chapter of the sixth Unity concerns the command of God that, upon hearing the name of Him Whom God shall make manifest, the title of “The Standing One,” one should rise from one’s place. The decree also mandates the punishment of those who grieve Him on the surface of the earth, as much as is possible.</w:t>
      </w:r>
    </w:p>
    <w:p w14:paraId="2D519576" w14:textId="77777777" w:rsidR="00D13072" w:rsidRDefault="00000000">
      <w:pPr>
        <w:pStyle w:val="BodyText"/>
      </w:pPr>
      <w:r>
        <w:t>The summary of this chapter is that God has permitted all people that, upon hearing the mention of Him Whom God shall make manifest with this name, every soul should rise from its place and then sit down in reverence to Him as commanded in the Book of God and in exaltation of Him as decreed by the Primal Point. This is so that, on the Day of His Manifestation, no one exhibits arrogance in His presence. All hidden deeds exist for the Day of Witness, so that if someone, throughout their entire life, rises upon hearing His mention but fails to do so an hour before their soul is taken—whether they hear of His appearance, receive His Book stating “I am He,” or He personally meets them and declares “I am He,” presenting proofs and verses upon which His religion is founded—and yet they do not submit to the Revealer of the Qur’an or prostrate before the Sender of the Bayán, then all their hidden deeds are rendered void, as if they had done nothing.</w:t>
      </w:r>
    </w:p>
    <w:p w14:paraId="2DDF8E95" w14:textId="77777777" w:rsidR="00D13072" w:rsidRDefault="00000000">
      <w:pPr>
        <w:pStyle w:val="BodyText"/>
      </w:pPr>
      <w:r>
        <w:t xml:space="preserve">Conversely, its fruit is granted to him, and if He wills, He forgives him, provided love is witnessed in the days of His concealment. Yet true love cannot deviate from the good pleasure of its Beloved. Consider this with utmost care: it is inevitable that you will meet Him, for the sake of whose name you show such </w:t>
      </w:r>
      <w:r>
        <w:lastRenderedPageBreak/>
        <w:t>reverence and act accordingly. But for the reality signified by that name, you fail to do what you do for the name, even though, if you knew, you would act. Yet you deceive yourselves. As in the Manifestation of the Messenger of God, all awaited Him, but when He appeared, you heard what they did to Him. And yet, if they had seen Him in their dreams, they would have boasted about it.</w:t>
      </w:r>
    </w:p>
    <w:p w14:paraId="746DC53D" w14:textId="77777777" w:rsidR="00D13072" w:rsidRDefault="00000000">
      <w:pPr>
        <w:pStyle w:val="BodyText"/>
      </w:pPr>
      <w:r>
        <w:t>Likewise, in the Manifestation of the Primal Point, everyone rose for His name, offering supplications day and night for His appearance. If they had seen Him in their dreams, they would have gloried in that dream. But now, when He has appeared with the most sublime proof by which their religion stands firm, and countless are those awaiting His manifestation, they sit comfortably in their homes after hearing His verses. Meanwhile, He is now in this Mount of Máku, alone.</w:t>
      </w:r>
    </w:p>
    <w:p w14:paraId="3234B091" w14:textId="77777777" w:rsidR="00D13072" w:rsidRDefault="00000000">
      <w:pPr>
        <w:pStyle w:val="BodyText"/>
      </w:pPr>
      <w:r>
        <w:t>O people of the Bayán, reflect on yourselves, so that this does not happen: that you cry for Him night and day and rise for His name, but when the Day of reaping the fruit arrives—where the rising for the name should lead to the path toward the reality signified by it—you remain veiled. Recall the conduct of those awaiting the Messenger of God and what they did to Him. Do not say they were not within the religion. Today you claim they were not within the religion, but at that time, among themselves, they considered themselves at the highest degree of virtue and practice of their faith.</w:t>
      </w:r>
    </w:p>
    <w:p w14:paraId="2A668ACF" w14:textId="77777777" w:rsidR="00D13072" w:rsidRDefault="00000000">
      <w:pPr>
        <w:pStyle w:val="BodyText"/>
      </w:pPr>
      <w:r>
        <w:t>They did not perceive any falsehood in themselves, just as you see today that all act according to the highest degree of virtue and religion, and no thought of falsehood crosses their minds. Yet you will hear what has befallen the Primal Point, for the events of the Resurrection are such that they should all be recorded and written down, so that perhaps in the next Resurrection they may be guided.</w:t>
      </w:r>
    </w:p>
    <w:p w14:paraId="3AE802C3" w14:textId="77777777" w:rsidR="00D13072" w:rsidRDefault="00000000">
      <w:pPr>
        <w:pStyle w:val="BodyText"/>
      </w:pPr>
      <w:r>
        <w:t>You will perceive Him Whom God shall make manifest. If you resolve, O people of the Bayán, never to accept for anyone what you do not accept for yourselves, and not to make truth appear as falsehood or falsehood as truth, for it is pure truth. If you do not take refuge under His shade, your religion will turn to falsehood, and sorrow may come upon it. All the deeds you have performed since the Day of the Manifestation of the Primal Point until that day will become void. Rely upon God, so that you do not deviate from this thread and perhaps attain your purpose. Do not bring sorrow in the days of His concealment, and in the days of His Manifestation, where He makes all known to themselves through His verses and His words. Yet they do not attain certainty about Him and fail to recognize Him, thus remaining veiled.</w:t>
      </w:r>
    </w:p>
    <w:p w14:paraId="71BECB54" w14:textId="77777777" w:rsidR="00D13072" w:rsidRDefault="00000000">
      <w:pPr>
        <w:pStyle w:val="BodyText"/>
      </w:pPr>
      <w:r>
        <w:t>There is no excuse for one who does not attain certainty in Him after hearing these verses. This is My path, through which all enter Paradise, while those veiled from it enter the Fire. No Paradise greater than this has been created; rather, it transcends description as Paradise, for it is above such characterization. Paradise is created by His command, and if you wish to witness Paradise, look to the beginning of the religion of Islam, where whoever entered it entered Paradise.</w:t>
      </w:r>
    </w:p>
    <w:p w14:paraId="3F8B4336" w14:textId="77777777" w:rsidR="00D13072" w:rsidRDefault="00000000">
      <w:pPr>
        <w:pStyle w:val="BodyText"/>
      </w:pPr>
      <w:r>
        <w:t xml:space="preserve">Otherwise, they were in the Fire, and the levels of Paradise were detailed, degree by degree, so that you may observe each member of the Household. In the manifestation of each, their companions were companions of Ridván and Paradise, while those who turned away from them were in the Fire. This continued until the last of the Doors, when the specific text (explicit guidance) ceased. Whoever aligned </w:t>
      </w:r>
      <w:r>
        <w:lastRenderedPageBreak/>
        <w:t>with the will of God and the will of the Household was in Paradise, and whoever deviated by even a hair’s breadth was in the Fire.</w:t>
      </w:r>
    </w:p>
    <w:p w14:paraId="5C9E4575" w14:textId="77777777" w:rsidR="00D13072" w:rsidRDefault="00000000">
      <w:pPr>
        <w:pStyle w:val="BodyText"/>
      </w:pPr>
      <w:r>
        <w:t>With the Manifestation of the Name “The Inmost Hidden,” observe how Paradise was created and how those who did not recognize Him and did not know His truth were judged beneath Paradise. Then examine the origin of Paradise as explained in the Bayán, and distinguish the followers from the deviators up until the manifestation of Him Whom God shall make manifest. Judge the Paradise and Fire by witnessing them clearly, for this is the purpose of what was revealed in the Qur’an regarding Paradise and Fire. Seek refuge at all times from the Fire caused by lack of faith, for this is the very cause of the next Fire. Similarly, faith itself is the cause of the Most Great Ridván, wherein is created everything that the servant loves, free from sorrow. And whatever the servant does not desire, the knowledge thereof is with God, who creates whatever He wills by His command. Indeed, He has power over all things.</w:t>
      </w:r>
    </w:p>
    <w:p w14:paraId="3EDB8759" w14:textId="77777777" w:rsidR="00D13072" w:rsidRDefault="00000000">
      <w:pPr>
        <w:pStyle w:val="Heading3"/>
      </w:pPr>
      <w:bookmarkStart w:id="121" w:name="Xa23004ddbede68a6545767aefc0fc9dd5e420bd"/>
      <w:bookmarkEnd w:id="120"/>
      <w:r>
        <w:t>Gate 16 (Prohibition of Non-Obligatory Travel)</w:t>
      </w:r>
    </w:p>
    <w:p w14:paraId="06E4461D" w14:textId="77777777" w:rsidR="00D13072" w:rsidRDefault="00000000">
      <w:pPr>
        <w:pStyle w:val="FirstParagraph"/>
      </w:pPr>
      <w:r>
        <w:t>The sixteenth chapter of the sixth Unity concerns the prohibition of travel for anyone unless they intend the House of God or the House of the Point, provided they have the means. Or, if they intend to engage in trade, visit the Letters of the Living, provided they can do so with ease and comfort, or to assist someone in the path of God. It is forbidden to compel anyone to travel or to enter another’s house without permission, or to expel someone from their home without their consent. If one does so, their spouse is forbidden to them for nineteen months. Likewise, it is forbidden for anyone to transgress…</w:t>
      </w:r>
    </w:p>
    <w:p w14:paraId="7E6285C5" w14:textId="77777777" w:rsidR="00D13072" w:rsidRDefault="00000000">
      <w:pPr>
        <w:pStyle w:val="BodyText"/>
      </w:pPr>
      <w:r>
        <w:t>If someone transgresses this ruling and does not act upon it, the Witnesses of the Bayán must take from them ninety-five mithqáls of gold, without exception. If someone attempts to compel another against their will, it is obligatory for anyone who is aware or becomes informed of it to intervene and prevent it. If they know and do not act, their spouse is forbidden to them for nineteen days. After the expiration of these nineteen days, it will not be lawful for them unless they provide nineteen mithqáls of gold if able, or, if not, the equivalent in silver. If they cannot afford silver, they must seek forgiveness from God nineteen times until they can afford to give it. The funds should be directed to the Witnesses of the Bayán, who will distribute them according to the guidance of the Most High to the poor and needy among the people of faith and the Book, each according to their rank.</w:t>
      </w:r>
    </w:p>
    <w:p w14:paraId="24B2E276" w14:textId="77777777" w:rsidR="00D13072" w:rsidRDefault="00000000">
      <w:pPr>
        <w:pStyle w:val="BodyText"/>
      </w:pPr>
      <w:r>
        <w:t>No one should undertake a journey except for obligatory travel, such as pilgrimage or presenting themselves before the Point. If they wish to visit or engage in trade, they must not prolong their journey unnecessarily. Should they choose to extend it, they must resolve any matters pertaining to their intrinsic obligations and should not extend their journey beyond thirty-eight months, except for those trading by sea, who are allowed up to ninety-five months. It is not permissible to exceed this duration. If someone surpasses these limits, they must provide two hundred and forty mithqáls of gold, or, if unable, two hundred and forty mithqáls of silver.</w:t>
      </w:r>
    </w:p>
    <w:p w14:paraId="7DA68123" w14:textId="77777777" w:rsidR="00D13072" w:rsidRDefault="00000000">
      <w:pPr>
        <w:pStyle w:val="BodyText"/>
      </w:pPr>
      <w:r>
        <w:t>The summary of this chapter is that travel is permitted toward the House and the Seat of the Point if one has the means, as well as for visiting the Seats of the Living, engaging in trade, or assisting another person if they so desire. Beyond these purposes, no permission for travel is given. In trade, if what was created for them is present with them, there is no harm; otherwise, exceeding these limits is not permitted.</w:t>
      </w:r>
    </w:p>
    <w:p w14:paraId="77B5055C" w14:textId="77777777" w:rsidR="00D13072" w:rsidRDefault="00000000">
      <w:pPr>
        <w:pStyle w:val="BodyText"/>
      </w:pPr>
      <w:r>
        <w:lastRenderedPageBreak/>
        <w:t>Permission is not granted for travel by land exceeding two years unless the purpose aligns precisely with what has been specified. In such a case, God’s permission applies. For travel by sea, permission is not granted for more than five years. The reckoning begins from the day of departure from one’s home until the day of return. If someone exceeds these limits, and if they are capable, they must provide two hundred and two mithqáls of gold, or, if unable, the equivalent amount in silver, as prescribed. This is one of the bounds set by God.</w:t>
      </w:r>
    </w:p>
    <w:p w14:paraId="769B9F1E" w14:textId="77777777" w:rsidR="00D13072" w:rsidRDefault="00000000">
      <w:pPr>
        <w:pStyle w:val="BodyText"/>
      </w:pPr>
      <w:r>
        <w:t>The purpose of this ruling is that on the Day of the Manifestation of Him Whom God shall make manifest, upon hearing of Him, one may travel to Him, prioritizing this above what is mentioned in this chapter. This is because the entirety of the Bayán exists for Him, and this chapter is but one among the chapters of the Manifestation of the previous religion. If it is not renewed in the subsequent Manifestation, it does not constitute a ruling of faith. Travel is not permissible without adequate means for comfort and ease, except on the Day of Resurrection, when it becomes obligatory—even if it be on foot—since everything was created for Him. How could one separate themselves from the fruit of existence if they observe the creation of their own being?</w:t>
      </w:r>
    </w:p>
    <w:p w14:paraId="4B34361D" w14:textId="77777777" w:rsidR="00D13072" w:rsidRDefault="00000000">
      <w:pPr>
        <w:pStyle w:val="BodyText"/>
      </w:pPr>
      <w:r>
        <w:t>It is also decreed that anyone who enters another’s house without permission or compels someone to take even a single step on a journey against their will, or expels someone from their home without consent, shall not be allowed to marry for nineteen months. If someone transgresses this ruling, the Witnesses of the Bayán are obligated to impose a penalty of ninety-five mithqáls of gold to resolve the transgression.</w:t>
      </w:r>
    </w:p>
    <w:p w14:paraId="2D0CC5E3" w14:textId="77777777" w:rsidR="00D13072" w:rsidRDefault="00000000">
      <w:pPr>
        <w:pStyle w:val="BodyText"/>
      </w:pPr>
      <w:r>
        <w:t>Any soul who becomes aware of someone compelling another must intervene to prevent it. If they knowingly ignore this obligation, they are forbidden from marrying for nineteen days. After the completion of this period, they must provide nineteen mithqáls of gold if capable; otherwise, the equivalent amount in silver. If neither is possible, they should seek forgiveness from God nineteen times, after which marriage becomes lawful for them. After obtaining the means for one or the other, they are obligated to direct the funds to the Witnesses of the Bayán, who will distribute them to those in need. If they deem it necessary, they may allocate it to themselves; otherwise, it should go to the rightful recipients among the believers in need, wherever they may be. This practice is praiseworthy.</w:t>
      </w:r>
    </w:p>
    <w:p w14:paraId="5E1056A7" w14:textId="77777777" w:rsidR="00D13072" w:rsidRDefault="00000000">
      <w:pPr>
        <w:pStyle w:val="BodyText"/>
      </w:pPr>
      <w:r>
        <w:t>The purpose of this is to ensure that no one imposes undue hardship or injustice upon another soul, thereby cultivating a universal habit that prevents sorrow from befalling the intended purpose of the Day of His Manifestation. If not for Him, no ruling would apply to any soul with merit. Indeed, it is through the ocean of His bounty that all emerge from the realm of obligation, for most people incline toward negligence. After receiving a directive, they do not accept the command of God. Yet God remains, in all circumstances, independent of His creation, desiring that all ascend with utmost love in His paradises.</w:t>
      </w:r>
    </w:p>
    <w:p w14:paraId="33D91F8F" w14:textId="77777777" w:rsidR="00D13072" w:rsidRDefault="00000000">
      <w:pPr>
        <w:pStyle w:val="BodyText"/>
      </w:pPr>
      <w:r>
        <w:t>No soul should cause another even the slightest sorrow, so that all may rest in His cradle of safety and security until the Day of Resurrection, which is the first Day of the Manifestation of Him Whom God shall make manifest. God has never sent any prophet nor revealed any book without obtaining a covenant from all regarding faith in the next Manifestation and the subsequent Book. This is because His grace has neither cessation nor limitation.</w:t>
      </w:r>
    </w:p>
    <w:p w14:paraId="2B9C7117" w14:textId="77777777" w:rsidR="00D13072" w:rsidRDefault="00000000">
      <w:pPr>
        <w:pStyle w:val="BodyText"/>
      </w:pPr>
      <w:r>
        <w:lastRenderedPageBreak/>
        <w:t>In travel, it has been forbidden to stop at unnecessary stations. The closer and lighter the stages are in the sight of God, the more beloved they become. If a stage that could be traversed in one day is extended to two, God will double the sustenance of the traveler. However, if an animal suffers hardship at a station, it invokes retribution from God.</w:t>
      </w:r>
    </w:p>
    <w:p w14:paraId="2BAB456A" w14:textId="77777777" w:rsidR="00D13072" w:rsidRDefault="00000000">
      <w:pPr>
        <w:pStyle w:val="BodyText"/>
      </w:pPr>
      <w:r>
        <w:t>The owner must, in all circumstances, consider the limits of each animal, ensuring that, after its arrival, they do not impose a burden greater than what the animal can bear. Any benefit derived from it will not yield fruit for its owner if it surpasses the animal’s endurance. In travel, one must always prioritize the condition of the weakest and avoid anything that causes excessive burden or hardship, except for journeys aligned with spiritual ease and joy as determined by God’s decrees.</w:t>
      </w:r>
    </w:p>
    <w:p w14:paraId="6492C6FA" w14:textId="77777777" w:rsidR="00D13072" w:rsidRDefault="00000000">
      <w:pPr>
        <w:pStyle w:val="BodyText"/>
      </w:pPr>
      <w:r>
        <w:t>Caring for pedestrians is always praiseworthy. If one allows another to ride a step in the path of God’s good pleasure, the reward of a pilgrimage is recorded in their book of deeds. What virtue is greater than this for someone striving in God’s way? Should all travel be transformed into paths of ease and joy, it becomes a portion of Ridván itself. The previous rulings on burdens and hardships arose due to the general veil of self-interest, where partial benefits imposed suffering upon oneself and others. However, if these journeys were aligned with ease and joy, such rulings would not apply.</w:t>
      </w:r>
    </w:p>
    <w:p w14:paraId="6DE84BFE" w14:textId="77777777" w:rsidR="00D13072" w:rsidRDefault="00000000">
      <w:pPr>
        <w:pStyle w:val="BodyText"/>
      </w:pPr>
      <w:r>
        <w:t>The travels of the Arabs today bear witness to those prior decrees. This cycle progresses step by step until no one can travel more than a farsakh (approximately three miles). God protects whom He wills in their paths by His permission, for He is a guardian over all things.</w:t>
      </w:r>
    </w:p>
    <w:p w14:paraId="03B8540D" w14:textId="77777777" w:rsidR="00D13072" w:rsidRDefault="00000000">
      <w:pPr>
        <w:pStyle w:val="Heading3"/>
      </w:pPr>
      <w:bookmarkStart w:id="122" w:name="X7304318760bf42e133c6f3647346ca2234c8d2d"/>
      <w:bookmarkEnd w:id="121"/>
      <w:r>
        <w:t>Gate 17 (Cleanliness and Refinement Do Not Effect Purity)</w:t>
      </w:r>
    </w:p>
    <w:p w14:paraId="517D251A" w14:textId="77777777" w:rsidR="00D13072" w:rsidRDefault="00000000">
      <w:pPr>
        <w:pStyle w:val="FirstParagraph"/>
      </w:pPr>
      <w:r>
        <w:t>The seventeenth chapter of the sixth Unity addresses the purity of what is expelled from mice and the absence of an obligation to avoid it, as well as similar rulings concerning creatures that fly at night, such as those called “bābīl.”</w:t>
      </w:r>
    </w:p>
    <w:p w14:paraId="490540FE" w14:textId="77777777" w:rsidR="00D13072" w:rsidRDefault="00000000">
      <w:pPr>
        <w:pStyle w:val="BodyText"/>
      </w:pPr>
      <w:r>
        <w:t>The summary of this chapter is that what had become burdensome for all believers—such as the impurity of what is expelled from mice or nocturnal flying creatures and the like—is now without harm.</w:t>
      </w:r>
    </w:p>
    <w:p w14:paraId="699B3559" w14:textId="77777777" w:rsidR="00D13072" w:rsidRDefault="00000000">
      <w:pPr>
        <w:pStyle w:val="BodyText"/>
      </w:pPr>
      <w:r>
        <w:t>Cleanliness and refinement have always been beloved and remain so, without negating purity. In all circumstances, look toward the Purifier, so you do not remain veiled from the Origin. On the Day of the Manifestation of Him Whom God shall make manifest, do not mention purity in a manner beneath His station, for He is above such matters. His words themselves are purifying, and in every condition, He abides in places of purity and sanctity. From the Day without beginning to the Day without end, He has been and will remain in the heaven of purity and the earth of refinement. Nothing can alter Him. His lineage to Adam, as well as His mothers, have been among the chosen of creation and the abode of purity and sanctity. Blessed is the one who attains His presence on the Day of Resurrection with purity from Him, for that is the supreme bounty.</w:t>
      </w:r>
    </w:p>
    <w:p w14:paraId="025A98D0" w14:textId="77777777" w:rsidR="00D13072" w:rsidRDefault="00000000">
      <w:pPr>
        <w:pStyle w:val="Heading3"/>
      </w:pPr>
      <w:bookmarkStart w:id="123" w:name="X9e99f093cd90fc721a3387aa2a0b9e2f7623707"/>
      <w:bookmarkEnd w:id="122"/>
      <w:r>
        <w:t>Gate 18 (Required Consent to View Another’s Books)</w:t>
      </w:r>
    </w:p>
    <w:p w14:paraId="68A5123E" w14:textId="77777777" w:rsidR="00D13072" w:rsidRDefault="00000000">
      <w:pPr>
        <w:pStyle w:val="FirstParagraph"/>
      </w:pPr>
      <w:r>
        <w:t>The eighteenth chapter of the sixth Unity concerns the prohibition against anyone looking into the books of another unless they are learned and have obtained permission or are certain of the owner’s consent.</w:t>
      </w:r>
    </w:p>
    <w:p w14:paraId="1FB9B496" w14:textId="77777777" w:rsidR="00D13072" w:rsidRDefault="00000000">
      <w:pPr>
        <w:pStyle w:val="BodyText"/>
      </w:pPr>
      <w:r>
        <w:lastRenderedPageBreak/>
        <w:t>The summary of this chapter is that no one is permitted to look into another’s book under any circumstances—whether sealed or unsealed, whether scientific books, accounts, or personal writings—except when they are sure of the owner’s consent or when permission is explicitly granted. In such cases, it becomes lawful. This prohibition exists so that all may clothe themselves in the garment of modesty. If you attain the Day of Resurrection and the Tree of the Desired One, conduct yourself in a manner that aligns with paths of modesty. God safeguards whomever He wills among His servants from what He does not love, for He is the Guardian over all things.</w:t>
      </w:r>
    </w:p>
    <w:p w14:paraId="3251A3BA" w14:textId="77777777" w:rsidR="00D13072" w:rsidRDefault="00000000">
      <w:pPr>
        <w:pStyle w:val="Heading3"/>
      </w:pPr>
      <w:bookmarkStart w:id="124" w:name="Xd8b6cd9216f1280339fff61a9aabf45744fa23e"/>
      <w:bookmarkEnd w:id="123"/>
      <w:r>
        <w:t>Gate 19 (Every Soul Must Respond to Written or Oral Communication)</w:t>
      </w:r>
    </w:p>
    <w:p w14:paraId="0102EA1F" w14:textId="77777777" w:rsidR="00D13072" w:rsidRDefault="00000000">
      <w:pPr>
        <w:pStyle w:val="FirstParagraph"/>
      </w:pPr>
      <w:r>
        <w:t>The nineteenth chapter of the sixth Unity concerns the obligation of every soul to respond when written to or when asked about themselves.</w:t>
      </w:r>
    </w:p>
    <w:p w14:paraId="67DC48AD" w14:textId="77777777" w:rsidR="00D13072" w:rsidRDefault="00000000">
      <w:pPr>
        <w:pStyle w:val="BodyText"/>
      </w:pPr>
      <w:r>
        <w:t xml:space="preserve">The summary of this chapter is that in this Manifestation, it has become obligatory that if someone writes to another, the recipient must reply. It is not required for the response to be in their own handwriting but can be through someone they appoint. Similarly, if someone asks a question, it is incumbent upon the listener to respond in a way that provides clarity. This is so that on the Day of the Manifestation of God, no one remains veiled from the Supreme Luminary when He proclaims the words of God, </w:t>
      </w:r>
      <w:r>
        <w:rPr>
          <w:i/>
          <w:iCs/>
        </w:rPr>
        <w:t>“Am I not your Lord?”</w:t>
      </w:r>
      <w:r>
        <w:t xml:space="preserve"> and all respond, </w:t>
      </w:r>
      <w:r>
        <w:rPr>
          <w:i/>
          <w:iCs/>
        </w:rPr>
        <w:t>“Yes!”</w:t>
      </w:r>
      <w:r>
        <w:t xml:space="preserve"> For the obligation of responding is ordained here but extends to the furthest reaches of existence.</w:t>
      </w:r>
    </w:p>
    <w:p w14:paraId="08DD1581" w14:textId="77777777" w:rsidR="00D13072" w:rsidRDefault="00000000">
      <w:pPr>
        <w:pStyle w:val="BodyText"/>
      </w:pPr>
      <w:r>
        <w:t>Undoubtedly, on the Day of Resurrection, His Books will be revealed to all. No one should become veiled from the response to their Beloved due to their own veiling. By answering, the essence of their being is created: in the particles of their hearts, acknowledgment of God’s oneness; in the particles of their spirits, acknowledgment of prophethood; in the particles of their selves, acknowledgment of guardianship; and in the particles of their bodies, acknowledgment of servitude. In every Manifestation, those who respond are distinguished from the silent.</w:t>
      </w:r>
    </w:p>
    <w:p w14:paraId="248EB016" w14:textId="77777777" w:rsidR="00D13072" w:rsidRDefault="00000000">
      <w:pPr>
        <w:pStyle w:val="BodyText"/>
      </w:pPr>
      <w:r>
        <w:t>In the previous Manifestation, where all were lovers, it was as if anyone in Islam could simply recite the two declarations of faith, without which acknowledgment of the Qur’anic ordinances and guardianship would not be conceived. But in the subsequent Manifestation, the truthful will be distinguished from the less truthful through their responses. A discerning servant is one who responds to the Truth in all worlds and stations, whether through writing, speech, or action, the latter being the strongest.</w:t>
      </w:r>
    </w:p>
    <w:p w14:paraId="1105F4A4" w14:textId="77777777" w:rsidR="00D13072" w:rsidRDefault="00000000">
      <w:pPr>
        <w:pStyle w:val="BodyText"/>
      </w:pPr>
      <w:r>
        <w:t>From the blessings of such responses, every soul is commanded to answer one another. Even if a child cries, it becomes obligatory to respond to them, addressing their need. Similarly, if someone’s state speaks for them, even without words, their unspoken plea must also be answered.</w:t>
      </w:r>
    </w:p>
    <w:p w14:paraId="2C86F758" w14:textId="77777777" w:rsidR="00D13072" w:rsidRDefault="00000000">
      <w:pPr>
        <w:pStyle w:val="BodyText"/>
      </w:pPr>
      <w:r>
        <w:t xml:space="preserve">It is incumbent upon those who possess insight to respond to such needs. Similarly, if the gatherings or circumstances of a place necessitate a response through other manifestations or expressions that the discerning soul perceives, it is obligatory to respond. This is so that no soul, in any situation, observes a cause of sorrow. Perhaps on the Day of Resurrection, when the eyes of hearts fail to recognize their Beloved and Desired One except through the will of God, they may not encounter sorrow unexpectedly. This could happen when their foundation of faith is suddenly removed, and they remain veiled from the </w:t>
      </w:r>
      <w:r>
        <w:lastRenderedPageBreak/>
        <w:t>conditions and realities that stem from faith. Such has been the case in every Manifestation for those who remain veiled. But God guides whom He wills by His grace, for He encompasses all things.</w:t>
      </w:r>
    </w:p>
    <w:p w14:paraId="50CBB48C" w14:textId="77777777" w:rsidR="00D13072" w:rsidRDefault="00000000">
      <w:pPr>
        <w:pStyle w:val="Heading2"/>
      </w:pPr>
      <w:bookmarkStart w:id="125" w:name="vahid-7"/>
      <w:bookmarkEnd w:id="105"/>
      <w:bookmarkEnd w:id="124"/>
      <w:r>
        <w:t>Vahid 7</w:t>
      </w:r>
    </w:p>
    <w:p w14:paraId="31DA46F0" w14:textId="77777777" w:rsidR="00D13072" w:rsidRDefault="00000000">
      <w:pPr>
        <w:pStyle w:val="FirstParagraph"/>
      </w:pPr>
      <w:r>
        <w:t>The first chapter of the seventh Unity concerns the renewal of books every two hundred and two years and the disposal or use of prior writings.</w:t>
      </w:r>
    </w:p>
    <w:p w14:paraId="1DE02421" w14:textId="77777777" w:rsidR="00D13072" w:rsidRDefault="00000000">
      <w:pPr>
        <w:pStyle w:val="BodyText"/>
      </w:pPr>
      <w:r>
        <w:t>The summary of this chapter is that in every Manifestation, God desires all things to be renewed. Thus, He has commanded that every soul renew its books once every two hundred and two years. This can be done by immersing them in fresh water or obliterating them personally, so that the gaze of any servant does not fall upon writings that cause sorrow or repulsion. This is so that on the Day of Resurrection, the tree of reality may not witness sorrow upon the form of what is not beloved. Perhaps the soul, too, will not dwell under the shadow of that which is not beloved. Every sorrowful thing written is overseen by seventy thousand angels, both at the time of its writing and at its erasure, ensuring its protection.</w:t>
      </w:r>
    </w:p>
    <w:p w14:paraId="3AD6CFA5" w14:textId="77777777" w:rsidR="00D13072" w:rsidRDefault="00000000">
      <w:pPr>
        <w:pStyle w:val="BodyText"/>
      </w:pPr>
      <w:r>
        <w:t>If you consider today, you will see on the earth how many souls preserve even a single letter of the Qur’an—so many that they cannot be counted. Every word inscribed in the form of the beloved is…</w:t>
      </w:r>
    </w:p>
    <w:p w14:paraId="5DE8B59F" w14:textId="77777777" w:rsidR="00D13072" w:rsidRDefault="00000000">
      <w:r>
        <w:br w:type="page"/>
      </w:r>
    </w:p>
    <w:p w14:paraId="438C75F2" w14:textId="77777777" w:rsidR="00D13072" w:rsidRDefault="00000000">
      <w:pPr>
        <w:pStyle w:val="Heading1"/>
      </w:pPr>
      <w:bookmarkStart w:id="126" w:name="sec-lawh-i-ayat-i-nur"/>
      <w:bookmarkStart w:id="127" w:name="_Toc187049084"/>
      <w:bookmarkEnd w:id="2"/>
      <w:bookmarkEnd w:id="125"/>
      <w:r>
        <w:lastRenderedPageBreak/>
        <w:t>Lawh-i-Ayat-i-Nur (Tablet of the Light Verse)</w:t>
      </w:r>
      <w:bookmarkEnd w:id="127"/>
    </w:p>
    <w:p w14:paraId="7E958EF1" w14:textId="77777777" w:rsidR="00D13072" w:rsidRDefault="00000000">
      <w:pPr>
        <w:pStyle w:val="FirstParagraph"/>
      </w:pPr>
      <w:r>
        <w:t>In the name of God, the Glorious, the Most Glorious.</w:t>
      </w:r>
    </w:p>
    <w:p w14:paraId="4A999F13" w14:textId="77777777" w:rsidR="00D13072" w:rsidRDefault="00000000">
      <w:pPr>
        <w:pStyle w:val="Heading2"/>
      </w:pPr>
      <w:bookmarkStart w:id="128" w:name="the-letters-were-created"/>
      <w:r>
        <w:t>The Letters Were Created</w:t>
      </w:r>
    </w:p>
    <w:p w14:paraId="0278688F" w14:textId="77777777" w:rsidR="00D13072" w:rsidRDefault="00000000">
      <w:pPr>
        <w:pStyle w:val="FirstParagraph"/>
      </w:pPr>
      <w:r>
        <w:t>1) Praise be to God who created the letters in the worlds of obscurity, behind the veils of sanctity, in the heights of the Most Exalted. He then nourished them from the chalices of perpetuity, as He had ordained in the Tablets of Decree, to revive the hearts of those drawn near in the realm of execution. He then clothed them with the garment of blackness, according to His eternal predestination, in the hidden recesses of destiny, upon the crimson domes, surpassing all prior knowledge, so as to conceal the water of life in the darkness of the realms of names at the Lote Tree of the Limit. Then He sent them down to the realm of creation in the air of destiny.</w:t>
      </w:r>
    </w:p>
    <w:p w14:paraId="604FE274" w14:textId="77777777" w:rsidR="00D13072" w:rsidRDefault="00000000">
      <w:pPr>
        <w:pStyle w:val="Heading3"/>
      </w:pPr>
      <w:bookmarkStart w:id="129" w:name="X4d38ae84fedf48cb3c6cad38e92e26c993d1aa3"/>
      <w:r>
        <w:t>The Dot Was Manifested After 140,000 Years</w:t>
      </w:r>
    </w:p>
    <w:p w14:paraId="73AF784C" w14:textId="77777777" w:rsidR="00D13072" w:rsidRDefault="00000000">
      <w:pPr>
        <w:pStyle w:val="FirstParagraph"/>
      </w:pPr>
      <w:r>
        <w:t>2) Then the voice emerged from the Most High abode, addressing the First Pen, saying, “O Pen, write from the secrets of the Ancient onto the luminous white tablet.” Upon hearing this call, the Pen swooned in yearning for seventy thousand years beyond what the counters could count. When it revived, as determined by the divine decree, it wept for another seventy thousand years with tears of crimson. Then it stood before God in a time that was preceded by the ruling of the Primordial Beginning and is not followed by the ruling of the Ultimate End. When it was burned by the fire of separation after the sweet call ceased, its tears took on the color of blackness in the realm of fidelity. A drop of these black tears fell onto the tablet. Then appeared the dot in the world of origination. This dot manifested itself with the embroidery of the Primordial in the mirrors of the letters within the realities of the names.</w:t>
      </w:r>
    </w:p>
    <w:p w14:paraId="2DA6EBA1" w14:textId="77777777" w:rsidR="00D13072" w:rsidRDefault="00000000">
      <w:pPr>
        <w:pStyle w:val="BodyText"/>
      </w:pPr>
      <w:r>
        <w:t>3) Then the Alif received it before all other letters in the scattering of things and detailed this divine dot in the embroidery of this eternal Alif, as the breezes of the Merciful blew upon it from the source of Oneness. Then the face of unity was unveiled behind the green veils, and the structure of the dot appeared in the form of Alif and stood on the tablet as it stood upon the command of the Most High God in the world of attributes and names. This is the station where the essence of Will wore the robe of Nomenclature and shed the attire of Qualities in the city of Grandeur.</w:t>
      </w:r>
    </w:p>
    <w:p w14:paraId="77AA483E" w14:textId="77777777" w:rsidR="00D13072" w:rsidRDefault="00000000">
      <w:pPr>
        <w:pStyle w:val="BodyText"/>
      </w:pPr>
      <w:r>
        <w:t>4) When this standing Alif settled on the luminous tablet, it manifested in a manifestation of other innovations. Then the disconnected letters appeared at the beginning of manifestations to indicate the worlds of individuation and the command in the stalks of creation. Then, from these letters that appeared and shone from the primal Alif at the beginning of manifestations, emerged the worlds of determination and multiplicities. When they detailed, dispersed, and fragmented, then gathered, harmonized, mixed, and combined, then appeared the compound words and composite letters in the worlds of creation, in the structures of names and attributes.</w:t>
      </w:r>
    </w:p>
    <w:p w14:paraId="5AA25AAC" w14:textId="77777777" w:rsidR="00D13072" w:rsidRDefault="00000000">
      <w:pPr>
        <w:pStyle w:val="BodyText"/>
      </w:pPr>
      <w:r>
        <w:t xml:space="preserve">5) Thus, the worlds of sovereignty were completed, and the mysteries of power were established in the manifestations of existents, so that all may indicate through the language of beings that He is the everlasting, the permanent, the Creator, the capable, the mighty, the Sultan. And that ’Ali, before </w:t>
      </w:r>
      <w:r>
        <w:lastRenderedPageBreak/>
        <w:t>Muhammad, is the Manifestation of the Essence and the Manifestation of Attributes, from whom originated the possible beings, and to whom all creatures return. He is the one who, from his own self, the munificent, the soul of Rahman, created jewels and capabilities in the world of possibility, and manifestations of existents in the worlds of time and space. The mirrors reflecting Him, and the letters speaking from Him, are the first creation of God, the beginning of manifestations, and the return of servants on the Day of Calling. This is what God has favored them over the rest of creation in the worlds of eternity.</w:t>
      </w:r>
    </w:p>
    <w:p w14:paraId="217D64E8" w14:textId="77777777" w:rsidR="00D13072" w:rsidRDefault="00000000">
      <w:pPr>
        <w:pStyle w:val="BodyText"/>
      </w:pPr>
      <w:r>
        <w:t>6) Through them, the lights have shone, the moons have appeared, the suns have illuminated, and the stars have been revealed. All speak about Him and point to Him, such that there is no difference between Him and them except that they were created by His command, sent by His will, and gathered by His power. They are the ones through whom cycles turn, spheres revolve, the trees of monotheism are planted, the fruits of individuation appear, and the rains of abstraction descend, until the point returns to its original position after its orbit around itself and reaching its place. Then, the end returns to the beginning, and at that moment, the call of the first appears from the Ultimate Tree when the sun rises once again.</w:t>
      </w:r>
    </w:p>
    <w:p w14:paraId="6294EBC0" w14:textId="77777777" w:rsidR="00D13072" w:rsidRDefault="00000000">
      <w:pPr>
        <w:pStyle w:val="BodyText"/>
      </w:pPr>
      <w:r>
        <w:t>7) This is what the leaves have sung at the axis of perpetuity on this night of oneness, in which the fire of unity is kindled from the Tree of Sinai under the shade of the name of the Primordial and the eternal secret named as the Ancient Truth in the Preserver of names. All manifestations bear witness in the secrets of the heart to the hidden, that He is the Mighty, the Able, the Dominant, the Beneficent.</w:t>
      </w:r>
    </w:p>
    <w:p w14:paraId="06250BEE" w14:textId="77777777" w:rsidR="00D13072" w:rsidRDefault="00000000">
      <w:pPr>
        <w:pStyle w:val="Heading2"/>
      </w:pPr>
      <w:bookmarkStart w:id="130" w:name="the-purpose-of-this-book"/>
      <w:bookmarkEnd w:id="128"/>
      <w:bookmarkEnd w:id="129"/>
      <w:r>
        <w:t>The Purpose of This Book</w:t>
      </w:r>
    </w:p>
    <w:p w14:paraId="56476182" w14:textId="77777777" w:rsidR="00D13072" w:rsidRDefault="00000000">
      <w:pPr>
        <w:pStyle w:val="FirstParagraph"/>
      </w:pPr>
      <w:r>
        <w:t>8) This is a book from the “B” before the “H” to those who have believed in God and have succeeded by the lights of guidance, to bring them to the pavilion of sanctity and draw them near to the destination which none among those who disbelieved in God have reached. The structures of the names in the cities of the attributes bear witness to this, and beyond them, the angels of sanctity also testify.</w:t>
      </w:r>
    </w:p>
    <w:p w14:paraId="0B748CF9" w14:textId="77777777" w:rsidR="00D13072" w:rsidRDefault="00000000">
      <w:pPr>
        <w:pStyle w:val="BodyText"/>
      </w:pPr>
      <w:r>
        <w:t>9) Say, indeed in the singing of the leaves on the branches, and the phases of the leaves of paradise, and the undulation of the sea of oneness, and the rising of the clouds of wisdom, and the falling of the rains, and the flowing of the rivers from the stones, and the establishment of the structure of eternity upon the throne of lights are signs for those who look through the sight of God upon the realities of things. Reflect, O assembly of loved ones, on the creation of the heavens and the earth, and then on your own selves, if you are guided in the manifestations of power by the lights of guidance in the days of the face.</w:t>
      </w:r>
    </w:p>
    <w:p w14:paraId="1150F0A5" w14:textId="77777777" w:rsidR="00D13072" w:rsidRDefault="00000000">
      <w:pPr>
        <w:pStyle w:val="Heading3"/>
      </w:pPr>
      <w:bookmarkStart w:id="131" w:name="Xf44d58f1e0eb990a43c8428cc774728f49e5175"/>
      <w:r>
        <w:t>About Secrets None Have Preceded in Knowing</w:t>
      </w:r>
    </w:p>
    <w:p w14:paraId="692CA8A7" w14:textId="77777777" w:rsidR="00D13072" w:rsidRDefault="00000000">
      <w:pPr>
        <w:pStyle w:val="FirstParagraph"/>
      </w:pPr>
      <w:r>
        <w:t xml:space="preserve">10) And a book has come before us from the letter “Qaf,” which traveled from itself and migrated to God, the Overseer, the Sustainer, reaching the sanctified places and entering the Egypt of certainty, in the station where God’s fire blazes behind veils of light and where the lamp of oneness is ignited in a scripted lantern. Thus, they have preceded those who migrated from their homes for the love of God, over those who have not turned towards the shore of sanctity in the city that is circled by those who are near. He asked in his book about secrets that none have preceded in knowing in the realm, and whose veil has </w:t>
      </w:r>
      <w:r>
        <w:lastRenderedPageBreak/>
        <w:t>never been lifted from the face of any of the creation, and that the knowledgeable have not grasped. Therefore, listen to what calls you from the caller of the spirit in this blessed spot, beyond the whirlpool of the spirit, in the raging sea set in writing.</w:t>
      </w:r>
    </w:p>
    <w:p w14:paraId="714F1024" w14:textId="77777777" w:rsidR="00D13072" w:rsidRDefault="00000000">
      <w:pPr>
        <w:pStyle w:val="Heading2"/>
      </w:pPr>
      <w:bookmarkStart w:id="132" w:name="about-the-verse-of-light"/>
      <w:bookmarkEnd w:id="130"/>
      <w:bookmarkEnd w:id="131"/>
      <w:r>
        <w:t>About the Verse of Light</w:t>
      </w:r>
    </w:p>
    <w:p w14:paraId="012B307D" w14:textId="77777777" w:rsidR="00D13072" w:rsidRDefault="00000000">
      <w:pPr>
        <w:pStyle w:val="FirstParagraph"/>
      </w:pPr>
      <w:r>
        <w:t>11) Then know that what you asked about the verse of light that was revealed to Muhammad, the Messenger of God, before this verse, is beyond the grasp of scholars. Even if all the pens in God’s knowledge were used, and all the ink of destiny were exhausted to write what has been and what will be, the meanings of the letter that descended through the tongue of glory in this blessed revealed verse would not be depleted. However, I will drip upon you a droplet from the sea of knowledge and wisdom, so you may be among those who hasten to the fields of knowledge, and drink from the cups of care from the hands of the youth upon the couches of eternity.</w:t>
      </w:r>
    </w:p>
    <w:p w14:paraId="70EFE52D" w14:textId="77777777" w:rsidR="00D13072" w:rsidRDefault="00000000">
      <w:pPr>
        <w:pStyle w:val="BlockText"/>
      </w:pPr>
      <w:r>
        <w:rPr>
          <w:i/>
          <w:iCs/>
        </w:rPr>
        <w:t>Surah an-Nur (24:35) Allah is the Light of the heavens and the earth. The similitude of His light is as a niche wherein is a lamp. The lamp is in a glass. The glass is as it were a shining star. (This lamp is) kindled from a blessed tree, an olive neither of the East nor of the West, whose oil would almost glow forth (of itself) though no fire touched it. Light upon light. Allah guideth unto His light whom He will. And Allah speaketh to mankind in allegories, for Allah is Knower of all things.</w:t>
      </w:r>
    </w:p>
    <w:p w14:paraId="3E37F146" w14:textId="77777777" w:rsidR="00D13072" w:rsidRDefault="00000000">
      <w:pPr>
        <w:pStyle w:val="Heading3"/>
      </w:pPr>
      <w:bookmarkStart w:id="133" w:name="X6216cb92dbec05e019d58994831123d53cf0d38"/>
      <w:r>
        <w:t>Moses Guided By the Fire From the Tree of Eternity</w:t>
      </w:r>
    </w:p>
    <w:p w14:paraId="032FEE77" w14:textId="77777777" w:rsidR="00D13072" w:rsidRDefault="00000000">
      <w:pPr>
        <w:pStyle w:val="FirstParagraph"/>
      </w:pPr>
      <w:r>
        <w:t>12) When Moses completed the appointed term in the land of Midian, he returned with his family and entered the wilderness of Sinai, in the valley of sanctity, to the right of the garden of Paradise, on the shore of eternity. There he heard the call from the highest abode, across the void, saying, “O Moses, look what you see; indeed, I am God, your Lord and the Lord of your fathers, Ishmael, Isaac, and Jacob.” Moses then covered his face out of fear of God, the Mighty, the All-Powerful, the Self-Sustaining. He was called again near the shore of the sea of majesty, under the crimson dome, “Raise, O Moses, your head.” When he raised it, he saw a light ignited and shining from the ultimate tree in the green valley. Then he was guided by the supreme guidance from the fire kindled from the tree of eternity. He then took off the sandals of desire and detached himself from the dominion of the Hereafter and this world. All of this was ordained by God, as you read in the tablets. Thus, his rank was elevated, his remembrance exalted, and he became among those who direct themselves by the lights of the fire toward the paths of justice. This is what was decreed for Moses, son of Imran, under the dome of time, if you indeed know.</w:t>
      </w:r>
    </w:p>
    <w:p w14:paraId="60DBEB26" w14:textId="77777777" w:rsidR="00D13072" w:rsidRDefault="00000000">
      <w:pPr>
        <w:pStyle w:val="Heading3"/>
      </w:pPr>
      <w:bookmarkStart w:id="134" w:name="the-fire-blazed-within-muhammads-chest"/>
      <w:bookmarkEnd w:id="133"/>
      <w:r>
        <w:t>The Fire Blazed Within Muhammad’s Chest</w:t>
      </w:r>
    </w:p>
    <w:p w14:paraId="6FD8F92E" w14:textId="77777777" w:rsidR="00D13072" w:rsidRDefault="00000000">
      <w:pPr>
        <w:pStyle w:val="FirstParagraph"/>
      </w:pPr>
      <w:r>
        <w:t xml:space="preserve">13) Likewise, Faran of love bore witness near Faran of fire, in the sanctified Horeb and the proximity of Sinai, if you, in the scrolls of justice, with the eye of God, bear witness. So when the veils of Oneness were lifted and the lights of Unity shone in the rise of the Muhammadan light, the fire of Being was ignited for himself, in himself, by himself, and the fire of the tree blazed within his chest. Then, the tinges of love and pulls of longing took him from every direction, and he heard the call of God from the tree of Man in his secret, stating that you are God, the Sovereign, the Overseer, the Mighty, the Holy. This was decreed in </w:t>
      </w:r>
      <w:r>
        <w:lastRenderedPageBreak/>
        <w:t>the wilderness of the Spirit for Muhammad, in the station to which no hearts of those before could ever approach. Thus, we recount to you from the secrets of knowledge and gems of wisdom, so perhaps people will kindle and flare up with the fire of God in the tree of remembrance.</w:t>
      </w:r>
    </w:p>
    <w:p w14:paraId="71DC4B86" w14:textId="77777777" w:rsidR="00D13072" w:rsidRDefault="00000000">
      <w:pPr>
        <w:pStyle w:val="BodyText"/>
      </w:pPr>
      <w:r>
        <w:t>14) When Muhammad, the Messenger of God, intended to mention this highest station, to acquaint them with the secrets of Unity in the tree of his self, and to inform them of his independence from the fire that manifested in the Sinai of wisdom upon Moses, God revealed to him this Tauric verse to serve as a guide for those who were given the Torah, and as guidance for those guided by the lights of guidance in the Muhammadan Lote Tree. And God commanded Moses to give good tidings to the people about this Sinai in this Ahmadine locale and bear witness to that which was revealed in the Book. Indeed, we sent Moses with Our signs to bring the people from darkness into light, so give them good tidings of the days of God. This is what was inscribed in the Tablets, if you are aware. Indeed, he who gives good tidings to the people about His days, how does one reach His station, if you perceive.</w:t>
      </w:r>
    </w:p>
    <w:p w14:paraId="2B4A5096" w14:textId="77777777" w:rsidR="00D13072" w:rsidRDefault="00000000">
      <w:pPr>
        <w:pStyle w:val="BodyText"/>
      </w:pPr>
      <w:r>
        <w:t>15) Then know that Moses, with what he found comfort in from the fire of the tree on the bank of the valley of Security, was guided by it and was among those who, by God’s permission, enter into the blessed locale. And Muhammad, before finding comfort in anything or being touched by any fire, was made light for those in the heavens and the earth, and guided with this light whomever He willed among His creation. This is what is inscribed in the Book, which you read in the Criterion.</w:t>
      </w:r>
    </w:p>
    <w:p w14:paraId="5D025C8A" w14:textId="77777777" w:rsidR="00D13072" w:rsidRDefault="00000000">
      <w:pPr>
        <w:pStyle w:val="Heading3"/>
      </w:pPr>
      <w:bookmarkStart w:id="135" w:name="the-lamp-and-the-glass"/>
      <w:bookmarkEnd w:id="134"/>
      <w:r>
        <w:t>The Lamp and the Glass</w:t>
      </w:r>
    </w:p>
    <w:p w14:paraId="3EA4F000" w14:textId="77777777" w:rsidR="00D13072" w:rsidRDefault="00000000">
      <w:pPr>
        <w:pStyle w:val="FirstParagraph"/>
      </w:pPr>
      <w:r>
        <w:t>16) Then know that the station of the niche in this verse is the same, and the lamp is his illuminated heart, and the glass is his holy structure within which the lamp of Oneness is lit. From it the light is kindled and shines, and by it, everyone in the heavens and the earth is illuminated. Thus, we mention to you, if by this light you are illuminated in the days of the spirit.</w:t>
      </w:r>
    </w:p>
    <w:p w14:paraId="58980FFB" w14:textId="77777777" w:rsidR="00D13072" w:rsidRDefault="00000000">
      <w:pPr>
        <w:pStyle w:val="BodyText"/>
      </w:pPr>
      <w:r>
        <w:t>17) Then after this light has been illuminated in the lamp of Muhammadan essence and kindled upon the niche of the Ahmadan essence, and the creation of Oneness has been completed in the structure of sanctity, God commanded to remind people of His meeting in the otherworldly resurrection. He gives them good news of the praiseworthy sanctified station in the abode where the assembly of the heavenly hosts and the spirits of those who are near [to God] are gathered. There, the clouds of Divine Grace are lifted and at that moment, the believers rejoice in God’s joy. This is what is promised in the preserved tablets, in His mighty saying on the Day when “your Lord comes or some of His signs arrive.” This is what has been promised to everyone in the heavens and the earth, so that everyone will testify within themselves that this is the Truth, there is no god but He, and indeed He is the Truth, the Knower of the unseen.</w:t>
      </w:r>
    </w:p>
    <w:p w14:paraId="5CAA042C" w14:textId="77777777" w:rsidR="00D13072" w:rsidRDefault="00000000">
      <w:pPr>
        <w:pStyle w:val="Heading3"/>
      </w:pPr>
      <w:bookmarkStart w:id="136" w:name="the-one-who-came-with-alis-shirt"/>
      <w:bookmarkEnd w:id="135"/>
      <w:r>
        <w:t>The One Who Came with Ali’s Shirt</w:t>
      </w:r>
    </w:p>
    <w:p w14:paraId="016EECB9" w14:textId="77777777" w:rsidR="00D13072" w:rsidRDefault="00000000">
      <w:pPr>
        <w:pStyle w:val="FirstParagraph"/>
      </w:pPr>
      <w:r>
        <w:t xml:space="preserve">18) Thus, know the station of the one who came with Ali’s shirt upon a cloud of light, and Muhammad, the Messenger of God, gave good tidings of meeting him on the day that the sincere ones rejoice. Then recognize, after he came to them with clear signs, what the fabricators said and what they did to him such that even the pen hesitates to record it. God bore witness to that even if you do not bear witness. </w:t>
      </w:r>
      <w:r>
        <w:lastRenderedPageBreak/>
        <w:t>They denied him and rejected him. Among them were those who said, “Has he fabricated this against God, or is he bewitching people with magic?” In this way, they veiled themselves from meeting God, did not respond to His command, and did not turn towards the direction toward which those who are near [to God] turn.</w:t>
      </w:r>
    </w:p>
    <w:p w14:paraId="177C156E" w14:textId="77777777" w:rsidR="00D13072" w:rsidRDefault="00000000">
      <w:pPr>
        <w:pStyle w:val="BodyText"/>
      </w:pPr>
      <w:r>
        <w:t>19) And you, O people of eloquence, be grateful to God for what He has generously given you, in that He has made Himself known to you and honored you with His meeting, and sent you forth with the truth. He has revealed to you that which suffices you beyond those who have disbelieved and associated others [with God], after everyone has been waiting for His days and have been promised thereof.</w:t>
      </w:r>
    </w:p>
    <w:p w14:paraId="0E4ED47D" w14:textId="77777777" w:rsidR="00D13072" w:rsidRDefault="00000000">
      <w:pPr>
        <w:pStyle w:val="BodyText"/>
      </w:pPr>
      <w:r>
        <w:t>20) Thus, recognize what we have endowed you with, the truth, and honored you with grace. We have sheltered you on the shores of knowledge, taught you the paths of understanding, and drawn you near with the fire that has ignited the hearts of those who have believed and who constantly place their trust in their Lord, Allah.</w:t>
      </w:r>
    </w:p>
    <w:p w14:paraId="013A6EE2" w14:textId="77777777" w:rsidR="00D13072" w:rsidRDefault="00000000">
      <w:pPr>
        <w:pStyle w:val="Heading3"/>
      </w:pPr>
      <w:bookmarkStart w:id="137" w:name="X96c12d862ad4765dd3f2234b84e2378e3afe8c2"/>
      <w:bookmarkEnd w:id="136"/>
      <w:r>
        <w:t>The Glass Vessels of Possible Existence Were Illuminated</w:t>
      </w:r>
    </w:p>
    <w:p w14:paraId="39BC770E" w14:textId="77777777" w:rsidR="00D13072" w:rsidRDefault="00000000">
      <w:pPr>
        <w:pStyle w:val="FirstParagraph"/>
      </w:pPr>
      <w:r>
        <w:t>21) Then know that the purpose of the verse was nothing but what we have taught you in truth. However, only those who are patient in Allah will know it, and only the sincere will grasp it. This is from the grace that has not been preceded by the first and will not be surpassed by the last. Yet, you, O questioner, who hope for those days when the sun of care shone from the horizon of Oneness and the lamp of identity was lit in the niche of sanctity, will not witness this verse except in the structure that Allah has hidden behind the curtain of dignity, near the wing of His beloved. Do you not see how Allah ignited it for Himself with His own fire in the niche of eternity and safeguarded it with the lamp of power between the Earth and the sky, so that no breaths of associating partners with Allah would blow upon it? Light emerged from it behind seventy thousand veils to the extent of a needle’s eye, and from it, the glass vessels of possible existence were illuminated, each telling about Allah, their Creator, in what this divine fire has manifested to them. This is what we impart to you from the wonders of hidden knowledge, so you may thank your Lord Allah at all times, then all the believers, and be content with yourself for what has turned your heart towards the shore that no one of creation has ever reached, except those who are constantly consumed by the fire of love. And none shall approach it except those who have severed themselves from everyone in the realm of command and creation, and they tread the paths of submission by the permission of Allah.</w:t>
      </w:r>
    </w:p>
    <w:p w14:paraId="0E3036F5" w14:textId="77777777" w:rsidR="00D13072" w:rsidRDefault="00000000">
      <w:pPr>
        <w:pStyle w:val="BodyText"/>
      </w:pPr>
      <w:r>
        <w:t xml:space="preserve">22) Then we have sufficed with what we have explained to you in this holy verse and condensed in elucidating its meanings, because we have explained it before with various expressions and indications that bewilder the minds of those who know. Surely, be content with what has descended upon you on this blessed night, which Allah has made among the nights in which every decreed matter is determined, from an Almighty, Sustaining Lord. And if you are not content with what the pen of power has inscribed on those luminous tablets, return to what has been recorded before by the witnessed finger of glory, for in the Lote Tree of words, the fire of Oneness was kindled, and none shall draw from it except the monotheists. Upon its branches are doves, all created from the fire of love, and none shall hear their melodies except those who have detached themselves. By Allah, if you were to scrutinize with your sight, </w:t>
      </w:r>
      <w:r>
        <w:lastRenderedPageBreak/>
        <w:t>you would know all the sciences inscribed in these tablets and would be independent of anything else. Indeed, this is a known truth.</w:t>
      </w:r>
    </w:p>
    <w:p w14:paraId="6AB91AAF" w14:textId="77777777" w:rsidR="00D13072" w:rsidRDefault="00000000">
      <w:pPr>
        <w:pStyle w:val="Heading2"/>
      </w:pPr>
      <w:bookmarkStart w:id="138" w:name="Xd894a4f2d0f4ce0470a741dac32c5b891722dc7"/>
      <w:bookmarkEnd w:id="132"/>
      <w:bookmarkEnd w:id="137"/>
      <w:r>
        <w:t>About the Disjointed Letters in the Scriptures</w:t>
      </w:r>
    </w:p>
    <w:p w14:paraId="5A41A8EE" w14:textId="77777777" w:rsidR="00D13072" w:rsidRDefault="00000000">
      <w:pPr>
        <w:pStyle w:val="FirstParagraph"/>
      </w:pPr>
      <w:r>
        <w:t>23) As for what you asked about the disjointed letters in the scriptures and Psalms, know that each of these letters has verses for those who understand. Within them are symbols, indications, meanings, and implications that none comprehend except those who are in the good pleasure of Allah and are steeped in the satisfaction of knowledge. Their secrets have always been concealed in the treasures of infallibility, sealed with the seal of power, and veiled with the mask of glory. But then its seal is broken for your sake and your love, for what people are able to comprehend, so that those who have been guided by Allah before may bear witness that all of this was created in the temple of the one who speaks the truth, around whom circle all the elevated letters and comprehensive words, if you understand.</w:t>
      </w:r>
    </w:p>
    <w:p w14:paraId="23FA87E2" w14:textId="77777777" w:rsidR="00D13072" w:rsidRDefault="00000000">
      <w:pPr>
        <w:pStyle w:val="Heading3"/>
      </w:pPr>
      <w:bookmarkStart w:id="139" w:name="Xf3be066c9a65d4c935fc901c3df03baae3f4d40"/>
      <w:r>
        <w:t>Point to Eternal Beings and Unifying Realties</w:t>
      </w:r>
    </w:p>
    <w:p w14:paraId="5D3B9F46" w14:textId="77777777" w:rsidR="00D13072" w:rsidRDefault="00000000">
      <w:pPr>
        <w:pStyle w:val="FirstParagraph"/>
      </w:pPr>
      <w:r>
        <w:t>24) Know that those disjointed letters, in the context of the Names, point to the eternal beings, the unifying realities, and the essence of existence, just as you read in the Qur’an where His exalted Light said at the beginning of the book: “Alif Lam Mim, This is the Book in which there is no doubt, a guide for the righteous.” In this station, Allah named His beloved with these expanded, disjointed letters so that those who soar on the wings of detachment in the air of the spirit may be certain of this.</w:t>
      </w:r>
    </w:p>
    <w:p w14:paraId="535A26C8" w14:textId="77777777" w:rsidR="00D13072" w:rsidRDefault="00000000">
      <w:pPr>
        <w:pStyle w:val="BodyText"/>
      </w:pPr>
      <w:r>
        <w:t>25) Indeed, O Muhammad, this “Book” refers to the book of your own self, and this is from the preserved Book of the Unseen, knowledge of which no one can encompass except Allah. From it are detailed all other books, if you only realize. This is from the Book in which is detailed the knowledge of what was and what will be, and by it are guided those who seek guidance. Everything that has been revealed before from books and scriptures is but a letter from that Book. And none understand this except those who ascend toward the proximity of the Divine on the steed of Glory. All of this is mentioned in the context of description, yet this hidden Book has a station beyond which all mention and all description by describers ceases. Everything that was and will be is created by His word “Be, and it is.”</w:t>
      </w:r>
    </w:p>
    <w:p w14:paraId="448EA524" w14:textId="77777777" w:rsidR="00D13072" w:rsidRDefault="00000000">
      <w:pPr>
        <w:pStyle w:val="Heading3"/>
      </w:pPr>
      <w:bookmarkStart w:id="140" w:name="the-book-of-your-own-self"/>
      <w:bookmarkEnd w:id="139"/>
      <w:r>
        <w:t>The Book of Your Own Self</w:t>
      </w:r>
    </w:p>
    <w:p w14:paraId="2F6231CB" w14:textId="77777777" w:rsidR="00D13072" w:rsidRDefault="00000000">
      <w:pPr>
        <w:pStyle w:val="FirstParagraph"/>
      </w:pPr>
      <w:r>
        <w:t>26) Thus, recognize the Book of the Self of Muhammad, in which all the secrets have been inscribed by the Pen of Allah, the Sovereign, the Mighty, the Self-Sustaining, so you may bear witness that there is no god but He, the Sovereign, the Mighty, the Beloved. In this way, it was revealed before to read the Book of your own Self. This is the Book that suffices those who believe and guides them to the shore of the stored Name. In another station, it refers to the Book that was revealed to him in truth, and Allah made it a criterion between those who believe and those who disbelieve and are unjust toward their Lord.</w:t>
      </w:r>
    </w:p>
    <w:p w14:paraId="651CF8CF" w14:textId="77777777" w:rsidR="00D13072" w:rsidRDefault="00000000">
      <w:pPr>
        <w:pStyle w:val="Heading3"/>
      </w:pPr>
      <w:bookmarkStart w:id="141" w:name="the-most-beautiful-names"/>
      <w:bookmarkEnd w:id="140"/>
      <w:r>
        <w:t>The Most Beautiful Names</w:t>
      </w:r>
    </w:p>
    <w:p w14:paraId="238202A7" w14:textId="77777777" w:rsidR="00D13072" w:rsidRDefault="00000000">
      <w:pPr>
        <w:pStyle w:val="FirstParagraph"/>
      </w:pPr>
      <w:r>
        <w:t xml:space="preserve">27) In yet another station, know that when Allah named His Beloved with composite letters and all-encompassing words, just as you pronounce His names as Muhammad, Ahmad, and Mahmud in the realm of Names, He also named him with expansive letters and fragmented symbols so that anyone who </w:t>
      </w:r>
      <w:r>
        <w:lastRenderedPageBreak/>
        <w:t>has understanding thereafter would know that all the most sublime letters and the most beautiful names were created for Him, because nothing appears from the Beloved except what is intended by the Lover. This you would see if you looked with the vision of the spirit. To affirm what was stated, the verse of Eternity says: “To whomsoever you pray, His are the most beautiful Names.” This was revealed before, and you have read, and in his days, most people read.</w:t>
      </w:r>
    </w:p>
    <w:p w14:paraId="4DAC9842" w14:textId="77777777" w:rsidR="00D13072" w:rsidRDefault="00000000">
      <w:pPr>
        <w:pStyle w:val="Heading3"/>
      </w:pPr>
      <w:bookmarkStart w:id="142" w:name="imprints-reflected-from-the-sun"/>
      <w:bookmarkEnd w:id="141"/>
      <w:r>
        <w:t>Imprints Reflected from the Sun</w:t>
      </w:r>
    </w:p>
    <w:p w14:paraId="715A02C7" w14:textId="77777777" w:rsidR="00D13072" w:rsidRDefault="00000000">
      <w:pPr>
        <w:pStyle w:val="FirstParagraph"/>
      </w:pPr>
      <w:r>
        <w:t>28) Then know that Allah created these expansive, fragmented letters in the name of His Beloved as essential expansiveness and subtle, elevated archetypes, just as you witness in the imprints reflected from the sun of Muhammadan light. Likewise, He created from the composite words in His name, structures that are limited and composed of elements of oneness, each according to the degree of their imprints from this sun. Therefore, ponder upon the creation of the heavens and the earth so that you understand every name in the shadow of His name, and every attribute in the shadow of His description, and be certain that everything is within the grasp of His power, created from letters. Be among those who peer into the manifestations of creation with the eye of Allah.</w:t>
      </w:r>
    </w:p>
    <w:p w14:paraId="25296E3A" w14:textId="77777777" w:rsidR="00D13072" w:rsidRDefault="00000000">
      <w:pPr>
        <w:pStyle w:val="Heading3"/>
      </w:pPr>
      <w:bookmarkStart w:id="143" w:name="three-stations"/>
      <w:bookmarkEnd w:id="142"/>
      <w:r>
        <w:t>Three Stations</w:t>
      </w:r>
    </w:p>
    <w:p w14:paraId="41766A22" w14:textId="77777777" w:rsidR="00D13072" w:rsidRDefault="00000000">
      <w:pPr>
        <w:pStyle w:val="FirstParagraph"/>
      </w:pPr>
      <w:r>
        <w:t>29) In another station, the ‘Alif’ signifies the Absolute Divinity, and the ‘Lam’ indicates the Absolute Guardianship, which refers back to His self-sustaining essence, as stated: “Verily, your guardian is Allah.” This is from the guardianship of the Mighty, the Praiseworthy. The ‘Meem’ is about the Muhammadi reality and the Ahmadic pattern. Allah addressed him with these letters so that all may be certain that everything expressed in language, mentioned by the tongues of creation, or realized in the land of creation, all of that has appeared in the attire of Muhammadi essence. Likewise, this suffices you, if you listen.</w:t>
      </w:r>
    </w:p>
    <w:p w14:paraId="76D263A1" w14:textId="77777777" w:rsidR="00D13072" w:rsidRDefault="00000000">
      <w:pPr>
        <w:pStyle w:val="BodyText"/>
      </w:pPr>
      <w:r>
        <w:t>30) By Allah, if I were to elaborate on these three stations in these three letters, neither tablets would suffice nor would ink ever run dry. However, it’s succinctly expressed in each station if you but know. The reins of the pen were not in my grasp, out of fear for those who have disbelieved and committed polytheism. If there was any resentment in their hearts for this youth who resides in the region of Iraq, and calls everyone to the Path, and has illuminated from the horizon of Oneness, lighting up all horizons. Thus, we mention some of the secrets of the matter, so that perhaps you may become enlightened. Otherwise, by He in Whose hand is the soul of Hussain, were I not restrained by the machinations of the hypocrites, I would write on the Tablet what would sever you from everyone in the heavens and the earth and elevate you to a station that neither ears have heard nor eyes have perceived. This everlasting bounty will never cease, even if it flows from the beginning which has no beginning to the end which none will witness, because the source of this Divine Spring and this Ocean of Oneness is nothing but the true bounty of the Lordly and the existential knowledge of the Eternal. How could this ever-running purity ever run out? By my Lord, it will neither run out nor vanish, and that is testified by what we have deduced as proof, and beyond that the inhabitants of the celestial realms also testify. Does the bounty of Allah ever end or His outpouring ever cease? By the Lord of the heavens and the earth, His mercy precedes all things and His bounty encompasses all existence.</w:t>
      </w:r>
    </w:p>
    <w:p w14:paraId="00450A0F" w14:textId="77777777" w:rsidR="00D13072" w:rsidRDefault="00000000">
      <w:pPr>
        <w:pStyle w:val="Heading3"/>
      </w:pPr>
      <w:bookmarkStart w:id="144" w:name="call-to-the-people"/>
      <w:bookmarkEnd w:id="143"/>
      <w:r>
        <w:lastRenderedPageBreak/>
        <w:t>Call to the People</w:t>
      </w:r>
    </w:p>
    <w:p w14:paraId="739F8A95" w14:textId="77777777" w:rsidR="00D13072" w:rsidRDefault="00000000">
      <w:pPr>
        <w:pStyle w:val="FirstParagraph"/>
      </w:pPr>
      <w:r>
        <w:t>31) Say, O people, this is from His bounty that descends upon you from the clouds of knowledge, rains of wisdom, and grants unto the contingent beings that which enters them into the pleasure of the Sacred and clothes them in the garment of eternity, if you ponder the secrets of this bounty.</w:t>
      </w:r>
    </w:p>
    <w:p w14:paraId="4A946B9E" w14:textId="77777777" w:rsidR="00D13072" w:rsidRDefault="00000000">
      <w:pPr>
        <w:pStyle w:val="BodyText"/>
      </w:pPr>
      <w:r>
        <w:t>32) Say, O people, how did you sleep on the bed and do not rise from the seats of heedlessness, after the sun of love has risen and all the disintegrated bodies are activated by its heat, yet you are like the cold mountain and do not melt from the radiance of this fire, even though everyone dwelling in the skirts of eternity is ignited by it.</w:t>
      </w:r>
    </w:p>
    <w:p w14:paraId="3AF16D6E" w14:textId="77777777" w:rsidR="00D13072" w:rsidRDefault="00000000">
      <w:pPr>
        <w:pStyle w:val="BodyText"/>
      </w:pPr>
      <w:r>
        <w:t>33) Say, O people, if you do not hear from this servant who is certain of God, then in the ranks of love learn from this lamp. Learn how it is ignited by the fire of love and burns with the fire of its own self at all times. If you are in its burning, the beacons of remembrance, then listen. And he calls to God in his secret with the tongue embedded in him, saying: O my God and my Master, I ask You by Your lamp, which You have made sacred from the lamp, to send me into the presence of the lovers, in the station where the name of God, the Mighty, the Overseer, the Promised One who comes with the truth, is mentioned—upon shades of fire and around him angels of command circumambulate. When the clouds of sanctity are lifted and the leaves sing with a melody that attracts the hearts of those brought near.</w:t>
      </w:r>
    </w:p>
    <w:p w14:paraId="5AFFF76A" w14:textId="77777777" w:rsidR="00D13072" w:rsidRDefault="00000000">
      <w:pPr>
        <w:pStyle w:val="BodyText"/>
      </w:pPr>
      <w:r>
        <w:t>34) Say, O people, hear my words, then recognize the value of those days and hold fast to the concealed golden thread. Do not be distracted by the world and its ornamentation. Let not adversity grieve you, nor be unsettled by what befalls you from those who disbelieve and associate partners with God, the Mighty, the Beloved. Be among the best of creation, those who are not hindered by any hindrance, not veiled by the blame of any blamer, and not deterred by the turning away of any turner. Even if all those on Earth were to stand against them—if you but knew—these are the ones who turn not their faces towards anyone and stand not still for anything in the domain. Even if they pass by cities of gold, like lightning they pass by without turning their gaze upon them. They are in the depths of detachment, engaged in glorification. These are they upon whom, when the signs of your Lord are recited, a fire of divine unity sparks in their hearts and their foundations tremble with yearning. Then they fall upon their faces in humble submission to God, the Sovereign, the Overseer, the Mighty, the Holy. All this is from the nature of those who are detached; we have conveyed it to you with truth, so perhaps you may hasten with your eyes toward the shore of grace.</w:t>
      </w:r>
    </w:p>
    <w:p w14:paraId="28C39146" w14:textId="77777777" w:rsidR="00D13072" w:rsidRDefault="00000000">
      <w:pPr>
        <w:pStyle w:val="Heading3"/>
      </w:pPr>
      <w:bookmarkStart w:id="145" w:name="the-duration-of-concealment"/>
      <w:bookmarkEnd w:id="144"/>
      <w:r>
        <w:t>The Duration of Concealment</w:t>
      </w:r>
    </w:p>
    <w:p w14:paraId="71A8F641" w14:textId="77777777" w:rsidR="00D13072" w:rsidRDefault="00000000">
      <w:pPr>
        <w:pStyle w:val="FirstParagraph"/>
      </w:pPr>
      <w:r>
        <w:t>35) Then know that in another station, God intends by these letters the secrets of infinitudes, and among them is an allusion to the duration of the concealment of the Beauty behind the curtains of Majesty. Just as you witness in the traces of the Imams of Discrimination: “After the completion of the term with hardship, the Mahdi will rise.” Similarly, you are within all these letters and secrets; recognize until the time when lights will dawn from the dawn of the Holy Beloved.</w:t>
      </w:r>
    </w:p>
    <w:p w14:paraId="79FC14EB" w14:textId="77777777" w:rsidR="00D13072" w:rsidRDefault="00000000">
      <w:pPr>
        <w:pStyle w:val="BodyText"/>
      </w:pPr>
      <w:r>
        <w:t xml:space="preserve">36) Say, O leaders of eloquence, all of this is within the ranks of creation and origination, and the manifestations of bringing into existence and invention. So bear witness. Otherwise, in the stations which </w:t>
      </w:r>
      <w:r>
        <w:lastRenderedPageBreak/>
        <w:t>God has made a place for His Holy Manifestations, they will not point with a sign, nor will they narrate a story, nor will they indicate by indication. All are standing in the court of Holiness.</w:t>
      </w:r>
    </w:p>
    <w:p w14:paraId="56BB7E92" w14:textId="77777777" w:rsidR="00D13072" w:rsidRDefault="00000000">
      <w:pPr>
        <w:pStyle w:val="BodyText"/>
      </w:pPr>
      <w:r>
        <w:t>37) Say, O leaders of discernment, the letters have ascended to their positions and the words to their seats, and until then you are not aware. Have you not heard the day the caller calls, and have you not heard the outcry in truth? How are you until then, dead in the veils of your own selves? Rise from the beds of heedlessness, then ignorance and animosity, and then listen to the remembrance of God; that is better for you if you wish to return to the lands of nearness. Do you not contemplate past generations and what was decreed upon them when they opposed the Messengers of God and turned away from His Signs? After all, God has not sent a Messenger except that He has sent down with him a miracle that the mature are unable to perform, and every Messenger gave good news of a Messenger who would come after him, and all were promised with this.</w:t>
      </w:r>
    </w:p>
    <w:p w14:paraId="71F382F9" w14:textId="77777777" w:rsidR="00D13072" w:rsidRDefault="00000000">
      <w:pPr>
        <w:pStyle w:val="BodyText"/>
      </w:pPr>
      <w:r>
        <w:t>38) Therefore, look at those who were given the Torah before Moses was sent to them. They were given good news from God, the Guardian, the Sustainer, of a Prophet who would come after. But when Moses came to them with the staff of command and the flame of love, they turned away from him and said, “This is nothing but a mad sorcerer.” They denied him, argued with him, and debated him until he spent a limited number of years. Then God elevated him by His command and brought him to the station that had been ordained for him, where he carried out His judgment, established His proof, and cut off the rear of those who disbelieved, associated others with God, and wronged without right. Just as today you pray for Moses and those who believed in him and curse Pharaoh and his troops. Thus, We recount to you from the stories of truth so that perhaps you will remember in the days of God.</w:t>
      </w:r>
    </w:p>
    <w:p w14:paraId="25F485CA" w14:textId="77777777" w:rsidR="00D13072" w:rsidRDefault="00000000">
      <w:pPr>
        <w:pStyle w:val="BodyText"/>
      </w:pPr>
      <w:r>
        <w:t>39) Then Moses gave the people good tidings of the one who would come after him. But when Jesus came to them with manifest sanctified signs, they acted arrogantly towards him and said, “You are not that, you are nothing but a bewitched man.”</w:t>
      </w:r>
    </w:p>
    <w:p w14:paraId="30BD6FA0" w14:textId="77777777" w:rsidR="00D13072" w:rsidRDefault="00000000">
      <w:pPr>
        <w:pStyle w:val="BodyText"/>
      </w:pPr>
      <w:r>
        <w:t>40) Similarly, Jesus informed them of a Prophet who would come after him with majestic signs. But when Muhammad, the Messenger of God, came to them, they turned away from him, denied him, and said, “This is nothing but a man who has fabricated things against God, the Guardian, the Sustainer.” Then, when he was raised to God, they gathered over his affair as you see today, and each lamented and beseeched based on what had happened to him, then cursed those who had wronged him.</w:t>
      </w:r>
    </w:p>
    <w:p w14:paraId="6E700D69" w14:textId="77777777" w:rsidR="00D13072" w:rsidRDefault="00000000">
      <w:pPr>
        <w:pStyle w:val="BodyText"/>
      </w:pPr>
      <w:r>
        <w:t xml:space="preserve">41) Upon his ascension to the highest companion and his rising to the loftiest heights, he gave the people tidings of the one who would come after him. The entirety of the people of the Furqan were tied to this, the matter was decreed, and the duration passed until Ali came before Muhammad with clear signs, dazzling arguments, decisive evidences, and manifest proofs. Then everyone acted arrogantly against God in His affair, after all they had been promised of meeting him, witnessed by all that is inscribed in the Preserved Tablets. As you read in the Book, when God sealed prophethood with His beloved, He gave the servants good tidings of meeting him, and that was an inevitable event. So when God came in the shadows of the clouds, blew into the trumpet of the matter, the heavens split, and the mountains were leveled, then all turned on their heels and awaited his meeting, as do the Jews and Christians await what they had been promised before. From then until now, all are waiting, and how many messengers God has sent with truth after Moses until now, and they have not been perceived by the Jews. And in all years </w:t>
      </w:r>
      <w:r>
        <w:lastRenderedPageBreak/>
        <w:t>they say, he will come in another year, so know their measure and the measure of those who take shelter in the shade of their own selves.</w:t>
      </w:r>
    </w:p>
    <w:p w14:paraId="5BBF6F80" w14:textId="77777777" w:rsidR="00D13072" w:rsidRDefault="00000000">
      <w:pPr>
        <w:pStyle w:val="BodyText"/>
      </w:pPr>
      <w:r>
        <w:t>42) Thus, look at these polytheists in what they did before and what they are to do today. We have detailed for you every piece of news and cast upon you what was decreed upon God’s messengers so that you may rise with the secrets of the matter and be among those who today enter under the shadow of the Face. And God has raised them to the station where He made them know Himself, after all they had been turning away from it.</w:t>
      </w:r>
    </w:p>
    <w:p w14:paraId="5A25732A" w14:textId="77777777" w:rsidR="00D13072" w:rsidRDefault="00000000">
      <w:pPr>
        <w:pStyle w:val="BodyText"/>
      </w:pPr>
      <w:r>
        <w:t>43) Then let us return to what we were discussing and renew the garment of meanings over the structures of words, a sheer innovation woven so that you may be certain that the reins of affairs are in the grip of a capable, awe-inspiring Power, turning as He wills. When His decree comes upon everyone in the dominion, then all of them are turned. So know that if I mention the meanings of the ‘Alif’ which descended at the beginning of the book, as has been endowed in it a hidden pearl of knowledge, everyone in the heavens and the earth would be stunned—except those who are in the abyss on the Day of Power, facing the Divine Countenance, where they immerse themselves. They would gather over the dogs of the earth and seize me with the claws of hatred and deny the grace that descended from the elevated clouds in the name of God, and which quenches the thirst of those who are in the Faran of separation where the fire of separation burns. Some of them die as they are, such that even if the breath of life were blown into them, they would not love. Few of them drink from this fountain of life that flowed in the darkness of those words and praise God, their Creator, for what has dawned upon them from the other side of Iraq, enlightening the horizons after the spirits were stunned, then recovered.</w:t>
      </w:r>
    </w:p>
    <w:p w14:paraId="69C00126" w14:textId="77777777" w:rsidR="00D13072" w:rsidRDefault="00000000">
      <w:pPr>
        <w:pStyle w:val="BodyText"/>
      </w:pPr>
      <w:r>
        <w:t>44) Thus, know the dispersion of people in what they differ, and in that manner was revealed before to Muhammad, the Messenger of God, that few of His servants are grateful. But despite all this, when I did not want to disappoint the one who severed his ties for God, traveled to Him, and migrated for Him, I impart as much as the servants can bear, souls can endure, and minds can comprehend so that it serves as a reminder and good tidings from the servant to those who hasten to the Abode of Peace, under the shadow of the Tree of Connection, where they enter. So listen to what is revealed to you in this blessed spot about this eternal tree, from which fire does not blaze and no one gets close to it except those who orbit around it and offer themselves in His path, after His permission, and then with that, they give thanks.</w:t>
      </w:r>
    </w:p>
    <w:p w14:paraId="05F9086B" w14:textId="77777777" w:rsidR="00D13072" w:rsidRDefault="00000000">
      <w:pPr>
        <w:pStyle w:val="Heading3"/>
      </w:pPr>
      <w:bookmarkStart w:id="146" w:name="names-of-god"/>
      <w:bookmarkEnd w:id="145"/>
      <w:r>
        <w:t>Names of God</w:t>
      </w:r>
    </w:p>
    <w:p w14:paraId="3DC49CC8" w14:textId="77777777" w:rsidR="00D13072" w:rsidRDefault="00000000">
      <w:pPr>
        <w:pStyle w:val="FirstParagraph"/>
      </w:pPr>
      <w:r>
        <w:t>45) Know then that the ‘Alif’ stands as a sign for His Greatest Name, which is Allah, the ‘Lam’ for His concealed knowledge, and the ‘Meem’ for His name the Giver; meaning I am Allah, the Most Knowledgeable, the Giver. These are names with which God has specified Himself in the beginning of His book, and with that He intended what He intended. No one will know how He intended because no one precedes Him in His knowledge, and we are all certain and acknowledging of this.</w:t>
      </w:r>
    </w:p>
    <w:p w14:paraId="3ABF6911" w14:textId="77777777" w:rsidR="00D13072" w:rsidRDefault="00000000">
      <w:pPr>
        <w:pStyle w:val="Heading3"/>
      </w:pPr>
      <w:bookmarkStart w:id="147" w:name="positions-of-god"/>
      <w:bookmarkEnd w:id="146"/>
      <w:r>
        <w:lastRenderedPageBreak/>
        <w:t>Positions of God</w:t>
      </w:r>
    </w:p>
    <w:p w14:paraId="5C2E84CB" w14:textId="77777777" w:rsidR="00D13072" w:rsidRDefault="00000000">
      <w:pPr>
        <w:pStyle w:val="FirstParagraph"/>
      </w:pPr>
      <w:r>
        <w:t>46) Then, in the position God the Exalted intended for the ‘Alif,’ it signifies His Oneness in Essence, and from the ‘Lam,’ the guardianship of His protector, for the ‘Lam’ is the letter of guardianship if you but knew, and from the ‘Meem,’ the prophethood of His beloved, for it is the letter of prophethood as manifested in the first name of His messenger, as you all witness. The letter of guardianship is presented before the letter of prophethood, bearing witness those with heart that this is a good tidings for everyone in the heavens and the earth that the one who comes after Muhammad will prioritize in His great name the name of guardianship over the name of prophethood, as you know in Ali before Muhammad. This is indicated by the second verse of Al-Furqan as revealed in truth: “This is the Book about which there is no doubt, a guidance for those conscious of Allah, who believe in the unseen.” And the unseen in the era of Muhammad was none other than Ali, before his noble self, if you but believe in this unseen. And with this unseen, God took the covenant in the seed of distinction from everyone in the heavens and the earth, but most people do not understand.</w:t>
      </w:r>
    </w:p>
    <w:p w14:paraId="7FA954DB" w14:textId="77777777" w:rsidR="00D13072" w:rsidRDefault="00000000">
      <w:pPr>
        <w:pStyle w:val="BodyText"/>
      </w:pPr>
      <w:r>
        <w:t>47) So understand how the rooster of the throne crows and sings in the flapping of eternity, teaching you what your minds find peace with, your souls find rest in, and your hearts find glad tidings from, and monotheists rejoice because of it. Then recognize the greatness of this matter such that God mentioned it at the beginning of His book and His first address with His beloved. Yet despite all that, these transgressors have broken God’s covenant, violated His pact, denied His proof, and they were not satisfied with all that; they did what would break the patience of the patient ones. Thus, we impart to you some of the secrets of the matter if you but listen with the ears of sanctity.</w:t>
      </w:r>
    </w:p>
    <w:p w14:paraId="1E295218" w14:textId="77777777" w:rsidR="00D13072" w:rsidRDefault="00000000">
      <w:pPr>
        <w:pStyle w:val="BodyText"/>
      </w:pPr>
      <w:r>
        <w:t>48) By Allah, if you contemplate the “Lam” that descended between the two sanctuaries, you would certainly reach everything you seek. For the “Lam” in its form is three, just as those who delve into its numerical value consider it to become three by itself—the “Lam,” the “Alif,” and the “Meem.” Thus, everything we have been asked about is contained in it. For the “Meem” has manifested from itself, which indicates its self-sufficiency if you are flying in the atmosphere of abstraction and the space of monotheism. From this, those who draw inferences infer that there is no god but He; He is One in His essence, One in His attributes, One in His name, and One in His action. Is there any god other than Him? Say: Glory be to Allah! There is no god but He, and we are all unto Him, and all are perplexed in His action. By this, the veils of polytheism are burned, the indicators of limitation fade away, and the banners of the monotheists are raised.</w:t>
      </w:r>
    </w:p>
    <w:p w14:paraId="323F1200" w14:textId="77777777" w:rsidR="00D13072" w:rsidRDefault="00000000">
      <w:pPr>
        <w:pStyle w:val="Heading3"/>
      </w:pPr>
      <w:bookmarkStart w:id="148" w:name="alif-is-a-medium-between-lam-and-meem"/>
      <w:bookmarkEnd w:id="147"/>
      <w:r>
        <w:t>Alif is a Medium Between Lam and Meem</w:t>
      </w:r>
    </w:p>
    <w:p w14:paraId="38A25514" w14:textId="77777777" w:rsidR="00D13072" w:rsidRDefault="00000000">
      <w:pPr>
        <w:pStyle w:val="FirstParagraph"/>
      </w:pPr>
      <w:r>
        <w:t>49) Then contemplate the “Alif,” which God made a medium between the “Lam” and the “Meem.” This is something that is not known by perception nor understood by knowledge, even if everyone in the heavens pondered since the pre-eternity. When the doors of meanings are closed in this solid letter, open the doors of expressions to what you are capable of, if you but listen.</w:t>
      </w:r>
    </w:p>
    <w:p w14:paraId="46A6BA41" w14:textId="77777777" w:rsidR="00D13072" w:rsidRDefault="00000000">
      <w:pPr>
        <w:pStyle w:val="BodyText"/>
      </w:pPr>
      <w:r>
        <w:t xml:space="preserve">50) Then know that if you rotate this divine “Alif” around itself, two standing “Alifs” appear. Afterward, if you elevate them to the tens, the number twenty appears. When this occurs, it forms the structures of monotheism, manifestations of uniqueness, and locations of abstraction, and that happens before its </w:t>
      </w:r>
      <w:r>
        <w:lastRenderedPageBreak/>
        <w:t>coupling with the cornerstone of “Nun,” if you but understand. After its coupling, symbolic indications are created in the realms of specification and royal signs in the realms of composition. By this, those endowed with knowledge bear witness to the secrets of wisdom from what has been transpired by the pen of the Glorious Witness.</w:t>
      </w:r>
    </w:p>
    <w:p w14:paraId="05442F3A" w14:textId="77777777" w:rsidR="00D13072" w:rsidRDefault="00000000">
      <w:pPr>
        <w:pStyle w:val="BodyText"/>
      </w:pPr>
      <w:r>
        <w:t>51) Then know that all letters and words revert back to this solid “Alif” and this demonstrative number, if you bear witness with the vision of the heart. Indeed, it is the manifestation of letters without pointing to it. Likewise, knowledge descends from Him truthfully, if you can comprehend, if you understand. Otherwise, ask Allah, your Lord, to teach you of His knowledge and grant you what will suffice you from those who do not follow the signs of Allah and walk in enveloping darkness, covered by the waves of fire from all directions, submerged in it, yet unaware.</w:t>
      </w:r>
    </w:p>
    <w:p w14:paraId="23D46EDB" w14:textId="77777777" w:rsidR="00D13072" w:rsidRDefault="00000000">
      <w:pPr>
        <w:pStyle w:val="Heading3"/>
      </w:pPr>
      <w:bookmarkStart w:id="149" w:name="all-letters-are-manifestations-of-alif"/>
      <w:bookmarkEnd w:id="148"/>
      <w:r>
        <w:t>All Letters are Manifestations of Alif</w:t>
      </w:r>
    </w:p>
    <w:p w14:paraId="27AD9689" w14:textId="77777777" w:rsidR="00D13072" w:rsidRDefault="00000000">
      <w:pPr>
        <w:pStyle w:val="FirstParagraph"/>
      </w:pPr>
      <w:r>
        <w:t>52) Then consider the secrets deposited in this “Alif,” wherein in all the letters are manifestations of this “Alif.” For example, witness in this “Alif” the letter “Ba,” in its submission. Its Creator was bent over the earth in its entirety, humbling Himself before Allah, as you bear witness to its form. Then it appears on the structure of “Dal,” bowing in the presence of Allah, the Guardian, the Beloved. And when it prostrates to Allah, the essence of the letter “Sad” appears, and from it flows the water by which Allah gives life to all in the heavens and the earth in stages of creation, if you ponder upon the signs of creation. Similarly, know all the letters, and all of them appear on different structures as they are manifested by this “Alif,” as you see in the alphabetic letters. And when Allah wishes to manifest this “Alif,” a radiance shines upon them, in His likeness, as they all appear in the forms of these letters. If they would rid themselves of these limited symbols, then they all are in the structure of this “Alif,” and in its form they are sent forth. And if you wish to witness the standing manifestations of this “Alif” in the letters, in its form and standing, you will be convinced within yourself that it stands above all things.</w:t>
      </w:r>
    </w:p>
    <w:p w14:paraId="4974CA7B" w14:textId="77777777" w:rsidR="00D13072" w:rsidRDefault="00000000">
      <w:pPr>
        <w:pStyle w:val="BodyText"/>
      </w:pPr>
      <w:r>
        <w:t>53) Then look into the numbers, as you witness in the geometry counts, for example, this “Alif.” If you immerse it in the oceans of the tens, the “Alif” appears in its form by the visitation of the dot, and from it emerges the “Ya,” for its number is ten, as you count in arithmetic. Likewise, if it ascends to the heaven of hundreds, the “Alif” itself appears with the addition of two dots, then you have the letter “Qaf” at that moment. So, look, and so it ascends until it reaches the end of the numbers, then the letter “Alif” appears in the rank of the fourth with the addition of dots, and the number one thousand appears, and with that you have the letter “Ghain,” so bear witness.</w:t>
      </w:r>
    </w:p>
    <w:p w14:paraId="208899D1" w14:textId="77777777" w:rsidR="00D13072" w:rsidRDefault="00000000">
      <w:pPr>
        <w:pStyle w:val="BodyText"/>
      </w:pPr>
      <w:r>
        <w:t>54) Therefore, bear witness to how the traces of Oneness run in the domain of letters; you witness in the horizons of possibilities and the selves of the intellects that there is no god but He, and to Him, all return. When this “Alif” witnessed itself in the first and last of the letters, it testified within itself, in the tongue of its secret, that it is the First and the Last, the Manifest and the Hidden, and with all that, they affirm the Oneness of their Creator, and before Him, they prostrate. In that station, all the letters confirm this “Alif,” and likewise, this “Alif” manifests itself upon the letters, if you are searching in the satisfaction of Oneness. At the time when the “Alif” becomes, the letter “Ba” confirms it, and so do you in the opposite way, so bear witness.</w:t>
      </w:r>
    </w:p>
    <w:p w14:paraId="3381A531" w14:textId="77777777" w:rsidR="00D13072" w:rsidRDefault="00000000">
      <w:pPr>
        <w:pStyle w:val="BodyText"/>
      </w:pPr>
      <w:r>
        <w:lastRenderedPageBreak/>
        <w:t>55) Then know that the dots added to it in all its stations and ranks indicate the symbols that it takes on in the descents of its manifestations, so that people can enumerate them according to their capacity and what they are capable of. Otherwise, if it were in its station and did not wear the garment of limits, the hearts of those with insight would not comprehend it, nor would the intellectuals understand it.</w:t>
      </w:r>
    </w:p>
    <w:p w14:paraId="0FAB2078" w14:textId="77777777" w:rsidR="00D13072" w:rsidRDefault="00000000">
      <w:pPr>
        <w:pStyle w:val="BodyText"/>
      </w:pPr>
      <w:r>
        <w:t>56) Therefore, witness the manifestation of this “Alif” within yourself, that you are at a moment where you hear and see, you speak what you wish, such that nothing prevents you from one thing to another, nor does any action block you from another action, as you all witness that within yourselves.</w:t>
      </w:r>
    </w:p>
    <w:p w14:paraId="33096300" w14:textId="77777777" w:rsidR="00D13072" w:rsidRDefault="00000000">
      <w:pPr>
        <w:pStyle w:val="BodyText"/>
      </w:pPr>
      <w:r>
        <w:t>57) Likewise, witness in the names, at a time when the name “The All-Hearing” confirms you, so too does the name “The All-Seeing” confirm you, as well as other names, if you look with clear eyes within yourselves. And all that is in attributes to which all people, until then, attribute them to their Creator without realizing it.</w:t>
      </w:r>
    </w:p>
    <w:p w14:paraId="0A27D4D0" w14:textId="77777777" w:rsidR="00D13072" w:rsidRDefault="00000000">
      <w:pPr>
        <w:pStyle w:val="Heading3"/>
      </w:pPr>
      <w:bookmarkStart w:id="150" w:name="strive-to-enter-these-stations"/>
      <w:bookmarkEnd w:id="149"/>
      <w:r>
        <w:t>Strive to Enter These Stations</w:t>
      </w:r>
    </w:p>
    <w:p w14:paraId="351BF2ED" w14:textId="77777777" w:rsidR="00D13072" w:rsidRDefault="00000000">
      <w:pPr>
        <w:pStyle w:val="FirstParagraph"/>
      </w:pPr>
      <w:r>
        <w:t>58) Therefore, witness within yourself that all of this is created in His dominion and He bestows it upon whom He wills among His servants. Indeed, there is no deity except Him; He is not comprehended by all that you comprehend nor is He known by what you know. Rather, He created these stations within the selves of His servants so that all may deduce from that that He created the names and is sanctified from them, and made the attributes and is exalted from them. Indeed, there is no creator but He; to Him belongs command and creation, and all are created by His command. Therefore, say, “Exalted is Allah, the Sovereign, the Sustainer. Exalted is Allah, the Capable, the Creator, the Empowered, the Mighty, the Beloved.” But O people of articulation, strive with your spirits and yourselves to enter this station, and do not be among those upon whom no name among the names confirms them, nor are they characterized by these attributes. And do not be among those who have eyes but do not see, ears but do not hear, and hearts but do not understand.</w:t>
      </w:r>
    </w:p>
    <w:p w14:paraId="0C432CE4" w14:textId="77777777" w:rsidR="00D13072" w:rsidRDefault="00000000">
      <w:pPr>
        <w:pStyle w:val="BodyText"/>
      </w:pPr>
      <w:r>
        <w:t>59) Then witness within yourself that you stand, sleep, and walk by one thing, and this is a known truth. Nevertheless, different names and numerous attributes manifest from you, as you all observe and acknowledge within yourselves. These various names and numerous attributes appear according to what is decreed in your souls and created in your bodies. Perhaps you will ascend to the heights of understanding within yourselves. For instance, what you do is one, whether you call it by all the names or remember it. Yet, He is in His essence devoid of everything you say or to which you allude within yourselves. However, when directed towards the location of hearing and its causes, an effect, a quality, and a name appear that would not appear otherwise. Similarly, when directed towards the location of sight and its preordained causes, another effect and quality appear. This is what you find within yourselves. Similarly, in the tongue, when directed towards it, speech appears as you speak. This is due to His orientation to the external causes within the human structure. Similarly, in the inner, with the inner sight—witness, for example, when attached to the heart, liver, spleen, head, and others, different names appear in these varying stations, as you term with the mind, soul, and heart.</w:t>
      </w:r>
    </w:p>
    <w:p w14:paraId="081DE28D" w14:textId="77777777" w:rsidR="00D13072" w:rsidRDefault="00000000">
      <w:pPr>
        <w:pStyle w:val="BodyText"/>
      </w:pPr>
      <w:r>
        <w:t xml:space="preserve">60) Therefore, understand the manifestation of this ‘Alif’ within yourself, even though it is one. See how God has brought forth from it varying names and differing effects, so that you may attain the station of </w:t>
      </w:r>
      <w:r>
        <w:lastRenderedPageBreak/>
        <w:t>inner knowledge. Witness that diversity appears due to the variation of place and causes; otherwise, the One who manifests is one, and the manifestation is one. All this is within yourselves; do you not then perceive? And you should be certain that there is no god but He, who has created all beings collectively with all His names and attributes. If you observe the marvels of creation within yourselves, you will not go astray. All of this is created within His dominion and appears in the station of creation.</w:t>
      </w:r>
    </w:p>
    <w:p w14:paraId="7D88E5C7" w14:textId="77777777" w:rsidR="00D13072" w:rsidRDefault="00000000">
      <w:pPr>
        <w:pStyle w:val="BodyText"/>
      </w:pPr>
      <w:r>
        <w:t>61) And you, O people of eloquence, do not transgress your bounds. Be cautious concerning God and do not attribute to yourselves what you have not been endowed with. Then, do not exalt yourselves above your station. We have clarified for you what has bewildered the hearts of the gnostics, wise, and scholars in the insinuations of these words so that you may glimpse what they contain and drink from it, each according to their capacity and station, and what they are capable of, like everyone in the heavens and the earth from this flowing fountain.</w:t>
      </w:r>
    </w:p>
    <w:p w14:paraId="07E40A18" w14:textId="77777777" w:rsidR="00D13072" w:rsidRDefault="00000000">
      <w:pPr>
        <w:pStyle w:val="BodyText"/>
      </w:pPr>
      <w:r>
        <w:t>62) Therefore, recognize this spiritual ‘Alif,’ this eternal pattern, and this singular, straight thread as one who stands by himself for himself, facing the inhabitants of the heavens and the earth. At one moment, he raises his head toward the sky and the hearts of the celestial beings are drawn to him; at another moment, he turns to the Earth, and the bodies of the chosen ones rise from the graves of annihilation. In the same way, We cast upon you what has been etched by the Finger of Power upon the preserved tablets of sanctity.</w:t>
      </w:r>
    </w:p>
    <w:p w14:paraId="5263E581" w14:textId="77777777" w:rsidR="00D13072" w:rsidRDefault="00000000">
      <w:pPr>
        <w:pStyle w:val="Heading3"/>
      </w:pPr>
      <w:bookmarkStart w:id="151" w:name="the-alif-is-a-model-in-all-worlds"/>
      <w:bookmarkEnd w:id="150"/>
      <w:r>
        <w:t>The Alif is a Model in All Worlds</w:t>
      </w:r>
    </w:p>
    <w:p w14:paraId="5D6854D6" w14:textId="77777777" w:rsidR="00D13072" w:rsidRDefault="00000000">
      <w:pPr>
        <w:pStyle w:val="FirstParagraph"/>
      </w:pPr>
      <w:r>
        <w:t>63) Then know that this upright, firmly established ‘Alif’ is a model in all worlds, and all who are under the thread of His providence derive from it. Everything you witness in all that has been and will be created—whether it’s uprightness, stability, strength, or power—know that it all emanates from the uprightness of this Divine ‘Alif.’ All are sheltered under the shadow of this ‘Alif,’ and by its uprightness, they are upright. By God, the discourse has reached a point where the signs of knowledge and the indications of wisdom cease, so that you may give thanks to God, your Lord, in your days and be among those who have turned away from all on Earth and face toward the Beauty of the One, in garments of light, beyond veils. They drink the wine of meanings and life from the hands of Spirit, continually drinking.</w:t>
      </w:r>
    </w:p>
    <w:p w14:paraId="068B80D2" w14:textId="77777777" w:rsidR="00D13072" w:rsidRDefault="00000000">
      <w:pPr>
        <w:pStyle w:val="BodyText"/>
      </w:pPr>
      <w:r>
        <w:t>64) Even if all foods were presented to them and all beauties revealed, they would not care. Even if they were approached with gold bracelets and garments of honor made of silk and brocade, they would not be swayed or turn toward them. Even if they were faced with all that Earth offers of gold and silver and all the ornaments of the kingdom, they would neither care for it nor turn toward it. These are the friends of God; there is no fear upon them, nor do they grieve. They fear no one, even if everyone in the heavens and the Earth stood against them; they feel no loneliness, because their hearts, souls, and minds are filled with the wine of God’s mercy and His love. There is not an opening in their hearts for the love of anything else to enter.</w:t>
      </w:r>
    </w:p>
    <w:p w14:paraId="30D99B0F" w14:textId="77777777" w:rsidR="00D13072" w:rsidRDefault="00000000">
      <w:pPr>
        <w:pStyle w:val="BodyText"/>
      </w:pPr>
      <w:r>
        <w:t>65) Thus, we acquaint you with the sincere, that perhaps you may recognize and follow their way, in such a state that neither the storms of the kingdom shake you, nor the tempests of time cause your feet to slip. May you be among those who are firmly rooted in the love of God.</w:t>
      </w:r>
    </w:p>
    <w:p w14:paraId="271E4CB7" w14:textId="77777777" w:rsidR="00D13072" w:rsidRDefault="00000000">
      <w:pPr>
        <w:pStyle w:val="Heading3"/>
      </w:pPr>
      <w:bookmarkStart w:id="152" w:name="contains-secrets-from-all-sciences"/>
      <w:bookmarkEnd w:id="151"/>
      <w:r>
        <w:lastRenderedPageBreak/>
        <w:t>Contains Secrets from All Sciences</w:t>
      </w:r>
    </w:p>
    <w:p w14:paraId="5071E025" w14:textId="77777777" w:rsidR="00D13072" w:rsidRDefault="00000000">
      <w:pPr>
        <w:pStyle w:val="FirstParagraph"/>
      </w:pPr>
      <w:r>
        <w:t>66) Then know that this ‘Alif’ contains secrets from all sciences due to the unique favor God has bestowed upon it. In it is the measure of knowledge of what was and what will be. For example, if you were to extract the letters that reside in the mysteries of this ‘Alif,’ just as we previously imparted to you concerning the stations of the Four, and write them down and then divide them into four categories, proceeding with each category according to its requisites for ascent, descent, elevation, and equilibrium, the secrets that confound minds will be revealed to you. You will learn what you have heard from the comprehensive numerical calculations and reach the origin of the sciences.</w:t>
      </w:r>
    </w:p>
    <w:p w14:paraId="3BB0D936" w14:textId="77777777" w:rsidR="00D13072" w:rsidRDefault="00000000">
      <w:pPr>
        <w:pStyle w:val="BodyText"/>
      </w:pPr>
      <w:r>
        <w:t>67) Oh, how we wish we could find someone who understands what we intend, so that we could impart to him what God has taught us of His favor. However, since we have found you, we have imparted to you according to what is possible and suffice with that, lest every rejected tyrant gains access to it.</w:t>
      </w:r>
    </w:p>
    <w:p w14:paraId="0A89CA6E" w14:textId="77777777" w:rsidR="00D13072" w:rsidRDefault="00000000">
      <w:pPr>
        <w:pStyle w:val="Heading4"/>
      </w:pPr>
      <w:bookmarkStart w:id="153" w:name="Xa834c8ca2e29120a5e889e2f8d0c8714232ad21"/>
      <w:r>
        <w:t>Serve As Symbols Between the Lover and Beloved</w:t>
      </w:r>
    </w:p>
    <w:p w14:paraId="6327A152" w14:textId="77777777" w:rsidR="00D13072" w:rsidRDefault="00000000">
      <w:pPr>
        <w:pStyle w:val="FirstParagraph"/>
      </w:pPr>
      <w:r>
        <w:t>68) Then know that these disjointed letters exist in a station where they serve as symbols between the lover and the beloved, the devotee and the object of devotion. No one becomes privy to this except those whose hearts God has made the repositories of His knowledge and treasuries of His wisdom. This is what is preordained by the knowledge of God, the Overseer, the Beloved.</w:t>
      </w:r>
    </w:p>
    <w:p w14:paraId="0264ABF2" w14:textId="77777777" w:rsidR="00D13072" w:rsidRDefault="00000000">
      <w:pPr>
        <w:pStyle w:val="BodyText"/>
      </w:pPr>
      <w:r>
        <w:t>69) Then know that this Alif (Arabic letter) in its station points to the white earth and the green, lustrous light, if you seek to explore the secrets of natural creation. The clarity and color of this earth are from water, if you understand. And when the water solidifies—exalted be God, its Creator, and transcendent is He beyond what you describe—when this lustrous water solidifies within this fiery water and takes heat from this golden, fiery water, the three elements: spirit, soul, and body, unite within it. This is something that no one’s knowledge has preceded in understanding, and all are bewildered by it.</w:t>
      </w:r>
    </w:p>
    <w:p w14:paraId="6B251EA1" w14:textId="77777777" w:rsidR="00D13072" w:rsidRDefault="00000000">
      <w:pPr>
        <w:pStyle w:val="BodyText"/>
      </w:pPr>
      <w:r>
        <w:t>70) When this earth, formed from water, solidifies in this red water, it emerges with the soot of fire on its surface, meaning it turns black. Do not grieve, for if it darkens, there is no harm, because God will replace this darkness with light so that it may ignite and illuminate by the permission of God, the Overseer, the Praiseworthy.</w:t>
      </w:r>
    </w:p>
    <w:p w14:paraId="0A14FDC8" w14:textId="77777777" w:rsidR="00D13072" w:rsidRDefault="00000000">
      <w:pPr>
        <w:pStyle w:val="BodyText"/>
      </w:pPr>
      <w:r>
        <w:t>71) This is the fruit of sanctity that has appeared from the tree that grew in the heavens of celestial spheres and the earth of intellects. This is the philosopher’s stone, their elixir, the earth of the thirsty, their mercury, and all that they name. If you extract it from the Divine ore, assign to it the spirit that was of it and closely related to it, for a body does not accept a foreign spirit, if you safeguard what we convey to you. No days pass except that it whitens by the permission of God. Therefore, strive in purifying it so that nothing remains in it of the darkness in which there is corruption, to the utmost of what you can attain.</w:t>
      </w:r>
    </w:p>
    <w:p w14:paraId="62588C70" w14:textId="77777777" w:rsidR="00D13072" w:rsidRDefault="00000000">
      <w:pPr>
        <w:pStyle w:val="BodyText"/>
      </w:pPr>
      <w:r>
        <w:t xml:space="preserve">72) Then after that, dry it with suitable fire and assign to it this spirit once more. Then ignite upon it sugarcane fire until above this water is lifted stored grape oil. By God, this is the gold of the wise in which souls are lost and the intellects of the wise are bewildered. Until now, the servants who are not distracted by the adornments of this world from the remembrance of God, the Overseer, the Self-Sustaining, have </w:t>
      </w:r>
      <w:r>
        <w:lastRenderedPageBreak/>
        <w:t>not reached it. This is the soul, the blood, and the red sap, and it revives the desiccated bodies if blown into them from this spirit.</w:t>
      </w:r>
    </w:p>
    <w:p w14:paraId="7A109A06" w14:textId="77777777" w:rsidR="00D13072" w:rsidRDefault="00000000">
      <w:pPr>
        <w:pStyle w:val="BodyText"/>
      </w:pPr>
      <w:r>
        <w:t>73) Therefore, you, the assembly of craftsmen, seek. But adjust the fire and do not apply it to it to the extent that harms it, for fire both corrupts and rectifies, if you perceive. This is from fire, gold, the soul, sulfuric water, divine water, and aerial water; it is called by all names and attributes at its stages and levels, depending on what colors and actions appear in it.</w:t>
      </w:r>
    </w:p>
    <w:p w14:paraId="69F1C340" w14:textId="77777777" w:rsidR="00D13072" w:rsidRDefault="00000000">
      <w:pPr>
        <w:pStyle w:val="BodyText"/>
      </w:pPr>
      <w:r>
        <w:t>74) Thus, we instruct you so that all may be certain that this Iraqi soul possesses sciences that the ancients have not preceded in, and the later people will not know. Perhaps by that, they may become aware within themselves and not presume what they today presume. And if, my brother, this luminous child and this spiritual infant appear to you on the face of the water, unveil it little by little until your matter is complete.</w:t>
      </w:r>
    </w:p>
    <w:p w14:paraId="7ADC5DD1" w14:textId="77777777" w:rsidR="00D13072" w:rsidRDefault="00000000">
      <w:pPr>
        <w:pStyle w:val="Heading4"/>
      </w:pPr>
      <w:bookmarkStart w:id="154" w:name="resurrection-of-the-bodies"/>
      <w:bookmarkEnd w:id="153"/>
      <w:r>
        <w:t>Resurrection of the Bodies</w:t>
      </w:r>
    </w:p>
    <w:p w14:paraId="73080685" w14:textId="77777777" w:rsidR="00D13072" w:rsidRDefault="00000000">
      <w:pPr>
        <w:pStyle w:val="FirstParagraph"/>
      </w:pPr>
      <w:r>
        <w:t>75) By God, if it is affected by the heat of the fire, it snatches away sight. Exalted be the Maker, the Creator, the Capable, the Planner, the Mighty, the Feared. This is from the essence of the spirit and its reality. If it is applied to anything else, it is metaphorically applied. With it, the dead bodies are revived, and they rise from their graves, and in the land of planning, they are gathered. When the resurrection of the bodies appears to you on the day when the trumpet is blown, in it the garment of creation is renewed, and all are present in the sanctified assembly with their deeds, and are recompensed for what they have done in the vain life and are given in full what they would find.</w:t>
      </w:r>
    </w:p>
    <w:p w14:paraId="15EF163A" w14:textId="77777777" w:rsidR="00D13072" w:rsidRDefault="00000000">
      <w:pPr>
        <w:pStyle w:val="BodyText"/>
      </w:pPr>
      <w:r>
        <w:t>76) Then the melodies of the scrolls are renewed, and every being in the heavens and the earth is changed, and the land of knowledge is spread out, and the rooster of divine unity crowed. Then, the believers ride on the steeds of light. If we were to mention to you all that appears on this day, the tablets would not carry it, and the souls would be disturbed by it. Therefore, we fold its mention and return to what we mentioned before so that the favor from God may precede those who are in the garment of existence.</w:t>
      </w:r>
    </w:p>
    <w:p w14:paraId="103476EE" w14:textId="77777777" w:rsidR="00D13072" w:rsidRDefault="00000000">
      <w:pPr>
        <w:pStyle w:val="BodyText"/>
      </w:pPr>
      <w:r>
        <w:t>77) Then know that if you marry this oil that we have revealed to you in truth with this earth, you will reach what you desire quicker than your sight returns to you if you are fortunate in this work. Thus, recognize gold and silver, then the sun and the moon, then the white and red gum, perhaps you will understand. In this regard, they have said that the work was only from the greatest of the enlightened ones, as you bear witness in the books of the people. Likewise, recognize what they say that our gold is not the gold of the masses, and the same goes for silver if you understand.</w:t>
      </w:r>
    </w:p>
    <w:p w14:paraId="47C3435B" w14:textId="77777777" w:rsidR="00D13072" w:rsidRDefault="00000000">
      <w:pPr>
        <w:pStyle w:val="BodyText"/>
      </w:pPr>
      <w:r>
        <w:t>78) This is what is named “the two-winged one,” and it was a bird in all bodies and is given all the names. For example, it is called water due to its flowing and running, and it is called fire because it is hot in its nature, and likewise, the earth due to its internal dryness in it, and likewise, the air for the gathering of what is gathered in it. All this is witnessed by whoever delved into the secrets of nature and was among those who are cut off from anything other than God and turn towards Him, and thus they reach that highest station.</w:t>
      </w:r>
    </w:p>
    <w:p w14:paraId="28FBCB0F" w14:textId="77777777" w:rsidR="00D13072" w:rsidRDefault="00000000">
      <w:pPr>
        <w:pStyle w:val="BodyText"/>
      </w:pPr>
      <w:r>
        <w:lastRenderedPageBreak/>
        <w:t>79) Then know that this radiant, fiery oil is the crown of all crowns, the divine crown, and the crown of triumph, for by it all bodies are transformed. That is, by it, all bodies are purified from corrupting sticky humors and from harmful, shadowy dryness. Through it, everything created on earth is healed from all diseases. Indeed, it is the essence of the agent by which the world stands. It is the heat without which there would be no movement, and movement comes from the action that arises from it. Likewise, know that all knowledge is from heat if you ponder upon the essences of the knowledge of reality.</w:t>
      </w:r>
    </w:p>
    <w:p w14:paraId="5EA9BF7C" w14:textId="77777777" w:rsidR="00D13072" w:rsidRDefault="00000000">
      <w:pPr>
        <w:pStyle w:val="BodyText"/>
      </w:pPr>
      <w:r>
        <w:t>80) It is the journey of the brave, the remembrance of the young, the shining mercury, and the spirit that is blown upon the dry bones to bring them to life and to rise by the permission of God, the Sovereign, the All-Powerful, the Sustainer.</w:t>
      </w:r>
    </w:p>
    <w:p w14:paraId="3123EB5D" w14:textId="77777777" w:rsidR="00D13072" w:rsidRDefault="00000000">
      <w:pPr>
        <w:pStyle w:val="BodyText"/>
      </w:pPr>
      <w:r>
        <w:t>81) Then know that the spirit is none other than the frozen water on the surface of the white earth. This is from the matter that suddenly appears from it, like quick inspiration. God has made it dominant over everything, for it took refuge before all things in the shadow of the name of God, the Dominant, the Capable. You witness from it the signs of capability if you reach this station. This white earth is the stone from which rivers burst forth. It is singular in its kind, and its governance is also singular. If you witness in this singularity the multiplications of the Four, you bear witness to its example of the Aleph that we were mentioning. This Aleph is singular in itself, and it is not a number but rather from it numbers are derived and multiplicities are extracted.</w:t>
      </w:r>
    </w:p>
    <w:p w14:paraId="4A09172A" w14:textId="77777777" w:rsidR="00D13072" w:rsidRDefault="00000000">
      <w:pPr>
        <w:pStyle w:val="BodyText"/>
      </w:pPr>
      <w:r>
        <w:t>82) Yet you, in the multiplicities of the worlds of numbers, perceive the rise of the One. This is the stone in which the three kinds are gathered, and you witness with your eyes if you ponder in it with the knowledge of God. It speaks of the Night of Destiny, for in it is a predetermined concealed knowledge that God has hidden from the hearts of His servants, just as He has hidden the Night of Destiny from those who do not look with God’s sight at the realities of things. We likened it to the night because, after the governance of the First, blackness and darkness appear in it. These are from the darknesses in which is predetermined the water of life.</w:t>
      </w:r>
    </w:p>
    <w:p w14:paraId="59CA91EE" w14:textId="77777777" w:rsidR="00D13072" w:rsidRDefault="00000000">
      <w:pPr>
        <w:pStyle w:val="BodyText"/>
      </w:pPr>
      <w:r>
        <w:t>83) This is from the truth of what you have not heard before. So, if you are, O assembly of eloquence, then listen.</w:t>
      </w:r>
    </w:p>
    <w:p w14:paraId="4B4D31F9" w14:textId="77777777" w:rsidR="00D13072" w:rsidRDefault="00000000">
      <w:pPr>
        <w:pStyle w:val="BodyText"/>
      </w:pPr>
      <w:r>
        <w:t>84) Then ponder what was previously revealed in the Criterion (Al-Furqan) regarding the judgment of the three darknesses so that your eyes may be satisfied, and you reach the ultimate aim that people have strived for. Verily, you, O servant, know that when the Green of Splendor reached the east of everlastingness at the fountain of this water, he neither turned towards it nor drank from it. The spirit shifted him from himself towards the right of the mighty Beloved, for this youth did not desire the perpetuity of his self in the dominion but spent his spirit and what he has over everyone in the heavens and the earth. This is what he chose for himself out of love for God, the Sovereign, the Dominant, the Capable, the Praised.</w:t>
      </w:r>
    </w:p>
    <w:p w14:paraId="6B83077A" w14:textId="77777777" w:rsidR="00D13072" w:rsidRDefault="00000000">
      <w:pPr>
        <w:pStyle w:val="BodyText"/>
      </w:pPr>
      <w:r>
        <w:t xml:space="preserve">85) Say, O people, by God, this servant did not desire anything for himself nor sought assistance against anyone in the dominion except from God alone. This is what the tongue of Oneness testifies to in the tent of concealed unseen. Say, verily this lamp did not seek the niche, nor is it influenced by fire, and it does not illuminate from anything except from God, the Single, the Mighty, the Exalted, the Sustainer. Then </w:t>
      </w:r>
      <w:r>
        <w:lastRenderedPageBreak/>
        <w:t>thank God, your Creator, for what He has unveiled to you of secrets through this bejeweled, delimited pen. Even if it is limited by its boundaries, yet from it God has flowed what has neither boundaries nor an end. These are the secrets of Singularity in this delimitation, so bear witness. This is from the knowledge that God taught my pen so that all may be certain that the heavens of knowledge are folded by His right and the earth of wisdom is made by His permission, and all inquire from the wonders of His knowledge.</w:t>
      </w:r>
    </w:p>
    <w:p w14:paraId="1CC2D459" w14:textId="77777777" w:rsidR="00D13072" w:rsidRDefault="00000000">
      <w:pPr>
        <w:pStyle w:val="Heading4"/>
      </w:pPr>
      <w:bookmarkStart w:id="155" w:name="creation-of-balanced-temperaments"/>
      <w:bookmarkEnd w:id="154"/>
      <w:r>
        <w:t>Creation of Balanced Temperaments</w:t>
      </w:r>
    </w:p>
    <w:p w14:paraId="79592C13" w14:textId="77777777" w:rsidR="00D13072" w:rsidRDefault="00000000">
      <w:pPr>
        <w:pStyle w:val="FirstParagraph"/>
      </w:pPr>
      <w:r>
        <w:t>86) Then know that the first thing that occurred from the Ancient Originator in the worlds of creation are the four elements: fire, air, water, and earth, as you have heard before. Then you hear when the four temperaments appear, which are heat, moisture, cold, and dryness, as you enumerate and know. When they mixed and married, two corners appeared for each one: for fire, it’s heat and dryness, and likewise for the remaining three, you know this through these principles. By them, God created all that is in the worlds of creation, from the higher realms to the lower. Whatever has balanced temperaments remains over time, as you witness in the sun and the moon. And whatever does not have balanced temperaments will perish soon, as you observe in the creation of the lower worlds.</w:t>
      </w:r>
    </w:p>
    <w:p w14:paraId="6CFCDB9F" w14:textId="77777777" w:rsidR="00D13072" w:rsidRDefault="00000000">
      <w:pPr>
        <w:pStyle w:val="BodyText"/>
      </w:pPr>
      <w:r>
        <w:t>87) Then strive to know the balanced things among the metals, for they are easier to manage in work if you are successful with them. For the matter is nothing but detailing, purifying, and marrying. This is from the truth that all prophets speak of. If you know the essence of nature from the divine metal, take from it according to your need, then distill it with the water of the Living, which is in its temperament and is the closest thing to it, until this essence becomes pure white. Then subject it to water, place it in dew until it dissolves from this essence as much as possible. If this earth dissolves this spirit, then afterward place it in blindness until it mixes and becomes one thing. Then subject it to gentle fire. If you do that once or more, in both the tying and the dissolving, it is closer to the truth, if you do so. If you can’t, subject this water to this earth, then put it in dissolution until this water becomes pure white. Then wax this earth with this water to reach the end you desire. Then dissolve it after waxing because the end of waxing was the first station of dissolution. Then after dissolution, you tie. Then the work of the moon is completed, and you witness the power of God with your own eyes, if you learn what we have established in this tablet. Then after that, you work because knowledge is before action. Beware, then beware, O eloquent ones, before your knowledge of all that we have taught you, do not commence. This is my advice to you; listen to it if you desire to follow the paths of truth.</w:t>
      </w:r>
    </w:p>
    <w:p w14:paraId="3B825361" w14:textId="77777777" w:rsidR="00D13072" w:rsidRDefault="00000000">
      <w:pPr>
        <w:pStyle w:val="BodyText"/>
      </w:pPr>
      <w:r>
        <w:t>88) Then know that the essence can be referred to this water, for water is the origin in operations. From it comes the pure oil, with which if you anoint, will never burn. This is from the water by which God revives the earth after its death and manifests the judgment of resurrection. Some of the wise prophets were content with this water for this work and achieved what they aimed for from the ultimate goal. This is from the sealed knowledge of truth, known by those whose hearts God has tested with faith, and God taught them from mercury alone. This treasure was the seal of God for the sealed. If you wish to work with gold in the Sun, then revert to this body of pure oil that we have taught you before and we named it the gold of the people and the sulfur of the Living, if you are confused in its act.</w:t>
      </w:r>
    </w:p>
    <w:p w14:paraId="11C58A61" w14:textId="77777777" w:rsidR="00D13072" w:rsidRDefault="00000000">
      <w:pPr>
        <w:pStyle w:val="BodyText"/>
      </w:pPr>
      <w:r>
        <w:t xml:space="preserve">89) By God, we have mentioned to you all the operations and cast upon you what no one before you could grasp in knowledge, and you bear witness with your souls and selves to that, if you know. We have </w:t>
      </w:r>
      <w:r>
        <w:lastRenderedPageBreak/>
        <w:t>mentioned to you in a hint of indications the balance of nature, which if anyone gets hold of, they would have achieved the ultimate goal in this Divine wisdom and this Divine gift, if you understand. Then we will cast upon you what will suffice you from those who are busy with this craft on Earth. Know that if you realize that the matter is nothing but from mercury and sulfur, and then you know them in the sun and the moon, which are gold and silver, then know that salt is beneficial in decomposing bodies to the extent that you will not find better than it for gold if you examine all things.</w:t>
      </w:r>
    </w:p>
    <w:p w14:paraId="625A726B" w14:textId="77777777" w:rsidR="00D13072" w:rsidRDefault="00000000">
      <w:pPr>
        <w:pStyle w:val="BodyText"/>
      </w:pPr>
      <w:r>
        <w:t>90) Because in its very nature is a complete suitability that can’t be completed by the pen, even if you write for the entire duration of your life. Indeed, if you find this salt from its ore and distill it and decode with it every secret that was from it and is generated from it until it becomes one soul and stable oil, by God, you will reach the peak of knowledge and the known. For in salts is the secret of secrets of hidden truth, like the ultimate sciences that were in the hearts of the pure. Do you not bear witness? This is from the right of certainty that all people are lost from, wandering in the valley of ignorance. So does the leaves of knowledge suffice on the branches of wisdom with the tunes of the attraction of a beloved, and we are content with that.</w:t>
      </w:r>
    </w:p>
    <w:p w14:paraId="42E46224" w14:textId="77777777" w:rsidR="00D13072" w:rsidRDefault="00000000">
      <w:pPr>
        <w:pStyle w:val="BodyText"/>
      </w:pPr>
      <w:r>
        <w:t>91) I fear in what we have revealed to you the matter by holy indicative signs, but no one will attain that except by the love of God and His allies. This is what advises you with this supreme pen in these numbered tablets. But if you listen to me, then seek from God what will suffice you from gold and silver. By God, this is the end of the matter if you listen, for gold and silver will not suffice anyone but increases them in poverty, as you bear witness. But with what we have called you with, it will suffice you from everyone in the heavens and the earth, if you hold on to the thread of the matter in this saying.</w:t>
      </w:r>
    </w:p>
    <w:p w14:paraId="4E95CECD" w14:textId="77777777" w:rsidR="00D13072" w:rsidRDefault="00000000">
      <w:pPr>
        <w:pStyle w:val="Heading3"/>
      </w:pPr>
      <w:bookmarkStart w:id="156" w:name="Xd0bf345b7722c82fc6de447966ffbb1b9da301a"/>
      <w:bookmarkEnd w:id="152"/>
      <w:bookmarkEnd w:id="155"/>
      <w:r>
        <w:t>This Alif Descended At the Beginning of the Criterion</w:t>
      </w:r>
    </w:p>
    <w:p w14:paraId="642B7280" w14:textId="77777777" w:rsidR="00D13072" w:rsidRDefault="00000000">
      <w:pPr>
        <w:pStyle w:val="FirstParagraph"/>
      </w:pPr>
      <w:r>
        <w:t>92) Then know that this ‘Alif’ descended at the beginning of the Criterion, and indeed we have explained it to you through signs that bewilder minds. It is created from the ‘Alif’ that descended in the proclamation from God, the High, the Guardian, the Self-Subsistent. Rather, it is nonexistent to Him if you ponder upon its secrets and in the station where His essence and Himself exist, if you enter into the pavilion of Unity. Therefore, recognize the standing, upright ‘Alif’ on the day when the essences of knowledge will be sent forth in the point of promised sanctity. Then will come the one whom God will manifest on the clouds of knowledge and power, and on his right are the angels of the command. Then everyone on Earth will be stunned by the thunderbolt of the day. The pillars of creation will shake, and everyone from the authority of God’s command will be disturbed.</w:t>
      </w:r>
    </w:p>
    <w:p w14:paraId="71D48525" w14:textId="77777777" w:rsidR="00D13072" w:rsidRDefault="00000000">
      <w:pPr>
        <w:pStyle w:val="Heading3"/>
      </w:pPr>
      <w:bookmarkStart w:id="157" w:name="blessed-are-those-who-attain-his-beauty"/>
      <w:bookmarkEnd w:id="156"/>
      <w:r>
        <w:t>Blessed Are Those Who Attain His Beauty</w:t>
      </w:r>
    </w:p>
    <w:p w14:paraId="0104C4D2" w14:textId="77777777" w:rsidR="00D13072" w:rsidRDefault="00000000">
      <w:pPr>
        <w:pStyle w:val="FirstParagraph"/>
      </w:pPr>
      <w:r>
        <w:t>93) Blessed are those who attain His beauty, and then they will enter the paradise of sanctity before Him. Then, when they decide on something, they will not say ‘why’ or ‘how,’ but will hasten in what they are commanded. They will not fear from the assembly of proclamation and are like infants running to the breast of God’s mercy. They will not be distracted by anything and will not fear anyone. Even if all those in the proclamation or other religions were to prevent them, they would neither be prevented nor be distracted by anything, and they would not open their eyes to anyone, because they are looking solely at the essence of beauty.</w:t>
      </w:r>
    </w:p>
    <w:p w14:paraId="2EFF60D1" w14:textId="77777777" w:rsidR="00D13072" w:rsidRDefault="00000000">
      <w:pPr>
        <w:pStyle w:val="BodyText"/>
      </w:pPr>
      <w:r>
        <w:lastRenderedPageBreak/>
        <w:t>94) Thus, we ask God to make us and you among those who are encircling Him, present in His court, and witnessing before Him, for indeed He is the Capable, the Giver, the Mighty, the Beloved.</w:t>
      </w:r>
    </w:p>
    <w:p w14:paraId="1631F212" w14:textId="77777777" w:rsidR="00D13072" w:rsidRDefault="00000000">
      <w:r>
        <w:br w:type="page"/>
      </w:r>
    </w:p>
    <w:p w14:paraId="152047BD" w14:textId="77777777" w:rsidR="00D13072" w:rsidRDefault="00000000">
      <w:pPr>
        <w:pStyle w:val="Heading1"/>
      </w:pPr>
      <w:bookmarkStart w:id="158" w:name="sec-kalimat-i-maknunih-arabic"/>
      <w:bookmarkStart w:id="159" w:name="_Toc187049085"/>
      <w:bookmarkEnd w:id="126"/>
      <w:bookmarkEnd w:id="138"/>
      <w:bookmarkEnd w:id="157"/>
      <w:r>
        <w:lastRenderedPageBreak/>
        <w:t>Kalimat-i-Maknunih (Hidden Words of Arabic)</w:t>
      </w:r>
      <w:bookmarkEnd w:id="159"/>
    </w:p>
    <w:p w14:paraId="126CD96B" w14:textId="77777777" w:rsidR="00D13072" w:rsidRDefault="00000000">
      <w:pPr>
        <w:pStyle w:val="FirstParagraph"/>
      </w:pPr>
      <w:r>
        <w:rPr>
          <w:b/>
          <w:bCs/>
        </w:rPr>
        <w:t>He is the Glorious, the Most Glorious</w:t>
      </w:r>
      <w:r>
        <w:br/>
        <w:t>This is what has been revealed from the realm of might, through the tongue of power and strength, to the prophets of old. We have taken its essence and clothed it in the garment of brevity, as a favor to the wise, that they may fulfill the covenant of God and discharge His trust within themselves, and that they may, with the essence of piety, be among those who attain in the realm of the spirit.</w:t>
      </w:r>
    </w:p>
    <w:p w14:paraId="74DD9F18" w14:textId="77777777" w:rsidR="00D13072" w:rsidRDefault="00000000">
      <w:pPr>
        <w:pStyle w:val="Heading2"/>
      </w:pPr>
      <w:bookmarkStart w:id="160" w:name="verses-1-9"/>
      <w:r>
        <w:t>Verses 1-9</w:t>
      </w:r>
    </w:p>
    <w:p w14:paraId="752D4D45" w14:textId="77777777" w:rsidR="00D13072" w:rsidRDefault="00000000">
      <w:pPr>
        <w:pStyle w:val="FirstParagraph"/>
      </w:pPr>
      <w:r>
        <w:rPr>
          <w:b/>
          <w:bCs/>
        </w:rPr>
        <w:t>1 O Son of Spirit</w:t>
      </w:r>
      <w:r>
        <w:br/>
        <w:t>Possess a pure, radiant, and illuminated heart at the outset, so that you may attain an everlasting, eternal, and ancient dominion.</w:t>
      </w:r>
    </w:p>
    <w:p w14:paraId="65FA47BA" w14:textId="77777777" w:rsidR="00D13072" w:rsidRDefault="00000000">
      <w:pPr>
        <w:pStyle w:val="BodyText"/>
      </w:pPr>
      <w:r>
        <w:rPr>
          <w:b/>
          <w:bCs/>
        </w:rPr>
        <w:t>2 O Son of Spirit</w:t>
      </w:r>
      <w:r>
        <w:br/>
        <w:t>The most beloved of all things in my sight is justice. Turn not away from it if you desire me, and neglect it not, that you may be faithful to me. By its aid, you will see with your own eyes and not through the eyes of others, and will know through your own knowledge and not through the knowledge of your neighbor. Ponder this in your heart: how it behooves you to be. Verily, this is my gift to you and my care for you. Keep it ever before your sight.</w:t>
      </w:r>
    </w:p>
    <w:p w14:paraId="4D9E878E" w14:textId="77777777" w:rsidR="00D13072" w:rsidRDefault="00000000">
      <w:pPr>
        <w:pStyle w:val="BodyText"/>
      </w:pPr>
      <w:r>
        <w:rPr>
          <w:b/>
          <w:bCs/>
        </w:rPr>
        <w:t>3 O Son of Man</w:t>
      </w:r>
      <w:r>
        <w:br/>
        <w:t>I was in my ancient essence and eternal being when I knew my love for you; therefore, I created you, cast my image upon you, and revealed my beauty to you.</w:t>
      </w:r>
    </w:p>
    <w:p w14:paraId="55C33C62" w14:textId="77777777" w:rsidR="00D13072" w:rsidRDefault="00000000">
      <w:pPr>
        <w:pStyle w:val="BodyText"/>
      </w:pPr>
      <w:r>
        <w:rPr>
          <w:b/>
          <w:bCs/>
        </w:rPr>
        <w:t>4 O Son of Man</w:t>
      </w:r>
      <w:r>
        <w:br/>
        <w:t>I loved your creation; therefore, I created you. Wherefore, love me, that I may name you and establish you in the spirit of life.</w:t>
      </w:r>
    </w:p>
    <w:p w14:paraId="3DF067B9" w14:textId="77777777" w:rsidR="00D13072" w:rsidRDefault="00000000">
      <w:pPr>
        <w:pStyle w:val="BodyText"/>
      </w:pPr>
      <w:r>
        <w:rPr>
          <w:b/>
          <w:bCs/>
        </w:rPr>
        <w:t>5 O Son of Being</w:t>
      </w:r>
      <w:r>
        <w:br/>
        <w:t>Love me, that I may love you. If you love me not, my love can in no wise reach you. Know this, O servant.</w:t>
      </w:r>
    </w:p>
    <w:p w14:paraId="4AC8022B" w14:textId="77777777" w:rsidR="00D13072" w:rsidRDefault="00000000">
      <w:pPr>
        <w:pStyle w:val="BodyText"/>
      </w:pPr>
      <w:r>
        <w:rPr>
          <w:b/>
          <w:bCs/>
        </w:rPr>
        <w:t>6 O Son of Being</w:t>
      </w:r>
      <w:r>
        <w:br/>
        <w:t>Your paradise is my love; your heavenly home, reunion with me. Enter therein and tarry not. This is that which has been destined for you in our supreme kingdom and our exalted dominion.</w:t>
      </w:r>
    </w:p>
    <w:p w14:paraId="7607FCEA" w14:textId="77777777" w:rsidR="00D13072" w:rsidRDefault="00000000">
      <w:pPr>
        <w:pStyle w:val="BodyText"/>
      </w:pPr>
      <w:r>
        <w:rPr>
          <w:b/>
          <w:bCs/>
        </w:rPr>
        <w:t>7 O Son of Man</w:t>
      </w:r>
      <w:r>
        <w:br/>
        <w:t>If you love me, turn away from yourself; and if you seek my pleasure, regard not your own, that you may die in me and I may eternally live in you.</w:t>
      </w:r>
    </w:p>
    <w:p w14:paraId="2B7EA049" w14:textId="77777777" w:rsidR="00D13072" w:rsidRDefault="00000000">
      <w:pPr>
        <w:pStyle w:val="BodyText"/>
      </w:pPr>
      <w:r>
        <w:rPr>
          <w:b/>
          <w:bCs/>
        </w:rPr>
        <w:t>8 O Son of Spirit</w:t>
      </w:r>
      <w:r>
        <w:br/>
        <w:t>You shall find no rest save by renouncing yourself and turning unto me; for it behooves you to glory in my name, not in your own, to put your trust in my face, not in your own. For I desire to be loved above all that is.</w:t>
      </w:r>
    </w:p>
    <w:p w14:paraId="33D7CCFD" w14:textId="77777777" w:rsidR="00D13072" w:rsidRDefault="00000000">
      <w:pPr>
        <w:pStyle w:val="BodyText"/>
      </w:pPr>
      <w:r>
        <w:rPr>
          <w:b/>
          <w:bCs/>
        </w:rPr>
        <w:lastRenderedPageBreak/>
        <w:t>9 O Son of Being</w:t>
      </w:r>
      <w:r>
        <w:br/>
        <w:t>My love is my stronghold; he that enters therein is safe and secure, and he that turns away shall surely stray and perish.</w:t>
      </w:r>
    </w:p>
    <w:p w14:paraId="78DFCFC9" w14:textId="77777777" w:rsidR="00D13072" w:rsidRDefault="00000000">
      <w:pPr>
        <w:pStyle w:val="Heading2"/>
      </w:pPr>
      <w:bookmarkStart w:id="161" w:name="verses-10-18"/>
      <w:bookmarkEnd w:id="160"/>
      <w:r>
        <w:t>Verses 10-18</w:t>
      </w:r>
    </w:p>
    <w:p w14:paraId="3D3355F8" w14:textId="77777777" w:rsidR="00D13072" w:rsidRDefault="00000000">
      <w:pPr>
        <w:pStyle w:val="FirstParagraph"/>
      </w:pPr>
      <w:r>
        <w:rPr>
          <w:b/>
          <w:bCs/>
        </w:rPr>
        <w:t>10 O Son of the Word</w:t>
      </w:r>
      <w:r>
        <w:br/>
        <w:t>You are my stronghold; enter it, that you may be safe. My love is within you; recognize it in yourself, that you may find me near.</w:t>
      </w:r>
    </w:p>
    <w:p w14:paraId="7575DFFC" w14:textId="77777777" w:rsidR="00D13072" w:rsidRDefault="00000000">
      <w:pPr>
        <w:pStyle w:val="BodyText"/>
      </w:pPr>
      <w:r>
        <w:rPr>
          <w:b/>
          <w:bCs/>
        </w:rPr>
        <w:t>11 O Son of Being</w:t>
      </w:r>
      <w:r>
        <w:br/>
        <w:t>You are my lamp and my light is within you. Kindle it and seek not any other but me, for I created you rich and bestowed upon you my complete bounty.</w:t>
      </w:r>
    </w:p>
    <w:p w14:paraId="461EBF08" w14:textId="77777777" w:rsidR="00D13072" w:rsidRDefault="00000000">
      <w:pPr>
        <w:pStyle w:val="BodyText"/>
      </w:pPr>
      <w:r>
        <w:rPr>
          <w:b/>
          <w:bCs/>
        </w:rPr>
        <w:t>12 O Son of Being</w:t>
      </w:r>
      <w:r>
        <w:br/>
        <w:t>I made you with the hands of power and created you with the fingers of might. I have placed within you the essence of my light; be content with it and seek nothing else. For my craftsmanship is perfect and my decree is binding. Do not doubt it, nor harbor suspicion concerning it.</w:t>
      </w:r>
    </w:p>
    <w:p w14:paraId="249372BF" w14:textId="77777777" w:rsidR="00D13072" w:rsidRDefault="00000000">
      <w:pPr>
        <w:pStyle w:val="BodyText"/>
      </w:pPr>
      <w:r>
        <w:rPr>
          <w:b/>
          <w:bCs/>
        </w:rPr>
        <w:t>13 O Son of Spirit</w:t>
      </w:r>
      <w:r>
        <w:br/>
        <w:t>I created you rich; why do you make yourself poor? I made you noble; why do you abase yourself? From the essence of knowledge, I manifested you; why do you seek learning from anyone but me? With the clay of love, I molded you; why do you busy yourself with another? Turn your sight inward, that you may find me standing within you, powerful, mighty, and self-subsisting.</w:t>
      </w:r>
    </w:p>
    <w:p w14:paraId="47A5BEE3" w14:textId="77777777" w:rsidR="00D13072" w:rsidRDefault="00000000">
      <w:pPr>
        <w:pStyle w:val="BodyText"/>
      </w:pPr>
      <w:r>
        <w:rPr>
          <w:b/>
          <w:bCs/>
        </w:rPr>
        <w:t>14 O Son of Man</w:t>
      </w:r>
      <w:r>
        <w:br/>
        <w:t>You are my dominion, and my dominion never perishes; how can you fear your own perishing? You are my light, and my light shall never be extinguished; why do you dread extinction? You are my splendor, and my splendor shall never be obscured. You are my garment, and my garment shall never wear out. Rest in your love for me, that you may find me in the highest horizon.</w:t>
      </w:r>
    </w:p>
    <w:p w14:paraId="3C98D877" w14:textId="77777777" w:rsidR="00D13072" w:rsidRDefault="00000000">
      <w:pPr>
        <w:pStyle w:val="BodyText"/>
      </w:pPr>
      <w:r>
        <w:rPr>
          <w:b/>
          <w:bCs/>
        </w:rPr>
        <w:t>15 O Son of the Word</w:t>
      </w:r>
      <w:r>
        <w:br/>
        <w:t>Turn your face toward mine and turn away from all else, for my sovereignty endures forever, and my dominion lasts eternally. Should you seek another, you will never find it, even if you search all of existence for eternity.</w:t>
      </w:r>
    </w:p>
    <w:p w14:paraId="4EB52A71" w14:textId="77777777" w:rsidR="00D13072" w:rsidRDefault="00000000">
      <w:pPr>
        <w:pStyle w:val="BodyText"/>
      </w:pPr>
      <w:r>
        <w:rPr>
          <w:b/>
          <w:bCs/>
        </w:rPr>
        <w:t>16 O Son of Light</w:t>
      </w:r>
      <w:r>
        <w:br/>
        <w:t>Forget all else and commune with my spirit. This is the essence of my command; turn towards it.</w:t>
      </w:r>
    </w:p>
    <w:p w14:paraId="172A0965" w14:textId="77777777" w:rsidR="00D13072" w:rsidRDefault="00000000">
      <w:pPr>
        <w:pStyle w:val="BodyText"/>
      </w:pPr>
      <w:r>
        <w:rPr>
          <w:b/>
          <w:bCs/>
        </w:rPr>
        <w:t>17 O Son of Man</w:t>
      </w:r>
      <w:r>
        <w:br/>
        <w:t>Rely on me alone and not on anyone else, for nothing else will ever suffice you.</w:t>
      </w:r>
    </w:p>
    <w:p w14:paraId="42B72116" w14:textId="77777777" w:rsidR="00D13072" w:rsidRDefault="00000000">
      <w:pPr>
        <w:pStyle w:val="BodyText"/>
      </w:pPr>
      <w:r>
        <w:rPr>
          <w:b/>
          <w:bCs/>
        </w:rPr>
        <w:t>18 O Son of Spirit</w:t>
      </w:r>
      <w:r>
        <w:br/>
        <w:t>Do not ask of me what we do not desire for yourself. Then be content with what we have ordained for your face, for this will benefit you if you are content with it.</w:t>
      </w:r>
    </w:p>
    <w:p w14:paraId="067D2814" w14:textId="77777777" w:rsidR="00D13072" w:rsidRDefault="00000000">
      <w:pPr>
        <w:pStyle w:val="Heading2"/>
      </w:pPr>
      <w:bookmarkStart w:id="162" w:name="verses-19-27"/>
      <w:bookmarkEnd w:id="161"/>
      <w:r>
        <w:lastRenderedPageBreak/>
        <w:t>Verses 19-27</w:t>
      </w:r>
    </w:p>
    <w:p w14:paraId="0A774E00" w14:textId="77777777" w:rsidR="00D13072" w:rsidRDefault="00000000">
      <w:pPr>
        <w:pStyle w:val="FirstParagraph"/>
      </w:pPr>
      <w:r>
        <w:rPr>
          <w:b/>
          <w:bCs/>
        </w:rPr>
        <w:t>19 O Son of the Supreme Vision</w:t>
      </w:r>
      <w:r>
        <w:br/>
        <w:t>I have placed within you a spirit from myself so that you may be my beloved. Why have you abandoned me and sought another as your beloved?</w:t>
      </w:r>
    </w:p>
    <w:p w14:paraId="1DF81B76" w14:textId="77777777" w:rsidR="00D13072" w:rsidRDefault="00000000">
      <w:pPr>
        <w:pStyle w:val="BodyText"/>
      </w:pPr>
      <w:r>
        <w:rPr>
          <w:b/>
          <w:bCs/>
        </w:rPr>
        <w:t>20 O Son of Spirit</w:t>
      </w:r>
      <w:r>
        <w:br/>
        <w:t>My right over you is great and cannot be forgotten. My favor upon you is immense and cannot be obscured. My love for you exists and cannot be veiled. My light shines for you and cannot be hidden.</w:t>
      </w:r>
    </w:p>
    <w:p w14:paraId="52423FF4" w14:textId="77777777" w:rsidR="00D13072" w:rsidRDefault="00000000">
      <w:pPr>
        <w:pStyle w:val="BodyText"/>
      </w:pPr>
      <w:r>
        <w:rPr>
          <w:b/>
          <w:bCs/>
        </w:rPr>
        <w:t>21 O Son of Man</w:t>
      </w:r>
      <w:r>
        <w:br/>
        <w:t>I have destined for you the purest fruits from the most exalted tree. How is it that you have turned away from it and been content with that which is lesser? Return to that which is better for you in the highest horizon.</w:t>
      </w:r>
    </w:p>
    <w:p w14:paraId="529C556C" w14:textId="77777777" w:rsidR="00D13072" w:rsidRDefault="00000000">
      <w:pPr>
        <w:pStyle w:val="BodyText"/>
      </w:pPr>
      <w:r>
        <w:rPr>
          <w:b/>
          <w:bCs/>
        </w:rPr>
        <w:t>22 O Son of Spirit</w:t>
      </w:r>
      <w:r>
        <w:br/>
        <w:t>I created you lofty, yet you have made yourself lowly. Ascend to what you were created for.</w:t>
      </w:r>
    </w:p>
    <w:p w14:paraId="5285EBA5" w14:textId="77777777" w:rsidR="00D13072" w:rsidRDefault="00000000">
      <w:pPr>
        <w:pStyle w:val="BodyText"/>
      </w:pPr>
      <w:r>
        <w:rPr>
          <w:b/>
          <w:bCs/>
        </w:rPr>
        <w:t>23 O Son of the Cloud</w:t>
      </w:r>
      <w:r>
        <w:br/>
        <w:t>I call you to eternal life, yet you seek annihilation. Why have you turned away from what I love and turned toward what you desire?</w:t>
      </w:r>
    </w:p>
    <w:p w14:paraId="76AE09DB" w14:textId="77777777" w:rsidR="00D13072" w:rsidRDefault="00000000">
      <w:pPr>
        <w:pStyle w:val="BodyText"/>
      </w:pPr>
      <w:r>
        <w:rPr>
          <w:b/>
          <w:bCs/>
        </w:rPr>
        <w:t>24 O Son of Man</w:t>
      </w:r>
      <w:r>
        <w:br/>
        <w:t>Do not overstep your bounds, nor claim that which does not befit you. Bow before the visage of your Lord, the Mighty and Powerful.</w:t>
      </w:r>
    </w:p>
    <w:p w14:paraId="0DBD0C80" w14:textId="77777777" w:rsidR="00D13072" w:rsidRDefault="00000000">
      <w:pPr>
        <w:pStyle w:val="BodyText"/>
      </w:pPr>
      <w:r>
        <w:rPr>
          <w:b/>
          <w:bCs/>
        </w:rPr>
        <w:t>25 O Son of Spirit</w:t>
      </w:r>
      <w:r>
        <w:br/>
        <w:t>Do not pride yourself over the poor with the pride of your soul, for I walk before them and see you in your wretched state, and I curse you for eternity.</w:t>
      </w:r>
    </w:p>
    <w:p w14:paraId="28953A62" w14:textId="77777777" w:rsidR="00D13072" w:rsidRDefault="00000000">
      <w:pPr>
        <w:pStyle w:val="BodyText"/>
      </w:pPr>
      <w:r>
        <w:rPr>
          <w:b/>
          <w:bCs/>
        </w:rPr>
        <w:t>26 O Son of Being</w:t>
      </w:r>
      <w:r>
        <w:br/>
        <w:t>How have you forgotten your own faults and busied yourself with the faults of my servants? Whoever acts thus is cursed by me.</w:t>
      </w:r>
    </w:p>
    <w:p w14:paraId="7FED77B2" w14:textId="77777777" w:rsidR="00D13072" w:rsidRDefault="00000000">
      <w:pPr>
        <w:pStyle w:val="BodyText"/>
      </w:pPr>
      <w:r>
        <w:rPr>
          <w:b/>
          <w:bCs/>
        </w:rPr>
        <w:t>27 O Son of Man</w:t>
      </w:r>
      <w:r>
        <w:br/>
        <w:t>Do not breathe a word of another’s faults while you remain faulty yourself. If you do otherwise, you are accursed, and I am witness to this.</w:t>
      </w:r>
    </w:p>
    <w:p w14:paraId="5415ED69" w14:textId="77777777" w:rsidR="00D13072" w:rsidRDefault="00000000">
      <w:pPr>
        <w:pStyle w:val="Heading2"/>
      </w:pPr>
      <w:bookmarkStart w:id="163" w:name="verses-28-36"/>
      <w:bookmarkEnd w:id="162"/>
      <w:r>
        <w:t>Verses 28-36</w:t>
      </w:r>
    </w:p>
    <w:p w14:paraId="6841B7D3" w14:textId="77777777" w:rsidR="00D13072" w:rsidRDefault="00000000">
      <w:pPr>
        <w:pStyle w:val="FirstParagraph"/>
      </w:pPr>
      <w:r>
        <w:rPr>
          <w:b/>
          <w:bCs/>
        </w:rPr>
        <w:t>28 O Son of Spirit</w:t>
      </w:r>
      <w:r>
        <w:br/>
        <w:t>Know with certainty that whoever enjoins justice upon others yet indulges in depravity within himself is not of me, even if he bears my name.</w:t>
      </w:r>
    </w:p>
    <w:p w14:paraId="3C35FBF5" w14:textId="77777777" w:rsidR="00D13072" w:rsidRDefault="00000000">
      <w:pPr>
        <w:pStyle w:val="BodyText"/>
      </w:pPr>
      <w:r>
        <w:rPr>
          <w:b/>
          <w:bCs/>
        </w:rPr>
        <w:lastRenderedPageBreak/>
        <w:t>29 O Son of Being</w:t>
      </w:r>
      <w:r>
        <w:br/>
        <w:t>Do not ascribe to others what you do not desire for yourself, and do not say what you do not practice. This is my command to you—observe it.</w:t>
      </w:r>
    </w:p>
    <w:p w14:paraId="7E0FCBD4" w14:textId="77777777" w:rsidR="00D13072" w:rsidRDefault="00000000">
      <w:pPr>
        <w:pStyle w:val="BodyText"/>
      </w:pPr>
      <w:r>
        <w:rPr>
          <w:b/>
          <w:bCs/>
        </w:rPr>
        <w:t>30 O Son of Man</w:t>
      </w:r>
      <w:r>
        <w:br/>
        <w:t>Do not withhold your face from my servant if he asks you for something, for his face is my face. Be ashamed before me.</w:t>
      </w:r>
    </w:p>
    <w:p w14:paraId="3F0B7E73" w14:textId="77777777" w:rsidR="00D13072" w:rsidRDefault="00000000">
      <w:pPr>
        <w:pStyle w:val="BodyText"/>
      </w:pPr>
      <w:r>
        <w:rPr>
          <w:b/>
          <w:bCs/>
        </w:rPr>
        <w:t>31 O Son of Being</w:t>
      </w:r>
      <w:r>
        <w:br/>
        <w:t>Bring yourself to account each day before you are summoned to account, for death will come suddenly, and you will stand in judgment over your own self.</w:t>
      </w:r>
    </w:p>
    <w:p w14:paraId="36FED420" w14:textId="77777777" w:rsidR="00D13072" w:rsidRDefault="00000000">
      <w:pPr>
        <w:pStyle w:val="BodyText"/>
      </w:pPr>
      <w:r>
        <w:rPr>
          <w:b/>
          <w:bCs/>
        </w:rPr>
        <w:t>32 O Son of the Cloud</w:t>
      </w:r>
      <w:r>
        <w:br/>
        <w:t>I made death a glad-tiding for you; why do you grieve over it? I made light a radiance for you; why do you veil yourself from it?</w:t>
      </w:r>
    </w:p>
    <w:p w14:paraId="691C9B00" w14:textId="77777777" w:rsidR="00D13072" w:rsidRDefault="00000000">
      <w:pPr>
        <w:pStyle w:val="BodyText"/>
      </w:pPr>
      <w:r>
        <w:rPr>
          <w:b/>
          <w:bCs/>
        </w:rPr>
        <w:t>33 O Son of Spirit</w:t>
      </w:r>
      <w:r>
        <w:br/>
        <w:t>I bring you glad tidings of light; rejoice in it. I call you to the sanctuary of holiness; take refuge therein, that you may rest forevermore.</w:t>
      </w:r>
    </w:p>
    <w:p w14:paraId="097344DE" w14:textId="77777777" w:rsidR="00D13072" w:rsidRDefault="00000000">
      <w:pPr>
        <w:pStyle w:val="BodyText"/>
      </w:pPr>
      <w:r>
        <w:rPr>
          <w:b/>
          <w:bCs/>
        </w:rPr>
        <w:t>34 O Son of Spirit</w:t>
      </w:r>
      <w:r>
        <w:br/>
        <w:t>The Spirit of Holiness gives you glad tidings of intimacy; why do you grieve? The Spirit of Command strengthens you in the Cause; why do you veil yourself? The light of my countenance walks before you; why do you stray?</w:t>
      </w:r>
    </w:p>
    <w:p w14:paraId="2625A169" w14:textId="77777777" w:rsidR="00D13072" w:rsidRDefault="00000000">
      <w:pPr>
        <w:pStyle w:val="BodyText"/>
      </w:pPr>
      <w:r>
        <w:rPr>
          <w:b/>
          <w:bCs/>
        </w:rPr>
        <w:t>35 O Son of Man</w:t>
      </w:r>
      <w:r>
        <w:br/>
        <w:t>Grieve not save in your distance from us, and rejoice not save in your nearness to us and your return unto us.</w:t>
      </w:r>
    </w:p>
    <w:p w14:paraId="0CAE0BCB" w14:textId="77777777" w:rsidR="00D13072" w:rsidRDefault="00000000">
      <w:pPr>
        <w:pStyle w:val="BodyText"/>
      </w:pPr>
      <w:r>
        <w:rPr>
          <w:b/>
          <w:bCs/>
        </w:rPr>
        <w:t>36 O Son of Man</w:t>
      </w:r>
      <w:r>
        <w:br/>
        <w:t>Rejoice in the gladness of your heart, that you may be prepared to meet me and become a mirror for my beauty.</w:t>
      </w:r>
    </w:p>
    <w:p w14:paraId="0C072BA3" w14:textId="77777777" w:rsidR="00D13072" w:rsidRDefault="00000000">
      <w:pPr>
        <w:pStyle w:val="Heading2"/>
      </w:pPr>
      <w:bookmarkStart w:id="164" w:name="verses-37-45"/>
      <w:bookmarkEnd w:id="163"/>
      <w:r>
        <w:t>Verses 37-45</w:t>
      </w:r>
    </w:p>
    <w:p w14:paraId="0A21CB3C" w14:textId="77777777" w:rsidR="00D13072" w:rsidRDefault="00000000">
      <w:pPr>
        <w:pStyle w:val="FirstParagraph"/>
      </w:pPr>
      <w:r>
        <w:rPr>
          <w:b/>
          <w:bCs/>
        </w:rPr>
        <w:t>37 O Son of Man</w:t>
      </w:r>
      <w:r>
        <w:br/>
        <w:t>Do not deprive yourself of the beautiful robe of my bounty, nor withhold your share from the wondrous fountains of my grace, lest you be overtaken by thirst in the eternity of my being.</w:t>
      </w:r>
    </w:p>
    <w:p w14:paraId="4D7E670E" w14:textId="77777777" w:rsidR="00D13072" w:rsidRDefault="00000000">
      <w:pPr>
        <w:pStyle w:val="BodyText"/>
      </w:pPr>
      <w:r>
        <w:rPr>
          <w:b/>
          <w:bCs/>
        </w:rPr>
        <w:t>38 O Son of Being</w:t>
      </w:r>
      <w:r>
        <w:br/>
        <w:t>Observe my laws out of love for me, and restrain yourself from your desires in pursuit of my good pleasure.</w:t>
      </w:r>
    </w:p>
    <w:p w14:paraId="05446F03" w14:textId="77777777" w:rsidR="00D13072" w:rsidRDefault="00000000">
      <w:pPr>
        <w:pStyle w:val="BodyText"/>
      </w:pPr>
      <w:r>
        <w:rPr>
          <w:b/>
          <w:bCs/>
        </w:rPr>
        <w:t>39 O Son of Man</w:t>
      </w:r>
      <w:r>
        <w:br/>
        <w:t>Do not abandon my commandments out of love for my beauty, and do not forget my counsels in your quest for my satisfaction.</w:t>
      </w:r>
    </w:p>
    <w:p w14:paraId="2D638149" w14:textId="77777777" w:rsidR="00D13072" w:rsidRDefault="00000000">
      <w:pPr>
        <w:pStyle w:val="BodyText"/>
      </w:pPr>
      <w:r>
        <w:rPr>
          <w:b/>
          <w:bCs/>
        </w:rPr>
        <w:lastRenderedPageBreak/>
        <w:t>40 O Son of Man</w:t>
      </w:r>
      <w:r>
        <w:br/>
        <w:t>Run across the plains of the unseen, then hasten into the fields of the heavens. You will find no rest except through submission to my command and humility before my face.</w:t>
      </w:r>
    </w:p>
    <w:p w14:paraId="5D639407" w14:textId="77777777" w:rsidR="00D13072" w:rsidRDefault="00000000">
      <w:pPr>
        <w:pStyle w:val="BodyText"/>
      </w:pPr>
      <w:r>
        <w:rPr>
          <w:b/>
          <w:bCs/>
        </w:rPr>
        <w:t>41 O Son of Man</w:t>
      </w:r>
      <w:r>
        <w:br/>
        <w:t>Magnify my command, that I may reveal to you the mysteries of greatness and radiate upon you the ancient lights.</w:t>
      </w:r>
    </w:p>
    <w:p w14:paraId="5032A776" w14:textId="77777777" w:rsidR="00D13072" w:rsidRDefault="00000000">
      <w:pPr>
        <w:pStyle w:val="BodyText"/>
      </w:pPr>
      <w:r>
        <w:rPr>
          <w:b/>
          <w:bCs/>
        </w:rPr>
        <w:t>42 O Son of Man</w:t>
      </w:r>
      <w:r>
        <w:br/>
        <w:t>Be humble before me, that I may be humble before you. Be a helper to my cause, that you may be victorious in my dominion.</w:t>
      </w:r>
    </w:p>
    <w:p w14:paraId="424F2851" w14:textId="77777777" w:rsidR="00D13072" w:rsidRDefault="00000000">
      <w:pPr>
        <w:pStyle w:val="BodyText"/>
      </w:pPr>
      <w:r>
        <w:rPr>
          <w:b/>
          <w:bCs/>
        </w:rPr>
        <w:t>43 O Son of Being</w:t>
      </w:r>
      <w:r>
        <w:br/>
        <w:t>Remember me on my earth, that I may remember you in my heaven, so that your eyes may be gladdened and mine likewise delighted.</w:t>
      </w:r>
    </w:p>
    <w:p w14:paraId="71CA8C15" w14:textId="77777777" w:rsidR="00D13072" w:rsidRDefault="00000000">
      <w:pPr>
        <w:pStyle w:val="BodyText"/>
      </w:pPr>
      <w:r>
        <w:rPr>
          <w:b/>
          <w:bCs/>
        </w:rPr>
        <w:t>44 O Son of the Throne</w:t>
      </w:r>
      <w:r>
        <w:br/>
        <w:t>Your hearing is my hearing; hear with it. Your sight is my sight; see with it. Thus, you will witness, in your innermost self, exalted sanctification for me, and I will bear witness to your lofty station within my essence.</w:t>
      </w:r>
    </w:p>
    <w:p w14:paraId="026CE79C" w14:textId="77777777" w:rsidR="00D13072" w:rsidRDefault="00000000">
      <w:pPr>
        <w:pStyle w:val="BodyText"/>
      </w:pPr>
      <w:r>
        <w:rPr>
          <w:b/>
          <w:bCs/>
        </w:rPr>
        <w:t>45 O Son of Being</w:t>
      </w:r>
      <w:r>
        <w:br/>
        <w:t>Give your life in my path, pleased with me and grateful for my decree, that you may find rest with me in the canopies of grandeur behind the veils of might.</w:t>
      </w:r>
    </w:p>
    <w:p w14:paraId="26FE0764" w14:textId="77777777" w:rsidR="00D13072" w:rsidRDefault="00000000">
      <w:pPr>
        <w:pStyle w:val="Heading2"/>
      </w:pPr>
      <w:bookmarkStart w:id="165" w:name="verses-46-54"/>
      <w:bookmarkEnd w:id="164"/>
      <w:r>
        <w:t>Verses 46-54</w:t>
      </w:r>
    </w:p>
    <w:p w14:paraId="7A6E5840" w14:textId="77777777" w:rsidR="00D13072" w:rsidRDefault="00000000">
      <w:pPr>
        <w:pStyle w:val="FirstParagraph"/>
      </w:pPr>
      <w:r>
        <w:rPr>
          <w:b/>
          <w:bCs/>
        </w:rPr>
        <w:t>46 O Son of Man</w:t>
      </w:r>
      <w:r>
        <w:br/>
        <w:t>Reflect on your condition and consider your deeds. Would you prefer to die upon your bed or be martyred in my path upon the dust, becoming the dawning-place of my Cause and the manifestation of my light in the highest paradise? Be just, O servant.</w:t>
      </w:r>
    </w:p>
    <w:p w14:paraId="763C86AF" w14:textId="77777777" w:rsidR="00D13072" w:rsidRDefault="00000000">
      <w:pPr>
        <w:pStyle w:val="BodyText"/>
      </w:pPr>
      <w:r>
        <w:rPr>
          <w:b/>
          <w:bCs/>
        </w:rPr>
        <w:t>47 O Son of Man</w:t>
      </w:r>
      <w:r>
        <w:br/>
        <w:t>If my beauty were to be adorned by your blood-stained hair, it would be more precious to me than the creation of the two worlds and the radiance of both realms. Strive for this, O servant.</w:t>
      </w:r>
    </w:p>
    <w:p w14:paraId="0B07D619" w14:textId="77777777" w:rsidR="00D13072" w:rsidRDefault="00000000">
      <w:pPr>
        <w:pStyle w:val="BodyText"/>
      </w:pPr>
      <w:r>
        <w:rPr>
          <w:b/>
          <w:bCs/>
        </w:rPr>
        <w:t>48 O Son of Man</w:t>
      </w:r>
      <w:r>
        <w:br/>
        <w:t>Everything has a sign; the sign of love is patience in my decree and endurance in my trials.</w:t>
      </w:r>
    </w:p>
    <w:p w14:paraId="46AD2D90" w14:textId="77777777" w:rsidR="00D13072" w:rsidRDefault="00000000">
      <w:pPr>
        <w:pStyle w:val="BodyText"/>
      </w:pPr>
      <w:r>
        <w:rPr>
          <w:b/>
          <w:bCs/>
        </w:rPr>
        <w:t>49 O Son of Man</w:t>
      </w:r>
      <w:r>
        <w:br/>
        <w:t>The true lover longs for tribulation as the sinner yearns for forgiveness and the guilty for mercy.</w:t>
      </w:r>
    </w:p>
    <w:p w14:paraId="7CB9B4CA" w14:textId="77777777" w:rsidR="00D13072" w:rsidRDefault="00000000">
      <w:pPr>
        <w:pStyle w:val="BodyText"/>
      </w:pPr>
      <w:r>
        <w:rPr>
          <w:b/>
          <w:bCs/>
        </w:rPr>
        <w:t>50 O Son of Man</w:t>
      </w:r>
      <w:r>
        <w:br/>
        <w:t>If no tribulation touches you in my path, how can you walk the ways of those content with my pleasure? If no hardship kindles your yearning for my meeting, how can you attain the light of love for my beauty?</w:t>
      </w:r>
    </w:p>
    <w:p w14:paraId="7B59B485" w14:textId="77777777" w:rsidR="00D13072" w:rsidRDefault="00000000">
      <w:pPr>
        <w:pStyle w:val="BodyText"/>
      </w:pPr>
      <w:r>
        <w:rPr>
          <w:b/>
          <w:bCs/>
        </w:rPr>
        <w:lastRenderedPageBreak/>
        <w:t>51 O Son of Man</w:t>
      </w:r>
      <w:r>
        <w:br/>
        <w:t>My tribulation is my providence; outwardly it is fire and vengeance, yet inwardly it is light and mercy. Hasten to it, that you may become an eternal light and an ancient spirit. This is my command—understand it.</w:t>
      </w:r>
    </w:p>
    <w:p w14:paraId="3B6F5E5C" w14:textId="77777777" w:rsidR="00D13072" w:rsidRDefault="00000000">
      <w:pPr>
        <w:pStyle w:val="BodyText"/>
      </w:pPr>
      <w:r>
        <w:rPr>
          <w:b/>
          <w:bCs/>
        </w:rPr>
        <w:t>52 O Son of Man</w:t>
      </w:r>
      <w:r>
        <w:br/>
        <w:t>If a blessing reaches you, do not rejoice in it, and if abasement touches you, do not grieve over it, for both shall pass away in due time and vanish in a moment.</w:t>
      </w:r>
    </w:p>
    <w:p w14:paraId="3A83B5A1" w14:textId="77777777" w:rsidR="00D13072" w:rsidRDefault="00000000">
      <w:pPr>
        <w:pStyle w:val="BodyText"/>
      </w:pPr>
      <w:r>
        <w:rPr>
          <w:b/>
          <w:bCs/>
        </w:rPr>
        <w:t>53 O Son of Being</w:t>
      </w:r>
      <w:r>
        <w:br/>
        <w:t>If poverty befalls you, do not sorrow, for the sovereign wealth will descend upon you in the course of days. Fear not abasement, for honor shall come to you in the fullness of time.</w:t>
      </w:r>
    </w:p>
    <w:p w14:paraId="69DBC2E5" w14:textId="77777777" w:rsidR="00D13072" w:rsidRDefault="00000000">
      <w:pPr>
        <w:pStyle w:val="BodyText"/>
      </w:pPr>
      <w:r>
        <w:rPr>
          <w:b/>
          <w:bCs/>
        </w:rPr>
        <w:t>54 O Son of Being</w:t>
      </w:r>
      <w:r>
        <w:br/>
        <w:t>If you desire this everlasting and eternal dominion, and this ancient and eternal life, forsake this fleeting and perishable sovereignty.</w:t>
      </w:r>
    </w:p>
    <w:p w14:paraId="2ED0AA20" w14:textId="77777777" w:rsidR="00D13072" w:rsidRDefault="00000000">
      <w:pPr>
        <w:pStyle w:val="Heading2"/>
      </w:pPr>
      <w:bookmarkStart w:id="166" w:name="verses-55-63"/>
      <w:bookmarkEnd w:id="165"/>
      <w:r>
        <w:t>Verses 55-63</w:t>
      </w:r>
    </w:p>
    <w:p w14:paraId="161B6CC9" w14:textId="77777777" w:rsidR="00D13072" w:rsidRDefault="00000000">
      <w:pPr>
        <w:pStyle w:val="FirstParagraph"/>
      </w:pPr>
      <w:r>
        <w:rPr>
          <w:b/>
          <w:bCs/>
        </w:rPr>
        <w:t>55 O Son of Being</w:t>
      </w:r>
      <w:r>
        <w:br/>
        <w:t>Do not busy yourself with the world, for with fire we test gold, and with gold we test the servants.</w:t>
      </w:r>
    </w:p>
    <w:p w14:paraId="352928B9" w14:textId="77777777" w:rsidR="00D13072" w:rsidRDefault="00000000">
      <w:pPr>
        <w:pStyle w:val="BodyText"/>
      </w:pPr>
      <w:r>
        <w:rPr>
          <w:b/>
          <w:bCs/>
        </w:rPr>
        <w:t>56 O Son of Man</w:t>
      </w:r>
      <w:r>
        <w:br/>
        <w:t>You desire gold, and I desire your sanctification from it. You think wealth lies in possessing it, but I know true wealth lies in your detachment from it. By my life, this is my knowledge, and that is your assumption—how can my command align with yours?</w:t>
      </w:r>
    </w:p>
    <w:p w14:paraId="070C028C" w14:textId="77777777" w:rsidR="00D13072" w:rsidRDefault="00000000">
      <w:pPr>
        <w:pStyle w:val="BodyText"/>
      </w:pPr>
      <w:r>
        <w:rPr>
          <w:b/>
          <w:bCs/>
        </w:rPr>
        <w:t>57 O Son of Man</w:t>
      </w:r>
      <w:r>
        <w:br/>
        <w:t>Spend my wealth upon my poor, that you may spend in heaven from treasures of eternal glory and imperishable majesty. Yet, by my life, offering your soul is even more beautiful, if you could see through my eyes.</w:t>
      </w:r>
    </w:p>
    <w:p w14:paraId="72CA7751" w14:textId="77777777" w:rsidR="00D13072" w:rsidRDefault="00000000">
      <w:pPr>
        <w:pStyle w:val="BodyText"/>
      </w:pPr>
      <w:r>
        <w:rPr>
          <w:b/>
          <w:bCs/>
        </w:rPr>
        <w:t>58 O Son of Man</w:t>
      </w:r>
      <w:r>
        <w:br/>
        <w:t>The temple of existence is my throne; cleanse it of all things, that I may be established therein and rest upon it.</w:t>
      </w:r>
    </w:p>
    <w:p w14:paraId="5C50630C" w14:textId="77777777" w:rsidR="00D13072" w:rsidRDefault="00000000">
      <w:pPr>
        <w:pStyle w:val="BodyText"/>
      </w:pPr>
      <w:r>
        <w:rPr>
          <w:b/>
          <w:bCs/>
        </w:rPr>
        <w:t>59 O Son of Being</w:t>
      </w:r>
      <w:r>
        <w:br/>
        <w:t>Your heart is my home; sanctify it for my descent. Your spirit is my place of revelation; purify it for my manifestation.</w:t>
      </w:r>
    </w:p>
    <w:p w14:paraId="12F4B0AF" w14:textId="77777777" w:rsidR="00D13072" w:rsidRDefault="00000000">
      <w:pPr>
        <w:pStyle w:val="BodyText"/>
      </w:pPr>
      <w:r>
        <w:rPr>
          <w:b/>
          <w:bCs/>
        </w:rPr>
        <w:t>60 O Son of Man</w:t>
      </w:r>
      <w:r>
        <w:br/>
        <w:t>Plunge your hand into my bosom, that I may lift my head radiant and resplendent from your bosom.</w:t>
      </w:r>
    </w:p>
    <w:p w14:paraId="502ADD93" w14:textId="77777777" w:rsidR="00D13072" w:rsidRDefault="00000000">
      <w:pPr>
        <w:pStyle w:val="BodyText"/>
      </w:pPr>
      <w:r>
        <w:rPr>
          <w:b/>
          <w:bCs/>
        </w:rPr>
        <w:t>61 O Son of Man</w:t>
      </w:r>
      <w:r>
        <w:br/>
        <w:t>Ascend to my heaven, that you may behold my union and drink from the pure wine of an unmatched chalice and the cups of undying glory.</w:t>
      </w:r>
    </w:p>
    <w:p w14:paraId="17832C7E" w14:textId="77777777" w:rsidR="00D13072" w:rsidRDefault="00000000">
      <w:pPr>
        <w:pStyle w:val="BodyText"/>
      </w:pPr>
      <w:r>
        <w:rPr>
          <w:b/>
          <w:bCs/>
        </w:rPr>
        <w:lastRenderedPageBreak/>
        <w:t>62 O Son of Man</w:t>
      </w:r>
      <w:r>
        <w:br/>
        <w:t>Days have passed over you, and you have occupied yourself with the whims of your soul, caught in fancies and illusions. How long will you slumber on your carpet? Lift your head from sleep, for the sun has risen to its zenith, that it may shine upon you with the lights of beauty.</w:t>
      </w:r>
    </w:p>
    <w:p w14:paraId="1E4E9A51" w14:textId="77777777" w:rsidR="00D13072" w:rsidRDefault="00000000">
      <w:pPr>
        <w:pStyle w:val="BodyText"/>
      </w:pPr>
      <w:r>
        <w:rPr>
          <w:b/>
          <w:bCs/>
        </w:rPr>
        <w:t>63 O Son of Man</w:t>
      </w:r>
      <w:r>
        <w:br/>
        <w:t>I have shone my light upon you from the horizon of the Mount, and I have breathed the spirit of splendor into the Sinai of your heart. Empty yourself of veils and doubts, then enter upon the carpet, that you may be ready for eternity and worthy of meeting me, so that no death, fatigue, or weariness may seize you.</w:t>
      </w:r>
    </w:p>
    <w:p w14:paraId="4882E646" w14:textId="77777777" w:rsidR="00D13072" w:rsidRDefault="00000000">
      <w:pPr>
        <w:pStyle w:val="Heading2"/>
      </w:pPr>
      <w:bookmarkStart w:id="167" w:name="verses-64-71"/>
      <w:bookmarkEnd w:id="166"/>
      <w:r>
        <w:t>Verses 64-71</w:t>
      </w:r>
    </w:p>
    <w:p w14:paraId="60C8E4E4" w14:textId="77777777" w:rsidR="00D13072" w:rsidRDefault="00000000">
      <w:pPr>
        <w:pStyle w:val="FirstParagraph"/>
      </w:pPr>
      <w:r>
        <w:rPr>
          <w:b/>
          <w:bCs/>
        </w:rPr>
        <w:t>64 O Son of Man</w:t>
      </w:r>
      <w:r>
        <w:br/>
        <w:t>My eternity of creation, I have created for you—make it a garment for your being. My oneness of innovation, I have fashioned for you—make it the robe of your soul, that you may shine with my self-subsistence forever.</w:t>
      </w:r>
    </w:p>
    <w:p w14:paraId="1601FA63" w14:textId="77777777" w:rsidR="00D13072" w:rsidRDefault="00000000">
      <w:pPr>
        <w:pStyle w:val="BodyText"/>
      </w:pPr>
      <w:r>
        <w:rPr>
          <w:b/>
          <w:bCs/>
        </w:rPr>
        <w:t>65 O Son of Man</w:t>
      </w:r>
      <w:r>
        <w:br/>
        <w:t>My grandeur is my gift to you, and my majesty is my mercy upon you. What is befitting of my essence is beyond comprehension and cannot be encompassed by anyone. I have stored it in the treasures of my mystery and the vaults of my command, as a grace for my servants and a mercy for my creation.</w:t>
      </w:r>
    </w:p>
    <w:p w14:paraId="64EF6F98" w14:textId="77777777" w:rsidR="00D13072" w:rsidRDefault="00000000">
      <w:pPr>
        <w:pStyle w:val="BodyText"/>
      </w:pPr>
      <w:r>
        <w:rPr>
          <w:b/>
          <w:bCs/>
        </w:rPr>
        <w:t>66 O Children of Essence in the Unseen</w:t>
      </w:r>
      <w:r>
        <w:br/>
        <w:t>You shall be withheld from my love, and souls shall tremble at my mention, for minds cannot encompass me, nor can hearts contain me.</w:t>
      </w:r>
    </w:p>
    <w:p w14:paraId="50990CEF" w14:textId="77777777" w:rsidR="00D13072" w:rsidRDefault="00000000">
      <w:pPr>
        <w:pStyle w:val="BodyText"/>
      </w:pPr>
      <w:r>
        <w:rPr>
          <w:b/>
          <w:bCs/>
        </w:rPr>
        <w:t>67 O Son of Beauty</w:t>
      </w:r>
      <w:r>
        <w:br/>
        <w:t>My spirit, my care, my mercy, and my beauty—all that I have revealed to you through the tongue of power and inscribed with the Pen of might—I have sent down according to your capacity and understanding, not according to my station and melody.</w:t>
      </w:r>
    </w:p>
    <w:p w14:paraId="1A920A30" w14:textId="77777777" w:rsidR="00D13072" w:rsidRDefault="00000000">
      <w:pPr>
        <w:pStyle w:val="BodyText"/>
      </w:pPr>
      <w:r>
        <w:rPr>
          <w:b/>
          <w:bCs/>
        </w:rPr>
        <w:t>68 O Children of Man</w:t>
      </w:r>
      <w:r>
        <w:br/>
        <w:t>Do you know why we created you all from one dust? That no one should exalt themselves over another. Reflect at all times on how you were created. Since we created you all from one substance, it is incumbent upon you to be as one soul, walking with the same feet, eating with the same mouth, and dwelling in the same land, so that from your inmost being, your deeds, and your actions, the signs of unity and the essence of detachment may be manifest. This is my counsel to you, O assembly of light. Take heed of it, that you may obtain the fruits of holiness from the tree of might and glory.</w:t>
      </w:r>
    </w:p>
    <w:p w14:paraId="6F9D9359" w14:textId="77777777" w:rsidR="00D13072" w:rsidRDefault="00000000">
      <w:pPr>
        <w:pStyle w:val="BodyText"/>
      </w:pPr>
      <w:r>
        <w:rPr>
          <w:b/>
          <w:bCs/>
        </w:rPr>
        <w:t>69 O Children of Spirit</w:t>
      </w:r>
      <w:r>
        <w:br/>
        <w:t>You are my treasures, for within you I have stored the pearls of my mysteries and the gems of my knowledge. Guard them, lest the unworthy among my servants and the wicked among my creation discover them.</w:t>
      </w:r>
    </w:p>
    <w:p w14:paraId="0B2ABB37" w14:textId="77777777" w:rsidR="00D13072" w:rsidRDefault="00000000">
      <w:pPr>
        <w:pStyle w:val="BodyText"/>
      </w:pPr>
      <w:r>
        <w:rPr>
          <w:b/>
          <w:bCs/>
        </w:rPr>
        <w:lastRenderedPageBreak/>
        <w:t>70 O Son of Him Who Stood in the Kingdom of His Self</w:t>
      </w:r>
      <w:r>
        <w:br/>
        <w:t>Know that I have sent to you all the fragrances of sanctity, completed the word upon you, perfected the bounty with you, and accepted for you what I accepted for myself. Be content with me, then give thanks to me.</w:t>
      </w:r>
    </w:p>
    <w:p w14:paraId="015CE674" w14:textId="77777777" w:rsidR="00D13072" w:rsidRDefault="00000000">
      <w:pPr>
        <w:pStyle w:val="BodyText"/>
      </w:pPr>
      <w:r>
        <w:rPr>
          <w:b/>
          <w:bCs/>
        </w:rPr>
        <w:t>71 O Son of Man</w:t>
      </w:r>
      <w:r>
        <w:br/>
        <w:t>Write down all that we have revealed to you with the ink of light upon the tablet of the soul. And if you are unable to do so, let the ink be the essence of the heart. And if you still cannot, then write with the crimson ink that has been shed in my path, for it is sweeter to me than all else, that its light may endure forever.</w:t>
      </w:r>
    </w:p>
    <w:p w14:paraId="6401AFD4" w14:textId="77777777" w:rsidR="00D13072" w:rsidRDefault="00000000">
      <w:r>
        <w:br w:type="page"/>
      </w:r>
    </w:p>
    <w:p w14:paraId="2FC340FE" w14:textId="77777777" w:rsidR="00D13072" w:rsidRDefault="00000000">
      <w:pPr>
        <w:pStyle w:val="Heading1"/>
      </w:pPr>
      <w:bookmarkStart w:id="168" w:name="sec-the-persian-hidden-words"/>
      <w:bookmarkStart w:id="169" w:name="_Toc187049086"/>
      <w:bookmarkEnd w:id="158"/>
      <w:bookmarkEnd w:id="167"/>
      <w:r>
        <w:lastRenderedPageBreak/>
        <w:t>Kalimat-i-Maknunih (The Hidden Words of Persian)</w:t>
      </w:r>
      <w:bookmarkEnd w:id="169"/>
    </w:p>
    <w:p w14:paraId="70A12191" w14:textId="77777777" w:rsidR="00D13072" w:rsidRDefault="00000000">
      <w:pPr>
        <w:pStyle w:val="Heading3"/>
      </w:pPr>
      <w:bookmarkStart w:id="170" w:name="verses-1-9-1"/>
      <w:r>
        <w:t>Verses 1-9</w:t>
      </w:r>
    </w:p>
    <w:p w14:paraId="7091BAF3" w14:textId="77777777" w:rsidR="00D13072" w:rsidRDefault="00000000">
      <w:pPr>
        <w:pStyle w:val="FirstParagraph"/>
      </w:pPr>
      <w:r>
        <w:rPr>
          <w:b/>
          <w:bCs/>
        </w:rPr>
        <w:t>In the name of the eloquent and mighty Speaker</w:t>
      </w:r>
      <w:r>
        <w:br/>
        <w:t>O possessors of intellect and ears, the first call of the Friend is this:</w:t>
      </w:r>
    </w:p>
    <w:p w14:paraId="21BDDF1C" w14:textId="77777777" w:rsidR="00D13072" w:rsidRDefault="00000000">
      <w:pPr>
        <w:pStyle w:val="BodyText"/>
      </w:pPr>
      <w:r>
        <w:rPr>
          <w:b/>
          <w:bCs/>
        </w:rPr>
        <w:t>1 O Spiritual Nightingale</w:t>
      </w:r>
      <w:r>
        <w:br/>
        <w:t>Settle nowhere but in the rose garden of meanings, and O hoopoe of Solomon’s love, make no dwelling except in the breeze of the Beloved’s spirit. And O phoenix of eternity, accept no abode but in the peak of faithfulness. This is your station if, without a station, you soar with the soul and freely turn toward your own dwelling.</w:t>
      </w:r>
    </w:p>
    <w:p w14:paraId="0C24FF21" w14:textId="77777777" w:rsidR="00D13072" w:rsidRDefault="00000000">
      <w:pPr>
        <w:pStyle w:val="BodyText"/>
      </w:pPr>
      <w:r>
        <w:rPr>
          <w:b/>
          <w:bCs/>
        </w:rPr>
        <w:t>2 O Son of Spirit</w:t>
      </w:r>
      <w:r>
        <w:br/>
        <w:t>Every bird looks toward its nest, and every nightingale seeks the beauty of the rose—save for the birds of the hearts of God’s servants, who are content with mortal dust and thus remain distant from the eternal nest. They have turned their attention to the mud of estrangement and been deprived of the roses of nearness. Alas for the wonder, sorrow, and regret, that with a drop from the waves of the exalted ocean, they have passed by the lofty horizon and remained far from the most resplendent expanse.</w:t>
      </w:r>
    </w:p>
    <w:p w14:paraId="025C532F" w14:textId="77777777" w:rsidR="00D13072" w:rsidRDefault="00000000">
      <w:pPr>
        <w:pStyle w:val="BodyText"/>
      </w:pPr>
      <w:r>
        <w:rPr>
          <w:b/>
          <w:bCs/>
        </w:rPr>
        <w:t>3 O Friend</w:t>
      </w:r>
      <w:r>
        <w:br/>
        <w:t>Plant nothing in the garden of the heart except the flower of love, and never let go of the hem of the nightingale of affection and yearning. Cherish the company of the righteous and abandon entirely both the hand and heart of companionship with the wicked.</w:t>
      </w:r>
    </w:p>
    <w:p w14:paraId="2AEFDC69" w14:textId="77777777" w:rsidR="00D13072" w:rsidRDefault="00000000">
      <w:pPr>
        <w:pStyle w:val="BodyText"/>
      </w:pPr>
      <w:r>
        <w:rPr>
          <w:b/>
          <w:bCs/>
        </w:rPr>
        <w:t>4 O Son of Justice</w:t>
      </w:r>
      <w:r>
        <w:br/>
        <w:t>What lover settles in a place other than the abode of the Beloved, and what seeker seeks ease apart from their desired one? For the true lover, life is in union, and death is in separation. Their bosoms are devoid of patience, and their hearts sanctified from forbearance. They pass beyond a hundred thousand lives to hasten toward the abode of the Beloved.</w:t>
      </w:r>
    </w:p>
    <w:p w14:paraId="4EE773AD" w14:textId="77777777" w:rsidR="00D13072" w:rsidRDefault="00000000">
      <w:pPr>
        <w:pStyle w:val="BodyText"/>
      </w:pPr>
      <w:r>
        <w:rPr>
          <w:b/>
          <w:bCs/>
        </w:rPr>
        <w:t>5 O Son of Dust</w:t>
      </w:r>
      <w:r>
        <w:br/>
        <w:t>Truly I say, the most heedless of servants is the one who disputes in words and seeks superiority over their brother. Say, O brothers, adorn yourselves with deeds, not with words.</w:t>
      </w:r>
    </w:p>
    <w:p w14:paraId="204D81ED" w14:textId="77777777" w:rsidR="00D13072" w:rsidRDefault="00000000">
      <w:pPr>
        <w:pStyle w:val="BodyText"/>
      </w:pPr>
      <w:r>
        <w:rPr>
          <w:b/>
          <w:bCs/>
        </w:rPr>
        <w:t>6 O Sons of Earth</w:t>
      </w:r>
      <w:r>
        <w:br/>
        <w:t>Truly know that a heart in which remains the trace of envy will never enter my eternal dominion, nor will it inhale the fragrances of my sanctified kingdom.</w:t>
      </w:r>
    </w:p>
    <w:p w14:paraId="587E1EEA" w14:textId="77777777" w:rsidR="00D13072" w:rsidRDefault="00000000">
      <w:pPr>
        <w:pStyle w:val="BodyText"/>
      </w:pPr>
      <w:r>
        <w:rPr>
          <w:b/>
          <w:bCs/>
        </w:rPr>
        <w:t>7 O Son of Love</w:t>
      </w:r>
      <w:r>
        <w:br/>
        <w:t>Between you and the pavilion of nearness and the lote-tree of the exaltation of love is but a single step. Take the first step, then place the next upon the realm of the heart and enter the canopy of paradise. Then listen to what has descended from the Pen of Glory.</w:t>
      </w:r>
    </w:p>
    <w:p w14:paraId="7974CB39" w14:textId="77777777" w:rsidR="00D13072" w:rsidRDefault="00000000">
      <w:pPr>
        <w:pStyle w:val="BodyText"/>
      </w:pPr>
      <w:r>
        <w:rPr>
          <w:b/>
          <w:bCs/>
        </w:rPr>
        <w:lastRenderedPageBreak/>
        <w:t>8 O Son of Glory</w:t>
      </w:r>
      <w:r>
        <w:br/>
        <w:t>Hasten upon the path of sanctity and set foot upon the heavens of intimacy. Purify the heart with the polish of the spirit and direct yourself toward the precincts of “but for Thee.”</w:t>
      </w:r>
    </w:p>
    <w:p w14:paraId="10A55035" w14:textId="77777777" w:rsidR="00D13072" w:rsidRDefault="00000000">
      <w:pPr>
        <w:pStyle w:val="BodyText"/>
      </w:pPr>
      <w:r>
        <w:rPr>
          <w:b/>
          <w:bCs/>
        </w:rPr>
        <w:t>9 O Fading Shadow</w:t>
      </w:r>
      <w:r>
        <w:br/>
        <w:t>Pass beyond the degrees of the abasement of delusion and enter the heights of the honor of certainty. Open the eye of truth to behold the manifest beauty and exclaim, “Blessed is God, the best of creators!”</w:t>
      </w:r>
    </w:p>
    <w:p w14:paraId="3102B687" w14:textId="77777777" w:rsidR="00D13072" w:rsidRDefault="00000000">
      <w:pPr>
        <w:pStyle w:val="Heading3"/>
      </w:pPr>
      <w:bookmarkStart w:id="171" w:name="verses-10-18-1"/>
      <w:bookmarkEnd w:id="170"/>
      <w:r>
        <w:t>Verses 10-18</w:t>
      </w:r>
    </w:p>
    <w:p w14:paraId="50213880" w14:textId="77777777" w:rsidR="00D13072" w:rsidRDefault="00000000">
      <w:pPr>
        <w:pStyle w:val="FirstParagraph"/>
      </w:pPr>
      <w:r>
        <w:rPr>
          <w:b/>
          <w:bCs/>
        </w:rPr>
        <w:t>10 O Son of Desire</w:t>
      </w:r>
      <w:r>
        <w:br/>
        <w:t>Truly, listen: the mortal eye cannot recognize the everlasting beauty, and the lifeless heart busies itself only with withered flowers. For every companion seeks its kind and finds intimacy with its own essence.</w:t>
      </w:r>
    </w:p>
    <w:p w14:paraId="25817013" w14:textId="77777777" w:rsidR="00D13072" w:rsidRDefault="00000000">
      <w:pPr>
        <w:pStyle w:val="BodyText"/>
      </w:pPr>
      <w:r>
        <w:rPr>
          <w:b/>
          <w:bCs/>
        </w:rPr>
        <w:t>11 O Son of Dust</w:t>
      </w:r>
      <w:r>
        <w:br/>
        <w:t>Blind yourself, that you may behold my beauty; deafen yourself, that you may hear my melodious voice; become ignorant, that you may partake of my knowledge; and impoverish yourself, that you may gain an imperishable share of my eternal ocean of wealth. Blind yourself, meaning from the sight of anything but my beauty. Deafen yourself, meaning from hearing anything but my words. Become ignorant, meaning from anything but my knowledge. Thus, with pure eyes, a sanctified heart, and a refined ear, enter the sanctuary of my holiness.</w:t>
      </w:r>
    </w:p>
    <w:p w14:paraId="71B5601E" w14:textId="77777777" w:rsidR="00D13072" w:rsidRDefault="00000000">
      <w:pPr>
        <w:pStyle w:val="BodyText"/>
      </w:pPr>
      <w:r>
        <w:rPr>
          <w:b/>
          <w:bCs/>
        </w:rPr>
        <w:t>12 O Possessor of Two Eyes</w:t>
      </w:r>
      <w:r>
        <w:br/>
        <w:t>Close one eye and open the other. Close it, meaning to the world and its people; open it, meaning to the holy beauty of the Beloved.</w:t>
      </w:r>
    </w:p>
    <w:p w14:paraId="56354938" w14:textId="77777777" w:rsidR="00D13072" w:rsidRDefault="00000000">
      <w:pPr>
        <w:pStyle w:val="BodyText"/>
      </w:pPr>
      <w:r>
        <w:rPr>
          <w:b/>
          <w:bCs/>
        </w:rPr>
        <w:t>13 My Sons</w:t>
      </w:r>
      <w:r>
        <w:br/>
        <w:t>I fear that, without partaking of the melody of the mystic dove, you may return to the abode of annihilation, and without beholding the beauty of the rose, you may turn back to clay and dust.</w:t>
      </w:r>
    </w:p>
    <w:p w14:paraId="5546DFF4" w14:textId="77777777" w:rsidR="00D13072" w:rsidRDefault="00000000">
      <w:pPr>
        <w:pStyle w:val="BodyText"/>
      </w:pPr>
      <w:r>
        <w:rPr>
          <w:b/>
          <w:bCs/>
        </w:rPr>
        <w:t>14 O Friends</w:t>
      </w:r>
      <w:r>
        <w:br/>
        <w:t>Do not exchange the eternal beauty for the fleeting, nor bind your hearts to the dust of the earth.</w:t>
      </w:r>
    </w:p>
    <w:p w14:paraId="1B0A8216" w14:textId="77777777" w:rsidR="00D13072" w:rsidRDefault="00000000">
      <w:pPr>
        <w:pStyle w:val="BodyText"/>
      </w:pPr>
      <w:r>
        <w:rPr>
          <w:b/>
          <w:bCs/>
        </w:rPr>
        <w:t>15 O Son of Spirit</w:t>
      </w:r>
      <w:r>
        <w:br/>
        <w:t>A time will come when the mystic nightingale will be forbidden from revealing the mysteries of meanings, and all will be deprived of the heavenly melody and the divine call.</w:t>
      </w:r>
    </w:p>
    <w:p w14:paraId="7D2D55CA" w14:textId="77777777" w:rsidR="00D13072" w:rsidRDefault="00000000">
      <w:pPr>
        <w:pStyle w:val="BodyText"/>
      </w:pPr>
      <w:r>
        <w:rPr>
          <w:b/>
          <w:bCs/>
        </w:rPr>
        <w:t>16 O Essence of Heedlessness</w:t>
      </w:r>
      <w:r>
        <w:br/>
        <w:t>Alas, that a hundred thousand spiritual tongues are embodied in one speaking tongue, and a hundred thousand hidden meanings appear in one melody—yet there is no ear to hear, nor heart to grasp a single word.</w:t>
      </w:r>
    </w:p>
    <w:p w14:paraId="4F411161" w14:textId="77777777" w:rsidR="00D13072" w:rsidRDefault="00000000">
      <w:pPr>
        <w:pStyle w:val="BodyText"/>
      </w:pPr>
      <w:r>
        <w:rPr>
          <w:b/>
          <w:bCs/>
        </w:rPr>
        <w:t>17 O Companions</w:t>
      </w:r>
      <w:r>
        <w:br/>
        <w:t>The gates of the placeless have been opened, and the abode of the Beloved has been adorned by the breaths of lovers. Yet all are deprived of this spiritual city, save a few. And among those few, only the most purified hearts and sanctified souls have attained it—and even among them, but the very fewest.</w:t>
      </w:r>
    </w:p>
    <w:p w14:paraId="0E449EC4" w14:textId="77777777" w:rsidR="00D13072" w:rsidRDefault="00000000">
      <w:pPr>
        <w:pStyle w:val="BodyText"/>
      </w:pPr>
      <w:r>
        <w:rPr>
          <w:b/>
          <w:bCs/>
        </w:rPr>
        <w:lastRenderedPageBreak/>
        <w:t>18 O Inhabitants of the Supreme Paradise</w:t>
      </w:r>
      <w:r>
        <w:br/>
        <w:t>Announce to the people of certitude that within the holy expanse of the nearness of paradise, a new garden has appeared. All the dwellers of the heavenly realm and the forms of the exalted paradise circle around it. Strive, then, to enter this station and seek the truths of the mysteries of love from its blossoms, and discover all the sublime wisdoms of the One from its everlasting fruits. Blessed are the eyes of those who enter it with security.</w:t>
      </w:r>
    </w:p>
    <w:p w14:paraId="798B8796" w14:textId="77777777" w:rsidR="00D13072" w:rsidRDefault="00000000">
      <w:pPr>
        <w:pStyle w:val="Heading3"/>
      </w:pPr>
      <w:bookmarkStart w:id="172" w:name="verses-19-27-1"/>
      <w:bookmarkEnd w:id="171"/>
      <w:r>
        <w:t>Verses 19-27</w:t>
      </w:r>
    </w:p>
    <w:p w14:paraId="78DD8325" w14:textId="77777777" w:rsidR="00D13072" w:rsidRDefault="00000000">
      <w:pPr>
        <w:pStyle w:val="FirstParagraph"/>
      </w:pPr>
      <w:r>
        <w:rPr>
          <w:b/>
          <w:bCs/>
        </w:rPr>
        <w:t>19 O My Friends</w:t>
      </w:r>
      <w:r>
        <w:br/>
        <w:t xml:space="preserve">Have you forgotten that radiant true morn, when beneath the shelter of the blessed Tree planted in the Most Great Paradise, you were all present in that holy and sanctified atmosphere before me? I spoke three pure words, and you heard them and were enraptured by them. These words were: </w:t>
      </w:r>
      <w:r>
        <w:rPr>
          <w:i/>
          <w:iCs/>
        </w:rPr>
        <w:t>O friends, do not prefer your will over mine, and never desire what I do not desire for you. Do not bring to me hearts that are lifeless and tainted with hopes and desires.</w:t>
      </w:r>
      <w:r>
        <w:t xml:space="preserve"> If you purify your chests, you will recall that plain and that atmosphere, and my words will become clear to you. (Revealed in the eighth line of the sacred ranks, found in the fifth Tablet of Paradise.)</w:t>
      </w:r>
    </w:p>
    <w:p w14:paraId="64FD13CE" w14:textId="77777777" w:rsidR="00D13072" w:rsidRDefault="00000000">
      <w:pPr>
        <w:pStyle w:val="BodyText"/>
      </w:pPr>
      <w:r>
        <w:rPr>
          <w:b/>
          <w:bCs/>
        </w:rPr>
        <w:t>20 O Dead Ones Lying in the Beds of Heedlessness</w:t>
      </w:r>
      <w:r>
        <w:br/>
        <w:t>Centuries have passed, and you have spent your precious lives to their end. Yet no pure breath has reached my holy sanctuary from you. You are immersed in the seas of polytheism while you utter the word of unity. You have taken what I abhor as your beloved and made my enemies your friends. You walk upon my earth in utmost joy and delight, unaware that my earth is weary of you and all things upon it flee from you. If you would open your eyes just a little, you would find a hundred thousand sorrows sweeter than this joy and deem annihilation nobler than this life.</w:t>
      </w:r>
    </w:p>
    <w:p w14:paraId="5BEDBF4B" w14:textId="77777777" w:rsidR="00D13072" w:rsidRDefault="00000000">
      <w:pPr>
        <w:pStyle w:val="BodyText"/>
      </w:pPr>
      <w:r>
        <w:rPr>
          <w:b/>
          <w:bCs/>
        </w:rPr>
        <w:t>21 O Moving Dust</w:t>
      </w:r>
      <w:r>
        <w:br/>
        <w:t>I am near to you, yet you despair of me. The sword of disobedience has severed the tree of hope. In all states, I am close to you, while in all conditions, you are far from me. I have chosen everlasting glory for you, yet you have chosen endless abasement for yourself. Now, while time remains, turn back and seize this opportunity.</w:t>
      </w:r>
    </w:p>
    <w:p w14:paraId="4AD08AF2" w14:textId="77777777" w:rsidR="00D13072" w:rsidRDefault="00000000">
      <w:pPr>
        <w:pStyle w:val="BodyText"/>
      </w:pPr>
      <w:r>
        <w:rPr>
          <w:b/>
          <w:bCs/>
        </w:rPr>
        <w:t>22 O Son of Desire</w:t>
      </w:r>
      <w:r>
        <w:br/>
        <w:t>The people of knowledge and insight strove for years but never attained the presence of the All-Glorious. They ran for lifetimes but did not reach the meeting with the All-Beauteous. Yet you, without striving, arrived at the abode, and without seeking, you attained the goal. Despite all these ranks and stations, you have become so veiled by the curtain of your own self that your eyes do not behold the beauty of the Friend, nor does your hand grasp the hem of the Beloved. Marvel at this, O people of vision!</w:t>
      </w:r>
    </w:p>
    <w:p w14:paraId="3D6F3291" w14:textId="77777777" w:rsidR="00D13072" w:rsidRDefault="00000000">
      <w:pPr>
        <w:pStyle w:val="BodyText"/>
      </w:pPr>
      <w:r>
        <w:rPr>
          <w:b/>
          <w:bCs/>
        </w:rPr>
        <w:t>23 O People of the Realm of Love</w:t>
      </w:r>
      <w:r>
        <w:br/>
        <w:t xml:space="preserve">The eternal lamp has been surrounded by the winds of mortality, and the beauty of the spiritual Youth is veiled by the dark dust of oppression. The Sovereign of the sovereigns of love is oppressed in the hands of the tyrants, and the sacred dove is trapped in the grasp of the owls. All the denizens of the canopy of the </w:t>
      </w:r>
      <w:r>
        <w:lastRenderedPageBreak/>
        <w:t>Most Glorious and the concourse on high lament and wail, while you dwell in utmost ease in the land of heedlessness, imagining yourselves to be among the pure friends. But vain are your suppositions.</w:t>
      </w:r>
    </w:p>
    <w:p w14:paraId="6DF3B78B" w14:textId="77777777" w:rsidR="00D13072" w:rsidRDefault="00000000">
      <w:pPr>
        <w:pStyle w:val="BodyText"/>
      </w:pPr>
      <w:r>
        <w:rPr>
          <w:b/>
          <w:bCs/>
        </w:rPr>
        <w:t>24 O Ignorant Ones Masked as Learned</w:t>
      </w:r>
      <w:r>
        <w:br/>
        <w:t>Why do you outwardly claim to be shepherds while inwardly becoming wolves to my sheep? Your likeness is as the star before dawn: bright and radiant in appearance, yet inwardly a cause of the misguidance and ruin of the caravans of my cities and realms.</w:t>
      </w:r>
    </w:p>
    <w:p w14:paraId="39D54BA7" w14:textId="77777777" w:rsidR="00D13072" w:rsidRDefault="00000000">
      <w:pPr>
        <w:pStyle w:val="BodyText"/>
      </w:pPr>
      <w:r>
        <w:rPr>
          <w:b/>
          <w:bCs/>
        </w:rPr>
        <w:t>25 O Outwardly Adorned but Inwardly Diminished</w:t>
      </w:r>
      <w:r>
        <w:br/>
        <w:t>Your likeness is as pure, bitter water: outwardly of utmost clarity and purity, but when tested by the touchstone of the divine palate, not even a drop is accepted. Truly, the radiance of the sun is manifest both in dust and in mirrors, yet there is an infinite difference between them—a difference that cannot be bridged.</w:t>
      </w:r>
    </w:p>
    <w:p w14:paraId="46C41EC2" w14:textId="77777777" w:rsidR="00D13072" w:rsidRDefault="00000000">
      <w:pPr>
        <w:pStyle w:val="BodyText"/>
      </w:pPr>
      <w:r>
        <w:rPr>
          <w:b/>
          <w:bCs/>
        </w:rPr>
        <w:t>26 O Friend of My Tongue</w:t>
      </w:r>
      <w:r>
        <w:br/>
        <w:t>Ponder for a moment. Have you ever heard that both the Friend and the stranger can dwell in one heart? Cast out the strangers so the Beloved may enter His home.</w:t>
      </w:r>
    </w:p>
    <w:p w14:paraId="6CDCD130" w14:textId="77777777" w:rsidR="00D13072" w:rsidRDefault="00000000">
      <w:pPr>
        <w:pStyle w:val="BodyText"/>
      </w:pPr>
      <w:r>
        <w:rPr>
          <w:b/>
          <w:bCs/>
        </w:rPr>
        <w:t>27 O Son of Dust</w:t>
      </w:r>
      <w:r>
        <w:br/>
        <w:t>I ordained all that is in the heavens and on earth for you, except for the hearts, which I appointed as the seat of the revelation of my beauty and majesty. Yet you abandoned my dwelling place to others. Whenever the sanctity of my presence sought to enter its abode, it found it occupied by others and saw strangers within. Then, the placeless hastened to the sanctuary of the Beloved. Still, I concealed this and did not disclose the secret, for I would not disgrace you.</w:t>
      </w:r>
    </w:p>
    <w:p w14:paraId="6E522109" w14:textId="77777777" w:rsidR="00D13072" w:rsidRDefault="00000000">
      <w:pPr>
        <w:pStyle w:val="Heading3"/>
      </w:pPr>
      <w:bookmarkStart w:id="173" w:name="verses-28-36-1"/>
      <w:bookmarkEnd w:id="172"/>
      <w:r>
        <w:t>Verses 28-36</w:t>
      </w:r>
    </w:p>
    <w:p w14:paraId="5FCA472F" w14:textId="77777777" w:rsidR="00D13072" w:rsidRDefault="00000000">
      <w:pPr>
        <w:pStyle w:val="FirstParagraph"/>
      </w:pPr>
      <w:r>
        <w:rPr>
          <w:b/>
          <w:bCs/>
        </w:rPr>
        <w:t>28 O Essence of Desire</w:t>
      </w:r>
      <w:r>
        <w:br/>
        <w:t>How often at dawn have I come from the realm of the placeless to your dwelling, only to find you absorbed in others upon the couch of ease. Then, like a spiritual lightning, I returned to the cloud of sovereign majesty, concealing this matter within the sanctuaries of my nearness and sharing nothing of it with the hosts of holiness.</w:t>
      </w:r>
    </w:p>
    <w:p w14:paraId="6E19CC15" w14:textId="77777777" w:rsidR="00D13072" w:rsidRDefault="00000000">
      <w:pPr>
        <w:pStyle w:val="BodyText"/>
      </w:pPr>
      <w:r>
        <w:rPr>
          <w:b/>
          <w:bCs/>
        </w:rPr>
        <w:t>29 O Son of Generosity</w:t>
      </w:r>
      <w:r>
        <w:br/>
        <w:t>You were in the wilderness of nonexistence when, through the dust of my command, I manifested you in the realm of dominion. I appointed all the atoms of possibility and the realities of creation to nurture you. Before your emergence from the womb, I ordained two luminous springs of milk for you and set eyes to watch over you. I instilled love for you in hearts and, through sheer generosity, raised you under the canopy of my mercy. From the essence of grace and compassion, I preserved you. The purpose of all these stages was that you might enter my eternal dominion and become a recipient of my hidden gifts. Yet you were heedless. When you bore fruit, you neglected all my bounties, immersing yourself in vain imaginings. You wholly forgot and abandoned the abode of the Friend, finding refuge instead in the court of the enemy.</w:t>
      </w:r>
    </w:p>
    <w:p w14:paraId="6EB7450D" w14:textId="77777777" w:rsidR="00D13072" w:rsidRDefault="00000000">
      <w:pPr>
        <w:pStyle w:val="BodyText"/>
      </w:pPr>
      <w:r>
        <w:rPr>
          <w:b/>
          <w:bCs/>
        </w:rPr>
        <w:lastRenderedPageBreak/>
        <w:t>30 O Servant of the World</w:t>
      </w:r>
      <w:r>
        <w:br/>
        <w:t>At dawn, the breeze of my favor passed over you, finding you asleep on the bed of heedlessness. It wept over your condition and returned.</w:t>
      </w:r>
    </w:p>
    <w:p w14:paraId="07E0F4A5" w14:textId="77777777" w:rsidR="00D13072" w:rsidRDefault="00000000">
      <w:pPr>
        <w:pStyle w:val="BodyText"/>
      </w:pPr>
      <w:r>
        <w:rPr>
          <w:b/>
          <w:bCs/>
        </w:rPr>
        <w:t>31 O Son of Earth</w:t>
      </w:r>
      <w:r>
        <w:br/>
        <w:t>If you desire me, desire none but me. If you seek my beauty, turn your gaze away from all others. For my will and the will of another are as water and fire; they cannot dwell together in one heart.</w:t>
      </w:r>
    </w:p>
    <w:p w14:paraId="5C16073A" w14:textId="77777777" w:rsidR="00D13072" w:rsidRDefault="00000000">
      <w:pPr>
        <w:pStyle w:val="BodyText"/>
      </w:pPr>
      <w:r>
        <w:rPr>
          <w:b/>
          <w:bCs/>
        </w:rPr>
        <w:t>32 O Stranger to the One True God</w:t>
      </w:r>
      <w:r>
        <w:br/>
        <w:t>The flame of your heart is kindled by the hand of my power. Do not extinguish it with the contrary winds of self and desire. The remedy for all your ills is my remembrance; do not forget it. Make my love your treasure, and cherish it as your very sight and soul.</w:t>
      </w:r>
    </w:p>
    <w:p w14:paraId="54201921" w14:textId="77777777" w:rsidR="00D13072" w:rsidRDefault="00000000">
      <w:pPr>
        <w:pStyle w:val="BodyText"/>
      </w:pPr>
      <w:r>
        <w:rPr>
          <w:b/>
          <w:bCs/>
        </w:rPr>
        <w:t>33 O My Brother</w:t>
      </w:r>
      <w:r>
        <w:br/>
        <w:t>Hear from my sweet tongue my tender words, and drink from my briny lips the spiritual spring of holiness. Sow the seeds of my divine wisdom in the pure soil of your heart, and water it with the waters of certitude, so that the green shoots of my knowledge and wisdom may spring forth from the holy city of your being.</w:t>
      </w:r>
    </w:p>
    <w:p w14:paraId="6E70F7C1" w14:textId="77777777" w:rsidR="00D13072" w:rsidRDefault="00000000">
      <w:pPr>
        <w:pStyle w:val="BodyText"/>
      </w:pPr>
      <w:r>
        <w:rPr>
          <w:b/>
          <w:bCs/>
        </w:rPr>
        <w:t>34 O People of My Paradise</w:t>
      </w:r>
      <w:r>
        <w:br/>
        <w:t>The sapling of your love and friendship was planted in the sacred garden of paradise by the hand of kindness, and it was watered with the rains of mercy. Now it is near to bearing fruit. Strive that it may be preserved and not consumed by the fire of desire and passion.</w:t>
      </w:r>
    </w:p>
    <w:p w14:paraId="7EDD8F1C" w14:textId="77777777" w:rsidR="00D13072" w:rsidRDefault="00000000">
      <w:pPr>
        <w:pStyle w:val="BodyText"/>
      </w:pPr>
      <w:r>
        <w:rPr>
          <w:b/>
          <w:bCs/>
        </w:rPr>
        <w:t>35 O My Friends</w:t>
      </w:r>
      <w:r>
        <w:br/>
        <w:t>Extinguish the lamp of misguidance and kindle the everlasting torches of guidance in your hearts. Soon, the appraisers of existence will, in the presence of the Worshipped One, accept nothing but pure piety and will acknowledge no deeds but those that are pure.</w:t>
      </w:r>
    </w:p>
    <w:p w14:paraId="14C829DF" w14:textId="77777777" w:rsidR="00D13072" w:rsidRDefault="00000000">
      <w:pPr>
        <w:pStyle w:val="BodyText"/>
      </w:pPr>
      <w:r>
        <w:rPr>
          <w:b/>
          <w:bCs/>
        </w:rPr>
        <w:t>36 O Son of Dust</w:t>
      </w:r>
      <w:r>
        <w:br/>
        <w:t>The wise among my servants are those who do not speak unless they hear, just as the cupbearer does not offer the cup unless a request is made, and the lover does not cry out until they attain the beauty of the Beloved. Therefore, sow the seeds of wisdom and knowledge in the pure soil of the heart, and keep them hidden, so that the shoots of divine wisdom may spring forth from the heart, not from the clay.</w:t>
      </w:r>
    </w:p>
    <w:p w14:paraId="5DFB1DDC" w14:textId="77777777" w:rsidR="00D13072" w:rsidRDefault="00000000">
      <w:pPr>
        <w:pStyle w:val="Heading3"/>
      </w:pPr>
      <w:bookmarkStart w:id="174" w:name="verses-37-45-1"/>
      <w:bookmarkEnd w:id="173"/>
      <w:r>
        <w:t>Verses 37-45</w:t>
      </w:r>
    </w:p>
    <w:p w14:paraId="05B57690" w14:textId="77777777" w:rsidR="00D13072" w:rsidRDefault="00000000">
      <w:pPr>
        <w:pStyle w:val="FirstParagraph"/>
      </w:pPr>
      <w:r>
        <w:rPr>
          <w:b/>
          <w:bCs/>
        </w:rPr>
        <w:t>37 O My Servant</w:t>
      </w:r>
      <w:r>
        <w:br/>
        <w:t>Do not relinquish the everlasting dominion for fleeting abasement, nor surrender the sovereignty of paradise for mere desire. This is the fountain of life flowing from the divine spring of the Pen of the Merciful. Blessed are those who drink from it.</w:t>
      </w:r>
    </w:p>
    <w:p w14:paraId="1D922C89" w14:textId="77777777" w:rsidR="00D13072" w:rsidRDefault="00000000">
      <w:pPr>
        <w:pStyle w:val="BodyText"/>
      </w:pPr>
      <w:r>
        <w:rPr>
          <w:b/>
          <w:bCs/>
        </w:rPr>
        <w:t>38 O Son of Spirit</w:t>
      </w:r>
      <w:r>
        <w:br/>
        <w:t>Break free from the cage, and like the bird of love, soar into the sacred atmosphere. Rise above the self and rest in the divine breeze of the holy Lord.</w:t>
      </w:r>
    </w:p>
    <w:p w14:paraId="0BC33C6B" w14:textId="77777777" w:rsidR="00D13072" w:rsidRDefault="00000000">
      <w:pPr>
        <w:pStyle w:val="BodyText"/>
      </w:pPr>
      <w:r>
        <w:rPr>
          <w:b/>
          <w:bCs/>
        </w:rPr>
        <w:lastRenderedPageBreak/>
        <w:t>39 O Son of Ashes</w:t>
      </w:r>
      <w:r>
        <w:br/>
        <w:t>Do not content yourself with the comfort of a single day, nor forsake the eternal and everlasting peace. Do not exchange the eternal garden of everlasting joy for the perishable, earthly ruin. Ascend from the prison to the delightful plains of the soul and step from the cage of limitation into the enchanting paradise of the placeless.</w:t>
      </w:r>
    </w:p>
    <w:p w14:paraId="5BF194A2" w14:textId="77777777" w:rsidR="00D13072" w:rsidRDefault="00000000">
      <w:pPr>
        <w:pStyle w:val="BodyText"/>
      </w:pPr>
      <w:r>
        <w:rPr>
          <w:b/>
          <w:bCs/>
        </w:rPr>
        <w:t>40 O My Servant</w:t>
      </w:r>
      <w:r>
        <w:br/>
        <w:t>Free yourself from the chains of the material world and liberate yourself from the prison of self. Seize the moment, for you will not see this time again, nor find this opportunity once it passes.</w:t>
      </w:r>
    </w:p>
    <w:p w14:paraId="5DDFFACB" w14:textId="77777777" w:rsidR="00D13072" w:rsidRDefault="00000000">
      <w:pPr>
        <w:pStyle w:val="BodyText"/>
      </w:pPr>
      <w:r>
        <w:rPr>
          <w:b/>
          <w:bCs/>
        </w:rPr>
        <w:t>41 O Child of My Maidservant</w:t>
      </w:r>
      <w:r>
        <w:br/>
        <w:t>If you behold the everlasting sovereignty, you will surely, with utmost earnestness, forsake the fleeting realm. Yet, veils of wisdom conceal it, and its radiance is cloaked in mysteries. Only pure hearts can comprehend it.</w:t>
      </w:r>
    </w:p>
    <w:p w14:paraId="74A525D2" w14:textId="77777777" w:rsidR="00D13072" w:rsidRDefault="00000000">
      <w:pPr>
        <w:pStyle w:val="BodyText"/>
      </w:pPr>
      <w:r>
        <w:rPr>
          <w:b/>
          <w:bCs/>
        </w:rPr>
        <w:t>42 O My Servant</w:t>
      </w:r>
      <w:r>
        <w:br/>
        <w:t>Purify your heart from resentment and step with envy-free thoughts onto the holy carpet of divine unity.</w:t>
      </w:r>
    </w:p>
    <w:p w14:paraId="7EA8CE97" w14:textId="77777777" w:rsidR="00D13072" w:rsidRDefault="00000000">
      <w:pPr>
        <w:pStyle w:val="BodyText"/>
      </w:pPr>
      <w:r>
        <w:rPr>
          <w:b/>
          <w:bCs/>
        </w:rPr>
        <w:t>43 O My Friends</w:t>
      </w:r>
      <w:r>
        <w:br/>
        <w:t xml:space="preserve">Walk the path of the Beloved’s pleasure, for His good pleasure lies in His creatures’ well-being and always will. Meaning, the friend should not enter their companion’s home without their consent, nor interfere with their possessions, nor prefer their own will over that of the friend, nor consider themselves superior in any matter. </w:t>
      </w:r>
      <w:r>
        <w:rPr>
          <w:i/>
          <w:iCs/>
        </w:rPr>
        <w:t>Reflect upon this, O people of understanding.</w:t>
      </w:r>
    </w:p>
    <w:p w14:paraId="2D0A66E0" w14:textId="77777777" w:rsidR="00D13072" w:rsidRDefault="00000000">
      <w:pPr>
        <w:pStyle w:val="BodyText"/>
      </w:pPr>
      <w:r>
        <w:rPr>
          <w:b/>
          <w:bCs/>
        </w:rPr>
        <w:t>44 O Heavenly Companion</w:t>
      </w:r>
      <w:r>
        <w:br/>
        <w:t>Hear no evil, see no evil, and do not debase yourself by wailing. Meaning, do not speak ill so that you do not hear ill, and do not magnify the faults of others lest your own faults be magnified. Do not desire abasement for another lest your own abasement be unveiled. Thus, with a pure heart, a sanctified chest, and a serene mind, spend your brief days of life—days that are less than a fleeting moment—so that, free from this mortal frame, you may return to the paradise of meanings and find your abode in the everlasting kingdom.</w:t>
      </w:r>
    </w:p>
    <w:p w14:paraId="03196822" w14:textId="77777777" w:rsidR="00D13072" w:rsidRDefault="00000000">
      <w:pPr>
        <w:pStyle w:val="BodyText"/>
      </w:pPr>
      <w:r>
        <w:rPr>
          <w:b/>
          <w:bCs/>
        </w:rPr>
        <w:t>45 Woe, Woe to You, Lovers of Carnal Desire</w:t>
      </w:r>
      <w:r>
        <w:br/>
        <w:t>You have passed by the spiritual Beloved like lightning and have firmly set your hearts upon satanic imaginings. You worship illusions and call it truth, and gaze upon thorns and name them roses. Not a breath of purity has been released from you, nor has the breeze of detachment wafted from the gardens of your hearts. You have cast aside the loving counsels of the Beloved and erased them from the pages of your souls. Like cattle, you graze in the meadows of lust and vain hopes.</w:t>
      </w:r>
    </w:p>
    <w:p w14:paraId="00BCA225" w14:textId="77777777" w:rsidR="00D13072" w:rsidRDefault="00000000">
      <w:pPr>
        <w:pStyle w:val="Heading3"/>
      </w:pPr>
      <w:bookmarkStart w:id="175" w:name="verses-46-54-1"/>
      <w:bookmarkEnd w:id="174"/>
      <w:r>
        <w:t>Verses 46-54</w:t>
      </w:r>
    </w:p>
    <w:p w14:paraId="5FA504FD" w14:textId="77777777" w:rsidR="00D13072" w:rsidRDefault="00000000">
      <w:pPr>
        <w:pStyle w:val="FirstParagraph"/>
      </w:pPr>
      <w:r>
        <w:rPr>
          <w:b/>
          <w:bCs/>
        </w:rPr>
        <w:t>46 O Brothers on the Path</w:t>
      </w:r>
      <w:r>
        <w:br/>
        <w:t xml:space="preserve">Why have you become heedless of the remembrance of the Beloved and distant from the proximity of the Friend? The pure Beauty is enthroned within the peerless pavilion, upon the throne of majesty, while you, following your desires, are engaged in disputes. The fragrances of sanctity are wafting, and the </w:t>
      </w:r>
      <w:r>
        <w:lastRenderedPageBreak/>
        <w:t>breezes of generosity are blowing, yet you remain afflicted with colds and deprived of all these bounties. Alas for you, and for those who tread your footsteps and follow in your wake!</w:t>
      </w:r>
    </w:p>
    <w:p w14:paraId="58BD3A71" w14:textId="77777777" w:rsidR="00D13072" w:rsidRDefault="00000000">
      <w:pPr>
        <w:pStyle w:val="BodyText"/>
      </w:pPr>
      <w:r>
        <w:rPr>
          <w:b/>
          <w:bCs/>
        </w:rPr>
        <w:t>47 O Sons of Desires</w:t>
      </w:r>
      <w:r>
        <w:br/>
        <w:t>Cast off the garment of pride and remove the cloak of arrogance from your bodies.</w:t>
      </w:r>
      <w:r>
        <w:br/>
        <w:t>(</w:t>
      </w:r>
      <w:r>
        <w:rPr>
          <w:i/>
          <w:iCs/>
        </w:rPr>
        <w:t>Recorded in the third line of the sacred ranks, inscribed by the Hidden Pen in the Ruby Tablet.</w:t>
      </w:r>
      <w:r>
        <w:t>)</w:t>
      </w:r>
    </w:p>
    <w:p w14:paraId="6E77D44B" w14:textId="77777777" w:rsidR="00D13072" w:rsidRDefault="00000000">
      <w:pPr>
        <w:pStyle w:val="BodyText"/>
      </w:pPr>
      <w:r>
        <w:rPr>
          <w:b/>
          <w:bCs/>
        </w:rPr>
        <w:t>48 O Brothers</w:t>
      </w:r>
      <w:r>
        <w:br/>
        <w:t>Show forbearance toward one another and detach your hearts from the world. Do not boast in honor, and do not disdain humiliation. By my Beauty, I created all from dust, and assuredly to dust I shall return them.</w:t>
      </w:r>
    </w:p>
    <w:p w14:paraId="061839E2" w14:textId="77777777" w:rsidR="00D13072" w:rsidRDefault="00000000">
      <w:pPr>
        <w:pStyle w:val="BodyText"/>
      </w:pPr>
      <w:r>
        <w:rPr>
          <w:b/>
          <w:bCs/>
        </w:rPr>
        <w:t>49 O Sons of Dust</w:t>
      </w:r>
      <w:r>
        <w:br/>
        <w:t>Inform the wealthy of the dawn lamentations of the poor, lest they, in their heedlessness, fall into ruin and remain deprived of the tree of prosperity. Generosity and magnanimity are among my attributes; blessed are those adorned with my attributes.</w:t>
      </w:r>
    </w:p>
    <w:p w14:paraId="6A7157A9" w14:textId="77777777" w:rsidR="00D13072" w:rsidRDefault="00000000">
      <w:pPr>
        <w:pStyle w:val="BodyText"/>
      </w:pPr>
      <w:r>
        <w:rPr>
          <w:b/>
          <w:bCs/>
        </w:rPr>
        <w:t>50 O Simpleton of Desire</w:t>
      </w:r>
      <w:r>
        <w:br/>
        <w:t>Greed must be abandoned, and contentment embraced. For the greedy have ever remained deprived, while the contented are loved and accepted.</w:t>
      </w:r>
    </w:p>
    <w:p w14:paraId="193CCFF4" w14:textId="77777777" w:rsidR="00D13072" w:rsidRDefault="00000000">
      <w:pPr>
        <w:pStyle w:val="BodyText"/>
      </w:pPr>
      <w:r>
        <w:rPr>
          <w:b/>
          <w:bCs/>
        </w:rPr>
        <w:t>51 O Child of My Maidservant</w:t>
      </w:r>
      <w:r>
        <w:br/>
        <w:t xml:space="preserve">In poverty, do not be distressed, and in wealth, do not find assurance. Every poverty is followed by wealth, and every wealth by decline. Yet, poverty in all save God is a great blessing—do not belittle it. For at its zenith, the wealth of nearness to God will be unveiled. In this station is hidden the truth of </w:t>
      </w:r>
      <w:r>
        <w:rPr>
          <w:i/>
          <w:iCs/>
        </w:rPr>
        <w:t>“You are the poor”</w:t>
      </w:r>
      <w:r>
        <w:t xml:space="preserve"> and the blessed word </w:t>
      </w:r>
      <w:r>
        <w:rPr>
          <w:i/>
          <w:iCs/>
        </w:rPr>
        <w:t>“God is the rich”</w:t>
      </w:r>
      <w:r>
        <w:t xml:space="preserve"> shines forth like the true dawn from the horizon of the lover’s heart, manifest and resplendent. There it takes its seat upon the throne of riches and finds its abode.</w:t>
      </w:r>
    </w:p>
    <w:p w14:paraId="4D028A26" w14:textId="77777777" w:rsidR="00D13072" w:rsidRDefault="00000000">
      <w:pPr>
        <w:pStyle w:val="BodyText"/>
      </w:pPr>
      <w:r>
        <w:rPr>
          <w:b/>
          <w:bCs/>
        </w:rPr>
        <w:t>52 O Sons of Heedlessness and Desire</w:t>
      </w:r>
      <w:r>
        <w:br/>
        <w:t>You have given entrance to my enemy within my house and cast my friend from yourselves, just as you have housed the love of another in your hearts. Listen to the utterance of the Friend and turn to His paradise. Outward friends love one another for their own benefit, but the spiritual Friend has loved and continues to love you for your own sake. Indeed, He has willingly borne countless trials for your guidance. Do not betray such a Friend; hasten toward His court. This is the Sun of the Word of Truth and Loyalty that has risen from the horizon of the Finger of the Lord of Names. Open your ears to hear the Word of God, the Mighty, the Sustainer!</w:t>
      </w:r>
    </w:p>
    <w:p w14:paraId="757AAAB8" w14:textId="77777777" w:rsidR="00D13072" w:rsidRDefault="00000000">
      <w:pPr>
        <w:pStyle w:val="BodyText"/>
      </w:pPr>
      <w:r>
        <w:rPr>
          <w:b/>
          <w:bCs/>
        </w:rPr>
        <w:t>53 O Proud Ones in Possession of Perishable Riches</w:t>
      </w:r>
      <w:r>
        <w:br/>
        <w:t>Know that wealth is a mighty barrier between the seeker and the Sought, the lover and the Beloved. No rich man enters the seat of nearness or the city of contentment and submission except for a few. Blessed is the rich one whose wealth does not hinder them from the everlasting dominion or deprive them of eternal bounty. By the Greatest Name, the radiance of such a rich one illuminates the dwellers of heaven, just as the sun gives light to the people of earth.</w:t>
      </w:r>
    </w:p>
    <w:p w14:paraId="7DF449A7" w14:textId="77777777" w:rsidR="00D13072" w:rsidRDefault="00000000">
      <w:pPr>
        <w:pStyle w:val="BodyText"/>
      </w:pPr>
      <w:r>
        <w:rPr>
          <w:b/>
          <w:bCs/>
        </w:rPr>
        <w:lastRenderedPageBreak/>
        <w:t>54 O Rich Ones of the Earth</w:t>
      </w:r>
      <w:r>
        <w:br/>
        <w:t>The poor are my trust among you; safeguard my trust, and do not devote yourselves wholly to the comforts of your own selves.</w:t>
      </w:r>
    </w:p>
    <w:p w14:paraId="1FBA92C4" w14:textId="77777777" w:rsidR="00D13072" w:rsidRDefault="00000000">
      <w:pPr>
        <w:pStyle w:val="Heading3"/>
      </w:pPr>
      <w:bookmarkStart w:id="176" w:name="verses-55-63-1"/>
      <w:bookmarkEnd w:id="175"/>
      <w:r>
        <w:t>Verses 55-63</w:t>
      </w:r>
    </w:p>
    <w:p w14:paraId="539D2FDC" w14:textId="77777777" w:rsidR="00D13072" w:rsidRDefault="00000000">
      <w:pPr>
        <w:pStyle w:val="FirstParagraph"/>
      </w:pPr>
      <w:r>
        <w:rPr>
          <w:b/>
          <w:bCs/>
        </w:rPr>
        <w:t>55 O Child of Desire</w:t>
      </w:r>
      <w:r>
        <w:br/>
        <w:t>Cleanse yourself from the stain of wealth and step with utmost ease upon the heavens of poverty, that you may drink the wine of immortality from the fountain of annihilation.</w:t>
      </w:r>
    </w:p>
    <w:p w14:paraId="5041EFC6" w14:textId="77777777" w:rsidR="00D13072" w:rsidRDefault="00000000">
      <w:pPr>
        <w:pStyle w:val="BodyText"/>
      </w:pPr>
      <w:r>
        <w:rPr>
          <w:b/>
          <w:bCs/>
        </w:rPr>
        <w:t>56 O My Son</w:t>
      </w:r>
      <w:r>
        <w:br/>
        <w:t>The company of the wicked increases sorrow, while the companionship of the righteous removes the rust of the heart. Whoso desires to be close to God, let them associate with His loved ones; and whoso desires to hear the words of God, let them listen to the words of His chosen ones.</w:t>
      </w:r>
    </w:p>
    <w:p w14:paraId="0C986B81" w14:textId="77777777" w:rsidR="00D13072" w:rsidRDefault="00000000">
      <w:pPr>
        <w:pStyle w:val="BodyText"/>
      </w:pPr>
      <w:r>
        <w:rPr>
          <w:b/>
          <w:bCs/>
        </w:rPr>
        <w:t>57 Beware, O Son of Dust</w:t>
      </w:r>
      <w:r>
        <w:br/>
        <w:t>Do not associate with the wicked, nor seek companionship with them, for the company of the wicked turns the light of the soul into the fire of reckoning.</w:t>
      </w:r>
    </w:p>
    <w:p w14:paraId="4E60EEE8" w14:textId="77777777" w:rsidR="00D13072" w:rsidRDefault="00000000">
      <w:pPr>
        <w:pStyle w:val="BodyText"/>
      </w:pPr>
      <w:r>
        <w:rPr>
          <w:b/>
          <w:bCs/>
        </w:rPr>
        <w:t>58 O Child of My Maidservant</w:t>
      </w:r>
      <w:r>
        <w:br/>
        <w:t>If you seek the grace of the Holy Spirit, consort with the free. For the righteous have drunk the eternal cup from the hand of the celestial cupbearer and bring life, radiance, and light to the dead hearts of others, as the true dawn.</w:t>
      </w:r>
    </w:p>
    <w:p w14:paraId="77BA1936" w14:textId="77777777" w:rsidR="00D13072" w:rsidRDefault="00000000">
      <w:pPr>
        <w:pStyle w:val="BodyText"/>
      </w:pPr>
      <w:r>
        <w:rPr>
          <w:b/>
          <w:bCs/>
        </w:rPr>
        <w:t>59 O Heedless Ones</w:t>
      </w:r>
      <w:r>
        <w:br/>
        <w:t>Do not imagine that the secrets of hearts are hidden; rather, be assured that they are inscribed in clear writing and are manifest in the presence of the Divine Court.</w:t>
      </w:r>
    </w:p>
    <w:p w14:paraId="39663224" w14:textId="77777777" w:rsidR="00D13072" w:rsidRDefault="00000000">
      <w:pPr>
        <w:pStyle w:val="BodyText"/>
      </w:pPr>
      <w:r>
        <w:rPr>
          <w:b/>
          <w:bCs/>
        </w:rPr>
        <w:t>60 O Friends</w:t>
      </w:r>
      <w:r>
        <w:br/>
        <w:t>Truly, I say, all that you have hidden in your hearts is as clear and evident before us as the day, yet our concealing it is due to our generosity and grace, not your merit.</w:t>
      </w:r>
    </w:p>
    <w:p w14:paraId="209E5CEE" w14:textId="77777777" w:rsidR="00D13072" w:rsidRDefault="00000000">
      <w:pPr>
        <w:pStyle w:val="BodyText"/>
      </w:pPr>
      <w:r>
        <w:rPr>
          <w:b/>
          <w:bCs/>
        </w:rPr>
        <w:t>61 O Son of Man</w:t>
      </w:r>
      <w:r>
        <w:br/>
        <w:t>I offered a dewdrop from the vast ocean of my mercy to the world, yet I found no one receptive. For all have turned from the pure and everlasting wine of oneness to the polluted and transient drink of oblivion. They have been content with the cup of mortality instead of the chalice of eternal beauty. Wretched is that with which they are content.</w:t>
      </w:r>
    </w:p>
    <w:p w14:paraId="765FE5BB" w14:textId="77777777" w:rsidR="00D13072" w:rsidRDefault="00000000">
      <w:pPr>
        <w:pStyle w:val="BodyText"/>
      </w:pPr>
      <w:r>
        <w:rPr>
          <w:b/>
          <w:bCs/>
        </w:rPr>
        <w:t>62 O Son of Dust</w:t>
      </w:r>
      <w:r>
        <w:br/>
        <w:t>Do not close your eyes to the peerless wine of the eternal Beloved and do not open them to the impure draught of mortality. Take the everlasting cup from the hand of the Unique Cupbearer, that you may become all-hearing and hear the spiritual call of the unseen. Say, O base-minded ones, why have you turned from the sacred, everlasting wine of my holiness to the perishable waters of oblivion?</w:t>
      </w:r>
    </w:p>
    <w:p w14:paraId="57FD3DE1" w14:textId="77777777" w:rsidR="00D13072" w:rsidRDefault="00000000">
      <w:pPr>
        <w:pStyle w:val="BodyText"/>
      </w:pPr>
      <w:r>
        <w:rPr>
          <w:b/>
          <w:bCs/>
        </w:rPr>
        <w:t>63 Say, O People of the Earth</w:t>
      </w:r>
      <w:r>
        <w:br/>
        <w:t xml:space="preserve">Know assuredly that a sudden calamity pursues you, and a great chastisement follows close behind. Do </w:t>
      </w:r>
      <w:r>
        <w:lastRenderedPageBreak/>
        <w:t>not imagine that what you have committed has been erased from sight. By my Beauty, all your deeds are inscribed by the clear Pen in the emerald Tablets.</w:t>
      </w:r>
    </w:p>
    <w:p w14:paraId="293BBFD3" w14:textId="77777777" w:rsidR="00D13072" w:rsidRDefault="00000000">
      <w:pPr>
        <w:pStyle w:val="Heading3"/>
      </w:pPr>
      <w:bookmarkStart w:id="177" w:name="verses-64-72"/>
      <w:bookmarkEnd w:id="176"/>
      <w:r>
        <w:t>Verses 64-72</w:t>
      </w:r>
    </w:p>
    <w:p w14:paraId="743AC862" w14:textId="77777777" w:rsidR="00D13072" w:rsidRDefault="00000000">
      <w:pPr>
        <w:pStyle w:val="FirstParagraph"/>
      </w:pPr>
      <w:r>
        <w:rPr>
          <w:b/>
          <w:bCs/>
        </w:rPr>
        <w:t>64 O Oppressors of the Earth</w:t>
      </w:r>
      <w:r>
        <w:br/>
        <w:t>Cease your hands from oppression, for I have sworn that I will not overlook the injustice of anyone. This is a covenant inscribed in the Preserved Tablet and sealed with the Seal of Might.</w:t>
      </w:r>
    </w:p>
    <w:p w14:paraId="0E26436D" w14:textId="77777777" w:rsidR="00D13072" w:rsidRDefault="00000000">
      <w:pPr>
        <w:pStyle w:val="BodyText"/>
      </w:pPr>
      <w:r>
        <w:rPr>
          <w:b/>
          <w:bCs/>
        </w:rPr>
        <w:t>65 O Sinners</w:t>
      </w:r>
      <w:r>
        <w:br/>
        <w:t>My forbearance has emboldened you, and my patience has led you into heedlessness. You recklessly ride the fiery steeds of your egos along dangerous and destructive paths, as if you consider me unaware or regard me as ignorant.</w:t>
      </w:r>
    </w:p>
    <w:p w14:paraId="6CF56EC2" w14:textId="77777777" w:rsidR="00D13072" w:rsidRDefault="00000000">
      <w:pPr>
        <w:pStyle w:val="BodyText"/>
      </w:pPr>
      <w:r>
        <w:rPr>
          <w:b/>
          <w:bCs/>
        </w:rPr>
        <w:t>66 O Wayfarers</w:t>
      </w:r>
      <w:r>
        <w:br/>
        <w:t>The tongue is meant for my remembrance; do not defile it with backbiting. And if the fiery self prevails, occupy yourselves with the mention of your own faults and not the faults of my servants. For each of you knows your own self better than you know the souls of my servants.</w:t>
      </w:r>
    </w:p>
    <w:p w14:paraId="1EA6F13B" w14:textId="77777777" w:rsidR="00D13072" w:rsidRDefault="00000000">
      <w:pPr>
        <w:pStyle w:val="BodyText"/>
      </w:pPr>
      <w:r>
        <w:rPr>
          <w:b/>
          <w:bCs/>
        </w:rPr>
        <w:t>67 O Sons of Delusion</w:t>
      </w:r>
      <w:r>
        <w:br/>
        <w:t>Know that when the radiant morn rises from the horizon of the divine sanctity, the secrets and satanic deeds committed in the dark night shall be made manifest and evident to all.</w:t>
      </w:r>
    </w:p>
    <w:p w14:paraId="05811584" w14:textId="77777777" w:rsidR="00D13072" w:rsidRDefault="00000000">
      <w:pPr>
        <w:pStyle w:val="BodyText"/>
      </w:pPr>
      <w:r>
        <w:rPr>
          <w:b/>
          <w:bCs/>
        </w:rPr>
        <w:t>68 O Dust-born Plant</w:t>
      </w:r>
      <w:r>
        <w:br/>
        <w:t>How is it that you would not touch sugar with soiled hands to avoid staining your garment, yet you seek my presence and access to my holy realms with a heart polluted by the filth of lust and desire? Far, far are you from what you seek!</w:t>
      </w:r>
    </w:p>
    <w:p w14:paraId="44231B74" w14:textId="77777777" w:rsidR="00D13072" w:rsidRDefault="00000000">
      <w:pPr>
        <w:pStyle w:val="BodyText"/>
      </w:pPr>
      <w:r>
        <w:rPr>
          <w:b/>
          <w:bCs/>
        </w:rPr>
        <w:t>69 O Sons of Adam</w:t>
      </w:r>
      <w:r>
        <w:br/>
        <w:t>Pure words and sanctified, holy deeds ascend to the heaven of divine oneness. Strive to purify your actions from the dust of hypocrisy and the stains of self and desire, that they may enter the sanctuary of divine acceptance. For soon the appraisers of existence, in the presence of the Worshipped One, will accept nothing but pure piety and deeds of purity. This is the sun of wisdom and meaning that has shone forth from the horizon of the mouth of the divine Will. Blessed are the ones who turn toward it.</w:t>
      </w:r>
    </w:p>
    <w:p w14:paraId="11E11B51" w14:textId="77777777" w:rsidR="00D13072" w:rsidRDefault="00000000">
      <w:pPr>
        <w:pStyle w:val="BodyText"/>
      </w:pPr>
      <w:r>
        <w:rPr>
          <w:b/>
          <w:bCs/>
        </w:rPr>
        <w:t>70 O Son of Delight</w:t>
      </w:r>
      <w:r>
        <w:br/>
        <w:t>What a glorious realm is the realm of being, if you enter it! And what a noble carpet is the carpet of eternity, if you step beyond the transient world! Delightful is the intoxication of ecstasy, if you drink the cup of meanings from the hand of the divine Youth. If you attain these stations, you will be free from nonexistence, annihilation, sorrow, and error.</w:t>
      </w:r>
    </w:p>
    <w:p w14:paraId="03E1B4AB" w14:textId="77777777" w:rsidR="00D13072" w:rsidRDefault="00000000">
      <w:pPr>
        <w:pStyle w:val="BodyText"/>
      </w:pPr>
      <w:r>
        <w:rPr>
          <w:b/>
          <w:bCs/>
        </w:rPr>
        <w:t>71 O My Friends</w:t>
      </w:r>
      <w:r>
        <w:br/>
        <w:t xml:space="preserve">Recall the covenant you made with me on Mount Paran, in the sacred place of time. I took the Supreme Concourse and the inhabitants of the eternal city as witnesses to this covenant. Yet now, I see no one </w:t>
      </w:r>
      <w:r>
        <w:lastRenderedPageBreak/>
        <w:t>abiding by it. Pride and rebellion have erased it from hearts to the extent that no trace of it remains. Knowing this, I have been patient and have not revealed it.</w:t>
      </w:r>
    </w:p>
    <w:p w14:paraId="04DCA71E" w14:textId="77777777" w:rsidR="00D13072" w:rsidRDefault="00000000">
      <w:pPr>
        <w:pStyle w:val="BodyText"/>
      </w:pPr>
      <w:r>
        <w:rPr>
          <w:b/>
          <w:bCs/>
        </w:rPr>
        <w:t>72 O My Servant</w:t>
      </w:r>
      <w:r>
        <w:br/>
        <w:t>Your likeness is as a priceless sword concealed in a dark sheath, such that its value is hidden from the appraisers. Therefore, come forth from the sheath of self and desire, that your essence may be made manifest and resplendent to the people of the world.</w:t>
      </w:r>
    </w:p>
    <w:p w14:paraId="2003D6B5" w14:textId="77777777" w:rsidR="00D13072" w:rsidRDefault="00000000">
      <w:pPr>
        <w:pStyle w:val="Heading3"/>
      </w:pPr>
      <w:bookmarkStart w:id="178" w:name="verses-73-82"/>
      <w:bookmarkEnd w:id="177"/>
      <w:r>
        <w:t>Verses 73-82</w:t>
      </w:r>
    </w:p>
    <w:p w14:paraId="4E50A90E" w14:textId="77777777" w:rsidR="00D13072" w:rsidRDefault="00000000">
      <w:pPr>
        <w:pStyle w:val="FirstParagraph"/>
      </w:pPr>
      <w:r>
        <w:rPr>
          <w:b/>
          <w:bCs/>
        </w:rPr>
        <w:t>73 O My Friend</w:t>
      </w:r>
      <w:r>
        <w:br/>
        <w:t>You are the sun of the heaven of my sanctity. Do not stain yourself with the eclipse of the world. Tear away the veil of heedlessness, that you may emerge from behind the clouds, unveiled and unhidden, and adorn all beings with the robe of existence.</w:t>
      </w:r>
    </w:p>
    <w:p w14:paraId="07726CFC" w14:textId="77777777" w:rsidR="00D13072" w:rsidRDefault="00000000">
      <w:pPr>
        <w:pStyle w:val="BodyText"/>
      </w:pPr>
      <w:r>
        <w:rPr>
          <w:b/>
          <w:bCs/>
        </w:rPr>
        <w:t>74 O Sons of Pride</w:t>
      </w:r>
      <w:r>
        <w:br/>
        <w:t>You have forsaken the everlasting dominion of my might for the fleeting sovereignty of a few days, adorning yourselves with gold and crimson, and boasting of this. By my Beauty, I will gather all into the tent of the oneness of dust and eliminate all these varied colors, save for those adorned with my hue, which is sanctity beyond all hues.</w:t>
      </w:r>
    </w:p>
    <w:p w14:paraId="4BCBAC6E" w14:textId="77777777" w:rsidR="00D13072" w:rsidRDefault="00000000">
      <w:pPr>
        <w:pStyle w:val="BodyText"/>
      </w:pPr>
      <w:r>
        <w:rPr>
          <w:b/>
          <w:bCs/>
        </w:rPr>
        <w:t>75 O Sons of Heedlessness</w:t>
      </w:r>
      <w:r>
        <w:br/>
        <w:t>Do not set your hearts on fleeting sovereignty, nor rejoice in it. Your likeness is as a heedless bird singing on the branch of a garden in utmost assurance, only to be suddenly cast to the ground by the hunter of fate. No trace of its song, form, or color remains. Take heed, O servants of desire.</w:t>
      </w:r>
    </w:p>
    <w:p w14:paraId="5FA2CA3B" w14:textId="77777777" w:rsidR="00D13072" w:rsidRDefault="00000000">
      <w:pPr>
        <w:pStyle w:val="BodyText"/>
      </w:pPr>
      <w:r>
        <w:rPr>
          <w:b/>
          <w:bCs/>
        </w:rPr>
        <w:t>76 O Child of My Maidservant</w:t>
      </w:r>
      <w:r>
        <w:br/>
        <w:t>Guidance has always been by words, but now it has become by deeds. This means that all divine actions must emanate from the human form. For all share in words, but pure and holy deeds are the special distinction of my friends. Strive with your souls to be distinguished by your deeds above all people. Thus have we counseled you in a radiant Tablet of sanctity.</w:t>
      </w:r>
    </w:p>
    <w:p w14:paraId="03352436" w14:textId="77777777" w:rsidR="00D13072" w:rsidRDefault="00000000">
      <w:pPr>
        <w:pStyle w:val="BodyText"/>
      </w:pPr>
      <w:r>
        <w:rPr>
          <w:b/>
          <w:bCs/>
        </w:rPr>
        <w:t>77 O Son of Justice</w:t>
      </w:r>
      <w:r>
        <w:br/>
        <w:t>In the night of beauty, the form of eternity descended from the emerald heights of faithfulness to the lote-tree of the ultimate boundary and wept—a weeping that caused all the Supreme Concourse and the cherubic hosts to lament. When asked the reason for this mourning, it responded: “According to command, I waited upon the heights of faithfulness but found no fragrance of loyalty from the dwellers of the earth. Thus, I turned to depart, only to behold the holy doves trapped in the hands of the earthly dogs.” At that moment, a celestial maiden emerged unveiled from her spiritual palace, asking for the names of these doves. All were recounted except one name. Insisting further, the first letter of the name was spoken, causing the dwellers of the heavenly chambers to rush forth. At the utterance of the second letter, all fell to the dust. A call then arose from the sanctuary of nearness: No more may be revealed. We were witnesses to what they did, and at that moment, they were committing it.</w:t>
      </w:r>
    </w:p>
    <w:p w14:paraId="28BAD8E0" w14:textId="77777777" w:rsidR="00D13072" w:rsidRDefault="00000000">
      <w:pPr>
        <w:pStyle w:val="BodyText"/>
      </w:pPr>
      <w:r>
        <w:rPr>
          <w:b/>
          <w:bCs/>
        </w:rPr>
        <w:lastRenderedPageBreak/>
        <w:t>78 O Child of My Maidservant</w:t>
      </w:r>
      <w:r>
        <w:br/>
        <w:t>Drink from the tongue of the Merciful the pure spring of meanings, and behold the radiance of the sun of explanation from the horizon of the utterance of the All-Glorious, unveiled and unconcealed. Sow the seeds of my divine wisdom in the pure soil of your heart and water it with the waters of certitude, that the green shoots of my knowledge and wisdom may spring forth from the blessed city of your being.</w:t>
      </w:r>
    </w:p>
    <w:p w14:paraId="231ED821" w14:textId="77777777" w:rsidR="00D13072" w:rsidRDefault="00000000">
      <w:pPr>
        <w:pStyle w:val="BodyText"/>
      </w:pPr>
      <w:r>
        <w:rPr>
          <w:b/>
          <w:bCs/>
        </w:rPr>
        <w:t>79 O Son of Desire</w:t>
      </w:r>
      <w:r>
        <w:br/>
        <w:t>How long will you soar in the air of selfish desires? I have bestowed wings of favor upon you that you may fly in the sacred atmosphere of meanings, not in the imagined realm of satanic delusions. I have given you the comb of grace that you may smooth the tresses of my musk-laden hair, not to wound my throat.</w:t>
      </w:r>
    </w:p>
    <w:p w14:paraId="715630CB" w14:textId="77777777" w:rsidR="00D13072" w:rsidRDefault="00000000">
      <w:pPr>
        <w:pStyle w:val="BodyText"/>
      </w:pPr>
      <w:r>
        <w:rPr>
          <w:b/>
          <w:bCs/>
        </w:rPr>
        <w:t>80 O My Servants</w:t>
      </w:r>
      <w:r>
        <w:br/>
        <w:t>You are the trees of my paradise; you must appear with wondrous and mighty fruits, that both you and others may benefit from you. Therefore, it is incumbent upon all to engage in crafts and professions. This is the means of wealth, O possessors of intellect, for all matters depend upon their means, and through the bounty of God, these means enrich you. Trees without fruit are fit only for the fire and shall remain so.</w:t>
      </w:r>
    </w:p>
    <w:p w14:paraId="129ACE8A" w14:textId="77777777" w:rsidR="00D13072" w:rsidRDefault="00000000">
      <w:pPr>
        <w:pStyle w:val="BodyText"/>
      </w:pPr>
      <w:r>
        <w:rPr>
          <w:b/>
          <w:bCs/>
        </w:rPr>
        <w:t>81 O My Servant</w:t>
      </w:r>
      <w:r>
        <w:br/>
        <w:t>The lowest of people are those who appear on earth without yielding fruit. In truth, they are counted among the dead; indeed, the dead are preferable in the sight of God to such idle and neglectful souls.</w:t>
      </w:r>
    </w:p>
    <w:p w14:paraId="57F24219" w14:textId="77777777" w:rsidR="00D13072" w:rsidRDefault="00000000">
      <w:pPr>
        <w:pStyle w:val="BodyText"/>
      </w:pPr>
      <w:r>
        <w:rPr>
          <w:b/>
          <w:bCs/>
        </w:rPr>
        <w:t>82 O My Servant</w:t>
      </w:r>
      <w:r>
        <w:br/>
        <w:t>The best of people are those who earn through their efforts and spend on themselves and their kindred for the love of God, the Lord of all worlds.</w:t>
      </w:r>
    </w:p>
    <w:p w14:paraId="03DE9B3E" w14:textId="77777777" w:rsidR="00D13072" w:rsidRDefault="00000000">
      <w:pPr>
        <w:pStyle w:val="BodyText"/>
      </w:pPr>
      <w:r>
        <w:rPr>
          <w:b/>
          <w:bCs/>
        </w:rPr>
        <w:t>Conclusion</w:t>
      </w:r>
    </w:p>
    <w:p w14:paraId="0DF64B0E" w14:textId="77777777" w:rsidR="00D13072" w:rsidRDefault="00000000">
      <w:pPr>
        <w:pStyle w:val="BodyText"/>
      </w:pPr>
      <w:r>
        <w:t>The wondrous bride of meanings, which was veiled and hidden behind the curtains of utterance, has, through divine grace and the favor of the Lord, appeared and become manifest, like the radiant light of the Beloved’s beauty. Bear witness, O friends, that the bounty is complete, the proof perfect, the evidence manifest, and the argument established. Now, let your efforts reveal the degrees of detachment you can attain. Thus has the bounty been completed upon you and upon those in the heavens and the earths, and praise be to God, the Lord of all worlds.</w:t>
      </w:r>
    </w:p>
    <w:p w14:paraId="3CAA0E09" w14:textId="77777777" w:rsidR="00D13072" w:rsidRDefault="00000000">
      <w:r>
        <w:br w:type="page"/>
      </w:r>
    </w:p>
    <w:p w14:paraId="62E940B7" w14:textId="77777777" w:rsidR="00D13072" w:rsidRDefault="00000000">
      <w:pPr>
        <w:pStyle w:val="Heading1"/>
      </w:pPr>
      <w:bookmarkStart w:id="179" w:name="sec-tafsir-i-hu"/>
      <w:bookmarkStart w:id="180" w:name="_Toc187049087"/>
      <w:bookmarkEnd w:id="168"/>
      <w:bookmarkEnd w:id="178"/>
      <w:r>
        <w:lastRenderedPageBreak/>
        <w:t>Tafsir-i-Hu (Interpretation of He)</w:t>
      </w:r>
      <w:bookmarkEnd w:id="180"/>
    </w:p>
    <w:p w14:paraId="29649754" w14:textId="77777777" w:rsidR="00D13072" w:rsidRDefault="00000000">
      <w:pPr>
        <w:pStyle w:val="FirstParagraph"/>
      </w:pPr>
      <w:r>
        <w:t>This is what has been revealed from the Realm of Grandeur in the language of might and loftiness concerning His holy and eternal Mirror.</w:t>
      </w:r>
    </w:p>
    <w:p w14:paraId="130E4C1B" w14:textId="77777777" w:rsidR="00D13072" w:rsidRDefault="00000000">
      <w:pPr>
        <w:pStyle w:val="Heading2"/>
      </w:pPr>
      <w:bookmarkStart w:id="181" w:name="X9c45b20d5e3cc61edd6807680a757820701a562"/>
      <w:r>
        <w:t>O That Form (Spiritual Structure like a Temple)</w:t>
      </w:r>
    </w:p>
    <w:p w14:paraId="268A7270" w14:textId="77777777" w:rsidR="00D13072" w:rsidRDefault="00000000">
      <w:pPr>
        <w:pStyle w:val="FirstParagraph"/>
      </w:pPr>
      <w:r>
        <w:t>O that form, We have created you with those most beautiful names and made you everything in the names that point to Us by mentioning Him, so that you may be a sign from Us to the worlds. O questioner, listen to Me and accept My counsel, for you will not find a friend better than Me nor a lover more kind than I. At the beginning, clothe your form with the garment of spirit, then adorn your appearance with the attire of light. Sanctify your sight from external veils, purify your ears from deceitful words, cleanse your heart, enlighten your soul, and purify your chest so that you may be receptive to the manifestation of the Sun of Eternity and fit to reflect the Moon of Unseen Glory. So that you may be able to hear and see what the Nightingale of Divinity has sung on the branches of the Tree of Lordship and how the red fire has appeared from this verdant branch, and how the water of oneness has flowed in the form of divinity. To enter the city of eternal life and remain therein with everlasting permanence.</w:t>
      </w:r>
    </w:p>
    <w:p w14:paraId="2855093B" w14:textId="77777777" w:rsidR="00D13072" w:rsidRDefault="00000000">
      <w:pPr>
        <w:pStyle w:val="Heading2"/>
      </w:pPr>
      <w:bookmarkStart w:id="182" w:name="god-addressed-his-mirror-and-his-names"/>
      <w:bookmarkEnd w:id="181"/>
      <w:r>
        <w:t>God Addressed His Mirror and His Names</w:t>
      </w:r>
    </w:p>
    <w:p w14:paraId="614FEE67" w14:textId="77777777" w:rsidR="00D13072" w:rsidRDefault="00000000">
      <w:pPr>
        <w:pStyle w:val="FirstParagraph"/>
      </w:pPr>
      <w:r>
        <w:t>Know that God, the Exalted and Glorified, addressed His Mirror in this verse revealed from Him, saying: “O fruit of eternity, garment of divinity, and form of pre-eternity, and tree of self-sufficiency, We have created you with those most beautiful names,” meaning We have made you all the names that have appeared, dawned, shone, and radiated from the highest dominion and the kingdom of creation from the most beautiful names attributed to Us. For the names that He has attributed to Himself are among the most beautiful names and the greatest signs, such as knowledge, power, life, exaltation, greatness, sovereignty, might, strength, compassion, and similar names that have appeared in the garments of expressions, signs, and indications. God has attributed them to Himself and made their manifestations among the letters of the exalted ones, the forms of the sanctified, the lights of the sincere, and the essences of the praising ones. These sacred names have appeared from these abstract forms of the unseen to reflect all in their ranks about God, their Creator, their Originator, their Maker, their Raiser, their Reviver, and their Shaper. To fill the horizons with the lights of that radiance and to sing the nightingale of attachment at the moment of meeting after the one who was thunderstruck and revived has realized that He is the Truth, there is no god but Him.</w:t>
      </w:r>
    </w:p>
    <w:p w14:paraId="5279DAAE" w14:textId="77777777" w:rsidR="00D13072" w:rsidRDefault="00000000">
      <w:pPr>
        <w:pStyle w:val="BodyText"/>
      </w:pPr>
      <w:r>
        <w:t xml:space="preserve">And that Ali is the source of His essence, the mine of His knowledge, the repository of His command, and the source of His action in everything that has appeared and will appear, and has been created and will be created. Apart from these names, which are mentioned among the most beautiful names, He has not attributed to Himself nor to His essence. Thus has been His practice from before which there is no before and after which there is no after. Otherwise, all the names are created in His dominion, designed in His kingdom, manifestations in His lands, conditions among His servants, signs on His earth, and indications in His creation. Is there any creator other than God? Is there any originator other than God? Is there any being that does not contain signs of its Originator or that does not reflect the manifestations of its </w:t>
      </w:r>
      <w:r>
        <w:lastRenderedPageBreak/>
        <w:t>Creator? Exalted is He above what the servants say about the manifestations of His craftsmanship and the conditions of His creation. Thus, God has described His names to His servants and defined for us by His bounty and decreed upon us by His grace so that we may know the paths of truth and guidance from disbelief and error. We are not to change a single letter from ourselves, nor is there any matter except by His permission, nor is there anything except that He has detailed its judgment and decreed its measures from Him to make it easy for us to walk in the paths of His command and the ways of His judgment.</w:t>
      </w:r>
    </w:p>
    <w:p w14:paraId="27C72951" w14:textId="77777777" w:rsidR="00D13072" w:rsidRDefault="00000000">
      <w:pPr>
        <w:pStyle w:val="Heading2"/>
      </w:pPr>
      <w:bookmarkStart w:id="183" w:name="to-bahaullahs-brother"/>
      <w:bookmarkEnd w:id="182"/>
      <w:r>
        <w:t>To Baha’u’llah’s Brother</w:t>
      </w:r>
    </w:p>
    <w:p w14:paraId="1E88D5AE" w14:textId="77777777" w:rsidR="00D13072" w:rsidRDefault="00000000">
      <w:pPr>
        <w:pStyle w:val="Heading3"/>
      </w:pPr>
      <w:bookmarkStart w:id="184" w:name="bahaullahs-secret"/>
      <w:r>
        <w:t>Baha’u’llah’s Secret</w:t>
      </w:r>
    </w:p>
    <w:p w14:paraId="027A321B" w14:textId="77777777" w:rsidR="00D13072" w:rsidRDefault="00000000">
      <w:pPr>
        <w:pStyle w:val="FirstParagraph"/>
      </w:pPr>
      <w:r>
        <w:t>Ah, ah, how can I recount what you desired of me as if I have forgotten all remembrances? O questioner, by the might of my Lord, if you knew my secret, you would weep for my state, and you would not stay in your house but would flee to the mountain peaks. Say: O people of the assembly of Bayan, do not interfere with one whose heart contains nothing but the manifestation of the lights of the dawn of the unseen. Fear God and do not meddle with him, nor falsely accuse him, nor exaggerate about him. Follow the paths of God’s mercy and walk in the ways of His guidance. Lean only on Him, seek only His assistance, and follow only what has been revealed to you and decreed for you. Say: Indeed, it is the greatest path, the most honored light, and the most magnificent spirit. Whoever obeys it has been saved and secured, and whoever turns away has transgressed and disbelieved.</w:t>
      </w:r>
    </w:p>
    <w:p w14:paraId="24E0EAA3" w14:textId="77777777" w:rsidR="00D13072" w:rsidRDefault="00000000">
      <w:pPr>
        <w:pStyle w:val="BodyText"/>
      </w:pPr>
      <w:r>
        <w:t>By your life, if the fragrance of love wafts from this enduring, goodly city, the heavens of knowledge would vanish, the earth of self-sufficiency would collapse, the sun of identity would darken, the whale of oneness would tremble, the mountains of sanctity would crumble, and the water of sweetness would freeze. Therefore, hold fast to this radiant handle and then enter the city of meanings to smell the fragrance of spirituality from the garments of divinity. So that you may be insightful in the command of your Lord and know His will in all matters, understanding the manifestation of His sun and being content with His decree, and enduring in His trials, so that nothing from what you have missed and nothing from what has befallen you in your days saddens you.</w:t>
      </w:r>
    </w:p>
    <w:p w14:paraId="639624DD" w14:textId="77777777" w:rsidR="00D13072" w:rsidRDefault="00000000">
      <w:pPr>
        <w:pStyle w:val="BodyText"/>
      </w:pPr>
      <w:r>
        <w:t>O my brother, seek help from God, then turn to Him with all your being. Do not turn to anyone else, do not fear any soul, and do not be distressed by anything, for the world and its adornments, its ornaments, its pleasures, and everything in and upon it will perish, and it has no permanence. Leave it to its people and seek the good fruit that grows from a good, blessed tree, bearing fruit at all times, never ending, and never fading. Its blessings are enduring, its fruits are near, its lights are bright, never dimming, its fruit remains, never falling, its sun shines, never eclipsing, its moon is radiant, never waning, its spirit is eternal, its fragrance pure, its taste perfect, and its glory ancient.</w:t>
      </w:r>
    </w:p>
    <w:p w14:paraId="1211253A" w14:textId="77777777" w:rsidR="00D13072" w:rsidRDefault="00000000">
      <w:pPr>
        <w:pStyle w:val="BodyText"/>
      </w:pPr>
      <w:r>
        <w:t xml:space="preserve">You, O seeker on the path of glory and piety, and traveler on the path of your highest Lord, if you accept what we have advised you, you will reach everything we have promised you and witness what no one before you has witnessed, unless Satan hinders you from the ways of the Merciful. Rely on God and do not fear. Enter with God’s permission into the city of your heart in a moment of heedlessness from yourself and your desires, so that you may witness the secrets of lordship in the form of eternity and attain all goodness from this radiant garment. Blessed are you, blessed are you if you understand what </w:t>
      </w:r>
      <w:r>
        <w:lastRenderedPageBreak/>
        <w:t>we have pointed out and reap from the green ears of corn we have planted in the lands of indications, so that the harshness of the matter in the dry days does not seize you. You will be among those whose faces shine with the light of God and whose hearts are illuminated by the mercy of God.</w:t>
      </w:r>
    </w:p>
    <w:p w14:paraId="36CDEDF9" w14:textId="77777777" w:rsidR="00D13072" w:rsidRDefault="00000000">
      <w:pPr>
        <w:pStyle w:val="Heading3"/>
      </w:pPr>
      <w:bookmarkStart w:id="185" w:name="wear-the-garment-of-sanctity"/>
      <w:bookmarkEnd w:id="184"/>
      <w:r>
        <w:t>Wear the Garment of Sanctity</w:t>
      </w:r>
    </w:p>
    <w:p w14:paraId="152F4360" w14:textId="77777777" w:rsidR="00D13072" w:rsidRDefault="00000000">
      <w:pPr>
        <w:pStyle w:val="FirstParagraph"/>
      </w:pPr>
      <w:r>
        <w:t>O my God, O my brother, cast off the old garment of creation from your form, then wear the garment of sanctity and the clothes of purification. Cast away all that is yours and upon you that veils you from the meeting on the throne of eternity and prevents you from entering the sanctuary of majesty. Empty yourself of all desires, cleanse your spirit with this water that has flowed from the sea of the unseen on this radiant, white tablet, so that you may empty your heart, rest your spirit, calm your heart, and reassure your soul. If you have ears to hear from me, eyes to see from me, and a heart to understand the light of my Lord, you will ascend from that to the pole of journeys, stripping your body of all garments, veils, and indications, to be naked at the time of your meeting with your Lord and your arrival at the throne of majesty in the place of beauty.</w:t>
      </w:r>
    </w:p>
    <w:p w14:paraId="51386C27" w14:textId="77777777" w:rsidR="00D13072" w:rsidRDefault="00000000">
      <w:pPr>
        <w:pStyle w:val="Heading3"/>
      </w:pPr>
      <w:bookmarkStart w:id="186" w:name="X4a712427c220976a2d09c9dfc372b4ef142d07c"/>
      <w:bookmarkEnd w:id="185"/>
      <w:r>
        <w:t>Baha’u’llah Describes the Trouble of Keeping His Secret</w:t>
      </w:r>
    </w:p>
    <w:p w14:paraId="7C99E96F" w14:textId="77777777" w:rsidR="00D13072" w:rsidRDefault="00000000">
      <w:pPr>
        <w:pStyle w:val="FirstParagraph"/>
      </w:pPr>
      <w:r>
        <w:t>O my brother, by my Lord, I repeat my words to you and renew what is within you so that you may renew your spirit, your garment, your cloak, your body, and your soul. Despite my weakness and lack of patience in engaging with such intricate words and these embellished letters, it is as if I have committed all sins before God, my Lord. But when I find in my heart the love of His essence, the passion for His beauty, and the longing for His self, I mention Him to the extent that you find and know. Otherwise, I cannot speak or explain. How can I speak after my mouth has been struck by the hands of guile and hypocrisy, and I have endured what no one can comprehend or count from myself? It is as if every spear has pierced my chest, every sword has fallen upon my head, and every arrow has struck my liver. With all that, how can this self-sufficient bird fly in the garden of meanings? How can it count the jewels of knowledge from the divine tablets, as if I am veiled by seventy thousand veils of darkness, wandering in my affair, having donned the garment of ignorance among the people, so that no one recognizes me in any land, hoping they would lift their hands from my head. I sit at home and rely on God, saying: O people of the assembly, is there a helper to assist me? Is there a merciful one to have mercy on me? Is there a companion to keep me company? Is there a supporter to defend me from the evil of the corrupt and close the doors of hypocrisy on my face? When I do not find a supporter for myself to share in my tribulation and accompany me in my weeping, I prefer to weep by myself for myself, to mourn by myself for myself, to lament for my deprivation, to cry for my oppression, and to shout for my humiliation until nothing remains of me, no trace, no fruit. Perhaps God will raise someone who loves me, desires me, reads my words, and weeps for my state because on Him is my reliance, to Him is my plea, from Him is my request, and to Him is my supplication, entreaty, and cry of need.</w:t>
      </w:r>
    </w:p>
    <w:p w14:paraId="379D3C4A" w14:textId="77777777" w:rsidR="00D13072" w:rsidRDefault="00000000">
      <w:pPr>
        <w:pStyle w:val="Heading2"/>
      </w:pPr>
      <w:bookmarkStart w:id="187" w:name="the-answer-the-name-has-ranks"/>
      <w:bookmarkEnd w:id="183"/>
      <w:bookmarkEnd w:id="186"/>
      <w:r>
        <w:t>The Answer: The Name Has Ranks</w:t>
      </w:r>
    </w:p>
    <w:p w14:paraId="261EAB31" w14:textId="77777777" w:rsidR="00D13072" w:rsidRDefault="00000000">
      <w:pPr>
        <w:pStyle w:val="FirstParagraph"/>
      </w:pPr>
      <w:r>
        <w:t xml:space="preserve">Then know, O questioner, that the name has ranks, stations, signs, and indications. In one station, only the manifestation of the named is witnessed in the name. In another station, it is the named itself, its reality, essence, and being. In another station, it is the named, in another, it indicates the named, and in </w:t>
      </w:r>
      <w:r>
        <w:lastRenderedPageBreak/>
        <w:t>another, it revolves around the named. Each of these has ranks, manifestations, and points of dawn. All move in the lands of His command, walk in the paths of His will, and follow the methods of His action.</w:t>
      </w:r>
    </w:p>
    <w:p w14:paraId="019A3525" w14:textId="77777777" w:rsidR="00D13072" w:rsidRDefault="00000000">
      <w:pPr>
        <w:pStyle w:val="BodyText"/>
      </w:pPr>
      <w:r>
        <w:t>Each has measures with your Lord and a time with your Creator in what He has decreed and executed. In one station, the names are the garments of the attributes because the attribute is an act that appears from the actor, such as giving something or overpowering something. Likewise, everything that appears from the actor in the ranks of His will and power. This act appears from the effect of the act that occurs from the actor. When God willed to manifest this in His kingdom, to make it known in His land, to demonstrate it in His cities, and to make it a lasting word and a clear sign, He clothed it with the garment of the names, as you say this is generous, this is perceptive, this is knowledgeable, and similar names that are mentioned on the tongues of the people of creation. If He had not named it with these names, it would not be known, appear, or be famous.</w:t>
      </w:r>
    </w:p>
    <w:p w14:paraId="13F584B7" w14:textId="77777777" w:rsidR="00D13072" w:rsidRDefault="00000000">
      <w:pPr>
        <w:pStyle w:val="BodyText"/>
      </w:pPr>
      <w:r>
        <w:t>So, understand all the scientific conditions from these definitive veils so that the secrets of the decrees in the worlds of destiny appear to you. And if you tear the veils and focus your vision on uncovering the boundaries, you will witness that the names are missing in the rank of the essence and nonexistent at the manifestation of the attributes in the manifestations of the signs and the dawns of the marks. Rather, all the names exist by His will, all the attributes are raised by His will, and they all revolve around His essence and circle in the courtyard of His sanctity.</w:t>
      </w:r>
    </w:p>
    <w:p w14:paraId="4CF123C4" w14:textId="77777777" w:rsidR="00D13072" w:rsidRDefault="00000000">
      <w:pPr>
        <w:pStyle w:val="BodyText"/>
      </w:pPr>
      <w:r>
        <w:t>So, O seeker, drink from this cup filled with the care of God’s mercy so that thirst does not seize you in the eternity of God’s dominion. If you say, is there more, that is the condition of the one on the path. But the one who reaches the pole of identity and the center of the unseen will not know the beginning from the end, nor thirst from quenching. His Exalted mention has made you everything in Our name that indicates Us by mentioning Him, meaning We have illuminated your light in everything, deposited the sign of Our power in everything, and made you manifest above everything in this unique garment that speaks only of God, the Lord of creation and beings, so that they may worship their Creator on this straight path, this ancient, lofty way.</w:t>
      </w:r>
    </w:p>
    <w:p w14:paraId="59F5FFE3" w14:textId="77777777" w:rsidR="00D13072" w:rsidRDefault="00000000">
      <w:pPr>
        <w:pStyle w:val="Heading3"/>
      </w:pPr>
      <w:bookmarkStart w:id="188" w:name="his-mirror-is-everything-existing"/>
      <w:r>
        <w:t>His Mirror is Everything Existing</w:t>
      </w:r>
    </w:p>
    <w:p w14:paraId="4D669C5A" w14:textId="77777777" w:rsidR="00D13072" w:rsidRDefault="00000000">
      <w:pPr>
        <w:pStyle w:val="FirstParagraph"/>
      </w:pPr>
      <w:r>
        <w:t>And He, Glorious and Exalted, made His mirror everything existing by His existence, so that in everything only the sign of the manifestation of that indicative mirror is witnessed. Without it, the ruling of thingness on things and the ruling of existence would not be established; rather, it would be ruled as nonexistent and missing. Nothing is accepted from anything except after its obedience. For example, today if you worship God with all your power and might and prostrate to Him from eternal eternity to everlasting eternity and do not believe in Him, your faith will not be complete, and the letter of faith will not be applied to you, nor will the letter of certitude be true of you.</w:t>
      </w:r>
    </w:p>
    <w:p w14:paraId="74891051" w14:textId="77777777" w:rsidR="00D13072" w:rsidRDefault="00000000">
      <w:pPr>
        <w:pStyle w:val="Heading3"/>
      </w:pPr>
      <w:bookmarkStart w:id="189" w:name="X5f10135eb643adace2b2faf750586c0f1182a37"/>
      <w:bookmarkEnd w:id="188"/>
      <w:r>
        <w:t>This Power Spirit in the Station of All Believing Things</w:t>
      </w:r>
    </w:p>
    <w:p w14:paraId="4943FBA5" w14:textId="77777777" w:rsidR="00D13072" w:rsidRDefault="00000000">
      <w:pPr>
        <w:pStyle w:val="FirstParagraph"/>
      </w:pPr>
      <w:r>
        <w:t xml:space="preserve">Then know that when God, Blessed and Exalted, created the heavens and all within them, and the earths and all upon them, He chose from all that He created and creates this celestial pearl, this powerful spirit, this unifying divine word, and this eternal unique light. He placed it in the station of all things when it </w:t>
      </w:r>
      <w:r>
        <w:lastRenderedPageBreak/>
        <w:t>believed in God, submitted to His majesty, humbled itself before His presence, and extended the wings of submission to His command. It was as if all existence believed in God and His signs, for existence is only attributed to this divine form. If none among the inhabitants of the heavens and the earth believed in it, it would not diminish His sovereignty by anything. And if all believed in it, it would not increase Him by anything. Thus, it was revealed before: “If you disbelieve, you and all on earth together, indeed, God is Free of need, Praiseworthy.” By my Lord, just as it was before, you will not find any change or alteration in His way.</w:t>
      </w:r>
    </w:p>
    <w:p w14:paraId="5019CB79" w14:textId="77777777" w:rsidR="00D13072" w:rsidRDefault="00000000">
      <w:pPr>
        <w:pStyle w:val="Heading3"/>
      </w:pPr>
      <w:bookmarkStart w:id="190" w:name="the-name-he"/>
      <w:bookmarkEnd w:id="189"/>
      <w:r>
        <w:t>The Name “He”</w:t>
      </w:r>
    </w:p>
    <w:p w14:paraId="089FB554" w14:textId="77777777" w:rsidR="00D13072" w:rsidRDefault="00000000">
      <w:pPr>
        <w:pStyle w:val="FirstParagraph"/>
      </w:pPr>
      <w:r>
        <w:t>Then know that in this ancient, eternal verse, God has determined all names in all things, and then specified everything in a name: He. He made that name have an outward and an inward aspect. The outward aspect indicates the divine form, the manner of lordship, and the garment of eternity. The inward aspect signifies the unseen identity, the secret of unity, and the pure, ancient essence. He expressed the inward with the letter “H” (ه) and the outward with the letter “W” (و). When He wished to manifest His beauty in the power of His majesty, He placed this unseen, ancient “H” on that eternal, divine form. Thus, the beauty of identity was completed in the form of light, and the creation of the wondrous was perfected in the garment of majesty. He made this name the greatest, the largest, the most majestic, the most subtle, and the highest of names. He made it a mirror for all names and attributes so that all could draw from it towards God, be illuminated by its light, be guided by its guidance, walk in its pleasure, and revolve around its majesty.</w:t>
      </w:r>
    </w:p>
    <w:p w14:paraId="71FC1F38" w14:textId="77777777" w:rsidR="00D13072" w:rsidRDefault="00000000">
      <w:pPr>
        <w:pStyle w:val="BodyText"/>
      </w:pPr>
      <w:r>
        <w:t>O questioner, if you then inhale the fragrance of the spirit from the garment of eternity and smell the scents from the city of the unseen, when we invite you to the right shore of the land of unity and turn you from the left of limitation to the mountain of self-sufficiency, you will witness all the names and attributes revolving around that greatest name. You will know everything in the shadow of this ancient, upright design and see that the seas of names and attributes move in its shadow, without beginning and without end. All praise His name, sanctify by His self, revolve around His essence, and circle around His presence.</w:t>
      </w:r>
    </w:p>
    <w:p w14:paraId="7046A106" w14:textId="77777777" w:rsidR="00D13072" w:rsidRDefault="00000000">
      <w:pPr>
        <w:pStyle w:val="Heading3"/>
      </w:pPr>
      <w:bookmarkStart w:id="191" w:name="X9c0e903639bcd40079a3f2457ecdcf3be281813"/>
      <w:bookmarkEnd w:id="190"/>
      <w:r>
        <w:t>Everything Is In the Shadow of God’s Names</w:t>
      </w:r>
    </w:p>
    <w:p w14:paraId="609C62C8" w14:textId="77777777" w:rsidR="00D13072" w:rsidRDefault="00000000">
      <w:pPr>
        <w:pStyle w:val="FirstParagraph"/>
      </w:pPr>
      <w:r>
        <w:t>There is nothing in the heavens or on earth except that it is in the shadow of a name of His names. For example, if you see knowledge from one who has knowledge, you will be certain that this knowledge appeared from the effect of the manifestation of God’s name, the All-Knowing. If you see power from one who has power, you will know that this power originated from the effect of the manifestation of His name, the All-Powerful. Similarly, the height of the sky is in the shadow of His name, the Most High; the radiance of the sun is in the shadow of His name, the Illuminator; the stillness of the earth is in the shadow of His name, the Settler; the flow of water is in the shadow of His name, the Mover; the blowing of the wind is in the shadow of His name, the Sender.</w:t>
      </w:r>
    </w:p>
    <w:p w14:paraId="6A867961" w14:textId="77777777" w:rsidR="00D13072" w:rsidRDefault="00000000">
      <w:pPr>
        <w:pStyle w:val="BodyText"/>
      </w:pPr>
      <w:r>
        <w:t xml:space="preserve">So, O one seated on the ship of care, drink from this pure, life-giving wine, then ascend with wings of ruby to the throne of might to know all principles on this divine universal principle, making the path easy for you from every road. If you can ascend from this earthly homeland to the original divine homeland, you </w:t>
      </w:r>
      <w:r>
        <w:lastRenderedPageBreak/>
        <w:t>will hear the melodies of this eternal rooster singing the tune of the nightingale in the highest kingdom, and you will delight in the table that was then sent down from heaven.</w:t>
      </w:r>
    </w:p>
    <w:p w14:paraId="43EB7F91" w14:textId="77777777" w:rsidR="00D13072" w:rsidRDefault="00000000">
      <w:pPr>
        <w:pStyle w:val="BodyText"/>
      </w:pPr>
      <w:r>
        <w:t>Then know that God gathered all essences, signs, gems, meanings, all attributes, names, realities, and explanations into a woven fabric and clothed it upon that divine, sacred form to reflect through this garment the image of the beloved Joseph. If you wish to have the matter explained to you with the utmost clarity and the greatest certainty, then understand the station of these divine letters in the station of the metaphor, the station of the lamp. Just as a lamp, when lit and burning in the lampstand, illuminates around it, its surroundings, and its directions, similarly, understand this ancient “H” (ه) when it is kindled in the lampstand of the “W” (و), the eternal form. It illuminates the heavens and enlightens all names and attributes, everything to which the rule of existence applies, from the highest ranks of creation to the lowest levels of the mentioned, all reflect from this luminous lamp in this unique niche according to their ranks, stations, and manifestations.</w:t>
      </w:r>
    </w:p>
    <w:p w14:paraId="3C89A4C9" w14:textId="77777777" w:rsidR="00D13072" w:rsidRDefault="00000000">
      <w:pPr>
        <w:pStyle w:val="BodyText"/>
      </w:pPr>
      <w:r>
        <w:t>And you, O questioner, if you purify the eyes of your heart and your soul from witnessing the lamp, the lampstand, the high and the low, the near and the far, and all that appears in the kingdom of names and the realm of attributes, you will witness how this eternal lamp illuminates by itself for itself, ignites with its fire for itself, and you will be among those who know the positions of the command and the sources of knowledge and reach what God intended for them.</w:t>
      </w:r>
    </w:p>
    <w:p w14:paraId="078374F6" w14:textId="77777777" w:rsidR="00D13072" w:rsidRDefault="00000000">
      <w:pPr>
        <w:pStyle w:val="BodyText"/>
      </w:pPr>
      <w:r>
        <w:t>O spirit, if you find the eye of life that we have hidden in the darkness of words, be among the green of the command and drink from it without fear to enter this eternal city and be overflowed by these eternal, self-sufficient rivers.</w:t>
      </w:r>
    </w:p>
    <w:p w14:paraId="592AAED9" w14:textId="77777777" w:rsidR="00D13072" w:rsidRDefault="00000000">
      <w:pPr>
        <w:pStyle w:val="Heading3"/>
      </w:pPr>
      <w:bookmarkStart w:id="192" w:name="explanation-of-the-essence"/>
      <w:bookmarkEnd w:id="191"/>
      <w:r>
        <w:t>Explanation of the Essence</w:t>
      </w:r>
    </w:p>
    <w:p w14:paraId="55829E7C" w14:textId="77777777" w:rsidR="00D13072" w:rsidRDefault="00000000">
      <w:pPr>
        <w:pStyle w:val="FirstParagraph"/>
      </w:pPr>
      <w:r>
        <w:t>So know, my brother, that I have explained all the signs and indications, all the revealed books, the perfected scriptures, and the descended tablets. For we have previously proved and established that everything you witness in the heavens and the earth is nothing but the manifestations of God’s name, the appearances of His attributes, the conditions of His sovereignty, and the manifestations of His power. The essence by itself does not appear on anything, nor is it perceived by anything, nor known without something. It has always been self-sufficient from the perception of His creation and exalted from the knowledge of His servants, for He is the inaccessible, the unattainable, the exalted, the elevated, the sanctified from knowing and above description and explanation. The hands of the sanctified have fallen short of reaching the knowledge of His essence, and the feet of the knowers have stumbled in the steadiness of perceiving His reality. When the knowledge of the essence was blocked for the servants, He opened for them the doors of names and attributes, completing His grace and delivering His favor and mercy. He decreed for those who sought His knowledge to turn their vision to the manifestations of attributes in the garments of His names, for if the essence appears, it does not appear as an essence, nor is this name applied to it.</w:t>
      </w:r>
    </w:p>
    <w:p w14:paraId="0F06EB38" w14:textId="77777777" w:rsidR="00D13072" w:rsidRDefault="00000000">
      <w:pPr>
        <w:pStyle w:val="BodyText"/>
      </w:pPr>
      <w:r>
        <w:t xml:space="preserve">When it was hidden in the treasure of the unseen, it is mentioned as the essence. With this description, it is described that it is not perceived without Him, not described without Him, and not known without Him. If a manifestation or attribute appears from it, it enters and returns to the kingdom of names and </w:t>
      </w:r>
      <w:r>
        <w:lastRenderedPageBreak/>
        <w:t>attributes, as witnessed by what descended from the throne of eternity. “In the ancient essence of My being, I knew My love for you, so I created you, cast My likeness upon you, and manifested My beauty to you.” This likeness and beauty did not appear except from the manifestation of the essence’s presence in the mirrors of names and attributes, as we have detailed its judgment before.</w:t>
      </w:r>
    </w:p>
    <w:p w14:paraId="177A739A" w14:textId="77777777" w:rsidR="00D13072" w:rsidRDefault="00000000">
      <w:pPr>
        <w:pStyle w:val="BodyText"/>
      </w:pPr>
      <w:r>
        <w:t>So, my brother, I have mentioned and cast upon you all the stations of names in the dawns of attributes, and what pertains to them and ends with them, with the most complete, eloquent explanation and the most subtle, clear elucidation. If you establish all that we have indicated of the subtleties of divinity and the secrets of the powerful, it will be established that I have explained to you all meanings and explanations, everything to which a name, sign, mention, description, manifestation, or concealment is applied, and everything spoken by the tongue and not expressed in words. Despite all this, by the One in whose hand is my soul, I have the treasures of meanings in this self-sufficient letter, and I am not able to sprinkle even a drop from this unique, self-sufficient sea, this surging divine ocean, as if I have not explained it with a single letter in the melody that God has given me from the songs of the birds of eternity in the gardens of everlastingness. By God, if I mention a drop of the meanings that God has deposited in it, people would not bear it but would be struck down instantly.</w:t>
      </w:r>
    </w:p>
    <w:p w14:paraId="4FB18D85" w14:textId="77777777" w:rsidR="00D13072" w:rsidRDefault="00000000">
      <w:pPr>
        <w:pStyle w:val="BodyText"/>
      </w:pPr>
      <w:r>
        <w:t>Since the matter is thus, be content with what I have chosen for you and cast upon you from the gems of knowledge and wisdom. Then, pray to your Lord that He inspires you with all meanings and explanations in a single letter of His names, for He is the all-powerful over everything and exalted above all things. He gives as He wishes and bestows as He wills.</w:t>
      </w:r>
    </w:p>
    <w:p w14:paraId="698F1875" w14:textId="77777777" w:rsidR="00D13072" w:rsidRDefault="00000000">
      <w:pPr>
        <w:pStyle w:val="Heading2"/>
      </w:pPr>
      <w:bookmarkStart w:id="193" w:name="prayer-for-the-brother-to-recite"/>
      <w:bookmarkEnd w:id="187"/>
      <w:bookmarkEnd w:id="192"/>
      <w:r>
        <w:t>Prayer for the Brother to Recite</w:t>
      </w:r>
    </w:p>
    <w:p w14:paraId="31AA24FC" w14:textId="77777777" w:rsidR="00D13072" w:rsidRDefault="00000000">
      <w:pPr>
        <w:pStyle w:val="FirstParagraph"/>
      </w:pPr>
      <w:r>
        <w:t>So glory be to You, O my God. Send upon Your servant the winds of Your love so that I may serve You with my eyes, whether You give, for You are the giver to those who ask, or You withhold, for You are the preventer of those who seek. You are then the possessor of both names in both actions, and You do not mind being called by Your name, the Giver, or by Your name, the Preventer. So, woe is me for myself and for Your servants, but Your servant seeks and hopes that You will manifest another command in the kingdom, for You do what You will.</w:t>
      </w:r>
    </w:p>
    <w:p w14:paraId="6759A146" w14:textId="77777777" w:rsidR="00D13072" w:rsidRDefault="00000000">
      <w:pPr>
        <w:pStyle w:val="BodyText"/>
      </w:pPr>
      <w:r>
        <w:t>I do not know, O my God, how long You will leave me in the mouth of the serpent and abandon me in the valley of humiliation and deprivation. By Your might, humiliation has reached its ultimate pole. So turn Your eyes upon this dust and Your gaze upon this ash, then open the doors of Your glory upon the face of this lowly one, and the doors of Your richness upon the form of this poor one. Open upon this bird, cast out, the gardens of Your care and the lights of Your greatness, and let this outcast bird dwell in the proximity of Your mercy and this rejected one in the shadow of Your bounty. Then rain upon him from the clouds of Your grace and the showers of Your richness.</w:t>
      </w:r>
    </w:p>
    <w:p w14:paraId="748CF070" w14:textId="77777777" w:rsidR="00D13072" w:rsidRDefault="00000000">
      <w:pPr>
        <w:pStyle w:val="BodyText"/>
      </w:pPr>
      <w:r>
        <w:t xml:space="preserve">Do You not see, O my God, how the lamp in the niche of his heart has been extinguished, and the light in his soul has gone out? How the dove in his chest has fallen silent from the claps of love, the melodies of taste, and the songs of longing? Then be just, O my beloved, have You witnessed one as oppressed as I, or as deprived as I, or as barred as I? By Your might, I have not counted, nor will You count, if You search the kingdom of the heavens and the earth with the soldiers of Your hidden, exalted ones and the forms of </w:t>
      </w:r>
      <w:r>
        <w:lastRenderedPageBreak/>
        <w:t>Your nearest names. Glory be to You, glory be to You, I am among the repentant, seeking Your forgiveness, and by God’s grace and bounty, I wish to ride the red Buraq and ascend with it to the sky of glory until I reach the canopy of the unseen and the Lote-Tree of the extremity and the ultimate Tree.</w:t>
      </w:r>
    </w:p>
    <w:p w14:paraId="5DF0FC1C" w14:textId="77777777" w:rsidR="00D13072" w:rsidRDefault="00000000">
      <w:pPr>
        <w:pStyle w:val="Heading2"/>
      </w:pPr>
      <w:bookmarkStart w:id="194" w:name="the-answer-explanation-of-the-letter"/>
      <w:bookmarkEnd w:id="193"/>
      <w:r>
        <w:t>The Answer: Explanation of the Letter</w:t>
      </w:r>
    </w:p>
    <w:p w14:paraId="0104AF18" w14:textId="77777777" w:rsidR="00D13072" w:rsidRDefault="00000000">
      <w:pPr>
        <w:pStyle w:val="FirstParagraph"/>
      </w:pPr>
      <w:r>
        <w:t>I will explain this divine letter in the highest assembly so that the maidens of eternity will be wrapped in it in the white chambers, and the holy birds will be buried on the branches of the tree of loyalty. Perhaps this solid mountain will be crushed within the yellow souls, and great signs of His Lord will appear in it.</w:t>
      </w:r>
    </w:p>
    <w:p w14:paraId="2BBDD4EE" w14:textId="77777777" w:rsidR="00D13072" w:rsidRDefault="00000000">
      <w:pPr>
        <w:pStyle w:val="Heading3"/>
      </w:pPr>
      <w:bookmarkStart w:id="195" w:name="hidden-and-luminous-aspects"/>
      <w:r>
        <w:t>Hidden and Luminous Aspects</w:t>
      </w:r>
    </w:p>
    <w:p w14:paraId="2C9E848E" w14:textId="77777777" w:rsidR="00D13072" w:rsidRDefault="00000000">
      <w:pPr>
        <w:pStyle w:val="FirstParagraph"/>
      </w:pPr>
      <w:r>
        <w:t>Know that this letter has hidden and luminous aspects, the secret of unity, and ranks and stations that none but God, your Lord, the Lord of all things, can count. It is a letter in which the seas of meanings are concealed and the gems of knowledge are stored. Its outward aspect speaks of everything while being exalted above all things. Through it, the manifestations appeared in the kingdom of creation and the inward aspects in the realm of invention. The seas of eternity surged in this exalted letter, the most honored and upright symbol, and there is nothing except that its outward aspect is derived from its outward aspect and its inward aspect from its inward aspect. Everything in the heavens and the earth is connected to it so that its manifestation is in everything. There is nothing except that it speaks of it in its station.</w:t>
      </w:r>
    </w:p>
    <w:p w14:paraId="5850159C" w14:textId="77777777" w:rsidR="00D13072" w:rsidRDefault="00000000">
      <w:pPr>
        <w:pStyle w:val="BodyText"/>
      </w:pPr>
      <w:r>
        <w:t>By God’s grace, bounty, mercy, and care, I will mention some of its stations in the limited apparent worlds so that you may know its hidden, unseen, concealed stations in a manner befitting your station and suiting your worth. Otherwise, God has not given its true value to anyone, for all the earth is in its grasp, the heavens are rolled up in its right hand, the signs are taken by its power, the lights shine by its strength, the spirits are sent by its care, and the dawns are veiled by its might.</w:t>
      </w:r>
    </w:p>
    <w:p w14:paraId="1359F7F3" w14:textId="77777777" w:rsidR="00D13072" w:rsidRDefault="00000000">
      <w:pPr>
        <w:pStyle w:val="BodyText"/>
      </w:pPr>
      <w:r>
        <w:t>Glory be to God for what I have said and will say, and what I have known or will know, and what I have mentioned or will mention, and what I have described or will describe. For all of this is created at that time from this ink flowing on this luminous tablet. How can it be a guide to the pillar of identity and a way to the beauty of unity in the form of the upper garment on the shirt of Muhammad?</w:t>
      </w:r>
    </w:p>
    <w:p w14:paraId="7D89E137" w14:textId="77777777" w:rsidR="00D13072" w:rsidRDefault="00000000">
      <w:pPr>
        <w:pStyle w:val="Heading3"/>
      </w:pPr>
      <w:bookmarkStart w:id="196" w:name="station-of-the-sun"/>
      <w:bookmarkEnd w:id="195"/>
      <w:r>
        <w:t>Station of the Sun</w:t>
      </w:r>
    </w:p>
    <w:p w14:paraId="2D92072C" w14:textId="77777777" w:rsidR="00D13072" w:rsidRDefault="00000000">
      <w:pPr>
        <w:pStyle w:val="FirstParagraph"/>
      </w:pPr>
      <w:r>
        <w:t>So know that the station of the outward aspect of this letter among the planets and stars is like the station of the sun, and it speaks of it in the letters and words, and in the pillars as the right pillar, and in the ranks of action as the will, and in the elements as heat, and in the seasons as summer, and in the measures as length, and in the outward form of man as sight, for the station of sight is the station of fire, and in the inward aspect of man as the heart, and in the feelings as the soul, and in the colors as yellow, and in the elements as fire.</w:t>
      </w:r>
    </w:p>
    <w:p w14:paraId="5629F721" w14:textId="77777777" w:rsidR="00D13072" w:rsidRDefault="00000000">
      <w:pPr>
        <w:pStyle w:val="BodyText"/>
      </w:pPr>
      <w:r>
        <w:t xml:space="preserve">However, in each of these ranks, it speaks of all the ranks and stations; for example, when it speaks of fire, it speaks of water, and through it, fire appeared in the worlds of creation. People warm themselves from the heat of the love of God. When Moses, the beloved, saw this burning fire from this divine tree, he </w:t>
      </w:r>
      <w:r>
        <w:lastRenderedPageBreak/>
        <w:t>found in his heart a passion for the love of God, so that the lights surrounded him. He took off his shoes of limitation and his hands emerged from the fold of unity. He heard the call of divinity from the source of lordship in the blessed spot from the right side of the mountain of identity: “O Moses, indeed I am Allah, the Lord of the worlds.” Then he drank the cups of the beginning from the hands of care and entered the city of eternal life, becoming alive with everlasting life. Therefore, this fire can be attributed to water. If you say this is water, it is true without doubt, and if you say this is fire, it is true without uncertainty, because life is a characteristic of water. Whoever drinks from it lives forever, and whoever is denied it dies, and from this water, every living thing comes alive. Do you not see?</w:t>
      </w:r>
    </w:p>
    <w:p w14:paraId="22FA8628" w14:textId="77777777" w:rsidR="00D13072" w:rsidRDefault="00000000">
      <w:pPr>
        <w:pStyle w:val="BodyText"/>
      </w:pPr>
      <w:r>
        <w:t>When the attribute of water appeared from this fire in this tree, it is rightly called water. And what water is greater than this pure water? And what wine is more delicate than this attractive wine? And what is sweeter than this original sweet water, the primary spirit, the expansive light, the wind of the unseen, and the eternal tree? This water flowed by the permission of God from the spring of unity through the mountain of identity and appeared in the color of fire in this eternal tree, so you know the attribute of water around the fire and the attribute of fire in the pole of water, as testified by what was revealed from the throne of identity. Today, the sun rises from the station of water on water around fire, it is seen.</w:t>
      </w:r>
    </w:p>
    <w:p w14:paraId="7FF965D9" w14:textId="77777777" w:rsidR="00D13072" w:rsidRDefault="00000000">
      <w:pPr>
        <w:pStyle w:val="Heading3"/>
      </w:pPr>
      <w:bookmarkStart w:id="197" w:name="station-of-the-earth"/>
      <w:bookmarkEnd w:id="196"/>
      <w:r>
        <w:t>Station of the Earth</w:t>
      </w:r>
    </w:p>
    <w:p w14:paraId="1DC53450" w14:textId="77777777" w:rsidR="00D13072" w:rsidRDefault="00000000">
      <w:pPr>
        <w:pStyle w:val="FirstParagraph"/>
      </w:pPr>
      <w:r>
        <w:t>Likewise, if you attribute it to the earth, it is true without doubt, because through it souls find peace from their agitation, hearts find rest from their shaking and trembling, and the luminous fiery hearts rest on this blessed purified earth, and feet stand firm in establishing the elevated holy command of God. Stillness is an attribute of the earth, for God made it a place of residence and dwelling for what is on it, in it, and upon it. Therefore, the attribute of air flows upon it, because just as from the air come the visible winds from directions, likewise from it come the spiritual, sacred eternal breezes and the holy fragrant breezes. Do you not see how this eternal wind moved this tranquil soul, separated it from the land of limitation, and brought it to the pole of identity and the center of lordship? Thus, the elements of existence are completed from this sacred eternal letter.</w:t>
      </w:r>
    </w:p>
    <w:p w14:paraId="3174ABEB" w14:textId="77777777" w:rsidR="00D13072" w:rsidRDefault="00000000">
      <w:pPr>
        <w:pStyle w:val="BodyText"/>
      </w:pPr>
      <w:r>
        <w:t>When Moses drank the water of eternal life from this red fire and his heart rested on the earth of spirit at the pole of the “H,” the yellow breeze of loyalty blew upon him from the throne of meeting. Then his creation was completed, his face illuminated, his agitation calmed, his heart reassured, he recognized himself, he became familiar with the lights of divinity, witnessed the dawn of identity in the lamp of might, and his face shone with the beauty of majesty in the expanse of eternity, annihilating in it and remaining through it.</w:t>
      </w:r>
    </w:p>
    <w:p w14:paraId="63F41B74" w14:textId="77777777" w:rsidR="00D13072" w:rsidRDefault="00000000">
      <w:pPr>
        <w:pStyle w:val="BodyText"/>
      </w:pPr>
      <w:r>
        <w:t xml:space="preserve">If you wish to follow this light in the holy air of this manifestation, rely on God and say, “In the name of God and by God,” then take your hands out of your pocket and take from this burning flame without fear, for in its outward it is fire but in its inward it is light and mercy. God guides with this light whom He wills of His creation, and whoever God guides is rightly guided, and whoever He misguides, you will find no guide for him. When the face of care shines, the sun of guidance rises, the creation of unity is completed, the veil is lifted from the beauty of the maidens, they appear from the lofty palaces in the rooms of paradise, and the mirror of unity reflects the lamp of the highest, the light of the self-sufficient, from the </w:t>
      </w:r>
      <w:r>
        <w:lastRenderedPageBreak/>
        <w:t>niche of the unseen. The creation of everything is completed with the stability of the spirit in the sky of light.</w:t>
      </w:r>
    </w:p>
    <w:p w14:paraId="26CE1D1D" w14:textId="77777777" w:rsidR="00D13072" w:rsidRDefault="00000000">
      <w:pPr>
        <w:pStyle w:val="Heading3"/>
      </w:pPr>
      <w:bookmarkStart w:id="198" w:name="X3796af31b461b010260cb256d31857c24ad7858"/>
      <w:bookmarkEnd w:id="197"/>
      <w:r>
        <w:t>You Will Find New Fruits From a Wondrous Tree</w:t>
      </w:r>
    </w:p>
    <w:p w14:paraId="4C3FB18F" w14:textId="77777777" w:rsidR="00D13072" w:rsidRDefault="00000000">
      <w:pPr>
        <w:pStyle w:val="FirstParagraph"/>
      </w:pPr>
      <w:r>
        <w:t>By God, my brother, everything I mentioned of these words, expressions, signs, and indications, mentioning the elements, pillars, planets, and similar, are mentioned and remembered in the stations of remembrance, explanation, and description, because that is the characteristic of man and the stations of remembrance on the tongue. But by the One in whose hand is my soul, elements of divinity, senses of lordship, ancient pillars, divine seasons, suns of beauty, and stars of the unseen were created from this self-sufficient letter. From it are all that is mentioned by the tongue and not perceived by the eye, except on the day when the senses of man are renewed by God, the mighty, the bountiful. Then what is not mentioned in those days will descend upon you, and doors will be opened for you, for He does as He wills in what He wills. You will find good new fruits from a new wondrous tree, enter the paradise of your merciful Lord, and enjoy its eternal life and self-sufficient permanence.</w:t>
      </w:r>
    </w:p>
    <w:p w14:paraId="428B947D" w14:textId="77777777" w:rsidR="00D13072" w:rsidRDefault="00000000">
      <w:pPr>
        <w:pStyle w:val="Heading3"/>
      </w:pPr>
      <w:bookmarkStart w:id="199" w:name="perfected-the-grace-for-you"/>
      <w:bookmarkEnd w:id="198"/>
      <w:r>
        <w:t>Perfected the Grace For You</w:t>
      </w:r>
    </w:p>
    <w:p w14:paraId="7FCC5B92" w14:textId="77777777" w:rsidR="00D13072" w:rsidRDefault="00000000">
      <w:pPr>
        <w:pStyle w:val="FirstParagraph"/>
      </w:pPr>
      <w:r>
        <w:t>Thus, know the secrets of identity in this luminous holy tent. By God, my brother, I have completed the statement to you and perfected the grace for you. There is not a single letter left except that I have cast upon you, not a word thrown except that I have pointed it to you, not a light shone except that it has illuminated you, not a sun risen except that I have raised it to you, not a spirit sent except that I have sent it to you. If you are from the wanderers of the unseen, cast the bucket of meanings into this self-sufficient well, and if you find the sorrowful youth on the form of the thread in the garment of blood, do not sell him for a few counted dirhams from limited selves, but make him a commodity in the kingdom, so you may be in the land of eternity with the dear one of meeting without being written in oppression.</w:t>
      </w:r>
    </w:p>
    <w:p w14:paraId="5DE1D9E9" w14:textId="77777777" w:rsidR="00D13072" w:rsidRDefault="00000000">
      <w:pPr>
        <w:pStyle w:val="BodyText"/>
      </w:pPr>
      <w:r>
        <w:t>So be fair, O servant, is there anything left in the heavens or on the earth, in the unseen or in the witness, except that I have explained to you and clarified from the melodies of the birds of holiness and their singing around the throne, so that the sun of justice may rise upon you in this station, making you just in the command of God and the matter of His loved ones and His chosen ones. So be fair by God, O servant, do muddy eyes flow with this pure, delicate water, or do they kindle from the lowly tree with this ancient divine fire, or do they bear this good lasting fruit from barren lands, or do these divine, nightingale melodies come from all tongues, or these wonderful, attractive remembrances come from dead hearts?</w:t>
      </w:r>
    </w:p>
    <w:p w14:paraId="3C71B2CF" w14:textId="77777777" w:rsidR="00D13072" w:rsidRDefault="00000000">
      <w:pPr>
        <w:pStyle w:val="BodyText"/>
      </w:pPr>
      <w:r>
        <w:t>Say, do you not see how the clouds of care have risen and how rains of favor and grace pour from all directions? If you find in yourselves a thirst for love from the radiant eternal divine face, then drink from this flowing water to calm your souls, cool your hearts, refresh your hearts and bodies, and your outward and inward, your first and last, so that you may dwell on the thrones of your hearts and drink from the springs deposited in your repose. Witness the beauty of identity in the mirrors of your souls, the manifestation of your selves, and the dawn of your beauty. When the secrets of identity in the garment of the “W” were completed, the creation of the wondrous was perfected in the eternal form.</w:t>
      </w:r>
    </w:p>
    <w:p w14:paraId="70E59001" w14:textId="77777777" w:rsidR="00D13072" w:rsidRDefault="00000000">
      <w:pPr>
        <w:pStyle w:val="Heading2"/>
      </w:pPr>
      <w:bookmarkStart w:id="200" w:name="pathways-to-spiritual-transformation"/>
      <w:bookmarkEnd w:id="194"/>
      <w:bookmarkEnd w:id="199"/>
      <w:r>
        <w:lastRenderedPageBreak/>
        <w:t>Pathways to Spiritual Transformation</w:t>
      </w:r>
    </w:p>
    <w:p w14:paraId="31D26A47" w14:textId="77777777" w:rsidR="00D13072" w:rsidRDefault="00000000">
      <w:pPr>
        <w:pStyle w:val="FirstParagraph"/>
      </w:pPr>
      <w:r>
        <w:t>I wish to speak of the fire that reflects this fire in the element of dust, so that you may witness the germs of wisdom and the wonders of power in the work of your Lord and the creation of your Creator.</w:t>
      </w:r>
    </w:p>
    <w:p w14:paraId="7043FFA1" w14:textId="77777777" w:rsidR="00D13072" w:rsidRDefault="00000000">
      <w:pPr>
        <w:pStyle w:val="Heading3"/>
      </w:pPr>
      <w:bookmarkStart w:id="201" w:name="pathway-one"/>
      <w:r>
        <w:t>Pathway One</w:t>
      </w:r>
    </w:p>
    <w:p w14:paraId="7BB2BB85" w14:textId="77777777" w:rsidR="00D13072" w:rsidRDefault="00000000">
      <w:pPr>
        <w:pStyle w:val="FirstParagraph"/>
      </w:pPr>
      <w:r>
        <w:t>So know that if you take from this fiery pillar which grows from the tree of this mount, cleanse it thoroughly, and wash it with the water that appears from the fire sprinkled on the face of the clouds, descending from the accumulated clouds in the air, and return it to the purified white earth from which it appeared, and mix them until they become one thing and one essence, the secrets of the command in this great kingdom will be revealed to you. You will be enriched by God above all in the heavens and independent of all on earth. By God’s manifest power, you will reach the greatest treasure of God.</w:t>
      </w:r>
    </w:p>
    <w:p w14:paraId="12D0DD39" w14:textId="77777777" w:rsidR="00D13072" w:rsidRDefault="00000000">
      <w:pPr>
        <w:pStyle w:val="Heading3"/>
      </w:pPr>
      <w:bookmarkStart w:id="202" w:name="pathway-two"/>
      <w:bookmarkEnd w:id="201"/>
      <w:r>
        <w:t>Pathway Two</w:t>
      </w:r>
    </w:p>
    <w:p w14:paraId="71C38994" w14:textId="77777777" w:rsidR="00D13072" w:rsidRDefault="00000000">
      <w:pPr>
        <w:pStyle w:val="FirstParagraph"/>
      </w:pPr>
      <w:r>
        <w:t>If you wish to reach it by another way, take from this pure white water and process it until you make its outward aspect inward and its inward aspect outward, so that the inner oiliness hidden in this water appears. It will become a bright, delicate oil that neither fire can burn nor the fire of reckoning can harm. Oh, how marvelous this noble creation is and this great news! There is no greater sign in the kingdom than this, nor a higher command, and none will be granted this except those whom God wills from His chosen ones and the best of His creation and the noblest of His beings.</w:t>
      </w:r>
    </w:p>
    <w:p w14:paraId="7581E39B" w14:textId="77777777" w:rsidR="00D13072" w:rsidRDefault="00000000">
      <w:pPr>
        <w:pStyle w:val="Heading3"/>
      </w:pPr>
      <w:bookmarkStart w:id="203" w:name="purity-through-alchemy"/>
      <w:bookmarkEnd w:id="202"/>
      <w:r>
        <w:t>Purity Through Alchemy</w:t>
      </w:r>
    </w:p>
    <w:p w14:paraId="1305A06E" w14:textId="77777777" w:rsidR="00D13072" w:rsidRDefault="00000000">
      <w:pPr>
        <w:pStyle w:val="FirstParagraph"/>
      </w:pPr>
      <w:r>
        <w:t>In the element of dust, nothing reflects this unique fire and this light of identity except this noble creation, this hidden symbol, and this veiled and concealed secret. In one thing, all natures appear, and the four elements are detailed from it in their colors and natures: heat, cold, moisture, and dryness. If you purify and mix them, this pillar will be complete for you in this station. Though it is water in its delicacy and outward appearance, it is fire in its essence and nature, earth in its dryness, and air in its many colors and manifestations in the ranks of management. From it comes what burns everything in its nature and essence, of excessive cold and unbalanced harmful moisture.</w:t>
      </w:r>
    </w:p>
    <w:p w14:paraId="59E85DD2" w14:textId="77777777" w:rsidR="00D13072" w:rsidRDefault="00000000">
      <w:pPr>
        <w:pStyle w:val="BodyText"/>
      </w:pPr>
      <w:r>
        <w:t>If you understand this red light and this pure white earth, and return this spiritual watery fire to the body of this pure white earth, your aim will be fulfilled in three days. If God wills, it will be fulfilled sooner, in less than an hour. But strive to make this bright thirsty earth drink from this golden, oily, illuminated water, so you may witness the secrets of lordship in the element of dust and know the jewels of power in the innermost secrets of creation.</w:t>
      </w:r>
    </w:p>
    <w:p w14:paraId="42643487" w14:textId="77777777" w:rsidR="00D13072" w:rsidRDefault="00000000">
      <w:pPr>
        <w:pStyle w:val="Heading3"/>
      </w:pPr>
      <w:bookmarkStart w:id="204" w:name="earth-has-spirit-soul-and-body"/>
      <w:bookmarkEnd w:id="203"/>
      <w:r>
        <w:t>Earth Has Spirit, Soul, and Body</w:t>
      </w:r>
    </w:p>
    <w:p w14:paraId="194006D2" w14:textId="77777777" w:rsidR="00D13072" w:rsidRDefault="00000000">
      <w:pPr>
        <w:pStyle w:val="FirstParagraph"/>
      </w:pPr>
      <w:r>
        <w:t xml:space="preserve">Know that the status of this earth is like the status of bone; it has spirit, soul, and body, as you see in humans. If you take the soul and spirit and purify them until they become like red rubies, and blow this holy spirit into the body of this dead bone, it will revive by the permission of God, the Lord of ancient light, and the owner of this great pillar. This matter is from the two greatest lights. If you know them and </w:t>
      </w:r>
      <w:r>
        <w:lastRenderedPageBreak/>
        <w:t>take from them as much as you need, balance their natures after detailing and purifying them, marry and mix them until they become one, you will complete all works in all minerals. This craft belongs to none except with these two greatest pillars: the white light and the red fire. Managing them is easy for those whom God has guided and directed in His command, making them custodians of His knowledge, bearers of His revelation, companions of His command, mines of His wisdom, secure holders of His secret, and sources of His bounty.</w:t>
      </w:r>
    </w:p>
    <w:p w14:paraId="48526FB8" w14:textId="77777777" w:rsidR="00D13072" w:rsidRDefault="00000000">
      <w:pPr>
        <w:pStyle w:val="Heading3"/>
      </w:pPr>
      <w:bookmarkStart w:id="205" w:name="annihilate-yourself-in-god"/>
      <w:bookmarkEnd w:id="204"/>
      <w:r>
        <w:t>Annihilate Yourself in God</w:t>
      </w:r>
    </w:p>
    <w:p w14:paraId="1D94BFFC" w14:textId="77777777" w:rsidR="00D13072" w:rsidRDefault="00000000">
      <w:pPr>
        <w:pStyle w:val="FirstParagraph"/>
      </w:pPr>
      <w:r>
        <w:t>If you apply this principle that we have mentioned to you in all the ranks of knowledge, from minerals to plants, after turning to God, annihilating in Him, and remaining by Him, you will reach what God has intended for you from His hidden knowledge and stored wisdom. This principle encompasses possibilities with its essence and entities with its body, for the matter is only from detailing and marrying. If you can detail everything in the heavens and the earth and marry them after purification until they become one, the secrets of this great mystery will appear to you.</w:t>
      </w:r>
    </w:p>
    <w:p w14:paraId="6E95EDBA" w14:textId="77777777" w:rsidR="00D13072" w:rsidRDefault="00000000">
      <w:pPr>
        <w:pStyle w:val="BodyText"/>
      </w:pPr>
      <w:r>
        <w:t>I conclude with the mention of the Most High God and say: Indeed, it is the truth from God, the Mighty, the Beautiful, and praise be to God, the Lord of the worlds.</w:t>
      </w:r>
    </w:p>
    <w:p w14:paraId="08CDE7D8" w14:textId="77777777" w:rsidR="00D13072" w:rsidRDefault="00000000">
      <w:r>
        <w:br w:type="page"/>
      </w:r>
    </w:p>
    <w:p w14:paraId="5E43F2E7" w14:textId="77777777" w:rsidR="00D13072" w:rsidRDefault="00000000">
      <w:pPr>
        <w:pStyle w:val="Heading1"/>
      </w:pPr>
      <w:bookmarkStart w:id="206" w:name="sec-the-seven-valleys"/>
      <w:bookmarkStart w:id="207" w:name="_Toc187049088"/>
      <w:bookmarkEnd w:id="179"/>
      <w:bookmarkEnd w:id="200"/>
      <w:bookmarkEnd w:id="205"/>
      <w:r>
        <w:lastRenderedPageBreak/>
        <w:t>Haft Vadi (The Seven Valleys)</w:t>
      </w:r>
      <w:bookmarkEnd w:id="207"/>
    </w:p>
    <w:p w14:paraId="6FCA72EA" w14:textId="77777777" w:rsidR="00D13072" w:rsidRDefault="00000000">
      <w:pPr>
        <w:pStyle w:val="Heading3"/>
      </w:pPr>
      <w:bookmarkStart w:id="208" w:name="prologue-and-purpose"/>
      <w:r>
        <w:t>Prologue and Purpose</w:t>
      </w:r>
    </w:p>
    <w:p w14:paraId="44A76388" w14:textId="77777777" w:rsidR="00D13072" w:rsidRDefault="00000000">
      <w:pPr>
        <w:pStyle w:val="FirstParagraph"/>
      </w:pPr>
      <w:r>
        <w:t>Mention of the secrets in the ascents of journeys for those who want to travel to Allah, the Almighty, the All-Forgiving.</w:t>
      </w:r>
    </w:p>
    <w:p w14:paraId="64A2413B" w14:textId="77777777" w:rsidR="00D13072" w:rsidRDefault="00000000">
      <w:pPr>
        <w:pStyle w:val="BodyText"/>
      </w:pPr>
      <w:r>
        <w:t>In the name of Allah, the Most Gracious, the Most Merciful.</w:t>
      </w:r>
    </w:p>
    <w:p w14:paraId="3FAD52B2" w14:textId="77777777" w:rsidR="00D13072"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774A3D78" w14:textId="77777777" w:rsidR="00D13072"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76251762" w14:textId="77777777" w:rsidR="00D13072"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07FEEEEF" w14:textId="77777777" w:rsidR="00D13072"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5A2102B1" w14:textId="77777777" w:rsidR="00D13072" w:rsidRDefault="00000000">
      <w:pPr>
        <w:pStyle w:val="BodyText"/>
      </w:pPr>
      <w:r>
        <w:t xml:space="preserve">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w:t>
      </w:r>
      <w:r>
        <w:lastRenderedPageBreak/>
        <w:t>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3F711F29" w14:textId="77777777" w:rsidR="00D13072"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71C54015" w14:textId="77777777" w:rsidR="00D13072" w:rsidRDefault="00000000">
      <w:pPr>
        <w:pStyle w:val="Heading3"/>
      </w:pPr>
      <w:bookmarkStart w:id="209" w:name="valley-of-seeking"/>
      <w:bookmarkEnd w:id="208"/>
      <w:r>
        <w:t>Valley of Seeking</w:t>
      </w:r>
    </w:p>
    <w:p w14:paraId="37385DD1" w14:textId="77777777" w:rsidR="00D13072"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0873DBE4" w14:textId="77777777" w:rsidR="00D13072"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5FC77FCF" w14:textId="77777777" w:rsidR="00D13072"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037F1B11" w14:textId="77777777" w:rsidR="00D13072"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3E3E201C" w14:textId="77777777" w:rsidR="00D13072" w:rsidRDefault="00000000">
      <w:pPr>
        <w:pStyle w:val="BodyText"/>
      </w:pPr>
      <w:r>
        <w:t>11 Indeed, searching for the Lord of Lords in the dirt may seem repugnant to the wise, but it is a testament to the utmost seriousness and seeking. As the saying goes, “Whoever seeks something earnestly, finds it.”</w:t>
      </w:r>
    </w:p>
    <w:p w14:paraId="7062B034" w14:textId="77777777" w:rsidR="00D13072" w:rsidRDefault="00000000">
      <w:pPr>
        <w:pStyle w:val="BodyText"/>
      </w:pPr>
      <w:r>
        <w:lastRenderedPageBreak/>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150EB986" w14:textId="77777777" w:rsidR="00D13072" w:rsidRDefault="00000000">
      <w:pPr>
        <w:pStyle w:val="BodyText"/>
      </w:pPr>
      <w:r>
        <w:t>It requires a strong determination to strive for Him, and a great effort to drink from the nectar of His union. If we drink from this cup, we forget the entire world.</w:t>
      </w:r>
    </w:p>
    <w:p w14:paraId="70EFFC41" w14:textId="77777777" w:rsidR="00D13072"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41AD3AC1" w14:textId="77777777" w:rsidR="00D13072" w:rsidRDefault="00000000">
      <w:pPr>
        <w:pStyle w:val="Heading3"/>
      </w:pPr>
      <w:bookmarkStart w:id="210" w:name="valley-of-love"/>
      <w:bookmarkEnd w:id="209"/>
      <w:r>
        <w:t>Valley of Love</w:t>
      </w:r>
    </w:p>
    <w:p w14:paraId="2DB3E2BE" w14:textId="77777777" w:rsidR="00D13072"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690E6AB0" w14:textId="77777777" w:rsidR="00D13072"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691FCFB5" w14:textId="77777777" w:rsidR="00D13072" w:rsidRDefault="00000000">
      <w:pPr>
        <w:pStyle w:val="BlockText"/>
      </w:pPr>
      <w:r>
        <w:rPr>
          <w:i/>
          <w:iCs/>
        </w:rPr>
        <w:t>“Disbelief is for the disbeliever, and faith is for the faithful,</w:t>
      </w:r>
    </w:p>
    <w:p w14:paraId="04703091" w14:textId="77777777" w:rsidR="00D13072" w:rsidRDefault="00000000">
      <w:pPr>
        <w:pStyle w:val="BlockText"/>
      </w:pPr>
      <w:r>
        <w:rPr>
          <w:i/>
          <w:iCs/>
        </w:rPr>
        <w:t>A grain of your pain is for Attar’s heart.”</w:t>
      </w:r>
    </w:p>
    <w:p w14:paraId="5F03EE09" w14:textId="77777777" w:rsidR="00D13072"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34CFB46C" w14:textId="77777777" w:rsidR="00D13072"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1F497551" w14:textId="77777777" w:rsidR="00D13072" w:rsidRDefault="00000000">
      <w:pPr>
        <w:pStyle w:val="BodyText"/>
      </w:pPr>
      <w:r>
        <w:t>18 The lover is not concerned with anything and sees no harm from any adversity; you would see them feeling cold in the fire and finding dryness in the sea.</w:t>
      </w:r>
    </w:p>
    <w:p w14:paraId="60267559" w14:textId="77777777" w:rsidR="00D13072" w:rsidRDefault="00000000">
      <w:pPr>
        <w:pStyle w:val="BlockText"/>
      </w:pPr>
      <w:r>
        <w:rPr>
          <w:i/>
          <w:iCs/>
        </w:rPr>
        <w:t>The sign of a lover is that you see them feeling cold in hellfire,</w:t>
      </w:r>
    </w:p>
    <w:p w14:paraId="3E70B7C4" w14:textId="77777777" w:rsidR="00D13072" w:rsidRDefault="00000000">
      <w:pPr>
        <w:pStyle w:val="BlockText"/>
      </w:pPr>
      <w:r>
        <w:rPr>
          <w:i/>
          <w:iCs/>
        </w:rPr>
        <w:t>and the sign of a knower (a gnostic, or ’arif) is that you see them feeling dry in the sea.</w:t>
      </w:r>
    </w:p>
    <w:p w14:paraId="0546AB48" w14:textId="77777777" w:rsidR="00D13072" w:rsidRDefault="00000000">
      <w:pPr>
        <w:pStyle w:val="FirstParagraph"/>
      </w:pPr>
      <w:r>
        <w:lastRenderedPageBreak/>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03258ACE" w14:textId="77777777" w:rsidR="00D13072"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524AA34D" w14:textId="77777777" w:rsidR="00D13072" w:rsidRDefault="00000000">
      <w:pPr>
        <w:pStyle w:val="BlockText"/>
      </w:pPr>
      <w:r>
        <w:rPr>
          <w:i/>
          <w:iCs/>
        </w:rPr>
        <w:t>Love doesn’t accept a living breath, Nor does the hawk hunt a dead mouse.</w:t>
      </w:r>
    </w:p>
    <w:p w14:paraId="1467B019" w14:textId="77777777" w:rsidR="00D13072"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68DB6182" w14:textId="77777777" w:rsidR="00D13072" w:rsidRDefault="00000000">
      <w:pPr>
        <w:pStyle w:val="BlockText"/>
      </w:pPr>
      <w:r>
        <w:rPr>
          <w:i/>
          <w:iCs/>
        </w:rPr>
        <w:t>With both worlds, love has estrangement,</w:t>
      </w:r>
    </w:p>
    <w:p w14:paraId="43389B6F" w14:textId="77777777" w:rsidR="00D13072" w:rsidRDefault="00000000">
      <w:pPr>
        <w:pStyle w:val="BlockText"/>
      </w:pPr>
      <w:r>
        <w:rPr>
          <w:i/>
          <w:iCs/>
        </w:rPr>
        <w:t>Within it are seventy-two madnesses.</w:t>
      </w:r>
    </w:p>
    <w:p w14:paraId="6DAFB7AE" w14:textId="77777777" w:rsidR="00D13072"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09267D8F" w14:textId="77777777" w:rsidR="00D13072" w:rsidRDefault="00000000">
      <w:pPr>
        <w:pStyle w:val="BodyText"/>
      </w:pPr>
      <w:r>
        <w:t>22 Indeed, one must ignite the flame of love and burn away all egotistical and satanic veils so that the soul can become subtle and pure, capable of perceiving the ranks of the “Master of all worlds”.</w:t>
      </w:r>
    </w:p>
    <w:p w14:paraId="24AB876E" w14:textId="77777777" w:rsidR="00D13072" w:rsidRDefault="00000000">
      <w:pPr>
        <w:pStyle w:val="BlockText"/>
      </w:pPr>
      <w:r>
        <w:rPr>
          <w:i/>
          <w:iCs/>
        </w:rPr>
        <w:t>Fan the flames of passionate love and burn away all existence,</w:t>
      </w:r>
    </w:p>
    <w:p w14:paraId="63774E71" w14:textId="77777777" w:rsidR="00D13072" w:rsidRDefault="00000000">
      <w:pPr>
        <w:pStyle w:val="BlockText"/>
      </w:pPr>
      <w:r>
        <w:rPr>
          <w:i/>
          <w:iCs/>
        </w:rPr>
        <w:t>then stride forth on the path of the lovers.</w:t>
      </w:r>
    </w:p>
    <w:p w14:paraId="730929D4" w14:textId="77777777" w:rsidR="00D13072" w:rsidRDefault="00000000">
      <w:pPr>
        <w:pStyle w:val="Heading3"/>
      </w:pPr>
      <w:bookmarkStart w:id="211" w:name="valley-of-gnosis"/>
      <w:bookmarkEnd w:id="210"/>
      <w:r>
        <w:t>Valley of Gnosis</w:t>
      </w:r>
    </w:p>
    <w:p w14:paraId="41968F9E" w14:textId="77777777" w:rsidR="00D13072"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481085ED" w14:textId="77777777" w:rsidR="00D13072"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3CEEB3A8" w14:textId="77777777" w:rsidR="00D13072" w:rsidRDefault="00000000">
      <w:pPr>
        <w:pStyle w:val="BlockText"/>
      </w:pPr>
      <w:r>
        <w:rPr>
          <w:i/>
          <w:iCs/>
        </w:rPr>
        <w:lastRenderedPageBreak/>
        <w:t>“If you could split open the heart of a single atom, You would find a sun shining bright within it.”</w:t>
      </w:r>
    </w:p>
    <w:p w14:paraId="2C6F16B7" w14:textId="77777777" w:rsidR="00D13072"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3CC7266C" w14:textId="77777777" w:rsidR="00D13072"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3F19E310" w14:textId="77777777" w:rsidR="00D13072" w:rsidRDefault="00000000">
      <w:pPr>
        <w:pStyle w:val="BodyText"/>
      </w:pPr>
      <w:r>
        <w:t>If he sees oppression, he shows patience; if he encounters wrath, he responds with love.”</w:t>
      </w:r>
    </w:p>
    <w:p w14:paraId="5F28B0E1" w14:textId="77777777" w:rsidR="00D13072"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3716A04C" w14:textId="77777777" w:rsidR="00D13072" w:rsidRDefault="00000000">
      <w:pPr>
        <w:pStyle w:val="BodyText"/>
      </w:pPr>
      <w:r>
        <w:t>Doctors were unable to cure him, and companions sought distance from his company. Indeed, no physician can find a remedy for the ill lover unless the beloved’s grace takes his hand.</w:t>
      </w:r>
    </w:p>
    <w:p w14:paraId="7A106769" w14:textId="77777777" w:rsidR="00D13072"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625C253F" w14:textId="77777777" w:rsidR="00D13072"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040DD6B4" w14:textId="77777777" w:rsidR="00D13072"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21F271B0" w14:textId="77777777" w:rsidR="00D13072"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6D002C8D" w14:textId="77777777" w:rsidR="00D13072"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3AB9FF3B" w14:textId="77777777" w:rsidR="00D13072"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0C814464" w14:textId="77777777" w:rsidR="00D13072"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56296E85" w14:textId="77777777" w:rsidR="00D13072" w:rsidRDefault="00000000">
      <w:pPr>
        <w:pStyle w:val="BodyText"/>
      </w:pPr>
      <w:r>
        <w:t>32 Indeed, they ascend even from this station, as it is said, “Love is a veil between the lover and the beloved.” I am not permitted to say more than this.</w:t>
      </w:r>
    </w:p>
    <w:p w14:paraId="0E81B504" w14:textId="77777777" w:rsidR="00D13072" w:rsidRDefault="00000000">
      <w:pPr>
        <w:pStyle w:val="BodyText"/>
      </w:pPr>
      <w:r>
        <w:t>33 At this time, the dawn of knowledge arose, and the lights of journey and ascension were extinguished.</w:t>
      </w:r>
    </w:p>
    <w:p w14:paraId="210A25FC" w14:textId="77777777" w:rsidR="00D13072" w:rsidRDefault="00000000">
      <w:pPr>
        <w:pStyle w:val="BlockText"/>
      </w:pPr>
      <w:r>
        <w:rPr>
          <w:i/>
          <w:iCs/>
        </w:rPr>
        <w:t>Even Moses, with all his light and skill,</w:t>
      </w:r>
    </w:p>
    <w:p w14:paraId="1D5FEB9F" w14:textId="77777777" w:rsidR="00D13072" w:rsidRDefault="00000000">
      <w:pPr>
        <w:pStyle w:val="BlockText"/>
      </w:pPr>
      <w:r>
        <w:rPr>
          <w:i/>
          <w:iCs/>
        </w:rPr>
        <w:t>became veiled from you without feather and wing.</w:t>
      </w:r>
    </w:p>
    <w:p w14:paraId="03DEF9A6" w14:textId="77777777" w:rsidR="00D13072"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1C1C0257" w14:textId="77777777" w:rsidR="00D13072" w:rsidRDefault="00000000">
      <w:pPr>
        <w:pStyle w:val="Heading3"/>
      </w:pPr>
      <w:bookmarkStart w:id="212" w:name="valley-of-monotheism"/>
      <w:bookmarkEnd w:id="211"/>
      <w:r>
        <w:t>Valley of Monotheism</w:t>
      </w:r>
    </w:p>
    <w:p w14:paraId="79927D72" w14:textId="77777777" w:rsidR="00D13072"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03E38750" w14:textId="77777777" w:rsidR="00D13072"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4ACAB625" w14:textId="77777777" w:rsidR="00D13072"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5DBA781D" w14:textId="77777777" w:rsidR="00D13072"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559EE619" w14:textId="77777777" w:rsidR="00D13072"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4BEE26B2" w14:textId="77777777" w:rsidR="00D13072" w:rsidRDefault="00000000">
      <w:pPr>
        <w:pStyle w:val="BodyText"/>
      </w:pPr>
      <w:r>
        <w:t>40 Indeed, the unpleasant person finds even a sweet scent distasteful, and the accursed does not appreciate the fragrance of good fruit. This is why it is said for the guidance of the common people:</w:t>
      </w:r>
    </w:p>
    <w:p w14:paraId="0A4F5DCC" w14:textId="77777777" w:rsidR="00D13072" w:rsidRDefault="00000000">
      <w:pPr>
        <w:pStyle w:val="BlockText"/>
      </w:pPr>
      <w:r>
        <w:rPr>
          <w:i/>
          <w:iCs/>
        </w:rPr>
        <w:t>Remove the cold from your brain and nose,</w:t>
      </w:r>
    </w:p>
    <w:p w14:paraId="21CE1A80" w14:textId="77777777" w:rsidR="00D13072" w:rsidRDefault="00000000">
      <w:pPr>
        <w:pStyle w:val="BlockText"/>
      </w:pPr>
      <w:r>
        <w:rPr>
          <w:i/>
          <w:iCs/>
        </w:rPr>
        <w:t>So that the scent of God may enter your senses.</w:t>
      </w:r>
    </w:p>
    <w:p w14:paraId="7ADB6D99" w14:textId="77777777" w:rsidR="00D13072"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4F088343" w14:textId="77777777" w:rsidR="00D13072" w:rsidRDefault="00000000">
      <w:pPr>
        <w:pStyle w:val="BodyText"/>
      </w:pPr>
      <w:r>
        <w:t>Some have their sight filled with the brilliance of light, while others who have tasted the wine of unity see nothing but the sun.</w:t>
      </w:r>
    </w:p>
    <w:p w14:paraId="14A084C6" w14:textId="77777777" w:rsidR="00D13072"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6D1254D4" w14:textId="77777777" w:rsidR="00D13072"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734D2BFE" w14:textId="77777777" w:rsidR="00D13072"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729DAD86" w14:textId="77777777" w:rsidR="00D13072"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2616F06E" w14:textId="77777777" w:rsidR="00D13072"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59128473" w14:textId="77777777" w:rsidR="00D13072"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36701D79" w14:textId="77777777" w:rsidR="00D13072"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062781CE" w14:textId="77777777" w:rsidR="00D13072" w:rsidRDefault="00000000">
      <w:pPr>
        <w:pStyle w:val="BodyText"/>
      </w:pPr>
      <w:r>
        <w:t>48 Similarly, when you remove the celestial veils from the face of the heart, the divine lights of absolute unity will arise.</w:t>
      </w:r>
    </w:p>
    <w:p w14:paraId="34AB5CF5" w14:textId="77777777" w:rsidR="00D13072"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2D19E16C" w14:textId="77777777" w:rsidR="00D13072" w:rsidRDefault="00000000">
      <w:pPr>
        <w:pStyle w:val="BodyText"/>
      </w:pPr>
      <w:r>
        <w:t>What is a veil between the lover and the beloved?</w:t>
      </w:r>
    </w:p>
    <w:p w14:paraId="54E9AB79" w14:textId="77777777" w:rsidR="00D13072" w:rsidRDefault="00000000">
      <w:pPr>
        <w:pStyle w:val="BodyText"/>
      </w:pPr>
      <w:r>
        <w:t>Not even Alexander’s Wall can obstruct or stand in the way.</w:t>
      </w:r>
    </w:p>
    <w:p w14:paraId="2364267D" w14:textId="77777777" w:rsidR="00D13072"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5425419B" w14:textId="77777777" w:rsidR="00D13072"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3452B9FD" w14:textId="77777777" w:rsidR="00D13072"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64B60137" w14:textId="77777777" w:rsidR="00D13072" w:rsidRDefault="00000000">
      <w:pPr>
        <w:pStyle w:val="BodyText"/>
      </w:pPr>
      <w:r>
        <w:t>52 The journey paths in the way of love have also been described as fourfold:</w:t>
      </w:r>
    </w:p>
    <w:p w14:paraId="355980CF" w14:textId="77777777" w:rsidR="00D13072" w:rsidRDefault="00000000">
      <w:pPr>
        <w:numPr>
          <w:ilvl w:val="0"/>
          <w:numId w:val="17"/>
        </w:numPr>
      </w:pPr>
      <w:r>
        <w:t>From creation to the Truth (God)</w:t>
      </w:r>
    </w:p>
    <w:p w14:paraId="45AF5945" w14:textId="77777777" w:rsidR="00D13072" w:rsidRDefault="00000000">
      <w:pPr>
        <w:numPr>
          <w:ilvl w:val="0"/>
          <w:numId w:val="17"/>
        </w:numPr>
      </w:pPr>
      <w:r>
        <w:t>From the Truth to creation</w:t>
      </w:r>
    </w:p>
    <w:p w14:paraId="73007E43" w14:textId="77777777" w:rsidR="00D13072" w:rsidRDefault="00000000">
      <w:pPr>
        <w:numPr>
          <w:ilvl w:val="0"/>
          <w:numId w:val="17"/>
        </w:numPr>
      </w:pPr>
      <w:r>
        <w:t>From creation to creation</w:t>
      </w:r>
    </w:p>
    <w:p w14:paraId="74F8B424" w14:textId="77777777" w:rsidR="00D13072" w:rsidRDefault="00000000">
      <w:pPr>
        <w:numPr>
          <w:ilvl w:val="0"/>
          <w:numId w:val="17"/>
        </w:numPr>
      </w:pPr>
      <w:r>
        <w:t>From the Truth to the Truth</w:t>
      </w:r>
    </w:p>
    <w:p w14:paraId="0423C730" w14:textId="77777777" w:rsidR="00D13072"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6B9D2486" w14:textId="77777777" w:rsidR="00D13072" w:rsidRDefault="00000000">
      <w:pPr>
        <w:pStyle w:val="BlockText"/>
      </w:pPr>
      <w:r>
        <w:rPr>
          <w:i/>
          <w:iCs/>
        </w:rPr>
        <w:lastRenderedPageBreak/>
        <w:t>If Khidr broke the ship in the sea,</w:t>
      </w:r>
    </w:p>
    <w:p w14:paraId="068F0957" w14:textId="77777777" w:rsidR="00D13072" w:rsidRDefault="00000000">
      <w:pPr>
        <w:pStyle w:val="BlockText"/>
      </w:pPr>
      <w:r>
        <w:rPr>
          <w:i/>
          <w:iCs/>
        </w:rPr>
        <w:t>There are a hundred correctness in Khidr’s breaking.</w:t>
      </w:r>
    </w:p>
    <w:p w14:paraId="38660E5F" w14:textId="77777777" w:rsidR="00D13072"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3E421C17" w14:textId="77777777" w:rsidR="00D13072"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093C866F" w14:textId="77777777" w:rsidR="00D13072"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71FE0F43" w14:textId="77777777" w:rsidR="00D13072" w:rsidRDefault="00000000">
      <w:pPr>
        <w:pStyle w:val="BlockText"/>
      </w:pPr>
      <w:r>
        <w:rPr>
          <w:i/>
          <w:iCs/>
        </w:rPr>
        <w:t>Ignite a fire of love in the soul,</w:t>
      </w:r>
    </w:p>
    <w:p w14:paraId="3A9C6D5C" w14:textId="77777777" w:rsidR="00D13072" w:rsidRDefault="00000000">
      <w:pPr>
        <w:pStyle w:val="BlockText"/>
      </w:pPr>
      <w:r>
        <w:rPr>
          <w:i/>
          <w:iCs/>
        </w:rPr>
        <w:t>Burn thoughts and expressions from beginning to end.</w:t>
      </w:r>
    </w:p>
    <w:p w14:paraId="1E1C2B2E" w14:textId="77777777" w:rsidR="00D13072"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39B14580" w14:textId="77777777" w:rsidR="00D13072"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60C40568" w14:textId="77777777" w:rsidR="00D13072"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5B1052AD" w14:textId="77777777" w:rsidR="00D13072" w:rsidRDefault="00000000">
      <w:pPr>
        <w:pStyle w:val="BlockText"/>
      </w:pPr>
      <w:r>
        <w:rPr>
          <w:i/>
          <w:iCs/>
        </w:rPr>
        <w:t>If I were to speak, intellects would be confounded,</w:t>
      </w:r>
    </w:p>
    <w:p w14:paraId="1C40A645" w14:textId="77777777" w:rsidR="00D13072" w:rsidRDefault="00000000">
      <w:pPr>
        <w:pStyle w:val="BlockText"/>
      </w:pPr>
      <w:r>
        <w:rPr>
          <w:i/>
          <w:iCs/>
        </w:rPr>
        <w:t>And if I were to write, many pens would break.</w:t>
      </w:r>
    </w:p>
    <w:p w14:paraId="77375C5C" w14:textId="77777777" w:rsidR="00D13072" w:rsidRDefault="00000000">
      <w:pPr>
        <w:pStyle w:val="FirstParagraph"/>
      </w:pPr>
      <w:r>
        <w:lastRenderedPageBreak/>
        <w:t>60 And peace be upon the one who has completed this sublime journey and followed the truth with the lights of guidance.</w:t>
      </w:r>
    </w:p>
    <w:p w14:paraId="21DF3793" w14:textId="77777777" w:rsidR="00D13072" w:rsidRDefault="00000000">
      <w:pPr>
        <w:pStyle w:val="Heading3"/>
      </w:pPr>
      <w:bookmarkStart w:id="213" w:name="sec-valley-of-self-sufficiency"/>
      <w:bookmarkEnd w:id="212"/>
      <w:r>
        <w:t>Valley of Self-Sufficiency</w:t>
      </w:r>
    </w:p>
    <w:p w14:paraId="0B63C983" w14:textId="77777777" w:rsidR="00D13072"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0E366888" w14:textId="77777777" w:rsidR="00D13072"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5854D6E3" w14:textId="77777777" w:rsidR="00D13072"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49C4A61F" w14:textId="77777777" w:rsidR="00D13072" w:rsidRDefault="00000000">
      <w:pPr>
        <w:pStyle w:val="BlockText"/>
      </w:pPr>
      <w:r>
        <w:rPr>
          <w:i/>
          <w:iCs/>
        </w:rPr>
        <w:t>The affairs of the mystics can only be told heart to heart,</w:t>
      </w:r>
    </w:p>
    <w:p w14:paraId="1825BD12" w14:textId="77777777" w:rsidR="00D13072" w:rsidRDefault="00000000">
      <w:pPr>
        <w:pStyle w:val="BlockText"/>
      </w:pPr>
      <w:r>
        <w:rPr>
          <w:i/>
          <w:iCs/>
        </w:rPr>
        <w:t>This is not the manner of messengers, nor the limit of the written.</w:t>
      </w:r>
    </w:p>
    <w:p w14:paraId="7AD30BCA" w14:textId="77777777" w:rsidR="00D13072" w:rsidRDefault="00000000">
      <w:pPr>
        <w:pStyle w:val="BlockText"/>
      </w:pPr>
      <w:r>
        <w:rPr>
          <w:i/>
          <w:iCs/>
        </w:rPr>
        <w:t>And I fall silent, incapable of many matters,</w:t>
      </w:r>
    </w:p>
    <w:p w14:paraId="0D7843B0" w14:textId="77777777" w:rsidR="00D13072" w:rsidRDefault="00000000">
      <w:pPr>
        <w:pStyle w:val="BlockText"/>
      </w:pPr>
      <w:r>
        <w:rPr>
          <w:i/>
          <w:iCs/>
        </w:rPr>
        <w:t>By my speech, you will not enumerate, even if I spoke, I spoke little.</w:t>
      </w:r>
    </w:p>
    <w:p w14:paraId="59C981CA" w14:textId="77777777" w:rsidR="00D13072"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22850DD5" w14:textId="77777777" w:rsidR="00D13072" w:rsidRDefault="00000000">
      <w:pPr>
        <w:pStyle w:val="Heading3"/>
      </w:pPr>
      <w:bookmarkStart w:id="214" w:name="sec-valley-of-bewilderment"/>
      <w:bookmarkEnd w:id="213"/>
      <w:r>
        <w:t>Valley of Bewilderment</w:t>
      </w:r>
    </w:p>
    <w:p w14:paraId="657069FC" w14:textId="77777777" w:rsidR="00D13072"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249EDEF0" w14:textId="77777777" w:rsidR="00D13072"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7DDB505C" w14:textId="77777777" w:rsidR="00D13072"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61A6DBF2" w14:textId="77777777" w:rsidR="00D13072"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5950BCF0" w14:textId="77777777" w:rsidR="00D13072" w:rsidRDefault="00000000">
      <w:pPr>
        <w:pStyle w:val="BlockText"/>
      </w:pPr>
      <w:r>
        <w:rPr>
          <w:i/>
          <w:iCs/>
        </w:rPr>
        <w:t>How can the partial intellect fully comprehend the Quran?</w:t>
      </w:r>
    </w:p>
    <w:p w14:paraId="096D1DDB" w14:textId="77777777" w:rsidR="00D13072" w:rsidRDefault="00000000">
      <w:pPr>
        <w:pStyle w:val="BlockText"/>
      </w:pPr>
      <w:r>
        <w:rPr>
          <w:i/>
          <w:iCs/>
        </w:rPr>
        <w:t>How can a spider ever hunt a mythical bird like the Simurgh?</w:t>
      </w:r>
    </w:p>
    <w:p w14:paraId="3A1F05CB" w14:textId="77777777" w:rsidR="00D13072"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532E0F2B" w14:textId="77777777" w:rsidR="00D13072" w:rsidRDefault="00000000">
      <w:pPr>
        <w:pStyle w:val="BodyText"/>
      </w:pPr>
      <w:r>
        <w:t>70 Also, reflect on the entirety of the human creation, that all these worlds and levels are encapsulated and concealed within it.</w:t>
      </w:r>
    </w:p>
    <w:p w14:paraId="2908B6F8" w14:textId="77777777" w:rsidR="00D13072" w:rsidRDefault="00000000">
      <w:pPr>
        <w:pStyle w:val="BlockText"/>
      </w:pPr>
      <w:r>
        <w:rPr>
          <w:i/>
          <w:iCs/>
        </w:rPr>
        <w:t>Do you think that you are a small entity, while the greatest world is folded within you?</w:t>
      </w:r>
    </w:p>
    <w:p w14:paraId="4E601379" w14:textId="77777777" w:rsidR="00D13072" w:rsidRDefault="00000000">
      <w:pPr>
        <w:pStyle w:val="FirstParagraph"/>
      </w:pPr>
      <w:r>
        <w:t>71 Therefore, we must strive to eliminate our animalistic nature in order for the human essence to be revealed.</w:t>
      </w:r>
    </w:p>
    <w:p w14:paraId="56D7D874" w14:textId="77777777" w:rsidR="00D13072"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3197CFA1" w14:textId="77777777" w:rsidR="00D13072" w:rsidRDefault="00000000">
      <w:pPr>
        <w:pStyle w:val="BodyText"/>
      </w:pPr>
      <w:r>
        <w:t>He said, “O son, if you are capable of not sleeping, then you are capable of not dying. And if you can avoid waking up after sleep, then you can avoid being resurrected after death.”</w:t>
      </w:r>
    </w:p>
    <w:p w14:paraId="28052623" w14:textId="77777777" w:rsidR="00D13072"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6894CD9A" w14:textId="77777777" w:rsidR="00D13072" w:rsidRDefault="00000000">
      <w:pPr>
        <w:pStyle w:val="BodyText"/>
      </w:pPr>
      <w:r>
        <w:t>74 Indeed, the narration of these spiritual stages has no end, and I, as a humble servant, am not free from the afflictions of the people of this age.</w:t>
      </w:r>
    </w:p>
    <w:p w14:paraId="2FA07253" w14:textId="77777777" w:rsidR="00D13072" w:rsidRDefault="00000000">
      <w:pPr>
        <w:pStyle w:val="BlockText"/>
      </w:pPr>
      <w:r>
        <w:rPr>
          <w:i/>
          <w:iCs/>
        </w:rPr>
        <w:t>Let this discourse remain incomplete and restless. I am heartless, do excuse me.</w:t>
      </w:r>
    </w:p>
    <w:p w14:paraId="394EAAC7" w14:textId="77777777" w:rsidR="00D13072" w:rsidRDefault="00000000">
      <w:pPr>
        <w:pStyle w:val="FirstParagraph"/>
      </w:pPr>
      <w:r>
        <w:t>75 The pen laments, the pencil weeps, and the river of the heart surges with blood. “Nothing will afflict us except what Allah has decreed for us.” Peace be upon those who follow guidance.</w:t>
      </w:r>
    </w:p>
    <w:p w14:paraId="19FA58DB" w14:textId="77777777" w:rsidR="00D13072" w:rsidRDefault="00000000">
      <w:pPr>
        <w:pStyle w:val="Heading3"/>
      </w:pPr>
      <w:bookmarkStart w:id="215" w:name="X2a6cc3065426a2e2ef193c77766dc2d09f21cec"/>
      <w:bookmarkEnd w:id="214"/>
      <w:r>
        <w:t>Valley of True Poverty, the Principal Annihilation</w:t>
      </w:r>
    </w:p>
    <w:p w14:paraId="342F84C1" w14:textId="77777777" w:rsidR="00D13072"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1E04A6A0" w14:textId="77777777" w:rsidR="00D13072"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3378F8AE" w14:textId="77777777" w:rsidR="00D13072" w:rsidRDefault="00000000">
      <w:pPr>
        <w:pStyle w:val="BlockText"/>
      </w:pPr>
      <w:r>
        <w:rPr>
          <w:i/>
          <w:iCs/>
        </w:rPr>
        <w:t>When the ancient qualities manifest themselves, the description of the transient burns completely, as is the case with Moses (Kaleem).</w:t>
      </w:r>
    </w:p>
    <w:p w14:paraId="42E8F9A9" w14:textId="77777777" w:rsidR="00D13072"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7EBEA90C" w14:textId="77777777" w:rsidR="00D13072"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73683DB2" w14:textId="77777777" w:rsidR="00D13072"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0113DE1D" w14:textId="77777777" w:rsidR="00D13072"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723CA92B" w14:textId="77777777" w:rsidR="00D13072"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1C32BE07" w14:textId="77777777" w:rsidR="00D13072"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61B0C4AB" w14:textId="77777777" w:rsidR="00D13072" w:rsidRDefault="00000000">
      <w:pPr>
        <w:pStyle w:val="BlockText"/>
      </w:pPr>
      <w:r>
        <w:rPr>
          <w:i/>
          <w:iCs/>
        </w:rPr>
        <w:t>The Beloved, free of veils, is within walls and doors,</w:t>
      </w:r>
    </w:p>
    <w:p w14:paraId="5575C1D1" w14:textId="77777777" w:rsidR="00D13072" w:rsidRDefault="00000000">
      <w:pPr>
        <w:pStyle w:val="BlockText"/>
      </w:pPr>
      <w:r>
        <w:rPr>
          <w:i/>
          <w:iCs/>
        </w:rPr>
        <w:t>In manifestation, O you who have the most discerning of sights!</w:t>
      </w:r>
    </w:p>
    <w:p w14:paraId="219945C5" w14:textId="77777777" w:rsidR="00D13072" w:rsidRDefault="00000000">
      <w:pPr>
        <w:pStyle w:val="FirstParagraph"/>
      </w:pPr>
      <w:r>
        <w:t>82 You have transcended the droplet of the self and have reached the ocean of the Beloved. This is the purpose that you sought. God willing, you will attain it.</w:t>
      </w:r>
    </w:p>
    <w:p w14:paraId="10165E0D" w14:textId="77777777" w:rsidR="00D13072"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4522D723" w14:textId="77777777" w:rsidR="00D13072" w:rsidRDefault="00000000">
      <w:pPr>
        <w:pStyle w:val="BlockText"/>
      </w:pPr>
      <w:r>
        <w:rPr>
          <w:i/>
          <w:iCs/>
        </w:rPr>
        <w:t>The Truth has come evident as the shining sun,</w:t>
      </w:r>
    </w:p>
    <w:p w14:paraId="64A43F51" w14:textId="77777777" w:rsidR="00D13072" w:rsidRDefault="00000000">
      <w:pPr>
        <w:pStyle w:val="BlockText"/>
      </w:pPr>
      <w:r>
        <w:rPr>
          <w:i/>
          <w:iCs/>
        </w:rPr>
        <w:t>What a pity, it has come to the city of the blind.</w:t>
      </w:r>
    </w:p>
    <w:p w14:paraId="0C1DEBF5" w14:textId="77777777" w:rsidR="00D13072"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72F1CE33" w14:textId="77777777" w:rsidR="00D13072"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41805D35" w14:textId="77777777" w:rsidR="00D13072"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74849CA2" w14:textId="77777777" w:rsidR="00D13072"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1E79DFA6" w14:textId="77777777" w:rsidR="00D13072"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4485B341" w14:textId="77777777" w:rsidR="00D13072" w:rsidRDefault="00000000">
      <w:pPr>
        <w:pStyle w:val="BlockText"/>
      </w:pPr>
      <w:r>
        <w:rPr>
          <w:i/>
          <w:iCs/>
        </w:rPr>
        <w:t>When the pen reached to describe these states,</w:t>
      </w:r>
    </w:p>
    <w:p w14:paraId="583A972F" w14:textId="77777777" w:rsidR="00D13072" w:rsidRDefault="00000000">
      <w:pPr>
        <w:pStyle w:val="BlockText"/>
      </w:pPr>
      <w:r>
        <w:rPr>
          <w:i/>
          <w:iCs/>
        </w:rPr>
        <w:t>Both the pen broke, and the paper tore.</w:t>
      </w:r>
    </w:p>
    <w:p w14:paraId="5AC6C65B" w14:textId="77777777" w:rsidR="00D13072" w:rsidRDefault="00000000">
      <w:pPr>
        <w:pStyle w:val="FirstParagraph"/>
      </w:pPr>
      <w:r>
        <w:t>And peace.</w:t>
      </w:r>
    </w:p>
    <w:p w14:paraId="16B47A8F" w14:textId="77777777" w:rsidR="00D13072" w:rsidRDefault="00000000">
      <w:pPr>
        <w:pStyle w:val="Heading3"/>
      </w:pPr>
      <w:bookmarkStart w:id="216" w:name="sec-significance-sparrow"/>
      <w:bookmarkEnd w:id="215"/>
      <w:r>
        <w:t>Significance of the Sparrow</w:t>
      </w:r>
    </w:p>
    <w:p w14:paraId="24CE9033" w14:textId="77777777" w:rsidR="00D13072"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237EBC9C" w14:textId="77777777" w:rsidR="00D13072"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50167C78" w14:textId="77777777" w:rsidR="00D13072" w:rsidRDefault="00000000">
      <w:pPr>
        <w:pStyle w:val="BlockText"/>
      </w:pPr>
      <w:r>
        <w:rPr>
          <w:i/>
          <w:iCs/>
        </w:rPr>
        <w:t>“Live empty, for love’s comfort is absence,</w:t>
      </w:r>
    </w:p>
    <w:p w14:paraId="09B1F298" w14:textId="77777777" w:rsidR="00D13072" w:rsidRDefault="00000000">
      <w:pPr>
        <w:pStyle w:val="BlockText"/>
      </w:pPr>
      <w:r>
        <w:rPr>
          <w:i/>
          <w:iCs/>
        </w:rPr>
        <w:t>Its beginning is ailment and its end is death.”</w:t>
      </w:r>
    </w:p>
    <w:p w14:paraId="0AB47362" w14:textId="77777777" w:rsidR="00D13072" w:rsidRDefault="00000000">
      <w:pPr>
        <w:pStyle w:val="FirstParagraph"/>
      </w:pPr>
      <w:r>
        <w:t>And peace be upon those who follow the guidance.</w:t>
      </w:r>
    </w:p>
    <w:p w14:paraId="47BB38FD" w14:textId="77777777" w:rsidR="00D13072"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74861933" w14:textId="77777777" w:rsidR="00D13072" w:rsidRDefault="00000000">
      <w:pPr>
        <w:pStyle w:val="BodyText"/>
      </w:pPr>
      <w:r>
        <w:t>92 These letters point to sanctification in a certain state.</w:t>
      </w:r>
    </w:p>
    <w:p w14:paraId="5781AAD1" w14:textId="77777777" w:rsidR="00D13072" w:rsidRDefault="00000000">
      <w:pPr>
        <w:pStyle w:val="BodyText"/>
      </w:pPr>
      <w:r>
        <w:t>K (ك): Detach your self from what your desire craves, then turn to your Master.</w:t>
      </w:r>
    </w:p>
    <w:p w14:paraId="24830658" w14:textId="77777777" w:rsidR="00D13072" w:rsidRDefault="00000000">
      <w:pPr>
        <w:pStyle w:val="BodyText"/>
      </w:pPr>
      <w:r>
        <w:lastRenderedPageBreak/>
        <w:t>N (ن): Purify your self from everything other than Him, to sacrifice your soul for His sake.</w:t>
      </w:r>
    </w:p>
    <w:p w14:paraId="51971F75" w14:textId="77777777" w:rsidR="00D13072" w:rsidRDefault="00000000">
      <w:pPr>
        <w:pStyle w:val="BodyText"/>
      </w:pPr>
      <w:r>
        <w:t>J (ج): Approach the presence of the Truth, if there is anything in you of the attributes of creation.</w:t>
      </w:r>
    </w:p>
    <w:p w14:paraId="2D9E9BE7" w14:textId="77777777" w:rsidR="00D13072" w:rsidRDefault="00000000">
      <w:pPr>
        <w:pStyle w:val="BodyText"/>
      </w:pPr>
      <w:r>
        <w:t>Sh (ش): Be grateful to your Lord in His earth so He will be grateful to you in His heaven. And if the heaven is in the realm of oneness, your self is its earth.</w:t>
      </w:r>
    </w:p>
    <w:p w14:paraId="38CFC2F0" w14:textId="77777777" w:rsidR="00D13072" w:rsidRDefault="00000000">
      <w:pPr>
        <w:pStyle w:val="BodyText"/>
      </w:pPr>
      <w:r>
        <w:t>K (ك): Negate the limited veils from yourself to know what you haven’t known of the holy stations.</w:t>
      </w:r>
    </w:p>
    <w:p w14:paraId="157638BF" w14:textId="77777777" w:rsidR="00D13072" w:rsidRDefault="00000000">
      <w:pPr>
        <w:pStyle w:val="BodyText"/>
      </w:pPr>
      <w:r>
        <w:t>93 Indeed, if you hear the melodies of this transient bird, you would seek from the eternal, everlasting goblet and leave the transient, vanishing one. Peace be upon those who follow the guidance.</w:t>
      </w:r>
    </w:p>
    <w:p w14:paraId="736BBCC4" w14:textId="77777777" w:rsidR="00D13072" w:rsidRDefault="00000000">
      <w:r>
        <w:br w:type="page"/>
      </w:r>
    </w:p>
    <w:p w14:paraId="0735B30D" w14:textId="77777777" w:rsidR="00D13072" w:rsidRDefault="00000000">
      <w:pPr>
        <w:pStyle w:val="Heading1"/>
      </w:pPr>
      <w:bookmarkStart w:id="217" w:name="sec-kitab-i-iqan"/>
      <w:bookmarkStart w:id="218" w:name="_Toc187049089"/>
      <w:bookmarkEnd w:id="206"/>
      <w:bookmarkEnd w:id="216"/>
      <w:r>
        <w:lastRenderedPageBreak/>
        <w:t>Kitab-i-Iqan (The Book of Certitude)</w:t>
      </w:r>
      <w:bookmarkEnd w:id="218"/>
    </w:p>
    <w:p w14:paraId="3222B957" w14:textId="77777777" w:rsidR="00D13072" w:rsidRDefault="00000000">
      <w:pPr>
        <w:pStyle w:val="Heading2"/>
      </w:pPr>
      <w:bookmarkStart w:id="219" w:name="Xae156c3aa6ec7fb08eed4ab894466737ace579d"/>
      <w:r>
        <w:t>Part One: Rejection of the Manifestations of God</w:t>
      </w:r>
    </w:p>
    <w:p w14:paraId="792CFA3F" w14:textId="77777777" w:rsidR="00D13072" w:rsidRDefault="00000000">
      <w:pPr>
        <w:pStyle w:val="FirstParagraph"/>
      </w:pPr>
      <w:r>
        <w:t>In the name of our Lord, the Most High, the Most Great.</w:t>
      </w:r>
    </w:p>
    <w:p w14:paraId="4D893334" w14:textId="77777777" w:rsidR="00D13072"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237E3685" w14:textId="77777777" w:rsidR="00D13072"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3BFE63FC" w14:textId="77777777" w:rsidR="00D13072"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294E81F5" w14:textId="77777777" w:rsidR="00D13072"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43DC4B73" w14:textId="77777777" w:rsidR="00D13072"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75476480" w14:textId="77777777" w:rsidR="00D13072"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4EE767A7" w14:textId="77777777" w:rsidR="00D13072"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1E8053E7" w14:textId="77777777" w:rsidR="00D13072"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3C1F7D6A" w14:textId="77777777" w:rsidR="00D13072"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1F1B23B3" w14:textId="77777777" w:rsidR="00D13072"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6F355BD9" w14:textId="77777777" w:rsidR="00D13072"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6D117B28" w14:textId="77777777" w:rsidR="00D13072"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52AE99F4" w14:textId="77777777" w:rsidR="00D13072"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0F54F930" w14:textId="77777777" w:rsidR="00D13072"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49E86E38" w14:textId="77777777" w:rsidR="00D13072"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74D934A1" w14:textId="77777777" w:rsidR="00D13072"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4BC4FFF8" w14:textId="77777777" w:rsidR="00D13072" w:rsidRDefault="00000000">
      <w:pPr>
        <w:pStyle w:val="Heading3"/>
      </w:pPr>
      <w:bookmarkStart w:id="220" w:name="X841c0dbad710a5f8cce0a7e2a7e27d232661f28"/>
      <w:r>
        <w:t>Corruption of the Leaders of Religion</w:t>
      </w:r>
    </w:p>
    <w:p w14:paraId="5F9CB41E" w14:textId="77777777" w:rsidR="00D13072"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19B6D9BD" w14:textId="77777777" w:rsidR="00D13072"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16CBDE49" w14:textId="77777777" w:rsidR="00D13072"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261B59F5" w14:textId="77777777" w:rsidR="00D13072"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0256D1C4" w14:textId="77777777" w:rsidR="00D13072"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57BA03CC" w14:textId="77777777" w:rsidR="00D13072" w:rsidRDefault="00000000">
      <w:pPr>
        <w:pStyle w:val="BodyText"/>
      </w:pPr>
      <w:r>
        <w:t>Despite this, they sought the interpretation of the Book from those veiled from the divine truth and did not seek knowledge from its true source.</w:t>
      </w:r>
    </w:p>
    <w:p w14:paraId="1630A0C6" w14:textId="77777777" w:rsidR="00D13072"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6294997B" w14:textId="77777777" w:rsidR="00D13072"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79D0DD72" w14:textId="77777777" w:rsidR="00D13072"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5CCC4F7B" w14:textId="77777777" w:rsidR="00D13072" w:rsidRDefault="00000000">
      <w:pPr>
        <w:pStyle w:val="BodyText"/>
      </w:pPr>
      <w:r>
        <w:t>The same phenomenon persists among all nations, who hold on to such baseless ideas, and thereby deprive themselves of the blessings flowing from the subtle and gentle sources of wisdom.</w:t>
      </w:r>
    </w:p>
    <w:p w14:paraId="2511FF45" w14:textId="77777777" w:rsidR="00D13072"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3E7ACEE3" w14:textId="77777777" w:rsidR="00D13072"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085FA59F" w14:textId="77777777" w:rsidR="00D13072" w:rsidRDefault="00000000">
      <w:pPr>
        <w:pStyle w:val="Heading3"/>
      </w:pPr>
      <w:bookmarkStart w:id="221" w:name="X08b946f57e361bcbf18ccd41c6266e805199901"/>
      <w:bookmarkEnd w:id="220"/>
      <w:r>
        <w:t>The Unity and Return of the Manifestations</w:t>
      </w:r>
    </w:p>
    <w:p w14:paraId="58617F5B" w14:textId="77777777" w:rsidR="00D13072"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2F5FA18C" w14:textId="77777777" w:rsidR="00D13072"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02C54963" w14:textId="77777777" w:rsidR="00D13072"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659D000D" w14:textId="77777777" w:rsidR="00D13072"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5317EF8E" w14:textId="77777777" w:rsidR="00D13072"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584DFC97" w14:textId="77777777" w:rsidR="00D13072" w:rsidRDefault="00000000">
      <w:pPr>
        <w:pStyle w:val="Heading3"/>
      </w:pPr>
      <w:bookmarkStart w:id="222" w:name="X7ff804787cebcbbcdf62027b70946b80d1d635a"/>
      <w:bookmarkEnd w:id="221"/>
      <w:r>
        <w:lastRenderedPageBreak/>
        <w:t>The Signs of the Return of Jesus Christ</w:t>
      </w:r>
    </w:p>
    <w:p w14:paraId="42E01D2C" w14:textId="77777777" w:rsidR="00D13072"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2ACC058A" w14:textId="77777777" w:rsidR="00D13072"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6FFD4FD4" w14:textId="77777777" w:rsidR="00D13072"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63EC69E8" w14:textId="77777777" w:rsidR="00D13072"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7FA7C6B7" w14:textId="77777777" w:rsidR="00D13072"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627F47B9" w14:textId="77777777" w:rsidR="00D13072"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47EF7E1D" w14:textId="77777777" w:rsidR="00D13072" w:rsidRDefault="00000000">
      <w:pPr>
        <w:pStyle w:val="Heading3"/>
      </w:pPr>
      <w:bookmarkStart w:id="223" w:name="sec-interpretation-of-the-signs"/>
      <w:bookmarkEnd w:id="222"/>
      <w:r>
        <w:t>Interpretation of the Signs</w:t>
      </w:r>
    </w:p>
    <w:p w14:paraId="49C60CAE" w14:textId="77777777" w:rsidR="00D13072" w:rsidRDefault="00000000">
      <w:pPr>
        <w:pStyle w:val="Heading4"/>
      </w:pPr>
      <w:bookmarkStart w:id="224" w:name="sec-distress-of-those-days"/>
      <w:r>
        <w:t>Distress of Those Days</w:t>
      </w:r>
    </w:p>
    <w:p w14:paraId="4DE14980" w14:textId="77777777" w:rsidR="00D13072"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56CD889E" w14:textId="77777777" w:rsidR="00D13072"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25FEFC6D" w14:textId="77777777" w:rsidR="00D13072"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4226B212" w14:textId="77777777" w:rsidR="00D13072"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618A3986" w14:textId="77777777" w:rsidR="00D13072" w:rsidRDefault="00000000">
      <w:pPr>
        <w:pStyle w:val="BodyText"/>
      </w:pPr>
      <w:r>
        <w:t>And if an eye is brightened with the kohl of divine knowledge, it will observe a few predators that have fallen upon the carcasses of the souls of servants.</w:t>
      </w:r>
    </w:p>
    <w:p w14:paraId="0ECDB37B" w14:textId="77777777" w:rsidR="00D13072"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046B3B72" w14:textId="77777777" w:rsidR="00D13072"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20D43C03" w14:textId="77777777" w:rsidR="00D13072" w:rsidRDefault="00000000">
      <w:pPr>
        <w:pStyle w:val="BodyText"/>
      </w:pPr>
      <w:r>
        <w:t>As for me, I have not elaborated on the statements of the traditions due to their widespread fame and for the sake of brevity.</w:t>
      </w:r>
    </w:p>
    <w:p w14:paraId="090F1064" w14:textId="77777777" w:rsidR="00D13072"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21F482E1" w14:textId="77777777" w:rsidR="00D13072"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3C4DAE35" w14:textId="77777777" w:rsidR="00D13072" w:rsidRDefault="00000000">
      <w:pPr>
        <w:pStyle w:val="Heading4"/>
      </w:pPr>
      <w:bookmarkStart w:id="225" w:name="sec-sun-moon-and-stars"/>
      <w:bookmarkEnd w:id="224"/>
      <w:r>
        <w:t>Sun, Moon, and Stars</w:t>
      </w:r>
    </w:p>
    <w:p w14:paraId="0B20F123" w14:textId="77777777" w:rsidR="00D13072"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09CF82F1" w14:textId="77777777" w:rsidR="00D13072"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78DF0601" w14:textId="77777777" w:rsidR="00D13072"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1EF645E2" w14:textId="77777777" w:rsidR="00D13072"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68E3A9C5" w14:textId="77777777" w:rsidR="00D13072"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00F4CD07" w14:textId="77777777" w:rsidR="00D13072"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4A6A2C95" w14:textId="77777777" w:rsidR="00D13072"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663D1BF5" w14:textId="77777777" w:rsidR="00D13072"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5166646A" w14:textId="77777777" w:rsidR="00D13072"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60270B40" w14:textId="77777777" w:rsidR="00D13072"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54E780CC" w14:textId="77777777" w:rsidR="00D13072"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5044F730" w14:textId="77777777" w:rsidR="00D13072"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00CBC78E" w14:textId="77777777" w:rsidR="00D13072"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24B34145" w14:textId="77777777" w:rsidR="00D13072" w:rsidRDefault="00000000">
      <w:pPr>
        <w:pStyle w:val="BodyText"/>
      </w:pPr>
      <w:r>
        <w:t>Just as such, we provide you with the fruits of the tree of knowledge, so that you may remain in the satisfaction of God’s wisdom, as one of the scholars.</w:t>
      </w:r>
    </w:p>
    <w:p w14:paraId="0BDBADC4" w14:textId="77777777" w:rsidR="00D13072"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05A5F1F0" w14:textId="77777777" w:rsidR="00D13072"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4A3F4915" w14:textId="77777777" w:rsidR="00D13072"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78E3985C" w14:textId="77777777" w:rsidR="00D13072"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4E58EEF7" w14:textId="77777777" w:rsidR="00D13072"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44D46926" w14:textId="77777777" w:rsidR="00D13072"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23D2B478" w14:textId="77777777" w:rsidR="00D13072"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65621504" w14:textId="77777777" w:rsidR="00D13072"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7ECD27D8" w14:textId="77777777" w:rsidR="00D13072"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1F7E912B" w14:textId="77777777" w:rsidR="00D13072"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5593D04C" w14:textId="77777777" w:rsidR="00D13072"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22AADDDC" w14:textId="77777777" w:rsidR="00D13072"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100E0A21" w14:textId="77777777" w:rsidR="00D13072"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05A7593A" w14:textId="77777777" w:rsidR="00D13072"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0016B342" w14:textId="77777777" w:rsidR="00D13072" w:rsidRDefault="00000000">
      <w:pPr>
        <w:pStyle w:val="Heading4"/>
      </w:pPr>
      <w:bookmarkStart w:id="226" w:name="sec-splitting-of-the-sky"/>
      <w:bookmarkEnd w:id="225"/>
      <w:r>
        <w:t>Splitting of the Sky</w:t>
      </w:r>
    </w:p>
    <w:p w14:paraId="01E78C66" w14:textId="77777777" w:rsidR="00D13072"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2B01D8FC" w14:textId="77777777" w:rsidR="00D13072"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00EDF7F6" w14:textId="77777777" w:rsidR="00D13072" w:rsidRDefault="00000000">
      <w:pPr>
        <w:pStyle w:val="BodyText"/>
      </w:pPr>
      <w:r>
        <w:t>Now think, is this not greater than the splitting of the physical sky?</w:t>
      </w:r>
    </w:p>
    <w:p w14:paraId="444E5369" w14:textId="77777777" w:rsidR="00D13072"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0BE2C215" w14:textId="77777777" w:rsidR="00D13072"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153C63E4" w14:textId="77777777" w:rsidR="00D13072" w:rsidRDefault="00000000">
      <w:pPr>
        <w:pStyle w:val="Heading4"/>
      </w:pPr>
      <w:bookmarkStart w:id="227" w:name="sec-transformation-of-the-earth"/>
      <w:bookmarkEnd w:id="226"/>
      <w:r>
        <w:t>Transformation of the Earth</w:t>
      </w:r>
    </w:p>
    <w:p w14:paraId="48D0E783" w14:textId="77777777" w:rsidR="00D13072"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114E6396" w14:textId="77777777" w:rsidR="00D13072"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074F208D" w14:textId="77777777" w:rsidR="00D13072"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01A07766" w14:textId="77777777" w:rsidR="00D13072"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0411440C" w14:textId="77777777" w:rsidR="00D13072"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256C387C" w14:textId="77777777" w:rsidR="00D13072"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43BFADE5" w14:textId="77777777" w:rsidR="00D13072"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2B7EF143" w14:textId="77777777" w:rsidR="00D13072" w:rsidRDefault="00000000">
      <w:pPr>
        <w:pStyle w:val="Heading3"/>
      </w:pPr>
      <w:bookmarkStart w:id="228" w:name="sec-god-tests-the-servants"/>
      <w:bookmarkEnd w:id="223"/>
      <w:bookmarkEnd w:id="227"/>
      <w:r>
        <w:t>God Tests the Servants</w:t>
      </w:r>
    </w:p>
    <w:p w14:paraId="3FFA6903" w14:textId="77777777" w:rsidR="00D13072"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049B717C" w14:textId="77777777" w:rsidR="00D13072" w:rsidRDefault="00000000">
      <w:pPr>
        <w:pStyle w:val="Heading4"/>
      </w:pPr>
      <w:bookmarkStart w:id="229" w:name="sec-the-direction-of-prayer"/>
      <w:r>
        <w:t>The Direction of Prayer</w:t>
      </w:r>
    </w:p>
    <w:p w14:paraId="5A5D49E8" w14:textId="77777777" w:rsidR="00D13072"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47E93B66" w14:textId="77777777" w:rsidR="00D13072"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59988408" w14:textId="77777777" w:rsidR="00D13072"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4B0E07CA" w14:textId="77777777" w:rsidR="00D13072"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744DA4E6" w14:textId="77777777" w:rsidR="00D13072"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61BC078F" w14:textId="77777777" w:rsidR="00D13072"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057AEA78" w14:textId="77777777" w:rsidR="00D13072"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5781B830" w14:textId="77777777" w:rsidR="00D13072"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2683E4ED" w14:textId="77777777" w:rsidR="00D13072" w:rsidRDefault="00000000">
      <w:pPr>
        <w:pStyle w:val="Heading4"/>
      </w:pPr>
      <w:bookmarkStart w:id="230" w:name="sec-moses-killed-a-man"/>
      <w:bookmarkEnd w:id="229"/>
      <w:r>
        <w:t>Moses Killed a Man</w:t>
      </w:r>
    </w:p>
    <w:p w14:paraId="2CF2299F" w14:textId="77777777" w:rsidR="00D13072"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61338436" w14:textId="77777777" w:rsidR="00D13072"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10640873" w14:textId="77777777" w:rsidR="00D13072"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68A4EEC7" w14:textId="77777777" w:rsidR="00D13072"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1A6941AE" w14:textId="77777777" w:rsidR="00D13072"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53096D94" w14:textId="77777777" w:rsidR="00D13072"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2BBD978A" w14:textId="77777777" w:rsidR="00D13072" w:rsidRDefault="00000000">
      <w:pPr>
        <w:pStyle w:val="Heading4"/>
      </w:pPr>
      <w:bookmarkStart w:id="231" w:name="sec-the-situation-of-mary"/>
      <w:bookmarkEnd w:id="230"/>
      <w:r>
        <w:t>The Situation of Mary</w:t>
      </w:r>
    </w:p>
    <w:p w14:paraId="236B5BA2" w14:textId="77777777" w:rsidR="00D13072"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68A708CD" w14:textId="77777777" w:rsidR="00D13072"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6B098E17" w14:textId="77777777" w:rsidR="00D13072"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689CFE97" w14:textId="77777777" w:rsidR="00D13072"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69DFD8F8" w14:textId="77777777" w:rsidR="00D13072"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4B93946F" w14:textId="77777777" w:rsidR="00D13072"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77B24734" w14:textId="77777777" w:rsidR="00D13072"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0D6290C7" w14:textId="77777777" w:rsidR="00D13072" w:rsidRDefault="00000000">
      <w:pPr>
        <w:pStyle w:val="Heading4"/>
      </w:pPr>
      <w:bookmarkStart w:id="232" w:name="sec-how-would-people-react-in-this-era"/>
      <w:bookmarkEnd w:id="231"/>
      <w:r>
        <w:t>How Would People React in this Era?</w:t>
      </w:r>
    </w:p>
    <w:p w14:paraId="1958D193" w14:textId="77777777" w:rsidR="00D13072"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7F6CBF7A" w14:textId="77777777" w:rsidR="00D13072"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09FAABAD" w14:textId="77777777" w:rsidR="00D13072"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7098C52A" w14:textId="77777777" w:rsidR="00D13072" w:rsidRDefault="00000000">
      <w:pPr>
        <w:pStyle w:val="Heading3"/>
      </w:pPr>
      <w:bookmarkStart w:id="233" w:name="sec-fresh-tidings-for-the-soul"/>
      <w:bookmarkEnd w:id="228"/>
      <w:bookmarkEnd w:id="232"/>
      <w:r>
        <w:t>Fresh Tidings For the Soul</w:t>
      </w:r>
    </w:p>
    <w:p w14:paraId="2FD0DABD" w14:textId="77777777" w:rsidR="00D13072"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7A644F83" w14:textId="77777777" w:rsidR="00D13072"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754B4009" w14:textId="77777777" w:rsidR="00D13072" w:rsidRDefault="00000000">
      <w:pPr>
        <w:pStyle w:val="Heading4"/>
      </w:pPr>
      <w:bookmarkStart w:id="234" w:name="sec-the-sign-of-the-son-of-man-appears"/>
      <w:r>
        <w:t>The Sign of the Son of Man Appears</w:t>
      </w:r>
    </w:p>
    <w:p w14:paraId="62E48564" w14:textId="77777777" w:rsidR="00D13072"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73DE2B5C" w14:textId="77777777" w:rsidR="00D13072"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2D32670D" w14:textId="77777777" w:rsidR="00D13072"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01A836AB" w14:textId="77777777" w:rsidR="00D13072"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2D45E28A" w14:textId="77777777" w:rsidR="00D13072"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6D10863F" w14:textId="77777777" w:rsidR="00D13072"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2DFB1A7B" w14:textId="77777777" w:rsidR="00D13072"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1533BF05" w14:textId="77777777" w:rsidR="00D13072"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7D33F097" w14:textId="77777777" w:rsidR="00D13072"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4CA1BF86" w14:textId="77777777" w:rsidR="00D13072"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743D5C75" w14:textId="77777777" w:rsidR="00D13072"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7110DA1B" w14:textId="77777777" w:rsidR="00D13072" w:rsidRDefault="00000000">
      <w:pPr>
        <w:pStyle w:val="Heading4"/>
      </w:pPr>
      <w:bookmarkStart w:id="235" w:name="X24f872a09f9bcb33fde041849411db768e27b73"/>
      <w:bookmarkEnd w:id="234"/>
      <w:r>
        <w:t>The Son of Man Comes on the Clouds of Heaven</w:t>
      </w:r>
    </w:p>
    <w:p w14:paraId="2E8C2356" w14:textId="77777777" w:rsidR="00D13072"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513478E0" w14:textId="77777777" w:rsidR="00D13072"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650E1306" w14:textId="77777777" w:rsidR="00D13072"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67FCAB5D" w14:textId="77777777" w:rsidR="00D13072" w:rsidRDefault="00000000">
      <w:pPr>
        <w:pStyle w:val="Heading5"/>
      </w:pPr>
      <w:bookmarkStart w:id="236" w:name="sec-heaven"/>
      <w:r>
        <w:lastRenderedPageBreak/>
        <w:t>Heaven</w:t>
      </w:r>
    </w:p>
    <w:p w14:paraId="6346F4FC" w14:textId="77777777" w:rsidR="00D13072"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34315E76" w14:textId="77777777" w:rsidR="00D13072"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65019275" w14:textId="77777777" w:rsidR="00D13072"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085C782F" w14:textId="77777777" w:rsidR="00D13072"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5E7B6935" w14:textId="77777777" w:rsidR="00D13072"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3F7FF0B1" w14:textId="77777777" w:rsidR="00D13072" w:rsidRDefault="00000000">
      <w:pPr>
        <w:pStyle w:val="BodyText"/>
      </w:pPr>
      <w:r>
        <w:t>This satanic tree brings forth nothing but transgression and obscenity, it grants nothing but rancor and animosity. Its fruit is a deadly poison, and its shade is a destructive fire.</w:t>
      </w:r>
    </w:p>
    <w:p w14:paraId="2A41995C" w14:textId="77777777" w:rsidR="00D13072" w:rsidRDefault="00000000">
      <w:pPr>
        <w:pStyle w:val="BodyText"/>
      </w:pPr>
      <w:r>
        <w:t>The speaker indeed speaks truth when he says:</w:t>
      </w:r>
    </w:p>
    <w:p w14:paraId="31A516D8" w14:textId="77777777" w:rsidR="00D13072" w:rsidRDefault="00000000">
      <w:pPr>
        <w:pStyle w:val="BlockText"/>
      </w:pPr>
      <w:r>
        <w:rPr>
          <w:i/>
          <w:iCs/>
        </w:rPr>
        <w:t>“Grasp the tails of desires and cast off modesty,</w:t>
      </w:r>
    </w:p>
    <w:p w14:paraId="256A2DB1" w14:textId="77777777" w:rsidR="00D13072" w:rsidRDefault="00000000">
      <w:pPr>
        <w:pStyle w:val="BlockText"/>
      </w:pPr>
      <w:r>
        <w:rPr>
          <w:i/>
          <w:iCs/>
        </w:rPr>
        <w:t>Abandon the path of the devout, even if they are noble.”</w:t>
      </w:r>
    </w:p>
    <w:p w14:paraId="7567B53E" w14:textId="77777777" w:rsidR="00D13072"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26A0F27A" w14:textId="77777777" w:rsidR="00D13072"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0782FBFB" w14:textId="77777777" w:rsidR="00D13072"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47096E80" w14:textId="77777777" w:rsidR="00D13072" w:rsidRDefault="00000000">
      <w:pPr>
        <w:pStyle w:val="Heading5"/>
      </w:pPr>
      <w:bookmarkStart w:id="237" w:name="sec-clouds"/>
      <w:bookmarkEnd w:id="236"/>
      <w:r>
        <w:t>Clouds</w:t>
      </w:r>
    </w:p>
    <w:p w14:paraId="4FE105AE" w14:textId="77777777" w:rsidR="00D13072"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06A3D49B" w14:textId="77777777" w:rsidR="00D13072"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56200377" w14:textId="77777777" w:rsidR="00D13072"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2531DF2C" w14:textId="77777777" w:rsidR="00D13072"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054B66E4" w14:textId="77777777" w:rsidR="00D13072"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38B6EC61" w14:textId="77777777" w:rsidR="00D13072"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5C971DE1" w14:textId="77777777" w:rsidR="00D13072"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2C621602" w14:textId="77777777" w:rsidR="00D13072"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49F31953" w14:textId="77777777" w:rsidR="00D13072"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0E1F73C0" w14:textId="77777777" w:rsidR="00D13072"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67A8441F" w14:textId="77777777" w:rsidR="00D13072"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3D4A3C05" w14:textId="77777777" w:rsidR="00D13072"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63ED4EBA" w14:textId="77777777" w:rsidR="00D13072"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21F21747" w14:textId="77777777" w:rsidR="00D13072"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5F73D33C" w14:textId="77777777" w:rsidR="00D13072"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797B99D5" w14:textId="77777777" w:rsidR="00D13072"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15C975F2" w14:textId="77777777" w:rsidR="00D13072" w:rsidRDefault="00000000">
      <w:pPr>
        <w:pStyle w:val="Heading5"/>
      </w:pPr>
      <w:bookmarkStart w:id="238" w:name="sec-angels"/>
      <w:bookmarkEnd w:id="237"/>
      <w:r>
        <w:t>Angels</w:t>
      </w:r>
    </w:p>
    <w:p w14:paraId="6CBE783D" w14:textId="77777777" w:rsidR="00D13072"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6217A642" w14:textId="77777777" w:rsidR="00D13072"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4052139C" w14:textId="77777777" w:rsidR="00D13072"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27C71526" w14:textId="77777777" w:rsidR="00D13072"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1B83259A" w14:textId="77777777" w:rsidR="00D13072" w:rsidRDefault="00000000">
      <w:pPr>
        <w:pStyle w:val="Heading3"/>
      </w:pPr>
      <w:bookmarkStart w:id="239" w:name="sec-corruption-of-the-scriptures"/>
      <w:bookmarkEnd w:id="233"/>
      <w:bookmarkEnd w:id="235"/>
      <w:bookmarkEnd w:id="238"/>
      <w:r>
        <w:t>Corruption of the Scriptures</w:t>
      </w:r>
    </w:p>
    <w:p w14:paraId="114653C6" w14:textId="77777777" w:rsidR="00D13072"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520889B4" w14:textId="77777777" w:rsidR="00D13072"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2C978FC4" w14:textId="77777777" w:rsidR="00D13072"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4D730FB8" w14:textId="77777777" w:rsidR="00D13072"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522EE48D" w14:textId="77777777" w:rsidR="00D13072"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6C02E5D6" w14:textId="77777777" w:rsidR="00D13072"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4638432B" w14:textId="77777777" w:rsidR="00D13072"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7775AF58" w14:textId="77777777" w:rsidR="00D13072"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78D4C44B" w14:textId="77777777" w:rsidR="00D13072"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157B5EDE" w14:textId="77777777" w:rsidR="00D13072"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38F33A99" w14:textId="77777777" w:rsidR="00D13072"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661BD227" w14:textId="77777777" w:rsidR="00D13072"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545A0273" w14:textId="77777777" w:rsidR="00D13072"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1C1CDF47" w14:textId="77777777" w:rsidR="00D13072"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1AAE770B" w14:textId="77777777" w:rsidR="00D13072"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3219A914" w14:textId="77777777" w:rsidR="00D13072"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1D783411" w14:textId="77777777" w:rsidR="00D13072"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277234D0" w14:textId="77777777" w:rsidR="00D13072"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6360D1B9" w14:textId="77777777" w:rsidR="00D13072"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145A8EF6" w14:textId="77777777" w:rsidR="00D13072"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712B244B" w14:textId="77777777" w:rsidR="00D13072"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1F1C428A" w14:textId="77777777" w:rsidR="00D13072" w:rsidRDefault="00000000">
      <w:pPr>
        <w:pStyle w:val="BodyText"/>
      </w:pPr>
      <w:r>
        <w:t>“Righteousness is not that you turn your faces toward the east or the west, but [true] righteousness is [in] one who believes in Allah and the Last Day.”</w:t>
      </w:r>
    </w:p>
    <w:p w14:paraId="1A317430" w14:textId="77777777" w:rsidR="00D13072" w:rsidRDefault="00000000">
      <w:pPr>
        <w:pStyle w:val="BodyText"/>
      </w:pPr>
      <w:r>
        <w:t>Listen, O people of eloquence, what We have enjoined upon you by truth, perhaps you will dwell under a shadow that was extended in the days of God.</w:t>
      </w:r>
    </w:p>
    <w:p w14:paraId="764316EC" w14:textId="77777777" w:rsidR="00D13072" w:rsidRDefault="00000000">
      <w:r>
        <w:br w:type="page"/>
      </w:r>
    </w:p>
    <w:p w14:paraId="06D35280" w14:textId="77777777" w:rsidR="00D13072" w:rsidRDefault="00000000">
      <w:pPr>
        <w:pStyle w:val="Heading2"/>
      </w:pPr>
      <w:bookmarkStart w:id="240" w:name="Xb6113d358ddd90a18558ce0a1a28548c69215fd"/>
      <w:bookmarkEnd w:id="219"/>
      <w:bookmarkEnd w:id="239"/>
      <w:r>
        <w:lastRenderedPageBreak/>
        <w:t>Part Two: The Sovereignty of the Manifestations of God</w:t>
      </w:r>
    </w:p>
    <w:p w14:paraId="7410A83A" w14:textId="77777777" w:rsidR="00D13072" w:rsidRDefault="00000000">
      <w:pPr>
        <w:pStyle w:val="Heading3"/>
      </w:pPr>
      <w:bookmarkStart w:id="241" w:name="sec-mirrors-of-essence-of-god"/>
      <w:r>
        <w:t>Mirrors of the Essence of God</w:t>
      </w:r>
    </w:p>
    <w:p w14:paraId="3E12ADF5" w14:textId="77777777" w:rsidR="00D13072"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6DA877A1" w14:textId="77777777" w:rsidR="00D13072"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73023D58" w14:textId="77777777" w:rsidR="00D13072"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37F83B80" w14:textId="77777777" w:rsidR="00D13072"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490F71F2" w14:textId="77777777" w:rsidR="00D13072"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70931F96" w14:textId="77777777" w:rsidR="00D13072" w:rsidRDefault="00000000">
      <w:pPr>
        <w:pStyle w:val="Heading4"/>
      </w:pPr>
      <w:bookmarkStart w:id="242" w:name="sec-the-potentials-of-all-humans"/>
      <w:r>
        <w:t>The Potentials of All Humans</w:t>
      </w:r>
    </w:p>
    <w:p w14:paraId="572FB30E" w14:textId="77777777" w:rsidR="00D13072"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5BF4F9C6" w14:textId="77777777" w:rsidR="00D13072"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601F0B07" w14:textId="77777777" w:rsidR="00D13072" w:rsidRDefault="00000000">
      <w:pPr>
        <w:pStyle w:val="BodyText"/>
      </w:pPr>
      <w:r>
        <w:t>108 I swear by God, my esteemed one, if you reflect a little on these statements, you will find the doors of divine wisdom and the portals of infinite knowledge opening before you.</w:t>
      </w:r>
    </w:p>
    <w:p w14:paraId="21F6ED2D" w14:textId="77777777" w:rsidR="00D13072"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18F5A4D4" w14:textId="77777777" w:rsidR="00D13072"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22C10573" w14:textId="77777777" w:rsidR="00D13072"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61FADB9A" w14:textId="77777777" w:rsidR="00D13072"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6FC78014" w14:textId="77777777" w:rsidR="00D13072" w:rsidRDefault="00000000">
      <w:pPr>
        <w:pStyle w:val="Heading4"/>
      </w:pPr>
      <w:bookmarkStart w:id="243" w:name="apparent-and-non-apparent-attributes"/>
      <w:bookmarkEnd w:id="242"/>
      <w:r>
        <w:t>Apparent and Non-Apparent Attributes</w:t>
      </w:r>
    </w:p>
    <w:p w14:paraId="53897700" w14:textId="77777777" w:rsidR="00D13072"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5BA71F07" w14:textId="77777777" w:rsidR="00D13072"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355E3C31" w14:textId="77777777" w:rsidR="00D13072"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7B37E5CF" w14:textId="77777777" w:rsidR="00D13072"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2A783761" w14:textId="77777777" w:rsidR="00D13072"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60F13D68" w14:textId="77777777" w:rsidR="00D13072" w:rsidRDefault="00000000">
      <w:pPr>
        <w:pStyle w:val="Heading3"/>
      </w:pPr>
      <w:bookmarkStart w:id="244" w:name="rejection-of-the-bab"/>
      <w:bookmarkEnd w:id="241"/>
      <w:bookmarkEnd w:id="243"/>
      <w:r>
        <w:t>Rejection of the Bab</w:t>
      </w:r>
    </w:p>
    <w:p w14:paraId="21CDAF53" w14:textId="77777777" w:rsidR="00D13072"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6ACBD63F" w14:textId="77777777" w:rsidR="00D13072" w:rsidRDefault="00000000">
      <w:pPr>
        <w:pStyle w:val="Heading4"/>
      </w:pPr>
      <w:bookmarkStart w:id="245" w:name="sec-the-babs-sovereignty"/>
      <w:r>
        <w:lastRenderedPageBreak/>
        <w:t>The Bab’s Sovereignty</w:t>
      </w:r>
    </w:p>
    <w:p w14:paraId="28E71996" w14:textId="77777777" w:rsidR="00D13072"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44CD5C25" w14:textId="77777777" w:rsidR="00D13072"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1554CA51" w14:textId="77777777" w:rsidR="00D13072" w:rsidRDefault="00000000">
      <w:pPr>
        <w:pStyle w:val="Heading4"/>
      </w:pPr>
      <w:bookmarkStart w:id="246" w:name="the-sovereignty-of-the-prophet-muhammad"/>
      <w:bookmarkEnd w:id="245"/>
      <w:r>
        <w:t>The Sovereignty of the Prophet Muhammad</w:t>
      </w:r>
    </w:p>
    <w:p w14:paraId="70E234DA" w14:textId="77777777" w:rsidR="00D13072"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31128E93" w14:textId="77777777" w:rsidR="00D13072"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2FF46F27" w14:textId="77777777" w:rsidR="00D13072"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4F58E529" w14:textId="77777777" w:rsidR="00D13072"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205C465D" w14:textId="77777777" w:rsidR="00D13072"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0F0429EA" w14:textId="77777777" w:rsidR="00D13072"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2DC8BE77" w14:textId="77777777" w:rsidR="00D13072"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093FA783" w14:textId="77777777" w:rsidR="00D13072"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6A09FC9E" w14:textId="77777777" w:rsidR="00D13072"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1C2D23CD" w14:textId="77777777" w:rsidR="00D13072" w:rsidRDefault="00000000">
      <w:pPr>
        <w:pStyle w:val="Heading4"/>
      </w:pPr>
      <w:bookmarkStart w:id="247" w:name="resurrection-life-death"/>
      <w:bookmarkEnd w:id="246"/>
      <w:r>
        <w:t>Resurrection, Life, &amp; Death</w:t>
      </w:r>
    </w:p>
    <w:p w14:paraId="0AC32041" w14:textId="77777777" w:rsidR="00D13072"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7AB91A9A" w14:textId="77777777" w:rsidR="00D13072"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2A3E809B" w14:textId="77777777" w:rsidR="00D13072" w:rsidRDefault="00000000">
      <w:pPr>
        <w:pStyle w:val="BodyText"/>
      </w:pPr>
      <w:r>
        <w:t>The essence of this is: Are we incapable or weary of the first creation? Rather, these pagans are in doubt and confusion about a new creation.</w:t>
      </w:r>
    </w:p>
    <w:p w14:paraId="3AD87B1F" w14:textId="77777777" w:rsidR="00D13072"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1DF832AC" w14:textId="77777777" w:rsidR="00D13072"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55BCC53A" w14:textId="77777777" w:rsidR="00D13072" w:rsidRDefault="00000000">
      <w:pPr>
        <w:pStyle w:val="BodyText"/>
      </w:pPr>
      <w:r>
        <w:t>Say, do you prefer to replace that which is better for you with that which is worse? What a terrible replacement you’ve chosen in place of the truth! You were a people who were evil and lost.</w:t>
      </w:r>
    </w:p>
    <w:p w14:paraId="45E72C9E" w14:textId="77777777" w:rsidR="00D13072"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50A78E7A" w14:textId="77777777" w:rsidR="00D13072"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4711B96F" w14:textId="77777777" w:rsidR="00D13072"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0E03AC5F" w14:textId="77777777" w:rsidR="00D13072"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3DF87235" w14:textId="77777777" w:rsidR="00D13072"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7F422FD8" w14:textId="77777777" w:rsidR="00D13072"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29327472" w14:textId="77777777" w:rsidR="00D13072"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0FAA0060" w14:textId="77777777" w:rsidR="00D13072"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07DD16E1" w14:textId="77777777" w:rsidR="00D13072"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47C36B76" w14:textId="77777777" w:rsidR="00D13072"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2EFE70C6" w14:textId="77777777" w:rsidR="00D13072"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72392CC6" w14:textId="77777777" w:rsidR="00D13072" w:rsidRDefault="00000000">
      <w:pPr>
        <w:pStyle w:val="BodyText"/>
      </w:pPr>
      <w:r>
        <w:t>God willing, we hope that you will not turn away from the shore of the divine ocean thirsty and deprived, and that you will not return without benefit from the sacred shrine of eternal purpose.</w:t>
      </w:r>
    </w:p>
    <w:p w14:paraId="1677A7C3" w14:textId="77777777" w:rsidR="00D13072" w:rsidRDefault="00000000">
      <w:pPr>
        <w:pStyle w:val="Heading4"/>
      </w:pPr>
      <w:bookmarkStart w:id="248" w:name="power-dominance-and-ascendancy"/>
      <w:bookmarkEnd w:id="247"/>
      <w:r>
        <w:t>Power, Dominance, and Ascendancy</w:t>
      </w:r>
    </w:p>
    <w:p w14:paraId="076B92D3" w14:textId="77777777" w:rsidR="00D13072"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44EC57DB" w14:textId="77777777" w:rsidR="00D13072" w:rsidRDefault="00000000">
      <w:pPr>
        <w:pStyle w:val="BodyText"/>
      </w:pPr>
      <w:r>
        <w:t>If you look closely, the servants of His court hold sovereignty over all creatures and beings, as it has been and will continue to be apparent.</w:t>
      </w:r>
    </w:p>
    <w:p w14:paraId="39F35708" w14:textId="77777777" w:rsidR="00D13072"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475EAC04" w14:textId="77777777" w:rsidR="00D13072"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15F9F4B1" w14:textId="77777777" w:rsidR="00D13072"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312CD89C" w14:textId="77777777" w:rsidR="00D13072"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207E95E4" w14:textId="77777777" w:rsidR="00D13072"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33490EAA" w14:textId="77777777" w:rsidR="00D13072"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14C46A80" w14:textId="77777777" w:rsidR="00D13072"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4E3662B4" w14:textId="77777777" w:rsidR="00D13072"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177561B2" w14:textId="77777777" w:rsidR="00D13072"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0D319606" w14:textId="77777777" w:rsidR="00D13072"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42552C09" w14:textId="77777777" w:rsidR="00D13072"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58873686" w14:textId="77777777" w:rsidR="00D13072"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5643AA0A" w14:textId="77777777" w:rsidR="00D13072"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7CDF2908" w14:textId="77777777" w:rsidR="00D13072"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18360B39" w14:textId="77777777" w:rsidR="00D13072"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6C595229" w14:textId="77777777" w:rsidR="00D13072"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39B1E189" w14:textId="77777777" w:rsidR="00D13072"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78261B4F" w14:textId="77777777" w:rsidR="00D13072"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68F29E08" w14:textId="77777777" w:rsidR="00D13072" w:rsidRDefault="00000000">
      <w:pPr>
        <w:pStyle w:val="BodyText"/>
      </w:pPr>
      <w:r>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3EA58E52" w14:textId="77777777" w:rsidR="00D13072" w:rsidRDefault="00000000">
      <w:pPr>
        <w:pStyle w:val="BodyText"/>
      </w:pPr>
      <w:r>
        <w:t xml:space="preserve">148 Even though various interpretations of the descent of this verse have been mentioned by exegetes, let’s focus on its intended meaning. It says: it’s not as the Jews imagined that the real Sovereign created </w:t>
      </w:r>
      <w:r>
        <w:lastRenderedPageBreak/>
        <w:t>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7051AB77" w14:textId="77777777" w:rsidR="00D13072"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082BDF9B" w14:textId="77777777" w:rsidR="00D13072"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162DFC07" w14:textId="77777777" w:rsidR="00D13072"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7D2A4D4A" w14:textId="77777777" w:rsidR="00D13072" w:rsidRDefault="00000000">
      <w:pPr>
        <w:pStyle w:val="Heading4"/>
      </w:pPr>
      <w:bookmarkStart w:id="249" w:name="day-of-resurrection"/>
      <w:bookmarkEnd w:id="248"/>
      <w:r>
        <w:t>Day of Resurrection</w:t>
      </w:r>
    </w:p>
    <w:p w14:paraId="5AE40B4A" w14:textId="77777777" w:rsidR="00D13072" w:rsidRDefault="00000000">
      <w:pPr>
        <w:pStyle w:val="FirstParagraph"/>
      </w:pPr>
      <w:r>
        <w:t>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14:paraId="7991F603" w14:textId="77777777" w:rsidR="00D13072"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6F97D303" w14:textId="77777777" w:rsidR="00D13072" w:rsidRDefault="00000000">
      <w:pPr>
        <w:pStyle w:val="BodyText"/>
      </w:pPr>
      <w:r>
        <w:lastRenderedPageBreak/>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2E871918" w14:textId="77777777" w:rsidR="00D13072"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0FDA8311" w14:textId="77777777" w:rsidR="00D13072"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4CE2D261" w14:textId="77777777" w:rsidR="00D13072"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34ADBDB6" w14:textId="77777777" w:rsidR="00D13072"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0853CD3B" w14:textId="77777777" w:rsidR="00D13072"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11F5094F" w14:textId="77777777" w:rsidR="00D13072" w:rsidRDefault="00000000">
      <w:pPr>
        <w:pStyle w:val="BodyText"/>
      </w:pPr>
      <w:r>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0072CA02" w14:textId="77777777" w:rsidR="00D13072"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4EBC6BF1" w14:textId="77777777" w:rsidR="00D13072" w:rsidRDefault="00000000">
      <w:pPr>
        <w:pStyle w:val="BodyText"/>
      </w:pPr>
      <w:r>
        <w:lastRenderedPageBreak/>
        <w:t>And after all these strong, refined proofs which allow no escape for any rational person, and no denial for any gnostic, have they not heard the famous narration that says: “When the Qa’im (the one who will rise) rises, the Resurrection rises”?</w:t>
      </w:r>
    </w:p>
    <w:p w14:paraId="2D85E5C1" w14:textId="77777777" w:rsidR="00D13072"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04CBDCF5" w14:textId="77777777" w:rsidR="00D13072"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1BE84D31" w14:textId="77777777" w:rsidR="00D13072"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39E60E64" w14:textId="77777777" w:rsidR="00D13072"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49C2F801" w14:textId="77777777" w:rsidR="00D13072"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57B12ADC" w14:textId="77777777" w:rsidR="00D13072"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42C6145C" w14:textId="77777777" w:rsidR="00D13072" w:rsidRDefault="00000000">
      <w:pPr>
        <w:pStyle w:val="BodyText"/>
      </w:pPr>
      <w:r>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4407F07A" w14:textId="77777777" w:rsidR="00D13072" w:rsidRDefault="00000000">
      <w:pPr>
        <w:pStyle w:val="BodyText"/>
      </w:pPr>
      <w:r>
        <w:t>This is what has been said: “Seeking evidence when the intended is achieved is ugly, and being occupied with knowledge after reaching the known is reprehensible.”</w:t>
      </w:r>
    </w:p>
    <w:p w14:paraId="7FA1571A" w14:textId="77777777" w:rsidR="00D13072" w:rsidRDefault="00000000">
      <w:pPr>
        <w:pStyle w:val="BodyText"/>
      </w:pPr>
      <w:r>
        <w:lastRenderedPageBreak/>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6B977807" w14:textId="77777777" w:rsidR="00D13072"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2CE4A0DA" w14:textId="77777777" w:rsidR="00D13072"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59FB8BDB" w14:textId="77777777" w:rsidR="00D13072"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22314766" w14:textId="77777777" w:rsidR="00D13072" w:rsidRDefault="00000000">
      <w:pPr>
        <w:pStyle w:val="BodyText"/>
      </w:pPr>
      <w:r>
        <w:t>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578CCAAD" w14:textId="77777777" w:rsidR="00D13072"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4F4838A5" w14:textId="77777777" w:rsidR="00D13072" w:rsidRDefault="00000000">
      <w:pPr>
        <w:pStyle w:val="BodyText"/>
      </w:pPr>
      <w:r>
        <w:lastRenderedPageBreak/>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20B1FE11" w14:textId="77777777" w:rsidR="00D13072"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676C89C5" w14:textId="77777777" w:rsidR="00D13072"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49EE423A" w14:textId="77777777" w:rsidR="00D13072"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546F87FB" w14:textId="77777777" w:rsidR="00D13072"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55C08B03" w14:textId="77777777" w:rsidR="00D13072"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56A1E255" w14:textId="77777777" w:rsidR="00D13072" w:rsidRDefault="00000000">
      <w:pPr>
        <w:pStyle w:val="BodyText"/>
      </w:pPr>
      <w:r>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1B74B478" w14:textId="77777777" w:rsidR="00D13072" w:rsidRDefault="00000000">
      <w:pPr>
        <w:pStyle w:val="BodyText"/>
      </w:pPr>
      <w:r>
        <w:lastRenderedPageBreak/>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673C0E0C" w14:textId="77777777" w:rsidR="00D13072"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05F3D3E1" w14:textId="77777777" w:rsidR="00D13072"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76141954" w14:textId="77777777" w:rsidR="00D13072" w:rsidRDefault="00000000">
      <w:pPr>
        <w:pStyle w:val="Heading4"/>
      </w:pPr>
      <w:bookmarkStart w:id="250" w:name="divine-transformation"/>
      <w:bookmarkEnd w:id="249"/>
      <w:r>
        <w:t>Divine Transformation</w:t>
      </w:r>
    </w:p>
    <w:p w14:paraId="7C1CAD5D" w14:textId="77777777" w:rsidR="00D13072"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7333C0BE" w14:textId="77777777" w:rsidR="00D13072" w:rsidRDefault="00000000">
      <w:pPr>
        <w:pStyle w:val="BodyText"/>
      </w:pPr>
      <w:r>
        <w:t>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14:paraId="237631E3" w14:textId="77777777" w:rsidR="00D13072"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0864847F" w14:textId="77777777" w:rsidR="00D13072" w:rsidRDefault="00000000">
      <w:pPr>
        <w:pStyle w:val="BodyText"/>
      </w:pPr>
      <w:r>
        <w:lastRenderedPageBreak/>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133BA400" w14:textId="77777777" w:rsidR="00D13072"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720F5FC0" w14:textId="77777777" w:rsidR="00D13072"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52D93B17" w14:textId="77777777" w:rsidR="00D13072"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72BCC263" w14:textId="77777777" w:rsidR="00D13072"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4E7A326C" w14:textId="77777777" w:rsidR="00D13072" w:rsidRDefault="00000000">
      <w:pPr>
        <w:pStyle w:val="BodyText"/>
      </w:pPr>
      <w:r>
        <w:t>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14:paraId="40ED26C9" w14:textId="77777777" w:rsidR="00D13072" w:rsidRDefault="00000000">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w:t>
      </w:r>
      <w:r>
        <w:lastRenderedPageBreak/>
        <w:t>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64F5C6C8" w14:textId="77777777" w:rsidR="00D13072"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43D7D7B9" w14:textId="77777777" w:rsidR="00D13072" w:rsidRDefault="00000000">
      <w:pPr>
        <w:pStyle w:val="Heading4"/>
      </w:pPr>
      <w:bookmarkStart w:id="251" w:name="X3e8441b8c21fa124d368b8ebb580f5bfeda883b"/>
      <w:bookmarkEnd w:id="250"/>
      <w:r>
        <w:t>The First, Last, and the Seal of the Prophets</w:t>
      </w:r>
    </w:p>
    <w:p w14:paraId="4A7BB1B8" w14:textId="77777777" w:rsidR="00D13072"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065DADB3" w14:textId="77777777" w:rsidR="00D13072"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52DD54F0" w14:textId="77777777" w:rsidR="00D13072" w:rsidRDefault="00000000">
      <w:pPr>
        <w:pStyle w:val="BodyText"/>
      </w:pPr>
      <w:r>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10105BC6" w14:textId="77777777" w:rsidR="00D13072" w:rsidRDefault="00000000">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w:t>
      </w:r>
      <w:r>
        <w:lastRenderedPageBreak/>
        <w:t>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5E9D7393" w14:textId="77777777" w:rsidR="00D13072"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5967B487" w14:textId="77777777" w:rsidR="00D13072"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7A858EFC" w14:textId="77777777" w:rsidR="00D13072"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70CB419F" w14:textId="77777777" w:rsidR="00D13072"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40A15624" w14:textId="77777777" w:rsidR="00D13072"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087273C8" w14:textId="77777777" w:rsidR="00D13072" w:rsidRDefault="00000000">
      <w:pPr>
        <w:pStyle w:val="BodyText"/>
      </w:pPr>
      <w:r>
        <w:t>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14:paraId="29D064D3" w14:textId="77777777" w:rsidR="00D13072"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3AB8A9BA" w14:textId="77777777" w:rsidR="00D13072" w:rsidRDefault="00000000">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w:t>
      </w:r>
      <w:r>
        <w:lastRenderedPageBreak/>
        <w:t>says, “I have wedded a thousand Fatimas, all of whom were daughters of Muhammad bin Abdullah, the Seal of the Prophets”?</w:t>
      </w:r>
    </w:p>
    <w:p w14:paraId="59540B74" w14:textId="77777777" w:rsidR="00D13072"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0848348A" w14:textId="77777777" w:rsidR="00D13072" w:rsidRDefault="00000000">
      <w:pPr>
        <w:pStyle w:val="BodyText"/>
      </w:pPr>
      <w:r>
        <w:t>Observe now in this very explanation how the rule of it applies truthfully to all these manifestations.</w:t>
      </w:r>
    </w:p>
    <w:p w14:paraId="55144BFA" w14:textId="77777777" w:rsidR="00D13072"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06B3985B" w14:textId="77777777" w:rsidR="00D13072"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32E88911" w14:textId="77777777" w:rsidR="00D13072"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1DDF18E2" w14:textId="77777777" w:rsidR="00D13072" w:rsidRDefault="00000000">
      <w:pPr>
        <w:pStyle w:val="BodyText"/>
      </w:pPr>
      <w:r>
        <w:t>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12CA696D" w14:textId="77777777" w:rsidR="00D13072"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7A3B2D79" w14:textId="77777777" w:rsidR="00D13072" w:rsidRDefault="00000000">
      <w:pPr>
        <w:pStyle w:val="BodyText"/>
      </w:pPr>
      <w:r>
        <w:lastRenderedPageBreak/>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4B4C619C" w14:textId="77777777" w:rsidR="00D13072"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4C4971D1" w14:textId="77777777" w:rsidR="00D13072"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38A03817" w14:textId="77777777" w:rsidR="00D13072" w:rsidRDefault="00000000">
      <w:pPr>
        <w:pStyle w:val="Heading4"/>
      </w:pPr>
      <w:bookmarkStart w:id="252" w:name="salvation-on-the-day-of-judgement"/>
      <w:bookmarkEnd w:id="251"/>
      <w:r>
        <w:t>Salvation on the Day of Judgement</w:t>
      </w:r>
    </w:p>
    <w:p w14:paraId="7594AA09" w14:textId="77777777" w:rsidR="00D13072"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634C19BF" w14:textId="77777777" w:rsidR="00D13072"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7984A59A" w14:textId="77777777" w:rsidR="00D13072" w:rsidRDefault="00000000">
      <w:pPr>
        <w:pStyle w:val="BodyText"/>
      </w:pPr>
      <w:r>
        <w:t>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14:paraId="70D1F064" w14:textId="77777777" w:rsidR="00D13072"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41001873" w14:textId="77777777" w:rsidR="00D13072" w:rsidRDefault="00000000">
      <w:pPr>
        <w:pStyle w:val="BodyText"/>
      </w:pPr>
      <w:r>
        <w:t xml:space="preserve">Then it was mentioned that all this time, didn’t you recite the Criterion (Qur’an) and see the blessed verse that says: “On that day, neither man nor jinn will be questioned about his sin.”? And you have not paid </w:t>
      </w:r>
      <w:r>
        <w:lastRenderedPageBreak/>
        <w:t>attention to the intended meaning that questioning is not as you understand it, rather questioning is not with language and expression, as indicated and implied by this very verse.</w:t>
      </w:r>
    </w:p>
    <w:p w14:paraId="3BB6D1D0" w14:textId="77777777" w:rsidR="00D13072" w:rsidRDefault="00000000">
      <w:pPr>
        <w:pStyle w:val="BodyText"/>
      </w:pPr>
      <w:r>
        <w:t>Then it continues: “The criminals will be known by their marks, and they will be seized by the forelocks and the feet.”</w:t>
      </w:r>
    </w:p>
    <w:p w14:paraId="6F9BF0D3" w14:textId="77777777" w:rsidR="00D13072"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4C72CDCE" w14:textId="77777777" w:rsidR="00D13072"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6B4E3B1D" w14:textId="77777777" w:rsidR="00D13072"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333EBB3A" w14:textId="77777777" w:rsidR="00D13072" w:rsidRDefault="00000000">
      <w:pPr>
        <w:pStyle w:val="BodyText"/>
      </w:pPr>
      <w:r>
        <w:t>May this grace precede the world, and all praise is due to Allah, the Lord of the worlds.</w:t>
      </w:r>
    </w:p>
    <w:p w14:paraId="08A164EF" w14:textId="77777777" w:rsidR="00D13072"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32A9D587" w14:textId="77777777" w:rsidR="00D13072" w:rsidRDefault="00000000">
      <w:pPr>
        <w:pStyle w:val="BodyText"/>
      </w:pPr>
      <w:r>
        <w:t>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p w14:paraId="3871786E" w14:textId="77777777" w:rsidR="00D13072" w:rsidRDefault="00000000">
      <w:pPr>
        <w:pStyle w:val="Heading3"/>
      </w:pPr>
      <w:bookmarkStart w:id="253" w:name="no-distinction-yet-differentiation"/>
      <w:bookmarkEnd w:id="244"/>
      <w:bookmarkEnd w:id="252"/>
      <w:r>
        <w:t>No Distinction, Yet Differentiation</w:t>
      </w:r>
    </w:p>
    <w:p w14:paraId="7425EC60" w14:textId="77777777" w:rsidR="00D13072" w:rsidRDefault="00000000">
      <w:pPr>
        <w:pStyle w:val="FirstParagraph"/>
      </w:pPr>
      <w:r>
        <w:t xml:space="preserve">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w:t>
      </w:r>
      <w:r>
        <w:lastRenderedPageBreak/>
        <w:t>to some of them Allah spoke (directly); others He raised to degrees (of honour); to Jesus the son of Mary We gave clear (Signs), and strengthened him with the holy spirit.”</w:t>
      </w:r>
    </w:p>
    <w:p w14:paraId="6DEA0599" w14:textId="77777777" w:rsidR="00D13072"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45E5BFFC" w14:textId="77777777" w:rsidR="00D13072"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1A02F4B3" w14:textId="77777777" w:rsidR="00D13072"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7E723BCF" w14:textId="77777777" w:rsidR="00D13072"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7F6D6AA8" w14:textId="77777777" w:rsidR="00D13072" w:rsidRDefault="00000000">
      <w:pPr>
        <w:pStyle w:val="Heading4"/>
      </w:pPr>
      <w:bookmarkStart w:id="254" w:name="divinity-and-servitude"/>
      <w:r>
        <w:t>Divinity and Servitude</w:t>
      </w:r>
    </w:p>
    <w:p w14:paraId="23A1B5FB" w14:textId="77777777" w:rsidR="00D13072"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0DCF16E8" w14:textId="77777777" w:rsidR="00D13072" w:rsidRDefault="00000000">
      <w:pPr>
        <w:pStyle w:val="BodyText"/>
      </w:pPr>
      <w:r>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5CAE8903" w14:textId="77777777" w:rsidR="00D13072"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2ECB23EA" w14:textId="77777777" w:rsidR="00D13072" w:rsidRDefault="00000000">
      <w:pPr>
        <w:pStyle w:val="BodyText"/>
      </w:pPr>
      <w:r>
        <w:t xml:space="preserve">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w:t>
      </w:r>
      <w:r>
        <w:lastRenderedPageBreak/>
        <w:t>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422D8A18" w14:textId="77777777" w:rsidR="00D13072" w:rsidRDefault="00000000">
      <w:pPr>
        <w:pStyle w:val="BodyText"/>
      </w:pPr>
      <w:r>
        <w:t>197 At this moment, the breath of God has surrounded and His spirit has encompassed, the pen has been restrained from motion and the tongue has been cut off from articulation.</w:t>
      </w:r>
    </w:p>
    <w:p w14:paraId="68179C80" w14:textId="77777777" w:rsidR="00D13072"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6CDBB5E9" w14:textId="77777777" w:rsidR="00D13072"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43DE9C90" w14:textId="77777777" w:rsidR="00D13072" w:rsidRDefault="00000000">
      <w:pPr>
        <w:pStyle w:val="Heading4"/>
      </w:pPr>
      <w:bookmarkStart w:id="255" w:name="X3a9f458a38a8a45e66d093635558d11019c2c6f"/>
      <w:bookmarkEnd w:id="254"/>
      <w:r>
        <w:t>Divine Knowledge Requires Deeper Understanding</w:t>
      </w:r>
    </w:p>
    <w:p w14:paraId="4E290FF6" w14:textId="77777777" w:rsidR="00D13072"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18562D6E" w14:textId="77777777" w:rsidR="00D13072" w:rsidRDefault="00000000">
      <w:pPr>
        <w:pStyle w:val="BodyText"/>
      </w:pPr>
      <w:r>
        <w:t>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14:paraId="3D199F5E" w14:textId="77777777" w:rsidR="00D13072"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1B039ACA" w14:textId="77777777" w:rsidR="00D13072"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7455EF5A" w14:textId="77777777" w:rsidR="00D13072" w:rsidRDefault="00000000">
      <w:pPr>
        <w:pStyle w:val="BodyText"/>
      </w:pPr>
      <w:r>
        <w:lastRenderedPageBreak/>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1FCC43D6" w14:textId="77777777" w:rsidR="00D13072"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7A533132" w14:textId="77777777" w:rsidR="00D13072"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64933DCD" w14:textId="77777777" w:rsidR="00D13072" w:rsidRDefault="00000000">
      <w:pPr>
        <w:pStyle w:val="BodyText"/>
      </w:pPr>
      <w:r>
        <w:t>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14:paraId="7FB6DE60" w14:textId="77777777" w:rsidR="00D13072" w:rsidRDefault="00000000">
      <w:pPr>
        <w:pStyle w:val="BodyText"/>
      </w:pPr>
      <w:r>
        <w:t>204 SubhanAllah (Glory be to God), with such understanding, what objections and accusations have been made against the infinite divine edifices of knowledge. As it has been well said:</w:t>
      </w:r>
    </w:p>
    <w:p w14:paraId="257E0136" w14:textId="77777777" w:rsidR="00D13072" w:rsidRDefault="00000000">
      <w:pPr>
        <w:pStyle w:val="BlockText"/>
      </w:pPr>
      <w:r>
        <w:t>You dare accuse those whom truth has made,</w:t>
      </w:r>
    </w:p>
    <w:p w14:paraId="6E0143AA" w14:textId="77777777" w:rsidR="00D13072" w:rsidRDefault="00000000">
      <w:pPr>
        <w:pStyle w:val="BlockText"/>
      </w:pPr>
      <w:r>
        <w:t>The trusted keepers of Heaven’s seventh grade.</w:t>
      </w:r>
    </w:p>
    <w:p w14:paraId="418DC2CD" w14:textId="77777777" w:rsidR="00D13072"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7676F7A1" w14:textId="77777777" w:rsidR="00D13072" w:rsidRDefault="00000000">
      <w:pPr>
        <w:pStyle w:val="BlockText"/>
      </w:pPr>
      <w:r>
        <w:lastRenderedPageBreak/>
        <w:t>All perceptions on lame donkeys ride,</w:t>
      </w:r>
    </w:p>
    <w:p w14:paraId="4D06CE6E" w14:textId="77777777" w:rsidR="00D13072" w:rsidRDefault="00000000">
      <w:pPr>
        <w:pStyle w:val="BlockText"/>
      </w:pPr>
      <w:r>
        <w:t>Truth mounts the wind, a swift arrow’s glide.</w:t>
      </w:r>
    </w:p>
    <w:p w14:paraId="192A1E04" w14:textId="77777777" w:rsidR="00D13072"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7FCE40F0" w14:textId="77777777" w:rsidR="00D13072"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269E2DF3" w14:textId="77777777" w:rsidR="00D13072"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1D55995F" w14:textId="77777777" w:rsidR="00D13072" w:rsidRDefault="00000000">
      <w:pPr>
        <w:pStyle w:val="BodyText"/>
      </w:pPr>
      <w:r>
        <w:t>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14:paraId="77E9A009" w14:textId="77777777" w:rsidR="00D13072"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58AD60E5" w14:textId="77777777" w:rsidR="00D13072" w:rsidRDefault="00000000">
      <w:pPr>
        <w:pStyle w:val="BodyText"/>
      </w:pPr>
      <w:r>
        <w:t xml:space="preserve">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w:t>
      </w:r>
      <w:r>
        <w:lastRenderedPageBreak/>
        <w:t>person has also referred to himself in his own book as being humble, a sinful servant mentioned in the book, honored among the cattle, and generous in name.</w:t>
      </w:r>
    </w:p>
    <w:p w14:paraId="0E6B1320" w14:textId="77777777" w:rsidR="00D13072"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3CC9759D" w14:textId="77777777" w:rsidR="00D13072"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17B1CA59" w14:textId="77777777" w:rsidR="00D13072" w:rsidRDefault="00000000">
      <w:pPr>
        <w:pStyle w:val="Heading4"/>
      </w:pPr>
      <w:bookmarkStart w:id="256" w:name="X57ef5f94f4b469becb7552de62e5ccb5c8200e6"/>
      <w:bookmarkEnd w:id="255"/>
      <w:r>
        <w:t>Divine Affirmations Instead of Acquired Sciences</w:t>
      </w:r>
    </w:p>
    <w:p w14:paraId="1AAC88A8" w14:textId="77777777" w:rsidR="00D13072"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68036414" w14:textId="77777777" w:rsidR="00D13072" w:rsidRDefault="00000000">
      <w:pPr>
        <w:pStyle w:val="BodyText"/>
      </w:pPr>
      <w:r>
        <w:t>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6523454E" w14:textId="77777777" w:rsidR="00D13072"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1526ACB6" w14:textId="77777777" w:rsidR="00D13072"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07BC80C3" w14:textId="77777777" w:rsidR="00D13072" w:rsidRDefault="00000000">
      <w:pPr>
        <w:pStyle w:val="BodyText"/>
      </w:pPr>
      <w:r>
        <w:t xml:space="preserve">214 And they must consider backbiting as misguidance and never step into that arena, for backbiting extinguishes the luminous lamp of the heart and kills the life of the heart. They should be content with a </w:t>
      </w:r>
      <w:r>
        <w:lastRenderedPageBreak/>
        <w:t>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65A4669E" w14:textId="77777777" w:rsidR="00D13072"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6F01BAED" w14:textId="77777777" w:rsidR="00D13072"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306CF5C8" w14:textId="77777777" w:rsidR="00D13072"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5F1DD1D8" w14:textId="77777777" w:rsidR="00D13072" w:rsidRDefault="00000000">
      <w:pPr>
        <w:pStyle w:val="BodyText"/>
      </w:pPr>
      <w:r>
        <w:t>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160843A8" w14:textId="77777777" w:rsidR="00D13072"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561844FE" w14:textId="77777777" w:rsidR="00D13072" w:rsidRDefault="00000000">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w:t>
      </w:r>
      <w:r>
        <w:lastRenderedPageBreak/>
        <w:t>as the sun from shadow. For instance, if the breeze of Truth blows from the East of creation and they are in the West of invention, they will certainly sense it.</w:t>
      </w:r>
    </w:p>
    <w:p w14:paraId="7C1BB09E" w14:textId="77777777" w:rsidR="00D13072"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4D539043" w14:textId="77777777" w:rsidR="00D13072"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19D245B7" w14:textId="77777777" w:rsidR="00D13072"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32C93C1F" w14:textId="77777777" w:rsidR="00D13072"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6D144567" w14:textId="77777777" w:rsidR="00D13072" w:rsidRDefault="00000000">
      <w:pPr>
        <w:pStyle w:val="BodyText"/>
      </w:pPr>
      <w:r>
        <w:t>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3DB77FF2" w14:textId="77777777" w:rsidR="00D13072"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43B446BF" w14:textId="77777777" w:rsidR="00D13072" w:rsidRDefault="00000000">
      <w:pPr>
        <w:pStyle w:val="BodyText"/>
      </w:pPr>
      <w:r>
        <w:t>Guidance, favor, knowledge, understanding, faith, and certainty for all that is in the heavens and the earth are hidden and stored in these cities.</w:t>
      </w:r>
    </w:p>
    <w:p w14:paraId="760AF370" w14:textId="77777777" w:rsidR="00D13072" w:rsidRDefault="00000000">
      <w:pPr>
        <w:pStyle w:val="Heading3"/>
      </w:pPr>
      <w:bookmarkStart w:id="257" w:name="the-quran-served-as-a-fortress"/>
      <w:bookmarkEnd w:id="253"/>
      <w:bookmarkEnd w:id="256"/>
      <w:r>
        <w:lastRenderedPageBreak/>
        <w:t>The Qur’an Served As a Fortress</w:t>
      </w:r>
    </w:p>
    <w:p w14:paraId="1D29F8AA" w14:textId="77777777" w:rsidR="00D13072"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6E3557AA" w14:textId="77777777" w:rsidR="00D13072" w:rsidRDefault="00000000">
      <w:pPr>
        <w:pStyle w:val="Heading4"/>
      </w:pPr>
      <w:bookmarkStart w:id="258" w:name="hadith-is-not-needed"/>
      <w:r>
        <w:t>Hadith Is Not Needed</w:t>
      </w:r>
    </w:p>
    <w:p w14:paraId="0F7100A8" w14:textId="77777777" w:rsidR="00D13072"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7D32F615" w14:textId="77777777" w:rsidR="00D13072"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271787A8" w14:textId="77777777" w:rsidR="00D13072" w:rsidRDefault="00000000">
      <w:pPr>
        <w:pStyle w:val="Heading4"/>
      </w:pPr>
      <w:bookmarkStart w:id="259" w:name="X6230482a8381888c8dbf3315f8f78a549c7ec62"/>
      <w:bookmarkEnd w:id="258"/>
      <w:r>
        <w:t>When Muhammad’s Progeny Ended, the Qur’an is the Only Proof</w:t>
      </w:r>
    </w:p>
    <w:p w14:paraId="4CBBED9B" w14:textId="77777777" w:rsidR="00D13072" w:rsidRDefault="00000000">
      <w:pPr>
        <w:pStyle w:val="FirstParagraph"/>
      </w:pPr>
      <w:r>
        <w:t>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14:paraId="60972847" w14:textId="77777777" w:rsidR="00D13072"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21F104E3" w14:textId="77777777" w:rsidR="00D13072" w:rsidRDefault="00000000">
      <w:pPr>
        <w:pStyle w:val="BodyText"/>
      </w:pPr>
      <w:r>
        <w:t xml:space="preserve">Is it fair for the servants to doubt or be suspicious about the weightiest testimony that God has testified to its truth and decreed its authenticity, or to turn away from what He has decreed as the cause of </w:t>
      </w:r>
      <w:r>
        <w:lastRenderedPageBreak/>
        <w:t>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36552AD1" w14:textId="77777777" w:rsidR="00D13072" w:rsidRDefault="00000000">
      <w:pPr>
        <w:pStyle w:val="Heading4"/>
      </w:pPr>
      <w:bookmarkStart w:id="260" w:name="affirmation-of-the-quran-is-required"/>
      <w:bookmarkEnd w:id="259"/>
      <w:r>
        <w:t>Affirmation of the Qur’an Is Required</w:t>
      </w:r>
    </w:p>
    <w:p w14:paraId="7C587029" w14:textId="77777777" w:rsidR="00D13072"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67D3C5BC" w14:textId="77777777" w:rsidR="00D13072" w:rsidRDefault="00000000">
      <w:pPr>
        <w:pStyle w:val="Heading4"/>
      </w:pPr>
      <w:bookmarkStart w:id="261" w:name="Xb274ffc8ea3fe1c6eeea0a6b367b01c4dc7d7ff"/>
      <w:bookmarkEnd w:id="260"/>
      <w:r>
        <w:t>Those Who Needed More Than the Qur’an Are Not Believers</w:t>
      </w:r>
    </w:p>
    <w:p w14:paraId="4255AC6A" w14:textId="77777777" w:rsidR="00D13072" w:rsidRDefault="00000000">
      <w:pPr>
        <w:pStyle w:val="FirstParagraph"/>
      </w:pPr>
      <w:r>
        <w:t>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14:paraId="6BC446A8" w14:textId="77777777" w:rsidR="00D13072"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63D7874D" w14:textId="77777777" w:rsidR="00D13072" w:rsidRDefault="00000000">
      <w:pPr>
        <w:pStyle w:val="BodyText"/>
      </w:pPr>
      <w:r>
        <w:t xml:space="preserve">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w:t>
      </w:r>
      <w:r>
        <w:lastRenderedPageBreak/>
        <w:t>a proof greater and more magnificent than the revealed verses. Rather, a proof greater than this is not possible, except for what your Lord wills.</w:t>
      </w:r>
    </w:p>
    <w:p w14:paraId="5E6E80F1" w14:textId="77777777" w:rsidR="00D13072"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505593F0" w14:textId="77777777" w:rsidR="00D13072"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7E1937B9" w14:textId="77777777" w:rsidR="00D13072"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287BB6BC" w14:textId="77777777" w:rsidR="00D13072"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2D1E0DF5" w14:textId="77777777" w:rsidR="00D13072" w:rsidRDefault="00000000">
      <w:pPr>
        <w:pStyle w:val="BodyText"/>
      </w:pPr>
      <w:r>
        <w:t>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750A4AAA" w14:textId="77777777" w:rsidR="00D13072" w:rsidRDefault="00000000">
      <w:pPr>
        <w:pStyle w:val="BodyText"/>
      </w:pPr>
      <w:r>
        <w:t>It’s no wonder that from the Qur’an nothing is gained except some script, just as from the sun, a blind eye will perceive nothing but heat.</w:t>
      </w:r>
    </w:p>
    <w:p w14:paraId="26DF53B8" w14:textId="77777777" w:rsidR="00D13072" w:rsidRDefault="00000000">
      <w:pPr>
        <w:pStyle w:val="BodyText"/>
      </w:pPr>
      <w:r>
        <w:t xml:space="preserve">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w:t>
      </w:r>
      <w:r>
        <w:lastRenderedPageBreak/>
        <w:t>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609B8C57" w14:textId="77777777" w:rsidR="00D13072"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4A63BEEB" w14:textId="77777777" w:rsidR="00D13072"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6FA02AFD" w14:textId="77777777" w:rsidR="00D13072"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6E9E2225" w14:textId="77777777" w:rsidR="00D13072"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4390D78F" w14:textId="77777777" w:rsidR="00D13072" w:rsidRDefault="00000000">
      <w:pPr>
        <w:pStyle w:val="BodyText"/>
      </w:pPr>
      <w:r>
        <w:t>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26AA5501" w14:textId="77777777" w:rsidR="00D13072"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6F8BC8D9" w14:textId="77777777" w:rsidR="00D13072" w:rsidRDefault="00000000">
      <w:pPr>
        <w:pStyle w:val="Heading4"/>
      </w:pPr>
      <w:bookmarkStart w:id="262" w:name="X2ec05fed902dfd27ddfb482e86c9ed64274af92"/>
      <w:bookmarkEnd w:id="261"/>
      <w:r>
        <w:t>A Spiritual Disease - The Ummah Clings to One Verse</w:t>
      </w:r>
    </w:p>
    <w:p w14:paraId="60A52397" w14:textId="77777777" w:rsidR="00D13072" w:rsidRDefault="00000000">
      <w:pPr>
        <w:pStyle w:val="FirstParagraph"/>
      </w:pPr>
      <w:r>
        <w:t xml:space="preserve">236 This is after these denials and objections were mentioned, they said: After Moses and Jesus, according to the scriptures, there should not be sent an independent prophet who abrogates the law. </w:t>
      </w:r>
      <w:r>
        <w:lastRenderedPageBreak/>
        <w:t>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3A535450" w14:textId="77777777" w:rsidR="00D13072"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29D64F97" w14:textId="77777777" w:rsidR="00D13072"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1DB8151F" w14:textId="77777777" w:rsidR="00D13072"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3A0F01C1" w14:textId="77777777" w:rsidR="00D13072" w:rsidRDefault="00000000">
      <w:pPr>
        <w:pStyle w:val="BodyText"/>
      </w:pPr>
      <w:r>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6CC32B7E" w14:textId="77777777" w:rsidR="00D13072" w:rsidRDefault="00000000">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w:t>
      </w:r>
      <w:r>
        <w:lastRenderedPageBreak/>
        <w:t>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16686D92" w14:textId="77777777" w:rsidR="00D13072"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3F4049FD" w14:textId="77777777" w:rsidR="00D13072"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2063417C" w14:textId="77777777" w:rsidR="00D13072"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1AD3EBF8" w14:textId="77777777" w:rsidR="00D13072"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4F104C3B" w14:textId="77777777" w:rsidR="00D13072" w:rsidRDefault="00000000">
      <w:pPr>
        <w:pStyle w:val="BodyText"/>
      </w:pPr>
      <w:r>
        <w:t>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14:paraId="3F4943AF" w14:textId="77777777" w:rsidR="00D13072"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78B658A7" w14:textId="77777777" w:rsidR="00D13072"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0673F4D5" w14:textId="77777777" w:rsidR="00D13072" w:rsidRDefault="00000000">
      <w:pPr>
        <w:pStyle w:val="BodyText"/>
      </w:pPr>
      <w:r>
        <w:lastRenderedPageBreak/>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29845417" w14:textId="77777777" w:rsidR="00D13072"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549ABF7C" w14:textId="77777777" w:rsidR="00D13072"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4FB0DCAD" w14:textId="77777777" w:rsidR="00D13072"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4F0EB083" w14:textId="77777777" w:rsidR="00D13072" w:rsidRDefault="00000000">
      <w:pPr>
        <w:pStyle w:val="BodyText"/>
      </w:pPr>
      <w:r>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01967F5D" w14:textId="77777777" w:rsidR="00D13072"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05A0CA3C" w14:textId="77777777" w:rsidR="00D13072" w:rsidRDefault="00000000">
      <w:pPr>
        <w:pStyle w:val="BodyText"/>
      </w:pPr>
      <w:r>
        <w:lastRenderedPageBreak/>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047B232A" w14:textId="77777777" w:rsidR="00D13072" w:rsidRDefault="00000000">
      <w:pPr>
        <w:pStyle w:val="Heading3"/>
      </w:pPr>
      <w:bookmarkStart w:id="263" w:name="Xb11e2264d09b882e853eb51979557c1039dff28"/>
      <w:bookmarkEnd w:id="257"/>
      <w:bookmarkEnd w:id="262"/>
      <w:r>
        <w:t>The Proofs of the Bab’s Greater Sovereignty</w:t>
      </w:r>
    </w:p>
    <w:p w14:paraId="0300A62F" w14:textId="77777777" w:rsidR="00D13072"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4AF41BD0" w14:textId="77777777" w:rsidR="00D13072" w:rsidRDefault="00000000">
      <w:pPr>
        <w:pStyle w:val="Heading4"/>
      </w:pPr>
      <w:bookmarkStart w:id="264" w:name="the-testimony-of-the-babs-followers"/>
      <w:r>
        <w:t>The Testimony of the Bab’s Followers</w:t>
      </w:r>
    </w:p>
    <w:p w14:paraId="11DBCE8F" w14:textId="77777777" w:rsidR="00D13072"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388FF82D" w14:textId="77777777" w:rsidR="00D13072" w:rsidRDefault="00000000">
      <w:pPr>
        <w:pStyle w:val="BodyText"/>
      </w:pPr>
      <w:r>
        <w:t>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14:paraId="0630A0FB" w14:textId="77777777" w:rsidR="00D13072"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129C6D5E" w14:textId="77777777" w:rsidR="00D13072"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161C5AC2" w14:textId="77777777" w:rsidR="00D13072" w:rsidRDefault="00000000">
      <w:pPr>
        <w:pStyle w:val="BodyText"/>
      </w:pPr>
      <w:r>
        <w:lastRenderedPageBreak/>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58D29360" w14:textId="77777777" w:rsidR="00D13072"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216CADFB" w14:textId="77777777" w:rsidR="00D13072"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615B436F" w14:textId="77777777" w:rsidR="00D13072"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0536DD95" w14:textId="77777777" w:rsidR="00D13072"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24DF51F5" w14:textId="77777777" w:rsidR="00D13072" w:rsidRDefault="00000000">
      <w:pPr>
        <w:pStyle w:val="BodyText"/>
      </w:pPr>
      <w:r>
        <w:t>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the text of the book testifies to the truth of their word, as you have seen that they have all expended their lives, wealth, wives, children, and all they possess and have ascended to the highest chambers of Divine pleasure.</w:t>
      </w:r>
    </w:p>
    <w:p w14:paraId="2657D9A8" w14:textId="77777777" w:rsidR="00D13072"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1345B79C" w14:textId="77777777" w:rsidR="00D13072" w:rsidRDefault="00000000">
      <w:pPr>
        <w:pStyle w:val="Heading4"/>
      </w:pPr>
      <w:bookmarkStart w:id="265" w:name="X5e9ffd055b2e3d33d4b9cecc6e34bdf0bb9bbf5"/>
      <w:bookmarkEnd w:id="264"/>
      <w:r>
        <w:t>The Muslim Leadership Failed the Divine Test</w:t>
      </w:r>
    </w:p>
    <w:p w14:paraId="74A18A46" w14:textId="77777777" w:rsidR="00D13072"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74429EE1" w14:textId="77777777" w:rsidR="00D13072" w:rsidRDefault="00000000">
      <w:pPr>
        <w:pStyle w:val="BodyText"/>
      </w:pPr>
      <w:r>
        <w:lastRenderedPageBreak/>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3AD61CE4" w14:textId="77777777" w:rsidR="00D13072"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431F3A1C" w14:textId="77777777" w:rsidR="00D13072"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20051180" w14:textId="77777777" w:rsidR="00D13072"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7D7D205B" w14:textId="77777777" w:rsidR="00D13072"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444F407D" w14:textId="77777777" w:rsidR="00D13072"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2F69D7F3" w14:textId="77777777" w:rsidR="00D13072" w:rsidRDefault="00000000">
      <w:pPr>
        <w:pStyle w:val="Heading4"/>
      </w:pPr>
      <w:bookmarkStart w:id="266" w:name="the-babs-steadfastness"/>
      <w:bookmarkEnd w:id="265"/>
      <w:r>
        <w:t>The Bab’s Steadfastness</w:t>
      </w:r>
    </w:p>
    <w:p w14:paraId="0A8E4545" w14:textId="77777777" w:rsidR="00D13072"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0F042031" w14:textId="77777777" w:rsidR="00D13072"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2C53AD27" w14:textId="77777777" w:rsidR="00D13072"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2126713C" w14:textId="77777777" w:rsidR="00D13072" w:rsidRDefault="00000000">
      <w:pPr>
        <w:pStyle w:val="BodyText"/>
      </w:pPr>
      <w:r>
        <w:lastRenderedPageBreak/>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5AD2C9E3" w14:textId="77777777" w:rsidR="00D13072"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6397E10E" w14:textId="77777777" w:rsidR="00D13072"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54A1BCE3" w14:textId="77777777" w:rsidR="00D13072" w:rsidRDefault="00000000">
      <w:pPr>
        <w:pStyle w:val="BodyText"/>
      </w:pPr>
      <w:r>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5BD83265" w14:textId="77777777" w:rsidR="00D13072"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1012360B" w14:textId="77777777" w:rsidR="00D13072"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25B0064F" w14:textId="77777777" w:rsidR="00D13072" w:rsidRDefault="00000000">
      <w:pPr>
        <w:pStyle w:val="BodyText"/>
      </w:pPr>
      <w:r>
        <w:t xml:space="preserve">How many pure, refined hearts have spoken of that eternal Sun, and how many drops of knowledge have flowed from that ocean of divine knowledge that encompassed all possibilities, even though in every </w:t>
      </w:r>
      <w:r>
        <w:lastRenderedPageBreak/>
        <w:t>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6CEED505" w14:textId="77777777" w:rsidR="00D13072"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216F163B" w14:textId="77777777" w:rsidR="00D13072"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3DB4A130" w14:textId="77777777" w:rsidR="00D13072"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55987A6A" w14:textId="77777777" w:rsidR="00D13072"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559D1564" w14:textId="77777777" w:rsidR="00D13072" w:rsidRDefault="00000000">
      <w:pPr>
        <w:pStyle w:val="BodyText"/>
      </w:pPr>
      <w:r>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064A71DA" w14:textId="77777777" w:rsidR="00D13072"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70FE6779" w14:textId="77777777" w:rsidR="00D13072" w:rsidRDefault="00000000">
      <w:pPr>
        <w:pStyle w:val="Heading4"/>
      </w:pPr>
      <w:bookmarkStart w:id="267" w:name="prophecies-fulfilled-by-the-bab"/>
      <w:bookmarkEnd w:id="266"/>
      <w:r>
        <w:t>Prophecies Fulfilled By the Bab</w:t>
      </w:r>
    </w:p>
    <w:p w14:paraId="6AD47E65" w14:textId="77777777" w:rsidR="00D13072"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7501E931" w14:textId="77777777" w:rsidR="00D13072" w:rsidRDefault="00000000">
      <w:pPr>
        <w:pStyle w:val="BodyText"/>
      </w:pPr>
      <w:r>
        <w:lastRenderedPageBreak/>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655BEA6B" w14:textId="77777777" w:rsidR="00D13072"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123D0130" w14:textId="77777777" w:rsidR="00D13072"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49633AA5" w14:textId="77777777" w:rsidR="00D13072" w:rsidRDefault="00000000">
      <w:pPr>
        <w:pStyle w:val="BodyText"/>
      </w:pPr>
      <w:r>
        <w:t>This noble narration is confirmed and affirmed by His saying: “The Day the caller calls to something forbidding.” (Quran, 50:41)</w:t>
      </w:r>
    </w:p>
    <w:p w14:paraId="7ECDAC39" w14:textId="77777777" w:rsidR="00D13072"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3354F035" w14:textId="77777777" w:rsidR="00D13072" w:rsidRDefault="00000000">
      <w:pPr>
        <w:pStyle w:val="BodyText"/>
      </w:pPr>
      <w:r>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5C8FF180" w14:textId="77777777" w:rsidR="00D13072"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1930A9F2" w14:textId="77777777" w:rsidR="00D13072"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7AF478B6" w14:textId="77777777" w:rsidR="00D13072" w:rsidRDefault="00000000">
      <w:pPr>
        <w:pStyle w:val="BodyText"/>
      </w:pPr>
      <w:r>
        <w:t xml:space="preserve">Yet in “Awalim”, a book that is considered reliable and popular, it says: “A child from Banu Hashim will emerge with a new book and new rulings,” until he says, “And most of his enemies are scholars.” In </w:t>
      </w:r>
      <w:r>
        <w:lastRenderedPageBreak/>
        <w:t>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0FC7C91E" w14:textId="77777777" w:rsidR="00D13072"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7E7B460E" w14:textId="77777777" w:rsidR="00D13072"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5A3B9633" w14:textId="77777777" w:rsidR="00D13072" w:rsidRDefault="00000000">
      <w:pPr>
        <w:pStyle w:val="BodyText"/>
      </w:pPr>
      <w:r>
        <w:t>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them that the presence is seated on the throne, doing what he pleases, and is situated on the seat, ruling what he desires.</w:t>
      </w:r>
    </w:p>
    <w:p w14:paraId="3AFDF9F8" w14:textId="77777777" w:rsidR="00D13072"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3C6B77F6" w14:textId="77777777" w:rsidR="00D13072"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01E5DC2E" w14:textId="77777777" w:rsidR="00D13072"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6A3C92F2" w14:textId="77777777" w:rsidR="00D13072" w:rsidRDefault="00000000">
      <w:pPr>
        <w:pStyle w:val="BodyText"/>
      </w:pPr>
      <w:r>
        <w:t xml:space="preserve">And an affair that the prophets, saints, and chosen ones have not been informed of, or have not expressed due to God’s decisive command, these ignorant people measure it with their deficient intellect, </w:t>
      </w:r>
      <w:r>
        <w:lastRenderedPageBreak/>
        <w:t>sciences, and understandings, and if it doesn’t conform, they reject it. “Do you think that most of them hear or understand? They are only like cattle; nay, they are even more astray in the path.”</w:t>
      </w:r>
    </w:p>
    <w:p w14:paraId="30DE3DA3" w14:textId="77777777" w:rsidR="00D13072"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58EF5A06" w14:textId="77777777" w:rsidR="00D13072"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715D80C7" w14:textId="77777777" w:rsidR="00D13072"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2B224203" w14:textId="77777777" w:rsidR="00D13072"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5C4B4055" w14:textId="77777777" w:rsidR="00D13072" w:rsidRDefault="00000000">
      <w:pPr>
        <w:pStyle w:val="BodyText"/>
      </w:pPr>
      <w:r>
        <w:t>274 Furthermore, observe how all these events and actions have been mentioned in the previous Hadiths. As in “Rawdat al-Kafi” in the description of Zawraa, it is said:</w:t>
      </w:r>
    </w:p>
    <w:p w14:paraId="4DEFF583" w14:textId="77777777" w:rsidR="00D13072"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09AA8D5E" w14:textId="77777777" w:rsidR="00D13072" w:rsidRDefault="00000000">
      <w:pPr>
        <w:pStyle w:val="BodyText"/>
      </w:pPr>
      <w:r>
        <w:t>This is another clear example of the Hadiths foretelling the tragic and tumultuous events that will unfold in the time of the Qa’im.</w:t>
      </w:r>
    </w:p>
    <w:p w14:paraId="6EFDFC67" w14:textId="77777777" w:rsidR="00D13072"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20C8F088" w14:textId="77777777" w:rsidR="00D13072"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57C067A6" w14:textId="77777777" w:rsidR="00D13072" w:rsidRDefault="00000000">
      <w:pPr>
        <w:pStyle w:val="BodyText"/>
      </w:pPr>
      <w:r>
        <w:lastRenderedPageBreak/>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0B5527C5" w14:textId="77777777" w:rsidR="00D13072" w:rsidRDefault="00000000">
      <w:pPr>
        <w:pStyle w:val="BodyText"/>
      </w:pPr>
      <w:r>
        <w:t>This highlights the corruption of religious leadership in that era and how it contributes to the misunderstandings and trials faced by the followers.</w:t>
      </w:r>
    </w:p>
    <w:p w14:paraId="5CE36996" w14:textId="77777777" w:rsidR="00D13072" w:rsidRDefault="00000000">
      <w:pPr>
        <w:pStyle w:val="Heading3"/>
      </w:pPr>
      <w:bookmarkStart w:id="268" w:name="Xf963234fab159af46d15a231a63b2c44de400d1"/>
      <w:bookmarkEnd w:id="263"/>
      <w:bookmarkEnd w:id="267"/>
      <w:r>
        <w:t>The One Eyed One’s Opposition To Baha’u’llah</w:t>
      </w:r>
    </w:p>
    <w:p w14:paraId="1B56821A" w14:textId="77777777" w:rsidR="00D13072"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60C9D46B" w14:textId="77777777" w:rsidR="00D13072"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39E6F6D2" w14:textId="77777777" w:rsidR="00D13072"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6C97A9FB" w14:textId="77777777" w:rsidR="00D13072" w:rsidRDefault="00000000">
      <w:pPr>
        <w:pStyle w:val="BodyText"/>
      </w:pPr>
      <w:r>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1160FE45" w14:textId="77777777" w:rsidR="00D13072"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510748C0" w14:textId="77777777" w:rsidR="00D13072"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1F7EC39F" w14:textId="77777777" w:rsidR="00D13072"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5D236461" w14:textId="77777777" w:rsidR="00D13072" w:rsidRDefault="00000000">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t>
      </w:r>
      <w:r>
        <w:lastRenderedPageBreak/>
        <w:t>wilderness of alienation, with my eyes like flowing springs and my heart like surging seas. There were nights when my strength failed, and days when my body found no rest.</w:t>
      </w:r>
    </w:p>
    <w:p w14:paraId="31CED13A" w14:textId="77777777" w:rsidR="00D13072"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663D7ECD" w14:textId="77777777" w:rsidR="00D13072"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60366B6B" w14:textId="77777777" w:rsidR="00D13072" w:rsidRDefault="00000000">
      <w:pPr>
        <w:pStyle w:val="BodyText"/>
      </w:pPr>
      <w:r>
        <w:t>Finally, the command to return was issued from the source of the command and I submitted without a doubt, and I returned.</w:t>
      </w:r>
    </w:p>
    <w:p w14:paraId="22C3C5C2" w14:textId="77777777" w:rsidR="00D13072"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4B866DCE" w14:textId="77777777" w:rsidR="00D13072" w:rsidRDefault="00000000">
      <w:pPr>
        <w:pStyle w:val="BodyText"/>
      </w:pPr>
      <w:r>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7F2F58DD" w14:textId="77777777" w:rsidR="00D13072" w:rsidRDefault="00000000">
      <w:pPr>
        <w:pStyle w:val="BodyText"/>
      </w:pPr>
      <w:r>
        <w:t>I conclude with there is no power and no strength except with God, and verily we belong to God, and verily to Him we are returning.</w:t>
      </w:r>
    </w:p>
    <w:p w14:paraId="56711F1A" w14:textId="77777777" w:rsidR="00D13072" w:rsidRDefault="00000000">
      <w:pPr>
        <w:pStyle w:val="Heading3"/>
      </w:pPr>
      <w:bookmarkStart w:id="269" w:name="conclusion"/>
      <w:bookmarkEnd w:id="268"/>
      <w:r>
        <w:t>Conclusion</w:t>
      </w:r>
    </w:p>
    <w:p w14:paraId="4CC31C5C" w14:textId="77777777" w:rsidR="00D13072"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7423CF2F" w14:textId="77777777" w:rsidR="00D13072" w:rsidRDefault="00000000">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w:t>
      </w:r>
      <w:r>
        <w:lastRenderedPageBreak/>
        <w:t>thereby remaining deprived of and despondent about the unceasing, crystal-clear stream of the everlasting beauty’s wine.</w:t>
      </w:r>
    </w:p>
    <w:p w14:paraId="1CD02F25" w14:textId="77777777" w:rsidR="00D13072"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79AD55A9" w14:textId="77777777" w:rsidR="00D13072"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09BC2F95" w14:textId="77777777" w:rsidR="00D13072"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137A0BEC" w14:textId="77777777" w:rsidR="00D13072"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4C281754" w14:textId="77777777" w:rsidR="00D13072"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3913CD01" w14:textId="77777777" w:rsidR="00D13072" w:rsidRDefault="00000000">
      <w:pPr>
        <w:pStyle w:val="BodyText"/>
      </w:pPr>
      <w:r>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47AC70E3" w14:textId="77777777" w:rsidR="00D13072"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3D737FEB" w14:textId="77777777" w:rsidR="00D13072"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12FF30D7" w14:textId="77777777" w:rsidR="00D13072" w:rsidRDefault="00000000">
      <w:pPr>
        <w:pStyle w:val="BodyText"/>
      </w:pPr>
      <w:r>
        <w:t>This is why it is said, “For every knowledge, there are seventy aspects, and among people, there is only one. When the Qa’im rises, he will spread the remaining aspects among the people.”</w:t>
      </w:r>
    </w:p>
    <w:p w14:paraId="6301731B" w14:textId="77777777" w:rsidR="00D13072" w:rsidRDefault="00000000">
      <w:pPr>
        <w:pStyle w:val="BodyText"/>
      </w:pPr>
      <w:r>
        <w:t>Also, it was said, “We speak a word, and we mean from it one and seventy aspects, and we have an exit for each of them.”</w:t>
      </w:r>
    </w:p>
    <w:p w14:paraId="49A9CC31" w14:textId="77777777" w:rsidR="00D13072" w:rsidRDefault="00000000">
      <w:pPr>
        <w:pStyle w:val="BodyText"/>
      </w:pPr>
      <w:r>
        <w:lastRenderedPageBreak/>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120B5789" w14:textId="77777777" w:rsidR="00D13072"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5829CD2E" w14:textId="77777777" w:rsidR="00D13072"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56B13035" w14:textId="77777777" w:rsidR="00D13072"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66933A91" w14:textId="77777777" w:rsidR="00D13072" w:rsidRDefault="00000000">
      <w:pPr>
        <w:pStyle w:val="BodyText"/>
      </w:pPr>
      <w:r>
        <w:t>287 And so it was revealed before, if only you could understand.</w:t>
      </w:r>
    </w:p>
    <w:p w14:paraId="393ABA4C" w14:textId="77777777" w:rsidR="00D13072" w:rsidRDefault="00000000">
      <w:pPr>
        <w:pStyle w:val="BodyText"/>
      </w:pPr>
      <w:r>
        <w:t>288 What is revealed is from the Ba and the Ha.</w:t>
      </w:r>
    </w:p>
    <w:p w14:paraId="1D09C57C" w14:textId="77777777" w:rsidR="00D13072" w:rsidRDefault="00000000">
      <w:pPr>
        <w:pStyle w:val="BodyText"/>
      </w:pPr>
      <w:r>
        <w:t>289 And peace be upon whoever hears the melody of the butterfly in the Lote Tree of the farthest boundary.</w:t>
      </w:r>
    </w:p>
    <w:p w14:paraId="1AE9F1A7" w14:textId="77777777" w:rsidR="00D13072" w:rsidRDefault="00000000">
      <w:pPr>
        <w:pStyle w:val="BodyText"/>
      </w:pPr>
      <w:r>
        <w:t>290 So glorified is our Lord, the Most High.</w:t>
      </w:r>
    </w:p>
    <w:p w14:paraId="1BE851B6" w14:textId="77777777" w:rsidR="00D13072" w:rsidRDefault="00000000">
      <w:r>
        <w:br w:type="page"/>
      </w:r>
    </w:p>
    <w:p w14:paraId="3A9375E1" w14:textId="77777777" w:rsidR="00D13072" w:rsidRDefault="00000000">
      <w:pPr>
        <w:pStyle w:val="Heading1"/>
      </w:pPr>
      <w:bookmarkStart w:id="270" w:name="sec-lawh-i-haq"/>
      <w:bookmarkStart w:id="271" w:name="_Toc187049090"/>
      <w:bookmarkEnd w:id="217"/>
      <w:bookmarkEnd w:id="240"/>
      <w:bookmarkEnd w:id="269"/>
      <w:r>
        <w:lastRenderedPageBreak/>
        <w:t>Lawh-i-Haq (Tablet of the Truth)</w:t>
      </w:r>
      <w:bookmarkEnd w:id="271"/>
    </w:p>
    <w:p w14:paraId="461E0C82" w14:textId="77777777" w:rsidR="00D13072" w:rsidRDefault="00000000">
      <w:pPr>
        <w:pStyle w:val="FirstParagraph"/>
      </w:pPr>
      <w:r>
        <w:t>O my Most Glorious God!</w:t>
      </w:r>
    </w:p>
    <w:p w14:paraId="09D2B3EB" w14:textId="77777777" w:rsidR="00D13072" w:rsidRDefault="00000000">
      <w:pPr>
        <w:pStyle w:val="BodyText"/>
      </w:pPr>
      <w:r>
        <w:t>This is the Tablet of the Truth that has descended from the dominion of the Command. Whoever reads it and reflects upon it, God will raise them in the center of Paradise with an adornment from which the lights of the All-Merciful shine forth, and from which the inhabitants of the highest realm are illuminated. It is indeed the Truth, which has been manifested from the horizon of the Truth upon the Truth, with the Truth, and witnessed by the Truth.</w:t>
      </w:r>
    </w:p>
    <w:p w14:paraId="734CE5EE" w14:textId="77777777" w:rsidR="00D13072" w:rsidRDefault="00000000">
      <w:pPr>
        <w:pStyle w:val="Heading2"/>
      </w:pPr>
      <w:bookmarkStart w:id="272" w:name="the-truth-has-appeared-from-the-truth"/>
      <w:r>
        <w:t>The Truth Has Appeared From the Truth</w:t>
      </w:r>
    </w:p>
    <w:p w14:paraId="681DD811" w14:textId="77777777" w:rsidR="00D13072" w:rsidRDefault="00000000">
      <w:pPr>
        <w:pStyle w:val="FirstParagraph"/>
      </w:pPr>
      <w:r>
        <w:t>O Assembly of the Truth! The Truth has appeared from the horizon of the Truth in this Truth, which has risen from the dawning place of the Truth, and speaks the Truth, and reminds you of the Truth. Beware that you do not forget the Truth when the Covenant of His own Self, the Truth, has been taken from you, and do not be among those who have turned away from the Truth and are among the heedless. Say, by God, the Truth now calls out before you, and all things proclaim that this is indeed the Truth that has appeared with the Truth, and it is the same Truth by which the Truth was realized before, and by which the Truth will be established thereafter.</w:t>
      </w:r>
    </w:p>
    <w:p w14:paraId="5BF6E0B6" w14:textId="77777777" w:rsidR="00D13072" w:rsidRDefault="00000000">
      <w:pPr>
        <w:pStyle w:val="BodyText"/>
      </w:pPr>
      <w:r>
        <w:t>And you, O Assembly of the Truth, behold the Truth as it has shone forth from the sun of His beauty, then listen to the melodies of the Truth as they issue from His lips, then drink from the Tasneem of the Truth as it is offered to you from the cup of His grace. Eat from the bounty of the Truth as it has descended from the heaven of His mighty sovereignty and the clouds of His sacred bounty, and then take shelter in the shade of the Tree of the Truth—this youth, who, if he stirs within himself, all the manifestations of truth and the suns of oneness are set in motion by him, and if he remains still within himself, the beauty of the Truth and His form are settled upon a lofty and sanctified throne.</w:t>
      </w:r>
    </w:p>
    <w:p w14:paraId="29178C79" w14:textId="77777777" w:rsidR="00D13072" w:rsidRDefault="00000000">
      <w:pPr>
        <w:pStyle w:val="BodyText"/>
      </w:pPr>
      <w:r>
        <w:t>And you, O Assembly of the Truth, if you cleanse your sight from the dust of possibilities and the occurrences from them that are unworthy of the sovereignty of names and attributes, you will witness that the manifestations, dawning places, risings, and repositories of the Truth circle around this Truth that has appeared with the Truth, and has ascended with the Truth upon the throne, beneath whose shadow all who are in the heavens and on the earth bow down, even though they do not recognize it nor feel it within themselves and are among those who are heedless of this Truth. If the veil of majesty were torn from the face of beauty, all things would proclaim, and the Holy Spirit would confirm them with the same confirmation with which the Essence of Bahá was confirmed in the realm of eternity, that “I am the Truth, there is no God but He,” and indeed, at the appearance of this Truth, all will be among those who prostrate, and this is the one before whom the manifestations of truth walk, and behind him are the dawning places of divinity, and on his right are the essences of sanctity, and on his left are the forms of the All-Merciful, and all of them speak, cry out, and call.</w:t>
      </w:r>
    </w:p>
    <w:p w14:paraId="0774B615" w14:textId="77777777" w:rsidR="00D13072" w:rsidRDefault="00000000">
      <w:pPr>
        <w:pStyle w:val="BodyText"/>
      </w:pPr>
      <w:r>
        <w:t xml:space="preserve">O Assembly of the Bayan! By God, the tongues of the All-Merciful have refuted you for claiming within yourselves faith in God, the Omnipotent, the Mighty, the All-Powerful, because you claimed within yourselves that you believed in God and His Manifestation, who was named Ali before Nabil. But when </w:t>
      </w:r>
      <w:r>
        <w:lastRenderedPageBreak/>
        <w:t>His Messenger came with the authority of the Command upon the clouds of holiness in the supreme Paradise, you denied Him and refuted Him, to the point that you issued a decree for His death, just as the scholars of the Qur’an issued a decree against Ali before, the Manifestation of His supreme, exalted, mighty, omnipotent, and all-powerful Self. Indeed, nothing passes before you without it refuting you, disassociating itself from you, and seeking refuge in God from meeting you. By God, if you were just within yourselves, you would witness that the very breath that comes from you refutes you, and the heaven that has been raised above your heads disassociates itself from you, and every raindrop from the clouds rejects what comes from your tongues if you were among those who hear. And through you, the clouds of mercy and bounty were prevented, the livelihood of the inhabitants of the supreme realm was altered, and the face of majesty turned pale because you did what none had done before. And indeed, We have concealed it with grace from Us, and I am the Generous, the Mighty, the Wise. We have not manifested this among the servants—this is but a sprinkling from the seas of your deeds—otherwise, if We were to proclaim the Truth of what you have done, the matter of existence would return to what it was, and existence would revert to pure and absolute non-existence, and everything seen in the dominion would turn to dust. Thus, the Command has descended from the Mighty, the Bestower, if you are among those who are aware.</w:t>
      </w:r>
    </w:p>
    <w:p w14:paraId="2379F8FB" w14:textId="77777777" w:rsidR="00D13072" w:rsidRDefault="00000000">
      <w:r>
        <w:br w:type="page"/>
      </w:r>
    </w:p>
    <w:p w14:paraId="19517540" w14:textId="77777777" w:rsidR="00D13072" w:rsidRDefault="00000000">
      <w:pPr>
        <w:pStyle w:val="Heading1"/>
      </w:pPr>
      <w:bookmarkStart w:id="273" w:name="sec-lawh-i-madinatut-tawhid"/>
      <w:bookmarkStart w:id="274" w:name="_Toc187049091"/>
      <w:bookmarkEnd w:id="270"/>
      <w:bookmarkEnd w:id="272"/>
      <w:r>
        <w:lastRenderedPageBreak/>
        <w:t>Lawh-i-Madinatut-Tawhid (Tablet of the City of Unity)</w:t>
      </w:r>
      <w:bookmarkEnd w:id="274"/>
    </w:p>
    <w:p w14:paraId="650BD756" w14:textId="77777777" w:rsidR="00D13072" w:rsidRDefault="00000000">
      <w:pPr>
        <w:pStyle w:val="FirstParagraph"/>
      </w:pPr>
      <w:r>
        <w:t>1 His Holiness says: This is the city of unity, enter it, O assembly of the monotheists, so that you may be with the good news of the spirit for those who have insight.</w:t>
      </w:r>
    </w:p>
    <w:p w14:paraId="1250FC33" w14:textId="77777777" w:rsidR="00D13072" w:rsidRDefault="00000000">
      <w:pPr>
        <w:pStyle w:val="BodyText"/>
      </w:pPr>
      <w:r>
        <w:t>He is the Mighty, the One, the Most High, the Supreme, the Unique.</w:t>
      </w:r>
    </w:p>
    <w:p w14:paraId="47E7F0F7" w14:textId="77777777" w:rsidR="00D13072" w:rsidRDefault="00000000">
      <w:pPr>
        <w:pStyle w:val="Heading2"/>
      </w:pPr>
      <w:bookmarkStart w:id="275" w:name="the-oneness-of-allah"/>
      <w:r>
        <w:t>The Oneness of Allah</w:t>
      </w:r>
    </w:p>
    <w:p w14:paraId="281415AA" w14:textId="77777777" w:rsidR="00D13072"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258FDDBF" w14:textId="77777777" w:rsidR="00D13072" w:rsidRDefault="00000000">
      <w:pPr>
        <w:pStyle w:val="Heading2"/>
      </w:pPr>
      <w:bookmarkStart w:id="276" w:name="command-to-salman-shaykh-khanjar-part-1"/>
      <w:bookmarkEnd w:id="275"/>
      <w:r>
        <w:t>Command to Salman (Shaykh Khanjar): Part 1</w:t>
      </w:r>
    </w:p>
    <w:p w14:paraId="1B3AAAB3" w14:textId="77777777" w:rsidR="00D13072"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34B3655A" w14:textId="77777777" w:rsidR="00D13072" w:rsidRDefault="00000000">
      <w:pPr>
        <w:pStyle w:val="Heading3"/>
      </w:pPr>
      <w:bookmarkStart w:id="277" w:name="to-the-residents-of-paradise"/>
      <w:r>
        <w:t>To the Residents of Paradise</w:t>
      </w:r>
    </w:p>
    <w:p w14:paraId="6143FCBE" w14:textId="77777777" w:rsidR="00D13072"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0843F711" w14:textId="77777777" w:rsidR="00D13072"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326A0C30" w14:textId="77777777" w:rsidR="00D13072" w:rsidRDefault="00000000">
      <w:pPr>
        <w:pStyle w:val="Heading3"/>
      </w:pPr>
      <w:bookmarkStart w:id="278" w:name="X9ee2c2ad72628c50de9e393511f9daf64c198ff"/>
      <w:bookmarkEnd w:id="277"/>
      <w:r>
        <w:lastRenderedPageBreak/>
        <w:t>Remind Yourself and the Souls of the Servants</w:t>
      </w:r>
    </w:p>
    <w:p w14:paraId="29624C14" w14:textId="77777777" w:rsidR="00D13072"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3B0D6F69" w14:textId="77777777" w:rsidR="00D13072" w:rsidRDefault="00000000">
      <w:pPr>
        <w:pStyle w:val="Heading2"/>
      </w:pPr>
      <w:bookmarkStart w:id="279" w:name="X344087ed492fe9ff5e072e7b453ffd90658e655"/>
      <w:bookmarkEnd w:id="276"/>
      <w:bookmarkEnd w:id="278"/>
      <w:r>
        <w:t>About the Verse of Monotheism and the Word of Abstraction</w:t>
      </w:r>
    </w:p>
    <w:p w14:paraId="0D77E850" w14:textId="77777777" w:rsidR="00D13072"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4C17FE62" w14:textId="77777777" w:rsidR="00D13072"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4F86CDB7" w14:textId="77777777" w:rsidR="00D13072"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018ED6B4" w14:textId="77777777" w:rsidR="00D13072"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5FCF561C" w14:textId="77777777" w:rsidR="00D13072"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30275C25" w14:textId="77777777" w:rsidR="00D13072"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7106D2ED" w14:textId="77777777" w:rsidR="00D13072"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2DD6C5FC" w14:textId="77777777" w:rsidR="00D13072"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23762000" w14:textId="77777777" w:rsidR="00D13072"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05B67679" w14:textId="77777777" w:rsidR="00D13072"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43EBA499" w14:textId="77777777" w:rsidR="00D13072"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4216549A" w14:textId="77777777" w:rsidR="00D13072" w:rsidRDefault="00000000">
      <w:pPr>
        <w:pStyle w:val="Heading2"/>
      </w:pPr>
      <w:bookmarkStart w:id="280" w:name="command-to-salman-part-2"/>
      <w:bookmarkEnd w:id="279"/>
      <w:r>
        <w:lastRenderedPageBreak/>
        <w:t>Command to Salman: Part 2</w:t>
      </w:r>
    </w:p>
    <w:p w14:paraId="6DB87BAC" w14:textId="77777777" w:rsidR="00D13072"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596D6C9F" w14:textId="77777777" w:rsidR="00D13072"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55ECE268" w14:textId="77777777" w:rsidR="00D13072" w:rsidRDefault="00000000">
      <w:r>
        <w:br w:type="page"/>
      </w:r>
    </w:p>
    <w:p w14:paraId="7BB69707" w14:textId="77777777" w:rsidR="00D13072" w:rsidRDefault="00000000">
      <w:pPr>
        <w:pStyle w:val="Heading1"/>
      </w:pPr>
      <w:bookmarkStart w:id="281" w:name="sec-lawh-i-shakkar-shikan"/>
      <w:bookmarkStart w:id="282" w:name="_Toc187049092"/>
      <w:bookmarkEnd w:id="273"/>
      <w:bookmarkEnd w:id="280"/>
      <w:r>
        <w:lastRenderedPageBreak/>
        <w:t>Lawh-i-Shakkar Shikan</w:t>
      </w:r>
      <w:bookmarkEnd w:id="282"/>
    </w:p>
    <w:p w14:paraId="26CCF349" w14:textId="77777777" w:rsidR="00D13072" w:rsidRDefault="00000000">
      <w:pPr>
        <w:pStyle w:val="FirstParagraph"/>
      </w:pPr>
      <w:r>
        <w:t>He is the Exalted, the Most High</w:t>
      </w:r>
    </w:p>
    <w:p w14:paraId="1F9E0838" w14:textId="77777777" w:rsidR="00D13072" w:rsidRDefault="00000000">
      <w:pPr>
        <w:pStyle w:val="BodyText"/>
      </w:pPr>
      <w:r>
        <w:t>Even the parrots of India will break their sugar due to this Persian sugar that is going to Bengal.</w:t>
      </w:r>
    </w:p>
    <w:p w14:paraId="0CAE17E0" w14:textId="77777777" w:rsidR="00D13072" w:rsidRDefault="00000000">
      <w:pPr>
        <w:pStyle w:val="BodyText"/>
      </w:pPr>
      <w:r>
        <w:t>The letter of that noble one reached the realm of annihilation and entered the treasury of submission and contentment. What was written was considered and what was mentioned was correct and true. However, the lovers of the Beloved’s court and the confidants of the precincts of the Desired One are not deterred by calamities and do not shy away from fate. They are nourished by the ocean of submission and drink from the river of Tasneem. They would not exchange the pleasure of the Friend for the two worlds, nor would they trade the decree of the Beloved for the vastness of the placeless realm. They drink the poison of afflictions as if it were the water of life, and they quaff the deadly poison as if it were a soul-reviving nectar. They surge in the deserts of fatal thirst, remembering the Beloved, and they are swift to sacrifice themselves in the desolate and deadly plains. They have abandoned their own lives and have set their hearts on the Beloved. They have closed their eyes to the world and opened them to the beauty of the Friend. They have no other goal but the Beloved and seek no perfection other than reunion. They soar with the wings of trust and fly with the feathers of reliance. To them, the blood-drenched sword is more beloved than the heavenly silk, and the sharp arrow is more pleasing than the milk of their mother.</w:t>
      </w:r>
    </w:p>
    <w:p w14:paraId="0DD6A373" w14:textId="77777777" w:rsidR="00D13072" w:rsidRDefault="00000000">
      <w:pPr>
        <w:pStyle w:val="BodyText"/>
      </w:pPr>
      <w:r>
        <w:t>The true lover must possess a hundred thousand hearts on this path, to be able to sacrifice a hundred lives with every breath.</w:t>
      </w:r>
    </w:p>
    <w:p w14:paraId="7E4939A8" w14:textId="77777777" w:rsidR="00D13072" w:rsidRDefault="00000000">
      <w:pPr>
        <w:pStyle w:val="BodyText"/>
      </w:pPr>
      <w:r>
        <w:t>One must kiss the hand of the executioner and, dancing with joy, set out toward the abode of the Beloved. How wonderful is this hour and how sweet this moment when the spiritual soul is eager to sacrifice itself, and the form of loyalty is determined to ascend the heights of annihilation. We have raised our necks, longing with complete yearning for the unrelenting sword of the Beloved. We have made our chests a shield, craving with all our being the arrows of fate. We have turned away from name and fame, and have shunned everything other than Him. We do not choose to flee, nor do we strive to repel adversaries. We pray for tribulations so that we may soar in the holy atmosphere of the spirit and make our nest in the shade of the Tree of Intimacy, and thus attain the highest stations of love. We drink from the delightful wines of reunion, and indeed, we will never let go of this eternal blessing, nor will we relinquish this incomparable bounty. And if we are concealed beneath the dust, we will rise from the bosom of the mercy of the Lord of Lords. These companions are not annihilated by tribulations, nor is this journey completed by mere footsteps, nor is this countenance veiled by any curtain.</w:t>
      </w:r>
    </w:p>
    <w:p w14:paraId="5A35DBCA" w14:textId="77777777" w:rsidR="00D13072" w:rsidRDefault="00000000">
      <w:pPr>
        <w:pStyle w:val="BodyText"/>
      </w:pPr>
      <w:r>
        <w:t xml:space="preserve">Indeed, it is evident that with so many internal and external enemies who have raised the banner of discord and with full determination are intent on the destruction of these poor ones, according to the law of reason, it would be necessary to avoid this land and even flee from the face of the earth. Yet, through the divine grace and the unseen, boundless confirmations, we shine like the sun and appear like the moon. We dwell peacefully on the throne of tranquility and are seated on the carpet of patience. What fear does the spiritual fish have of the wreckage of the ship, and what concern does the holy spirit have for the ruin of the outer body? Indeed, the body is a prison for this one, and the ship a dungeon for that </w:t>
      </w:r>
      <w:r>
        <w:lastRenderedPageBreak/>
        <w:t>one. The melody of the nightingale is understood by the nightingale, and the tune of the familiar is recognized by the familiar.</w:t>
      </w:r>
    </w:p>
    <w:p w14:paraId="5F3DB4AA" w14:textId="77777777" w:rsidR="00D13072" w:rsidRDefault="00000000">
      <w:pPr>
        <w:pStyle w:val="BodyText"/>
      </w:pPr>
      <w:r>
        <w:t xml:space="preserve">Observe the days of the past and what befell the Seal of the Prophets and the Source of the Pure Ones, so that you may become as light as the spirit and, like the breath, emerge from the cage of the body. In the utmost siege of enemies and the severity of trials, the holy bird descended and brought forth this verse: </w:t>
      </w:r>
      <w:r>
        <w:rPr>
          <w:i/>
          <w:iCs/>
        </w:rPr>
        <w:t>“If their aversion is hard on you, then if you can seek a tunnel in the earth or a ladder to the sky…”</w:t>
      </w:r>
      <w:r>
        <w:t xml:space="preserve"> A thousand eyes are needed to weep blood, and a hundred thousand lives are needed to cry out from the heart. And also in another place, it is said: </w:t>
      </w:r>
      <w:r>
        <w:rPr>
          <w:i/>
          <w:iCs/>
        </w:rPr>
        <w:t>“And when those who disbelieved plotted against you to imprison you, kill you, or drive you out; they plot and God plots, and God is the best of plotters.”</w:t>
      </w:r>
      <w:r>
        <w:t xml:space="preserve"> Consider these two blessed verses that have been revealed from the divine source, so that you may become aware of the hidden mysteries.</w:t>
      </w:r>
    </w:p>
    <w:p w14:paraId="5D48C741" w14:textId="77777777" w:rsidR="00D13072" w:rsidRDefault="00000000">
      <w:pPr>
        <w:pStyle w:val="BodyText"/>
      </w:pPr>
      <w:r>
        <w:t>If people had opened the eyes of insight, the mere appearance of this servant in the world would have sufficed for everyone, as with all these enemies and sources of calamities, we shine like a candle and are present like a lover in the gathering. We have burned the veils and coverings and have ignited the fire of love. But what benefit is there when all eyes are veiled and all ears are blocked? They wander in the valley of heedlessness and walk in the wilderness of error. I am clear of what they do, and I am clear of what they practice.</w:t>
      </w:r>
    </w:p>
    <w:p w14:paraId="4C10FF39" w14:textId="77777777" w:rsidR="00D13072" w:rsidRDefault="00000000">
      <w:pPr>
        <w:pStyle w:val="BodyText"/>
      </w:pPr>
      <w:r>
        <w:t>Let it be known to that noble one that one of the inhabitants of that land, who is occupied with the adornments of the world, has not partaken of the cup of mercy and has no share from the chalice of justice and fairness. He has not seen this servant even for a moment, has not met in any gathering, nor has he enjoyed even an hour of companionship. Yet, he has taken up the pen of injustice and has inscribed the blood of the oppressed.</w:t>
      </w:r>
    </w:p>
    <w:p w14:paraId="431C1C27" w14:textId="77777777" w:rsidR="00D13072" w:rsidRDefault="00000000">
      <w:pPr>
        <w:pStyle w:val="BodyText"/>
      </w:pPr>
      <w:r>
        <w:t>So, yielding to a judge who issued a strange ruling,</w:t>
      </w:r>
      <w:r>
        <w:br/>
        <w:t>He decreed the shedding of my blood in the sanctified and the profane.</w:t>
      </w:r>
    </w:p>
    <w:p w14:paraId="2870D3F8" w14:textId="77777777" w:rsidR="00D13072" w:rsidRDefault="00000000">
      <w:pPr>
        <w:pStyle w:val="BodyText"/>
      </w:pPr>
      <w:r>
        <w:t>He has uttered some meaningless words to a group, and in these recent days, he has conveyed some of his suspicions to a well-known individual. This person has recently gone to Tehran, carrying with him a story in a ledger and a narration in a book.</w:t>
      </w:r>
    </w:p>
    <w:p w14:paraId="0B8095BB" w14:textId="77777777" w:rsidR="00D13072" w:rsidRDefault="00000000">
      <w:pPr>
        <w:pStyle w:val="BodyText"/>
      </w:pPr>
      <w:r>
        <w:t>Whatever he harbors in his heart of deceit and secrets,</w:t>
      </w:r>
      <w:r>
        <w:br/>
        <w:t>Is revealed before God and as clear as day.</w:t>
      </w:r>
    </w:p>
    <w:p w14:paraId="5EFCE918" w14:textId="77777777" w:rsidR="00D13072" w:rsidRDefault="00000000">
      <w:pPr>
        <w:pStyle w:val="BodyText"/>
      </w:pPr>
      <w:r>
        <w:t>All these matters are known and evident, and their foundation is uncovered and proven. If they conceal anything from this servant, how can it remain hidden from the presence of God, “Nothing is hidden from His knowledge”? I do not know which law they adhere to and by what argument they justify. For a long time, I have withdrawn completely into seclusion and chosen solitude. I have closed the door to both friend and stranger and have sat alone. Where did this envy arise, and from where did this enmity appear? It is unclear whether they will ultimately achieve their desired outcome and attain the fulfillment of their hearts’ desires.</w:t>
      </w:r>
    </w:p>
    <w:p w14:paraId="27872678" w14:textId="77777777" w:rsidR="00D13072" w:rsidRDefault="00000000">
      <w:pPr>
        <w:pStyle w:val="BodyText"/>
      </w:pPr>
      <w:r>
        <w:lastRenderedPageBreak/>
        <w:t>Even though they walk in the path of desire, this poor one clings to the thread of piety, and, God willing, is guided by the light of guidance. I bear no resentment toward them, nor have I harbored any malice in my heart. I have entrusted it to God and grasped the stronghold of justice. After achieving their aims, they may perhaps be given to drink from the boiling waters of hell and be nourished by the fire of divine wrath. For the powerful Judge is present among us, and He does not overlook injustice. Ultimately, there must be a meeting in a gathering where the matters are made clear to them, so that they may be convinced. Then, let them issue their judgment, decree, and execute it. Their suspicions have no reach, and the tree of divine favor is exceedingly tall. Until the appointed time arrives, no one has any power over us, and when that time comes, we will be eager and willing. There is neither advancement nor delay.</w:t>
      </w:r>
    </w:p>
    <w:p w14:paraId="06DBA0E4" w14:textId="77777777" w:rsidR="00D13072" w:rsidRDefault="00000000">
      <w:pPr>
        <w:pStyle w:val="BodyText"/>
      </w:pPr>
      <w:r>
        <w:t>Indeed, we belong to God, and indeed, to Him, we will return. If God helps you, none can overcome you, but if He forsakes you, who is there who can help you after Him? Peace be upon those who follow the guidance.</w:t>
      </w:r>
    </w:p>
    <w:p w14:paraId="32B7EF65" w14:textId="77777777" w:rsidR="00D13072" w:rsidRDefault="00000000">
      <w:pPr>
        <w:pStyle w:val="Heading1"/>
      </w:pPr>
      <w:bookmarkStart w:id="283" w:name="sec-bh00328"/>
      <w:bookmarkStart w:id="284" w:name="_Toc187049093"/>
      <w:bookmarkEnd w:id="281"/>
      <w:r>
        <w:t>BH00328</w:t>
      </w:r>
      <w:bookmarkEnd w:id="284"/>
    </w:p>
    <w:p w14:paraId="5567C1BE" w14:textId="77777777" w:rsidR="00D13072" w:rsidRDefault="00000000">
      <w:pPr>
        <w:pStyle w:val="FirstParagraph"/>
      </w:pPr>
      <w:r>
        <w:t>In the name of Allah, Exalted be His Glory</w:t>
      </w:r>
    </w:p>
    <w:p w14:paraId="08807DE1" w14:textId="77777777" w:rsidR="00D13072" w:rsidRDefault="00000000">
      <w:pPr>
        <w:pStyle w:val="Heading2"/>
      </w:pPr>
      <w:bookmarkStart w:id="285" w:name="introduction-to-haidar-qibli-ali"/>
      <w:r>
        <w:t>Introduction to Haidar Qibli Ali</w:t>
      </w:r>
    </w:p>
    <w:p w14:paraId="4469CAC6" w14:textId="77777777" w:rsidR="00D13072" w:rsidRDefault="00000000">
      <w:pPr>
        <w:pStyle w:val="FirstParagraph"/>
      </w:pPr>
      <w:r>
        <w:t>O Haidar Qibli Ali! Upon you be My Baha. If you paid attention to the land, you should place it in a known and mineral-rich area of life. Residence in another place is neither acceptable nor beloved, as it does not align with wisdom. This has been revealed by the Supreme Pen.</w:t>
      </w:r>
    </w:p>
    <w:p w14:paraId="2994E3F3" w14:textId="77777777" w:rsidR="00D13072" w:rsidRDefault="00000000">
      <w:pPr>
        <w:pStyle w:val="BodyText"/>
      </w:pPr>
      <w:r>
        <w:t>The known letters were noted in the sacred court, and by His grace, I acquired a few pages from the Tree that bore divine words. O Haidar Qibli Ali! Friend, the evidence was presented to Ali. The truth will support it; it will be busy with sustenance.</w:t>
      </w:r>
    </w:p>
    <w:p w14:paraId="4FF9A8D5" w14:textId="77777777" w:rsidR="00D13072" w:rsidRDefault="00000000">
      <w:pPr>
        <w:pStyle w:val="BodyText"/>
      </w:pPr>
      <w:r>
        <w:t>I will walk, and the sun will shine. Its appearance will bring it into motion. Glory be to God. The Resurrection is upon us, and the hour has been revealed.</w:t>
      </w:r>
    </w:p>
    <w:p w14:paraId="37CEDF20" w14:textId="77777777" w:rsidR="00D13072" w:rsidRDefault="00000000">
      <w:pPr>
        <w:pStyle w:val="BodyText"/>
      </w:pPr>
      <w:r>
        <w:t>He became a source of grace, but you returned to the world. What do you have to do with these mixtures? Have mercy on it, for it is an exalted matter and its status known.</w:t>
      </w:r>
    </w:p>
    <w:p w14:paraId="1652B01C" w14:textId="77777777" w:rsidR="00D13072" w:rsidRDefault="00000000">
      <w:pPr>
        <w:pStyle w:val="BodyText"/>
      </w:pPr>
      <w:r>
        <w:t>When you did not know, fear God, the prevailing and powerful. To the extent of His words, we take a handful of dust and observe from the names, then ascend until we reach the names and their kingdoms.</w:t>
      </w:r>
    </w:p>
    <w:p w14:paraId="7D3AE1B5" w14:textId="77777777" w:rsidR="00D13072" w:rsidRDefault="00000000">
      <w:pPr>
        <w:pStyle w:val="BodyText"/>
      </w:pPr>
      <w:r>
        <w:t>You were shaken by this word of Allah. It is no wonder, for the beings were shaken by the essence that appeared from the First Point, upon Him be Baha. All are shocked, and beyond that, it is known and clear. Seek from the True One what will ensure purity and sanctity.</w:t>
      </w:r>
    </w:p>
    <w:p w14:paraId="56F1DE27" w14:textId="77777777" w:rsidR="00D13072" w:rsidRDefault="00000000">
      <w:pPr>
        <w:pStyle w:val="BodyText"/>
      </w:pPr>
      <w:r>
        <w:t>O Haidar, the reality of the Tree is elevated, and the manifestations of the lights.</w:t>
      </w:r>
    </w:p>
    <w:p w14:paraId="17E472AF" w14:textId="77777777" w:rsidR="00D13072" w:rsidRDefault="00000000">
      <w:pPr>
        <w:pStyle w:val="BodyText"/>
      </w:pPr>
      <w:r>
        <w:t xml:space="preserve">The sun of truth is shining, and the light of the stars is radiantly bright and gleaming. However, people have become obstructive. What has been the cause of this obstruction? The affairs of God are complex, </w:t>
      </w:r>
      <w:r>
        <w:lastRenderedPageBreak/>
        <w:t>and examples of this are minute compared to the vastness of His affairs. Place your trust in God, the Omnipotent, the Almighty. God is with His sincere servants and His close chosen ones. There is no god but He, the unique, the Mighty, the Praised.</w:t>
      </w:r>
    </w:p>
    <w:p w14:paraId="3210685C" w14:textId="77777777" w:rsidR="00D13072" w:rsidRDefault="00000000">
      <w:pPr>
        <w:pStyle w:val="BodyText"/>
      </w:pPr>
      <w:r>
        <w:t>O Sir Sayyid, upon him be the Baha of Allah, He is the one who forgives, the compassionate, the merciful.</w:t>
      </w:r>
    </w:p>
    <w:p w14:paraId="3A806185" w14:textId="77777777" w:rsidR="00D13072" w:rsidRDefault="00000000">
      <w:pPr>
        <w:pStyle w:val="Heading2"/>
      </w:pPr>
      <w:bookmarkStart w:id="286" w:name="news-of-blood-stained-reports"/>
      <w:bookmarkEnd w:id="285"/>
      <w:r>
        <w:t>News of Blood Stained Reports</w:t>
      </w:r>
    </w:p>
    <w:p w14:paraId="6A2A0BD2" w14:textId="77777777" w:rsidR="00D13072" w:rsidRDefault="00000000">
      <w:pPr>
        <w:pStyle w:val="FirstParagraph"/>
      </w:pPr>
      <w:r>
        <w:t>The dust of hypocrisy has also surrounded the horizons, overturning the joy of the world. These days, according to apparent news, blood-stained reports have reached from every direction, for the oppressive tyranny has leveled the balance of justice, and justice has been secluded in a corner. Glory be to God, in the great city, the door of greed and desire has been opened, which only the Truth can count and comprehend. Outwardly humble, yet inwardly influential.</w:t>
      </w:r>
    </w:p>
    <w:p w14:paraId="6A1475B1" w14:textId="77777777" w:rsidR="00D13072" w:rsidRDefault="00000000">
      <w:pPr>
        <w:pStyle w:val="BodyText"/>
      </w:pPr>
      <w:r>
        <w:t>Do not strike this oppressed one. These days, beyond the expression of the kingdom, we make power manifest on the throne and sit on the couches of chastity.</w:t>
      </w:r>
    </w:p>
    <w:p w14:paraId="2DF3F18D" w14:textId="77777777" w:rsidR="00D13072" w:rsidRDefault="00000000">
      <w:pPr>
        <w:pStyle w:val="BodyText"/>
      </w:pPr>
      <w:r>
        <w:t>The oppression of the tyrants weakens the mighty, and the manifestations of slanderers, whose faces betray falsehood, should not obscure the truth from the owners of hearing and sight in the existing world. They are the true ones with me, and the blessings of the world will be theirs.</w:t>
      </w:r>
    </w:p>
    <w:p w14:paraId="0286776F" w14:textId="77777777" w:rsidR="00D13072" w:rsidRDefault="00000000">
      <w:pPr>
        <w:pStyle w:val="BodyText"/>
      </w:pPr>
      <w:r>
        <w:t>The name of these days has reached some reports from the world, including the ascension of the exalted ones and his ascension to the Abha Kingdom. Today, the sea of mercy is surging, and the sun of bounty is shining. At the beginning of the appearance of this blessed letter, the divine will was manifested. It was a favor among the souls, a word that in the first days they drank from the exceeding bounty. By the blessed grace, they were forgiven.</w:t>
      </w:r>
    </w:p>
    <w:p w14:paraId="7BA07C31" w14:textId="77777777" w:rsidR="00D13072" w:rsidRDefault="00000000">
      <w:pPr>
        <w:pStyle w:val="BodyText"/>
      </w:pPr>
      <w:r>
        <w:t>We wish to mention it, for this is indeed a matter from the presence of the noble one. When Imam Ali moved with the mention of the pen, I asked about the marks and the blessings that were upon the horizons and the crown of knowledge, the mercy that preceded existence, the bright light shining from the horizon of the sky.</w:t>
      </w:r>
    </w:p>
    <w:p w14:paraId="56C95DB6" w14:textId="77777777" w:rsidR="00D13072" w:rsidRDefault="00000000">
      <w:pPr>
        <w:pStyle w:val="BodyText"/>
      </w:pPr>
      <w:r>
        <w:t>O my community and my leaf, call upon God, the Blessed and Exalted, to send upon you at all times His enduring grace and His bounties. Rejoice on a day when we will delight the heart and confirm it with power, for He is the Mighty, the Esteemed, the Most Bountiful. There is no god but He, the unique, the Mighty, the Chosen One.</w:t>
      </w:r>
    </w:p>
    <w:p w14:paraId="061CEDE8" w14:textId="77777777" w:rsidR="00D13072" w:rsidRDefault="00000000">
      <w:pPr>
        <w:pStyle w:val="BodyText"/>
      </w:pPr>
      <w:r>
        <w:t>Sir Mulla Muhammad, upon him be the Baha of Allah</w:t>
      </w:r>
    </w:p>
    <w:p w14:paraId="1EDF8825" w14:textId="77777777" w:rsidR="00D13072" w:rsidRDefault="00000000">
      <w:pPr>
        <w:pStyle w:val="BodyText"/>
      </w:pPr>
      <w:r>
        <w:t>He is the speaker who clarifies the news.</w:t>
      </w:r>
    </w:p>
    <w:p w14:paraId="0076A306" w14:textId="77777777" w:rsidR="00D13072" w:rsidRDefault="00000000">
      <w:pPr>
        <w:pStyle w:val="BodyText"/>
      </w:pPr>
      <w:r>
        <w:t>From the worlds, I take a little. The knowledge, I am a human of sciences.</w:t>
      </w:r>
    </w:p>
    <w:p w14:paraId="6258DDC4" w14:textId="77777777" w:rsidR="00D13072" w:rsidRDefault="00000000">
      <w:pPr>
        <w:pStyle w:val="BodyText"/>
      </w:pPr>
      <w:r>
        <w:t>O explicit proof, the hands of expressions indicate that you are but a good from among the land’s chosen ones.</w:t>
      </w:r>
    </w:p>
    <w:p w14:paraId="06409813" w14:textId="77777777" w:rsidR="00D13072" w:rsidRDefault="00000000">
      <w:pPr>
        <w:pStyle w:val="BodyText"/>
      </w:pPr>
      <w:r>
        <w:lastRenderedPageBreak/>
        <w:t>From the seat of “There is no god but He,” the knowledge, the forbearing one. And we found from Him the fragrance of war. Accept it.</w:t>
      </w:r>
    </w:p>
    <w:p w14:paraId="7716D71B" w14:textId="77777777" w:rsidR="00D13072" w:rsidRDefault="00000000">
      <w:pPr>
        <w:pStyle w:val="BodyText"/>
      </w:pPr>
      <w:r>
        <w:t>It is necessary for you with this book, which those who are specialized in it find forgiveness and care. How many scholars have delved into its depths and found its gems, benefitting from its noble guidance and generous teachings.</w:t>
      </w:r>
    </w:p>
    <w:p w14:paraId="42472E94" w14:textId="77777777" w:rsidR="00D13072" w:rsidRDefault="00000000">
      <w:pPr>
        <w:pStyle w:val="BodyText"/>
      </w:pPr>
      <w:r>
        <w:t>Respond with the knowledge from the King of Sciences. How many have stumbled before the desires of self in the name of the Lord, before reaching the original horizon with an enlightened face? How many have become chained by jurisprudence and prevented from reaching the shore, unable to hear the waves of knowledge? The world has been illuminated by the lights of manifestation and the One who spoke on Mount Sinai, the clear Sovereign.</w:t>
      </w:r>
    </w:p>
    <w:p w14:paraId="3FD2C2B3" w14:textId="77777777" w:rsidR="00D13072" w:rsidRDefault="00000000">
      <w:pPr>
        <w:pStyle w:val="BodyText"/>
      </w:pPr>
      <w:r>
        <w:t>How many jurists have been veiled by the greatest veil from the seat of destiny? How many scholars have been divided in the name of strength? Say to Muhammad: Rise and serve your Lord with determination and firmness. Thus, the command has been revealed from the Merciful, and most people are heedless.</w:t>
      </w:r>
    </w:p>
    <w:p w14:paraId="13842C30" w14:textId="77777777" w:rsidR="00D13072" w:rsidRDefault="00000000">
      <w:pPr>
        <w:pStyle w:val="BodyText"/>
      </w:pPr>
      <w:r>
        <w:t>Among the people, there are those who have turned away from the Book’s fullness, engrossed in fantasies and illusions. The day has come when all things bear witness to their Creator, and they are elevated by what revives the dead and the lands with the strength of His might. What they possess of ancient stories and deeds has prevented them from the highest understanding. Your Lord is the Almighty, the Wise.</w:t>
      </w:r>
    </w:p>
    <w:p w14:paraId="509FFB23" w14:textId="77777777" w:rsidR="00D13072" w:rsidRDefault="00000000">
      <w:pPr>
        <w:pStyle w:val="BodyText"/>
      </w:pPr>
      <w:r>
        <w:t>Say, rise and adorn yourselves with the garment of righteousness in the one who has appeared with the truth. They have cast aside the covenant of God and His testament, but beware of every ignorant one who is distant. Destroy the idols of doubt with His name, the All-Sustaining, and then come with clear presence to the sunrise of His revelation. God has revealed to you what benefits you in the hereafter and this world if you are of the knowing.</w:t>
      </w:r>
    </w:p>
    <w:p w14:paraId="2472556B" w14:textId="77777777" w:rsidR="00D13072" w:rsidRDefault="00000000">
      <w:pPr>
        <w:pStyle w:val="BodyText"/>
      </w:pPr>
      <w:r>
        <w:t>This is the day in which nothing you possess can equal the signs revealed by Him. Those who have forgone sciences for the sake of their status have no god but the rare Sultan of Knowledge, who calls out between the earth and the heavens that there is no god but the All-Knowing.</w:t>
      </w:r>
    </w:p>
    <w:p w14:paraId="5143AC55" w14:textId="77777777" w:rsidR="00D13072" w:rsidRDefault="00000000">
      <w:pPr>
        <w:pStyle w:val="BodyText"/>
      </w:pPr>
      <w:r>
        <w:t>The Sovereign, the All-Knowing, the Wise has declared: Do not be like those who doubted a single letter, turning away from the taught Book in which the mysteries of what was and is to come are revealed. Come, and see the revelation that has come down in the books and scriptures and what was sent down to the chosen ones of the past. The tongue of the All-Merciful sings on the branches, the realm of understanding, if only you knew.</w:t>
      </w:r>
    </w:p>
    <w:p w14:paraId="2C371724" w14:textId="77777777" w:rsidR="00D13072" w:rsidRDefault="00000000">
      <w:pPr>
        <w:pStyle w:val="BodyText"/>
      </w:pPr>
      <w:r>
        <w:t>Say, you have taken a drop and left the sea behind. What is wrong with you, O assembly of the idolaters? Listen to the call of the All-Sustaining, and rise to assist your matter, the King of the unseen and the seen. Say, this oppressed one has come to you with the face of God, who has sent down wisdom in the days of those whom God has taught with His knowledge, the exalted ones and the guardians of religion.</w:t>
      </w:r>
    </w:p>
    <w:p w14:paraId="587F86E2" w14:textId="77777777" w:rsidR="00D13072" w:rsidRDefault="00000000">
      <w:pPr>
        <w:pStyle w:val="BodyText"/>
      </w:pPr>
      <w:r>
        <w:lastRenderedPageBreak/>
        <w:t>Thus, the signs have been revealed and the proofs established, so that you may thank your Lord, the Mighty, the Ever-Glorious, the resplendent light from the horizon of the names. On this day, those who are upon the shores of God’s command, the Sovereign of existence, should praise Him.</w:t>
      </w:r>
    </w:p>
    <w:p w14:paraId="2F667EE5" w14:textId="77777777" w:rsidR="00D13072" w:rsidRDefault="00000000">
      <w:pPr>
        <w:pStyle w:val="BodyText"/>
      </w:pPr>
      <w:r>
        <w:t>Say, rise with purity and respond to the call of His name. The pure ones have attained, and the rest have turned their attention to what was sent down. The knowledge has been revealed, but they have not attained felicity. Blessed is the one who has turned and listened to the call, and to every ear that has heard and every eye that has seen the original horizon. Look up and see.</w:t>
      </w:r>
    </w:p>
    <w:p w14:paraId="0A1ED529" w14:textId="77777777" w:rsidR="00D13072" w:rsidRDefault="00000000">
      <w:pPr>
        <w:pStyle w:val="BodyText"/>
      </w:pPr>
      <w:r>
        <w:t>All books and traditions have risen and testified to this Truth, and the Almighty God has made this known among the leaders. Nevertheless, all are heedless and veiled from His greatness. It is surprising that until now, some earthly scholars who have not pondered the reason and cause of the aversion and objection of the scholars of previous ages and early centuries against the Manifestations of the One. They are indeed the great veils and the dense clouds that have prevented the people from perceiving the truth.</w:t>
      </w:r>
    </w:p>
    <w:p w14:paraId="5BE441B0" w14:textId="77777777" w:rsidR="00D13072" w:rsidRDefault="00000000">
      <w:pPr>
        <w:pStyle w:val="BodyText"/>
      </w:pPr>
      <w:r>
        <w:t>Today, many deprive themselves of the bounties of the All-Bountiful One. For what is missed today cannot be recovered by human power. Tell them, each word that is purely for the sake of God and appears from a sincere soul has an effect. Today’s deeds are recorded in the books of God as the highest of deeds. Strive to be among those counted as rare pearls in the divine books, and let your mention be immortalized in the eternal register.</w:t>
      </w:r>
    </w:p>
    <w:p w14:paraId="5EB8D4D4" w14:textId="77777777" w:rsidR="00D13072" w:rsidRDefault="00000000">
      <w:pPr>
        <w:pStyle w:val="Heading2"/>
      </w:pPr>
      <w:bookmarkStart w:id="287" w:name="reality-of-self-and-its-nature"/>
      <w:bookmarkEnd w:id="286"/>
      <w:r>
        <w:t>Reality of Self and Its Nature</w:t>
      </w:r>
    </w:p>
    <w:p w14:paraId="73C9A553" w14:textId="77777777" w:rsidR="00D13072" w:rsidRDefault="00000000">
      <w:pPr>
        <w:pStyle w:val="FirstParagraph"/>
      </w:pPr>
      <w:r>
        <w:t>Those who have asked about the reality of the self and its nature, the essence which the mountains of knowledge have not fathomed, and all those of true understanding have acknowledged. The self has been described by God, its creator, and attributed to Him. And what is beyond this is attributed to human desires.</w:t>
      </w:r>
    </w:p>
    <w:p w14:paraId="19D858F7" w14:textId="77777777" w:rsidR="00D13072" w:rsidRDefault="00000000">
      <w:pPr>
        <w:pStyle w:val="BodyText"/>
      </w:pPr>
      <w:r>
        <w:t>Today, every soul that has been prevented by the doubts of the people from the truth and has not been veiled by the noise of the scholars and the dominance of the rulers is among the greatest signs with God, the Possessor of the realms. The one who recognizes its station and position has indeed succeeded.</w:t>
      </w:r>
    </w:p>
    <w:p w14:paraId="1BD9C04B" w14:textId="77777777" w:rsidR="00D13072" w:rsidRDefault="00000000">
      <w:pPr>
        <w:pStyle w:val="BodyText"/>
      </w:pPr>
      <w:r>
        <w:t>In the ranks of the self, from the commanding, the blaming, the inspiring, the contented, the pleased, and the like have been previously mentioned in books. The station of the self has always been and will continue to be discussed. Today, every soul is humble and content with all the names and attributes, residing in its station in peace and tranquility.</w:t>
      </w:r>
    </w:p>
    <w:p w14:paraId="0BB2B871" w14:textId="77777777" w:rsidR="00D13072" w:rsidRDefault="00000000">
      <w:pPr>
        <w:pStyle w:val="BodyText"/>
      </w:pPr>
      <w:r>
        <w:t>All things are changed by the manifestations and signs and by the various stations of understanding and observation. Consider with patience all existing things, from the earth and the sky, the trees and the rivers, the mountains, and see that a minor cause can deprive one of all blessings. Exalted is He who created the causes and is beyond being limited by them.</w:t>
      </w:r>
    </w:p>
    <w:p w14:paraId="625A8D8E" w14:textId="77777777" w:rsidR="00D13072" w:rsidRDefault="00000000">
      <w:pPr>
        <w:pStyle w:val="BodyText"/>
      </w:pPr>
      <w:r>
        <w:t>Everything leads to us through the path of knowledge, a sign of His sovereignty, a manifestation of His names, and a proof of His greatness and power. It is a path to the straight way.</w:t>
      </w:r>
    </w:p>
    <w:p w14:paraId="46F57DDE" w14:textId="77777777" w:rsidR="00D13072" w:rsidRDefault="00000000">
      <w:pPr>
        <w:pStyle w:val="BodyText"/>
      </w:pPr>
      <w:r>
        <w:lastRenderedPageBreak/>
        <w:t>O Muhammad, son of Ali, be grateful to God for what we have brought to you from the prison, and remember us with a firm heart. Know that the self, as it is, is a sign of the signs of God and a mystery of His mysteries. It is the great sign that rises from the worlds.</w:t>
      </w:r>
    </w:p>
    <w:p w14:paraId="52EA7C19" w14:textId="77777777" w:rsidR="00D13072" w:rsidRDefault="00000000">
      <w:pPr>
        <w:pStyle w:val="BodyText"/>
      </w:pPr>
      <w:r>
        <w:t>The self that is established upon the divine path, and the commanding self that commands evil and immorality, both exist. Verily, it is in clear error. Woe to those in ignorance and foolishness, for all are encompassed by His knowledge. There are those who are aware of the deviations from the truth but say what they say. Even if they remain firm in the matter, after all, they will recognize the recompense.</w:t>
      </w:r>
    </w:p>
    <w:p w14:paraId="08A7ABBE" w14:textId="77777777" w:rsidR="00D13072" w:rsidRDefault="00000000">
      <w:pPr>
        <w:pStyle w:val="BodyText"/>
      </w:pPr>
      <w:r>
        <w:t>In the matter of God, the Lord of the worlds, say, O assembly of camels, come and look at the signs that lead us to the straight path. Recognize whether it is hidden or brings us closer to “There is no god but He, the Mighty, the Beloved.” The Báb said, put aside what you have and what you have been commanded in the Book. What else do you bring except the Sovereignty that is not denied except by those who cast aside justice and stand with equity? Say, come, come to the sun at its zenith. It has been thrown to you, O people, and do not be among the people of error.</w:t>
      </w:r>
    </w:p>
    <w:p w14:paraId="237457A4" w14:textId="77777777" w:rsidR="00D13072" w:rsidRDefault="00000000">
      <w:pPr>
        <w:pStyle w:val="BodyText"/>
      </w:pPr>
      <w:r>
        <w:t>Indeed, this is a command and has revealed everything. But the Master of existence depicted it. They have appreciated the greatest freedom before the faces of the important ones. Come to it and do not be among those who doubt and turn away. Thus, the highest knowledge is in the proofs and the clear signs. Woe to those who turn away from God, the Master of the worlds.</w:t>
      </w:r>
    </w:p>
    <w:p w14:paraId="4152EA39" w14:textId="77777777" w:rsidR="00D13072" w:rsidRDefault="00000000">
      <w:pPr>
        <w:pStyle w:val="BodyText"/>
      </w:pPr>
      <w:r>
        <w:t>And as you asked, where does the soul go after the body’s ruin? If it is attributed to the truth, it returns to the Supreme Companion in a station that all tongues and pens are unable to describe. Every soul that is firm in the matter of God will benefit from all the worlds and their bounties after ascension.</w:t>
      </w:r>
    </w:p>
    <w:p w14:paraId="24F056AA" w14:textId="77777777" w:rsidR="00D13072" w:rsidRDefault="00000000">
      <w:pPr>
        <w:pStyle w:val="BodyText"/>
      </w:pPr>
      <w:r>
        <w:t>Friend, O manifestation of the world and its crafts, its systems and the true rulers and kings, observe that all need sustenance and pure spirits. Think deeply and be grateful. These stations and the stations of the self are mentioned in various Tablets. It is a sign that is sanctified from entering and exiting and is the inhabitant of the lofty bird’s perch, bearing witness to its first and last states, and also to a world sanctified from beginning and end.</w:t>
      </w:r>
    </w:p>
    <w:p w14:paraId="333975F3" w14:textId="77777777" w:rsidR="00D13072" w:rsidRDefault="00000000">
      <w:pPr>
        <w:pStyle w:val="BodyText"/>
      </w:pPr>
      <w:r>
        <w:t>In this night, you observe an affair, and after twenty years you observe its same affair. Consider what kind of world this is. Ponder over the wisdom of God and His manifestation and say, Praise be to You, my Lord and my desire. Strengthen me with the knowledge of the ocean of Your bounty and the clarity of Your appearance and certainty. By Your bounty, the river of acceptance and the bounty of Your gifts, I ask You by the lights of the sun and the battle and the fire of the Tree of Your command that You make me devoted in serving You and promoting Your cause. You are the Generous, the Bountiful, the Mighty.</w:t>
      </w:r>
    </w:p>
    <w:p w14:paraId="3E6EBBFA" w14:textId="77777777" w:rsidR="00D13072" w:rsidRDefault="00000000">
      <w:pPr>
        <w:pStyle w:val="BodyText"/>
      </w:pPr>
      <w:r>
        <w:t>Nothing in the world of existence is separated, nor are the significant signs moved except by the Kingdom of God. Open the door of Your knowledge with Your finger upon my face, and then write for me from Your original pen the good of the hereafter and this world. You are the Master of the worlds; there is no god but You, the Powerful, the Omnipotent.</w:t>
      </w:r>
    </w:p>
    <w:p w14:paraId="392E3159" w14:textId="77777777" w:rsidR="00D13072" w:rsidRDefault="00000000">
      <w:pPr>
        <w:pStyle w:val="BodyText"/>
      </w:pPr>
      <w:r>
        <w:t xml:space="preserve">And what I have mentioned about belief in You and Your system has stages according to the differences in understanding, but it is a single reality. In this arena, different statements have been made about the </w:t>
      </w:r>
      <w:r>
        <w:lastRenderedPageBreak/>
        <w:t>truth, and various discussions have arisen among those with sharp sight and those endowed with insights from God, the Mighty, the Praised. Indeed, the stations are varied, and the understandings differ. Reflect upon the signs of creation and ponder deeply.</w:t>
      </w:r>
    </w:p>
    <w:p w14:paraId="3C2800C5" w14:textId="77777777" w:rsidR="00D13072" w:rsidRDefault="00000000">
      <w:pPr>
        <w:pStyle w:val="BodyText"/>
      </w:pPr>
      <w:r>
        <w:t>May the Seal of the Prophets guide me to what is good in You. And what has been mentioned about the end of the material world and the recognition of this station is dependent on the means.</w:t>
      </w:r>
    </w:p>
    <w:p w14:paraId="65B24C72" w14:textId="77777777" w:rsidR="00D13072" w:rsidRDefault="00000000">
      <w:pPr>
        <w:pStyle w:val="BodyText"/>
      </w:pPr>
      <w:r>
        <w:t>The observers, in all times, are in a sacred station, being from the pre-eternal and to the eternal. Thus, the creation of the second creation follows a divine cause. In this manner, the decree of oneness is established and proven.</w:t>
      </w:r>
    </w:p>
    <w:p w14:paraId="042BAB2D" w14:textId="77777777" w:rsidR="00D13072" w:rsidRDefault="00000000">
      <w:pPr>
        <w:pStyle w:val="Heading2"/>
      </w:pPr>
      <w:bookmarkStart w:id="288" w:name="a-question-about-spheres-and-heavens"/>
      <w:bookmarkEnd w:id="287"/>
      <w:r>
        <w:t>A Question About Spheres and Heavens</w:t>
      </w:r>
    </w:p>
    <w:p w14:paraId="1A529732" w14:textId="77777777" w:rsidR="00D13072" w:rsidRDefault="00000000">
      <w:pPr>
        <w:pStyle w:val="FirstParagraph"/>
      </w:pPr>
      <w:r>
        <w:t>Regarding the question of the spheres and heavens mentioned in the previous and subsequent books, it must be understood that the purpose of mentioning the spheres and heavens and their connection and effect on the world must be elucidated. All intellects are bewildered and perplexed by the mysteries revealed to them.</w:t>
      </w:r>
    </w:p>
    <w:p w14:paraId="6D7F1554" w14:textId="77777777" w:rsidR="00D13072" w:rsidRDefault="00000000">
      <w:pPr>
        <w:pStyle w:val="BodyText"/>
      </w:pPr>
      <w:r>
        <w:t>Some wise ones have interpreted the age of the world to be many thousands of years, counting the celestial bodies. There are evident and observable differences in the statements before and after. For each fixed star and planet, there is a creator who counts them.</w:t>
      </w:r>
    </w:p>
    <w:p w14:paraId="3F623240" w14:textId="77777777" w:rsidR="00D13072" w:rsidRDefault="00000000">
      <w:pPr>
        <w:pStyle w:val="Heading2"/>
      </w:pPr>
      <w:bookmarkStart w:id="289" w:name="service-to-the-cause-of-wisdom"/>
      <w:bookmarkEnd w:id="288"/>
      <w:r>
        <w:t>Service to the Cause of Wisdom</w:t>
      </w:r>
    </w:p>
    <w:p w14:paraId="352E891B" w14:textId="77777777" w:rsidR="00D13072" w:rsidRDefault="00000000">
      <w:pPr>
        <w:pStyle w:val="FirstParagraph"/>
      </w:pPr>
      <w:r>
        <w:t>O you who look towards My face, today the supreme horizon is shining, and the command of God is exalted before us. In the Tablets, today is not a day for questioning. Therefore, whoever hears the call from the original horizon should arise and say, “Here I am, O God of names, here I am! Here I am, O Creator of the heavens! I testify that by Your manifestation, the decrees have been fulfilled and written in the scrolls of the messengers.”</w:t>
      </w:r>
    </w:p>
    <w:p w14:paraId="554EB211" w14:textId="77777777" w:rsidR="00D13072" w:rsidRDefault="00000000">
      <w:pPr>
        <w:pStyle w:val="BodyText"/>
      </w:pPr>
      <w:r>
        <w:t>Every soul that truly recognizes the explanation should arise in service to the cause of wisdom. The clamor of the polytheists and the hypocrisy of the heedless should not deter them. From the Supreme Pen, the affairs of exaltation have appeared. What is revealed today is beyond human comprehension and cannot be measured by earthly means.</w:t>
      </w:r>
    </w:p>
    <w:p w14:paraId="4712072C" w14:textId="77777777" w:rsidR="00D13072" w:rsidRDefault="00000000">
      <w:pPr>
        <w:pStyle w:val="BodyText"/>
      </w:pPr>
      <w:r>
        <w:t>Today, the eyes of the people of the earth are awakened, and the trees tremble, and the limbs of the learned shake. Those who broke the covenant and forsook the arts and illusions, beware of them. They have known and created wisdom, guiding them to the straight path.</w:t>
      </w:r>
    </w:p>
    <w:p w14:paraId="19AA0A63" w14:textId="77777777" w:rsidR="00D13072" w:rsidRDefault="00000000">
      <w:pPr>
        <w:pStyle w:val="BodyText"/>
      </w:pPr>
      <w:r>
        <w:t>We have found the fragrance of war and your acceptance and the preoccupation of your heart. We have revealed to you this book and clarified its signs as a command from Us. Your Lord is the Almighty, the Sovereign. Indeed, we have heard what you are upon, and we have seen it. Reflect and understand, O hearing and seeing ones. Consider what you have heard before and what has appeared. Stand firm in the cause so that your steps may be steady.</w:t>
      </w:r>
    </w:p>
    <w:p w14:paraId="2B5D44EB" w14:textId="77777777" w:rsidR="00D13072" w:rsidRDefault="00000000">
      <w:pPr>
        <w:pStyle w:val="BodyText"/>
      </w:pPr>
      <w:r>
        <w:lastRenderedPageBreak/>
        <w:t>Say, this oppressed one has come to you from the prison with a clear message. Mention this in gatherings. The east has shone from the horizon of grace upon you and upon those who cling to the hem of the call. Many regions in the great prison.</w:t>
      </w:r>
    </w:p>
    <w:p w14:paraId="3429B3C1" w14:textId="77777777" w:rsidR="00D13072" w:rsidRDefault="00000000">
      <w:pPr>
        <w:pStyle w:val="BodyText"/>
      </w:pPr>
      <w:r>
        <w:t>Say, Glory be to You, O God, in all that exists, and Glory be to You, O God, the desired one. I ask You by Your most manifest name in the kingdom of names and attributes and the sunrise of signs and the manifestation of bounty, that You assist me in serving Your cause. Then make me steadfast in Your goodness and an eloquent speaker in Your cause. Then reveal to me Your highest names and keep me firm in Your bounty.</w:t>
      </w:r>
    </w:p>
    <w:p w14:paraId="3EE1B86C" w14:textId="77777777" w:rsidR="00D13072" w:rsidRDefault="00000000">
      <w:pPr>
        <w:pStyle w:val="BodyText"/>
      </w:pPr>
      <w:r>
        <w:t>You are the Powerful, the Mighty, the Bestower.</w:t>
      </w:r>
    </w:p>
    <w:p w14:paraId="746CE1BF" w14:textId="77777777" w:rsidR="00D13072" w:rsidRDefault="00000000">
      <w:pPr>
        <w:pStyle w:val="BodyText"/>
      </w:pPr>
      <w:r>
        <w:t>Sir Mirza Abbas, upon him be the Baha of Allah</w:t>
      </w:r>
    </w:p>
    <w:p w14:paraId="101D466A" w14:textId="77777777" w:rsidR="00D13072" w:rsidRDefault="00000000">
      <w:pPr>
        <w:pStyle w:val="BodyText"/>
      </w:pPr>
      <w:r>
        <w:t>The book sent down by the All-Merciful to those in existence guides all to His straight path.</w:t>
      </w:r>
    </w:p>
    <w:p w14:paraId="4E2304E2" w14:textId="77777777" w:rsidR="00D13072" w:rsidRDefault="00000000">
      <w:r>
        <w:br w:type="page"/>
      </w:r>
    </w:p>
    <w:p w14:paraId="307F2AAB" w14:textId="77777777" w:rsidR="00D13072" w:rsidRDefault="00000000">
      <w:pPr>
        <w:pStyle w:val="Heading1"/>
      </w:pPr>
      <w:bookmarkStart w:id="290" w:name="sec-suriy-i-damm"/>
      <w:bookmarkStart w:id="291" w:name="_Toc187049094"/>
      <w:bookmarkEnd w:id="283"/>
      <w:bookmarkEnd w:id="289"/>
      <w:r>
        <w:lastRenderedPageBreak/>
        <w:t>Suriy-i-Damm (Chapter of Blood)</w:t>
      </w:r>
      <w:bookmarkEnd w:id="291"/>
    </w:p>
    <w:p w14:paraId="1994B06D" w14:textId="77777777" w:rsidR="00D13072" w:rsidRDefault="00000000">
      <w:pPr>
        <w:pStyle w:val="FirstParagraph"/>
      </w:pPr>
      <w:r>
        <w:t>1 This is the Surah of Blood, which we have derived from the ocean of the unseen, so that it may serve as a sign of my manifestation to all creatures.</w:t>
      </w:r>
    </w:p>
    <w:p w14:paraId="7840F1F4" w14:textId="77777777" w:rsidR="00D13072" w:rsidRDefault="00000000">
      <w:pPr>
        <w:pStyle w:val="Heading2"/>
      </w:pPr>
      <w:bookmarkStart w:id="292" w:name="X2850cb9ea6d1d2d41ef0cee6197041e43e5f3ae"/>
      <w:r>
        <w:t>To Mullá Muḥammad-i-Zarandí (Nabil-i-Azam aka Nabil the Great)</w:t>
      </w:r>
    </w:p>
    <w:p w14:paraId="6E8F0BDC" w14:textId="77777777" w:rsidR="00D13072"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00C6D842" w14:textId="77777777" w:rsidR="00D13072" w:rsidRDefault="00000000">
      <w:pPr>
        <w:pStyle w:val="Heading3"/>
      </w:pPr>
      <w:bookmarkStart w:id="293" w:name="the-call-of-the-lord-part-1"/>
      <w:r>
        <w:t>The Call of the Lord, Part 1</w:t>
      </w:r>
    </w:p>
    <w:p w14:paraId="67630DA7" w14:textId="77777777" w:rsidR="00D13072"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5E0FA9EA" w14:textId="77777777" w:rsidR="00D13072"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19F6710B" w14:textId="77777777" w:rsidR="00D13072"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1E5B7037" w14:textId="77777777" w:rsidR="00D13072" w:rsidRDefault="00000000">
      <w:pPr>
        <w:pStyle w:val="Heading3"/>
      </w:pPr>
      <w:bookmarkStart w:id="294" w:name="act-according-to-what-you-are-commanded"/>
      <w:bookmarkEnd w:id="293"/>
      <w:r>
        <w:t>Act According to What You are Commanded</w:t>
      </w:r>
    </w:p>
    <w:p w14:paraId="34ECB0D1" w14:textId="77777777" w:rsidR="00D13072"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77481CA9" w14:textId="77777777" w:rsidR="00D13072" w:rsidRDefault="00000000">
      <w:pPr>
        <w:pStyle w:val="Heading3"/>
      </w:pPr>
      <w:bookmarkStart w:id="295" w:name="take-my-book-to-the-cities-of-god"/>
      <w:bookmarkEnd w:id="294"/>
      <w:r>
        <w:t>Take My Book to the Cities of God</w:t>
      </w:r>
    </w:p>
    <w:p w14:paraId="24807E53" w14:textId="77777777" w:rsidR="00D13072"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707B049A" w14:textId="77777777" w:rsidR="00D13072"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3A6C689A" w14:textId="77777777" w:rsidR="00D13072"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6BF5C212" w14:textId="77777777" w:rsidR="00D13072" w:rsidRDefault="00000000">
      <w:pPr>
        <w:pStyle w:val="Heading3"/>
      </w:pPr>
      <w:bookmarkStart w:id="296" w:name="the-call-of-the-lord-part-2"/>
      <w:bookmarkEnd w:id="295"/>
      <w:r>
        <w:t>The Call of the Lord, Part 2</w:t>
      </w:r>
    </w:p>
    <w:p w14:paraId="4E231C7B" w14:textId="77777777" w:rsidR="00D13072"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340882E9" w14:textId="77777777" w:rsidR="00D13072" w:rsidRDefault="00000000">
      <w:pPr>
        <w:pStyle w:val="BodyText"/>
      </w:pPr>
      <w:r>
        <w:t>11 Say, you who are masters of eloquence, the spirit of clarification will not speak in your hearts except after you love me, and this is from the essence of religion if you are among the believers.</w:t>
      </w:r>
    </w:p>
    <w:p w14:paraId="4592F185" w14:textId="77777777" w:rsidR="00D13072" w:rsidRDefault="00000000">
      <w:pPr>
        <w:pStyle w:val="BodyText"/>
      </w:pPr>
      <w:r>
        <w:t>12 Say, O people of the Criterion, by Allah, the truth has come to you, and it distinguishes between religions and separates the truth from falsehood. Fear Allah and do not be among those who turn away.</w:t>
      </w:r>
    </w:p>
    <w:p w14:paraId="31486318" w14:textId="77777777" w:rsidR="00D13072"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410E5926" w14:textId="77777777" w:rsidR="00D13072" w:rsidRDefault="00000000">
      <w:pPr>
        <w:pStyle w:val="Heading3"/>
      </w:pPr>
      <w:bookmarkStart w:id="297" w:name="enter-the-fortress-of-the-almighty-lord"/>
      <w:bookmarkEnd w:id="296"/>
      <w:r>
        <w:t>Enter the Fortress of the Almighty Lord</w:t>
      </w:r>
    </w:p>
    <w:p w14:paraId="5E7EE0F1" w14:textId="77777777" w:rsidR="00D13072"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44886B19" w14:textId="77777777" w:rsidR="00D13072" w:rsidRDefault="00000000">
      <w:r>
        <w:br w:type="page"/>
      </w:r>
    </w:p>
    <w:p w14:paraId="408166FD" w14:textId="77777777" w:rsidR="00D13072" w:rsidRDefault="00000000">
      <w:pPr>
        <w:pStyle w:val="Heading1"/>
      </w:pPr>
      <w:bookmarkStart w:id="298" w:name="sec-súriy-i-raís"/>
      <w:bookmarkStart w:id="299" w:name="_Toc187049095"/>
      <w:bookmarkEnd w:id="290"/>
      <w:bookmarkEnd w:id="292"/>
      <w:bookmarkEnd w:id="297"/>
      <w:r>
        <w:lastRenderedPageBreak/>
        <w:t>Súriy-i-Ra’ís (Surah to the Chief)</w:t>
      </w:r>
      <w:bookmarkEnd w:id="299"/>
    </w:p>
    <w:p w14:paraId="3F58C7A2" w14:textId="77777777" w:rsidR="00D13072" w:rsidRDefault="00000000">
      <w:pPr>
        <w:pStyle w:val="FirstParagraph"/>
      </w:pPr>
      <w:r>
        <w:t>In the name of the Most Glorious</w:t>
      </w:r>
    </w:p>
    <w:p w14:paraId="4BEF75E1" w14:textId="77777777" w:rsidR="00D13072" w:rsidRDefault="00000000">
      <w:pPr>
        <w:pStyle w:val="BodyText"/>
      </w:pPr>
      <w:r>
        <w:t>1) Indeed, O Chief (Mehmed Emin Âli Pasha, Grand Vizier of the Ottoman Empire), hear the call of God, the Sovereign, the Dominant, the Self-Subsisting. Indeed, He calls between the earth and the sky, and invites all to the most glorious vision. Not obstructed by your veils, nor by the barking around you, nor by the armies of the worlds. The world has ignited from the word of your most glorious Lord, and it is gentler than the breeze of dawn. It has appeared in the form of a human, and through it, God has enlivened His servants who are oriented towards Him. In its essence is a water with which God has purified the hearts of those who turn to Him and are heedless of the mention of anything other than Him. He has drawn them near to the vision of His great Name, and we have sprinkled from it upon the graves, and they are standing, observing the beauty of God, the luminous, the radiant.</w:t>
      </w:r>
    </w:p>
    <w:p w14:paraId="3C8A2563" w14:textId="77777777" w:rsidR="00D13072" w:rsidRDefault="00000000">
      <w:pPr>
        <w:pStyle w:val="Heading2"/>
      </w:pPr>
      <w:bookmarkStart w:id="300" w:name="prophecy-of-loss"/>
      <w:r>
        <w:t>Prophecy of Loss</w:t>
      </w:r>
    </w:p>
    <w:p w14:paraId="1AC908FB" w14:textId="77777777" w:rsidR="00D13072" w:rsidRDefault="00000000">
      <w:pPr>
        <w:pStyle w:val="FirstParagraph"/>
      </w:pPr>
      <w:r>
        <w:t>2) Indeed, O Chief, you have committed what would cause Muhammad, the Messenger of God, to lament in the highest Paradise. The world has deceived you, therefore you have turned away from the face whose light illuminates the highest assembly. You will find yourself in clear loss. You have allied with the Chief of the Persians to your detriment, after what has come to you from the horizon of greatness and majesty, by whose command the eyes of those drawn near are delighted.</w:t>
      </w:r>
    </w:p>
    <w:p w14:paraId="2D6A39A3" w14:textId="77777777" w:rsidR="00D13072" w:rsidRDefault="00000000">
      <w:pPr>
        <w:pStyle w:val="BodyText"/>
      </w:pPr>
      <w:r>
        <w:t>3) By God, this is a day on which fire speaks in all things; the Beloved of the worlds has come, and at every instance from all things, the Speaker of the command stands to listen to the word of your Lord, the Mighty, the Knowing. Indeed, were we to shed the garment we have donned due to your weakness, those in the heavens and the earth would offer themselves in ransom for my soul, and your Lord bears witness to this. None will hear it except those who have severed themselves from all existence, out of love for God, the Mighty, the Powerful.</w:t>
      </w:r>
    </w:p>
    <w:p w14:paraId="5F31DB62" w14:textId="77777777" w:rsidR="00D13072" w:rsidRDefault="00000000">
      <w:pPr>
        <w:pStyle w:val="BodyText"/>
      </w:pPr>
      <w:r>
        <w:t>4) Do you think you can extinguish the fire that God has ignited on the horizons? No, by His True Essence, if you are among the knowing. Rather, by what you have done, its flames and ignition have increased. Thus will it encompass the earth and those upon it. So has the matter been decreed, and none shall stand with Him in judgment, neither in the heavens nor in the two earths.</w:t>
      </w:r>
    </w:p>
    <w:p w14:paraId="16BA2F26" w14:textId="77777777" w:rsidR="00D13072" w:rsidRDefault="00000000">
      <w:pPr>
        <w:pStyle w:val="BodyText"/>
      </w:pPr>
      <w:r>
        <w:t>5) Thus will the land of mystery and what lies beneath it be transformed, and it will escape from the hand of the King. The earthquake will manifest, the wailing will rise, and corruption will appear in the lands. Affairs will differ due to the secrets inflicted upon these by the troops of the unjust. The rule will change and the matter will intensify so much that the dunes will lament in the plateaus, the trees will weep in the mountains, blood will flow from all things, and you will see people in great turmoil.</w:t>
      </w:r>
    </w:p>
    <w:p w14:paraId="7FAF7189" w14:textId="77777777" w:rsidR="00D13072" w:rsidRDefault="00000000">
      <w:pPr>
        <w:pStyle w:val="Heading2"/>
      </w:pPr>
      <w:bookmarkStart w:id="301" w:name="the-reason-for-the-loss"/>
      <w:bookmarkEnd w:id="300"/>
      <w:r>
        <w:t>The Reason for the Loss</w:t>
      </w:r>
    </w:p>
    <w:p w14:paraId="08A37F79" w14:textId="77777777" w:rsidR="00D13072" w:rsidRDefault="00000000">
      <w:pPr>
        <w:pStyle w:val="FirstParagraph"/>
      </w:pPr>
      <w:r>
        <w:t xml:space="preserve">6) Indeed, O Leader, we have manifested ourselves to you once at the Mount of Fig and once at the Olive, and in this blessed spot. You did not perceive [the significance] because you followed your own desires and were among the heedless. So look and then remember: when Muhammad came with clear signs </w:t>
      </w:r>
      <w:r>
        <w:lastRenderedPageBreak/>
        <w:t>from an All-Powerful, All-Knowing [source], the people wished to stone him in the watchtowers and the marketplaces. They disbelieved the signs of Allah, your Lord and the Lord of your early forefathers. The scholars denied him, then those who followed them among the factions, and behind them, the kings of the earth, as you have heard from the stories of the ancients. Among them was Chosroes, to whom he sent a noble letter, inviting him to God and forbidding him from polytheism. Surely, your Lord is All-Knowing about all things. Indeed, he was arrogant towards God and tore the tablet, following his own soul and desires, except that he is among the companions of the Blaze.</w:t>
      </w:r>
    </w:p>
    <w:p w14:paraId="035DEB40" w14:textId="77777777" w:rsidR="00D13072" w:rsidRDefault="00000000">
      <w:pPr>
        <w:pStyle w:val="BodyText"/>
      </w:pPr>
      <w:r>
        <w:t>7) Did Pharaoh manage to prevent God from His authority when he transgressed upon the earth and was among the tyrants? Indeed, we made the Speaker [Moses] appear from his own house despite his nose. Indeed, we were capable. And remember when Nimrod ignited the fire of polytheism to burn Abraham, we saved him with the truth and seized Nimrod with manifest authority. Say, the king of Persia killed the Beloved of the Worlds to extinguish with that the Light of God among all else and to prevent people from the path of life in the days of God, the Mighty, the Generous.</w:t>
      </w:r>
    </w:p>
    <w:p w14:paraId="4516A2C2" w14:textId="77777777" w:rsidR="00D13072" w:rsidRDefault="00000000">
      <w:pPr>
        <w:pStyle w:val="BodyText"/>
      </w:pPr>
      <w:r>
        <w:t>8) We have indeed manifested the matter in the lands, and elevated His remembrance among the monotheists. Say, the youth has come to enliven the world and to unify all that is upon the earth. What God wills shall prevail, and you will see the entire earth as the Most Glorious Garden. Thus it is inscribed from the pen of the Matter upon a straight tablet.</w:t>
      </w:r>
    </w:p>
    <w:p w14:paraId="106EC246" w14:textId="77777777" w:rsidR="00D13072" w:rsidRDefault="00000000">
      <w:pPr>
        <w:pStyle w:val="BodyText"/>
      </w:pPr>
      <w:r>
        <w:t>9) Leave mention of the leader, then recall the companion who found solace in the love of God and cut himself off from those who associated others with Him and were among the losers. He tore through the veils such that the people of Paradise heard the sound of its tearing. Exalted is God, the Sovereign, the All-Powerful, the All-Knowing, the Wise.</w:t>
      </w:r>
    </w:p>
    <w:p w14:paraId="041FAA16" w14:textId="77777777" w:rsidR="00D13072" w:rsidRDefault="00000000">
      <w:pPr>
        <w:pStyle w:val="Heading2"/>
      </w:pPr>
      <w:bookmarkStart w:id="302" w:name="X120b1c7ba6176d1deb2f373a4ebdf8d71b1cc74"/>
      <w:bookmarkEnd w:id="301"/>
      <w:r>
        <w:t>The Night Military Advisors Were Ordered To Do Evil</w:t>
      </w:r>
    </w:p>
    <w:p w14:paraId="4DCCB960" w14:textId="77777777" w:rsidR="00D13072" w:rsidRDefault="00000000">
      <w:pPr>
        <w:pStyle w:val="FirstParagraph"/>
      </w:pPr>
      <w:r>
        <w:t>10) O scribes, listen to the call of the Most Glorious on this night in which the military officers have gathered against us, and we are in great joy. How I wish that our blood be spilled upon the face of the earth in the path of God, and that we be laid upon the ground. This is my desire and the desire of those who seek me, ascending to my wondrous, marvelous kingdom.</w:t>
      </w:r>
    </w:p>
    <w:p w14:paraId="41F0783C" w14:textId="77777777" w:rsidR="00D13072" w:rsidRDefault="00000000">
      <w:pPr>
        <w:pStyle w:val="BodyText"/>
      </w:pPr>
      <w:r>
        <w:t>11) Know that one day we woke up to find the lovers of God at the mercy of the adversaries. The authorities took over all the gates and prevented the servants from entering and exiting, and they were among the wrongdoers. The lovers of God and their Lord were left without sustenance on the first night. Thus, it was decreed upon those for whom the world and whatever is in it were created for themselves. Woe unto them and those who ordered them to do evil; God will surely burn their livers with fire, and He is the most severe of avengers.</w:t>
      </w:r>
    </w:p>
    <w:p w14:paraId="41415FE7" w14:textId="77777777" w:rsidR="00D13072" w:rsidRDefault="00000000">
      <w:pPr>
        <w:pStyle w:val="BodyText"/>
      </w:pPr>
      <w:r>
        <w:t>12) The people crawled around the House, and both Islam and Christianity wept for us. The wailing of cries rose between the earth and the sky due to what the hands of the wrongdoers had earned. Indeed, we found that the followers of the Son wept more intensely than other communities, and in that are signs for those who ponder. One of the lovers offered his life for mine and slit his own throat out of love for God. This is something we have not heard of from the earlier generations.</w:t>
      </w:r>
    </w:p>
    <w:p w14:paraId="0408ED0D" w14:textId="77777777" w:rsidR="00D13072" w:rsidRDefault="00000000">
      <w:pPr>
        <w:pStyle w:val="Heading3"/>
      </w:pPr>
      <w:bookmarkStart w:id="303" w:name="gods-proof-against-all-creation"/>
      <w:r>
        <w:lastRenderedPageBreak/>
        <w:t>God’s Proof Against All Creation</w:t>
      </w:r>
    </w:p>
    <w:p w14:paraId="657AADD0" w14:textId="77777777" w:rsidR="00D13072" w:rsidRDefault="00000000">
      <w:pPr>
        <w:pStyle w:val="FirstParagraph"/>
      </w:pPr>
      <w:r>
        <w:t>13) This is what God has specifically bestowed upon this Manifestation to display His power. Indeed, He is the All-Powerful, the Omnipotent. And the one who slit his throat in Iraq, he is indeed the beloved of the martyrs and their leader. What emerged from him was God’s proof against all creation. Those are the ones upon whom the word of God had its effect; they tasted the sweetness of remembrance and were taken by the breezes of union, so much so that they severed themselves from everyone on the entire earth and turned toward the face with a luminous countenance. And if anything not permitted by God had appeared from them, He would nonetheless have forgiven them as a grace from Himself. Indeed, He is the Most-Forgiving, the Merciful. They were drawn by the irresistible pull of the Almighty, so much so that the reins of choice were taken from their hands, until they ascended to the station of direct encounter and presence before God, the Mighty, the All-Knowing.</w:t>
      </w:r>
    </w:p>
    <w:p w14:paraId="2E6AF734" w14:textId="77777777" w:rsidR="00D13072" w:rsidRDefault="00000000">
      <w:pPr>
        <w:pStyle w:val="BodyText"/>
      </w:pPr>
      <w:r>
        <w:t>14) Say, the youth has departed from these abodes and has placed under every tree and stone a trust that God will reveal in truth. Thus has the judgement come and the matter been decreed by a Wise Planner. The armies of the heavens and the earths cannot stand against His command, and all the kings and sovereigns cannot prevent Him from what He wills. Say, calamities are the oil for this lamp, and by them its light increases, if you are among the knowing. Say, turning away is from every averter, the herald of this matter, and through it the command of God and His appearance have spread among the worlds.</w:t>
      </w:r>
    </w:p>
    <w:p w14:paraId="589A5C48" w14:textId="77777777" w:rsidR="00D13072" w:rsidRDefault="00000000">
      <w:pPr>
        <w:pStyle w:val="BodyText"/>
      </w:pPr>
      <w:r>
        <w:t>15) Blessed are you for what you have migrated from your homelands, and traversed countries and lands out of love for God, your Sustainer, the Mighty, the Ancient. Until you entered the land of the secret on the day when the fire of oppression blazed and the raven of discord croaked. You are partners in my tribulations, for you were with us on the night when the hearts of the monotheists were agitated. You entered out of love for us and departed by our command. By God, it is fitting that the earth should boast over the heaven because of you. Oh, how excellent is this sublime grace, the Mighty, the Impenetrable. Indeed, O birds of eternity, you were prevented from nests in the path of your Chosen Lord. Indeed, your refuge is under the wing of the grace of your Merciful Lord. Blessed are the discerning.</w:t>
      </w:r>
    </w:p>
    <w:p w14:paraId="34D3208E" w14:textId="77777777" w:rsidR="00D13072" w:rsidRDefault="00000000">
      <w:pPr>
        <w:pStyle w:val="BodyText"/>
      </w:pPr>
      <w:r>
        <w:t>16) Indeed, O my sacrificed spirits, for you and for whoever finds solace in you, gains insights from you, and hears from you what purifies the hearts of the seekers. I express gratitude to God for you having reached the shores of the Greatest Ocean. Then listen to the call of every atom: this is the Beloved of the world. Yet, the people of the world wrong Him and do not recognize the One they invoke at all times. Those who are heedless of Him and turn away from what they should rightfully devote their souls to, in the path of His loved ones, have surely lost. How luminous is His radiant beauty!</w:t>
      </w:r>
    </w:p>
    <w:p w14:paraId="2294BEBB" w14:textId="77777777" w:rsidR="00D13072" w:rsidRDefault="00000000">
      <w:pPr>
        <w:pStyle w:val="BodyText"/>
      </w:pPr>
      <w:r>
        <w:t>17) Indeed, even if your heart melts in separation from God, remain patient. Verily, you have a great station with Him. You will stand facing the Divine and converse with you in the tongue of power and strength, not withheld from the ears of the devoted. Say, were He to speak a word, it would be sweeter than all the words of the worlds.</w:t>
      </w:r>
    </w:p>
    <w:p w14:paraId="3F65C8ED" w14:textId="77777777" w:rsidR="00D13072" w:rsidRDefault="00000000">
      <w:pPr>
        <w:pStyle w:val="Heading3"/>
      </w:pPr>
      <w:bookmarkStart w:id="304" w:name="the-day-of-the-desired-of-the-messengers"/>
      <w:bookmarkEnd w:id="303"/>
      <w:r>
        <w:lastRenderedPageBreak/>
        <w:t>The Day of the Desired of the Messengers</w:t>
      </w:r>
    </w:p>
    <w:p w14:paraId="3EDA0064" w14:textId="77777777" w:rsidR="00D13072" w:rsidRDefault="00000000">
      <w:pPr>
        <w:pStyle w:val="FirstParagraph"/>
      </w:pPr>
      <w:r>
        <w:t>18) This is a day that if Muhammad, the Messenger of God, had perceived, he would have said, “We have recognized You, O the Desired of the Messengers.” If Abraham the Friend had perceived it, he would have laid his face upon the soil in submission to God, your Lord, and said, “My heart is content, O God, Lord of the dominions of the heavens and the earths, I witness the dominion of Your command and the might of Your power, and with Your emergence, the hearts of the seekers are at peace.” If Moses the Speaker had perceived it, he would have said, “Praise be to You for showing me Your beauty and making me among the visitors.”</w:t>
      </w:r>
    </w:p>
    <w:p w14:paraId="4C4DE36E" w14:textId="77777777" w:rsidR="00D13072" w:rsidRDefault="00000000">
      <w:pPr>
        <w:pStyle w:val="BodyText"/>
      </w:pPr>
      <w:r>
        <w:t>19) Consider the people and their affairs, and what has emerged from their mouths and what their hands have acquired in this blessed, holy, and wondrous day. Indeed, those who have squandered the matter and turned towards Satan, upon them is the curse of all things, and they are the companions of the Blaze. Indeed, the one who hears my call is not influenced by the call of the worlds, and the one who is influenced by the words of others has certainly not heard my call. By God, he is deprived of my dominion and the realms of my grandeur and power, and he is among the losers.</w:t>
      </w:r>
    </w:p>
    <w:p w14:paraId="631ACA67" w14:textId="77777777" w:rsidR="00D13072" w:rsidRDefault="00000000">
      <w:pPr>
        <w:pStyle w:val="BodyText"/>
      </w:pPr>
      <w:r>
        <w:t>20) Do not grieve over what has befallen you, for you have borne in my love what most servants cannot bear. Indeed, your Lord is All-Knowing and Aware, and has been with you in gatherings and assemblies, and has heard what has flowed from the fountain of your heart, the path of wisdom and expression in the remembrance of your Merciful Lord. Indeed, this is a clear favor.</w:t>
      </w:r>
    </w:p>
    <w:p w14:paraId="15D3AA49" w14:textId="77777777" w:rsidR="00D13072" w:rsidRDefault="00000000">
      <w:pPr>
        <w:pStyle w:val="Heading2"/>
      </w:pPr>
      <w:bookmarkStart w:id="305" w:name="prophecy-a-king-will-aid-gods-allies"/>
      <w:bookmarkEnd w:id="302"/>
      <w:bookmarkEnd w:id="304"/>
      <w:r>
        <w:t>Prophecy: A King Will Aid God’s Allies</w:t>
      </w:r>
    </w:p>
    <w:p w14:paraId="74387654" w14:textId="77777777" w:rsidR="00D13072" w:rsidRDefault="00000000">
      <w:pPr>
        <w:pStyle w:val="FirstParagraph"/>
      </w:pPr>
      <w:r>
        <w:t>21) God will indeed raise among the kings those who will aid His allies. He is, assuredly, all-encompassing over all things, and He will cast into the hearts love for His allies. This is a certainty from the presence of the Mighty, the Beautiful.</w:t>
      </w:r>
    </w:p>
    <w:p w14:paraId="35205D1E" w14:textId="77777777" w:rsidR="00D13072" w:rsidRDefault="00000000">
      <w:pPr>
        <w:pStyle w:val="Heading3"/>
      </w:pPr>
      <w:bookmarkStart w:id="306" w:name="the-family-of-god-will-glorify-this-king"/>
      <w:r>
        <w:t>The Family of God Will Glorify This King</w:t>
      </w:r>
    </w:p>
    <w:p w14:paraId="35A11141" w14:textId="77777777" w:rsidR="00D13072" w:rsidRDefault="00000000">
      <w:pPr>
        <w:pStyle w:val="FirstParagraph"/>
      </w:pPr>
      <w:r>
        <w:t>22) We ask God to open the hearts of His servants to your call, and to make you a beacon of guidance in His lands, and to aid the oppressed through you. Pay no heed to the squawking of those who squawk; suffice yourself with your Lord, the Forgiving, the Generous. So, narrate to my loved ones the tales of the young man from what you have known and seen, then cast upon them what We have cast upon you. Verily, your Lord supports you in all circumstances, and He is indeed watchful over you. The highest assembly will send blessings upon you, and the family of God and its people, among the floating leaves around the tree, will glorify you with a unique mention.</w:t>
      </w:r>
    </w:p>
    <w:p w14:paraId="7F1FBDC8" w14:textId="77777777" w:rsidR="00D13072" w:rsidRDefault="00000000">
      <w:pPr>
        <w:pStyle w:val="BodyText"/>
      </w:pPr>
      <w:r>
        <w:t>23) Indeed, O Pen of Revelation, remind the one who stood in the presence of His Book directly in the dark night, traversed through lands until he entered the city and sought sanctuary in the mercy of his Mighty, Impregnable Lord. There, he spent the evening in anticipation of his Lord’s grace, and at the break of dawn, he left by God’s command. Because of this, the young man was filled with sorrow, and God is a witness to what I say.</w:t>
      </w:r>
    </w:p>
    <w:p w14:paraId="7FC09352" w14:textId="77777777" w:rsidR="00D13072" w:rsidRDefault="00000000">
      <w:pPr>
        <w:pStyle w:val="BodyText"/>
      </w:pPr>
      <w:r>
        <w:lastRenderedPageBreak/>
        <w:t>24) Blessed are you for having drawn the essence of eloquence from the balm of the Merciful, and for having been scented by the Beloved to such an extent that you detached from your own comfort and were among those who hastened towards the higher realms of Paradise, a radiant beacon of your Mighty, Unique Lord’s verses. O soul that drank the intoxicating essence of meanings from the Fountainhead of his Lord and was intoxicated by the droplets of this wine, by God, with it the monotheists soar to the heavens of grandeur and majesty, and doubt is replaced by certainty.</w:t>
      </w:r>
    </w:p>
    <w:p w14:paraId="19E09FC3" w14:textId="77777777" w:rsidR="00D13072" w:rsidRDefault="00000000">
      <w:pPr>
        <w:pStyle w:val="Heading3"/>
      </w:pPr>
      <w:bookmarkStart w:id="307" w:name="establish-the-pillars-of-the-house"/>
      <w:bookmarkEnd w:id="306"/>
      <w:r>
        <w:t>Establish the Pillars of the House</w:t>
      </w:r>
    </w:p>
    <w:p w14:paraId="595DAFC4" w14:textId="77777777" w:rsidR="00D13072" w:rsidRDefault="00000000">
      <w:pPr>
        <w:pStyle w:val="FirstParagraph"/>
      </w:pPr>
      <w:r>
        <w:t>25) Do not be saddened by what has come your way; put your trust in God, the Omnipotent, the All-Knowing, the Wise. Establish the pillars of the House with the bricks of eloquence, then remember your Lord, for He is sufficient for you against all the worlds.</w:t>
      </w:r>
    </w:p>
    <w:p w14:paraId="7A2CC752" w14:textId="77777777" w:rsidR="00D13072" w:rsidRDefault="00000000">
      <w:pPr>
        <w:pStyle w:val="BodyText"/>
      </w:pPr>
      <w:r>
        <w:t>26) Verily, God has inscribed your mention on the Tablet that contains the numerals of the secrets of what was. The monotheists will remember your migration, your arrival, and your departure in the path of God. He chooses whoever chooses Him, and He is the guardian of the sincere. By God, the Supreme Concourse gazes upon you and points toward you with their fingers. Thus, the grace of your Lord has enveloped you. If only the people knew what they have overlooked in the days of God, the Mighty, the Praised.</w:t>
      </w:r>
    </w:p>
    <w:p w14:paraId="22E77BD1" w14:textId="77777777" w:rsidR="00D13072" w:rsidRDefault="00000000">
      <w:pPr>
        <w:pStyle w:val="BodyText"/>
      </w:pPr>
      <w:r>
        <w:t>27) Indeed, give thanks to God for strengthening you in recognizing Him and admitting you into His sanctuary on the day when the polytheists besieged the people of God and His allies. They unjustly expelled them from their homes and sought to divide us at the seashore. Verily, your Lord is knowledgeable about what is in the hearts of the polytheists. Say, even if you sever our foundations, the love of God will not leave our hearts. We were created for sacrifice, and in that, we take pride over the worlds. 28) Then know, O you who are ablaze with the fire of God, your book has arrived before us and we have recognized what is in it. We ask God to grant you success in His love and satisfaction, to support you in conveying His command, and to make you among the helpers.</w:t>
      </w:r>
    </w:p>
    <w:p w14:paraId="2585D17A" w14:textId="77777777" w:rsidR="00D13072" w:rsidRDefault="00000000">
      <w:pPr>
        <w:pStyle w:val="Heading2"/>
      </w:pPr>
      <w:bookmarkStart w:id="308" w:name="the-soul"/>
      <w:bookmarkEnd w:id="305"/>
      <w:bookmarkEnd w:id="307"/>
      <w:r>
        <w:t>The Soul</w:t>
      </w:r>
    </w:p>
    <w:p w14:paraId="19C1F2EA" w14:textId="77777777" w:rsidR="00D13072" w:rsidRDefault="00000000">
      <w:pPr>
        <w:pStyle w:val="FirstParagraph"/>
      </w:pPr>
      <w:r>
        <w:t>29) As for what you asked about the soul, know that people have various statements and various stations concerning it, including the celestial soul, the imperial soul, the divine soul, the godly soul, the holy soul, the content soul, the satisfied soul, the pleasing soul, the inspired soul, the self-reproaching soul, and the commanding soul. Each group has its own explanations. We do not wish to mention what has been said before, and with your Lord is the knowledge of the first and the last.</w:t>
      </w:r>
    </w:p>
    <w:p w14:paraId="4090BA53" w14:textId="77777777" w:rsidR="00D13072" w:rsidRDefault="00000000">
      <w:pPr>
        <w:pStyle w:val="BodyText"/>
      </w:pPr>
      <w:r>
        <w:t>30) If only you were present near the Throne and heard what is intended from the Tongue of Grandeur, and reached the pinnacle of knowledge from the Wise and Knowing. However, the polytheists have come between us and you. Beware of being saddened by this; be content with what has transpired as part of predestined fate and be among the patient.</w:t>
      </w:r>
    </w:p>
    <w:p w14:paraId="0B48C84A" w14:textId="77777777" w:rsidR="00D13072" w:rsidRDefault="00000000">
      <w:pPr>
        <w:pStyle w:val="BodyText"/>
      </w:pPr>
      <w:r>
        <w:t xml:space="preserve">31) Know that the soul, in which all creatures partake, comes into being after the amalgamation of elements and their reaching maturity, as you see in the sperm. Once it ascends to the station preordained for it, God manifests through it its own essence that was concealed within it. Indeed, your Lord does as </w:t>
      </w:r>
      <w:r>
        <w:lastRenderedPageBreak/>
        <w:t>He wills and decrees as He wishes. 32) The intended soul is one that is summoned from the Word of God, and it is the one that, if ignited with the fire of the love of its Lord, cannot be extinguished by the waters of indifference nor by the oceans of the worlds. Indeed, it is the blazing, inflamed fire in the Lote Tree of humanity, declaring that there is no deity but He. Whoever hears its call is among the successful. And when it departs the body, God resurrects it in the best of forms and admits it into a lofty Paradise. Indeed, your Lord has power over all things.</w:t>
      </w:r>
    </w:p>
    <w:p w14:paraId="023872F6" w14:textId="77777777" w:rsidR="00D13072" w:rsidRDefault="00000000">
      <w:pPr>
        <w:pStyle w:val="BodyText"/>
      </w:pPr>
      <w:r>
        <w:t>33) Then know that the life of a human is from the spirit, and the direction of the spirit toward one orientation over others is from the soul. Contemplate what we have imparted to you so that you may recognize the soul of God that has come from the East of Grace with manifest authority.</w:t>
      </w:r>
    </w:p>
    <w:p w14:paraId="4A9F040F" w14:textId="77777777" w:rsidR="00D13072" w:rsidRDefault="00000000">
      <w:pPr>
        <w:pStyle w:val="BodyText"/>
      </w:pPr>
      <w:r>
        <w:t>34) Then know that the soul has two wings; if it soars in the air of love and contentment, it is attributed to the Compassionate. If it flies in the air of whim, it is attributed to Satan. May God protect us and you from it, O assembly of the knowledgeable. When it is ignited by the fire of the love of God, it is called “the contented” and “the pleased.” If it is ignited by the fire of whim, it is called “the commanding.” Thus, we have detailed it for you so that you may be among the discerning.</w:t>
      </w:r>
    </w:p>
    <w:p w14:paraId="516B923C" w14:textId="77777777" w:rsidR="00D13072" w:rsidRDefault="00000000">
      <w:pPr>
        <w:pStyle w:val="BodyText"/>
      </w:pPr>
      <w:r>
        <w:t>35) Indeed, O Supreme Pen, mention to the one who turns to your Most Glorious Lord what will suffice him over the mention of the worlds. Say, the spirit, the intellect, the soul, the hearing, and the sight are one; they differ due to differing causes. As in a human being, you observe what the person understands, moves, speaks, hears, and sees—all of it is from the sign of their Lord within them, and they are one in their essence. However, they differ due to differing causes; indeed, this is a known truth. For example, when oriented towards the causes of hearing, the judgment of hearing and its name appear. Similarly, when oriented towards the causes of sight, another effect and another name appear. Contemplate to reach the essence of the intended purpose, and you will find yourself free from what people mention and be among those who are certain. Also, when it is directed toward the brain, the head, and other causes, the judgments of the intellect and the soul appear. Indeed, your Lord has the power over what He wills.</w:t>
      </w:r>
    </w:p>
    <w:p w14:paraId="26D5F006" w14:textId="77777777" w:rsidR="00D13072" w:rsidRDefault="00000000">
      <w:pPr>
        <w:pStyle w:val="Heading3"/>
      </w:pPr>
      <w:bookmarkStart w:id="309" w:name="X1ac0a1ee0a829f3c989d2736b62657423b7a85e"/>
      <w:r>
        <w:t>Look At Prior Tablets For a More Detailed Explanation</w:t>
      </w:r>
    </w:p>
    <w:p w14:paraId="7865E30E" w14:textId="77777777" w:rsidR="00D13072" w:rsidRDefault="00000000">
      <w:pPr>
        <w:pStyle w:val="FirstParagraph"/>
      </w:pPr>
      <w:r>
        <w:t>36) Indeed, We have clarified all that We have mentioned in the Tablets that We have revealed in response to one who asked about the isolated letters in the Qur’an. Therefore, look therein to become acquainted with what has descended from the Might of God, the Mighty, the Praiseworthy. For this reason, We have abbreviated in this Tablet, and We ask God to acquaint you through this abbreviation with that which is endless in remembrances, and to give you to drink from this cup what is in the oceans. Indeed, your Lord is the Most Generous, the Mighty, the Strong.</w:t>
      </w:r>
    </w:p>
    <w:p w14:paraId="77C477DC" w14:textId="77777777" w:rsidR="00D13072" w:rsidRDefault="00000000">
      <w:pPr>
        <w:pStyle w:val="Heading2"/>
      </w:pPr>
      <w:bookmarkStart w:id="310" w:name="to-the-pen-of-eternity"/>
      <w:bookmarkEnd w:id="308"/>
      <w:bookmarkEnd w:id="309"/>
      <w:r>
        <w:t>To the Pen of Eternity</w:t>
      </w:r>
    </w:p>
    <w:p w14:paraId="473722CA" w14:textId="77777777" w:rsidR="00D13072" w:rsidRDefault="00000000">
      <w:pPr>
        <w:pStyle w:val="FirstParagraph"/>
      </w:pPr>
      <w:r>
        <w:t xml:space="preserve">37) Indeed, O Pen of Eternity, remind the Exalted One who was with you in Iraq until he emerged illuminating the horizons, then migrated until he was present face-to-face at a time when we were captives in the hands of those deprived of the breezes of the Merciful. Do not grieve over what has befallen us and you in the path of God. Be assured, then stand firm. Indeed, He aids those He loves, and </w:t>
      </w:r>
      <w:r>
        <w:lastRenderedPageBreak/>
        <w:t>He is capable over all things. The one who turned to Him, from him the faces of the celestial hosts were illuminated, and God is a witness to what I say.</w:t>
      </w:r>
    </w:p>
    <w:p w14:paraId="293E8091" w14:textId="77777777" w:rsidR="00D13072" w:rsidRDefault="00000000">
      <w:pPr>
        <w:pStyle w:val="Heading2"/>
      </w:pPr>
      <w:bookmarkStart w:id="311" w:name="to-the-people"/>
      <w:bookmarkEnd w:id="310"/>
      <w:r>
        <w:t>To the People</w:t>
      </w:r>
    </w:p>
    <w:p w14:paraId="5DD704B4" w14:textId="77777777" w:rsidR="00D13072" w:rsidRDefault="00000000">
      <w:pPr>
        <w:pStyle w:val="FirstParagraph"/>
      </w:pPr>
      <w:r>
        <w:t>38) Say, O people, do you consider faith to be for yourselves, after you have turned away from the One through whom religions have appeared in the worlds? By God, you are among the dwellers of the Fire. Thus has the matter been inscribed from the Pen of God upon the Tablets. Say, with the barking of a dog, you will not prevent the leaves from their melodies. Reflect so that you may find a path to the Truth.</w:t>
      </w:r>
    </w:p>
    <w:p w14:paraId="1CDC58EA" w14:textId="77777777" w:rsidR="00D13072" w:rsidRDefault="00000000">
      <w:pPr>
        <w:pStyle w:val="BodyText"/>
      </w:pPr>
      <w:r>
        <w:t>39) Say, “Glory be to You, O God, my Lord. I ask You by the tears of the lovers in Your air, and the cries of the yearning in their separation from You, and by Your Beloved who has been tried before the hands of Your adversaries, to assist those who have sought refuge under the shadow of the wing of Your generosity and Your grace, and have taken no lord for themselves other than You.”</w:t>
      </w:r>
    </w:p>
    <w:p w14:paraId="4C4BD596" w14:textId="77777777" w:rsidR="00D13072" w:rsidRDefault="00000000">
      <w:pPr>
        <w:pStyle w:val="Heading2"/>
      </w:pPr>
      <w:bookmarkStart w:id="312" w:name="to-the-lord"/>
      <w:bookmarkEnd w:id="311"/>
      <w:r>
        <w:t>To the Lord</w:t>
      </w:r>
    </w:p>
    <w:p w14:paraId="144DA766" w14:textId="77777777" w:rsidR="00D13072" w:rsidRDefault="00000000">
      <w:pPr>
        <w:pStyle w:val="FirstParagraph"/>
      </w:pPr>
      <w:r>
        <w:t>40) O Lord, we have left our homelands, yearning for Your presence and seeking Your union. We have crossed land and sea to stand before You and to listen to Your verses. But when we reached the sea, we were prevented from it, and the idolaters stood between us and the lights of Your countenance.</w:t>
      </w:r>
    </w:p>
    <w:p w14:paraId="021BA79C" w14:textId="77777777" w:rsidR="00D13072" w:rsidRDefault="00000000">
      <w:pPr>
        <w:pStyle w:val="BodyText"/>
      </w:pPr>
      <w:r>
        <w:t>41) 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p>
    <w:p w14:paraId="79F9BDF2" w14:textId="77777777" w:rsidR="00D13072" w:rsidRDefault="00000000">
      <w:r>
        <w:br w:type="page"/>
      </w:r>
    </w:p>
    <w:p w14:paraId="7CF8E88B" w14:textId="77777777" w:rsidR="00D13072" w:rsidRDefault="00000000">
      <w:pPr>
        <w:pStyle w:val="Heading1"/>
      </w:pPr>
      <w:bookmarkStart w:id="313" w:name="sec-súriy-i-mulúk"/>
      <w:bookmarkStart w:id="314" w:name="_Toc187049096"/>
      <w:bookmarkEnd w:id="298"/>
      <w:bookmarkEnd w:id="312"/>
      <w:r>
        <w:lastRenderedPageBreak/>
        <w:t>Súriy-i-Mulúk (Surih of the Kings)</w:t>
      </w:r>
      <w:bookmarkEnd w:id="314"/>
    </w:p>
    <w:p w14:paraId="73FE2889" w14:textId="77777777" w:rsidR="00D13072" w:rsidRDefault="00000000">
      <w:pPr>
        <w:pStyle w:val="FirstParagraph"/>
      </w:pPr>
      <w:r>
        <w:t>He is the Almighty.</w:t>
      </w:r>
    </w:p>
    <w:p w14:paraId="7865FC56" w14:textId="77777777" w:rsidR="00D13072" w:rsidRDefault="00000000">
      <w:pPr>
        <w:pStyle w:val="BodyText"/>
      </w:pPr>
      <w:r>
        <w:t>1 This is a Book from this servant, who has been named Husayn in the Kingdom of Names, to all the kings of the earth collectively, so that they may look upon it with an eye of compassion and delve into its contents to discover the mysteries of destiny and be among those who know. And perhaps they will detach themselves from what they possess and turn towards the sanctified realms, drawing nearer to God, the Almighty, the Beautiful.</w:t>
      </w:r>
    </w:p>
    <w:p w14:paraId="7B8E7715" w14:textId="77777777" w:rsidR="00D13072" w:rsidRDefault="00000000">
      <w:pPr>
        <w:pStyle w:val="Heading2"/>
      </w:pPr>
      <w:bookmarkStart w:id="315" w:name="o-kings-of-the-earth"/>
      <w:r>
        <w:t>O Kings of the Earth!</w:t>
      </w:r>
    </w:p>
    <w:p w14:paraId="237B6CF9" w14:textId="77777777" w:rsidR="00D13072" w:rsidRDefault="00000000">
      <w:pPr>
        <w:pStyle w:val="FirstParagraph"/>
      </w:pPr>
      <w:r>
        <w:t>2 O kings of the earth! Hearken to the call of God from this fruit-bearing, exalted tree which has sprung up on the soil of the crimson dune, the wilderness of the Holy Land, and proclaim that there is no god but Him, the Almighty, the Omnipotent, the Wise. This is the spot which God has blessed for its visitors, and from it the call of God is heard from the lofty, sacred Lote-Tree. Fear God, O assembly of kings, and do not deprive yourselves of this greatest bounty. Cast aside what you hold in your hands, and cling to the handle of God, the Most High, the Supreme. Turn your hearts towards the countenance of God, then abandon what your desires have commanded you to do, and be not among the losers.</w:t>
      </w:r>
    </w:p>
    <w:p w14:paraId="5110482D" w14:textId="77777777" w:rsidR="00D13072" w:rsidRDefault="00000000">
      <w:pPr>
        <w:pStyle w:val="Heading3"/>
      </w:pPr>
      <w:bookmarkStart w:id="316" w:name="the-story-of-ali"/>
      <w:r>
        <w:t>The Story of Ali</w:t>
      </w:r>
    </w:p>
    <w:p w14:paraId="78ADB744" w14:textId="77777777" w:rsidR="00D13072" w:rsidRDefault="00000000">
      <w:pPr>
        <w:pStyle w:val="FirstParagraph"/>
      </w:pPr>
      <w:r>
        <w:t>3 O servant, recount to them the story of Ali, who came to them with the truth and a book of honor and wisdom. He held the proof of God, His evidence, and noble signs in his hands. You, O kings, did not remember the remembrance of God in His days, nor were you guided by the lights that appeared and shone from the horizon of an illuminating sky. You did not investigate His affair after what had happened. That would have been better for you than what the sun shines upon if you were among the knowledgeable.</w:t>
      </w:r>
    </w:p>
    <w:p w14:paraId="3B5CB280" w14:textId="77777777" w:rsidR="00D13072" w:rsidRDefault="00000000">
      <w:pPr>
        <w:pStyle w:val="BodyText"/>
      </w:pPr>
      <w:r>
        <w:t>4 You were in heedlessness of this until the scholars of the foreigners issued a fatwa against him and killed him unjustly, these wrongdoers. His soul ascended to God, and the eyes of the inhabitants of paradise wept for this injustice, followed by the angels of the near ones. Beware, do not neglect as you have neglected before. Return to God, your creator, and be not among the heedless.</w:t>
      </w:r>
    </w:p>
    <w:p w14:paraId="6E38A9A5" w14:textId="77777777" w:rsidR="00D13072" w:rsidRDefault="00000000">
      <w:pPr>
        <w:pStyle w:val="BodyText"/>
      </w:pPr>
      <w:r>
        <w:t>5 Say, the sun of guardianship has risen, and the point of knowledge and wisdom has been distinguished. The proof of God, the Almighty, the Wise, has appeared. Say, the moon of eternity has shone in the pole of the sky, and from it, the people of the high assembly have been illuminated. The face has appeared from behind the veils, and from it, all in the heavens and the earths have been illuminated. Yet you, O kings, have not turned towards Him after what you were created for.</w:t>
      </w:r>
    </w:p>
    <w:p w14:paraId="0ED11448" w14:textId="77777777" w:rsidR="00D13072" w:rsidRDefault="00000000">
      <w:pPr>
        <w:pStyle w:val="BodyText"/>
      </w:pPr>
      <w:r>
        <w:t>6 Follow my word, then listen to it with your hearts, and be not among those who turn away. Your pride is not in your sovereignty but in your nearness to God and your following of His command in what was revealed on the guarded Tablets. Even if one of you ruled the entire earth and all that is on it - its seas, lands, mountains, and plains - it would not benefit him in the sight of God if you were among the knowledgeable.</w:t>
      </w:r>
    </w:p>
    <w:p w14:paraId="0603D305" w14:textId="77777777" w:rsidR="00D13072" w:rsidRDefault="00000000">
      <w:pPr>
        <w:pStyle w:val="BodyText"/>
      </w:pPr>
      <w:r>
        <w:lastRenderedPageBreak/>
        <w:t>7 Know that the honor of a servant is in his proximity to God, and nothing else will benefit him, even if he rules over all creation. Say, the breezes of God have blown upon you from the direction of paradise, and you are heedless of it and were among the heedless. Guidance has come to you from God, yet you have not been guided by it and were among those who turn away.</w:t>
      </w:r>
    </w:p>
    <w:p w14:paraId="5BC31785" w14:textId="77777777" w:rsidR="00D13072" w:rsidRDefault="00000000">
      <w:pPr>
        <w:pStyle w:val="BodyText"/>
      </w:pPr>
      <w:r>
        <w:t>8 The lamp of God has been lit in the niche of the command, yet you have not been enlightened by it, nor have you approached it, and you were on the bed of heedlessness among those who are asleep. Thus, stand up with the leg of uprightness, make up for what you have missed, then turn towards the holy court on the shore of a great sea so that the pearls of knowledge and wisdom, which God has stored in the luminous chest, may appear to you. This is the best advice for you, so make it a merchandise for yourselves that you may be among the guided.</w:t>
      </w:r>
    </w:p>
    <w:p w14:paraId="666A25B3" w14:textId="77777777" w:rsidR="00D13072" w:rsidRDefault="00000000">
      <w:pPr>
        <w:pStyle w:val="BodyText"/>
      </w:pPr>
      <w:r>
        <w:t>9 Beware, do not deprive your hearts of the breath of God, by which the hearts of those who turn towards Him live. Listen to what we have advised you in this Tablet, so that God may hear of you and open the doors of mercy upon your faces. Indeed, He is the Merciful, the Compassionate. Fear God, O kings, and do not transgress the limits of God. Then follow what you have been commanded in the Book, and be not among the transgressors.</w:t>
      </w:r>
    </w:p>
    <w:p w14:paraId="113542CF" w14:textId="77777777" w:rsidR="00D13072" w:rsidRDefault="00000000">
      <w:pPr>
        <w:pStyle w:val="Heading3"/>
      </w:pPr>
      <w:bookmarkStart w:id="317" w:name="the-path-of-justice-for-kings"/>
      <w:bookmarkEnd w:id="316"/>
      <w:r>
        <w:t>The Path of Justice for Kings</w:t>
      </w:r>
    </w:p>
    <w:p w14:paraId="4350BF90" w14:textId="77777777" w:rsidR="00D13072" w:rsidRDefault="00000000">
      <w:pPr>
        <w:pStyle w:val="FirstParagraph"/>
      </w:pPr>
      <w:r>
        <w:t>10 Beware, do not wrong anyone, even to the extent of a mustard seed, and follow the path of justice, for it is a straight path. Then, reconcile among yourselves and reduce your armies, so that your expenses decrease, and you may be among those at ease. If you resolve your differences among yourselves, you will not need large armies, except to the extent necessary to protect your lands and kingdoms. Fear God, and do not be extravagant in anything, and be not among the extravagant.</w:t>
      </w:r>
    </w:p>
    <w:p w14:paraId="0BD1D247" w14:textId="77777777" w:rsidR="00D13072" w:rsidRDefault="00000000">
      <w:pPr>
        <w:pStyle w:val="BodyText"/>
      </w:pPr>
      <w:r>
        <w:t>11 We know that you increase your expenses every day and impose them on the subjects, and this is beyond their capacity, and indeed, this is a great injustice. Be just, O kings, among the people, and be manifestations of justice on the earth. This befits you and is appropriate for your status if you are among the fair. Beware, do not wrong those who have migrated to you and sought refuge under your protection. Fear God, and be among the God-fearing.</w:t>
      </w:r>
    </w:p>
    <w:p w14:paraId="0B7CB4E7" w14:textId="77777777" w:rsidR="00D13072" w:rsidRDefault="00000000">
      <w:pPr>
        <w:pStyle w:val="BodyText"/>
      </w:pPr>
      <w:r>
        <w:t>12 Do not be reassured by your power, your armies, and your treasures, but be reassured by God, your creator. Then seek help from Him in your affairs, for victory comes only from Him. He gives victory to whom He wills with the armies of the heavens and the earths. Then know that the poor are the trusts of God among you. Beware, do not betray His trusts, do not wrong them, and be not among the treacherous.</w:t>
      </w:r>
    </w:p>
    <w:p w14:paraId="4A34C3DB" w14:textId="77777777" w:rsidR="00D13072" w:rsidRDefault="00000000">
      <w:pPr>
        <w:pStyle w:val="BodyText"/>
      </w:pPr>
      <w:r>
        <w:t xml:space="preserve">13 You will be asked about His trust on the day when the balance of justice is set up, and every possessor of rights is given his due, and all actions of every rich and poor are weighed. If you do not heed what we have advised you in this Book with a clear, expressive language, you will be seized by a punishment from all sides, and God will come to you with His justice, and then you will not be able to stand against Him and will be among the incapable. Have mercy on yourselves and the souls of the servants, then judge among </w:t>
      </w:r>
      <w:r>
        <w:lastRenderedPageBreak/>
        <w:t>them with what God has decreed in the impregnable Tablet of Holiness, in which the measures of all things were determined, detailed for everything, and a reminder for His assured servants.</w:t>
      </w:r>
    </w:p>
    <w:p w14:paraId="654A7C67" w14:textId="77777777" w:rsidR="00D13072" w:rsidRDefault="00000000">
      <w:pPr>
        <w:pStyle w:val="BodyText"/>
      </w:pPr>
      <w:r>
        <w:t>14 Then perceive our matter and discern in what has been revealed to us, then judge between us and our enemies with justice, and be among the just. If you do not prevent the oppressor from his oppression and do not secure the rights of the oppressed, with what then will you take pride among the servants and be among the proud? Is your pride in eating and drinking, gathering ornaments in your treasuries, or adorning yourselves with red and yellow stones or precious white pearls? If pride were in these perishable things, then the earth should take pride over you, for it provides and spends all that upon you from the Determiner, the Powerful. God has decreed all that in its belly and brings forth for you from His grace. Therefore, look at your condition and what you take pride in if you are among those who see.</w:t>
      </w:r>
    </w:p>
    <w:p w14:paraId="75935F12" w14:textId="77777777" w:rsidR="00D13072" w:rsidRDefault="00000000">
      <w:pPr>
        <w:pStyle w:val="BodyText"/>
      </w:pPr>
      <w:r>
        <w:t>15 By He in Whose hand is the dominion of all possibilities, your pride should be only in following the ways of God within yourselves and not abandoning the judgments of God among you, left unheeded, and be among the guided.</w:t>
      </w:r>
    </w:p>
    <w:p w14:paraId="31B325B5" w14:textId="77777777" w:rsidR="00D13072" w:rsidRDefault="00000000">
      <w:pPr>
        <w:pStyle w:val="Heading2"/>
      </w:pPr>
      <w:bookmarkStart w:id="318" w:name="o-kings-of-christianity"/>
      <w:bookmarkEnd w:id="315"/>
      <w:bookmarkEnd w:id="317"/>
      <w:r>
        <w:t>O Kings of Christianity!</w:t>
      </w:r>
    </w:p>
    <w:p w14:paraId="40BA6772" w14:textId="77777777" w:rsidR="00D13072" w:rsidRDefault="00000000">
      <w:pPr>
        <w:pStyle w:val="FirstParagraph"/>
      </w:pPr>
      <w:r>
        <w:t>16 O kings of Christianity, have you not heard what the Spirit has spoken, that ‘I am going and will come’? So when He came in shades of clouds, why did you not draw near to Him to rejoice in meeting Him and be among the successful? Elsewhere it says, ‘When the Spirit of Truth comes, He will guide you.’ Yet, when He came to you with the truth, why did you not turn towards Him, and instead, you were preoccupied with your own amusements, among the playful?</w:t>
      </w:r>
    </w:p>
    <w:p w14:paraId="4A1F6052" w14:textId="77777777" w:rsidR="00D13072" w:rsidRDefault="00000000">
      <w:pPr>
        <w:pStyle w:val="BodyText"/>
      </w:pPr>
      <w:r>
        <w:t>17 You did not welcome Him, nor did you present yourselves before Him to hear the verses of God from His tongue and to witness the wisdom of God, the Almighty, the Wise. Thus, the breezes of God were withheld from your hearts, and the fragrances of God from your spirits, and you remained in the valley of desires, among those deeply immersed. By God, you and what you possess will perish, and you will be returned to God and questioned about what you have earned during your days, in the gathering place where all creation is assembled.</w:t>
      </w:r>
    </w:p>
    <w:p w14:paraId="30BF16D0" w14:textId="77777777" w:rsidR="00D13072" w:rsidRDefault="00000000">
      <w:pPr>
        <w:pStyle w:val="BodyText"/>
      </w:pPr>
      <w:r>
        <w:t>18 Have you not heard what is mentioned in the Gospel, that those who were born not of blood, nor of the will of the flesh, nor of the will of man, but of God, meaning they emerged from the power of God? This establishes that it is possible in creation for one who is truly from God, the Omnipotent, the All-Knowing, the Wise, to appear. So, how then, when you heard Our command, did you not seek clarification from Us, to distinguish the truth from falsehood, to understand what We were upon, and to recognize what befell Us from a people of loss and degradation?</w:t>
      </w:r>
    </w:p>
    <w:p w14:paraId="2DDAE80E" w14:textId="77777777" w:rsidR="00D13072" w:rsidRDefault="00000000">
      <w:pPr>
        <w:pStyle w:val="Heading2"/>
      </w:pPr>
      <w:bookmarkStart w:id="319" w:name="o-ambassador-of-the-king-of-paris"/>
      <w:bookmarkEnd w:id="318"/>
      <w:r>
        <w:t>O Ambassador of the King of Paris</w:t>
      </w:r>
    </w:p>
    <w:p w14:paraId="4205274B" w14:textId="77777777" w:rsidR="00D13072" w:rsidRDefault="00000000">
      <w:pPr>
        <w:pStyle w:val="FirstParagraph"/>
      </w:pPr>
      <w:r>
        <w:t xml:space="preserve">19 O ambassador of the King of Paris, have you forgotten the decree of the Word and its manifestations, as inscribed in the Gospel attributed to John, and neglected what the Spirit has enjoined upon you regarding the manifestations of the Word, being among the heedless? If this is not the case, how then did you agree with the ambassador of the Persians regarding Our affair, leading to what has befallen Us, </w:t>
      </w:r>
      <w:r>
        <w:lastRenderedPageBreak/>
        <w:t>which has scorched the livers of the knowing, caused tears to flow on the cheeks of the inhabitants of eternity, and made the hearts of the near ones cry out? You did this without inquiring into Our matter to be among those who see clearly after what behooved you to examine this affair, to be aware of what has come upon Us, to judge with justice, and to be among the just.</w:t>
      </w:r>
    </w:p>
    <w:p w14:paraId="5AC149A7" w14:textId="77777777" w:rsidR="00D13072" w:rsidRDefault="00000000">
      <w:pPr>
        <w:pStyle w:val="BodyText"/>
      </w:pPr>
      <w:r>
        <w:t>20 Your days will pass, your ambassadorship will perish, and all that you have will come to an end. You will be questioned about what your hands have earned in the presence of a great Sovereign. How many ambassadors before you have walked the earth, who were greater in status, higher in position, and wealthier than you, yet they returned to dust, leaving no name or trace on the face of the earth, then they were in great regret. Among them were those who transgressed against God, followed their desires, and walked in the paths of tyranny and indecency. And among them were those who followed the signs of God, judged justly because they were preceded by guidance from God, and were among those who entered the mercy of their Lord.</w:t>
      </w:r>
    </w:p>
    <w:p w14:paraId="44336A9A" w14:textId="77777777" w:rsidR="00D13072" w:rsidRDefault="00000000">
      <w:pPr>
        <w:pStyle w:val="BodyText"/>
      </w:pPr>
      <w:r>
        <w:t>21 I advise you and those like you: beware of doing to anyone what you have done to Us. Do not follow the footsteps of Satan within yourselves, and be not among the wrongdoers. Take from the world only as much as is sufficient, leave what is excessive, then be fair in matters, do not deviate from the rule of justice, and be among the just.</w:t>
      </w:r>
    </w:p>
    <w:p w14:paraId="038D751C" w14:textId="77777777" w:rsidR="00D13072" w:rsidRDefault="00000000">
      <w:pPr>
        <w:pStyle w:val="Heading2"/>
      </w:pPr>
      <w:bookmarkStart w:id="320" w:name="o-kings"/>
      <w:bookmarkEnd w:id="319"/>
      <w:r>
        <w:t>O Kings!</w:t>
      </w:r>
    </w:p>
    <w:p w14:paraId="64D25A82" w14:textId="77777777" w:rsidR="00D13072" w:rsidRDefault="00000000">
      <w:pPr>
        <w:pStyle w:val="FirstParagraph"/>
      </w:pPr>
      <w:r>
        <w:t>22 O kings, twenty years have passed, and in each day thereof, we have faced a new affliction. We have endured what no one before us has endured, if you are among those who listen. Wherein they killed us, shed our blood, seized our wealth, violated our sanctity, and you have heard most of it yet did not prevent it. It behooved you to stop the oppressor from his oppression and to judge among the people with justice, so that your justice would be apparent to all creation. Indeed, God has entrusted you with the reins of creation, to rule among them with truth and to secure the rights of the oppressed from these oppressors. If you do not act according to what you have been commanded in the Book of God, your names will not be mentioned with justice in His presence, and indeed, this is a great loss.</w:t>
      </w:r>
    </w:p>
    <w:p w14:paraId="74E714ED" w14:textId="77777777" w:rsidR="00D13072" w:rsidRDefault="00000000">
      <w:pPr>
        <w:pStyle w:val="BodyText"/>
      </w:pPr>
      <w:r>
        <w:t>23 Do you follow your own laws and abandon the decree of God, the Most High, the Exalted, the Capable, the All-Powerful? Leave what you have and take what God has commanded you, then seek grace from Him, for this is the straight path. Then turn to us, who have been touched by adversity and hardship, and do not neglect us for even a moment. Then judge between us and our enemies with justice, for this is clearly the better way.</w:t>
      </w:r>
    </w:p>
    <w:p w14:paraId="601AB0EC" w14:textId="77777777" w:rsidR="00D13072" w:rsidRDefault="00000000">
      <w:pPr>
        <w:pStyle w:val="BodyText"/>
      </w:pPr>
      <w:r>
        <w:t>24 Thus, we relate to you our stories and what has been decreed upon us, so that you may unveil the adversity we face. Let whoever wishes uncover it, and whoever does not, indeed, my Lord is the best of helpers and supporters.</w:t>
      </w:r>
    </w:p>
    <w:p w14:paraId="7B022C11" w14:textId="77777777" w:rsidR="00D13072" w:rsidRDefault="00000000">
      <w:pPr>
        <w:pStyle w:val="Heading2"/>
      </w:pPr>
      <w:bookmarkStart w:id="321" w:name="o-servant-bahaullah"/>
      <w:bookmarkEnd w:id="320"/>
      <w:r>
        <w:t>O Servant! (Baha’u’llah)</w:t>
      </w:r>
    </w:p>
    <w:p w14:paraId="1D617C51" w14:textId="77777777" w:rsidR="00D13072" w:rsidRDefault="00000000">
      <w:pPr>
        <w:pStyle w:val="FirstParagraph"/>
      </w:pPr>
      <w:r>
        <w:t xml:space="preserve">25 O servant, remind the servants of what We have revealed to you, and fear not anyone, nor be among the doubters. For God will surely elevate His cause, and His proof will rise between the heavens and the </w:t>
      </w:r>
      <w:r>
        <w:lastRenderedPageBreak/>
        <w:t>earth. Rely in all matters upon your Lord, turn towards Him, and then disregard the deniers. Take God, your Lord, as your helper and supporter. We have written upon Ourselves to aid you in sovereignty and the elevation of Our cause, even if none of the sovereigns turn towards you.</w:t>
      </w:r>
    </w:p>
    <w:p w14:paraId="3FEAF7E2" w14:textId="77777777" w:rsidR="00D13072" w:rsidRDefault="00000000">
      <w:pPr>
        <w:pStyle w:val="BodyText"/>
      </w:pPr>
      <w:r>
        <w:t>26 Then remember the time when you entered the city, and the agents of the Sultan thought you would not know their origins and would be among the ignorant. Say, “By my Lord, I know not a letter except what God has taught me in His generosity, and we acknowledge this and are among those who admit it.” Say, “If your origins are from yourselves, we will never follow them, for so I have been commanded by the All-Wise, the All-Aware. So it was before, and so it shall be thereafter, by the power and strength of God. Indeed, this is a path of truth and straightness.”</w:t>
      </w:r>
    </w:p>
    <w:p w14:paraId="34346561" w14:textId="77777777" w:rsidR="00D13072" w:rsidRDefault="00000000">
      <w:pPr>
        <w:pStyle w:val="BodyText"/>
      </w:pPr>
      <w:r>
        <w:t>27 If it is from God, then bring forth your proof if you are among the truthful. Say, “We have affirmed all that they have suspected and done to you in a book in which not a letter of the deeds of the doers will be omitted.”</w:t>
      </w:r>
    </w:p>
    <w:p w14:paraId="592210A1" w14:textId="77777777" w:rsidR="00D13072" w:rsidRDefault="00000000">
      <w:pPr>
        <w:pStyle w:val="Heading2"/>
      </w:pPr>
      <w:bookmarkStart w:id="322" w:name="o-agents"/>
      <w:bookmarkEnd w:id="321"/>
      <w:r>
        <w:t>O Agents!</w:t>
      </w:r>
    </w:p>
    <w:p w14:paraId="0AE4DAE4" w14:textId="77777777" w:rsidR="00D13072" w:rsidRDefault="00000000">
      <w:pPr>
        <w:pStyle w:val="FirstParagraph"/>
      </w:pPr>
      <w:r>
        <w:t>28 Say, O agents, it behooves you to follow the principles of God within yourselves and to abandon your own principles, and thus be among the guided. This is better for you than what you currently hold, if you are among those who know. If you do not follow God in His command, your deeds will not be accepted, even to the amount of a speck or a thin strand. You will find what you have earned in the false life, and you will be recompensed for what you did therein, and indeed, this is a certain truth.</w:t>
      </w:r>
    </w:p>
    <w:p w14:paraId="08AE0D9C" w14:textId="77777777" w:rsidR="00D13072" w:rsidRDefault="00000000">
      <w:pPr>
        <w:pStyle w:val="BodyText"/>
      </w:pPr>
      <w:r>
        <w:t>29 How many servants have acted as you have and were greater than you, yet they all returned to dust, and what was decreed for them was executed. If you are contemplating the command of God, you will follow them and enter a house where you will find neither a helper nor a friend for yourselves. You will be questioned about what you did in your days, how you neglected the command of God, and how you were arrogant towards His friends, after what they brought to you with clear truth. And you consulted among yourselves about their affair, followed your own judgment, and abandoned the judgment of God, the Guardian, the Capable.</w:t>
      </w:r>
    </w:p>
    <w:p w14:paraId="184CD6AB" w14:textId="77777777" w:rsidR="00D13072" w:rsidRDefault="00000000">
      <w:pPr>
        <w:pStyle w:val="BodyText"/>
      </w:pPr>
      <w:r>
        <w:t>30 Say, do you follow your own principles and put aside the principles of God, casting them behind your backs? Indeed, this is an injustice to yourselves and to the servants, if only you were among those who know. Say, if your principles are just, how do you follow what your desires incline towards and abandon what opposes your selves? How can you then be among the rulers? Was it among your principles to punish those who came to you with your command, to let them down, and to harm them every day, when they did not disobey you for even a moment? Everyone in Iraq and beyond, every knowledgeable person, can testify to this.</w:t>
      </w:r>
    </w:p>
    <w:p w14:paraId="56D40C0D" w14:textId="77777777" w:rsidR="00D13072" w:rsidRDefault="00000000">
      <w:pPr>
        <w:pStyle w:val="BodyText"/>
      </w:pPr>
      <w:r>
        <w:t xml:space="preserve">31 O agents, be fair to yourselves: for what crime did you expel us, and for what guilt did you expel us after we sought your protection and you did not grant it? By God, this is a great injustice that cannot be compared with any injustice on earth, and God is a witness to what I say. Have I ever opposed your command or the governors who ruled in Iraq? Ask about them to be enlightened about us and to be among the knowledgeable. Has anyone complained about us, or has anyone heard from us anything </w:t>
      </w:r>
      <w:r>
        <w:lastRenderedPageBreak/>
        <w:t>other than what God has revealed in the Book? Bring it forth so we may acknowledge your actions and be among those who concede.</w:t>
      </w:r>
    </w:p>
    <w:p w14:paraId="1FDF35D4" w14:textId="77777777" w:rsidR="00D13072" w:rsidRDefault="00000000">
      <w:pPr>
        <w:pStyle w:val="BodyText"/>
      </w:pPr>
      <w:r>
        <w:t>32 If you are to treat us according to your principles, then you ought to respect us and honor those who heard your command and followed what appeared from you. Then pay the debts we incurred in Iraq and spent in this path. Listen to our demands and all that has befallen us, and judge justly as you would judge yourselves. You would not be pleased for us what you would not be pleased for yourselves, and be among the benefactors. By God, you have not treated us with your principles or with the principles of any people but according to what your selves and desires inclined you towards, O assembly of the averters and the arrogant.</w:t>
      </w:r>
    </w:p>
    <w:p w14:paraId="5120B718" w14:textId="77777777" w:rsidR="00D13072" w:rsidRDefault="00000000">
      <w:pPr>
        <w:pStyle w:val="Heading3"/>
      </w:pPr>
      <w:bookmarkStart w:id="323" w:name="o-bird-of-holiness"/>
      <w:r>
        <w:t>O Bird of Holiness!</w:t>
      </w:r>
    </w:p>
    <w:p w14:paraId="6F1CEC95" w14:textId="77777777" w:rsidR="00D13072" w:rsidRDefault="00000000">
      <w:pPr>
        <w:pStyle w:val="FirstParagraph"/>
      </w:pPr>
      <w:r>
        <w:t>33 Say, O Bird of Holiness, fly in the expanse of intimacy and then remind the servants of what We showed you in the depths of eternity, behind the Mountain of Might. And fear not anyone; place your trust in God, the Almighty, the Beautiful. Indeed, We shall protect you from those who wronged you without any clear proof from God or an enlightening scripture.</w:t>
      </w:r>
    </w:p>
    <w:p w14:paraId="43ACFA4D" w14:textId="77777777" w:rsidR="00D13072" w:rsidRDefault="00000000">
      <w:pPr>
        <w:pStyle w:val="BodyText"/>
      </w:pPr>
      <w:r>
        <w:t>34 Swear by God, O assembly of the heedless, we did not come to you to cause corruption in your land, nor to be among the corrupters. Rather, we came to follow the command of the Sultan, to elevate your status, to teach you wisdom, and to remind you of what you have forgotten in His true words. So remind, for indeed, the reminder benefits the believers. And you have not heard the melodies of the Spirit, but have heard differently from our enemies, who speak only to satisfy their desires, and Satan has adorned their deeds for them, and they are among the fabricators.</w:t>
      </w:r>
    </w:p>
    <w:p w14:paraId="5E0B44A5" w14:textId="77777777" w:rsidR="00D13072" w:rsidRDefault="00000000">
      <w:pPr>
        <w:pStyle w:val="BodyText"/>
      </w:pPr>
      <w:r>
        <w:t>35 Have you not heard what was revealed in the clear Book of Glory, that if a wicked person brings you news, verify it, so why have you discarded God’s judgment and followed the paths of the corrupt? We have heard that among the fabricators are those who said that this servant engaged in usury in Iraq and gathered ornaments for himself. Say, how do you judge without knowledge and fabricate against the servants, thinking the thoughts of devils?</w:t>
      </w:r>
    </w:p>
    <w:p w14:paraId="715564A0" w14:textId="77777777" w:rsidR="00D13072" w:rsidRDefault="00000000">
      <w:pPr>
        <w:pStyle w:val="BodyText"/>
      </w:pPr>
      <w:r>
        <w:t>36 How could this be, after God forbade it to His servants in the guarded Book that was revealed to Muhammad, the Messenger of God and the Seal of the Prophets, and made it an enduring proof from Him, a guidance, and a remembrance for the worlds? This is one of the issues wherein we have differed from the scholars of Persia, and we have forbidden the servants from it by the judgment of the Book, and God is a witness to what I say. I do not absolve myself; indeed, the self is inclined to evil, but we present the truth to you so that you may be aware of it and be among the God-fearing.</w:t>
      </w:r>
    </w:p>
    <w:p w14:paraId="74024389" w14:textId="77777777" w:rsidR="00D13072" w:rsidRDefault="00000000">
      <w:pPr>
        <w:pStyle w:val="BodyText"/>
      </w:pPr>
      <w:r>
        <w:t xml:space="preserve">37 Beware of listening to those whose words reek of malice and hypocrisy. Do not turn to these people, and be among those who renounce. Know that the world, its adornment, and its allure will perish, and sovereignty will remain with God, the King, the Guardian, the Almighty, the Capable. Your days will pass, and all that you are occupied with and boast about to people will end. The angels of the command will attend you at the place where the foundations of creation tremble, and the skins of the wrongdoers shudder. You will be questioned about what you have earned in the false life and will be recompensed for </w:t>
      </w:r>
      <w:r>
        <w:lastRenderedPageBreak/>
        <w:t>what you have done. This is from the day that will come to you and the Hour which cannot be averted, testified by a tongue of truthful knowledge.</w:t>
      </w:r>
    </w:p>
    <w:p w14:paraId="15E5D0E3" w14:textId="77777777" w:rsidR="00D13072" w:rsidRDefault="00000000">
      <w:pPr>
        <w:pStyle w:val="Heading2"/>
      </w:pPr>
      <w:bookmarkStart w:id="324" w:name="o-assembly-of-the-city"/>
      <w:bookmarkEnd w:id="322"/>
      <w:bookmarkEnd w:id="323"/>
      <w:r>
        <w:t>O Assembly of the City!</w:t>
      </w:r>
    </w:p>
    <w:p w14:paraId="2C8B6085" w14:textId="77777777" w:rsidR="00D13072" w:rsidRDefault="00000000">
      <w:pPr>
        <w:pStyle w:val="FirstParagraph"/>
      </w:pPr>
      <w:r>
        <w:t>38 O assembly of the city, fear God and do not cause corruption on the earth, and do not follow Satan. Then follow the truth in these few days. Your days will pass just as those before you have passed, and you will return to dust as your forefathers have returned, being among those who return. Then know that we fear none but God alone, and my trust is in Him alone, and my clinging is only to Him. We desire only what He has willed for us, and indeed, this is the desired outcome if you are among those who know. I have devoted my soul and body to God, Lord of the worlds. Whoever knows God will not know anything less, and whoever fears God will not fear anyone else, even if all those on earth were to gather against him. And we say nothing but what we have been commanded, and we follow only the truth with the help of God and His strength, and indeed, He rewards the truthful.</w:t>
      </w:r>
    </w:p>
    <w:p w14:paraId="7A028FCD" w14:textId="77777777" w:rsidR="00D13072" w:rsidRDefault="00000000">
      <w:pPr>
        <w:pStyle w:val="BodyText"/>
      </w:pPr>
      <w:r>
        <w:t>39 Then, O servant, remember what you saw in the city when you arrived, so that its memory remains on the earth and serves as a reminder for the believers. When we arrived in the city, we found its leaders like children who gather around clay to play with it. We found none among them mature enough to teach what God had taught me and to impart unto them words of impregnable wisdom. Therefore, we wept for them with the eyes of the secret, lamenting their indulgence in what they were forbidden and their obliviousness to their purpose of creation. This is what we witnessed in the city, and we have recorded it in the Book as a reminder for them and others.</w:t>
      </w:r>
    </w:p>
    <w:p w14:paraId="4F53A23C" w14:textId="77777777" w:rsidR="00D13072" w:rsidRDefault="00000000">
      <w:pPr>
        <w:pStyle w:val="BodyText"/>
      </w:pPr>
      <w:r>
        <w:t>40 Say, if you seek the world and its adornment, it would have been better for you to seek it in the days when you were in your mothers’ wombs. For in those days, you approached the world and distanced from it if you are among those who understand. But when you were born and reached maturity, you distanced from the world and drew nearer to dust. So why are you eager to gather ornaments for yourselves after the time has passed and the opportunity has gone? Wake up, O assembly of the heedless. Listen to what this servant advises you for the sake of God, seeking nothing from you, content with what God has decreed, and be among the contented.</w:t>
      </w:r>
    </w:p>
    <w:p w14:paraId="5683ADE3" w14:textId="77777777" w:rsidR="00D13072" w:rsidRDefault="00000000">
      <w:pPr>
        <w:pStyle w:val="BodyText"/>
      </w:pPr>
      <w:r>
        <w:t>41 O people, most of your days have passed, and only a few remain. So abandon what you have taken for yourselves and take hold of God’s commands with strength, so that you may reach what God has willed for you and be among the rightly guided. Do not rejoice in what you have been given of the earth’s adornment, and do not rely on it. Rely instead on the remembrance of God, the Most High, the Great. God will destroy what you have; fear God and do not forget God’s covenant within yourselves, and do not be among those who are veiled.</w:t>
      </w:r>
    </w:p>
    <w:p w14:paraId="14B2D25B" w14:textId="77777777" w:rsidR="00D13072" w:rsidRDefault="00000000">
      <w:pPr>
        <w:pStyle w:val="BodyText"/>
      </w:pPr>
      <w:r>
        <w:t>42 Beware of being arrogant towards God and His beloved ones, then lower your wings to the believers who believe in God and His signs, and whose hearts testify to His unity and tongues to His singularity, and who speak only after His permission. Thus, we advise you with justice and remind you of the truth, that you may be among those who remember. Do not impose on others what you cannot bear yourselves, and do not be pleased for others what you would not be pleased for yourselves. This is the best advice if you are among those who listen.</w:t>
      </w:r>
    </w:p>
    <w:p w14:paraId="2B3CAE53" w14:textId="77777777" w:rsidR="00D13072" w:rsidRDefault="00000000">
      <w:pPr>
        <w:pStyle w:val="BodyText"/>
      </w:pPr>
      <w:r>
        <w:lastRenderedPageBreak/>
        <w:t>43 Then respect the scholars among you who act according to their knowledge, follow the limits set by God, and judge according to what God has decreed in the Book. Know that they are the lamps of guidance between the heavens and the earth. Those who do not regard the scholars among them with any status or value have altered God’s favor upon themselves. Wait then until God changes your condition, for nothing escapes His knowledge; He knows the unseen of the heavens and the earth, and He is knowledgeable of everything.</w:t>
      </w:r>
    </w:p>
    <w:p w14:paraId="51F861A5" w14:textId="77777777" w:rsidR="00D13072" w:rsidRDefault="00000000">
      <w:pPr>
        <w:pStyle w:val="BodyText"/>
      </w:pPr>
      <w:r>
        <w:t>44 Do not rejoice in what you have done or will do, or in what you have imposed on us, for by doing so, your status will not increase if you look at your actions with certainty. Likewise, nothing will decrease from us; rather, God will increase our reward for our patience in tribulations, and He increases the reward of the patient. Know that tribulations and trials have always been entrusted to God’s chosen ones and His beloved, then to His servants who are not distracted by trade or sale from the remembrance of God and do not precede Him in speech, and they are among those who act upon His command. Thus, God’s tradition has always been and will continue to be. Blessed are the patient who endure hardship and adversity and do not despair of anything, and who follow the paths of patience.</w:t>
      </w:r>
    </w:p>
    <w:p w14:paraId="40C6D953" w14:textId="77777777" w:rsidR="00D13072" w:rsidRDefault="00000000">
      <w:pPr>
        <w:pStyle w:val="BodyText"/>
      </w:pPr>
      <w:r>
        <w:t>45 What befell us was not the first calamity in Islam, nor was this the first plot against God’s beloved ones by these schemers. What happened to us was similar to what happened to Husayn before us. When the messengers from the schemers, whose hearts were filled with malice and hatred, sought him out from the city, and when he came to them with his family, they rose against him with what was in their hearts until they killed him, his sons, his brothers, and took his family as captives. Thus, it was decreed before, and God is a witness to what I say. None of his descendants remained, neither small nor great, except he who was named Ali al-Awsat and was known as Zain al-Abidin.</w:t>
      </w:r>
    </w:p>
    <w:p w14:paraId="278C0B96" w14:textId="77777777" w:rsidR="00D13072" w:rsidRDefault="00000000">
      <w:pPr>
        <w:pStyle w:val="BodyText"/>
      </w:pPr>
      <w:r>
        <w:t>46 Look, O assembly of the heedless, at how the fire of love for God burned in Husayn’s heart before, if you are among those who perceive. This fire grew until longing and yearning took hold of him, and the pull of the Almighty led him to the station where he devoted his soul, his self, and all he had and was with to God, Lord of the worlds. By God, this station is sweeter than the sovereignty of the heavens and the earth, for the lover wants nothing but his beloved, the seeker his sought, the friend his friend, and their longing for the meeting is like the body’s longing for the soul, or even more, if you are among those who know.</w:t>
      </w:r>
    </w:p>
    <w:p w14:paraId="42A54971" w14:textId="77777777" w:rsidR="00D13072" w:rsidRDefault="00000000">
      <w:pPr>
        <w:pStyle w:val="BodyText"/>
      </w:pPr>
      <w:r>
        <w:t>47 Say, then, the fire ignited in my heart, and it wants to sacrifice itself for Husayn, just as Husayn sacrificed himself in hope of this exalted and great station. This is the station of the servant’s annihilation in himself and his survival by God, the Almighty, the Most High, the Great. If I were to reveal to you the secrets that God has placed in this station, you would sacrifice yourselves in the path of God and detach yourselves from your wealth and all you have to reach this noble and exalted station. But God has placed veils over your hearts and coverings over your eyes, so you do not recognize the secrets of God and are not among those who see.</w:t>
      </w:r>
    </w:p>
    <w:p w14:paraId="59FF469F" w14:textId="77777777" w:rsidR="00D13072" w:rsidRDefault="00000000">
      <w:pPr>
        <w:pStyle w:val="BodyText"/>
      </w:pPr>
      <w:r>
        <w:t xml:space="preserve">48 Say, the longing of the sincere for the vicinity of God is like the infant’s longing for its mother’s breast, or even more, if you are among those who know. Or like the thirsty for the stream of care, or the sinner for forgiveness. Thus, we explain to you the mysteries of the matter and cast upon you what suffices you from what you are preoccupied with, that you may turn to the side of holiness in this pleasure, and be </w:t>
      </w:r>
      <w:r>
        <w:lastRenderedPageBreak/>
        <w:t>among those who enter. By God, whoever enters it will not leave, and whoever turns to it will not turn his face away from it, even if he is struck by the swords of the deniers and the polytheists. Thus, we have cast upon you what was decreed for Husayn, and we ask God to decree for us as He decreed for him, for He is Generous and Noble.</w:t>
      </w:r>
    </w:p>
    <w:p w14:paraId="3145220C" w14:textId="77777777" w:rsidR="00D13072" w:rsidRDefault="00000000">
      <w:pPr>
        <w:pStyle w:val="BodyText"/>
      </w:pPr>
      <w:r>
        <w:t>49 By God, the fragrances of holiness have wafted from His action upon the worlds, and God’s argument has been completed, and His proof has appeared to all creation. God then raised a people who avenged him, killed his enemies, and wept for him every morning and evening. Say, God has decreed in the Book to seize the wrongdoers for their wrongs and to cut off the path of the corrupt. Know that actions like these have an impact in sovereignty, and no one will recognize it except for those whose eyes God has opened and whose hearts He has unveiled, making them among the rightly guided. God will raise a people who will remember our days and all that befell us and seek our right from those who wronged us without any clear crime or sin, and behind them, God will stand, witnessing what they do and seizing them for their sin, for He is the most severe of avengers.</w:t>
      </w:r>
    </w:p>
    <w:p w14:paraId="4437E97F" w14:textId="77777777" w:rsidR="00D13072" w:rsidRDefault="00000000">
      <w:pPr>
        <w:pStyle w:val="BodyText"/>
      </w:pPr>
      <w:r>
        <w:t>50 Thus, we relate to you from the stories of the truth and cast upon you what God decreed before, that you may repent to Him within yourselves, return to Him, and be among those who return. And you become aware of your actions, wake up from your sleep and heedlessness, and catch up with what you have missed, and be among the benefactors. Whoever wishes, let him accept my word, and whoever wishes, let him turn away, and my duty is only to remind you of what you have neglected in the command of God, that you may be among those who remember. Then listen to my word, return to God, and repent to Him so that God may have mercy on you by His grace, forgive your sins, and overlook your wrongdoings. His mercy precedes His wrath, and His favor encompasses everyone who has entered the garment of existence, from the first to the last.</w:t>
      </w:r>
    </w:p>
    <w:p w14:paraId="30057D63" w14:textId="77777777" w:rsidR="00D13072" w:rsidRDefault="00000000">
      <w:pPr>
        <w:pStyle w:val="Heading2"/>
      </w:pPr>
      <w:bookmarkStart w:id="325" w:name="o-assembly-of-agents"/>
      <w:bookmarkEnd w:id="324"/>
      <w:r>
        <w:t>O Assembly of Agents!</w:t>
      </w:r>
    </w:p>
    <w:p w14:paraId="5DA8070B" w14:textId="77777777" w:rsidR="00D13072" w:rsidRDefault="00000000">
      <w:pPr>
        <w:pStyle w:val="FirstParagraph"/>
      </w:pPr>
      <w:r>
        <w:t>51 O assembly of agents, did you think within yourselves that we came to you to take what you possess of the world’s ornaments and its pleasures? No, by the One in whose hand is my soul, rather it is for you to know that we do not oppose the Sultan in his command, and we are not among the disobedient. Know and be certain that all the treasures of the earth, of gold and silver, and all the precious jewels upon it, are in the sight of God, His allies, and His beloved, nothing more than a handful of clay. For everything on it will perish, and the sovereignty will remain with God, the Almighty, the Beautiful. What perishes will not benefit us or you if you are among those who think.</w:t>
      </w:r>
    </w:p>
    <w:p w14:paraId="12232729" w14:textId="77777777" w:rsidR="00D13072" w:rsidRDefault="00000000">
      <w:pPr>
        <w:pStyle w:val="BodyText"/>
      </w:pPr>
      <w:r>
        <w:t>52 By God, we do not lie in speech, and we speak only what we have been commanded, and this book itself testifies to that if you are among those who remember what is mentioned in it. Do not follow your desires or what Satan has cast into your souls. Follow the command of God in both your outward and inward actions, and do not be among the heedless. This is better for you than everything you have gathered in your homes and seek every morning and evening. The world will perish, and what you rejoice in your hearts and boast about among all creation will also perish.</w:t>
      </w:r>
    </w:p>
    <w:p w14:paraId="69A21487" w14:textId="77777777" w:rsidR="00D13072" w:rsidRDefault="00000000">
      <w:pPr>
        <w:pStyle w:val="BodyText"/>
      </w:pPr>
      <w:r>
        <w:t xml:space="preserve">53 Purify the mirror of your hearts from the world and what is in it, so that the lights of God’s manifestation may be imprinted in it. This will suffice you from all but God and bring you into the pleasure </w:t>
      </w:r>
      <w:r>
        <w:lastRenderedPageBreak/>
        <w:t>of God, the Generous, the All-Knowing, the Wise. We have cast upon you what will benefit you in religion and the world and guide you to the paths of salvation if you are among those who turn towards it.</w:t>
      </w:r>
    </w:p>
    <w:p w14:paraId="09FA6792" w14:textId="77777777" w:rsidR="00D13072" w:rsidRDefault="00000000">
      <w:pPr>
        <w:pStyle w:val="Heading2"/>
      </w:pPr>
      <w:bookmarkStart w:id="326" w:name="o-sultan"/>
      <w:bookmarkEnd w:id="325"/>
      <w:r>
        <w:t>O Sultan!</w:t>
      </w:r>
    </w:p>
    <w:p w14:paraId="66640E6C" w14:textId="77777777" w:rsidR="00D13072" w:rsidRDefault="00000000">
      <w:pPr>
        <w:pStyle w:val="FirstParagraph"/>
      </w:pPr>
      <w:r>
        <w:t>54 O Sultan, listen to the words of one who speaks the truth and seeks no reward from you for what Allah has granted you, and who is on a straight and just balance. He calls you to Allah, your Lord, and guides you to the paths of righteousness and prosperity, so that you may be among the successful. Beware, O King, of gathering around you those agents who follow only their desires, abandoning their trusts and engaging in clear betrayal. Show kindness to your subjects as Allah has shown kindness to you, and do not leave their affairs in the hands of these treacherous agents. Fear Allah and be among the righteous.</w:t>
      </w:r>
    </w:p>
    <w:p w14:paraId="278A42E4" w14:textId="77777777" w:rsidR="00D13072" w:rsidRDefault="00000000">
      <w:pPr>
        <w:pStyle w:val="BodyText"/>
      </w:pPr>
      <w:r>
        <w:t>55 Gather around you agents who exude the scent of faith and justice, consult with them in matters, and choose the best actions. Be among those who do good. Know and be certain that those who lack religion also lack honesty and trustworthiness; indeed, this is a certain truth. Whoever betrays Allah will also betray the ruler and will not refrain from anything, nor will they act piously in matters concerning the people, for they are not among the righteous. Ensure that you do not relinquish control of your affairs to others and do not become complacent; be not among the heedless.</w:t>
      </w:r>
    </w:p>
    <w:p w14:paraId="7E34EFC1" w14:textId="77777777" w:rsidR="00D13072" w:rsidRDefault="00000000">
      <w:pPr>
        <w:pStyle w:val="BodyText"/>
      </w:pPr>
      <w:r>
        <w:t>56 Those whose hearts are inclined towards others besides you should be treated with caution; do not trust them with your affairs or the affairs of the Muslims. Do not appoint the wolf as the shepherd of Allah’s sheep and do not leave His lovers under the control of His haters. Those who betray Allah in His command cannot be trusted with honesty or piety. Avoid them and be vigilant, lest their plots and harm affect you. Turn away from them and then turn to Allah, your Lord, the Mighty and Noble. Those who are for Allah, He is for them; those who rely on Him, He indeed protects them from all harm and from the deceit of contemptible schemers.</w:t>
      </w:r>
    </w:p>
    <w:p w14:paraId="4FDEB187" w14:textId="77777777" w:rsidR="00D13072" w:rsidRDefault="00000000">
      <w:pPr>
        <w:pStyle w:val="BodyText"/>
      </w:pPr>
      <w:r>
        <w:t>57 If you listen to my words and heed my advice, Allah will elevate you to a position where the hands of all on earth cannot reach you. O King, follow the laws of Allah in your own self and your domains, and do not follow the ways of the oppressors. Take control of your command and investigate all matters yourself; do not neglect anything, for there is great good in this. Be thankful to Allah, your Lord, for choosing you among His creation and making you a ruler of the Muslims. Recognize the wonders of His generosity and kindness, and thank Him at all times. Your gratitude to your Lord is manifested in your love for His beloved, in protecting His servants from these traitors, ensuring that no one oppresses them, and in implementing Allah’s law among them so that you are firmly established in His command.</w:t>
      </w:r>
    </w:p>
    <w:p w14:paraId="2D4D6FF8" w14:textId="77777777" w:rsidR="00D13072" w:rsidRDefault="00000000">
      <w:pPr>
        <w:pStyle w:val="BodyText"/>
      </w:pPr>
      <w:r>
        <w:t>58 If you administer justice among your subjects like flowing rivers, Allah will support you with the armies of the unseen and the visible and strengthen you in your command. There is no deity but Him; to Him belongs the command and the creation, and to Him returns the work of the sincere. Do not be content with your treasures; rely on the bounty of Allah, your Lord, and trust in Him for your affairs, being among those who rely on Him. Seek help from Allah, then be independent with His wealth, for He owns the treasures of the heavens and the earth, giving to whom He wills and withholding from whom He wills. There is no deity but Him, the Rich, the Praiseworthy. Everyone is needy at the door of His mercy, weak in the face of His power, and everyone seeks from His bounty.</w:t>
      </w:r>
    </w:p>
    <w:p w14:paraId="0ECD5477" w14:textId="77777777" w:rsidR="00D13072" w:rsidRDefault="00000000">
      <w:pPr>
        <w:pStyle w:val="BodyText"/>
      </w:pPr>
      <w:r>
        <w:lastRenderedPageBreak/>
        <w:t>59 Do not neglect matters; treat your servants justly and spend on them according to their needs, not according to what they hoard and use for adornment. Be fair to them equally, so that none of them is in need or hoarding, for this is clear justice. Do not place the honorable under the control of the ignoble, nor the superior under the inferior, as we have witnessed in the city. When we entered the city, we found some in abundance and others in clear poverty and humiliation, which is not fitting for your kingdom or appropriate for your status. Listen to my advice, then be just among the people so that Allah may elevate your name with justice among the worlds.</w:t>
      </w:r>
    </w:p>
    <w:p w14:paraId="762E04C3" w14:textId="77777777" w:rsidR="00D13072" w:rsidRDefault="00000000">
      <w:pPr>
        <w:pStyle w:val="BodyText"/>
      </w:pPr>
      <w:r>
        <w:t>60 Beware of favoring these agents and oppressing the people. Fear the outcry of the poor and the righteous at dawn and be to them as a compassionate ruler, for they are your treasure on earth. It befits you to protect your treasure from these thieves. Investigate their affairs and conditions every year, indeed every month, and be not among the heedless. Set up the scale of Allah before your eyes, place yourself as if you see Him, then weigh your actions by it every day, indeed every moment. Hold yourself accountable before you are held accountable on the day when no one’s foot will remain firm for fear of Allah, and the hearts of the heedless will tremble. It befits the ruler to be like the sun, nourishing everything, giving everyone their due right, not from himself but by what has been decreed by an Almighty, Capable One. His mercy should be like the clouds, bestowing upon the servants as the clouds shower mercy’s rain on every land by the command of an Omniscient Arranger.</w:t>
      </w:r>
    </w:p>
    <w:p w14:paraId="5E799B22" w14:textId="77777777" w:rsidR="00D13072" w:rsidRDefault="00000000">
      <w:pPr>
        <w:pStyle w:val="BodyText"/>
      </w:pPr>
      <w:r>
        <w:t>61 Beware of being reassured by anyone in your matter, and no one should be to you like yourself. Thus, we elucidate to you words of wisdom and cast upon you what turns you from the left of injustice to the right of justice and guides you to a bright, near shore. All this is from the practices of the kings who preceded you in the kingdom and who were just among the people and followed the straight paths of justice. You are the shadow of Allah on earth, so do what befits this exalted and great status. If you deviate from what we have cast upon you and taught you, you will depart from this noble and exalted status.</w:t>
      </w:r>
    </w:p>
    <w:p w14:paraId="7A414F93" w14:textId="77777777" w:rsidR="00D13072" w:rsidRDefault="00000000">
      <w:pPr>
        <w:pStyle w:val="BodyText"/>
      </w:pPr>
      <w:r>
        <w:t>62 Return to Allah with your heart, then purify it from the world and its adornments, and do not let the love of others enter it. For if you let in the love of others, the lights of Allah’s manifestation will not shine upon it, for Allah has not given anyone two hearts. Since He has made it one, you should not let two loves enter it. So, hold on to the love of Allah and turn away from the love of others, that Allah may immerse you in the ocean of His Oneness and make you among the monotheists. By Allah, my purpose in what we have cast upon you is only to purify you from perishable things and immerse you in the dominion of the eternal, so that you may be among the rulers by Allah’s permission.</w:t>
      </w:r>
    </w:p>
    <w:p w14:paraId="3696ADA5" w14:textId="77777777" w:rsidR="00D13072" w:rsidRDefault="00000000">
      <w:pPr>
        <w:pStyle w:val="BodyText"/>
      </w:pPr>
      <w:r>
        <w:t>63 For indeed, God has not given any individual two hearts within their body, and this is a fact revealed in an ancient scripture. Given that God has created the heart singularly, it is proper for your eminence to not allow two loves to reside within it. Hence, cling to the love of God and disregard the love of all else, that God may immerse you in the profound depths of His Unique Essence, making you amongst those who affirm His Oneness. Truly, by God, my sole purpose in all that I have conveyed to you is but to purify you from the ephemeral things and to usher you into the realm of the everlasting, that you may be therein, by God’s will, among the rulers.</w:t>
      </w:r>
    </w:p>
    <w:p w14:paraId="4D905481" w14:textId="77777777" w:rsidR="00D13072" w:rsidRDefault="00000000">
      <w:pPr>
        <w:pStyle w:val="BodyText"/>
      </w:pPr>
      <w:r>
        <w:lastRenderedPageBreak/>
        <w:t>64 Have you heard, O King, of what has befallen us at the hands of your deputies and what they have perpetrated against us, or are you amongst the oblivious? If you have heard and are aware, then why did you not forbid them from their deeds, and how could you approve of actions from those who responded to your command and obeyed you, actions that no sovereign would tolerate for his subjects? And if you are uninformed, this ignorance is even more alarming, especially if you consider yourself among the God-fearing. Therefore, I remind you to become cognizant of the wrongs these tyrants have inflicted upon us.</w:t>
      </w:r>
    </w:p>
    <w:p w14:paraId="3506B03B" w14:textId="77777777" w:rsidR="00D13072" w:rsidRDefault="00000000">
      <w:pPr>
        <w:pStyle w:val="BodyText"/>
      </w:pPr>
      <w:r>
        <w:t>65 Be aware that we came to you by your command, entering your city with manifest honor, and yet they expelled us from it with a disgrace unparalleled on Earth, should you be among those who are informed. They banished us to a city reserved only for those who defied your orders and were disobedient. This occurred despite us not having disobeyed you in the least; as soon as we heard your command, we complied and were among the obedient. They showed no regard for the rights of God over us, nor for His judgment, nor for what was revealed to the prophets and messengers. They showed no mercy towards us, treating us in ways unheard of between Muslims, or even between believers and non-believers. God is a witness to what I say and is All-Knowing.</w:t>
      </w:r>
    </w:p>
    <w:p w14:paraId="5CA39954" w14:textId="77777777" w:rsidR="00D13072" w:rsidRDefault="00000000">
      <w:pPr>
        <w:pStyle w:val="BodyText"/>
      </w:pPr>
      <w:r>
        <w:t>66 When they expelled us from your city, they transported us on camels used by people to carry their burdens and sins – such was their treatment of us, if your eminence is to be informed. They took us to the town of the disobedient, as they claimed. Upon arrival, we found no home to dwell in, thus we settled in a place where only those in dire need and strangers would enter. We stayed there for a limited number of days, suffering due to the constriction of space. Therefore, we rented houses abandoned by their occupants due to their extreme cold, left empty by those who vacated them. No one would reside in these houses except during summer, yet in the winter we dwelled therein. Neither my family nor those with me had adequate clothing to protect them from the severe cold.</w:t>
      </w:r>
    </w:p>
    <w:p w14:paraId="0B3E19D0" w14:textId="77777777" w:rsidR="00D13072" w:rsidRDefault="00000000">
      <w:pPr>
        <w:pStyle w:val="BodyText"/>
      </w:pPr>
      <w:r>
        <w:t>67 Oh, if only these deputies had treated us according to the principles they held among themselves. By God, they did not treat us according to God’s judgment, nor the principles they claim to uphold, nor the norms established among people, nor even the customs of the widows of the land when a traveler visits them. Such was the treatment we received from these people, which I have recounted to you in a language of impregnable truth. All this befell me after I had complied with their command, never deviating from their ruling, for their ruling is ultimately linked to your presence. Thus, we responded to their commands and were among those who answered.</w:t>
      </w:r>
    </w:p>
    <w:p w14:paraId="6871026C" w14:textId="77777777" w:rsidR="00D13072" w:rsidRDefault="00000000">
      <w:pPr>
        <w:pStyle w:val="BodyText"/>
      </w:pPr>
      <w:r>
        <w:t>68 It seems they have forgotten God’s commandment to themselves, His true word: ‘Lower your wing [in humility] to the believers.’ It appears they sought nothing but their own comfort, indifferent to the cries of the impoverished or the pleas of the oppressed. They presumed in their hearts that they were made of light and others of dirt – a terrible assumption indeed. We are all created from a contemptible fluid.</w:t>
      </w:r>
    </w:p>
    <w:p w14:paraId="5276DC79" w14:textId="77777777" w:rsidR="00D13072" w:rsidRDefault="00000000">
      <w:pPr>
        <w:pStyle w:val="BodyText"/>
      </w:pPr>
      <w:r>
        <w:t xml:space="preserve">69 O King, by God, my intention is not to complain about them in your presence. Rather, I complain of my anguish and sorrow to God, who created us and them, and who is a witness and guardian over us and them. Rather, I wish to remind them of their deeds, that perhaps they will not do to others as they have done to us, and perhaps they will be among those who take heed. Our tribulations, our distress, and the severe conditions that have surrounded us from all sides will pass, as will their ease and comfort in which they have been. This is a truth that none in the world can deny. Our tranquility will end on this dust in </w:t>
      </w:r>
      <w:r>
        <w:lastRenderedPageBreak/>
        <w:t>humiliation, and their sitting on the throne of honor, and God will judge between us and them, for He is the best of judges. We thank God for all that has befallen us, and we remain patient in what has been and will be decreed, and upon Him, I rely and to Him, I entrust my affairs. He will surely reward the patient and those who rely on Him. To Him belongs the command and creation; He honors whom He wills and humiliates whom He wills, and He is not to be questioned about what He wills. Indeed, He is the Mighty, the Capable.</w:t>
      </w:r>
    </w:p>
    <w:p w14:paraId="34F4F5BC" w14:textId="77777777" w:rsidR="00D13072" w:rsidRDefault="00000000">
      <w:pPr>
        <w:pStyle w:val="BodyText"/>
      </w:pPr>
      <w:r>
        <w:t>70 Hear, O Sultan, what we have cast upon your presence, then prevent the oppressors from their oppression, and sever their hands from the heads of the Muslims. By God, what has befallen us is such that the pen weeps in its recording, and ears of the monotheists cannot bear to hear. Our plight has reached a point where even our enemies’ eyes wept for us, and beyond them, every discerning eye. After directing ourselves to your presence and instructing the people to enter under your protection, to be a fortress for the monotheists, have I opposed you, O Sultan, in anything, disobeyed you in any matter, or with your ministers who governed Iraq by your permission? No, by the Lord of the Worlds, we have not disobeyed you or them in the slightest, nor will I disobey you henceforth, God willing and desiring, even if greater than what has befallen us should occur. We call upon you by night and day, every morning and evening, that God may grant you success in obeying Him, in enacting His judgment, and protect you from the forces of demons. Therefore, do as you wish and as befits your eminence and is appropriate for your sovereignty, and do not forget God’s judgment in all that you intend or wish to do, and say, ‘Praise be to God, Lord of the Worlds.’</w:t>
      </w:r>
    </w:p>
    <w:p w14:paraId="3483F6BA" w14:textId="77777777" w:rsidR="00D13072" w:rsidRDefault="00000000">
      <w:pPr>
        <w:pStyle w:val="Heading2"/>
      </w:pPr>
      <w:bookmarkStart w:id="327" w:name="o-ambassador-of-the-persians-in-the-city"/>
      <w:bookmarkEnd w:id="326"/>
      <w:r>
        <w:t>O Ambassador of the Persians In the City!</w:t>
      </w:r>
    </w:p>
    <w:p w14:paraId="459D17B6" w14:textId="77777777" w:rsidR="00D13072" w:rsidRDefault="00000000">
      <w:pPr>
        <w:pStyle w:val="FirstParagraph"/>
      </w:pPr>
      <w:r>
        <w:t>71 O ambassador of the Persians in the city, you presumed that the matter was in my hands or that the command of God could be altered by my imprisonment and humiliation, or by my loss and annihilation. How wretched is the thought you have conceived in your mind, and you are among those who assume. Indeed, there is no god but He; His command becomes manifest, His proof ascends, He confirms what He wills and elevates it to a station beyond the reach of your hands and those who turn away. Do you think that you can incapacitate Him in anything, prevent His decree and dominion, or that anyone in the heavens and the earth can stand against His command? By His true self, nothing can incapacitate Him from what He has created. So, abandon your assumptions, for assumption avails not against the truth at all, and be among those who turn back to God who created you, provided for you, and made you the ambassador of the Muslims.</w:t>
      </w:r>
    </w:p>
    <w:p w14:paraId="36A3684D" w14:textId="77777777" w:rsidR="00D13072" w:rsidRDefault="00000000">
      <w:pPr>
        <w:pStyle w:val="BodyText"/>
      </w:pPr>
      <w:r>
        <w:t xml:space="preserve">72 Then know that He created everyone in the heavens and the earth by the word of His command, and what was created by His decree, how can it stand with Him? So exalted is God above what you assume, O assembly of the haters. If this matter is true from God, no one can prevent it. And if it is not from Him, your scholars and those who follow their desires and turn away are sufficient. Have you not heard what the believer of the family of Pharaoh said before and what God narrated about him to His Prophet, whom He chose among His creation and sent as a mercy to the worlds? He said, and his saying is the truth: “Do you kill a man because he says, ‘My Lord is Allah,’ and he has come to you with clear signs, and if he is lying, then upon him is his lie, and if he is truthful, some of what he promises you will befall you.” This is </w:t>
      </w:r>
      <w:r>
        <w:lastRenderedPageBreak/>
        <w:t>what God revealed to His beloved in His wise book. And you have not heard God’s command and decree, nor have you heeded the advice revealed in the book, and you have been among the heedless.</w:t>
      </w:r>
    </w:p>
    <w:p w14:paraId="35E51AE1" w14:textId="77777777" w:rsidR="00D13072" w:rsidRDefault="00000000">
      <w:pPr>
        <w:pStyle w:val="BodyText"/>
      </w:pPr>
      <w:r>
        <w:t>73 How many servants have you killed in all the months and years, and how much injustice have you committed in your days that the eye of innovation has not seen, and no historian can recount? How many infants have remained without a mother and father, and how many fathers have had their sons killed by your injustice, O assembly of the wrongdoers? How many sisters have wailed at the separation of their brothers, and how many women have been left without a husband and supporter? You have ascended in oppression to a level where you killed the one whose face never turned away from the face of the Almighty, the Great God. Would that you had killed him as people kill each other, but you killed him in a manner that human eyes have never seen, and for which the heavens wept and the hearts of those near [to God] agonized.</w:t>
      </w:r>
    </w:p>
    <w:p w14:paraId="3144F977" w14:textId="77777777" w:rsidR="00D13072" w:rsidRDefault="00000000">
      <w:pPr>
        <w:pStyle w:val="BodyText"/>
      </w:pPr>
      <w:r>
        <w:t>74 Was he not the son of your Prophet, and was his kinship to the Prophet not well known among you? Then how did you do to him what none of the predecessors did? By God, the existence has not witnessed the likes of you killing the son of your Prophet and then rejoicing on your thrones and being among the joyful. And you curse those who came before and did the same as you did, yet you are heedless of yourselves. Then be just to yourself; those whom you curse and revile, did they do anything other than what you did? They killed the son of their Prophet, just as you killed the son of your Prophet, and what happened from you happened from them. So, what is the difference between you, O assembly of the corrupt?</w:t>
      </w:r>
    </w:p>
    <w:p w14:paraId="3E2307E6" w14:textId="77777777" w:rsidR="00D13072" w:rsidRDefault="00000000">
      <w:pPr>
        <w:pStyle w:val="BodyText"/>
      </w:pPr>
      <w:r>
        <w:t>75 When you killed him, one of his loved ones rose for retribution, and no one knew him, and his affair was hidden from every living soul, and what was decreed happened. So, you should not blame anyone for that, but blame yourselves for what you did if you are among the just. Has anyone on earth done what you have done? By the Lord of the worlds, no. All kings and sultans honor the offspring of their prophet and messenger if you are among the witnesses. And you have done what no one else has done and committed what has set the hearts of the knowers ablaze. And yet, you have not become aware in yourselves and have not felt your deeds, until you rose against us without any clear crime or sin.</w:t>
      </w:r>
    </w:p>
    <w:p w14:paraId="60F2C8D6" w14:textId="77777777" w:rsidR="00D13072" w:rsidRDefault="00000000">
      <w:pPr>
        <w:pStyle w:val="BodyText"/>
      </w:pPr>
      <w:r>
        <w:t>76 Do you not fear God who created you, fashioned you, brought your strength to its peak, and made you among the Muslims? How long will you not become aware in yourselves, not understand in your beings, and not rise from your sleep and heedlessness, and not be among the aware? And you, think in yourself with all that you have done and acted; have you been able to extinguish the fire of God or put out the lights of His Theophany that have illuminated the people of the seas of permanence and attracted the hearts of the monotheists? Have you not heard that the hand of God is above your hands, and His decree is above your planning, and that He is the Compeller over His servants and the Victor over His affair, doing what He wills and not being questioned about what He wills, and He rules what He desires and He is the Powerful, the Capable?</w:t>
      </w:r>
    </w:p>
    <w:p w14:paraId="5D0FA21E" w14:textId="77777777" w:rsidR="00D13072" w:rsidRDefault="00000000">
      <w:pPr>
        <w:pStyle w:val="BodyText"/>
      </w:pPr>
      <w:r>
        <w:t xml:space="preserve">77 If you are certain of that, why do you not cease your deeds and not be among those who are at rest? And every day you renew your oppression, as you rose against me in those days when my soul had not entered into these matters, and I was not contrary to you or opposed to your command until you made me a prisoner in this distant land. But know and be certain that this will not change the command of God </w:t>
      </w:r>
      <w:r>
        <w:lastRenderedPageBreak/>
        <w:t>and His ways, as it did not change before from all that your hands and the hands of the polytheists have earned. Then know, O assembly of the Persians, that if you kill me, someone will rise for God in my place, and this is from the way of God that has passed before, and you will find no change or alteration in His way. Do you wish to extinguish the light of God on His earth? God refuses but to complete His light, even though you dislike it in yourselves and be among the haters.</w:t>
      </w:r>
    </w:p>
    <w:p w14:paraId="3BCB33B6" w14:textId="77777777" w:rsidR="00D13072" w:rsidRDefault="00000000">
      <w:pPr>
        <w:pStyle w:val="BodyText"/>
      </w:pPr>
      <w:r>
        <w:t>78 And you, O ambassador, think in yourself for less than a moment, then be fair in your own cause; with what crime did you accuse us before these deputies, following your desire, turning away from the truth, and being among the fabricators? After that, you never lived with me, nor did I live with you, nor did you see me except in your father’s house during the days of mourning the calamities of Husayn, and in those gatherings no one had the opportunity to open his tongue and engage in speech until his demands or beliefs were known. And you would believe me in that if you were among the truthful. And in other than those gatherings, I never entered for you to see me, or for anyone else to see me. Despite that, how did you testify against me what you did not hear from me?</w:t>
      </w:r>
    </w:p>
    <w:p w14:paraId="7D8BACA6" w14:textId="77777777" w:rsidR="00D13072" w:rsidRDefault="00000000">
      <w:pPr>
        <w:pStyle w:val="BodyText"/>
      </w:pPr>
      <w:r>
        <w:t>79 Have you not heard what the Almighty and Majestic said: “Do not say to one who offers you peace, ‘You are not a believer,’” and do not drive away those who call upon their Lord in the morning and the evening, seeking His face. Yet you have opposed the decree of the Book, even though you consider yourself among the believers. Despite this, by God, there is no hatred in my heart for you or anyone among the people, even if you inflict upon us what no one among the monotheists can bear. My command is only by God, and my trust is only upon Him. Soon your days and the days of those who are today in clear delusion will pass, and you will be gathered in the presence of God and asked about what your hands have earned and be recompensed for it. What a terrible abode for the wrongdoers! By God, if you were aware of what you have done, you would weep over yourself, flee to God, and cry in your days until God forgives you, and indeed, He is Generous and Noble. But you will not be granted success in this because you are preoccupied with yourself, your soul, and your body with the adornments of the world until the soul departs from you. Then you will recognize what we have presented to you and find your deeds in the book in which not an atom of the deeds of all creation is left out.</w:t>
      </w:r>
    </w:p>
    <w:p w14:paraId="726B4CD8" w14:textId="77777777" w:rsidR="00D13072" w:rsidRDefault="00000000">
      <w:pPr>
        <w:pStyle w:val="BodyText"/>
      </w:pPr>
      <w:r>
        <w:t>80 So heed my advice, then listen to my words with the ears of your heart and do not be heedless of my words nor be among those who turn away. Do not boast about what you have been given; look at what has been revealed in the Book of God, the Guardian, the Mighty. When they forgot what they were reminded of, We opened to them the doors of everything, just as the doors of the world and its adornments have been opened for you and your likes. So wait for what was revealed at the end of this blessed verse, and this is a promise not to be denied from a Capable, Wise One. And I do not know by which path you are established and upon which you walk, O assembly of the haters. We call you to God, remind you of His days, give you glad tidings of meeting Him, bring you closer to Him, and present to you from the wonders of His wisdom, but you drive us away and disbelieve in us because of what your lying tongues have described, and you are among those who turn back.</w:t>
      </w:r>
    </w:p>
    <w:p w14:paraId="196FF414" w14:textId="77777777" w:rsidR="00D13072" w:rsidRDefault="00000000">
      <w:pPr>
        <w:pStyle w:val="BodyText"/>
      </w:pPr>
      <w:r>
        <w:t xml:space="preserve">81 When we reveal among you what God has given us by His generosity, you say, “This is nothing but clear magic,” as nations like you said before, if you are among the poets. Therefore, you have deprived yourselves of the bounty of God and His grace, and you will not find it again until God judges between us </w:t>
      </w:r>
      <w:r>
        <w:lastRenderedPageBreak/>
        <w:t>and you, and He is the Best of Judges. Among you are those who said, “This is the one who claimed in himself what he claimed.” By God, this is a great slander. I am but a servant who believes in God, His signs, His messengers, and His angels, and my tongue, heart, outward and inward testify that He is God, there is no god but He, and besides Him, everything is created by His command and determined by His will. There is no god but He, the Creator, the Reviver, the Life-Giver, the Bringer of Death. But I have narrated the favor which God has bestowed upon me by His generosity, and if this is my crime, then I am the first of the criminals.</w:t>
      </w:r>
    </w:p>
    <w:p w14:paraId="76F3759C" w14:textId="77777777" w:rsidR="00D13072" w:rsidRDefault="00000000">
      <w:pPr>
        <w:pStyle w:val="BodyText"/>
      </w:pPr>
      <w:r>
        <w:t>82 And I stand before you with my family, so do what you will, and do not be among the patient. Perhaps I will return to God, my Lord, in a place where your faces are absent. This is the extent of my hope and desire, and God is sufficient for me as a Knower and Informer. O ambassador, then make your presence before God, for though you do not see Him, He sees you. Then be just in our matter, for what crime did you rise against us and fabricate against us among the people if you are among the just? I left Tehran by the king’s command and headed to Iraq by his permission until we entered it, and we were among those who entered. If I was negligent, why were we released, and if I was not negligent, why did you inflict upon us what no one has inflicted on anyone among the Muslims?</w:t>
      </w:r>
    </w:p>
    <w:p w14:paraId="74F3D369" w14:textId="77777777" w:rsidR="00D13072" w:rsidRDefault="00000000">
      <w:pPr>
        <w:pStyle w:val="BodyText"/>
      </w:pPr>
      <w:r>
        <w:t>83 And after my arrival in Iraq, did anything appear from me that would corrupt the state’s affair, and did anyone from us witness anything contrary? Then ask its people to be among those who seek the truth. And we were in it for eleven years until your envoy came, whom the pen would not like to write his name, and he used to drink wine, commit lewdness and indecency, corrupt himself and Iraq, and most of the people of Baghdad testify to this if you ask them and seek information. He used to take people’s money unjustly, abandoned all that God commanded him, and committed all that He forbade him until he rose against us, following his soul and desires, and followed the path of the wrongdoers. He wrote to you what he wrote about us, and you accepted it from him and followed his desire without any clear evidence or proof. You did not clarify, investigate, or probe to make the truth apparent from falsehood and right from wrong, and to be guided by an enlightening insight. So ask about him from the envoys who were in Iraq and behind them from the governor of the city and his advisor to make the truth clear to you and be among those who are informed.</w:t>
      </w:r>
    </w:p>
    <w:p w14:paraId="49025928" w14:textId="77777777" w:rsidR="00D13072" w:rsidRDefault="00000000">
      <w:pPr>
        <w:pStyle w:val="BodyText"/>
      </w:pPr>
      <w:r>
        <w:t>84 By God, we did not oppose him in anything, nor anyone else, and we followed God’s decrees in every matter and were not among the corrupt. He himself testifies to this, but he wants to take us and return us to Persia to elevate his name, just as you committed this sin for that reason, and you and he are equal in the sight of God, the All-Knowing King. This mention from me to you is not to uncover my harm or mediate for me with anyone, by the Lord of the worlds. But we detailed the matters for you, perhaps you become aware in your actions and do not return to anyone what you have returned to us, and you become among those who repent to God who created you and everything, and be guided thereafter, and this is better for you than what you have and your embassy in these few days.</w:t>
      </w:r>
    </w:p>
    <w:p w14:paraId="7A2330AA" w14:textId="77777777" w:rsidR="00D13072" w:rsidRDefault="00000000">
      <w:pPr>
        <w:pStyle w:val="BodyText"/>
      </w:pPr>
      <w:r>
        <w:t xml:space="preserve">85 Beware that you do not close your eyes at the places of justice and turn your heart towards the direction of justice, and do not change the command of God and be among those who consider what has been revealed in the Book. Do not follow your desire in any matter and follow the decree of God, your Lord, the Benevolent, the Ancient. You will return to the dust, and neither your soul nor what you are </w:t>
      </w:r>
      <w:r>
        <w:lastRenderedPageBreak/>
        <w:t>pleased with in your days will remain. This is what has appeared from a truthful, impregnable tongue. Have you not remembered the remembrance of God before to be among those who remember? He said, and His saying is the truth: “From it (the earth) We created you, and into it We shall return you, and from it We shall bring you forth once again.” And this is what God has decreed for everyone on earth, whether noble or humble.</w:t>
      </w:r>
    </w:p>
    <w:p w14:paraId="330EE17F" w14:textId="77777777" w:rsidR="00D13072" w:rsidRDefault="00000000">
      <w:pPr>
        <w:pStyle w:val="BodyText"/>
      </w:pPr>
      <w:r>
        <w:t>86 Those who were created from dust and will be returned to it and brought forth from it should not be arrogant towards God and His allies, nor should they boast over them and be in great delusion. Rather, you and your likes should humble yourselves to the manifestations of monotheism and lower the wing of humility to the believers who are in need of God and have cut off from everything that preoccupies the souls of the servants and distances them from the path of God, the Mighty, the Praiseworthy. Thus, we present to you what benefits you and those who rely on their Lord. O scholars of the city, we have come to you with the truth, and you were in heedlessness of it as if you were dead in the illusions of your souls. And you have not attended before us after that which was better for you than all that you do.</w:t>
      </w:r>
    </w:p>
    <w:p w14:paraId="5CED82CD" w14:textId="77777777" w:rsidR="00D13072" w:rsidRDefault="00000000">
      <w:pPr>
        <w:pStyle w:val="BodyText"/>
      </w:pPr>
      <w:r>
        <w:t>87 So know that the sun of guardianship has risen with the truth, and you are turning away from it, and the moon of guidance has risen in the pole of the sky, and you are veiling yourselves from it, and the star of care has appeared on the horizon of sanctity, and you are distancing yourselves from it. Know that your scholars, to whom you attribute yourselves, then boast and mention them day and night, and follow their traces, if they were in those days, would have circled around me and would not have left me in every evening and morning. And you have not faced me for less than a moment and have been arrogant or heedless of this oppressed one who is tried among the people so that they do with him as they wish, and you have not investigated my situation or inquired about what has befallen me. Thus, you have deprived yourselves of the breezes of sanctity and the breezes of grace from this radiant, witnessed direction.</w:t>
      </w:r>
    </w:p>
    <w:p w14:paraId="1EBFDF1F" w14:textId="77777777" w:rsidR="00D13072" w:rsidRDefault="00000000">
      <w:pPr>
        <w:pStyle w:val="BodyText"/>
      </w:pPr>
      <w:r>
        <w:t>88 As if you have clung to the apparent and forgotten the rule of the inner and say what you do not do. And you love the names as if you have secluded yourselves with them. Therefore, you mention the names of your scholars, and if someone like them or above them comes to you, then you flee from him. You have made their names a source of pride and positions for yourselves, then you live and enjoy by them. If all your scholars come to you, you will not let go of your leadership positions and will not turn to them or face them. Indeed, we have found you, as we have found most people, worshippers of names, mentioning them in their days and preoccupied with them. And when their named entities appear, then they turn away and turn on their heels. Thus, we have recognized you and have recorded your deeds and witnessed all that you are doing today. So know that God will not accept your contemplation, remembrance, direction, seals, or vigilance today, except that you renew with this servant if you perceive.</w:t>
      </w:r>
    </w:p>
    <w:p w14:paraId="41DF6A46" w14:textId="77777777" w:rsidR="00D13072" w:rsidRDefault="00000000">
      <w:pPr>
        <w:pStyle w:val="BodyText"/>
      </w:pPr>
      <w:r>
        <w:t>89 By God, the tree of guardianship has been planted, the point of knowledge has been detailed, and the guardianship of God, the Guardian, the Sustainer, has appeared. Fear God and do not follow your desires, and follow God’s decree in your days, and renew what you are upon from the manners of the path to be guided by the lights of guidance and be among those who hasten to the paths of truth.</w:t>
      </w:r>
    </w:p>
    <w:p w14:paraId="32FCDA3E" w14:textId="77777777" w:rsidR="00D13072" w:rsidRDefault="00000000">
      <w:pPr>
        <w:pStyle w:val="Heading2"/>
      </w:pPr>
      <w:bookmarkStart w:id="328" w:name="X5c4fe3dfbf4fabc1ff3188b1092db646cc36474"/>
      <w:bookmarkEnd w:id="327"/>
      <w:r>
        <w:lastRenderedPageBreak/>
        <w:t>O Wise Men of the City and Philosophers of the Earth!</w:t>
      </w:r>
    </w:p>
    <w:p w14:paraId="294D5C0F" w14:textId="77777777" w:rsidR="00D13072" w:rsidRDefault="00000000">
      <w:pPr>
        <w:pStyle w:val="FirstParagraph"/>
      </w:pPr>
      <w:r>
        <w:t>90 O wise men of the city and philosophers of the earth, let not the wisdom of God, the Guardian, the Sustainer, deceive you. Know that wisdom is the fear of God, recognition of Him, and recognition of the manifestations of His essence. This wisdom is attained only by those who have detached themselves from the world and walk in the pleasure of God. Are you greater in wisdom, or He who made the moon, which used to rise from a well and set in another pit, and from which light shone for three leagues of the earth, but God erased its traces and returned it to dust? And you have heard its story or are you listening now? How many wise men were like it or above it, and like you or above you? Among them were those who believed and those who turned away and associated others with God, and those who associated are in the fire, destined to enter it. Those who believed are destined to return to the mercy of God. Indeed, God will not ask you about your craft but about your faith and your deeds.</w:t>
      </w:r>
    </w:p>
    <w:p w14:paraId="17D175A2" w14:textId="77777777" w:rsidR="00D13072" w:rsidRDefault="00000000">
      <w:pPr>
        <w:pStyle w:val="BodyText"/>
      </w:pPr>
      <w:r>
        <w:t>91 Are you greater in wisdom, or He who created you, the heavens and what is in them, and the earth and who is upon it? Glory be to God, there is no wise but He, to Him belongs creation and command. He grants wisdom to whom He wills of His creation and withholds wisdom from whom He wills of His creatures. Indeed, He is the Giver, the Withholder, the Generous, the Wise. And you, O assembly of the wise, have not attended with us to hear the melodies of the spirit and to know what God has given me by His grace, and this has eluded you, if you know. Had you attended before us, we would have taught you of wisdom by which you would be enriched beyond anything else, but you did not attend, and the matter is decided, and I am forbidden to reveal it anymore, for they attribute us to magic if you are listening. Thus, they said before, and their fate passed, and they are now screaming in the fire. And the fate of these will pass, and this is a decree from the Mighty, the Sustainer.</w:t>
      </w:r>
    </w:p>
    <w:p w14:paraId="599A7495" w14:textId="77777777" w:rsidR="00D13072" w:rsidRDefault="00000000">
      <w:pPr>
        <w:pStyle w:val="BodyText"/>
      </w:pPr>
      <w:r>
        <w:t>92 I advise you in my last words not to transgress the limits of God and not to turn to the foundations of the people and their customs, for they neither nourish nor enrich you. Rather, look to the Sunnah of God. And whoever wishes, let him take this advice as a path to God, and whoever wishes, let him return to his desires. My Lord is indeed rich beyond everyone in the heavens and the earth and beyond everything they say or do. And I conclude my words with what God, the Exalted and the Mighty, said: “Do not say to one who offers you peace, ‘You are not a believer,’” and peace be upon you, O assembly of the Muslims, and all praise is due to God, the Lord of the worlds.</w:t>
      </w:r>
    </w:p>
    <w:p w14:paraId="157762D4" w14:textId="77777777" w:rsidR="00D13072" w:rsidRDefault="00000000">
      <w:r>
        <w:br w:type="page"/>
      </w:r>
    </w:p>
    <w:p w14:paraId="20172BAB" w14:textId="77777777" w:rsidR="00D13072" w:rsidRDefault="00000000">
      <w:pPr>
        <w:pStyle w:val="Heading1"/>
      </w:pPr>
      <w:bookmarkStart w:id="329" w:name="sec-lawh-i-siraj"/>
      <w:bookmarkStart w:id="330" w:name="_Toc187049097"/>
      <w:bookmarkEnd w:id="313"/>
      <w:bookmarkEnd w:id="328"/>
      <w:r>
        <w:lastRenderedPageBreak/>
        <w:t>Lawh-i-Sarraj (Tablet to ’Ali Muhammad-i Sarraj)</w:t>
      </w:r>
      <w:bookmarkEnd w:id="330"/>
    </w:p>
    <w:p w14:paraId="33F311FE" w14:textId="77777777" w:rsidR="00D13072" w:rsidRDefault="00000000">
      <w:pPr>
        <w:pStyle w:val="FirstParagraph"/>
      </w:pPr>
      <w:r>
        <w:t>He is the Answerer</w:t>
      </w:r>
    </w:p>
    <w:p w14:paraId="0F061312" w14:textId="77777777" w:rsidR="00D13072" w:rsidRDefault="00000000">
      <w:pPr>
        <w:pStyle w:val="Heading2"/>
      </w:pPr>
      <w:bookmarkStart w:id="331" w:name="sarrajs-question-to-bahaullah"/>
      <w:r>
        <w:t>Sarraj’s Question to Baha’u’llah</w:t>
      </w:r>
    </w:p>
    <w:p w14:paraId="77164C30" w14:textId="77777777" w:rsidR="00D13072" w:rsidRDefault="00000000">
      <w:pPr>
        <w:pStyle w:val="FirstParagraph"/>
      </w:pPr>
      <w:r>
        <w:t>The letter of that esteemed person is present in the presence of the Throne and has reached the place where “None can be known besides Him,” and what is in it is noted in the gaze of God. The question posed concerned how the Letters of ’Illiyyín could transform into the Letters of Sijjín, how affirmation could revert to negation, how the fruit of paradise could be barred from refinement, or how the mirror could be deprived of the illuminating rays of the sun of meanings.</w:t>
      </w:r>
    </w:p>
    <w:p w14:paraId="2D75C58D" w14:textId="77777777" w:rsidR="00D13072" w:rsidRDefault="00000000">
      <w:pPr>
        <w:pStyle w:val="BodyText"/>
      </w:pPr>
      <w:r>
        <w:t>Thou hast asked well, and thou art among those who question with sincere intention. Thy question is praiseworthy, for in this day it is imperative that anyone unable to grasp the mysteries of divine questions seek and aspire from the shore of divine knowledge and the ocean of the wisdom of the Eternal, hoping that a droplet from it might satiate him, that he might rest in the abode of calm and certitude.</w:t>
      </w:r>
    </w:p>
    <w:p w14:paraId="1A286C4B" w14:textId="77777777" w:rsidR="00D13072" w:rsidRDefault="00000000">
      <w:pPr>
        <w:pStyle w:val="BodyText"/>
      </w:pPr>
      <w:r>
        <w:t>We beseech God to raise thee to the station where thou canst witness the beauty of the Ancient with thine own sight, separate from the vision of others. That thou might hear His melodies with thine own ears, away from the hearts of those in the heavens and the earth. That He may purify thee from the filth of the world and its distractions so that wherever thou passest, thou hearest the proclamation, “There is none other God but Him!” The Radiant Countenance, in its splendor, is among the Hosts on high. Its brilliance shines between the earth and the heavens, and its grandeur is evident to those in the Kingdom of command and creation. Every being utters thus if thou art among those who listen.</w:t>
      </w:r>
    </w:p>
    <w:p w14:paraId="1BCF4A52" w14:textId="77777777" w:rsidR="00D13072" w:rsidRDefault="00000000">
      <w:pPr>
        <w:pStyle w:val="BodyText"/>
      </w:pPr>
      <w:r>
        <w:t>Today it is incumbent upon every soul, from God, to observe with their eyes, ears, and hearts His Cause, to reflect, and to be enlightened and blessed by the radiant bounty of the Most Merciful and the grace of the Sublime One through the effulgence of the sun of meanings.</w:t>
      </w:r>
    </w:p>
    <w:p w14:paraId="7A62F3CB" w14:textId="77777777" w:rsidR="00D13072" w:rsidRDefault="00000000">
      <w:pPr>
        <w:pStyle w:val="Heading2"/>
      </w:pPr>
      <w:bookmarkStart w:id="332" w:name="X901ec11bdefbe797cd3deb2b75ad3bf0dd69b6f"/>
      <w:bookmarkEnd w:id="331"/>
      <w:r>
        <w:t>Why People Are Unable to Attain the Presence of God</w:t>
      </w:r>
    </w:p>
    <w:p w14:paraId="412FA1F1" w14:textId="77777777" w:rsidR="00D13072" w:rsidRDefault="00000000">
      <w:pPr>
        <w:pStyle w:val="FirstParagraph"/>
      </w:pPr>
      <w:r>
        <w:t>The cause that has deprived all people of attaining the presence of God and preoccupied them with what is other than Him is that they have sufficed with mere illusions, content with what they have heard from others. They have walked the deadly paths of imitation and have been deprived of the avenues of detachment.</w:t>
      </w:r>
    </w:p>
    <w:p w14:paraId="5B64634E" w14:textId="77777777" w:rsidR="00D13072" w:rsidRDefault="00000000">
      <w:pPr>
        <w:pStyle w:val="BodyText"/>
      </w:pPr>
      <w:r>
        <w:t>The Cause of God has been like the bright morning light. If some remain veiled from understanding it, it is because they have polluted their ears and hearts with the impurities of the words of men. Otherwise, if one looks at the true measure of divine knowledge, they will never be deprived of the path of guidance.</w:t>
      </w:r>
    </w:p>
    <w:p w14:paraId="35428F7D" w14:textId="77777777" w:rsidR="00D13072" w:rsidRDefault="00000000">
      <w:pPr>
        <w:pStyle w:val="BodyText"/>
      </w:pPr>
      <w:r>
        <w:t>Now, esteemed one, consider: the matter has two aspects. Either the people of the Bayán acknowledge the power of God, or they do not. If they do not acknowledge it, then we have nothing to say to such souls, as they are among the former religions who consider “the hand of God is chained.” As the Lord of Majesty has informed us in His words:</w:t>
      </w:r>
    </w:p>
    <w:p w14:paraId="55877451" w14:textId="77777777" w:rsidR="00D13072" w:rsidRDefault="00000000">
      <w:pPr>
        <w:pStyle w:val="Heading3"/>
      </w:pPr>
      <w:bookmarkStart w:id="333" w:name="reason-1-the-hand-of-god-is-chained"/>
      <w:r>
        <w:lastRenderedPageBreak/>
        <w:t>Reason 1: The Hand of God is Chained</w:t>
      </w:r>
    </w:p>
    <w:p w14:paraId="48863353" w14:textId="77777777" w:rsidR="00D13072" w:rsidRDefault="00000000">
      <w:pPr>
        <w:pStyle w:val="FirstParagraph"/>
      </w:pPr>
      <w:r>
        <w:t>“The hand of God is chained.” If they acknowledge the wondrous power of the Divine Lord, then being bound to such trivial matters would be futile and void, for helplessness is inherent to created beings while the Everlasting Essence remains ever upon the Throne of power and might. Should He so will, with a single word He could raise all the inhabitants of the earth to the heavens of His Cause or by another word lower them to the lowest state. No one can question His actions, and whoever does so denies God, turns away from His power, and fights against His authority.</w:t>
      </w:r>
    </w:p>
    <w:p w14:paraId="5F6BC035" w14:textId="77777777" w:rsidR="00D13072" w:rsidRDefault="00000000">
      <w:pPr>
        <w:pStyle w:val="BodyText"/>
      </w:pPr>
      <w:r>
        <w:t>In His holy scriptures, He also possesses the ability to raise any manifestation of His self among people whenever He wills. In the moment of His appearance, one should seek proof and evidence only from Him. If He provides the proof that has always been the means of confirming God’s religion and establishing His Cause among humanity, then any delay would be fruitless. If all the inhabitants of the heavens and the earth were to linger, even for an instant, in acknowledging this Cause, they would be among those who have turned away from God and be considered among those denied.</w:t>
      </w:r>
    </w:p>
    <w:p w14:paraId="43B98EEA" w14:textId="77777777" w:rsidR="00D13072" w:rsidRDefault="00000000">
      <w:pPr>
        <w:pStyle w:val="BodyText"/>
      </w:pPr>
      <w:r>
        <w:t>He elevates whom He wills and brings low whom He wills. “He is not to be questioned about what He does.”</w:t>
      </w:r>
    </w:p>
    <w:p w14:paraId="40AC82CC" w14:textId="77777777" w:rsidR="00D13072" w:rsidRDefault="00000000">
      <w:pPr>
        <w:pStyle w:val="BodyText"/>
      </w:pPr>
      <w:r>
        <w:t>Reflect with fairness. If a soul manifests the entirety of divine power and further provides the proof that has always established God’s religion and His Cause, yet a person turns away from this divine appearance and not only does this but actively seeks to slay Him, what should be the judgment against such a soul? Say: God’s judgment is that He passes as He wishes, and He rules with justice, though people do not perceive it.</w:t>
      </w:r>
    </w:p>
    <w:p w14:paraId="35229324" w14:textId="77777777" w:rsidR="00D13072" w:rsidRDefault="00000000">
      <w:pPr>
        <w:pStyle w:val="Heading3"/>
      </w:pPr>
      <w:bookmarkStart w:id="334" w:name="Xd5463aa704e93e50e2863ac20cfd5d18f9b2b7b"/>
      <w:bookmarkEnd w:id="333"/>
      <w:r>
        <w:t>Reason 2: The Appearance of God Should Not Occur</w:t>
      </w:r>
    </w:p>
    <w:p w14:paraId="0A73AD6A" w14:textId="77777777" w:rsidR="00D13072" w:rsidRDefault="00000000">
      <w:pPr>
        <w:pStyle w:val="FirstParagraph"/>
      </w:pPr>
      <w:r>
        <w:t>At no time or in any religion has such an act been permissible. God is the Most Merciful, the Most Compassionate. Should they claim that this appearance should not occur, as the idolaters claimed, this would make God’s power dependent on people’s will. “Exalted is He above this, by a great elevation!”</w:t>
      </w:r>
    </w:p>
    <w:p w14:paraId="12D06D1D" w14:textId="77777777" w:rsidR="00D13072" w:rsidRDefault="00000000">
      <w:pPr>
        <w:pStyle w:val="BodyText"/>
      </w:pPr>
      <w:r>
        <w:t>During the manifestation sixty, all people, learned and unlearned, deprived themselves of the Truth through baseless and empty words and have thus changed the exalted station of everlasting existence into the lowest degradation of non-existence. They imagine themselves to be securely seated at the highest station of faith. “Wretched is what they have thought to themselves!”</w:t>
      </w:r>
    </w:p>
    <w:p w14:paraId="60F6AE73" w14:textId="77777777" w:rsidR="00D13072" w:rsidRDefault="00000000">
      <w:pPr>
        <w:pStyle w:val="BodyText"/>
      </w:pPr>
      <w:r>
        <w:t>Now, lift thine eyes above everything else and gaze upon the truth to behold what appears from Him. All besides Him is nothingness and shall remain so. If, today, all who are in the heavens and on the earth were to embody the Letters of the Bayán—a hundred thousand times greater than the Letters of the Qur’án—yet were to linger in this Cause, they would still be counted among those who have turned away from God. God, the Exalted and Almighty, is not likened, connected, or comparable to anyone. He remains sanctified above all others.</w:t>
      </w:r>
    </w:p>
    <w:p w14:paraId="728F6577" w14:textId="77777777" w:rsidR="00D13072" w:rsidRDefault="00000000">
      <w:pPr>
        <w:pStyle w:val="BodyText"/>
      </w:pPr>
      <w:r>
        <w:t xml:space="preserve">The radiance of the Sun of Grace shines equally upon all things, and all in creation are gathered before His grace, standing in a single plane. Not one particle has superiority over another, except in their priority of </w:t>
      </w:r>
      <w:r>
        <w:lastRenderedPageBreak/>
        <w:t>knowing and attaining God. Blessed are those who know Him by themselves and sever themselves from all besides Him.</w:t>
      </w:r>
    </w:p>
    <w:p w14:paraId="02347175" w14:textId="77777777" w:rsidR="00D13072" w:rsidRDefault="00000000">
      <w:pPr>
        <w:pStyle w:val="BodyText"/>
      </w:pPr>
      <w:r>
        <w:t>O ’Alí, listen to the call of God and enter into His court, which is ever sanctified from names so that thou mayest not be deprived of the Countenance of His beauty or the sovereignty of the one who, by His will, created the Kingdom of names.</w:t>
      </w:r>
    </w:p>
    <w:p w14:paraId="30F14649" w14:textId="77777777" w:rsidR="00D13072" w:rsidRDefault="00000000">
      <w:pPr>
        <w:pStyle w:val="BodyText"/>
      </w:pPr>
      <w:r>
        <w:t>By God, besides whom there is no other, our intent with these words is to enable thee and a few others to tear away the veil and enter the sacred pavilion of the Beloved, sanctified from the suspicions and imaginations of humankind. Otherwise, He is exalted above their acceptance or rejection, and is independent of the world.</w:t>
      </w:r>
    </w:p>
    <w:p w14:paraId="33221B84" w14:textId="77777777" w:rsidR="00D13072" w:rsidRDefault="00000000">
      <w:pPr>
        <w:pStyle w:val="Heading3"/>
      </w:pPr>
      <w:bookmarkStart w:id="335" w:name="X2433c543d35e4eedb3f2a025d07f0c441642242"/>
      <w:bookmarkEnd w:id="334"/>
      <w:r>
        <w:t>Reason 3: The Sun Causes Stars to Lose Their Light</w:t>
      </w:r>
    </w:p>
    <w:p w14:paraId="3E865BE3" w14:textId="77777777" w:rsidR="00D13072" w:rsidRDefault="00000000">
      <w:pPr>
        <w:pStyle w:val="FirstParagraph"/>
      </w:pPr>
      <w:r>
        <w:t>When the sun shines, is it fitting for someone to ask how the stars lose their light, while observing that the light of the sun has rendered their illumination void? Yet, the stars prefer the darkness of night, avoiding the light of day, for their brightness is visible only at night. They vanish under the rays of the sun.</w:t>
      </w:r>
    </w:p>
    <w:p w14:paraId="437FF180" w14:textId="77777777" w:rsidR="00D13072" w:rsidRDefault="00000000">
      <w:pPr>
        <w:pStyle w:val="BodyText"/>
      </w:pPr>
      <w:r>
        <w:t>Glorified is He beyond all comparisons. His Sun of Beauty has always shone forth, with none beside Him. All besides Him are created upon this earthly plane and return to Him. He is ever-exalted, above all, and will ever remain so.</w:t>
      </w:r>
    </w:p>
    <w:p w14:paraId="1E6093C5" w14:textId="77777777" w:rsidR="00D13072" w:rsidRDefault="00000000">
      <w:pPr>
        <w:pStyle w:val="Heading3"/>
      </w:pPr>
      <w:bookmarkStart w:id="336" w:name="Xb78adad00b6eeb38aa2a6f35125a4b3b91d9945"/>
      <w:bookmarkEnd w:id="335"/>
      <w:r>
        <w:t>Reason 4: Bewilderment By the Changes of Names</w:t>
      </w:r>
    </w:p>
    <w:p w14:paraId="7A119EFD" w14:textId="77777777" w:rsidR="00D13072" w:rsidRDefault="00000000">
      <w:pPr>
        <w:pStyle w:val="FirstParagraph"/>
      </w:pPr>
      <w:r>
        <w:t>It is astonishing that people are bewildered by the changes of the names, despite seeing, with their own eyes, the changes in the manifestations and dawning-places of these divine names and attributes. They remain veiled by illusions and false words, unaware of the truths they see before their very eyes.</w:t>
      </w:r>
    </w:p>
    <w:p w14:paraId="110D597B" w14:textId="77777777" w:rsidR="00D13072" w:rsidRDefault="00000000">
      <w:pPr>
        <w:pStyle w:val="BodyText"/>
      </w:pPr>
      <w:r>
        <w:t>O questioner, do not imagine the names and attributes of God. Know that everything between the earth and the heavens are manifestations of His names and dawning-places of His attributes. Humanity was created with a higher rank than everything else.</w:t>
      </w:r>
    </w:p>
    <w:p w14:paraId="482E8A0B" w14:textId="77777777" w:rsidR="00D13072" w:rsidRDefault="00000000">
      <w:pPr>
        <w:pStyle w:val="BodyText"/>
      </w:pPr>
      <w:r>
        <w:t>Reflect on all these manifestations of divine names, trees, branches, blossoms, fruits, flowers, and everything adorning the face of the earth. In the beginning, they appear in full freshness and beauty. After some time, they all return to the earth. Many delectable fruits change so that their very scent becomes unbearable.</w:t>
      </w:r>
    </w:p>
    <w:p w14:paraId="3C7290FA" w14:textId="77777777" w:rsidR="00D13072" w:rsidRDefault="00000000">
      <w:pPr>
        <w:pStyle w:val="BodyText"/>
      </w:pPr>
      <w:r>
        <w:t>However, all change and elevation are exceptions for the comprehensive manifestations of God, who remain eternally present. The Sun of Meanings testifies that God speaks according to the understanding of the people.</w:t>
      </w:r>
    </w:p>
    <w:p w14:paraId="12309D84" w14:textId="77777777" w:rsidR="00D13072" w:rsidRDefault="00000000">
      <w:pPr>
        <w:pStyle w:val="BodyText"/>
      </w:pPr>
      <w:r>
        <w:t>Listen, if you wish, to these words and cast away the wings of imitation. Instead, with the wings of detachment, soar in the air of this holy unity. Listen attentively to the words of the All-Merciful, so that the heart may be purified from the dusty illusions that have beset all of creation. Thus will one return to the greatest vision.</w:t>
      </w:r>
    </w:p>
    <w:p w14:paraId="6E178A7F" w14:textId="77777777" w:rsidR="00D13072" w:rsidRDefault="00000000">
      <w:pPr>
        <w:pStyle w:val="BodyText"/>
      </w:pPr>
      <w:r>
        <w:lastRenderedPageBreak/>
        <w:t>When reaching this sacred and pure station, one will see that what is meant by the Bayán, which descended from the heaven of the previous manifestation, is this very appearance. “By Him in whose grasp is the soul of Husayn,” nothing greater than this Cause has been revealed in the Bayán. Consider this with clear and penetrating vision so that thou mayest comprehend the intent of the sacred divine words. In all writings and tablets, He has advised all people and taken a covenant from them that, upon the appearance of the Manifestation, they should not cling to that which is created and become veiled from the Manifestation itself. “For on that day, nothing will benefit except by His permission.”</w:t>
      </w:r>
    </w:p>
    <w:p w14:paraId="18291729" w14:textId="77777777" w:rsidR="00D13072" w:rsidRDefault="00000000">
      <w:pPr>
        <w:pStyle w:val="Heading2"/>
      </w:pPr>
      <w:bookmarkStart w:id="337" w:name="X1ebecbc798370bee5c2c472da8fe7672668c771"/>
      <w:bookmarkEnd w:id="332"/>
      <w:bookmarkEnd w:id="336"/>
      <w:r>
        <w:t>The Sovereignty of God and His Manifestations</w:t>
      </w:r>
    </w:p>
    <w:p w14:paraId="7B6A3E75" w14:textId="77777777" w:rsidR="00D13072" w:rsidRDefault="00000000">
      <w:pPr>
        <w:pStyle w:val="Heading3"/>
      </w:pPr>
      <w:bookmarkStart w:id="338" w:name="an-excerpt-from-the-bayan"/>
      <w:r>
        <w:t>An Excerpt From the Bayan</w:t>
      </w:r>
    </w:p>
    <w:p w14:paraId="35EB020B" w14:textId="77777777" w:rsidR="00D13072" w:rsidRDefault="00000000">
      <w:pPr>
        <w:pStyle w:val="FirstParagraph"/>
      </w:pPr>
      <w:r>
        <w:t>“And wait for the one who reminds you of God through his countenance. For you were created only for meeting Him, and He is the one who has connected everything to His command. Beware, beware in the days of His appearance lest you be veiled by the singularity of the Bayán, for that singularity is a created thing in His sight. Beware, beware lest you be veiled by the words revealed in the Bayán, for they are the words of His own self in the structure of His previous appearance.</w:t>
      </w:r>
    </w:p>
    <w:p w14:paraId="13BA3D6F" w14:textId="77777777" w:rsidR="00D13072" w:rsidRDefault="00000000">
      <w:pPr>
        <w:pStyle w:val="BodyText"/>
      </w:pPr>
      <w:r>
        <w:t>Now, reflect on these words of the Sovereign of Names and Attributes. Do these firm verses and perfect words leave any room for anyone to turn away? “By Him who has caused the spirit to speak within my breast,” except for those who fully turn away from the Truth. The Bayán is the initial creation, and all beneath them were created in their shadow.</w:t>
      </w:r>
    </w:p>
    <w:p w14:paraId="6AD39234" w14:textId="77777777" w:rsidR="00D13072" w:rsidRDefault="00000000">
      <w:pPr>
        <w:pStyle w:val="BodyText"/>
      </w:pPr>
      <w:r>
        <w:t>Vahíd Akbar also states, ‘And perhaps the one for whom you asked, regarding the exaltation of his name and the elevation of his Cause, will come to you. Those in the Bayán will read those words and will not turn to his appearance or believe in the God who created them in His previous manifestation. They slumber still.’”</w:t>
      </w:r>
    </w:p>
    <w:p w14:paraId="519CCEA6" w14:textId="77777777" w:rsidR="00D13072" w:rsidRDefault="00000000">
      <w:pPr>
        <w:pStyle w:val="Heading3"/>
      </w:pPr>
      <w:bookmarkStart w:id="339" w:name="X0448682c9f9729ae979c818755a54d5f0eefd46"/>
      <w:bookmarkEnd w:id="338"/>
      <w:r>
        <w:t>Sole Intention is Establishment of Their Own Power</w:t>
      </w:r>
    </w:p>
    <w:p w14:paraId="07B09697" w14:textId="77777777" w:rsidR="00D13072" w:rsidRDefault="00000000">
      <w:pPr>
        <w:pStyle w:val="FirstParagraph"/>
      </w:pPr>
      <w:r>
        <w:t>As is evident now, everyone reads the Book of God and writes about it day and night, yet no one has truly sensed even a single letter from it. Their sole intention in promoting the Book is the establishment of authority and proving their own leadership. The Tongue of God, the Mighty, the All-Knowing bears witness to this.</w:t>
      </w:r>
    </w:p>
    <w:p w14:paraId="1C8DE1FE" w14:textId="77777777" w:rsidR="00D13072" w:rsidRDefault="00000000">
      <w:pPr>
        <w:pStyle w:val="BodyText"/>
      </w:pPr>
      <w:r>
        <w:t>He says: “From the beginning of that matter until before the completion of nine created realities, nothing was revealed. From the sperm to that which We clothed with flesh, then be patient until you witness another creation.” Say, “Blessed be God, the best of creators!”</w:t>
      </w:r>
    </w:p>
    <w:p w14:paraId="0A239D86" w14:textId="77777777" w:rsidR="00D13072" w:rsidRDefault="00000000">
      <w:pPr>
        <w:pStyle w:val="BodyText"/>
      </w:pPr>
      <w:r>
        <w:t>In another verse, He says: “This is what We promised you before. Be patient until the Bayán fulfills nine.” If so, say, “Blessed be God, the best of innovators!” He further declares: “Be observant of the distinction between the Qá’im and the Qayyúm. In the ninth year, all good things will be attained.”</w:t>
      </w:r>
    </w:p>
    <w:p w14:paraId="135EE5C4" w14:textId="77777777" w:rsidR="00D13072" w:rsidRDefault="00000000">
      <w:pPr>
        <w:pStyle w:val="Heading3"/>
      </w:pPr>
      <w:bookmarkStart w:id="340" w:name="X6633cacf0d16f1bd55f89fbdcf6cf3c3ae11df5"/>
      <w:bookmarkEnd w:id="339"/>
      <w:r>
        <w:lastRenderedPageBreak/>
        <w:t>The Distinction Between the Qa’im and the Qayyum</w:t>
      </w:r>
    </w:p>
    <w:p w14:paraId="3AA139A4" w14:textId="77777777" w:rsidR="00D13072" w:rsidRDefault="00000000">
      <w:pPr>
        <w:pStyle w:val="FirstParagraph"/>
      </w:pPr>
      <w:r>
        <w:t>Now, reflect on these words and on the distinction between the Qá’im and the Qayyúm. I cannot explain these divine words due to the sorrows that have befallen me. By God, besides whom there is no other, I was compelled to write this tablet for the proclamation of God’s Cause, hoping that a few lamps might be illuminated and stand firm in aiding this wronged one by God’s power. “Everything weeps over my affliction and the injustice brought upon me by those who were created by My Word.”</w:t>
      </w:r>
    </w:p>
    <w:p w14:paraId="562D0D36" w14:textId="77777777" w:rsidR="00D13072" w:rsidRDefault="00000000">
      <w:pPr>
        <w:pStyle w:val="BodyText"/>
      </w:pPr>
      <w:r>
        <w:t>Despite all this, I must still provide proofs for a Cause that has always been sanctified from requiring evidence, so that a few might ascend to the heavens of recognition. No greater injustice exists than to require the Ancient Beauty to prove His own legitimacy after His appearance is already clear as the noonday sun.</w:t>
      </w:r>
    </w:p>
    <w:p w14:paraId="1960B925" w14:textId="77777777" w:rsidR="00D13072" w:rsidRDefault="00000000">
      <w:pPr>
        <w:pStyle w:val="BodyText"/>
      </w:pPr>
      <w:r>
        <w:t>Soon will those who have wronged the Self of God realize the end to which they shall return. The calamities have reached such an extent that none but God can recount them. At every moment, the spears of enmity from adversaries pierce the eternal frame.</w:t>
      </w:r>
    </w:p>
    <w:p w14:paraId="2EAB82D4" w14:textId="77777777" w:rsidR="00D13072" w:rsidRDefault="00000000">
      <w:pPr>
        <w:pStyle w:val="BodyText"/>
      </w:pPr>
      <w:r>
        <w:t>“The manifestations of the Self of God came to me this morning, weeping and wailing. They said, ‘Alas, for Joseph of God, the Mighty, the Everlasting! His servants have cast Him into the pit, and they rejoice within themselves.’ Say: ‘O people of the Bayán, do you kill the First Point while you read His verses morning and evening?’ By God, you have done what no nation has done before, and honored servants bear witness to this. Do you kill God with the swords of self and desire, yet continue to remember Him from your pulpits and use His verses to prove your point?”</w:t>
      </w:r>
    </w:p>
    <w:p w14:paraId="04C6D650" w14:textId="77777777" w:rsidR="00D13072" w:rsidRDefault="00000000">
      <w:pPr>
        <w:pStyle w:val="BodyText"/>
      </w:pPr>
      <w:r>
        <w:t>Thus has every nation treated God when He appeared in the manifestation of His Self. They have done and will continue to do so.</w:t>
      </w:r>
    </w:p>
    <w:p w14:paraId="5B185FA0" w14:textId="77777777" w:rsidR="00D13072" w:rsidRDefault="00000000">
      <w:pPr>
        <w:pStyle w:val="BodyText"/>
      </w:pPr>
      <w:r>
        <w:t>Say: “Today, the Pen of God, the Mighty, the Qayyúm, will not move on behalf of these names. The eye of God will not return to them, nor will the breaths of the Beloved’s holiness touch them.”</w:t>
      </w:r>
    </w:p>
    <w:p w14:paraId="51196F8A" w14:textId="77777777" w:rsidR="00D13072" w:rsidRDefault="00000000">
      <w:pPr>
        <w:pStyle w:val="BodyText"/>
      </w:pPr>
      <w:r>
        <w:t>If the servants turn away from these divine verses and manifestations of the All-Sufficing, by what proof will they establish their religion? Say: “O people of the Bayán, observe with the sight of truth the greatest vision, for with any lesser sight, it cannot be seen.”</w:t>
      </w:r>
    </w:p>
    <w:p w14:paraId="57D8E8FB" w14:textId="77777777" w:rsidR="00D13072" w:rsidRDefault="00000000">
      <w:pPr>
        <w:pStyle w:val="BodyText"/>
      </w:pPr>
      <w:r>
        <w:t>The Previous Manifestation said: “Beware! Look upon Him with His own eye. Whoever looks upon Him with another’s eye will never recognize Him.” After innumerable counsels, He tells His servants in this Cause: “O my God, You know that I have not withheld my counsel from these people nor failed to lead them to God, their Lord, and to faith in God, their Creator.”</w:t>
      </w:r>
    </w:p>
    <w:p w14:paraId="376EDBF2" w14:textId="77777777" w:rsidR="00D13072" w:rsidRDefault="00000000">
      <w:pPr>
        <w:pStyle w:val="Heading4"/>
      </w:pPr>
      <w:bookmarkStart w:id="341" w:name="X53be64a3f1ce6d68c7efe373de11c1ad05fe11f"/>
      <w:r>
        <w:t>The Soul of Baha’u’llah Was the Bab’s Sacrifice</w:t>
      </w:r>
    </w:p>
    <w:p w14:paraId="32F8A8EF" w14:textId="77777777" w:rsidR="00D13072" w:rsidRDefault="00000000">
      <w:pPr>
        <w:pStyle w:val="FirstParagraph"/>
      </w:pPr>
      <w:r>
        <w:t>My soul is His sacrifice. By the beauty of the Eternal, these words from the Pen of the All-Merciful have set the hearts of all things ablaze, and anyone with vision will lament and grieve the manifestation of the Names and Attributes. But the wrongdoers gain only delusion and loss.</w:t>
      </w:r>
    </w:p>
    <w:p w14:paraId="0875A062" w14:textId="77777777" w:rsidR="00D13072" w:rsidRDefault="00000000">
      <w:pPr>
        <w:pStyle w:val="BodyText"/>
      </w:pPr>
      <w:r>
        <w:lastRenderedPageBreak/>
        <w:t>O ’Alí, open the ears of your heart and listen to the words of the All-Merciful revealed in the Qayyúm of Names. He says: “O Light of My Eye, do not fully open your hand over the Cause, for people are drunk on the mystery. Yet, your return will occur after this cycle through the Greater Truth. Then, reveal a mystery according to the eye of a needle in the Greater Mount, so that those of the Mount will perish in the Sinai at the rising of a drop from that crimson light.”</w:t>
      </w:r>
    </w:p>
    <w:p w14:paraId="239694FD" w14:textId="77777777" w:rsidR="00D13072" w:rsidRDefault="00000000">
      <w:pPr>
        <w:pStyle w:val="BodyText"/>
      </w:pPr>
      <w:r>
        <w:t>In this verse, He shows that the people of the Mount will die and be nothing. How then can one marvel when the fruit of the Tree of Bliss turns bitter, just as was asked about the transformation of the realities of ’Illiyyín to Sijjín?</w:t>
      </w:r>
    </w:p>
    <w:p w14:paraId="62DE6907" w14:textId="77777777" w:rsidR="00D13072" w:rsidRDefault="00000000">
      <w:pPr>
        <w:pStyle w:val="BodyText"/>
      </w:pPr>
      <w:r>
        <w:t>The Cause of God is not and will not be confined. If the mirrors of creation stand before the sun of the Ancient Heaven at the time of its rising, the rays of the sun will appear, imprint, and manifest in them all. But if they turn away, they will be left deprived. “Gaze upon the sun and then at the mirrors to find the path to that which the spirit brings.”</w:t>
      </w:r>
    </w:p>
    <w:p w14:paraId="09701773" w14:textId="77777777" w:rsidR="00D13072" w:rsidRDefault="00000000">
      <w:pPr>
        <w:pStyle w:val="Heading3"/>
      </w:pPr>
      <w:bookmarkStart w:id="342" w:name="verses-by-ibn-nabil"/>
      <w:bookmarkEnd w:id="340"/>
      <w:bookmarkEnd w:id="341"/>
      <w:r>
        <w:t>Verses by Ibn Nabil</w:t>
      </w:r>
    </w:p>
    <w:p w14:paraId="2C404B74" w14:textId="77777777" w:rsidR="00D13072" w:rsidRDefault="00000000">
      <w:pPr>
        <w:pStyle w:val="FirstParagraph"/>
      </w:pPr>
      <w:r>
        <w:t>Ibn Nabíl has written proofs of God’s Cause based on what God has placed in his heart. He began by citing the verse that descended from the will of the previous Manifestation: “Say: ‘O God, You are the God of gods. You bestow divinity upon whom You will and strip it from whom You will.’” And: “Say: ‘O God, You are the Lord of the heavens and the earth. You bestow lordship upon whom You will and remove it from whom You will.’”</w:t>
      </w:r>
    </w:p>
    <w:p w14:paraId="399B6F37" w14:textId="77777777" w:rsidR="00D13072" w:rsidRDefault="00000000">
      <w:pPr>
        <w:pStyle w:val="BodyText"/>
      </w:pPr>
      <w:r>
        <w:t>Even though the Sovereign of existence clearly declared that divinity and lordship are bestowed upon anyone He wills, and taken from anyone He wishes, is not God, who can grant or remove the highest stations of divinity and lordship, able to take His own name from a form or transform something sweet into bitter? “Exalted is God above what the people imagine about His power!”</w:t>
      </w:r>
    </w:p>
    <w:p w14:paraId="1B06752A" w14:textId="77777777" w:rsidR="00D13072" w:rsidRDefault="00000000">
      <w:pPr>
        <w:pStyle w:val="BodyText"/>
      </w:pPr>
      <w:r>
        <w:t>Look and see where the bird of power and majesty flies, and where people have made their abode. How do they interpret the verse, ‘He is capable of all things,’ and understand the phrase, ‘He does as He wills and is not questioned’?</w:t>
      </w:r>
    </w:p>
    <w:p w14:paraId="61C97A1D" w14:textId="77777777" w:rsidR="00D13072" w:rsidRDefault="00000000">
      <w:pPr>
        <w:pStyle w:val="BodyText"/>
      </w:pPr>
      <w:r>
        <w:t>O servants, detach yourselves from the flimsiest of houses and seek the dawn of divine knowledge. I wish the people of the Bayán would reflect on the blessed verse mentioned by Ibn Nabíl. Perhaps they would abandon paths of illusion and tread the path of certainty.</w:t>
      </w:r>
    </w:p>
    <w:p w14:paraId="095E8AAC" w14:textId="77777777" w:rsidR="00D13072" w:rsidRDefault="00000000">
      <w:pPr>
        <w:pStyle w:val="BodyText"/>
      </w:pPr>
      <w:r>
        <w:t>O ’Alí, drink from this sweet, life-giving water hidden in the dark expressions of the Sovereign of Names and Attributes, so that you may purify yourself from the defilements of the days, illusions of the people, hints of the heedless, and arguments of the fanatical. Then, the infinite doors of divine knowledge will open to your heart. You will become assured that the Sovereign of Eternity is capable of honoring all beings in an instant with the robes of divine names and stripping them of it in another instant.</w:t>
      </w:r>
    </w:p>
    <w:p w14:paraId="0AFA9DB0" w14:textId="77777777" w:rsidR="00D13072" w:rsidRDefault="00000000">
      <w:pPr>
        <w:pStyle w:val="BodyText"/>
      </w:pPr>
      <w:r>
        <w:t>“I complain to God about these people, for they look upon me based on what they have rather than what I have. They compare the Self of God to their selves and His words to their words.”</w:t>
      </w:r>
    </w:p>
    <w:p w14:paraId="4B801B10" w14:textId="77777777" w:rsidR="00D13072" w:rsidRDefault="00000000">
      <w:pPr>
        <w:pStyle w:val="BodyText"/>
      </w:pPr>
      <w:r>
        <w:lastRenderedPageBreak/>
        <w:t>By Him in whose grasp is my soul, if today everyone in the heavens and on earth were to turn to God, He would teach them from the wonders of His knowledge and enrich them from everything besides Him.</w:t>
      </w:r>
    </w:p>
    <w:p w14:paraId="0C9B2283" w14:textId="77777777" w:rsidR="00D13072" w:rsidRDefault="00000000">
      <w:pPr>
        <w:pStyle w:val="BodyText"/>
      </w:pPr>
      <w:r>
        <w:t>In this year of trials, some servants have asked such questions. I wrote firm, clear, and sufficient answers, but it seems that you have not seen them. Some have spread doubts here, attempting to veil holy souls with words from previous revelations. However, they forget that a soul soaring in the vast air of divine holiness and reaping from the fields of infinite divine knowledge is not veiled by imaginary doubts.</w:t>
      </w:r>
    </w:p>
    <w:p w14:paraId="3687AC12" w14:textId="77777777" w:rsidR="00D13072" w:rsidRDefault="00000000">
      <w:pPr>
        <w:pStyle w:val="BodyText"/>
      </w:pPr>
      <w:r>
        <w:t>“Say: ‘Whoever arrives at the greatest sea will not turn to the mirage of a desert or drink from the boiling waters.’” Although it is not fitting for the Supreme Pen to mention the words of those who harbor enmity or to respond, I am compelled to fulfill the messages of the Lord, hoping that an ignorant one may reach the sea of knowledge or that a wanderer lost in the valleys of heedlessness may be guided by the grace of the All-Merciful. “Indeed, He guides whom He wills to the path of glory.”</w:t>
      </w:r>
    </w:p>
    <w:p w14:paraId="0DE0F606" w14:textId="77777777" w:rsidR="00D13072" w:rsidRDefault="00000000">
      <w:pPr>
        <w:pStyle w:val="BodyText"/>
      </w:pPr>
      <w:r>
        <w:t>This mention and explanation are only for those truly seeking the path of guidance. Otherwise, the contaminated spring cannot purify a heart filled with hatred.</w:t>
      </w:r>
    </w:p>
    <w:p w14:paraId="0A4B0299" w14:textId="77777777" w:rsidR="00D13072" w:rsidRDefault="00000000">
      <w:pPr>
        <w:pStyle w:val="BodyText"/>
      </w:pPr>
      <w:r>
        <w:t>Most of the people of the Bayán have seen and heard all the divine manifestations of power and revealed verses, yet they arise in hatred to such an extent that one cannot mention it. “Except for the one whom God has opened his vision and aided in His Cause.”</w:t>
      </w:r>
    </w:p>
    <w:p w14:paraId="7AAF66D1" w14:textId="77777777" w:rsidR="00D13072" w:rsidRDefault="00000000">
      <w:pPr>
        <w:pStyle w:val="Heading2"/>
      </w:pPr>
      <w:bookmarkStart w:id="343" w:name="transformation-from-belief-to-disbelief"/>
      <w:bookmarkEnd w:id="337"/>
      <w:bookmarkEnd w:id="342"/>
      <w:r>
        <w:t>Transformation from Belief to Disbelief</w:t>
      </w:r>
    </w:p>
    <w:p w14:paraId="36086BD1" w14:textId="77777777" w:rsidR="00D13072" w:rsidRDefault="00000000">
      <w:pPr>
        <w:pStyle w:val="Heading3"/>
      </w:pPr>
      <w:bookmarkStart w:id="344" w:name="X32a5184c2dd9b853f39d0f3fcae4c8c68b033c2"/>
      <w:r>
        <w:t>Disbelievers Cling to Matters Never Mentioned by God</w:t>
      </w:r>
    </w:p>
    <w:p w14:paraId="7C1D0F8F" w14:textId="77777777" w:rsidR="00D13072" w:rsidRDefault="00000000">
      <w:pPr>
        <w:pStyle w:val="FirstParagraph"/>
      </w:pPr>
      <w:r>
        <w:t>They cling to matters that were never mentioned before God and are so heedless that they prostrate themselves before a stone while turning away from the greatest vision and the most luminous, pure beauty.</w:t>
      </w:r>
    </w:p>
    <w:p w14:paraId="01EACA9A" w14:textId="77777777" w:rsidR="00D13072" w:rsidRDefault="00000000">
      <w:pPr>
        <w:pStyle w:val="BodyText"/>
      </w:pPr>
      <w:r>
        <w:t>“By the Lord worshipped by His servants, a hair from a true worshipper is better than them.”</w:t>
      </w:r>
    </w:p>
    <w:p w14:paraId="276B2DEB" w14:textId="77777777" w:rsidR="00D13072" w:rsidRDefault="00000000">
      <w:pPr>
        <w:pStyle w:val="BodyText"/>
      </w:pPr>
      <w:r>
        <w:t>O ’Alí, say today: “You and your objects of worship are equal before God. Whoever among you believes has been saved from the great terror, and whoever turns away has strayed from the path of God. This is the truth, and after the truth is only error.”</w:t>
      </w:r>
    </w:p>
    <w:p w14:paraId="55CD5E26" w14:textId="77777777" w:rsidR="00D13072" w:rsidRDefault="00000000">
      <w:pPr>
        <w:pStyle w:val="BodyText"/>
      </w:pPr>
      <w:r>
        <w:t>“Beware, beware, O people of the Bayán, do not deny God or fight against the Manifestation of His Self. Do not dispute with the one who came from the dawn of the Cause with clear authority.”</w:t>
      </w:r>
    </w:p>
    <w:p w14:paraId="42A1B71D" w14:textId="77777777" w:rsidR="00D13072" w:rsidRDefault="00000000">
      <w:pPr>
        <w:pStyle w:val="BodyText"/>
      </w:pPr>
      <w:r>
        <w:t>Do you believe that God’s Cause will be hindered by those who reject it, or that the lights of the eternal sun will be veiled by the clouds of dark souls? By Him who spoke within me, nothing can prevent His Cause, and He sent me with the truth to the people.</w:t>
      </w:r>
    </w:p>
    <w:p w14:paraId="50FAAF2C" w14:textId="77777777" w:rsidR="00D13072" w:rsidRDefault="00000000">
      <w:pPr>
        <w:pStyle w:val="BodyText"/>
      </w:pPr>
      <w:r>
        <w:t>Some idolaters have spread the false idea that gold cannot turn to copper. Say: “By my Lord, we have knowledge of this and teach whom we wish through our own knowledge. Whoever is in doubt should ask God to witness it and be among the convinced.”</w:t>
      </w:r>
    </w:p>
    <w:p w14:paraId="3C1F0A72" w14:textId="77777777" w:rsidR="00D13072" w:rsidRDefault="00000000">
      <w:pPr>
        <w:pStyle w:val="BodyText"/>
      </w:pPr>
      <w:r>
        <w:lastRenderedPageBreak/>
        <w:t>If copper is able to reach the station of gold, it is clear proof that gold can return to its original state if people understood. All metals share similarities in weight, shape, and matter, but knowledge of this remains hidden within the Book.</w:t>
      </w:r>
    </w:p>
    <w:p w14:paraId="0DE07AA1" w14:textId="77777777" w:rsidR="00D13072" w:rsidRDefault="00000000">
      <w:pPr>
        <w:pStyle w:val="BodyText"/>
      </w:pPr>
      <w:r>
        <w:t>The knowledge of those who reject this Cause has not reached the station that allows them to comprehend that gold can turn into copper, nor have they grasped that all metals can become dust. Every person of understanding knows that all things emerge from dust and return to dust, which is cheaper than copper. Dust is an element, while copper is a substance.</w:t>
      </w:r>
    </w:p>
    <w:p w14:paraId="77CD2357" w14:textId="77777777" w:rsidR="00D13072" w:rsidRDefault="00000000">
      <w:pPr>
        <w:pStyle w:val="BodyText"/>
      </w:pPr>
      <w:r>
        <w:t>Had the people been receptive and mature, some of these hidden divine sciences would have been revealed. However, fate has been decreed.</w:t>
      </w:r>
    </w:p>
    <w:p w14:paraId="13D1AAEF" w14:textId="77777777" w:rsidR="00D13072" w:rsidRDefault="00000000">
      <w:pPr>
        <w:pStyle w:val="BodyText"/>
      </w:pPr>
      <w:r>
        <w:t>It is clear to every discerning soul that God, exalted be His mention, has been and will continue to be capable of all things. He can turn gold into copper by His mere will. Weakness is present in the created, yet He is the All-Powerful, Mighty, Praised One.</w:t>
      </w:r>
    </w:p>
    <w:p w14:paraId="6D973CB5" w14:textId="77777777" w:rsidR="00D13072" w:rsidRDefault="00000000">
      <w:pPr>
        <w:pStyle w:val="BodyText"/>
      </w:pPr>
      <w:r>
        <w:t>Purify your gaze and focus on the greatest vision. Detach yourself from barren trees that neither enrich nor bear fruit. This is among the wondrous commands of God. “Whoever wishes may accept, and whoever wishes may turn away. Whoever accepts does so for himself, and whoever turns away harms only himself.”</w:t>
      </w:r>
    </w:p>
    <w:p w14:paraId="5E00DA32" w14:textId="77777777" w:rsidR="00D13072" w:rsidRDefault="00000000">
      <w:pPr>
        <w:pStyle w:val="BodyText"/>
      </w:pPr>
      <w:r>
        <w:t>“He is sanctified above all people.”</w:t>
      </w:r>
    </w:p>
    <w:p w14:paraId="61BFA679" w14:textId="77777777" w:rsidR="00D13072" w:rsidRDefault="00000000">
      <w:pPr>
        <w:pStyle w:val="Heading3"/>
      </w:pPr>
      <w:bookmarkStart w:id="345" w:name="the-transformation-of-satan"/>
      <w:bookmarkEnd w:id="344"/>
      <w:r>
        <w:t>The Transformation of Satan</w:t>
      </w:r>
    </w:p>
    <w:p w14:paraId="106268E5" w14:textId="77777777" w:rsidR="00D13072" w:rsidRDefault="00000000">
      <w:pPr>
        <w:pStyle w:val="FirstParagraph"/>
      </w:pPr>
      <w:r>
        <w:t>Consider Satan, who was the teacher of the spiritual realms and was known in the assemblies of the exalted names by the Most Beautiful Names. However, after turning away from the Most High, he took his place in the lowest earthly realm. Thus, your Lord does what He wills if you are of those who believe.</w:t>
      </w:r>
    </w:p>
    <w:p w14:paraId="2A5ED31D" w14:textId="77777777" w:rsidR="00D13072" w:rsidRDefault="00000000">
      <w:pPr>
        <w:pStyle w:val="BodyText"/>
      </w:pPr>
      <w:r>
        <w:t>Furthermore, consider the Ancient House (Kaaba), the sacred shrine of all creation, which was circumambulated by the manifestations of the Names and Attributes. Why was it deprived of this supreme bounty? Reflect, O people of insight.</w:t>
      </w:r>
    </w:p>
    <w:p w14:paraId="12D5C2AD" w14:textId="77777777" w:rsidR="00D13072" w:rsidRDefault="00000000">
      <w:pPr>
        <w:pStyle w:val="BodyText"/>
      </w:pPr>
      <w:r>
        <w:t>All things are in the grasp of the divine power, and at every moment, He can bring forth whatever He wishes. His encompassing might is never taken from the manifestations of existence. His hidden mysteries cannot be understood by every ear, nor can His intellectual maidens be observed by every eye.</w:t>
      </w:r>
    </w:p>
    <w:p w14:paraId="2D9A10BC" w14:textId="77777777" w:rsidR="00D13072" w:rsidRDefault="00000000">
      <w:pPr>
        <w:pStyle w:val="Heading3"/>
      </w:pPr>
      <w:bookmarkStart w:id="346" w:name="half-the-world-worships-idols"/>
      <w:bookmarkEnd w:id="345"/>
      <w:r>
        <w:t>Half the World Worships Idols</w:t>
      </w:r>
    </w:p>
    <w:p w14:paraId="0A80C462" w14:textId="77777777" w:rsidR="00D13072" w:rsidRDefault="00000000">
      <w:pPr>
        <w:pStyle w:val="FirstParagraph"/>
      </w:pPr>
      <w:r>
        <w:t>How many forms of tyranny have been clothed in the garb of justice, and how many just truths have been wrongly known in garments of oppression? Look at the idols before whom half the people of the earth now prostrate themselves and take as gods other than God. They have been afflicted with this ailment because they relied on imagination and imitation while turning away from the Sovereign of Unity.</w:t>
      </w:r>
    </w:p>
    <w:p w14:paraId="08FA8D0A" w14:textId="77777777" w:rsidR="00D13072" w:rsidRDefault="00000000">
      <w:pPr>
        <w:pStyle w:val="BodyText"/>
      </w:pPr>
      <w:r>
        <w:t xml:space="preserve">Today, the manifestations of all Names and Attributes are evident in one station, except for those who ascend to God. Thus do We reveal to you so that you may cleanse yourself from the words of the people </w:t>
      </w:r>
      <w:r>
        <w:lastRenderedPageBreak/>
        <w:t>and hear the melodies of the Spirit on the branches of this tree that surrounds all who are in the heavens and the earth.</w:t>
      </w:r>
    </w:p>
    <w:p w14:paraId="0F017D45" w14:textId="77777777" w:rsidR="00D13072" w:rsidRDefault="00000000">
      <w:pPr>
        <w:pStyle w:val="BodyText"/>
      </w:pPr>
      <w:r>
        <w:t>Say, O people of the Bayán, by God, the True One, this has not come from Myself but from what God spoke within My heart. What has appeared from My authority and what has flowed from My pen are My proof and My argument if you are just.</w:t>
      </w:r>
    </w:p>
    <w:p w14:paraId="472F823A" w14:textId="77777777" w:rsidR="00D13072" w:rsidRDefault="00000000">
      <w:pPr>
        <w:pStyle w:val="BodyText"/>
      </w:pPr>
      <w:r>
        <w:t>Say, by what proof did you believe in ’Alí before, when He appeared with the truth and came to you with clear authority? By what evidence did you confirm His verses, submit to His proof, and humble yourselves at the appearances of His mighty, exalted, and illuminating Cause?</w:t>
      </w:r>
    </w:p>
    <w:p w14:paraId="04A3D3D3" w14:textId="77777777" w:rsidR="00D13072" w:rsidRDefault="00000000">
      <w:pPr>
        <w:pStyle w:val="BodyText"/>
      </w:pPr>
      <w:r>
        <w:t>If you say, “We believed in Him by Himself and sufficed with His own proof,” then say: “By God, He now stands before humanity, appearing with the authority of His name, the Almighty, the Exalted, the Great.”</w:t>
      </w:r>
    </w:p>
    <w:p w14:paraId="1C01F695" w14:textId="77777777" w:rsidR="00D13072" w:rsidRDefault="00000000">
      <w:pPr>
        <w:pStyle w:val="BodyText"/>
      </w:pPr>
      <w:r>
        <w:t>If you say, “We believed in what was revealed to Him from the verses of God, the Almighty, the All-Powerful,” then those verses have filled the earth from east to west.</w:t>
      </w:r>
    </w:p>
    <w:p w14:paraId="125D7D0F" w14:textId="77777777" w:rsidR="00D13072" w:rsidRDefault="00000000">
      <w:pPr>
        <w:pStyle w:val="BodyText"/>
      </w:pPr>
      <w:r>
        <w:t>Listen to what is revealed from the holy direction, where one hears its breeze as did the Beloved on the Ascension of Holiness, the Spirit in the Heavens of the Cause, and Moses on the Mount of Might, when the Tree of God, the Speaking, Mighty, Wise One, called out.</w:t>
      </w:r>
    </w:p>
    <w:p w14:paraId="27937481" w14:textId="77777777" w:rsidR="00D13072" w:rsidRDefault="00000000">
      <w:pPr>
        <w:pStyle w:val="Heading3"/>
      </w:pPr>
      <w:bookmarkStart w:id="347" w:name="disbelief-by-the-leaders-of-the-bayan"/>
      <w:bookmarkEnd w:id="346"/>
      <w:r>
        <w:t>Disbelief by the Leaders of the Bayan</w:t>
      </w:r>
    </w:p>
    <w:p w14:paraId="5EE93A59" w14:textId="77777777" w:rsidR="00D13072" w:rsidRDefault="00000000">
      <w:pPr>
        <w:pStyle w:val="FirstParagraph"/>
      </w:pPr>
      <w:r>
        <w:t>Say to the leaders of the Bayán: Where were you when the souls of humanity were disturbed, and the feet faltered, and terror covered the hearts of the steadfast? People of various sects rose against all humanity, and I sought help from no one but God, who raised and sent me to the worlds.</w:t>
      </w:r>
    </w:p>
    <w:p w14:paraId="34705F18" w14:textId="77777777" w:rsidR="00D13072" w:rsidRDefault="00000000">
      <w:pPr>
        <w:pStyle w:val="BodyText"/>
      </w:pPr>
      <w:r>
        <w:t>By God, they hid behind the veils of women. When the Cause appeared with its authority, they were reassured and came out of hiding. But their first action was to turn away from the One by whom their faith was confirmed. Thus was the matter, and you are a witness.</w:t>
      </w:r>
    </w:p>
    <w:p w14:paraId="55FCF1BC" w14:textId="77777777" w:rsidR="00D13072" w:rsidRDefault="00000000">
      <w:pPr>
        <w:pStyle w:val="BodyText"/>
      </w:pPr>
      <w:r>
        <w:t>If you do not believe Me after what you have seen with your eyes, then all things will testify to Me, followed by the Tongue of God, the Truthful, Trustworthy One.</w:t>
      </w:r>
    </w:p>
    <w:p w14:paraId="63D2A737" w14:textId="77777777" w:rsidR="00D13072" w:rsidRDefault="00000000">
      <w:pPr>
        <w:pStyle w:val="BodyText"/>
      </w:pPr>
      <w:r>
        <w:t>O Glory of Majesty, change the melody for those of creation. Sing on the branches of eternity in a mighty, non-Arabic tone to reveal the secrets of the Cause through what has been written by this firm, unyielding pen. Not all people are familiar with the Arabic tongue, and understanding Persian is easier for them.</w:t>
      </w:r>
    </w:p>
    <w:p w14:paraId="2365D4BB" w14:textId="77777777" w:rsidR="00D13072" w:rsidRDefault="00000000">
      <w:pPr>
        <w:pStyle w:val="Heading3"/>
      </w:pPr>
      <w:bookmarkStart w:id="348" w:name="transformation-from-illiyim-to-sijjin"/>
      <w:bookmarkEnd w:id="347"/>
      <w:r>
        <w:t>Transformation from Illiyim to Sijjin</w:t>
      </w:r>
    </w:p>
    <w:p w14:paraId="149EC50E" w14:textId="77777777" w:rsidR="00D13072" w:rsidRDefault="00000000">
      <w:pPr>
        <w:pStyle w:val="FirstParagraph"/>
      </w:pPr>
      <w:r>
        <w:t>O questioner, all the names you see in the Book of God, such as the Tree of Bliss, the Lote-Tree of the Limit, the Ultimate Tree, and its leaves and fruits, are not imaginary. They signify those who believe in God and will continue to do so. As long as the believer resides under the shade of the Divine Tree, they are counted among the Tree of Bliss and ’Illiyyín before God.</w:t>
      </w:r>
    </w:p>
    <w:p w14:paraId="29FA69A0" w14:textId="77777777" w:rsidR="00D13072" w:rsidRDefault="00000000">
      <w:pPr>
        <w:pStyle w:val="BodyText"/>
      </w:pPr>
      <w:r>
        <w:lastRenderedPageBreak/>
        <w:t>However, after turning away from the Tree, they are mentioned among the fires of Sijjín. While faithful, their branches, leaves, and fruits are evident as signs of affirmation. But after turning away, they are all regarded as symbols of negation.</w:t>
      </w:r>
    </w:p>
    <w:p w14:paraId="06B2FA2B" w14:textId="77777777" w:rsidR="00D13072" w:rsidRDefault="00000000">
      <w:pPr>
        <w:pStyle w:val="BodyText"/>
      </w:pPr>
      <w:r>
        <w:t>There is a soul that is rooted in the Tree of Eternity during the evening but remains by the lowest tree of annihilation at dawn. Conversely, the opposite is true if you understand. Observe a believer in the state of devotion to God like a well-adorned paradise, filled with what you have heard about in paradise: branches of knowledge, fruits of divine insight, streams of eloquence, and flowers of wisdom. Above all this, according to God’s will, everything will be found in it.</w:t>
      </w:r>
    </w:p>
    <w:p w14:paraId="1B33EB56" w14:textId="77777777" w:rsidR="00D13072" w:rsidRDefault="00000000">
      <w:pPr>
        <w:pStyle w:val="BodyText"/>
      </w:pPr>
      <w:r>
        <w:t>The same soul, after turning away, becomes the self of hell, along with all that was connected to it. Thus does God transform light into darkness and darkness into light if you comprehend.</w:t>
      </w:r>
    </w:p>
    <w:p w14:paraId="31D8000F" w14:textId="77777777" w:rsidR="00D13072" w:rsidRDefault="00000000">
      <w:pPr>
        <w:pStyle w:val="BodyText"/>
      </w:pPr>
      <w:r>
        <w:t>“Have you not heard that the previous Manifestation established this law on the earth? He declared that any land where no believer resides is counted as an inferno. Now, the throne of the earth has been placed upon a land that was previously unknown. However, those who hate the Beauty of the Lord of the Worlds have deprived themselves of the heights of ’Illiyyín and have settled in the depths of Sijjín, thinking themselves to be in the highest place in paradise. Previous religions were also occupied with these illusions.</w:t>
      </w:r>
    </w:p>
    <w:p w14:paraId="468713AB" w14:textId="77777777" w:rsidR="00D13072" w:rsidRDefault="00000000">
      <w:pPr>
        <w:pStyle w:val="BodyText"/>
      </w:pPr>
      <w:r>
        <w:t>“The Pen of the Cause gives them the good news of the torment of an inauspicious day. These people are content to take calves other than God and prostrate themselves before them, but they are not worthy of soaring in the holy air of the Eternal or returning to the heavens of divine glory. The one whose nature has turned to clay is always drawn to it.</w:t>
      </w:r>
    </w:p>
    <w:p w14:paraId="470A6741" w14:textId="77777777" w:rsidR="00D13072" w:rsidRDefault="00000000">
      <w:pPr>
        <w:pStyle w:val="BodyText"/>
      </w:pPr>
      <w:r>
        <w:t>“God presents this as an example so that people may comprehend.”</w:t>
      </w:r>
    </w:p>
    <w:p w14:paraId="7528042C" w14:textId="77777777" w:rsidR="00D13072" w:rsidRDefault="00000000">
      <w:pPr>
        <w:pStyle w:val="BodyText"/>
      </w:pPr>
      <w:r>
        <w:t>Have you not heard that He says, “Many a tree of affirmation becomes a tree of denial in the next Manifestation”? Today, any soul that does not sever itself from all that is seen among people and recognize it as mere clay will never be able to soar in this atmosphere or ascend to the abode of the sovereign glory of holiness.</w:t>
      </w:r>
    </w:p>
    <w:p w14:paraId="1B350AD7" w14:textId="77777777" w:rsidR="00D13072" w:rsidRDefault="00000000">
      <w:pPr>
        <w:pStyle w:val="Heading3"/>
      </w:pPr>
      <w:bookmarkStart w:id="349" w:name="believers-have-always-been-rare"/>
      <w:bookmarkEnd w:id="348"/>
      <w:r>
        <w:t>Believers Have Always Been Rare</w:t>
      </w:r>
    </w:p>
    <w:p w14:paraId="5CEDA183" w14:textId="77777777" w:rsidR="00D13072" w:rsidRDefault="00000000">
      <w:pPr>
        <w:pStyle w:val="FirstParagraph"/>
      </w:pPr>
      <w:r>
        <w:t>Believers have always been fewer than the rare red sulfur. The suns of meanings have shone from the horizons of the divine finger. The fruit does not exist in itself but is lifted from the earthly realm by divine assistance, reaching this station where it may become fruitful. That One who granted this station by His power can, in less than a moment, cause it and a hundred thousand like it to descend from the highest station of permanence to the lowest station of extinction, and vice versa. This has always been and will always be His way.</w:t>
      </w:r>
    </w:p>
    <w:p w14:paraId="2359FC67" w14:textId="77777777" w:rsidR="00D13072" w:rsidRDefault="00000000">
      <w:pPr>
        <w:pStyle w:val="BodyText"/>
      </w:pPr>
      <w:r>
        <w:t>His encompassing power and predestined decrees have forever prevailed over all things. His appearances are never hindered by the weakest of illusions. “Glorified is God above what those who imagine think.”</w:t>
      </w:r>
    </w:p>
    <w:p w14:paraId="4E34BEC7" w14:textId="77777777" w:rsidR="00D13072" w:rsidRDefault="00000000">
      <w:pPr>
        <w:pStyle w:val="BodyText"/>
      </w:pPr>
      <w:r>
        <w:t>Many pearls of mystery are hidden within the shells of the seas of the Lord, the Concealer’s names. Their revelation would lead to the stumbling of those not on the straight path.</w:t>
      </w:r>
    </w:p>
    <w:p w14:paraId="5887BD72" w14:textId="77777777" w:rsidR="00D13072" w:rsidRDefault="00000000">
      <w:pPr>
        <w:pStyle w:val="BodyText"/>
      </w:pPr>
      <w:r>
        <w:lastRenderedPageBreak/>
        <w:t>Today, a bounty has appeared such that if He wills, He can raise the primal and ultimate letters from a handful of clay. Yet, it is a great pity if a person in this day, when the Beauty of the All-Merciful has fully manifested, occupies themselves with anything but Him.</w:t>
      </w:r>
    </w:p>
    <w:p w14:paraId="6A7BA07E" w14:textId="77777777" w:rsidR="00D13072" w:rsidRDefault="00000000">
      <w:pPr>
        <w:pStyle w:val="BodyText"/>
      </w:pPr>
      <w:r>
        <w:t>“Leave all who are in the heavens and on the earth to their own, then immerse yourself in the depths of this ocean, where nothing is found but the pearls of the remembrance of your Lord, the Exalted, the All-Powerful, the Great.”</w:t>
      </w:r>
    </w:p>
    <w:p w14:paraId="23C8F910" w14:textId="77777777" w:rsidR="00D13072" w:rsidRDefault="00000000">
      <w:pPr>
        <w:pStyle w:val="BodyText"/>
      </w:pPr>
      <w:r>
        <w:t>This is the wondrous appearance of the Sun of the All-Merciful’s Cause shining from the horizon of the King of the Possible’s finger. Blessed are the people of the world!</w:t>
      </w:r>
    </w:p>
    <w:p w14:paraId="700794E1" w14:textId="77777777" w:rsidR="00D13072" w:rsidRDefault="00000000">
      <w:pPr>
        <w:pStyle w:val="BodyText"/>
      </w:pPr>
      <w:r>
        <w:t>Beyond that, “your Lord is free from all people.””</w:t>
      </w:r>
    </w:p>
    <w:p w14:paraId="6DE7732C" w14:textId="77777777" w:rsidR="00D13072" w:rsidRDefault="00000000">
      <w:pPr>
        <w:pStyle w:val="BodyText"/>
      </w:pPr>
      <w:r>
        <w:t>Many souls today are drowning in the seas of fire without realizing it, yet believe themselves to be among the people of paradise. The previous communities have also rejoiced in such illusions.</w:t>
      </w:r>
    </w:p>
    <w:p w14:paraId="633A4D80" w14:textId="77777777" w:rsidR="00D13072" w:rsidRDefault="00000000">
      <w:pPr>
        <w:pStyle w:val="BodyText"/>
      </w:pPr>
      <w:r>
        <w:t>“By the Sun of Glory of the Sanctified,” this appearance is too great to need proof or depend on arguments. “Say: Its proof is its appearance, its argument is itself, and its existence is its affirmation. Its argument is its establishment between the heavens and the earth during the days when all those in the Kingdom of command and creation were disturbed.”</w:t>
      </w:r>
    </w:p>
    <w:p w14:paraId="4EBC24B4" w14:textId="77777777" w:rsidR="00D13072" w:rsidRDefault="00000000">
      <w:pPr>
        <w:pStyle w:val="BodyText"/>
      </w:pPr>
      <w:r>
        <w:t>If you cannot recognize it based on what has been explained to you, then recognize it by what has been revealed from Him. “Thus has been given to you a bounty from Him. He is the Generous, the Ancient.”</w:t>
      </w:r>
    </w:p>
    <w:p w14:paraId="22D8FB3D" w14:textId="77777777" w:rsidR="00D13072" w:rsidRDefault="00000000">
      <w:pPr>
        <w:pStyle w:val="BodyText"/>
      </w:pPr>
      <w:r>
        <w:t>“The Supreme Pen says: ‘O ’Alí, step once upon the Mount of Holiness with a pure heart and tongue. Say, “O Lord, show me,” so that you may forever witness and hear the One beyond compare and attain to the Presence of the Glorious One. That is, meeting the Manifestation of His Self, so that a single ray of the lights of His grace will cause the trees of existence to sing from the seen and unseen with what the Lote Tree of the Mount has proclaimed.’ Thus has the grace of the Sovereign encompassed, and people are in a great illusion and thick veil.”</w:t>
      </w:r>
    </w:p>
    <w:p w14:paraId="792B1192" w14:textId="77777777" w:rsidR="00D13072" w:rsidRDefault="00000000">
      <w:pPr>
        <w:pStyle w:val="Heading3"/>
      </w:pPr>
      <w:bookmarkStart w:id="350" w:name="X5e2a54c59a4a6494da85b8c63ab85b75a69232e"/>
      <w:bookmarkEnd w:id="349"/>
      <w:r>
        <w:t>Disbelievers Pride Themselves on the Word Yet Turn Away From His Self</w:t>
      </w:r>
    </w:p>
    <w:p w14:paraId="044E1A02" w14:textId="77777777" w:rsidR="00D13072" w:rsidRDefault="00000000">
      <w:pPr>
        <w:pStyle w:val="FirstParagraph"/>
      </w:pPr>
      <w:r>
        <w:t>This is the state of those who always pride themselves on the Word of Truth yet turn away from His Self. They circumambulate a stone and travel the difficult paths from far places, giving up their wealth and lives to visit it. But they turn away from the Sovereign by whose Word hundreds of thousands of these stones are created.</w:t>
      </w:r>
    </w:p>
    <w:p w14:paraId="43487DE4" w14:textId="77777777" w:rsidR="00D13072" w:rsidRDefault="00000000">
      <w:pPr>
        <w:pStyle w:val="BodyText"/>
      </w:pPr>
      <w:r>
        <w:t>In the sixtieth year, and again in these days, they veil the clear sight with a hundred thousand veils of illusion and veils of self. Then they cry out that the shining sun of eternal glory has not risen. If they understand, they ask how such a star can be erased or extinguished, yet forget that the sun’s light removes the stars’ light. In the daytime, the stars’ light is obliterated and unseen.</w:t>
      </w:r>
    </w:p>
    <w:p w14:paraId="4F127263" w14:textId="77777777" w:rsidR="00D13072" w:rsidRDefault="00000000">
      <w:pPr>
        <w:pStyle w:val="BodyText"/>
      </w:pPr>
      <w:r>
        <w:t>“Soon, the divine hand of encompassing power will create souls that will tear all veils and enter the sacred sanctuary of the Lord of Lords without any cover or screen.”</w:t>
      </w:r>
    </w:p>
    <w:p w14:paraId="11BB22A6" w14:textId="77777777" w:rsidR="00D13072" w:rsidRDefault="00000000">
      <w:pPr>
        <w:pStyle w:val="BodyText"/>
      </w:pPr>
      <w:r>
        <w:lastRenderedPageBreak/>
        <w:t>They will not be quenched by any water or falter before any fire on the path of the Beloved. They will regard all besides the Worshipped One as non-existent and see everything but their Goal as void. At all times, they will drag the people of creation to the Most Merciful’s garden with chains of explanation.</w:t>
      </w:r>
    </w:p>
    <w:p w14:paraId="532CF63F" w14:textId="77777777" w:rsidR="00D13072" w:rsidRDefault="00000000">
      <w:pPr>
        <w:pStyle w:val="BodyText"/>
      </w:pPr>
      <w:r>
        <w:t>“By the Sun of Meanings, the light of these souls will illuminate the hosts on high, just as the sun shines upon the people of the earth.</w:t>
      </w:r>
    </w:p>
    <w:p w14:paraId="7EEFB4B6" w14:textId="77777777" w:rsidR="00D13072" w:rsidRDefault="00000000">
      <w:pPr>
        <w:pStyle w:val="BodyText"/>
      </w:pPr>
      <w:r>
        <w:t>‘O ’Alí, leave what you have and take what God commands you. This will suffice you over all people, and anything else neither satisfies nor enriches.’</w:t>
      </w:r>
    </w:p>
    <w:p w14:paraId="4CF4A48D" w14:textId="77777777" w:rsidR="00D13072" w:rsidRDefault="00000000">
      <w:pPr>
        <w:pStyle w:val="BodyText"/>
      </w:pPr>
      <w:r>
        <w:t>Hold fast to the strongest handle and leave what desire commands you. “By God, the True One, this is the firm rope between the earth and the sky. Whoever holds to it will be saved, and whoever turns away will perish.”</w:t>
      </w:r>
    </w:p>
    <w:p w14:paraId="60598791" w14:textId="77777777" w:rsidR="00D13072" w:rsidRDefault="00000000">
      <w:pPr>
        <w:pStyle w:val="BodyText"/>
      </w:pPr>
      <w:r>
        <w:t>If any soul seeks the exalted Truth besides Him, it is like a blind person seeking guidance on the path. “This will never happen. His proof is His verses and His authority is His affirmation.”</w:t>
      </w:r>
    </w:p>
    <w:p w14:paraId="65B2B76A" w14:textId="77777777" w:rsidR="00D13072" w:rsidRDefault="00000000">
      <w:pPr>
        <w:pStyle w:val="BodyText"/>
      </w:pPr>
      <w:r>
        <w:t>’O ’Alí, listen to the divine words in the beautiful Persian language. If you do not listen, God’s encompassing power will create souls to hear His call and rise to aid His Cause. “This is not difficult for God.”</w:t>
      </w:r>
    </w:p>
    <w:p w14:paraId="1433535F" w14:textId="77777777" w:rsidR="00D13072" w:rsidRDefault="00000000">
      <w:pPr>
        <w:pStyle w:val="BodyText"/>
      </w:pPr>
      <w:r>
        <w:t>If you return from the north of illusion to the right of certainty and are nourished by the fountain of knowledge of the All-Merciful’s Beauty that flows in the paradise of meanings, say, “O people of the Bayán, what religion are you practicing, and upon which path do you stand?”</w:t>
      </w:r>
    </w:p>
    <w:p w14:paraId="101232A4" w14:textId="77777777" w:rsidR="00D13072" w:rsidRDefault="00000000">
      <w:pPr>
        <w:pStyle w:val="BodyText"/>
      </w:pPr>
      <w:r>
        <w:t>If they say, “We are devoted to the Point of the Bayán,” ask them what proof or evidence led them to be certain of and confess to that Sovereign. If they say, “We know Him by Himself,” then this is an open lie because they have not yet known themselves, let alone the Self of God that stands over all things.</w:t>
      </w:r>
    </w:p>
    <w:p w14:paraId="252D69DD" w14:textId="77777777" w:rsidR="00D13072" w:rsidRDefault="00000000">
      <w:pPr>
        <w:pStyle w:val="BodyText"/>
      </w:pPr>
      <w:r>
        <w:t>And if this saying is heard from them, why then do they not acknowledge the manifest Self of God, who is as radiant as the sun? If they say they believe in the revealed verses, why have they rejected the verses that are like a pouring downpour descending continuously from the unseen sky?</w:t>
      </w:r>
    </w:p>
    <w:p w14:paraId="5A43042C" w14:textId="77777777" w:rsidR="00D13072" w:rsidRDefault="00000000">
      <w:pPr>
        <w:pStyle w:val="BodyText"/>
      </w:pPr>
      <w:r>
        <w:t>“Say, do you believe in part of the Book and deny the other part? Woe unto you, you people of injustice!”</w:t>
      </w:r>
    </w:p>
    <w:p w14:paraId="5803F15C" w14:textId="77777777" w:rsidR="00D13072" w:rsidRDefault="00000000">
      <w:pPr>
        <w:pStyle w:val="BodyText"/>
      </w:pPr>
      <w:r>
        <w:t>Beyond these two stations, there are the manifestations of power and the aspects of divinity that encompass the world so thoroughly that no one can deny them except by completely rejecting God, His prophets, His chosen ones, and His friends.</w:t>
      </w:r>
    </w:p>
    <w:p w14:paraId="2A4F4D69" w14:textId="77777777" w:rsidR="00D13072" w:rsidRDefault="00000000">
      <w:pPr>
        <w:pStyle w:val="BodyText"/>
      </w:pPr>
      <w:r>
        <w:t>Nearly twenty years have passed without this servant ever resting peacefully, and at all times, He has worked to raise the Cause of God. “By the Sovereign that none know, since the beginning of creation until now, no such power has appeared that a single soul has raised the banners of greatness and majesty.</w:t>
      </w:r>
    </w:p>
    <w:p w14:paraId="3F5979B4" w14:textId="77777777" w:rsidR="00D13072" w:rsidRDefault="00000000">
      <w:pPr>
        <w:pStyle w:val="BodyText"/>
      </w:pPr>
      <w:r>
        <w:t>Even so, the idolaters have done to the Manifest Beauty of the Lord of the Worlds what now causes the Holy Spirit to lament and wail in the heavenly forms of ’Illiyyín. If they say these wondrous verses did not descend from the divine nature, just as the idolaters have said about the suns of truth, say, “the tablets that have been revealed from the clouds…”</w:t>
      </w:r>
    </w:p>
    <w:p w14:paraId="669ECFF2" w14:textId="77777777" w:rsidR="00D13072" w:rsidRDefault="00000000">
      <w:pPr>
        <w:pStyle w:val="Heading3"/>
      </w:pPr>
      <w:bookmarkStart w:id="351" w:name="signs-of-the-manifestation-of-god"/>
      <w:bookmarkEnd w:id="350"/>
      <w:r>
        <w:lastRenderedPageBreak/>
        <w:t>Signs of the Manifestation of God</w:t>
      </w:r>
    </w:p>
    <w:p w14:paraId="759C63C8" w14:textId="77777777" w:rsidR="00D13072" w:rsidRDefault="00000000">
      <w:pPr>
        <w:pStyle w:val="FirstParagraph"/>
      </w:pPr>
      <w:r>
        <w:t>The Exalted Lord of the Worlds’ glory was revealed in the sixtieth year, and these wondrous verses have descended from the highest realm of sanctity and are present. They are recited before a number of pure-hearted souls with sharp vision, virtuous spirits, and attentive ears. From the words, one can sense the melodies of God and the sacred fragrances wafting from His unique utterances. By the truth of God, the scent of one of these words carries the fragrance of God, the Protector, the Everlasting. Yet all people are afflicted with spiritual illness, and none can perceive this unless the Beloved, Almighty Lord, wills it.</w:t>
      </w:r>
    </w:p>
    <w:p w14:paraId="0BACECF1" w14:textId="77777777" w:rsidR="00D13072" w:rsidRDefault="00000000">
      <w:pPr>
        <w:pStyle w:val="BodyText"/>
      </w:pPr>
      <w:r>
        <w:t>Despite the rejection by those who oppose and slander, which has reached the point where both the pen and speech fall silent, we still nourish the people from the divine, eternal, and sacred table of knowledge for God’s sake. We desire neither reward nor gratitude from them. By Him who spoke within my breast, none of the previous religions are cloaked with the veils of the people of the Bayán. In all prior scriptures, the mention of the manifestations of the One God was recorded indirectly. For instance, in the Torah, it was stated in some places that if a person claims to be a prophet, they are a liar, for there is no god but the God of Moses, and no messenger but Moses will be sent. The divine laws are only as revealed in the Torah.</w:t>
      </w:r>
    </w:p>
    <w:p w14:paraId="040A81A4" w14:textId="77777777" w:rsidR="00D13072" w:rsidRDefault="00000000">
      <w:pPr>
        <w:pStyle w:val="BodyText"/>
      </w:pPr>
      <w:r>
        <w:t>In some instances, the Torah alluded indirectly to a future revelation, but it was expressed in such obscure terms that most people have been unable to grasp it. If His followers are veiled from the dawns of the One and the divine manifestations, they could find some excuse to claim they could not comprehend the divine words and were thus deprived of the fountain of divine knowledge.</w:t>
      </w:r>
    </w:p>
    <w:p w14:paraId="221C2AE0" w14:textId="77777777" w:rsidR="00D13072" w:rsidRDefault="00000000">
      <w:pPr>
        <w:pStyle w:val="BodyText"/>
      </w:pPr>
      <w:r>
        <w:t>Similarly, in the Gospel, the Holy Spirit has alluded to the signs of the Manifestation in such veiled language that only those detached from all else can understand it. These references were recorded by the firm Pen in the Persian epistles. Study them to find the truth. In this case, if these people say that their minds couldn’t grasp the mysterious and challenging words, some people may accept this excuse.</w:t>
      </w:r>
    </w:p>
    <w:p w14:paraId="2DA592FE" w14:textId="77777777" w:rsidR="00D13072" w:rsidRDefault="00000000">
      <w:pPr>
        <w:pStyle w:val="BodyText"/>
      </w:pPr>
      <w:r>
        <w:t>In the Qur’an, you have seen the challenging expressions used to describe the signs of the Manifestation. For example: “On the day when God comes in the shadows of the clouds,” “On the day when the sky brings forth a clear smoke,” “When the sky is torn asunder,” “When the earth is split apart,” “When mountains are crumbled to dust,” “When the seas overflow,” “When the dead rise from their graves,” “When the trumpet is blown,” “When the sun rises from the west,” “When a cry is heard between the heavens and the earth,” and similar expressions.</w:t>
      </w:r>
    </w:p>
    <w:p w14:paraId="4404D5EB" w14:textId="77777777" w:rsidR="00D13072" w:rsidRDefault="00000000">
      <w:pPr>
        <w:pStyle w:val="BodyText"/>
      </w:pPr>
      <w:r>
        <w:t>All these words, including the explicit phrase “Seal of the Prophets,” are considered the decisive words of the Qur’an. With such challenging and intricate terms, if people are veiled from the divine law and knowledge of His Self in the next life, it could be argued that they have not understood the divine words and were unaware of the meanings of the divine words.</w:t>
      </w:r>
    </w:p>
    <w:p w14:paraId="088F6254" w14:textId="77777777" w:rsidR="00D13072" w:rsidRDefault="00000000">
      <w:pPr>
        <w:pStyle w:val="BodyText"/>
      </w:pPr>
      <w:r>
        <w:t>Although this may not be near to people’s understanding, none of these excuses are acceptable at the time of the Manifestation because the Manifestation itself and what is revealed from Him serve as the proof that is evident to all creation. Every soul must purify the mirror of their heart from everything people possess. After purification and turning toward Him, the light of the Manifestation’s sun will undoubtedly shine upon their hearts.</w:t>
      </w:r>
    </w:p>
    <w:p w14:paraId="7FBBEEB4" w14:textId="77777777" w:rsidR="00D13072" w:rsidRDefault="00000000">
      <w:pPr>
        <w:pStyle w:val="BodyText"/>
      </w:pPr>
      <w:r>
        <w:lastRenderedPageBreak/>
        <w:t>If God’s proof isn’t sufficient at the time of the Manifestation, no one would be held accountable. For example, among the people of the Qur’an, any soul that did not purify its heart from the insinuations of words did not attain the recognition of the Point of the Bayán, because the mention of finality is one of the decisive words of the Qur’an. With this concept affirmed and the apparent meaning in people’s hearts, it would never allow them to admit that a prophet has always been and will always be present, as stated in the Bayán: “Purify your hearts from what you have witnessed so that you may witness what no one in the world has seen.”</w:t>
      </w:r>
    </w:p>
    <w:p w14:paraId="67C16673" w14:textId="77777777" w:rsidR="00D13072" w:rsidRDefault="00000000">
      <w:pPr>
        <w:pStyle w:val="BodyText"/>
      </w:pPr>
      <w:r>
        <w:t>During the Manifestation, one must turn away from all things and focus on God alone, for without this, no one will ever attain God, the Exalted, the Great.</w:t>
      </w:r>
    </w:p>
    <w:p w14:paraId="01843BBF" w14:textId="77777777" w:rsidR="00D13072" w:rsidRDefault="00000000">
      <w:pPr>
        <w:pStyle w:val="BodyText"/>
      </w:pPr>
      <w:r>
        <w:t>O servants of desire, listen to the sacred melodies of eternity and hasten to the place of “Know God by God” and sever yourselves from all else.</w:t>
      </w:r>
    </w:p>
    <w:p w14:paraId="48F4CC6D" w14:textId="77777777" w:rsidR="00D13072" w:rsidRDefault="00000000">
      <w:pPr>
        <w:pStyle w:val="Heading2"/>
      </w:pPr>
      <w:bookmarkStart w:id="352" w:name="the-babs-explanations-are-clear"/>
      <w:bookmarkEnd w:id="343"/>
      <w:bookmarkEnd w:id="351"/>
      <w:r>
        <w:t>The Bab’s Explanations Are Clear</w:t>
      </w:r>
    </w:p>
    <w:p w14:paraId="72535AB8" w14:textId="77777777" w:rsidR="00D13072" w:rsidRDefault="00000000">
      <w:pPr>
        <w:pStyle w:val="FirstParagraph"/>
      </w:pPr>
      <w:r>
        <w:t>The Point of the Bayán—may the souls of all names be sacrificed for Him—raised all these statements and tore away the veils, explaining all these challenging words by His Manifestation and what He revealed. He mentioned this appearance of divine glory in a way that left no room for hesitation, let alone rejection. He connected the entire Bayán and all it contains to knowing that everlasting sun of divine glory.</w:t>
      </w:r>
    </w:p>
    <w:p w14:paraId="02CC4A72" w14:textId="77777777" w:rsidR="00D13072" w:rsidRDefault="00000000">
      <w:pPr>
        <w:pStyle w:val="BodyText"/>
      </w:pPr>
      <w:r>
        <w:t>“Do not cling to the Bayán in the moment of His Manifestation and be veiled by its words, thus being deprived of the sovereignty of the One.”</w:t>
      </w:r>
    </w:p>
    <w:p w14:paraId="7250A5CB" w14:textId="77777777" w:rsidR="00D13072" w:rsidRDefault="00000000">
      <w:pPr>
        <w:pStyle w:val="BodyText"/>
      </w:pPr>
      <w:r>
        <w:t>He particularly addresses the letters and mirrors: “You have used my words as proof. Beware that in the hour of His appearance, you do not act arrogantly toward the chosen Beauty.”</w:t>
      </w:r>
    </w:p>
    <w:p w14:paraId="1AF5474D" w14:textId="77777777" w:rsidR="00D13072" w:rsidRDefault="00000000">
      <w:pPr>
        <w:pStyle w:val="BodyText"/>
      </w:pPr>
      <w:r>
        <w:t>While He promises the rising of the sun of truth in the “Most-Invoked,” He declares that if it appears at another hour, no one has the right to ask why or how. The Sovereign of the possible has always been and will always be free to choose. Whoever claims otherwise denies the Exalted One’s freedom. We seek refuge in the True One from such false assumptions.</w:t>
      </w:r>
    </w:p>
    <w:p w14:paraId="4EBD0467" w14:textId="77777777" w:rsidR="00D13072" w:rsidRDefault="00000000">
      <w:pPr>
        <w:pStyle w:val="BodyText"/>
      </w:pPr>
      <w:r>
        <w:t>He has removed all limits and veils from this station. That Eternal Beauty is forever sanctified from all limits and allusion, and none have ever and will ever know the nature of His appearance. “None can encompass His knowledge, and He knows all things.”</w:t>
      </w:r>
    </w:p>
    <w:p w14:paraId="445EBC6F" w14:textId="77777777" w:rsidR="00D13072" w:rsidRDefault="00000000">
      <w:pPr>
        <w:pStyle w:val="BodyText"/>
      </w:pPr>
      <w:r>
        <w:t>He says, “From the moment the sun of glory rises until it sets, it is better in God’s Book than the whole night. Do you understand? Nothing was created except for that day, when all work to attain God’s presence and pleasure.”</w:t>
      </w:r>
    </w:p>
    <w:p w14:paraId="016FC013" w14:textId="77777777" w:rsidR="00D13072" w:rsidRDefault="00000000">
      <w:pPr>
        <w:pStyle w:val="BodyText"/>
      </w:pPr>
      <w:r>
        <w:t>And He says, “Noontime is near, and you are the day itself without realizing it. Whoever seeks meeting Me, his meeting is like meeting My own Self. Do not be content with anything for him that I would not accept for Myself.”</w:t>
      </w:r>
    </w:p>
    <w:p w14:paraId="372852E6" w14:textId="77777777" w:rsidR="00D13072" w:rsidRDefault="00000000">
      <w:pPr>
        <w:pStyle w:val="BodyText"/>
      </w:pPr>
      <w:r>
        <w:lastRenderedPageBreak/>
        <w:t>O ear of existence, whose hearing is not evident! Listen to the decisive words of the Lord, which explicitly and without interpretation foretold that during those days, the sun will rise and soon shine fully at its zenith. But you, O people of the Bayán, will not recognize that radiant divine Beauty on that day. He also made clear reference to this name with the words, “From the moment the sun of glory rises until it sets, it is better in God’s Book than the whole night,” to ensure that no one doubts and interprets anything apart from what God has decreed.</w:t>
      </w:r>
    </w:p>
    <w:p w14:paraId="21010BAA" w14:textId="77777777" w:rsidR="00D13072" w:rsidRDefault="00000000">
      <w:pPr>
        <w:pStyle w:val="BodyText"/>
      </w:pPr>
      <w:r>
        <w:t>Despite this, all remain veiled by their own selves and desires and cannot perceive the sun of glory, instead clinging to what Satan has commanded. Would that they only remained veiled! But some have gone further, distorting these words that reflect the Names and Attributes. This is an injustice that has never been surpassed since the beginning of creation. Woe to the unjust from the torment of a tremendous day!</w:t>
      </w:r>
    </w:p>
    <w:p w14:paraId="402929FC" w14:textId="77777777" w:rsidR="00D13072" w:rsidRDefault="00000000">
      <w:pPr>
        <w:pStyle w:val="Heading3"/>
      </w:pPr>
      <w:bookmarkStart w:id="353" w:name="Xec2cac158ecf317ced3dac3ac1829a5e003ff11"/>
      <w:r>
        <w:t>Some Mirrors Have Claimed the Station of the Sun</w:t>
      </w:r>
    </w:p>
    <w:p w14:paraId="063C8F5A" w14:textId="77777777" w:rsidR="00D13072" w:rsidRDefault="00000000">
      <w:pPr>
        <w:pStyle w:val="FirstParagraph"/>
      </w:pPr>
      <w:r>
        <w:t>After the appearance of this sun of eternal majesty, some mirrors have imagined themselves and claimed the station of the sun. But they are heedless of the fact that the Persian Bayán explicitly states that if a mirror claims to be the sun, the sun knows it is merely a shadow speaking.</w:t>
      </w:r>
    </w:p>
    <w:p w14:paraId="5C542B43" w14:textId="77777777" w:rsidR="00D13072" w:rsidRDefault="00000000">
      <w:pPr>
        <w:pStyle w:val="BodyText"/>
      </w:pPr>
      <w:r>
        <w:t>It is also said that mirrors have no independent existence of their own. Elsewhere, it is declared, “Say: O suns of the mirrors, you are looking toward the sun of truth, and your existence depends on it if you perceive. You all move like fish in the ocean yet remain veiled from the water and ask about that which sustains you.”</w:t>
      </w:r>
    </w:p>
    <w:p w14:paraId="240C92B1" w14:textId="77777777" w:rsidR="00D13072" w:rsidRDefault="00000000">
      <w:pPr>
        <w:pStyle w:val="BodyText"/>
      </w:pPr>
      <w:r>
        <w:t>Consider that He speaks to the suns of the mirrors, which are the primary mirrors, saying that they should look toward the sun of truth, as their existence and manifestation have always been by its grace. He likens these suns of the mirrors to fish in water, moving in the ocean but veiled from the sea and its water. Similarly, today we see that the mirrors of the people swim in the ocean of divine verses, affirming themselves through the mighty verses of the Eternal, revealed in the previous manifestation. Their movement and expression come from the verses of God, yet they remain entirely veiled from the essence of the verses and their source in these days. They swim in the sea while being oblivious to the lord of the ocean.</w:t>
      </w:r>
    </w:p>
    <w:p w14:paraId="1164529E" w14:textId="77777777" w:rsidR="00D13072" w:rsidRDefault="00000000">
      <w:pPr>
        <w:pStyle w:val="BodyText"/>
      </w:pPr>
      <w:r>
        <w:t>This statement is made concerning the suns of the mirrors in the Kingdom of Eternity, let alone those mirrors that are below these suns. He says, “On the day of His appearance, the highest among creation is like the lowest, and the nearest to you will believe in Him. There is no kinship or superiority among you except by your faith in Him.”</w:t>
      </w:r>
    </w:p>
    <w:p w14:paraId="50C2215C" w14:textId="77777777" w:rsidR="00D13072" w:rsidRDefault="00000000">
      <w:pPr>
        <w:pStyle w:val="BodyText"/>
      </w:pPr>
      <w:r>
        <w:t>Thus, today we witness that the highest of creation is mentioned alongside the lowest before God. How many manifestations of ’Illiyyín have returned to Sijjín, and how many dawning-places of “No” have entered the station of the manifestation of “Yes.”</w:t>
      </w:r>
    </w:p>
    <w:p w14:paraId="42869579" w14:textId="77777777" w:rsidR="00D13072" w:rsidRDefault="00000000">
      <w:pPr>
        <w:pStyle w:val="BodyText"/>
      </w:pPr>
      <w:r>
        <w:t>He also says to the honorable Áqá Sayyid Jawád: “I will be grateful to you, O mirror, for abandoning all other mirrors. Let them all, in their different forms, look toward Me.”</w:t>
      </w:r>
    </w:p>
    <w:p w14:paraId="40210EA3" w14:textId="77777777" w:rsidR="00D13072" w:rsidRDefault="00000000">
      <w:pPr>
        <w:pStyle w:val="BodyText"/>
      </w:pPr>
      <w:r>
        <w:lastRenderedPageBreak/>
        <w:t>Observe that He complains about all the mirrors, yet this Beauty gives thanks to the one renowned as a mirror because he looks toward Me with what he has, not with what I possess.</w:t>
      </w:r>
    </w:p>
    <w:p w14:paraId="4F3B4839" w14:textId="77777777" w:rsidR="00D13072" w:rsidRDefault="00000000">
      <w:pPr>
        <w:pStyle w:val="BodyText"/>
      </w:pPr>
      <w:r>
        <w:t>In this passage, it’s emphasized that even if all mirrors are known by names of divinity, lordship, or even the Self of God in the Bayán, it isn’t enough unless they recognize the sacred manifestation of this divine appearance and the concealed mystery of the Eternal. Otherwise, in God’s eyes, they are mere nothingness and utter void.</w:t>
      </w:r>
    </w:p>
    <w:p w14:paraId="304E97B6" w14:textId="77777777" w:rsidR="00D13072" w:rsidRDefault="00000000">
      <w:pPr>
        <w:pStyle w:val="Heading3"/>
      </w:pPr>
      <w:bookmarkStart w:id="354" w:name="dont-let-the-bayan-be-a-veil"/>
      <w:bookmarkEnd w:id="353"/>
      <w:r>
        <w:t>Don’t Let the Bayan Be A Veil</w:t>
      </w:r>
    </w:p>
    <w:p w14:paraId="521EF543" w14:textId="77777777" w:rsidR="00D13072" w:rsidRDefault="00000000">
      <w:pPr>
        <w:pStyle w:val="FirstParagraph"/>
      </w:pPr>
      <w:r>
        <w:t>As was recorded at the beginning of these tablets by the Pen of God, it was said, “Beware, beware, on the day of His appearance, that you do not become veiled by the Unity of the Bayán, for that Unity is a creation in His sight. And beware, beware, that you do not become veiled by the words revealed in the Bayán, for they are His own words in the structure of His previous appearance.”</w:t>
      </w:r>
    </w:p>
    <w:p w14:paraId="08B3E482" w14:textId="77777777" w:rsidR="00D13072" w:rsidRDefault="00000000">
      <w:pPr>
        <w:pStyle w:val="BodyText"/>
      </w:pPr>
      <w:r>
        <w:t>This warns that, at the time of the Manifestation, do not let the Unity of the Bayán obscure you from the Manifestation of the Cause. This Unity refers to those souls who were not preceded by anyone after the Point of the Bayán. Nonetheless, He advises not to be veiled by these souls from the Truth. It is implied that some of these letters will remain in the subsequent Manifestation.</w:t>
      </w:r>
    </w:p>
    <w:p w14:paraId="7852088B" w14:textId="77777777" w:rsidR="00D13072" w:rsidRDefault="00000000">
      <w:pPr>
        <w:pStyle w:val="BodyText"/>
      </w:pPr>
      <w:r>
        <w:t>He also cautions not to become veiled by what has been revealed in the Bayán from the Truth.</w:t>
      </w:r>
    </w:p>
    <w:p w14:paraId="7E1EBAF9" w14:textId="77777777" w:rsidR="00D13072" w:rsidRDefault="00000000">
      <w:pPr>
        <w:pStyle w:val="BodyText"/>
      </w:pPr>
      <w:r>
        <w:t>Be just, O people of the Bayán. Can anyone today contend with the Manifestation Himself, claiming that someone named in the Bayán as the Name of God cannot be stripped of their rank today? No, by Him who strengthened the spirit with My soul, these names, mentions, and descriptions are, at best, mere words inscribed in the Bayán. One of the eternal Sovereign’s counsels is not to be veiled from the Manifestation of God by what was revealed in the Bayán.</w:t>
      </w:r>
    </w:p>
    <w:p w14:paraId="7BF7D3AC" w14:textId="77777777" w:rsidR="00D13072" w:rsidRDefault="00000000">
      <w:pPr>
        <w:pStyle w:val="BodyText"/>
      </w:pPr>
      <w:r>
        <w:t>Moreover, by the sun of majestic glory shining forth from the sacred horizon, He declares that the mention of the Eternal Sovereign sees no distinction between the created in the Bayán, whether under lordship or servitude. Even in a stone, which is inanimate, He indicated three of the greatest divine names within its three letters, to remind people to recognize these names in it so that through the created, they can see the signs of the Creator. The one who gave such ranks to a stone is rightfully able to remove them, and no one has the right to object to God’s matter. “By God, none shall object to God’s matter but the wicked and the sinful.”</w:t>
      </w:r>
    </w:p>
    <w:p w14:paraId="6D805901" w14:textId="77777777" w:rsidR="00D13072" w:rsidRDefault="00000000">
      <w:pPr>
        <w:pStyle w:val="Heading3"/>
      </w:pPr>
      <w:bookmarkStart w:id="355" w:name="the-revival-of-names"/>
      <w:bookmarkEnd w:id="354"/>
      <w:r>
        <w:t>The Revival of Names</w:t>
      </w:r>
    </w:p>
    <w:p w14:paraId="6FE36E60" w14:textId="77777777" w:rsidR="00D13072" w:rsidRDefault="00000000">
      <w:pPr>
        <w:pStyle w:val="FirstParagraph"/>
      </w:pPr>
      <w:r>
        <w:t>If people understood the revival of the names, they would never object to the Sovereign who does as He wills. Some are raised by the names and known in the kingdom of names, but their essence has never risen from the depths of self and desire. There is wisdom unknown but to God and renown without foundation.</w:t>
      </w:r>
    </w:p>
    <w:p w14:paraId="030E5230" w14:textId="77777777" w:rsidR="00D13072" w:rsidRDefault="00000000">
      <w:pPr>
        <w:pStyle w:val="BodyText"/>
      </w:pPr>
      <w:r>
        <w:t>Some are raised by their essence without the name. You have heard the story of Khidr, whose lofty station was known to none but God. Even Moses, despite his high station, was unaware of him until he came into his presence and was addressed:</w:t>
      </w:r>
    </w:p>
    <w:p w14:paraId="5773B1E9" w14:textId="77777777" w:rsidR="00D13072" w:rsidRDefault="00000000">
      <w:pPr>
        <w:pStyle w:val="BodyText"/>
      </w:pPr>
      <w:r>
        <w:lastRenderedPageBreak/>
        <w:t>“Indeed, you will never be able to bear with me,” was the address to him. Although he is mentioned in the book by the name of Khidr, no one truly knew him except God, and with us is his knowledge in a clear book.</w:t>
      </w:r>
    </w:p>
    <w:p w14:paraId="0C7D1383" w14:textId="77777777" w:rsidR="00D13072" w:rsidRDefault="00000000">
      <w:pPr>
        <w:pStyle w:val="BodyText"/>
      </w:pPr>
      <w:r>
        <w:t>Some are raised by their essence, being, self, spirit, and name. Bear witness and say, “Glory be to God, the best of creators!” If the stages of resurrection are fully explained, it would become evident what station and rank those who boast of the names hold. Nevertheless, we hold the pen until God wills, and He clarifies all matters in a clear book.</w:t>
      </w:r>
    </w:p>
    <w:p w14:paraId="3562473B" w14:textId="77777777" w:rsidR="00D13072" w:rsidRDefault="00000000">
      <w:pPr>
        <w:pStyle w:val="BodyText"/>
      </w:pPr>
      <w:r>
        <w:t>Furthermore, all things are repositories of divine names and stores of mysteries of craftsmanship. In every era, He brings forth from each thing whatever He wills and takes away whatever He wishes.</w:t>
      </w:r>
    </w:p>
    <w:p w14:paraId="16537695" w14:textId="77777777" w:rsidR="00D13072" w:rsidRDefault="00000000">
      <w:pPr>
        <w:pStyle w:val="BodyText"/>
      </w:pPr>
      <w:r>
        <w:t>It is surprising that today, the Beauty of the Eternal and the sun of the Greatest Name shines brightly at its zenith, yet people are deprived of the light of beauty and knowledge of the incomparable Countenance of the Lord because of a mere name. Say: By the truth of God, by the will of His pen, the oceans and realms of names were created if you comprehend. If He were to take a handful of dust today and raise from it any name, He could do so, for He is the Sovereign, the Mighty, the Powerful.</w:t>
      </w:r>
    </w:p>
    <w:p w14:paraId="1AF8E4EF" w14:textId="77777777" w:rsidR="00D13072" w:rsidRDefault="00000000">
      <w:pPr>
        <w:pStyle w:val="BodyText"/>
      </w:pPr>
      <w:r>
        <w:t>By God, the eyes of prophets and messengers weep for Me in the highest companionship. They mourn within themselves and cry out in their very beings, but people are in a deep state of heedlessness.</w:t>
      </w:r>
    </w:p>
    <w:p w14:paraId="59735E25" w14:textId="77777777" w:rsidR="00D13072" w:rsidRDefault="00000000">
      <w:pPr>
        <w:pStyle w:val="BodyText"/>
      </w:pPr>
      <w:r>
        <w:t>The people of the Bayán have declined to the extent that the Tongue of the All-Merciful had to utter such words, yet they still refuse to accept. This is the state of these people. Today, any soul that does not ascend beyond the kingdom of names will never attain this greatest bounty.</w:t>
      </w:r>
    </w:p>
    <w:p w14:paraId="39EF898F" w14:textId="77777777" w:rsidR="00D13072" w:rsidRDefault="00000000">
      <w:pPr>
        <w:pStyle w:val="BodyText"/>
      </w:pPr>
      <w:r>
        <w:t>This is why the Point of the Bayán says that the embryo of the next Manifestation will be stronger than all the people of the Bayán. Reflect on this, O people of insight. By Him who stands by Himself, if people consider this single word, they would see themselves as independent of all besides God. They would not need to prove or question this wondrous Cause.</w:t>
      </w:r>
    </w:p>
    <w:p w14:paraId="357CFDCE" w14:textId="77777777" w:rsidR="00D13072" w:rsidRDefault="00000000">
      <w:pPr>
        <w:pStyle w:val="BodyText"/>
      </w:pPr>
      <w:r>
        <w:t>“God speaks the truth, yet people do not listen.”</w:t>
      </w:r>
    </w:p>
    <w:p w14:paraId="17218CEC" w14:textId="77777777" w:rsidR="00D13072" w:rsidRDefault="00000000">
      <w:pPr>
        <w:pStyle w:val="Heading3"/>
      </w:pPr>
      <w:bookmarkStart w:id="356" w:name="qualities-and-attributes-of-mirrors"/>
      <w:bookmarkEnd w:id="355"/>
      <w:r>
        <w:t>Qualities and Attributes of Mirrors</w:t>
      </w:r>
    </w:p>
    <w:p w14:paraId="7D27FF57" w14:textId="77777777" w:rsidR="00D13072" w:rsidRDefault="00000000">
      <w:pPr>
        <w:pStyle w:val="FirstParagraph"/>
      </w:pPr>
      <w:r>
        <w:t>He also says, “His likeness is like the sun. If countless mirrors face it, all will reflect the light of the sun within their own limits. But if none face it, the sun rises and sets, and the veil is upon the mirrors.”</w:t>
      </w:r>
    </w:p>
    <w:p w14:paraId="027BA2FF" w14:textId="77777777" w:rsidR="00D13072" w:rsidRDefault="00000000">
      <w:pPr>
        <w:pStyle w:val="BodyText"/>
      </w:pPr>
      <w:r>
        <w:t>Consider from this sacred statement that the sun can rise and set while the mirrors remain veiled. Even after the Sun of Suns rises and countless suns orbit around it, unknown in number to any but God, the All-Knowing, how can a mirror be deprived of the sun’s light and radiance?</w:t>
      </w:r>
    </w:p>
    <w:p w14:paraId="5C28C3D0" w14:textId="77777777" w:rsidR="00D13072" w:rsidRDefault="00000000">
      <w:pPr>
        <w:pStyle w:val="BodyText"/>
      </w:pPr>
      <w:r>
        <w:t>It is clear that the mirrors do not have their own existence; they shine only by the presence of the sun. Today, if all the mirrors of creation face the majestic sun of the Eternal, all will reflect its light. But if they deviate, they become nothing and vanish.</w:t>
      </w:r>
    </w:p>
    <w:p w14:paraId="22ECDEBB" w14:textId="77777777" w:rsidR="00D13072" w:rsidRDefault="00000000">
      <w:pPr>
        <w:pStyle w:val="BodyText"/>
      </w:pPr>
      <w:r>
        <w:lastRenderedPageBreak/>
        <w:t>Observe a physical mirror: as long as it faces the sun, the reflection is evident, but if it turns away, the reflection disappears. He also says that He is that sovereign who, if He acts, by a single utterance creates whatever He desires, whether a prophet, saint, or truthful one.</w:t>
      </w:r>
    </w:p>
    <w:p w14:paraId="74296015" w14:textId="77777777" w:rsidR="00D13072" w:rsidRDefault="00000000">
      <w:pPr>
        <w:pStyle w:val="BodyText"/>
      </w:pPr>
      <w:r>
        <w:t>Is it fitting to turn away from such a powerful sovereign, by whose word prophets and saints are created, and instead cling to a name, phrase, or mirror? This is a great injustice. By God, they have committed a deed that none have done before: after the sun appeared at its zenith, there should be no hesitation for any soul.</w:t>
      </w:r>
    </w:p>
    <w:p w14:paraId="7257EFA6" w14:textId="77777777" w:rsidR="00D13072" w:rsidRDefault="00000000">
      <w:pPr>
        <w:pStyle w:val="BodyText"/>
      </w:pPr>
      <w:r>
        <w:t>If a person cannot directly recognize Him and finds themselves incapable of perceiving the Eternal Beauty, let them seek evidence as all servants did, to confirm their faith. If the Sun reveals the proof from the oceans of its generosity and grace, how can any remain doubtful unless they wholly reject the Truth and find refuge in Sijjín and the fire of denial?</w:t>
      </w:r>
    </w:p>
    <w:p w14:paraId="3291B468" w14:textId="77777777" w:rsidR="00D13072" w:rsidRDefault="00000000">
      <w:pPr>
        <w:pStyle w:val="BodyText"/>
      </w:pPr>
      <w:r>
        <w:t>Many souls today believe themselves secure on the high seat of faith and the throne of certainty but are utterly estranged from the Truth, drowning in the sea of disbelief and continuously suffering torment, unaware of it. If only rejection and denial sufficed!</w:t>
      </w:r>
    </w:p>
    <w:p w14:paraId="1AC2D26D" w14:textId="77777777" w:rsidR="00D13072" w:rsidRDefault="00000000">
      <w:pPr>
        <w:pStyle w:val="Heading3"/>
      </w:pPr>
      <w:bookmarkStart w:id="357" w:name="mirza-yahyas-actions-against-bahaullah"/>
      <w:bookmarkEnd w:id="356"/>
      <w:r>
        <w:t>Mirza Yahya’s Actions Against Baha’u’llah</w:t>
      </w:r>
    </w:p>
    <w:p w14:paraId="3F0F4E81" w14:textId="77777777" w:rsidR="00D13072" w:rsidRDefault="00000000">
      <w:pPr>
        <w:pStyle w:val="FirstParagraph"/>
      </w:pPr>
      <w:r>
        <w:t>By Him who causes Me to praise Himself, this is never enough. A soul that was raised and taught by Me with the words of the All-Merciful has risen against Me, fought with Me, turned away from My Beauty, disputed God’s verses, and endeavored to cut down the tree of divinity.</w:t>
      </w:r>
    </w:p>
    <w:p w14:paraId="49437976" w14:textId="77777777" w:rsidR="00D13072" w:rsidRDefault="00000000">
      <w:pPr>
        <w:pStyle w:val="BodyText"/>
      </w:pPr>
      <w:r>
        <w:t>When his actions were revealed, he conspired so cunningly that no one but God, the Mighty, the Powerful, can count them all. He fabricated accusations and spread them far and wide. The pen cannot record them all. He attributed to the Self of God all the evils that have ever been, yet remains firmly in his position, confident in the ignorance of people who walk the paths of illusion and swim in the sea of imitation.</w:t>
      </w:r>
    </w:p>
    <w:p w14:paraId="3C979276" w14:textId="77777777" w:rsidR="00D13072" w:rsidRDefault="00000000">
      <w:pPr>
        <w:pStyle w:val="BodyText"/>
      </w:pPr>
      <w:r>
        <w:t>By Him in whose grasp My soul rests, if he had the slightest vision, he would not have done such things. But soon, from behind the veil of divine protection, souls will appear with eyes that can distinguish truth from falsehood, the sun from its shadow. No obstacle will prevent them from the straight path, nor any barrier deprive them of the mighty news.</w:t>
      </w:r>
    </w:p>
    <w:p w14:paraId="1DDA969B" w14:textId="77777777" w:rsidR="00D13072" w:rsidRDefault="00000000">
      <w:pPr>
        <w:pStyle w:val="BodyText"/>
      </w:pPr>
      <w:r>
        <w:t>Would that one with insight looks upon their words, which reveal their selves and beings, to recognize them and be among those who know.</w:t>
      </w:r>
    </w:p>
    <w:p w14:paraId="65D074B3" w14:textId="77777777" w:rsidR="00D13072" w:rsidRDefault="00000000">
      <w:pPr>
        <w:pStyle w:val="BodyText"/>
      </w:pPr>
      <w:r>
        <w:t>By the Greatest Sovereign, if one examines the words of the rejectors with clear vision, they would understand the rank and station of these illusory souls. Today, the leaders of the Bayán argue with the same proofs that the lowest among the people of the Qur’an use to defend their own reality, unaware of it.</w:t>
      </w:r>
    </w:p>
    <w:p w14:paraId="0919E04E" w14:textId="77777777" w:rsidR="00D13072" w:rsidRDefault="00000000">
      <w:pPr>
        <w:pStyle w:val="Heading3"/>
      </w:pPr>
      <w:bookmarkStart w:id="358" w:name="Xae9462bd60252ad2e199c0111e318dbb0881b68"/>
      <w:bookmarkEnd w:id="357"/>
      <w:r>
        <w:lastRenderedPageBreak/>
        <w:t>Guardianship Was Entirely Removed From The Book</w:t>
      </w:r>
    </w:p>
    <w:p w14:paraId="40BECBAE" w14:textId="77777777" w:rsidR="00D13072" w:rsidRDefault="00000000">
      <w:pPr>
        <w:pStyle w:val="FirstParagraph"/>
      </w:pPr>
      <w:r>
        <w:t>For instance, the principle of guardianship (Imamate) was entirely removed from the Book by the previous Manifestation. All are aware that nothing but letters and mirrors descended from the Pen of the All-Merciful in the Bayán. The mirrors were not limited either, as the invocations state: “O my God, send continually pure and clear mirrors to reflect You and guide people to You.” All tablets reveal: “Whoever wills, let them observe and be among those who know.”</w:t>
      </w:r>
    </w:p>
    <w:p w14:paraId="7298A6A7" w14:textId="77777777" w:rsidR="00D13072" w:rsidRDefault="00000000">
      <w:pPr>
        <w:pStyle w:val="BodyText"/>
      </w:pPr>
      <w:r>
        <w:t>The people of the Qur’an have made a final seal of the prophets and remain veiled from the sender and the message. Similarly, these companions intend to establish a final seal of guardianship for themselves. They cast into the pit of hatred the One who created hundreds of thousands of saints by His Word and at all times cast the stones of suspicion from every direction upon His blessed being. Within themselves, they cry out and claim to be oppressed, trying to instill the chains of God in the weak.</w:t>
      </w:r>
    </w:p>
    <w:p w14:paraId="653E49B4" w14:textId="77777777" w:rsidR="00D13072" w:rsidRDefault="00000000">
      <w:pPr>
        <w:pStyle w:val="BodyText"/>
      </w:pPr>
      <w:r>
        <w:t>Such is the state of the mirrors that have appeared. Say: “If God decrees that the most despised of names among people is your Lord, or vice versa, none can ask why or how, for He decrees what He wills and is not to be questioned. He is the powerful, mighty one.”</w:t>
      </w:r>
    </w:p>
    <w:p w14:paraId="219E741B" w14:textId="77777777" w:rsidR="00D13072" w:rsidRDefault="00000000">
      <w:pPr>
        <w:pStyle w:val="BodyText"/>
      </w:pPr>
      <w:r>
        <w:t>These days, they have written and circulated letters refuting the Truth with hands of idolatry. By the Sun of Meanings, their words are like the meaningless babble of children, utterly insignificant if you recognize.</w:t>
      </w:r>
    </w:p>
    <w:p w14:paraId="56D8F0FF" w14:textId="77777777" w:rsidR="00D13072" w:rsidRDefault="00000000">
      <w:pPr>
        <w:pStyle w:val="BodyText"/>
      </w:pPr>
      <w:r>
        <w:t>Compare the writings and letters of this group with those from the servants of this house, and be just that you may not be deprived of the ocean of meanings that encompasses all things. Truth has descended to the extent that people from all around ask about matters of the Qur’an and demand written answers.</w:t>
      </w:r>
    </w:p>
    <w:p w14:paraId="5BA24186" w14:textId="77777777" w:rsidR="00D13072" w:rsidRDefault="00000000">
      <w:pPr>
        <w:pStyle w:val="Heading3"/>
      </w:pPr>
      <w:bookmarkStart w:id="359" w:name="Xa41f7fd30a1f1fc9651737321d4090c6fb384e7"/>
      <w:bookmarkEnd w:id="358"/>
      <w:r>
        <w:t>How A Mirror Descends From the Station of Mirrorness</w:t>
      </w:r>
    </w:p>
    <w:p w14:paraId="7AB8982E" w14:textId="77777777" w:rsidR="00D13072" w:rsidRDefault="00000000">
      <w:pPr>
        <w:pStyle w:val="FirstParagraph"/>
      </w:pPr>
      <w:r>
        <w:t>For instance, one considers a mirror as a ruby and then asks how the ruby can change its station and how it changes after attaining this station. The mirror might change before reaching the station of mirrorness, but after reaching it, how can it descend?</w:t>
      </w:r>
    </w:p>
    <w:p w14:paraId="16B30923" w14:textId="77777777" w:rsidR="00D13072" w:rsidRDefault="00000000">
      <w:pPr>
        <w:pStyle w:val="BodyText"/>
      </w:pPr>
      <w:r>
        <w:t>First, say, “O questioner, we ask God to grant you success and enable you to recognize each thing in its station, to be detached from all illusions, and see only the manifestation of the lights that encompass all the world. Remove from your heart all other mentions and focus on praising your mighty, chosen Lord.”</w:t>
      </w:r>
    </w:p>
    <w:p w14:paraId="6D7230E5" w14:textId="77777777" w:rsidR="00D13072" w:rsidRDefault="00000000">
      <w:pPr>
        <w:pStyle w:val="BodyText"/>
      </w:pPr>
      <w:r>
        <w:t>“In a day like this, it is not fitting for anyone to pay attention to anything between the heavens and the earth. Should a person, after the sun has shone at its zenith, be preoccupied with the stars or inquire about a lamp even if it shines brightly? No, look toward the radiant, sacred, exalted, and luminous face of God. Leave all other mentions behind and hold to this word that appeared with truth and speaks in everything: ‘There is none but I, the mighty, the wise.’”</w:t>
      </w:r>
    </w:p>
    <w:p w14:paraId="50CAAF56" w14:textId="77777777" w:rsidR="00D13072" w:rsidRDefault="00000000">
      <w:pPr>
        <w:pStyle w:val="BodyText"/>
      </w:pPr>
      <w:r>
        <w:t>If you cannot succeed in what has been revealed in these verses from the heaven of the One and still seek the answer to your question, listen to the call of the Most Glorious from the horizon of the Highest Majesty. First, know that all things change into other things and that knowledge of this is recorded in the Book of your Lord, who never errs nor forgets.</w:t>
      </w:r>
    </w:p>
    <w:p w14:paraId="0AB550AF" w14:textId="77777777" w:rsidR="00D13072" w:rsidRDefault="00000000">
      <w:pPr>
        <w:pStyle w:val="BodyText"/>
      </w:pPr>
      <w:r>
        <w:lastRenderedPageBreak/>
        <w:t>Second, if someone asks whether God can change a ruby, what will you answer? Inability has always been a trait of the created, while the Exalted One stands in the zenith of power and can, by a single word, make all on earth into pieces of pure ruby or reduce all to stone.</w:t>
      </w:r>
    </w:p>
    <w:p w14:paraId="68E50644" w14:textId="77777777" w:rsidR="00D13072" w:rsidRDefault="00000000">
      <w:pPr>
        <w:pStyle w:val="BodyText"/>
      </w:pPr>
      <w:r>
        <w:t>“Exalted is He above what you have imagined of His power!”</w:t>
      </w:r>
    </w:p>
    <w:p w14:paraId="352E3D7D" w14:textId="77777777" w:rsidR="00D13072" w:rsidRDefault="00000000">
      <w:pPr>
        <w:pStyle w:val="BodyText"/>
      </w:pPr>
      <w:r>
        <w:t>Put a ruby in the fire and see what happens, so that you may be certain of the transformation of all things in God’s sight. Similarly, the ruby of the heart that falls into the fire of ego and desire will certainly lose its clarity and beauty.</w:t>
      </w:r>
    </w:p>
    <w:p w14:paraId="49F9B5A2" w14:textId="77777777" w:rsidR="00D13072" w:rsidRDefault="00000000">
      <w:pPr>
        <w:pStyle w:val="BodyText"/>
      </w:pPr>
      <w:r>
        <w:t>Today, many pieces of ruby have turned to stone, unaware of it. Conversely, the opposite can occur if you understand.</w:t>
      </w:r>
    </w:p>
    <w:p w14:paraId="0BB9DDCC" w14:textId="77777777" w:rsidR="00D13072" w:rsidRDefault="00000000">
      <w:pPr>
        <w:pStyle w:val="Heading3"/>
      </w:pPr>
      <w:bookmarkStart w:id="360" w:name="detachment-to-be-free-and-independent"/>
      <w:bookmarkEnd w:id="359"/>
      <w:r>
        <w:t>Detachment To Be Free and Independent</w:t>
      </w:r>
    </w:p>
    <w:p w14:paraId="747E9BB2" w14:textId="77777777" w:rsidR="00D13072" w:rsidRDefault="00000000">
      <w:pPr>
        <w:pStyle w:val="FirstParagraph"/>
      </w:pPr>
      <w:r>
        <w:t>O people, listen to the call of the bird of eternity from the highest paradise and drink the purest nectar from the sacred fingers of glory. Detach yourselves from all besides God to be free and independent, that the oceans of divine knowledge and wisdom may flow from your heart and tongue, and you may be sanctified and above such matters.</w:t>
      </w:r>
    </w:p>
    <w:p w14:paraId="3827EB88" w14:textId="77777777" w:rsidR="00D13072" w:rsidRDefault="00000000">
      <w:pPr>
        <w:pStyle w:val="BodyText"/>
      </w:pPr>
      <w:r>
        <w:t>Do not stain your heart, the deposit of the chosen Beauty, with the impurity of the words of the immoral and the doubts of the evil, for today they appear with every trick and deceit. They cast doubt into the heart however they can.</w:t>
      </w:r>
    </w:p>
    <w:p w14:paraId="6E83A196" w14:textId="77777777" w:rsidR="00D13072" w:rsidRDefault="00000000">
      <w:pPr>
        <w:pStyle w:val="BodyText"/>
      </w:pPr>
      <w:r>
        <w:t>Beyond all these statements, if there is anything in the world that does not transform or change, what relevance does this have to the concerns of these people? For instance, if the ruby does not change, what relevance does this have to one who turns toward the truth and one who turns away, or the difference between a monotheist and a polytheist?</w:t>
      </w:r>
    </w:p>
    <w:p w14:paraId="4ADAE7E2" w14:textId="77777777" w:rsidR="00D13072" w:rsidRDefault="00000000">
      <w:pPr>
        <w:pStyle w:val="BodyText"/>
      </w:pPr>
      <w:r>
        <w:t>In some things, the Sovereign of Names has allowed transformation, while in others, He has not. For example, copper can become gold, but dust cannot. This was previously noted by scholars, so this servant did not wish to go into detail.</w:t>
      </w:r>
    </w:p>
    <w:p w14:paraId="4AFEB4A0" w14:textId="77777777" w:rsidR="00D13072" w:rsidRDefault="00000000">
      <w:pPr>
        <w:pStyle w:val="BodyText"/>
      </w:pPr>
      <w:r>
        <w:t>However, in humans, the potential for knowledge, ignorance, acceptance, rejection, belief, and disbelief is evident and apparent. If the questioner refers to gold and ruby in the mineral realm, that is far removed from the intended purpose, for even if gold does not become copper and ruby does not turn to ash, this cannot be used to generalize all other created things.</w:t>
      </w:r>
    </w:p>
    <w:p w14:paraId="28642AB4" w14:textId="77777777" w:rsidR="00D13072" w:rsidRDefault="00000000">
      <w:pPr>
        <w:pStyle w:val="BodyText"/>
      </w:pPr>
      <w:r>
        <w:t>This is clear to those who see with the greatest vision. If it concerns humanity, gold and ruby symbolize the believer and their faith in God, and this has always transformed. Many servants have attained faith when the Beauty of the All-Merciful appeared but later turned away.</w:t>
      </w:r>
    </w:p>
    <w:p w14:paraId="25C7074B" w14:textId="77777777" w:rsidR="00D13072" w:rsidRDefault="00000000">
      <w:pPr>
        <w:pStyle w:val="Heading3"/>
      </w:pPr>
      <w:bookmarkStart w:id="361" w:name="X019e98e862f658e76acd83064fcfe6702fe5e21"/>
      <w:bookmarkEnd w:id="360"/>
      <w:r>
        <w:t>All Things Constantly Transform in God’s Sight</w:t>
      </w:r>
    </w:p>
    <w:p w14:paraId="5F6FA229" w14:textId="77777777" w:rsidR="00D13072" w:rsidRDefault="00000000">
      <w:pPr>
        <w:pStyle w:val="FirstParagraph"/>
      </w:pPr>
      <w:r>
        <w:t>If you rise from the realm of illusion and purify your heart from allusions, you will see all things constantly transforming in God’s sight.</w:t>
      </w:r>
    </w:p>
    <w:p w14:paraId="58ACD789" w14:textId="77777777" w:rsidR="00D13072" w:rsidRDefault="00000000">
      <w:pPr>
        <w:pStyle w:val="BodyText"/>
      </w:pPr>
      <w:r>
        <w:lastRenderedPageBreak/>
        <w:t>Whoever has been granted this vision is among those with insight before the mighty, chosen one. The essence of the Point of Mercy is that the Cause of God has always been sanctified above mention, description, and limitation.</w:t>
      </w:r>
    </w:p>
    <w:p w14:paraId="79D57809" w14:textId="77777777" w:rsidR="00D13072" w:rsidRDefault="00000000">
      <w:pPr>
        <w:pStyle w:val="BodyText"/>
      </w:pPr>
      <w:r>
        <w:t>Whoever seeks to comprehend the Sovereign of All within these veils will never succeed. By the power of the Sovereign of Eternity, tear through the veils of the names and beyond, and enter the city that is mightier, more secure, more exalted, and more holy.</w:t>
      </w:r>
    </w:p>
    <w:p w14:paraId="0D6AE63C" w14:textId="77777777" w:rsidR="00D13072" w:rsidRDefault="00000000">
      <w:pPr>
        <w:pStyle w:val="BodyText"/>
      </w:pPr>
      <w:r>
        <w:t>“The hour has drawn near, and the moon is split.” If anyone asks about this verse, say, “O you who examine words, leave the numbers aside and consider the verse itself. Today, if all those in the heavens and on earth reflect on this blessed verse and ponder its hidden meanings, it will suffice for all.”</w:t>
      </w:r>
    </w:p>
    <w:p w14:paraId="590F541A" w14:textId="77777777" w:rsidR="00D13072" w:rsidRDefault="00000000">
      <w:pPr>
        <w:pStyle w:val="BodyText"/>
      </w:pPr>
      <w:r>
        <w:t>Today, the inner sun has risen from the visible horizon of the verse, serving as a sharp sword against those who have taken protectors other than God. The meaning of this verse did not become evident until this lofty Manifestation, for in the appearance of the First Point, there was no guardian by people’s assumptions to be split, but there were scholars. Scholars were likened to stars, the guardian to the moon, and the prophet to the sun.</w:t>
      </w:r>
    </w:p>
    <w:p w14:paraId="3C1A4E26" w14:textId="77777777" w:rsidR="00D13072" w:rsidRDefault="00000000">
      <w:pPr>
        <w:pStyle w:val="BodyText"/>
      </w:pPr>
      <w:r>
        <w:t>In this Manifestation, the sun has risen from the horizon of God, and the moon of illusion has been split. Say, “Blessed be God, the most capable of all!”</w:t>
      </w:r>
    </w:p>
    <w:p w14:paraId="5834E670" w14:textId="77777777" w:rsidR="00D13072" w:rsidRDefault="00000000">
      <w:pPr>
        <w:pStyle w:val="BodyText"/>
      </w:pPr>
      <w:r>
        <w:t>Reflect upon this revealed verse and be just. “Do not be among those who recognize the bounty of God and then deny it.”</w:t>
      </w:r>
    </w:p>
    <w:p w14:paraId="00794057" w14:textId="77777777" w:rsidR="00D13072" w:rsidRDefault="00000000">
      <w:pPr>
        <w:pStyle w:val="BodyText"/>
      </w:pPr>
      <w:r>
        <w:t>If only these people understood the guardian and mirror they have taken other than God! By the sun of majestic glory, what they heard about the mirror was never as they thought. Anyone who claims knowledge against the Lord of Eternity is lying. What this servant has disclosed due to God’s wisdom has become known among the people, but no one has fully comprehended the intent of the words of the First Point. For His own wise purpose, this servant has concealed the essence of the matter from all.</w:t>
      </w:r>
    </w:p>
    <w:p w14:paraId="46A6016D" w14:textId="77777777" w:rsidR="00D13072" w:rsidRDefault="00000000">
      <w:pPr>
        <w:pStyle w:val="BodyText"/>
      </w:pPr>
      <w:r>
        <w:t>“By God, He created what He made in the world with a breath from Himself in a way no one else ever has.”</w:t>
      </w:r>
    </w:p>
    <w:p w14:paraId="699198CC" w14:textId="77777777" w:rsidR="00D13072" w:rsidRDefault="00000000">
      <w:pPr>
        <w:pStyle w:val="BodyText"/>
      </w:pPr>
      <w:r>
        <w:t>If people observed any one of the wondrous tablets that have descended from the heaven of eternal glory with the sight of God, they would not be veiled from the truth and would regard everything else as nothing. They would be assured that everything besides Him is unmentioned and always will be, let alone those who turn away.</w:t>
      </w:r>
    </w:p>
    <w:p w14:paraId="119FCC7D" w14:textId="77777777" w:rsidR="00D13072" w:rsidRDefault="00000000">
      <w:pPr>
        <w:pStyle w:val="Heading3"/>
      </w:pPr>
      <w:bookmarkStart w:id="362" w:name="infallibility"/>
      <w:bookmarkEnd w:id="361"/>
      <w:r>
        <w:t>Infallibility</w:t>
      </w:r>
    </w:p>
    <w:p w14:paraId="3A748CFC" w14:textId="77777777" w:rsidR="00D13072" w:rsidRDefault="00000000">
      <w:pPr>
        <w:pStyle w:val="FirstParagraph"/>
      </w:pPr>
      <w:r>
        <w:t>Today, some have claimed the infallibility of others apart from God, much like the people of the Qur’an spoke without understanding. They never grasped the meaning of infallibility. True infallibility is evident today: any soul who, after hearing the words of God and His call, affirms with “Yes!” is considered among the infallible, and those who do not are excluded from infallibility.</w:t>
      </w:r>
    </w:p>
    <w:p w14:paraId="24517484" w14:textId="77777777" w:rsidR="00D13072" w:rsidRDefault="00000000">
      <w:pPr>
        <w:pStyle w:val="BodyText"/>
      </w:pPr>
      <w:r>
        <w:lastRenderedPageBreak/>
        <w:t>The Point of the Bayán—may all besides Him be a sacrifice for Him—says, addressing the Great One, “The Cause has transcended limits. You have purified servants who, when God revealed Himself to them, recognized God, their Creator. They did not waver and never doubted, so I made them like those I had made before: prophets, successors, martyrs, and the nearest.</w:t>
      </w:r>
    </w:p>
    <w:p w14:paraId="63EFC50A" w14:textId="77777777" w:rsidR="00D13072" w:rsidRDefault="00000000">
      <w:pPr>
        <w:pStyle w:val="BodyText"/>
      </w:pPr>
      <w:r>
        <w:t>By my life, if you attend in numbers like all things, I will make them, and nothing will diminish or increase God’s dominion. However, you see that the highest degree requires supreme infallibility, and infallibility is not what people think—it’s not about their caution in religion.</w:t>
      </w:r>
    </w:p>
    <w:p w14:paraId="00670FB7" w14:textId="77777777" w:rsidR="00D13072" w:rsidRDefault="00000000">
      <w:pPr>
        <w:pStyle w:val="BodyText"/>
      </w:pPr>
      <w:r>
        <w:t>“When they heard the call, ‘Am I not your Lord?’ they did not respond ‘Yes!’ And God did not address anyone except through the Manifestation of His Self in every Manifestation.”</w:t>
      </w:r>
    </w:p>
    <w:p w14:paraId="0CD2955B" w14:textId="77777777" w:rsidR="00D13072" w:rsidRDefault="00000000">
      <w:pPr>
        <w:pStyle w:val="BodyText"/>
      </w:pPr>
      <w:r>
        <w:t>After this statement, which is the clearest of all words revealed by the Pen of God, who else can establish their infallibility except through acceptance of this greatest, most exalted Cause? Today, all people, regardless of their rank, are outside infallibility except those souls who have accepted this sacred, eternal Manifestation.</w:t>
      </w:r>
    </w:p>
    <w:p w14:paraId="05B88E8B" w14:textId="77777777" w:rsidR="00D13072" w:rsidRDefault="00000000">
      <w:pPr>
        <w:pStyle w:val="BodyText"/>
      </w:pPr>
      <w:r>
        <w:t>O servants of God, listen to the call of God and let your ears be freed from the words of the people of the Qur’an so that you may perceive the wondrous language of the All-Merciful in the Bayán. Reflect upon this: in what statement have these groups been truthful?</w:t>
      </w:r>
    </w:p>
    <w:p w14:paraId="14411B1E" w14:textId="77777777" w:rsidR="00D13072" w:rsidRDefault="00000000">
      <w:pPr>
        <w:pStyle w:val="Heading3"/>
      </w:pPr>
      <w:bookmarkStart w:id="363" w:name="muslims-relied-on-false-traditions"/>
      <w:bookmarkEnd w:id="362"/>
      <w:r>
        <w:t>Muslims Relied on False Traditions</w:t>
      </w:r>
    </w:p>
    <w:p w14:paraId="20BA1410" w14:textId="77777777" w:rsidR="00D13072" w:rsidRDefault="00000000">
      <w:pPr>
        <w:pStyle w:val="FirstParagraph"/>
      </w:pPr>
      <w:r>
        <w:t>For 1,260 years, they insisted on the seal of prophethood, claimed that the Qa’im would appear in a specific form in a particular land, and cited thousands of signs of his appearance. They relied on these traditions to such an extent that anyone denying them was considered an infidel. However, in the appearance of the Point of the Bayán—exalted be His mention—it became clear that they were all mistaken, and the Manifestations of the Sovereign Majesty have always risen and will continue to do so.</w:t>
      </w:r>
    </w:p>
    <w:p w14:paraId="1DA0654F" w14:textId="77777777" w:rsidR="00D13072" w:rsidRDefault="00000000">
      <w:pPr>
        <w:pStyle w:val="BodyText"/>
      </w:pPr>
      <w:r>
        <w:t>In other statements, too, these misleading forms were all illusions and will remain so. Their deity is their own desire, and their object of worship is their illusions, if you understand. Even though all the people of the Bayán have seen that everything in the hands of this group was false, they still rely on the words of the people of the Qur’an for arguments.</w:t>
      </w:r>
    </w:p>
    <w:p w14:paraId="2D5B43B8" w14:textId="77777777" w:rsidR="00D13072" w:rsidRDefault="00000000">
      <w:pPr>
        <w:pStyle w:val="BodyText"/>
      </w:pPr>
      <w:r>
        <w:t>Just now, this group is using the concept of guardianship to try to prevent people from accessing the heavenly Euphrates and the sacred path of the eternal Majesty. By the beauty of God, the exalted, the sublime, even if a thousand Manifestations were present during the appearance of the Point of the Bayán, and if one of them hesitated for a moment in their affirmation of the Sovereign King, they would be counted among the people of the fire.</w:t>
      </w:r>
    </w:p>
    <w:p w14:paraId="2141B047" w14:textId="77777777" w:rsidR="00D13072" w:rsidRDefault="00000000">
      <w:pPr>
        <w:pStyle w:val="BodyText"/>
      </w:pPr>
      <w:r>
        <w:t>Tear through the veils of illusion and return to the exalted heaven of Glory. If you want the truth to be evident to all, let a few fair-minded people come to this city, observe the works and words of God, and compare them with the claims of the adversaries who are also present in this land. Inquire with precision so that the evidence of truth becomes clear, and everyone will realize that everything besides Him is poor at His gate, powerless in His presence, and lost before the appearance of His lights.</w:t>
      </w:r>
    </w:p>
    <w:p w14:paraId="701463BD" w14:textId="77777777" w:rsidR="00D13072" w:rsidRDefault="00000000">
      <w:pPr>
        <w:pStyle w:val="Heading3"/>
      </w:pPr>
      <w:bookmarkStart w:id="364" w:name="those-named-in-the-bayan"/>
      <w:bookmarkEnd w:id="363"/>
      <w:r>
        <w:lastRenderedPageBreak/>
        <w:t>Those Named in the Bayan</w:t>
      </w:r>
    </w:p>
    <w:p w14:paraId="59434298" w14:textId="77777777" w:rsidR="00D13072" w:rsidRDefault="00000000">
      <w:pPr>
        <w:pStyle w:val="FirstParagraph"/>
      </w:pPr>
      <w:r>
        <w:t>In the Persian Bayán, the divine tongue said: “He has made every effort so that, on the day of the Manifestation of Truth, His words cannot be used against Him, for all the Bayán is the word of His previous Manifestation. He is more knowledgeable than all He revealed to creation because the spirit of all is in His grasp and not in anyone else’s.”</w:t>
      </w:r>
    </w:p>
    <w:p w14:paraId="045EA1A8" w14:textId="77777777" w:rsidR="00D13072" w:rsidRDefault="00000000">
      <w:pPr>
        <w:pStyle w:val="BodyText"/>
      </w:pPr>
      <w:r>
        <w:t>Consider this statement of the Beauty of the All-Merciful. Despite having clearly prohibited all from arguing against that Essence of existence, the pure Beloved, and explicitly stating not to use the words of the Bayán against its Manifestation in the next appearance, today we see that many are rising in opposition. They argue that certain individuals were named in the Bayán with beautiful titles and ask how they can be demoted from their position.</w:t>
      </w:r>
    </w:p>
    <w:p w14:paraId="3D6C54BE" w14:textId="77777777" w:rsidR="00D13072" w:rsidRDefault="00000000">
      <w:pPr>
        <w:pStyle w:val="BodyText"/>
      </w:pPr>
      <w:r>
        <w:t>Furthermore, He says: “Recognize Him by His verses, and do not be cautious in your recognition of Him, for by such caution you will end up in the fire.”</w:t>
      </w:r>
    </w:p>
    <w:p w14:paraId="7FFBC507" w14:textId="77777777" w:rsidR="00D13072" w:rsidRDefault="00000000">
      <w:pPr>
        <w:pStyle w:val="BodyText"/>
      </w:pPr>
      <w:r>
        <w:t>In light of these decisive words, all those who are cautious in this sacred, exalted Cause are surely in the fire; there is no doubt about this.</w:t>
      </w:r>
    </w:p>
    <w:p w14:paraId="78C28CBC" w14:textId="77777777" w:rsidR="00D13072" w:rsidRDefault="00000000">
      <w:pPr>
        <w:pStyle w:val="BodyText"/>
      </w:pPr>
      <w:r>
        <w:t>And He says: “If you look between yourself and God, you will find His likeness in your hearts. Do not be veiled from Him by His own self and recognize the One for whose recognition you were created.”</w:t>
      </w:r>
    </w:p>
    <w:p w14:paraId="5A9DF76A" w14:textId="77777777" w:rsidR="00D13072" w:rsidRDefault="00000000">
      <w:pPr>
        <w:pStyle w:val="BodyText"/>
      </w:pPr>
      <w:r>
        <w:t>He also says: “At every Manifestation of the Tree of Truth, the believers in His Book and Himself become veiled from His previous Manifestation and His subsequent Book, leaving none but the pure believers, who are more precious than the philosopher’s stone.”</w:t>
      </w:r>
    </w:p>
    <w:p w14:paraId="792985BB" w14:textId="77777777" w:rsidR="00D13072" w:rsidRDefault="00000000">
      <w:pPr>
        <w:pStyle w:val="BodyText"/>
      </w:pPr>
      <w:r>
        <w:t>Today, all have been tested, and most people have turned away from the Sovereign of Oneness. They say that certain individuals were named in the Bayán with the name of God, and with such statements, they have been deprived of the Eternal Glory, failing to realize the impact of their own actions. Even if one accepts these claims, they remain unaware that all names are united at that sacred horizon, where He grants as He wills and takes as He pleases.</w:t>
      </w:r>
    </w:p>
    <w:p w14:paraId="48FC4A2C" w14:textId="77777777" w:rsidR="00D13072" w:rsidRDefault="00000000">
      <w:pPr>
        <w:pStyle w:val="BodyText"/>
      </w:pPr>
      <w:r>
        <w:t>He declares, “Who knows the manifestation except God? Whenever He appears, all must accept the Point of Truth and thank God.”</w:t>
      </w:r>
    </w:p>
    <w:p w14:paraId="11B661EA" w14:textId="77777777" w:rsidR="00D13072" w:rsidRDefault="00000000">
      <w:pPr>
        <w:pStyle w:val="BodyText"/>
      </w:pPr>
      <w:r>
        <w:t>Yet, some have opposed this near Manifestation, just as the previous nations were also occupied with opposition. Say: “Woe to you! How swiftly you have exchanged God’s bounty and trodden the path of illusion and error.”</w:t>
      </w:r>
    </w:p>
    <w:p w14:paraId="1CD6FF03" w14:textId="77777777" w:rsidR="00D13072" w:rsidRDefault="00000000">
      <w:pPr>
        <w:pStyle w:val="BodyText"/>
      </w:pPr>
      <w:r>
        <w:t>It is not long since the Manifestation appeared, yet they have already returned to their old ways. Nevertheless, the Truth has always been free to choose and will remain so, appearing however He desires. He is the Sovereign, while all else is in His grasp.</w:t>
      </w:r>
    </w:p>
    <w:p w14:paraId="7F01E7FC" w14:textId="77777777" w:rsidR="00D13072" w:rsidRDefault="00000000">
      <w:pPr>
        <w:pStyle w:val="BodyText"/>
      </w:pPr>
      <w:r>
        <w:t xml:space="preserve">By Him in whose hand my soul rests, there is no greater injustice today than the One who speaks in everything, “I am God; there is no God but Me,” having to prove to His servants that He can change a name of His own. The Kingdom of Names bows to His authority, the might of attributes trembles in fear </w:t>
      </w:r>
      <w:r>
        <w:lastRenderedPageBreak/>
        <w:t>of Him, and the divinity of mysteries submits to His presence, created by His will. It began by His command and returns to Him.</w:t>
      </w:r>
    </w:p>
    <w:p w14:paraId="072D9CD8" w14:textId="77777777" w:rsidR="00D13072" w:rsidRDefault="00000000">
      <w:pPr>
        <w:pStyle w:val="BodyText"/>
      </w:pPr>
      <w:r>
        <w:t>Such is the state of these immature and unprepared souls. The Mighty One, by whose will all names were created and all attributes revealed, around whom the people of the Most Exalted Realm circle, should not need to prove that He can take away a name from someone. They remain ignorant of this name, yet they doubt the power of the Sovereign who does as He wills. They have considered the hand of this wondrous and supreme Manifestation to be chained, even if they do not explicitly admit this.</w:t>
      </w:r>
    </w:p>
    <w:p w14:paraId="7BE6CC54" w14:textId="77777777" w:rsidR="00D13072" w:rsidRDefault="00000000">
      <w:pPr>
        <w:pStyle w:val="BodyText"/>
      </w:pPr>
      <w:r>
        <w:t>His chosen Tongue bears witness against them, even as they deny it. He says: “To the people, these are but words, for they never understood Your intention, which is why they remain veiled today from Your Manifestation.”</w:t>
      </w:r>
    </w:p>
    <w:p w14:paraId="6039A5C1" w14:textId="77777777" w:rsidR="00D13072" w:rsidRDefault="00000000">
      <w:pPr>
        <w:pStyle w:val="Heading3"/>
      </w:pPr>
      <w:bookmarkStart w:id="365" w:name="aqa-sayyid-husayn-was-ignored"/>
      <w:bookmarkEnd w:id="364"/>
      <w:r>
        <w:t>Aqa Sayyid Husayn Was Ignored</w:t>
      </w:r>
    </w:p>
    <w:p w14:paraId="1E98C50B" w14:textId="77777777" w:rsidR="00D13072" w:rsidRDefault="00000000">
      <w:pPr>
        <w:pStyle w:val="FirstParagraph"/>
      </w:pPr>
      <w:r>
        <w:t>Today, everyone has remained veiled from the Manifestation by the words of the Bayán, despite not understanding or ever comprehending God’s purpose. That Eternal Beauty instructed the leaders of the Bayán to ask the “Living Letter” directly about God’s purpose in His words because they could not discern God’s intention on their own. The “Living Letter” was Áqá Sayyid Husayn, who gave his life for God, his Lord. No one attained his presence to inquire about the meanings of the divine words.</w:t>
      </w:r>
    </w:p>
    <w:p w14:paraId="65CBE7FF" w14:textId="77777777" w:rsidR="00D13072" w:rsidRDefault="00000000">
      <w:pPr>
        <w:pStyle w:val="BodyText"/>
      </w:pPr>
      <w:r>
        <w:t>The purpose of this statement, as the Tongue of the All-Merciful has said, is for the leaders to recognize that they were never and are not now aware of the meanings of God’s words. As the Manifestation was near, Sayyid Husayn ascended to the highest station. Reflect upon this, O people of insight.</w:t>
      </w:r>
    </w:p>
    <w:p w14:paraId="5A9019E5" w14:textId="77777777" w:rsidR="00D13072" w:rsidRDefault="00000000">
      <w:pPr>
        <w:pStyle w:val="BodyText"/>
      </w:pPr>
      <w:r>
        <w:t>He says, “Everything I have mentioned to you as evidence is but a drop from the vast ocean of the apparent. If you desire the heart’s mystery through the authority of the inner Countenance, no allusion can point to it, nor can any veil obscure it to its furthest limit. None requires a reason to know it, for it is the Manifestation itself and the essence of the hidden. Exalted is God above what they ascribe.”</w:t>
      </w:r>
    </w:p>
    <w:p w14:paraId="653E547C" w14:textId="77777777" w:rsidR="00D13072" w:rsidRDefault="00000000">
      <w:pPr>
        <w:pStyle w:val="Heading3"/>
      </w:pPr>
      <w:bookmarkStart w:id="366" w:name="the-hatred-towards-god"/>
      <w:bookmarkEnd w:id="365"/>
      <w:r>
        <w:t>The Hatred Towards God</w:t>
      </w:r>
    </w:p>
    <w:p w14:paraId="233C0146" w14:textId="77777777" w:rsidR="00D13072" w:rsidRDefault="00000000">
      <w:pPr>
        <w:pStyle w:val="FirstParagraph"/>
      </w:pPr>
      <w:r>
        <w:t>The Beauty of that Countenance declares that no path can lead to the sacred realm of the Eternal Glory, as a mark of reverence for His presence and a reflection of the purity of His essence and the subtlety of His being. Yet, after revealing the sun of His own Beauty from the horizon of Eternity in all divine manifestations and every attribute of oneness, they have cast arrows of hatred from every direction at the clear Beauty of the Lord of all creation.</w:t>
      </w:r>
    </w:p>
    <w:p w14:paraId="5009A74E" w14:textId="77777777" w:rsidR="00D13072" w:rsidRDefault="00000000">
      <w:pPr>
        <w:pStyle w:val="BodyText"/>
      </w:pPr>
      <w:r>
        <w:t xml:space="preserve">“The first one to attack Me was the one I sheltered beneath the wings of My bounty. I nurtured him under My robe and taught him in My days. He was the one who killed Me with the sword of rejection, shed My blood, and desecrated the sanctity of God within Me. He denied My verses after he had humbled himself before just one of them and was created by a breath of it. He rejected God’s right in My right, fought against God’s Self in My Self, and issued a verdict for My death outwardly. When God prevented him by His authority and revealed the secrets of his heart to those who had migrated in God’s </w:t>
      </w:r>
      <w:r>
        <w:lastRenderedPageBreak/>
        <w:t>path, he then resorted to fabrications and attributed his actions and cruelty to My wronged Self, confident in those who followed him.”</w:t>
      </w:r>
    </w:p>
    <w:p w14:paraId="1D64431D" w14:textId="77777777" w:rsidR="00D13072" w:rsidRDefault="00000000">
      <w:pPr>
        <w:pStyle w:val="BodyText"/>
      </w:pPr>
      <w:r>
        <w:t>“By God, the heavens of the Cause were rent asunder by his actions, the lands of holiness were split by his cruelty, and the veils of the Kingdom were torn by his words. The inhabitants of the cities of Eternity wept at his injustice, while he laughed within himself as if he had committed nothing in the kingdom. By God, everything weeps, yet he remains unaware. Soon he will learn when death approaches, and his eyes will spin from the force of the wrath. He will say, ‘Can I return to seek forgiveness for what I have done?’ Then, the clay of perdition will be sealed upon his mouth, and thus it is decreed for the arrogant against God, the Mighty, the Powerful.”</w:t>
      </w:r>
    </w:p>
    <w:p w14:paraId="2A6F78F7" w14:textId="77777777" w:rsidR="00D13072" w:rsidRDefault="00000000">
      <w:pPr>
        <w:pStyle w:val="BodyText"/>
      </w:pPr>
      <w:r>
        <w:t>“Exalted are You, O my God. If You declare that You have forgiven the Bayán and those within it, then all are in Your pardon and good pleasure. But if You say otherwise, then I grasp the hem of Your bounty and intercede with You by Your very Self.”</w:t>
      </w:r>
    </w:p>
    <w:p w14:paraId="118075DF" w14:textId="77777777" w:rsidR="00D13072" w:rsidRDefault="00000000">
      <w:pPr>
        <w:pStyle w:val="BodyText"/>
      </w:pPr>
      <w:r>
        <w:t>Undoubtedly, the Eternal Essence only speaks through the tongue of the Manifestation of His Self. Observe in those statements the depth of humility exhibited by the Beloved of all creation, as He ties the entire Bayán and everything in it to the favors of the Eternal Sovereign in the next Manifestation.</w:t>
      </w:r>
    </w:p>
    <w:p w14:paraId="0836B333" w14:textId="77777777" w:rsidR="00D13072" w:rsidRDefault="00000000">
      <w:pPr>
        <w:pStyle w:val="BodyText"/>
      </w:pPr>
      <w:r>
        <w:t>Now, the Sovereign of the unseen and seen is manifest to all. He has been so afflicted that even if all the oceans of the unseen and seen became ink, every being in the kingdom became pens, and everyone in the heavens and on earth became scribes, they would still fail to describe it. If only they had counted themselves among the faithful. “The curse of God be upon the wrongdoers and the idolaters!”</w:t>
      </w:r>
    </w:p>
    <w:p w14:paraId="35854E12" w14:textId="77777777" w:rsidR="00D13072" w:rsidRDefault="00000000">
      <w:pPr>
        <w:pStyle w:val="BodyText"/>
      </w:pPr>
      <w:r>
        <w:t>Yet they continue to read and transcribe the Bayán. How many recite the Bayán while the Bayán curses them! How many act according to it, while their deeds reject them! How many mention it while its words flee from them!</w:t>
      </w:r>
    </w:p>
    <w:p w14:paraId="5610D843" w14:textId="77777777" w:rsidR="00D13072" w:rsidRDefault="00000000">
      <w:pPr>
        <w:pStyle w:val="BodyText"/>
      </w:pPr>
      <w:r>
        <w:t>“May God protect us and you, O people of the monotheists, from these individuals and their evil, deception, and cunning.”</w:t>
      </w:r>
    </w:p>
    <w:p w14:paraId="5F45665E" w14:textId="77777777" w:rsidR="00D13072" w:rsidRDefault="00000000">
      <w:pPr>
        <w:pStyle w:val="BodyText"/>
      </w:pPr>
      <w:r>
        <w:t>In the prayer, “O Sovereign of Names and Attributes,” it is stated:</w:t>
      </w:r>
    </w:p>
    <w:p w14:paraId="047510CC" w14:textId="77777777" w:rsidR="00D13072" w:rsidRDefault="00000000">
      <w:pPr>
        <w:pStyle w:val="BodyText"/>
      </w:pPr>
      <w:r>
        <w:t>“I ask You, O my God, by Your independence from all things, to accept the Bayán and all who are within it. I have named everything that appeared from Me after that name and made it all a book and a leaf of the gardens toward You. If You accept it, my Beloved, that is from the appearance of Your grace and mercy. If You reject it, my Beloved, that is from the appearance of Your justice and the independence of Your Lordship.”</w:t>
      </w:r>
    </w:p>
    <w:p w14:paraId="1A122420" w14:textId="77777777" w:rsidR="00D13072" w:rsidRDefault="00000000">
      <w:pPr>
        <w:pStyle w:val="Heading2"/>
      </w:pPr>
      <w:bookmarkStart w:id="367" w:name="X0e220c262a809222f3726c9d54612749a377ea1"/>
      <w:bookmarkEnd w:id="352"/>
      <w:bookmarkEnd w:id="366"/>
      <w:r>
        <w:t>Disbelief In Any Manifestation is Disbelief In All</w:t>
      </w:r>
    </w:p>
    <w:p w14:paraId="45009413" w14:textId="77777777" w:rsidR="00D13072" w:rsidRDefault="00000000">
      <w:pPr>
        <w:pStyle w:val="FirstParagraph"/>
      </w:pPr>
      <w:r>
        <w:t xml:space="preserve">Considering that all declarations were bound by that Sublime Essence and Radiant Mercy, they are now preoccupied with the most inferior of creation and deprived of His beauty. Woe unto them, and again woe unto them. By God, these people do not pass by anything without it seeking refuge with God from them, disassociating itself, and in the voice of its inner truth, it says, “O heedless idolater, by what argument did you believe in the manifestation of ’Ali before Nabil, and by what proof did you disbelieve in </w:t>
      </w:r>
      <w:r>
        <w:lastRenderedPageBreak/>
        <w:t>Hussein before ’Ali? No, you accursed one, by God, you never truly believed in any of God’s messengers before, and if you had believed in that time of belief, it would not have been a true belief, but only a semblance. If it had been genuine, you would not have disbelieved in Him who fulfilled the message of every messenger and the sending of every prophet, and the faith of all in the heavens and on earth.”</w:t>
      </w:r>
    </w:p>
    <w:p w14:paraId="423D7C70" w14:textId="77777777" w:rsidR="00D13072" w:rsidRDefault="00000000">
      <w:pPr>
        <w:pStyle w:val="BodyText"/>
      </w:pPr>
      <w:r>
        <w:t>These forceful words are translated into the purest contemporary Persian for the sake of God, hoping that souls might be purified from the impurities of self and desire, and ascend to the heaven of divine recognition, where God guides whom He wills to His sacred and luminous beauty. Today, anyone who turns away from the true countenance of God does not pass by anything without that thing, in the voice of its inner truth, saying: “O idolater, by what proof and argument have you believed in the Beauty of the Merciful in the previous manifestation, and by what evidence have you disbelieved in the Sovereign Path in this manifestation?”</w:t>
      </w:r>
    </w:p>
    <w:p w14:paraId="4BDB9EDE" w14:textId="77777777" w:rsidR="00D13072" w:rsidRDefault="00000000">
      <w:pPr>
        <w:pStyle w:val="BodyText"/>
      </w:pPr>
      <w:r>
        <w:t>By the sanctity of the eternal Sun, you have always been a disbeliever and idolater. If you professed faith in any era, it was not out of sincerity but merely a shadow within you. In this manifestation, faith has been seized, and the devil has returned to its place in the lowest of the hell. If your faith had been real, you would not have disbelieved in the one with whom the sending of all messengers and the faith of everything in the heavens and on earth has been affirmed.</w:t>
      </w:r>
    </w:p>
    <w:p w14:paraId="436A7DBE" w14:textId="77777777" w:rsidR="00D13072" w:rsidRDefault="00000000">
      <w:pPr>
        <w:pStyle w:val="Heading3"/>
      </w:pPr>
      <w:bookmarkStart w:id="368" w:name="bahaullah-doubts-sarraj-will-believe"/>
      <w:r>
        <w:t>Baha’u’llah Doubts Sarraj Will Believe</w:t>
      </w:r>
    </w:p>
    <w:p w14:paraId="6766CCB8" w14:textId="77777777" w:rsidR="00D13072" w:rsidRDefault="00000000">
      <w:pPr>
        <w:pStyle w:val="FirstParagraph"/>
      </w:pPr>
      <w:r>
        <w:t>O servants of God, with a pure heart and a gaze of fairness, consider the divine matter, lest you be deprived of the holy sanctuary and barred from the Kaaba of divine recognition. O ’Ali, although you are the questioner and the answers are inscribed in your name, it seems very difficult that today you will concede to the truth and be mindful of all that is written in the tablet, for your heart has been veiled by thick veils, and your sight obscured by infinite waves. Yet, the glance of God and His moments are secretly directed at other hearts in these words, and soon, by His power, they will appear, making everything other than God visible in its shadow. However, the mention of your name has descended by the precedence of divine mercy and the encompassing of divine grace, perhaps to catch you in the breezes of the days of God and sever you from the peoples. This statement, lofty and solid, has been inscribed by the pen of grace, lest you throw stones of suspicion at the divine Lote-Tree and not deprive the servants of the law of the Lord of creation in these severe days.</w:t>
      </w:r>
    </w:p>
    <w:p w14:paraId="6DC8A1DB" w14:textId="77777777" w:rsidR="00D13072" w:rsidRDefault="00000000">
      <w:pPr>
        <w:pStyle w:val="BodyText"/>
      </w:pPr>
      <w:r>
        <w:t xml:space="preserve">They say all mirrors and narrators reflect the sun according to their rank and the degree of the sun’s manifestation in that mirror at that time, and it is by this that everyone existing and evident by the sun argues. If the sign of the sun’s manifestation, which has been made apparent in the mirror by the mirror itself, is removed, nothing remains in the mirror to indicate its creator and illuminator. And with these solid, unambiguous, lofty words, the people of declaration have doubted how a mirror can be deprived of the manifestation of the sun’s lights and have paused at this rank, the mention of which is not possible. And on any individual who objects after the sun of beauty has dawned at the zenith of decline, saying, “What is the light and proof of this?” O uninformed ones, rise from the sleep of neglect and observe His lights which have encompassed the world. Some say it has dawned too soon; O visionless ones, whether it is near or far, now that it has dawned, observe whether this dawn is indeed true. The rest is in your </w:t>
      </w:r>
      <w:r>
        <w:lastRenderedPageBreak/>
        <w:t>hands, and this servant has never been and will never be divine wisdom hidden from the view of creation, necessitating such.</w:t>
      </w:r>
    </w:p>
    <w:p w14:paraId="44F647CB" w14:textId="77777777" w:rsidR="00D13072" w:rsidRDefault="00000000">
      <w:pPr>
        <w:pStyle w:val="Heading3"/>
      </w:pPr>
      <w:bookmarkStart w:id="369" w:name="X91883022eda406acc179ae2e0c0e1b67f67b604"/>
      <w:bookmarkEnd w:id="368"/>
      <w:r>
        <w:t>Baha’u’llah Revealed Himself Not By His Will</w:t>
      </w:r>
    </w:p>
    <w:p w14:paraId="372D0CB1" w14:textId="77777777" w:rsidR="00D13072" w:rsidRDefault="00000000">
      <w:pPr>
        <w:pStyle w:val="FirstParagraph"/>
      </w:pPr>
      <w:r>
        <w:t>O people, accept what God has pleased for you and decreed for you. By God, if the matter were in my hands, I would never reveal myself. O those who harbor malice, I swear by the sun of eternal existence that if the matter were up to this servant, I would never make myself known, for the name mentioned is disgraced by the mention of these impure, deceitful tongues. And whenever I have been still and chosen silence, the Holy Spirit has spoken from my right, the Greatest Spirit from before my face, the Trusted Spirit above my head, and the Spirit of Glory in my breast, and if you listen with a subtle ear, from all my members, viscera, veins, and even my nails, you would hear the call of God, even from my hairs, that there is no god but He, and that this beauty is for His beauty in the heavens and on earth.</w:t>
      </w:r>
    </w:p>
    <w:p w14:paraId="564CA2E3" w14:textId="77777777" w:rsidR="00D13072" w:rsidRDefault="00000000">
      <w:pPr>
        <w:pStyle w:val="BodyText"/>
      </w:pPr>
      <w:r>
        <w:t>If this were my sin, by God, it is not from me but from Him who sent me and commissioned me with the truth and made me a lamp for the worlds. O people, the scent of truth is very clear and distinguishable from falsehood. Do not impose on the truth what you would not accept for yourselves. Reflect a bit on what this servant’s purpose has been in these last days in this great prison. Reflect, O people of inattention. O people, be ashamed before God and do not complain about His matter and do not ask for proof of the sun and its shining, for its proof is its light and its rays, and you should not doubt its appearance, for it has shone, and there is no denying it. Rather, ask God to open your sight to perceive its lights that have encompassed the two worlds.</w:t>
      </w:r>
    </w:p>
    <w:p w14:paraId="5511CE55" w14:textId="77777777" w:rsidR="00D13072" w:rsidRDefault="00000000">
      <w:pPr>
        <w:pStyle w:val="BodyText"/>
      </w:pPr>
      <w:r>
        <w:t>Say by God, the pen of holiness has inscribed on my white forehead with the most splendid line, “O people of the earth and the heavens, this is indeed the Beloved who has never been seen by the eye of creation nor resembled by the eye of invention, and He is indeed the one by whose beauty the eye of God, the King, the Powerful, the Beautiful, has been gratified.”</w:t>
      </w:r>
    </w:p>
    <w:p w14:paraId="272573FD" w14:textId="77777777" w:rsidR="00D13072" w:rsidRDefault="00000000">
      <w:pPr>
        <w:pStyle w:val="BodyText"/>
      </w:pPr>
      <w:r>
        <w:t>This is an old story, that a page of the Torah was in the hands of one of the companions of the Messenger of God. The Presence asked, “What do you have in your hand?” He presented the Torah, and the Presence said, “Put it down. If the owner thereof had obeyed me, now consider the book of God that the matter of all, from the prophet to the letters and the mirrors and the pillars, has been affirmed and confirmed. Taking it and reading it should not be forbidden, but rather, changing one of the mirrors, as you suppose, that has been realized by the letters, that these letters have been established and confirmed by the book, should not be permissible.”</w:t>
      </w:r>
    </w:p>
    <w:p w14:paraId="62DF73F8" w14:textId="77777777" w:rsidR="00D13072" w:rsidRDefault="00000000">
      <w:pPr>
        <w:pStyle w:val="BodyText"/>
      </w:pPr>
      <w:r>
        <w:t>Woe unto you who say what you do not perceive and think yourselves guided as the religions before you thought and thereby rejoiced. By God, there is no protector for anyone from the matter of God except by severing himself from everything in the heavens and on earth and turning to God, the Sustainer, the Everlasting. Make your sight pure so that today you may see all things in one place and observe the lights of the sanctified sun from the horizon of the shirt with both the outward and inward sight, and beyond all these proofs.</w:t>
      </w:r>
    </w:p>
    <w:p w14:paraId="3170E0BD" w14:textId="77777777" w:rsidR="00D13072" w:rsidRDefault="00000000">
      <w:pPr>
        <w:pStyle w:val="Heading3"/>
      </w:pPr>
      <w:bookmarkStart w:id="370" w:name="guidance-and-praise-for-mirza-asadullah"/>
      <w:bookmarkEnd w:id="369"/>
      <w:r>
        <w:lastRenderedPageBreak/>
        <w:t>Guidance and Praise for Mirza Asadullah</w:t>
      </w:r>
    </w:p>
    <w:p w14:paraId="526A7EDD" w14:textId="77777777" w:rsidR="00D13072" w:rsidRDefault="00000000">
      <w:pPr>
        <w:pStyle w:val="FirstParagraph"/>
      </w:pPr>
      <w:r>
        <w:t>In Mirza Asadullah, to whom the First Point addressed, saying, “O Manifestation of Oneness, what do you say?” Now give justice, how can one who is the place of appearance of the sovereign Oneness be called the father of evils, and if you say, “This status has been denied by a mirror,” assuming that it is permissible, then if a soul accepts the point of the shirt from a mirror among mirrors, what intentions does that ancient beauty have, and if you say, how is it established that this point is visible and that the comprehensive word in its claim is truthful, we say with the same argument and proof that you have accepted everything that appeared from Him and descended from Him in the previous appearance.</w:t>
      </w:r>
    </w:p>
    <w:p w14:paraId="5A91B3B5" w14:textId="77777777" w:rsidR="00D13072" w:rsidRDefault="00000000">
      <w:pPr>
        <w:pStyle w:val="BodyText"/>
      </w:pPr>
      <w:r>
        <w:t>Now look with the same argument and proof and do not disbelieve in God who created you by His command if you are among the fair-minded, and likewise, to Mirza Asadullah, it is said, “O third letter, the believer in whom God reveals,” and in the Jafariyah epistle, which specifically descended from the names of His essence at the beginning of the epistle, it is written, “This is the form of what descended for the Presence of the Lion, the Unique, the Eastern Radiant with the Light of the Absolute, the name of God, the Just Judge, the One for God, the One relied upon,” and after it is said, “O name of the Just Judge, this hidden, stored knowledge we have entrusted to you and given you dignity from Us, for the eye of your heart is subtle, knows its value, and is honored by its glory,” and after it is said, “O name of the most noble, do not look at that truth except like sheep that its shepherd takes wherever he wishes.”</w:t>
      </w:r>
    </w:p>
    <w:p w14:paraId="22A81546" w14:textId="77777777" w:rsidR="00D13072" w:rsidRDefault="00000000">
      <w:pPr>
        <w:pStyle w:val="BodyText"/>
      </w:pPr>
      <w:r>
        <w:t>And beyond what is mentioned, the words of the Absolute Sanctuary that have descended in his description in the book are present, look at it, and this servant has not mentioned it in detail. O blind of existence, open your sight and consider your own illusion, for it is the same act you commit and by which you are currently perplexed and bewildered. As you call the Judge worldly and the Unique Father of Evils, who was among the greatest of God’s names, and despite that, you do not consider it permissible to change the divine power like your own power, and you consider the highest pen idle. I swear by my oppression that the pen of power is always busy erasing and affirming, and only those who are severed understand this, thus does the Merciful erase what He wishes and affirms, and with Him is the Mother of the Book.</w:t>
      </w:r>
    </w:p>
    <w:p w14:paraId="2544F533" w14:textId="77777777" w:rsidR="00D13072" w:rsidRDefault="00000000">
      <w:pPr>
        <w:pStyle w:val="BodyText"/>
      </w:pPr>
      <w:r>
        <w:t>It is strange from these souls that boast with these names and have turned away from the truth. Indeed, these mentions and descriptions are present in every soul as long as they have not exited the fortress of God’s command, otherwise they have no value with God to the extent of the pupil of a dead ant’s eye. Beyond this, all things have been the mention of God in the worlds and will be, for all things by their existence have been the name of God. His name, may His glory be exalted, has been His mention among the servants, and it has always been so and will always be so, by He who chirps with glory and beauty. If it were not that the sight of God had seen creation as insufficient, I would certainly have opened in every atom of creation doors of knowledge that all creation would see themselves as incapable and deficient in recognizing it. Since others exist, secrets are hidden, thus has it been decreed by the Omnipotent, the Powerful.</w:t>
      </w:r>
    </w:p>
    <w:p w14:paraId="617F660A" w14:textId="77777777" w:rsidR="00D13072" w:rsidRDefault="00000000">
      <w:pPr>
        <w:pStyle w:val="BodyText"/>
      </w:pPr>
      <w:r>
        <w:t xml:space="preserve">Say, O people of declaration, you were created for My encounter after I was independent of you. You were promised by My soul and its recognition after I was independent of recognizing you. You were informed of My beauty after I was exalted above you and above what was created between the heavens </w:t>
      </w:r>
      <w:r>
        <w:lastRenderedPageBreak/>
        <w:t>and the earth, yet with the weakest of names today you cling, far and oblivious from the sovereign of names. If you look at the words, equivalent declarations from the sky of the Merciful have descended and appeared in a status that no one has the opportunity to turn away except the polytheists whose heart disease has prevented them from recognition and perception.</w:t>
      </w:r>
    </w:p>
    <w:p w14:paraId="6F7A7688" w14:textId="77777777" w:rsidR="00D13072" w:rsidRDefault="00000000">
      <w:pPr>
        <w:pStyle w:val="BodyText"/>
      </w:pPr>
      <w:r>
        <w:t>Beyond this, the words of the souls that today revolve around the matter of God, measure them with the words you have taken from God for yourselves as protectors, to be informed of the greatness of the matter, lest you hastily bring harm to the beauty of the ancient with mere illusion. I swear by the truth that the people of any nation from previous nations if they justify their veiling from the remaining manifestations of glory with inappropriate excuses, perhaps, but for the people of declaration, no excuse or justification remains, for the sovereign Oneness has stated the appearance after with the most explicit declaration and the clearest explanation, in a manner that binds all declaration. What has descended therein by His word, as it was written before by the pen of the ancient. Blessed are the knowers.</w:t>
      </w:r>
    </w:p>
    <w:p w14:paraId="482224A2" w14:textId="77777777" w:rsidR="00D13072" w:rsidRDefault="00000000">
      <w:pPr>
        <w:pStyle w:val="BodyText"/>
      </w:pPr>
      <w:r>
        <w:t>Among them in the denial of truth and the assertion of falsehood, turning away by God, they have clung to these words. Because it was not appropriate that their words be mentioned exactly, thus the pen of God did not move upon them. The content thereof is that it emanates from the pen of glory, your beloved was the owner of sight or not, if it is denied, the judgment of sight from the greater view is injustice upon God.</w:t>
      </w:r>
    </w:p>
    <w:p w14:paraId="60E443F9" w14:textId="77777777" w:rsidR="00D13072" w:rsidRDefault="00000000">
      <w:pPr>
        <w:pStyle w:val="BodyText"/>
      </w:pPr>
      <w:r>
        <w:t>If that ancient sovereign was the owner of sight and knowledge, how can it be that a soul he described and mentioned with the most beautiful of names descends from its status and is counted among the deniers? Firstly, the proponent of this opinion did not know the right. May His glory be exalted, He does what He wills. They denied the encompassing divine power, and such a soul was and will be the farthest of servants.</w:t>
      </w:r>
    </w:p>
    <w:p w14:paraId="3010A197" w14:textId="77777777" w:rsidR="00D13072" w:rsidRDefault="00000000">
      <w:pPr>
        <w:pStyle w:val="BodyText"/>
      </w:pPr>
      <w:r>
        <w:t>By the text of the Point of Declaration, as previously mentioned, say, “O God, indeed You are the God of gods, that You give divinity to whom You will and indeed remove divinity from whom You will, to the end that You are capable of everything.” Say, “O God, indeed You are the Lord of the heavens and the earth, that You give lordship to whom You will and indeed remove lordship from whom You will to the end of what has descended.”</w:t>
      </w:r>
    </w:p>
    <w:p w14:paraId="0913FA8C" w14:textId="77777777" w:rsidR="00D13072" w:rsidRDefault="00000000">
      <w:pPr>
        <w:pStyle w:val="BodyText"/>
      </w:pPr>
      <w:r>
        <w:t>Now we say in this comprehensive word that has flowed from the innate nature of the sovereign Oneness, what do you say? If you have established the right, may His glory and majesty be exalted, the sovereign Omnipotent who is capable of granting divinity and lordship, the highest of statuses, to any soul He wills. Likewise, to take it from any soul He wishes, He is indeed capable of removing the garment of description from a soul. This mention is what everyone has said, without specifying anyone. If you look at the specification and consider the hand of God tied and deny the encompassing power, then what do you say about Mirza Asadullah, who is explicitly stated about him, “O third letter, the believer in whom God reveals.” This is very clear that the third letter whom God reveals, may His glory be glorified, is by a hundred thousand ranks higher than the letters of declaration and the mirrors thereof with God.</w:t>
      </w:r>
    </w:p>
    <w:p w14:paraId="5E7F746C" w14:textId="77777777" w:rsidR="00D13072" w:rsidRDefault="00000000">
      <w:pPr>
        <w:pStyle w:val="BodyText"/>
      </w:pPr>
      <w:r>
        <w:t xml:space="preserve">For the Point of Declaration itself, may my soul be sacrificed for Him, says, “the one-year-old seed of whom God reveals is stronger than all in the declaration.” Now give justice, was the Point of Declaration </w:t>
      </w:r>
      <w:r>
        <w:lastRenderedPageBreak/>
        <w:t>the owner of insight or not? If you consider him truthful and the owner of sight, why do you call a soul that has been exalted in the denial and ascension in the original book the father of evils and order his killing? O one-eyed, you have seen the faults of people and neglected what is in yourself. You say he turned away from the right, therefore this judgment was enacted upon him, assuming it is submitted, we say the third letter whom God reveals, which is more glorious and higher than the creation of the declaration with God by the text of the command pen. It is permissible that it be considered a denier, disbeliever, and polytheist, then why do you not consider it permissible that a mirror from the countless mirrors turn away from the right? So the one who disbelieved was confused, by God, no one is informed of the essence of this matter. If they were informed, they would recognize.</w:t>
      </w:r>
    </w:p>
    <w:p w14:paraId="5AA2297A" w14:textId="77777777" w:rsidR="00D13072" w:rsidRDefault="00000000">
      <w:pPr>
        <w:pStyle w:val="Heading3"/>
      </w:pPr>
      <w:bookmarkStart w:id="371" w:name="christians-who-believe"/>
      <w:bookmarkEnd w:id="370"/>
      <w:r>
        <w:t>Christians Who Believe</w:t>
      </w:r>
    </w:p>
    <w:p w14:paraId="1A1E09C9" w14:textId="77777777" w:rsidR="00D13072" w:rsidRDefault="00000000">
      <w:pPr>
        <w:pStyle w:val="FirstParagraph"/>
      </w:pPr>
      <w:r>
        <w:t>In the signature of the Greatest Single and the leaf of permanence, He sang in the most beautiful tunes: “O spirit for whom hears and is among those who reflect on the signs of God.” His statement, may His statement be glorified, by He who created the grain and originated the breath, He declares, “By the Almighty who cleaved the core of hearts and created humans, had I been certain that you would not believe in the next manifestation—the radiant sunrise of truth—I would surely have removed from you the decree of faith in this manifestation. You were created only to recognize that Sun of the sky of certitude. Should I know that one of the Christians would succeed in recognizing that beauty of the Merciful and believe in Him, I would indeed turn him into the apple of my eyes and decree his faith in this manifestation without needing to consider anything from him.”</w:t>
      </w:r>
    </w:p>
    <w:p w14:paraId="0D6A1D0B" w14:textId="77777777" w:rsidR="00D13072" w:rsidRDefault="00000000">
      <w:pPr>
        <w:pStyle w:val="BodyText"/>
      </w:pPr>
      <w:r>
        <w:t>Now, O people of insight, observe how much more delicate and finer is the matter of God, and how His expansive divine mercy has enveloped all existence. Regarding a person among the Christians who is currently an infidel and polytheist, merely through faith in the next manifestation, that divine sycamore has attributed him with gentleness and delicacy to His blessed limbs. These lowly people of the earth are unaware of what rank and observation they stand. Woe unto you, O people of heedlessness, for He who has made His own decree and sovereignty the proof of what flows from His enlightening pen. If all in the discourse today turn away, and one Christian believes, surely all names from the Preserved Tablet will be erased, and the name of the Christian will be affirmed. God erases what He wills and affirms, and with Him is the Mother of the Book.</w:t>
      </w:r>
    </w:p>
    <w:p w14:paraId="3AE8EB3D" w14:textId="77777777" w:rsidR="00D13072" w:rsidRDefault="00000000">
      <w:pPr>
        <w:pStyle w:val="BodyText"/>
      </w:pPr>
      <w:r>
        <w:t>Have they not heard the story of Balaam, hidden in the divine scriptures, who was one of the successors of the prophets before? All people of the world considered serving him a duty and his obedience as obedience to God. His name was renowned throughout the lands. But when the beauty of Moses appeared from the horizon of surrender, he stood in opposition to that divine beauty. Likewise, Judas Iscariot, who was one of the twelve apostles of the Gospel, handed over the Spirit to the Jews.</w:t>
      </w:r>
    </w:p>
    <w:p w14:paraId="14955E80" w14:textId="77777777" w:rsidR="00D13072" w:rsidRDefault="00000000">
      <w:pPr>
        <w:pStyle w:val="Heading3"/>
      </w:pPr>
      <w:bookmarkStart w:id="372" w:name="blessings-for-the-steadfast"/>
      <w:bookmarkEnd w:id="371"/>
      <w:r>
        <w:t>Blessings for the Steadfast</w:t>
      </w:r>
    </w:p>
    <w:p w14:paraId="41571816" w14:textId="77777777" w:rsidR="00D13072" w:rsidRDefault="00000000">
      <w:pPr>
        <w:pStyle w:val="FirstParagraph"/>
      </w:pPr>
      <w:r>
        <w:t xml:space="preserve">Beware of divine trials and temptations; do not be complacent. Always seek refuge in the Almighty so that perhaps today you do not deviate from the clear path and slip. Blessed are those who remain steadfast, for the trial is for all and none are beyond His noose unless your Lord wills. If the breeze of His justice passes, you would see hundreds of thousands of jewels of light in the darkness of self and desire. If </w:t>
      </w:r>
      <w:r>
        <w:lastRenderedPageBreak/>
        <w:t>the breeze of His grace blows, you would see hundreds of thousands of ephemeral forms in the abode of the eternal throne.</w:t>
      </w:r>
    </w:p>
    <w:p w14:paraId="4543D7B0" w14:textId="77777777" w:rsidR="00D13072" w:rsidRDefault="00000000">
      <w:pPr>
        <w:pStyle w:val="BodyText"/>
      </w:pPr>
      <w:r>
        <w:t>By God, O people, you are not aware, and you move merely on illusion. Listen to the divine counsel and do not rush in the matter of God. Do not torment yourselves with endless torment, and do not occupy yourselves with the mirage of your own making while content with the shadow of the transient in place of the enduring glory of truth. Listen to the truth from the tongue of the Merciful. No one today is informed about the discourse and what is treasured within it, and its knowledge is with us if you are among the knowing. Do not be veiled by the shirt of names from the sovereign named, for all names are like shirts worn over whoever He wills out of His bounty and removed from whom He wills out of His justice. He is not questioned about what He does, and indeed, He is the Almighty, the All-Powerful.</w:t>
      </w:r>
    </w:p>
    <w:p w14:paraId="56B650A8" w14:textId="77777777" w:rsidR="00D13072" w:rsidRDefault="00000000">
      <w:pPr>
        <w:pStyle w:val="BodyText"/>
      </w:pPr>
      <w:r>
        <w:t>Today, most people of the discourse are mentioned as the servants of names before God, as if they were aware of the first point for themselves. By God, they would not have hesitated in this divine and majestic manifestation of the Merciful. Thus, it is evident that they were not aware of His glory and might, but knew Him by the shirt of His name. As days have not passed and they have appeared for themselves, they have not recognized Him, and they have imposed on Him what the pen is shy to mention. This lack of recognition occurred only because they changed the shirt, meaning the Highest Name was changed for the Most Glorious Name, and no one recognized it except those who were cut off from everything in the kingdom and ascended to God completely until they entered the abode of noble honor.</w:t>
      </w:r>
    </w:p>
    <w:p w14:paraId="2B410F14" w14:textId="77777777" w:rsidR="00D13072" w:rsidRDefault="00000000">
      <w:pPr>
        <w:pStyle w:val="BodyText"/>
      </w:pPr>
      <w:r>
        <w:t>Those are My allies under the shade of My providence, and tranquility descends on them from My presence, and they are settled on the thrones of independence. Those whom God has protected from being targeted by doubts, and they recline on the sides of sanctity, looking toward both ends, upon them at all times are My glory, then My mercy and My providence, then My bounty and My favor. And thus God has chosen them for Himself and made them among the believers. O servants, strive so that perhaps you may enter the shade of the dome of the sun of divine providence from the heat of self and desire, and remain safe. These are the counsels of the pen of command; whoever listens, it is for himself, and whoever turns away, it is against him, and indeed, He is sanctified above the worlds.</w:t>
      </w:r>
    </w:p>
    <w:p w14:paraId="79EC4821" w14:textId="77777777" w:rsidR="00D13072" w:rsidRDefault="00000000">
      <w:pPr>
        <w:pStyle w:val="BodyText"/>
      </w:pPr>
      <w:r>
        <w:t>Would that the adherents of the discourse, as inscribed in the Persian writings from the pen of the Merciful, looked with discernment. Perhaps then, in this divine manifestation, they would not deprive themselves of the flowing divine providence and the sublime courtesy of the divine. Yet, doubts have infiltrated impure hearts to such an extent that they fail to recognize their origins. If a heart is purified from the everlasting river of the enduring Sultan, free from doubt, it is immediately stained anew by another doubt. Sublime is God. Despite this, the people of the discourse themselves admit that prophethood ended with the Messenger of God and that the first sixty years mark the appearance of God. Nevertheless, they still invoke guardianship and similar concepts. They attempt to obscure the lights of the sun of certainty, which has risen in the everlasting sky of divine majesty.</w:t>
      </w:r>
    </w:p>
    <w:p w14:paraId="78982055" w14:textId="77777777" w:rsidR="00D13072" w:rsidRDefault="00000000">
      <w:pPr>
        <w:pStyle w:val="BodyText"/>
      </w:pPr>
      <w:r>
        <w:t xml:space="preserve">Behold the days of appearance, and the truth is apparent like the sun at midday, with no adornments of the world present in its holy realm that necessitate an executor to divide it. Those who claim that His cause needs an executor are committing aggression against the Almighty, the Ever-Living. The matter </w:t>
      </w:r>
      <w:r>
        <w:lastRenderedPageBreak/>
        <w:t>revolves around Him and will never be separate from Him. Beware of attributing to God a minister, a counterpart, an adversary, a peer, an executor, a companion, or an example.</w:t>
      </w:r>
    </w:p>
    <w:p w14:paraId="7F1D50F0" w14:textId="77777777" w:rsidR="00D13072" w:rsidRDefault="00000000">
      <w:pPr>
        <w:pStyle w:val="Heading2"/>
      </w:pPr>
      <w:bookmarkStart w:id="373" w:name="Xe37d1339f0c60fece18d9fd388f456b6bd0c79e"/>
      <w:bookmarkEnd w:id="367"/>
      <w:bookmarkEnd w:id="372"/>
      <w:r>
        <w:t>Baha’u’llah’s Purpose Is For Those In Desperate Times</w:t>
      </w:r>
    </w:p>
    <w:p w14:paraId="22B71554" w14:textId="77777777" w:rsidR="00D13072" w:rsidRDefault="00000000">
      <w:pPr>
        <w:pStyle w:val="FirstParagraph"/>
      </w:pPr>
      <w:r>
        <w:t>In elucidating these titles and the limits you have set for yourselves, all have been erased. This is why the mention of mirrors was revealed in the discourse before the Merciful, and they have not been, nor will they be, limited. We hope that the drizzles from the heaven of sanctity may shower upon the dusty and clouded hearts, so that they may pay attention to the manifest indications of the Master of Names and Attributes.</w:t>
      </w:r>
    </w:p>
    <w:p w14:paraId="64BA0105" w14:textId="77777777" w:rsidR="00D13072" w:rsidRDefault="00000000">
      <w:pPr>
        <w:pStyle w:val="BodyText"/>
      </w:pPr>
      <w:r>
        <w:t>By God, O people, the purpose of mentioning these firm proofs, solid evidence, and unambiguous words was not to assert myself. For every soul that has achieved the slightest spiritual insight will undoubtedly observe the lights of the Most Glorious Sun, which manifest in everything as “There is no god but I, the Almighty, the All-Wise.”</w:t>
      </w:r>
    </w:p>
    <w:p w14:paraId="4EC5FDEC" w14:textId="77777777" w:rsidR="00D13072" w:rsidRDefault="00000000">
      <w:pPr>
        <w:pStyle w:val="BodyText"/>
      </w:pPr>
      <w:r>
        <w:t>Rather, my intention concerns those who will come in desperate times. By God, my pen, my fingertips, my eyes, my heart, my liver, my veins, my blood, my bones, and my skin all weep over what these deniers of God have brought upon themselves. They have fought against His essence, argued with His signs, denied His grace, and issued decrees against Him after all signs, proofs, and evidences have been made manifest. By God, you have done what no prior community has done; you have torn the garment of patience from the body of majesty. Yet, you walk upon the earth as if you bear no sin. Woe unto you, O assembly of polytheists!</w:t>
      </w:r>
    </w:p>
    <w:p w14:paraId="1CAB3029" w14:textId="77777777" w:rsidR="00D13072" w:rsidRDefault="00000000">
      <w:pPr>
        <w:pStyle w:val="BodyText"/>
      </w:pPr>
      <w:r>
        <w:t>By God, O people, falsehood has its odors, and so does truth—if only you would purify your hearts and your names and inhale, you would detect the fragrance of the Almighty, the Ever-Living. My pen is bewildered about what to mention next, now that the matter has reached a stage where my naive soul, if it were to become the subject of the Most High’s words, perceives itself as aggrieved. It should be preoccupied with the slightest of words, for how can a wolf become a shepherd?</w:t>
      </w:r>
    </w:p>
    <w:p w14:paraId="6E635E2C" w14:textId="77777777" w:rsidR="00D13072" w:rsidRDefault="00000000">
      <w:pPr>
        <w:pStyle w:val="Heading3"/>
      </w:pPr>
      <w:bookmarkStart w:id="374" w:name="bahaullahs-wish-for-sarraj-and-azalis"/>
      <w:r>
        <w:t>Baha’u’llah’s Wish for Sarraj and Azalis</w:t>
      </w:r>
    </w:p>
    <w:p w14:paraId="7520B08C" w14:textId="77777777" w:rsidR="00D13072" w:rsidRDefault="00000000">
      <w:pPr>
        <w:pStyle w:val="FirstParagraph"/>
      </w:pPr>
      <w:r>
        <w:t>Say, O impatient poor one, you have not recognized the shepherd, and for years wolves have been your shepherds, as you have realized after the divine light appeared from the spiritual heavens. You followed a people who were a hundred thousand times more worthy in the sight of God than those wolves because by their decree, the manifestation of the Lord of Lords was martyred in complete injustice. God’s curse be upon them and their followers. If you say that following those people was valid and acceptable to God before the appearance and that this people has since been counted among the fireside after the appearance, then apply the same rule now in this divine appearance.</w:t>
      </w:r>
    </w:p>
    <w:p w14:paraId="0221E0BA" w14:textId="77777777" w:rsidR="00D13072" w:rsidRDefault="00000000">
      <w:pPr>
        <w:pStyle w:val="BodyText"/>
      </w:pPr>
      <w:r>
        <w:t xml:space="preserve">Hear the divine counsel and purify your hearts from the hints of veiled words. Say, “O servants of passion, take a step towards God and soar from the land of suspicion to the air of certainty.” Now, O ancient pen, cease what you intended to remind the servants of God. Then, remember your brother who fought against you and argued with the signs of God. This remembrance is for the worlds, hoping that it might </w:t>
      </w:r>
      <w:r>
        <w:lastRenderedPageBreak/>
        <w:t>open the eyes of those who sought the face in the dusk and dawn. Their feet have not slipped on this day when the shank meets the shank.</w:t>
      </w:r>
    </w:p>
    <w:p w14:paraId="68B6E867" w14:textId="77777777" w:rsidR="00D13072" w:rsidRDefault="00000000">
      <w:pPr>
        <w:pStyle w:val="BodyText"/>
      </w:pPr>
      <w:r>
        <w:t>By Him in whose hand is my soul, twenty years of earnest efforts and formidable endeavors were spent on his education, nurturing, and protection. These efforts are too numerous to recount. After migrating and entering this land, Sayyid Muhammad Isfahani left the house of God and the fortress of the seed and settled elsewhere. My brother, by God, there is no deity but He, aimed to sever the divine Lote-Tree. God revealed his inner secrets, and his deceit became well-known among the emigrants. The outcry rose among all, men and women, young and old.</w:t>
      </w:r>
    </w:p>
    <w:p w14:paraId="4BFEB766" w14:textId="77777777" w:rsidR="00D13072" w:rsidRDefault="00000000">
      <w:pPr>
        <w:pStyle w:val="BodyText"/>
      </w:pPr>
      <w:r>
        <w:t>I have completely isolated myself from everyone, hoping the heat of envy would cool and the fire of malice would subside. I have blocked all doors of exit and entry, and all the people of the sanctuary are preoccupied with mourning and lamentation. By God, no one can mention what has befallen us, nor can any of the lovers hear it.</w:t>
      </w:r>
    </w:p>
    <w:p w14:paraId="05CE97D4" w14:textId="77777777" w:rsidR="00D13072" w:rsidRDefault="00000000">
      <w:pPr>
        <w:pStyle w:val="BodyText"/>
      </w:pPr>
      <w:r>
        <w:t>At the time of departure, three were designated for service; two were specifically for my mentioned brother and Kalim, and one for myself. The few dirhams that came from the government were divided among us. Everyone then dispersed and settled in various places. Alone in my house, I sat with the door closed and the curtain drawn, never socializing with anyone, permanently sealing the door to encounters, and the beauty of permanence was hidden.</w:t>
      </w:r>
    </w:p>
    <w:p w14:paraId="61A35656" w14:textId="77777777" w:rsidR="00D13072" w:rsidRDefault="00000000">
      <w:pPr>
        <w:pStyle w:val="BodyText"/>
      </w:pPr>
      <w:r>
        <w:t>After Sayyid Muhammad’s beauty was concealed, my brother joined him. Hatred for God became the cause of their union; they engaged in deceit and intrigue. They deceived someone with a few dirhams to go to the lands and falsely attribute their actions to the divine command.</w:t>
      </w:r>
    </w:p>
    <w:p w14:paraId="52341588" w14:textId="77777777" w:rsidR="00D13072" w:rsidRDefault="00000000">
      <w:pPr>
        <w:pStyle w:val="BodyText"/>
      </w:pPr>
      <w:r>
        <w:t>Much more could be detailed, but I find it inappropriate to dwell on these recollections. You have heard enough to express the necessity, so that people may not slip from the true path into falsehood. The commissioned soul eventually regretted and detailed the matters to some. When they saw the correspondences that accompanied him, all were bewildered because the actions they had undertaken were aligned with the truth.</w:t>
      </w:r>
    </w:p>
    <w:p w14:paraId="332AD8A6" w14:textId="77777777" w:rsidR="00D13072" w:rsidRDefault="00000000">
      <w:pPr>
        <w:pStyle w:val="BodyText"/>
      </w:pPr>
      <w:r>
        <w:t>They also wrote a treatise rejecting God, which they spread far and wide. By God, there is no deity but He, they spoke as if they were less than children. If only you knew. What they wrote in rejection of God was, in every positive aspect, sublime. If only people could see with God’s eyes in their words. How much slander they have attributed to the King of Names and Attributes, returning what was less than good to the essence of the divine tree.</w:t>
      </w:r>
    </w:p>
    <w:p w14:paraId="0DC634C5" w14:textId="77777777" w:rsidR="00D13072" w:rsidRDefault="00000000">
      <w:pPr>
        <w:pStyle w:val="BodyText"/>
      </w:pPr>
      <w:r>
        <w:t xml:space="preserve">I complain only of my grief and sadness to God. When the tongue of God speaks, it asks, “Is there any pure water to cleanse my surroundings from these deniers? Is there anyone of integrity to support me in these days surrounded by deniers? Is there anyone of detachment to recognize me with his own eyes and detach from all? Is there anyone with vision to look into my matter and what has come upon me from the armies of demons? Is there anyone with a tender, pure heart to weep with my weeping and over what has come upon me from these arrogant ones? Is there anyone with knowledge to fend off the hateful swords from the face of God, the King, the Almighty, the Beautiful?” O highest pen, say by God, the truth, I have not sought help from anyone when all religions fought with me, and God was witness and knowing </w:t>
      </w:r>
      <w:r>
        <w:lastRenderedPageBreak/>
        <w:t>to that. Whenever I sought help from anyone and commanded it to the servants, it was only to elevate them to the pinnacle of grace, and beyond that, indeed, God is rich and praiseworthy.</w:t>
      </w:r>
    </w:p>
    <w:p w14:paraId="07E32297" w14:textId="77777777" w:rsidR="00D13072" w:rsidRDefault="00000000">
      <w:pPr>
        <w:pStyle w:val="BodyText"/>
      </w:pPr>
      <w:r>
        <w:t>Many letters have been written in refutation of the Sultan of Ahadiyya (Possible reference by Azalis for Baha’u’llah). By God, their actions have rendered their efforts null and misguided their endeavors in this world and the hereafter, and they do not perceive it. They have attributed the cause and reason for people’s rejection to this servant, including accusations of worldliness. It is evident to everyone of insight that this servant stood among the deniers like a shining sun. By the Beauty of Eternity, there was no morning where the night of comprehension could be perceived, nor any night where the dawn was expected to be seen. The polytheists, with utmost effort, attempted to cut the Divine Tree until the Sun of Power, the Hand of God above their hands, shone from the horizon of the Greatness’s pocket. The polytheists were defeated, and the Beauty, verily He is the Overcomer of all things, rose in power and might and moved from Iraq with full honor.</w:t>
      </w:r>
    </w:p>
    <w:p w14:paraId="2FB2B719" w14:textId="77777777" w:rsidR="00D13072" w:rsidRDefault="00000000">
      <w:pPr>
        <w:pStyle w:val="Heading3"/>
      </w:pPr>
      <w:bookmarkStart w:id="375" w:name="arrival-to-istanbul"/>
      <w:bookmarkEnd w:id="374"/>
      <w:r>
        <w:t>Arrival to Istanbul</w:t>
      </w:r>
    </w:p>
    <w:p w14:paraId="7627156B" w14:textId="77777777" w:rsidR="00D13072" w:rsidRDefault="00000000">
      <w:pPr>
        <w:pStyle w:val="FirstParagraph"/>
      </w:pPr>
      <w:r>
        <w:t>It was known that the intention was to set out alone to Istanbul. However, due to the many cries and laments, some were granted permission to leave, and some left without permission until we arrived at the well-known land. Never did we express any request to the exalted government, and any soul that presented themselves before us was met; otherwise, not. As everyone has heard in the great city, the divine intention was what it was until some weak souls, for the sake of their own safety and their women, became agitated and alarmed. Thus, out of mercy for their souls, the command was issued. Now, which of these matters was related to worldliness?</w:t>
      </w:r>
    </w:p>
    <w:p w14:paraId="546D93D2" w14:textId="77777777" w:rsidR="00D13072" w:rsidRDefault="00000000">
      <w:pPr>
        <w:pStyle w:val="BodyText"/>
      </w:pPr>
      <w:r>
        <w:t>They have judged according to their own selves, as their tongues have fabricated lies for them, saying what they do not perceive. God, there is no god but He, will cause the Pen to record what they have done. If there were any vision among them, the position and status of the deniers would be evident from the letters of those who wrote with ignorance and hatred. Two years ago, Mr. Muhammad Ali and Mr. Salman asked about a poem, and my brother replied. Later, Sayyid Isfahani mentioned that Mirza Ali did not grasp the meaning of the poem, and it was not appropriate to give this letter to Salman. This servant remained silent. Later, Haji Mirza Ahmad and my brother mentioned it in the house of the Hakim. After some ineffective words, my brother excused himself, suggesting that the questioner might have written the original poem incorrectly. Upon examining the poem, it was found to be correctly written, and that letter remains with Salman, as all have seen. No one became aware, for all are veiled by delusional barriers.</w:t>
      </w:r>
    </w:p>
    <w:p w14:paraId="0ACCB323" w14:textId="77777777" w:rsidR="00D13072" w:rsidRDefault="00000000">
      <w:pPr>
        <w:pStyle w:val="BodyText"/>
      </w:pPr>
      <w:r>
        <w:t>Observe to understand the extent of the deniers, yet they object to the Source of divine knowledge. By Him who has established the kingdom of predestination at His threshold, everything they have written is in this manner and will continue to be so, but eyes are blinded by the veils of delusion and desire. Therefore, they do not turn except those whom God has made their vision pure from the veil, and they look with keen sight into everything.</w:t>
      </w:r>
    </w:p>
    <w:p w14:paraId="6A010301" w14:textId="77777777" w:rsidR="00D13072" w:rsidRDefault="00000000">
      <w:pPr>
        <w:pStyle w:val="BodyText"/>
      </w:pPr>
      <w:r>
        <w:t xml:space="preserve">O servants, consider that the harm has reached such a degree that the Supreme Pen has become occupied with these words. Weak and immature people are observed, lest they be led astray by the </w:t>
      </w:r>
      <w:r>
        <w:lastRenderedPageBreak/>
        <w:t>fabricated words of the deniers and become heedless of the Manifest Beauty. Otherwise, if there were any degree of awareness and vision, the mention of the deniers and what has appeared from them would never be written. For today, all are obligated to observe the essence of the matter and what is manifested from it. Whoever ascends to that position witnesses that it is the radiant, brilliant, shining one in the midst of the sky, who decrees as He wills and is not questioned about what He desires. He is the powerful, the chosen one.</w:t>
      </w:r>
    </w:p>
    <w:p w14:paraId="43DD2D88" w14:textId="77777777" w:rsidR="00D13072" w:rsidRDefault="00000000">
      <w:pPr>
        <w:pStyle w:val="Heading3"/>
      </w:pPr>
      <w:bookmarkStart w:id="376" w:name="Xed8721d22d55850b8820627d0b78c3b4f04d623"/>
      <w:bookmarkEnd w:id="375"/>
      <w:r>
        <w:t>A Charge of Oppression by Mirza Yahya Against Baha’u’llah</w:t>
      </w:r>
    </w:p>
    <w:p w14:paraId="17289107" w14:textId="77777777" w:rsidR="00D13072" w:rsidRDefault="00000000">
      <w:pPr>
        <w:pStyle w:val="FirstParagraph"/>
      </w:pPr>
      <w:r>
        <w:t>Among the accusations is the charge of oppression against this oppressed one. Reflect on this passage and be fair. All the people of the Bayan have met this servant and seen with their own eyes that I have never been pleased with harming anyone. By the Lord of the Throne, if you are just. The Breath of the Merciful has been in the mouth of the serpent for twenty years, yet it has never been revealed. Even now, if these fabricated writings had not been seen, they would never have been disclosed. This is testified by everyone who knows me and has clear insight. My brother was with this servant for twenty years, and no one was aware of him. Despite having power over him and knowing what was in his heart, utmost compassion was practiced towards him. This is testified by all things if you listen. However, because people were found to be followers and without insight, they have intended to prevent this group from the Ocean of Oceans with such words.</w:t>
      </w:r>
    </w:p>
    <w:p w14:paraId="0A506C20" w14:textId="77777777" w:rsidR="00D13072" w:rsidRDefault="00000000">
      <w:pPr>
        <w:pStyle w:val="BodyText"/>
      </w:pPr>
      <w:r>
        <w:t>It is clear to all the people of the Bayan and others that this servant has not associated with anyone in this land, nor during the arrival in the great city, except those who presented themselves. My tongue has only spoken what elevates them to the Realm of Command. Despite this, they have written that among the people of the Sunnah, we have been called Rafidhis.</w:t>
      </w:r>
    </w:p>
    <w:p w14:paraId="4A50AC0A" w14:textId="77777777" w:rsidR="00D13072" w:rsidRDefault="00000000">
      <w:pPr>
        <w:pStyle w:val="BodyText"/>
      </w:pPr>
      <w:r>
        <w:t>By God, there is no god but He, these rejecting souls themselves have attributed lack of faith to the Tree of the Merciful among the non-Arabs and among the people of the Sunnah and the community they have called us Rafidhis. Let a sincere soul come forward to determine the truth and falsehood. We set the measure of truth and falsehood by this statement when the Tongue of Eternity from His Greatest Throne calls out and says: “God curse the first oppressor who wronged the First Point in His subsequent appearance, disbelieved in His signs, fought against Him, disputed His authority, associated with His essence, profaned His words, turned away from His beauty, and was among the polytheists.” This is written in the Tablets of God from the Pen of Holiness.</w:t>
      </w:r>
    </w:p>
    <w:p w14:paraId="13E4E01D" w14:textId="77777777" w:rsidR="00D13072" w:rsidRDefault="00000000">
      <w:pPr>
        <w:pStyle w:val="BodyText"/>
      </w:pPr>
      <w:r>
        <w:t>By God, whenever it was mentioned in Ta, Ya, Iraq, or other places to take action against this group, my brother would travel from Iraq to the surrounding areas, as many have heard and know. This servant was alone among the enemies until the divine power raised the matter, and all were assured of their own souls, coming out from behind the veil. The first thing they did was to cut the Divine Tree. When they saw themselves disappointed and lost in what they intended, they wrote to the surrounding areas, attributing their will to God’s will and purpose.</w:t>
      </w:r>
    </w:p>
    <w:p w14:paraId="4E768244" w14:textId="77777777" w:rsidR="00D13072" w:rsidRDefault="00000000">
      <w:pPr>
        <w:pStyle w:val="Heading3"/>
      </w:pPr>
      <w:bookmarkStart w:id="377" w:name="victory-for-the-friends-of-god"/>
      <w:bookmarkEnd w:id="376"/>
      <w:r>
        <w:lastRenderedPageBreak/>
        <w:t>Victory For the Friends of God</w:t>
      </w:r>
    </w:p>
    <w:p w14:paraId="33703A5A" w14:textId="77777777" w:rsidR="00D13072" w:rsidRDefault="00000000">
      <w:pPr>
        <w:pStyle w:val="FirstParagraph"/>
      </w:pPr>
      <w:r>
        <w:t>This servant, who had abolished the decree of killing that was widely known among this group, and this has been written in most Tablets by the Pen of God, must have reached some. Among the questions asked was the meaning of the victory mentioned in the divine verses, and what has descended from the Throne in its answer is this, exactly as written:</w:t>
      </w:r>
    </w:p>
    <w:p w14:paraId="737B6BC1" w14:textId="77777777" w:rsidR="00D13072" w:rsidRDefault="00000000">
      <w:pPr>
        <w:pStyle w:val="BodyText"/>
      </w:pPr>
      <w:r>
        <w:t>“The intended victory mentioned in the exalted Tablets is understood to be the friends of God. God, exalted is His mention, is sanctified from the world and what is in it. The intended victory is not that anyone should fight or dispute with anyone else. The dominion of all lands, from land and sea, is in the hands of kings. They are the manifestations of God’s power according to their ranks. If they enter under the shadow of God, they are counted among the people of God, and otherwise, your Lord is knowing and wise. What God has desired for Himself are the hearts of His servants, which are the treasures of divine revelation and the repositories of divine love.</w:t>
      </w:r>
    </w:p>
    <w:p w14:paraId="60E1BBE1" w14:textId="77777777" w:rsidR="00D13072" w:rsidRDefault="00000000">
      <w:pPr>
        <w:pStyle w:val="BodyText"/>
      </w:pPr>
      <w:r>
        <w:t>The eternal will of the Everlasting Sovereign has always been to purify the hearts from the hints of the world and what is in it and on it so that they may become receptive to the lights of the manifestations of the Sovereign of Names and Attributes. Therefore, no stranger should enter the city of the heart so that the friend may hasten to his abode, meaning the manifestation of His beauty, not His essence, for He has always been sanctified from ascent and descent. Thus, the victory of God’s Cause today is not by objecting to anyone, disputing with any soul, or fighting with anything. Rather, it is desired that the cities of hearts be conquered by the sword of the tongue and the wisdom of the speech, not by the sword of iron.</w:t>
      </w:r>
    </w:p>
    <w:p w14:paraId="4EF18ED0" w14:textId="77777777" w:rsidR="00D13072" w:rsidRDefault="00000000">
      <w:pPr>
        <w:pStyle w:val="BodyText"/>
      </w:pPr>
      <w:r>
        <w:t>Therefore, whoever desires the victory of God should first conquer the city of his own heart with the sword of meanings and words, purify it from everything other than God, and then turn to the cities of hearts. This is the victory of God’s Cause that today has shone forth from the horizon of the Finger of the Sovereign of Names. Corruption has never been desired and never will be. Whatever has happened before was without God’s permission. Today, the friends of God must appear among the people in such a way that all, by their actions, guide them to the Paradise of the Lord of Glory.</w:t>
      </w:r>
    </w:p>
    <w:p w14:paraId="2400A6DE" w14:textId="77777777" w:rsidR="00D13072" w:rsidRDefault="00000000">
      <w:pPr>
        <w:pStyle w:val="BodyText"/>
      </w:pPr>
      <w:r>
        <w:t>By the Sun of the Dawn of Holiness, God and His friends, who are attributed to Him, have never and will never be concerned with the earth and its perishable riches. If the intention was to take possession of the earth, He was certainly capable and powerful, and with a word, He could have taken possession of the entire world. But sovereignty has been granted to kings, wisdom to the discerning, knowledge to the knowers, and the love of the hearts of His servants has been reserved for Himself alone. Without that, He has never been and never will be concerned.</w:t>
      </w:r>
    </w:p>
    <w:p w14:paraId="480E5C4E" w14:textId="77777777" w:rsidR="00D13072" w:rsidRDefault="00000000">
      <w:pPr>
        <w:pStyle w:val="BodyText"/>
      </w:pPr>
      <w:r>
        <w:t xml:space="preserve">This is also due to the supreme favor that perhaps mortal souls may be purified and sanctified from earthly matters and enter the everlasting station, which is the Paradise of the Majesty of Oneness. Otherwise, the Eternal Sovereign, by Himself for Himself, is independent of all. Neither the love of creatures brings any benefit to Him, nor does their harm cause Him any harm. All will appear from earthly places and return to Him. That Eternal Beauty, alone and single, is stationed at His seat, sanctified from </w:t>
      </w:r>
      <w:r>
        <w:lastRenderedPageBreak/>
        <w:t>place and time, mention and indication, description and height, and lowliness. Only those with discernment understand this.”</w:t>
      </w:r>
    </w:p>
    <w:p w14:paraId="69F7E504" w14:textId="77777777" w:rsidR="00D13072" w:rsidRDefault="00000000">
      <w:pPr>
        <w:pStyle w:val="BodyText"/>
      </w:pPr>
      <w:r>
        <w:t>Nonetheless, they have attributed what they themselves have done to the Most High, though it is clear to all that God does what He wills and is capable of commanding anything. No one can object to Him. By Him in whose hand is my soul, if I had been pleased to harm any soul, the Pen of God would bear witness to it, if you bear witness.</w:t>
      </w:r>
    </w:p>
    <w:p w14:paraId="6619ABA2" w14:textId="77777777" w:rsidR="00D13072" w:rsidRDefault="00000000">
      <w:pPr>
        <w:pStyle w:val="Heading3"/>
      </w:pPr>
      <w:bookmarkStart w:id="378" w:name="X1a1d608fd0e99d94cf98eb78f2577551d8bced5"/>
      <w:bookmarkEnd w:id="377"/>
      <w:r>
        <w:t>Azalis Claim Baha’u’llah Had Acquired Knowledge</w:t>
      </w:r>
    </w:p>
    <w:p w14:paraId="01DA5640" w14:textId="77777777" w:rsidR="00D13072" w:rsidRDefault="00000000">
      <w:pPr>
        <w:pStyle w:val="FirstParagraph"/>
      </w:pPr>
      <w:r>
        <w:t>Among other things, they have written in their letters that this servant has studied and that these revealed words are the result of acquired knowledge. Such inappropriate statements have been made at the time of each Manifestation. They said the same about the previous Manifestation and, before that, about Muhammad, the Messenger of God: “A human teaches him.” The tongue to which they refer is foreign, yet this tongue is clear Arabic. Let anyone inquire about my life throughout Iran and Iraq to see the truth and falsehood. Woe to them for what they speak.</w:t>
      </w:r>
    </w:p>
    <w:p w14:paraId="302B740C" w14:textId="77777777" w:rsidR="00D13072" w:rsidRDefault="00000000">
      <w:pPr>
        <w:pStyle w:val="BodyText"/>
      </w:pPr>
      <w:r>
        <w:t>O foolish ones, the source of this knowledge is the Ancient Self, and the source of this judgment is the Self of the Greatest God, if you are among those who perceive. If you listen with the ear of innate disposition, you will hear the same objections from the learned and ignorant of the time at the appearance of the Primal Point. By God, O people, I am perplexed by my affair and what has befallen me. I wish I had not been born of my mother, and if born, had not been nursed, and had not grown up. But what appeared has appeared, the hosts of revelation have descended, and the matter has been decreed by God, the One, the Subduer.</w:t>
      </w:r>
    </w:p>
    <w:p w14:paraId="0E0FBCF1" w14:textId="77777777" w:rsidR="00D13072" w:rsidRDefault="00000000">
      <w:pPr>
        <w:pStyle w:val="BodyText"/>
      </w:pPr>
      <w:r>
        <w:t>O people, listen to my words and then tear away the veils, even if they be the veils of the heavens and the earth. Let nothing prevent you from the breezes of these days. By God, their value is unmatched by the treasures of creation and the treasures of invention. God is a witness and knowledgeable of this. By the sun of the eternal sphere, if this matter were in the hands of this servant, not a single verse would have been recited among these people, for they have entirely deviated from the original divine nature. But God has decreed what He wills and executed what He wishes. No one can turn back His will or alter His decree. He is wise in all things.</w:t>
      </w:r>
    </w:p>
    <w:p w14:paraId="0CD02619" w14:textId="77777777" w:rsidR="00D13072" w:rsidRDefault="00000000">
      <w:pPr>
        <w:pStyle w:val="BodyText"/>
      </w:pPr>
      <w:r>
        <w:t>If it were not observed that the people of this land are agitated, permission would have been given for all to present themselves before God, to witness what no one in the world has witnessed. Among the writings, it is mentioned that the rank of the Sun is beneath the shadow of the Mirror, and this station is above all ranks. From this Mirror, suns rise. Praise be to God, to what extent have they assumed the ignorance of people, when it is clear and evident that the creation of the Mirror and its existence is for the purpose of reflecting images and likenesses. It is clear to every perceptive person that the manifestation of reflections and images in it does not inherently occur by itself.</w:t>
      </w:r>
    </w:p>
    <w:p w14:paraId="28523791" w14:textId="77777777" w:rsidR="00D13072" w:rsidRDefault="00000000">
      <w:pPr>
        <w:pStyle w:val="BodyText"/>
      </w:pPr>
      <w:r>
        <w:t xml:space="preserve">This fact is apparent to any knowledgeable person, let alone one with insight. Yet, in their letters, they have written such statements, by God, that no ignorant person would utter. Their intention with these words is to deprive people of the Creator and Realizer of Names and Attributes. This is because they see </w:t>
      </w:r>
      <w:r>
        <w:lastRenderedPageBreak/>
        <w:t>people immersed in seas of delusion and desire, thinking that what they state will surely be accepted. Otherwise, they would not occupy themselves with such words whose falsehood is clearer than the sun at midday. They have clung to the fact that the Primal Point—may our souls be his sacrifice—called himself in one instance the Mirror of God, and therefore, mirrorhood is above the rank of sunhood.</w:t>
      </w:r>
    </w:p>
    <w:p w14:paraId="752A8F23" w14:textId="77777777" w:rsidR="00D13072" w:rsidRDefault="00000000">
      <w:pPr>
        <w:pStyle w:val="BodyText"/>
      </w:pPr>
      <w:r>
        <w:t>By Him who caused me to speak the truth and shine forth from the horizon of holiness upon the worlds, if anyone contemplates this single statement, they will comprehend all the claims of this crowd of rabble. First, that Ancient Self has named itself with all Names and described itself with all Attributes, whether of the highest or lowest ranks of Names, as stated in the beginning of the Best of Stories: “Praise be to God who sent down the Book upon His servant to be a shining lamp for the worlds.” Can anyone say that the rank of the lamp is above that of the sun? No, by God, none says this but one who speaks from desire and seeks to cast doubt into clear and luminous hearts. Wretched is what they do.</w:t>
      </w:r>
    </w:p>
    <w:p w14:paraId="7CC22D45" w14:textId="77777777" w:rsidR="00D13072" w:rsidRDefault="00000000">
      <w:pPr>
        <w:pStyle w:val="BodyText"/>
      </w:pPr>
      <w:r>
        <w:t>Certainly, it is known that in that sacred precinct, all Names are on the same level, for that Ancient Being, when saying, “I am the Lord of Lords and I am the earth and the dust,” in that supreme station, both are the same rank and will always be. This most delicate, refined, and pure explanation cannot be grasped by muddled hearts. As that Eternal Beauty states: “Say: I descended until I said, ‘Verily, I am a particle, and less than a particle,’ just as I said, ‘Verily, I am the Lord and the Master of every lord.’ I seek God’s forgiveness for both statements, and I turn to God, my Lord.”</w:t>
      </w:r>
    </w:p>
    <w:p w14:paraId="404F9E23" w14:textId="77777777" w:rsidR="00D13072" w:rsidRDefault="00000000">
      <w:pPr>
        <w:pStyle w:val="Heading3"/>
      </w:pPr>
      <w:bookmarkStart w:id="379" w:name="they-have-not-pondered-the-wisdom-of-god"/>
      <w:bookmarkEnd w:id="378"/>
      <w:r>
        <w:t>They Have Not Pondered the Wisdom of God</w:t>
      </w:r>
    </w:p>
    <w:p w14:paraId="4972781C" w14:textId="77777777" w:rsidR="00D13072" w:rsidRDefault="00000000">
      <w:pPr>
        <w:pStyle w:val="FirstParagraph"/>
      </w:pPr>
      <w:r>
        <w:t>Now, O wayfarers in the valley of ignorance and error, who have drunk the cup of boiling water and deemed the path of holiness sealed, you are burning in the fire of desire and consider yourselves among the people of the highest paradise. Alas, how regretful that you have not pondered, even for a moment, upon the wisdom of the All-Merciful and have not, even for an instant, turned your enlightened gaze upon the command of the Lord of Judgment.</w:t>
      </w:r>
    </w:p>
    <w:p w14:paraId="4776AA61" w14:textId="77777777" w:rsidR="00D13072" w:rsidRDefault="00000000">
      <w:pPr>
        <w:pStyle w:val="BodyText"/>
      </w:pPr>
      <w:r>
        <w:t>You have so veiled the words of the All-Merciful, which have descended with utmost expansion and encompassment, without limits, behind the veil of your own selves, that the tongues of the world are powerless to describe it. Now, consider this statement that has flowed from the Pen of the divine Holiness: “I have descended to the station where I declare, ‘I am a particle and less than a particle,’ just as I have declared, ‘I am the Lord and the Lord of all lords.’ Indeed, I seek forgiveness for both of these utterances.”</w:t>
      </w:r>
    </w:p>
    <w:p w14:paraId="2E732DC5" w14:textId="77777777" w:rsidR="00D13072" w:rsidRDefault="00000000">
      <w:pPr>
        <w:pStyle w:val="BodyText"/>
      </w:pPr>
      <w:r>
        <w:t xml:space="preserve">Consider how that Eternal Beauty has named Himself with all Names. Can it then be said that a particle is above the sun, or dust above the Lord of Lords? Be just, if you are among the just. By Him who made me the manifestation of His essence and then His being, His might, and His glory, if you reflect upon these blessed divine words, the gates of limitless knowledge will open upon the hearts, such that you will no longer be disturbed by whether someone is named with the Names of God, the Essence of God, or the Mirror of God. For all Names in that sacred precinct are equal, and there is no distinction among them. All these Names revolve around the manifestation of the Ancient Self, as if, at this moment, the Eternal Beauty were to name a tree with all the Most Beautiful Names and Loftiest Attributes, He is indeed </w:t>
      </w:r>
      <w:r>
        <w:lastRenderedPageBreak/>
        <w:t>capable of doing so, and no one can object to Him because He is the chosen one, and all else is within His grasp. There is no god but Him, the Mighty, the Compeller.</w:t>
      </w:r>
    </w:p>
    <w:p w14:paraId="13AFB2F0" w14:textId="77777777" w:rsidR="00D13072" w:rsidRDefault="00000000">
      <w:pPr>
        <w:pStyle w:val="BodyText"/>
      </w:pPr>
      <w:r>
        <w:t>Moreover, all creation is named as delicate mirrors. It is stated that if these mirrors are touched by the attractions of divine love, they will attract, and if touched by anything other than love, dust will descend upon those mirrors, creating a barrier between the mirror and the recognition of the command of the All-Powerful, All-Knowing Lord. He says, “Indeed, creation is delicate mirrors; if touched by love, they attract, and if touched by anything other than love, dust descends upon them, creating a barrier between them and the command of their Lord.”</w:t>
      </w:r>
    </w:p>
    <w:p w14:paraId="567068E5" w14:textId="77777777" w:rsidR="00D13072" w:rsidRDefault="00000000">
      <w:pPr>
        <w:pStyle w:val="Heading3"/>
      </w:pPr>
      <w:bookmarkStart w:id="380" w:name="the-station-of-sayyid-jawad"/>
      <w:bookmarkEnd w:id="379"/>
      <w:r>
        <w:t>The Station of Sayyid Jawad</w:t>
      </w:r>
    </w:p>
    <w:p w14:paraId="3174EC83" w14:textId="77777777" w:rsidR="00D13072" w:rsidRDefault="00000000">
      <w:pPr>
        <w:pStyle w:val="FirstParagraph"/>
      </w:pPr>
      <w:r>
        <w:t>Reflect, O heedless ones. This statement was made by the Primal Point, exalted be His greatness. If specifically addressed to Mr. Sayyid Jawad, He says, “You are the primal mirror that has always reflected the Truth and will always reflect it.” He has also called him the primal cause. By God, this rank is above all Names, whether it be the Essence of God, the Being of God, the Mention of God, or the Mirror of God. In the past, whoever attributed this rank to the Messenger of God was judged as an infidel because they regarded the primal cause as the Truth.</w:t>
      </w:r>
    </w:p>
    <w:p w14:paraId="6DA236D4" w14:textId="77777777" w:rsidR="00D13072" w:rsidRDefault="00000000">
      <w:pPr>
        <w:pStyle w:val="BodyText"/>
      </w:pPr>
      <w:r>
        <w:t>It is also revealed in regard to him, “We have made you a prophet over the worlds.” With all these ranks and descriptions, which have not been surpassed in the Bayan, if, God forbid, he turns away from the Truth, all those close to him will be removed. If you observe with enlightened vision, all things in the Bayan are named with all the Most Beautiful Names, but only the pure-hearted understand. These words are mentioned so that it is known that the attributes revealed in the Bayan are not exclusive to one person over another; rather, they are established for all as long as they remain under the shadow of God. After departing from this, all are deprived and forbidden.</w:t>
      </w:r>
    </w:p>
    <w:p w14:paraId="031E49AC" w14:textId="77777777" w:rsidR="00D13072" w:rsidRDefault="00000000">
      <w:pPr>
        <w:pStyle w:val="Heading3"/>
      </w:pPr>
      <w:bookmarkStart w:id="381" w:name="the-station-of-quddus"/>
      <w:bookmarkEnd w:id="380"/>
      <w:r>
        <w:t>The Station of Quddus</w:t>
      </w:r>
    </w:p>
    <w:p w14:paraId="3BFCF944" w14:textId="77777777" w:rsidR="00D13072" w:rsidRDefault="00000000">
      <w:pPr>
        <w:pStyle w:val="FirstParagraph"/>
      </w:pPr>
      <w:r>
        <w:t>Likewise, regarding the rank of His Holiness Quddus, may the spirit of the worlds be his sacrifice, it is stated that eight units of the Mirror of God are in his noble self, and from the intensity of the fire of the love of God, no one has the power to draw near to him. Now, consider that eight units of the Mirror of God are mentioned in his noble self. Reflect, O people of thought. In this statement, treasures of knowledge are hidden. This servant did not mention it for fear of the Nimrod of oppression and the Pharaoh of ignorance.</w:t>
      </w:r>
    </w:p>
    <w:p w14:paraId="72F37EDE" w14:textId="77777777" w:rsidR="00D13072" w:rsidRDefault="00000000">
      <w:pPr>
        <w:pStyle w:val="Heading3"/>
      </w:pPr>
      <w:bookmarkStart w:id="382" w:name="relationship-of-suns-and-mirrors"/>
      <w:bookmarkEnd w:id="381"/>
      <w:r>
        <w:t>Relationship of Suns and Mirrors</w:t>
      </w:r>
    </w:p>
    <w:p w14:paraId="02570157" w14:textId="77777777" w:rsidR="00D13072" w:rsidRDefault="00000000">
      <w:pPr>
        <w:pStyle w:val="FirstParagraph"/>
      </w:pPr>
      <w:r>
        <w:t>Similarly, in all stations, it is revealed by the Pen of Might that the Mirror does not inherently manifest itself except by its encounter with the sun, and the sun has always been and will always be one. No one has been named with this name except the Eternal Self in every Manifestation. Yet, it is written that the rank of the sun is beneath the rank of the mirror, and suns rise from the mirror. By God, O people, I do not speak from desire. If you reflect on this statement, you will surely witness that these words arise from sheer ignorance and pure hatred.</w:t>
      </w:r>
    </w:p>
    <w:p w14:paraId="5EDB0F4A" w14:textId="77777777" w:rsidR="00D13072" w:rsidRDefault="00000000">
      <w:pPr>
        <w:pStyle w:val="BodyText"/>
      </w:pPr>
      <w:r>
        <w:lastRenderedPageBreak/>
        <w:t>I adjure you, O people, by God who created and shaped you, to observe the first part of the Persian Bayan, where it is stated, “If the mirror says, ‘The sun is in me,’ it is evident to the sun that it is its image that speaks.”</w:t>
      </w:r>
    </w:p>
    <w:p w14:paraId="14E67BEE" w14:textId="77777777" w:rsidR="00D13072" w:rsidRDefault="00000000">
      <w:pPr>
        <w:pStyle w:val="Heading2"/>
      </w:pPr>
      <w:bookmarkStart w:id="383" w:name="subh-i-azals-claims-to-be-above-the-sun"/>
      <w:bookmarkEnd w:id="373"/>
      <w:bookmarkEnd w:id="382"/>
      <w:r>
        <w:t>Subh-i-Azal’s Claims To Be Above the Sun</w:t>
      </w:r>
    </w:p>
    <w:p w14:paraId="692D0F1B" w14:textId="77777777" w:rsidR="00D13072" w:rsidRDefault="00000000">
      <w:pPr>
        <w:pStyle w:val="FirstParagraph"/>
      </w:pPr>
      <w:r>
        <w:t>Yet, it is written (by Subh-i-Azal) that the mirror is above the sun, and the suns are in the shadow of the mirror. If by these suns he means the suns of reality, this is far from the truth, for with a single manifestation of the true sun, a hundred thousand mirrors come into existence in less than an instant. The mirrors are created to reflect a manifestation of the sun if they are pure, otherwise, they are judged as stones. It is evident to everyone with vision that mirrors are created to capture the reflections of objects. And if by suns, he means the suns of names and beyond, this is not specific to any self, as all these suns exist and appear at the time decreed by God.</w:t>
      </w:r>
    </w:p>
    <w:p w14:paraId="00A9811D" w14:textId="77777777" w:rsidR="00D13072" w:rsidRDefault="00000000">
      <w:pPr>
        <w:pStyle w:val="BodyText"/>
      </w:pPr>
      <w:r>
        <w:t>Whoever opens the eyes of his heart will see in every atom a sun, and then in this sun, another sun, and in the sun of the sun, another sun, without end. But God’s wisdom did not mention this station, lest the feet of the knowers slip. O people, woe unto you from the injustice that has befallen the Ancient Beauty from those who boast of standing before Him, but when His name became famous, they disbelieved in the Sovereign, the All-Knowing.</w:t>
      </w:r>
    </w:p>
    <w:p w14:paraId="01CAE425" w14:textId="77777777" w:rsidR="00D13072" w:rsidRDefault="00000000">
      <w:pPr>
        <w:pStyle w:val="BodyText"/>
      </w:pPr>
      <w:r>
        <w:t>Since the previous manifestation, the world was aware that the mirror in the next manifestation would claim to be the sun, so this decree issued from the pen of the Exalted. He is so immersed in the sea of pride and arrogance that he has clung to the words of the previous manifestation to elevate his own status and has turned away from the source, the origin, and the manifestation, the creator, and the sender of those words. Woe unto the unjust people. He also called himself the great tree, but by God, all these words are because he finds people foolish. If he were considered a tree before God, he would be a tree that should fall and be cast into the fire unless he repents to God and seeks forgiveness for his actions and becomes one of the repentant.</w:t>
      </w:r>
    </w:p>
    <w:p w14:paraId="5F9F122B" w14:textId="77777777" w:rsidR="00D13072" w:rsidRDefault="00000000">
      <w:pPr>
        <w:pStyle w:val="BodyText"/>
      </w:pPr>
      <w:r>
        <w:t>It is clear to everyone, whether migrants of this land or those with keen insight, who observe things with God’s vision, that these arrogant words have not flowed from a false, fabricated tongue except that when they saw this new, most exalted sun rising from the horizon of eternal dawn and proclaiming in the heavens and the earth, “I am the Living One in the Most Glorious Horizon,” they hastened and spoke these words without realizing it, trying to establish a station for themselves higher than that of God. But this is impossible, for everything beneath it is created and moved by His will, and those above it are only His servants, creatures, and worshippers.</w:t>
      </w:r>
    </w:p>
    <w:p w14:paraId="7488DFD5" w14:textId="77777777" w:rsidR="00D13072" w:rsidRDefault="00000000">
      <w:pPr>
        <w:pStyle w:val="BodyText"/>
      </w:pPr>
      <w:r>
        <w:t>How can there be a station above that of God for someone to claim for himself, as if he stood by himself for himself in the highest position that has no above or below, no right or left, no front or back, and who created directions without direction by His will and things without example by His will, and who is the creator of every station and the revealer of every matter?</w:t>
      </w:r>
    </w:p>
    <w:p w14:paraId="41FFE8A9" w14:textId="77777777" w:rsidR="00D13072" w:rsidRDefault="00000000">
      <w:pPr>
        <w:pStyle w:val="BodyText"/>
      </w:pPr>
      <w:r>
        <w:t>It is His right that no one below Him should boast for himself, for He does not boast of any of the beings, and He is the sanctified, pure, all-powerful, and obeyed.</w:t>
      </w:r>
    </w:p>
    <w:p w14:paraId="118D8605" w14:textId="77777777" w:rsidR="00D13072" w:rsidRDefault="00000000">
      <w:pPr>
        <w:pStyle w:val="BodyText"/>
      </w:pPr>
      <w:r>
        <w:lastRenderedPageBreak/>
        <w:t>O people, listen to my call and do not bring upon my beauty what you have been forbidden in all tablets. By God, this is the outstretched hand of divine power that encompasses all who are in the heavens and the earth. This is the tongue of the divine truth singing on the highest lote-tree of the exalted oneness. This is the pen of the Ancient, from which the seas of divine mysteries and knowledge have flowed and will continue to flow in the days and nights.</w:t>
      </w:r>
    </w:p>
    <w:p w14:paraId="7D5B337F" w14:textId="77777777" w:rsidR="00D13072" w:rsidRDefault="00000000">
      <w:pPr>
        <w:pStyle w:val="BodyText"/>
      </w:pPr>
      <w:r>
        <w:t>This is the repository of the pearls of decisive wisdom and the source of divine sciences, which has always and will always bestow its favors. Beware that you do not deprive yourselves of its showers of grace and do not consider it obligatory to follow any blind soul.</w:t>
      </w:r>
    </w:p>
    <w:p w14:paraId="2ED38C7E" w14:textId="77777777" w:rsidR="00D13072" w:rsidRDefault="00000000">
      <w:pPr>
        <w:pStyle w:val="BodyText"/>
      </w:pPr>
      <w:r>
        <w:t>In his treatise, he has also stated that by knowing a few important phrases and words, he made these claims, and his intention with these ornate words was this holy, sublime essence. By the One who is exalted in power and might, he has striven hard in teaching it, just as teachers teach children their alphabets.</w:t>
      </w:r>
    </w:p>
    <w:p w14:paraId="04C19345" w14:textId="77777777" w:rsidR="00D13072" w:rsidRDefault="00000000">
      <w:pPr>
        <w:pStyle w:val="BodyText"/>
      </w:pPr>
      <w:r>
        <w:t>Would that my people knew how insignificant and contemptible his station is and how great his arrogance and pride are. This is clear and evident to every discerning person and does not need further mention or detail. Among his statements is that this servant has spoken disrespectfully towards the First Point, whereas this servant proclaims between the heavens and the earth that he is nothing but his own self, essence, spirit, body, and glory.</w:t>
      </w:r>
    </w:p>
    <w:p w14:paraId="113B7B36" w14:textId="77777777" w:rsidR="00D13072" w:rsidRDefault="00000000">
      <w:pPr>
        <w:pStyle w:val="BodyText"/>
      </w:pPr>
      <w:r>
        <w:t>How could I speak of that exalted essence and the pure, most glorious one, the spirit of all who dwell in the realms of everlasting life, without the pleasure of God? It is similar to what the people of the Qur’an attributed at the beginning of the dawn of the manifestation, that this group does not love, perhaps to keep the servants away from recognizing the self of God on the Day of Resurrection, as they have done and continue to do. Cursed be those who acknowledge this.</w:t>
      </w:r>
    </w:p>
    <w:p w14:paraId="31F2827C" w14:textId="77777777" w:rsidR="00D13072" w:rsidRDefault="00000000">
      <w:pPr>
        <w:pStyle w:val="BodyText"/>
      </w:pPr>
      <w:r>
        <w:t>Although the wonderful traces have encompassed the entire world, all the people of the Bayan bear witness to this, and what has been revealed in the Bayan from this wondrous manifestation is the same. None of the people of the Bayan lack the trace of God, and beyond that, all that is present in this land. The book has been incapable of recording it, and many remain illiterate. Yet, despite writing, he has made these claims with a mere understanding of phrases and a few words. Now, judge fairly a word whose falsehood is as bright and clear as the sun at midday.</w:t>
      </w:r>
    </w:p>
    <w:p w14:paraId="3F84ADE8" w14:textId="77777777" w:rsidR="00D13072" w:rsidRDefault="00000000">
      <w:pPr>
        <w:pStyle w:val="BodyText"/>
      </w:pPr>
      <w:r>
        <w:t>Nonetheless, with what courage and audacity did he speak? By God, the One besides whom there is no other, this servant never intended to make what descended from the heaven of the divine will known to the lands, for very few pure sights are seen that are worthy of observing the traces of God. Therefore, I always kept them concealed. Many of the divine verses revealed in Iraq were cast into the river and erased.</w:t>
      </w:r>
    </w:p>
    <w:p w14:paraId="60107578" w14:textId="77777777" w:rsidR="00D13072" w:rsidRDefault="00000000">
      <w:pPr>
        <w:pStyle w:val="Heading3"/>
      </w:pPr>
      <w:bookmarkStart w:id="384" w:name="Xe2904bce98b529a8e99d680a3a6062aacfaad76"/>
      <w:r>
        <w:t>Permission Was Not Granted To Compile Baha’u’llah’s Writings into a Volume</w:t>
      </w:r>
    </w:p>
    <w:p w14:paraId="727774C7" w14:textId="77777777" w:rsidR="00D13072" w:rsidRDefault="00000000">
      <w:pPr>
        <w:pStyle w:val="FirstParagraph"/>
      </w:pPr>
      <w:r>
        <w:t xml:space="preserve">Now, about one hundred thousand verses are present in this land and are yet to be written down, let alone bound into volumes. These matters pertain to self-display, which this servant has always been sanctified from and will remain so. Several times, some have sought to compile what exists into volumes </w:t>
      </w:r>
      <w:r>
        <w:lastRenderedPageBreak/>
        <w:t>and send them to the regions, but permission has not yet been granted. Just as the First Point, may the souls of all be his sacrifice, himself did not pay attention to these matters, stating that they should be organized in the best order later. He, exalted be His mention, says: “Blessed is he who looks at the order of Bahá’u’lláh and thanks his Lord, for it will manifest, and none can turn it back, from God, in the Bayan.”</w:t>
      </w:r>
    </w:p>
    <w:p w14:paraId="6BC7DD9E" w14:textId="77777777" w:rsidR="00D13072" w:rsidRDefault="00000000">
      <w:pPr>
        <w:pStyle w:val="BodyText"/>
      </w:pPr>
      <w:r>
        <w:t>And similarly, after the ascension of the Messenger of God, the Qur’an was compiled into a book, and before it, the Gospel. Despite the verses of the Exalted Sacred One having encompassed the east and the west of the world, they have clung to these words and interpreted them with four words, just as the rituals of Hajj were issued from the exalted pen in previous years. Nevertheless, only one Surah, known as the Surah of Hajj, was sent. This servant has never spent time in making such matters known and never will. The revelation of the station is God’s matter, and its dissemination is for the people, and He indeed is the promulgator of His cause by the hands of the spreaders from the angels of the near ones.</w:t>
      </w:r>
    </w:p>
    <w:p w14:paraId="6D8DE2D1" w14:textId="77777777" w:rsidR="00D13072" w:rsidRDefault="00000000">
      <w:pPr>
        <w:pStyle w:val="BodyText"/>
      </w:pPr>
      <w:r>
        <w:t>Behind the canopy of divine sanctity, spiritual servants must appear, collect the traces of God, and organize them with the best order. This is inevitable without doubt. Furthermore, they have written some phrases and attributed them to the Primal Point, may all souls be a sacrifice for Him. This is a blatant lie, and at that moment, the Primal Point disowns them and their words, and God bears witness to this if you do not bear witness. How much they boast of names, and by God, the One besides whom there is no other, such souls have never been seen in innovation.</w:t>
      </w:r>
    </w:p>
    <w:p w14:paraId="774365D5" w14:textId="77777777" w:rsidR="00D13072" w:rsidRDefault="00000000">
      <w:pPr>
        <w:pStyle w:val="BodyText"/>
      </w:pPr>
      <w:r>
        <w:t>They have spent day and night trying to find a word in the Book of God to interpret for themselves. When I was separated from my brother, I sent a box of scripts and circles and forms, written by the hand of the Primal Point, to my brother. I sent a message saying, “Since you are very keen to take pride in these traces after turning away from the truth, I am sending them to you so that you may send these forms to some people of various lands and show off your status, or distribute them to every soul that comes to you.” Today, you are engaged in that very act, and perhaps you have added some fabricated words to these words in order to mislead the feet of the knowers.</w:t>
      </w:r>
    </w:p>
    <w:p w14:paraId="6FA68A99" w14:textId="77777777" w:rsidR="00D13072" w:rsidRDefault="00000000">
      <w:pPr>
        <w:pStyle w:val="BodyText"/>
      </w:pPr>
      <w:r>
        <w:t>O servants, turn away from these matters and sanctify your hearts, for today a grace has appeared that if a scribe can keep up, an equivalent to the Persian Bayan descends from the heaven of divine sanctity in one day and night. Similarly, in the matter of the verses in a new Arabic tongue, be present before the Throne to witness with your own eyes. Do not compare the words of God with the words of others and be enlightened with insight, O people. Bear witness to what God has testified and do not turn to anyone else, and do not be among the doubters. God has testified that there is no god but He, and that the Primal Point is His servant and His glory. Thus, it was revealed before from the Pen of God, the Exalted, the Great. If you had fully comprehended the meaning of this verse, you would never have been veiled from the greatest divine path. Today, most of the people of the Bayan bear witness, and when they reach this blessed name, their faces darken, their hearts tremble, and their feet slip, and they are among those who hesitate.</w:t>
      </w:r>
    </w:p>
    <w:p w14:paraId="631FF0E9" w14:textId="77777777" w:rsidR="00D13072" w:rsidRDefault="00000000">
      <w:pPr>
        <w:pStyle w:val="Heading3"/>
      </w:pPr>
      <w:bookmarkStart w:id="385" w:name="X3976d522cd98dcd6f689ad4307ead2fddfeae0a"/>
      <w:bookmarkEnd w:id="384"/>
      <w:r>
        <w:t>One Condition For Acts to Be Accepted by God</w:t>
      </w:r>
    </w:p>
    <w:p w14:paraId="5B6A190C" w14:textId="77777777" w:rsidR="00D13072" w:rsidRDefault="00000000">
      <w:pPr>
        <w:pStyle w:val="FirstParagraph"/>
      </w:pPr>
      <w:r>
        <w:t xml:space="preserve">By the truth of God, no act is accepted before God unless it includes acknowledgment of this pure blessed name. Blessed are those who remember and those who are firm. Moreover, in his treatises, he boasted </w:t>
      </w:r>
      <w:r>
        <w:lastRenderedPageBreak/>
        <w:t>that Jinab-i-Táhirih and Jinab-i-Azim had submitted to him. Although this servant considers of such matters to be utterly void and non-existent, this is not out of arrogance or pride, for this servant has seen and will see no station for himself.</w:t>
      </w:r>
    </w:p>
    <w:p w14:paraId="104FCB9C" w14:textId="77777777" w:rsidR="00D13072" w:rsidRDefault="00000000">
      <w:pPr>
        <w:pStyle w:val="Heading2"/>
      </w:pPr>
      <w:bookmarkStart w:id="386" w:name="proofs-of-bahaullahs-station"/>
      <w:bookmarkEnd w:id="383"/>
      <w:bookmarkEnd w:id="385"/>
      <w:r>
        <w:t>Proofs of Baha’u’llah’s Station</w:t>
      </w:r>
    </w:p>
    <w:p w14:paraId="6042E8E0" w14:textId="77777777" w:rsidR="00D13072" w:rsidRDefault="00000000">
      <w:pPr>
        <w:pStyle w:val="FirstParagraph"/>
      </w:pPr>
      <w:r>
        <w:t>But, with regard to the manifestation of God’s station, it has been mentioned because the essences of letters, their origins, and their mysteries have always been and will continue to be sent forth. The truth does not need to prove its manifestation by anything other than itself and what appears from it, for every proof is firmly established by its relation to it, and every path is straight by its connection to it. However, since people are observed to be weak and not mature, this servant states that what has been revealed from the words of God specifically for this cause is beyond the comprehension of these souls. If people look with the eye of God, the statement of the Primal Point, “Indeed, I am the Living One in the Most Glorious Horizon,” which is clear, apparent, and shining today, would suffice them all.</w:t>
      </w:r>
    </w:p>
    <w:p w14:paraId="01ECC4FA" w14:textId="77777777" w:rsidR="00D13072" w:rsidRDefault="00000000">
      <w:pPr>
        <w:pStyle w:val="BodyText"/>
      </w:pPr>
      <w:r>
        <w:t>At that moment, everyone hears and sees everything that is said and committed by all creatures. Furthermore, the testimony mentioned in the tablets, commanding everyone to read it, is a clear proof for anyone who observes with the eye of God. His statement, “God has testified that there is no god but He and that the Primal Point is His servant and His glory,” is a clear and conclusive proof. However, it only increases the misguided in loss, for the misguided interpret all the verses with delusion.</w:t>
      </w:r>
    </w:p>
    <w:p w14:paraId="734D5800" w14:textId="77777777" w:rsidR="00D13072" w:rsidRDefault="00000000">
      <w:pPr>
        <w:pStyle w:val="BodyText"/>
      </w:pPr>
      <w:r>
        <w:t>He also says, exalted be His mention, “Indeed, I am the Throne of Glory with the greater truth; I was above the rise of the flowing ruby atop the mount.” The intended meaning of this blessed verse, if contemplated, reveals the highest, most exalted, and most sanctified manifestation. He also says, exalted be His station, “God has created around that gate seas of the elixir water reddened with the oil of existence and life with the intended abundance, and God has decreed for it ships of fresh, red rubies, and none shall ride them except the people of glory by the permission of the Most High, for He is the Almighty, the Wise.”</w:t>
      </w:r>
    </w:p>
    <w:p w14:paraId="7935E625" w14:textId="77777777" w:rsidR="00D13072" w:rsidRDefault="00000000">
      <w:pPr>
        <w:pStyle w:val="BodyText"/>
      </w:pPr>
      <w:r>
        <w:t>Now, the ships of fresh, red rubies sail and flow on the sea of greatness. O people of glory, detach from all else and enter the eternal ark of divine dignity. Whoever holds fast to this ark is, in the sight of God, among those who affirm, are saved, and are in the high and pleasing stations. Whoever falls behind is among the people of fire, ruin, and lowly and infernal states. Beware, do not sell your religion for a coin, and do not trade the Joseph of divine glory for the bounties of this world and the hereafter. Soon, you will see what is now visible become absent. Therefore, strive with utmost effort and haste to the shade of the Lord of creation, for there is no safe refuge except His shade, and there never will be.</w:t>
      </w:r>
    </w:p>
    <w:p w14:paraId="23CB0ACF" w14:textId="77777777" w:rsidR="00D13072" w:rsidRDefault="00000000">
      <w:pPr>
        <w:pStyle w:val="BodyText"/>
      </w:pPr>
      <w:r>
        <w:t xml:space="preserve">His statement, exalted in His majesty, “As for the youth, he is from the fire of the green tree kindled from this yellow essence; we killed him in the visible form because God had decreed a portion for his parents in the Book, and we feared that he would oppress them with the fire in the beauty of glory, tyranny without knowledge,” is very clear that everyone has oppressed this most pure, most luminous, most glorious beauty in a way that none but God knows. If only they had sufficed with oppression and arrogance, but they have always been engaged in the destruction of the house of God and His sanctuary and will continue to be so. However, their hearts will not rest until they drink my blood after we created and </w:t>
      </w:r>
      <w:r>
        <w:lastRenderedPageBreak/>
        <w:t>preserved them to elevate my cause and assist my beauty. When they found their strength and felt secure, they rose against me with great tyranny. When it reached that point, a caller called from behind the veil of eternity, “O exalted pen, do not limit your cause to mentioning less than it, say: By God, the Bayan was all revealed for my wondrous, supreme cause, and without you, not a letter of the Bayan would have been revealed, nor any pages of the exalted, honored one. Leave the dead, for those who do not believe in you are dead, not alive; they do not hear nor understand, even if words from the first and the last were cast upon them. But those whom God has revived through you, they have read all the books in your love and need nothing else but you, for your manifestation itself has made you a proof for all worlds.” When I heard the call, I sufficed with what was inscribed by the radiant, sanctified finger.</w:t>
      </w:r>
    </w:p>
    <w:p w14:paraId="3F6A7A4C" w14:textId="77777777" w:rsidR="00D13072" w:rsidRDefault="00000000">
      <w:pPr>
        <w:pStyle w:val="BodyText"/>
      </w:pPr>
      <w:r>
        <w:t>The verses of divine majesty in this name and appearance are more than can be counted. Nevertheless, these rabble have interpreted this blessed name as the land of Ta, whereas the Primal Point, may all souls be a sacrifice for Him, called it the land of glory. They did not understand that His intention was to foretell the appearance of the sacred beauty in that land, saying, “O land, upon you walks the glory, and in you resides this radiant, shining name.” In every instance, this blessed name has been mentioned before all names, and similarly, in the previous prayer, the most ancient of names is mentioned with this blessed name, saying, “O my God, I ask you by your most glorious name.” Similarly, the months, named with new names, the first of them is attributed to this name. In everything, if you observe, the best of it is mentioned with this name. Yet, see to what extent the animosity has reached that they interpreted this blessed name as a land, whereas a particle of its dust is better than them and their selves and their realities. Woe to them and to what their hearts contain of the fire of envy and hatred, with which they burn themselves every moment, and they are unaware.</w:t>
      </w:r>
    </w:p>
    <w:p w14:paraId="72E279F1" w14:textId="77777777" w:rsidR="00D13072" w:rsidRDefault="00000000">
      <w:pPr>
        <w:pStyle w:val="BodyText"/>
      </w:pPr>
      <w:r>
        <w:t>And also His Holiness Quddús, may His glory be exalted, inscribed several Tablets in the land of Badasht and sent them. This servant has never disclosed them. Among them, He has clearly, without any allusion, mentioned the following about this new Cause: “When the Lord manifests a mystery from the horizon of splendor in a land or a place, that luminous countenance from the point of splendor becomes adorned. And when the heavens of attraction arise with the lines of the secret written, that is from Our command for the people of knowledge, it is evident.”</w:t>
      </w:r>
    </w:p>
    <w:p w14:paraId="756D0590" w14:textId="77777777" w:rsidR="00D13072" w:rsidRDefault="00000000">
      <w:pPr>
        <w:pStyle w:val="BodyText"/>
      </w:pPr>
      <w:r>
        <w:t>These blessed Tablets are now present, and all of them explicitly bear witness and testimony to this Cause. By the Lord of the Throne and the firmament, modesty prevents the mention of these words, as this servant has never desired to assert any station for himself through previous words, for my station is His station, and it is evident in the midst of the sky of independence. And there is no one with sight but witnesses and sees, and for the blind, there is no portion.</w:t>
      </w:r>
    </w:p>
    <w:p w14:paraId="727B5E9E" w14:textId="77777777" w:rsidR="00D13072" w:rsidRDefault="00000000">
      <w:pPr>
        <w:pStyle w:val="BodyText"/>
      </w:pPr>
      <w:r>
        <w:t xml:space="preserve">Say: By God, my station is His station, my power is His power, my sovereignty is His sovereignty, His manifestation is my proof, and what flows from His Pen is my testimony, just as my manifestation is my proof, and what flows from my Pen is my testimony. However, out of consideration for the preservation of Our servants, it is written explicitly. And among them is the point of attraction, His Holiness Tá, upon whom be the Most Glorious Beauty of God, who has been with this servant for a long time and would never exchange the meeting of this servant with the dominion of this world and the hereafter, and did not wish to part from me even for a moment. But what was destined, happened. And how many verses </w:t>
      </w:r>
      <w:r>
        <w:lastRenderedPageBreak/>
        <w:t>and poems He mentioned in this new Cause, among them in describing the Most High Countenance, He composed a ghazal, one verse of which is:</w:t>
      </w:r>
    </w:p>
    <w:p w14:paraId="01E9D69A" w14:textId="77777777" w:rsidR="00D13072" w:rsidRDefault="00000000">
      <w:pPr>
        <w:pStyle w:val="BodyText"/>
      </w:pPr>
      <w:r>
        <w:t>“If Splendor removes the veil from the face,</w:t>
      </w:r>
    </w:p>
    <w:p w14:paraId="02DA8786" w14:textId="77777777" w:rsidR="00D13072" w:rsidRDefault="00000000">
      <w:pPr>
        <w:pStyle w:val="BodyText"/>
      </w:pPr>
      <w:r>
        <w:t>Hundreds of thousands like Azal will appear.”</w:t>
      </w:r>
    </w:p>
    <w:p w14:paraId="148DCE4A" w14:textId="77777777" w:rsidR="00D13072" w:rsidRDefault="00000000">
      <w:pPr>
        <w:pStyle w:val="Heading3"/>
      </w:pPr>
      <w:bookmarkStart w:id="387" w:name="X822f6c93c8b0cb85a9a205c76a11f584197f841"/>
      <w:r>
        <w:t>The Primal Point Established His Cause With the Same Proof</w:t>
      </w:r>
    </w:p>
    <w:p w14:paraId="1F2FB69C" w14:textId="77777777" w:rsidR="00D13072" w:rsidRDefault="00000000">
      <w:pPr>
        <w:pStyle w:val="FirstParagraph"/>
      </w:pPr>
      <w:r>
        <w:t>And He has also praised this servant abundantly. Above all these statements is the Hidden Book of the Primal Point, may our souls be sacrificed for Him, which has been revealed entirely in this new Cause and has remained concealed from sight. Ask God to attain it. By the One in Whose hand is my soul, if the claimant of divine beauty today had not mentioned such proofs in his book and had not relied on them to mislead the people, this servant would never have used these proofs as an argument.</w:t>
      </w:r>
    </w:p>
    <w:p w14:paraId="047D46B3" w14:textId="77777777" w:rsidR="00D13072" w:rsidRDefault="00000000">
      <w:pPr>
        <w:pStyle w:val="BodyText"/>
      </w:pPr>
      <w:r>
        <w:t>O servants, listen to the call of the Exalted One in His latter manifestation, and erase all these proofs from your hearts, for if you rely on words, hints, scriptures, and books in this wondrous, divine manifestation, you will never attain the essence of the knowledge of the Face of the Merciful and the Sovereign of existence. Rather, look to the same proof by which the Primal Point Himself, exalted be His glory, established His Cause, and likewise, before Him, Muhammad, the Messenger of God, and before Him, the Son of Mary, and before Him, Moses. By the One in Whose hand is my soul, one letter of the verses of God is more precious to this servant than all that is in the heavens and the earth.</w:t>
      </w:r>
    </w:p>
    <w:p w14:paraId="550E01FD" w14:textId="77777777" w:rsidR="00D13072" w:rsidRDefault="00000000">
      <w:pPr>
        <w:pStyle w:val="BodyText"/>
      </w:pPr>
      <w:r>
        <w:t>It has been mentioned that during the time of manifestation, do not look to words, hints, proofs, names, and attributes. This is a command that the Primal Point Himself, may our souls be sacrificed for Him, has given. The intention of that divine beauty is that, during the time of manifestation, the people of the Bayán should not cling to traditions and verses like the people of the Qur’án and object to the Manifestation, the Originator, and the Revealer of those.</w:t>
      </w:r>
    </w:p>
    <w:p w14:paraId="156F3342" w14:textId="77777777" w:rsidR="00D13072" w:rsidRDefault="00000000">
      <w:pPr>
        <w:pStyle w:val="BodyText"/>
      </w:pPr>
      <w:r>
        <w:t>Indeed, if you reflect a little on this most wondrous, most mighty manifestation, you will be informed of countless secrets and will observe that from the beginning of creation until now, no such manifestation has appeared, though, considering the lack of capacity among the servants, there are also reasons for prevention. To separate the essence from the accident and the spirit from the clay. By God, the Truth, today, if a particle of the essence were mixed with a hundred thousand measures of stone and hidden behind the seven seas, the hand of God’s power would surely reveal it and separate that particle of essence from it.</w:t>
      </w:r>
    </w:p>
    <w:p w14:paraId="660E377A" w14:textId="77777777" w:rsidR="00D13072" w:rsidRDefault="00000000">
      <w:pPr>
        <w:pStyle w:val="BodyText"/>
      </w:pPr>
      <w:r>
        <w:t>O people, the breeze of God is blowing, the spirit of God is in motion, and the attraction of God has dawned from the horizon of the rising of the beauty of the Merciful. Raise your heads from the slumber of the self and passion and observe what has appeared in the creation. Beware, do not listen to the falsehoods of the people, for today, if a pure ear is found, it will hear from this group what it heard from the people of the Qur’án, and what it heard from the people of the Torah and the Gospel, and more than their sayings, it will witness the same deeds with the eye of the inner and outer vision.</w:t>
      </w:r>
    </w:p>
    <w:p w14:paraId="4A732E9E" w14:textId="77777777" w:rsidR="00D13072" w:rsidRDefault="00000000">
      <w:pPr>
        <w:pStyle w:val="BodyText"/>
      </w:pPr>
      <w:r>
        <w:lastRenderedPageBreak/>
        <w:t>Today, someone who has opposed the Self of God and has shown arrogance towards His creation has mentioned in his words that if the Truth appears, whether from the people of the Bayán or others, whether slave or free, whether black or white, this servant will be obedient and will have no word to say. Now observe this statement, made at a time when he is engaged in fighting against the beauty of God and in utmost aversion.</w:t>
      </w:r>
    </w:p>
    <w:p w14:paraId="3FD0416F" w14:textId="77777777" w:rsidR="00D13072" w:rsidRDefault="00000000">
      <w:pPr>
        <w:pStyle w:val="Heading3"/>
      </w:pPr>
      <w:bookmarkStart w:id="388" w:name="scholars-who-issue-fatwas-to-kill"/>
      <w:bookmarkEnd w:id="387"/>
      <w:r>
        <w:t>Scholars Who Issue Fatwas to Kill</w:t>
      </w:r>
    </w:p>
    <w:p w14:paraId="336B1797" w14:textId="77777777" w:rsidR="00D13072" w:rsidRDefault="00000000">
      <w:pPr>
        <w:pStyle w:val="FirstParagraph"/>
      </w:pPr>
      <w:r>
        <w:t>Now reflect and observe what the proof of God has been and what the sign of the appearance of the Truth is. This manifestation, so apparent, whose lights have enveloped the world, he has turned away from and stood up to kill, and afterward engaged in these words out of the delusion of the people. Just like at the beginning of the manifestation, when the scholars of the Qur’án, with prayer beads in hand, in utmost humility and devotion, would engage in worship in their sanctuaries, showing such piety that when the name of God was mentioned, they would stand up with utmost humility and submission.</w:t>
      </w:r>
    </w:p>
    <w:p w14:paraId="2E74D4A6" w14:textId="77777777" w:rsidR="00D13072" w:rsidRDefault="00000000">
      <w:pPr>
        <w:pStyle w:val="BodyText"/>
      </w:pPr>
      <w:r>
        <w:t>Yet, at the same time, they issued fatwas for His killing and executed judgments lower than faith upon Him, while speaking with their tongues, saying, “How could we be turning away from the Truth, while we pray at night and ask from God during the day? Whenever He appears, we will be obedient and submissive.” Now, they are turning away from God. By God, besides whom there is no god, they cut off the head of the Manifestation of the Self of God with the knife of malice and corruption and the sword of hatred and enmity, and at the same time, with a submissive neck, they utter this word, “Whenever the Truth appears, I will be obedient.”</w:t>
      </w:r>
    </w:p>
    <w:p w14:paraId="530EA125" w14:textId="77777777" w:rsidR="00D13072" w:rsidRDefault="00000000">
      <w:pPr>
        <w:pStyle w:val="BodyText"/>
      </w:pPr>
      <w:r>
        <w:t>By God, O people, they have found you immature to speak such nonsense, and they have found you so deluded that the Truth, which has appeared in all manifestations, they have given a fatwa for His killing and have been constantly fighting against His beauty, and yet they speak these words. Alas and regret upon you, for you have been heedless of Him who has appeared more manifest than any manifestation and have occupied yourselves with those who, by God, if you were aware of Him, you would flee from them a thousand distances.</w:t>
      </w:r>
    </w:p>
    <w:p w14:paraId="7348F529" w14:textId="77777777" w:rsidR="00D13072" w:rsidRDefault="00000000">
      <w:pPr>
        <w:pStyle w:val="BodyText"/>
      </w:pPr>
      <w:r>
        <w:t>We ask God to separate me from him and to purify the land I am on from the filth of these transgressors, or to settle me in another land, for He is indeed gracious to His servants, and He is indeed powerful over all things.</w:t>
      </w:r>
    </w:p>
    <w:p w14:paraId="50F2153D" w14:textId="77777777" w:rsidR="00D13072" w:rsidRDefault="00000000">
      <w:pPr>
        <w:pStyle w:val="Heading2"/>
      </w:pPr>
      <w:bookmarkStart w:id="389" w:name="to-subh-i-azal-mirza-yahya"/>
      <w:bookmarkEnd w:id="386"/>
      <w:bookmarkEnd w:id="388"/>
      <w:r>
        <w:t>To Subh-i-Azal (Mirza Yahya)</w:t>
      </w:r>
    </w:p>
    <w:p w14:paraId="72259C00" w14:textId="77777777" w:rsidR="00D13072" w:rsidRDefault="00000000">
      <w:pPr>
        <w:pStyle w:val="FirstParagraph"/>
      </w:pPr>
      <w:r>
        <w:t>Say: O ignorant one, the Beloved Self is manifest and radiant like the sun, and today you have not attained knowledge of Him. Instead, you do not count Him among the people of faith, despite all His proofs and evidences that have encompassed the world. Nevertheless, you cling to His words, intending to establish a leadership for yourself. By the True God, all things deny you, but you do not perceive it. Your status before God is like that of the people of the Qur’án who established their leadership by the words of the Messenger, sitting on the thrones of glory and judgment, and inflicted upon Him what no eye in creation had seen or comprehended.</w:t>
      </w:r>
    </w:p>
    <w:p w14:paraId="27DE99D9" w14:textId="77777777" w:rsidR="00D13072" w:rsidRDefault="00000000">
      <w:pPr>
        <w:pStyle w:val="BodyText"/>
      </w:pPr>
      <w:r>
        <w:lastRenderedPageBreak/>
        <w:t>O one intoxicated with the wine of self and desire, you have overlooked the known Sovereign and clung to your delusion. This humiliation suffices for you, that you have denied the verses by which your religion was established and in which you take pride, seeking to establish a status for yourself, yet you are unaware. You have no status before God except like those who turned away after believing and denied after acknowledging. If you were truly knowledgeable, by the True God, the faithful spirit would turn its head away from your actions, and you have not realized it, being among the heedless. The houris of the chambers sit on ashes due to your oppression, while you are joyful within yourself. By the True God, everything laments and weeps within itself, but you are oblivious and among the heedless.</w:t>
      </w:r>
    </w:p>
    <w:p w14:paraId="21C0D866" w14:textId="77777777" w:rsidR="00D13072" w:rsidRDefault="00000000">
      <w:pPr>
        <w:pStyle w:val="BodyText"/>
      </w:pPr>
      <w:r>
        <w:t>You mention the Beloved with your tongue to testify against the people, yet you kill the Beloved of the First and the Last. If God were to open your sight, you would witness that by your injustice, the Beloved is suspended in the air, and you constantly hurl at Him the arrows of envy and hatred, followed by the darts of malice and stubbornness, then by the bullets of aversion. God has indeed been a witness and knowledgeable about this. Muhammad laments in the highest horizon, the spirit weeps in the sublime companion, Moses mourns at the Lote Tree of the furthest boundary, and the eyes of the prophets and messengers cry.</w:t>
      </w:r>
    </w:p>
    <w:p w14:paraId="7E3A8E3A" w14:textId="77777777" w:rsidR="00D13072" w:rsidRDefault="00000000">
      <w:pPr>
        <w:pStyle w:val="BodyText"/>
      </w:pPr>
      <w:r>
        <w:t>O one intoxicated with the wine of pride, awaken for a moment with awareness. Reflect on yourself and your actions. Suppose you have confused the immature ones about the Cause of God, making all of them bow to you instead of God. What benefit do you gain from this? No, by the Lord of the worlds, you gain nothing but the loss of this world and the hereafter. If today you sit on a throne of ruby, before God, you dwell in the abyss. By God, if you listen with the ear of nature, you will hear that the very earth on which you sit seeks refuge in God from you and says: O heedless one, by what proof and evidence do you establish your truth and deny the Truth of Him who is the Truth and the One who establishes the Truth?</w:t>
      </w:r>
    </w:p>
    <w:p w14:paraId="276F4AB9" w14:textId="77777777" w:rsidR="00D13072" w:rsidRDefault="00000000">
      <w:pPr>
        <w:pStyle w:val="BodyText"/>
      </w:pPr>
      <w:r>
        <w:t>Woe unto you and those who have taken you as a beloved for themselves instead of God. You did not become certain in the truth, so why did you rise up to kill Him? For twenty years He strove to protect you, knowing what was in your heart, and if He had willed for a moment, you would not have existed. Yet you did not awaken, and you attributed your actions to the Truth throughout the world. By God, there is nothing in this heart except the lights of the effulgences of the dawn of eternity, and it is not content with anything harmful to itself.</w:t>
      </w:r>
    </w:p>
    <w:p w14:paraId="7392543A" w14:textId="77777777" w:rsidR="00D13072" w:rsidRDefault="00000000">
      <w:pPr>
        <w:pStyle w:val="BodyText"/>
      </w:pPr>
      <w:r>
        <w:t xml:space="preserve">O my brother, hear the call of the one who, due to your injustice, has fallen into this pit which has no bottom, and whose garment is stained with sincere blood because of your malice. From the bottom of the pit, he cries out, saying: “O my brother, do not do to your brother what the son of Adam did to his brother. O my brother, fear God, and do not dispute my verses, do not fight against my Self, and do not kill the one whose chest has become a place for the swords of the enemies, lest harm befall you. He who has safeguarded you every night and day, every morning and evening, O my brother, by the True God, I do not speak from desire. This is nothing but a revelation revealed. The Mighty Spirit taught me at the Lote Tree of the farthest boundary. By God, O my brother, these are not from myself but from the Mighty, the Wise. Every time I approached you to prevent any disturbance that might test the servants, safeguarding the command of your Lord, by God, you cast towards me the arrow of dissension. And </w:t>
      </w:r>
      <w:r>
        <w:lastRenderedPageBreak/>
        <w:t>whenever I drew closer to you, hoping to calm your soul, you rose against me with hypocrisy. Your very being testifies to this if you are among those who deny.</w:t>
      </w:r>
    </w:p>
    <w:p w14:paraId="4FB617AD" w14:textId="77777777" w:rsidR="00D13072" w:rsidRDefault="00000000">
      <w:pPr>
        <w:pStyle w:val="BodyText"/>
      </w:pPr>
      <w:r>
        <w:t>By God, O my brother, whenever I remained silent about the wondrous mentions of my Lord, the Holy Spirit raised me to His command, and the Great Spirit awakened me from my sleep and made me speak the truth between the heavens and the earth. If this is my sin, I am not the first to sin. Those before me committed it: the one named ’Ali in the Kingdom of Names, then Muhammad in the realm of the most exalted, then my Son in the supreme assembly, then the Interlocutor in this sacred, blessed, mighty, and lofty Sinai.</w:t>
      </w:r>
    </w:p>
    <w:p w14:paraId="17B72330" w14:textId="77777777" w:rsidR="00D13072" w:rsidRDefault="00000000">
      <w:pPr>
        <w:pStyle w:val="BodyText"/>
      </w:pPr>
      <w:r>
        <w:t>O my brother, look into the books of the prophets and messengers, and then see the proofs of God, His evidence, His signs, His manifestations, and His verses in their hands. Be just with your brother and do not be among those who wronged the Self of God and then oppressed themselves to instill doubt and suspicion in the hearts of the believers. By God, when your brother knew you rose against him and the fire of envy would not be quenched in your chest, he left with his family alone and entered another house, closing the door to entry and exit. He remained there as one of the wayfarers. Yet you, O my brother, were not content within yourself and wrote and sent what you sent. By God, the Pen is ashamed to write what you mentioned and what you falsely attributed to your brother. By this, you have ruined my sanctity and the sanctity of God among the servants.</w:t>
      </w:r>
    </w:p>
    <w:p w14:paraId="67CDAC05" w14:textId="77777777" w:rsidR="00D13072" w:rsidRDefault="00000000">
      <w:pPr>
        <w:pStyle w:val="BodyText"/>
      </w:pPr>
      <w:r>
        <w:t>You will witness and see, and at that time you will be among the heedless. Arise from the slumber of your soul and desire. Trim the mustache of envy and clip the nails of hatred. Purify yourself with the fragrance of loyalty. Wash with the waters of holiness. Place your face on the ground in humility, submission, repentance, and return to the Beloved.</w:t>
      </w:r>
    </w:p>
    <w:p w14:paraId="584D35E0" w14:textId="77777777" w:rsidR="00D13072" w:rsidRDefault="00000000">
      <w:pPr>
        <w:pStyle w:val="Heading3"/>
      </w:pPr>
      <w:bookmarkStart w:id="390" w:name="a-prayer-for-subh-i-azal-to-pray"/>
      <w:r>
        <w:t>A Prayer For Subh-i-Azal to Pray</w:t>
      </w:r>
    </w:p>
    <w:p w14:paraId="2518A818" w14:textId="77777777" w:rsidR="00D13072" w:rsidRDefault="00000000">
      <w:pPr>
        <w:pStyle w:val="FirstParagraph"/>
      </w:pPr>
      <w:r>
        <w:t>Say: O Lord, I am the one who neglected the rights of my brother during these nights and days and was heedless of the wondrous mentions of Your wisdom. So, O my God, lift the veil from my sight so that I may know Your Self, praise You, and detach from all else but You, turning towards Your noble face. Make me among Your servants, who have a place of truth near You, and grant me from the nectar of Your grace and the abundant bounty of Your kindness. Join me with Your sincere servants who did not turn to the world, its leadership, or anything within or upon it, but devoted themselves and their wealth in the path of their Creator, and were among the detached.</w:t>
      </w:r>
    </w:p>
    <w:p w14:paraId="3DF572C4" w14:textId="77777777" w:rsidR="00D13072" w:rsidRDefault="00000000">
      <w:pPr>
        <w:pStyle w:val="BodyText"/>
      </w:pPr>
      <w:r>
        <w:t>O Lord, do not leave me to myself. Take my hand with the hand of Your power. Rescue me from the depths of the soul and desire, and its flames. Make that fire for me coolness, peace, rest, and fragrance. Write me among Your detached servants. O Lord, grant me success in serving You and proclaiming Your verses. Make me a helper for Your cause, a protector of Your religion, a speaker of Your praise, and an expounder of Your bounties and grace. You are the Mighty, the Generous.</w:t>
      </w:r>
    </w:p>
    <w:p w14:paraId="0C409F13" w14:textId="77777777" w:rsidR="00D13072" w:rsidRDefault="00000000">
      <w:pPr>
        <w:pStyle w:val="BodyText"/>
      </w:pPr>
      <w:r>
        <w:t>O Lord, do not disappoint those who cling to the cord of Your favor, and do not drive away those who hold onto the finger of hope in Your great generosity and bounty.</w:t>
      </w:r>
    </w:p>
    <w:p w14:paraId="26235586" w14:textId="77777777" w:rsidR="00D13072" w:rsidRDefault="00000000">
      <w:pPr>
        <w:pStyle w:val="BodyText"/>
      </w:pPr>
      <w:r>
        <w:lastRenderedPageBreak/>
        <w:t>O Lord, do not veil me from the source of Your good pleasure, and grant me contentment with what You have decreed and revealed from the clouds of Your grace and the showers of Your bounteous honor. You are the Giver in all conditions, and You are indeed the Forgiving, the Merciful.</w:t>
      </w:r>
    </w:p>
    <w:p w14:paraId="3494C34E" w14:textId="77777777" w:rsidR="00D13072" w:rsidRDefault="00000000">
      <w:pPr>
        <w:pStyle w:val="BodyText"/>
      </w:pPr>
      <w:r>
        <w:t>O Lord, do not strip my body of the garment of justice, and do not deprive my heart of the robe of acknowledgment by Your Self, the Most Merciful.</w:t>
      </w:r>
    </w:p>
    <w:p w14:paraId="4A156811" w14:textId="77777777" w:rsidR="00D13072" w:rsidRDefault="00000000">
      <w:pPr>
        <w:pStyle w:val="BodyText"/>
      </w:pPr>
      <w:r>
        <w:t>O Lord, make my feet firm on Your path so that I do not deny what You have called me to in all Your verses, Tablets, Scriptures, Books, and Holy Scrolls. O Lord, let me turn towards Your bounties and return to the ocean of Your forgiveness, so do not deprive me of Your beautiful praise. You are the one who can do whatever You will, and You are the Mighty, the Powerful.</w:t>
      </w:r>
    </w:p>
    <w:p w14:paraId="3246411F" w14:textId="77777777" w:rsidR="00D13072" w:rsidRDefault="00000000">
      <w:pPr>
        <w:pStyle w:val="BodyText"/>
      </w:pPr>
      <w:r>
        <w:t>O Lord, enable me not to deny what has affirmed my faith, established my remembrance, raised my name, stirred my being, and verified my reality, and make me among the believers.</w:t>
      </w:r>
    </w:p>
    <w:p w14:paraId="4C3D2025" w14:textId="77777777" w:rsidR="00D13072" w:rsidRDefault="00000000">
      <w:pPr>
        <w:pStyle w:val="BodyText"/>
      </w:pPr>
      <w:r>
        <w:t>O Lord, do not deprive those who stand before the city of Your mercy and cling to the hem of Your kindness and bounty.</w:t>
      </w:r>
    </w:p>
    <w:p w14:paraId="60071C22" w14:textId="77777777" w:rsidR="00D13072" w:rsidRDefault="00000000">
      <w:pPr>
        <w:pStyle w:val="BodyText"/>
      </w:pPr>
      <w:r>
        <w:t>O Lord, write for me a word from Yourself, that I may remember it at dusk and dawn and at all times, as You have spoken through the tongue of the oppressed in the depths of the pit. Perhaps I may take the path to the horizon of justice when God addresses the breeze of His holiness, which blows from the direction of the Throne and makes it a messenger to the world. For in those days, He found no messenger to send to the servants with the glad tidings of His command and to make them among the remembering and rejoicing ones. He was cast into a prison cut off from the hands of the seekers and the feet of the wayfarers, and beyond the prison, He fell into the pit of envy, whose bottom was known only to His all-knowing, all-aware Self.</w:t>
      </w:r>
    </w:p>
    <w:p w14:paraId="0BCF2563" w14:textId="77777777" w:rsidR="00D13072" w:rsidRDefault="00000000">
      <w:pPr>
        <w:pStyle w:val="Heading3"/>
      </w:pPr>
      <w:bookmarkStart w:id="391" w:name="to-the-breeze-of-the-morning"/>
      <w:bookmarkEnd w:id="390"/>
      <w:r>
        <w:t>To the Breeze of the Morning</w:t>
      </w:r>
    </w:p>
    <w:p w14:paraId="24DA030F" w14:textId="77777777" w:rsidR="00D13072" w:rsidRDefault="00000000">
      <w:pPr>
        <w:pStyle w:val="FirstParagraph"/>
      </w:pPr>
      <w:r>
        <w:t>Thus God related the true stories through His truthful, knowledgeable, trustworthy tongue.</w:t>
      </w:r>
    </w:p>
    <w:p w14:paraId="5AB423D9" w14:textId="77777777" w:rsidR="00D13072" w:rsidRDefault="00000000">
      <w:pPr>
        <w:pStyle w:val="BodyText"/>
      </w:pPr>
      <w:r>
        <w:t>O breeze of the morning, since no messenger is observed, pass through my lovers with the fragrance of the garment of splendor from the paradise of eternity, and inform all of them with the breaths of the spirit and the verses of the manifestation so that some souls might be purified from all attachments to the earth and return to the greatest paradise.</w:t>
      </w:r>
    </w:p>
    <w:p w14:paraId="4BD02E06" w14:textId="77777777" w:rsidR="00D13072" w:rsidRDefault="00000000">
      <w:pPr>
        <w:pStyle w:val="BodyText"/>
      </w:pPr>
      <w:r>
        <w:t>But, O breeze, pass with complete detachment, so that if the harm of the worlds befalls you, you remain patient, and if their bounties descend upon you, you do not pay attention to them. For if you are not sanctified from the elements of envy, hatred, acceptance, rejection, stillness, and agitation of all those on earth, you will not be able to proclaim this wondrous Cause and will not attain the bearing of the divine secrets.</w:t>
      </w:r>
    </w:p>
    <w:p w14:paraId="0C826F21" w14:textId="77777777" w:rsidR="00D13072" w:rsidRDefault="00000000">
      <w:pPr>
        <w:pStyle w:val="Heading3"/>
      </w:pPr>
      <w:bookmarkStart w:id="392" w:name="the-purpose-of-god-and-his-messengers"/>
      <w:bookmarkEnd w:id="391"/>
      <w:r>
        <w:t>The Purpose of God and His Messengers</w:t>
      </w:r>
    </w:p>
    <w:p w14:paraId="02EDFB64" w14:textId="77777777" w:rsidR="00D13072" w:rsidRDefault="00000000">
      <w:pPr>
        <w:pStyle w:val="FirstParagraph"/>
      </w:pPr>
      <w:r>
        <w:t xml:space="preserve">Thus commands you the tongue of your Lord, so that you may be among the doers. Say: O lovers and O possessors of understanding, finally, detach your gaze from the world and its affairs, and with the eye of </w:t>
      </w:r>
      <w:r>
        <w:lastRenderedPageBreak/>
        <w:t>insight, observe the apparent affairs and radiant conditions that have appeared and become manifest from the direction of the Most Glorious Throne. Reflect so that in these days, when the intoxication of heedlessness has enveloped all the inhabitants of the heavens and the earth, you may draw yourself to the divine city of unity and not be deprived of His endless mercy. Lest, God forbid, you become veiled from the primary, divine purpose and be counted among the heedless in the Book of the Lord of lords, without realizing it. We seek refuge in God from that, O possessors of understanding.</w:t>
      </w:r>
    </w:p>
    <w:p w14:paraId="7ED1D9DB" w14:textId="77777777" w:rsidR="00D13072" w:rsidRDefault="00000000">
      <w:pPr>
        <w:pStyle w:val="BodyText"/>
      </w:pPr>
      <w:r>
        <w:t>All the prophets and messengers have called people to the path of the knowledge of the beauty of the Merciful, for this station has been and will always be the highest of stations. Reflect a little on the sending of the divine messengers and the reason and cause for which these embodiments of oneness have come from the unseen into the realm of the seen and have borne all these trials and tribulations that you have heard of. There is no doubt that the purpose was nothing other than inviting the servants to the knowledge of the beauty of the Merciful, and it will never be otherwise.</w:t>
      </w:r>
    </w:p>
    <w:p w14:paraId="539F9F0B" w14:textId="77777777" w:rsidR="00D13072" w:rsidRDefault="00000000">
      <w:pPr>
        <w:pStyle w:val="BodyText"/>
      </w:pPr>
      <w:r>
        <w:t>If you say that the purpose was the commandments and prohibitions, there is no doubt that this was not the primary purpose and never will be. Just as if the inhabitants of the heavens and the earth perform worship and are deprived of the knowledge of God, it will never benefit those who act upon it. This is clear and evident in all the heavenly books. If a soul is knowledgeable of the truth and abandons all the divine commandments, there is hope for salvation, as it is clear and proven to the possessors of insight. Therefore, the primary purpose of creation, the appearance of invention, the sending of messengers, the revealing of books, and the bearing of countless hardships by the messengers was all due to the knowledge of the beauty of the Sublime.</w:t>
      </w:r>
    </w:p>
    <w:p w14:paraId="2DA55CE9" w14:textId="77777777" w:rsidR="00D13072" w:rsidRDefault="00000000">
      <w:pPr>
        <w:pStyle w:val="BodyText"/>
      </w:pPr>
      <w:r>
        <w:t>Now, if a soul engages in all acts and spends their entire life in standing, sitting, mentioning, thinking, and other acts, but is deprived of the knowledge of God, no benefit will ever return to him. The knowledge of God has always been the knowledge of the manifestation of His Self among His creation, as is mentioned and proven in all special books, in the statements of all Tablets, this exalted matter, and this supreme and noble truth. Blessed are the knowledgeable ones.</w:t>
      </w:r>
    </w:p>
    <w:p w14:paraId="3BEA3069" w14:textId="77777777" w:rsidR="00D13072" w:rsidRDefault="00000000">
      <w:pPr>
        <w:pStyle w:val="BodyText"/>
      </w:pPr>
      <w:r>
        <w:t>And if you observe with the purest sight, it becomes evident that all the manifestations of divine unity, who have sacrificed their lives, wealth, honor, and name for the sake of the Beloved, had no other purpose but to lead humanity to the path of knowledge. Now consider the Prophets who endured countless afflictions in the hope that people might tear through the veils of illusion and drink from the fountain of certainty. The veils of illusion appeared immense and overwhelming in the eyes of the people. Thus, every Messenger who manifested from the divine realm faced universal opposition from the masses, until the sending of the Messengers culminated in the Guide of Paths in the year sixty. It was seen how far people, due to the illusions of their souls, had strayed from the shore of divine sanctity, such that in their minds, nothing of God remained but desire, and nothing of certainty but apparent doubt.</w:t>
      </w:r>
    </w:p>
    <w:p w14:paraId="224FF6DA" w14:textId="77777777" w:rsidR="00D13072" w:rsidRDefault="00000000">
      <w:pPr>
        <w:pStyle w:val="BodyText"/>
      </w:pPr>
      <w:r>
        <w:t xml:space="preserve">When the Most Great Beauty commanded the tearing of the veils, everyone rose in opposition. However, a few who became aware of the true purpose burnt away all the veils of illusion and the clouds of doubts with the fire of the divine Lote Tree and attained the knowledge of the Beauty of the Merciful. By God, the True, if anyone contemplates the adversities faced by that Blessed Beauty from the learned and the countless afflictions, they would spend their entire life in wailing, lamentation, and sorrow. Ultimately, </w:t>
      </w:r>
      <w:r>
        <w:lastRenderedPageBreak/>
        <w:t>the enemies of that Manifest Beauty suspended Him in the air and cut down the Lote Tree of invincible might with the bullets of polytheism and hatred.</w:t>
      </w:r>
    </w:p>
    <w:p w14:paraId="70BDC057" w14:textId="77777777" w:rsidR="00D13072" w:rsidRDefault="00000000">
      <w:pPr>
        <w:pStyle w:val="Heading2"/>
      </w:pPr>
      <w:bookmarkStart w:id="393" w:name="Xfa97acbea69df04a61e044ab670d23af9b1c990"/>
      <w:bookmarkEnd w:id="389"/>
      <w:bookmarkEnd w:id="392"/>
      <w:r>
        <w:t>The Bab Speaks to the People of the Bayan</w:t>
      </w:r>
    </w:p>
    <w:p w14:paraId="3A88BDD2" w14:textId="77777777" w:rsidR="00D13072" w:rsidRDefault="00000000">
      <w:pPr>
        <w:pStyle w:val="FirstParagraph"/>
      </w:pPr>
      <w:r>
        <w:t>Even when that Blessed Beauty was hanging in the air, He spoke with a clear and eloquent tongue these firm and solid words: “O people of the Bayan, reflect on this creation. All consider themselves knowledgeable of the Truth and travelers on the path of certainty. They are constantly engaged in the remembrance and words of the Merciful and never abandon the commandments of the King, the All-Knowing, even for a day. If any soul does, they immediately regret it. Despite this, they hang and martyr the essence of the Merciful and the purest substance of the Sublime, which they had adhered to for knowledge, never recognizing Him. They have deprived themselves of all divine favors and celestial grace. They are in the depths of fire and consider themselves among the people of Paradise, immersed in the sea of torment, and reckon themselves among the loved ones of the Lord of Lords. They deem themselves to be in the utmost proximity to the Truth but are in extreme remoteness.</w:t>
      </w:r>
    </w:p>
    <w:p w14:paraId="2AE6F0A4" w14:textId="77777777" w:rsidR="00D13072" w:rsidRDefault="00000000">
      <w:pPr>
        <w:pStyle w:val="BodyText"/>
      </w:pPr>
      <w:r>
        <w:t>So, O people of the Bayan, in every moment, trust in the Beauty of the Lord of all worlds and seek refuge in Him, lest you bring upon my Beauty in this final Manifestation what this group has brought upon Me in this time. O people of the Bayan, the community of the Furqan had no proof in their hands except the Furqan, which was the criterion between truth and falsehood in those days. When my Beauty of the All-Glorious and Most Merciful dawned from the horizon of divine sanctity, I manifested myself with that proof and even greater, so that they might recognize the proof from the previous one and not deprive themselves of acknowledging the Beauty of Certainty. Yet, they recite the verses of the Furqan in all days but are prevented and deprived of these new verses, whose proof is as evident as the sun in the sky.</w:t>
      </w:r>
    </w:p>
    <w:p w14:paraId="78AA84C3" w14:textId="77777777" w:rsidR="00D13072" w:rsidRDefault="00000000">
      <w:pPr>
        <w:pStyle w:val="BodyText"/>
      </w:pPr>
      <w:r>
        <w:t>At the time of the appearance of these divine verses, some claimed that these verses were stolen from previous books, while some foolish tongues spoke that these verses emerged from the self and desire. Thus, we testified against them, and you are among the witnesses. The matter reached such a point that while invoking my name, they wounded my body, and while priding themselves in knowing me, they shot at my known Beauty. This is the condition of the world and its people, until my delicate spirit was freed from the impurities of the polytheistic souls and soared to the most exalted, most elevated, most glorious station and the most sacred, most guarded, and most splendid companion. After my blessed spirit ascended to the highest horizon, I observed with grace and favor towards those who claimed to love me, to see who would act according to my counsels and obey my commands.</w:t>
      </w:r>
    </w:p>
    <w:p w14:paraId="40B42E17" w14:textId="77777777" w:rsidR="00D13072" w:rsidRDefault="00000000">
      <w:pPr>
        <w:pStyle w:val="BodyText"/>
      </w:pPr>
      <w:r>
        <w:t>When the Tongue of Eternity speaks from the horizon of the All-Glorious and says, “O assembly of the Bayan, this is my Beauty that has appeared with my verses and then with my Manifestations. Why did you disbelieve in it and turn away from it? Indeed, I have become certain that you did not believe in me, as it was proven at the time of my appearance that the assembly of the Furqan did not believe in Muhammad, the Manifestation of Myself, as it became evident during the appearance of Muhammad that the assembly of the Gospel did not believe in My Son, as it became evident during the coming of the Spirit that the people of the Torah did not believe in the Speaker. So return and then look until the matter reaches the first Manifestation.”</w:t>
      </w:r>
    </w:p>
    <w:p w14:paraId="5B590EEE" w14:textId="77777777" w:rsidR="00D13072" w:rsidRDefault="00000000">
      <w:pPr>
        <w:pStyle w:val="BodyText"/>
      </w:pPr>
      <w:r>
        <w:lastRenderedPageBreak/>
        <w:t>Thus, we bestow upon you from the secrets of what has been, so that perhaps you may become among the discerning in yourselves. Not many days passed after my martyrdom when a new grace dawned from the sacred horizon of the Most Glorious and an exalted favor shone from the zenith of the highest glory. The ancient pure one manifested with the Most Great and Most Honored Beauty from the unseen Ridvan, with the same proof that I had made proof and with the same argument that was acceptable before God, rather with all the attributes of divine unity, the manifestations of divine might, the innermost essences of the unseen, which cannot be perceived, and the indications of invincible might. Yet, O assembly of the Bayan, from all directions, you have gathered with the swords of illusions and the signs of the greatest Throne, and in every moment, you have inflicted upon this exalted, invincible Beauty the arrows of hatred. By my Beauty, if you consider the present and turn to the truth, you will see that seas of blood flow from my body, and the effects of the swords of hatred are evident on my limbs. You have not thought about why I sacrificed my life and endured all these swords of infamy and bullets of hatred. It is clear that my only purpose was the recognition of the Manifestation of Myself. And when the Manifestation of Myself appeared with full splendor, you acted in this manner, which has become evident. Now, if you are questioned in the great assembly about what you have done, what will you say to the Lord of Lords? No, by God, you will never have the strength to speak, for it has been a short time since my occultation, and you have witnessed all the proofs of the Manifestation and the events that occurred. Despite this, you have been heedless of the Beauty whose words confirmed all previous and subsequent attributes and remained veiled by the illusions of self and desire from the supreme vision.</w:t>
      </w:r>
    </w:p>
    <w:p w14:paraId="029EB3DB" w14:textId="77777777" w:rsidR="00D13072" w:rsidRDefault="00000000">
      <w:pPr>
        <w:pStyle w:val="BodyText"/>
      </w:pPr>
      <w:r>
        <w:t>O people, in all the tablets of the Bayan, I have given everyone glad tidings of this holy, invincible Manifestation and have said that in the time of the rising of this most great Luminary, do not be occupied with anything created between the heavens and the earth and remain veiled from the Ancient Beauty. I also explicitly said, O people, beware if at the time of appearance you become veiled by the One of the Bayan. It is known that the One of the Bayan is the first creation of the Bayan before God and is given precedence over all. I also explicitly said, O people, beware if at the time of appearance you become veiled by what has been revealed in the Bayan. Now, O people, you are in a state described in the Bayan, and you do not know what the purpose is and for whom it is intended, for no soul was aware of my purpose. Despite this, you have turned away from the source of the description and its revealer, and from the one who manifested and realized it, from whom these manifestations were created and will continue to be created. You have issued a verdict for His death. By God, you have always harmed this essence of the Merciful like a serpent and have neither believed nor recognized the truth. Why have you then agreed to kill and harm Him? By my Beauty, you have neither drunk from the cup of justice nor tasted from the ocean of my pleasure. You have not set foot in the abode of fairness and have not walked in the path of the insightful. You have considered misguidance as the essence of guidance and pure polytheism as the essence of unity. And all of you have clearly seen the soul preserved by God for twenty years, which is now present and has been protected by the grace of the Merciful, with knowledge of all that is within it, in the sanctuary of divine preservation. Despite this, you have risen to kill Him. When His will and action spread among the emigrants, to cover their vile actions and cast doubt into the hearts of the deluded, they engaged in forged fabrications and attributed their actions to the ancient pure one, hoping to divert the servants from the right path to the left of illusion.</w:t>
      </w:r>
    </w:p>
    <w:p w14:paraId="1D66818C" w14:textId="77777777" w:rsidR="00D13072" w:rsidRDefault="00000000">
      <w:pPr>
        <w:pStyle w:val="BodyText"/>
      </w:pPr>
      <w:r>
        <w:lastRenderedPageBreak/>
        <w:t>You have denied what you have seen with your own eyes and understood, and you have remained veiled by the forged fabrications from the appearance of divine unity. By the glory of my exalted sanctity, what they have written about this Manifest Beauty is proof against all, demonstrating the lies of the speakers and establishing this clear matter, for they have mentioned attributes whose falsehood is clearer than the sun in the middle of the sky. All have associated with this exalted, most high Beauty and have understood to the extent of their capacity. Despite this, you have turned away from the divine revelations and explicit signs and, assuming they are truthful, have not acknowledged the right of God to do what He wills and have not agreed that He judges as He desires</w:t>
      </w:r>
    </w:p>
    <w:p w14:paraId="0084990E" w14:textId="77777777" w:rsidR="00D13072" w:rsidRDefault="00000000">
      <w:pPr>
        <w:pStyle w:val="BodyText"/>
      </w:pPr>
      <w:r>
        <w:t>.Beyond all these stages, those who accompanied me on this journey with God and have perceived many matters with their own eyes and hearts testify that the True, exalted is His essence, has always been and will always be distinguished from all others with all attributes. Yet, you have considered these souls liars and those who were never aware of the matter and never will be, and who walk the paths of illusion and suspicion, you have deemed truthful. Woe unto you, O assembly of the deluded! By my Beauty, the conclusive proof of God has been completed against all, and His perfect word has shone from the horizon of truth. Today, there is no refuge but His refuge and no shelter but His shelter. Hear the call of your Beloved and cling to what you have seen with your own eyes and break free from the cord of illusion. By God, if you observe with the sight of reality, you will see that the inhabitants of the Supreme Concourse are engaged in wailing and lamentation, and all the maidens of the chambers are in moaning and mourning. The leaves of the divine Lote Tree have withered from the oppression of these oppressors. By the True God, the breezes of divine mercy have been cut off from the realm of existence, and the radiance of the face of the Glorious One is forbidden to the dwellers of the universe.</w:t>
      </w:r>
    </w:p>
    <w:p w14:paraId="79F0533F" w14:textId="77777777" w:rsidR="00D13072" w:rsidRDefault="00000000">
      <w:pPr>
        <w:pStyle w:val="BodyText"/>
      </w:pPr>
      <w:r>
        <w:t>By the True God, you have committed such an injustice that all things have been deprived of their life. Today, no creation remains, whether from the inhabitants of the Supreme Concourse, the cities of permanence, or those who are immersed in the ocean of names, except that all delicate things have been transformed into sorrow, and they have donned the garment of mourning. All the assembly of the cherubim and the realities of the Prophets and Messengers are engaged in lamentation in the chambers of exalted might, while you, O heedless ones of the earth, are joyful and wandering in the land of the lowest abyss. You have killed the essence of religion and think you are seated on the throne of faith and certainty. By God, O people, such a manifestation has never appeared, nor has the eye of creation seen it. Hear my call and do not be among the cautious ones who were in the assembly of the Furqan, to the extent that they were cautious of the breath of a mosquito, but issued fatwas for the shedding of the blood of God. They were engaged in remembrance, but when the verses of the Sovereign of Remembrance were revealed to them, they cried out to leave these remembrances and not distract them from the remembrance of God. These were the actions and deeds of that group, which became evident. And you, O people of the Bayan, in these days, are committing and practicing the essence of those deeds and consider yourselves from the truth and count yourselves among it.</w:t>
      </w:r>
    </w:p>
    <w:p w14:paraId="13B69BB1" w14:textId="77777777" w:rsidR="00D13072" w:rsidRDefault="00000000">
      <w:pPr>
        <w:pStyle w:val="BodyText"/>
      </w:pPr>
      <w:r>
        <w:t xml:space="preserve">Thus, I bear witness to God and His angels and His Prophets and His Messengers and those who circle around His throne and all that has been created in the heavens and the earth, that I have not failed in delivering My message to you. I have conveyed to you the messages of God at the time of My appearance and My ascent, and this moment in which I have manifested Myself from the horizon of the All-Glorious </w:t>
      </w:r>
      <w:r>
        <w:lastRenderedPageBreak/>
        <w:t>and bestowed upon you wisdom and explanation. I have made you know the Beauty of the Merciful and completed the proof for you, and the argument upon you, and the evidence within you. No mention remains except that I have cast upon you.</w:t>
      </w:r>
    </w:p>
    <w:p w14:paraId="5F7F816F" w14:textId="77777777" w:rsidR="00D13072" w:rsidRDefault="00000000">
      <w:pPr>
        <w:pStyle w:val="BodyText"/>
      </w:pPr>
      <w:r>
        <w:t>So, O my God, You know that I have not failed in Your command. I have conveyed to them what You commanded me before the creation of the heavens and the earth. I have shown them the paths of Your justice and revealed to them the ways of Your pleasure. So, O my God, have mercy on these people and do not make them among those who have turned away from me, denied my truth, and disputed my verses to the point of shedding my blood and severing my limbs. Therefore, O my God, support them in Your cause, then grant them victory with Your victory. Do not let them be deprived of these breezes that have blown from this Ridvan which You have created in the center of the paradises. Do not prevent them from the fragrances that have been sent from the horizon of Your name, the Merciful.</w:t>
      </w:r>
    </w:p>
    <w:p w14:paraId="399558A4" w14:textId="77777777" w:rsidR="00D13072" w:rsidRDefault="00000000">
      <w:pPr>
        <w:pStyle w:val="BodyText"/>
      </w:pPr>
      <w:r>
        <w:t>Then, O my God, ignite in their breasts the fire of attraction from the light of Your words, so that they may be turned by Your absolute power to the right side of Your Throne of Mercy. Then, O my God, set ablaze in their hearts the torches of Your love and longing, so that the veils which have hindered them from approaching Your presence and meeting You may be burned away. Then take, O my God, their hands with the hands of power and might, and save them from the depths of illusion and desire. Deliver them to the abode which You have sanctified from the signs of all that has been created between the earth and the heavens. Then cast upon them the word by which the hearts of the knowers are drawn to the heaven of Your mighty bounties and the hearts of the near ones to the air of the sanctity of Your grace.</w:t>
      </w:r>
    </w:p>
    <w:p w14:paraId="317652D6" w14:textId="77777777" w:rsidR="00D13072" w:rsidRDefault="00000000">
      <w:pPr>
        <w:pStyle w:val="BodyText"/>
      </w:pPr>
      <w:r>
        <w:t>Then make them, O my Beloved, among those whom nothing in the heavens and the earth can prevent from turning towards the direction of Your favor, standing firm on Your cause, acknowledging Your presence, and certifying their belief in meeting You. Indeed, You are the Forgiving, the Merciful, the Bestower, the Mighty, the Helper, the Generous.</w:t>
      </w:r>
    </w:p>
    <w:p w14:paraId="2354AB9E" w14:textId="77777777" w:rsidR="00D13072" w:rsidRDefault="00000000">
      <w:r>
        <w:br w:type="page"/>
      </w:r>
    </w:p>
    <w:p w14:paraId="02489801" w14:textId="77777777" w:rsidR="00D13072" w:rsidRDefault="00000000">
      <w:pPr>
        <w:pStyle w:val="Heading1"/>
      </w:pPr>
      <w:bookmarkStart w:id="394" w:name="sec-tablet-of-the-branch"/>
      <w:bookmarkStart w:id="395" w:name="_Toc187049098"/>
      <w:bookmarkEnd w:id="329"/>
      <w:bookmarkEnd w:id="393"/>
      <w:r>
        <w:lastRenderedPageBreak/>
        <w:t>Suriy-i-Ghusn (Tablet of the Branch)</w:t>
      </w:r>
      <w:bookmarkEnd w:id="395"/>
    </w:p>
    <w:p w14:paraId="35FC1C68" w14:textId="77777777" w:rsidR="00D13072" w:rsidRDefault="00000000">
      <w:pPr>
        <w:pStyle w:val="FirstParagraph"/>
      </w:pPr>
      <w:r>
        <w:t>1 He is the Everlasting One in the most resplendent horizon.</w:t>
      </w:r>
    </w:p>
    <w:p w14:paraId="23DA848C" w14:textId="77777777" w:rsidR="00D13072"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111BB346" w14:textId="77777777" w:rsidR="00D13072"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6EB931AF" w14:textId="77777777" w:rsidR="00D13072"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51B3FBB0" w14:textId="77777777" w:rsidR="00D13072" w:rsidRDefault="00000000">
      <w:pPr>
        <w:pStyle w:val="Heading3"/>
      </w:pPr>
      <w:bookmarkStart w:id="396" w:name="sec-the-branch"/>
      <w:r>
        <w:t>The Branch</w:t>
      </w:r>
    </w:p>
    <w:p w14:paraId="00CB652F" w14:textId="77777777" w:rsidR="00D13072"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15F5722D" w14:textId="77777777" w:rsidR="00D13072"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0429E160" w14:textId="77777777" w:rsidR="00D13072"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55B7C141" w14:textId="77777777" w:rsidR="00D13072" w:rsidRDefault="00000000">
      <w:pPr>
        <w:pStyle w:val="Heading3"/>
      </w:pPr>
      <w:bookmarkStart w:id="397" w:name="sec-the-appearance-of-allah"/>
      <w:bookmarkEnd w:id="396"/>
      <w:r>
        <w:t>The Appearance of Allah</w:t>
      </w:r>
    </w:p>
    <w:p w14:paraId="057DC49A" w14:textId="77777777" w:rsidR="00D13072" w:rsidRDefault="00000000">
      <w:pPr>
        <w:pStyle w:val="FirstParagraph"/>
      </w:pPr>
      <w:r>
        <w:t xml:space="preserve">6 Say, O people, be grateful to Allah for His appearance, for it is the greatest favor upon you and the most perfect blessing for you. With it, every decayed bone is revived. Whoever turns to it has turned to Allah, </w:t>
      </w:r>
      <w:r>
        <w:lastRenderedPageBreak/>
        <w:t>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44EC0BFB" w14:textId="77777777" w:rsidR="00D13072"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2E947354" w14:textId="77777777" w:rsidR="00D13072"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10191A83" w14:textId="77777777" w:rsidR="00D13072" w:rsidRDefault="00000000">
      <w:pPr>
        <w:pStyle w:val="Heading3"/>
      </w:pPr>
      <w:bookmarkStart w:id="398" w:name="sec-abandon-polytheism"/>
      <w:bookmarkEnd w:id="397"/>
      <w:r>
        <w:t>Abandon Polytheism &amp; Convey His Command</w:t>
      </w:r>
    </w:p>
    <w:p w14:paraId="2E1AC186" w14:textId="77777777" w:rsidR="00D13072"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537EF26B" w14:textId="77777777" w:rsidR="00D13072"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4826CA50" w14:textId="77777777" w:rsidR="00D13072" w:rsidRDefault="00000000">
      <w:pPr>
        <w:pStyle w:val="Heading3"/>
      </w:pPr>
      <w:bookmarkStart w:id="399" w:name="X4584492649b3c6d6fbc0dab042d0bf1084365d4"/>
      <w:bookmarkEnd w:id="398"/>
      <w:r>
        <w:t>To the Servant, Mírzá Alí-Riday-i-Mustawfi of Khurasan</w:t>
      </w:r>
    </w:p>
    <w:p w14:paraId="132C37EE" w14:textId="77777777" w:rsidR="00D13072"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226A6946" w14:textId="77777777" w:rsidR="00D13072" w:rsidRDefault="00000000">
      <w:pPr>
        <w:pStyle w:val="BodyText"/>
      </w:pPr>
      <w:r>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675564AA" w14:textId="77777777" w:rsidR="00D13072" w:rsidRDefault="00000000">
      <w:pPr>
        <w:pStyle w:val="BodyText"/>
      </w:pPr>
      <w:r>
        <w:lastRenderedPageBreak/>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5203BD7A" w14:textId="77777777" w:rsidR="00D13072"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7488C47D" w14:textId="77777777" w:rsidR="00D13072" w:rsidRDefault="00000000">
      <w:r>
        <w:br w:type="page"/>
      </w:r>
    </w:p>
    <w:p w14:paraId="3DE6E114" w14:textId="77777777" w:rsidR="00D13072" w:rsidRDefault="00000000">
      <w:pPr>
        <w:pStyle w:val="Heading1"/>
      </w:pPr>
      <w:bookmarkStart w:id="400" w:name="sec-kitab-i-badi"/>
      <w:bookmarkStart w:id="401" w:name="_Toc187049099"/>
      <w:bookmarkEnd w:id="394"/>
      <w:bookmarkEnd w:id="399"/>
      <w:r>
        <w:lastRenderedPageBreak/>
        <w:t>Kitab-i-Badi (Tablet to Badi)</w:t>
      </w:r>
      <w:bookmarkEnd w:id="401"/>
    </w:p>
    <w:p w14:paraId="5D5584DF" w14:textId="77777777" w:rsidR="00D13072" w:rsidRDefault="00000000">
      <w:pPr>
        <w:pStyle w:val="Heading2"/>
      </w:pPr>
      <w:bookmarkStart w:id="402" w:name="verses-1-10"/>
      <w:r>
        <w:t>Verses 1-10</w:t>
      </w:r>
    </w:p>
    <w:p w14:paraId="34D7393A" w14:textId="77777777" w:rsidR="00D13072" w:rsidRDefault="00000000">
      <w:pPr>
        <w:pStyle w:val="FirstParagraph"/>
      </w:pPr>
      <w:r>
        <w:t>1 Your letter, which conveyed some unverified reports and inaccurate statements, has reached this humble servant. On one hand, it opened doors of joy, and on the other, it opened doors of sorrow. The joy came from the mention of your well-being, while the sorrow came from the realization that, in the end, misguided souls have cut you off from the Source of Oneness and deprived you of the fragrances of the love of God. We beseech God to turn you away from them and direct you towards His radiant countenance.</w:t>
      </w:r>
    </w:p>
    <w:p w14:paraId="3FBB3439" w14:textId="77777777" w:rsidR="00D13072" w:rsidRDefault="00000000">
      <w:pPr>
        <w:pStyle w:val="BodyText"/>
      </w:pPr>
      <w:r>
        <w:t>2 When this servant observed that what you had written did not arise from a pure heart but rather from the false words of misguided souls that were conveyed to you, I found it necessary, purely for the sake of God and out of love for you, to respond to you. Perhaps by the power of the Lord of Lords, you may tear away the greatest veil and the dazzling splendors of majesty with the fingers of power and detachment, and ascend to the station that is sanctified from mention, indication, words, and expressions, distinguishing between the swimmers of the ocean of grandeur and the flyers in the air of divine glory from the dark birds.</w:t>
      </w:r>
    </w:p>
    <w:p w14:paraId="0BCF337F" w14:textId="77777777" w:rsidR="00D13072" w:rsidRDefault="00000000">
      <w:pPr>
        <w:pStyle w:val="BodyText"/>
      </w:pPr>
      <w:r>
        <w:t>3 Although it is evident that the greatest veil has completely deprived your sight from beholding the supreme vision, since you mentioned words of advice, it became necessary for this servant to share with you, to the extent I have been graced by the overwhelming ocean of divine favor and the manifestations of the effulgence of the sublime majesty. Perhaps you will not be deprived of the sanctuary of divine sanctity, nor will you remain without a share from the Kaaba of pure detachment.</w:t>
      </w:r>
    </w:p>
    <w:p w14:paraId="26F738E0" w14:textId="77777777" w:rsidR="00D13072" w:rsidRDefault="00000000">
      <w:pPr>
        <w:pStyle w:val="BodyText"/>
      </w:pPr>
      <w:r>
        <w:t>4 Although certain words have been heard from the blessed tongue, from which this servant has become despondent regarding most people, nonetheless, purely for the sake of God, it is expressed with the hope that you may attain to a breeze from the paradise of divine sanctity and be nourished with a fruit from the tree of neither the East nor the West. The words are:</w:t>
      </w:r>
    </w:p>
    <w:p w14:paraId="754DA384" w14:textId="77777777" w:rsidR="00D13072" w:rsidRDefault="00000000">
      <w:pPr>
        <w:pStyle w:val="BlockText"/>
      </w:pPr>
      <w:r>
        <w:t>“Indeed, most people today are suckling from the breast of heedlessness and ignorance, and the days of their weaning have not yet come. How then can they reach maturity? Therefore, the Word has no effect on them, for they neither understand nor perceive. Verily, witness these common people as sheep being led by a child, wherever he wills.”</w:t>
      </w:r>
    </w:p>
    <w:p w14:paraId="3E86FD5C" w14:textId="77777777" w:rsidR="00D13072" w:rsidRDefault="00000000">
      <w:pPr>
        <w:pStyle w:val="FirstParagraph"/>
      </w:pPr>
      <w:r>
        <w:t>Thus, it was revealed previously, but the people do not understand.</w:t>
      </w:r>
    </w:p>
    <w:p w14:paraId="5BB27661" w14:textId="77777777" w:rsidR="00D13072" w:rsidRDefault="00000000">
      <w:pPr>
        <w:pStyle w:val="BodyText"/>
      </w:pPr>
      <w:r>
        <w:t>5 Since your letter contained various matters, this servant found it necessary to record each of your statements and then provide a response, hoping that in these days, when darkness has encompassed the entire earth, some of the seekers and those who are searching may be guided by the lights of the sun of guidance and not remain deprived of the fountain of life. Verily, He guides whomever He wills, and indeed He has power over all things.</w:t>
      </w:r>
    </w:p>
    <w:p w14:paraId="68745DC6" w14:textId="77777777" w:rsidR="00D13072" w:rsidRDefault="00000000">
      <w:pPr>
        <w:pStyle w:val="BodyText"/>
      </w:pPr>
      <w:r>
        <w:t xml:space="preserve">6 Here is your first matter, where you wrote: “I hope from Almighty God that a meeting may take place, that perhaps the dark veils and imaginary barriers may be removed, and it may become clear who are the </w:t>
      </w:r>
      <w:r>
        <w:lastRenderedPageBreak/>
        <w:t>swimmers in the ocean of Oneness and the flyers in the realm of loftiness, as opposed to those who dwell in the well of darkness and stand in the wilderness of bewilderment.”</w:t>
      </w:r>
    </w:p>
    <w:p w14:paraId="533E5C68" w14:textId="77777777" w:rsidR="00D13072" w:rsidRDefault="00000000">
      <w:pPr>
        <w:pStyle w:val="BodyText"/>
      </w:pPr>
      <w:r>
        <w:t>7 You expressed the wish for a meeting to take place and for that meeting to remove the veils, but not every meeting is a cause for unveiling, nor will it be. In most cases, meetings increase the veil, as someone who was a source of exaggeration and a mine of corruption came to you, and you did not tear away his veils; rather, his veils added to yours. If you had the ability to tear away veils, you would have certainly uncovered the obstructive veils of the veiled soul. However, God willing, we hope from divine grace that a meeting with peace and tranquility will occur, and that all will be gathered in the assembly of holiness, and through the sacred verbal indications, we may attain the infinite worlds of meanings. For these days are days of unveiling and witnessing, not days of investigating suspicions and illusions. We seek union and meeting with God. Indeed, He is the best of masters and the best of responders. It is clear that these words were not from yourself but were written under the influence of distant souls.</w:t>
      </w:r>
    </w:p>
    <w:p w14:paraId="1A6BD5B4" w14:textId="77777777" w:rsidR="00D13072" w:rsidRDefault="00000000">
      <w:pPr>
        <w:pStyle w:val="BlockText"/>
      </w:pPr>
      <w:r>
        <w:t>“A self that has not attained existence from the Giver of Being—how can it bestow existence?”</w:t>
      </w:r>
    </w:p>
    <w:p w14:paraId="35F21EA7" w14:textId="77777777" w:rsidR="00D13072" w:rsidRDefault="00000000">
      <w:pPr>
        <w:pStyle w:val="FirstParagraph"/>
      </w:pPr>
      <w:r>
        <w:t>8 Such shriveled and deprived souls have not distinguished the right from the left—how then have they presumed to be guides and saviors? The fragrances of divine souls are far distinct from the exhalations of misguided souls. Not everyone who bears the form of a human is considered a human, nor everyone who speaks two words is counted among the people of discourse. Limited souls have been and will be deprived of the realm of the Oneness, and dim eyes will remain without a share of beholding the lights of the sun of meanings.</w:t>
      </w:r>
    </w:p>
    <w:p w14:paraId="248EB25A" w14:textId="77777777" w:rsidR="00D13072" w:rsidRDefault="00000000">
      <w:pPr>
        <w:pStyle w:val="BodyText"/>
      </w:pPr>
      <w:r>
        <w:t>9 I am astonished at you, who have taken the essence of doubt as the soul of certainty, and have mentioned the doubtful soul as something known. “They were created from doubt, they began from it, and they returned to it.” And today, the flyers in the air of divine closeness and the swimmers in the ocean of divine mercy are shining like the sun. By God, if the veiled souls purified themselves from the blindness of ego and desire, in that very instant they would attain the radiance of the Sun of Horizons. But what can I say, as the matter has become very confused for you. This is not from you but from one who is without mention before God and was deprived of the breezes of the Days of God, the Almighty, the All-Pervading.</w:t>
      </w:r>
    </w:p>
    <w:p w14:paraId="115CFDB1" w14:textId="77777777" w:rsidR="00D13072" w:rsidRDefault="00000000">
      <w:pPr>
        <w:pStyle w:val="BodyText"/>
      </w:pPr>
      <w:r>
        <w:t>10 You said: “Yes, though my outward condition is well and I am in perfect health, I feel very despondent. First, due to being deprived of the grace of serving the friends, and second, no matter how much we strive, no matter how much we run from city to city, and from valley to valley, hoping for some relief of mind, it does not come, and they do not allow it.”</w:t>
      </w:r>
    </w:p>
    <w:p w14:paraId="377D1E5B" w14:textId="77777777" w:rsidR="00D13072" w:rsidRDefault="00000000">
      <w:pPr>
        <w:pStyle w:val="Heading2"/>
      </w:pPr>
      <w:bookmarkStart w:id="403" w:name="verses-11-20"/>
      <w:bookmarkEnd w:id="402"/>
      <w:r>
        <w:t>Verses 11-20</w:t>
      </w:r>
    </w:p>
    <w:p w14:paraId="56026598" w14:textId="77777777" w:rsidR="00D13072" w:rsidRDefault="00000000">
      <w:pPr>
        <w:pStyle w:val="FirstParagraph"/>
      </w:pPr>
      <w:r>
        <w:t xml:space="preserve">11 I am astonished by you, and this servant is greatly perplexed by these words you wrote, saying, “We run from city to city to find peace of mind, but it does not come.” For from this word, it seems you have not realized that running from city to city does not bring peace of mind and never will. If only you had stayed in one place and breathed a single breath sincerely for the sake of God, that breath would have reached the presence of the All-Merciful. For if the purpose of your journey was to attain the knowledge </w:t>
      </w:r>
      <w:r>
        <w:lastRenderedPageBreak/>
        <w:t>of God, you must come to this city, purified from all signs and indications. Then, after the meeting, with your own eyes, you will distinguish and recognize the Truth from what is below it, not by the word of a soul who is rejected before God, that you may veil yourself to such an extent that you completely deprive yourself of the beauty of the Beloved. “The traveler will not reach the homeland of security and peace unless he refrains from everything that is possible.”</w:t>
      </w:r>
    </w:p>
    <w:p w14:paraId="35005E92" w14:textId="77777777" w:rsidR="00D13072" w:rsidRDefault="00000000">
      <w:pPr>
        <w:pStyle w:val="BodyText"/>
      </w:pPr>
      <w:r>
        <w:t>12 Your statement: “We had gone to find some rest and to be safe from the mischief of sedition, but a new sedition was stirred up, and the devils raised another mischief through the desires of the self, causing confusion in beliefs, and a new sedition has begun. The fitna (sedition) is asleep, may God curse the one who awakens it.”</w:t>
      </w:r>
    </w:p>
    <w:p w14:paraId="6A38E585" w14:textId="77777777" w:rsidR="00D13072" w:rsidRDefault="00000000">
      <w:pPr>
        <w:pStyle w:val="BodyText"/>
      </w:pPr>
      <w:r>
        <w:t>13 This saying is so grievous that it almost causes the heavens to break apart, the earth to split, the mountains to crumble, the seas to cease their waves, and the trees to fall from their fruits. By God, the very foundations of existence, both seen and unseen, are nearly obliterated by what has emerged from your mouth. By this, the faces of the near ones have turned pale, and if anyone with discernment were present, they would be certain that the face of the Primal Point (the Báb) turned pale at the blows of these words. At that moment, He laments in the celestial company, and the angels of the near ones lament with Him.</w:t>
      </w:r>
    </w:p>
    <w:p w14:paraId="23CA2165" w14:textId="77777777" w:rsidR="00D13072" w:rsidRDefault="00000000">
      <w:pPr>
        <w:pStyle w:val="BodyText"/>
      </w:pPr>
      <w:r>
        <w:t>14 Have you not reflected on what you have written? What was the purpose of this statement, and who was the intended object of it? However, it is not in the nature of the people of God to speak beyond their station. “Whoever does not know his limit and station will never know his Lord.” Indeed, these servants, who have been raised by the divine hands of training and dwell in the shadow of the tree of courtesy, neither desire nor enjoy responding to such words with words like these. We have entrusted the matter to God, and indeed, He is the best disposer of affairs.</w:t>
      </w:r>
    </w:p>
    <w:p w14:paraId="1C6FDFC2" w14:textId="77777777" w:rsidR="00D13072" w:rsidRDefault="00000000">
      <w:pPr>
        <w:pStyle w:val="BodyText"/>
      </w:pPr>
      <w:r>
        <w:t>15 Listen to the counsel of a sincere servant! Do not regard the Greatest Grace as wrath, nor consider the Most Great Peace as turmoil, nor deem the all-encompassing mercy of God as manifest vengeance. The physical eye cannot distinguish between pure, sweet water and bitter, salty water, but it requires the sense of taste—and even that sense, if altered by illness, will fail to perceive the difference. We ask God to grant us a refined and sanctified sense of taste so that we may distinguish the fountain of the divine utterance from the bitter salt of the selfish soul. The matter is in His hand, for He is wise in all things and powerful over all things.</w:t>
      </w:r>
    </w:p>
    <w:p w14:paraId="0AE7D492" w14:textId="77777777" w:rsidR="00D13072" w:rsidRDefault="00000000">
      <w:pPr>
        <w:pStyle w:val="BodyText"/>
      </w:pPr>
      <w:r>
        <w:t>16 If you seek peace, listen to this true statement: “Cleanse yourself from the defilement of the self and desires, so that you may attain everlasting tranquility!” This peace is found beneath the shade of God, not elsewhere, for today, everything outside of His shadow is regarded by God as a barren desert. God willing, we hope that you will purify your heart from the words and indications of the disbelievers so that it may become the place of the manifestation of the Sovereign of Oneness, and that you will rest from all idle talk, disputes, and quarrels.</w:t>
      </w:r>
    </w:p>
    <w:p w14:paraId="7AD29644" w14:textId="77777777" w:rsidR="00D13072" w:rsidRDefault="00000000">
      <w:pPr>
        <w:pStyle w:val="BodyText"/>
      </w:pPr>
      <w:r>
        <w:t xml:space="preserve">17 You mentioned desiring to be safe from the turmoil of sedition, which seems to imply that you regard all the true manifestations that have appeared in the world, from Adam to the Seal (Muhammad), as forms of sedition, and that you believe speaking the truth is sedition. But there is a vast difference </w:t>
      </w:r>
      <w:r>
        <w:lastRenderedPageBreak/>
        <w:t>between this kind of sedition and that of the disbelievers—this difference is only understood by those with insight. The sedition of truth is such that a hundred thousand rivers of security and peace flow from it. By God, if there is anyone with a discerning sense, they will perceive the fragrances of the Oneness from this very sedition.</w:t>
      </w:r>
    </w:p>
    <w:p w14:paraId="7BDB9580" w14:textId="77777777" w:rsidR="00D13072" w:rsidRDefault="00000000">
      <w:pPr>
        <w:pStyle w:val="BodyText"/>
      </w:pPr>
      <w:r>
        <w:t>18 Further, His exalted grandeur declares: “If what manifests from the Truth is considered sedition, then a hundred thousand lives should be sacrificed for such sedition, for it distinguishes the misguided, Pharaoh-like souls from the manifestations of the Oneness.” This servant beseeches God to grant all people a sharp vision, a pure soul, and attentive ears, so that they may distinguish the false words of the disbelievers from the divine utterances.</w:t>
      </w:r>
    </w:p>
    <w:p w14:paraId="320357CC" w14:textId="77777777" w:rsidR="00D13072" w:rsidRDefault="00000000">
      <w:pPr>
        <w:pStyle w:val="BodyText"/>
      </w:pPr>
      <w:r>
        <w:t>19 I am never pleased when you write such words. You mentioned that the whispers of devils, driven by selfish desires, have stirred up evil and created confusion in beliefs. My dear brother, do not describe the holy breezes of the Lord of all worlds as the whispers of devils! By God, every created thing weeps because of this, and the one who prompted you to speak these words is cursed by every particle of existence. Yet, he is unaware of himself, for God has placed a veil of fire over his heart. He speaks what he does not understand, and he speaks words that none of the manifestations of negation have ever spoken. As a result, he is in great loss. Existence itself almost melts away from this statement, but you are surrounded by a thick veil.</w:t>
      </w:r>
    </w:p>
    <w:p w14:paraId="454BF02C" w14:textId="77777777" w:rsidR="00D13072" w:rsidRDefault="00000000">
      <w:pPr>
        <w:pStyle w:val="BodyText"/>
      </w:pPr>
      <w:r>
        <w:t>20 As for the confusion in beliefs you mentioned, know that no belief concerning the Manifestations of God and His Cause has ever been shaken. Rather, it has become stronger, firmer, and more established—except for those souls whose beings, in the previous Manifestation, were of the lowest degree and were outwardly counted among the believers. When the Great Test appeared, those souls returned to their original state, while the radiant and sanctified souls reached their true home, which is recognition and affirmation of the Manifestation. Blessed are those who have attained!</w:t>
      </w:r>
    </w:p>
    <w:p w14:paraId="0D499145" w14:textId="77777777" w:rsidR="00D13072" w:rsidRDefault="00000000">
      <w:pPr>
        <w:pStyle w:val="Heading2"/>
      </w:pPr>
      <w:bookmarkStart w:id="404" w:name="verses-21-30"/>
      <w:bookmarkEnd w:id="403"/>
      <w:r>
        <w:t>Verses 21-30</w:t>
      </w:r>
    </w:p>
    <w:p w14:paraId="5A56A9E7" w14:textId="77777777" w:rsidR="00D13072" w:rsidRDefault="00000000">
      <w:pPr>
        <w:pStyle w:val="FirstParagraph"/>
      </w:pPr>
      <w:r>
        <w:t>21 Those beliefs tied to the worship of the golden calf—God’s chosen ones and His beloved are far above and sanctified from them. Every soul who, God forbid, remains veiled in this Manifestation of the Sun of Meanings has no true belief, nor will they, for such confusion to arise. Have you not heard the words of the Divine Nightingale, who said:</w:t>
      </w:r>
    </w:p>
    <w:p w14:paraId="49C0F8B4" w14:textId="77777777" w:rsidR="00D13072" w:rsidRDefault="00000000">
      <w:pPr>
        <w:pStyle w:val="BlockText"/>
      </w:pPr>
      <w:r>
        <w:t>“If a soul, for all eternity, stands in prayer and prostration, remembering and worshiping God, but at the time of the Manifestation hesitates even for a moment, their deeds will be rendered void, and for that moment, they will dwell in the fire—how much worse then for those who turn away and are arrogant?”</w:t>
      </w:r>
    </w:p>
    <w:p w14:paraId="0B11FFEA" w14:textId="77777777" w:rsidR="00D13072" w:rsidRDefault="00000000">
      <w:pPr>
        <w:pStyle w:val="FirstParagraph"/>
      </w:pPr>
      <w:r>
        <w:t>We ask God to protect us from the whispers of those devils who openly deny God while imagining themselves to be among the knowing.</w:t>
      </w:r>
    </w:p>
    <w:p w14:paraId="4C936469" w14:textId="77777777" w:rsidR="00D13072" w:rsidRDefault="00000000">
      <w:pPr>
        <w:pStyle w:val="BodyText"/>
      </w:pPr>
      <w:r>
        <w:t>22 By the Lord of all worlds, you mentioned a new sedition, but no new matter has appeared. From the first day we attained the knowledge of God, we have fixed our gaze upon this sacred, everlasting Manifestation and have regarded everything below this all-encompassing divine Manifestation as non-</w:t>
      </w:r>
      <w:r>
        <w:lastRenderedPageBreak/>
        <w:t>existent in His presence. Some have claimed that for the sake of expediency, the Manifestation indicated something else, but later it became clear that what was mentioned was the truth, and what followed was mere delusion. It is astonishing that you have written in such a way. If by “sedition” you meant new corruption, by God, there is no god but He, the one who prompted you to write these words is the very one who stirred up this corruption, as has been evident for forty years, and you yourself are aware of what has been said. And during this journey, when that disbeliever joined the party of God, he acted in ways that even Nimrod and Shaddad did not. Yet, we do not understand why you have, under his influence, forsaken your vision, hearing, and heart, and accepted as true whatever he said. We ask God to guide you toward His Cause, grant you recognition of His Manifestation, and cleanse you from the indications of the disbelievers.</w:t>
      </w:r>
    </w:p>
    <w:p w14:paraId="4D7FF705" w14:textId="77777777" w:rsidR="00D13072" w:rsidRDefault="00000000">
      <w:pPr>
        <w:pStyle w:val="BodyText"/>
      </w:pPr>
      <w:r>
        <w:t>23 What manifests from the Truth is mercy for the monotheists and wrath for the polytheists. We beseech Him to bestow upon you a cup from the water of life that flows in the axis of existence so that you may detach yourself from all else and draw near to the place where only the lights of the face of your Lord, the Most High, the Great, are seen. We ask God that you are not counted among those servants who have always objected to the Truth in this way. Just as the disbelievers wrote to Husayn ibn Ali (may all creation be a sacrifice for him), accusing him of causing division among the people and creating turmoil in the religion of his grandfather, and of introducing innovations. These very words are recorded in books; you can refer to them, and there is no need for this servant to mention them further.</w:t>
      </w:r>
    </w:p>
    <w:p w14:paraId="413463B7" w14:textId="77777777" w:rsidR="00D13072" w:rsidRDefault="00000000">
      <w:pPr>
        <w:pStyle w:val="BodyText"/>
      </w:pPr>
      <w:r>
        <w:t>24 From your last statement, it almost seems as if the very pillars of all things are about to collapse, yet we have endured and will endure with God’s power and might, entrusting the matter to God, the Almighty, the Protector, the Ever-Present. What you imagine to be sedition has never been the way of the Truth. This Manifestation has appeared for the purpose of bringing about the unity and harmony of the people of the earth, so that all the diverse nations may gather on one path and all may chant the praises and glorifications of the Lord. It has become clear that you have not distinguished between the reformer and the corrupter. God willing, we hope that if you have not recognized the Manifestations of the Highest Heaven, you will at least come to know the manifestations of Satan and the sources of rebellion and corruption.</w:t>
      </w:r>
    </w:p>
    <w:p w14:paraId="11E248B6" w14:textId="77777777" w:rsidR="00D13072" w:rsidRDefault="00000000">
      <w:pPr>
        <w:pStyle w:val="BodyText"/>
      </w:pPr>
      <w:r>
        <w:t>25 The Truth has always called people to unity and harmony. Observe the revealed words so that it may become clear to you! This word is not from you, for we thought that you had not committed this sin of your own accord, but rather by the inspiration of someone who was once one of us. However, after committing what he did, God cast him out from His realm of majesty, and thus he turned to opposition. He has claimed leadership for himself and calls people to himself in defiance of the Manifestation of God and in an attempt to assert his own leadership. Such has been the matter if you are among the knowing.</w:t>
      </w:r>
    </w:p>
    <w:p w14:paraId="310C30CE" w14:textId="77777777" w:rsidR="00D13072" w:rsidRDefault="00000000">
      <w:pPr>
        <w:pStyle w:val="BodyText"/>
      </w:pPr>
      <w:r>
        <w:t>26 These words, which have burned the hearts of the chosen ones, are empty of meaning and spirit. But hidden within them are sharpened swords, and in secret, they have been continually striking at the body of the Cause. If only there were a seer with insight who could perceive the magnitude of the injustice that has appeared today, and the extent to which the oppressors have risen against the Cause of God! However, we ask God to send forth from the clouds of His command that which will consign them to their abode in the lowest depths.</w:t>
      </w:r>
    </w:p>
    <w:p w14:paraId="3BB91BA3" w14:textId="77777777" w:rsidR="00D13072" w:rsidRDefault="00000000">
      <w:pPr>
        <w:pStyle w:val="BodyText"/>
      </w:pPr>
      <w:r>
        <w:lastRenderedPageBreak/>
        <w:t>27 You also wrote: “For this reason, I had no intention of writing a response. I wanted to remain silent and not speak on this matter; I no longer have the desire for arguments and disputes. This brief life is not worthy or fit to be spent entirely in argument and strife and forced interpretations for the sake of the self.”</w:t>
      </w:r>
    </w:p>
    <w:p w14:paraId="47661D06" w14:textId="77777777" w:rsidR="00D13072" w:rsidRDefault="00000000">
      <w:pPr>
        <w:pStyle w:val="BodyText"/>
      </w:pPr>
      <w:r>
        <w:t>28 It would have been better if you had not written a response, and if you had written, it would have been preferable if it came from yourself, not from the fabricated words of disbelieving souls. Indeed, remaining silent in the face of such expressions would have been a hundred thousand times better. Speech is good for the remembrance and affirmation of the Cause of God, not for disputing and contending with it. As is stated in the divine counsels: The tongue was created for the remembrance of the All-Merciful—beware lest you defile it with the words of the manifestations of Satan. The tongue is the dawning place of the lights of truth—do not make it the source of false words! The tongue is the repository of the utterance and praise of Me—do not busy it with the mention of this or that, for I have appointed it as an endless sign of Mine. As long as existence remains, its utterance will not be cut off unless an illness comes between it and the praise of its Lord. And one who is insightful will perceive that the knowledge of God has no end and never will. The pearls of the utterances of both worlds are hidden within it, though nothing has been added to its form. The rivers of meanings flow from it, and nothing has been diminished from it.</w:t>
      </w:r>
    </w:p>
    <w:p w14:paraId="33743CBB" w14:textId="77777777" w:rsidR="00D13072" w:rsidRDefault="00000000">
      <w:pPr>
        <w:pStyle w:val="BodyText"/>
      </w:pPr>
      <w:r>
        <w:t>29 In this station, there is much to be said, but this servant will suffice with this brief response, hoping that you will purify both your outer and inner tongue from the disease of ego and desire, and that you will use it to praise God. For today, the true speaker is one who rises to praise God, and otherwise, they are but a mere squawker.</w:t>
      </w:r>
    </w:p>
    <w:p w14:paraId="0D4AABB3" w14:textId="77777777" w:rsidR="00D13072" w:rsidRDefault="00000000">
      <w:pPr>
        <w:pStyle w:val="BodyText"/>
      </w:pPr>
      <w:r>
        <w:t>30 You wrote that you no longer have the desire for disputations. No one has risen up for battle and quarrel. It is astonishing that you are yourself engaging in what you complain of. The disputation of the world is concealed and hidden in these words that you have sent. It seems that in this letter of yours, not a trace has been left out of the words of the deniers and disbelievers. Every soul’s book is in their hand, but due to inattention, it has not been realized, and they wander from place to place. This servant is greatly perplexed by how you carry such heavy words. If only they had returned to their source. Whether good or bad, it has been and will be worthy of the one who utters it. We ask from the Greatest Grace of God to sanctify you from these imaginary indications.</w:t>
      </w:r>
    </w:p>
    <w:p w14:paraId="04A9BCBC" w14:textId="77777777" w:rsidR="00D13072" w:rsidRDefault="00000000">
      <w:pPr>
        <w:pStyle w:val="Heading2"/>
      </w:pPr>
      <w:bookmarkStart w:id="405" w:name="verses-31-40"/>
      <w:bookmarkEnd w:id="404"/>
      <w:r>
        <w:t>Verses 31-40</w:t>
      </w:r>
    </w:p>
    <w:p w14:paraId="7EBA2F71" w14:textId="77777777" w:rsidR="00D13072" w:rsidRDefault="00000000">
      <w:pPr>
        <w:pStyle w:val="FirstParagraph"/>
      </w:pPr>
      <w:r>
        <w:t>31 You wrote: “This brief life is not worthy to be entirely spent in disputation, quarrel, and forced interpretations for the sake of the ego.” It is astonishing that detachment has been claimed by words and by pretense. Just as a soul who has engaged in all the imaginable prohibitions, such that there remains in every land a sign of that tree of estrangement, yet is considered detached. Moreover, a soul, who has indulged in all sorts of indecency and whose fire of greed has burned so intensely that it ran from here to Istanbul for a piece of bread, and these deeds were plainly evident from it—yet when it meets certain deluded individuals, it lets out a long sigh, shakes its head, and utters two words of disavowal from the world, and is then considered the leader of the detached.</w:t>
      </w:r>
    </w:p>
    <w:p w14:paraId="47BAF644" w14:textId="77777777" w:rsidR="00D13072" w:rsidRDefault="00000000">
      <w:pPr>
        <w:pStyle w:val="BodyText"/>
      </w:pPr>
      <w:r>
        <w:lastRenderedPageBreak/>
        <w:t>32 The weapon and defense of the disbelievers is to speak of death and detachment from the world. And they have taught this to you well, to the extent that it has been inscribed on your heart. However, the detached have different fragrances and knowledge. If bitter colocynth claims to be sugar, the people of taste will not accept it. Every word requires corresponding action. Those who object to the Truth have always spoken in such terms. For example, a holy soul who was immersed in such trials that, by God, who is the only One worthy of worship, had these servants known that protection was assured, they would have attributed them to the world. Yet a soul who has been indulging in utmost luxury and comfort throughout its life has been called detached. Woe to those who speak according to the desires of their own souls and do not understand!</w:t>
      </w:r>
    </w:p>
    <w:p w14:paraId="6A865E0D" w14:textId="77777777" w:rsidR="00D13072" w:rsidRDefault="00000000">
      <w:pPr>
        <w:pStyle w:val="BodyText"/>
      </w:pPr>
      <w:r>
        <w:t>33 Moreover, I do not know what you mean by “forced interpretations” that you mentioned. The interpreters are those who speak without having seen, and pass judgment without having arrived at the truth. By the grace of God, what we have stated is from the clear and established proofs of God, and from the agreed-upon principles of your own beliefs and the Bayan. It has been revealed so clearly that no passage in the Bayan was sent down except that all were commanded, explicitly and without interpretation, to not object if a soul manifests with the verses of God. And it was so emphasized that the faith and certitude of all were made conditional on the acknowledgment of the Manifestation. And yet, you call this firm, divine statement a mere ambiguous interpretation! If this matter is removed from the Bayan, by what argument will the faith of the claimants be proven? How poor is their understanding of themselves!</w:t>
      </w:r>
    </w:p>
    <w:p w14:paraId="3FD30046" w14:textId="77777777" w:rsidR="00D13072" w:rsidRDefault="00000000">
      <w:pPr>
        <w:pStyle w:val="BodyText"/>
      </w:pPr>
      <w:r>
        <w:t>34 Alas, how quickly the divine words have been distorted. Some false, artificial figures have become the cause of cutting off the fragrances of the All-Merciful from the people of the world. The difference is that these servants speak from what they have seen, while you speak from imagination. God willing, we hope that you will distinguish desire from God. If you are just, you will bear witness that what has happened has always been contrary to the desires of the self, for the commanding self has never forsaken its own comfort and never will. A soul has manifested with all the divine verses, continually afflicted at the hands of enemies, and yet you have interpreted what He has brought forth as the product of the self and desires. A hundred thousand lives of the near ones are sacrificed for this “desire,” for at its stirring, the sweet fragrances of the paradise of Oneness radiate forth, and at its movement, souls, yearning to meet God, are stirred and agitated; at its stillness, anxious hearts become calm and assured; and at its heat, the fire of God blazes in the trees of human existence, proclaiming that there is no god but Him.</w:t>
      </w:r>
    </w:p>
    <w:p w14:paraId="1CBE5852" w14:textId="77777777" w:rsidR="00D13072" w:rsidRDefault="00000000">
      <w:pPr>
        <w:pStyle w:val="BodyText"/>
      </w:pPr>
      <w:r>
        <w:t>35 We hope that you do not consider the divine stations and lordly manifestations as mere self-desires, and that you observe with fairness.</w:t>
      </w:r>
    </w:p>
    <w:p w14:paraId="4D4F01ED" w14:textId="77777777" w:rsidR="00D13072" w:rsidRDefault="00000000">
      <w:pPr>
        <w:pStyle w:val="BodyText"/>
      </w:pPr>
      <w:r>
        <w:t>36 You also wrote that you feel sorrow that after spending many years among the old mystics, as the common folk say, in the company of the elders, you have now become confused.</w:t>
      </w:r>
    </w:p>
    <w:p w14:paraId="6B09CD84" w14:textId="77777777" w:rsidR="00D13072" w:rsidRDefault="00000000">
      <w:pPr>
        <w:pStyle w:val="BodyText"/>
      </w:pPr>
      <w:r>
        <w:t xml:space="preserve">37 Know this: in the station of certainty, there is no room for doubt. And if you say that the recognition of the new Manifestation has become confused for this servant, then come, that you may witness. And if you say that there has been confusion regarding the revealed verses, then come, that you may hear and see. And if you say there has been confusion in deeds, every deed is bound to His command and dependent on His permission. The station of certainty is sanctified from the doubts and illusions of the </w:t>
      </w:r>
      <w:r>
        <w:lastRenderedPageBreak/>
        <w:t>worldly and the exalted ones. It is clear that these words are not from you, for I would not have expected you to follow such doubts and illusions.</w:t>
      </w:r>
    </w:p>
    <w:p w14:paraId="721E3AC9" w14:textId="77777777" w:rsidR="00D13072" w:rsidRDefault="00000000">
      <w:pPr>
        <w:pStyle w:val="BodyText"/>
      </w:pPr>
      <w:r>
        <w:t>38 All these matters that have occurred were previously mentioned in the revealed Tablets. Beyond that, when we first entered this land, the Blessed Beauty was residing in a house near the Muradiyya quarter, and these servants were living in another house. One day, in the late afternoon, He emerged from the sacred precincts, and all the migrant servants were in His presence, including this servant, Haji Mirza Ahmad, Sayyid Muhammad, and others. He said: “Today, a strange matter has been witnessed.” We waited to see what had occurred, and after about ten or more minutes of silence, He turned to this servant and said: “This morning, at dawn, a bird sat on one of the branches of the tree outside the house and spoke these words: ‘Muhammad has come, and with him, affliction has arrived.’ The bird repeated this phrase three times.”</w:t>
      </w:r>
    </w:p>
    <w:p w14:paraId="0CC21859" w14:textId="77777777" w:rsidR="00D13072" w:rsidRDefault="00000000">
      <w:pPr>
        <w:pStyle w:val="BodyText"/>
      </w:pPr>
      <w:r>
        <w:t>39 None of us thought it referred to the present Muhammad. Even Sayyid Muhammad considered such a matter impossible for himself, and this servant was busy with interpretations. Among the several people around, there were some named Muhammad, and we became convinced that one of them must come to this land and cause corruption. Two full years later, what was destined became evident. At that time, it became clear who the Muhammad in question was. By God, by God, his actions are not worth mentioning, and I swear by his truth that if I have recounted this matter in any other way than it occurred, what happened is exactly as I have mentioned.</w:t>
      </w:r>
    </w:p>
    <w:p w14:paraId="0D2CD465" w14:textId="77777777" w:rsidR="00D13072" w:rsidRDefault="00000000">
      <w:pPr>
        <w:pStyle w:val="BodyText"/>
      </w:pPr>
      <w:r>
        <w:t>40 Let them not think that the purpose of mentioning this incident is to show miracles—by the Lord of all worlds! We are certain that those whose hearts are filled with resentment toward the Truth will never be convinced by any proof or argument. Although it was foretold, the purpose was to show that his affairs were known in a Tablet that has not left out even the slightest deeds of all people.</w:t>
      </w:r>
    </w:p>
    <w:p w14:paraId="0BDCD3CD" w14:textId="77777777" w:rsidR="00D13072" w:rsidRDefault="00000000">
      <w:pPr>
        <w:pStyle w:val="Heading2"/>
      </w:pPr>
      <w:bookmarkStart w:id="406" w:name="verses-41-50"/>
      <w:bookmarkEnd w:id="405"/>
      <w:r>
        <w:t>Verses 41-50</w:t>
      </w:r>
    </w:p>
    <w:p w14:paraId="31B62049" w14:textId="77777777" w:rsidR="00D13072" w:rsidRDefault="00000000">
      <w:pPr>
        <w:pStyle w:val="FirstParagraph"/>
      </w:pPr>
      <w:r>
        <w:t>41 Your statement greatly increased my astonishment, for a soul that has been rejected by this company, and is not even worthy of conversation, has so confused you that now you wander in the desert of doubts and journey through the wilderness of illusions. It would be best for you to cast off these borrowed wings and soar with the spiritual wings in the heavens of the holiness of the everlasting majesty, entering into the refreshing spiritual realms. You, who once considered yourself among the rascals, have now been swept away by a single blast of the violent winds of doubt and illusion in such a way that it is impossible to describe. The matter is in the hands of the True One, and only He knows where He will establish you. His knowledge is with your Lord, and I am but a repentant servant.</w:t>
      </w:r>
    </w:p>
    <w:p w14:paraId="33016EEE" w14:textId="77777777" w:rsidR="00D13072" w:rsidRDefault="00000000">
      <w:pPr>
        <w:pStyle w:val="BodyText"/>
      </w:pPr>
      <w:r>
        <w:t>42 We hope that you cling to the strong, mighty rope and enter the pure city of certainty, tranquility, and assurance from the house of suspicion and doubt. By the Truth, my heart has been deeply pained for you, and it continues to ache, for after all your untold efforts, you have fallen into the snare of the sayings of the desert of illusion and desire. We ask God to deliver you, to give you to drink of that which will purify you from what you have heard, to sanctify you from all but Him, and to establish you in the shade of His grace, for indeed, He is the most merciful of the merciful.</w:t>
      </w:r>
    </w:p>
    <w:p w14:paraId="59097534" w14:textId="77777777" w:rsidR="00D13072" w:rsidRDefault="00000000">
      <w:pPr>
        <w:pStyle w:val="BodyText"/>
      </w:pPr>
      <w:r>
        <w:lastRenderedPageBreak/>
        <w:t>43 You wrote that your heart burns because, due to the distance in time since the Prophet’s advent, people like us have clung to religions that rely on interpretations, making illusions to comfort themselves, enduring inner torment while thinking they had escaped the forced interpretations of a religion. And now, as you say, according to what I have shared, it seems, as people say, “the first sip is bitter,” and one must return to a religion of interpretation. You also mentioned that the clear and firm principles of the Bayan have not yet become widespread and manifest, and thus, you feel compelled to cling to ambiguous interpretations.</w:t>
      </w:r>
    </w:p>
    <w:p w14:paraId="5AE23670" w14:textId="77777777" w:rsidR="00D13072" w:rsidRDefault="00000000">
      <w:pPr>
        <w:pStyle w:val="BodyText"/>
      </w:pPr>
      <w:r>
        <w:t>44 It is clear enough that the interpreters, driven by their own desires and illusions, have always remained settled and comfortable in their positions. Even if a hundred thousand clear statements were revealed, they would never benefit from even a drop of it, as it is observed that while the ocean of explicitness is overflowing, all are gathered in the stagnant pool of delusions and interpretations. Yet, the degrees of interpretation are infinite. There is one form of interpretation that is pleasing to God, and another that opposes Him. The words of God indeed allow for limitless interpretations, but no one knows them except God. Today, by the explicit command of the Point of the Bayan—may all else be sacrificed for Him—it is forbidden for those under the shade of the Tree of the Bayan to interpret or explain the words of God. For none but the Manifestation is aware of their meanings. This task of interpretation does not belong to the people.</w:t>
      </w:r>
    </w:p>
    <w:p w14:paraId="334F4BC4" w14:textId="77777777" w:rsidR="00D13072" w:rsidRDefault="00000000">
      <w:pPr>
        <w:pStyle w:val="BodyText"/>
      </w:pPr>
      <w:r>
        <w:t>45 As for the interpretation you mentioned, it is the interpretation of disbelieving souls, which has always been rejected and will continue to be. Today, they have abandoned the clear statements, veiled themselves from the Manifestation, and are occupied with explaining and interpreting the words of the previous Manifestation based on their own illusions and delusions. Woe unto them and to what they are doing! The purpose of all interpretations, explanations, and meanings of the words and verses was to bring about the knowledge of God. But now that they have turned away from the very Essence of God, each has returned to their own place, and those souls are settled in the lowest of the low.</w:t>
      </w:r>
    </w:p>
    <w:p w14:paraId="041A7952" w14:textId="77777777" w:rsidR="00D13072" w:rsidRDefault="00000000">
      <w:pPr>
        <w:pStyle w:val="BodyText"/>
      </w:pPr>
      <w:r>
        <w:t>46 And regarding your statement that you suffer inwardly, imagining that you had finally freed yourself from the religion of forced interpretation, by God, no! You have not endured such suffering, for had you truly borne the inward suffering, you would have entered the purest abode and distinguished the Supreme Horizon from the rising place of the calf. It seems evident that some worldly devils have intended to create corruption between you and this lowliest of servants. But God is witness that, if your words were directed solely toward me, regardless of what they contained, I would not be offended. However, the hearts of all creation have burned from the implications of your words and the explicit meanings of your phrases, for all of them return to your conjectures about the place, which, by God, who is beyond all else, even if those whom you have taken as beloved over God were to fly eternally by God’s command, they would not reach the air in which the breezes of even one of His names blow—let alone the Essence of the All-Powerful, the All-Wise. But God has made His cloak sanctified from the barking and braying of these people and protected from the touch of the hands of these disbelievers.</w:t>
      </w:r>
    </w:p>
    <w:p w14:paraId="06ACED79" w14:textId="77777777" w:rsidR="00D13072" w:rsidRDefault="00000000">
      <w:pPr>
        <w:pStyle w:val="BodyText"/>
      </w:pPr>
      <w:r>
        <w:t xml:space="preserve">47 Listen to the words of this servant and be cautious of those souls! By God, through them, the air of every city is altered, and they claim to believe in Ali from before because the verses of the Almighty, the Noble, were revealed to him. Yet when they were revealed once again, they disbelieved in them. May the </w:t>
      </w:r>
      <w:r>
        <w:lastRenderedPageBreak/>
        <w:t>curse of God be upon the liars and the oppressors. From the fragrances of your words, nothing has been sensed except turning away and objection, and it is because of this that writing further on this subject is difficult for this servant. Otherwise, if a soul were found who had doubts arising from the words of disbelievers, it would indeed be beloved for them to express their doubts. We have no occupation in this land other than waiting for someone who, if doubt arises within them, will present it, and we will respond to the best of our ability and station, and according to the measure of the doubt, in the hope that by God’s grace, their heart will be sanctified from false doubts and delusional suspicions. I only expect from you that you observe what has been mentioned with a purified sight.</w:t>
      </w:r>
    </w:p>
    <w:p w14:paraId="331EF4A7" w14:textId="77777777" w:rsidR="00D13072" w:rsidRDefault="00000000">
      <w:pPr>
        <w:pStyle w:val="BodyText"/>
      </w:pPr>
      <w:r>
        <w:t>48 It is from the words of the Blessed Beauty—may all else be a sacrifice for Him—who says:</w:t>
      </w:r>
    </w:p>
    <w:p w14:paraId="459C7F43" w14:textId="77777777" w:rsidR="00D13072" w:rsidRDefault="00000000">
      <w:pPr>
        <w:pStyle w:val="BlockText"/>
      </w:pPr>
      <w:r>
        <w:t>“Whosoever does not purify their heart, mind, sight, and hearing from what they possess will not be able to recognize what has been revealed in the Tablets of the manifest glory of God.”</w:t>
      </w:r>
    </w:p>
    <w:p w14:paraId="1FCB09F4" w14:textId="77777777" w:rsidR="00D13072" w:rsidRDefault="00000000">
      <w:pPr>
        <w:pStyle w:val="FirstParagraph"/>
      </w:pPr>
      <w:r>
        <w:t>Therefore, we pray that God may send forth a breeze of His pleasant paradise upon the people of the world, so that He may cleanse and sanctify them all from the dust of rebellion and direct them toward the sacred sanctuary of the All-Merciful. Indeed, He is near to those who call upon Him and responsive to them.</w:t>
      </w:r>
    </w:p>
    <w:p w14:paraId="4B499C99" w14:textId="77777777" w:rsidR="00D13072" w:rsidRDefault="00000000">
      <w:pPr>
        <w:pStyle w:val="BodyText"/>
      </w:pPr>
      <w:r>
        <w:t>49 O my brother, these birds who fly in the air of love for the Manifestation of Unity have plucked their grains from the sanctified fields of Oneness and have heard the melodies of spiritual sanctity. It is difficult for them to fall into the snares of the people of the world or to be hindered and deprived from the Lord of all worlds by the whispers of the disbelievers. Those who seek this matter will find nothing but regret and will gain no share other than weariness and toil. For by the grace of God, we are journeying in the gardens of witnessing and present in the assembly of beholding. We have passed beyond illusion and imitation and have settled in the abode of witnessing and seeing. We have no concern with the world and its people, as our deeds testify to our faith. We have not run to the gates for a monthly salary or a morsel of bread, nor have we sent our women into the homes of others, nor have we slandered the Truth. By God, who is the only One worthy of worship, if you were to become aware of the lies told in that land and the slanders against the Truth, you would indeed flee to the wilderness and detach yourself from all that is on the earth, if you were among the fair-minded.</w:t>
      </w:r>
    </w:p>
    <w:p w14:paraId="620973F2" w14:textId="77777777" w:rsidR="00D13072" w:rsidRDefault="00000000">
      <w:pPr>
        <w:pStyle w:val="BodyText"/>
      </w:pPr>
      <w:r>
        <w:t xml:space="preserve">50 You also wrote: </w:t>
      </w:r>
      <w:r>
        <w:rPr>
          <w:i/>
          <w:iCs/>
        </w:rPr>
        <w:t>“the first sip and the dregs.”</w:t>
      </w:r>
      <w:r>
        <w:t xml:space="preserve"> You have mentioned this phrase, but without knowing in what context it should be used. The Point of the Bayan—may all else be a sacrifice for Him—explicitly states throughout the Bayan: Do not veil yourself from the Manifestation in anything that has been created between the heavens and the earth, whether it be from revealed books, sound scrolls, wondrous verses, or created beings, whether they pertain to creation or legislation. And though He has taken the covenant of the guardianship of this sacred, inviolable Manifestation from all, He states—may His mention be exalted: </w:t>
      </w:r>
      <w:r>
        <w:rPr>
          <w:i/>
          <w:iCs/>
        </w:rPr>
        <w:t>“Glory be to You, O my God! Bear witness that with this Book, I have taken the covenant of the guardianship of the one whom You will make manifest from all things before the covenant of My own guardianship, and sufficient are You and those who believe in Your verses as witnesses over Me. And You are sufficient for Me, upon You do I rely. Indeed, You have always been sufficient over all things.”</w:t>
      </w:r>
      <w:r>
        <w:t xml:space="preserve"> Yet everyone turned away from His beauty and clung to His slayer.</w:t>
      </w:r>
    </w:p>
    <w:p w14:paraId="1FB1E701" w14:textId="77777777" w:rsidR="00D13072" w:rsidRDefault="00000000">
      <w:pPr>
        <w:pStyle w:val="Heading2"/>
      </w:pPr>
      <w:bookmarkStart w:id="407" w:name="verses-51-60"/>
      <w:bookmarkEnd w:id="406"/>
      <w:r>
        <w:lastRenderedPageBreak/>
        <w:t>Verses 51-60</w:t>
      </w:r>
    </w:p>
    <w:p w14:paraId="06F7CDE9" w14:textId="77777777" w:rsidR="00D13072" w:rsidRDefault="00000000">
      <w:pPr>
        <w:pStyle w:val="FirstParagraph"/>
      </w:pPr>
      <w:r>
        <w:t>51 By God, who is beyond all else, it was observed what they inflicted upon this Blessed Beauty. Observe, in this very phrase of the Point of the Bayan—may all else be a sacrifice for Him—how much lamentation, mourning, and wailing are hidden. He took the Truth and all the servants as witnesses to the covenant of this sacred Manifestation, that the people of the Bayan might not rebel at the Manifestation of the Spirit of the All-Merciful, nor be shameless regarding what was revealed in the Bayan. Nevertheless, what was observed has come to pass. And not many days had passed, and the words revealed in the Bayan still rang in everyone’s ears, and the trace of the pure blood of that wronged martyr remained upon the earth, yet they inflicted upon His soul, His being, and His spirit what no people had ever inflicted. It is here that you could say, “the first sip and the dregs.”</w:t>
      </w:r>
    </w:p>
    <w:p w14:paraId="6BA30E20" w14:textId="77777777" w:rsidR="00D13072" w:rsidRDefault="00000000">
      <w:pPr>
        <w:pStyle w:val="BodyText"/>
      </w:pPr>
      <w:r>
        <w:t>52 Now, observe how much you mention words in a manner that contradicts their true meaning and context. A soul who declared that He had taken the covenant of His guardianship before taking the covenant of His own guardianship, and yet the people of the Bayan have labeled those souls who have turned to this divine Manifestation as people of interpretation. We express our grief and sorrow to God for what has been inflicted upon Him by His servants, who were created by His word, “Be,” and so it is.</w:t>
      </w:r>
    </w:p>
    <w:p w14:paraId="6961E173" w14:textId="77777777" w:rsidR="00D13072" w:rsidRDefault="00000000">
      <w:pPr>
        <w:pStyle w:val="BodyText"/>
      </w:pPr>
      <w:r>
        <w:t xml:space="preserve">53 You also wrote that </w:t>
      </w:r>
      <w:r>
        <w:rPr>
          <w:i/>
          <w:iCs/>
        </w:rPr>
        <w:t>“the firm principles of the Bayan have not yet become widespread and manifest, and we are forced to cling to the ambiguous ones.”</w:t>
      </w:r>
      <w:r>
        <w:t xml:space="preserve"> No one with intellect or insight would ever let such words pass from their lips. I am astonished at how you have been satisfied to ascribe the words of the disbelievers to yourself. It is not the station of the people of Truth to transgress the bounds of courtesy. Therefore, this servant leaves the response to some of your words to God, for oppression is beloved to the Truth.</w:t>
      </w:r>
    </w:p>
    <w:p w14:paraId="6B12F47B" w14:textId="77777777" w:rsidR="00D13072" w:rsidRDefault="00000000">
      <w:pPr>
        <w:pStyle w:val="BodyText"/>
      </w:pPr>
      <w:r>
        <w:t>54 As for the distinction between the firm and ambiguous verses that you mentioned, it appears that the difference between them has not been clear to you. Otherwise, you would have certainly realized that the firm verses revealed in the Bayan have appeared in their fullest and most complete form. Therefore, a brief explanation will be offered here.</w:t>
      </w:r>
    </w:p>
    <w:p w14:paraId="513A0E9D" w14:textId="77777777" w:rsidR="00D13072" w:rsidRDefault="00000000">
      <w:pPr>
        <w:pStyle w:val="BodyText"/>
      </w:pPr>
      <w:r>
        <w:t>55 Know that the distinction between firm and ambiguous verses has been mentioned among every group, and a detailed explanation exists in the books. However, discussing it in depth would result in undue length. Yet, according to the Truth, the firm verses are those whose divine intent is clear from the verse itself and do not require proof or explanation from other sources to be established. Now, be just: What is the ultimate, primary truth of that verse? It is evident and clear to every discerning soul that the greatest verse, which in itself requires nothing else to prove it, has always been the Manifestation itself. For everything beneath it, whatever and whoever it may be, is dependent on its command, and no one denies this except the most ignorant, rejected ones.</w:t>
      </w:r>
    </w:p>
    <w:p w14:paraId="3B4F87A9" w14:textId="77777777" w:rsidR="00D13072" w:rsidRDefault="00000000">
      <w:pPr>
        <w:pStyle w:val="BodyText"/>
      </w:pPr>
      <w:r>
        <w:t xml:space="preserve">56 And if you say that the firm verses are the divine commands revealed in the Tablets, there is no doubt about that—we are all certain and believers in them, hoping for His grace. These firm verses, in relation to the Judgment of the Judge, are indeed firm. It is evident that if a soul knows all the firm verses and yet hesitates even slightly in affirming the greatest verse (the Manifestation), all their actions will be fruitless and will amount to nothing. And the soul whose verses are firm says: “All that is revealed in the Bayan is </w:t>
      </w:r>
      <w:r>
        <w:lastRenderedPageBreak/>
        <w:t>but a leaf from the leaves of Paradise in the presence of that pure being.” In another place, He says: “What was revealed in the Bayan is dependent upon His command, suspended by His will and desire.” And again, He addresses the people of the Bayan, warning them not to be deprived of the Promised Manifestation because of the Bayan and what was revealed therein. Many such firm statements have been revealed beyond reckoning. Nevertheless, they turned away from the very one through whose will all the firm verses were manifested and from whose fingers all the rivers of knowledge and utterance flowed, yet they claimed to understand and comprehend the firm verses on their own.</w:t>
      </w:r>
    </w:p>
    <w:p w14:paraId="75142413" w14:textId="77777777" w:rsidR="00D13072" w:rsidRDefault="00000000">
      <w:pPr>
        <w:pStyle w:val="BodyText"/>
      </w:pPr>
      <w:r>
        <w:t>57 Now, open your eyes of fairness and recognize those who are confused and the manifestations of whisperers—those who have placed such words upon you. Yes, souls have always called themselves by the name of Truth and have led the poor and weak into the wilderness of doubts and illusions, while they themselves are occupied with leadership. This is not the first arrow that has struck us, nor the first spear that has struck the Beloved of the Worlds.</w:t>
      </w:r>
    </w:p>
    <w:p w14:paraId="20B8EA42" w14:textId="77777777" w:rsidR="00D13072" w:rsidRDefault="00000000">
      <w:pPr>
        <w:pStyle w:val="BodyText"/>
      </w:pPr>
      <w:r>
        <w:t>58 And if you say that the firm verses are the attributes mentioned in the Bayan, which were revealed specifically for certain souls, first of all, you are not aware of who was intended by those attributes. And secondly, by His very essence, God has described all things with the highest of attributes, such that He has returned all names and attributes to everything. This is the station. Beyond this, creation is His, and all share in these attributes, for in the Supreme Horizon, all exist in a single realm.</w:t>
      </w:r>
    </w:p>
    <w:p w14:paraId="70FFBB78" w14:textId="77777777" w:rsidR="00D13072" w:rsidRDefault="00000000">
      <w:pPr>
        <w:pStyle w:val="BodyText"/>
      </w:pPr>
      <w:r>
        <w:t>59 And regarding certain divine verses that were revealed with outward reference to some souls, the intention was to encourage those souls. Furthermore, all things return to the verse of the Manifestation of God. As long as that verse is manifest in all things, it is described and named by all the names and attributes, but once that Manifestation departs, it is as though they cease to exist. Reflect on this so that you may be among those who understand.</w:t>
      </w:r>
    </w:p>
    <w:p w14:paraId="1DC7CE1A" w14:textId="77777777" w:rsidR="00D13072" w:rsidRDefault="00000000">
      <w:pPr>
        <w:pStyle w:val="BodyText"/>
      </w:pPr>
      <w:r>
        <w:t>60 And even if we concede that some attributes were revealed specifically for the soul you mentioned, have you not heard that He commands the Letters of the Bayan not to be veiled from the Manifestation of God at the time of His appearance? The first Letters of the Bayan are those souls who were described with all attributes and named by all names. And this very statement of the Sovereign of Eternity is a clear proof of the veiling of some of the Letters. It is seen that a soul considers themselves among the Letters and mirrors, yet they are cut off from the hem of sanctity and cling to the rope of self and desire.</w:t>
      </w:r>
    </w:p>
    <w:p w14:paraId="153A7751" w14:textId="77777777" w:rsidR="00D13072" w:rsidRDefault="00000000">
      <w:pPr>
        <w:pStyle w:val="Heading2"/>
      </w:pPr>
      <w:bookmarkStart w:id="408" w:name="verses-61-70"/>
      <w:bookmarkEnd w:id="407"/>
      <w:r>
        <w:t>Verses 61-70</w:t>
      </w:r>
    </w:p>
    <w:p w14:paraId="7F0016EB" w14:textId="77777777" w:rsidR="00D13072" w:rsidRDefault="00000000">
      <w:pPr>
        <w:pStyle w:val="FirstParagraph"/>
      </w:pPr>
      <w:r>
        <w:t>61 He also says that in the Manifestation of the Supreme Light in another sphere, the souls of the Exalted Ones will become nonexistent and as nothing. Reflect a little so that you may become aware of the loftiness of the Cause! After the greatness of the Cause has been declared in such a way that He says the souls of the Exalted Ones will die and become as nothing, how could the Letters and mirrors hold any significance in that station except after they have been purified of self-love? Furthermore, in another place, He says—glorified and exalted is He: “It is permissible for the Manifestation of God to return anyone who is not higher than the dust beneath His feet, for they are His creation, in His grasp.”</w:t>
      </w:r>
    </w:p>
    <w:p w14:paraId="417C33ED" w14:textId="77777777" w:rsidR="00D13072" w:rsidRDefault="00000000">
      <w:pPr>
        <w:pStyle w:val="BodyText"/>
      </w:pPr>
      <w:r>
        <w:lastRenderedPageBreak/>
        <w:t>62 These statements are the cause of the manifestation of names and attributes, while the words of veiled souls are delusions. By God, at that moment, the suns of firm verses have shone, the clear signs have appeared, the definitive proofs have manifested, and the perfect words have been revealed. And yet, you write that Mirza Yahya cannot be rejected, even though his greatest position was to stand before the Blessed Beauty and receive the divine words that were revealed to him. By God, with all his deeds, no one opposed him. He rejected himself by turning away from the Truth, who was created by the command of God. Thus, the matter has been explained to you so that you may be among those who know.</w:t>
      </w:r>
    </w:p>
    <w:p w14:paraId="54E0DCFE" w14:textId="77777777" w:rsidR="00D13072" w:rsidRDefault="00000000">
      <w:pPr>
        <w:pStyle w:val="BodyText"/>
      </w:pPr>
      <w:r>
        <w:t>63 Now, reflect on what the firm verses of God’s words are and what the ambiguous verses are, and recognize those who have clung to the ambiguous verses and left the firm ones behind, being among the disbelievers. At this point, it is beloved to mention some of the firm verses that have been revealed from the heaven of the will of the Blessed One—exalted is His greatness! By God, they are sufficient for all of creation, so that anyone who possesses even a particle of the love of God in their heart may cling to them and save themselves from the delusions of the people of the earth and the twisted whisperings of the manifestations of Satan, and may remain firm in their faith, witnessing no instability.</w:t>
      </w:r>
    </w:p>
    <w:p w14:paraId="518AEA91" w14:textId="77777777" w:rsidR="00D13072" w:rsidRDefault="00000000">
      <w:pPr>
        <w:pStyle w:val="BodyText"/>
      </w:pPr>
      <w:r>
        <w:t>64 These are some of the verses revealed in a Tablet for one of the beloved, addressed to one of the wretched ones. His Holiness says—glorified is His being: “If you see the name ‘H’ (Yahya), remind him of the verses of your Lord, that he may perhaps turn toward the One who, whoever turns toward Him, is saved, and whoever turns away is destroyed. Thus did the Spirit speak between the heavens and the earth. Say: ’O servant, listen to my words! By the truth of God, you will not find any advisor more sincere than Me. Do not hesitate on the path, but pass over it as quickly as clouds move! We commanded you this before, and we command it again now. And if you do not accept this from Me, I will continue to command you until you pass over it by My overwhelming and all-powerful sovereignty.</w:t>
      </w:r>
    </w:p>
    <w:p w14:paraId="5955A4E6" w14:textId="77777777" w:rsidR="00D13072" w:rsidRDefault="00000000">
      <w:pPr>
        <w:pStyle w:val="BodyText"/>
      </w:pPr>
      <w:r>
        <w:t>65 Tear asunder the veils of illusions with My remembrance, then proclaim My name and abandon all that holds you back from Me! Then appear suddenly with the Manifestation of your Lord, and do not be among the patient ones! Beware that leadership should not prevent you from remembering your Lord. By the truth of God, even if all the inhabitants of the heavens and the earth prostrate before you, if you are not under My shade, it will not benefit you. And your own soul bears witness to this if you are among those who listen. Do you desire to be among those whose leadership prevented them in the days when the heavens of the Cause were split and the Sun of the Beauty of your Lord, the Most High, the Most Great, arose upon the clouds of sanctity, and they busied themselves with their leadership, disbelieved in God, their Creator, and then decreed His death after He came to them with a proof from God and a mighty testimony?</w:t>
      </w:r>
    </w:p>
    <w:p w14:paraId="45A3FECB" w14:textId="77777777" w:rsidR="00D13072" w:rsidRDefault="00000000">
      <w:pPr>
        <w:pStyle w:val="BodyText"/>
      </w:pPr>
      <w:r>
        <w:t>66 By God, O servant, My only intent has been to purify you from everything unworthy of you. Whenever I resolve to remain silent regarding you, the tongue of God speaks through My tongue, commanding Me to convey to you, and My only task is to deliver the clear message. Reflect for a moment: Have you ever heard of a Manifestation greater than this or of verses mightier than what I have revealed with truth? Then speak with pure truth and be among those who turned toward the Supreme Horizon on the day when the faces of all creatures were overturned!</w:t>
      </w:r>
    </w:p>
    <w:p w14:paraId="3F729986" w14:textId="77777777" w:rsidR="00D13072" w:rsidRDefault="00000000">
      <w:pPr>
        <w:pStyle w:val="BodyText"/>
      </w:pPr>
      <w:r>
        <w:lastRenderedPageBreak/>
        <w:t>67 And if you fear for your faith, take this Tablet and keep it in the pocket of your trust. And when you stand in the place of resurrection, on the day when all possibilities are raised before the face of your Lord by His wondrous, inviolable breezes, and God asks you: ‘By what proof did you believe in this Manifestation?’ Then bring out the Tablet and say: ‘By this blessed, ancient, revealed Book.’ Then read what is written therein before the face of your Lord, where all the prophets and messengers will bear witness. By God, at that moment, the hands of all will stretch out toward you, and they will take the Tablet, placing it upon their eyes in eagerness to meet Me and in longing for My love, finding within it the fragrances of My inviolable, noble sanctity. Thus have We explained the verses for you so that you may be at peace and be among the assured.</w:t>
      </w:r>
    </w:p>
    <w:p w14:paraId="2A78731C" w14:textId="77777777" w:rsidR="00D13072" w:rsidRDefault="00000000">
      <w:pPr>
        <w:pStyle w:val="BodyText"/>
      </w:pPr>
      <w:r>
        <w:t>68 And if God were to punish you for believing in His verses in this Manifestation, by what proof would He punish those who did not believe in Ali before, and before Him in Muhammad, the Messenger of God, and before Him in Jesus, son of Mary, and before Him in Moses, the Interlocutor, and before Him in Abraham, until the Manifestations return to the Primal One, who was created by the will of your Lord, the All-Powerful, the All-Willing? O My name, the Cause is more manifest than to be concealed, more evident than to be hidden. It shines like the sun at its zenith. If you free yourself from the veils, you will reach it faster than your own sight can return to you, and this is the truth, with absolute certainty.’”</w:t>
      </w:r>
    </w:p>
    <w:p w14:paraId="69E4D34F" w14:textId="77777777" w:rsidR="00D13072" w:rsidRDefault="00000000">
      <w:pPr>
        <w:pStyle w:val="BodyText"/>
      </w:pPr>
      <w:r>
        <w:t>69 Listen to the words of the one who speaks the truth and do not dispute the verses of God after they have been revealed, even if all creation commands you to do so! Do not deny yourself His grace, even if both worlds try to prevent you! Look upon the command of your Lord with your own eyes, then recognize Him with your own soul and spirit, for the understanding of another is not a proof for you, nor is the rejection of others an argument against you. Beware lest you veil yourself from the One who, if you were to be veiled from Him even for the briefest moment, would render all your deeds void! This is confirmed by everything previously revealed in the scriptures of God, the Sovereign, the Mighty.</w:t>
      </w:r>
    </w:p>
    <w:p w14:paraId="0A8B6B3F" w14:textId="77777777" w:rsidR="00D13072" w:rsidRDefault="00000000">
      <w:pPr>
        <w:pStyle w:val="BodyText"/>
      </w:pPr>
      <w:r>
        <w:t>70 These are the revealed words mentioned earlier. Now, be just and distinguish the firm verses from those beneath them! If a soul has a spark of the fire of divine love in their heart, they will act according to what has been revealed from the heaven of divine will, cutting themselves off from all that is in the heavens and the earth, and they will see themselves established on the couch of tranquility, certain of the Cause of God, and independent of anything else. By God, the proof is complete, the blessing is perfect, the sun is shining, the verses are revealed, and the Manifestation is more evident than ever. Yet, you have entangled yourself in the wilderness of inquiry, suspicions, and indications. We ask God to guide us and you and to grant us what He has ordained from His presence, for He is indeed the Mighty, the Generous.</w:t>
      </w:r>
    </w:p>
    <w:p w14:paraId="219E18CB" w14:textId="77777777" w:rsidR="00D13072" w:rsidRDefault="00000000">
      <w:pPr>
        <w:pStyle w:val="Heading2"/>
      </w:pPr>
      <w:bookmarkStart w:id="409" w:name="verses-71-80"/>
      <w:bookmarkEnd w:id="408"/>
      <w:r>
        <w:t>Verses 71-80</w:t>
      </w:r>
    </w:p>
    <w:p w14:paraId="4929F378" w14:textId="77777777" w:rsidR="00D13072" w:rsidRDefault="00000000">
      <w:pPr>
        <w:pStyle w:val="FirstParagraph"/>
      </w:pPr>
      <w:r>
        <w:t xml:space="preserve">71 As for your statement, </w:t>
      </w:r>
      <w:r>
        <w:rPr>
          <w:i/>
          <w:iCs/>
        </w:rPr>
        <w:t>“Amazing! What has happened here! People still question the original word. That is, they have yet to understand what the statement was or what the rulings entailed. Now new circumstances have arisen, and this ‘religion of interpretation’ has been established, which will cause a thousand kinds of sedition.”</w:t>
      </w:r>
      <w:r>
        <w:t xml:space="preserve">—I do not intend to be disrespectful, but I bear witness by God that no rational person would speak in such a manner. For if the manifestation of truth were dependent on people’s opinions and what they possess, the truth would never appear. In every age and cycle when the </w:t>
      </w:r>
      <w:r>
        <w:lastRenderedPageBreak/>
        <w:t>Sun of divine truth rises from the horizon of His will, people have always had objections and exhibited extreme rejection, and they have counted that singular being as one who incites sedition and corruption. Yet, it is clear to anyone with insight that the intent has always been unity, and it always will be.</w:t>
      </w:r>
    </w:p>
    <w:p w14:paraId="696E269F" w14:textId="77777777" w:rsidR="00D13072" w:rsidRDefault="00000000">
      <w:pPr>
        <w:pStyle w:val="BodyText"/>
      </w:pPr>
      <w:r>
        <w:t>72 Furthermore, the objections of these people are not specific to this Manifestation. Even in the time of the Messenger of God (Muhammad), they still have objections. If the matter were dependent on people’s words, God forbid, one would have to deny all Manifestations. Moreover, from this Manifestation, the laws of the Bayan have been established and made manifest—not from the deluded souls you imagine. By God, they have not acted upon a single one of those words, and God forbid, if their deeds were mentioned, Satan himself would flee from their actions. Many matters have become confused and concealed for you. We ask God to open your eyes by His grace, to rescue you from the darkness of self and desire, and to draw you near to the Lote-Tree of the farthest boundary. Indeed, He is the One who can do as He wills, and He is a watcher over all things.</w:t>
      </w:r>
    </w:p>
    <w:p w14:paraId="41CC8E68" w14:textId="77777777" w:rsidR="00D13072" w:rsidRDefault="00000000">
      <w:pPr>
        <w:pStyle w:val="BodyText"/>
      </w:pPr>
      <w:r>
        <w:t>73 The Truth is not concerned with people’s words, objections, or protests. He does whatever He wills, despite the efforts of those who disbelieve in God and turn away. If you reflect even slightly, you will see that all your objections are directed at the Primal Point—may all else be sacrificed for Him—and were similarly directed at all previous Messengers. Listen to my words, then seek forgiveness for what you have done, so that God may forgive you and erase your sins, for He is the Forgiving, the Merciful.</w:t>
      </w:r>
    </w:p>
    <w:p w14:paraId="5F801428" w14:textId="77777777" w:rsidR="00D13072" w:rsidRDefault="00000000">
      <w:pPr>
        <w:pStyle w:val="BodyText"/>
      </w:pPr>
      <w:r>
        <w:t xml:space="preserve">74 Another saying from that hateful one: </w:t>
      </w:r>
      <w:r>
        <w:rPr>
          <w:i/>
          <w:iCs/>
        </w:rPr>
        <w:t>“So, then, if you contemplate your own thoughts, you will interpret that which is not ambiguous.”</w:t>
      </w:r>
      <w:r>
        <w:t>—It is astonishing that you have become so confused.</w:t>
      </w:r>
    </w:p>
    <w:p w14:paraId="4F921D58" w14:textId="77777777" w:rsidR="00D13072" w:rsidRDefault="00000000">
      <w:pPr>
        <w:pStyle w:val="BodyText"/>
      </w:pPr>
      <w:r>
        <w:t>75 In clear matters, do not seek ambiguity. These servants have contemplated with their own minds and, by the grace of God, have emerged from the thickets of interpretation into the open plains of clear explanation. The interpreters are those who forsake the manifest, inviolable truth and, with the axe of suspicion, carve idols of illusion, then bow and prostrate before their own creation. Yet, they consider themselves worshipers of the Truth and detached unto God.</w:t>
      </w:r>
    </w:p>
    <w:p w14:paraId="337C9881" w14:textId="77777777" w:rsidR="00D13072" w:rsidRDefault="00000000">
      <w:pPr>
        <w:pStyle w:val="BodyText"/>
      </w:pPr>
      <w:r>
        <w:t>76 Listen to the words of this servant and free your heart from illusions, turning to the Lord of all beings! A true friend is one who, upon seeing their companion drowning in the sea of annihilation, helps them to the best of their ability, hoping that this assistance will lead to success and salvation. Thus, we hope you will cling to the rope of divine grace, escape the abyss of defilement and darkness, and enter under the radiance of the divine dawn.</w:t>
      </w:r>
    </w:p>
    <w:p w14:paraId="4DF3570B" w14:textId="77777777" w:rsidR="00D13072" w:rsidRDefault="00000000">
      <w:pPr>
        <w:pStyle w:val="BodyText"/>
      </w:pPr>
      <w:r>
        <w:t xml:space="preserve">77 You have turned away from this clear truth, which is presently evident and speaks the truth, and instead opened the door of interpretation, which has always been weak and ill. So much so that you have allowed lies to be implanted within you, and yet you write them and consider them truthful. For example, a letter arrived from your location, without knowing who sent it or who wrote it, for it bore neither a seal nor a name. However, some false and fabricated words were written in that letter, and it is clear that Satan inspired it. Whoever wrote it, whoever that deceiver is, was influenced by him. The writer of that letter knows it to be false, and you, too, are aware of it, yet you consider it to be the truth and wish to return the rightful claim of the one who holds the Truth to that falsehood. Now, consider how you have </w:t>
      </w:r>
      <w:r>
        <w:lastRenderedPageBreak/>
        <w:t>sought ambiguity in something clear. We ask God to open your eyes and assist you in recognizing the Manifestation of His Self and to make you among those who attain success.</w:t>
      </w:r>
    </w:p>
    <w:p w14:paraId="0B5F1418" w14:textId="77777777" w:rsidR="00D13072" w:rsidRDefault="00000000">
      <w:pPr>
        <w:pStyle w:val="BodyText"/>
      </w:pPr>
      <w:r>
        <w:t xml:space="preserve">78 Another objection from that critic: </w:t>
      </w:r>
      <w:r>
        <w:rPr>
          <w:i/>
          <w:iCs/>
        </w:rPr>
        <w:t>“Yes, I was not present, but I know better than those who have been there for years. Moreover, the general principles, which are the standard, are at hand.”</w:t>
      </w:r>
      <w:r>
        <w:t>—This claim to knowledge you have made is absolutely false, by God! No one knows, neither you nor anyone else. What has been instilled in you, by God, the One who is beyond all else, is entirely false and will continue to be so. I only wish that the soul to whom you have attributed the right, apart from God, were like one of the common people in the market. It is astonishing that you have attempted to confuse this servant. All your words, suspicions, interpretations, indications, proofs, and claims of knowledge in this matter all trace back to Siyyid Muhammad of Isfahan. His virtue is well known to these servants and has always been clear. Your discernment is truly astonishing—you truly know how to recognize people.</w:t>
      </w:r>
    </w:p>
    <w:p w14:paraId="5992A10D" w14:textId="77777777" w:rsidR="00D13072" w:rsidRDefault="00000000">
      <w:pPr>
        <w:pStyle w:val="BodyText"/>
      </w:pPr>
      <w:r>
        <w:t>79 Nonetheless, I hope that God removes that corrupt individual from among us. He has caused a corruption the likes of which has not been seen since the beginning of creation. Indeed, he also claimed to have knowledge. Know this: by God, the One beyond all else, he was never informed. Everything he said was pure falsehood and complete fabrication. This brief life is not worth spending in corruption, obstinacy, and committing such shameful deeds. It was your duty that, after the entry of that corrupter into your land, you should have advised him with good counsel and wise words, rather than supporting him and becoming his reflection, echoing his words. God willing, we hope you will avoid the harm that comes from such a person.</w:t>
      </w:r>
    </w:p>
    <w:p w14:paraId="693962BC" w14:textId="77777777" w:rsidR="00D13072" w:rsidRDefault="00000000">
      <w:pPr>
        <w:pStyle w:val="BodyText"/>
      </w:pPr>
      <w:r>
        <w:t>80 We praise God for protecting these servants from the evil and deception of that one. What more can this servant say? These are days in which, for the deluded, the word of an insignificant gnat on a barren land is heard, but the Word of God is not. If they had any sense of fairness, all would weep blood and cry out in the deserts, for they use the words of the Primal Point—may all else be sacrificed for Him—as evidence to support the truth of others, while they strike at His own Self with swords.</w:t>
      </w:r>
    </w:p>
    <w:p w14:paraId="598DBF88" w14:textId="77777777" w:rsidR="00D13072" w:rsidRDefault="00000000">
      <w:pPr>
        <w:pStyle w:val="Heading2"/>
      </w:pPr>
      <w:bookmarkStart w:id="410" w:name="verses-81-90"/>
      <w:bookmarkEnd w:id="409"/>
      <w:r>
        <w:t>Verses 81-90</w:t>
      </w:r>
    </w:p>
    <w:p w14:paraId="2DF99A33" w14:textId="77777777" w:rsidR="00D13072" w:rsidRDefault="00000000">
      <w:pPr>
        <w:pStyle w:val="FirstParagraph"/>
      </w:pPr>
      <w:r>
        <w:t>81 Moreover, we wish to see with what proof and argument they believe in the Primal Point. Bring it forth, if you are among the truthful! By the same proof with which they believe in the Primal Point, we believe in the One greater than Him, the Manifestation of God. The difference is that when the divine touchstone and the balance of divine justice came forth, the monotheists were distinguished from the polytheists. Be fair: if we deny this Manifestation, with all His grandeur and verses, what claim to faith can we make?</w:t>
      </w:r>
    </w:p>
    <w:p w14:paraId="5B9D6F8A" w14:textId="77777777" w:rsidR="00D13072" w:rsidRDefault="00000000">
      <w:pPr>
        <w:pStyle w:val="BodyText"/>
      </w:pPr>
      <w:r>
        <w:t xml:space="preserve">82 You wrote: </w:t>
      </w:r>
      <w:r>
        <w:rPr>
          <w:i/>
          <w:iCs/>
        </w:rPr>
        <w:t>“Besides, the general principles, which are the standard, are at hand.”</w:t>
      </w:r>
      <w:r>
        <w:t xml:space="preserve"> This statement from you is grand, for this station has been placed by God above all worlds. The Manifestation of God Himself is the divine balance and standard. The truth turns with Him, just as the shadow turns with the sun. This was revealed in the Bayan, if you are among those who understand. Your situation is like that of a person who brings a piece of stone to one in whose possession are countless treasures of jewels, claiming that they will use the stone to recognize and distinguish the jewels.</w:t>
      </w:r>
    </w:p>
    <w:p w14:paraId="41CCF93E" w14:textId="77777777" w:rsidR="00D13072" w:rsidRDefault="00000000">
      <w:pPr>
        <w:pStyle w:val="BodyText"/>
      </w:pPr>
      <w:r>
        <w:lastRenderedPageBreak/>
        <w:t>83 The balance that is in the hands of the people may allow them to recognize things like themselves, but God is sanctified from that and will never be known by such means. The divine balance has always been and will always be His very Self. Whoever recognizes Him has recognized the balance, and whoever is veiled from Him, their efforts are in vain, and they are among the losers. The balance you mentioned is likely the same one that was in the hands of the scholars during the appearance of the Primal Point—may all else be sacrificed for Him—and likewise during the appearance of the Messenger of God before Him, and before Him the appearance of Jesus, son of Mary, against whom all the scholars and leaders brought their human-made standards and protested against those Suns of Reality until they ultimately issued fatwas for the execution of those sacred beings. May the curse of God be upon the wrongdoers.</w:t>
      </w:r>
    </w:p>
    <w:p w14:paraId="6F829FE1" w14:textId="77777777" w:rsidR="00D13072" w:rsidRDefault="00000000">
      <w:pPr>
        <w:pStyle w:val="BodyText"/>
      </w:pPr>
      <w:r>
        <w:t>84 O heedless sleeper, know that the divine balance has always been, and will always be, His very Self and whatever manifests from Him. All this is by His grace, if you but know. And if a soul truly gazes upon the Primal Point and His counsels, even if the entire world, with sharpened swords, turns against them and dismembers their body, they will not hesitate in affirming this Manifestation. For everything that has been written and revealed from the heaven of His will has always been and will be explicitly about this most great Manifestation. And if you are not looking to the Bayan, and if you deny the proof of God, the same proof that all the prophets and messengers have come with, and if you do not consider the verses of God, which have always been and will always be the decisive proof, as the standard, then bring forth what you have if you are among the truthful. Indeed, it is incumbent upon you to present the balance and proof by which you establish the truth of your claims today. No, by God, you cannot and will not be able to do so. All things are in His grasp, and everything is within the palm of His power. Whatever is beneath Him is created by Him, and this is testified by every discerning soul.</w:t>
      </w:r>
    </w:p>
    <w:p w14:paraId="013C6B36" w14:textId="77777777" w:rsidR="00D13072" w:rsidRDefault="00000000">
      <w:pPr>
        <w:pStyle w:val="BodyText"/>
      </w:pPr>
      <w:r>
        <w:t>85 If a soul today denies these divine realities, these lordly manifestations, and the revealed verses that have appeared in this inviolable Manifestation—verses that flow like a torrential rain—they have denied God and all His messengers. And it has been inscribed with the Pen of Command in the Mother Tablets that such a person is among the polytheists.</w:t>
      </w:r>
    </w:p>
    <w:p w14:paraId="05E99C76" w14:textId="77777777" w:rsidR="00D13072" w:rsidRDefault="00000000">
      <w:pPr>
        <w:pStyle w:val="BodyText"/>
      </w:pPr>
      <w:r>
        <w:t>86 One melody from the songs of the Nightingale of the Bayan is mentioned here about the balance, specifically for those seeking the sanctuary of the All-Merciful, in the hope that they may attain knowledge of it, sever themselves entirely from the satanic manifestations, and tear apart the veils of illusions, so profoundly that the inhabitants of the highest realms would hear the sound of their tearing, and they themselves would witness their being elevated above all the deniers of the Bayan. These deniers flee from branch to branch to sow doubt and uncertainty in the hearts of those whom the breezes of the All-Merciful have turned from the left of suspicion to the right of certainty. His—exalted be His mention and glorified be His praise and exalted be His word</w:t>
      </w:r>
    </w:p>
    <w:p w14:paraId="6E2403ED" w14:textId="77777777" w:rsidR="00D13072" w:rsidRDefault="00000000">
      <w:pPr>
        <w:pStyle w:val="BlockText"/>
      </w:pPr>
      <w:r>
        <w:rPr>
          <w:i/>
          <w:iCs/>
        </w:rPr>
        <w:t>“He is the balance, His command is the balance, His actions are the balance, and His indications are the balance. Whatever is attributed to the balance is the balance.”</w:t>
      </w:r>
    </w:p>
    <w:p w14:paraId="76B7951C" w14:textId="77777777" w:rsidR="00D13072" w:rsidRDefault="00000000">
      <w:pPr>
        <w:pStyle w:val="FirstParagraph"/>
      </w:pPr>
      <w:r>
        <w:t xml:space="preserve">87 Indeed, the balance has always been and will continue to be the Manifestation of God Himself. Whatever manifests from the ocean of His grace, whatever deeds are done today, whatever is spoken today, and whatever commands are issued today, this has been and will remain the balance of all that came before and after. And today, any soul you observe outside of this sacred, merciful balance, consider </w:t>
      </w:r>
      <w:r>
        <w:lastRenderedPageBreak/>
        <w:t>them to be false and rejected, and God forbid, do not show any irreverence toward the balance itself! Fear God, who created you from a drop of vile water.</w:t>
      </w:r>
    </w:p>
    <w:p w14:paraId="7BE0576B" w14:textId="77777777" w:rsidR="00D13072" w:rsidRDefault="00000000">
      <w:pPr>
        <w:pStyle w:val="BodyText"/>
      </w:pPr>
      <w:r>
        <w:t xml:space="preserve">88 Another statement from that enemy: </w:t>
      </w:r>
      <w:r>
        <w:rPr>
          <w:i/>
          <w:iCs/>
        </w:rPr>
        <w:t>“First, let me present my original claim and purpose: it is that the very Báb, whom you call the Supreme Lord, has established His truth through His verses and has confirmed His truth through His verses. None of His believers denies this. And it is certain that you, too, cannot deny it, for your and others’ acknowledgment of the Báb’s truth was based on His verses.”</w:t>
      </w:r>
    </w:p>
    <w:p w14:paraId="688694A3" w14:textId="77777777" w:rsidR="00D13072" w:rsidRDefault="00000000">
      <w:pPr>
        <w:pStyle w:val="BodyText"/>
      </w:pPr>
      <w:r>
        <w:t>89 By the One in whose hand is my soul, not a single discerning soul will sense the fragrance of truth from these words you have written. What a pity and regret that in this spiritual springtime, you were not adorned with a new robe and did not inhale the sweet fragrances of the paradise of meanings. Your words are like the words of the veiled ones, or even lower. By God, if you reflect upon them, you would be ashamed of yourself and erase them all. The value and station of a person are reflected in their words, for words are the mirror of the self if you are among the knowledgeable.</w:t>
      </w:r>
    </w:p>
    <w:p w14:paraId="0E01194B" w14:textId="77777777" w:rsidR="00D13072" w:rsidRDefault="00000000">
      <w:pPr>
        <w:pStyle w:val="BodyText"/>
      </w:pPr>
      <w:r>
        <w:t>90 These nonsensical words have always been used by the forms of doubt to prevent people from reaching the Oneness of God. In one case, sanctity is observed, and in another case, veiled souls are observed. Listen to my words, then leave those behind and turn to God with all your being, so that the seas of meanings and utterance may flow from your heart in the remembrance of your mighty, generous Lord!</w:t>
      </w:r>
    </w:p>
    <w:p w14:paraId="5B34112F" w14:textId="77777777" w:rsidR="00D13072" w:rsidRDefault="00000000">
      <w:pPr>
        <w:pStyle w:val="Heading2"/>
      </w:pPr>
      <w:bookmarkStart w:id="411" w:name="verses-91-100"/>
      <w:bookmarkEnd w:id="410"/>
      <w:r>
        <w:t>Verses 91-100</w:t>
      </w:r>
    </w:p>
    <w:p w14:paraId="77842817" w14:textId="77777777" w:rsidR="00D13072" w:rsidRDefault="00000000">
      <w:pPr>
        <w:pStyle w:val="FirstParagraph"/>
      </w:pPr>
      <w:r>
        <w:t>91 Though the pen hesitates to write a response to such words, it is deemed necessary to reply, as answering has been made obligatory. I mention that these very words of yours are a refutation against you and an affirmation of the Cause of God, though you have not realized it. Thus, God causes the pen to flow, leaving the writer unaware of what they have written. Woe unto the veiled ones from the punishment of a great day!</w:t>
      </w:r>
    </w:p>
    <w:p w14:paraId="2402E967" w14:textId="77777777" w:rsidR="00D13072" w:rsidRDefault="00000000">
      <w:pPr>
        <w:pStyle w:val="BodyText"/>
      </w:pPr>
      <w:r>
        <w:t>92 O brother, a barren tree has no value in any religion, for it is deprived of offspring. By God, those souls whose hearts are barren of the manifestations of the divine knowledge are considered more deprived. Today, it is observed that many veiled souls have barren hearts, minds, and eyes, such that they are incapable of comprehending even what they write, let alone understanding the signs of the divine words and the jewels of God’s profound wisdom. By God, these souls are deprived of the mercy of God, of truth, and of fairness. Nothing has emerged from them except what intensifies God’s wrath and displeasure upon them, though they do not understand.</w:t>
      </w:r>
    </w:p>
    <w:p w14:paraId="1EC0CF64" w14:textId="77777777" w:rsidR="00D13072" w:rsidRDefault="00000000">
      <w:pPr>
        <w:pStyle w:val="BodyText"/>
      </w:pPr>
      <w:r>
        <w:t xml:space="preserve">93 You wrote: </w:t>
      </w:r>
      <w:r>
        <w:rPr>
          <w:i/>
          <w:iCs/>
        </w:rPr>
        <w:t>“That very Báb, whom you call the Supreme Lord,”</w:t>
      </w:r>
      <w:r>
        <w:t xml:space="preserve">—from this statement, it is clear that you do not know the Supreme Lord. Or perhaps you are dissimulating, like your leaders, who in certain circumstances deny and disavow, while elsewhere they send out stacks of fabricated books to prove their own claims. Know this, you and all who dwell in the heavens and the earth: We have always been, and continue to be, certain, confessing, acknowledging, speaking, declaring, proclaiming, crying out, calling, testifying, affirming, and loudly shouting with the highest voice that He is indeed the Supreme Lord, the Lote-Tree of the furthest boundary, the Tree of the utmost point, the Kingdom of the highest heaven, the </w:t>
      </w:r>
      <w:r>
        <w:lastRenderedPageBreak/>
        <w:t>Realm of the ineffable, the Spirit of Glory, the Secret of the Most Great, the Perfect Word, the Manifestation of Eternity, the Most Noble Form, the Symbol of the Most Exalted, the Lord of Nations, the turbulent Ocean, the Supreme Word, the First Pearl, the Hidden Scroll, the Concealed Book, the Beauty of Oneness, the Manifestation of Divine Identity, the Dawning Place of Divinity. Without Him, existence would not have appeared, the purpose would not have been known, and the Beauty of the Worshipped One would not have been revealed. By God, through His name were the heavens and everything within them created, and the earth and all who dwell upon it. Through Him, the seas surged, the rivers flowed, and the trees bore fruit. Through Him, religions were confirmed, and the Beauty of the All-Merciful was made manifest. By God, even if we were to describe Him until the end of time—which has no end—my heart would not be stilled from the thirst of love for the mention of His names and attributes, let alone His sacred, mighty, and beautiful Self.</w:t>
      </w:r>
    </w:p>
    <w:p w14:paraId="65E0E0EE" w14:textId="77777777" w:rsidR="00D13072" w:rsidRDefault="00000000">
      <w:pPr>
        <w:pStyle w:val="BodyText"/>
      </w:pPr>
      <w:r>
        <w:t xml:space="preserve">94 You bear witness, and you are free to present this Tablet to any soul from among the veiled ones whom you wish. Just as your guide took the divine Tablets written by the hand of the Branch of God and showed them to some, yet disavowed them himself. This is what he did in secret, while in public, he bows his head and prolongs his breath among the people of the Bayan, who have taken him as a lord for themselves, justifying for them the proof of his false and fabricated self, and rejoices in his leadership over them. Say: </w:t>
      </w:r>
      <w:r>
        <w:rPr>
          <w:i/>
          <w:iCs/>
        </w:rPr>
        <w:t>Woe unto you, O fearful, treacherous, failed, and lost one! Nothing will avail you today, even if you cling to everything created between the heavens and the earth.</w:t>
      </w:r>
    </w:p>
    <w:p w14:paraId="7F21EDBD" w14:textId="77777777" w:rsidR="00D13072" w:rsidRDefault="00000000">
      <w:pPr>
        <w:pStyle w:val="BodyText"/>
      </w:pPr>
      <w:r>
        <w:t>95 Oh, how we wish they had stopped at this! But instead, they have written words similar to it and presented them to others in the name of Truth. God knows what is in his heart, and He has accounted for all things in a manifest Record. Now, if you wish, you too may show this Tablet to anyone you desire. By God, my Lord has neither protected His own Self nor will He ever seek protection. He awaits the cross from the Jews and the spear from the spearman, if you are among those who understand. Know that God waits for what was inflicted upon Him in His previous Manifestation, and likewise what befell the Messenger of God before, and before Him the Spirit (Jesus), and before Him the Friend (Abraham). He fears no one and will never fear, by the grace and bounty of God. So gather together to shed His pure, mighty, inviolable blood.</w:t>
      </w:r>
    </w:p>
    <w:p w14:paraId="53AA5F59" w14:textId="77777777" w:rsidR="00D13072" w:rsidRDefault="00000000">
      <w:pPr>
        <w:pStyle w:val="BodyText"/>
      </w:pPr>
      <w:r>
        <w:t xml:space="preserve">96 You wrote: </w:t>
      </w:r>
      <w:r>
        <w:rPr>
          <w:i/>
          <w:iCs/>
        </w:rPr>
        <w:t>“He has established His truth through His verses, and with these verses, He has proven His truth,”</w:t>
      </w:r>
      <w:r>
        <w:t xml:space="preserve"> yet you do not understand that even this very statement flows from the Pen in support of this Cause, though you have not realized it. These verses you mentioned, do you believe in them, or not? If you do not, then all the words you have written are vain and will remain so. And if you do believe, why then do you deny and turn away from these newly revealed verses, which continue to descend like a torrential rain at all times? Know with certainty that the people of insight and discernment will not allow you to go beyond this first word. With this one statement of yours, the divine proof and argument have been established and sealed against you.</w:t>
      </w:r>
    </w:p>
    <w:p w14:paraId="4A18C48E" w14:textId="77777777" w:rsidR="00D13072" w:rsidRDefault="00000000">
      <w:pPr>
        <w:pStyle w:val="BodyText"/>
      </w:pPr>
      <w:r>
        <w:t xml:space="preserve">97 Just as that Tree of Oneness affirmed His Cause and we have come to know Him, in the same manner, today the Cause of God has been made manifest, and His verses have been revealed, and these servants have attained certainty. It is not these servants who deny; rather, those who deny are the ones who have disbelieved in all the Books. By God, whoever rejects even a single letter of these verses today has indeed </w:t>
      </w:r>
      <w:r>
        <w:lastRenderedPageBreak/>
        <w:t>rejected all that came before. We have believed in what was revealed before and in what is being revealed now, and all things testify to this if you are among the certain. You offer sound reasoning, yet you argue and contend with the Beloved of the Primal Point. You write that His truth was established through His verses. You think you are focused on the revelation, but you are far from the Revealer.</w:t>
      </w:r>
    </w:p>
    <w:p w14:paraId="333952A7" w14:textId="77777777" w:rsidR="00D13072" w:rsidRDefault="00000000">
      <w:pPr>
        <w:pStyle w:val="BodyText"/>
      </w:pPr>
      <w:r>
        <w:t xml:space="preserve">98 You wrote: </w:t>
      </w:r>
      <w:r>
        <w:rPr>
          <w:i/>
          <w:iCs/>
        </w:rPr>
        <w:t>“It is certain that you, too, cannot deny,”</w:t>
      </w:r>
      <w:r>
        <w:t xml:space="preserve"> and indeed, His verses testify to our innermost being, our essence, our tongue, our heart, and our limbs if you are among those who understand. By the sun of the majesty of oneness, a single word from the utterances of that Manifestation of the names and attributes is more beloved and precious in the sight of the Blessed Beauty than all that is in the heavens and the earth. How much more so, then, for these servants, who are as nothing before a single word of His, humbled before whatever is manifested from that Tree of Reality, the Sun of Grace, and the Moon of Compassion. The difference between us and you is this: you claim certainty only in words, veiled behind a thousand curtains, while you are, in essence, spirit, and being, veiled from Him. And if only your denial ended there! No, by the very Self of the All-Merciful! Rather, in the nights and days, you plot to shed the pure, sacred blood, as became clear from the treachery you committed in that land. These servants, however, are certain of His verses, His words, His manifestation, His essence, and His spirit in every respect. So, recognize the station of the deniers, the station of the All-Glorious God, and the station of these poor and lowly ones.</w:t>
      </w:r>
    </w:p>
    <w:p w14:paraId="3924AD0E" w14:textId="77777777" w:rsidR="00D13072" w:rsidRDefault="00000000">
      <w:pPr>
        <w:pStyle w:val="BodyText"/>
      </w:pPr>
      <w:r>
        <w:t xml:space="preserve">99 You also wrote: </w:t>
      </w:r>
      <w:r>
        <w:rPr>
          <w:i/>
          <w:iCs/>
        </w:rPr>
        <w:t>“He Himself will better distinguish the verses from non-verses, and He is the one who should provide the true distinction. Such a person will surely not be a liar, nor will he act according to the whims of his soul.”</w:t>
      </w:r>
      <w:r>
        <w:t xml:space="preserve"> If you wrote this from mere conjecture, then know that these servants declare with absolute certainty, from the heavens and the earth, that </w:t>
      </w:r>
      <w:r>
        <w:rPr>
          <w:i/>
          <w:iCs/>
        </w:rPr>
        <w:t>“There is no god but He, and that the Point of the Bayan is His balance and His manifestation, and whatever has been revealed from Him is the truth, without doubt, and He is indeed the one who distinguishes truth from falsehood, and doubt from certainty.”</w:t>
      </w:r>
    </w:p>
    <w:p w14:paraId="4F0FCA80" w14:textId="77777777" w:rsidR="00D13072" w:rsidRDefault="00000000">
      <w:pPr>
        <w:pStyle w:val="BodyText"/>
      </w:pPr>
      <w:r>
        <w:t>100 Now, this distinction that you mentioned, does it affirm all of His verses, or is it based on the interpretations you derive according to your own desires? If you are certain of everything revealed from Him, He says—exalted be His mention—</w:t>
      </w:r>
      <w:r>
        <w:rPr>
          <w:i/>
          <w:iCs/>
        </w:rPr>
        <w:t>“Everything in the Bayan is a gift from God for the manifestation of the mighty, inviolable One.”</w:t>
      </w:r>
      <w:r>
        <w:t xml:space="preserve"> And He then says: </w:t>
      </w:r>
      <w:r>
        <w:rPr>
          <w:i/>
          <w:iCs/>
        </w:rPr>
        <w:t>“Glory be to You, O God, my God! How insignificant is my mention and whatever is attributed to me! Therefore, I wish to attribute it to You. Accept me, and whatever is attributed to me, by Your grace, for You are the best of all who show favor.”</w:t>
      </w:r>
    </w:p>
    <w:p w14:paraId="2BD8773A" w14:textId="77777777" w:rsidR="00D13072" w:rsidRDefault="00000000">
      <w:pPr>
        <w:pStyle w:val="Heading2"/>
      </w:pPr>
      <w:bookmarkStart w:id="412" w:name="verses-101-110"/>
      <w:bookmarkEnd w:id="411"/>
      <w:r>
        <w:t>Verses 101-110</w:t>
      </w:r>
    </w:p>
    <w:p w14:paraId="2A62C709" w14:textId="77777777" w:rsidR="00D13072" w:rsidRDefault="00000000">
      <w:pPr>
        <w:pStyle w:val="FirstParagraph"/>
      </w:pPr>
      <w:r>
        <w:t xml:space="preserve">101 O heedless ones from the company of the Bayan, despite the humility of the Primal Point before His subsequent Manifestation, you have not become aware of these statements and remain occupied with these vain words. By God, if you reflect for a moment, you will wail for yourselves, for in this station, that blessed being has described Himself with utmost humility and annihilation. How, then, can the station of mirrors and whatever is attributed to them be mentioned? Has any line from the Bayan been observed that does not ultimately lead to this wondrous and incomparable mention? No, by His very essence, but you do not understand. By God, you have fallen into a condition from which it seems you will not move, </w:t>
      </w:r>
      <w:r>
        <w:lastRenderedPageBreak/>
        <w:t>as if bound by a thousand chains. At least take one breath outside the wilderness of allusions and enter the spacious realm of detachment, so that you may recognize the mighty Truth by His holy essence and sever yourself from all else.</w:t>
      </w:r>
    </w:p>
    <w:p w14:paraId="2A7A6B61" w14:textId="77777777" w:rsidR="00D13072" w:rsidRDefault="00000000">
      <w:pPr>
        <w:pStyle w:val="BodyText"/>
      </w:pPr>
      <w:r>
        <w:t xml:space="preserve">102 You mentioned that this Manifestation of Oneness is the “distinguishing one.” By what proof? If it is through His verses, then why do you turn away from this Distinguishing One, who has appeared with such verses that all who possess verses are humbled in His presence, except those who are swayed by the winds of leadership as they wish? Sometimes these winds toss them onto the peaks of mountains, other times into the wilderness of error, sometimes they cast them into the depths of annihilation, and other times they leave them under the wolves of self and desire. Say: </w:t>
      </w:r>
      <w:r>
        <w:rPr>
          <w:i/>
          <w:iCs/>
        </w:rPr>
        <w:t>“Die in your fury! By God, the One through whose word the proof of the former and latter ones was established has appeared, and by Him, it will be established until the end that has no end. None denies this except every persistent disbeliever and sinner.”</w:t>
      </w:r>
    </w:p>
    <w:p w14:paraId="35762A2D" w14:textId="77777777" w:rsidR="00D13072" w:rsidRDefault="00000000">
      <w:pPr>
        <w:pStyle w:val="BodyText"/>
      </w:pPr>
      <w:r>
        <w:t xml:space="preserve">103 You wrote: </w:t>
      </w:r>
      <w:r>
        <w:rPr>
          <w:i/>
          <w:iCs/>
        </w:rPr>
        <w:t>“He will not be a liar,”</w:t>
      </w:r>
      <w:r>
        <w:t xml:space="preserve"> but though you have outwardly acknowledged the truth of the Manifestation, this acknowledgment is merely a shadow and has been taken away. For if you had certainty in the truth of the Primal Point, you would not have denied the source of truth, by whose will the reality of truth was created and praised. And your acknowledgment of the truth of that Manifestation in this station is only so that, through this apparent acknowledgment, you might deny His very essence and reality. Just as the scholars of the past, during the appearance of the Point of the Bayan—exalted is His greatness—spoke similarly, saying: </w:t>
      </w:r>
      <w:r>
        <w:rPr>
          <w:i/>
          <w:iCs/>
        </w:rPr>
        <w:t>“It is certain that the Imams of guidance are truthful, and there are numerous reliable traditions from them that whoever claims that the Qa’im (the Promised One) has been born is a liar, a hypocrite, and a slanderer, and his death is obligatory.”</w:t>
      </w:r>
      <w:r>
        <w:t xml:space="preserve"> They would also argue: </w:t>
      </w:r>
      <w:r>
        <w:rPr>
          <w:i/>
          <w:iCs/>
        </w:rPr>
        <w:t>“This is the word of God, and it is explicitly revealed in the Quran, and it is certain that God is truthful and His Prophet is truthful.”</w:t>
      </w:r>
      <w:r>
        <w:t xml:space="preserve"> Then, objecting against God and His Manifestation, they would declare: </w:t>
      </w:r>
      <w:r>
        <w:rPr>
          <w:i/>
          <w:iCs/>
        </w:rPr>
        <w:t>“This claimant is false, and his words are of no validity, for they contradict the Book of God and the traditions of His Prophet, the truthful one. It is written in His book that the Prophet came from the beginningless past and will remain until the endless future.”</w:t>
      </w:r>
    </w:p>
    <w:p w14:paraId="113CD432" w14:textId="77777777" w:rsidR="00D13072" w:rsidRDefault="00000000">
      <w:pPr>
        <w:pStyle w:val="BodyText"/>
      </w:pPr>
      <w:r>
        <w:t xml:space="preserve">104 In exactly the same manner, you have raised your objections, and indeed, you are even more severe in your objections if you were to know. Now observe how those veiled ones, who have instilled these words in you, are so deluded! It seems they have not attained even a single word of the meanings of the divine words, nor have they been nourished by even a drop from the ocean of the divine majesty. Woe unto them and to what their souls and desires have commanded them. Whatever you mention from the Bayan, and even if we concede that you understand all of it—though that is impossible, for none understands its meanings except God—and even if you have acted upon all of it, at the time of the Manifestation, it will not benefit you except through the recognition of the Manifestation. For it is explicitly stated: </w:t>
      </w:r>
      <w:r>
        <w:rPr>
          <w:i/>
          <w:iCs/>
        </w:rPr>
        <w:t>“Do not veil yourselves from the Manifestation of the All-Merciful by what was revealed in the Bayan.”</w:t>
      </w:r>
      <w:r>
        <w:t xml:space="preserve"> How much more so, then, for these few words you have mentioned!</w:t>
      </w:r>
    </w:p>
    <w:p w14:paraId="65A53F74" w14:textId="77777777" w:rsidR="00D13072" w:rsidRDefault="00000000">
      <w:pPr>
        <w:pStyle w:val="BodyText"/>
      </w:pPr>
      <w:r>
        <w:t xml:space="preserve">105 After the confirmation of this blessed, pure Word, everything you have mentioned, or anything you seek to argue afterward, all returns to limited souls, recalling and reasoning based on themselves. The Truth is sanctified from all of them. It is very clear that if you truly believed in the Primal Point as truthful, you would never have denied this most wondrous and inviolable Manifestation. You claim with your </w:t>
      </w:r>
      <w:r>
        <w:lastRenderedPageBreak/>
        <w:t xml:space="preserve">tongue that you know Him to be truthful, but by your actions—God forbid—you consider Him a liar. Seek forgiveness for what you have presumed, said, and written, and say: </w:t>
      </w:r>
      <w:r>
        <w:rPr>
          <w:i/>
          <w:iCs/>
        </w:rPr>
        <w:t>“Glory be to You, O God, my God! I am the one who failed in my duty toward You and followed the paths of doubt and illusions, being veiled from recognizing the Manifestation of Your Self. I justified my actions with what caused the liver of ’Alí and the heart of Muhammad, the Messenger of God, to burn, as if I have killed all of existence, both seen and unseen. So now, O my God, look upon me with the gaze of Your mercy, and do not leave me to myself and my desires! Purify me from the illusions that have deprived me of the gardens of Your presence and Your meeting. Indeed, You are the one who can do whatever You will, and You are the All-Powerful, the Self-Subsisting.”</w:t>
      </w:r>
    </w:p>
    <w:p w14:paraId="0F803550" w14:textId="77777777" w:rsidR="00D13072" w:rsidRDefault="00000000">
      <w:pPr>
        <w:pStyle w:val="BodyText"/>
      </w:pPr>
      <w:r>
        <w:t xml:space="preserve">106 You also wrote: </w:t>
      </w:r>
      <w:r>
        <w:rPr>
          <w:i/>
          <w:iCs/>
        </w:rPr>
        <w:t>“Can anyone, whether from within or outside, doubt that the Báb did not confirm Mírzá Yahyá? Did He not, in various writings to His companions and followers, explicitly state in different ways that after Him, it is Mírzá Yahyá, and that obedience to him is obligatory for all? He is the successor, the trustee, and whatever he is, after Me, it is him. In clear and explicit terms, for the imitators and the general public, He has made this statement. But for those with insight and hearts, He also stated: ‘The Cause will end with the name of the One because His appearance itself is the proof and requires no testament.’”</w:t>
      </w:r>
    </w:p>
    <w:p w14:paraId="4489EE51" w14:textId="77777777" w:rsidR="00D13072" w:rsidRDefault="00000000">
      <w:pPr>
        <w:pStyle w:val="BodyText"/>
      </w:pPr>
      <w:r>
        <w:t>107 After reading this, I was deeply saddened for you. Your reasoning resembles the disputations of the students in schools, who in their classes use the same illusory arguments and ambiguous words to prove their points. By your own admission, you consider the followers of the Qur’an to be deluded, yet the extent of your own delusion far surpasses theirs. How long will you remain lying on the mat of ignorance? Lift your head from the slumber, open your eyes, and witness the sun shining at its zenith! Leave these empty words behind and turn to the Revealer of them! Cast away illusion and cling to the certainty of the Sovereign Truth. It is a waste of hearing and sight to engage in the observation and listening to these words.</w:t>
      </w:r>
    </w:p>
    <w:p w14:paraId="7A88725D" w14:textId="77777777" w:rsidR="00D13072" w:rsidRDefault="00000000">
      <w:pPr>
        <w:pStyle w:val="BodyText"/>
      </w:pPr>
      <w:r>
        <w:t>108 First, what you have written is the opposite of the truth. Furthermore, how can these words—whose origin is unknown—be accepted as reliable, while the whole of the Bayan explicitly states not to cling to anything other than the Manifestation when He appears? The compassionate statement of the Bayan is ignored, while fabricated words are to be heeded?</w:t>
      </w:r>
    </w:p>
    <w:p w14:paraId="5F984AED" w14:textId="77777777" w:rsidR="00D13072" w:rsidRDefault="00000000">
      <w:pPr>
        <w:pStyle w:val="BodyText"/>
      </w:pPr>
      <w:r>
        <w:t>109 In the Bayan, no mention of succession or caliphate was ever made. By your own admission, these are the words of the people of the Qur’an. What is mentioned in the Bayan refers to the Mirrors and Reflectors. And in all instances, it is said that the Mirrors are not limited and never will be. Whoever faces the rising Sun of Divinity is considered a Mirror, and this station remains as long as they do not deviate from the reflection. Once they deviate, the light returns to its source, and the created being returns to its own form and likeness.</w:t>
      </w:r>
    </w:p>
    <w:p w14:paraId="707F4AB9" w14:textId="77777777" w:rsidR="00D13072" w:rsidRDefault="00000000">
      <w:pPr>
        <w:pStyle w:val="BodyText"/>
      </w:pPr>
      <w:r>
        <w:t xml:space="preserve">110 In the entire Bayan, it is explicitly stated that in the Day of the Manifestation, one must not look to anything other than Him, for the Beauty of the Eternal cannot be recognized through any eyes other than His, as has been proven. Even now, the Primal Point declares that what you are writing is false, and your arguments are based on the imaginings of deluded souls. The Truth has appeared with His sovereignty, </w:t>
      </w:r>
      <w:r>
        <w:lastRenderedPageBreak/>
        <w:t xml:space="preserve">His proof is His verses, and His Manifestation is His very Self. So, </w:t>
      </w:r>
      <w:r>
        <w:rPr>
          <w:i/>
          <w:iCs/>
        </w:rPr>
        <w:t>“Die in your fury, O assembly of the deluded!”</w:t>
      </w:r>
    </w:p>
    <w:p w14:paraId="5E62993C" w14:textId="77777777" w:rsidR="00D13072" w:rsidRDefault="00000000">
      <w:pPr>
        <w:pStyle w:val="Heading2"/>
      </w:pPr>
      <w:bookmarkStart w:id="413" w:name="verses-111-120"/>
      <w:bookmarkEnd w:id="412"/>
      <w:r>
        <w:t>Verses 111-120</w:t>
      </w:r>
    </w:p>
    <w:p w14:paraId="079D80B8" w14:textId="77777777" w:rsidR="00D13072" w:rsidRDefault="00000000">
      <w:pPr>
        <w:pStyle w:val="FirstParagraph"/>
      </w:pPr>
      <w:r>
        <w:t>111 You mentioned “inside and outside” and “reputation,” but all these words are based purely on illusion and conjecture. As for the outside, they were never informed, and as for the inside, some have ascended to the Highest Friend, and others still living have been rejected by you. You have concocted false narratives according to your desires in an attempt to deprive the poor and helpless from the inviolable Truth, as has been done before. I wish you could understand the purpose behind the reputation and who granted it. Only those with understanding can grasp this.</w:t>
      </w:r>
    </w:p>
    <w:p w14:paraId="405FD83A" w14:textId="77777777" w:rsidR="00D13072" w:rsidRDefault="00000000">
      <w:pPr>
        <w:pStyle w:val="BodyText"/>
      </w:pPr>
      <w:r>
        <w:t>112 This servant is perplexed as to how you can claim knowledge, for you were never part of this Cause. Soon, false and unsound reports will undoubtedly appear from the lying souls of the polytheists, and these reports will likely be passed down in chains of narration, ultimately leading back to Siyyid Muhammad Isfahání, or to Husayn, known as “the Burnt One,” who has recently entered and fallen under the shadow of Satan, or to Mírzá Husayn of Qom, who spat in the face of the Beloved to save his vile self, or to the limping one who renounced God while he stood on the pulpit. You yourself know that none of these souls were ever informed, but your desire has led you to confirm those who have no truth in them. Fear God, and do not speak of what you do not know, nor be among those who fabricate lies!</w:t>
      </w:r>
    </w:p>
    <w:p w14:paraId="37F70A8E" w14:textId="77777777" w:rsidR="00D13072" w:rsidRDefault="00000000">
      <w:pPr>
        <w:pStyle w:val="BodyText"/>
      </w:pPr>
      <w:r>
        <w:t xml:space="preserve">113 If today everything on earth were to become mirrors of purity and testify to something, it would not suffice, for all testimony depends on the recognition of the Manifestation. Just as the Point of the Bayan—may all else be sacrificed for Him—says in the last Manifestation: </w:t>
      </w:r>
      <w:r>
        <w:rPr>
          <w:i/>
          <w:iCs/>
        </w:rPr>
        <w:t>“If everything on earth were to bear witness to something, and He were to testify to the opposite of what they have testified to, His testimony is like the sun, and their testimony is like the reflection of the sun, which, because it is not aligned with the source, does not match His testimony.”</w:t>
      </w:r>
      <w:r>
        <w:t xml:space="preserve"> By the essence of God, a single line of His words is better than the words of all that is on earth, though I seek forgiveness for even making this comparison. How can the effects of the suns in mirrors compare to the effects of the sun in the heavens? That belongs to the realm of nothingness, while this belongs to the realm of making something out of nothing by the command of God—exalted and glorified be He.</w:t>
      </w:r>
    </w:p>
    <w:p w14:paraId="1B5CA921" w14:textId="77777777" w:rsidR="00D13072" w:rsidRDefault="00000000">
      <w:pPr>
        <w:pStyle w:val="BodyText"/>
      </w:pPr>
      <w:r>
        <w:t>114 Thus, whatever is known and famous among the servants according to your imagination is of no value in the sight of God and never will be. Everything is dependent upon the acknowledgment of this most wondrous, inviolable, and holy Manifestation, if you but know. Even if what you have mentioned is true, in the final Manifestation, He—exalted be His mention—says that the spiritual ones (Túrís) will be dead and nothing, the Mirrors and Reflectors of light will remain veiled, and the tree of affirmation will be counted as negation. He also says that many souls who were in the highest heights of the people of paradise in one Manifestation will, in the next, be in the lowest depths of the people of the fire.</w:t>
      </w:r>
    </w:p>
    <w:p w14:paraId="4CD10BAA" w14:textId="77777777" w:rsidR="00D13072" w:rsidRDefault="00000000">
      <w:pPr>
        <w:pStyle w:val="BodyText"/>
      </w:pPr>
      <w:r>
        <w:t xml:space="preserve">115 Say to the rejecters and the misguided: </w:t>
      </w:r>
      <w:r>
        <w:rPr>
          <w:i/>
          <w:iCs/>
        </w:rPr>
        <w:t>“O blind ones, you have deprived yourselves of the Kawthar of meanings, the heavenly springs of knowledge, and the sweet waters of the Bayan. Reflect upon the ‘highest heights,’ so that you may be nourished by a drop from the greatest ocean.”</w:t>
      </w:r>
      <w:r>
        <w:t xml:space="preserve"> In another instance, He says—exalted be His mention—that those who were in the highest ranks of paradise before will dwell </w:t>
      </w:r>
      <w:r>
        <w:lastRenderedPageBreak/>
        <w:t>in the lowest depths of the fire in the next Manifestation. Now, pure vision is needed to reflect on these statements from the Manifestation of the Cause. The polytheists have always clung to the words of previous Manifestations at the time of the new Manifestation and objected to the Manifestation of God’s very Self, just as you now cling to His previous words and object to His very Self. Woe unto them, and woe unto you, and to all who follow you, from the punishment of a great day.</w:t>
      </w:r>
    </w:p>
    <w:p w14:paraId="0AB946D6" w14:textId="77777777" w:rsidR="00D13072" w:rsidRDefault="00000000">
      <w:pPr>
        <w:pStyle w:val="BodyText"/>
      </w:pPr>
      <w:r>
        <w:t xml:space="preserve">116 You are so heedless that you send words that should be directed only to the polytheists to the most pure, inviolable abode. In this regard, the previous Manifestation—may all else be sacrificed for Him—has said, purely for the sake of God, in the hope that the rejecters may awaken and not remain veiled from the Sun of Guidance. He—exalted be His mention—said: </w:t>
      </w:r>
      <w:r>
        <w:rPr>
          <w:i/>
          <w:iCs/>
        </w:rPr>
        <w:t>“The likeness of those days is that of the sun to the stars.”</w:t>
      </w:r>
      <w:r>
        <w:t xml:space="preserve"> Similarly, the likeness of the people of that Manifestation compared to the appearance of the next is like this. This is why, in that Manifestation, the learned did not allow their pens to flow and were ashamed of their own writings, compositions, and expressions. Would that they had listened to this one counsel from the Sovereign of Oneness and refrained from doing what they were forbidden! I do not know upon which path they walk and along which roads they travel. They seek to prove God’s verses, yet they disbelieve in the One who revealed them.</w:t>
      </w:r>
    </w:p>
    <w:p w14:paraId="00DF3D90" w14:textId="77777777" w:rsidR="00D13072" w:rsidRDefault="00000000">
      <w:pPr>
        <w:pStyle w:val="BodyText"/>
      </w:pPr>
      <w:r>
        <w:t xml:space="preserve">117 As for what you wrote regarding the Báb’s confirmation of Mírzá Yahyá, you are not aware of the true meaning and intent behind that confirmation, for the maidens of divine meanings, who dwell in the chambers of the words of God’s sanctity, have always been veiled from the gaze of the people of the world and will continue to be so. No one has touched them except the Manifestation Himself and those who were guides to Him on the Day of His appearance. By God, He confirmed only this Beauty, who was caught in the claws of the polytheists, beneath the talons of the deniers, and the tongues of the heedless and misguided. And even if you claim that this statement of confirmation was true, if you look closely with a discerning eye, you will see that this confirmation applies to all, for He—exalted is His mention—says, </w:t>
      </w:r>
      <w:r>
        <w:rPr>
          <w:i/>
          <w:iCs/>
        </w:rPr>
        <w:t>“There is no doubt that all souls who believed in the Bayan were, and are, prophets, saints, and chosen ones.”</w:t>
      </w:r>
    </w:p>
    <w:p w14:paraId="0F496B2C" w14:textId="77777777" w:rsidR="00D13072" w:rsidRDefault="00000000">
      <w:pPr>
        <w:pStyle w:val="BodyText"/>
      </w:pPr>
      <w:r>
        <w:t xml:space="preserve">118 Later, He says, </w:t>
      </w:r>
      <w:r>
        <w:rPr>
          <w:i/>
          <w:iCs/>
        </w:rPr>
        <w:t>“Everything is for the purpose of not being veiled by the names on the Day of Manifestation, but rather to look at that by which the names are upheld in everything, even the mention of the Prophet, for that name is created by what God reveals.”</w:t>
      </w:r>
    </w:p>
    <w:p w14:paraId="0EA130C2" w14:textId="77777777" w:rsidR="00D13072" w:rsidRDefault="00000000">
      <w:pPr>
        <w:pStyle w:val="BodyText"/>
      </w:pPr>
      <w:r>
        <w:t>119 It is truly astonishing that you are still stuck at the crossroads of names. Well done, indeed, for how well you have adhered to the divine counsel! You have become so heedless that you are devoted to and worship the names, constantly mentioning them while you draw the sword of enmity in every moment against what upholds the names. You do not realize what you are doing.</w:t>
      </w:r>
    </w:p>
    <w:p w14:paraId="58D8432D" w14:textId="77777777" w:rsidR="00D13072" w:rsidRDefault="00000000">
      <w:pPr>
        <w:pStyle w:val="BodyText"/>
      </w:pPr>
      <w:r>
        <w:t xml:space="preserve">120 All your arguments and descriptions, whether mentioned or will be mentioned, in relation to any soul, are connected to the Bayan. And in the entire Bayan, it is clearly stated that the Bayan and everything in it is dependent upon the will of that Sovereign of Oneness and will continue to be so. That Ancient Beauty has the power to negate all His creation with a word of “No” and send them to the lowest depths of the fire or, with the word “Yes,” draw them under the shade of affirmation and place them in the highest heights of the paradise of knowledge. </w:t>
      </w:r>
      <w:r>
        <w:rPr>
          <w:i/>
          <w:iCs/>
        </w:rPr>
        <w:t>He is not to be questioned about what He does, while everyone else will be questioned about everything they do.</w:t>
      </w:r>
    </w:p>
    <w:p w14:paraId="7B95FC7C" w14:textId="77777777" w:rsidR="00D13072" w:rsidRDefault="00000000">
      <w:pPr>
        <w:pStyle w:val="Heading2"/>
      </w:pPr>
      <w:bookmarkStart w:id="414" w:name="verses-121-130"/>
      <w:bookmarkEnd w:id="413"/>
      <w:r>
        <w:lastRenderedPageBreak/>
        <w:t>Verses 121-130</w:t>
      </w:r>
    </w:p>
    <w:p w14:paraId="44040F31" w14:textId="77777777" w:rsidR="00D13072" w:rsidRDefault="00000000">
      <w:pPr>
        <w:pStyle w:val="FirstParagraph"/>
      </w:pPr>
      <w:r>
        <w:t>121 Oh, how I wish you could understand for whom He gave His confirmation! By God, the One besides whom there is no other! He never arose except by His mention, never settled except by His praise, never moved except by His love, and never breathed except for His Cause. And yet, you turned away from Him, objected to Him, and clung to the one who, in the sight of God, is more abased than you, if you only knew. The Beloved of all existence, about whom the Báb says—exalted is His mention—</w:t>
      </w:r>
      <w:r>
        <w:rPr>
          <w:i/>
          <w:iCs/>
        </w:rPr>
        <w:t>“Were it not for His Book, My Book would not have been revealed, and were it not for His Self, God would not have manifested Me,”</w:t>
      </w:r>
      <w:r>
        <w:t xml:space="preserve"> you turned away from Him and write that such and such a person was praised in the Bayan, though you have neither understood the praise nor recognized the one being praised.</w:t>
      </w:r>
    </w:p>
    <w:p w14:paraId="6AC7A53D" w14:textId="77777777" w:rsidR="00D13072" w:rsidRDefault="00000000">
      <w:pPr>
        <w:pStyle w:val="BodyText"/>
      </w:pPr>
      <w:r>
        <w:t>122 By God, if you knew what you have done, you would weep for yourself. And if you had recognized this Manifestation and had possessed all the gold and silver in the heavens and the earth, you would have spent it all to enter under His shade and hear a single melody from His melodies. But since you have veiled yourself from Him, you have deprived yourself of the breezes of God, the Sovereign, the Ever-Living.</w:t>
      </w:r>
    </w:p>
    <w:p w14:paraId="081AF838" w14:textId="77777777" w:rsidR="00D13072" w:rsidRDefault="00000000">
      <w:pPr>
        <w:pStyle w:val="BodyText"/>
      </w:pPr>
      <w:r>
        <w:t xml:space="preserve">123 O my brother, by God, those who disbelieve today have faced one loss after another, one defeat after another, one humiliation after another, and one decrease after another, but they will not understand until the angels of punishment come to them, and their eyes are opened by the blows of death. Then they will cry out and say, </w:t>
      </w:r>
      <w:r>
        <w:rPr>
          <w:i/>
          <w:iCs/>
        </w:rPr>
        <w:t>“Is there any way out?”</w:t>
      </w:r>
      <w:r>
        <w:t xml:space="preserve"> Then the hands of power will strike their mouths and return them to their abode in the depths of the fire. Thus the decree has been fulfilled from God, the All-Powerful, the Conqueror. So erase what you hold within yourself, and inscribe on the tablet of your heart what is with God, that you may find it clear, radiant with the lights of the suns of wisdom and meanings. This servant thus admonishes you, hoping you will be among those who listen.</w:t>
      </w:r>
    </w:p>
    <w:p w14:paraId="0DB134EB" w14:textId="77777777" w:rsidR="00D13072" w:rsidRDefault="00000000">
      <w:pPr>
        <w:pStyle w:val="BodyText"/>
      </w:pPr>
      <w:r>
        <w:t xml:space="preserve">124 As for what you wrote: </w:t>
      </w:r>
      <w:r>
        <w:rPr>
          <w:i/>
          <w:iCs/>
        </w:rPr>
        <w:t>“He said that the trustee and successor, whatever he is, after Me, is him,”</w:t>
      </w:r>
      <w:r>
        <w:t xml:space="preserve"> by the One who is exalted in majesty and grandeur, who created all things without a model by His supreme Word, if any soul had inhaled even a whiff of the fragrances of the Bayan, they would never have uttered such words. Rather, they would flee from those who speak such words. You have not yet grasped the new Resurrection, the new Spirit, and the new Words. The Cause of the Bayan is sanctified from the matters of the past. What you hold on to from before has been folded up, and a new page has been spread by the permission of God, the Exalted, the Most Manifest, but you have not understood, neither its beginning nor its end.</w:t>
      </w:r>
    </w:p>
    <w:p w14:paraId="6247D42A" w14:textId="77777777" w:rsidR="00D13072" w:rsidRDefault="00000000">
      <w:pPr>
        <w:pStyle w:val="BodyText"/>
      </w:pPr>
      <w:r>
        <w:t>125 Praise be to the Beloved that He has deprived the misguided ones to such an extent that now they are considered among the lowest of nations in His presence. It is as if they have wrapped themselves in garments made of iron, unable to move, and similarly, their hearts and souls have been immobilized. They have taken a step only to follow the footsteps of the people of the Qur’an.</w:t>
      </w:r>
    </w:p>
    <w:p w14:paraId="78A34352" w14:textId="77777777" w:rsidR="00D13072" w:rsidRDefault="00000000">
      <w:pPr>
        <w:pStyle w:val="BodyText"/>
      </w:pPr>
      <w:r>
        <w:t xml:space="preserve">126 Listen, break down these barriers, and enter the wide, wondrous space of the Owner of the Day of Judgment, so you may behold worlds other than your own! Do not be so harsh on yourselves. Have mercy on yourselves and on the downtrodden servants! You have only recently clung to the remnants of the illusions left behind by the people of the Qur’an. Sometimes you mention the forged succession and </w:t>
      </w:r>
      <w:r>
        <w:lastRenderedPageBreak/>
        <w:t>fabricated trusteeship, and sometimes you attribute fabricated words to the Primal Point—may all else be sacrificed for Him. Hear the call of the Lord, the Most High, who addresses the mirrors, saying:</w:t>
      </w:r>
    </w:p>
    <w:p w14:paraId="2A5A887E" w14:textId="77777777" w:rsidR="00D13072" w:rsidRDefault="00000000">
      <w:pPr>
        <w:pStyle w:val="BodyText"/>
      </w:pPr>
      <w:r>
        <w:rPr>
          <w:i/>
          <w:iCs/>
        </w:rPr>
        <w:t>“When the sun of Bahá rises from the horizon of existence, then come into His presence before the Throne! Beware of sitting before Him or asking what you have not been permitted. Fear God, O Mirrors, all of you together. Ask from the wondrous grace of God that He may reveal to you what He wills and desires, for all grace on that day revolves around His Throne and is manifested from Him, if you only knew. Be silent in front of the Throne, for silence on that day is better than all that has been created between the heavens and the earth. Do not be among those who were given knowledge before but were proud of it against God, the Sovereign, the Self-Subsisting, for on that day, He is above every knower, the All-Knowing, the Wise.”</w:t>
      </w:r>
    </w:p>
    <w:p w14:paraId="6E330C3B" w14:textId="77777777" w:rsidR="00D13072" w:rsidRDefault="00000000">
      <w:pPr>
        <w:pStyle w:val="BodyText"/>
      </w:pPr>
      <w:r>
        <w:t>127 In this moment, we have concluded with these words. Most of the divine utterances revealed in this most wondrous, inviolable Manifestation have not been observed by anyone. Some have distorted them from their rightful place, some have hidden them, and some have altered the outward form of the word. Yet in truth, what is found in the Bayan for every soul is sufficient to remind them of this most perfect and greatest Word. And God is witness and knows all things.</w:t>
      </w:r>
    </w:p>
    <w:p w14:paraId="3769380F" w14:textId="77777777" w:rsidR="00D13072" w:rsidRDefault="00000000">
      <w:pPr>
        <w:pStyle w:val="BodyText"/>
      </w:pPr>
      <w:r>
        <w:t xml:space="preserve">128 As for what you wrote, claiming that the Báb stated, </w:t>
      </w:r>
      <w:r>
        <w:rPr>
          <w:i/>
          <w:iCs/>
        </w:rPr>
        <w:t>“The matter ends with the name ‘The Unique,’ for His manifestation is in itself a proof and needs no testament from Me,”</w:t>
      </w:r>
      <w:r>
        <w:t xml:space="preserve"> I swear by God, the One besides whom there is no other, that when you wrote these words, all things wept, the denizens of the heavenly realm lamented, and the pillars of existence—both seen and unseen—shook. This is because, to establish the enemy of God, you have belittled the station, grandeur, and majesty of God. By God, the one you have taken as your lord besides God is in need of everything, while the One upon whom all things depend manifested Himself with the truth in the year sixty (1260 AH), and at that moment, He established His Cause in truth.</w:t>
      </w:r>
    </w:p>
    <w:p w14:paraId="5A985E68" w14:textId="77777777" w:rsidR="00D13072" w:rsidRDefault="00000000">
      <w:pPr>
        <w:pStyle w:val="BodyText"/>
      </w:pPr>
      <w:r>
        <w:t>129 Fear God, and do not let your pen follow your desires and whims, and do not deny the One by whose mere gesture all the religions of the world have been established. The one whom you have arisen to love, based on hypocrisy, would rise before the Face and have the verses cast upon him, and he was proud of this. But you followed him from your own soul and, through him, you objected to God, the One who created all things by a command from His presence. There is no god but Him, the Dominant, the All-Conquering, the Almighty, the Beloved.</w:t>
      </w:r>
    </w:p>
    <w:p w14:paraId="226A9626" w14:textId="77777777" w:rsidR="00D13072" w:rsidRDefault="00000000">
      <w:pPr>
        <w:pStyle w:val="BodyText"/>
      </w:pPr>
      <w:r>
        <w:t xml:space="preserve">130 The soul that you yourself mention as a mirror is known by every discerning eye to have no independent existence of its own, nor will it ever. Its existence is solely to reflect the rays of the Sun, and yet you claim that the Primal Point—may all else be sacrificed for Him—stated that this individual is, in himself, a proof and does not need My testament. By God, your tongues are moved by your own desires, and you express what you wish, not what is decreed by God, the Mighty, the Powerful. This Manifestation, whose signs and manifestations have encompassed the entire world, you have denied, and you demand a testament, even though the entire </w:t>
      </w:r>
      <w:r>
        <w:rPr>
          <w:i/>
          <w:iCs/>
        </w:rPr>
        <w:t>Bayan</w:t>
      </w:r>
      <w:r>
        <w:t xml:space="preserve"> explicitly and clearly testifies to this most wondrous, most inviolable Manifestation. And even though this Cause has always been and will remain beyond the need for proof, indication, or expression, His mere manifestation is the proof, and His verses are the evidence of God upon all the worlds.</w:t>
      </w:r>
    </w:p>
    <w:p w14:paraId="6E0EE587" w14:textId="77777777" w:rsidR="00D13072" w:rsidRDefault="00000000">
      <w:pPr>
        <w:pStyle w:val="Heading2"/>
      </w:pPr>
      <w:bookmarkStart w:id="415" w:name="verses-131-140"/>
      <w:bookmarkEnd w:id="414"/>
      <w:r>
        <w:lastRenderedPageBreak/>
        <w:t>Verses 131-140</w:t>
      </w:r>
    </w:p>
    <w:p w14:paraId="4C884EF3" w14:textId="77777777" w:rsidR="00D13072" w:rsidRDefault="00000000">
      <w:pPr>
        <w:pStyle w:val="FirstParagraph"/>
      </w:pPr>
      <w:r>
        <w:t xml:space="preserve">131 Oh, if only you had considered the </w:t>
      </w:r>
      <w:r>
        <w:rPr>
          <w:i/>
          <w:iCs/>
        </w:rPr>
        <w:t>Dalá’il-i-Sab‘ih</w:t>
      </w:r>
      <w:r>
        <w:t xml:space="preserve"> (The Seven Proofs), which are among the early utterances of the Point of the Bayan. From what is evident, you have no aim other than turning away from the truth and objecting to Him. Even if God were to come to you with all signs, you would not believe in Him. As the Primal Point—may all else be sacrificed for Him—foretold these days, look into the words of God, that perhaps you may become aware.</w:t>
      </w:r>
    </w:p>
    <w:p w14:paraId="24499121" w14:textId="77777777" w:rsidR="00D13072" w:rsidRDefault="00000000">
      <w:pPr>
        <w:pStyle w:val="BodyText"/>
      </w:pPr>
      <w:r>
        <w:t xml:space="preserve">132 And as for what you wrote, claiming that He said, </w:t>
      </w:r>
      <w:r>
        <w:rPr>
          <w:i/>
          <w:iCs/>
        </w:rPr>
        <w:t>“The matter ends with the name ‘The Unique,’”</w:t>
      </w:r>
      <w:r>
        <w:t xml:space="preserve"> by God, the One besides whom there is no other, you have not known the </w:t>
      </w:r>
      <w:r>
        <w:rPr>
          <w:i/>
          <w:iCs/>
        </w:rPr>
        <w:t>Vahid</w:t>
      </w:r>
      <w:r>
        <w:t xml:space="preserve"> (The Unique) nor understood who was intended. And even if we accept that the </w:t>
      </w:r>
      <w:r>
        <w:rPr>
          <w:i/>
          <w:iCs/>
        </w:rPr>
        <w:t>Vahid</w:t>
      </w:r>
      <w:r>
        <w:t xml:space="preserve"> refers to the first of those who turned away from God, why did you not consider the next sentence, which says, </w:t>
      </w:r>
      <w:r>
        <w:rPr>
          <w:i/>
          <w:iCs/>
        </w:rPr>
        <w:t>“If God appears in your days like this one, the Cause will not inherit from God, the One, the Unique.”</w:t>
      </w:r>
      <w:r>
        <w:t xml:space="preserve"> Moreover, this Manifestation, who has appeared with all divine attributes, you consider less than a mirror, for all of you have gathered around Him with claws of enmity and hatred, constantly devising new schemes to destroy His Cause.</w:t>
      </w:r>
    </w:p>
    <w:p w14:paraId="35515217" w14:textId="77777777" w:rsidR="00D13072" w:rsidRDefault="00000000">
      <w:pPr>
        <w:pStyle w:val="BodyText"/>
      </w:pPr>
      <w:r>
        <w:t xml:space="preserve">133 Woe to those who have turned away from all the signs and have taken a single letter from the Book, using it to support their own interpretations while denying God, by whose command the scriptures of glory and the tablets of holiness have been revealed. This is what the Point of the Bayan—may all else be sacrificed for Him—said, that the people of the Bayan would not count even one of His followers as a true believer, for if they did, they would not accept for Him what they do not accept for themselves. </w:t>
      </w:r>
      <w:r>
        <w:rPr>
          <w:i/>
          <w:iCs/>
        </w:rPr>
        <w:t>“God has spoken the truth, the Most High, the Great.”</w:t>
      </w:r>
    </w:p>
    <w:p w14:paraId="0BC7118D" w14:textId="77777777" w:rsidR="00D13072" w:rsidRDefault="00000000">
      <w:pPr>
        <w:pStyle w:val="BodyText"/>
      </w:pPr>
      <w:r>
        <w:t xml:space="preserve">134 Setting all this aside, the word of truth is one: it is what has been revealed from His presence, if you are among those who understand. He said, and His word is the truth: </w:t>
      </w:r>
      <w:r>
        <w:rPr>
          <w:i/>
          <w:iCs/>
        </w:rPr>
        <w:t>“Beware, beware in the days of His manifestation that you do not become veiled by the ‘One’ of the Bayan, for that ‘One’ is a creation in His sight. And beware, beware, that you do not become veiled by the words revealed in the Bayan, for they are His own words in the form of His previous Manifestation.”</w:t>
      </w:r>
    </w:p>
    <w:p w14:paraId="6EF915DA" w14:textId="77777777" w:rsidR="00D13072" w:rsidRDefault="00000000">
      <w:pPr>
        <w:pStyle w:val="BodyText"/>
      </w:pPr>
      <w:r>
        <w:t>135 All that has been written, even in affirmation and submission, is but a drop from the vast ocean of God’s Revelation. Hundreds of thousands of such souls have been created and will continue to be created. And despite this, out of enmity toward God and falsehood against Him, in defiance of His presence and opposition to His glory, you write that the Primal Point said that He needs no testament from Me. And with this word, everything that has been revealed from the Pen in the dominions of God, the All-Powerful, the Most High, the All-Knowing, disowns you.</w:t>
      </w:r>
    </w:p>
    <w:p w14:paraId="64C83EE9" w14:textId="77777777" w:rsidR="00D13072" w:rsidRDefault="00000000">
      <w:pPr>
        <w:pStyle w:val="BodyText"/>
      </w:pPr>
      <w:r>
        <w:t xml:space="preserve">136 Today, all the Most Beautiful Names have returned to their own Kingdoms, but none will understand this except those who are certain, wise, and discerning. And what was revealed in the </w:t>
      </w:r>
      <w:r>
        <w:rPr>
          <w:i/>
          <w:iCs/>
        </w:rPr>
        <w:t>Bayan</w:t>
      </w:r>
      <w:r>
        <w:t>, whether of laws or descriptions revealed about the Letters and Mirrors, benefits no one unless they affirm this Manifestation. Thus has the Breath of the Merciful breathed into the essence of the Bayan, if you are among those who know.</w:t>
      </w:r>
    </w:p>
    <w:p w14:paraId="71224E14" w14:textId="77777777" w:rsidR="00D13072" w:rsidRDefault="00000000">
      <w:pPr>
        <w:pStyle w:val="BodyText"/>
      </w:pPr>
      <w:r>
        <w:lastRenderedPageBreak/>
        <w:t>137 Since the deniers are incapable of recognizing the Exalted Archetype, who is the Proof and Evidence of God, and are seen to be powerless in comprehending the subtleties of the divine words, in this case, an analogy of a lower example will be given, in the hope that receptive souls may enter the garden of inner meanings.</w:t>
      </w:r>
    </w:p>
    <w:p w14:paraId="4C1A4283" w14:textId="77777777" w:rsidR="00D13072" w:rsidRDefault="00000000">
      <w:pPr>
        <w:pStyle w:val="BodyText"/>
      </w:pPr>
      <w:r>
        <w:t>138 A king appoints someone as ruler and gives him full authority over all matters. It is seen that some governors, appointed by the king, have authority in all affairs. However, is the king not capable of dismissing them or not? If you deny this, you are lying, for it is evident that the king can do so. Likewise, after the enthronement of a new king, are the decrees and rulings of the former governors not subject to the permission and decree of the new king? There is no doubt that everything depends on the command and permission of the succeeding king. This was mentioned regarding outward rulers and kings so that perhaps you may recognize the Omnipotent Sovereign, who has always done what He wills and will continue to do so in every moment. His power cannot be denied, nor can His hand be considered bound. At the very least, recognize His power as equal to that of outward rulers.</w:t>
      </w:r>
    </w:p>
    <w:p w14:paraId="26766F23" w14:textId="77777777" w:rsidR="00D13072" w:rsidRDefault="00000000">
      <w:pPr>
        <w:pStyle w:val="BodyText"/>
      </w:pPr>
      <w:r>
        <w:t>139 By God, if any soul acknowledges the power of that Ancient Sovereign, they would never object to the Creator of names and attributes with such words. Oh, you deprived ones, from the ocean of the Merciful! Let us assume, by your claim, that a soul is adorned with the garment of a name between earth and heaven; is God not capable of removing it? Woe unto you! By God, all of existence, seen and unseen, denies you. Has God, in the moment of granting authority to a soul, ever deemed it wise to retract that authority when necessary? The pen is ashamed to mention what you have preoccupied yourselves with in the presence of the Sovereign, the All-Knowing. Fear God, then abandon what you hold and take what is with God. This is better for you than anything created between the heavens and the earth.</w:t>
      </w:r>
    </w:p>
    <w:p w14:paraId="2892597F" w14:textId="77777777" w:rsidR="00D13072" w:rsidRDefault="00000000">
      <w:pPr>
        <w:pStyle w:val="BodyText"/>
      </w:pPr>
      <w:r>
        <w:t>140 As for what you wrote, dividing the matter by claiming that the Primal Point—may all else be sacrificed for Him—stated one thing for the people of imitation and the masses of the Bayan and another for the discerning and insightful ones, this is rebellion against God, the Sovereign, the Self-Subsisting. This statement is exceedingly futile and meaningless. The truth has manifested by itself with clear signs, and these signs are a proof from God upon every soul, if you are among those who understand. The proof of God has always been one, and for all, the revealed signs are the proof. If creation had no capacity for understanding the signs, they would not have appeared. In this, there is wisdom for those endowed with understanding, and none comprehend it except those who possess insight.</w:t>
      </w:r>
    </w:p>
    <w:p w14:paraId="1180376E" w14:textId="77777777" w:rsidR="00D13072" w:rsidRDefault="00000000">
      <w:pPr>
        <w:pStyle w:val="Heading2"/>
      </w:pPr>
      <w:bookmarkStart w:id="416" w:name="verses-141-150"/>
      <w:bookmarkEnd w:id="415"/>
      <w:r>
        <w:t>Verses 141-150</w:t>
      </w:r>
    </w:p>
    <w:p w14:paraId="7EDB25B6" w14:textId="77777777" w:rsidR="00D13072" w:rsidRDefault="00000000">
      <w:pPr>
        <w:pStyle w:val="FirstParagraph"/>
      </w:pPr>
      <w:r>
        <w:t xml:space="preserve">141 It is also unclear whom you consider the people of imitation and the masses and whom you regard as those endowed with hearts and vision. You have invented something for yourselves, by which you have gone astray and oppressed others without knowing. Know that the discerning ones and others are distinguished by their affirmation or denial. Every soul that has been granted the ability to say “Yes” in this most wondrous, most exalted Manifestation is among the righteous and the discerning in the sight of God, and those who reject it are among the wicked and the evildoers. Certainly, those you consider discerning are ignorant ones who have claimed knowledge and wisdom. Listen to the words of the Primal Point and the Manifestation of the All-Embracing One, who said: </w:t>
      </w:r>
      <w:r>
        <w:rPr>
          <w:i/>
          <w:iCs/>
        </w:rPr>
        <w:t xml:space="preserve">“Pure wheat sifted from the earth of </w:t>
      </w:r>
      <w:r>
        <w:rPr>
          <w:i/>
          <w:iCs/>
        </w:rPr>
        <w:lastRenderedPageBreak/>
        <w:t>truth has worn the garment of leadership, even though he had never read a single letter of knowledge. And Shaykh Muhammad Hasan, who wrote five hundred thousand verses in matters of God, could not produce a single word that would save him from the fire on the Day of Resurrection.”</w:t>
      </w:r>
    </w:p>
    <w:p w14:paraId="3842C482" w14:textId="77777777" w:rsidR="00D13072" w:rsidRDefault="00000000">
      <w:pPr>
        <w:pStyle w:val="BodyText"/>
      </w:pPr>
      <w:r>
        <w:t xml:space="preserve">142 In this passage, it is essential to reflect on the meaning of </w:t>
      </w:r>
      <w:r>
        <w:rPr>
          <w:i/>
          <w:iCs/>
        </w:rPr>
        <w:t>“Olu’l-Abṣar”</w:t>
      </w:r>
      <w:r>
        <w:t xml:space="preserve"> (the possessors of vision) as described by the Primal Point—may all else be sacrificed for Him. He states that every Manifestation of Truth is hidden from all except the </w:t>
      </w:r>
      <w:r>
        <w:rPr>
          <w:i/>
          <w:iCs/>
        </w:rPr>
        <w:t>Olu’l-Abṣar</w:t>
      </w:r>
      <w:r>
        <w:t>, who behold the realities of things as they truly are, and their vision is always fixed upon the Sun of Truth. They are not veiled by the reflections of mirrors or the limitations of appearances. These are the ones who are truly the righteous in the Book of God, from before and after, and they are the rightly guided ones.</w:t>
      </w:r>
    </w:p>
    <w:p w14:paraId="74797FC6" w14:textId="77777777" w:rsidR="00D13072" w:rsidRDefault="00000000">
      <w:pPr>
        <w:pStyle w:val="BodyText"/>
      </w:pPr>
      <w:r>
        <w:t xml:space="preserve">143 This explanation from the Primal Point—may all else be sacrificed for Him—clearly shows who the </w:t>
      </w:r>
      <w:r>
        <w:rPr>
          <w:i/>
          <w:iCs/>
        </w:rPr>
        <w:t>Olu’l-Abṣar</w:t>
      </w:r>
      <w:r>
        <w:t xml:space="preserve"> are. As you can observe, the boundaries and reflections of mirrors never prevent these sacred souls from reaching the shores of the ocean of divine unity. They perceive thousands upon thousands of such mirrors as mere nothingness before the radiant reflection of the Sun of Truth. These souls are known as the </w:t>
      </w:r>
      <w:r>
        <w:rPr>
          <w:i/>
          <w:iCs/>
        </w:rPr>
        <w:t>Olu’l-Abṣar</w:t>
      </w:r>
      <w:r>
        <w:t xml:space="preserve"> in the sight of God and the Manifestations of His Cause, not those who have fashioned a mirror in their own imagination and thus remain veiled from the lofty station of God.</w:t>
      </w:r>
    </w:p>
    <w:p w14:paraId="7427B2E2" w14:textId="77777777" w:rsidR="00D13072" w:rsidRDefault="00000000">
      <w:pPr>
        <w:pStyle w:val="BodyText"/>
      </w:pPr>
      <w:r>
        <w:t>144 Woe unto those who have neglected what has been revealed in the Book, who have taken one word from it and interpreted it according to their desires and whims, and have objected to God, the Sovereign, the Almighty, the Self-Subsisting. How unfortunate that the leaders of the Bayan today, who are now present, possess no apparent knowledge. By the One in Whose hand is my soul, they are filled with nothing but lies, slander, and rejection of the Truth. This is how God has explained everything in a clear book.</w:t>
      </w:r>
    </w:p>
    <w:p w14:paraId="32066DEE" w14:textId="77777777" w:rsidR="00D13072" w:rsidRDefault="00000000">
      <w:pPr>
        <w:pStyle w:val="BodyText"/>
      </w:pPr>
      <w:r>
        <w:t>145 You also wrote that the point of emphasis was made for those who cannot distinguish between the verses, and clarification was provided. But for those who can distinguish the verses, it was stated that He Himself is the Master of the verses, and in all His writings, He praised and thanked the Lord for manifesting His successor with such clear verses.</w:t>
      </w:r>
    </w:p>
    <w:p w14:paraId="3BB4179B" w14:textId="77777777" w:rsidR="00D13072" w:rsidRDefault="00000000">
      <w:pPr>
        <w:pStyle w:val="BodyText"/>
      </w:pPr>
      <w:r>
        <w:t>146 Firstly, many of these words are not from the Primal Point—may all else be sacrificed for Him—and many such statements have been fabricated and continue to be fabricated. You are not fully aware of this. Secondly, the verses of the mirrors are mentioned in the rank of the mirrors, just as the reflection of the sun is seen in a mirror. When the reflection appears in the mirror, it is seen and mentioned in the rank of the mirror, but in relation to the sun in the sky, it has no mention or significance. As is evident, if countless mirrors are placed before the sun, in all of them the reflection of the sun is visible, but after they are turned away, they vanish, while the sun continues to shine in its full radiance from its place in the heavens. The Primal Point—may all else be sacrificed for Him—has provided countless explanations in this regard, and blessed are those who observe and those who understand. Every discerning eye and every person with understanding will recognize from His verses the station and rank of His Manifestation.</w:t>
      </w:r>
    </w:p>
    <w:p w14:paraId="06FA6E7A" w14:textId="77777777" w:rsidR="00D13072" w:rsidRDefault="00000000">
      <w:pPr>
        <w:pStyle w:val="BodyText"/>
      </w:pPr>
      <w:r>
        <w:t xml:space="preserve">147 Furthermore, in another station, all things are and will continue to be the signs of God, if you look with insight at the signs of God within His creatures. And how abundant they are. The signs of God are manifest and present in everything, but as long as they are seen under the shadow of the Truth, they are </w:t>
      </w:r>
      <w:r>
        <w:lastRenderedPageBreak/>
        <w:t xml:space="preserve">regarded as signs of the </w:t>
      </w:r>
      <w:r>
        <w:rPr>
          <w:i/>
          <w:iCs/>
        </w:rPr>
        <w:t>Illiyyin</w:t>
      </w:r>
      <w:r>
        <w:t xml:space="preserve"> (those on high). Apart from that, they are considered among the denizens of </w:t>
      </w:r>
      <w:r>
        <w:rPr>
          <w:i/>
          <w:iCs/>
        </w:rPr>
        <w:t>Sijjin</w:t>
      </w:r>
      <w:r>
        <w:t xml:space="preserve"> (the depths of degradation).</w:t>
      </w:r>
    </w:p>
    <w:p w14:paraId="506CF7A4" w14:textId="77777777" w:rsidR="00D13072" w:rsidRDefault="00000000">
      <w:pPr>
        <w:pStyle w:val="BodyText"/>
      </w:pPr>
      <w:r>
        <w:t xml:space="preserve">148 By the Truth, I felt ashamed of your words because you have spoken things that none of the veiled ones before you ever uttered. The great ocean is apparent and witnessed, yet you are busy proving the existence of a small pool of water, whose smell and taste repel people. The Sun is shining with its rays and light, but you have deprived yourself of its brightness and are offering proofs for the existence of a nonentity you have neither seen nor understood. By God, you have not grasped a single word of the Bayan, and you have not set foot in the realms of </w:t>
      </w:r>
      <w:r>
        <w:rPr>
          <w:i/>
          <w:iCs/>
        </w:rPr>
        <w:t>Tibyán</w:t>
      </w:r>
      <w:r>
        <w:t xml:space="preserve"> (explanation), where the breezes of divine revelations and the wafts of the holy breaths of the All-Sufficing are manifest. You have been barred from the word of the One endowed with the Word and have been veiled from the divine fragrances due to your attachment to mere allusions.</w:t>
      </w:r>
    </w:p>
    <w:p w14:paraId="7F6526B1" w14:textId="77777777" w:rsidR="00D13072" w:rsidRDefault="00000000">
      <w:pPr>
        <w:pStyle w:val="BodyText"/>
      </w:pPr>
      <w:r>
        <w:t>149 Glorified be God, the Mighty Sovereign! While in the full light of His Manifestation, He has withheld the veiled from beholding His beauty, and in the height of His glory, He has deprived the heedless from perceiving the radiance of His countenance. They try to establish proofs with verses while being heedless of the Lord of the verses. Thus, He has always been capable of all things, but the people fail to see.</w:t>
      </w:r>
    </w:p>
    <w:p w14:paraId="668A4584" w14:textId="77777777" w:rsidR="00D13072" w:rsidRDefault="00000000">
      <w:pPr>
        <w:pStyle w:val="BodyText"/>
      </w:pPr>
      <w:r>
        <w:t>150 Hear the call of this humble servant and enter the spiritual domain. The Primal Point Himself is manifest, and His light and rays have illuminated both the seen and unseen worlds. You do not look to Him, and yet, without understanding even a single word of His verses, you are attempting to prove the truth of His enemies. How praiseworthy is your sight, that you consider friends to be enemies and the wicked to be the righteous!</w:t>
      </w:r>
    </w:p>
    <w:p w14:paraId="6199C479" w14:textId="77777777" w:rsidR="00D13072" w:rsidRDefault="00000000">
      <w:pPr>
        <w:pStyle w:val="Heading2"/>
      </w:pPr>
      <w:bookmarkStart w:id="417" w:name="verses-151-160"/>
      <w:bookmarkEnd w:id="416"/>
      <w:r>
        <w:t>Verses 151-160</w:t>
      </w:r>
    </w:p>
    <w:p w14:paraId="631348E5" w14:textId="77777777" w:rsidR="00D13072" w:rsidRDefault="00000000">
      <w:pPr>
        <w:pStyle w:val="FirstParagraph"/>
      </w:pPr>
      <w:r>
        <w:t xml:space="preserve">151 By God, this servant is astonished, and indeed, the entire world is bewildered. You continuously write that the Primal Point said this and that, while you wound the very essence of the Primal Point with the swords of hatred and the spears of enmity, striking without even realizing it. Your situation is like those who awaited the Truth in their nights and days, yet when He appeared, they used His previous words to prove His disbelief and corruption until, in the end, they unjustly spilled His holy blood. </w:t>
      </w:r>
      <w:r>
        <w:rPr>
          <w:i/>
          <w:iCs/>
        </w:rPr>
        <w:t>“Behold the curse of God upon the wrongdoers, and upon those who wrong now and do not perceive.”</w:t>
      </w:r>
    </w:p>
    <w:p w14:paraId="75E06B74" w14:textId="77777777" w:rsidR="00D13072" w:rsidRDefault="00000000">
      <w:pPr>
        <w:pStyle w:val="BodyText"/>
      </w:pPr>
      <w:r>
        <w:t>152 We had heard of delusion before, but by God, never had we heard of it manifesting in the way that you have shown. We ask God to purify us and you, to unite us upon the path of His love and pleasure, and not to leave us deprived of the radiant light of His shining face.</w:t>
      </w:r>
    </w:p>
    <w:p w14:paraId="3D87416B" w14:textId="77777777" w:rsidR="00D13072" w:rsidRDefault="00000000">
      <w:pPr>
        <w:pStyle w:val="BodyText"/>
      </w:pPr>
      <w:r>
        <w:t xml:space="preserve">153 Finally, you wrote that the Primal Point explicitly said, </w:t>
      </w:r>
      <w:r>
        <w:rPr>
          <w:i/>
          <w:iCs/>
        </w:rPr>
        <w:t>“His verses are from Me, and I am He, and He is Myself, and He is my fruit.”</w:t>
      </w:r>
      <w:r>
        <w:t xml:space="preserve"> Now, consider fairly: who better discerned the verses, the Primal Point Himself or you and I? You claim that this is not imitation, but if you say it is imitation, then reflect on this: From the beginning of the Cause until now, what amount of verses has come forth from Mirza Yahya?</w:t>
      </w:r>
    </w:p>
    <w:p w14:paraId="08E57E84" w14:textId="77777777" w:rsidR="00D13072" w:rsidRDefault="00000000">
      <w:pPr>
        <w:pStyle w:val="BodyText"/>
      </w:pPr>
      <w:r>
        <w:t xml:space="preserve">154 And in another instance, He explicitly states regarding the meaning of “Olu’l-Abṣar,” saying: “This is what becomes obscured in the presence of every Manifestation, pure Truth from anything but Him, except for those endowed with vision. They perceive the realities of things as they are, and they are </w:t>
      </w:r>
      <w:r>
        <w:lastRenderedPageBreak/>
        <w:t>always gazing upon the Sun of Truth. The appearance of it and the limitations of mirrors do not veil them from what is manifest within them. These are they who are truly righteous in the Book of God, before and after; these are they who are rightly guided.”</w:t>
      </w:r>
    </w:p>
    <w:p w14:paraId="67333CDB" w14:textId="77777777" w:rsidR="00D13072" w:rsidRDefault="00000000">
      <w:pPr>
        <w:pStyle w:val="BodyText"/>
      </w:pPr>
      <w:r>
        <w:t>155 And as for what was written: “Now judge fairly—did the Báb Himself better distinguish the verses, or did you and I? And this is not imitation, etc.”—How great is the word of the one who deceived you, and how immense is his disbelief, and his essence has ceased to exist. They speak, yet they are not poets. By the Point of Existence, at the very moment these words flowed from the pens of those who turned away, all things were both astonished and amused at their intellect and understanding, for the First Point manifested His essence, and the divine verses were revealed like a heavy downpour. Nevertheless, they turned away from it and became occupied with proving something lesser. If they had eyes of insight, they would see that the Point of the Bayán is, by the oppression of the manifestations of Satan and the rising of presumption, crying out, wailing, and lamenting. For He has stated that whatever description was revealed in the Bayán was intended for the final Manifestation. Yet now it is seen that the First Radiance has appeared again in another cycle, and with the words of the previous Manifestation, they have drawn a sword against His very self. Just as before, similar souls used the words of the previous Manifestation to justify shedding His sacred blood. Say: Indeed, you have acted and continue to act in ways that neither Nimrod nor Shimir nor Sanan nor Ibn Muljam nor the first and second did.</w:t>
      </w:r>
    </w:p>
    <w:p w14:paraId="33B29286" w14:textId="77777777" w:rsidR="00D13072" w:rsidRDefault="00000000">
      <w:pPr>
        <w:pStyle w:val="BodyText"/>
      </w:pPr>
      <w:r>
        <w:t>156 If they have been deprived of sight and insight, at least let them have a sense of smell. By God, they are deprived even of that, for they cannot distinguish the foul stench from the fragrance of the sweet scent of everlasting life. They have deprived themselves of the scent of the fragrances of the holy garden of the mighty, eternal Lord, preferring the scent of dung beetles instead. Do not consider this word to be merely imagined, for if one were to encounter Sayyid Muhammad of Isfahan—by God, any soul with even a fraction of a sense of smell would detect his foul odor from miles away and would avoid him—he would be estranged from the holy garden of the divine and would remain without any portion of it. I am astonished at how to converse with such souls and what to impart to them. Can one prove the fragrance of a beloved garden by presenting evidence of a beetle? No, by the very soul of the Beloved, if you are one of the discerning. Can one make the deaf comprehend the beauty of divine melodies? No, by the Lord of Names and Attributes, if you are among those with perception.</w:t>
      </w:r>
    </w:p>
    <w:p w14:paraId="64ABE6E9" w14:textId="77777777" w:rsidR="00D13072" w:rsidRDefault="00000000">
      <w:pPr>
        <w:pStyle w:val="BodyText"/>
      </w:pPr>
      <w:r>
        <w:t>157 It is said in the Bayán and what was revealed therein: do not remain veiled by that simpleton from the reality. Yet you have written the attributes of those who have turned away, and you have sent them to the Most Pure Court. And in your opposition to God, you have used the words of the First Point to justify your arguments. They argue with the very words of the First Point—yet they are not poets. And if they were poets, they would have adhered to what has today appeared from the Manifestation of the Eternal Beauty. Say: O blind one, open your eyes! The Sun of the Ancient is seated before your face, and His noble heart is wounded by the darkness. Look towards Him, show mercy, and do not ask of Him what is beyond Him! You have reached the ocean of meaning, so cease distorting the words! You have arrived at the Sun, so separate yourself from the lamp!</w:t>
      </w:r>
    </w:p>
    <w:p w14:paraId="31C65662" w14:textId="77777777" w:rsidR="00D13072" w:rsidRDefault="00000000">
      <w:pPr>
        <w:pStyle w:val="BodyText"/>
      </w:pPr>
      <w:r>
        <w:t xml:space="preserve">158 The Point of the Bayán says: today, all of the Bayán is contingent upon the recognition of the Manifestation of the Day. Yet they have been heedless of the firm words of God and have become </w:t>
      </w:r>
      <w:r>
        <w:lastRenderedPageBreak/>
        <w:t>occupied with their selfish desires. By God, they seem as though they are attempting to describe the ocean from the perspective of a single drop. It is strange that you wrote, “Now judge fairly, and this is not imitation,” when you are so bound by the chains of imitation that even if the hosts of the heavens and the earth were to gather, they would not be able to untie them.</w:t>
      </w:r>
    </w:p>
    <w:p w14:paraId="20ECA9FF" w14:textId="77777777" w:rsidR="00D13072" w:rsidRDefault="00000000">
      <w:pPr>
        <w:pStyle w:val="BodyText"/>
      </w:pPr>
      <w:r>
        <w:t>159 And you have even spoken of fairness. Now, O fair one, judge whether what you have written and attributed to the Ancient Beauty has been heard from anyone other than Sayyid Muhammad. By what law is the word of the claimant accepted and heard? If in any of the divine laws, which have existed among the people from time immemorial, you can present a ruling that establishes that the words of the claimant are to be heard, then these servants will acknowledge your words just as they would the words of someone who does not know the right from the left, or light from darkness.</w:t>
      </w:r>
    </w:p>
    <w:p w14:paraId="32425E8D" w14:textId="77777777" w:rsidR="00D13072" w:rsidRDefault="00000000">
      <w:pPr>
        <w:pStyle w:val="BodyText"/>
      </w:pPr>
      <w:r>
        <w:t>160 And all things testify to his wickedness, transgression, and enmity, and they continue to do so. He has committed against the Truth what no oppressor has ever done before. Around seventy souls were present on this journey, and a similar number arrived later at the scene of the Manifestation. If a single person claims that anyone among these two deniers of God was opposed, disputed with, or argued against, then what was written by the lying pen will be accepted as true. Judge within yourself, O servant! Yet, based on the words of Sayyid Muhammad, they have attributed injustice to the Truth, while in fact, whatever He commands, He is free to do, and whatever He acts upon is the very action of God, and it will always be so. But there is no ear to listen, nor a heart to comprehend. For the deaf, whatever is said about God’s power to “do what He wills and decree what He desires” is of no use.</w:t>
      </w:r>
    </w:p>
    <w:p w14:paraId="37320291" w14:textId="77777777" w:rsidR="00D13072" w:rsidRDefault="00000000">
      <w:pPr>
        <w:pStyle w:val="Heading2"/>
      </w:pPr>
      <w:bookmarkStart w:id="418" w:name="verses-161-170"/>
      <w:bookmarkEnd w:id="417"/>
      <w:r>
        <w:t>Verses 161-170</w:t>
      </w:r>
    </w:p>
    <w:p w14:paraId="1499491F" w14:textId="77777777" w:rsidR="00D13072" w:rsidRDefault="00000000">
      <w:pPr>
        <w:pStyle w:val="FirstParagraph"/>
      </w:pPr>
      <w:r>
        <w:t>161 By God, the leaves of the Tree of Immortality have fallen due to the oppression of those oppressors, and the branches of the Lote Tree of the Ultimate Limit have been broken. The luminous face of the Most High has been altered by the slaps of the allusions of the forms of hatred, His bright chest has been wounded, and His sacred hem has been sullied with the dust of the lies of wicked souls. I beseech God for a purifying sign, so that the pure and blessed land of His knowledge may be cleansed from the filthy, impure, wicked, and polytheistic souls.</w:t>
      </w:r>
    </w:p>
    <w:p w14:paraId="5796F8EF" w14:textId="77777777" w:rsidR="00D13072" w:rsidRDefault="00000000">
      <w:pPr>
        <w:pStyle w:val="BodyText"/>
      </w:pPr>
      <w:r>
        <w:t>162 O fair one, a soul has appeared, manifest with all the signs of divine power and the revelations of the majesty of the eternal Lord, just as all have seen and continue to see. If you are in doubt, ask the various peoples. Yet, by the very same signs that the First Point—may all else be sacrificed for Him—used to prove His own truth, this Manifestation has appeared, indeed greater. He says: O people, I am the very soul of ’Alí among you, the beauty of Muḥammad among you, and the essence of the Spirit between the heavens and the earth. O people, fear God! I am a servant who has believed in God and His signs. I was resting upon my couch when the breezes of the All-Merciful passed over me, awakening me to the truth. He taught me the knowledge of what was and what is to come, adorned me with the robe of His essence, and made me speak His praises, if only you knew.</w:t>
      </w:r>
    </w:p>
    <w:p w14:paraId="55D8DE63" w14:textId="77777777" w:rsidR="00D13072" w:rsidRDefault="00000000">
      <w:pPr>
        <w:pStyle w:val="BodyText"/>
      </w:pPr>
      <w:r>
        <w:t xml:space="preserve">163 O people, if you do not believe, then do not confront me, nor do what you have been forbidden from doing in all the Tablets. Fear God and do not associate anything with Him! I have believed in what you possess of the Scriptures of God and His Books, and I affirm what you were commanded by God, the </w:t>
      </w:r>
      <w:r>
        <w:lastRenderedPageBreak/>
        <w:t>Almighty, the All-Powerful, the Self-Subsisting. Whoever has a sense of smell can inhale from me the fragrance of holiness, and whoever has the taste of discernment will taste from the fruits of this tree what Muḥammad tasted from the Lote Tree of the Ultimate Limit, and what ’Alí tasted from the Lote Tree of the Bayán, if you but knew.</w:t>
      </w:r>
    </w:p>
    <w:p w14:paraId="7BD85593" w14:textId="77777777" w:rsidR="00D13072" w:rsidRDefault="00000000">
      <w:pPr>
        <w:pStyle w:val="BodyText"/>
      </w:pPr>
      <w:r>
        <w:t>164 O people, fear God. I was like one of you and wished to remain silent before myself, but the Spirit stirred me and moved me with the truth and made me speak the verses of God, then His clear proofs. This is not from me, but from God, the All-Powerful, the Beloved. By God, if there had been in your hearts even a fraction of the love of God, you would not have shed the blood of this oppressed one. For even if he were not what you imagine, still, since he attributes himself to your Beloved, and out of your love for that Name, you should not have opposed him, nor done what causes the face of the greatest Spirit to be cast down into the dust, nor the realities of what was created between “Be” and “It is.”</w:t>
      </w:r>
    </w:p>
    <w:p w14:paraId="3557F1E6" w14:textId="77777777" w:rsidR="00D13072" w:rsidRDefault="00000000">
      <w:pPr>
        <w:pStyle w:val="BodyText"/>
      </w:pPr>
      <w:r>
        <w:t>165 And, O people, we have forbidden you from what you were forbidden in all the Tablets and commanded you to follow what you were commanded in the Tablets of God, the Almighty, the All-Powerful, the Self-Subsisting. Yet you have not heeded my word and have overstepped your bounds to the extent that you have interfered in the sanctity of God and committed what has caused the cry to resound between the heavens and the earth, yet you do not hear. Likewise, we forbade you from interfering with the wives of others, and likewise, from shedding blood. Yet by doing these things, you rose against me with opposition and did what the idolaters did not do. Even if I were to be killed every moment by all the swords, I would not affirm your actions, for I was commanded otherwise by God. And this is not from me but from Him, and it is the truth, the All-Knowing of the unseen.</w:t>
      </w:r>
    </w:p>
    <w:p w14:paraId="09E7C406" w14:textId="77777777" w:rsidR="00D13072" w:rsidRDefault="00000000">
      <w:pPr>
        <w:pStyle w:val="BodyText"/>
      </w:pPr>
      <w:r>
        <w:t xml:space="preserve">166 Now, consider, O fair one, who is truly without fairness. Immoral souls, who have betrayed the very sanctuary of the mighty, eternal Lord, and committed unspeakable actions, to the extent that, by God, the Pen is ashamed to even mention them—yet they attribute the Truth to these souls and attribute injustice to the Truth. Now, we are the unfair ones, and you are the fair ones! Read the Book </w:t>
      </w:r>
      <w:r>
        <w:rPr>
          <w:i/>
          <w:iCs/>
        </w:rPr>
        <w:t>Mustayqiẓ</w:t>
      </w:r>
      <w:r>
        <w:t xml:space="preserve"> in which your guide Mírzá Yaḥyá issued decrees for the blood of all the sacred souls, just as a soul, whom the First Point—may all else be sacrificed for Him—explicitly named “the third letter of ’He whom God shall make manifest,” was martyred by the decree of that oppressor. And in another of his books, he issued specific decrees in multiple places calling for the killing of all souls. Yet you attribute all this to the Truth.</w:t>
      </w:r>
    </w:p>
    <w:p w14:paraId="1B57C7E3" w14:textId="77777777" w:rsidR="00D13072" w:rsidRDefault="00000000">
      <w:pPr>
        <w:pStyle w:val="BodyText"/>
      </w:pPr>
      <w:r>
        <w:t>167 And that vile polytheist himself wrote a petition to His Holiness Bahá, which is still available in his own handwriting, saying: “Whatever we do will be in your name because you are the leader.” And in the great city, he openly told one of the companions, “Until now, whatever falsehoods I have spoken were not quoted from others; from now on, I will fabricate them and cause corruption,” as he did. He specifically said that the Beauty of Bahá sent Adam to different regions for corruption, and you know yourself that what he said was pure falsehood, yet you considered him truthful, despite the fact that for nights and days he was teaching you lies—telling you what to say and write, and you followed his instructions and continue to do so.</w:t>
      </w:r>
    </w:p>
    <w:p w14:paraId="119C21AA" w14:textId="77777777" w:rsidR="00D13072" w:rsidRDefault="00000000">
      <w:pPr>
        <w:pStyle w:val="BodyText"/>
      </w:pPr>
      <w:r>
        <w:t xml:space="preserve">168 You haven’t even reflected for a moment to think, “Adrianople is not hidden behind the mountain of Qaf. By God, I should travel for a few days and see for myself. The Truth and its opposite both exist in that </w:t>
      </w:r>
      <w:r>
        <w:lastRenderedPageBreak/>
        <w:t>land.” You were not granted this opportunity, and instead, you busied yourself with falsehoods. Today, when meeting was possible, you did not attain it. This blessing will not always be available, and this divine springtime will not always be manifest. Soon, all will be deprived. I pray to God that these servants may never be deprived in this world or the next from the shadow of the Gate of His annihilation and that we may ever circle around His house, be illumined by His light, nourished by the fruits of His knowledge, and quenched by the waters of His good pleasure. We have left the world to its seekers and sought nothing in this world or the next but the Friend. He is indeed the best Giver and the best Answerer.</w:t>
      </w:r>
    </w:p>
    <w:p w14:paraId="2DC43433" w14:textId="77777777" w:rsidR="00D13072" w:rsidRDefault="00000000">
      <w:pPr>
        <w:pStyle w:val="BodyText"/>
      </w:pPr>
      <w:r>
        <w:t>169 You are not among the fair-minded, let alone have you ever passed through the lane of those who are just. For if you had taken even a single step, you would not have written that this is not imitation, when in fact, you have never been informed of the Bayán. What you have mentioned is purely imitation, having heard it from Sayyid Muhammad, the vile, lying corrupter. Until now, you have been deprived of the fragrances of justice. Yet, I pray to God that you may return from the north of injustice and oppression to the right hand of justice and fairness, although it is difficult, for bees make honey, and wasps are of a different kind. However, before the power of God, nothing is impossible, and impossibility lies only in the nature of things themselves. Reflect so that you may know.</w:t>
      </w:r>
    </w:p>
    <w:p w14:paraId="5B136044" w14:textId="77777777" w:rsidR="00D13072" w:rsidRDefault="00000000">
      <w:pPr>
        <w:pStyle w:val="BodyText"/>
      </w:pPr>
      <w:r>
        <w:t>170 You mentioned the distinguishing factor of the First Point. If you were looking to the distinguisher, why did you not follow His command, which in the entire Bayán states that at the time of the Manifestation, all must detach themselves from everything and look solely at the Manifestation itself? For what they had previously held to would no longer suffice, except through belief in Him. He says that a single line from the verses of that Supreme Sun of Manifestation is greater than all that had been revealed before. Yet, you are occupied with affirming the words of His creation.</w:t>
      </w:r>
    </w:p>
    <w:p w14:paraId="11610572" w14:textId="77777777" w:rsidR="00D13072" w:rsidRDefault="00000000">
      <w:pPr>
        <w:pStyle w:val="Heading2"/>
      </w:pPr>
      <w:bookmarkStart w:id="419" w:name="verses-171-180"/>
      <w:bookmarkEnd w:id="418"/>
      <w:r>
        <w:t>Verses 171-180</w:t>
      </w:r>
    </w:p>
    <w:p w14:paraId="521A99BD" w14:textId="77777777" w:rsidR="00D13072" w:rsidRDefault="00000000">
      <w:pPr>
        <w:pStyle w:val="FirstParagraph"/>
      </w:pPr>
      <w:r>
        <w:t>171 Though you are unaware of the words of that self, and what was in His possession was but a drop from this vast ocean that had been granted to Him, and later, when He turned away from the Truth, it was taken from Him. Those souls who are aware of all matters are present today. Do not regard all these servants as faithless and without religion! By God, we have migrated for the sake of God and are traveling towards Him. It is clear what that vile corrupter has imparted to you and how he has attributed all these servants to the world. Think for yourself: where is the world, and to whom has the world been given?</w:t>
      </w:r>
    </w:p>
    <w:p w14:paraId="6188D1C2" w14:textId="77777777" w:rsidR="00D13072" w:rsidRDefault="00000000">
      <w:pPr>
        <w:pStyle w:val="BodyText"/>
      </w:pPr>
      <w:r>
        <w:t>172 And if these servants had heard even a single apparent word of truth from those souls, it might have been possible to interpret some of their actions. But they are continually engaged in deception, lies, and slander. Seeing that these servants, by God’s grace, remain firm and steadfast in the Truth, they have schemed to try to discredit them by falsely attributing worldly matters to them and proving oppression for themselves. By the Truth of the Point of Existence—may my spirit in the kingdom of the unseen and the seen be sacrificed for Him—they have committed an oppression that no one has ever perpetrated from the dawn of creation until now. Truly, may the curse of God be upon the liars, slanderers, and oppressors.</w:t>
      </w:r>
    </w:p>
    <w:p w14:paraId="58E3E11B" w14:textId="77777777" w:rsidR="00D13072" w:rsidRDefault="00000000">
      <w:pPr>
        <w:pStyle w:val="BodyText"/>
      </w:pPr>
      <w:r>
        <w:t xml:space="preserve">173 And as for what you mentioned about the verses of Mírzá Yaḥyá, the First Point—may all else be sacrificed for Him—says that from the setting of the Sun of Truth, no one will hear the verses of God </w:t>
      </w:r>
      <w:r>
        <w:lastRenderedPageBreak/>
        <w:t>except in the next Manifestation, as the Blessed Beauty Himself now affirms. For the verses from below Him, as long as they indicate the divine verses, are attributed to the Truth, and their existence is like that of mirrors, which have no independent reality of their own. However, as long as they face the Sun of the eternal might, illumination appears in them, and after they turn away, they are erased. This is from the statement that says, “Nothing is seen in the Manifestations of the Divine Revelation except the Divine Manifestation itself.” Thus, in all the Manifestations—whether in the dispensation of the Qur’án, the Gospel, the Psalms, or the Torah—nothing is seen but the Manifestation itself. Similarly, nothing is seen in the inhabitants of the Bayán except the Manifestation of the Point of the Bayán. And this holds true as long as they remain under the shadow of the Bayán. God forbid, should any soul depart from it, only Satan and his actions and deeds will be seen in that person.</w:t>
      </w:r>
    </w:p>
    <w:p w14:paraId="393FBCA6" w14:textId="77777777" w:rsidR="00D13072" w:rsidRDefault="00000000">
      <w:pPr>
        <w:pStyle w:val="BodyText"/>
      </w:pPr>
      <w:r>
        <w:t>174 It is certain that any soul who pauses in this Manifestation is outside the Bayán and deprived of the fortress of its meanings, as the Point of the Bayán—may all else be sacrificed for Him—explicitly states. Therefore, the verses of each of the Manifestations are considered to indicate their divinity as long as they are settled and dwelling under the shadow of the One with the Sign. Once they go beyond that, they are counted among the people of the fire. And that very transgression is the essence of the fire itself if you are among those who perceive.</w:t>
      </w:r>
    </w:p>
    <w:p w14:paraId="5D34FF19" w14:textId="77777777" w:rsidR="00D13072" w:rsidRDefault="00000000">
      <w:pPr>
        <w:pStyle w:val="BodyText"/>
      </w:pPr>
      <w:r>
        <w:t>175 Therefore, do not mistake shadows and reflections for the Sun, and do not distort the meanings of the divine words as you have done before! Have some shame before the Beauty of the Point of the Bayán, who is now radiant and manifest, and do not turn away from Him by turning to His creatures! His words were a mercy from Him to His servants—do not turn them into swords to strike against His blessed being, just as the people of the Qur’án used the words of the Messenger of God to justify what they did to Him.</w:t>
      </w:r>
    </w:p>
    <w:p w14:paraId="552B5745" w14:textId="77777777" w:rsidR="00D13072" w:rsidRDefault="00000000">
      <w:pPr>
        <w:pStyle w:val="BodyText"/>
      </w:pPr>
      <w:r>
        <w:t>176 After all these matters, say: O heedless ones, do you not have ears and eyes? Read the verses for yourselves. By God, besides whom there is no other god, nothing you have heard can compare to even a single Tablet of these wondrous verses. Have you not observed how much grace a grown child is shown, to the point where his actions are praised? This praise is due to the great compassion shown to him, but if the same action were to be performed by a mature adult, it would undoubtedly be ugly and reprehensible. In the case of a child, his actions are praiseworthy in his own rank, but once he surpasses that rank, they become ugly and unacceptable. Pay careful attention to what is being mentioned. Even though comprehension is not observed among the people, and perception is not found, if you and others like you do not understand, servants will be created who will drink from the cup of divine words and comprehend the intent.</w:t>
      </w:r>
    </w:p>
    <w:p w14:paraId="7ABFCF33" w14:textId="77777777" w:rsidR="00D13072" w:rsidRDefault="00000000">
      <w:pPr>
        <w:pStyle w:val="BodyText"/>
      </w:pPr>
      <w:r>
        <w:t xml:space="preserve">177 Most today are considered infants before God, for they drink from the breast of heedlessness, and their days of weaning have not yet come, let alone their days of maturity. But if a mature one is found, from the divine verses that have appeared in this Manifestation, they will taste the sweetness of the heavenly knowledge of the Lord and the pure water of the eternal, sacred Lord, and they will perceive that what is beneath Him is like a mirage in the desert. Say: Fear God, and do not mention what is beneath Him in His presence, nor compare anything to Him, nor assume regarding Him what is unworthy and improper for you! Fear God, O people, and do not follow those who disbelieved in God in His days, </w:t>
      </w:r>
      <w:r>
        <w:lastRenderedPageBreak/>
        <w:t>argued with His proof, usurped His right, exceeded justice, oppressed, and claimed they were oppressed. All particles curse them if you truly understand.</w:t>
      </w:r>
    </w:p>
    <w:p w14:paraId="2B7CCF44" w14:textId="77777777" w:rsidR="00D13072" w:rsidRDefault="00000000">
      <w:pPr>
        <w:pStyle w:val="BodyText"/>
      </w:pPr>
      <w:r>
        <w:t>178 You also wrote: “The verses of Mírzá Yaḥyá have spread throughout and he claims his truth by the evidence of his own verses, regardless of the explicit testimony of the Supreme Lord, which is the greatest proof.”</w:t>
      </w:r>
    </w:p>
    <w:p w14:paraId="6E28215E" w14:textId="77777777" w:rsidR="00D13072" w:rsidRDefault="00000000">
      <w:pPr>
        <w:pStyle w:val="BodyText"/>
      </w:pPr>
      <w:r>
        <w:t>179 This claim is inherently false because if creation independently claims divine verses, it is false and will always be false, and the very claim is proof of its falsehood. It is exactly like the reflection in a mirror claiming, “I am the Sun of the Sky.” You yourself wrote that he is a mirror. If we accept your statement, there is no doubt that the existence of mirrors is for the reflection of the Sun’s radiance and will always be so. Given this rank, to claim a higher rank is false and will always be false. The contradiction lies in this very point, not in the matter you mentioned, for you have tried to prove the rank of the Sun while maintaining the description of a mirror. If the reflection in the mirror claims, “I exist independently,” is that truthful? No, by the very soul of God, the All-Sustaining, the Almighty.</w:t>
      </w:r>
    </w:p>
    <w:p w14:paraId="1494FFCC" w14:textId="77777777" w:rsidR="00D13072" w:rsidRDefault="00000000">
      <w:pPr>
        <w:pStyle w:val="BodyText"/>
      </w:pPr>
      <w:r>
        <w:t xml:space="preserve">180 And this very name, which the Point of the Bayán referred to as “Dayyán” (the Judge), saying it is the greatest of the names of God, you today call it “mean” and label it “father of evil.” Your guide, Mírzá Yaḥyá, explicitly, without any hint, in his book known as </w:t>
      </w:r>
      <w:r>
        <w:rPr>
          <w:i/>
          <w:iCs/>
        </w:rPr>
        <w:t>Sijjín</w:t>
      </w:r>
      <w:r>
        <w:t xml:space="preserve"> (The Record of the Wicked), issued a fatwa calling for the murder of that oppressed one, as well as others. Go and read to become informed of what befell the manifestations of Truth. Furthermore, the First Point wrote to him, saying: “Indeed, you are the third letter, the believer in Him Whom God shall make manifest.” This is a station that surpasses all others.</w:t>
      </w:r>
    </w:p>
    <w:p w14:paraId="3325F746" w14:textId="77777777" w:rsidR="00D13072" w:rsidRDefault="00000000">
      <w:pPr>
        <w:pStyle w:val="Heading2"/>
      </w:pPr>
      <w:bookmarkStart w:id="420" w:name="verses-181-190"/>
      <w:bookmarkEnd w:id="419"/>
      <w:r>
        <w:t>Verses 181-190</w:t>
      </w:r>
    </w:p>
    <w:p w14:paraId="528BFAD1" w14:textId="77777777" w:rsidR="00D13072" w:rsidRDefault="00000000">
      <w:pPr>
        <w:pStyle w:val="FirstParagraph"/>
      </w:pPr>
      <w:r>
        <w:t>181 Then a statement was made in this regard, from the allusions of divine words, indicating that he would attain the presence of God in the next manifestation, and that eternal form would make him known to himself, just as he stood before Him, and the Tongue of God spoke to him. A brief summary of his story is this: when Mírzá Yaḥyá issued the fatwa for his murder, His Holiness Bahá had already emigrated from Iraq and had been away for nearly two years, with no one knowing His whereabouts. When the decree of murder appeared from your guide, a certain man named Mírzá Muḥammad went to Azerbaijan with the intent to martyr that oppressed one. But God willed otherwise to fulfill what was mentioned in the Tablet. The mentioned name [Dayyán] came from Azerbaijan, and all the companions, both Arabs and Persians, rose to kill him. This occurred when His Holiness Bahá had returned to Iraq. The situation became so severe that one day, from dawn until nearly sunset, Bahá summoned each of the companions who intended to harm the poor soul and strongly forbade them.</w:t>
      </w:r>
    </w:p>
    <w:p w14:paraId="5F21FB37" w14:textId="77777777" w:rsidR="00D13072" w:rsidRDefault="00000000">
      <w:pPr>
        <w:pStyle w:val="BodyText"/>
      </w:pPr>
      <w:r>
        <w:t xml:space="preserve">182 Two days later, the mentioned name [Dayyán] appeared before Him, and he absolved himself of the false accusations made against him, swearing that “everything attributed to this servant is pure falsehood.” Bahá showed him the utmost kindness, and he attained what was recorded in the Tablet, returning to his home. However, after a few days, the mentioned soul deceived him again, brought him from Kazimayn, and near the house of your guide, martyred the poor man. By God, the dust stirred in Iraq due to his martyrdom, and such darkness descended that day turned into night. Lamps were lit in the </w:t>
      </w:r>
      <w:r>
        <w:lastRenderedPageBreak/>
        <w:t>markets, and all the people of Iraq, male and female, cried out in fear and distress, calling on God, saying this calamity had descended upon Iraq due to the shedding of this oppressed one’s blood. Yet your guide remained unawakened and never emerged from the sleep of heedlessness. And by God, they martyred him in such a manner that the heavens trembled in terror, mourning and wailing, but still, they were not moved.</w:t>
      </w:r>
    </w:p>
    <w:p w14:paraId="35AF5E46" w14:textId="77777777" w:rsidR="00D13072" w:rsidRDefault="00000000">
      <w:pPr>
        <w:pStyle w:val="BodyText"/>
      </w:pPr>
      <w:r>
        <w:t>183 The soul whom His Holiness the Exalted One (the Báb)—may all souls be a sacrifice to Him—called “the Unique One” and “the Manifestation of the Divine Unity” and addressed as “the Name of God, the Dayyán,” they belittled in their fiery Tablets. Until now, none of the polytheists recognized him because the veil of the Merciful had concealed him. Say: “O people, fear God and do not shed blood! Repent to Him, O heedless people, so that He may forgive your grievous sins, those which caused the inhabitants of the realms of sovereignty and dominion, and the denizens of the heavenly assembly, to lament.”</w:t>
      </w:r>
    </w:p>
    <w:p w14:paraId="23C06F7C" w14:textId="77777777" w:rsidR="00D13072" w:rsidRDefault="00000000">
      <w:pPr>
        <w:pStyle w:val="BodyText"/>
      </w:pPr>
      <w:r>
        <w:t>184 And your guide belittled that oppressed martyr by saying that the First Point had written to him, instructing him to procure good paper and a fine pen for His writing. Say: “Granted, this statement may be true, but even from this, it is clear that you were under his shadow, for such acts of kindness from fathers are often shown toward children.” But alas, he did not become aware of this fact. No, by God, he will never awaken to it, even if God should bring forth every sign or the tribes of the heavens or the hosts of the spirit or the scrolls of the first and the last. By God, the very temples of divine unity weep in mourning due to the oppression of these polytheistic souls, and the First Point itself is engaged in lamentation and wailing. Oh, if only there were someone with hearing, sight, and heart to witness, hear, and understand. Their hearts and breasts are engulfed in flames of fire, and a blazing inferno prevents them from reflecting on their deeds, actions, and words.</w:t>
      </w:r>
    </w:p>
    <w:p w14:paraId="2881A989" w14:textId="77777777" w:rsidR="00D13072" w:rsidRDefault="00000000">
      <w:pPr>
        <w:pStyle w:val="BodyText"/>
      </w:pPr>
      <w:r>
        <w:t>185 Say: O ignorant heedless one, even if your fabrications are accepted, the explicit text of the Bayán says that at the time of the Manifestation, do not be veiled from the Manifestation and what is created within it. Praise be to God that the polytheist and his likes were deprived even of the explicit, firm, and decisive words of God, let alone the subtle allusions of the Lord of names and attributes. Say: Fear God, and do not soil the hem of the true religion of God with the mud of doubts and superstitions, and do not obscure the Sun rising from the heaven of divine unity with the veils of the self! Say: By God, this is a Sun that no eclipse will ever overtake, and a Moon that will never be obscured. Therefore, die in your rage, and burn in the fire of your envy, O assembly of the wicked.</w:t>
      </w:r>
    </w:p>
    <w:p w14:paraId="1151BD2C" w14:textId="77777777" w:rsidR="00D13072" w:rsidRDefault="00000000">
      <w:pPr>
        <w:pStyle w:val="BodyText"/>
      </w:pPr>
      <w:r>
        <w:t>186 You have not yet understood that, in the face of the radiant Sun, reasoning provides no sustenance nor availment, for the purpose of reasoning is to recognize the object of its knowledge. Therefore, open your eyes and see it shining from the horizon of majesty, glory, and splendor.</w:t>
      </w:r>
    </w:p>
    <w:p w14:paraId="07D2F0A4" w14:textId="77777777" w:rsidR="00D13072" w:rsidRDefault="00000000">
      <w:pPr>
        <w:pStyle w:val="BodyText"/>
      </w:pPr>
      <w:r>
        <w:t xml:space="preserve">187 And you have not yet realized that the perfection of every prior manifestation is completed through the subsequent one, as has been the case in this holy, divine manifestation. In the year nine, within the essence of the pure, sacred, and holy souls, the fulfillment occurred instantly, but you are unaware, unable to understand, and incapable of perceiving it. The divine sugar of the sweetness of God’s knowledge is meant for the parrot of meanings, not for the crow of darkness. When someone turns away from God and deviates from the path, in that very moment, their form sheds its human garment and becomes manifest in the skins of beasts. Glorified be He who transforms existence as He wills and ordains </w:t>
      </w:r>
      <w:r>
        <w:lastRenderedPageBreak/>
        <w:t>affairs as He desires. No one can resist His command or alter His will. All things are subject to His sovereignty, trembling in awe of His majesty, and shuddering from His power. For this Lord, it is fitting that the inhabitants of the highest realm praise Him and the people of the cities of eternity glorify Him.</w:t>
      </w:r>
    </w:p>
    <w:p w14:paraId="42668B23" w14:textId="77777777" w:rsidR="00D13072" w:rsidRDefault="00000000">
      <w:pPr>
        <w:pStyle w:val="BodyText"/>
      </w:pPr>
      <w:r>
        <w:t>188 Yet, you seem to be one of those souls who have no desire to understand anything or to gain insight into any matter. Your only objective is to establish the leadership of your guide and to ensure that you are recognized and known under his shadow. By God, his shadow is like the wasteland, and its water is bitter and undrinkable if only you could understand.</w:t>
      </w:r>
    </w:p>
    <w:p w14:paraId="72F48318" w14:textId="77777777" w:rsidR="00D13072" w:rsidRDefault="00000000">
      <w:pPr>
        <w:pStyle w:val="BodyText"/>
      </w:pPr>
      <w:r>
        <w:t>189 Say: O deaf one in spirit, no one has encompassed the knowledge of God, nor will anyone ever do so. His knowledge is hidden, preserved, and protected from your awareness. If He wills, He can perfect the creation of the first and last generations in an instant, but you have not yet understood what perfection means. If only the capacity to comprehend could be found in you, this servant, one of the humble servants, would have imparted to you words that could have allowed you to grasp some of the hidden truths. At the very least, you would have recognized your own hatred if you could not comprehend the perfection of the manifestation. So fear God, and do not impose your own rules and desires upon Him. He manifests as He wills, not as you wish.</w:t>
      </w:r>
    </w:p>
    <w:p w14:paraId="29563791" w14:textId="77777777" w:rsidR="00D13072" w:rsidRDefault="00000000">
      <w:pPr>
        <w:pStyle w:val="BodyText"/>
      </w:pPr>
      <w:r>
        <w:t>190 How audacious they have become, to lay down rules for God—exalted is His name—and stipulate conditions for Him. Now, judge for yourself: if the true one were to appear according to the instructions of the polytheists, would He not be like those very polytheists? Everything you have understood and perceived is a falsehood. Even the lowest of His creatures and servants would be ashamed to follow the customs and manners that these polytheistic souls have instilled in you. For they worship the calf without realizing it, follow Satan without knowing it, and pursue idolatry without comprehending it. They drink the dregs of what the tyrant has consumed, oblivious to it.</w:t>
      </w:r>
    </w:p>
    <w:p w14:paraId="6B9E754A" w14:textId="77777777" w:rsidR="00D13072" w:rsidRDefault="00000000">
      <w:pPr>
        <w:pStyle w:val="Heading2"/>
      </w:pPr>
      <w:bookmarkStart w:id="421" w:name="verses-191-200"/>
      <w:bookmarkEnd w:id="420"/>
      <w:r>
        <w:t>Verses 191-200</w:t>
      </w:r>
    </w:p>
    <w:p w14:paraId="390679E4" w14:textId="77777777" w:rsidR="00D13072" w:rsidRDefault="00000000">
      <w:pPr>
        <w:pStyle w:val="FirstParagraph"/>
      </w:pPr>
      <w:r>
        <w:t>191 They fail to realize that if, in every manifestation, God—exalted is His majesty—were to appear according to the customs, conditions, and practices that have been prevalent among people, no one would ever reject or object, and all would partake in the fountain of divine knowledge and be nourished by the meeting with God. Those who soar in the air of the spirit and gaze upon all things with the sharp vision of divine insight see hundreds of thousands of such souls drowning in the abyss of annihilation, each clinging to some tuft of grass, yet that grass has no stability and will ultimately perish. Even now, those seated in the heavenly realm see them as nothing but nullity, drowning, and annihilated, without any real existence.</w:t>
      </w:r>
    </w:p>
    <w:p w14:paraId="487EE9C8" w14:textId="77777777" w:rsidR="00D13072" w:rsidRDefault="00000000">
      <w:pPr>
        <w:pStyle w:val="BodyText"/>
      </w:pPr>
      <w:r>
        <w:t xml:space="preserve">192 Cleanse your ears from the cotton of imitation! Hear the word of truth from the lowest of His creatures, and know that God—exalted is His station—is veiled by no barrier and is limited by no boundaries. He appears in whatever form He wills, for He has always been omnipotent and will continue to be so. His absolute power has never been diminished and never will be. Now, with your misguided thoughts, how do you explain His power if He were to manifest according to the orders of the rejectors? From your statements, it seems that He must appear in a certain manner and cannot send any manifestation of His command to the earth except in the way you have prescribed. How wrong is your </w:t>
      </w:r>
      <w:r>
        <w:lastRenderedPageBreak/>
        <w:t>assumption, and how deluded are your thoughts! Your deeds are wasted because of the words that have come from your mouths, yet you do not realize it, and you remain heedless.</w:t>
      </w:r>
    </w:p>
    <w:p w14:paraId="47DB8236" w14:textId="77777777" w:rsidR="00D13072" w:rsidRDefault="00000000">
      <w:pPr>
        <w:pStyle w:val="BodyText"/>
      </w:pPr>
      <w:r>
        <w:t>193 By God, foul and polluted odors from the interpretations of these polytheistic souls have swept through the world and its inhabitants. I ask God to send a purifying storm of grace to eliminate these foul winds. These polytheists argue that fifty thousand years of the Day of Resurrection passed in a single hour. Say: O blind ones, you accept that fifty thousand years were completed in an hour without hesitation, yet when two thousand years pass in a limited time according to your understanding, you object. By God, all things deny you, and everything created between the heavens and the earth mocks the smallness of your intellects and understanding.</w:t>
      </w:r>
    </w:p>
    <w:p w14:paraId="4B1F2251" w14:textId="77777777" w:rsidR="00D13072" w:rsidRDefault="00000000">
      <w:pPr>
        <w:pStyle w:val="BodyText"/>
      </w:pPr>
      <w:r>
        <w:t>194 Listen to this servant and tear away the veils of delusion, and behold the truth itself! For all other things are His creations, and they appear by His word alone. Never has anything else become known except through Him, and all things are known only through their relationship with Him. Keep your gaze fixed upon the Manifestation itself and what is revealed from Him, and give thanks to your Lord that He has suddenly revealed the Manifestation of His own self! As the Point of the Bayán says: “Indeed, the time of decline is near, and you are still asleep.” The sun has risen and shines at the zenith, and this is a station for gratitude, not for complaint. Do not mistake mercy for wrath, nor consider blessings to be punishment! Although the appearance of the manifestations of divine unity has always been a blessing for the righteous and a curse for the wicked, the wicked and the evil ones have always considered blessings to be curses and pure grace to be anger.</w:t>
      </w:r>
    </w:p>
    <w:p w14:paraId="047448F5" w14:textId="77777777" w:rsidR="00D13072" w:rsidRDefault="00000000">
      <w:pPr>
        <w:pStyle w:val="BodyText"/>
      </w:pPr>
      <w:r>
        <w:t>195 You spoke of the completion of the cycle. Hear the words of the one who revealed the Bayán—may the essence of all things be a sacrifice unto Him—who explicitly and clearly declares: “From the beginning of that matter until before the completion of nine cycles, nothing of creation was revealed. Indeed, everything you have seen, from the seed until We clothed it in flesh—then be patient until you witness the next creation. Then say: ‘Blessed be God, the best of creators!’ And bear witness that the difference between the established and the upholding ones is the number nine. In this, the cycles are completed in their places. This is the distinction between the greatest and the great.”</w:t>
      </w:r>
    </w:p>
    <w:p w14:paraId="7C1F9613" w14:textId="77777777" w:rsidR="00D13072" w:rsidRDefault="00000000">
      <w:pPr>
        <w:pStyle w:val="BodyText"/>
      </w:pPr>
      <w:r>
        <w:t>196 And in another place: “Watch for the difference between the established and the upholding, and then in the year nine, you will attain all good.” And in this place, it is revealed: “This is what We promised you before. In the time when We answered: ‘Be patient until the nine is completed for the Bayán,’ then say: ‘Blessed be God, the best of originators!’”</w:t>
      </w:r>
    </w:p>
    <w:p w14:paraId="62CD4425" w14:textId="77777777" w:rsidR="00D13072" w:rsidRDefault="00000000">
      <w:pPr>
        <w:pStyle w:val="BodyText"/>
      </w:pPr>
      <w:r>
        <w:t>197 O person of insight and fairness, open your eyes according to your understanding and observe from the “Manifestation of Nine” until the time of the “next creation.” Proclaim: “Blessed be God, the best of creators! Blessed be God, the best of originators!” Observe how He explicitly, without any allusion, declares the perfection of creation and the greatness of the next manifestation in the distinction between the established and the upholding, as well as the greatest and the great.</w:t>
      </w:r>
    </w:p>
    <w:p w14:paraId="77BC3959" w14:textId="77777777" w:rsidR="00D13072" w:rsidRDefault="00000000">
      <w:pPr>
        <w:pStyle w:val="BodyText"/>
      </w:pPr>
      <w:r>
        <w:t xml:space="preserve">198 When the time is completed and the divine period comes to an end, the beauty of the nine will appear with manifest sovereignty. Then all those in the heavens and the earth will tremble, except those who come to God with pure hearts. Fear God, O people, and do not make the Sustainer of existence </w:t>
      </w:r>
      <w:r>
        <w:lastRenderedPageBreak/>
        <w:t>forsaken among you! Fear God and be among the righteous! Take heed not to alter the words of God from their rightful places, for that is a grave error in the Tablets of the Mighty, the Preserver.</w:t>
      </w:r>
    </w:p>
    <w:p w14:paraId="0AF0F97B" w14:textId="77777777" w:rsidR="00D13072" w:rsidRDefault="00000000">
      <w:pPr>
        <w:pStyle w:val="BodyText"/>
      </w:pPr>
      <w:r>
        <w:t>199 But the seed does not yet grasp the station of maturity, just as today no one has fully grasped the divine words, except for those whom your Lord wills. Even though they will misinterpret and distort these words according to their false assumptions, as the First Point—exalted is His greatness—foretold.</w:t>
      </w:r>
    </w:p>
    <w:p w14:paraId="599F97C2" w14:textId="77777777" w:rsidR="00D13072" w:rsidRDefault="00000000">
      <w:pPr>
        <w:pStyle w:val="BodyText"/>
      </w:pPr>
      <w:r>
        <w:t>200 Now, leaving all that aside, let me tell you something that may awaken you and make you aware: if a soul were to tell you that a tree would appear in two thousand years with fresh and fragrant blossoms, full of vitality and scent, and instruct you to look at the tree and its appearance, not at anything else, and then suddenly, upon waking one morning, you observe that the blessed, sacred tree has appeared with those very fresh and fragrant blossoms, what would you do? Would you deny what your eyes see and what your senses perceive, or would you become certain of what you witness? No, by God! You and others like you are such souls that, when faced with the visible, fragrant blossoms, would destroy them with the stones of doubt and desire, saying that these blossoms came too soon, that they should only appear two thousand years after the predicted blossoms. Woe to you, O assembly of the deluded!</w:t>
      </w:r>
    </w:p>
    <w:p w14:paraId="5A8DD088" w14:textId="77777777" w:rsidR="00D13072" w:rsidRDefault="00000000">
      <w:pPr>
        <w:pStyle w:val="Heading2"/>
      </w:pPr>
      <w:bookmarkStart w:id="422" w:name="verses-201-210"/>
      <w:bookmarkEnd w:id="421"/>
      <w:r>
        <w:t>Verses 201-210</w:t>
      </w:r>
    </w:p>
    <w:p w14:paraId="0D85D032" w14:textId="77777777" w:rsidR="00D13072" w:rsidRDefault="00000000">
      <w:pPr>
        <w:pStyle w:val="FirstParagraph"/>
      </w:pPr>
      <w:r>
        <w:t>201 And yet, according to the clear and explicit text of the revealed Bayán, the next manifestation was never limited to a specific time. As it is explicitly stated: if it wishes to appear at this moment, it is free to do so, for no one except God knows the time of the appearance. In the entire Bayán, it is affirmed that the appearance depends solely on the will and desire of that Sovereign of Oneness. “He manifests Himself as He wills and desires. The proof is His signs, and His existence itself testifies to His own self, for others are known through Him, and He is not known through anything else. Exalted is God beyond what you describe.” And it is further stated: “Who besides God knows the time of the appearance? Whenever it occurs, all must recognize the Point of Truth and offer thanks to God.”</w:t>
      </w:r>
    </w:p>
    <w:p w14:paraId="6190B905" w14:textId="77777777" w:rsidR="00D13072" w:rsidRDefault="00000000">
      <w:pPr>
        <w:pStyle w:val="BodyText"/>
      </w:pPr>
      <w:r>
        <w:t>202 Now observe the clarity with which it is said that whenever He appears, all must acknowledge Him. Yet instead of offering the gratitude to God that was instructed, they have begun complaining instead of expressing gratitude, and instead of acknowledging, they have attacked that focal point of the spirits of the prophets and messengers with arrows of hatred and swords of enmity. Say: O deprived ones, consider: Has the Sovereign of Certainty ever conditioned that destined and concealed appearance upon any condition? Then produce it! By the One who created all possibilities with a word from Him! Never has this manifestation been suspended or conditioned upon anything. For in that station, no condition exists except for His very self, and none has surrounded or comprehended Him.</w:t>
      </w:r>
    </w:p>
    <w:p w14:paraId="0816F120" w14:textId="77777777" w:rsidR="00D13072" w:rsidRDefault="00000000">
      <w:pPr>
        <w:pStyle w:val="BodyText"/>
      </w:pPr>
      <w:r>
        <w:t>203 He declares: His signs are the proof of Him, and His appearance and existence confirm His own self. Yet they have confined the transcendent truth with imagined words and unworthy interpretations. Woe unto them for what their hands have earned. Do not distort and interpret God’s words according to your desires, for no one will attain their true meaning. As He has commanded the leaders of the Bayán in the outward rulings to consult with His Eminence Ásíyid Husayn—upon him be the glory of God—who was in the presence of the Throne. He says: “For you are not aware of the intention of God.” Yet you have considered the one who rejects God to be the very essence of God.</w:t>
      </w:r>
    </w:p>
    <w:p w14:paraId="732D1936" w14:textId="77777777" w:rsidR="00D13072" w:rsidRDefault="00000000">
      <w:pPr>
        <w:pStyle w:val="BodyText"/>
      </w:pPr>
      <w:r>
        <w:lastRenderedPageBreak/>
        <w:t>204 Moreover, the firm and explicit verses of the Book of the Lord of all worlds remain. If no one comprehended the meaning of these verses for twelve hundred and seventy years, can any soul today understand the meanings of the revealed words of the Bayán except God? Contemplate deeply upon what is being mentioned and what flows from the pen by God’s permission, that perhaps through the sound of this humble pen, you may attain the beauty of the Ancient One. Verily, He guides whomever He wills to the straight path.</w:t>
      </w:r>
    </w:p>
    <w:p w14:paraId="242D1C7D" w14:textId="77777777" w:rsidR="00D13072" w:rsidRDefault="00000000">
      <w:pPr>
        <w:pStyle w:val="BodyText"/>
      </w:pPr>
      <w:r>
        <w:t>205 Furthermore, it is unclear what you mean by “completion.” If you refer to the perfection of God’s verses, those were complete at the time of their revelation, and no deficiency has ever entered or will ever enter that station. Whatever is revealed from Him was complete before and will always be complete in every moment. But if by completion, you mean the perfection of souls, we have seen that as time passes, many appear more deficient. As witnessed at the end of the dispensation of the Qur’án, according to your belief, the height of perfection of the leaders of that age was to reject all of God’s scriptures and to treat His messengers in the manner you have heard. Or if you mean by completion the perfection of outward deeds?</w:t>
      </w:r>
    </w:p>
    <w:p w14:paraId="71AAA23A" w14:textId="77777777" w:rsidR="00D13072" w:rsidRDefault="00000000">
      <w:pPr>
        <w:pStyle w:val="BodyText"/>
      </w:pPr>
      <w:r>
        <w:t>206 If so, it has been observed that many have become veiled because of those very deeds. As it was seen, the followers of the Qur’án, when they found the appearance of the Greatest Luminary in opposition to their own deeds, decreed His death and shed His pure blood. The same was true for the followers of the Gospels, and the same for the followers of the Torah, all the way until the first great manifestation.</w:t>
      </w:r>
    </w:p>
    <w:p w14:paraId="3A1E7B77" w14:textId="77777777" w:rsidR="00D13072" w:rsidRDefault="00000000">
      <w:pPr>
        <w:pStyle w:val="BodyText"/>
      </w:pPr>
      <w:r>
        <w:t>207 Know that the perfection of everything is dependent upon the word and acknowledgment of the Point of Truth. Hear what the Point of the Bayán—may all souls be a sacrifice unto Him—declares so that you may be purified from the dark dust of the insinuations of the manifestations of Satan by the pure fountain of the words of the Merciful. Although it is certain that God’s words will have no effect upon you and never will, the gaze of God in most of His utterances is directed toward the hearts of His sincere servants. For those sanctified, detached souls can smell the fragrance of the musk of meaning from afar, and they sever themselves from the words of the people of the world through the divine words. He says—blessed is His mention: “Even if everything on earth were made a prophet, they would still be considered children in the sight of God.” From this statement of the Merciful, understand the truth of completion, that perhaps you may awaken and not send the broken pottery of insinuations to the ocean of divine pearls of meaning. Be certain that all matters appear from God, return to Him, and are confirmed and established through His acknowledgment.</w:t>
      </w:r>
    </w:p>
    <w:p w14:paraId="3E734964" w14:textId="77777777" w:rsidR="00D13072" w:rsidRDefault="00000000">
      <w:pPr>
        <w:pStyle w:val="BodyText"/>
      </w:pPr>
      <w:r>
        <w:t>208 Reflect for a moment: while the ultimate rank of human perfection is prophethood, and many have considered it impossible for anyone to attain such a station, He says that if the Greatest Manifestation wills, He can raise all upon the earth to this rank, which is the highest of all ranks in the eyes of all. By His life, it is for such a Lord that we should offer our souls and spirits, and then our very selves and realities, and even that would be little compared to His gifts and favors that encompass all things.</w:t>
      </w:r>
    </w:p>
    <w:p w14:paraId="67D34DE7" w14:textId="77777777" w:rsidR="00D13072" w:rsidRDefault="00000000">
      <w:pPr>
        <w:pStyle w:val="BodyText"/>
      </w:pPr>
      <w:r>
        <w:t xml:space="preserve">209 If a soul were to live for all eternity in both the physical and spiritual realms and perform every action, but then, at the time of the least manifestation, hesitated, all those actions, which had been performed over countless years, would be as nothing. Indeed, the very existence and being of that soul </w:t>
      </w:r>
      <w:r>
        <w:lastRenderedPageBreak/>
        <w:t>would become as nothing, let alone its perfection. And likewise, if during that period, one had forsaken all actions, yet at the time of the manifestation affirmed with a “yes,” all actions would be recorded for them, and before God, they would be considered complete.</w:t>
      </w:r>
    </w:p>
    <w:p w14:paraId="3060892F" w14:textId="77777777" w:rsidR="00D13072" w:rsidRDefault="00000000">
      <w:pPr>
        <w:pStyle w:val="BodyText"/>
      </w:pPr>
      <w:r>
        <w:t>210 None but God knows when the cycle is complete. It may be completed closer than expected, or it may take a thousand years or more. This is quite clear: the perfection of everything is through the acknowledgment of God, not through the passage of time and the illusions of people. The very manifestation of the next is itself the proof of the completion of the previous manifestation. Focus on the truth, not on the length of time, for God can terminate all times in an instant, or He can extend a single moment for a hundred thousand years. To Him belong creation and command; all act according to His decree.</w:t>
      </w:r>
    </w:p>
    <w:p w14:paraId="027BA9FE" w14:textId="77777777" w:rsidR="00D13072" w:rsidRDefault="00000000">
      <w:pPr>
        <w:pStyle w:val="Heading2"/>
      </w:pPr>
      <w:bookmarkStart w:id="423" w:name="verses-211-220"/>
      <w:bookmarkEnd w:id="422"/>
      <w:r>
        <w:t>Verses 211-220</w:t>
      </w:r>
    </w:p>
    <w:p w14:paraId="5D35278D" w14:textId="77777777" w:rsidR="00D13072" w:rsidRDefault="00000000">
      <w:pPr>
        <w:pStyle w:val="FirstParagraph"/>
      </w:pPr>
      <w:r>
        <w:t>211 In this station, a few couplets were revealed from the most wondrous tongue in Iraq. They are mentioned for the sake of awakening:</w:t>
      </w:r>
    </w:p>
    <w:p w14:paraId="5B3B217E" w14:textId="77777777" w:rsidR="00D13072" w:rsidRDefault="00000000">
      <w:pPr>
        <w:pStyle w:val="BlockText"/>
      </w:pPr>
      <w:r>
        <w:t>A seeker asked a knower: “How have you discovered the mysteries of God?” The knower, drunk on the wine of grace, replied: “Do you remember the Day of Alast?” The knower said, “I recall that voice and say, There was being, and yet it wasn’t—how strange!” Still ringing in my ears is that sound, The soul-lifting voice of its resound. Another gnostic, who had ascended higher, Said the secrets of God were a precious attire. That day of God had never ceased, We are in it still, never decreased.</w:t>
      </w:r>
    </w:p>
    <w:p w14:paraId="0680C461" w14:textId="77777777" w:rsidR="00D13072" w:rsidRDefault="00000000">
      <w:pPr>
        <w:pStyle w:val="FirstParagraph"/>
      </w:pPr>
      <w:r>
        <w:t>212 These words were specifically mentioned to show that the comprehension of these matters is tied to the knowledge of the knowers. Not every soul understands or comprehends these stations. It is surprising that you consider yourself a knower while being unaware of the words of the knowers. Otherwise, you would not have objected in this station. For the knowers affirm that the names of God are effective in every moment, for cessation is impossible. Therefore, they say that the name “Mumit” (the One who brings death) continuously returns all creatures from relative existence to relative nonexistence, and likewise, the name “Muhyi” (the One who gives life) and “Mub’ith” (the One who resurrects) continuously bring all of existence from relative nonexistence into relative existence. This is how they interpret the blessed verse in this station.</w:t>
      </w:r>
    </w:p>
    <w:p w14:paraId="14FA7C68" w14:textId="77777777" w:rsidR="00D13072" w:rsidRDefault="00000000">
      <w:pPr>
        <w:pStyle w:val="BodyText"/>
      </w:pPr>
      <w:r>
        <w:t>213 And regarding the creation of what comes later, it does not exist at the time of what came before. Likewise, at the earlier moment, the later creation is not known, for there is renewal and occurrence in the creation of things. So how can the completion of one thing be imagined when that thing, which exists in this moment, does not exist in the next moment, for it is subject to renewal and occurrence? How then is completion possible? If you say that it comes into being at the moment of its creation, then this does not require a long duration. And if people were capable of understanding the meanings of the divine words, surely in this matter further clarification would have been given, so that they might sever themselves from all previous and future knowledge and turn to the fresh stream of knowledge that today flows from the right hand of the Throne of the Merciful.</w:t>
      </w:r>
    </w:p>
    <w:p w14:paraId="688359FA" w14:textId="77777777" w:rsidR="00D13072" w:rsidRDefault="00000000">
      <w:pPr>
        <w:pStyle w:val="BodyText"/>
      </w:pPr>
      <w:r>
        <w:lastRenderedPageBreak/>
        <w:t>214 Listen to the words of this humble one and do not confuse the matter! No one has understood the words of God, and no one will. For the key to His gates lies in the hand of the Omnipotent, and until the hand of power opens the vessel of divine knowledge, no one has attained nor will they attain it. Not even the learned will grasp it, as seen when no one understood the treasures of the sciences of the Qur’an until the hand of power of the previous Manifestation opened its stores.</w:t>
      </w:r>
    </w:p>
    <w:p w14:paraId="121FAE81" w14:textId="77777777" w:rsidR="00D13072" w:rsidRDefault="00000000">
      <w:pPr>
        <w:pStyle w:val="BodyText"/>
      </w:pPr>
      <w:r>
        <w:t>215 Indeed, completion is in the hand of the power of God and will always be. The completion of each cycle comes with the next Manifestation, and at the time of the appearance, true completion occurs. However, souls such as these weak ones have not had, and do not have, the capacity to perceive it, just as they did not understand the conclusion of fifty thousand years in a single hour. And if anyone claims to have done so, it is only through imitation, except for those whom God has taught from the gems of His knowledge. Many of the divine sciences remain hidden in the heaven of God’s eternal wisdom, waiting for the time when the sacred manifestations will appear from the horizon of potentiality and the prepared ones will emerge, ready to receive and understand what descends from the heaven of divine will according to the measure decreed. The matter is in His hands—He does what He wills and is not questioned about what He chooses.</w:t>
      </w:r>
    </w:p>
    <w:p w14:paraId="647646CE" w14:textId="77777777" w:rsidR="00D13072" w:rsidRDefault="00000000">
      <w:pPr>
        <w:pStyle w:val="BodyText"/>
      </w:pPr>
      <w:r>
        <w:t>216 As for your statement that one must never deviate even slightly from the command of the Lord Most High, it is unclear whether this is your own judgment or the command of the Point of the Bayán. The Point of the Bayán declares that His actions are the standard for all, and whatever that blessed being does, all must do. It seems you have neither seen nor have any knowledge of the Bayán. You speak by the teaching of Satan and are moved by his urging.</w:t>
      </w:r>
    </w:p>
    <w:p w14:paraId="288732AA" w14:textId="77777777" w:rsidR="00D13072" w:rsidRDefault="00000000">
      <w:pPr>
        <w:pStyle w:val="BodyText"/>
      </w:pPr>
      <w:r>
        <w:t>217 O soul who is named after knowledge and considers yourself learned, demonstrate some existence of your own and do not act like sheep that follow wherever any shepherd leads them! And O, if only the shepherd were human—alas, you have found a wolf as your shepherd, and all your knowledge, certainty, and the fruits of your understanding of God’s oneness were devoured in the first meeting, and now only a lifeless body remains, a nothingness. So dead and nothing that not even a hundred blows can shake or move you. By the one true God, my heart aches for you and your kind, for there is no malice or enmity in these hearts. What has been mentioned and continues to be mentioned is purely for the sake of God.</w:t>
      </w:r>
    </w:p>
    <w:p w14:paraId="65AF77D3" w14:textId="77777777" w:rsidR="00D13072" w:rsidRDefault="00000000">
      <w:pPr>
        <w:pStyle w:val="BodyText"/>
      </w:pPr>
      <w:r>
        <w:t>218 Furthermore, the Blessed Beauty—may the souls of all be a sacrifice unto Him—is an actor of all righteous deeds, if you are among those who see. For several years, this servant has been in His presence day and night. By God, besides whom there is no other god, I have never seen from this Blessed Beauty even the slightest action that would be disliked. All things testify to the sanctity of His sacred being. In all nights and days, nothing has been heard from that pure and holy house except the remembrance of God and the exaltation of His word. If you come to the matter with some fairness, you too will testify that He is sanctified from the imaginations of all else and exalted beyond the comprehension of anything lower. What act is greater than sacrificing one’s life for the sake of the Merciful? Have you not heard what has befallen Him for twenty years in the path of God? Even though that wicked liar has attributed his own deeds and those of his leader to the Most Sacred Beauty, you have accepted this without evidence or proof. But by God, the hem of His sacred robe will not be soiled by the claims of that person or his likes.</w:t>
      </w:r>
    </w:p>
    <w:p w14:paraId="1794D237" w14:textId="77777777" w:rsidR="00D13072" w:rsidRDefault="00000000">
      <w:pPr>
        <w:pStyle w:val="BodyText"/>
      </w:pPr>
      <w:r>
        <w:lastRenderedPageBreak/>
        <w:t>219 And as for the statement that the claimant has fallen into the shadow, though nothing but pure servitude has ever been heard from the Most Sacred Beauty, this phrase is indeed exceedingly futile. By this logic, the Blessed One—may the souls of all be a sacrifice unto Him—was under the shadow of the scholars of His time, for He appeared in that era, and if you remove the scholars, He was in the shadow of the Messenger of God. How small their stature, how limited their understanding, and how great their words! Yet, I testify that before the appearance, He was under the shadow of the Prophet, and at the time of His appearance, He was above all who bore a message.</w:t>
      </w:r>
    </w:p>
    <w:p w14:paraId="4351456C" w14:textId="77777777" w:rsidR="00D13072" w:rsidRDefault="00000000">
      <w:pPr>
        <w:pStyle w:val="BodyText"/>
      </w:pPr>
      <w:r>
        <w:t>220 His statement—how great his error!—is this: If such a person and his companions assert that they have risen above the Lord Most High, what a contradiction this is, and how contrary it is to his original claim. Claiming two contradictory things is unbecoming of anyone, especially someone of great stature, for no rational person would claim two directly contradictory things, much less someone of understanding. How could a person claim that the Lord Most High was created from a single word? God forbid! Sometimes the appearance of great individuals is only a test, and many people believe in and affirm such claims without thought or understanding.</w:t>
      </w:r>
    </w:p>
    <w:p w14:paraId="1FE117FA" w14:textId="77777777" w:rsidR="00D13072" w:rsidRDefault="00000000">
      <w:pPr>
        <w:pStyle w:val="Heading2"/>
      </w:pPr>
      <w:bookmarkStart w:id="424" w:name="verses-221-230"/>
      <w:bookmarkEnd w:id="423"/>
      <w:r>
        <w:t>Verses 221-230</w:t>
      </w:r>
    </w:p>
    <w:p w14:paraId="1961A033" w14:textId="77777777" w:rsidR="00D13072" w:rsidRDefault="00000000">
      <w:pPr>
        <w:pStyle w:val="FirstParagraph"/>
      </w:pPr>
      <w:r>
        <w:t>221 Say to the idolaters: If you listen to me, weep for yourselves, then wail for the paucity of your intellect and understanding. The mention of such people has been revealed in the scriptures of old and new. God’s Word is revealed: Say, the contradiction is within your own existence. Remove it so that you may see nothing but pure oneness and absolute unity. If you desire to understand this claim and comprehend what has been said, so that perhaps you may reach the everlasting pure spring, then hear this statement—exalted is His might: “O people, I am the beauty of ’Alí among you, the essence of Muhammad within you, and the being of the Spirit between heaven and earth, if only you knew.” This is exactly what the Point of the Bayán has declared. His will is the same as this will, and His desire is the same as this desire, and this will and desire are the same as that will and desire. You have mentioned contradiction without understanding, for in truth, you have established this contradiction for all prophets, as each later prophet was in the shadow of the previous one, and with the establishment of that shadow, what claim of superiority has been made? God forbid, by the words of the idolaters, this is a contradiction and is therefore invalid.</w:t>
      </w:r>
    </w:p>
    <w:p w14:paraId="514B77DA" w14:textId="77777777" w:rsidR="00D13072" w:rsidRDefault="00000000">
      <w:pPr>
        <w:pStyle w:val="BodyText"/>
      </w:pPr>
      <w:r>
        <w:t xml:space="preserve">222 Far be it, far be it! Say: O you who sleep on the bed of desires and are still suckling at the breast of ignorance, obliviousness, and whims, there is no place for contradiction in the sacred realms of God’s holy manifestations. The contradiction exists within creation, not in God’s command. Accept the words of this servant and relieve yourself from the burden of these insinuations and words, so that you may become light and soar to the spiritual heights and enter that sanctified realm beyond human limitations, where you will find that realm exalted beyond contradiction, opposition, transformation, conflict, argument, debate, and inference. That station is not created from the discordant elements of creation nor from the four conflicting elements but emerges from the essence of the spirit, where the air is pure fire, the fire is the very air, and its water is pure dust. All is united without change or difference. Its moisture is dryness, its dryness is coldness, and its coldness is the reality of heat. And from this heat, all </w:t>
      </w:r>
      <w:r>
        <w:lastRenderedPageBreak/>
        <w:t>motion in existence is created. Without heat, there is no movement. Heat is the cause, and movement is the effect.</w:t>
      </w:r>
    </w:p>
    <w:p w14:paraId="5741D04B" w14:textId="77777777" w:rsidR="00D13072" w:rsidRDefault="00000000">
      <w:pPr>
        <w:pStyle w:val="BodyText"/>
      </w:pPr>
      <w:r>
        <w:t>223 However, those souls created from the clay of greed, the fire of arrogance, the air of the self, and the water of heedlessness can never approach that most sacred, exalted station, which is sanctified from the knowledge of all who dwell in the kingdom. If they even entertain the thought of approaching it, they would immediately be consumed. What was mentioned in previous manifestations is in this most wondrous and most exalted appearance, word for word and letter for letter. Contradiction and opposites return to their kind, and unity and harmony remain for the beloved of God, from beginning to end. O fair-minded one, do not assume the notion of shadow and do not perceive contradiction in the Manifestation of the Most Glorious!</w:t>
      </w:r>
    </w:p>
    <w:p w14:paraId="12E0AEE1" w14:textId="77777777" w:rsidR="00D13072" w:rsidRDefault="00000000">
      <w:pPr>
        <w:pStyle w:val="BodyText"/>
      </w:pPr>
      <w:r>
        <w:t>224 And regarding the statement that someone claims the Lord Most High was created from a single letter, these fabricated, idolatrous statements, which that idolatrous soul has imparted to you, are nothing new. Such false accusations, lies, idolatry, and disbelief have always appeared from wicked souls throughout the ages during the manifestations of God’s messengers. This is not unique to this wondrous manifestation. As in the appearance of the Point of the Bayán—may the souls of all be a sacrifice unto Him—similar lies, slander, and accusations of idolatry and disbelief were made against that blessed and pure tree of divine truth. All have heard and know this. Therefore, it is no surprise if similar words come from those rejectors. For their habit, and that of others like them, has always been and will always be such. By God, every discerning soul, upon hearing such words, finds their faith and certainty in the truth increased, and so it will continue to be. For such matters have always been a sign of the divine cause, as recorded in all scriptures past and present. Therefore, every time such objections are raised, the truth of God’s words becomes clearer and more evident to those with certainty and insight.</w:t>
      </w:r>
    </w:p>
    <w:p w14:paraId="50A1BB37" w14:textId="77777777" w:rsidR="00D13072" w:rsidRDefault="00000000">
      <w:pPr>
        <w:pStyle w:val="BodyText"/>
      </w:pPr>
      <w:r>
        <w:t>225 Say: O blind one! What has been revealed from the lofty and sublime words is the truth revealed by God. Have you not heard what descended from the heaven of oneness? His statement—exalted is His greatness and glorified is His majesty: “O people, I was lying in My house, silent in remembrance, when the breezes of God blew upon Me, quickening Me with the truth, and the Spirit of Holiness caused Me to speak His praise, making Me a guide and a remembrance to the worlds. Whenever I wish to remain silent, the Spirit of the Holy compels Me to speak the truth, and the Great Spirit stirs Me, and the Spirit of Eternity moves the pen of Bahá, if you are among those who know.”</w:t>
      </w:r>
    </w:p>
    <w:p w14:paraId="6797FFC6" w14:textId="77777777" w:rsidR="00D13072" w:rsidRDefault="00000000">
      <w:pPr>
        <w:pStyle w:val="BodyText"/>
      </w:pPr>
      <w:r>
        <w:t>226 “O people, fear God, then be ashamed before His beauty and do not speak what will cause all the atoms to curse you, followed by the tongue of God, the true and trustworthy King. And this is not from Me, but from Him, if you are among those who understand. By God, if the matter were in My hands, I would hide Myself from your sight and not place My heart beneath the claws of the wolves of the earth, and God is witness to what I say.”</w:t>
      </w:r>
    </w:p>
    <w:p w14:paraId="4D3C441E" w14:textId="77777777" w:rsidR="00D13072" w:rsidRDefault="00000000">
      <w:pPr>
        <w:pStyle w:val="BodyText"/>
      </w:pPr>
      <w:r>
        <w:t xml:space="preserve">227 “Beware, O people, lest your souls and desires prevent you from ascending to the Most Remote Abode. Look with the eye of fairness at the proofs of the prophets and messengers. By God, this is indeed the servant of the Merciful, whom God has revealed among the realms of existence, chosen from among His creation, and manifested with the adornment of His own Self among the worlds, speaking at every moment, addressing the assembly of the Jews: ‘O people of stubbornness, by God, the promised one has </w:t>
      </w:r>
      <w:r>
        <w:lastRenderedPageBreak/>
        <w:t>come to you! This is indeed the Spirit; if you wish to crucify Him, do as you please, and do not be patient.’ Then He addresses the assembly of Christians, saying: ‘If you wish to dispute with Muhammad, the Messenger of God, know that this is Muhammad among you. Do what you wish, for He has given His life in the path of God, the Almighty, the Powerful.’ Then He addresses the people of the Qur’an, saying: ‘O assembly of tyrants, if you wish to hang the manifestation of My Self, who is called ’Ali, in the air, by God, this is ’Ali standing before your faces, O assembly of wolves, O band of swine, do to Him what you wish, and do not delay even for a moment, for He has taken no helper or supporter for Himself. God has taught Him the truth of what has befallen Him and what will befall Him, O armies of devils!’”</w:t>
      </w:r>
    </w:p>
    <w:p w14:paraId="1C0E1009" w14:textId="77777777" w:rsidR="00D13072" w:rsidRDefault="00000000">
      <w:pPr>
        <w:pStyle w:val="BodyText"/>
      </w:pPr>
      <w:r>
        <w:t>228 Then He addresses the assembly of the Bayán, saying: “O assembly of tyranny and disbelief, the promised one, whom you were promised in all the Tablets, has come to you. By His beauty, He has appeared with the truth and has not spared His life in the path of God, the Sovereign, the Exalted, the Praised. He stood before His enemies night and day, supporting His Lord’s cause by Himself, the Exalted, the Beautiful. What befell Him cannot be recounted by the Bayán, and no one has comprehended it except God, who sent Him with the truth and appointed Him for the worlds. If you wish to kill Him as you killed Him before, then do as you please, for He awaits what was promised to Him in all the Tablets, if you are among those who know.”</w:t>
      </w:r>
    </w:p>
    <w:p w14:paraId="6289FAA4" w14:textId="77777777" w:rsidR="00D13072" w:rsidRDefault="00000000">
      <w:pPr>
        <w:pStyle w:val="BodyText"/>
      </w:pPr>
      <w:r>
        <w:t>229 Then ’Ali addresses the assembly of the Bayán from the right of the Throne, saying: “O servants, did I not give you glad tidings of this manifestation in all the Tablets? Did I not take from you the covenant of His Self in the seeds of the Bayán? Then, be ashamed before the beauty of the Merciful and do not act in a way that would raise the cries of the inhabitants of the Supreme Concourse. Fear God and do not be of the wrongdoers. By God, I have sacrificed My Self out of longing for His meeting and in the desire to attain His presence, and I am with Him in all times, weeping over what has befallen Him at your hands, O assembly of wrongdoers!”</w:t>
      </w:r>
    </w:p>
    <w:p w14:paraId="62614975" w14:textId="77777777" w:rsidR="00D13072" w:rsidRDefault="00000000">
      <w:pPr>
        <w:pStyle w:val="BodyText"/>
      </w:pPr>
      <w:r>
        <w:t>230 Ah, alas! After all the counsels given, you have acted in a way that no one has ever done to another. Thus, the manifestations of the prophets and messengers have wept, and by God, O people, I have placed all matters in His hands. In all My days, I did not act except with His remembrance and His praise. I spoke only His name, and I only commanded the servants to enter the shadow of His invincible might. If only you had acted as the Jews did with the Spirit, or as the people of the Gospel did with Muhammad, the Messenger of God, or as the people of the Qur’an acted upon My appearance with the truth and clear authority.”</w:t>
      </w:r>
    </w:p>
    <w:p w14:paraId="494BEC37" w14:textId="77777777" w:rsidR="00D13072" w:rsidRDefault="00000000">
      <w:pPr>
        <w:pStyle w:val="Heading2"/>
      </w:pPr>
      <w:bookmarkStart w:id="425" w:name="verses-231-240"/>
      <w:bookmarkEnd w:id="424"/>
      <w:r>
        <w:t>Verses 231-240</w:t>
      </w:r>
    </w:p>
    <w:p w14:paraId="00B1C43D" w14:textId="77777777" w:rsidR="00D13072" w:rsidRDefault="00000000">
      <w:pPr>
        <w:pStyle w:val="FirstParagraph"/>
      </w:pPr>
      <w:r>
        <w:t>231 No, by My Self, you were not content with what they did and now do what makes all the nations seek refuge, if you are among those who understand. Do you kill the one who shed My blood in His path? By God, after it was shed upon the earth, it was engraved with His exalted, mighty, and wondrous name. O people, be ashamed before God, and do not deny the truth with what you hold, nor do what will deprive you of the breezes of God, the Mighty, the Wise. Hear My words, then return to Him, then repent and seek forgiveness, that perhaps He may forgive you by His wondrous mercy and purify you from the defilement of disobedience and the filth of your souls, O assembly of heedless ones!”</w:t>
      </w:r>
    </w:p>
    <w:p w14:paraId="3EC20BDC" w14:textId="77777777" w:rsidR="00D13072" w:rsidRDefault="00000000">
      <w:pPr>
        <w:pStyle w:val="BodyText"/>
      </w:pPr>
      <w:r>
        <w:lastRenderedPageBreak/>
        <w:t>232 By God, O people, I have revealed what has been foretold in the Tablets, and soon what was inscribed by the Pen of the Most High upon the Tablets of invincible majesty will appear. Then the tribes of the cities of the Supreme Concourse will wail, while you will rejoice within yourselves and play with the verses of God after We have given you glad tidings in the Tablets of invincible majesty. O people, He is My Spirit, and I am His Spirit. His will has ever been My will, and do not separate Me from Him. Everything that appears from Him has been the beloved of My heart and My soul if you are among the monotheists.”</w:t>
      </w:r>
    </w:p>
    <w:p w14:paraId="354DDD80" w14:textId="77777777" w:rsidR="00D13072" w:rsidRDefault="00000000">
      <w:pPr>
        <w:pStyle w:val="BodyText"/>
      </w:pPr>
      <w:r>
        <w:t>233 These wondrous words of God, which have descended from the cloud of His merciful grace, have been recited by this humble servant, that perhaps heedless servants may awaken and cease to compare all things to themselves, realizing that the rejectors have opposed and waged war against the truth and will continue to do so, for the one who reveals these verses is indeed God. If they are at war with the Lord of the Worlds, they know it, but today there is no escape for anyone, and no place of refuge is visible, except that one must either acknowledge what has appeared or else reject all scriptures and books. This is the word of truth, and after truth, there is nothing but manifest and evident error.</w:t>
      </w:r>
    </w:p>
    <w:p w14:paraId="07374FFE" w14:textId="77777777" w:rsidR="00D13072" w:rsidRDefault="00000000">
      <w:pPr>
        <w:pStyle w:val="BodyText"/>
      </w:pPr>
      <w:r>
        <w:t>234 The example of the rejectors is like those who, at the time of the appearance of the Point of the Bayán, expressed their rejection of God, saying various things: some claimed He had professed divinity, others claimed prophethood, others lordship, and each of the misguided spoke accordingly. They did not understand that they had to determine who was the revealer, and the revealer is only known through the verse itself. Those who disbelieved and associated partners with God have indeed lost, and they have wronged themselves against the Almighty, the Sustainer.</w:t>
      </w:r>
    </w:p>
    <w:p w14:paraId="70048A9A" w14:textId="77777777" w:rsidR="00D13072" w:rsidRDefault="00000000">
      <w:pPr>
        <w:pStyle w:val="BodyText"/>
      </w:pPr>
      <w:r>
        <w:t>235 Furthermore, you mentioned manifestation. By God, neither that accursed soul nor his leader has comprehended manifestation or its revealer, for if they had, they would not have objected to the truth. It would have been appropriate for you to refer these words to the accursed one who rejects God, for he disdained even a single name of God and disbelieved in the one he claims to believe in. He recites His verses and draws the sword against His being. He acts without understanding, speaks without knowledge. He and his kind are equal before God, except that he is more wicked and more oppressive. May God protect us and His loved ones from his evil and theirs. Indeed, He is the protector, the judge, the all-knowing, the all-aware.</w:t>
      </w:r>
    </w:p>
    <w:p w14:paraId="79463326" w14:textId="77777777" w:rsidR="00D13072" w:rsidRDefault="00000000">
      <w:pPr>
        <w:pStyle w:val="BodyText"/>
      </w:pPr>
      <w:r>
        <w:t>236 Moreover, you mentioned the common people and how they believe without understanding. Now, be fair: this servant has been present for six years, day and night, serving and associating with each of them, and I say what I have seen with My own eyes. You, however, believe without evidence the words of a wicked, corrupt infidel, the likes of whom the heavens have never cast a shadow upon. Now, who has believed without thought: these servants of God or you? By God, even donkeys would laugh at the intellect and reasoning of that idolatrous soul who has imparted these words to you, let alone humans. Yet, you have called these servants the common people and claimed that we have believed without understanding. Indeed, you consider yourself knowledgeable.</w:t>
      </w:r>
    </w:p>
    <w:p w14:paraId="152526BA" w14:textId="77777777" w:rsidR="00D13072" w:rsidRDefault="00000000">
      <w:pPr>
        <w:pStyle w:val="BodyText"/>
      </w:pPr>
      <w:r>
        <w:t xml:space="preserve">237 First, how did you come to know this, given that you have not reached the presence of the Blessed Beauty? No fair-minded person acts in such a manner, writing and sending statements to various cities based solely on the words of the most corrupt and vile of people, without understanding what flows from the pen. Even the students of religious schools adhere to a basic level of reasoning: they base their </w:t>
      </w:r>
      <w:r>
        <w:lastRenderedPageBreak/>
        <w:t>acceptance on three conditions—first, the subject, second, the predicate, and third, the judgment between them—and only after these are understood is confirmation established. What subject have you grasped, and what predicate have you comprehended? By God, you have committed what no ignorant person has done.</w:t>
      </w:r>
    </w:p>
    <w:p w14:paraId="4D4B7307" w14:textId="77777777" w:rsidR="00D13072" w:rsidRDefault="00000000">
      <w:pPr>
        <w:pStyle w:val="BodyText"/>
      </w:pPr>
      <w:r>
        <w:t>238 Indeed, these servants have confirmed the manifestations of God from before and will continue to confirm them by God’s grace and bounty. God willing, we shall never be veiled by any barrier nor prevented by any obstacle. By God, what you have heard from that vile infidel is pure falsehood and slander, and you do not even know with whom you are associating. By the truth of God, hell itself flees from him, and even existence seeks refuge from his presence. By their own admission, have they ever heard a single truthful word from these two souls? You do not know what they have done. They have acted with utter injustice, and then, seeking to sow doubt in the hearts of the people and conceal their vile actions, they have attributed lies to the truth that cannot even be enumerated. I hope they find no success in this world or the next and that they are punished in this life before the punishment of the hereafter.</w:t>
      </w:r>
    </w:p>
    <w:p w14:paraId="6288BBFE" w14:textId="77777777" w:rsidR="00D13072" w:rsidRDefault="00000000">
      <w:pPr>
        <w:pStyle w:val="BodyText"/>
      </w:pPr>
      <w:r>
        <w:t>239 I will now say a word that may purify and sanctify you from your current notions and beliefs, and may bring you into the path of true confirmation, which is the essence of understanding. The Point of the Bayán—exalted is His greatness—says, “Before He introduces Himself to you, you must enter the fire of His love.” He says, “Before that Eternal Beauty reveals Himself, enter the fire of His love.” We have heard the praises of His Holiness from all souls for many years, until we entered into His presence and witnessed what we had neither heard nor seen from anyone before. Beyond all this, the divine verses continue to descend like the spring rains. How, then, is it permissible to hesitate when the Point of the Bayán explicitly commands in all the Bayán not to hesitate even for the duration of the word “yes,” for such hesitation will cast you into the fire, and all your deeds will become as dust.</w:t>
      </w:r>
    </w:p>
    <w:p w14:paraId="32A0E10E" w14:textId="77777777" w:rsidR="00D13072" w:rsidRDefault="00000000">
      <w:pPr>
        <w:pStyle w:val="BodyText"/>
      </w:pPr>
      <w:r>
        <w:t>240 I was greatly ashamed by your words. You yourself would have confirmed this servant, but a veil has intervened. We ask God to lift it by His power, so you may witness the radiant sun of your Lord’s face rising and shining among the worlds. By God, it is a bewilderment beyond bewilderment—what has held you back that you have girded yourself to dishonor the truth, engaging with all your might in argument and strife? By God, the sword of your rejection is sharper than the sword of iron, for the latter wounds the physical body, while your sword cuts through the hearts of existence, both seen and unseen. Yet, you rejoice within yourself as if you have committed no sin. We ask God to return your deeds to you, to forgive your transgressions, and to guide you to His Self, granting you the honor of His meeting, the exalted, the invincible.</w:t>
      </w:r>
    </w:p>
    <w:p w14:paraId="60E6B17F" w14:textId="77777777" w:rsidR="00D13072" w:rsidRDefault="00000000">
      <w:pPr>
        <w:pStyle w:val="Heading2"/>
      </w:pPr>
      <w:bookmarkStart w:id="426" w:name="verses-241-250"/>
      <w:bookmarkEnd w:id="425"/>
      <w:r>
        <w:t>Verses 241-250</w:t>
      </w:r>
    </w:p>
    <w:p w14:paraId="0D34460F" w14:textId="77777777" w:rsidR="00D13072" w:rsidRDefault="00000000">
      <w:pPr>
        <w:pStyle w:val="FirstParagraph"/>
      </w:pPr>
      <w:r>
        <w:t xml:space="preserve">241 And regarding your labeling of these servants as “the common people,” by the Creator of all that exists, this very statement of yours is proof of the truth of this cause. For in the beginning of the appearance of every revelation, the disbelievers have uttered the same words. In previous times, whenever the manifestations of God appeared, the tongues of the idolaters spoke such words, as is </w:t>
      </w:r>
      <w:r>
        <w:lastRenderedPageBreak/>
        <w:t>revealed in the holy book: “And they regarded all the believers in God as the lowly and the common people.”</w:t>
      </w:r>
    </w:p>
    <w:p w14:paraId="297056A9" w14:textId="77777777" w:rsidR="00D13072" w:rsidRDefault="00000000">
      <w:pPr>
        <w:pStyle w:val="BodyText"/>
      </w:pPr>
      <w:r>
        <w:t>242 By God, even the beasts are ashamed of the statements of that vile, accursed one. Say: “Know yourself, and speak within the bounds of your understanding!” The source of what he has imparted is apparent and evident. Verily, we associate none with our Lord and turn to no one besides Him. By the power and might of God, it has been observed here that the rejectors have drunk from the cup of arrogance and have been intoxicated by the wine of pride, for they have labeled those who know God as “common people.” Therefore, it has become necessary for this servant to quote some of the verses of the Point of the Bayán—may all souls be a sacrifice unto Him—so that at least the learned may be distinguished from the ignorant. His words—exalted be His mention:</w:t>
      </w:r>
    </w:p>
    <w:p w14:paraId="55B9677C" w14:textId="77777777" w:rsidR="00D13072" w:rsidRDefault="00000000">
      <w:pPr>
        <w:pStyle w:val="BlockText"/>
      </w:pPr>
      <w:r>
        <w:t>“Say: God has not created anything more exalted in His sight than knowledge. All things are created through it, all are sustained by it, all die by it, and all live by it. This is your knowledge of God, then of His Manifestation in every age, and then of what appears from Him. Other than that, there is no knowledge before God, if you know. And in every subsequent appearance, all knowledge is knowledge of Him and what appears from Him, not what has appeared before. Your knowledge of what was decreed before, at that time, does not benefit you; rather, you will be asked about it. In every appearance, those who claim to be knowledgeable must encompass what has been revealed in that appearance, not what you have separated.” He further says: “The truth is that you must leave all that and reckon yourselves and your knowledge to be as nothing if you are believers in God and His verses.”</w:t>
      </w:r>
    </w:p>
    <w:p w14:paraId="44C3F4EF" w14:textId="77777777" w:rsidR="00D13072" w:rsidRDefault="00000000">
      <w:pPr>
        <w:pStyle w:val="FirstParagraph"/>
      </w:pPr>
      <w:r>
        <w:t>243 Now, reflect upon these divine words so that you may understand the knowledge that has always been loved and praised by God and recognize that the rejectors of God are not truly learned. By the One who strengthened the Spirit with the Spirit, today, if all the inhabitants of the heavens and the earth were to appear with all the knowledge of the world and were to hesitate regarding this wondrous cause, they would be counted as ignorant before God. This statement is supported by the explicit text of the Bayán, the words of the Point of the Bayán—may all souls be a sacrifice unto Him—where He says, addressing the Living Letters:</w:t>
      </w:r>
    </w:p>
    <w:p w14:paraId="2C985C74" w14:textId="77777777" w:rsidR="00D13072" w:rsidRDefault="00000000">
      <w:pPr>
        <w:pStyle w:val="BlockText"/>
      </w:pPr>
      <w:r>
        <w:t>“If you believe in Him, whether you know something or not, nothing will diminish your merit. But if you are veiled from Him, even if you possess all knowledge, it will not benefit you.”</w:t>
      </w:r>
    </w:p>
    <w:p w14:paraId="6C1F89A2" w14:textId="77777777" w:rsidR="00D13072" w:rsidRDefault="00000000">
      <w:pPr>
        <w:pStyle w:val="FirstParagraph"/>
      </w:pPr>
      <w:r>
        <w:t>According to the words of that essence of existence, today no one will be called “learned” except those who are adorned with the garment of faith in this wondrous cause.</w:t>
      </w:r>
    </w:p>
    <w:p w14:paraId="10EFEE3C" w14:textId="77777777" w:rsidR="00D13072" w:rsidRDefault="00000000">
      <w:pPr>
        <w:pStyle w:val="BodyText"/>
      </w:pPr>
      <w:r>
        <w:t>244 It is astonishing that, despite these clear verses, you have called the believers in God “common people.” How quickly the breath of the Merciful has been cut off from those hearts and how swiftly they have been veiled from the breath of the All-Pure. For if even the slightest breeze of knowledge and wisdom had passed over the rejecting souls, they would never have become preoccupied with the same arguments that the lowest of the followers of the Qur’an have been using for years. Alas for them, for what they have committed against God, and they are of the losers!</w:t>
      </w:r>
    </w:p>
    <w:p w14:paraId="5F933A4E" w14:textId="77777777" w:rsidR="00D13072" w:rsidRDefault="00000000">
      <w:pPr>
        <w:pStyle w:val="BodyText"/>
      </w:pPr>
      <w:r>
        <w:t>245 Hear another melody from that Singular Sovereign, addressing the Living Letters, He says:</w:t>
      </w:r>
    </w:p>
    <w:p w14:paraId="2E309941" w14:textId="77777777" w:rsidR="00D13072" w:rsidRDefault="00000000">
      <w:pPr>
        <w:pStyle w:val="BlockText"/>
      </w:pPr>
      <w:r>
        <w:lastRenderedPageBreak/>
        <w:t>“Indeed, He makes all things known to themselves through His own Self. Who is able to know Him through other than Himself? Verily, if you had recognized Him on the day of His appearance, and if you knew Him through the most learned of the scholars of the Bayán, you would not have truly known Him. And if you had seen Him standing firm in His cause, yet called Him merely human, you would not have denied the letters of negation to affirm the Manifestation of the One God.”</w:t>
      </w:r>
    </w:p>
    <w:p w14:paraId="19742111" w14:textId="77777777" w:rsidR="00D13072" w:rsidRDefault="00000000">
      <w:pPr>
        <w:pStyle w:val="FirstParagraph"/>
      </w:pPr>
      <w:r>
        <w:t>246 How exalted are His words, how wise His indications, how manifest His proof, and how clear His explanation! Yet you, O assembly of the Bayán, have wronged the very Self of God and His existence. He did not fail in His explanation; He has established for you all the paths and made clear for you all that was hidden from you, explaining all things in detail, as a mercy from Him to you and as guidance and a reminder for the worlds. Yet you have confused the matter of God for yourselves, just as the previous religions confused their own matters, and thus their efforts in this world and the hereafter were in vain, and they were an evil people, the most grievously lost.</w:t>
      </w:r>
    </w:p>
    <w:p w14:paraId="17254379" w14:textId="77777777" w:rsidR="00D13072" w:rsidRDefault="00000000">
      <w:pPr>
        <w:pStyle w:val="BodyText"/>
      </w:pPr>
      <w:r>
        <w:t>247 Although that merciful Beauty says that even if you saw the most learned of the scholars of the Bayán hesitating on the day of His appearance and called Him merely human, you would be among those who did not remove the letters of negation to affirm the Manifestation of the One God, today, any soul who attributes mere humanity to one of the rejectors, whether the highest or the lowest, will be deprived of all the mercies of the All-Merciful. How much more so if one were to attempt to establish a rank or station for those souls!</w:t>
      </w:r>
    </w:p>
    <w:p w14:paraId="0B9A3893" w14:textId="77777777" w:rsidR="00D13072" w:rsidRDefault="00000000">
      <w:pPr>
        <w:pStyle w:val="BodyText"/>
      </w:pPr>
      <w:r>
        <w:t>248 Reflect on how the addressee of this revealed verse is one of the Living Letters, the foremost of the Bayán by the text of the Point of the Bayán, who says that they are the first of the creation of the Bayán, and that through their existence, all are granted the path of oneness and the divine appearance. Yet despite this, He has imposed such limitations on those souls, as mentioned before. Reflect, O people of insight! Reflect, O people of vision! Reflect, O people of virtue! Reflect, O people of righteousness! Reflect, O people of knowledge, wisdom, and eloquence!</w:t>
      </w:r>
    </w:p>
    <w:p w14:paraId="36791B0C" w14:textId="77777777" w:rsidR="00D13072" w:rsidRDefault="00000000">
      <w:pPr>
        <w:pStyle w:val="BodyText"/>
      </w:pPr>
      <w:r>
        <w:t>249 Say: By God, all that was revealed in the Bayán has returned to a single Point, and that Point is now held in the grasp of power and might. We wish to expound it once more, despite your objections, O assembly of the idolaters, just as We have expounded it time and time again. This time, it has caused the denizens of the heavens and the earth to tremble, as well as the inhabitants of the cities of names, if you are among those who understand. Say: It was My very self, and now His self has appeared with truth and speaks between the heavens and the earth, declaring with certainty: All the signs have returned to My signs, have been revived in My words, and have appeared by My command, descending from the heaven of My will, if you are among the certain ones. All manifestations have ended in My appearance, all the risings have been illumined by My dawning, and all the sources of light have marveled at My rising and manifestation. So where are the eyes that see? Where are the hearts that comprehend? Where are the pure souls and radiant spirits, that they may recognize, understand, observe, and witness what has appeared and shone from the horizon of God, the Almighty, the All-Powerful?</w:t>
      </w:r>
    </w:p>
    <w:p w14:paraId="5F0F6550" w14:textId="77777777" w:rsidR="00D13072" w:rsidRDefault="00000000">
      <w:pPr>
        <w:pStyle w:val="BodyText"/>
      </w:pPr>
      <w:r>
        <w:t xml:space="preserve">250 Say: Perish in your rage! He has appeared in truth and fears none, awaiting what has been ordained for Him by His Beloved, the All-Powerful, the All-Knowing, the Wise. At every moment He addresses your </w:t>
      </w:r>
      <w:r>
        <w:lastRenderedPageBreak/>
        <w:t>swords, spears, and arrows, saying: “Come forth! Approach! For I long for you, and My longing and desire, My passion and melodies, bear witness, if you are among the aware.” The one who has appeared in truth is My Beloved, and I am His Beloved. He is My self, and I am His self. What flows from My tongue is His sublime, most beautiful, and sacred expression. Whoever possesses even the least perception, less than a hair’s breadth of insight, will witness the appearance of God and His majesty and will perceive the fragrances of His holiness from the breezes of these melodies, becoming firmly established in this most mighty and clear Cause.</w:t>
      </w:r>
    </w:p>
    <w:p w14:paraId="6CAE929D" w14:textId="77777777" w:rsidR="00D13072" w:rsidRDefault="00000000">
      <w:pPr>
        <w:pStyle w:val="Heading2"/>
      </w:pPr>
      <w:bookmarkStart w:id="427" w:name="verses-251-260"/>
      <w:bookmarkEnd w:id="426"/>
      <w:r>
        <w:t>Verses 251-260</w:t>
      </w:r>
    </w:p>
    <w:p w14:paraId="003B881A" w14:textId="77777777" w:rsidR="00D13072" w:rsidRDefault="00000000">
      <w:pPr>
        <w:pStyle w:val="FirstParagraph"/>
      </w:pPr>
      <w:r>
        <w:t>251 Say: I live by His life, and I move by His love, just as He lived by My life and breathed only through My remembrance and praise among the worlds. My soul is His ransom, and His soul is My ransom. All of me is His ransom, and all of Him is My ransom. Whenever I say, “He is My ransom,” it is as though He Himself is saying, “I am His ransom.” Beware that you see no distinction, O assembly of the discerning! Thus has God revealed at this moment, signs of His greatness upon the Mount of the heart, and We have manifested them for you so that you may thank your Creator, O assembly of the Bayán, and not be among the veiled ones.</w:t>
      </w:r>
    </w:p>
    <w:p w14:paraId="06E0F2B0" w14:textId="77777777" w:rsidR="00D13072" w:rsidRDefault="00000000">
      <w:pPr>
        <w:pStyle w:val="BodyText"/>
      </w:pPr>
      <w:r>
        <w:t>252 O you who are immersed in the sea of allusions, know that your rejection and objection do not return to Me, but to God, My Lord and yours, the Lord of our forefathers. For I am but a servant who has believed in Him, His messengers, and His chosen ones, and I find no existence for Myself, for He has raised Me with the truth and sent Me unto the worlds. If you wish to object, go to Him and say: “For what reason did You send this one through whom my very being was shaken, and so too were the realities of the idolaters?” And if you find Him and are capable of asking, then ask Him for a word regarding Me, that perhaps He may save Me from you and from the assembly of the wicked, and make Me one of the detached ones. Say: “O Lord, You know the people of the Bayán; why did You send this servant of Yours?” Then witness Him beneath their swords, claws, and talons, O You in whose hand is the dominion of the heavens and the earth. Have mercy on Him, O King of kings, and aid Him with the truth, for You are the All-Powerful, the Exalted, the All-Victorious, the Sovereign.</w:t>
      </w:r>
    </w:p>
    <w:p w14:paraId="7ECB07FA" w14:textId="77777777" w:rsidR="00D13072" w:rsidRDefault="00000000">
      <w:pPr>
        <w:pStyle w:val="BodyText"/>
      </w:pPr>
      <w:r>
        <w:t>253 By the One who has sent Me with the truth, I am bewildered by His actions toward Me, for He has sent Me in days when the breezes of God, the All-Powerful, the Almighty, the All-Knowing, have not blown as they once did. Thus, I have been afflicted with that which none of the chosen ones has ever endured, and His all-knowing, all-wise Self bears witness to this. Do you think that I speak from My own self, that I exist by My own existence? No, by the Lord of all the worlds! Rather, the winds of His will move Me as He pleases and ordains. And whoever possesses insight will perceive, from My trembling, the trembling caused by God, the All-Powerful, the Almighty, the Victorious, the Sovereign. Can you remain still before yourself when you are gripped by the fever of thunder that makes every limb quiver? No, by the One who created you with truth, if you are among those who are aware. Just as it moves you, and you cannot remain still, so too am I moved by the winds of the will of God. If you wish to object, then object to Him. I am but a devoted servant, and I find no stillness, rest, or motion except after His command. None but a hardened sinner or transgressor will deny this.</w:t>
      </w:r>
    </w:p>
    <w:p w14:paraId="4DFDF952" w14:textId="77777777" w:rsidR="00D13072" w:rsidRDefault="00000000">
      <w:pPr>
        <w:pStyle w:val="BodyText"/>
      </w:pPr>
      <w:r>
        <w:lastRenderedPageBreak/>
        <w:t>254 In every manifestation, it has always been the scholars of the age who were the first to reject. For if the scholars had not denied the truth of God, none would have turned away. The corruption that has occurred on earth is the result of the denial of the scholars, as He explicitly says: “And the first to veil themselves from the Point of the Bayán were those who claimed knowledge in their own eyes, but in God’s sight, they understand nothing and comprehend nothing.” Thus, such souls are not considered learned before God, and those who have attained faith are seated on the throne of knowledge, even if they are not versed in a single letter of outward sciences.</w:t>
      </w:r>
    </w:p>
    <w:p w14:paraId="2352A4EB" w14:textId="77777777" w:rsidR="00D13072" w:rsidRDefault="00000000">
      <w:pPr>
        <w:pStyle w:val="BodyText"/>
      </w:pPr>
      <w:r>
        <w:t>255 Today, knowledge and ignorance, high and low, nearness and distance, truth and falsehood, life and death, maturity and infancy, wisdom and heedlessness, are all distinguished by the confirmation of the manifestation. Whoever believes in Him is of the highest scholars, the noblest people, the most discerning, the most righteous, the most intelligent, the highest, the nearest, the truest, the most precise, and the most understanding. Thus has it been revealed in truth from the realm of supreme might. The Point of the Bayán says in this regard: “Guide, O my God, all who love Me to Your religion. For the matter is from You, and it is the same for all: if the lowest of creation believes in Your proof and signs, they will be the highest; and if the furthest of creation believes, they will be the nearest.”</w:t>
      </w:r>
    </w:p>
    <w:p w14:paraId="348D94F4" w14:textId="77777777" w:rsidR="00D13072" w:rsidRDefault="00000000">
      <w:pPr>
        <w:pStyle w:val="BodyText"/>
      </w:pPr>
      <w:r>
        <w:t>256 The purpose of these words is that all may know that in God’s sight, the learned ones are those who have come to know Him and have not hesitated in the word “yes.” These are the people of knowledge, the guides of knowledge, the people of infallibility, the source of wisdom, the fountain of eloquence, and the dawn of remembrance. All praiseworthy names return to these souls as long as they remain under the shade of God. Outward knowledge is of no value in this station and never will be. This is why that Point of existence, that desired Countenance, in His revealed words, addressed to the people of knowledge, has given countless counsels and advised all not to be proud of their own knowledge, wisdom, and eloquence at the time of His appearance, so that they may perhaps attain the knowledge of God and what is with Him. This is why the Point of the Bayán says: “Perhaps on the day of the appearance of the truth, someone may be honored to learn from that Source of knowledge.” And how great is this matter, for His knowledge is none other than Himself. He says: “There is no greater joy in existence than for one to hear His verses, to understand His intention, and not to question the reason or cause for His words, nor compare them with the words of others. Just as His being is the manifestation of divinity and lordship over all things, so too are His words the manifestation of divinity and lordship over all words. If that one were human, they would say: ‘Indeed, I am God; there is no God but Me, and all other than Me is My creation. O letters, fear Me!’”</w:t>
      </w:r>
    </w:p>
    <w:p w14:paraId="3698165B" w14:textId="77777777" w:rsidR="00D13072" w:rsidRDefault="00000000">
      <w:pPr>
        <w:pStyle w:val="BodyText"/>
      </w:pPr>
      <w:r>
        <w:t>257 O people of the Bayán, though you have appeared within certain limits, and it seems that none could attain purity and sanctity, it is as though even if a hundred thousand gates of divine knowledge were opened, none would listen, let alone understand. Listen to the divine counsel and reflect each day on the previous manifestation and the events that occurred during its days, so that these newly arisen matters may not fade from sight and may serve as a means of steadfastness.</w:t>
      </w:r>
    </w:p>
    <w:p w14:paraId="039E6001" w14:textId="77777777" w:rsidR="00D13072" w:rsidRDefault="00000000">
      <w:pPr>
        <w:pStyle w:val="BodyText"/>
      </w:pPr>
      <w:r>
        <w:t xml:space="preserve">258 At the beginning of the manifestation, all the scholars rose up to deny it, as stated explicitly by the Point of the Bayán—may all souls be a sacrifice unto Him. That most exalted Countenance revealed a tablet to each of the jurists in various regions, mentioning their rejection in detail, and the text of those </w:t>
      </w:r>
      <w:r>
        <w:lastRenderedPageBreak/>
        <w:t>tablets still exists. He wrote to the scholars of Najaf and Karbala, one by one, and likewise to the scholars of Persia, naming them one by one, and similarly to the scholars of the land of Ṣād and the land of Qāf and other lands. The gates of fairness were so tightly shut that not one of those who were renowned for knowledge and learning believed in or attained the truth of that Tree of divine knowledge, the source of heavenly wisdom, and the fountain of divine eloquence. And the first soul to attain the greatest honor before all others, becoming the Gate of Mercy, the Gate of Knowledge, the Gate of Guidance, and the Gate of Bounty for all creation, was none other than the Exalted One—Bahá’u’lláh, upon Him be glory.</w:t>
      </w:r>
    </w:p>
    <w:p w14:paraId="6DD5A9A7" w14:textId="77777777" w:rsidR="00D13072" w:rsidRDefault="00000000">
      <w:pPr>
        <w:pStyle w:val="BodyText"/>
      </w:pPr>
      <w:r>
        <w:t>259 Surely all have heard of the details of that sanctified being, who was not famous among the people and had no position in the pulpit or the mihrab. He was one of the students of the great Haji Sayyid Kazim—may God’s mercy and bounties be upon him—and most of the outward scholars declared that sanctified being to be an infidel. Even among the disciples of Sayyid Kazim, there were some souls who were more well-known than Him. For example, one day a question was asked of Mulla Mahdi Khū’ī, a disciple of Sayyid Kazim, regarding the knowledge of the Exalted One. He named several individuals and preferred them all in outward knowledge and virtue over the Most Great Gate and the Most Noble Word.</w:t>
      </w:r>
    </w:p>
    <w:p w14:paraId="38DA5AB6" w14:textId="77777777" w:rsidR="00D13072" w:rsidRDefault="00000000">
      <w:pPr>
        <w:pStyle w:val="BodyText"/>
      </w:pPr>
      <w:r>
        <w:t>260 And where did you get the idea that what was claimed by that idolater was true, when you have not met the Blessed Beauty? No just person would do such a thing as to take the word of the most wicked and slanderous of men without evidence. If you had followed the rules of even the seminary, which requires proper understanding before judgment, you would have at least adhered to the principle that understanding depends on the nature of the subject and predicate before drawing conclusions.</w:t>
      </w:r>
    </w:p>
    <w:p w14:paraId="2BD6D973" w14:textId="77777777" w:rsidR="00D13072" w:rsidRDefault="00000000">
      <w:pPr>
        <w:pStyle w:val="Heading2"/>
      </w:pPr>
      <w:bookmarkStart w:id="428" w:name="verses-261-270"/>
      <w:bookmarkEnd w:id="427"/>
      <w:r>
        <w:t>Verses 261-270</w:t>
      </w:r>
    </w:p>
    <w:p w14:paraId="6C60E8BE" w14:textId="77777777" w:rsidR="00D13072" w:rsidRDefault="00000000">
      <w:pPr>
        <w:pStyle w:val="FirstParagraph"/>
      </w:pPr>
      <w:r>
        <w:t>261 As the Point of the Beginning—may my soul be a sacrifice for all beside Him—has stated, this Manifestation likewise affirms the same. Reflect, so that you may understand!</w:t>
      </w:r>
    </w:p>
    <w:p w14:paraId="5CCDA44D" w14:textId="77777777" w:rsidR="00D13072" w:rsidRDefault="00000000">
      <w:pPr>
        <w:pStyle w:val="BodyText"/>
      </w:pPr>
      <w:r>
        <w:t>262 This is the promised Manifestation, foretold to all in the Bayan. Today, the deeds of anyone who turns away from this Manifestation are rejected and disregarded by God. He now declares: “Indeed, I am God, there is no god but Me,” just as the Point [of the Bayan] previously proclaimed, and similarly will be declared by whoever comes after. Have you not seen where He says that if the sun were to rise a hundred thousand times, it is still the same sun? And likewise, He says to observe this same truth in the Manifestations of Unity.</w:t>
      </w:r>
    </w:p>
    <w:p w14:paraId="582511BC" w14:textId="77777777" w:rsidR="00D13072" w:rsidRDefault="00000000">
      <w:pPr>
        <w:pStyle w:val="BodyText"/>
      </w:pPr>
      <w:r>
        <w:t>263 Know that two perspectives are to be considered in the matter of manifestation: from one perspective, it is repeatable, and from another, it is not. These two perspectives are related to the outward, material manifestations. However, in its true essence, manifestation is sacred beyond these two views and will always remain so. Yet, understanding this station is somewhat difficult. Whoever seeks to truly comprehend it must be present before the Divine Countenance in order to recognize that which was previously unknown and become aware of that which has been concealed.</w:t>
      </w:r>
    </w:p>
    <w:p w14:paraId="21264B7D" w14:textId="77777777" w:rsidR="00D13072" w:rsidRDefault="00000000">
      <w:pPr>
        <w:pStyle w:val="BodyText"/>
      </w:pPr>
      <w:r>
        <w:t xml:space="preserve">264 And further, you have deemed the renewal of likenesses impossible. If the renewal of divine manifestations were impossible, then how is it that the renewal of satanic manifestations is evidently occurring and observable? For it can clearly be seen that in every city, exact examples of these shadowy </w:t>
      </w:r>
      <w:r>
        <w:lastRenderedPageBreak/>
        <w:t>forms are present and evident. Therefore, take heed, O people of insight! Indeed, the manifestation from the Manifestor has never ceased and never will; though outwardly, it appears through varying forms, if you are among those who understand. If you ascend a little higher and purify your heart from the words of the disbelievers, you will, with no hesitation, comprehend what you now deny without even considering. It is not a question of whether repeated manifestation is permitted or forbidden.</w:t>
      </w:r>
    </w:p>
    <w:p w14:paraId="552ACD5B" w14:textId="77777777" w:rsidR="00D13072" w:rsidRDefault="00000000">
      <w:pPr>
        <w:pStyle w:val="BodyText"/>
      </w:pPr>
      <w:r>
        <w:t>265 Hear the words of this servant and, with a purified heart and enlightened vision, observe the words of God and His Manifestations, and do not take pride in two fabricated words that Satan has cast. Look to the past nations and their scholars, who have written hundreds of thousands of books, intending to prove the truth of God, yet after the Manifestation, they remained veiled by those very books. Still, these heedless ones have not awakened; instead, they have again turned to writing treatises. Woe to their hands, their eyes, and their pens. At the time of Manifestation, no word finds its rightful place except by the permission of the Manifestation Himself.</w:t>
      </w:r>
    </w:p>
    <w:p w14:paraId="6614F8D1" w14:textId="77777777" w:rsidR="00D13072" w:rsidRDefault="00000000">
      <w:pPr>
        <w:pStyle w:val="BodyText"/>
      </w:pPr>
      <w:r>
        <w:t>266 The Point of the Bayan—Exalted and Glorified is He—has stated that, on the day of the Manifestation, people should use His own words as proof against Him. Yet, by Satan’s deception, you are using the fabricated words of the disbelievers to argue against Him, just as He foretold. God the Exalted, the Great, has spoken the truth. The explicit text of the Bayan affirms: “I have exerted all effort to ensure that, on the day of the Manifestation of the Truth, no one will use My words against Him, for all that has been revealed by Me is the words of the previous Manifestation, and He is more knowledgeable of what He has revealed than all created beings. For the spirit of all things is in His grasp, and to the rest is nothing but a shadow of Him—if they remain steadfast in the Truth. Otherwise, they are not even worthy of mention.”</w:t>
      </w:r>
    </w:p>
    <w:p w14:paraId="4D9A652F" w14:textId="77777777" w:rsidR="00D13072" w:rsidRDefault="00000000">
      <w:pPr>
        <w:pStyle w:val="BodyText"/>
      </w:pPr>
      <w:r>
        <w:t>267 Thus, open your eyes, O heedless one, and hear how the nightingale sings upon the branches of the Divine Tree, by the will of God, the All-Powerful, the Generous. Observe how lofty and elevated the station of the matter is, to the extent that that sacred and everlasting figure has refrained from mentioning His own words from that sanctified, pure, and radiant realm. And He explicitly states that in the day of His Manifestation, do not use the words of the Bayan against that Manifestation of meaning and that expression of the eternal and peerless glory. And yet, the people of the Bayan have not felt shame. Would that they used His words alone as their proof, but instead, they rely on fabricated, rejected words that have issued from corrupt souls to dispute against the divine Essence and the primordial Truth. How regretful it is for these souls, who, because of two fabricated words, are veiled from the shore of the ocean of divine knowledge and deprived of the fragrant breezes from the sacred fragrances of divine Unity. And if only their opposition was limited to using these words. No, by the One who caused the tongue of the Spirit to extol His own praise, they were not satisfied with mere opposition, but they directed the swords of enmity and the spears of hatred toward the Most High.</w:t>
      </w:r>
    </w:p>
    <w:p w14:paraId="37288E32" w14:textId="77777777" w:rsidR="00D13072" w:rsidRDefault="00000000">
      <w:pPr>
        <w:pStyle w:val="BodyText"/>
      </w:pPr>
      <w:r>
        <w:t xml:space="preserve">268 And likewise, it is written in the Bayan—exalted is its revelation—that no one has comprehended the Bayan nor encompassed its knowledge, except for that divine Essence and the Source and Fountainhead of divine knowledge. Yet the souls who rise against Him claim knowledge, despite the fact that, by God, they have never even equaled a child learning the alphabet in the school of true knowledge. Should they enter His presence, they would find themselves utterly dull in comparison. He says: “The spirit of all is in </w:t>
      </w:r>
      <w:r>
        <w:lastRenderedPageBreak/>
        <w:t>the grasp of His power, and what is with others is merely a shadow of Him—if they remain steadfast in the Truth. Otherwise, they are not worthy of mention.”</w:t>
      </w:r>
    </w:p>
    <w:p w14:paraId="29E3F100" w14:textId="77777777" w:rsidR="00D13072" w:rsidRDefault="00000000">
      <w:pPr>
        <w:pStyle w:val="BodyText"/>
      </w:pPr>
      <w:r>
        <w:t>269 Now reflect on the state of these souls, who have fallen to such depths that, by God, they dwell in the lowest abyss, if only you could perceive. Today, all earthly knowledge is null and void in the sight of God, and the only true knowledge, praised in all divine scriptures and writings, is the knowledge of His Manifestation in each age during the time of His Manifestation. Today, whoever has attained that, even if they are ignorant of all letters, is regarded as the most learned among people in the sight of God. But if, God forbid, they are deprived of this greatest favor, and even if they are the most learned scholar of all books, they are regarded as the most ignorant of all in God’s eyes.</w:t>
      </w:r>
    </w:p>
    <w:p w14:paraId="28A168DD" w14:textId="77777777" w:rsidR="00D13072" w:rsidRDefault="00000000">
      <w:pPr>
        <w:pStyle w:val="BodyText"/>
      </w:pPr>
      <w:r>
        <w:t>270 Listen to another declaration from the Bayan—may my soul be sacrificed for all beside Him—where He says: “And reflect on the presence of the divine Beauty, that if all the people of the Bayan were equal to Him in the essence of knowledge, it would still bear no fruit except by confirming Him.” Therefore, reflect, O possessors of knowledge, and fear Him alone. By God, this servant is ashamed to say more. These are the words of the Point of the Beginning—may my soul be a sacrifice for all beside Him—and those are your words, which have filled the world with dust and darkness. So, lift up your head from sleep, and witness the lights of the Manifestation of your Lord, so that you may become aware of what you were heedless of and be among those who turn to God, who created both you and me, and made us among those who have attained the days of His meeting and have triumphed. I ask God to send forth a breeze of grace that might revive that dead one and grant him a drop from the water of life and a draught from the flowing Kawthar at the right hand of the Throne of your Lord, the Merciful. And He is, indeed, over all things capable and mighty.</w:t>
      </w:r>
    </w:p>
    <w:p w14:paraId="5340B449" w14:textId="77777777" w:rsidR="00D13072" w:rsidRDefault="00000000">
      <w:pPr>
        <w:pStyle w:val="Heading2"/>
      </w:pPr>
      <w:bookmarkStart w:id="429" w:name="verses-271-280"/>
      <w:bookmarkEnd w:id="428"/>
      <w:r>
        <w:t>Verses 271-280</w:t>
      </w:r>
    </w:p>
    <w:p w14:paraId="745131BA" w14:textId="77777777" w:rsidR="00D13072" w:rsidRDefault="00000000">
      <w:pPr>
        <w:pStyle w:val="FirstParagraph"/>
      </w:pPr>
      <w:r>
        <w:t>271 Beyond these matters, what do you say of Yahya ibn Zakariyya (John the Baptist) and Isa ibn Maryam (Jesus the son of Mary), who were both sent forth before each other, and Yahya claimed prophethood, as all Islamic sects acknowledge and affirm his prophethood?</w:t>
      </w:r>
    </w:p>
    <w:p w14:paraId="69EDAB46" w14:textId="77777777" w:rsidR="00D13072" w:rsidRDefault="00000000">
      <w:pPr>
        <w:pStyle w:val="BodyText"/>
      </w:pPr>
      <w:r>
        <w:t>272 And furthermore, they objected, saying: “You have changed the law of Yahya (John), even though his decree has not yet been established among the people, nor has his dispensation been completed. For not much time passed between that Manifestation and this one, and he was baptizing the people, while you claim to baptize with the Holy Spirit, as your companions have said. They fasted, yet your companions eat. He displayed utmost asceticism, such that he never took as much as a mustard seed from the wealth of others, yet your companions, as they pass through the fields, do not refrain from taking and eating. They are not engaged in any form of worship.” He replied: “These are days of joy and celebration. The time will come when they will indeed practice all the laws.” His intention was to indicate that, as this is the time of meeting God, it is, in truth, the station of the divine paradise. In this station, if there is some neglect of outward practices, the Almighty will forgive, and after the ascent of the Spirit to the Highest Companion, they will certainly act according to what they are commanded.</w:t>
      </w:r>
    </w:p>
    <w:p w14:paraId="5DD07C43" w14:textId="77777777" w:rsidR="00D13072" w:rsidRDefault="00000000">
      <w:pPr>
        <w:pStyle w:val="BodyText"/>
      </w:pPr>
      <w:r>
        <w:t xml:space="preserve">273 By God, the appearance of the Point of the Beginning and this most wondrous, resplendent Manifestation is exactly like the appearance of Yahya (John) and the Spirit of God (Jesus), and everything </w:t>
      </w:r>
      <w:r>
        <w:lastRenderedPageBreak/>
        <w:t>has unfolded in accordance with reality. Just as Yahya was a prophet and messenger from God, and he also gave glad tidings of the subsequent Manifestation, saying: “O people, I give you glad tidings of the Kingdom of God, and it is near,” and likewise in another station, he was also the bearer of commandments and law. And just as during his days the Spirit appeared, so too did the Point of the Beginning—may my soul be a sacrifice for all beside Him—after He took a covenant from all and gave glad tidings of the subsequent Manifestation, declaring: “Indeed, the time of the culmination is near, and yet you remain asleep,” which is precisely the same message spoken by Yahya (John), who gave glad tidings of what was to come.</w:t>
      </w:r>
    </w:p>
    <w:p w14:paraId="223BFC65" w14:textId="77777777" w:rsidR="00D13072" w:rsidRDefault="00000000">
      <w:pPr>
        <w:pStyle w:val="BodyText"/>
      </w:pPr>
      <w:r>
        <w:t>274 And in this Manifestation, the same objections raised against Jesus, the son of Mary, are raised by the people of the Bayan. Just as you write that the cycle has not yet been completed, and you claim that the laws should not be changed, you also insinuate that the laws have been altered. This is a pure falsehood that has been suggested to you, for He explicitly commanded that the Persian Bayan should be followed.</w:t>
      </w:r>
    </w:p>
    <w:p w14:paraId="724E714D" w14:textId="77777777" w:rsidR="00D13072" w:rsidRDefault="00000000">
      <w:pPr>
        <w:pStyle w:val="BodyText"/>
      </w:pPr>
      <w:r>
        <w:t>275 Furthermore, the change of laws has no bearing on the rank of a Manifestation. Every Manifestation claims superiority over the previous one by virtue of the new laws they bring, as the Point of the Beginning Himself has said that had it not been for the objections of the people of the Qur’an, He would not have abrogated the law of the Qur’an. Beyond that, by your own belief, and that of all the learned, David was one of the greatest prophets and a bearer of scripture, yet He commanded the people to follow the law of the Torah. Moreover, from the words of Jesus, the son of Mary, it is understood that at the beginning of His Manifestation, He did not intend to change all the laws of the past, just as Yahya (John) did not make wholesale changes except in some matters. What is indisputable is that the Sabbath law was changed by the Spirit (Jesus), and Sunday was established in its place. Similarly, the law of the sword was abrogated, and divorce was also prohibited.</w:t>
      </w:r>
    </w:p>
    <w:p w14:paraId="465D832B" w14:textId="77777777" w:rsidR="00D13072" w:rsidRDefault="00000000">
      <w:pPr>
        <w:pStyle w:val="BodyText"/>
      </w:pPr>
      <w:r>
        <w:t>276 However, in this Manifestation, even though in the beginning nothing but pure servitude was apparent, the wolves of the land from among the people of the Bayan rose up in opposition and launched objections. They emerged from the concealment of hypocrisy with the intent to extinguish the Light of the Horizons. Though the law of the Bayan is clear, and it is recorded in all the Tablets of God that if anyone appears manifesting the verses of God, you should neither oppose nor argue with them, nor contend with them in any way. And this command was emphasized to such a degree that, by God, the One besides whom there is no other, there is no command in the Bayan more firm or established. It is as if the entire Bayan was revealed concerning this matter, yet the first dissenter and others like him rose up in opposition and committed acts that no tyrant had ever carried out. You were not in this land to be informed of it. By the truth of the Point of the Beginning and all the Prophets and Messengers, I speak with truth and honesty.</w:t>
      </w:r>
    </w:p>
    <w:p w14:paraId="0C7DED8E" w14:textId="77777777" w:rsidR="00D13072" w:rsidRDefault="00000000">
      <w:pPr>
        <w:pStyle w:val="BodyText"/>
      </w:pPr>
      <w:r>
        <w:t xml:space="preserve">277 When they saw that the verses of God were descending like abundant rain, and the vast divine ocean was in motion, and the Tree of Divine Majesty was adorned with wondrous fruits, and the winds of grace were blowing from the right hand of the Throne of God, and the elevated heavens were studded with new stars of knowledge and understanding, they arose in hypocrisy, seeking to cut down the divine Tree. When they failed in this, the deceit of their hearts was revealed. All the migrants were agitated, the people of the sanctified household were engaged in lamentation, and the Divine Beauty withdrew from </w:t>
      </w:r>
      <w:r>
        <w:lastRenderedPageBreak/>
        <w:t>the midst of the people. Then, they resorted to lies and falsehoods, attempting to conceal their wicked deed with fabricated accusations and malicious slanders. Afterward, they committed what they did, as you yourself know that the slanderous mischief-maker who came to that land said and did things that are known. No one confronted that person, nor spoke a word against him. Yet, he claimed victimhood and cast the same falsehoods that Satan casts into the hearts of his allies. Woe unto them and those who follow them. By God, they are in grievous loss.</w:t>
      </w:r>
    </w:p>
    <w:p w14:paraId="560F0766" w14:textId="77777777" w:rsidR="00D13072" w:rsidRDefault="00000000">
      <w:pPr>
        <w:pStyle w:val="BodyText"/>
      </w:pPr>
      <w:r>
        <w:t>278 Another statement: “It must be more perfect and complete, for the appearance of every Messenger and Prophet has been higher than the previous one, and the Most High (Manifestation) likewise made this claim in relation to those who came before.” Thus, every subsequent Manifestation has abrogated the previous one.</w:t>
      </w:r>
    </w:p>
    <w:p w14:paraId="199BB158" w14:textId="77777777" w:rsidR="00D13072" w:rsidRDefault="00000000">
      <w:pPr>
        <w:pStyle w:val="BodyText"/>
      </w:pPr>
      <w:r>
        <w:t>279 Firstly, if the eyes of fairness were open, you would see that no Manifestation has appeared in the manner of this one in its originality. This is attested by what has been revealed from the realm of the All-Powerful, Almighty, Dominant One. Open your eyes so that you may witness that the Beauty of the Manifestation is seated at that time upon the throne of greatness and sovereignty, with the Point of the Bayan on His right, adorned with the authority of might and majesty, and on His left, Muhammad, the Messenger of God, with the lights of the Almighty God. In front of His face stands the Spirit (Jesus) with a company of the inhabitants of the Highest Assembly, descending with truth, if you understand. And behind Him are rows of angels of the heavens, bearing vessels of the eternal Kawthar and cups of Tasnim (heavenly drink), if you know. All of them weep and cry out for what has befallen the Beauty of God, the Almighty, the Dominant, the All-Sustaining.</w:t>
      </w:r>
    </w:p>
    <w:p w14:paraId="04EF35EB" w14:textId="77777777" w:rsidR="00D13072" w:rsidRDefault="00000000">
      <w:pPr>
        <w:pStyle w:val="BodyText"/>
      </w:pPr>
      <w:r>
        <w:t>280 Had you possessed sight, and returned to the greatest vision, you would have seen with your own eyes the divine lights radiating from the Manifestation of the All-Powerful Sovereignty. But the cataracts of delusions have so clouded your sight that even if you entered the Most Sacred Abode, I doubt you would attain the Meeting. Just as the beetle, even if it resides in the garden, is deprived of the fragrance of the flowers, and similarly, the blind, even when standing before the sun, is veiled from its light. They have no portion from this vast ocean.</w:t>
      </w:r>
    </w:p>
    <w:p w14:paraId="67F42DA5" w14:textId="77777777" w:rsidR="00D13072" w:rsidRDefault="00000000">
      <w:pPr>
        <w:pStyle w:val="Heading2"/>
      </w:pPr>
      <w:bookmarkStart w:id="430" w:name="verses-281-290"/>
      <w:bookmarkEnd w:id="429"/>
      <w:r>
        <w:t>Verses 281-290</w:t>
      </w:r>
    </w:p>
    <w:p w14:paraId="1D87F267" w14:textId="77777777" w:rsidR="00D13072" w:rsidRDefault="00000000">
      <w:pPr>
        <w:pStyle w:val="FirstParagraph"/>
      </w:pPr>
      <w:r>
        <w:t>You mentioned that every subsequent Manifestation must be higher and greater than the previous one. If you were not troubled and perplexed, I would have mentioned a word I heard from God regarding this matter. However, this is a subject on which it is improper for anyone other than God to speak. God knows His purpose in what He reveals, for the pearls of hidden meanings in the shells of the ocean of divine words are known only to the Manifestation Himself. All of this knowledge rests with my Lord, and none have attained it except His all-knowing, all-wise Self. Since the people of the Bayan are even more veiled than the deluded ones of the past, it is better to proceed with caution and conceal what has been understood, lest another outcry be raised. The all-encompassing power and boundless mercy of God have never been and will never be confined by limitations. He does as He wills and decrees as He desires.</w:t>
      </w:r>
    </w:p>
    <w:p w14:paraId="036B1CA2" w14:textId="77777777" w:rsidR="00D13072" w:rsidRDefault="00000000">
      <w:pPr>
        <w:pStyle w:val="BodyText"/>
      </w:pPr>
      <w:r>
        <w:t xml:space="preserve">And regarding the abrogation of previous laws, the Point of the Bayan—may my soul be a sacrifice for all beside Him—has said that everything depends on the will of the Manifestation. If He wills, He may </w:t>
      </w:r>
      <w:r>
        <w:lastRenderedPageBreak/>
        <w:t>confirm the laws and prohibitions of the previous cycle, and if He wills, He may abrogate them. Authority is in His hand; no one has the right to question Him or say “Why” or “How” concerning anything He does or commands. Whoever asks “Why” or “How” has disbelieved in God, waged war against Him, contended with His authority, rejected His command, and become one of the polytheists.</w:t>
      </w:r>
    </w:p>
    <w:p w14:paraId="3F3623B5" w14:textId="77777777" w:rsidR="00D13072" w:rsidRDefault="00000000">
      <w:pPr>
        <w:pStyle w:val="BodyText"/>
      </w:pPr>
      <w:r>
        <w:t>Furthermore, you mention that this matter has been addressed in the previous Bayan. These words of that polytheistic soul who speaks lies—words that are baser than the speech of children—remain unanswered and will continue to be so. O man, what reflection, what mirror? This station is sanctified beyond any mention or description, and exalted beyond the comprehension of those within the realm of existence.</w:t>
      </w:r>
    </w:p>
    <w:p w14:paraId="1B049AB7" w14:textId="77777777" w:rsidR="00D13072" w:rsidRDefault="00000000">
      <w:pPr>
        <w:pStyle w:val="BodyText"/>
      </w:pPr>
      <w:r>
        <w:t>In this context, a story comes to mind: During the days when the Point of the Beginning—glorified and exalted—was imprisoned on the mountain of Maku (as He is now imprisoned in this land as well, but do not compare this imprisonment with that one, for now He is imprisoned by both the government and the people of the Bayan, whereas the former imprisonment was solely by the government. If you examine this carefully, you will see that all the governments are complicit in this imprisonment)—during that time, the noble Wahid, namely Aqa Siyyid Yahya—upon him be the glory of God—raised the banner of the Cause with valor, as you have heard. Throughout all the lands, the scholars rose up in denial and opposition, engaging in cursing and vilifying the Point of the Beginning and His companions from every pulpit. The Imam Jum’ah of Tehran, although he was not truly a hater and was, in fact, more just than most, once ascended the pulpit and remarked: “I have heard that His Holiness the Bab has declared the air to be a purifier. Tell me, O man, where in the books of the jurists and scholars has it been stated that the air is a purifier?” He did not realize that this was not a matter of jurisprudence but a station beyond such utterances and words, and that the Bab was Himself a renewer of divine laws. He thought of Him as one of the jurists who had expressed a legal opinion contrary to those of other scholars.</w:t>
      </w:r>
    </w:p>
    <w:p w14:paraId="1AB02EA8" w14:textId="77777777" w:rsidR="00D13072" w:rsidRDefault="00000000">
      <w:pPr>
        <w:pStyle w:val="BodyText"/>
      </w:pPr>
      <w:r>
        <w:t>Likewise, you are unaware of what has been revealed and what divine decree has emerged from the horizon of God’s will. Nevertheless, you boast of these words that befit the minds of false souls and have been written by you at their instigation. Certainly, you have spread them under the influence of Satan, just as it was foretold. Indeed, He is the truthful and all-knowing. Soon, God will annul what they possess by His true Word, and He will expose the deceit of their souls to His close servants.</w:t>
      </w:r>
    </w:p>
    <w:p w14:paraId="73FAA424" w14:textId="77777777" w:rsidR="00D13072" w:rsidRDefault="00000000">
      <w:pPr>
        <w:pStyle w:val="BodyText"/>
      </w:pPr>
      <w:r>
        <w:t>Your duty was first to inquire of the Manifestation Himself as to what claim He made and what His proof was so that you might understand. If He said that this is the very Manifestation foretold by the Point of the Bayan, to which He gave glad tidings and from which He took a covenant with all, then all these objections would have been in vain and will remain so. You would not have gone to such lengths, compiling the fabricated words of those false souls. Fear God and do not say what you do not know, nor follow every deceiver. If you seek the truth, ask God, your Lord and the Lord of all the worlds.</w:t>
      </w:r>
    </w:p>
    <w:p w14:paraId="7177F35C" w14:textId="77777777" w:rsidR="00D13072" w:rsidRDefault="00000000">
      <w:pPr>
        <w:pStyle w:val="BodyText"/>
      </w:pPr>
      <w:r>
        <w:t>Another statement—how great is the heedlessness of the one who made it—is that he claims one of His mirrors will be among the evidences and reflections of the Truth. And mirrors have ranks, he says, and a true reflection will come from one of His descendants, while the others will not be complete reflections. And he asserts that the Exalted Lord has confined this to Mirza Yahya.</w:t>
      </w:r>
    </w:p>
    <w:p w14:paraId="21BFFB0C" w14:textId="77777777" w:rsidR="00D13072" w:rsidRDefault="00000000">
      <w:pPr>
        <w:pStyle w:val="BodyText"/>
      </w:pPr>
      <w:r>
        <w:lastRenderedPageBreak/>
        <w:t>He who uttered this has erred and sinned in what he committed and has disbelieved in God, who created him from dust, and he has slandered the One to whom he will return in his final abode. He is among those who have torn the Book into pieces. For he has now introduced the distinction of full and partial mirrors. By God, the Pen is bewildered at what to say in response to such heedless souls. The Point of the Beginning Himself, in His supplications, said: “O my God! Every year, send forth a mirror that will bear witness to You and reflect You.” And He also said: “Send one in every city.” And if we were to accept your claim, it would contradict the words of the Point of the Bayan. The highest rank of mirrors is described in these words of His: “Say: O suns of the mirrors! You gaze upon the Sun of Truth. Your existence depends on It, if you truly see. You are like fish in the water, moving in the ocean yet veiled from the water and unaware of that upon which you depend.”</w:t>
      </w:r>
    </w:p>
    <w:p w14:paraId="5D0EC11E" w14:textId="77777777" w:rsidR="00D13072" w:rsidRDefault="00000000">
      <w:pPr>
        <w:pStyle w:val="BodyText"/>
      </w:pPr>
      <w:r>
        <w:t>Say: O heedless one, observe how He addresses the highest rank of mirrors, telling them to gaze upon the Sun of Truth. And then He likens them to fish that swim in the ocean but are veiled from the water and are questioned about that which sustains them.</w:t>
      </w:r>
    </w:p>
    <w:p w14:paraId="1A1379DC" w14:textId="77777777" w:rsidR="00D13072" w:rsidRDefault="00000000">
      <w:pPr>
        <w:pStyle w:val="BodyText"/>
      </w:pPr>
      <w:r>
        <w:t>By God, if the people of the Bayan were fair, this one statement from the Bayan would suffice for them, and they would be severed from the words of the polytheists and would behold the meaning of these divine words today. For this same dissenter, who considers himself a mirror, and some, without understanding, have accepted him as such, has, even by his own claim, been deprived of the Sun of Truth, as is evident, for he is focused on his own self, clinging to his delusions, and remains far and veiled from the Sun of Truth. He moves in the water as if sheltered by the radiance of divine lights, yet he is estranged, veiled, and deprived. Likewise, today, all mirrors are being questioned, for all stand at the station of questioning. Whoever strays from the path of divine understanding is considered nothing more than stone, not even worthy of mention. But whoever attains divine knowledge and seeks refuge in His grace is counted among the foremost mirrors before God. Thus, the matter is explained in detail so that people may understand.</w:t>
      </w:r>
    </w:p>
    <w:p w14:paraId="7836BE37" w14:textId="77777777" w:rsidR="00D13072" w:rsidRDefault="00000000">
      <w:pPr>
        <w:pStyle w:val="BodyText"/>
      </w:pPr>
      <w:r>
        <w:t>Now reflect a little on this statement, that perhaps you may attain the fountain of divine unity that flows from the spring of God’s holy words. Say: O unjust one, where in the Bayan are these limitations you claim to have been recorded, these that you have falsely attributed? You have slandered God by claiming that the perfect mirror must come from a particular lineage and that the Exalted Lord confined it to a specific person. Say: You have lied against the Lord of the Throne and the elevated Seat. The true essence of the knowledge of the one who cast this lie upon you and revealed it to him is now clear. Bravo, you have bound the outstretched hand of God! They speak like the Jews without realizing it. May dust cover the mouths of those who speak such things, and mud fall upon the heads of the ignorant who have tainted the sanctity of God’s cause with the dust of ignorance and limitation. The cause of God has always been exalted above such restrictions.</w:t>
      </w:r>
    </w:p>
    <w:p w14:paraId="672C4741" w14:textId="77777777" w:rsidR="00D13072" w:rsidRDefault="00000000">
      <w:pPr>
        <w:pStyle w:val="BodyText"/>
      </w:pPr>
      <w:r>
        <w:t xml:space="preserve">By God, the One besides whom there is no other, these individuals are more veiled than the lowest of the people of previous religions. However, their guide has taken great pleasure in this statement, and surely he has already, or will soon, consider you as one of the martyrs of the fire for this act. For he has always desired to confine God’s cause to himself and what comes from his own lineage, and you have preemptively endorsed his wish. You are his willing followers. Congratulations to you for forsaking the </w:t>
      </w:r>
      <w:r>
        <w:lastRenderedPageBreak/>
        <w:t>Creator in favor of a wretched creature, one who, by God, the One besides whom there is no other, has committed such deeds that even Satan would recoil from them. Curse be upon him and those who follow him. By God, with his slander, the foundations of the throne were shaken, and the pillars of the exalted Seat trembled.</w:t>
      </w:r>
    </w:p>
    <w:p w14:paraId="28B66B72" w14:textId="77777777" w:rsidR="00D13072" w:rsidRDefault="00000000">
      <w:pPr>
        <w:pStyle w:val="BodyText"/>
      </w:pPr>
      <w:r>
        <w:t>Hear the call of this servant and cleanse this scroll of self and desire, which has been inscribed with lies and falsehood at the instigation of Satan. Enter from the narrow desert into the vast and exalted expanse! Do not speak of what you have not seen and do not write of what you do not understand! Soon, you, he, and we shall all return to the dust. O man of fairness, why have you so vehemently bound yourself to the destruction of God’s cause, and for the sake of a worthless and insignificant creature, falsely attributed so many lies to the Truth? The winds of wrath have seized you, and what wrath could be greater than this? You worship the calf and do not even realize it, then ask God to bring forth another calf from its lineage so that you may worship it, and thus continue as idolaters. Then, from the lineage of this calf, you would want another, and if the lineage were to be cut off, you would mourn and wail in your hearts as you do for the loss of your parents, but even more so if you were truly aware.</w:t>
      </w:r>
    </w:p>
    <w:p w14:paraId="7944BE4A" w14:textId="77777777" w:rsidR="00D13072" w:rsidRDefault="00000000">
      <w:pPr>
        <w:pStyle w:val="BodyText"/>
      </w:pPr>
      <w:r>
        <w:t>Observe how heedless these souls are, that the Sun of Meanings has risen with utmost greatness and majesty from the horizon of reality, yet they have not valued Him even as much as what is born from the lineage of cattle. Say: Cursed are you and your shame. The Form of Oneness has rent the veil of majesty due to your oppression, O assembly of the obstinate!</w:t>
      </w:r>
    </w:p>
    <w:p w14:paraId="5D4520D4" w14:textId="77777777" w:rsidR="00D13072" w:rsidRDefault="00000000">
      <w:pPr>
        <w:pStyle w:val="BodyText"/>
      </w:pPr>
      <w:r>
        <w:t>The astonishing thing is that Sayyid Muhammad Isfahani, who had no knowledge of this matter and was never associated with it, is the one you have trusted and considered truthful, while you have declared all those who were informed as liars. At his instigation, you have drawn the sword of hatred against the Beauty of the Lord of all worlds. Cast away these delusions of the self and these deceptive snares! By the Sun of Meanings, the circling ones around the Holy Court are ashamed to even mention these false mirrors of yours. You have not realized that the existence of mirrors is not for their own sake, but that, in their moments of reflection, they display a radiance from the Sun, and once that angle is lost, they become non-existent. Thousands of mirrors have been created and will be created by a single word, and as long as they remain in the shadow of the Tree of Affirmation and the Sun of Reality, they are considered mirrors. Otherwise, they are mere stones in the lowest pits, dwellers of the fire.</w:t>
      </w:r>
    </w:p>
    <w:p w14:paraId="40096046" w14:textId="77777777" w:rsidR="00D13072" w:rsidRDefault="00000000">
      <w:pPr>
        <w:pStyle w:val="BodyText"/>
      </w:pPr>
      <w:r>
        <w:t>Another claim: You accept that someone is superior to the Exalted Lord, and that His dispensation has come to an end, implying that “I am the One Whom God shall make manifest,” who was promised by the Exalted Lord, and by whose appearance the dispensation of the Bayan will end and be abrogated. The falsehood of this statement is more apparent than the sun. First of all, the Báb Himself has explained in such a way that no one could dispute it. One of His explanations is this: “If the creation of that Manifestation is not complete, God will not manifest the next Manifestation.” And He has also explained the meaning of completion, stating that whatever He has ordained and commanded must be fulfilled, for it is from God and cannot be contravened, and a creation must come into being under His shadow, manifesting all His commands, whether of lofty stations or minor details. Otherwise, the appearance of such a person would be futile, and the prophecies of the Truth would all be false.</w:t>
      </w:r>
    </w:p>
    <w:p w14:paraId="42BF2F8D" w14:textId="77777777" w:rsidR="00D13072" w:rsidRDefault="00000000">
      <w:pPr>
        <w:pStyle w:val="BodyText"/>
      </w:pPr>
      <w:r>
        <w:lastRenderedPageBreak/>
        <w:t>Say: O donkeys, what the Truth ordains is indeed the truth, and the words of the polytheists will not render it false. In fact, what is more apparent than the sun today is the falsehood of the disbelievers themselves. Say: Take hold of your reins, O deceiver, O deluded one, who has no peer in the annals of time! I know not to what other beings I might liken these souls, for they have no equal in their rejection.</w:t>
      </w:r>
    </w:p>
    <w:p w14:paraId="3B90110F" w14:textId="77777777" w:rsidR="00D13072" w:rsidRDefault="00000000">
      <w:pPr>
        <w:pStyle w:val="BodyText"/>
      </w:pPr>
      <w:r>
        <w:t>Say to that polytheistic soul: O heedless one, do not consider the Truth as false, nor dismiss the words of Truth as void! By God, O denier, the fragrance of divine words is distinct from anything else, such that if someone were in the farthest east and a word was spoken, a purified soul in the west would sense the fragrance of holiness emanating from it. Whatever issues forth from God—exalted and magnified is His majesty—is and will always be obeyed by those with insight, both in word and deed, and no one has the right to reject or challenge it. Every person of understanding, perception, and discernment testifies to this. However, since they were created in ignorance, they are not aware and remain heedless. One must first recognize the Truth, what He commands, and His proof, for after proof and evidence are established, all such words and those who speak them will return to the fire and remain there. And indeed, the fire will be their dwelling place—what a wretched abode for the polytheists!</w:t>
      </w:r>
    </w:p>
    <w:p w14:paraId="20EB4850" w14:textId="77777777" w:rsidR="00D13072" w:rsidRDefault="00000000">
      <w:pPr>
        <w:pStyle w:val="BodyText"/>
      </w:pPr>
      <w:r>
        <w:t>As for what you wrote, claiming that the Exalted Lord said: “If the creation of that Manifestation is not complete, then…” Know that the matter of completion rests in the hands of divine power. Neither you nor others like you have understood it, nor will you ever. It is possible for people to act according to a law for a thousand years, and yet the term “completion” may not be applied to it. It is also possible for everything to be completed in a single day, and none but God knows what is complete or incomplete, for the completion of all matters is subject to His will, as was mentioned earlier. If He so wishes, He can cause all people to return to a single soul, and from that soul, He will return them to His own soul, resurrect and manifest them. Likewise, the raising up and completion of all souls is achieved when a soul acknowledges the Manifestation in that same moment, and the completion of the previous dispensation is confirmed in that soul. All this is by the decree of the All-Powerful, All-Mighty. Yet, those who are veiled and deluded have neither reached this station nor attained its knowledge.</w:t>
      </w:r>
    </w:p>
    <w:p w14:paraId="7D41F30F" w14:textId="77777777" w:rsidR="00D13072" w:rsidRDefault="00000000">
      <w:pPr>
        <w:pStyle w:val="BodyText"/>
      </w:pPr>
      <w:r>
        <w:t>It often happens that the Sun of Truth appears and rises while all people remain veiled, and all the proofs of affirmation are present in the Manifestation itself, though this is hidden from the people. The judgment of negation remains true for all. This is a hidden secret known only to those whose sight God has opened and whose hearts have been illumined by the light of certainty. As the Point of the Bayan—may all existence be sacrificed for Him—says: “Let not the multitude of these people and their rigid adherence to their ways veil you, for even if it were assumed that, in a single Manifestation, the Tree of Truth were to speak and all were to contemplate His reality, they would all be negated in their ‘no god but’.” Though they may remain on the earth, their existence is an existence in the fire, and the proof of that singular soul remains elevated and beyond them all.</w:t>
      </w:r>
    </w:p>
    <w:p w14:paraId="66168A05" w14:textId="77777777" w:rsidR="00D13072" w:rsidRDefault="00000000">
      <w:pPr>
        <w:pStyle w:val="BodyText"/>
      </w:pPr>
      <w:r>
        <w:t>So what do you say now of this statement from the Point of the Bayan, and how do you comprehend the completion of that Manifestation’s dispensation, given that no one attained knowledge of Him? Therefore, understand that the completion of the dispensation is inherent in the Manifestation itself, but none but those who have drunk from the fountain of meanings of the greatest ocean that has appeared to the right of the Throne, with its manifest and clear waves, can grasp this.</w:t>
      </w:r>
    </w:p>
    <w:p w14:paraId="09B9E086" w14:textId="77777777" w:rsidR="00D13072" w:rsidRDefault="00000000">
      <w:pPr>
        <w:pStyle w:val="BodyText"/>
      </w:pPr>
      <w:r>
        <w:lastRenderedPageBreak/>
        <w:t>The Point of the Bayan—may all existence be sacrificed for Him—also said that the length of time between two Manifestations is due to the lack of readiness among the people. The Sun of Truth, after setting in the sublime horizon, remains watchful over His servants. Whenever He sees a soul ready to hear the Word of God, He makes Himself known to that soul and does not delay for even the smallest fraction of a moment. In this context, He draws a comparison to the Point of the Furqan—exalted be His greatness—and says that after the Sun of Muhammad had set, He was always watching over His people. Had He seen anyone capable of bearing the trust of God, He would never have delayed His appearance. The reason for the delay was the people’s unreadiness, as He revealed. At the first sign of faith from the first to believe, and their acceptance of the greatest Word, the Manifestation did not delay for even the slightest instant, and at that moment, the Word of God was cast to Him. Had He matured even an instant earlier and presented Himself before Him, the Word would have been cast to Him in that very moment without delay.</w:t>
      </w:r>
    </w:p>
    <w:p w14:paraId="3AE72E13" w14:textId="77777777" w:rsidR="00D13072" w:rsidRDefault="00000000">
      <w:pPr>
        <w:pStyle w:val="BodyText"/>
      </w:pPr>
      <w:r>
        <w:t>O veiled ones, reflect upon the words and explanations of God that you may attain even a drop from the ocean of divine meanings. If you have insight, you will see that this wondrous Manifestation itself is the cause of the completion of the Bayan, and at the very moment of His appearance, the dispensation of the Bayan was completed. Moreover, all have been commanded to act according to the laws of the Bayan, and He Himself acted accordingly. And if all the veils were torn away, what would you do? Know that in the time of the Manifestation, whoever presents himself before Him, all names, attributes, laws, commands, and orders that existed before are perfected in that soul by their acceptance of the Truth. Therefore, reflect that you may become among those who understand.</w:t>
      </w:r>
    </w:p>
    <w:p w14:paraId="51DF6DFC" w14:textId="77777777" w:rsidR="00D13072" w:rsidRDefault="00000000">
      <w:pPr>
        <w:pStyle w:val="BodyText"/>
      </w:pPr>
      <w:r>
        <w:t>As for your statement that all His commands—whether of lofty stations or minor details—must manifest, or else the appearance of such a person would be futile and the divine prophecies false, know that everything in the Bayan has come into existence and has been gathered before the face of God. But at that time, souls like yours were dead and insignificant, and thus were not aware. After the Manifestation, none of these sayings will avail anyone, for the completion of all things lies in His acknowledgment, the honor of all lies in His command, and the deeds of all are dependent upon His acceptance.</w:t>
      </w:r>
    </w:p>
    <w:p w14:paraId="038B49A5" w14:textId="77777777" w:rsidR="00D13072" w:rsidRDefault="00000000">
      <w:pPr>
        <w:pStyle w:val="BodyText"/>
      </w:pPr>
      <w:r>
        <w:t>For example, if He wishes to take all that was granted in the previous dispensation, none can protest against Him, for He has the power to do so. One statement from the Point of the Bayan—may all existence be sacrificed for Him—is mentioned, that you might perceive within yourself and become one of those who comprehend. His words—exalted be His majesty—are: “The Bayan is like a jewel entrusted to someone. On the day of the Manifestation of the Reality, if the Manifestation wishes to retrieve all that was given, not a moment will pass before He takes it back.” Not that one should be veiled by one of the minor details, another by the principles, another by the matters of governance, and another by the matters of glory. Rather, all things belong to Him and return to Him. You must know Him by His signs and not remain heedless in recognizing Him, for the amount of heedlessness you show will determine your veiling in the fire. And if you are truly focused between yourself and God, the likeness of Him is present in your hearts. Do not let yourselves be veiled from Him by what comes from Him. Recognize the One for whose recognition you were created.</w:t>
      </w:r>
    </w:p>
    <w:p w14:paraId="11950467" w14:textId="77777777" w:rsidR="00D13072" w:rsidRDefault="00000000">
      <w:pPr>
        <w:pStyle w:val="BodyText"/>
      </w:pPr>
      <w:r>
        <w:lastRenderedPageBreak/>
        <w:t>Now observe how far you have drifted from the shores of the ocean of knowledge, and how much you have been veiled by the ego and desire, deprived of the Creator and Realizer of the Names. By God, you have done the very opposite of what the Point of the Bayán intended, and you have distorted and interpreted His clear verses with false notions and lies. You have not tasted a drop from the sea of sanctity, nor have you attained even a breath from the breezes of the exalted purity. Even though the fountain of the Bayán, which flows from the pen of the sovereign of existence, has been mentioned to you sometimes in terms of branches and sometimes in terms of roots, you have had no goal except to cling to the rope of self and use it to object to the Lord of Unity.</w:t>
      </w:r>
    </w:p>
    <w:p w14:paraId="1CD6A582" w14:textId="77777777" w:rsidR="00D13072" w:rsidRDefault="00000000">
      <w:pPr>
        <w:pStyle w:val="BodyText"/>
      </w:pPr>
      <w:r>
        <w:t>Now consider how the divine words have been fulfilled. It has been explicitly stated that on that day no one should be veiled by speaking of branches, roots, judgments, or matters of glory, for that primal being is, in Himself, to be obeyed. Whatever He commands at the time of His manifestation is the divine decree and His command among His servants. Yet, you and those like you have argued against the Truth by speaking of roots and branches and clung to matters of glory and authority. Today, all of you are seen in the fire, except those who have held firmly to God, the Almighty, the All-Powerful.</w:t>
      </w:r>
    </w:p>
    <w:p w14:paraId="719827A4" w14:textId="77777777" w:rsidR="00D13072" w:rsidRDefault="00000000">
      <w:pPr>
        <w:pStyle w:val="BodyText"/>
      </w:pPr>
      <w:r>
        <w:t>O heedless ones, He emphasized to such an extent that He said on that day: “Do not hesitate in knowing Him, for the slightest hesitation will result in being cast into the fire.” Yet, you have brought forth actions that none of the manifestations of denial or the dwellers of the prison have committed. Another statement from the Bayán revealed in the Bayán is mentioned for the sake of God, that you may cast aside the ragged garments of hatred from your bodies and attain the robe of divine glory. His words—exalted be His majesty—are: “But do not be deluded by the love for the Point and the Letters of the Living, for that day is a day of testing! If someone loved that Point and was guided by His guidance, it is proof that he loved this Point and the Letters.”</w:t>
      </w:r>
    </w:p>
    <w:p w14:paraId="7535C05A" w14:textId="77777777" w:rsidR="00D13072" w:rsidRDefault="00000000">
      <w:pPr>
        <w:pStyle w:val="BodyText"/>
      </w:pPr>
      <w:r>
        <w:t>Consider how firm and precise this mighty, lofty, most holy matter has been mentioned in the Book. He even says: “Do not be deluded by love for Me, lest you become veiled from that Eternal Beauty.” Yet, in every moment, you have argued with countless objections, and you continue to do so. And if you say this manifestation is not the same as that manifestation, this is the very statement that all the previous peoples made during the appearance of the manifestations of Unity. For example, when the Spirit of God and His Word appeared, all people argued with the previous books to refute Him, and all denied Him except for a few whom your Lord willed. Likewise, when the Seal of the Prophets shone from the East of Batha, all denied Him, saying, “You are not the promised manifestation,” and they fabricated false arguments and wrote treatises to refute the Truth. And likewise, in the appearance of the Point of the Bayán, you have seen and continue to see what they did and are doing. What difference is there between this group and that group?</w:t>
      </w:r>
    </w:p>
    <w:p w14:paraId="2A212D9D" w14:textId="77777777" w:rsidR="00D13072" w:rsidRDefault="00000000">
      <w:pPr>
        <w:pStyle w:val="BodyText"/>
      </w:pPr>
      <w:r>
        <w:t xml:space="preserve">A person of insight must today look to the very Manifestation and the essence of the matter. If they witness the same evidence and proof by which the Point of Origin and the Primal Figure were established, then even the slightest hesitation is not permissible, for even a moment’s hesitation will result in being cast into the fire. Otherwise, for the beholders of the greater horizon, the Manifestation Himself is the proof. This servant is perplexed about what to say, for it is evident that you have been deprived of the explicit words of God, let alone the subtle hints and allusions. It seems as though you have neither the will </w:t>
      </w:r>
      <w:r>
        <w:lastRenderedPageBreak/>
        <w:t>nor the desire to comprehend. Therefore, my words and melodies are like the playing of a lute before those who are deprived of hearing. The following verse seems fitting here:</w:t>
      </w:r>
    </w:p>
    <w:p w14:paraId="55DFAFAF" w14:textId="77777777" w:rsidR="00D13072" w:rsidRDefault="00000000">
      <w:pPr>
        <w:pStyle w:val="BodyText"/>
      </w:pPr>
      <w:r>
        <w:t>“The secret note of Sanā’ī seems before the ignorant</w:t>
      </w:r>
      <w:r>
        <w:br/>
        <w:t>Like the lute played to the deaf, or the mirror held to the blind.”</w:t>
      </w:r>
    </w:p>
    <w:p w14:paraId="0163A9A4" w14:textId="77777777" w:rsidR="00D13072" w:rsidRDefault="00000000">
      <w:pPr>
        <w:pStyle w:val="BodyText"/>
      </w:pPr>
      <w:r>
        <w:t>God has placed a barrier over your ears and a covering over your hearts made of fire.</w:t>
      </w:r>
    </w:p>
    <w:p w14:paraId="676F9C9E" w14:textId="77777777" w:rsidR="00D13072" w:rsidRDefault="00000000">
      <w:pPr>
        <w:pStyle w:val="BodyText"/>
      </w:pPr>
      <w:r>
        <w:t>O heedless one, He says—exalted be His remembrance—: “Do not be veiled by the veils of knowledge and wisdom, for these will surely hinder you from the path of God.” Yet, you offer scientific allusions as gifts to the Sovereign, and send dried leaves as offerings to the Paradise of the Unity of Glory. Would that you were even truly knowledgeable and wise! No, by God, you are nothing but dry skins that contain small stones, which, when moved, make noise, but are devoid of any essence or true motion.</w:t>
      </w:r>
    </w:p>
    <w:p w14:paraId="3FD84167" w14:textId="77777777" w:rsidR="00D13072" w:rsidRDefault="00000000">
      <w:pPr>
        <w:pStyle w:val="BodyText"/>
      </w:pPr>
      <w:r>
        <w:t>Today, no evidence can prevent the proof from manifesting, and nothing created between the heavens and the earth will suffice, except entry into the shadow of His command. If the whole earth were filled with books, they would not compare to a single word that appears from the tongue of the Essence of Eternity today. Cast aside these useless investigations that neither nourish nor benefit, and cleanse your hearts of the illusions of the authors of philosophies. Perhaps, in this divine springtime, you will attain the wondrous paradise. Sever yourselves from all else, and hold firmly to Him! Strive that you may not be veiled today by names, words, or manifestations from their Source and Realizer. This is why the Point of the Bayán—exalted is His glory—says: “Everything is for the purpose that, on the Day of Manifestation, you will not be veiled by names but will look at that by which the names subsist in all things, even the mention of the Prophet. For that name is created by what God reveals.”</w:t>
      </w:r>
    </w:p>
    <w:p w14:paraId="6651CFDA" w14:textId="77777777" w:rsidR="00D13072" w:rsidRDefault="00000000">
      <w:pPr>
        <w:pStyle w:val="BodyText"/>
      </w:pPr>
      <w:r>
        <w:t>If you are just, you will realize from this statement of the Beauty of the Merciful what you have been veiled from today. You have been deprived of the Creator of the names by clinging to a name, not knowing what it is or who it is. A few of you have gathered and, with the hands of illusion and false notions, have crafted an image, and then you have worshipped it. “With the hands of ignorance, you have fashioned the image of the calf, and then you have taken it as your lord apart from God. Woe unto you, O assembly of polytheists and hypocrites!”</w:t>
      </w:r>
    </w:p>
    <w:p w14:paraId="6B9FCA51" w14:textId="77777777" w:rsidR="00D13072" w:rsidRDefault="00000000">
      <w:pPr>
        <w:pStyle w:val="BodyText"/>
      </w:pPr>
      <w:r>
        <w:t>Let us set aside all verses and words, and instead, establish a new criterion for the knowledge of God today. Let both sides weigh it, although it is God who must test His servants, not the other way around. For the Truth, and whatever issues from Him, is exalted beyond the scales of people and will remain so. Yet, I am content that by this means, truth will be distinguished from falsehood, for you have not recognized God’s proof, and you have rejected His evidence. Therefore, to fulfill the proof of God against you, I say: Establish whatever criterion or proof you deem fit, and let it determine the truth from falsehood. This is stated according to your beliefs, so that no excuse remains, and the truth will be made manifest to every soul as bright as the sun. Otherwise, the Truth is sanctified from the standards, proofs, and arguments of people. For God’s standard today is the very Truth itself, and His proof and argument are whatever appears from Him if you comprehend.</w:t>
      </w:r>
    </w:p>
    <w:p w14:paraId="6C216362" w14:textId="77777777" w:rsidR="00D13072" w:rsidRDefault="00000000">
      <w:pPr>
        <w:pStyle w:val="BodyText"/>
      </w:pPr>
      <w:r>
        <w:t xml:space="preserve">And as for the one who spoke with the tongue of polytheism and rejection, saying that the appearance of such a person would be futile and the prophecies of the Truth would all be false, may God sever the </w:t>
      </w:r>
      <w:r>
        <w:lastRenderedPageBreak/>
        <w:t>tongue of your inspirer and break his hand, his fingers, and his pen! For he has transgressed beyond his limits and falsely attributed things to God, the Almighty, the All-Powerful, the Self-Subsisting, and has committed what has desecrated the sanctity of the Cause among the servants. As a result, even the inhabitants of the lowest abyss will repudiate him—so how much more so the close servants of God!</w:t>
      </w:r>
    </w:p>
    <w:p w14:paraId="57EE9E69" w14:textId="77777777" w:rsidR="00D13072" w:rsidRDefault="00000000">
      <w:pPr>
        <w:pStyle w:val="BodyText"/>
      </w:pPr>
      <w:r>
        <w:t>Say: First, you do not know those prophecies, nor are you at all aware of their meaning, just as previous peoples failed to understand the meanings of God’s words and, at the time of the manifestation of the Divine Appearances, remained veiled and were deprived. Among these is the prophecy in the Gospels concerning the signs of the next appearance: “The sun shall be darkened, and the moon shall not give its light, and the stars shall fall upon the earth.” To this day, the people of the Gospel have refused to accept the Muhammadan dispensation because of these words. So what do you say now? Were these prophecies false, or did that group fail to comprehend their meanings?</w:t>
      </w:r>
    </w:p>
    <w:p w14:paraId="78400D10" w14:textId="77777777" w:rsidR="00D13072" w:rsidRDefault="00000000">
      <w:pPr>
        <w:pStyle w:val="BodyText"/>
      </w:pPr>
      <w:r>
        <w:t>And also, regarding the mention of “the Seal of the Prophets” in the Qur’an, as well as the signs of the next manifestation and the signs of the Resurrection, such as “the splitting of the sky,” “the breaking of the earth,” “the leveling of the mountains,” “the rising of the dead from their physical graves,” and similar expressions that signify the signs of the Last Day. Today, people remain veiled from the Owner of all Names and Attributes because of these very verses. So what will you do now? Will you confirm them or deny them? For outwardly, what has been recorded has not literally manifested. Either you must say all of it is false, or you must admit that people have not understood its meanings. Regarding the explicit text of “the Seal of the Prophets,” I do not know what you will say, for the Primal Point has explicitly stated that the Prophet has come from the “First of the First” and will continue until the “Last of the Last,” while others have claimed it impossible for any soul to appear after the Prophet Muhammad and make the claim of prophethood.</w:t>
      </w:r>
    </w:p>
    <w:p w14:paraId="4C4226BB" w14:textId="77777777" w:rsidR="00D13072" w:rsidRDefault="00000000">
      <w:pPr>
        <w:pStyle w:val="BodyText"/>
      </w:pPr>
      <w:r>
        <w:t>Say: O heedless one, know that no one is fully aware of the meanings of the divine words as they truly are except for the Manifestation of God’s knowledge and wisdom. As the Primal Point clearly states, no one has understood the true essence of the divine meanings hidden in the treasury of the Words of the Bayán, nor will they, except for the Manifestation of the next cycle. If all people comprehended the meanings of the divine Words, they would never be deprived of the dawning places of revelation and inspiration. Just as today, the veiled ones among the people of the Bayán, due to their lack of understanding of what was revealed in the Bayán, have been deprived of the Beauty of the Merciful. By God, if they were even slightly aware, they would detach themselves from their understanding, and even from their own souls.</w:t>
      </w:r>
    </w:p>
    <w:p w14:paraId="20D4C0F5" w14:textId="77777777" w:rsidR="00D13072" w:rsidRDefault="00000000">
      <w:pPr>
        <w:pStyle w:val="BodyText"/>
      </w:pPr>
      <w:r>
        <w:t xml:space="preserve">O heedless one, far from the fountain of meaning, do not consider the divine Words false or meaningless, and acknowledge your incapacity to grasp them. And if you find yourself incapable of understanding, seek from the source and origin of divine knowledge, so that you may not remain thirsty from the outpouring of the ocean of meaning and may not drown and perish in the seas of satanic illusions. Not a single letter of what has been revealed is in vain, nor will it ever be, for in every letter of the Words of the All-Glorious lie hidden pearls of meaning. And none but one endowed with great power can bring them forth. And if, God forbid, you see falsehood and defect in the revealed Words and in the manifestations of divine power, it is more fitting to observe the deficiencies of the veiled souls. Say: Set your mirror before your </w:t>
      </w:r>
      <w:r>
        <w:lastRenderedPageBreak/>
        <w:t>face so that you may witness your own skin and recognize what lies within. Perhaps you will succeed in turning back, and you will become repentant, submissive, acknowledging your faults and misdeeds. Indeed, He is the Most Forgiving, Most Merciful.</w:t>
      </w:r>
    </w:p>
    <w:p w14:paraId="1CFB357F" w14:textId="77777777" w:rsidR="00D13072" w:rsidRDefault="00000000">
      <w:pPr>
        <w:pStyle w:val="BodyText"/>
      </w:pPr>
      <w:r>
        <w:t>Another statement—how great is the error of the one who has spoken it—claims that none of His characteristics or commands have yet been manifested. The signs of the appearance of the Qa’im, as the people of the Qur’an believe, though the signs have appeared at the time of His manifestation and people have not understood them, the signs after His manifestation have not yet been fulfilled. If the people of the Qur’an object and ask what the signs after the manifestation are, what answer will you give? Failing to understand the signs at the time of the manifestation and not witnessing the signs after the manifestation will cause the people to be veiled from the Truth, and this is far from the way of God. Reflect yourself: How could the seed be planted without the appearance of its roots, leaves, and branches? How could the other seed, which is its fruit and the Resurrection, come into being?</w:t>
      </w:r>
    </w:p>
    <w:p w14:paraId="6C400F58" w14:textId="77777777" w:rsidR="00D13072" w:rsidRDefault="00000000">
      <w:pPr>
        <w:pStyle w:val="BodyText"/>
      </w:pPr>
      <w:r>
        <w:t>It has reached the point that you continuously write arguments against yourself without realizing it. You have written that the signs of the appearance of the Qa’im manifested at the time of His appearance and that the people did not understand. Now consider why this lack of understanding occurred. There is no doubt that it was due to the people’s misunderstandings and illusions. As the signs of the manifestation were mentioned, people formed assumptions based on those words, and since they did not see these assumptions manifest in the physical realm, they were unable to recognize the Point of the Bayán. Just as you and those like you were not aware until the Manifestation of the Bayán explained the previous Words, and after this explanation by the Essence of the Merciful, a few accepted and most denied. This is the very action that you and others among the people of the Bayán are doing today. For you have not understood the meanings of the divine Words, and without realizing it, you cry out, saying that this manifestation should not have appeared because the people of the Bayán have not yet been perfected. And if you had understood, you would not have been veiled by these words. You have perceived the Truth as being weak and incapable. By God, if a soul is certain in the power of God, they will never hesitate over such words, for He is capable, with a single Word, to bring back all that has been revealed in past books and to initiate them anew. Indeed, He is the All-Powerful, capable of what He wills, and He is the All-Knowing, the Wise.</w:t>
      </w:r>
    </w:p>
    <w:p w14:paraId="7099845F" w14:textId="77777777" w:rsidR="00D13072" w:rsidRDefault="00000000">
      <w:pPr>
        <w:pStyle w:val="BodyText"/>
      </w:pPr>
      <w:r>
        <w:t>The signs after the manifestation have all appeared, but you have not perceived them, just as, by your own admission, the people of the Qur’an did not recognize the signs at the time of His appearance. Every sign that you expect after the manifestation has indeed manifested, but ask the source of divine knowledge to be assured that all have been fulfilled, yet souls like yours remain veiled from comprehending it.</w:t>
      </w:r>
    </w:p>
    <w:p w14:paraId="4C7835CF" w14:textId="77777777" w:rsidR="00D13072" w:rsidRDefault="00000000">
      <w:pPr>
        <w:pStyle w:val="BodyText"/>
      </w:pPr>
      <w:r>
        <w:t xml:space="preserve">The true sign of the next appearance after the Qa’im is the appearance of Husayn. You acknowledge the first, but deny the second. If you reflect upon this statement, you will understand limitless mysteries. In the appearance of Husayn after the Qa’im, it is written in your books of traditions that all the prophets and messengers will gather under the banner of His Holiness. It is also written that the Qa’im will return, and He, too, will be joined to His Holiness. If you ponder these words, you will realize that the statements of your books align with what was revealed in the Bayán. Know that the signs after the manifestation </w:t>
      </w:r>
      <w:r>
        <w:lastRenderedPageBreak/>
        <w:t>have all appeared. Some you have not understood, and others you have outright denied. Thus does your ego rule over you, if you would only understand.</w:t>
      </w:r>
    </w:p>
    <w:p w14:paraId="3AB5256F" w14:textId="77777777" w:rsidR="00D13072" w:rsidRDefault="00000000">
      <w:pPr>
        <w:pStyle w:val="BodyText"/>
      </w:pPr>
      <w:r>
        <w:t>Now, what will you say about the Point of the Bayán—may all souls be His sacrifice—who mentioned no sign, but explicitly stated that whenever He appears, all must believe and give thanks to God and observe the manifestation itself and what proceeds from Him. He clearly stated that He has the choice to manifest in whatever way He wills, and no one has the right to object. He gave countless warnings to the people of the Bayán not to use the Bayán and what was revealed within it as a basis for objecting to the Essence of the Merciful. Yet you, through the illusions of your own ego, have objected and spoken of the completion of the cycle. The very Truth is manifested, speaking with the Words of the Point, saying: “With My manifestation, the cycle of the Bayán is completed and will continue to be completed.” Yet you are so veiled that you have not recognized the Truth as equivalent to creation, and you say it must be completed in creation. However, the command of God is never fulfilled by anything less than His very Essence. Rather, it is completed in His sacred Self and will continue to be completed, if only you understood. Whatever you speak of is rebellion against God, the All-Powerful, the Dominant, the Self-Subsisting.</w:t>
      </w:r>
    </w:p>
    <w:p w14:paraId="5269E7FE" w14:textId="77777777" w:rsidR="00D13072" w:rsidRDefault="00000000">
      <w:pPr>
        <w:pStyle w:val="BodyText"/>
      </w:pPr>
      <w:r>
        <w:t>I do not know what you would have done if the Point of the Bayán had mentioned signs. Would you have risen to slay Him? Or would you have tried to defile the robe of divine majesty with the fabrications of your souls? Indeed, throughout the Bayán, He says that if a soul appears and says, “I am your Beloved,” even without any apparent proof, no one is to object. Now the Sun of meanings has arisen from the horizon of divine grace, shining with the verses of God to such an extent that none can count them. Yet, some of you say the cycle is not complete, and others say He has appeared too soon.</w:t>
      </w:r>
    </w:p>
    <w:p w14:paraId="43F5DEDA" w14:textId="77777777" w:rsidR="00D13072" w:rsidRDefault="00000000">
      <w:pPr>
        <w:pStyle w:val="BodyText"/>
      </w:pPr>
      <w:r>
        <w:t>Say: O unjust ones, the Beauty of the All-Glorious Himself says—and its Persian meaning is this:</w:t>
      </w:r>
    </w:p>
    <w:p w14:paraId="4A733A65" w14:textId="77777777" w:rsidR="00D13072" w:rsidRDefault="00000000">
      <w:pPr>
        <w:pStyle w:val="BodyText"/>
      </w:pPr>
      <w:r>
        <w:t>“O people, I was one of you, lying upon My bed, asleep. The breezes of divine mercy blew from the right hand of the glory of the Unity and awakened Me, causing Me to speak the praises of My own Essence between the heavens and the earth. O people, I swear by God that I have not prided Myself over anyone, nor have I denied the verses of God. I confess to what is in your hands from the Bayán, and I am certain of the Lord who created all. Have mercy on Me, and do not oppose Me. And if you do not accept this noble, divine Faith, do not object. O people, if it were up to Me, I would indeed have hidden Myself from your eyes and would not have exposed Myself to that which no created being has borne, for not a day has passed without Me being subjected to insults, mockery, and derision. But the Holy Spirit spoke within My breast, and the Greatest Spirit spoke through My tongue. This is not from Me, but from the One whose power encompasses and transcends all things.”</w:t>
      </w:r>
    </w:p>
    <w:p w14:paraId="41940F6E" w14:textId="77777777" w:rsidR="00D13072" w:rsidRDefault="00000000">
      <w:pPr>
        <w:pStyle w:val="BodyText"/>
      </w:pPr>
      <w:r>
        <w:t>O people, the nearness or remoteness of the manifestation is not in my hands or yours, but is in the hands of divine power, and will always remain under His control. He manifests it in whatever form He wills. Fear God and do not be among the wrongdoers! O people, drink from the cup of the divine Words, the fountain of meaning! If you sense the fragrances of divine purity emanating from Him, then show justice, and do not bring forth that which causes the people of the heavenly gardens to grieve, and do not remain among the heedless.</w:t>
      </w:r>
    </w:p>
    <w:p w14:paraId="6820C786" w14:textId="77777777" w:rsidR="00D13072" w:rsidRDefault="00000000">
      <w:pPr>
        <w:pStyle w:val="BodyText"/>
      </w:pPr>
      <w:r>
        <w:lastRenderedPageBreak/>
        <w:t>O people, I am truthfully saying what I have been commanded by your Lord, and the fragrance of truth is clearly distinguishable from falsehood. Fear God and do not be among those who have turned away! O people, I have never opposed anyone and have always lived in complete kindness, humility, and submission when dealing with the people of the Bayán. During those days when all hearts were shaken by the force of oppression, and every soul trembled under the whip of divine wrath, I stood alone among My enemies. In every moment, the arrows of the enemies pierced My chest, and none could count the pains inflicted upon Me except the Lord of all, the Knower. Many nights when all rested, I was shackled in chains. Many days you were settled in your homes, while I was in the hands of the enemies, afflicted. And you are all witnesses to these events if you speak with truth and are of the honest ones.</w:t>
      </w:r>
    </w:p>
    <w:p w14:paraId="4C935458" w14:textId="77777777" w:rsidR="00D13072" w:rsidRDefault="00000000">
      <w:pPr>
        <w:pStyle w:val="BodyText"/>
      </w:pPr>
      <w:r>
        <w:t>O people, are you the powerful ones, or is it the Lord of the Worlds? If He is powerful, He manifested the appearance of His Essence as He willed. And if this is considered a fault of the servant, it was not by his doing, but by the will of the Creator of the heavens and the earth. O people, hear My call and drink from the fountain of divine mercy in these days, and do not be among the deprived!</w:t>
      </w:r>
    </w:p>
    <w:p w14:paraId="4B1786B0" w14:textId="77777777" w:rsidR="00D13072" w:rsidRDefault="00000000">
      <w:pPr>
        <w:pStyle w:val="BodyText"/>
      </w:pPr>
      <w:r>
        <w:t>This is the meaning of the divine Words that I have conveyed according to My understanding, so that perhaps you will realize that the matter is in no one’s hands, and no one is aware of the manner of the manifestation. All are captives of His power and authority, and He is the Ruler. He manifests whatever He wills, and all are commanded to observe the manifestation itself, not to focus on mere words and symbols.</w:t>
      </w:r>
    </w:p>
    <w:p w14:paraId="6096FC28" w14:textId="77777777" w:rsidR="00D13072" w:rsidRDefault="00000000">
      <w:pPr>
        <w:pStyle w:val="BodyText"/>
      </w:pPr>
      <w:r>
        <w:t>By God, as the divine verses have descended without pause from the sky of eternal will, those who turned away from God, such as Siyyid Muhammad, joined forces and plotted together to try to deceive the people through lies and prevent them from drinking from this pure stream. One of them ran to Istanbul, and the other stayed in this land, busy writing fabrications. By God, the One besides whom there is no other, I have treated both souls and all with the utmost compassion and kindness. It is strange that despite hearing and witnessing the attributes of the Blessed Beauty, you have, based on a couple of fabrications, erased the truth from your hearts and risen up with such intensity in opposition. We ask God to grant you the knowledge of His true Self and free you from the illusions, that you may see what you have been veiled from and be among the blessed.</w:t>
      </w:r>
    </w:p>
    <w:p w14:paraId="1B546BCA" w14:textId="77777777" w:rsidR="00D13072" w:rsidRDefault="00000000">
      <w:pPr>
        <w:pStyle w:val="BodyText"/>
      </w:pPr>
      <w:r>
        <w:t>If you become aware of what has befallen these servants during these years of residence in Adrianople, and if you are just, you would lament and mourn. The One True God is witness that in every hour, a resurrection has been raised, for in every moment that soul—whom you, by the devil’s deception, have considered to be acting by God’s will—was performing a shameful deed and committing a repulsive act. I swear by God, who created all things, that the actions of this soul—whom you wrongly revere—are nothing but treachery. Consider, would you ever imagine that someone so associated with Me would withhold bread from the servants? Yet this is what happened, and you are unaware of it. They rushed to the great city in search of bread, filing complaints in this land. By God, I do not lie, nor do I have any personal motive. My heart, however, is aflame that you have considered such souls as your Lord and deprived yourself and others of the Exalted Truth.</w:t>
      </w:r>
    </w:p>
    <w:p w14:paraId="10B7F562" w14:textId="77777777" w:rsidR="00D13072" w:rsidRDefault="00000000">
      <w:pPr>
        <w:pStyle w:val="BodyText"/>
      </w:pPr>
      <w:r>
        <w:t xml:space="preserve">It is the final days of these servants, though you think we have come here for worldly purposes. But God is witness to the truth of why we have come and what our purpose was. You know well that I was not in </w:t>
      </w:r>
      <w:r>
        <w:lastRenderedPageBreak/>
        <w:t>need of bread in My own place, and I did not travel from city to city for food. Rather, it was the breezes of divine mercy that drew Me here, if you are among those who understand.</w:t>
      </w:r>
    </w:p>
    <w:p w14:paraId="7C4D71A3" w14:textId="77777777" w:rsidR="00D13072" w:rsidRDefault="00000000">
      <w:pPr>
        <w:pStyle w:val="BodyText"/>
      </w:pPr>
      <w:r>
        <w:t>In any case, they have ruined their own honor, the honor of these servants, and the cause. And still, you offer Me advice and write letters of counsel, asking why I have not believed in or been certain of such souls. Their vile actions have reached the point where they have even fabricated reports, listing the numbers of those who have left and those who remain in this land. What little support that was being given to some of the poor has been cut off, and it has been redirected under their own names. By God, it is better for a person to eat the fruits of the tree of Zaqqum than to partake of such bread. As the details of this fabricated list were sent to this land, no one knew of it except for the tree of corruption and those associated with it.</w:t>
      </w:r>
    </w:p>
    <w:p w14:paraId="420D6D88" w14:textId="77777777" w:rsidR="00D13072" w:rsidRDefault="00000000">
      <w:pPr>
        <w:pStyle w:val="BodyText"/>
      </w:pPr>
      <w:r>
        <w:t>I only wish that even the remainder of it had been put under their name, for by God, we would have been grateful. Know this much: by the right of Truth, most of the migrants have no clothes to wear, and yet, those souls who have traveled for the sake of God and turned to this direction with cries and laments are accused of seeking worldly gain, while detachment is attributed to themselves. If only you were aware of their condition, what they possess, and what they have done in their pursuit of worldly life to maintain their positions. You would truly understand.</w:t>
      </w:r>
    </w:p>
    <w:p w14:paraId="182FC2DD" w14:textId="77777777" w:rsidR="00D13072" w:rsidRDefault="00000000">
      <w:pPr>
        <w:pStyle w:val="BodyText"/>
      </w:pPr>
      <w:r>
        <w:t>You wrote about the planting of the seed and its details. From all these words, it becomes clear that you have not comprehended even a single word of divine knowledge and have not grasped the purpose of the manifestation, neither its reason nor its future. Now, after turning away from the Highest Example, you object against God, uttering what you do not understand. We concede that it is as you say, and as you have written, but has this seed needed watering or not? He says: I am that breeze of divine unity blowing from the right hand of the heavenly paradise. The nurturing of all things is dependent on this divine breeze of grace and the breath of the Holy Spirit. He says: I am the life-giving water by which the seeds of knowledge and meaning, and the ears of wisdom and divine knowledge, are made to grow. Without the blowing of this breeze and the flow of this sweet and pure water, no seed of knowledge will ever sprout in the garden of human souls. And yet, you speak and write without knowing what you say.</w:t>
      </w:r>
    </w:p>
    <w:p w14:paraId="7B53648F" w14:textId="77777777" w:rsidR="00D13072" w:rsidRDefault="00000000">
      <w:pPr>
        <w:pStyle w:val="BodyText"/>
      </w:pPr>
      <w:r>
        <w:t>Leave aside the vision of the polytheists and look with the eye of unity, so that you may see all the manifestations as one soul and perceive all the laws as one law. All these differences are according to time, place, and the capacities of the people of existence, and will always be so. There are sanctified and blessed lands, where, when the seed of the manifestation is planted, other branches grow in less than the blink of an eye. This is the realm of command, and creation is unable to comprehend it, as He says. And there are those lands that He describes in His words. But in the lands of the souls of the polytheists, even if a hundred thousand years pass, no good crop will grow, as God has foretold.</w:t>
      </w:r>
    </w:p>
    <w:p w14:paraId="4945BEB4" w14:textId="77777777" w:rsidR="00D13072" w:rsidRDefault="00000000">
      <w:pPr>
        <w:pStyle w:val="BodyText"/>
      </w:pPr>
      <w:r>
        <w:t>Of course, you will say the cycle is not complete, and it has not been perfected. Woe unto those who recognize God’s grace and then deny it. You see with your own eyes that the hidden seeds of divine meanings have sprouted, flourishing in the garden of unity, yet you deny it. Perhaps you have neither seen nor heard, and if this is the case, God willing, you are not among those who, having seen, have denied, and having heard, have turned away.</w:t>
      </w:r>
    </w:p>
    <w:p w14:paraId="13B1E9DE" w14:textId="77777777" w:rsidR="00D13072" w:rsidRDefault="00000000">
      <w:pPr>
        <w:pStyle w:val="BodyText"/>
      </w:pPr>
      <w:r>
        <w:lastRenderedPageBreak/>
        <w:t>Beyond all this, His sacred Essence has always been, and will forever be, beyond comparison, for likeness and similitudes have no access to that station. And when similitudes are mentioned, it is in accordance with the knowledge of people, so that through those limited examples, they may attain some understanding of divine matters according to their capacity. If the All-Exalted One wills, with a single breath from the breeze of His grace, He can adorn all the dry trees with the robe of spring. With a single Word, He can make all the seeds of existence blossom into the grains of wisdom and knowledge. It seems that you have placed a mirror before yourself and are attributing to God the same incapacity, ignorance, and contradictory qualities that you see in yourself. Repent to God, O sleeper! And if only you were indeed among the sleepers, for the sleeper himself is at rest, and others are also at peace from him. As they say, nothing is better for a tyrant than sleep, for in sleep both he and the people are at rest. Reflect on your oppression, O oppressor, for by your wrongdoing, all things have lamented, and the souls of the sanctified have been shaken. Fear God and do not follow your own desires. Cast aside what you have, and take hold of what God offers, with the strength that comes from Him, so that the eye of divine grace may return to you, and you may become one of the just.</w:t>
      </w:r>
    </w:p>
    <w:p w14:paraId="2B65A166" w14:textId="77777777" w:rsidR="00D13072" w:rsidRDefault="00000000">
      <w:pPr>
        <w:pStyle w:val="BodyText"/>
      </w:pPr>
      <w:r>
        <w:t>The one who laments with the voice of all nations asks: “Another question is this: Do the descriptions given by the Báb specifically refer to Bahá’u’lláh, to His very essence and person, or do they refer to the name ‘Bahá’? If it is to the specific essence and person of Bahá’u’lláh, this is an initial claim that requires evidence. Please show in which passage of the Bayán and with what phrase this is made clear. And if the description refers to the name ‘Bahá’, then this name is among the names of God. The definitions of God’s names are not exclusive to ‘Bahá’. He has also praised the names of ‘Jalál’ (Glory) and ‘Jamál’ (Beauty), and likewise, all of God’s names. So should every Mirza Kamál, Mirza Jamál, or others named with these names make the same claim? Besides, people like Diyán, Mirza Ghoghá, Shaykh Isma’il, and Haji Mulla Hashem also made such claims, and their claims were false. So merely making a claim is not sufficient proof; otherwise, these individuals should also be considered as the Promised One.”</w:t>
      </w:r>
    </w:p>
    <w:p w14:paraId="74ED7EEC" w14:textId="77777777" w:rsidR="00D13072" w:rsidRDefault="00000000">
      <w:pPr>
        <w:pStyle w:val="BodyText"/>
      </w:pPr>
      <w:r>
        <w:t>Say: Hold your pen, O you who have been deprived of the robe of courtesy and fairness! With what you have written, you have violated the sanctity of God among His servants, and thus your pen and the tablet upon which you have written disown you. By God, if your ear were attentive, you would have heard, as you were engaged in writing such words, the weeping of the heavenly hosts, the wailing of the pure ones, the lament of the saints, and the outcry of all things created by the Word of God, the Exalted, the Almighty, the Great.</w:t>
      </w:r>
    </w:p>
    <w:p w14:paraId="562B1EC4" w14:textId="77777777" w:rsidR="00D13072" w:rsidRDefault="00000000">
      <w:pPr>
        <w:pStyle w:val="BodyText"/>
      </w:pPr>
      <w:r>
        <w:t>Take control of your tongue, enemy of God, and cease writing, abandon your tablet! Be ashamed before God, who created you by His command for this Manifestation, which has appeared in truth, causing the heavens of your certainties to be torn asunder, O assembly of the heedless. Do you think that anything escapes His knowledge? No, by the Lord of all the worlds! When you wrote what you wrote, the eye of ’Alí in the heaven of judgment shed tears as He looked at you and addressed your soul, saying: O wretched one, God has darkened your face because you have committed that which none among the former generations committed, nor will any of the latter do so.</w:t>
      </w:r>
    </w:p>
    <w:p w14:paraId="4F4828EF" w14:textId="77777777" w:rsidR="00D13072" w:rsidRDefault="00000000">
      <w:pPr>
        <w:pStyle w:val="BodyText"/>
      </w:pPr>
      <w:r>
        <w:t xml:space="preserve">Did we not counsel you in all the Tablets not to question “why” or “how” when the Manifestation appears? And you, O heedless deceiver, have taken the cause of God as a jest. You have struck My body </w:t>
      </w:r>
      <w:r>
        <w:lastRenderedPageBreak/>
        <w:t>in every moment with the swords of resentment and hypocrisy, unaware, thinking that you are righteous in My cause. And by your reasoning, you seek to establish what has appeared from Me, while in every moment you kill My beloved self without any shame before God, to whom all things return. By your actions, you have caused Me shame before the assembly of the near ones, the saints of God, and His chosen prophets.</w:t>
      </w:r>
    </w:p>
    <w:p w14:paraId="1E572999" w14:textId="77777777" w:rsidR="00D13072" w:rsidRDefault="00000000">
      <w:pPr>
        <w:pStyle w:val="BodyText"/>
      </w:pPr>
      <w:r>
        <w:t>By God, your association with the Bayán has made its letters, its words, its truths, and its meanings weep, while you laugh and play and mock, and you are among the scoffers. Soon, God will seize you with His wrath and might, for He is the most severe of all avengers. Have you reflected on yourself? By what proof did you believe in Me, and by what argument did you associate yourself with My Self? Soon, you will be disowned, and all in the heavens and earth will also disown you. And My very self bears witness to what I say.</w:t>
      </w:r>
    </w:p>
    <w:p w14:paraId="10E3A515" w14:textId="77777777" w:rsidR="00D13072" w:rsidRDefault="00000000">
      <w:pPr>
        <w:pStyle w:val="BodyText"/>
      </w:pPr>
      <w:r>
        <w:t>The One who was sent among you, did He not appear with My signs, My manifestation, My sovereignty, My majesty, My proof, My argument, and My evidence? Why, then, did you deny Him while affirming belief in Me? No, by My self, the All-Knowing, the All-Wise, you neither believed in Me nor in My signs, nor in what was revealed in the ancient realms from the Kingdom of God, the Mighty, the Almighty, the All-Powerful. So be fair, O heedless one, and free yourself for a moment for the sake of God, your Lord and the Lord of all worlds.</w:t>
      </w:r>
    </w:p>
    <w:p w14:paraId="0840C995" w14:textId="77777777" w:rsidR="00D13072" w:rsidRDefault="00000000">
      <w:pPr>
        <w:pStyle w:val="BodyText"/>
      </w:pPr>
      <w:r>
        <w:t>The One who recites to you the verses of God in every moment—if you do not believe in Him, at least do not oppose Him. Fear God! He has overlooked your faith and the faith of those like you if you are among the wise. All things are ashamed before God because of the association between you and them, for all things return to the shadow of His name, “The Creator.” Thus was the matter if you are among the wise.</w:t>
      </w:r>
    </w:p>
    <w:p w14:paraId="38822063" w14:textId="77777777" w:rsidR="00D13072" w:rsidRDefault="00000000">
      <w:pPr>
        <w:pStyle w:val="BodyText"/>
      </w:pPr>
      <w:r>
        <w:t>Soon, all things will disown their association with you and seek refuge in God from you, O you who, by your actions, have caused the hearts of the prophets and messengers to burn. What was your purpose in writing what you wrote except to mock and deride God? And by doing so, you have mocked yourself and your leaders without realizing it, just as servants before you mocked the envoys of God and His trusted ones. And you have come after them with an action that has caused the foundations of serenity to tremble, the pillars of certainty to shake, and the very essence of tranquility to quiver. The foundations of a mighty throne were shaken. Listen to My words and do not exceed your limits! Know yourself, O one who associates partners with God and His signs, disputes with His very essence, and wages war with His being! Cease what you have committed!</w:t>
      </w:r>
    </w:p>
    <w:p w14:paraId="732145D6" w14:textId="77777777" w:rsidR="00D13072" w:rsidRDefault="00000000">
      <w:pPr>
        <w:pStyle w:val="BodyText"/>
      </w:pPr>
      <w:r>
        <w:t>By God, your actions have caused the storms of retribution to rise over all the world, and they will seize you and your allies. There is no god but Him, to Him belongs power and dominion, to Him belongs grandeur and sovereignty. He sends down whatever He wills by His command, for He is the Mighty, the All-Powerful.</w:t>
      </w:r>
    </w:p>
    <w:p w14:paraId="5E8114B5" w14:textId="77777777" w:rsidR="00D13072" w:rsidRDefault="00000000">
      <w:pPr>
        <w:pStyle w:val="BodyText"/>
      </w:pPr>
      <w:r>
        <w:t xml:space="preserve">Everything is amazed at what has led you to such insolence against the Most Holy, Most Exalted, Most Ancient Beauty. You have waged war against Him, while the Báb—may the souls of all be a sacrifice unto Him—said that no indication, no sign, nor any hint could ever approach His exalted station, His mighty grandeur, or His majestic glory. Yet you, in your mockery, have written things about Him that no soul </w:t>
      </w:r>
      <w:r>
        <w:lastRenderedPageBreak/>
        <w:t>before has ever dared to do. Astonishingly, you feel no shame and still mention the Báb’s name. By what proof or evidence have you allowed yourself such insolence? My amazement is easy to bear, but the entire company of the celestial realm is bewildered by people like you. How swiftly you have disbelieved in the very One in whom you claimed to believe.</w:t>
      </w:r>
    </w:p>
    <w:p w14:paraId="1904483C" w14:textId="77777777" w:rsidR="00D13072" w:rsidRDefault="00000000">
      <w:pPr>
        <w:pStyle w:val="BodyText"/>
      </w:pPr>
      <w:r>
        <w:t>Even if you did not understand this matter, with all the signs of divine grandeur and the revealed verses from the Lord, could you not at least pause for reflection? If you truly observed the Bayán, you would see that you have no evidence to challenge such a soul, no matter what He decrees. Woe to those who have blown into you and filled your heart with hatred for God and His enmity. Ah! Ah! “Ah,” which cannot be described by the pen, “Ah,” which cannot be fully conveyed in speech, for what you have done in seeking the favor of one whose very being is rejected by the prison, whose reality is shunned by the abyss, and whose essence is refused by the flames of Hell and its burning fire.</w:t>
      </w:r>
    </w:p>
    <w:p w14:paraId="5453EF87" w14:textId="77777777" w:rsidR="00D13072" w:rsidRDefault="00000000">
      <w:pPr>
        <w:pStyle w:val="BodyText"/>
      </w:pPr>
      <w:r>
        <w:t>In the Bayán, all are forbidden from quarreling or disputing with one another, and it is said: if you must present your evidence and arguments to each other, do so with utmost courtesy and respect, stating your reasons in writing with the highest decorum and humility. The most important thing is not to cause grief to that essence of might, that sun of meaning, during the days of the manifestation and its radiance.</w:t>
      </w:r>
    </w:p>
    <w:p w14:paraId="3318DDB1" w14:textId="77777777" w:rsidR="00D13072" w:rsidRDefault="00000000">
      <w:pPr>
        <w:pStyle w:val="BodyText"/>
      </w:pPr>
      <w:r>
        <w:t>If only you had adhered to the counsel of that Beloved of existence! No, by God, you have not followed even a word of the Bayán, except for those parts that align with your own desires. We seek refuge in God from this sin, for His words were always sanctified from your selves, your desires, your knowledge, and your understanding.</w:t>
      </w:r>
    </w:p>
    <w:p w14:paraId="5BFDAC5C" w14:textId="77777777" w:rsidR="00D13072" w:rsidRDefault="00000000">
      <w:pPr>
        <w:pStyle w:val="BodyText"/>
      </w:pPr>
      <w:r>
        <w:t>Had you at least stopped at disputing with the Manifestation of the Lord of Lords! You have shown no shame, nor have you observed any respect. You have committed an action that, from this day until the day that knows no end, every person of courtesy and decency will be ashamed to even look upon what you have written. By God, you have committed what has caused the hearts of the near ones to burn.</w:t>
      </w:r>
    </w:p>
    <w:p w14:paraId="2DCA3631" w14:textId="77777777" w:rsidR="00D13072" w:rsidRDefault="00000000">
      <w:pPr>
        <w:pStyle w:val="BodyText"/>
      </w:pPr>
      <w:r>
        <w:t>If only you had considered Him as one of the people of the earth, for you would not have dared to show such insolence or speak with such audacity. By God, if you had heard the breath of decency, it would disown you, and the essence of courtesy would seek refuge in God from your deeds. Courtesy is the mark of a true human being, distinguishing them from others. Any soul that has not attained it is better off nonexistent than existent. You, who are stationed at the very seat of courtesy, have committed deeds that any soul of decency would be ashamed to even mention. The veil of your courtesy and decency has been torn asunder, O assembly of the wicked!</w:t>
      </w:r>
    </w:p>
    <w:p w14:paraId="418DB770" w14:textId="77777777" w:rsidR="00D13072" w:rsidRDefault="00000000">
      <w:pPr>
        <w:pStyle w:val="BodyText"/>
      </w:pPr>
      <w:r>
        <w:t>The sacred essence states: O people, I have come to you from the East of the Spirit with the message of God, the Mighty, the Eternal, and I do not speak of my own will; rather, your Lord, the Merciful, speaks through this truthful, eloquent, and beloved tongue. O people, do not kill me with the swords of hatred, and do not judge me in ways that would violate the sanctity of God, the Mighty, the Beloved. O people, He calls you through my tongue, and speaks within my breast, and has established me upon His Cause. By God, I find no movement or rest within myself except by His command. Reflect, that you may understand! Can the fountain of life flow from polluted springs? No, by the Lord of all the worlds, if you truly know.</w:t>
      </w:r>
    </w:p>
    <w:p w14:paraId="74C32205" w14:textId="77777777" w:rsidR="00D13072" w:rsidRDefault="00000000">
      <w:pPr>
        <w:pStyle w:val="BodyText"/>
      </w:pPr>
      <w:r>
        <w:lastRenderedPageBreak/>
        <w:t>O people, this is the fountain of God’s will, from which rivers of His purpose flow as He wills, and He is indeed the true Judge. He is the Truth, the Knower of all things. If you have any taste, then drink from it, so that you may find its sweetness, and smell the fragrance of God, your Lord. This is the Word of Truth, and after the truth, there is only error, if you are among the understanding.</w:t>
      </w:r>
    </w:p>
    <w:p w14:paraId="7CFD0DF4" w14:textId="77777777" w:rsidR="00D13072" w:rsidRDefault="00000000">
      <w:pPr>
        <w:pStyle w:val="BodyText"/>
      </w:pPr>
      <w:r>
        <w:t>Do you object to the One who sent me and speaks through my heart? Alas for you and for what you do! The One who has come to you with the signs of God and declares, “These have been revealed by Him”—should anyone object to Him? Be fair if you are just! O people, I am not able to breathe even a single breath except by His permission, and you find the breath of the Merciful in this soul, which God has sent in truth, if you accept it with your hearts.</w:t>
      </w:r>
    </w:p>
    <w:p w14:paraId="130D3876" w14:textId="77777777" w:rsidR="00D13072" w:rsidRDefault="00000000">
      <w:pPr>
        <w:pStyle w:val="BodyText"/>
      </w:pPr>
      <w:r>
        <w:t>Do not strip yourselves of the robe of courtesy and justice, and do not speak of what you have been forbidden in the Tablets of your Lord, the Mighty, the Eternal. Whoever is deprived of courtesy is indeed naked, even if they wear all the finest garments of the earth. This has been revealed in truth in the guarded Tablets: Whoever lacks courtesy has no faith. And this is testified by what was revealed in the Bayán, if you bear witness. Courtesy was created in the Bayán for the sake of this Beauty, and likewise, every good name, if you but knew.</w:t>
      </w:r>
    </w:p>
    <w:p w14:paraId="7D3BD337" w14:textId="77777777" w:rsidR="00D13072" w:rsidRDefault="00000000">
      <w:pPr>
        <w:pStyle w:val="BodyText"/>
      </w:pPr>
      <w:r>
        <w:t>By the life of the One who has appeared in truth, He intended nothing in the Bayán except Myself. He breathed only for My sake, and He ordained all good things for My Beauty. Were it not for My mention, the Bayán would not have been revealed, nor would the Beauty of the Merciful have spoken a word among you, for such as you are not worthy except for your own words, if you understand. The Bayán was revealed for My sake, and I recited it in all times. What was revealed then is indeed the Bayán, if you understand. What was revealed then serves as a witness to what was revealed before, and what was revealed by Him serves as proof for what is revealed now by the Pen of God, the Mighty, the Beloved.</w:t>
      </w:r>
    </w:p>
    <w:p w14:paraId="7B22E8B3" w14:textId="77777777" w:rsidR="00D13072" w:rsidRDefault="00000000">
      <w:pPr>
        <w:pStyle w:val="BodyText"/>
      </w:pPr>
      <w:r>
        <w:t>O people, I am His self, and He is My self. He sacrificed His self for My self, and I have taken My self and My soul in My own hands to sacrifice them in His path and for His love and pleasure. All the atoms bear witness to this if you listen. Fear God and do not separate Me from Him, even if God has placed this beyond your capacity. If everyone in the heavens and the earth were to gather to separate us, they would not be able to, nor would they succeed.</w:t>
      </w:r>
    </w:p>
    <w:p w14:paraId="054627D2" w14:textId="77777777" w:rsidR="00D13072" w:rsidRDefault="00000000">
      <w:pPr>
        <w:pStyle w:val="BodyText"/>
      </w:pPr>
      <w:r>
        <w:t>At that time, He was seated at the right hand of His throne, His fingers between His teeth, contemplating you and what you had done, O assembly of idolaters! He cried out and wept over what befell Me and what will come to you afterward. At that time, He recounted to Me what was hidden in your breasts, and He wept, and with His weeping, the denizens of the highest company lamented, but you neither know nor feel.</w:t>
      </w:r>
    </w:p>
    <w:p w14:paraId="6F726273" w14:textId="77777777" w:rsidR="00D13072" w:rsidRDefault="00000000">
      <w:pPr>
        <w:pStyle w:val="BodyText"/>
      </w:pPr>
      <w:r>
        <w:t>Despite this, you have done things on this earth that have no equal. If you had even a little insight, you would realize that the objections you raise against the Truth are directed against Him who revealed the Truth and always will reveal it, and they concern no one else. Just as the previous peoples raised objections, unaware, and if they had understood that their objections were directed at the Truth, they would never have objected. For this reason, the Manifestations of negation have always opposed the Manifestations of affirmation, bringing about things that pen and tongue are ashamed to mention.</w:t>
      </w:r>
    </w:p>
    <w:p w14:paraId="1237DAB4" w14:textId="77777777" w:rsidR="00D13072" w:rsidRDefault="00000000">
      <w:pPr>
        <w:pStyle w:val="BodyText"/>
      </w:pPr>
      <w:r>
        <w:lastRenderedPageBreak/>
        <w:t>Soon, what was foretold will come to pass, for mere rejection and opposition will not suffice for you. The Eternal Beauty says: O deaf ones of existence, I will recite to you a melody from the songbird of the former manifestation, so that perhaps you may understand a little. And even if you do not comprehend, the realities of all things will listen and will not tear the veil of modesty or cast off the robe of courtesy. It is this: To the letter of Life and the Greatest Unique One—upon them both be My glory—He said when they asked about this most sacred, most exalted Manifestation: By the One who is alone in might and glory and has brought all things into being from nothing, even certainty is ashamed to attain certainty in Him, or to bow down before Him. Even evidence is ashamed to point to Him for anyone else. Do you wish Me to recognize you or to bear witness against another for you?</w:t>
      </w:r>
    </w:p>
    <w:p w14:paraId="03CDE7DD" w14:textId="77777777" w:rsidR="00D13072" w:rsidRDefault="00000000">
      <w:pPr>
        <w:pStyle w:val="BodyText"/>
      </w:pPr>
      <w:r>
        <w:t>The Ancient Essence, who says that even certainty is ashamed to attain certainty in Him, to bow before Him, and even evidence is ashamed to point to Him, while you, without shame or modesty, have risen up in such opposition to the Cause of God that nothing like it has ever been seen. You have torn asunder the veils of modesty and sanctity with the fingers of polytheism. We ask God to tear apart your veil, expose your vile self among the people, and strip you of the robe of honor, so that He may reveal to His servants what you truly are. By God, O heedless one, with your actions you have caused all things to tremble, torn the veil of chastity, and shaken the foundations of the highest realm.</w:t>
      </w:r>
    </w:p>
    <w:p w14:paraId="0D44ACCE" w14:textId="77777777" w:rsidR="00D13072" w:rsidRDefault="00000000">
      <w:pPr>
        <w:pStyle w:val="BodyText"/>
      </w:pPr>
      <w:r>
        <w:t>By the Beloved of existence, after this, you have not and will not consider the sanctity of any of the Manifestations of God, except the souls of idolaters, and this only because of the whispers and illusions concealed within those souls. Another statement from the Bayán is revealed purely for the sake of the Merciful, so that perhaps a breeze from the garden of the divine words may pass over the inhabitants of the world, and perhaps, through this, those sacred souls may emerge from behind the veil and attain the divine purpose. They may act according to what has been previously revealed and regard these days as precious. Likewise, may those souls realize the immense sanctity of this Manifestation before God, so that they may refrain from insolence.</w:t>
      </w:r>
    </w:p>
    <w:p w14:paraId="1EA6120F" w14:textId="77777777" w:rsidR="00D13072" w:rsidRDefault="00000000">
      <w:pPr>
        <w:pStyle w:val="BodyText"/>
      </w:pPr>
      <w:r>
        <w:t>He says—exalted be His glory—: I have read your letter, and what is contained within it is a gem. Were it not for what it contains, I would not have answered you upon this paper, nor with the highest authority decreed in creation. How great is the mention of the One about whom you asked! He is higher, more exalted, more majestic, more secure, and more sacred than hearts can perceive, souls can bow before, or bodies can praise with their tongues. How great is your request, and how small is your essence! Should the sun of His Manifestation in the point of the Bayán be questioned about the sun, before whose radiance those suns bow in prostration, if they are true suns? If not, they are unworthy of the exaltedness of His sanctity and the loftiness of His mention.</w:t>
      </w:r>
    </w:p>
    <w:p w14:paraId="640F9E44" w14:textId="77777777" w:rsidR="00D13072" w:rsidRDefault="00000000">
      <w:pPr>
        <w:pStyle w:val="BodyText"/>
      </w:pPr>
      <w:r>
        <w:t>Had you not been of the first rank, I would have imposed a limit upon you for questioning about God, who created you, sustained you, caused you to die, and raised you again in this form through the point of the Bayán in this unique Manifestation. First, say, when you wish to mention Him in your knowledge: “Glory be to the One who possesses sovereignty and dominion” nineteen times. He says—exalted be His mention: I have written a gem about Him, and it is this: He cannot be questioned by My indications, nor by what is mentioned in the Bayán. Indeed, by His might, that word is greater in the sight of God than the worship of all things on earth, for the essence of all worship ends in that word.</w:t>
      </w:r>
    </w:p>
    <w:p w14:paraId="46378838" w14:textId="77777777" w:rsidR="00D13072" w:rsidRDefault="00000000">
      <w:pPr>
        <w:pStyle w:val="BodyText"/>
      </w:pPr>
      <w:r>
        <w:lastRenderedPageBreak/>
        <w:t>Now, from these statements of the revealed Bayán—exalted be its greatness—reflect on the rank of the mirrors who have assumed rights for themselves apart from God, and the station of those who have turned away and opposed. The Ancient Essence, the Beloved of the world, by whose word all those in the Bayán were created, is mentioned with such reverence, saying: Had you not been of the first rank, I would have imposed a limit upon you. Reflect for a moment on what this great warning means for such a soul. If you have any insight, you will cry out and lament, saying, “Alas for what we have neglected in the cause of God!” Yet the questioner did not mention anything disrespectful or inappropriate in his inquiry. Simply for the act of questioning, such a stern warning was given so that he and all the people of the Bayán might be made aware and never ask about God except from His own Self, for He alone is His own proof, and cannot be known by anything less than Himself.</w:t>
      </w:r>
    </w:p>
    <w:p w14:paraId="5B71AD4D" w14:textId="77777777" w:rsidR="00D13072" w:rsidRDefault="00000000">
      <w:pPr>
        <w:pStyle w:val="BodyText"/>
      </w:pPr>
      <w:r>
        <w:t>As He states at the end of this letter: “Any soul that beholds that Eternal Beauty through anything other than His own eyes will never come to know Him.” He says—exalted be His mention: “Witness with the eye of your heart and do not look upon Him except through His own sight! For whoever looks upon Him with His own eye will perceive Him, and whoever does not will be veiled. If you seek God and His meeting, then seek Him and gaze upon Him.” Likewise, to glorify His own Self and manifest His station, He states—exalted be His glory: “Verily, He reveals Himself to all things. Yet I feel shame to say that everything comes to know itself through the same means by which I have made all things aware of Me through My signs. For everything you find, from all things, is His creation, and verily, God is far above and exalted beyond being known by His creation; rather, it is creation that is known through Him.”</w:t>
      </w:r>
    </w:p>
    <w:p w14:paraId="33123E76" w14:textId="77777777" w:rsidR="00D13072" w:rsidRDefault="00000000">
      <w:pPr>
        <w:pStyle w:val="BodyText"/>
      </w:pPr>
      <w:r>
        <w:t>Observe how with what courtesy and reverence He speaks in all these statements, which pertain to the next Manifestation. He says that He Himself makes His holy Self known to all things, and I feel ashamed to say that all things would know Him in the same way they come to know themselves. If you reflect even a little on these divine words from the Merciful and partake of the sweet fruits of understanding hidden therein, you will shatter the idol of delusion, which is fashioned by the hands of doubt, and turn toward the Ancient Horizon. Yet it is far from likely that you will be granted this success, for your insolence has exceeded all bounds.</w:t>
      </w:r>
    </w:p>
    <w:p w14:paraId="5DF30663" w14:textId="77777777" w:rsidR="00D13072" w:rsidRDefault="00000000">
      <w:pPr>
        <w:pStyle w:val="BodyText"/>
      </w:pPr>
      <w:r>
        <w:t>By the truth of the Point of Existence and the Beauty of the Worshipped One, this servant is bewildered by your kind. These are the words of the Lord Most High, and yet you mock God by mentioning Mirza Jamál and Mirza Kamál in derision. You seem to believe that the sanctity of God is diminished among the people by such words, just as the deniers of God have slandered the Beauty of the Merciful with these falsehoods. But you are heedless of the fact that to anyone with insight, these words you have mentioned are the lowest, most vile, and furthest from any noble mention. Every soul of any worth avoids the disgrace you have committed, and every person of distinction seeks refuge in God from the disrespect you have shown.</w:t>
      </w:r>
    </w:p>
    <w:p w14:paraId="4F48F5C8" w14:textId="77777777" w:rsidR="00D13072" w:rsidRDefault="00000000">
      <w:pPr>
        <w:pStyle w:val="BodyText"/>
      </w:pPr>
      <w:r>
        <w:t xml:space="preserve">Furthermore, it is confirmed and proven by these words that nothing besides His holy Self is His proof, nor will it ever be, and any attempt to know Him through anything other than Himself has always been, and will always be, rejected. Whoever seeks to know that Hidden Sacred Essence must know Him through His own Self and what He reveals from Himself, not through words past or future. By the One in whose hand is My soul, the strong boughs of the divine Orchard are apparent in the garden of these divine </w:t>
      </w:r>
      <w:r>
        <w:lastRenderedPageBreak/>
        <w:t>words, and the fruits of sublime knowledge are evident from the Lot-trees of these written words. Yet, apart from the possessors of vision, perception, and taste, no one has any portion of this. And today, none are mentioned among those with sight, taste, and heart except the people of Bahá, whose faces God has illumined with the lights of His Beauty, whom He has sanctified from all else, and to whom He has revealed that which has bewildered the hearts and settled them in the shade of His Cause, cutting them off from the world.</w:t>
      </w:r>
    </w:p>
    <w:p w14:paraId="3D09D020" w14:textId="77777777" w:rsidR="00D13072" w:rsidRDefault="00000000">
      <w:pPr>
        <w:pStyle w:val="BodyText"/>
      </w:pPr>
      <w:r>
        <w:t>Now, since the people of the Bayán are walking without the good pleasure of God, wandering in the desert of illusion, and deprived of the purpose of God and His signs—just as you have written, asking where in the Bayán the Blessed, Exalted, Most Glorious Name is mentioned and in what wording—this servant has descended from the Most Remote Place and the Lot-tree of the utmost limit, which is the station of the divine Essence, and has turned toward the earth of limitation, which is the realm of expression and signs, in the hope that what I mention in this station may be accepted and that by the cord of divine words, you may be saved from the transient abyss and advance to the eternal light-filled realm.</w:t>
      </w:r>
    </w:p>
    <w:p w14:paraId="3C8226A1" w14:textId="77777777" w:rsidR="00D13072" w:rsidRDefault="00000000">
      <w:pPr>
        <w:pStyle w:val="BodyText"/>
      </w:pPr>
      <w:r>
        <w:t>Regarding your question about whether the praises of the Báb are for a specific individual or for the name Bahá: First, tell me what reason or proof you had for believing in the Báb, who named Himself the “Remembrance” and attributed all the beautiful names to His blessed Self. By what proof did you accept Him, and by what evidence did you become certain and submit? By the same reason and evidence, be watchful now. All the names and their dominions are created by the word of the Manifestation and will be created, and all are revolving around Him, though you do not know and are heedless. He states: “Whatever has been mentioned of the beautiful names in the Bayán, the entire intent has been the next Manifestation, and it will always be so.” Similarly, whatever “good” was mentioned in the Bayán, in its primary truth, refers to the next Manifestation, and in its secondary truth, refers to the first believer in Him.</w:t>
      </w:r>
    </w:p>
    <w:p w14:paraId="6810C182" w14:textId="77777777" w:rsidR="00D13072" w:rsidRDefault="00000000">
      <w:pPr>
        <w:pStyle w:val="BodyText"/>
      </w:pPr>
      <w:r>
        <w:t>Today, by the explicit words of the Point of the Bayán, those souls who have turned away from this wondrous Cause are deprived of the garment of name and attribute, and all are gathered and noted before God among the beasts. Say: Die in your wrath, O you who deny this grace and perish upon hearing it! It has appeared in truth, and the manifestations of the names and their dominions, as well as their realities and essences, revolve around it if you are among the knowledgeable. And He has no need for anything besides Himself, nor for the names you once knew, for everything needs Him, and all ask from His bounty. Thus, the realities of the names lament your wrongdoing and deeds and seek refuge in God from you and your kind, saying to you: O heedless one, we were created and sent forth by the command of God, the Mighty, the All-Powerful, and we serve at His court, circling around His door, and we are honored by our connection to Him. Yet He is self-sufficient from us, if you are among the perceiving.</w:t>
      </w:r>
    </w:p>
    <w:p w14:paraId="65DC7BF4" w14:textId="77777777" w:rsidR="00D13072" w:rsidRDefault="00000000">
      <w:pPr>
        <w:pStyle w:val="BodyText"/>
      </w:pPr>
      <w:r>
        <w:t>When the fire of envy and hatred flared within you, you were not content that He who created the dominion of the names by His command would attribute one of those names to Himself. This is an injustice, the like of which has never appeared in creation. Thus, the cities of everlasting life wail from your wrongdoing, O assembly of the rebellious!</w:t>
      </w:r>
    </w:p>
    <w:p w14:paraId="568C36C7" w14:textId="77777777" w:rsidR="00D13072" w:rsidRDefault="00000000">
      <w:pPr>
        <w:pStyle w:val="BodyText"/>
      </w:pPr>
      <w:r>
        <w:lastRenderedPageBreak/>
        <w:t>Say: He is the one by whom the names are honored if a servant among His servants is connected to Him or called by them. Yet you were not aware of this and are among those far removed. Say: By God, I am the Exalted One in the dominion of eternity, Muhammad in the realm of the names, the Spirit in the cities of everlasting life, and Husayn in this great Manifestation. We have other names in the realms of the Ancient One, of which no one is aware except God, the Singular, the All-Knowing, the All-Informed. Die in your wrath, O heedless one! The honor that has been ordained for the names is because of their connection to My self, the Mighty, the All-Knowing. No name has risen in dominion except by turning toward My sanctified, exalted, mighty shore. By My soul, every good name returns to My self, and every sublime mention ends in My beauty, if you are among the certain.</w:t>
      </w:r>
    </w:p>
    <w:p w14:paraId="5C1E42CA" w14:textId="77777777" w:rsidR="00D13072" w:rsidRDefault="00000000">
      <w:pPr>
        <w:pStyle w:val="BodyText"/>
      </w:pPr>
      <w:r>
        <w:t>And if you name yourself with all the names but not by Me, it will not be true. Rather, the realities of those names will curse you when they emerge from your mouth, flee from you, and return to the remotest sanctuary, this sacred, lofty, and exalted station. If you name darkness as light, will that name be true for it? No, by the Lord of all the worlds! Or if you call pottery pearls, does that name suit it? No, by your Lord, the Merciful, the Compassionate! Do you object to the one to whose radiance all the names prostrate, and who will not move except by His command, nor shine except by His radiant, exalted, sacred, and manifest light? Fear God, and do not follow your whims, nor object to the one whom God has sanctified from all names and attributes, then from all mention and description. He has made Him His own proof for Himself and has caused His being to bear witness to His own essence, the Mighty, the Invincible.</w:t>
      </w:r>
    </w:p>
    <w:p w14:paraId="0FF518B3" w14:textId="77777777" w:rsidR="00D13072" w:rsidRDefault="00000000">
      <w:pPr>
        <w:pStyle w:val="BodyText"/>
      </w:pPr>
      <w:r>
        <w:t>Your Lord created the dominion of names, as He created all things, by His command “Be!” and it is, if you are among the observers. And if He wills, He can return them to absolute non-existence, for He is the Omnipotent, the All-Wise. Listen to My words and repent to God, who created you for the knowledge of His Self. Do not dispute His Cause after its appearance, and do not be among the rebellious! Purify your heart, then your ears, so that you may hear the melodies of God from His pure, luminous, truthful, and trustworthy tongue! Do you think that anyone besides Him could bring forth what He has brought? No, by His own sovereign being, the All-Powerful, the Eternal! Or could anyone else speak directly before His face? No, by His beloved, exalted beauty! He cannot be confused with anyone else, and what appears from Him is sanctified from everything that has appeared in the worlds, if you but know.</w:t>
      </w:r>
    </w:p>
    <w:p w14:paraId="48C15249" w14:textId="77777777" w:rsidR="00D13072" w:rsidRDefault="00000000">
      <w:pPr>
        <w:pStyle w:val="BodyText"/>
      </w:pPr>
      <w:r>
        <w:t>Say: Sometimes He names Himself with all the names, and sometimes He sanctifies Himself from them and from all that was created between the heavens and the earth, and from all that was and will be. Say: All matters are in His grasp</w:t>
      </w:r>
    </w:p>
    <w:p w14:paraId="3B7E8A65" w14:textId="77777777" w:rsidR="00D13072" w:rsidRDefault="00000000">
      <w:pPr>
        <w:pStyle w:val="BodyText"/>
      </w:pPr>
      <w:r>
        <w:t>. He does what He wills by His command, and whoever says “Why” and “How” has disbelieved in God, the Omnipotent, the Almighty, the Self-Subsisting. Fear God, and do not follow the path of the first one who turned away from God. Avoid him, and seek forgiveness from your Lord, so that He may breathe upon your reality what will cleanse it of the odors of those people. Verily, He is the All-Forgiving, the Most Compassionate. If you hear, it is for your own self, and if you deny and turn away, it is against your own self. For your Lord, the Merciful, is independent of all things in creation, and verily He is the sanctified, exalted, mighty, and praiseworthy.</w:t>
      </w:r>
    </w:p>
    <w:p w14:paraId="0090104C" w14:textId="77777777" w:rsidR="00D13072" w:rsidRDefault="00000000">
      <w:pPr>
        <w:pStyle w:val="BodyText"/>
      </w:pPr>
      <w:r>
        <w:lastRenderedPageBreak/>
        <w:t>As He states at the end of this letter: “Any soul that beholds that Eternal Beauty through anything other than His own eyes will never come to know Him.” He says—exalted be His mention: “Witness with the eye of your heart and do not look upon Him except through His own sight! For whoever looks upon Him with His own eye will perceive Him, and whoever does not will be veiled. If you seek God and His meeting, then seek Him and gaze upon Him.” Likewise, to glorify His own Self and manifest His station, He states—exalted be His glory: “Verily, He reveals Himself to all things. Yet I feel shame to say that everything comes to know itself through the same means by which I have made all things aware of Me through My signs. For everything you find, from all things, is His creation, and verily, God is far above and exalted beyond being known by His creation; rather, it is creation that is known through Him.”</w:t>
      </w:r>
    </w:p>
    <w:p w14:paraId="31CDF1A7" w14:textId="77777777" w:rsidR="00D13072" w:rsidRDefault="00000000">
      <w:pPr>
        <w:pStyle w:val="BodyText"/>
      </w:pPr>
      <w:r>
        <w:t>Observe how with what courtesy and reverence He speaks in all these statements, which pertain to the next Manifestation. He says that He Himself makes His holy Self known to all things, and I feel ashamed to say that all things would know Him in the same way they come to know themselves. If you reflect even a little on these divine words from the Merciful and partake of the sweet fruits of understanding hidden therein, you will shatter the idol of delusion, which is fashioned by the hands of doubt, and turn toward the Ancient Horizon. Yet it is far from likely that you will be granted this success, for your insolence has exceeded all bounds.</w:t>
      </w:r>
    </w:p>
    <w:p w14:paraId="44BC566E" w14:textId="77777777" w:rsidR="00D13072" w:rsidRDefault="00000000">
      <w:pPr>
        <w:pStyle w:val="BodyText"/>
      </w:pPr>
      <w:r>
        <w:t>By the truth of the Point of Existence and the Beauty of the Worshipped One, this servant is bewildered by your kind. These are the words of the Lord Most High, and yet you mock God by mentioning Mirza Jamál and Mirza Kamál in derision. You seem to believe that the sanctity of God is diminished among the people by such words, just as the deniers of God have slandered the Beauty of the Merciful with these falsehoods. But you are heedless of the fact that to anyone with insight, these words you have mentioned are the lowest, most vile, and furthest from any noble mention. Every soul of any worth avoids the disgrace you have committed, and every person of distinction seeks refuge in God from the disrespect you have shown.</w:t>
      </w:r>
    </w:p>
    <w:p w14:paraId="084C993C" w14:textId="77777777" w:rsidR="00D13072" w:rsidRDefault="00000000">
      <w:pPr>
        <w:pStyle w:val="BodyText"/>
      </w:pPr>
      <w:r>
        <w:t>Furthermore, it is confirmed and proven by these words that nothing besides His holy Self is His proof, nor will it ever be, and any attempt to know Him through anything other than Himself has always been, and will always be, rejected. Whoever seeks to know that Hidden Sacred Essence must know Him through His own Self and what He reveals from Himself, not through words past or future. By the One in whose hand is My soul, the strong boughs of the divine Orchard are apparent in the garden of these divine words, and the fruits of sublime knowledge are evident from the Lot-trees of these written words. Yet, apart from the possessors of vision, perception, and taste, no one has any portion of this. And today, none are mentioned among those with sight, taste, and heart except the people of Bahá, whose faces God has illumined with the lights of His Beauty, whom He has sanctified from all else, and to whom He has revealed that which has bewildered the hearts and settled them in the shade of His Cause, cutting them off from the world.</w:t>
      </w:r>
    </w:p>
    <w:p w14:paraId="7D9F57BA" w14:textId="77777777" w:rsidR="00D13072" w:rsidRDefault="00000000">
      <w:pPr>
        <w:pStyle w:val="BodyText"/>
      </w:pPr>
      <w:r>
        <w:t xml:space="preserve">Now, since the people of the Bayán are walking without the good pleasure of God, wandering in the desert of illusion, and deprived of the purpose of God and His signs—just as you have written, asking where in the Bayán the Blessed, Exalted, Most Glorious Name is mentioned and in what wording—this servant has descended from the Most Remote Place and the Lot-tree of the utmost limit, which is the </w:t>
      </w:r>
      <w:r>
        <w:lastRenderedPageBreak/>
        <w:t>station of the divine Essence, and has turned toward the earth of limitation, which is the realm of expression and signs, in the hope that what I mention in this station may be accepted and that by the cord of divine words, you may be saved from the transient abyss and advance to the eternal light-filled realm.</w:t>
      </w:r>
    </w:p>
    <w:p w14:paraId="64F57EF7" w14:textId="77777777" w:rsidR="00D13072" w:rsidRDefault="00000000">
      <w:pPr>
        <w:pStyle w:val="BodyText"/>
      </w:pPr>
      <w:r>
        <w:t>Regarding your question about whether the praises of the Báb are for a specific individual or for the name Bahá: First, tell me what reason or proof you had for believing in the Báb, who named Himself the “Remembrance” and attributed all the beautiful names to His blessed Self. By what proof did you accept Him, and by what evidence did you become certain and submit? By the same reason and evidence, be watchful now. All the names and their dominions are created by the word of the Manifestation and will be created, and all are revolving around Him, though you do not know and are heedless. He states: “Whatever has been mentioned of the beautiful names in the Bayán, the entire intent has been the next Manifestation, and it will always be so.” Similarly, whatever “good” was mentioned in the Bayán, in its primary truth, refers to the next Manifestation, and in its secondary truth, refers to the first believer in Him.</w:t>
      </w:r>
    </w:p>
    <w:p w14:paraId="3914C86F" w14:textId="77777777" w:rsidR="00D13072" w:rsidRDefault="00000000">
      <w:pPr>
        <w:pStyle w:val="BodyText"/>
      </w:pPr>
      <w:r>
        <w:t>Today, by the explicit words of the Point of the Bayán, those souls who have turned away from this wondrous Cause are deprived of the garment of name and attribute, and all are gathered and noted before God among the beasts. Say: Die in your wrath, O you who deny this grace and perish upon hearing it! It has appeared in truth, and the manifestations of the names and their dominions, as well as their realities and essences, revolve around it if you are among the knowledgeable. And He has no need for anything besides Himself, nor for the names you once knew, for everything needs Him, and all ask from His bounty. Thus, the realities of the names lament your wrongdoing and deeds and seek refuge in God from you and your kind, saying to you: O heedless one, we were created and sent forth by the command of God, the Mighty, the All-Powerful, and we serve at His court, circling around His door, and we are honored by our connection to Him. Yet He is self-sufficient from us, if you are among the perceiving.</w:t>
      </w:r>
    </w:p>
    <w:p w14:paraId="6D5A2A15" w14:textId="77777777" w:rsidR="00D13072" w:rsidRDefault="00000000">
      <w:pPr>
        <w:pStyle w:val="BodyText"/>
      </w:pPr>
      <w:r>
        <w:t>When the fire of envy and hatred flared within you, you were not content that He who created the dominion of the names by His command would attribute one of those names to Himself. This is an injustice, the like of which has never appeared in creation. Thus, the cities of everlasting life wail from your wrongdoing, O assembly of the rebellious!</w:t>
      </w:r>
    </w:p>
    <w:p w14:paraId="370D46B7" w14:textId="77777777" w:rsidR="00D13072" w:rsidRDefault="00000000">
      <w:pPr>
        <w:pStyle w:val="BodyText"/>
      </w:pPr>
      <w:r>
        <w:t>Say: He is the one by whom the names are honored if a servant among His servants is connected to Him or called by them. Yet you were not aware of this and are among those far removed. Say: By God, I am the Exalted One in the dominion of eternity, Muhammad in the realm of the names, the Spirit in the cities of everlasting life, and Husayn in this great Manifestation. We have other names in the realms of the Ancient One, of which no one is aware except God, the Singular, the All-Knowing, the All-Informed. Die in your wrath, O heedless one! The honor that has been ordained for the names is because of their connection to My self, the Mighty, the All-Knowing. No name has risen in dominion except by turning toward My sanctified, exalted, mighty shore. By My soul, every good name returns to My self, and every sublime mention ends in My beauty, if you are among the certain.</w:t>
      </w:r>
    </w:p>
    <w:p w14:paraId="135EA14A" w14:textId="77777777" w:rsidR="00D13072" w:rsidRDefault="00000000">
      <w:pPr>
        <w:pStyle w:val="BodyText"/>
      </w:pPr>
      <w:r>
        <w:t xml:space="preserve">And if you name yourself with all the names but not by Me, it will not be true. Rather, the realities of those names will curse you when they emerge from your mouth, flee from you, and return to the </w:t>
      </w:r>
      <w:r>
        <w:lastRenderedPageBreak/>
        <w:t>remotest sanctuary, this sacred, lofty, and exalted station. If you name darkness as light, will that name be true for it? No, by the Lord of all the worlds! Or if you call pottery pearls, does that name suit it? No, by your Lord, the Merciful, the Compassionate! Do you object to the one to whose radiance all the names prostrate, and who will not move except by His command, nor shine except by His radiant, exalted, sacred, and manifest light? Fear God, and do not follow your whims, nor object to the one whom God has sanctified from all names and attributes, then from all mention and description. He has made Him His own proof for Himself and has caused His being to bear witness to His own essence, the Mighty, the Invincible.</w:t>
      </w:r>
    </w:p>
    <w:p w14:paraId="305E6050" w14:textId="77777777" w:rsidR="00D13072" w:rsidRDefault="00000000">
      <w:pPr>
        <w:pStyle w:val="BodyText"/>
      </w:pPr>
      <w:r>
        <w:t>Your Lord created the dominion of names, as He created all things, by His command “Be!” and it is, if you are among the observers. And if He wills, He can return them to absolute non-existence, for He is the Omnipotent, the All-Wise. Listen to My words and repent to God, who created you for the knowledge of His Self. Do not dispute His Cause after its appearance, and do not be among the rebellious! Purify your heart, then your ears, so that you may hear the melodies of God from His pure, luminous, truthful, and trustworthy tongue! Do you think that anyone besides Him could bring forth what He has brought? No, by His own sovereign being, the All-Powerful, the Eternal! Or could anyone else speak directly before His face? No, by His beloved, exalted beauty! He cannot be confused with anyone else, and what appears from Him is sanctified from everything that has appeared in the worlds, if you but know.</w:t>
      </w:r>
    </w:p>
    <w:p w14:paraId="2FA19B08" w14:textId="77777777" w:rsidR="00D13072" w:rsidRDefault="00000000">
      <w:pPr>
        <w:pStyle w:val="BodyText"/>
      </w:pPr>
      <w:r>
        <w:t>Say: Sometimes He names Himself with all the names, and sometimes He sanctifies Himself from them and from all that was created between the heavens and the earth, and from all that was and will be. Say: All matters are in His grasp. He does what He wills by His command, and whoever says “Why” and “How” has disbelieved in God, the Omnipotent, the Almighty, the Self-Subsisting. Fear God, and do not follow the path of the first one who turned away from God. Avoid him, and seek forgiveness from your Lord, so that He may breathe upon your reality what will cleanse it of the odors of those people. Verily, He is the All-Forgiving, the Most Compassionate. If you hear, it is for your own self, and if you deny and turn away, it is against your own self. For your Lord, the Merciful, is independent of all things in creation, and verily He is the sanctified, exalted, mighty, and praiseworthy.</w:t>
      </w:r>
    </w:p>
    <w:p w14:paraId="65C53DB2" w14:textId="77777777" w:rsidR="00D13072" w:rsidRDefault="00000000">
      <w:pPr>
        <w:pStyle w:val="BodyText"/>
      </w:pPr>
      <w:r>
        <w:t>Know that wherever the word “Bahá” (Glory) appears in the divine scriptures, it has been revealed with reference to a particular and manifest form, clearly evident and clearly apparent. All mercy today is reserved for the one who believes in Him, and all wrath is for those souls who do not believe in Him and turn away. Indeed, those names that have been heard and associated with the first denier were, unbeknownst to them, all specifically intended for this Manifestation, but the deniers have altered them without understanding. This injustice is none other than the work of the original tree of opposition and corruption.</w:t>
      </w:r>
    </w:p>
    <w:p w14:paraId="5ADCD3EB" w14:textId="77777777" w:rsidR="00D13072" w:rsidRDefault="00000000">
      <w:pPr>
        <w:pStyle w:val="BodyText"/>
      </w:pPr>
      <w:r>
        <w:t xml:space="preserve">And beyond this, if there is no mention of this Manifestation in the Bayán, according to your assumption and that of your guides, and if the word “Bahá” has not been revealed in the Book, what harm does that do to the Manifestation? He says: I have appeared with the same proof as the First Point (the Báb), nay, even greater, if you were to comprehend. And by God, there is no god but Him—He has never desired that anyone should prove His Cause except by His own self and the verses He revealed. Indeed, your question would only be valid if the Manifestation Himself had stated that His proof is His name, but He is </w:t>
      </w:r>
      <w:r>
        <w:lastRenderedPageBreak/>
        <w:t>far above that. His proof has always been and will always be His own Manifestation and what has been revealed from Him. This is the proof by which all the Prophets and Messengers have been sent. Whoever turns away has turned away from God, his Creator, and has disbelieved in His verses, and is among the polytheists, as recorded by the Pen of God on the Tablet.</w:t>
      </w:r>
    </w:p>
    <w:p w14:paraId="64BABAAE" w14:textId="77777777" w:rsidR="00D13072" w:rsidRDefault="00000000">
      <w:pPr>
        <w:pStyle w:val="BodyText"/>
      </w:pPr>
      <w:r>
        <w:t>Even the Báb Himself—may all souls be sacrificed for Him—only used His verses as proof, as when He was summoned to various gatherings and asked for evidence, He responded with nothing but His revealed verses from that Source of all names and attributes. And whenever any servant sought proof, the answer was always to gaze upon the verses of God. For the proof has always been and will always be the verses of God, and this proof is sufficient for everyone on earth. In this greatest Manifestation, many people have witnessed what they desired, whether in the divine verses, the like of which no one has ever seen, or in scientific explanations and extraordinary deeds. Yet they have still disbelieved in the reality, essence, and being of the First Point and do not perceive it. And still, you mention names. People have always turned away from the known sovereign and have clung to the delusions of their own selves.</w:t>
      </w:r>
    </w:p>
    <w:p w14:paraId="6A989D05" w14:textId="77777777" w:rsidR="00D13072" w:rsidRDefault="00000000">
      <w:pPr>
        <w:pStyle w:val="BodyText"/>
      </w:pPr>
      <w:r>
        <w:t>As for what you wrote, questioning if the references to the specific essence or person are found in the Bayán, and in what wording: Therefore, purely for the sake of God, I will mention some of the revealed verses from the Supreme Will, which have been revealed concerning this Blessed, Exalted, and Most Glorious Name and this Most Sacred and Unapproachable Manifestation. Although, by God, there is no god but Him, the Beauty of Bahá has never used anything but the revealed verses from the Heaven of Oneness as His proof and standard for His Cause. Though these words you have brought up are in opposition to God, your intention has never been to understand, which is why I mention some of the revealed words of the Bayán in fulfillment of God’s proof upon you. If you are not guided by them, just as you were not guided before, perhaps others will be guided by them. Even though the proof is His very Self, I want you at least to realize that you are among those of whom it is said: “And in another place, He says:”</w:t>
      </w:r>
    </w:p>
    <w:p w14:paraId="7BCCB3A9" w14:textId="77777777" w:rsidR="00D13072" w:rsidRDefault="00000000">
      <w:pPr>
        <w:pStyle w:val="BodyText"/>
      </w:pPr>
      <w:r>
        <w:t>The Sun is rising with a hundred thousand rays, and the Point of the Bayán says in all Tablets to know Him by His own Self and by His verses. In truth, it is forbidden for any soul to use anything other than His Sacred Self and what appears from Him to argue for His truth. Yet I will bear this transgression and hope for forgiveness from the Sovereign of Pre-Eternity. If I were to mention all that could be said on this matter, the Tablets would not suffice, for countless words have been revealed from the realm of existence. Therefore, I will suffice with a few passages:</w:t>
      </w:r>
    </w:p>
    <w:p w14:paraId="77155B58" w14:textId="77777777" w:rsidR="00D13072" w:rsidRDefault="00000000">
      <w:pPr>
        <w:pStyle w:val="BodyText"/>
      </w:pPr>
      <w:r>
        <w:t>He says—exalted be His majesty: “And indeed, by the same means, we revealed the Qur’an before, but you were veiled from My purpose. This is what the night and the day have revolved around, eight individuals, and you have unified in worship, and yet you have been veiled from its secret after it was decreed. This is the balance of guidance in the Bayán. You believed in it until the Sun of Bahá arose. This is the Manifestation of God. If you act according to it, you are believers and will dwell in the good-pleasure of God forever. Otherwise, you are annihilated.”</w:t>
      </w:r>
    </w:p>
    <w:p w14:paraId="095E300A" w14:textId="77777777" w:rsidR="00D13072" w:rsidRDefault="00000000">
      <w:pPr>
        <w:pStyle w:val="BodyText"/>
      </w:pPr>
      <w:r>
        <w:t xml:space="preserve">And today, the Manifestation of God is manifest, and the Sun of Bahá has arisen and is shining forth from the supreme horizon, while the deniers are perishing and reduced to absolute nothingness, as you see, if you are among the just. Likewise, He is alive in the most exalted horizon if you are able to hear or be </w:t>
      </w:r>
      <w:r>
        <w:lastRenderedPageBreak/>
        <w:t>among those who see. I adjure you by God, who caused all things to speak His praise: After this firm word and this strong verse, and after this Manifestation of the Divine Glory, is there any room for anyone to turn away or hesitate? No, by His very self, if you but knew. In another place, He says—exalted be His might and glory: “From the moment the Sun of Bahá rises until it sets is better in the Book of God than the entirety of the night if you but understand. God created nothing except for that day, for on that day all will act to attain the meeting with God and His good-pleasure.”</w:t>
      </w:r>
    </w:p>
    <w:p w14:paraId="7D65A6DA" w14:textId="77777777" w:rsidR="00D13072" w:rsidRDefault="00000000">
      <w:pPr>
        <w:pStyle w:val="BodyText"/>
      </w:pPr>
      <w:r>
        <w:t>It requires the purest sight to gaze upon the Greatest Vision and comprehend the meaning of the divine words. Listen to the call of the Sovereign of the Bayán, who, with the utmost clarity, has mentioned the next Manifestation, so that those veils of error may not remain and that people may not see any similitude, likeness, or equal for the Manifestation of Divine Unity. For the unity of the Divine Essence is not realized except through the Manifestation of the next Appearance, and the sanctification of God from all forms and likenesses is only affirmed through the Manifestation of His next Appearance. If a similitude, equal, or likeness is found for the Manifestation, then the Divine Essence cannot be seen as sanctified from resemblance, and His being sanctified from duality cannot be proven. Therefore, fear God, and do not associate any partner with Him in His dominion. Verily, He is One in His essence, and God is witness to what I say. And in this station, He says—exalted be His majesty: “Verily, the decline is near, and you, on that day, do not recognize it. Whoever seeks His meeting seeks My meeting; do not accept for Him what you would not accept for your own self.”</w:t>
      </w:r>
    </w:p>
    <w:p w14:paraId="3FBEF461" w14:textId="77777777" w:rsidR="00D13072" w:rsidRDefault="00000000">
      <w:pPr>
        <w:pStyle w:val="BodyText"/>
      </w:pPr>
      <w:r>
        <w:t>Despite this, everyone has exceeded their bounds, disregarded the divine counsels, and accepted what the Jews did not accept for the Spirit (Jesus), nor what the people of the Qur’an accepted for the Point of the Bayán. This arises from ignorance and a lack of maturity. If you have not heard this until now, then hear it now and be ashamed before God! Turn from the left of misguidance to the right of guidance! Soon, you and your kind and all you have spoken will perish, just as you are perishing today. For any soul not mentioned in the presence of God, all things bear witness to its annihilation. Purify your soul from this world, and do not speak of what you do not know, nor mention what you do not understand. Know your limit and your capacity, and do not exceed your station!</w:t>
      </w:r>
    </w:p>
    <w:p w14:paraId="1BB1F865" w14:textId="77777777" w:rsidR="00D13072" w:rsidRDefault="00000000">
      <w:pPr>
        <w:pStyle w:val="BodyText"/>
      </w:pPr>
      <w:r>
        <w:t>He explicitly states that the rising of the Sun at the point of decline is near, and you do not recognize or comprehend that day, just as you have not recognized or understood it. And that Eternal Beauty never spoke of the next Manifestation except with explicit statements in the Bayán. Unlike the previous books, which mentioned the next Manifestation in obscure terms, the fingers of power tore through all those veils in the Manifestation of Sixty and explicitly, without allusion, mentioned the next Manifestation throughout the entire Bayán.</w:t>
      </w:r>
    </w:p>
    <w:p w14:paraId="1592F54A" w14:textId="77777777" w:rsidR="00D13072" w:rsidRDefault="00000000">
      <w:pPr>
        <w:pStyle w:val="BodyText"/>
      </w:pPr>
      <w:r>
        <w:t>O heedless ones, intoxicated by the wine of ignorance and heedlessness, how long will you continue to be lost in the darkness and act according to the whims of your lower self? Detach your hearts from human limitations and gaze toward the abode of the Sovereign of Unity, so that perhaps you may enter into the realm of the Eternal and be freed from “why” and “how.” Do not ask the Sun, “What is your name, and what is the proof of your radiance?”</w:t>
      </w:r>
    </w:p>
    <w:p w14:paraId="41D8CD02" w14:textId="77777777" w:rsidR="00D13072" w:rsidRDefault="00000000">
      <w:pPr>
        <w:pStyle w:val="BodyText"/>
      </w:pPr>
      <w:r>
        <w:t xml:space="preserve">O blind one, the proof of its shining is its shining, and the evidence of its radiance is its radiance, and so it has been and will continue to be. Listen to the words of the All-Knowing, the All-Aware, who has explicitly </w:t>
      </w:r>
      <w:r>
        <w:lastRenderedPageBreak/>
        <w:t>declared that in this sacred, eternal Manifestation, all are doomed except those who cling to the Ark of Pre-Eternity in this greatest of manifestations. Indeed, they are the people of the Ark of Holiness before God, the Mighty, the Great. And whoever clings to this Ark is saved, and whoever turns away is drowned. Verily, this is a revelation from the All-Knowing, the All-Wise.</w:t>
      </w:r>
    </w:p>
    <w:p w14:paraId="353D9740" w14:textId="77777777" w:rsidR="00D13072" w:rsidRDefault="00000000">
      <w:pPr>
        <w:pStyle w:val="BodyText"/>
      </w:pPr>
      <w:r>
        <w:t>He says—exalted be His glory and magnified His authority: “O assembly of lights, verily, by God, the Truth, we do not speak from desire, nor do we reveal a single letter from that Book except by the permission of God, the True. Fear God and do not doubt the Cause of God, for the mystery of this Gate is hidden beneath the veils of the letters and inscribed above the veil of concealment by the hand of God, the Lord of the veil and the letters. God has created around that Gate oceans of the elixir’s waters, tinged with the oil of existence and the life of the desired fruit. And God has ordained for it ships of moist red ruby, and only the people of Bahá will board them by the permission of God, the Most High. And He is God, Mighty and Wise. There, the throne of God is borne by the angels of the mystery in the eight souls. The decree is manifest in the Mother Book. Soon the criminals will be presented before the Merciful, around the throne, before the Truth, in the symbol of justice.”</w:t>
      </w:r>
    </w:p>
    <w:p w14:paraId="16E03DB5" w14:textId="77777777" w:rsidR="00D13072" w:rsidRDefault="00000000">
      <w:pPr>
        <w:pStyle w:val="BodyText"/>
      </w:pPr>
      <w:r>
        <w:t xml:space="preserve">Had you been able to comprehend these revealed verses, which have been sent down in the </w:t>
      </w:r>
      <w:r>
        <w:rPr>
          <w:i/>
          <w:iCs/>
        </w:rPr>
        <w:t>Qayyúmu’l-Asmá’</w:t>
      </w:r>
      <w:r>
        <w:t>, you would have sacrificed your souls on the path of this universal, divine manifestation. But the intellects of such people as yourselves have been stripped away by what your hands have wrought. Thus, you are deprived of the grace of the Merciful and the showers of divine wisdom in this spiritual spring and the sovereign of seasons and divine days. You are distanced from the good pleasure of the All-Knowing King, lost in the wilderness of your passions, grazing like animals in the field of illusions. Today, none are remembered by God except those who board this Ark of the eternal, divine glory. These souls are as rare as the philosopher’s stone, and soon you will witness that most people, without realizing it, are drowning in the depths of the sea of ignorance and heedlessness, deprived of God’s Ark, except for a few numbered souls. How much longer will the breezes of divine grace blow over the corpses of those dead in self and desire, giving them life and directing them toward the horizon of unity?</w:t>
      </w:r>
    </w:p>
    <w:p w14:paraId="33ABF8DC" w14:textId="77777777" w:rsidR="00D13072" w:rsidRDefault="00000000">
      <w:pPr>
        <w:pStyle w:val="BodyText"/>
      </w:pPr>
      <w:r>
        <w:t>And when He says that the throne of God is carried by the angels of the mystery in the eight souls, it is a clear proof that few of the people of the Bayán will be assured in this Manifestation, as mentioned with the number eight, for in the beginning of every Manifestation it has been so, not exclusive to this one. And the meaning of the throne in this station is the Cause of God, and the Word of God, which is the first utterance of the Tongue of God. It is that Word at which all who are in the heavens and on earth are struck with awe, and all who are in the realms of command and creation are overwhelmed. It is that Word which has been called the “Greatest Weight” in the Tablets of God, and no soul is capable of bearing it. It is that Word, upon whose appearance all tribes will lament, and the pillars of all things will tremble. None can bear this throne except the angels of the mystery, who, by God’s assistance, bear this greatest trust, and through their acceptance, the embodiments of God’s Cause appear, and the Most Wondrous, Most Great Word is uttered.</w:t>
      </w:r>
    </w:p>
    <w:p w14:paraId="6776DAEC" w14:textId="77777777" w:rsidR="00D13072" w:rsidRDefault="00000000">
      <w:pPr>
        <w:pStyle w:val="BodyText"/>
      </w:pPr>
      <w:r>
        <w:t xml:space="preserve">In one station, the throne is the very Manifestation, visibly among the people, for that is the sign of oneness and the essence of uniqueness, alone in its place, with no one beside it. In that station, the throne is the Manifestation itself, and the eight angels are the guides of this Most Blessed, Most </w:t>
      </w:r>
      <w:r>
        <w:lastRenderedPageBreak/>
        <w:t>Wondrous Name, just as its number corresponds to the number of Bahá without the hamza (in Arabic numerology). And in the first reality, no one bears that throne except His holy Self.</w:t>
      </w:r>
    </w:p>
    <w:p w14:paraId="55B9891E" w14:textId="77777777" w:rsidR="00D13072" w:rsidRDefault="00000000">
      <w:pPr>
        <w:pStyle w:val="BodyText"/>
      </w:pPr>
      <w:r>
        <w:rPr>
          <w:i/>
          <w:iCs/>
        </w:rPr>
        <w:t>“His throne at this time none but His own self can bear, listen to this from me,”</w:t>
      </w:r>
      <w:r>
        <w:br/>
        <w:t>is a verse from the poetry that flowed from the most wondrous, sweetest Tongue in Iraq.</w:t>
      </w:r>
    </w:p>
    <w:p w14:paraId="49CE27A1" w14:textId="77777777" w:rsidR="00D13072" w:rsidRDefault="00000000">
      <w:pPr>
        <w:pStyle w:val="BodyText"/>
      </w:pPr>
      <w:r>
        <w:t>In another station, the throne is the first to believe, the first to be present, the first to be raised, the first to bear. He is the first creation, the first speaker, the first seer, the first hearer, the first knower, and the first assured one. His hearing is the gateway to divine hearing for all creation, and any hearing not entered through that gate is considered deaf before God. Likewise, his sight is the gateway to divine sight for all souls. Similarly, his knowledge is the gateway to divine knowledge among all creatures. His power is the gateway to divine power, his tongue the gateway to divine speech, and his heart the gateway to divine understanding. Through his words, what was hidden is made manifest. Through his request, the Water of Life is poured out. Through his attention, the clouds of divine mercy rain down grace. Through his listening, the divine Word emerges from the treasury of the knowledge of the One.</w:t>
      </w:r>
    </w:p>
    <w:p w14:paraId="04D31C44" w14:textId="77777777" w:rsidR="00D13072" w:rsidRDefault="00000000">
      <w:pPr>
        <w:pStyle w:val="BodyText"/>
      </w:pPr>
      <w:r>
        <w:t>If you could gain some awareness and reflect on the favor and grace bestowed upon the First Word, the First Speaker, the First Pearl, and the Foundation of Judgment, you would gain a glimpse of the boundless mercy, grace, and favor of God.</w:t>
      </w:r>
    </w:p>
    <w:p w14:paraId="31F008D6" w14:textId="77777777" w:rsidR="00D13072" w:rsidRDefault="00000000">
      <w:pPr>
        <w:pStyle w:val="BodyText"/>
      </w:pPr>
      <w:r>
        <w:t>Indeed, the blind are not like the seeing, nor are the deaf comparable to the hearing. In this revealed verse, infinite meanings are hidden, but unless one thirsts for the Water of Knowledge, the Cupbearer of the Divine Presence will not offer the everlasting cup. Reflect on how explicitly the condition of the deniers and wrongdoers is revealed in the divine Book, and how the meaning of the revealed verse is clear, and those criminals are the people of the Bayán. And the harm that befalls the Beauty of the Merciful will come from the people of the Bayán, just as the harm to the Point of the Bayán came from the people of the Qur’an. But by God, besides whom there is no god, this Most Ancient of Days has suffered more than any soul ever has. And if the people of the Bayán had been able to see, the verse “Indeed, I am alive in the Most Glorious Horizon” would have sufficed for them, and likewise, for all who are in the heavens and the earth.</w:t>
      </w:r>
    </w:p>
    <w:p w14:paraId="608FD30E" w14:textId="77777777" w:rsidR="00D13072" w:rsidRDefault="00000000">
      <w:pPr>
        <w:pStyle w:val="BodyText"/>
      </w:pPr>
      <w:r>
        <w:t>May my spirit be a sacrifice for His very being! He did not fall short in His counsel to the people of the Bayán or in delivering His message to them. In no age or cycle has the previous Manifestation mentioned the next in such detail and clarity, as all of you bear witness, if you are just. Listen to the words of this servant, save yourselves from the darkness of darkness, and do not make yourselves deserving of eternal punishment for the sake of fleeting worldly days. Do not busy yourselves with distorting God’s religion and His Cause. This verse is fitting here:</w:t>
      </w:r>
    </w:p>
    <w:p w14:paraId="08A0ADB6" w14:textId="77777777" w:rsidR="00D13072" w:rsidRDefault="00000000">
      <w:pPr>
        <w:pStyle w:val="BodyText"/>
      </w:pPr>
      <w:r>
        <w:rPr>
          <w:i/>
          <w:iCs/>
        </w:rPr>
        <w:t>“Wear the cloak of religion with every virtue,</w:t>
      </w:r>
      <w:r>
        <w:br/>
      </w:r>
      <w:r>
        <w:rPr>
          <w:i/>
          <w:iCs/>
        </w:rPr>
        <w:t>But don’t sow the seeds of deceit for worldly gain.”</w:t>
      </w:r>
    </w:p>
    <w:p w14:paraId="1734C8A1" w14:textId="77777777" w:rsidR="00D13072" w:rsidRDefault="00000000">
      <w:pPr>
        <w:pStyle w:val="BodyText"/>
      </w:pPr>
      <w:r>
        <w:t xml:space="preserve">I conclude all revealed verses with these Most Wondrous, Most Inaccessible, Most Sacred, Most Exalted Words, which have been revealed from the heaven of the First Point’s glory. Perhaps their fragrant breaths will perfume the seekers of the Merciful’s sanctuary and the lovers of the Beauty of the Almighty. Though such souls as these may not recognize its fragrances, I address these words with the expectation </w:t>
      </w:r>
      <w:r>
        <w:lastRenderedPageBreak/>
        <w:t>that those who seek will benefit. By the Sovereign of the realms, whoever listens with his ear to this will attain to an eternal life and will be cut off from listening to anything other than God. And every heart that understands will certainly become a fountain of infinite divine knowledge. Nothing clearer than this can be mentioned, and nothing more manifest than this has ever appeared from the realm of speech.</w:t>
      </w:r>
    </w:p>
    <w:p w14:paraId="5F019417" w14:textId="77777777" w:rsidR="00D13072" w:rsidRDefault="00000000">
      <w:pPr>
        <w:pStyle w:val="BodyText"/>
      </w:pPr>
      <w:r>
        <w:t>How similar is this account and the praise of the First Point to the story related from Shaykh Ahmad—upon him be the glory of God—as mentioned. It is recounted that during a journey to Mecca, he said to a man named Ḥájí Muḥammad Ismá’íl, who lived in Ṣá (Shíráz), “Convey my greetings to the Báb!” He mentioned the Báb by His blessed name, intending only to guide that soul and others. That man was puzzled by the Shaykh’s words, not understanding whom he meant or why this blessed word had appeared from his lips. Years passed, and after the Báb came to Shíráz and His name spread among the people, the man realized what the Shaykh had meant.</w:t>
      </w:r>
    </w:p>
    <w:p w14:paraId="5A9B1AC2" w14:textId="77777777" w:rsidR="00D13072" w:rsidRDefault="00000000">
      <w:pPr>
        <w:pStyle w:val="BodyText"/>
      </w:pPr>
      <w:r>
        <w:t>Indeed, people like you have not and will not be awakened by these clear, radiant, and illuminating statements. His words—exalted is His might—state: “You stand before a group in which the Point [of Divine Revelation] will appear, and you shall not surpass them. They were believers. Say: those are the best among the people of the earth. If God knew of any better than them in faith, He would have manifested it from them. You submit yourselves to his father, his mother, and those who believed in him among his closest relatives, as they are from God.” If you treat every soul kindly, you may recognize this before it manifests, and afterward, you will perceive and understand. “Upon you, O Bahá’u’lláh, and upon your close relatives, is the remembrance of God and the praise of all things at all times, before time, and after time.”</w:t>
      </w:r>
    </w:p>
    <w:p w14:paraId="0B5E6D9B" w14:textId="77777777" w:rsidR="00D13072" w:rsidRDefault="00000000">
      <w:pPr>
        <w:pStyle w:val="BodyText"/>
      </w:pPr>
      <w:r>
        <w:t>The intent of the Point of the Bayán in these verses was to establish the essence of the Manifestation. Now, O unjust one, observe the manner in which this command has been given with such dignity and courtesy. He instructs the people of the Bayán not to advance beyond the group from whom the First Point would arise. He says, “If they are believers,” and in this final statement, the cord of attachment of those affiliated with this Manifestation, who today have turned away from the Truth, is severed. He explicitly states that this group is the best of all groups on the earth, for if there had been any group better than this one, the Divine Countenance and the Essence of the Divine would have manifested from them. And He commands the people of the Bayán to send greetings to the father and mother of that Greatest Luminary and also to His close relatives who believed in Him from God.</w:t>
      </w:r>
    </w:p>
    <w:p w14:paraId="409F80B7" w14:textId="77777777" w:rsidR="00D13072" w:rsidRDefault="00000000">
      <w:pPr>
        <w:pStyle w:val="BodyText"/>
      </w:pPr>
      <w:r>
        <w:t>It is not surprising that some fools among the people of the Bayán might say: “The father and mother are no longer living, so how can divine greetings reach them?” O blind ones, at the moment that the divine greeting descends from the tongue of the Lord of all worlds, it reaches its rightful place. This emphasis in the Bayán was to ensure that nothing in the Manifestation would occur that would cause distress to that Primal Exemplar. And after these divine instructions, etiquettes, and most exalted words, the pure and holy soul turned toward the station of Manifestation and His close relatives, extolling and praising them. By God, this fountain of the Bayán has flowed from the tongue of the Merciful with such sweetness that if even a drop were to reach all who are in the heavens and the earth, sincerely for the sake of God, they would all become intoxicated with this divine wine and turn toward the sanctuary of pre-existence, viewing all else as void, lost, and as utter nothingness.</w:t>
      </w:r>
    </w:p>
    <w:p w14:paraId="4219C92B" w14:textId="77777777" w:rsidR="00D13072" w:rsidRDefault="00000000">
      <w:pPr>
        <w:pStyle w:val="BodyText"/>
      </w:pPr>
      <w:r>
        <w:lastRenderedPageBreak/>
        <w:t>By the explicit words of the Supreme Countenance—may the spirit of all besides Him be a ransom—everyone was commanded to offer praise and greetings at the time of the Manifestation, but none succeeded in doing so. They disregarded the divine counsel, erased His advice from their hearts, and failed to present themselves with praise and greeting before the Sovereign, the All-Knowing King. Instead, they attacked with swords and arrows from all sides. “To God belongs the command before and after, and unto Him does all praise return unto Himself and His Essence,” if you are of those who know. Since no one succeeded in offering that praise and greeting to the King, therefore, in this divine, unprecedented Manifestation, the Sacred, Pristine Being conveyed praise and exaltation unto Himself on behalf of God. His words—exalted is His praise—state: “O Beloved of Bahá, you have conveyed your remembrance and praise, and then the praise of all things before you upon Myself, so that your words may be established among the people and your signs may be manifested for the knowing. And I say: Upon you, O Beloved of Bahá, be the remembrance of God and His praise, and the praise of the people of the Most Exalted Assembly, and the praise of the inhabitants of the cities of eternity, and the praise of the people of the oceans of grandeur, and the praise of the worlds at all times, before time, and after time, and at every moment!”</w:t>
      </w:r>
    </w:p>
    <w:p w14:paraId="7247448B" w14:textId="77777777" w:rsidR="00D13072" w:rsidRDefault="00000000">
      <w:pPr>
        <w:pStyle w:val="BodyText"/>
      </w:pPr>
      <w:r>
        <w:t>In this station, from the Most Exalted Realm, these most wondrous, sweetest words in communion with God, the Most High, have been revealed: “Upon you, O Bahá’u’lláh, the Beloved of Bahá, be the remembrance of God and His glory, then the glory of the people of the Most Exalted Assembly, then the glory of the inhabitants of the cities of eternity, then the glory of all things, then the glory of your very self, for yourself, by yourself, and the glory of this glory which has appeared for your victory among the people. O Beloved of Bahá, by Your might and majesty, You have not fallen short in conveying Your message to Your servants and managing Your creation, and all that You have desired in this was their submission before the Sovereign of Your Unity and their humility before the effulgence of Your Face. By Your might, O My Beloved, I find myself ashamed of all that I have conveyed in Your Manifestation, such that I have not even breathed a breath except with Your remembrance, nor spoken except to establish Your Cause, nor has anything flowed from My pen except what was intended in the purpose of Your self, which is My remembrance and My praise. And in every act that has appeared from You, it has been a clear sign of My self and an open manifestation of My appearance and a proclamation of My beauty.”</w:t>
      </w:r>
    </w:p>
    <w:p w14:paraId="331D851A" w14:textId="77777777" w:rsidR="00D13072" w:rsidRDefault="00000000">
      <w:pPr>
        <w:pStyle w:val="BodyText"/>
      </w:pPr>
      <w:r>
        <w:t xml:space="preserve">Yet, how can I speak of You, O My Beloved, after all these afflictions, calamities, and trials? I have not found a moment to weep for Myself, let alone to praise Your Most Great Self. Every time I intend to praise You with some praise or to draw near to You with the wonders of Your remembrance, I am prevented by the hatred of Your enemies and the opposition of the tyrants among Your creatures. When I turn to the right, I find the Book of the damned from one of Your creation, in which is written what has caused the foundations of all things to tremble and the pillars of the kingdom of Your most excellent names to be shaken. When I turn to the left, I find the book of the wicked, in which is written what has caused the truths of Your chosen ones and the hearts of Your prophets to cry out, lament, and wail. After You had commanded the people of the Bayán, who claimed faith in You and acknowledged Your uniqueness and accepted the effulgence of Your glorious unity, to each write a book in proof of Your Cause in this Manifestation, by which the sun of majesty and power has shone forth from the horizon of Your heaven of divine mercy, so that the servants might remember and await this news which You </w:t>
      </w:r>
      <w:r>
        <w:lastRenderedPageBreak/>
        <w:t xml:space="preserve">foretold in all Your Tablets, Books, and scrolls of glory, saying: </w:t>
      </w:r>
      <w:r>
        <w:rPr>
          <w:i/>
          <w:iCs/>
        </w:rPr>
        <w:t>“You shall each write a book in proof of Him Whom We shall make manifest, one for another, so that when He appears, you may act upon what you have written.”</w:t>
      </w:r>
    </w:p>
    <w:p w14:paraId="0E8812FC" w14:textId="77777777" w:rsidR="00D13072" w:rsidRDefault="00000000">
      <w:pPr>
        <w:pStyle w:val="BodyText"/>
      </w:pPr>
      <w:r>
        <w:t>However, my God, they discarded Your ordinances behind their backs and forgot what You counseled them in Your Tablets. Would that they had been content with that alone, but no, each of them has written a book that caused Your very self to burn, as well as the essence of all things and the hearts of the chosen ones among Your loved ones and the saints among Your elect. They have spread it throughout the lands to destroy the sanctity of God among His creatures, the glory of God among His creation, and His respect among His servants. By Your might, O My Beloved, I have not found a morning in which My sight has not been repelled by what has scorched My heart, caused My soul to tremble, and grieved My spirit. Therefore, I have wept with the eyes of My innermost being, and My weeping has caused the eyes of those whom You have honored among Your creatures, chosen from among Your creation, and made the recipients of Your revelation, the repositories of Your knowledge, the manifestations of Your command, the dawning places of Your might, and the fountains of Your inspiration to also weep.</w:t>
      </w:r>
    </w:p>
    <w:p w14:paraId="154D0D8A" w14:textId="77777777" w:rsidR="00D13072" w:rsidRDefault="00000000">
      <w:pPr>
        <w:pStyle w:val="BodyText"/>
      </w:pPr>
      <w:r>
        <w:t>Every evening, I have experienced what has blocked the breezes of Your divine mercy from creation and closed the doors of Your grace to the faces of all beings. By Your might, O My Beloved, I am bewildered by My affair, and You see Me like a distressed fish upon the dust, hearing the cries of My heart, O You in Whose hand lies the dominion of the signs. All this has happened to Me after I invited them to the shores of Your bounties and favors, showed them the paths of Your Cause and good pleasure, and commanded them to humble themselves at the gate of Your mercy and enter the court of Your oneness. Yet every time I called them, O My God, with the wonders of Your words and the gems of Your verses that You inspired in Me, they rose in opposition with such vehemence that no one could count it, though You have counted it with Your might and knowledge.</w:t>
      </w:r>
    </w:p>
    <w:p w14:paraId="480D1F41" w14:textId="77777777" w:rsidR="00D13072" w:rsidRDefault="00000000">
      <w:pPr>
        <w:pStyle w:val="BodyText"/>
      </w:pPr>
      <w:r>
        <w:t>Thus, O Beloved of Bahá, O Life of Bahá, O the one who inspires Bahá, O the one who remembers Bahá, O the one beloved of Bahá, weep for the self of Bahá! By God, it has been left alone among Your creation, solitary among Your servants, and they do with it what they will, while I have no helper to prevent them from their deeds or to drive them away from the precincts of Your sanctuary, the pavilion of Your might, and Your glory. So, praise be to You in all of this and in all that has be</w:t>
      </w:r>
    </w:p>
    <w:p w14:paraId="3A74DC54" w14:textId="77777777" w:rsidR="00D13072" w:rsidRDefault="00000000">
      <w:pPr>
        <w:pStyle w:val="BodyText"/>
      </w:pPr>
      <w:r>
        <w:t>fallen My soul for Your sake. And though Your servants have stripped Me of the robe of joy, the garment of gladness, honor, and reverence, You have given Me, by Your bounty, what no one can take away, even if all the inhabitants of the heavens and the earth were to gather against Me. So, praise be to You for what You have bestowed upon Me by Your grace, O Beloved of My heart and the desire of the hearts of the knowers. And I, by Your love, shall not be troubled by anything, even if the clouds of fate rain down arrows of tribulation upon Me. I have entrusted My affair to You, relied upon You, and You are sufficient for Me as My helper and supporter. In You, I have found contentment beyond all creation. And praise be to You, for You are My God and the God of all who dwell in the worlds.</w:t>
      </w:r>
    </w:p>
    <w:p w14:paraId="30354295" w14:textId="77777777" w:rsidR="00D13072" w:rsidRDefault="00000000">
      <w:pPr>
        <w:pStyle w:val="BodyText"/>
      </w:pPr>
      <w:r>
        <w:t xml:space="preserve">Would that they had allowed the Beauty of the Lord of the worlds to be occupied with the praise and remembrance of God. By God, I have not found the time to lament for My own self from the oppression of the idolaters, let alone to offer praise and exaltation! Though the Point of the Bayán commanded all </w:t>
      </w:r>
      <w:r>
        <w:lastRenderedPageBreak/>
        <w:t xml:space="preserve">the people of the Bayán to write for one another a book, in which they would remind each other of the wonders of the mention of this Greatest Manifestation, as a book of proof of the Cause of God and a remembrance for those souls, so that they might all be prepared for belief and submission at the time of the manifestation of the Primal Will and the universal Word and the establishment of the eternal Essence upon the throne of divine mercy. As He said—exalted is His mention: </w:t>
      </w:r>
      <w:r>
        <w:rPr>
          <w:i/>
          <w:iCs/>
        </w:rPr>
        <w:t>“You shall each write a book in proof of Him Whom We shall make manifest, one for another, so that when He appears, you may act upon what you have written.”</w:t>
      </w:r>
      <w:r>
        <w:t xml:space="preserve"> However, what the people of the Bayán have done is evident. At the appointed time and divine promise, they wrote opposing tablets against the Beauty of the One, sent them to one another, and even sent some to the Throne itself. Among them is the book of the damned, written by that heedless soul who presented himself before the Divine Presence. Woe upon your loyalty, woe upon your shame, woe upon your courtesy, and woe upon what your hands have wrought, O assembly of heedless ones!</w:t>
      </w:r>
    </w:p>
    <w:p w14:paraId="06480D39" w14:textId="77777777" w:rsidR="00D13072" w:rsidRDefault="00000000">
      <w:pPr>
        <w:pStyle w:val="BodyText"/>
      </w:pPr>
      <w:r>
        <w:t>Observe, O people of the Bayán, how that Sovereign of the Throne of Destiny has devised and planned. It is akin to how one might teach birds to speak, yet by God, far greater than that has He taught the people of the Bayán. Precious time has been spent so that none, at the time of the Manifestation, would commit any act that might bring sorrow to that tender, radiant, and luminous heart. As is said in a station, following His loving and firm counsels, His words—exalted is His grandeur—state: “Indeed, His likeness—exalted be His mention—is like the sun. Even if it were reflected by countless mirrors to infinity, all of them would reflect only as much as their own capacity permits from the sun’s radiance. Even if no mirror reflects it, the sun would still rise and set, and the lack of reflection would be on the part of the mirrors. I have never ceased in My advice to this people, striving for their return to God, their Creator, and their belief in God, their Maker.”</w:t>
      </w:r>
    </w:p>
    <w:p w14:paraId="152FF4F0" w14:textId="77777777" w:rsidR="00D13072" w:rsidRDefault="00000000">
      <w:pPr>
        <w:pStyle w:val="BodyText"/>
      </w:pPr>
      <w:r>
        <w:t>Now consider how He instructed them to write a book at the head of each one, affirming the Manifestation to come, and how He likened the mirrors to be countless. He said if these infinite mirrors face the sun, they will reflect as much as they can handle from the sun’s illumination. And even if all remain veiled, the sun will still rise in all its splendor and radiance. As has been made clear, the outpouring of its effulgence upon all mirrors does not add to its own brilliance, nor does the veiling of the mirrors diminish it. The wisdom in this statement from that radiant Beauty of the All-Merciful is to ensure that, at the time of the Manifestation of the Sun of Realities, the people of the Bayán would not cling to the mirrors. For, in the presence of that unattainable, invincible sun, the existence or non-existence of the mirrors is of equal worth.</w:t>
      </w:r>
    </w:p>
    <w:p w14:paraId="6BD45BA0" w14:textId="77777777" w:rsidR="00D13072" w:rsidRDefault="00000000">
      <w:pPr>
        <w:pStyle w:val="BodyText"/>
      </w:pPr>
      <w:r>
        <w:t>Would that the Primal Point were present now and could testify to how you have taken mirrors for yourselves and made them the measure for recognizing Him, by Whom the reality and essence of the mirrors were created! You have transgressed in the Cause of God to the extent that you have conditioned your belief upon the belief of the veiled mirrors. Woe unto you, O assembly of the unjust and heedless ones! Despite these clear and luminous statements and these firm and sound counsels, after the fulfillment of the first unity and the appearance of the Luminary of the horizons, all have broken the covenant of God and risen in hypocrisy, forgetting the counsels and admonitions of God. It is as though they have taken them in jest, woe to them for what they have committed in the presence of the All-Exalted and Most Great Lord.</w:t>
      </w:r>
    </w:p>
    <w:p w14:paraId="4CCBEB0E" w14:textId="77777777" w:rsidR="00D13072" w:rsidRDefault="00000000">
      <w:pPr>
        <w:pStyle w:val="BodyText"/>
      </w:pPr>
      <w:r>
        <w:lastRenderedPageBreak/>
        <w:t>And as for what you wrote—that if the descriptions pertain to the name “Bahá,” that this name is one of the names of God, and that the descriptions of the divine names are not specific to this blessed name—you mockingly mentioned “Mírzá Kamál” and “Mírzá Jamál.” By doing so, you have become the first to mock the Fitrah (Innate Nature) of the Creator, then the Friend (Abraham), and then the Interlocutor (Moses). By God, you are the first to mock the Spirit (Jesus), then to mock Muḥammad, the Messenger of God, and then to mock ’Alí at the time when He cleaved the dawn of meanings, and the sun of the Bayán rose through the sovereignty of God, the Almighty, the All-Powerful. And you are the first to mock this Manifestation, through which everything that was revealed in the eternity of eternities was confirmed, through which every soul ascended to the heights of realities, and through which every certifier entered the paradise of God, the Almighty, the Beloved. Take up your pen, O mocker of God! By God, the Pen of the Most High has lamented because of you, and so have all that have been and all that will be. Every action you have committed returns and ends at the pen of the first one to turn away from God, the One, the Sovereign, the All-Powerful, the All-Knowing. Indeed, the essence of His pen has turned away from Him and stood before God, wailing with a wail that made everything upon which the name “thing” had been placed weep and lament before its Lord. Then it complained about its owner, if you are among those who understand.</w:t>
      </w:r>
    </w:p>
    <w:p w14:paraId="46056183" w14:textId="77777777" w:rsidR="00D13072" w:rsidRDefault="00000000">
      <w:pPr>
        <w:pStyle w:val="BodyText"/>
      </w:pPr>
      <w:r>
        <w:t>The essence of the pen that turned away from God, on one of the days, stood before the Throne and lamented in such a way that the inhabitants of the Most Exalted Assembly wept for it. It is astonishing that you did not hear or pay attention to the lament and groaning of everything at that time. From that day until now, all the sanctified ones, the near ones, and the realities of all things have been engaged in lamentation, mourning, and sorrow. In this station, it is necessary to recount the supplication it made before the Throne, perhaps receptive souls will recognize the oppression of the Beloved of existence from the cry of that oppressed one, and realize what injustice was inflicted upon that Most Sacred Beauty by the tyranny of the people of the Bayán. This is the supplication of the pen to its Lord and the Lord of all things and the Lord of the worlds:</w:t>
      </w:r>
    </w:p>
    <w:p w14:paraId="577AA7DE" w14:textId="77777777" w:rsidR="00D13072" w:rsidRDefault="00000000">
      <w:pPr>
        <w:pStyle w:val="BodyText"/>
      </w:pPr>
      <w:r>
        <w:t>“Glory be to You, O my God and my Beloved! You are the One by Whose command the Pen of the Most High was raised between heaven and earth, and by it, You decreed upon the Tablets what You willed with Your preserved knowledge, Your determined command, and through what You established on the Tablet, manifesting in creation what was ordained by Your will and decreed by Your purpose. So, O my God, hear the call of this pen, which has been removed from the shore of Your nearness and meeting and afflicted between the fingers of one of the most wicked of Your creation. By Your might, O my Beloved, I fear the force of Your wrath and the manifestations of Your vengeance. You see the agitation of my soul, the trembling of my heart, and the turmoil of my body due to being overpowered by the fingers of this unbeliever who has not inhaled the fragrances of fairness from the paradise of Your justice and Your bounties, nor has he perceived the fragrant breezes of grace from the garment of Your favor and Your gifts.</w:t>
      </w:r>
    </w:p>
    <w:p w14:paraId="1786E237" w14:textId="77777777" w:rsidR="00D13072" w:rsidRDefault="00000000">
      <w:pPr>
        <w:pStyle w:val="BodyText"/>
      </w:pPr>
      <w:r>
        <w:t xml:space="preserve">So, O my God, by Your might, if You command me, I would split his belly with the power You have placed within my essence, so that perhaps my soul may find rest, and my heart may find tranquility, for he has used me to tear the veil of Your glory and honor. He has committed what has caused the hearts of Your chosen ones to burn in the pavilion of Your glory, and the hearts of Your trusted ones in the chambers of </w:t>
      </w:r>
      <w:r>
        <w:lastRenderedPageBreak/>
        <w:t>Your sanctified majesty and the tents of Your holy detachment. I beseech You, O my Beloved, by Your power, and by Your name, and by Your Manifestation, and by Your majesty, that if You do not command me to do what I have asked of You, then deliver me from this vile one and his fingers.</w:t>
      </w:r>
    </w:p>
    <w:p w14:paraId="2CA12768" w14:textId="77777777" w:rsidR="00D13072" w:rsidRDefault="00000000">
      <w:pPr>
        <w:pStyle w:val="BodyText"/>
      </w:pPr>
      <w:r>
        <w:t>Ah, ah, O my Beloved! You created me for Your remembrance and to praise You, but I have been deprived of that for which I was created. What has appeared from me has torn the veil of grandeur and majesty, changed the faces of the people of the Most Exalted Assembly, annihilated the realities of those in the kingdom of names, and shaken the foundations of the cities of eternity. How, O my God, can I lift my head among the pens, when the shame of what has happened makes me lower my head before the near ones, at the appearance of the lights of Your beauty and at the threshold of the gate of Your grandeur? By Your might, if You clothe me with the robe of forgiveness and let the breezes of Your name, the All-Merciful, blow upon me from the direction of Your grace, and immerse me in the oceans of Your compassion and kindness, and forgive me for what I have done in Your days, by Your might, my heart would still not find peace, nor would my soul be at ease. Grant me, O my Beloved, that by Your grace and Your kindness, You purify me from sin. But how can I escape the scent of the shame that blows from my soul upon myself at all times, making me deprived of the fragrances of the paradise that You have placed above all other paradises?</w:t>
      </w:r>
    </w:p>
    <w:p w14:paraId="3D7188F0" w14:textId="77777777" w:rsidR="00D13072" w:rsidRDefault="00000000">
      <w:pPr>
        <w:pStyle w:val="BodyText"/>
      </w:pPr>
      <w:r>
        <w:t>And even if You, O my God and my Master, were to overlook my faults with Your forbearance and forgive my transgression by Your grace and bounty, how can I lift my head towards the city of Your majesty and meeting? By Your might, I have reached such a state of lowliness that if You looked at me with Your gaze of compassion, You would weep for this poor one who has become hopeless of himself and of every direction, for he has been deprived of the flashes of the lights of Your beauty, which have shone forth from the horizon of the sky of Your majesty and will. Ah, ah, for my despair on this day, in which the gates of Your union have been opened to all who are in Your earth and heaven, and You have called everyone to the seat of Your nearness and meeting. Ah, ah, for what was decreed for me in the Tablets of Your decree, and for how my share and the joy of my supplication at beholding the lights of Your face have been erased. Would that I had been deprived of all that You ordained for the good of Your creation and had never associated with those who neither knew You nor prostrated before You. They, through my assistance, have committed what caused the hearts of Your trusted ones and Your chosen ones to burn.</w:t>
      </w:r>
    </w:p>
    <w:p w14:paraId="479F35F4" w14:textId="77777777" w:rsidR="00D13072" w:rsidRDefault="00000000">
      <w:pPr>
        <w:pStyle w:val="BodyText"/>
      </w:pPr>
      <w:r>
        <w:t>And if I were to say that this has come upon me for what I deserved, by Your might, O my Beloved, I would find no rest in myself when the winds of Your decree blow, nor would my essence have existence before the city of the dominion of Your power and might, nor would I have any mention in the face of the appearances of the grandeur of Your oneness. For one who has no existence in the face of Your Manifestation and Your power, how could he move without Your permission and will?</w:t>
      </w:r>
    </w:p>
    <w:p w14:paraId="41E5B884" w14:textId="77777777" w:rsidR="00D13072" w:rsidRDefault="00000000">
      <w:pPr>
        <w:pStyle w:val="BodyText"/>
      </w:pPr>
      <w:r>
        <w:t xml:space="preserve">And if I were to say that You have afflicted me with this without my deserving it, that would be an injustice on my part toward You. For I have not comprehended the mysteries of Your Cause, the manifestations of Your wisdom, and Your decrees. Thus, I have become bewildered in my affair, and my understanding has not ascended to the heavens of Your wisdom, which You have concealed from the sight of Your creation and beings. The bird of my knowledge has not flown to the atmosphere of Your </w:t>
      </w:r>
      <w:r>
        <w:lastRenderedPageBreak/>
        <w:t>knowledge, which You have hidden in the treasuries of Your infallibility. Therefore, my agitation increases, and my sorrow, distress, and affliction grow.</w:t>
      </w:r>
    </w:p>
    <w:p w14:paraId="24E488DB" w14:textId="77777777" w:rsidR="00D13072" w:rsidRDefault="00000000">
      <w:pPr>
        <w:pStyle w:val="BodyText"/>
      </w:pPr>
      <w:r>
        <w:t>Ah, ah, O my Beloved! How can I recount what I witness from the manifestations of Your action and the dimensions of Your command? Sometimes I witness that You have taken a pen like mine between the fingers of Your mercy, made it intimate with Yourself and a companion to Your beauty, and You move it with the fingers of Your glory and majesty, causing oceans of life to flow from it, from which a single drop raises the realities of existence and the hearts of the people of the worlds. From its writing, You have attracted the hearts of the near ones and the souls of the sincere. Yet at other times, I witness that You have subjected me to the fingers of the unbelievers and made me overwhelmed beneath their fingers. What has come from me has shaken the hearts of the inhabitants of the Most Exalted Assembly, the dwellers of the cities of eternity, and constricted the souls of those whose faces You have honored by keeping them turned toward none but You. You have sanctified them from the allusions of the people of Your earth and drawn them near in the shade of Your favor and bounty. By Your might, I fear that because of my disobedience, the pen of Your command will cease, and the Tablets of Your decree will be withheld, and the scrolls of Your judgment will be suspended. Would that I had never existed, and that I had never been mentioned.”</w:t>
      </w:r>
    </w:p>
    <w:p w14:paraId="6E62F86C" w14:textId="77777777" w:rsidR="00D13072" w:rsidRDefault="00000000">
      <w:pPr>
        <w:pStyle w:val="BodyText"/>
      </w:pPr>
      <w:r>
        <w:t>By Your might, O my God, I find no existence for myself after this. And if You do not return me to non-existence, then judge between me and this oppressor whose actions have caused my face to pale in shame before the sincere among Your creation and the near ones among Your loved ones. At that moment, O my God, I fled from him to You, coming to You with the lament of the lost, the cry of the sinners, and the wailing of the transgressors. So judge between me and him by the power of Your decree, the majesty of Your justice, and Your sovereignty. Is there any judge, O my Beloved, other than You, to whom I can turn for refuge? No, by Your might, there is no escape except to You, no refuge except in You.</w:t>
      </w:r>
    </w:p>
    <w:p w14:paraId="65E13048" w14:textId="77777777" w:rsidR="00D13072" w:rsidRDefault="00000000">
      <w:pPr>
        <w:pStyle w:val="BodyText"/>
      </w:pPr>
      <w:r>
        <w:t>This oppressed one has stood before the city of Your justice and mercy; this poor one has clung to the hem of Your richness, and this deprived one has sought shelter under the shade of Your sacred sanctuary and Your bounties. I beseech You by Your name, through which You have shattered the idols of delusion and desire, adorned the near ones with the robe of Your recognition and forgiveness, and stripped the veil of Your names and favors from the unbelievers, that You send from the clouds of Your power and the heavens of Your grace that which will calm my heart and soothe my soul. Ah, ah, O my Beloved, then distress and agony overtook me at the establishment of the Throne of Your chosen name, for even if You were to punish the oppressor who wronged me through the eternity of Your dominion and kingdom, it would not bring joy to my soul, nor would it alleviate my distress or calm my agitation. For my face, O my God, has turned pale from the shame of what has appeared from me, and this is a scent of disgrace that will never depart from me, even if the breezes of Your forgiveness from the right hand of Your grace were to blow upon me for all eternity. Can You see, O my Beloved, anyone more of a loser than I, or more humbled than I?</w:t>
      </w:r>
    </w:p>
    <w:p w14:paraId="0B062D79" w14:textId="77777777" w:rsidR="00D13072" w:rsidRDefault="00000000">
      <w:pPr>
        <w:pStyle w:val="BodyText"/>
      </w:pPr>
      <w:r>
        <w:t xml:space="preserve">I had always, O my God, yearned for Your nearness, such that I would sleep at night in the hope of meeting You, and I would raise my head in the morning, eager to enter Your presence. And I remained in this state until the winds of Your decree blew from the right hand of Your will, and the manifestations of </w:t>
      </w:r>
      <w:r>
        <w:lastRenderedPageBreak/>
        <w:t>Your destiny appeared from the horizon of Your judgment, turning me away from Your direction toward the direction of Your enemies. Ah, ah, from this blowing! Ah, ah, from this turning! Ah, ah, from these dispatches that have overtaken me by Your power and placed me in the presence of the unbelievers and those who opposed Your beauty. Would that they had been content with what they had done during Your days and had come to Your presence! No, by Your might, they will not rest until they shed Your blood among Your creation and devour Your flesh with the fangs of hatred in the kingdom of creation. These are the wretched ones whose pride and arrogance cause Pharaoh to flee, whose tyranny and oppression cause Nimrod to run, and whose evil and malice cause Satan to seek refuge in You.</w:t>
      </w:r>
    </w:p>
    <w:p w14:paraId="070B4357" w14:textId="77777777" w:rsidR="00D13072" w:rsidRDefault="00000000">
      <w:pPr>
        <w:pStyle w:val="BodyText"/>
      </w:pPr>
      <w:r>
        <w:t>Ah, ah, O my Beloved! I called upon You when I was planted on the shore of the sanctity of Your oneness by Your name “The Compassionate,” then by Your name “The Merciful,” then by Your name “The Forgiving,” then by Your name “The Kind,” then by Your name “The Loving,” then by Your name “The Sufficient,” then by Your name “The Giver.” And whenever I found myself sorrowful, I consoled myself with the nearness of Your presence and meeting, and whenever I became agitated, I calmed myself with the mention of the days of Your nearness. Yet, when my being was completed, one of Your servants uprooted me from my place, and I was moved from hand to hand, from market to market, until I arrived in a market You know of, by Your knowledge that encompasses all things. Then one of Your creation purchased me. But, O my God and my Beloved, by Your might, when he took me in his hand, I realized that he was heedless, and I was bewildered within myself. For this lament arose from me without my choice.</w:t>
      </w:r>
    </w:p>
    <w:p w14:paraId="562325EA" w14:textId="77777777" w:rsidR="00D13072" w:rsidRDefault="00000000">
      <w:pPr>
        <w:pStyle w:val="BodyText"/>
      </w:pPr>
      <w:r>
        <w:t>In the secret of secrets, I called upon You with the cry of the yearning and the shout of the hopeful, asking You to reveal to me the secret of what had been veiled from me by the veils of Your decree and the clouds of Your judgment until I was carried to the land where You established Your throne of oppression. I found the scent of the garment from its soil and the fragrances of sanctity from its air. Joy and delight overtook me to such a degree that I felt as if I had ascended to the heights of grandeur and majesty, as if I had become the ruler over the greatest kings of the realms of eternity and a sovereign over all that exists in the kingdom of creation.</w:t>
      </w:r>
    </w:p>
    <w:p w14:paraId="1D725C86" w14:textId="77777777" w:rsidR="00D13072" w:rsidRDefault="00000000">
      <w:pPr>
        <w:pStyle w:val="BodyText"/>
      </w:pPr>
      <w:r>
        <w:t>And I remained in that state until my carrier reached a path where two roads diverged: one to the right and one to the left. He turned from the right to the left. Ah, ah! Then I felt a great disturbance within me, and I was terrified, and everything was frightened by my terror until I was brought to a door. When it was opened, I found the scent of hell and the breath of damnation, such that if even a hint of it were to blow upon all that exists, they would return to pure non-existence. I was handed over to the hands of this oppressor who turned away from You, and from him came what altered the names and their dominions, and severed the attributes from their stations. When I perceived him and saw what he had committed with my assistance, I fled from him and his presence to the court of Your oneness and the station of Your throne of majesty.</w:t>
      </w:r>
    </w:p>
    <w:p w14:paraId="47544457" w14:textId="77777777" w:rsidR="00D13072" w:rsidRDefault="00000000">
      <w:pPr>
        <w:pStyle w:val="BodyText"/>
      </w:pPr>
      <w:r>
        <w:t xml:space="preserve">So, look upon me, O my God, with the gaze of Your care, then turn the eye of Your grace toward this oppressed one who, through his actions, has become despondent of Your mercy and grace, and cut off from the wonders of Your bounty and favor. Ah, ah, from the magnitude of my affliction, from the depth of my bewilderment and burning! I do not know what to seek from the wonders of Your favor, for </w:t>
      </w:r>
      <w:r>
        <w:lastRenderedPageBreak/>
        <w:t>whatever my highest yearning reaches, I see that it will not calm my heart or bring peace to my soul. When I find myself in this state, I desire to entrust my affairs into Your hands and Your grasp, that You might decree what is best for my soul, my being, and my reality. So, I ask You, O my Beloved, by the manifestations of Your Cause in these days, by the dawning-places of Your revelation and the treasuries of Your knowledge, that You send upon me that which will illuminate my face between the heavens and the earth. Verily, You have power over all things, and You are the Almighty, the Watchful, the Most High.</w:t>
      </w:r>
    </w:p>
    <w:p w14:paraId="06CE9846" w14:textId="77777777" w:rsidR="00D13072" w:rsidRDefault="00000000">
      <w:pPr>
        <w:pStyle w:val="BodyText"/>
      </w:pPr>
      <w:r>
        <w:t>Once again, O my Beloved, I am seized by anxiety due to my great sin, O You in whose hands are the dominions of judgment and the realms of decree. Every time I calm my soul and speak to it of Your mercy, which has encompassed all possibilities, and remind it of Your grace, which has embraced those on earth and in heaven, I say to it, “Be at peace and do not despair! My Beloved is merciful, my Sovereign is generous, my Lord is compassionate, and my Creator is forgiving.” Yet from within it arises the fire of regret and shame, and from it burns away my patience, my endurance, my calm, and its calm. Therefore, my cry before You will never cease, and my lament before Your face will never end. By Your might, I fear that the inhabitants of the realm of Your joy and the people of the kingdom of Your exultation may become sorrowful because of my sorrow. I beseech them, by You, not to prevent me from my cry and my lamentation before the city of Your oneness. For those who circle around Your throne, having drunk from the chalice of glory and hope, and tasted the sweetness of nearness and union, it is fitting that they look upon one who has been veiled from Your nearness and made deprived of the wonders of Your favors.</w:t>
      </w:r>
    </w:p>
    <w:p w14:paraId="3EB460AA" w14:textId="77777777" w:rsidR="00D13072" w:rsidRDefault="00000000">
      <w:pPr>
        <w:pStyle w:val="BodyText"/>
      </w:pPr>
      <w:r>
        <w:t>Ah, ah, O my Beloved! Ah, ah, O my Desire! Ah, ah, O my Hope! Ah, ah, O my Longing! How can I lift my head before the Pen of ’Alí, whom You have made the dawning-place of Your revelation and the rising-point of Your inspiration? How can I gaze upon the Pen that is attributed to Muḥammad, Your Messenger, through which the mysteries of Your decree and the Tablets of Your command have been inscribed? By Your might, O my Beloved, I would almost return to non-existence out of shame for what has come upon me in these days. How could I behold the Pen from which was revealed what You sent down to the Spirit from the ordinations of Your command, the mysteries of Your laws, and Your decrees, and through which was manifested what established the sanctity of Your essence above comparison and the exaltation of Your Self above likenesses? Or hear the sound of the Pen of Moses, through which Your laws, Your wisdom, the gems of Your unity, and the evidences of Your oneness were written?</w:t>
      </w:r>
    </w:p>
    <w:p w14:paraId="28ED2C2E" w14:textId="77777777" w:rsidR="00D13072" w:rsidRDefault="00000000">
      <w:pPr>
        <w:pStyle w:val="BodyText"/>
      </w:pPr>
      <w:r>
        <w:t xml:space="preserve">O my Beloved, how could I behold the Pen of Abraham, which You raised up by Your command, and made a lamp of Your revelation among Your servants and the word of Your command among Your creation? Ah, ah, from my shame, which will never depart from me for the duration of Your majesty and the eternity of Your being! Even if You were to immerse me in the oceans of forgiveness, how could the scent of disobedience that emanated from me in Your days be removed from me? O my God, through Your forbearance, with which You have not seized Your enemies but rather prolonged their days with the dominion of Your decree, such that whoever sought to drag the sword of enmity across Your face, You sharpened it for them with wisdom, which was hidden from the sight of Your creation, and through Your grace, which was not withheld by the actions of the disbelievers in Your lands, return me to non-existence, and then raise me again in Your days by the power of Your will. Perhaps that will erase from my heart what has appeared from me in the first instance, and I would be oblivious to what I committed, so </w:t>
      </w:r>
      <w:r>
        <w:lastRenderedPageBreak/>
        <w:t>that this oblivion may be a blessing to my soul, mercy to my being, and grace to my essence. Verily, You are the All-Powerful, the Exalted, the Mighty, the Generous.”</w:t>
      </w:r>
    </w:p>
    <w:p w14:paraId="2DC4B30F" w14:textId="77777777" w:rsidR="00D13072" w:rsidRDefault="00000000">
      <w:pPr>
        <w:pStyle w:val="BodyText"/>
      </w:pPr>
      <w:r>
        <w:t>By the One in Whose hand is my soul, if all in creation were adorned with the garment of justice, from the lamentation of the Pen and the sound it made between the hands of the Merciful, all would be cut off from everyone in the heavens and the earth and turn toward the abode of the Beloved, detaching themselves from the world and whatever has been decreed therein. However, in these days, such souls are rarely found, very rarely. When, then, will the holy and radiant faces emerge from the unseen, be perfumed by the breezes of God and His words, and become independent of all but Him? Verily, they are the choicest of creation in the sight of God, the Sovereign, the Mighty, the Protector.</w:t>
      </w:r>
    </w:p>
    <w:p w14:paraId="6E1611D3" w14:textId="77777777" w:rsidR="00D13072" w:rsidRDefault="00000000">
      <w:pPr>
        <w:pStyle w:val="BodyText"/>
      </w:pPr>
      <w:r>
        <w:t>Although this servant (I) recounts each matter, I find myself regretful afterward, for it is uncertain whether the fire of divine love will be ignited in these hearts. Just as in the manifestation of the sixtieth year (the Báb), when the writings of the Point of the Bayán (may all besides Him be sacrificed) were brought before anyone, they would, in complete disregard, take it in one hand, glance at it for ten minutes or less, and cast it aside, saying, “These words are mere fabrications.” And if they had even a little fairness, they would not have traded a single word of it for all that is in the heavens and the earth. Listen to this servant, purify your heart and hearing from everything you have heard and perceived, then observe the verses previously revealed to the prophets and messengers, and witness these most wondrous and exalted verses, and judge for yourself with justice. If you act upon what has been mentioned, you will indeed attain the truth and be purified from the whisperings of devils.</w:t>
      </w:r>
    </w:p>
    <w:p w14:paraId="5FB6C183" w14:textId="77777777" w:rsidR="00D13072" w:rsidRDefault="00000000">
      <w:pPr>
        <w:pStyle w:val="BodyText"/>
      </w:pPr>
      <w:r>
        <w:t>It was intended that all the verses revealed from the heaven of the will of the Most High in this most wondrous and most mighty Cause be recounted, but I was forbidden and was told to wait and reflect for a time to discern in what rank and station the people of the Bayán stand and where the essence of their understanding lies—those souls who gaze upon none but God. Then, if appropriate, the hidden verses of the Bayán and their concealed meanings will be revealed from the heaven of divine will, so that a group may understand that the Pen of God has not moved except to describe this most exalted appearance, and the Tongue of God has not spoken except to proclaim this most sacred Beauty. The matter is in God’s hands, and indeed, He has power over all things.</w:t>
      </w:r>
    </w:p>
    <w:p w14:paraId="012AB428" w14:textId="77777777" w:rsidR="00D13072" w:rsidRDefault="00000000">
      <w:pPr>
        <w:pStyle w:val="BodyText"/>
      </w:pPr>
      <w:r>
        <w:t>Therefore, this poor servant is content with what has been radiantly revealed from the dawning-place of the words of the Sovereign of the Bayán. However, it is incumbent upon every discerning soul today to cleanse their heart from all signs, indications, and names, and to turn toward the essence of the Manifestation and what appears from Him. All were commanded to do this in the Bayán, for the names and utterances of all creation were and will be His. Today, the majority of the people of the Bayán are preoccupied with names, and before God, they are accounted as among His rejected servants. Those who, in the eyes of God, are the people of the Most Great Vision are those souls who have taken and consumed the fruits of the Divine Tree in this spring of singular divine glory. Those who cling to anything other than this Tree are rejected by God and considered among the people of negation and fire.</w:t>
      </w:r>
    </w:p>
    <w:p w14:paraId="5E4E15C8" w14:textId="77777777" w:rsidR="00D13072" w:rsidRDefault="00000000">
      <w:pPr>
        <w:pStyle w:val="BodyText"/>
      </w:pPr>
      <w:r>
        <w:t xml:space="preserve">At this moment, the spirit has called out, “Write to the servants: No greater injustice is observed than that a soul seeks proof and evidence from the Manifestation of Truth other than what has appeared from Him and descended from His presence.” Look toward the Truth. If that proof by which the validity of the </w:t>
      </w:r>
      <w:r>
        <w:lastRenderedPageBreak/>
        <w:t>First Point was established is observed and manifest from God, then there is no room for hesitation. In such a case, no excuse from anyone will be accepted, even if they cling to the words of the ancients and the moderns. Thus does God make His matter clear if you are among those who comprehend.</w:t>
      </w:r>
    </w:p>
    <w:p w14:paraId="74A67CC9" w14:textId="77777777" w:rsidR="00D13072" w:rsidRDefault="00000000">
      <w:pPr>
        <w:pStyle w:val="BodyText"/>
      </w:pPr>
      <w:r>
        <w:t>As for what you wrote regarding Dayyán, Mírzá Ghugha, Shaykh Ismá’íl, and Ḥájí Mullá Háshem claiming the Cause and being proven false, such objections were raised by the polytheists at the beginning of the Bayán’s manifestation. They similarly said that certain souls before the Siyyid-i-Báb made such claims and were proven false. Therefore, God forbid, your statement is similar to theirs, and by such words, they turned away from the Truth. The polytheists of every age have busied themselves with such objections at the time of each Manifestation. But the discerning and detached ones are not prevented by such objections from the path of God. Rather, they become more steadfast and firm in their faith. It is clear that the greater the Manifestation and the more evident the Truth, the stronger the denials and objections of the people of negation have been and will be, as is witnessed now. However, those souls you mentioned—how has their falsity become apparent to you in the first place?</w:t>
      </w:r>
    </w:p>
    <w:p w14:paraId="320E1C3D" w14:textId="77777777" w:rsidR="00D13072" w:rsidRDefault="00000000">
      <w:pPr>
        <w:pStyle w:val="BodyText"/>
      </w:pPr>
      <w:r>
        <w:t>As for Dayyán, who was named by God with all His most beautiful names, he never made any claim that contradicted the truth. In the first year of his ministry, he sent a few supplications to the sacred presence, and in those tablets, nothing was observed but expressions of humility, submission, and faith in God and His Manifestations. However, the well-known soul (Mírzá Yaḥyá) saw that a person had appeared and written supplications, and his fire of jealousy flared so fiercely that he issued a decree for the execution of him and his followers. As a result, that manifestation of divine unity was martyred by the decree of the Point of the Bayán and the fatwa of that same soul. Later, in his writings, he attributed fabrications to Dayyán that were completely false. Above what Dayyán claimed, the Manifestation of the Bayán explicitly revealed verses concerning him. Look in the Bayán so that you may be among the knowing ones.</w:t>
      </w:r>
    </w:p>
    <w:p w14:paraId="625E1551" w14:textId="77777777" w:rsidR="00D13072" w:rsidRDefault="00000000">
      <w:pPr>
        <w:pStyle w:val="BodyText"/>
      </w:pPr>
      <w:r>
        <w:t>There were also others whom the well-known soul rejected and declared infidels, but before God, these souls are not rejected and will never be. Rather, a single strand of their hair is better than him, if you are among those with insight. Among them is Áqá Siyyid Ibráhím (upon him be God’s exalted glory), concerning whom verses were revealed. Among those verses is the one I will recount, so that you may understand and realize that none have gazed upon the First Point and what descended from Him, but rather, they acted out of love for their own leadership and a desire to preserve their honor, committing what no one has ever committed before. His words—exalted be His might—are: “Bear witness, O Ibráhím, you were, in a day, the Throne of the appearance of your Lord, and We were manifest before and after.” Observe that We created you, sustained you, caused you to die, and revived you until this moment. And those who were given the scriptures have remained veiled until now. When you descended to God, your Lord, the Lord of all that is seen and unseen, the Lord of the worlds, you heard the voice of those who followed your command and thought they were exalted in your love. Say: No, and again no! I was resurrected with those who followed me before God on the day when I was the Throne of the appearance of God with Moses. These souls do not follow me, and if they had followed me, they would have believed in Moses before Jesus, in Muḥammad after Jesus, and in the Point of the Bayán on the Day of Resurrection.”</w:t>
      </w:r>
    </w:p>
    <w:p w14:paraId="4E64B75D" w14:textId="77777777" w:rsidR="00D13072" w:rsidRDefault="00000000">
      <w:pPr>
        <w:pStyle w:val="BodyText"/>
      </w:pPr>
      <w:r>
        <w:lastRenderedPageBreak/>
        <w:t>Now observe how He has named him the Throne of Manifestation. He says, “See how We created, sustained, and revived you at this time, and those who believed in you remained veiled in their scriptures.” These are the veiled souls who did not follow me. Had they followed me, they would have attained faith in the later Manifestations.</w:t>
      </w:r>
    </w:p>
    <w:p w14:paraId="08DB5D0E" w14:textId="77777777" w:rsidR="00D13072" w:rsidRDefault="00000000">
      <w:pPr>
        <w:pStyle w:val="BodyText"/>
      </w:pPr>
      <w:r>
        <w:t>Say: O deaf one of the age! Pay close attention and carefully reflect upon the divine words, which, explicitly without any ambiguity, refer to him as the Throne of Manifestation. All the divine names circled around him, and if He had addressed him with “You are God,” or “He is God,” or “from God,” or “to God,” or “the essence of God and the being of God,” all these ranks would have been established and confirmed in his station. Yet, today, this same person is called “Abú’l-Dawáhí” (father of calamities) by the people of the Bayán, and they have similarly condemned him and spread a verdict of disbelief against him. He has withdrawn from everything for many years. Alas, may God’s curse be upon the wrongdoers.</w:t>
      </w:r>
    </w:p>
    <w:p w14:paraId="628D95A3" w14:textId="77777777" w:rsidR="00D13072" w:rsidRDefault="00000000">
      <w:pPr>
        <w:pStyle w:val="BodyText"/>
      </w:pPr>
      <w:r>
        <w:t>Now consider how much they have transgressed in the Cause of God and what deeds they have committed out of rebellion against Him.</w:t>
      </w:r>
    </w:p>
    <w:p w14:paraId="6CB266DA" w14:textId="77777777" w:rsidR="00D13072" w:rsidRDefault="00000000">
      <w:pPr>
        <w:pStyle w:val="BodyText"/>
      </w:pPr>
      <w:r>
        <w:t>And I wish that even one of these souls, who have been rejected by people, would have been mentioned in the sight of God. You have made illusion your Lord instead of God, and you do not realize what you are saying. But God bears witness to what you have committed in the false life, and He will seize you with His might, for He is the severest of avengers. Nevertheless, you consider such forsaken souls to be adherents of the Bayán, while you regard the one by whom the Bayán was manifested as forsaken. By God, you have spoken only through desire and have wandered only in the desert of illusion and arrogance, and you think in yourself that you are rightly guided.</w:t>
      </w:r>
    </w:p>
    <w:p w14:paraId="1320B4D4" w14:textId="77777777" w:rsidR="00D13072" w:rsidRDefault="00000000">
      <w:pPr>
        <w:pStyle w:val="BodyText"/>
      </w:pPr>
      <w:r>
        <w:t>Beyond this, these souls have not been manifest with the verses of God. And if you claim that they were possessors of verses and were rejected, this is an injustice from you against God, the Sovereign, the All-Subduing. For if the possessor of the verses were rendered false in your sight, then no faith would remain for you or for anyone on earth. Faith in all people is verified by the manifestations of the divine command, who are made manifest through the verses. If, God forbid, the possessor of the verses were false, how could you then prove the validity of the Point of the Bayán? How great is the word that comes from your mouths, O company of the heedless! It is clear that you have mentioned these souls merely to undermine the Cause of God, and you have compared this manifestation to those individuals. O heedless one, know that those souls were not and will not be rejected by God. Rather, the rejected one is the one who denied them, opposed them, and decreed their execution.</w:t>
      </w:r>
    </w:p>
    <w:p w14:paraId="68C5F7C3" w14:textId="77777777" w:rsidR="00D13072" w:rsidRDefault="00000000">
      <w:pPr>
        <w:pStyle w:val="BodyText"/>
      </w:pPr>
      <w:r>
        <w:t xml:space="preserve">Among those souls you mentioned was Ḥájí Mullá Háshem. Letters sent by him to the presence of the Throne still exist today, and nothing has been observed from him but utmost humility. O claimant of knowledge, you have belittled all the mystics. It has been heard that one of the sages, while in the land of Ṣād, was declared an infidel by the scholars of that land, who ordered him to leave. A group attacked that poor, destitute person. Among those souls was Mullá Alí the famous philosopher from Núr. In that moment of oppression, he did not speak to any of the scholars but turned to MulláAlí and said a word that it is not pleasing to mention here. His intent was: “You consider yourself a philosopher, so why do you oppose a philosopher?” Now, you make such objections and yet claim wisdom and knowledge. Repent to God, who created and fashioned you, and do not oppose those who believe in God and His </w:t>
      </w:r>
      <w:r>
        <w:lastRenderedPageBreak/>
        <w:t>verses, for they have suffered in His path what none among creation can reckon. Affirming or denying souls will never suffice by mere imitation. A curse upon a reviler returns to himself, and a rejection returns to the one who rejects, and he does not perceive it within himself, being among the heedless.</w:t>
      </w:r>
    </w:p>
    <w:p w14:paraId="0DBEF060" w14:textId="77777777" w:rsidR="00D13072" w:rsidRDefault="00000000">
      <w:pPr>
        <w:pStyle w:val="BodyText"/>
      </w:pPr>
      <w:r>
        <w:t>Say: “Die in your rage!” The idol of illusion and desire has been shattered. By God, the One besides whom there is no other god, you have clung to an illusion that has no likeness in all creation. I do not know by what proof or argument you prefer a soul who rejected those other souls. Listen to this servant’s advice, and never reject anyone, for the Point of the Bayán enjoined all to avoid attacking one another. Even though the well-known soul (Mírzá Yaḥyá) plotted and schemed with great cunning to sever the divine Tree and revealed what was hidden in his heart, still, no one attacked him until letters of his arrived before the divine presence, all filled with rejection of God and His verses. These letters, in his own handwriting, still exist. Thus, divine verses were revealed from the realm of power, refuting those who opposed God. This was not from him but from God, the All-Powerful, the Mighty, the Invincible.</w:t>
      </w:r>
    </w:p>
    <w:p w14:paraId="71184201" w14:textId="77777777" w:rsidR="00D13072" w:rsidRDefault="00000000">
      <w:pPr>
        <w:pStyle w:val="BodyText"/>
      </w:pPr>
      <w:r>
        <w:t>The verses are specific to the Manifestation, as the Point of the Bayán explicitly stated that after the setting of the Sun of Truth, no one will hear the verses of God except at the time of the next Manifestation. That same well-known soul spent nights and dawns in the presence of the one who would rise, and divine verses were recited to him. Then, after just a few words, he became so arrogant that he committed acts that none of the manifestations of negation had ever committed. Any soul with even a little awareness knows that he (Mírzá Yaḥyá) constantly served the Blessed Beauty, and whatever he understood was merely a drop from this surging ocean. Yet, you have written things that no sane person would write. By God, even if one hundred thousand like him were able to speak before the Almighty! These servants have seen with their own eyes, while you speak only from pure illusion. By God, may He curse that devil who has deceived both him and you, and may you never reap the rewards of worldly leadership.</w:t>
      </w:r>
    </w:p>
    <w:p w14:paraId="4AA903DE" w14:textId="77777777" w:rsidR="00D13072" w:rsidRDefault="00000000">
      <w:pPr>
        <w:pStyle w:val="BodyText"/>
      </w:pPr>
      <w:r>
        <w:t>And I do not know what Mírzá Ghugha did that caused such hatred to take root in the hearts of people like you. So much so that writings against him were composed. Many souls, in their moments of fervor and enthusiasm, say things, and he, too, has spoken some words. There is no need to be so intent on dishonoring God’s servants. Fear God and do not afflict the hearts of His servants! Nothing from people like you has emerged from which even a slight fragrance of truth could be sensed. We ask God to empty your hearts of hatred for His beloved ones, for He is powerful over all things.</w:t>
      </w:r>
    </w:p>
    <w:p w14:paraId="51063DE1" w14:textId="77777777" w:rsidR="00D13072" w:rsidRDefault="00000000">
      <w:pPr>
        <w:pStyle w:val="BodyText"/>
      </w:pPr>
      <w:r>
        <w:t>The one who speaks—so great is his defiance and hypocrisy—says: “If the claimant of this station has a proof other than the verses, let him bring it forth. If it is the verses, then Mírzá Yaḥyá has not only explicit text and definitive proofs in his favor, but also greater and better claims, with numerous volumes in his possession.”</w:t>
      </w:r>
    </w:p>
    <w:p w14:paraId="7780BF98" w14:textId="77777777" w:rsidR="00D13072" w:rsidRDefault="00000000">
      <w:pPr>
        <w:pStyle w:val="BodyText"/>
      </w:pPr>
      <w:r>
        <w:t xml:space="preserve">By God, he has spoken words that make one ashamed to even consider. How quickly you have changed the balance of God and have dishonored the sanctity of God! How swiftly you have begun distorting His words! By God, every discerning person will understand from what you have written your state and the state of the one who inspired you. Woe unto him and to those who follow him! This servant is bewildered as to which of these fabrications I should listen to and respond to. After all, what could have driven you in these fleeting days of life to engage in such baseless, self-deluding words, prompted by Satan, and thus </w:t>
      </w:r>
      <w:r>
        <w:lastRenderedPageBreak/>
        <w:t>be deprived of the shore of the Ocean of Oneness? Assume that all souls have taken him as their lord instead of God—what benefit has this brought to you or to him? By the One in whose hand is my soul, it is nothing but the loss of this world and the next.</w:t>
      </w:r>
    </w:p>
    <w:p w14:paraId="214328C6" w14:textId="77777777" w:rsidR="00D13072" w:rsidRDefault="00000000">
      <w:pPr>
        <w:pStyle w:val="BodyText"/>
      </w:pPr>
      <w:r>
        <w:t>You wrote that if the one who claims this Manifestation has anything other than the verses, let him present it, and this is in explicit contradiction to what the Point of the Bayán (may all besides Him be sacrificed) revealed throughout the Bayán. Anyone who speaks or has spoken this word is cursed, and all the atoms and the inhabitants of the realms of command and creation curse him. By God, you have deemed people to be fools, for if they were not fools, neither you nor that heedless soul would have been able to openly speak contrary to what God has declared. The Point of the Bayán explicitly revealed in the entire Bayán that the proof of the next Manifestation would be none other than the verses, yet you have explicitly written, “If there is any proof other than the verses, let it be produced.” And you speak without understanding.</w:t>
      </w:r>
    </w:p>
    <w:p w14:paraId="288005D4" w14:textId="77777777" w:rsidR="00D13072" w:rsidRDefault="00000000">
      <w:pPr>
        <w:pStyle w:val="BodyText"/>
      </w:pPr>
      <w:r>
        <w:t>The station you sought to establish for that heedless soul is based on the word of the First Point, and the First Point was affirmed through the verses of God. Now reflect on how far you have strayed from the path of truth and fallen into the desert of error. Reflect on what you have done and what you have spoken, so that perhaps you may awaken from your actions and be among those who seek forgiveness from God, who created everything by His command, manifested His Manifestation through His sovereignty, and made His veil sanctified from you, your assumptions, and your illusions, and from the illusions of the idols you have taken as lords besides God. Woe unto them from the punishment of a barren day.</w:t>
      </w:r>
    </w:p>
    <w:p w14:paraId="526C5DF2" w14:textId="77777777" w:rsidR="00D13072" w:rsidRDefault="00000000">
      <w:pPr>
        <w:pStyle w:val="BodyText"/>
      </w:pPr>
      <w:r>
        <w:t>By God, you are confident in the foolish ones of the Bayán, and you have every right to be. Now, let us set aside the verses; if that well-known soul can manifest something beyond what has appeared from the source of divine power, we will submit to your fabrications and those of that soul who associates partners with God. By God, you are not and will not be steadfast even in this matter, for we know that well-known soul, who in his claims and pretensions is the greatest of all, but in manifestation and deeds, he is the smallest of the small. O destitute and bankrupt one, I wish you had at least taken someone like yourself as your lord! What benefit is there when you are observed to be so utterly heedless? Otherwise, I would have mentioned certain matters so that you might grasp the illusion well and perceive his deceit.</w:t>
      </w:r>
    </w:p>
    <w:p w14:paraId="225CF524" w14:textId="77777777" w:rsidR="00D13072" w:rsidRDefault="00000000">
      <w:pPr>
        <w:pStyle w:val="BodyText"/>
      </w:pPr>
      <w:r>
        <w:t>And regarding what you wrote: If it is the verses, Mírzá Yaḥyá stood in opposition, claiming more, better, and superior [proofs], and he holds numerous volumes. How insignificant his stature and how grand his claim! This claim, born from the wellspring of arrogance and the self of desire, is like an ant in a barren valley claiming lordship—indeed, even greater in the sight of any illumined soul. For his very being was created by a single letter from these exalted, eternal verses. And what words have issued from him are in accordance with his own station. Open your eyes to recognize this! What he possesses will never be remembered in the sight of God unless he returns to Him, repents, and becomes one of the penitent and the seekers of forgiveness. By God, he has committed what no one before him has committed.</w:t>
      </w:r>
    </w:p>
    <w:p w14:paraId="633532F4" w14:textId="77777777" w:rsidR="00D13072" w:rsidRDefault="00000000">
      <w:pPr>
        <w:pStyle w:val="BodyText"/>
      </w:pPr>
      <w:r>
        <w:t xml:space="preserve">Now, you yourself must judge: Why has this word appeared, that he claims to stand in opposition and asserts greater, better, and more? Any ignorant person would be ashamed of such a statement, let alone a rational being. O blind one, the mere statement that he “stood in opposition” is clear evidence of his </w:t>
      </w:r>
      <w:r>
        <w:lastRenderedPageBreak/>
        <w:t>falsehood. Those who possess sacred discernment can smell the stench of arrogance, pride, and defiance against the Truth in such words. It seems as though he has never even recited the Qur’án, which states in the verse of God: Reflect a little on this revealed verse, that you might be convinced that whoever says, “I will bring something like what God has revealed,” by that very word, they are proven false and will always be proven so.</w:t>
      </w:r>
    </w:p>
    <w:p w14:paraId="0AF0A26B" w14:textId="77777777" w:rsidR="00D13072" w:rsidRDefault="00000000">
      <w:pPr>
        <w:pStyle w:val="BodyText"/>
      </w:pPr>
      <w:r>
        <w:t>O true deaf one, listen to the melody of the divine Dove singing upon the highest branch of the Tree of the Bayán! It says, “If you were to appear at this moment, I would be the first of those to prostrate and the first to believe in You.” And yet you feel no shame before this statement of the Tongue of the Merciful and have explicitly written that he stood in opposition and claimed greater, better, and more. By God, such words are a clear proof of the opposition, disbelief, and hypocrisy of such souls. And He also says, glorified be His mention: If all the people of the Bayán were to be as versed in knowledge as he, it would bear no fruit except through his acknowledgment. It is abundantly clear that no one can match him in the essence of knowledge except for the Point itself. That divine Sun says such things about himself, and you, for a soul whom you seek to falsely prove his Cause by the words of that Sun of Truth, have engaged in uttering such unworthy words. Alas for you, for him, and for those who followed you both! By God, they are only in clear error.</w:t>
      </w:r>
    </w:p>
    <w:p w14:paraId="4C93AC4D" w14:textId="77777777" w:rsidR="00D13072" w:rsidRDefault="00000000">
      <w:pPr>
        <w:pStyle w:val="BodyText"/>
      </w:pPr>
      <w:r>
        <w:t>Moreover, you write that he has numerous volumes in his possession. This statement is exactly like the words of those who opposed every manifestation, boasting of their writings and compositions and protesting against the Sovereign of names and attributes. If books could enrich a soul, the books of the earth during the Manifestation of the Point of the Bayán—may all besides Him be sacrificed—would have sufficed to enrich and fulfill the people. No, by God, all are poor at the threshold of His wealth, all are ignorant at the door of His knowledge, and all are powerless before the appearance of His might. Indeed, He is self-sufficient by Himself from all else, and He is the One mighty over all things.</w:t>
      </w:r>
    </w:p>
    <w:p w14:paraId="5845E01C" w14:textId="77777777" w:rsidR="00D13072" w:rsidRDefault="00000000">
      <w:pPr>
        <w:pStyle w:val="BodyText"/>
      </w:pPr>
      <w:r>
        <w:t>I ask you to judge for yourself: If one person possesses a piece of ruby and another has a hundred thousand cartloads of pebbles, which one would you consider rich and self-sufficient? If a hundred thousand books were produced that bore no fruit—and will bear no fruit—except through recognition of the Manifestation, then what is their worth? The words are like a lamp, and love and remembrance of God are like the flame. If that lamp is devoid of the flame, it will be an idle object. Words are only good when the fragrances of divine love can be inhaled from them. After the loss of that station, such words are regarded like the lowest utterances of the people of the earth. Fear God and do not compare anyone with His servants, nor mention anyone else in the precincts of His holiness. Tear away the veils, then speak the praises of your Lord among the people.</w:t>
      </w:r>
    </w:p>
    <w:p w14:paraId="0BB37FB8" w14:textId="77777777" w:rsidR="00D13072" w:rsidRDefault="00000000">
      <w:pPr>
        <w:pStyle w:val="BodyText"/>
      </w:pPr>
      <w:r>
        <w:t>In this regard, listen to what was revealed in the Bayán to one of the Letters of the Living. He says, exalted be His mention: If you recite or inscribe a single verse from that eternal Essence, it is more exalted in the sight of God than if you were to inscribe the entire Bayán. For that one verse will save you on that day, but the entire Bayán will not. It is like if someone during the time of the Messenger of God had transcribed all the heavenly books and what was written under their shade—it would have been judged as nothing for him. But if he had transcribed a single verse of the Qur’án, he would have been judged as a believer. This is the essence of knowledge and action.</w:t>
      </w:r>
    </w:p>
    <w:p w14:paraId="00377EC1" w14:textId="77777777" w:rsidR="00D13072" w:rsidRDefault="00000000">
      <w:pPr>
        <w:pStyle w:val="BodyText"/>
      </w:pPr>
      <w:r>
        <w:lastRenderedPageBreak/>
        <w:t>Now observe the exaltation of the Cause and how high and great it is, and in contrast, observe your own lowliness, your words, and the words of the idolaters. The rising Sun is not veiled by these veils, and the Manifestation itself is not tainted by the defilement of these words. Indeed, He is sanctified from you and from your words, and He is by Himself the proof of God among His creatures. It is incumbent upon those on earth to follow what proceeds from Him, not what was with them. Indeed, this is the truth, and after the truth, there is only error, if you are among the discerning.</w:t>
      </w:r>
    </w:p>
    <w:p w14:paraId="6C065B79" w14:textId="77777777" w:rsidR="00D13072" w:rsidRDefault="00000000">
      <w:pPr>
        <w:pStyle w:val="BodyText"/>
      </w:pPr>
      <w:r>
        <w:t>Many donkeys have borne loads of books, but they themselves are not aware of even a letter of them, as this parable has been mentioned in previous scriptures and has been explicitly revealed in the Book. By God, besides whom there is no other god, those volumes you speak of are best suited to be washed away with water or returned to their source so that their contents may be buried. These servants have seen many such volumes. If only you would shatter the idol of illusion and look with the eye of insight at his fabricated words. By God, every discerning and wise person laughs at them and at what he has produced.</w:t>
      </w:r>
    </w:p>
    <w:p w14:paraId="4AF014FD" w14:textId="77777777" w:rsidR="00D13072" w:rsidRDefault="00000000">
      <w:pPr>
        <w:pStyle w:val="BodyText"/>
      </w:pPr>
      <w:r>
        <w:t>And another statement was cast from that source of arrogance and pride: He (Mírzá Yaḥyá) says, “It is easy to claim that all the verses written by the claimant in his lifetime could be composed by me in a single day—better, more eloquent, and more fluent—that even a child would be able to discern.”</w:t>
      </w:r>
    </w:p>
    <w:p w14:paraId="776202A7" w14:textId="77777777" w:rsidR="00D13072" w:rsidRDefault="00000000">
      <w:pPr>
        <w:pStyle w:val="BodyText"/>
      </w:pPr>
      <w:r>
        <w:t>All your virtues and his have been made known through this one word. This servant is bewildered at what to say in response to this, for by God, even Pharaoh did not speak such a word in opposition to Moses. By the one true God, who has no equal, if he were to stand in opposition to even one of the humble souls circling around the Almighty, how then could he stand in opposition to the source and fountain of divine grace! Now, test this! That heedless one is present, and the servants of the House are also present. If he can oppose even one of the servants in any matter, we will believe all that you have said. However, much speaking does not establish truth and never will, for you have objected against God with these delusional arguments. Therefore, this servant responds to such words, lest any excuse or pretext remain for you. Otherwise, the holy sanctity of the All-Pure is far beyond all these arguments, words, and interpretations that you have clung to.</w:t>
      </w:r>
    </w:p>
    <w:p w14:paraId="060CAB38" w14:textId="77777777" w:rsidR="00D13072" w:rsidRDefault="00000000">
      <w:pPr>
        <w:pStyle w:val="BodyText"/>
      </w:pPr>
      <w:r>
        <w:t>O heedless one, everything that has been revealed from the Heaven of the Bayán has already been revealed, and even a single verse is not matched by all that exists in the heavens and the earth. If you are observant of these matters, then come forward to witness for yourself that when the verses descend, no one is able to even transcribe them. Test it, O tester, after that which no one should ever test against God, for it is He who tests His servants and tries them, as He has tried you and returned you to the lowest depths of hell.</w:t>
      </w:r>
    </w:p>
    <w:p w14:paraId="2F114236" w14:textId="77777777" w:rsidR="00D13072" w:rsidRDefault="00000000">
      <w:pPr>
        <w:pStyle w:val="BodyText"/>
      </w:pPr>
      <w:r>
        <w:t xml:space="preserve">To every rational and mature mind, your proofs are like the words of children and will always be so. You have taken the Cause of God as a plaything and a jest. Soon God will seize you with His might, for He is the Subduer, the All-Powerful, the Almighty. The fragrance of your proofs and arguments has withered the blossoms of the divine proofs and evidences. If you would consider your words with even a little fairness, you would perceive their flaws more clearly than anything else. Have you ever heard from the beginning of creation until now of any soul who opposed the Truth with the kind of opposition that you have recorded in your accursed book? No, by the Lord of the worlds, no eye in all creation has witnessed anyone more veiled than you or more heedless than you, yet you rejoice in what you have written and </w:t>
      </w:r>
      <w:r>
        <w:lastRenderedPageBreak/>
        <w:t>are among those who exult. We ask God to replace your joy with the greatest sorrow unless you repent and return to Him and become among the penitent.</w:t>
      </w:r>
    </w:p>
    <w:p w14:paraId="4425D44E" w14:textId="77777777" w:rsidR="00D13072" w:rsidRDefault="00000000">
      <w:pPr>
        <w:pStyle w:val="BodyText"/>
      </w:pPr>
      <w:r>
        <w:t xml:space="preserve">And another remark from that objector is written: “It is astonishing that they themselves claim that my expressions are verses, and their messengers say that even their seven-year-old children recite verses. Then how will the verses of </w:t>
      </w:r>
      <w:r>
        <w:rPr>
          <w:i/>
          <w:iCs/>
        </w:rPr>
        <w:t>He Whom God shall make manifest</w:t>
      </w:r>
      <w:r>
        <w:t xml:space="preserve"> be a proof of His validity, when their own people also recite verses, and even their young sons do the same? If they claim that verses appear both from the realm of creation and from the essence of the primal point and the tree of truth, then the verse itself cannot serve as proof of the truth of the original tree; something else is needed. Let it be explained what that is.”</w:t>
      </w:r>
    </w:p>
    <w:p w14:paraId="7A4E8122" w14:textId="77777777" w:rsidR="00D13072" w:rsidRDefault="00000000">
      <w:pPr>
        <w:pStyle w:val="BodyText"/>
      </w:pPr>
      <w:r>
        <w:t xml:space="preserve">Indeed, if He wills that every soul should speak in praise of itself, He is capable, and He is indeed the Almighty, the All-Powerful. And if He wills to manifest a soul with all the verses, He is capable by His sovereignty, and no one can object to Him. And God is witness to what I say. Indeed, He made one of the children speak as a proof of Himself and as an evidence of His own reality. And this is the station for which you thank God and praise Him, yet you have opened your mouths in objection to this remembrance that has appeared in the name of </w:t>
      </w:r>
      <w:r>
        <w:rPr>
          <w:i/>
          <w:iCs/>
        </w:rPr>
        <w:t>Abhá</w:t>
      </w:r>
      <w:r>
        <w:t xml:space="preserve"> between the heavens and the earth.</w:t>
      </w:r>
    </w:p>
    <w:p w14:paraId="30BCFC86" w14:textId="77777777" w:rsidR="00D13072" w:rsidRDefault="00000000">
      <w:pPr>
        <w:pStyle w:val="BodyText"/>
      </w:pPr>
      <w:r>
        <w:t>Now consider: has any ignorant person made such an objection, or does anyone do so? No, by God, except for you and the likes of you, who have been created from the air of desire, the water of rejection, the fire of envy, and the dust of hatred. So die in your rage! He has indeed manifested with the truth, and none can repel Him. Your Lord, the Most Merciful, has written upon Himself that He will manifest guides in the worlds to stand between the heavens and the earth, to speak in praise of Himself, and to raise the banners of victory among all the people. These are the servants whom God has made pure from all but Him, detached from what you possess, and firmly holding onto the cord of God, the firm and mighty.</w:t>
      </w:r>
    </w:p>
    <w:p w14:paraId="5D306E3B" w14:textId="77777777" w:rsidR="00D13072" w:rsidRDefault="00000000">
      <w:pPr>
        <w:pStyle w:val="BodyText"/>
      </w:pPr>
      <w:r>
        <w:t>These ones are not prevented by the indications of those on earth or the signs of the idolaters. Say: “O ignorant one, you have not distinguished between blessing and wrath, and you have considered pure good to be evil, and the essence of mercy and justice to be the soul of oppression. Yes, a child from among the children of the household at the age of six spoke the verses of God, and that child is present now. And by God, that same corrupt tree repeatedly said that what had happened to him had never occurred with anyone from the beginning of creation until the time of manifestation. He would spend most nights and days in praising him, and now the situation has changed to such an extent that he has turned away from the Exalted Truth. It is not enough that he has turned away from the children; he will not stop until the earth is stained with this pure blood. And this is what has been revealed in the tablets if you are among the seers.”</w:t>
      </w:r>
    </w:p>
    <w:p w14:paraId="2601A733" w14:textId="77777777" w:rsidR="00D13072" w:rsidRDefault="00000000">
      <w:pPr>
        <w:pStyle w:val="BodyText"/>
      </w:pPr>
      <w:r>
        <w:t>Many times it has been said that We made him speak the verses in his childhood so that it would be proof of this merciful appearance and the rise of the holy, eternal Lord. Yet you have considered this great mercy to be wrath. Instead of giving thanks to the Exalted Truth, you have begun to complain.</w:t>
      </w:r>
    </w:p>
    <w:p w14:paraId="28781A3C" w14:textId="77777777" w:rsidR="00D13072" w:rsidRDefault="00000000">
      <w:pPr>
        <w:pStyle w:val="BodyText"/>
      </w:pPr>
      <w:r>
        <w:t xml:space="preserve">And regarding what is written that “they themselves claim that my expressions are verses,” this is a mockery of God in their own view. Take hold of yourself, O ignorant one! This is a station that your hands and the hands of the idolaters are cut off from. The Primal Point states that everything that exists on </w:t>
      </w:r>
      <w:r>
        <w:lastRenderedPageBreak/>
        <w:t>earth is His verses and will continue to be, so what of what has been revealed from Him and appeared from His presence? And the truth says: “Know that this is indeed what appeared before and what will appear after. And whoever differentiates between it and what appeared or will appear has disbelieved in God and His verses. And if one had keen sight, they would witness all manifestations in this manifestation that has appeared with clear verses.”</w:t>
      </w:r>
    </w:p>
    <w:p w14:paraId="229326F2" w14:textId="77777777" w:rsidR="00D13072" w:rsidRDefault="00000000">
      <w:pPr>
        <w:pStyle w:val="BodyText"/>
      </w:pPr>
      <w:r>
        <w:t>Know that all the proofs and evidences that have been manifested from all the prophets and messengers, from the first no beginning, have all been proofs of this manifestation. And what is proof in this manifestation has always been the proof of the proofs before and after, and will continue to be. However, this child has been specially made to speak the verses so that some souls who have been blessed with a drop from the infinite outpourings of this greatest ocean do not become arrogant before the station of the verses. That soul that is connected to him has always been before him, but was deprived of even a drop from the ocean of oceans. And he has returned to his abode in the fire, and indeed it is the abode of the wicked, and wretched is the abode of these evildoers if you are among the certain.</w:t>
      </w:r>
    </w:p>
    <w:p w14:paraId="0249DFC5" w14:textId="77777777" w:rsidR="00D13072" w:rsidRDefault="00000000">
      <w:pPr>
        <w:pStyle w:val="BodyText"/>
      </w:pPr>
      <w:r>
        <w:t>Know that there is an infinite difference between the sun and its manifestations on walls and stones. Even the weakest vision perceives this, so what of the most piercing sight? Moreover, the likeness of the sun is seen in a manifest mirror; can it be said that this is the very sun of the sky? Rather, the difference between earth and heaven is evident, and none deny this except every obstinate, hateful one. So today, if you refine your hearing and cleanse it from what it has heard from the idolaters, you will see the words of those who turn away from God like the words of children, or even more insignificant when compared to the words revealed from the heavenly throne of the Merciful. By God, there is no comparison to be made, rather they are unworthy even of mention. And they are worthy of mention only if they are assured by God’s grace, and after rejection, they are nothing and will continue to be nothing.</w:t>
      </w:r>
    </w:p>
    <w:p w14:paraId="671A317A" w14:textId="77777777" w:rsidR="00D13072" w:rsidRDefault="00000000">
      <w:pPr>
        <w:pStyle w:val="BodyText"/>
      </w:pPr>
      <w:r>
        <w:t>Know that the original proof has always been the verses of God, but from this greatest manifestation has appeared that which no one can match or will ever match. Fear God and do not follow the command of your desires; rather, follow the truth that has come to you from the sunrise of the spirit with the news of God, the All-Powerful, the Mighty, the Almighty, the Ever-Living. Indeed, He suffices you for all things, and besides Him, nothing will suffice you, even if you cling to the creation of the heavens and the earth, if you are among those who are certain. This is God’s counsel to you and His servants. Whoever accepts the counsel of his Lord, it is for his own benefit, and whoever turns away, God is indeed independent of all that was and all that will be.</w:t>
      </w:r>
    </w:p>
    <w:p w14:paraId="72E8F5E7" w14:textId="77777777" w:rsidR="00D13072" w:rsidRDefault="00000000">
      <w:pPr>
        <w:pStyle w:val="BodyText"/>
      </w:pPr>
      <w:r>
        <w:t>And another remark from that objector: “If they say that others confirm them, then the same can be said of Mirza Yahya, who says that even if you recite verses, or a thousand others, as the Exalted One has said, ‘If I wish, I will send forth as many as all things with the tongue of verses,’ yet they must still confirm Me and remain under My shadow, because I am the first mirror, and all reflect from Me, since the primal nature of God is manifested from Me through the confirmation of the Point of the Bayan.”</w:t>
      </w:r>
    </w:p>
    <w:p w14:paraId="6E2E94ED" w14:textId="77777777" w:rsidR="00D13072" w:rsidRDefault="00000000">
      <w:pPr>
        <w:pStyle w:val="BodyText"/>
      </w:pPr>
      <w:r>
        <w:t xml:space="preserve">On the assumption of confirmation, there have always been mirrors for the eternal Truth, and no one has ever counted the first of them, and this is not exclusive to one soul over another. Everything has been and will continue to be divine mirrors, but the previous manifestation complained of the mirrors as a whole in </w:t>
      </w:r>
      <w:r>
        <w:lastRenderedPageBreak/>
        <w:t>His words—exalted and mighty be He—“I will complain to You, O Mirror of Generosity, about all the mirrors. Each of them gazes at Me in their own colors.” And addressing that Name, He says, “You are the first mirror that has always reflected the Truth and will continue to reflect.” In another station, He has named the first believer the first mirror, and these statements are made in the lower realm. Otherwise, for the mirrors, there is no first and no last. All these mirrors are created and will continue to be created, and as long as they are settled under the shadow of the Tree of Oneness, the lights of Truth will shine in them so that nothing will be seen in them except God, and after deviation, they have been and will continue to be manifestations of Satan. By the One in whose hand is my soul, this complaint about all the mirrors is a great proof if you are among the poets.</w:t>
      </w:r>
    </w:p>
    <w:p w14:paraId="0C144B9A" w14:textId="77777777" w:rsidR="00D13072" w:rsidRDefault="00000000">
      <w:pPr>
        <w:pStyle w:val="BodyText"/>
      </w:pPr>
      <w:r>
        <w:t>This is the condition of the mirrors as stated by the Primal Point. Nevertheless, in the face of the sun, you mention mirrors, while the suns of the mirrors are nullified at the appearance of its effulgence and will continue to be so. If the Manifestation applies the term ‘mirror’ to all things in the primal station, it is indeed the truth, beyond doubt. Listen to the call of this servant and save yourself from these barren lands, and enter the realms of holiness! By God, these sayings add nothing but illusions and veils, and the more you occupy yourself with these words, the further you will remain from the matchless stream of the everlasting Lord. Cast away these parables! Gaze upon the truth and what appears from Him, for everything leads to Him and appears from Him. These words are good only for those like yourself in the fields of superficial ignorance, which you mistakenly call knowledge. Do not send a bitter salty drop to the sweet and flowing ocean! Know that whatever the word “existence” applies to has been and will continue to be created.</w:t>
      </w:r>
    </w:p>
    <w:p w14:paraId="01A4FE09" w14:textId="77777777" w:rsidR="00D13072" w:rsidRDefault="00000000">
      <w:pPr>
        <w:pStyle w:val="BodyText"/>
      </w:pPr>
      <w:r>
        <w:t>He has mentioned the nature of God, that all things have been created according to the nature of God, yet they have not understood this nature. Moving forward, hear the call of nature that has been sent forth in a form, speaking these words in front of the Greatest Gate. His exalted essence says: “And among the idolaters is one who says: ‘These verses were not revealed in accordance with the nature.’ By the truth of God, that nature appeared at that moment in the form of a servant and stood submissively at the Gate, crying out and saying: ‘Woe unto you, O assembly of the arrogant! By God, I was created by a command from Him.’ Thus it testifies to itself, but these wicked ones do not understand. By God, it takes pride in its relation to Us, the True One, while We have always been independent of it. We created it and all things by a command from Us, and none denies this except every obstinate disbeliever.”</w:t>
      </w:r>
    </w:p>
    <w:p w14:paraId="31B23D64" w14:textId="77777777" w:rsidR="00D13072" w:rsidRDefault="00000000">
      <w:pPr>
        <w:pStyle w:val="BodyText"/>
      </w:pPr>
      <w:r>
        <w:t xml:space="preserve">And these are the verses that were previously revealed in reference to the original divine nature, from the heaven of </w:t>
      </w:r>
      <w:r>
        <w:rPr>
          <w:i/>
          <w:iCs/>
        </w:rPr>
        <w:t>Abhá</w:t>
      </w:r>
      <w:r>
        <w:t xml:space="preserve">. These topics belong to the people of the </w:t>
      </w:r>
      <w:r>
        <w:rPr>
          <w:i/>
          <w:iCs/>
        </w:rPr>
        <w:t>Furqan</w:t>
      </w:r>
      <w:r>
        <w:t xml:space="preserve"> (those who discern), just as it is revealed in the Holy Book: “Establish.” This is what has been mentioned in the prophetic tradition: “Until the end.” This nature is the very nature of God, and this station is valid as long as it remains under the shadow of faith. After its deviation, it is counted among the idolaters, as the rest of the tradition states.</w:t>
      </w:r>
    </w:p>
    <w:p w14:paraId="1DE9FFEC" w14:textId="77777777" w:rsidR="00D13072" w:rsidRDefault="00000000">
      <w:pPr>
        <w:pStyle w:val="BodyText"/>
      </w:pPr>
      <w:r>
        <w:t xml:space="preserve">Say: “O vague and ambiguous one, today you witness with your own eyes and ears that the ocean of verses is surging and pouring down like abundant rain from the heaven of God’s will. Yet you write that Mirza Yahya claims that the verses reflect from him. O deprived one, this station is sanctified from reflection and refraction. If it were witnessed in the number of the One in the Bayan, the earth of understanding would have expanded, and all would have acknowledged that they had not comprehended </w:t>
      </w:r>
      <w:r>
        <w:lastRenderedPageBreak/>
        <w:t>a single letter of the Bayan. But until now, it has not been observed, and the matter remains in His hands.”</w:t>
      </w:r>
    </w:p>
    <w:p w14:paraId="350BB081" w14:textId="77777777" w:rsidR="00D13072" w:rsidRDefault="00000000">
      <w:pPr>
        <w:pStyle w:val="BodyText"/>
      </w:pPr>
      <w:r>
        <w:t>He, in his great heedlessness, says: “Disregarding all speech, Mirza Yahya now claims a station beyond which none can imagine, on the basis of the verses. Whoever claims this must bring forth something like it or higher.”</w:t>
      </w:r>
    </w:p>
    <w:p w14:paraId="1C7F03B1" w14:textId="77777777" w:rsidR="00D13072" w:rsidRDefault="00000000">
      <w:pPr>
        <w:pStyle w:val="BodyText"/>
      </w:pPr>
      <w:r>
        <w:t>These words have not emerged except from the source of pride, the mine of falsehood, and the fountain of immorality. If one were to affirm his mirrorship, the Primal Point—may the spirit of all besides Him be a sacrifice unto Him—says: “If the mirror claims, ‘I am the sun,’ it is clear to the sun that it is but a reflection of it, uttering falsehood.” By God, this is a clear, explicit statement from the Bayan that after Him, they will object to the Truth, and those who claim mirrorship will assert their suns in the face of the Sun of Reality. Woe unto him and unto you! You invent lies against yourselves, then against God, and you are not aware.</w:t>
      </w:r>
    </w:p>
    <w:p w14:paraId="4FBD6FAF" w14:textId="77777777" w:rsidR="00D13072" w:rsidRDefault="00000000">
      <w:pPr>
        <w:pStyle w:val="BodyText"/>
      </w:pPr>
      <w:r>
        <w:t>And further, the statement is very shameful, saying: “Today, if anyone claims, they must bring verses like those of Mirza Yahya or higher.” O blind one, he was weak even when what descended from the might of the Bayan from God, the All-Powerful, the Generous, the Benefactor, appeared. By God, all things are bewildered by these words you have mentioned. His existence and being are not even worth mentioning today, let alone his words. Any discerning person knows that if a word of truth is found with him, it was taken from this most holy and pure sanctuary. You are greatly unaware! I ask God to grant you the kohl of understanding so that you may be cured of the blindness of illusions and gaze upon the words of the Sovereign, the All-Knowing, until you see all words as utterly non-existent before a single letter of the words of God. Thus has the command descended from the might of wisdom as a grace from Him upon all the worlds.</w:t>
      </w:r>
    </w:p>
    <w:p w14:paraId="31726E9E" w14:textId="77777777" w:rsidR="00D13072" w:rsidRDefault="00000000">
      <w:pPr>
        <w:pStyle w:val="BodyText"/>
      </w:pPr>
      <w:r>
        <w:t>He, in his limited understanding, says: “Now, my brother, by God, the matter has become unclear to you. If you truly want to understand, without any ulterior motive, you are my representative. If it becomes clear to you, write to me, but do so with fairness. It is very easy for you. Civil policy has nothing to do with truth; this is practical wisdom, which is called the refinement of morals, household management, and civil policy. It is the knowledge of conduct with people and those who are associated with one, such as servants and followers, guiding each person with love and conduct according to their temperament. You are mistaken. This practical wisdom has become a veil for you from the essence of truth. If you wish to test it, set aside a day for trial. Read a page from the Qur’an and, with the utmost speed, ask someone who claims to be truthful to write down its content with a special rhythm without hesitation, and then again with a different rhythm, and so on. Whoever can do this is truthful in their claim, otherwise, they are a liar, unlike Mirza Yahya, who claims this station. Try both tests and report back to me, but with fairness. Surely whoever holds this station is the truth, and his words are truth, and all others are false.”</w:t>
      </w:r>
    </w:p>
    <w:p w14:paraId="0E0A840F" w14:textId="77777777" w:rsidR="00D13072" w:rsidRDefault="00000000">
      <w:pPr>
        <w:pStyle w:val="BodyText"/>
      </w:pPr>
      <w:r>
        <w:t xml:space="preserve">By God, anyone with keen insight would laugh at your words. It is as if the fragrance of God’s Paradise has never reached you, for today, whoever is associated with the Truth must have a manifest and evident effect. By God, your words appear even lower than the words of past nations. Because of the enmity against God in your heart, your pen has been deprived and barred from writing with the subtlety of mention. You are confused, having turned away from the party of the Most Merciful and joined the party </w:t>
      </w:r>
      <w:r>
        <w:lastRenderedPageBreak/>
        <w:t>of Satan. Anyone with insight knows that these servants, after five years of companionship, day and night, report only what we have seen with our own eyes and heard with our own ears. Yet you cling to the words of a wicked person who is rejected by this servant, let alone by the inhabitants of the divine realms. You have completely barred yourself from the effulgent lights of the dawn of meanings that have shone forth in these merciful days.</w:t>
      </w:r>
    </w:p>
    <w:p w14:paraId="4478F310" w14:textId="77777777" w:rsidR="00D13072" w:rsidRDefault="00000000">
      <w:pPr>
        <w:pStyle w:val="BodyText"/>
      </w:pPr>
      <w:r>
        <w:t>Now, O fair-minded one, judge with fairness: Is the matter unclear to us, or to you? And as for what you wrote that there is no ulterior motive, by God, this very statement is pure motive and is driven entirely by self and desire. As you yourself wrote, ‘Now go and test it.’ You commanded this servant to conduct the test and then inform you of the results, even though you were not present, nor did you conduct the test yourself. So why, before the test, did you attribute so many falsehoods to the Truth and outright deny it? Now consider: who has ulterior motives? By God, if you were fair, you would find yourself in great loss. O sea of motives, fear God, who created you by a command from Him, and do not speak what every atom would reject. Fear God and be among the God-fearing! Now observe how your actions and deeds are exposed and manifest before God, and how your intellect has been taken by the hand of power, so much so that you write your own motives and enmity with your pen and affirm them, yet you do not realize. Therefore, all who are in the heavens and on earth bear witness to your ulterior motive, and then you yourself bear witness to it. And indeed, this is certain truth.</w:t>
      </w:r>
    </w:p>
    <w:p w14:paraId="6F118ED1" w14:textId="77777777" w:rsidR="00D13072" w:rsidRDefault="00000000">
      <w:pPr>
        <w:pStyle w:val="BodyText"/>
      </w:pPr>
      <w:r>
        <w:t>The intent of the idolaters has reached such a point that some like you have raised objections and have spoken ill of the character of the Beauty of the Most Merciful, making objections and accusations, while you bear witness to their conduct and then, with personal motive, raise objections. One is bewildered at which of these statements to believe. On one hand, the form of corruption has been sent in every direction with complaints, stripping away the divine character from the Manifestation of Divinity. These are the words written outwardly. On the other hand, they have suggested to you to write such things to those who circle around the House. If the character is true, then what sense does it make for them to deny it? If their lack is true, then what meaning does your mention of it have? By God, every discerning person knows that they have not spoken the word of truth and never will. At every opportunity, they speak and reason according to what they deem to be in the interest of their wicked souls.</w:t>
      </w:r>
    </w:p>
    <w:p w14:paraId="0FA0D83F" w14:textId="77777777" w:rsidR="00D13072" w:rsidRDefault="00000000">
      <w:pPr>
        <w:pStyle w:val="BodyText"/>
      </w:pPr>
      <w:r>
        <w:t>Nevertheless, these servants testify that He is indeed of sublime character, and we bear witness that He is the proof of God among His creation, His evidence among His beings, the Manifestation of His command in His lands, and the dawning-place of glory among His servants. Whatever appears from Him is true, and anything other than His existence is null and void in His presence and lost at the appearance of His sovereignty. And He is indeed the Beloved of the knowing ones and the desired of the worlds. Whoever turns away from Him has turned away from God, the Mighty, the All-Powerful.</w:t>
      </w:r>
    </w:p>
    <w:p w14:paraId="2894A727" w14:textId="77777777" w:rsidR="00D13072" w:rsidRDefault="00000000">
      <w:pPr>
        <w:pStyle w:val="BodyText"/>
      </w:pPr>
      <w:r>
        <w:t>O people of religion, I swear by the Lord of the Day of Judgment, do you sense even the slightest fragrance of truth from these words? No, by the true essence, these words resemble the words of the lowliest people of the earth, who, in their disputes with one another, say things like “I am more powerful than you, and my strength surpasses yours,” and similar vain words that are exchanged among the ignorant. By God, we must now lament over this matter, for the Primal Point, with His station and rank, showed such humility, submission, and content</w:t>
      </w:r>
    </w:p>
    <w:p w14:paraId="69DD5AD5" w14:textId="77777777" w:rsidR="00D13072" w:rsidRDefault="00000000">
      <w:pPr>
        <w:pStyle w:val="BodyText"/>
      </w:pPr>
      <w:r>
        <w:lastRenderedPageBreak/>
        <w:t xml:space="preserve">ment toward this Manifestation, yet you have spoken with words so base that even the vile ones are ashamed of them, using such words to argue against the truth. Indeed, the matter of God has descended to such a point that everything in the Bayan is now subject to your words, and those of Mirza Yahya, Siyyid Muhammad, Ali Muhammad Sarraj, and others like them, just as at the end of the time of the </w:t>
      </w:r>
      <w:r>
        <w:rPr>
          <w:i/>
          <w:iCs/>
        </w:rPr>
        <w:t>Furqan</w:t>
      </w:r>
      <w:r>
        <w:t>, all divine matters and the firm religious laws of the Lord were subject to the words of a few sheikhs.</w:t>
      </w:r>
    </w:p>
    <w:p w14:paraId="6BF28B26" w14:textId="77777777" w:rsidR="00D13072" w:rsidRDefault="00000000">
      <w:pPr>
        <w:pStyle w:val="BodyText"/>
      </w:pPr>
      <w:r>
        <w:t>It is clear that this [opinion] comes from the insinuations of Satan. It seems as though you possess no awareness of your own. You have fallen prey to the tempest of desire and ego, and it carries you wherever it wishes. You have not even thought about how this matter, for those who are perceptive, is clearly one of disbelief. There has been debate over what defines disbelief. Some say that disbelievers are those who name God with names that have not been authorized in the Divine Book. Others believe that disbelievers are those who derive names from the divine names and become devoted to these names instead of God. For example, they derived the name “Manat” from “Mannan,” and “Uzza” from “Aziz,” and “Lat” from “Allah,” and they worship and devote themselves to these names. Some others hold that disbelief is distortion, and this distortion pertains to meanings rather than words, as “luhd” (which means “grave” or “deviation”) also implies “covering” or “concealment.” These are the souls who conceal the meanings of God’s words with their desires, interpreting them according to their own whims. Others say that disbelievers are those who apply the meanings of others to the words of their own interpretations. These are the known interpretations of disbelief among people.</w:t>
      </w:r>
    </w:p>
    <w:p w14:paraId="52D10E9D" w14:textId="77777777" w:rsidR="00D13072" w:rsidRDefault="00000000">
      <w:pPr>
        <w:pStyle w:val="BodyText"/>
      </w:pPr>
      <w:r>
        <w:t>Now, what you have sought to argue does not fall outside these categories. In every case, it is and will be disbelief. You have taken this insinuation as a miracle for yourself, but beyond that, this is one of the easiest ways, though it seems difficult to you. The fact that you find it difficult is strange because, when the meaning exists, restricting words is the simplest and easiest task. Now observe how utterly unaware you are.</w:t>
      </w:r>
    </w:p>
    <w:p w14:paraId="392A86C2" w14:textId="77777777" w:rsidR="00D13072" w:rsidRDefault="00000000">
      <w:pPr>
        <w:pStyle w:val="BodyText"/>
      </w:pPr>
      <w:r>
        <w:t>Furthermore, by God—He besides whom there is no other god—we have seen with our own eyes and heard with our own ears things far greater than you could ever imagine. It is certain that you do not believe in the words of this servant, and had you believed, you would have distinguished truth from falsehood from the letter I sent you some time ago. In that case, it is necessary either for you to come yourself or appoint another representative and appear before me with all the heavenly books at hand. I pledge that divine verses will descend in such a way that no one will be able to produce anything comparable. This is the very request you made. Come and observe for yourself!</w:t>
      </w:r>
    </w:p>
    <w:p w14:paraId="2F80A5A2" w14:textId="77777777" w:rsidR="00D13072" w:rsidRDefault="00000000">
      <w:pPr>
        <w:pStyle w:val="BodyText"/>
      </w:pPr>
      <w:r>
        <w:t xml:space="preserve">Beyond this, truth is not known through such things, and it never will be. God is the measure of all things, and His creation is not the measure of His recognition, nor will it ever be. This concept, as mentioned, is fundamentally flawed. You do not even comprehend that it is God’s right to test and try people, but His creation is not fit to test Him. However, since you have made this your measure and have not been satisfied with God’s own measure, I have asked, out of His grace and favor, for Him to accept this, and He has accepted. At that time, He says: “Bring the heavenly books before God, your Lord and the Lord of the first and the last. Then, recite what you wish in whatever manner you wish, and from the realm of God’s power, for every word, words of sublime majesty will descend in such a way that all the worlds will be </w:t>
      </w:r>
      <w:r>
        <w:lastRenderedPageBreak/>
        <w:t>incapable of producing anything like them. In any form and with any structure you choose, God will reveal them with truth from the heaven of sanctity, in such a way that all creatures will be unable to record them.”</w:t>
      </w:r>
    </w:p>
    <w:p w14:paraId="755EF391" w14:textId="77777777" w:rsidR="00D13072" w:rsidRDefault="00000000">
      <w:pPr>
        <w:pStyle w:val="BodyText"/>
      </w:pPr>
      <w:r>
        <w:t>These firm words have been revealed in response to your request, but it has been said with certainty that you will offer another excuse, for the word of truth increases the idolaters only in loss. I do not know what excuse you will now cling to and what measure you will seize upon. By God, O servant, you are very far from the shores of fairness and very distant from the abode of nearness. I do not know what has driven you to this point, given that you were not present before me, nor did you attain the honor of serving the previous manifestation. Before any trial, by your own claim, you have busied yourself with these false and fabricated words, rejecting those who are well informed about the matter and affirming someone like yourself, who has no awareness of anything.</w:t>
      </w:r>
    </w:p>
    <w:p w14:paraId="56B2F8F6" w14:textId="77777777" w:rsidR="00D13072" w:rsidRDefault="00000000">
      <w:pPr>
        <w:pStyle w:val="BodyText"/>
      </w:pPr>
      <w:r>
        <w:t>Moreover, your words contradict each other. As you wrote in this position: “Surely, whoever possesses this station is the truth, and his words are truth, and all others are false.” Then you wrote: “Even if this is accomplished, it is not proof of that promised soul, but merely one of the saints of the Bayán era, and this is only after the confirmation of Mirza Yahya.” Now, judge with fairness! If certainty is the truth, how can it then be dependent on the confirmation of someone lesser than him? Now, there are only two options: either you must admit that the first statement was pointless and made without awareness, or the second statement was. By God, the mark of retribution is evident and manifest in the likes of such souls, for you are not aware of what you write or what you say.</w:t>
      </w:r>
    </w:p>
    <w:p w14:paraId="2B05D5CD" w14:textId="77777777" w:rsidR="00D13072" w:rsidRDefault="00000000">
      <w:pPr>
        <w:pStyle w:val="BodyText"/>
      </w:pPr>
      <w:r>
        <w:t>Know this: today, whatever reaches your intellect, or the intellects above you or below you, none of it will ever be a measure of recognizing the Truth. The Truth is exalted, sanctified, and purified from all. Even if a soul ascends to the highest rank of knowledge or climbs to the loftiest peak of expression, it will not benefit them nor yield any fruit, except after acknowledging this greatest manifestation. Thus, the command was revealed in the Bayán, then in the Furqán, then in the Injíl, the Torah, the Psalms, and the Scriptures, if you are among those who are certain.</w:t>
      </w:r>
    </w:p>
    <w:p w14:paraId="19E7EA8C" w14:textId="77777777" w:rsidR="00D13072" w:rsidRDefault="00000000">
      <w:pPr>
        <w:pStyle w:val="BodyText"/>
      </w:pPr>
      <w:r>
        <w:t>He, in his great falsehood and fabrication, says: “Judge with fairness: one who has spent twenty years in this era, and twenty years in the era of the mystics, writing four words or even a thousand words of mystical matters and expressions of verses, what does this have to do with innate nature? The difference between the two is what has already been explained. Even if they write in the same manner—though this is difficult—it still is not proof of that promised soul, nor is it evidence for denying or excommunicating Mirza Yahya. It merely shows that they are one of the saints of the Bayán era, provided they affirm Mirza Yahya, not deny or wrong him.”</w:t>
      </w:r>
    </w:p>
    <w:p w14:paraId="711DC4DD" w14:textId="77777777" w:rsidR="00D13072" w:rsidRDefault="00000000">
      <w:pPr>
        <w:pStyle w:val="BodyText"/>
      </w:pPr>
      <w:r>
        <w:t>First, O lying fabricator, how has it been proven that such matters were acquired? Where did they study, and who was their teacher? Second, who are these mystics who associated with that Most Holy Beauty? Your own soul refutes your lies, but you are not aware and remain heedless. What is clear and well known is that as long as their father was alive, they associated with no one except occasionally with those who served their father. All the people of Iran are aware that their father, outwardly, was not considered one of the learned. Investigate further, and perhaps you will find a path to the truth.</w:t>
      </w:r>
    </w:p>
    <w:p w14:paraId="1E16417B" w14:textId="77777777" w:rsidR="00D13072" w:rsidRDefault="00000000">
      <w:pPr>
        <w:pStyle w:val="BodyText"/>
      </w:pPr>
      <w:r>
        <w:lastRenderedPageBreak/>
        <w:t>Even if some mystics visited the household and met with them, this had nothing to do with teaching or learning, and these are words that Mirza Yahya has insinuated. If, hypothetically, such visits did occur, all the atoms of existence testify that Mirza Yahya was in their service. In any case, he too was a participant.</w:t>
      </w:r>
    </w:p>
    <w:p w14:paraId="56DAD470" w14:textId="77777777" w:rsidR="00D13072" w:rsidRDefault="00000000">
      <w:pPr>
        <w:pStyle w:val="BodyText"/>
      </w:pPr>
      <w:r>
        <w:t>Now reflect, O unfair one, on what you have said and what you are saying! During the Bayán period, with whom were they associating? Every soul who appeared before them acquired divine knowledge and wisdom, and none in the presence of that Most Holy Being were able to speak, let alone take something from them. We, the servants, were in Iraq and saw this with our own eyes. Ask those from Iraq, so perhaps you may become aware and be among the informed!</w:t>
      </w:r>
    </w:p>
    <w:p w14:paraId="2414B4D7" w14:textId="77777777" w:rsidR="00D13072" w:rsidRDefault="00000000">
      <w:pPr>
        <w:pStyle w:val="BodyText"/>
      </w:pPr>
      <w:r>
        <w:t>Furthermore, from the beginning of the Primal Point’s manifestation—may the spirit of all besides Him be a sacrifice unto Him—until the time of His rest, they had no peace, as most of the time was spent imprisoned and afflicted by enemies. After their father, Mirza Yahya appointed Mulla Mahdi Kandi as his teacher, who came daily for one hour to teach him. Now investigate the land of Ṭá! If you find anyone who says they studied or acquired knowledge, then the truth is with you.</w:t>
      </w:r>
    </w:p>
    <w:p w14:paraId="496A6203" w14:textId="77777777" w:rsidR="00D13072" w:rsidRDefault="00000000">
      <w:pPr>
        <w:pStyle w:val="BodyText"/>
      </w:pPr>
      <w:r>
        <w:t>However, none of these things are proof of any matter and never will be. The seeds of hatred have been well sown in your heart, and the fabrications have deeply taken root in your chest. During the manifestation of the Primal Point, the same words appeared from the idolaters, claiming that He associated with the Shaykhis and that He took from the words of Shaykh Ahmad. They even claimed that He studied and acquired outward knowledge in a certain land of Shín. May God curse the one who inspired you and cast into your chest what made you deserving of being distanced from Him.</w:t>
      </w:r>
    </w:p>
    <w:p w14:paraId="113EF8FD" w14:textId="77777777" w:rsidR="00D13072" w:rsidRDefault="00000000">
      <w:pPr>
        <w:pStyle w:val="BodyText"/>
      </w:pPr>
      <w:r>
        <w:t>And further, the form of verses has been mentioned. This is something that the idolaters have long spoken of. At times, they speak of the outer layer and the essence, and at other times, they refer to the form and substance of the verses. Whatever comes out of their mouths returns to them, and your Lord, the Most Merciful, is innocent of them and what they say. O poor blind one, you cannot distinguish between right and left, so how can you differentiate between innate nature and that which is not? A truth that you are its discerner is a truth that suits and befits you. If you had any insight, you would know and be certain that no words in the world equate to the verses that have been revealed with truth. All people who have been deprived of the shore of the ocean of divine knowledge have been so because they made their own understanding the measure of divine knowledge. Thus, they have been deprived and barred from the fountain of meanings. Today, every nation is awaiting their own proofs and arguments and is halted at the manifestations of the oneness of God. This is the condition of those who have, to some extent, sought knowledge. But people like you, who stand against the truth out of pure hatred and resentment, are neither remembered by God nor will you ever be.</w:t>
      </w:r>
    </w:p>
    <w:p w14:paraId="37E2CAF7" w14:textId="77777777" w:rsidR="00D13072" w:rsidRDefault="00000000">
      <w:pPr>
        <w:pStyle w:val="BodyText"/>
      </w:pPr>
      <w:r>
        <w:t xml:space="preserve">If only you could hear the cries of your own limbs as you write these words, addressing you with what they say! Even the hair on your body takes refuge in God from your evil, deceit, and trickery. Know that every day the Exalted Truth is in a wondrous state, and human understanding has never been and will never be the measure of His knowledge. Many souls who, in a previous manifestation, were counted among the highest branches of the Lote-Tree of Paradise are now considered among the lowest trees of the fire of </w:t>
      </w:r>
      <w:r>
        <w:rPr>
          <w:i/>
          <w:iCs/>
        </w:rPr>
        <w:t>Sijjin</w:t>
      </w:r>
      <w:r>
        <w:t xml:space="preserve"> in this manifestation. This was explicitly mentioned by the Primal Point—may the spirit of all besides Him be a sacrifice unto Him—and it was mentioned before.</w:t>
      </w:r>
    </w:p>
    <w:p w14:paraId="12914365" w14:textId="77777777" w:rsidR="00D13072" w:rsidRDefault="00000000">
      <w:pPr>
        <w:pStyle w:val="BodyText"/>
      </w:pPr>
      <w:r>
        <w:lastRenderedPageBreak/>
        <w:t>And as for the false and fabricated words written by the pen, stating that the denial and excommunication of Mirza Yahya is unfounded, the tongue of God declares: “May God curse the first oppressor who wronged the Primal Point in His later manifestation, disbelieved in His verses, denied His appearance, rejected His proof, contested His authority, fought against Him, and sought to shed His blood, even after He came to them with clear verses of mighty glory.” Every atom testifies that He never objected to anyone and was more merciful to every soul than the soul was to itself. All things bear witness to this if you deny it.</w:t>
      </w:r>
    </w:p>
    <w:p w14:paraId="69D32F1D" w14:textId="77777777" w:rsidR="00D13072" w:rsidRDefault="00000000">
      <w:pPr>
        <w:pStyle w:val="BodyText"/>
      </w:pPr>
      <w:r>
        <w:t>By their own truth, they treated everyone with the utmost kindness, until, after great detail, some writings from Mirza Yahya were observed. The details of this have been mentioned before, in which he attributed all the evils of the first and the last to the Truth. After observing those slanderous and fabricated tablets, what was revealed was revealed in response to those who rejected God. And this was not from Him but from God, the All-Powerful, the Generous, the Noble.</w:t>
      </w:r>
    </w:p>
    <w:p w14:paraId="65C358EE" w14:textId="77777777" w:rsidR="00D13072" w:rsidRDefault="00000000">
      <w:pPr>
        <w:pStyle w:val="BodyText"/>
      </w:pPr>
      <w:r>
        <w:t>O unjust one, by God, besides whom there is no other god, if there had been even a speck of divine love in your heart, you would have written to Him, asking on what grounds and proof you sought to cut down the divine tree and objected to the being who says: “O people, I am the proof of God among you, His evidence within you, and His mercy upon you. I have come to you from the horizon of meanings and explanation with news that was indeed momentous in truth. God has sent me and sent me with the same verses with which He sent all the prophets and messengers, and He has raised me up with the truth. So by what proof do you deny this matter, which has shone forth from the horizon of holiness with clear sovereignty? O people, do you object to the very thing by which your faith was established, the faith of every believer? Through it, your names were exalted, your ranks elevated, and the word of God appeared in the horizons. And God is witness to this.”</w:t>
      </w:r>
    </w:p>
    <w:p w14:paraId="123783CC" w14:textId="77777777" w:rsidR="00D13072" w:rsidRDefault="00000000">
      <w:pPr>
        <w:pStyle w:val="BodyText"/>
      </w:pPr>
      <w:r>
        <w:t>Despite this, you never gave Him even a word of advice for the sake of God. Instead, you took up a sword and busied yourself with opposing Him. This was an objection against Him, not against the Truth. By God, He has acted in a way that no one else has. A soul that issued rulings for the death of all the prophets was deemed truthful, and the one through whom the truth appeared and the truth was established was opposed. Alas for you and for what you committed in this false life! Woe unto you for wasting your life and being unaware!</w:t>
      </w:r>
    </w:p>
    <w:p w14:paraId="76C7DAB5" w14:textId="77777777" w:rsidR="00D13072" w:rsidRDefault="00000000">
      <w:pPr>
        <w:pStyle w:val="BodyText"/>
      </w:pPr>
      <w:r>
        <w:t>Any soul, even one as insignificant as a speck, would be certain that if He had willed, Mirza Yahya would not have existed at all. For twenty years, in this matter, and for twenty years before it, they strove with utmost compassion and kindness to protect and educate him. The result is what you have heard. The heavens and the earth have wept, as have the air, the water, the stones, the trees, the fruits, and the leaves, but the idolaters are in great joy.</w:t>
      </w:r>
    </w:p>
    <w:p w14:paraId="6C1E5B65" w14:textId="77777777" w:rsidR="00D13072" w:rsidRDefault="00000000">
      <w:pPr>
        <w:pStyle w:val="BodyText"/>
      </w:pPr>
      <w:r>
        <w:t xml:space="preserve">And where were you in this land to understand and attribute wrongdoing? By God, besides whom there is no other god, no one ever spoke harshly to that soul, let alone wronged him! You have considered the oppressor to be the oppressed and counted the idolater as a monotheist. You yourself acknowledged the noble character of the Truth, yet still attributed oppression to Him. You do not know what you are saying. At all times, he was busy with multiple women, living in comfort and indulgence. Yes, in this land, that corrupt leader, who may he never see good and may he never achieve his goal, instructed him in all that </w:t>
      </w:r>
      <w:r>
        <w:lastRenderedPageBreak/>
        <w:t>was instructed, and all these matters were orchestrated by him. Even though he himself, the original tree of rejection, by God, besides whom there is no other god, appeared with such deceit and trickery that none had ever seen or will ever see its like. Your understanding is clear; you grasp things well, as the winds of polytheism and hypocrisy blow you wherever they wish.</w:t>
      </w:r>
    </w:p>
    <w:p w14:paraId="63A52574" w14:textId="77777777" w:rsidR="00D13072" w:rsidRDefault="00000000">
      <w:pPr>
        <w:pStyle w:val="BodyText"/>
      </w:pPr>
      <w:r>
        <w:t>And as for the great slander, it is astonishing how things have changed: Previously, anyone who had renounced the world and its leadership was praised, but now you call such a stance “fear.” The one whom the Exalted One, in His tablets, referred to at the beginning of His letters as “from God” and “to God,” you now say was hiding in the tents of women. How strange! How strange that you have been a seeker of truth, and how well you have undermined the past prophets! Jesus sought refuge in caves, the Prophet hid in a blanket, and Zechariah sought refuge in a tree. And all the saints did not dare breathe out of fear or for other reasons, fleeing from city to city and land to land.</w:t>
      </w:r>
    </w:p>
    <w:p w14:paraId="519AC568" w14:textId="77777777" w:rsidR="00D13072" w:rsidRDefault="00000000">
      <w:pPr>
        <w:pStyle w:val="BodyText"/>
      </w:pPr>
      <w:r>
        <w:t>You have lied against God, who created all things. You have no knowledge of what was revealed by the Primal Point, nor do you possess it. Several tablets descended from the heaven of the Primal Point’s will, and in some of them, “from God to God” and in others, “from God to Him Whom God shall make manifest” was mentioned. The intent of all of them was this most holy, most exalted manifestation, which you and your kind have rejected and denied. One of them was revealed specifically for Mirza Asadullah, and the Primal Point called him “Dayyan” (Judge) and named him with all the most beautiful names, while your guide cursed and reviled him and issued a ruling for his death, leading to his martyrdom. Another was revealed specifically for His Holiness Aqa Sayyid Ibrahim from the heaven of the Almighty’s will, and your guide named him “Abu’l-Dawah” (Father of Calamities). Some of the matters related to these two individuals have already been mentioned, so read them to learn of the virtues of your guide and what befell them.</w:t>
      </w:r>
    </w:p>
    <w:p w14:paraId="399400B2" w14:textId="77777777" w:rsidR="00D13072" w:rsidRDefault="00000000">
      <w:pPr>
        <w:pStyle w:val="BodyText"/>
      </w:pPr>
      <w:r>
        <w:t xml:space="preserve">These words have been mentioned so that you do not speak without awareness and are not moved by every wind, and so that you do not turn away from the Truth, who, if He wills, is capable of returning all the names you count to a handful of dust. For one of the stations of describing the Truth is that since He sees the effects of His manifestations in all things, by the slightest outward verse on earth, all names and attributes return to Him, and will continue to do so. For the meaning of the most beautiful names with which He is addressed refers to that divine manifestation that, without direction, manifests within Him. As long as this verse manifests in all things, all names apply to all things, but after turning away, each is deprived and returns to the place of fire. If you were worthy of understanding, the ocean of meanings and knowledge would have offered you a drop. But it is better that you remain deprived and continue speaking with these limited, overturned words. Nothing comes from the people of </w:t>
      </w:r>
      <w:r>
        <w:rPr>
          <w:i/>
          <w:iCs/>
        </w:rPr>
        <w:t>Sijjin</w:t>
      </w:r>
      <w:r>
        <w:t xml:space="preserve"> except the words of </w:t>
      </w:r>
      <w:r>
        <w:rPr>
          <w:i/>
          <w:iCs/>
        </w:rPr>
        <w:t>Sijjin</w:t>
      </w:r>
      <w:r>
        <w:t>.</w:t>
      </w:r>
    </w:p>
    <w:p w14:paraId="7DEB854D" w14:textId="77777777" w:rsidR="00D13072" w:rsidRDefault="00000000">
      <w:pPr>
        <w:pStyle w:val="BodyText"/>
      </w:pPr>
      <w:r>
        <w:t xml:space="preserve">And as for what you wrote: “Previously, anyone who renounced the world and leadership was praised, but now you call it fear, and write that so-and-so hid in the tents of women.” What was revealed from God, the Revealer of truth, is true and He is truthful in what He has said and says. You have found one who is detached! Yes, detached from the Truth, not detached from other things. By God, I am ashamed to mention his deeds, for you are unaware. The souls who were with him are still present. A soul that indulged so deeply in lustful desires that he could not refrain from violating the sanctuary of God, and </w:t>
      </w:r>
      <w:r>
        <w:lastRenderedPageBreak/>
        <w:t>tampered with the harem of the Point, by God, tore the greatest veil of chastity. And you, this shameless, disrespectful one, call him “detached.”</w:t>
      </w:r>
    </w:p>
    <w:p w14:paraId="4F65D69B" w14:textId="77777777" w:rsidR="00D13072" w:rsidRDefault="00000000">
      <w:pPr>
        <w:pStyle w:val="BodyText"/>
      </w:pPr>
      <w:r>
        <w:t xml:space="preserve">In past years, seven individuals were designated as the “fiery martyrs.” One of these souls, after becoming aware of his wrongdoing, repented, turned back to God, and sought His forgiveness. God clothed him in the garment of His pardon and the robe of His grace, raising him to the Garden of </w:t>
      </w:r>
      <w:r>
        <w:rPr>
          <w:i/>
          <w:iCs/>
        </w:rPr>
        <w:t>Abhá</w:t>
      </w:r>
      <w:r>
        <w:t xml:space="preserve">, beyond the Lote-Tree of the utmost boundary, where he was named </w:t>
      </w:r>
      <w:r>
        <w:rPr>
          <w:i/>
          <w:iCs/>
        </w:rPr>
        <w:t>Musa</w:t>
      </w:r>
      <w:r>
        <w:t xml:space="preserve"> in the Kingdom of Names. He is the one who ascended to the highest horizon and was then in the most glorious sight, encircled by the dwellers of the cities of eternity. That blessed soul was Mirza Musa Qummi—upon him be the glory of God—who shattered the idol of illusion and desire and was established by the permission of God, the Creator of the heavens and the earth, in the celestial realm of </w:t>
      </w:r>
      <w:r>
        <w:rPr>
          <w:i/>
          <w:iCs/>
        </w:rPr>
        <w:t>Abhá</w:t>
      </w:r>
      <w:r>
        <w:t>. Afterward, he returned to God. Another soul never accepted this lie, as though the Holy Spirit informed and protected him from the fabrications of these slanderers.</w:t>
      </w:r>
    </w:p>
    <w:p w14:paraId="10E6C710" w14:textId="77777777" w:rsidR="00D13072" w:rsidRDefault="00000000">
      <w:pPr>
        <w:pStyle w:val="BodyText"/>
      </w:pPr>
      <w:r>
        <w:t>To recount the full details would take too long. In short, three of these souls remained, and in a document, these individuals were designated as martyrs, with a statement written that each should send a virgin girl to them along with gold and silver coins. That document is still in existence. Surely, such deeds were considered acts of detachment. By God, these mentioned acts are considered virtuous compared to his other deeds, and I am ashamed to mention them. Until now, the majestic veil of God had covered his faults, but when he tore the veil, God revealed the truth. The wonder of wonders—indeed, the marvel of marvels—is that he could not distinguish between a worthless stone and a pearl. He has passed beyond this most holy seat and even attributed lies to the prophets and messengers in order to prove a deluded cause, opening his mouth in reproach against the sovereigns of existence.</w:t>
      </w:r>
    </w:p>
    <w:p w14:paraId="006F609F" w14:textId="77777777" w:rsidR="00D13072" w:rsidRDefault="00000000">
      <w:pPr>
        <w:pStyle w:val="BodyText"/>
      </w:pPr>
      <w:r>
        <w:t>O ignorant one, listen! As for Jesus, son of Mary, from the beginning of His mission, He spent most of His days conversing openly with the chiefs of the Jews, delivering the message without dissimulation, as recorded in the books, though you have not seen it. It is stated in the Gospels that when they brought that holy spirit of mercy before one of the Jewish leaders named Annas, and he asked Him, “What do You say? What is Your teaching?” Jesus replied, “Why do you ask Me? Ask those who have heard Me; for I have said nothing in secret but have spoken openly in the temple and the assembly of the Jews.” Afterward, one of the soldiers present slapped His blessed face, saying, “Why do you speak so boldly to the high priest?”</w:t>
      </w:r>
    </w:p>
    <w:p w14:paraId="4BDA62E4" w14:textId="77777777" w:rsidR="00D13072" w:rsidRDefault="00000000">
      <w:pPr>
        <w:pStyle w:val="BodyText"/>
      </w:pPr>
      <w:r>
        <w:t>Then the leader ordered Him to be taken to Caiaphas, the judge of that year, who held the authority over the religious laws of the Jewish nation at the time. Even though the scripture clearly states that He preached the cause of God openly in the temple every day, you have written that Jesus hid in caves out of fear and could not breathe. You have greatly transgressed and gone beyond your station!</w:t>
      </w:r>
    </w:p>
    <w:p w14:paraId="1410A856" w14:textId="77777777" w:rsidR="00D13072" w:rsidRDefault="00000000">
      <w:pPr>
        <w:pStyle w:val="BodyText"/>
      </w:pPr>
      <w:r>
        <w:t xml:space="preserve">In this regard, let me recount a saying of the Spirit, perhaps you may enter the garden of divine praise through the fountain of the beauty of the Most Merciful: “When He saw the cross, He bore it with His own hands, embracing it and saying, ‘Come, O my beloved cross, for thirty-three years I have awaited you, seeking you out, and desiring to die upon you out of love for My sheep.’” Although the fragrance of this word can only be perceived by spiritual beings and its sweetness can only be tasted by those who gaze upon the Most Merciful, souls like you are and will remain deprived of this. You have not </w:t>
      </w:r>
      <w:r>
        <w:lastRenderedPageBreak/>
        <w:t>comprehended this station. Had you done so, you would not have penned such insolence and disrespect against the radiant suns of the horizon of detachment. Hear what He said when all the Jews had gathered to kill Him, and when they presented the cross, and His blessed eyes fell upon it, He said: “Come, come, for thirty-three years I have awaited you and yearned for you.” Where is this station, and where is the station that you have understood and written about?</w:t>
      </w:r>
    </w:p>
    <w:p w14:paraId="5E16B293" w14:textId="77777777" w:rsidR="00D13072" w:rsidRDefault="00000000">
      <w:pPr>
        <w:pStyle w:val="BodyText"/>
      </w:pPr>
      <w:r>
        <w:t>There has been disagreement over this matter. What is clearly stated in the Gospels is that He was crucified, His blessed soul surrendered to God, and after thirty-six hours, He rose again and ascended to heaven. According to the traditions of the followers of the Qur’an, He was raised to heaven before the crucifixion. But the truth of the matter is known only to my Lord, in a book where nothing of the news of the first or the last has been left out. Most people have not grasped the meanings of the divine words, and thus they have spoken without understanding, remaining veiled from the true purpose.</w:t>
      </w:r>
    </w:p>
    <w:p w14:paraId="27CD883F" w14:textId="77777777" w:rsidR="00D13072" w:rsidRDefault="00000000">
      <w:pPr>
        <w:pStyle w:val="BodyText"/>
      </w:pPr>
      <w:r>
        <w:t>This is a summary of the account of the Spirit, and now this Spirit addresses you, saying: “Come, come, O assembly of deniers, with your swords, spears, and arrows! I long for them as He longed for His. By the One in whose hand is the soul of Husayn, I am even more eager and filled with greater anticipation, but you do not perceive it.” You have not tasted from the fountain of meanings, nor have you drunk from the spring of love. Alas, alas, for what you have falsely attributed to the prophets of God, for the wrongs you have done to His manifestations, the dawnings of His revelation, the sources of His inspiration, the repositories of His knowledge, and the treasuries of His wisdom! You have committed this wrongdoing only because you wished to justify the actions of your guide. Thus, your soul has led you astray, making you one of the transgressors. Is someone who hides behind a veil the same as one who sacrifices his soul in the path of God?</w:t>
      </w:r>
    </w:p>
    <w:p w14:paraId="12F0A05F" w14:textId="77777777" w:rsidR="00D13072" w:rsidRDefault="00000000">
      <w:pPr>
        <w:pStyle w:val="BodyText"/>
      </w:pPr>
      <w:r>
        <w:t>You have not even read the Qur’an, which states the difference between the detached souls and the bound souls of the idolaters. Do not compare them, and do not cover the hem of the prophets’ purity with the dust of your suspicions and illusions! You wrote that they could not breathe out of fear, but such souls as yours will never be like them. Glory be to them, far beyond such accusations!</w:t>
      </w:r>
    </w:p>
    <w:p w14:paraId="34451AEE" w14:textId="77777777" w:rsidR="00D13072" w:rsidRDefault="00000000">
      <w:pPr>
        <w:pStyle w:val="BodyText"/>
      </w:pPr>
      <w:r>
        <w:t>O misguided imitator, what use are such souls as yours? Your nature has been revealed by this word, showing what your belief is and what the belief of those who turn away from God has been and will be. You have equated the essence of existence with souls like yours, comparing the suns of truth to the souls of the idolaters. By God, all things trembled at your words. Know this much: whatever you reach in the highest rank of your understanding is merely a delusion born from your own self, and the chosen ones of God are sanctified and purified from it. By the sun of the glory of meanings, I swear that at all times, they have been eagerly waiting with utmost longing to sacrifice their lives in the path of the Most Merciful. Yet you write mockingly against God that the Prophet hid in a blanket. Your worth is known from your words. There were no other words left for you to write, so you clung to this disgraceful expression. Woe unto you and your shame! Your guide’s nature is the same as yours, and it will remain so.</w:t>
      </w:r>
    </w:p>
    <w:p w14:paraId="5A26DBB3" w14:textId="77777777" w:rsidR="00D13072" w:rsidRDefault="00000000">
      <w:pPr>
        <w:pStyle w:val="BodyText"/>
      </w:pPr>
      <w:r>
        <w:t xml:space="preserve">By the same Manifestations of the Glory of Holiness, I swear that if there were even a speck of love in you, if all your limbs were cut into pieces by sharp swords, such base words would never have flowed from your dull, lifeless tongue about the Manifestations of the Oneness of God. Your guide has spoken many similar things, and even Siyyid Muhammad mocked him for them. Praise be to my Beloved, who has </w:t>
      </w:r>
      <w:r>
        <w:lastRenderedPageBreak/>
        <w:t>deprived such beings of the knowledge of His Manifestations and has barred them from the sweetness of love. Have you not heard that the Seal of the Prophets—may all besides Him be a sacrifice unto Him—was afflicted by the hands of His enemies for twenty years, with no hope for the night in the morning and no hope for the morning at night? By God, at every moment, He longed and yearned to offer His life in the path of His Beloved and to hasten to the Most High Companion.</w:t>
      </w:r>
    </w:p>
    <w:p w14:paraId="1FC7478F" w14:textId="77777777" w:rsidR="00D13072" w:rsidRDefault="00000000">
      <w:pPr>
        <w:pStyle w:val="BodyText"/>
      </w:pPr>
      <w:r>
        <w:t>O crow of the barren land, do not speak of the parrot of the Oneness of God! O buzzing fly, do not mention the sound of the exalted Pen, for you disgrace yourself and trouble me. Have you not heard how Husayn, son of Ali—may the spirits of all who dwell in the kingdom of creation be a sacrifice unto them—sacrificed His life in the path of truth with what passion and longing? And if you say, as the disbelievers have said, that He was afflicted at the hands of His enemies and had no choice but to be slain, then this statement is nothing but rebellion from you and them against God, the Mighty, the Ever-Living. For when He left Medina, He departed with this very intention and desire. By God, He set out with a yearning for the meeting with His Beloved and traveled each stage with the longing for reunion. When that radiant beauty left Medina, He specifically visited the sacred tomb of His pure forebear, from the unseen and the visible worlds, and spoke these most wondrous and sweetest words:</w:t>
      </w:r>
    </w:p>
    <w:p w14:paraId="3B10F125" w14:textId="77777777" w:rsidR="00D13072" w:rsidRDefault="00000000">
      <w:pPr>
        <w:pStyle w:val="BodyText"/>
      </w:pPr>
      <w:r>
        <w:t>“By God, the fragrance of one of the breezes that blew from the garden of the love of God for His Beloved perfumed all existence and drew in the inhabitants of the realms of the seen and unseen. And His words in that station bewildered the dwellers of the highest assembly, and all existence wailed the cry of the yearning souls and wept the tears of the ardent lovers. And by the fire of His love, the torches of love between heaven and earth were ignited. And by His turning toward the land of Karbala to sacrifice His soul for God, all creation turned toward God.”</w:t>
      </w:r>
    </w:p>
    <w:p w14:paraId="13FFFB20" w14:textId="77777777" w:rsidR="00D13072" w:rsidRDefault="00000000">
      <w:pPr>
        <w:pStyle w:val="BodyText"/>
      </w:pPr>
      <w:r>
        <w:t>But this station has only been understood and perceived by a pure lover and a true seeker. God has placed it far beyond your understanding and that of your guide.</w:t>
      </w:r>
    </w:p>
    <w:p w14:paraId="5E51B691" w14:textId="77777777" w:rsidR="00D13072" w:rsidRDefault="00000000">
      <w:pPr>
        <w:pStyle w:val="BodyText"/>
      </w:pPr>
      <w:r>
        <w:t>Take hold of yourself, O you who mock God and His beloved, His chosen ones, and His friends! This is what Ḥusayn says in that moment: “God has made this prison the land of Karbala for my soul. Now, I stand ready for the swords of destiny, eager for the arrows of affliction. I will fear no one, I will not flee from anyone, and I will not cover my face, for I am illuminated between the heavens and the earth. And I say: O spear, come with your point! O Khawli, bring your lance! O Shimr, hasten with your dagger! For I have spent my soul, my spirit, and my very being in the path of God, the Mighty, the Exalted, the Ever-Living. Every day, I have been and remain expectant of martyrdom.”</w:t>
      </w:r>
    </w:p>
    <w:p w14:paraId="7FD5BE80" w14:textId="77777777" w:rsidR="00D13072" w:rsidRDefault="00000000">
      <w:pPr>
        <w:pStyle w:val="BodyText"/>
      </w:pPr>
      <w:r>
        <w:t xml:space="preserve">I am aware of what you have said to some of the pillars under the seduction of the corrupt tree, but know that the actions of Truth are clear and distinct from anything else, incomparable to anyone or anything else. He is the Manifestation of Oneness and the Dawning-Place of singleness among the servants. When the Beauty of </w:t>
      </w:r>
      <w:r>
        <w:rPr>
          <w:i/>
          <w:iCs/>
        </w:rPr>
        <w:t>Abhá</w:t>
      </w:r>
      <w:r>
        <w:t xml:space="preserve"> entered the great city of Medina, several statements were made, some of which I will mention here, that perhaps you may remember and fear, and restrain your pen from lies, and perhaps you may return and repent to God, who created you and created all things, to whom all must return. And the statement is this:</w:t>
      </w:r>
    </w:p>
    <w:p w14:paraId="45FA2EEF" w14:textId="77777777" w:rsidR="00D13072" w:rsidRDefault="00000000">
      <w:pPr>
        <w:pStyle w:val="BodyText"/>
      </w:pPr>
      <w:r>
        <w:lastRenderedPageBreak/>
        <w:t>“O breeze from the presence of the Beloved, blow gently for a moment toward the abode of the oppressed ones. Then say to Him, ‘O city of the Creator, how have you remained since your companion departed? Your beloved is in the hands of enemies, afflicted, like Ḥusayn in the land of Karbala. One Ḥusayn, yet a hundred thousand Yazids; one Beloved, yet a hundred wicked Abu Jahls. Like Moses among the Copts, or like the Spirit of God among the deniers. Like Joseph cast into a well, a well without end or escape.’”</w:t>
      </w:r>
    </w:p>
    <w:p w14:paraId="29E7592C" w14:textId="77777777" w:rsidR="00D13072" w:rsidRDefault="00000000">
      <w:pPr>
        <w:pStyle w:val="BodyText"/>
      </w:pPr>
      <w:r>
        <w:t>It was said that what has been revealed has occurred, and more will become manifest. And none laid the foundation of this except those who slandered Him among the servants, and you are among them, for God’s knowledge has surrounded all that you have done. And then He says: “O assembly of the Bayán, this head of mine has been bare between the heavens and the earth, awaiting your swords. Strike it as you wish, and do not hesitate! This chest of mine longs for the arrows of hatred, so strike it as you will, O assembly of slanderers! This throat of mine yearns for your daggers; cut it, for I have given it in the path of my Beloved, the Beloved of the worlds! And in all of this, I thank Him and praise Him, for He is the goal of my soul, and what has appeared and will appear from Him has always been my goal, if you are among the discerning.”</w:t>
      </w:r>
    </w:p>
    <w:p w14:paraId="2B54B85D" w14:textId="77777777" w:rsidR="00D13072" w:rsidRDefault="00000000">
      <w:pPr>
        <w:pStyle w:val="BodyText"/>
      </w:pPr>
      <w:r>
        <w:t>Know that the station of the prophets is far beyond what someone like you can comprehend. Those radiant suns of oneness have always been filled with divine longing, and whatever befell those holy souls in the path of their Beloved, they were always content and thankful. They never neglected their duty to proclaim the cause of God. Have you not heard how much Noah grieved for the cause of God? He stood before the people every day, inviting them to the exalted path of the Lord, and every day after His proclamation, they intensified their torment of that Manifestation of God’s will to such an extent that the description is unimaginable. On some days, the intensity of the calamities that befell Him made Him think of death. All of these hardships were borne out of love for God. And if you have read in a book about the fear of the prophets, such as what is mentioned about Moses in the holy book, neither you nor your guides have comprehended His matter. If you wish to understand, ask, so that God may explain to you what He possesses, for with Him is the knowledge of all things, the knowledge of the heavens and the earth.</w:t>
      </w:r>
    </w:p>
    <w:p w14:paraId="6C319748" w14:textId="77777777" w:rsidR="00D13072" w:rsidRDefault="00000000">
      <w:pPr>
        <w:pStyle w:val="BodyText"/>
      </w:pPr>
      <w:r>
        <w:t>As for the story of Zechariah, reflect a little if you have heard the introduction, for the details will become clear from that very account. This servant does not see it as wise to mention what has been granted from the source of divine knowledge. Know this much: all the prophets, in the utmost longing, surrendered their lives in the path of God. Some of them, even though they did not reach apparent martyrdom, were poisoned or subjected to other forms of deceit, and their knowledge rests with my Lord. Just as your guide—by God, besides whom there is no other god—busied himself with such matters, but God preserved the Manifestation of Himself by His power, for He is indeed the All-Powerful, the All-Mighty.</w:t>
      </w:r>
    </w:p>
    <w:p w14:paraId="45859AA5" w14:textId="77777777" w:rsidR="00D13072" w:rsidRDefault="00000000">
      <w:pPr>
        <w:pStyle w:val="BodyText"/>
      </w:pPr>
      <w:r>
        <w:t xml:space="preserve">As for the account of the Primal Point—may the spirit of all besides Him be a sacrifice unto Him—when He was being transported from Fars to be taken to Azerbaijan, some of the companions, including His Holiness Aẓím—upon him be the glory of God—wrote to some of the friends in the land of Ṭá, saying, “We have persuaded the guards to accept some valuables, and we will take Him away under the cover of night from among these people and conceal Him.” They presented this plan to the Most Exalted </w:t>
      </w:r>
      <w:r>
        <w:lastRenderedPageBreak/>
        <w:t>Presence, glorified be His majesty. That radiant Sun of Oneness smiled. From His blessed smile, the companions thought He was pleased with what they intended. After the preparations were made, while He was staying in Kálin, they again presented their plan in the holy presence, saying, “Tonight we will take You from among these people.” He smiled again and said, “Even the mountain of Azerbaijan has its portion.” This was an action of truth, it appeared from the truth, it was in accordance with the truth, and the fragrance of truth emanated from it. But you and the likes of you will not perceive it, and you will remain among the heedless.</w:t>
      </w:r>
    </w:p>
    <w:p w14:paraId="318A7E97" w14:textId="77777777" w:rsidR="00D13072" w:rsidRDefault="00000000">
      <w:pPr>
        <w:pStyle w:val="BodyText"/>
      </w:pPr>
      <w:r>
        <w:t>He said: “Write to that soul, and tell him that a word is being spoken for the sake of God—listen! Do not, out of enmity to this prisoner, dishonor the prophets, tear apart the veil of majesty, or violate the sanctity of God! Fear God, who created you and created all things, and do not be among those who fabricate lies about the prophets of God, His trustees, and His chosen ones! By the One in whose hand is my soul, each one of them, every day, calls upon his Lord and says, ‘Would that I had a thousand souls, a thousand bodies, and a thousand lives, that I might sacrifice them in Your path, O Beloved of the worlds, O goal of the yearning, O You who enflame the hearts of lovers!’ And if you wish to make an example of this station, look to the actions of this prisoner, as you have referred to other actions of his. Do not sully the hem of divine purity with the dust of ego and desire! This is my advice to you: if you listen, it is for your own benefit; if you turn away, it is against yourself. God is witness and watcher over us and you.”</w:t>
      </w:r>
    </w:p>
    <w:p w14:paraId="292727BF" w14:textId="77777777" w:rsidR="00D13072" w:rsidRDefault="00000000">
      <w:pPr>
        <w:pStyle w:val="BodyText"/>
      </w:pPr>
      <w:r>
        <w:t>Hear the call of this servant and advise those who slander! Enough is enough—they have exhausted themselves in wasting time. The matter has reached the point where they go from person to person, constantly spreading falsehoods. Say: “Fear God and do not slander Him! Fear for yourselves, for He has shielded you for a limited number of years and has concealed your actions and deeds. And now that you have become complacent, you have stepped out from behind the veil and have fabricated lies about Him, the likes of which none of the corrupt have ever invented.” The tongue of God, the Sovereign, the All-Powerful, the Mighty, the Generous, bears witness to this.</w:t>
      </w:r>
    </w:p>
    <w:p w14:paraId="5E2C8966" w14:textId="77777777" w:rsidR="00D13072" w:rsidRDefault="00000000">
      <w:pPr>
        <w:pStyle w:val="BodyText"/>
      </w:pPr>
      <w:r>
        <w:t>He said, in His great deceit and arrogance: “You have mentioned that Mirza alone rose up for the cause of truth. How can it be distinguished whether this was for the elevation of God’s cause or for the love of status, power, and wealth?” Indeed, those who truly arose for the cause of God were the ones who ate grass and leather in Mazandaran, not those who spent their days and nights in Baghdad, drinking tea with a samovar, surrounded by luxury, friends, servants, and idle chatter in coffeehouses, indulging in lavish feasts and colored sweets, gathering their companions in the city for comfort. What kind of rising up for the cause of God is this?</w:t>
      </w:r>
    </w:p>
    <w:p w14:paraId="6DA0050A" w14:textId="77777777" w:rsidR="00D13072" w:rsidRDefault="00000000">
      <w:pPr>
        <w:pStyle w:val="BodyText"/>
      </w:pPr>
      <w:r>
        <w:t>Every atom bears witness to this if your wicked soul is among the deniers. After the episode in Ṭá, the fire of divine love was extinguished in all hearts, and the lamp of affection was quenched in the breasts of the knowing ones. In the early years, when they arrived in Iraq, not a single breeze of the cause blew from any direction, and no fragrance of the robe of the love of the Most Merciful was inhaled from any quarter. The situation was so difficult that all hearts were disturbed, and most souls were shaken. If, in some lands, a few souls were present, they were hidden, extinguished, and veiled. Be just: who stood firm against the enemies at that time? There was neither honor nor people to establish leadership. Thus, He alone dwelt in Iraq.</w:t>
      </w:r>
    </w:p>
    <w:p w14:paraId="2EEE3B8F" w14:textId="77777777" w:rsidR="00D13072" w:rsidRDefault="00000000">
      <w:pPr>
        <w:pStyle w:val="BodyText"/>
      </w:pPr>
      <w:r>
        <w:lastRenderedPageBreak/>
        <w:t>And since in the eyes of the people of Iraq, this group was considered lowly and insignificant, to such an extent that no one would mention them except to curse, revile, and insult them, no one associated with them in order to be nourished by the fountain of divine knowledge and the infinite stream of God’s eternal wisdom. For the sake of mingling, they frequented a coffeehouse by the banks of the river for some time, where conversations with some of the people of Iraq eventually took place. After that, interactions began, and the cause of God was exalted to such a degree that everyone spoke in praise of God and turned their attention toward the object of our desire. O blind one, if you had even the vision of a bat, you would have admitted that His sitting in the coffeehouse for even a moment was more precious than you, your existence, and all that you have done and are doing, as well as the actions of your companions.</w:t>
      </w:r>
    </w:p>
    <w:p w14:paraId="046F9839" w14:textId="77777777" w:rsidR="00D13072" w:rsidRDefault="00000000">
      <w:pPr>
        <w:pStyle w:val="BodyText"/>
      </w:pPr>
      <w:r>
        <w:t>How similar is your objection to the objections the Jews made to Jesus, son of Mary! They objected to Him, saying that this Nazarene sits with tax collectors and dines in the company of sinners. By my Beloved, the Beloved of the knowing ones, what has been manifested in this divine manifestation must be the same as what appeared in the times of all the messengers, letter by letter. Furthermore, there must be individuals who rise up in rejection, who are the worst of all souls from the beginning to the end, as is being witnessed. But since you are entirely deprived of both outward and inward sight, you deny the radiance of the sun of truth and its meanings, and you will continue to do so.</w:t>
      </w:r>
    </w:p>
    <w:p w14:paraId="482F69D2" w14:textId="77777777" w:rsidR="00D13072" w:rsidRDefault="00000000">
      <w:pPr>
        <w:pStyle w:val="BodyText"/>
      </w:pPr>
      <w:r>
        <w:t>After the cause was elevated in that land, pure and holy hearts from all directions turned toward the oneness of God. Every soul who came into His presence, whether from Iraq or elsewhere, attained their purpose by asking what they desired. But the denial of a bat does not veil the rays of the sun of truth, just as your rejection and enmity toward God and your objections to Him do not obscure the light of His radiant face. During their stay in Iraq, there was not a moment of rest, and there was no peace at any time, as enemies from all sides lay in ambush. You yourself know this, yet you deny it. You are among those who recognized God’s favor and then denied it. Say: Woe unto you, O rejected polytheist!</w:t>
      </w:r>
    </w:p>
    <w:p w14:paraId="5DFB7015" w14:textId="77777777" w:rsidR="00D13072" w:rsidRDefault="00000000">
      <w:pPr>
        <w:pStyle w:val="BodyText"/>
      </w:pPr>
      <w:r>
        <w:t>And during some days, it was even mentioned that there were orders to seize this group and send them to Ṭá. Specifically, the Blessed Beauty commanded that all should leave Iraq. This firm order was carried out in such a way that Zayn al-’Abidīn Khán, a well-known figure, came into His presence and, through the intercession of Ásiyid Ḥusayn Qannád, asked that His departure be delayed and that He be granted permission to stay. But no permission was given, and He too left Iraq. He said, “I love that I should bear all the calamities alone, and that what is decreed befall me, and that the friends of God remain protected.” Yet you, a slanderer, cover these radiant words of holiness and detachment with your spiteful expressions. Have you not heard what transpired in Iraq during the last two years and what was endured, such that most of the people and all the scholars rose in opposition? Be fair! In such circumstances, would there have been any hope of life left for anyone to even think of leadership? The actions of Truth in the cause of Truth are the clearest proofs, witnesses, and testimonies.</w:t>
      </w:r>
    </w:p>
    <w:p w14:paraId="1207CAD2" w14:textId="77777777" w:rsidR="00D13072" w:rsidRDefault="00000000">
      <w:pPr>
        <w:pStyle w:val="BodyText"/>
      </w:pPr>
      <w:r>
        <w:t xml:space="preserve">A soul who is detached from all who dwell on earth, outwardly radiant like the sun among His enemies, and on whose blessed body the arrows of hatred came from all directions—yet you feel no shame and have written what has caused all things to wail. And beyond this, you have not heard of the calamities that befell the Blessed Beauty in Iraq—so what do you have to say about what occurred in Ṭá, O ignorant </w:t>
      </w:r>
      <w:r>
        <w:lastRenderedPageBreak/>
        <w:t>and blind one? That very Mirza Yahya, along with Sulaiman Khan, was in hiding in Dizhshub, and after coming to Ṭá, he stayed hidden in Sulaiman Khan’s house for several days. When the conditions for corruption were gathered, he fled, and what happened, happened. Meanwhile, the Blessed Beauty was clearly and openly present in His dwelling, such that when they came to arrest Him, even though by God—besides whom there is no other god—He had just returned from the land of Karbala and had no knowledge of these events, He remained four consecutive months in chains and fetters. The suffering He endured during those days is beyond description.</w:t>
      </w:r>
    </w:p>
    <w:p w14:paraId="4FFC9110" w14:textId="77777777" w:rsidR="00D13072" w:rsidRDefault="00000000">
      <w:pPr>
        <w:pStyle w:val="BodyText"/>
      </w:pPr>
      <w:r>
        <w:t>And before that, in Mazandaran, Mirza Yahya was with Him, and they were both captured and taken from city to city, village to village. On the day when all the scholars and other people gathered to stone the Blessed Beauty, He was brought into the presence of the oppressors, and what happened, happened. The pen is ashamed to mention what befell the Manifestation of the Self of God. Afterward, they wanted to punish Mirza Yahya, but He said, “He was with me; if any fault has been committed, it is mine.” For this reason, they did not harm Mirza Yahya but inflicted upon that Radiant One what they inflicted. He also interceded for the other companions, including Mulla Baqir, the bearer of the letter “H” (Ḥayy)—upon him be the glory of God—who is still alive. Inquire from him.</w:t>
      </w:r>
    </w:p>
    <w:p w14:paraId="2755E430" w14:textId="77777777" w:rsidR="00D13072" w:rsidRDefault="00000000">
      <w:pPr>
        <w:pStyle w:val="BodyText"/>
      </w:pPr>
      <w:r>
        <w:t>Furthermore, in Nayala, a village in Dār al-Marz, suddenly five hundred or more people attacked that Radiant Beauty, and what happened there, happened. If you are just, you will acknowledge that from the very beginning of His manifestation until now, He has never seen a moment of peace. Despite this, you have written what you have written. Why did these events happen, and for whom did they happen? Perhaps you will deny these events as well, for it would not be surprising from such a soul as yours.</w:t>
      </w:r>
    </w:p>
    <w:p w14:paraId="251FC2F5" w14:textId="77777777" w:rsidR="00D13072" w:rsidRDefault="00000000">
      <w:pPr>
        <w:pStyle w:val="BodyText"/>
      </w:pPr>
      <w:r>
        <w:t>Now, speak of your guide, who has turned away from God—what happened to him in this matter? It is certain that he has always been engaged in eating, drinking, and indulging in women, committing actions that, by God, I am ashamed to even mention. After the corruption he caused in Ṭá, he fled to Iraq and took refuge in their house. So frightened was he that, despite the presence of the Blessed Beauty—whom all knew was the target of everyone’s malice—by the One in whose hand is my soul, as soon as any news arrived from Iran, he would flee from Iraq to other places and constantly engage in sensual pleasures. Yet, despite all that was witnessed, he denies it and writes, “How can it be known that this rising was for God?”</w:t>
      </w:r>
    </w:p>
    <w:p w14:paraId="4E86E959" w14:textId="77777777" w:rsidR="00D13072" w:rsidRDefault="00000000">
      <w:pPr>
        <w:pStyle w:val="BodyText"/>
      </w:pPr>
      <w:r>
        <w:t>O misguided denier, how did you come to know that it was not for God? Never has that holy soul been protected even for a moment. In this regard, let me recount a passage from one of His prayers to God, that you may remember and take heed. Its meaning in Persian is as follows: “O my God, never have I preserved my soul in Your path, nor have I flattered Your enemies. At all times, I have been afflicted in the hands of Your enemies, and in moments of hardship, I have wished to offer my life. But You, O my Lord, in Your profound wisdom and hidden purposes unknown to the eyes of creation, have preserved Your servant. Yet this preservation was not for my comfort but for another divine purpose. And You are praised in all Your actions and beloved in Your will.” If people like you had reflected on the revealed words of God, they would have understood matters that no one has ever comprehended. But it has been decreed otherwise for you and them.</w:t>
      </w:r>
    </w:p>
    <w:p w14:paraId="28B2EBF3" w14:textId="77777777" w:rsidR="00D13072" w:rsidRDefault="00000000">
      <w:pPr>
        <w:pStyle w:val="BodyText"/>
      </w:pPr>
      <w:r>
        <w:lastRenderedPageBreak/>
        <w:t xml:space="preserve">And regarding what you wrote, that those who supported the cause of God were the ones who ate leather in Mazandaran: He said, “During the days when we were imprisoned in Ṭá, there was not even leather available for anyone to eat in the first few days.” Alas for you, O heedless one, ignorant of all good and engaged in all evil! You speak of what you know not, and this is not from yourself but from what Satan has cast into your heart. We ask God to seize him with a mighty, overpowering grasp. All the atoms testify that the Beauty of </w:t>
      </w:r>
      <w:r>
        <w:rPr>
          <w:i/>
          <w:iCs/>
        </w:rPr>
        <w:t>Abhá</w:t>
      </w:r>
      <w:r>
        <w:t xml:space="preserve"> stood alone against the enemies, just as some of the friends from the land of Karbala wrote in those days, asking that He conceal Himself for a few days. The situation had become so difficult that every soul who entered His presence daily brought new reports of the schemes of the plotters and the intentions of the deniers. The enemies had risen to such an extent that some were designated in the streets and markets to shoot Him as He passed by. Yet He never veiled His blessed face for a moment and would leave the house alone, never showing regard for anyone, constantly saying, “Oh, how I long to meet my Beloved!” The inhabitants of the Highest Assembly were astonished by His actions, and all proclaimed, “Blessed be God, the best of creators!” But you deny everything because you have become intimate with the souls of the wicked and have turned away from the Truth.</w:t>
      </w:r>
    </w:p>
    <w:p w14:paraId="7312A357" w14:textId="77777777" w:rsidR="00D13072" w:rsidRDefault="00000000">
      <w:pPr>
        <w:pStyle w:val="BodyText"/>
      </w:pPr>
      <w:r>
        <w:t>Indeed, the difference has been that this most wondrous manifestation forbade people from killing, conflict, and strife. During the years of His stay in Iraq, there was never a time when any battle occurred, and it was explicitly revealed in the verses that the victory and propagation of the cause were to be through goodly exhortations and clear, healing explanations, not through argument or warfare. This decree was revealed so firmly that it is mentioned in some of the divine writings that if anyone were to harm His own children or relatives, it would be more beloved to Him than for anyone to harm another soul. Reflect on what has been revealed in the Tablets, that perhaps you may be just within yourself and be among the fair-minded.</w:t>
      </w:r>
    </w:p>
    <w:p w14:paraId="2D11272F" w14:textId="77777777" w:rsidR="00D13072" w:rsidRDefault="00000000">
      <w:pPr>
        <w:pStyle w:val="BodyText"/>
      </w:pPr>
      <w:r>
        <w:t>Thus, during this time, nothing occurred except that a few individuals from this community, by the command of your guide, killed one another, but they did not harm anyone else. In all the Tablets that were revealed, the purpose of this manifestation has been unity and agreement, not division and strife.</w:t>
      </w:r>
    </w:p>
    <w:p w14:paraId="0619032E" w14:textId="77777777" w:rsidR="00D13072" w:rsidRDefault="00000000">
      <w:pPr>
        <w:pStyle w:val="BodyText"/>
      </w:pPr>
      <w:r>
        <w:t>And as for what you wrote, that some spent their days and nights in Baghdad, drinking tea with a samovar and surrounded by luxuries, I say, O most wretched of beings, by God, besides whom there is no other god, if there were even a speck of nobility in you or your guides, you would never have written such words or caused the Spirit of God to suffer because of the joys of vile souls. Has any vile person ever written such things as you have? No, by the Lord of the worlds, except for you and those like you. Hear the call of the Primal Point and then feel ashamed before His beauty! Do not strike His beloved with the swords of hatred or pierce His chosen one with the spears of filth. Fear the day when all existence, both seen and unseen, will tremble, and the skins of all beings will shudder.</w:t>
      </w:r>
    </w:p>
    <w:p w14:paraId="089BABAB" w14:textId="77777777" w:rsidR="00D13072" w:rsidRDefault="00000000">
      <w:pPr>
        <w:pStyle w:val="BodyText"/>
      </w:pPr>
      <w:r>
        <w:t xml:space="preserve">He—exalted be His glory and majesty—says: “In one night of the favors of God, nineteen of your number should gather before you if you are able to do so, and do not be grieved if you are unable.” He says that until the number of the </w:t>
      </w:r>
      <w:r>
        <w:rPr>
          <w:i/>
          <w:iCs/>
        </w:rPr>
        <w:t>Musta ghá th</w:t>
      </w:r>
      <w:r>
        <w:t xml:space="preserve">, if you are able to gather in one meeting, you are given permission. Yet, without understanding, you have objected to God, mentioning tea, samovars, food, sweets, and gatherings. Know that it is the decree of the Primal Point who says, “You shall host nineteen souls in nineteen days, even if all you have is water to offer them.” He also says that it is obligatory for every soul </w:t>
      </w:r>
      <w:r>
        <w:lastRenderedPageBreak/>
        <w:t>to have a crystal glass in their house. And again He says, “You are to live with the means by which your hearts are sustained, making use of gold and silver.” Yet you, of base nature and the lowest of beings, object to tea and samovars. All of these directives from the Primal Point were not given so that someone could say, “I ate barley bread and attained the highest station.”</w:t>
      </w:r>
    </w:p>
    <w:p w14:paraId="57157C30" w14:textId="77777777" w:rsidR="00D13072" w:rsidRDefault="00000000">
      <w:pPr>
        <w:pStyle w:val="BodyText"/>
      </w:pPr>
      <w:r>
        <w:t>Yes, it is true that a person should be content with little and grateful, and not be distracted from God by abundance. This is the essence of the matter. Otherwise, neither austerity nor lack of it is a sign of truth or falsehood. The signs of the lovers of truth are apparent and visible on their foreheads, as today the ring of the ruby of meanings is inscribed on the foreheads of the friends of God, reading, “This is one of the people of God among the worlds.” By God, the intention of this statement is none other than that, by divine favor, the servants might be freed from these limitations.</w:t>
      </w:r>
    </w:p>
    <w:p w14:paraId="6E4A18B3" w14:textId="77777777" w:rsidR="00D13072" w:rsidRDefault="00000000">
      <w:pPr>
        <w:pStyle w:val="BodyText"/>
      </w:pPr>
      <w:r>
        <w:t>He said: “If it were possible, today I would command all the people of God to sit upon golden thrones, for all that has been created is, in its true essence, for the believers in God.” Where is this perspective, and where is the view of one who objects to drinking tea, when even tea drinking is part of the teachings of the Bayán?</w:t>
      </w:r>
    </w:p>
    <w:p w14:paraId="2BA26E02" w14:textId="77777777" w:rsidR="00D13072" w:rsidRDefault="00000000">
      <w:pPr>
        <w:pStyle w:val="BodyText"/>
      </w:pPr>
      <w:r>
        <w:t>O people of the Bayán, reflect on the objections of the deniers and what they have said! Reflect, that you may be among those who are discerning! How quickly they have turned all divine matters upside down! For it is well known that the Exalted One—may the spirit of all besides Him be a sacrifice—would drink tea every day, and He commanded all the friends to do the same. He said, “I did not reach this station through asceticism,” just as the Blessed Beauty says, “I never practiced asceticism, and I was not of the people of knowledge; rather, what has appeared is a favor from the Lord, without any merit on My part.” However, due to necessity, for many nights there was nothing available from the divine blessings before Him, not even bread. For two consecutive years, there were no means of sustenance available. Yet at all times, We were grateful and remained content.</w:t>
      </w:r>
    </w:p>
    <w:p w14:paraId="11631A9F" w14:textId="77777777" w:rsidR="00D13072" w:rsidRDefault="00000000">
      <w:pPr>
        <w:pStyle w:val="BodyText"/>
      </w:pPr>
      <w:r>
        <w:t>Today, the friends of God should not impose hardship on themselves in any way. If possible, they should enjoy refined food and, at all times, act in moderation. And if there is only one kind of food, it is preferable in the sight of God. However, effort should be made for that one kind to be of refined quality, according to their capacity. The wealthy must not forget the poor, for the poor are the trust of God among His servants. “Spend, O people, from what God has given you, and be among the generous!” Thus it has been revealed in the Bayán, then in the Qur’an, and also in the Gospel, the Psalms, the Torah, and the scriptures of God, the Almighty, the All-Powerful.</w:t>
      </w:r>
    </w:p>
    <w:p w14:paraId="2200FBB6" w14:textId="77777777" w:rsidR="00D13072" w:rsidRDefault="00000000">
      <w:pPr>
        <w:pStyle w:val="BodyText"/>
      </w:pPr>
      <w:r>
        <w:t>Indeed, the cause of God is sanctified from all these matters. Everything that has been created between heaven and earth has been created for the Manifestations of the cause. Yet, by God, besides whom there is no other god, those radiant souls from the horizon of oneness have always been content with little, placing others above themselves in such matters. Many times, what was present in their house was sent to the friends, and the people of the household went hungry that night or day. Praised be God in all conditions, for He is aware of what you are not aware of, O assembly of slanderers!</w:t>
      </w:r>
    </w:p>
    <w:p w14:paraId="1AC54691" w14:textId="77777777" w:rsidR="00D13072" w:rsidRDefault="00000000">
      <w:pPr>
        <w:pStyle w:val="BodyText"/>
      </w:pPr>
      <w:r>
        <w:t xml:space="preserve">If all the blessings of the earth and all that has been created, with its fine provisions and pure fruits, were gathered in one place out of love for God for the sake of a believer in Him, it would not be considered </w:t>
      </w:r>
      <w:r>
        <w:lastRenderedPageBreak/>
        <w:t>excess. But for you and those like you, if you eat even a morsel of bread, it is extravagance, for extravagance is seen in forgetfulness of God. That very morsel of bread consumed by the soul that turns away from God cries out to God, “O my Lord, for what crime have You made me the food of this evildoer who has disbelieved in You and Your signs?” But you are not aware, and you will never be aware.</w:t>
      </w:r>
    </w:p>
    <w:p w14:paraId="1D30ED2A" w14:textId="77777777" w:rsidR="00D13072" w:rsidRDefault="00000000">
      <w:pPr>
        <w:pStyle w:val="BodyText"/>
      </w:pPr>
      <w:r>
        <w:t>Moreover, by God, besides whom there is no other god, I swear by His blessed countenance that most of the time in His household, there was no food for the day. Many times, near the afternoon, bread was obtained for the people of the household, and that too was acquired on credit. On occasion, when some of the companions hosted a meal, a few of the friends were invited out of love for God, and after the reading of the divine verses and the words of the All-Glorious, each person received according to their portion. This was done to express love. In those days, it was unthinkable that someone like you would appear, veiled in denial, to object to such matters. But by God, besides whom there is no other god, that very soul who has instilled all these words into you lived in comfort all his days, indulging in pleasures with multiple women. By the Blessed Beauty, he always had the riches of the world at his disposal, and whenever a conversation arose in Iraq, he would depart for Basra or other lands, as everyone knows. Yet the words of truth only increase your resentment and rejection.</w:t>
      </w:r>
    </w:p>
    <w:p w14:paraId="7907187B" w14:textId="77777777" w:rsidR="00D13072" w:rsidRDefault="00000000">
      <w:pPr>
        <w:pStyle w:val="BodyText"/>
      </w:pPr>
      <w:r>
        <w:t>O blind, ignorant one, what do you say of Ḥusayn, son of ’Alí, who, when departing from the blessed, noble city of Medina, traveled with golden litters and with all the means of outward luxury, such that people like you say that the caravan driver of His Holiness, upon seeing that His loincloth was embroidered with pearls, went after Him following His martyrdom, and what happened next, I am too ashamed to mention. Surely, you will attribute this to worldly desires as well.</w:t>
      </w:r>
    </w:p>
    <w:p w14:paraId="204317AD" w14:textId="77777777" w:rsidR="00D13072" w:rsidRDefault="00000000">
      <w:pPr>
        <w:pStyle w:val="BodyText"/>
      </w:pPr>
      <w:r>
        <w:t>And beyond all of this, no material means have been prepared in this manifestation for you or anyone else to object to. At every moment, We have been in immense tribulation and hardship, if you are among the just. And as for what has been written by that denier who has instilled this into you, saying that the Blessed Beauty associated with vagrants and lowly people, and was engaged in idle talk, your later words contradict your earlier ones. You write that He spent twenty years in the company of mystics and then say He associated with vagrants and ruffians. Die in your rage, O heedless one, for you are the one spoken of in the earlier book, where God—exalted be He—says: “They speak in all circumstances according to their desires and follow the path of their own souls.” Yes, by God, had He not associated with the vagrants, He would certainly not have associated with Siyyid Muhammad and his guide. The vagrants and ruffians are like these souls. Otherwise, who were the vagrants and who were the ruffians?</w:t>
      </w:r>
    </w:p>
    <w:p w14:paraId="48F01E64" w14:textId="77777777" w:rsidR="00D13072" w:rsidRDefault="00000000">
      <w:pPr>
        <w:pStyle w:val="BodyText"/>
      </w:pPr>
      <w:r>
        <w:t>Certainly, you consider the words of God to be idle, for He has spoken of nothing but the divine verses. Go and ask the people of Iraq! Many truthful words have been revealed to you, but everything denies you, and yet you do not perceive it. Furthermore, O unjust tyrant, where were you, and what did you see that made you claim He sat with vagrants and ruffians? Certainly, you have deemed the believers in God to be the lowly and vile. In every manifestation, the polytheists have always spoken this way, as has been said before. It is only fitting that people like you speak such words. By God, this very word of yours is proof of the truth of the cause, and it will remain so. May God curse the first one who wronged the Primal Point in His subsequent appearance, who slandered Him, denied His signs, and filled his heart with hatred and enmity. With this curse, all who are in the heavens and the earth curse him.</w:t>
      </w:r>
    </w:p>
    <w:p w14:paraId="3ECAB44D" w14:textId="77777777" w:rsidR="00D13072" w:rsidRDefault="00000000">
      <w:pPr>
        <w:pStyle w:val="BodyText"/>
      </w:pPr>
      <w:r>
        <w:lastRenderedPageBreak/>
        <w:t>By God, besides whom there is no other god, such tribulations have been inflicted upon this wronged Beauty that no one from the beginning of creation until now has endured. The matter is clear to all, yet you deny it. It is as if you all witnessed with your own eyes that in the cause of God, He never flattered anyone or sought refuge with any soul. When Sirkār Mushir wanted to associate with Him in Iraq, He refused, until finally, He went to the mosque, as all have heard. And after entering the Great City, He did not go to anyone nor did He turn His attention to anyone, and everyone bears witness to this. Yet you write that such a soul associated with the lowly and despicable. And the one who has gone from house to house begging for bread, sending a woman to beg at homes—who ran to Istanbul and sought refuge with every soul—that one’s actions are acceptable, while the deeds of the Truth are not acceptable. By God, this is what befits you and your likes.</w:t>
      </w:r>
    </w:p>
    <w:p w14:paraId="0173BCE0" w14:textId="77777777" w:rsidR="00D13072" w:rsidRDefault="00000000">
      <w:pPr>
        <w:pStyle w:val="BodyText"/>
      </w:pPr>
      <w:r>
        <w:t>Reflect for a moment on how immense a word such as this is for the likes of you, and how you have thought to veil the radiant sun with the veils of ego and desire, seeking to render His actions void. No, by God, no one but those like you will pay any attention to such words, for all have seen the actions of Truth with their own eyes. One day, He said: “Greater tribulations than these are veiled in the pavilion of fate and must descend.” He then narrated a dream He had in Iraq, saying, “I was asleep one night in the darkest of nights, and I saw that the prophets and messengers were gathered around Me. They were seated on all sides, wailing, weeping, and crying out. I was perplexed and asked them about it. They increased their weeping and wailing and said: ‘It is for Your own sake, O Greatest Mystery, O Form of Eternity!’ They wept over My condition, and I wept with them.”</w:t>
      </w:r>
    </w:p>
    <w:p w14:paraId="50219B1E" w14:textId="77777777" w:rsidR="00D13072" w:rsidRDefault="00000000">
      <w:pPr>
        <w:pStyle w:val="BodyText"/>
      </w:pPr>
      <w:r>
        <w:t>He continued: “I then heard the weeping of the inhabitants of the Highest Realm, and in that moment, they addressed Me, saying: ‘Your tribulation is great, O Sidrat al-Muntaha! Your fate is immense, O Mystery of the First and the Last! Be patient, O Greatest Sign and Manifestation of the Primal Point! Then be patient, O Tree of the Utmost and Manifestation of Fate in the Kingdom of Execution! Soon you will see with your own eyes what no prophet has ever seen, witness what no one from among all creation has ever witnessed, and hear what no ear has heard from the elect and beloved. Be patient, be patient, O Hidden Mystery of God, O Concealed Symbol, O Sealed Word, O Hidden Book.’”</w:t>
      </w:r>
    </w:p>
    <w:p w14:paraId="34489B27" w14:textId="77777777" w:rsidR="00D13072" w:rsidRDefault="00000000">
      <w:pPr>
        <w:pStyle w:val="BodyText"/>
      </w:pPr>
      <w:r>
        <w:t>“I was with them that night, conversing with them until near dawn. I lifted My head from sleep, wondering to Myself: What is this tribulation that none has ever witnessed in creation? I did not mention it to anyone until one of the scholars of Iraq, named ’Abd al-Salām Effendi, came before Me. When he arrived, I told him of the dream and recounted to him what God had shown Me in the vision. He became deeply sorrowful upon hearing it. Such was the matter, yet people remain in evident heedlessness.”</w:t>
      </w:r>
    </w:p>
    <w:p w14:paraId="6074F085" w14:textId="77777777" w:rsidR="00D13072" w:rsidRDefault="00000000">
      <w:pPr>
        <w:pStyle w:val="BodyText"/>
      </w:pPr>
      <w:r>
        <w:t>This is the dream that He had in Iraq and recounted, and in these days, part of it has been interpreted, as we have heard from you things no one has ever heard before, and we have seen things no soul has ever seen. He said: “In all situations, We are patient and grateful.” The sole intention of such souls is to question why the Truth has appeared. By God, this is not from Me but from the One who sent Me with the truth and made Me a mercy to the worlds.</w:t>
      </w:r>
    </w:p>
    <w:p w14:paraId="013C17DB" w14:textId="77777777" w:rsidR="00D13072" w:rsidRDefault="00000000">
      <w:pPr>
        <w:pStyle w:val="BodyText"/>
      </w:pPr>
      <w:r>
        <w:t xml:space="preserve">You mentioned that a woman was sent to plead at a house. Firstly, such oppression will only increase. Furthermore, congratulations to you for not only undermining one of the Prophets but for also attempting to disgrace the honor of other prophets and saints. Did not Fatimah take the hands of Hasan </w:t>
      </w:r>
      <w:r>
        <w:lastRenderedPageBreak/>
        <w:t>and Husayn and go to the homes of the Muhajirun and Ansar to claim her rights concerning Fadak? Bravo to you! Silence your tongue, O disbeliever in God! Then silence your tongue, O polytheist! Then silence your tongue, O one who wages war against God! And even if I were to repeat this phrase from now until the endless end of time, you would still deserve it, for nothing you say can be mentioned in comparison to what you have done in defiance of God, O heedless one of God’s cause and arrogant toward the Self of God!</w:t>
      </w:r>
    </w:p>
    <w:p w14:paraId="796BD17F" w14:textId="77777777" w:rsidR="00D13072" w:rsidRDefault="00000000">
      <w:pPr>
        <w:pStyle w:val="BodyText"/>
      </w:pPr>
      <w:r>
        <w:t>After arriving in this land, the Blessed Beauty, the Primal Manifestation, and Mirza Yahya each resided in separate homes. This land is not one where a person wrongs another. The injustice that the polytheist committed occurred when the great division had not yet taken place. After the revelations of what was in his heart, division occurred, as has been mentioned. Since then, they have never met or exchanged a single word. Ask the people of that land so you may find your way to the truth.</w:t>
      </w:r>
    </w:p>
    <w:p w14:paraId="3850E408" w14:textId="77777777" w:rsidR="00D13072" w:rsidRDefault="00000000">
      <w:pPr>
        <w:pStyle w:val="BodyText"/>
      </w:pPr>
      <w:r>
        <w:t>Moreover, this country belongs to the Ottoman Empire, and all here are prisoners and strangers. After the exposure of his true intentions, He has not associated with anyone except Darvīsh Ṣidq ’Alī for his service, and there is one other who serves the Blessed Beauty, and one who serves the Primal Manifestation. The rest of the companions are scattered in separate houses. So what was this injustice, and where did it come from? All the atoms know that the cause of this injustice was that the oppressor was content with his own disgrace and caused division. Yet, you speak of what you do not comprehend.</w:t>
      </w:r>
    </w:p>
    <w:p w14:paraId="1248E5B2" w14:textId="77777777" w:rsidR="00D13072" w:rsidRDefault="00000000">
      <w:pPr>
        <w:pStyle w:val="BodyText"/>
      </w:pPr>
      <w:r>
        <w:t>You have mistaken the tree of injustice for justice and considered the tree of grace and justice as oppressive. This is nothing but deceit from you and them regarding God’s cause. You lack the intelligence to reflect upon what you have heard. During the same days when his wife went to beg at the house, by God, in the first month, he had received the same adornments that are sent to him in every city, along with a package of items from the darvīsh, who still serves him. There were also several individuals who had recently arrived in this land, and all were aware of it. Among them were Mírzá Ḥaydar ’Alí, Salmān, and Ustādh ’Abdu’l-Karīm from Ṣád. Nevertheless, he sent his wife to beg at the house, saying these words in reference to the Blessed Beauty: “He brought us here and does not provide us with bread or clothing.” A great scandal arose in this land, and one of the consuls was amazed, telling someone that a strange thing had occurred today. All the Persians mocked this group, saying that there is no chastity or modesty among them.</w:t>
      </w:r>
    </w:p>
    <w:p w14:paraId="11A08887" w14:textId="77777777" w:rsidR="00D13072" w:rsidRDefault="00000000">
      <w:pPr>
        <w:pStyle w:val="BodyText"/>
      </w:pPr>
      <w:r>
        <w:t>And your heedless soul knows very well that if the Jews came to him, he would not prevent them from taking any amount of material wealth. Yet, despite all this, you wrote what you wrote and stained the story of Fadak with filth. But be assured, in every land, you have your own “Lady of the Women” and many mirrors, one after another. The Blessed Beauty resided in Iraq for twelve years, and no one ever witnessed anything from Him that was even slightly inappropriate or contrary. Ask all the people of Iraq! Now, from that chain of perfect mirrors, one remains in Iraq. You should inquire about his condition from the people of Iraq. To him was written: “We have made you a shining light among the worlds,” and also: “He is light within light, and His likeness is as the light of God’s light.” And to the mother of wickedness, this blessed verse from the Qur’an was written to her exactly as it is.</w:t>
      </w:r>
    </w:p>
    <w:p w14:paraId="56A2529F" w14:textId="77777777" w:rsidR="00D13072" w:rsidRDefault="00000000">
      <w:pPr>
        <w:pStyle w:val="BodyText"/>
      </w:pPr>
      <w:r>
        <w:t xml:space="preserve">By God, I write this with tears, for the situation has reached a point where we must engage in such statements. You have lost the honor of God and your own honor. Purify your heart from the filth of the </w:t>
      </w:r>
      <w:r>
        <w:lastRenderedPageBreak/>
        <w:t>delusions of the polytheists, and do not associate the mention of the prophets and messengers with the talk of polytheists! All those radiant countenances of the All-Merciful gave their lives in the path of their Beloved and paid no attention to anyone on earth for the sake of bread. Now be fair, O man of comparisons, and see how you have compared such an act to these souls. Be fair so that you may be treated with fairness! Have mercy on the cause for which the blood of the near ones and the pure servants of God has been shed.</w:t>
      </w:r>
    </w:p>
    <w:p w14:paraId="2C4884B7" w14:textId="77777777" w:rsidR="00D13072" w:rsidRDefault="00000000">
      <w:pPr>
        <w:pStyle w:val="BodyText"/>
      </w:pPr>
      <w:r>
        <w:t xml:space="preserve">You also mentioned the story of Ḥájí Sayyid Muḥammad in Istanbul. I am fully aware of it, as I was present. On the first night, he came to the embassy of </w:t>
      </w:r>
      <w:r>
        <w:rPr>
          <w:i/>
          <w:iCs/>
        </w:rPr>
        <w:t>Mushir al-Dawlah</w:t>
      </w:r>
      <w:r>
        <w:t xml:space="preserve">. Only Ḥájí Mírzá Ṣafí and I were present. </w:t>
      </w:r>
      <w:r>
        <w:rPr>
          <w:i/>
          <w:iCs/>
        </w:rPr>
        <w:t>Mushir al-Dawlah</w:t>
      </w:r>
      <w:r>
        <w:t xml:space="preserve"> asked him why he had come, and he said it was to secure his release. I saw the letter he presented to ’Alí Páshá, and later, his messengers came and started to speak ill of him. He responded as much as was necessary because of their insults.</w:t>
      </w:r>
    </w:p>
    <w:p w14:paraId="751829FB" w14:textId="77777777" w:rsidR="00D13072" w:rsidRDefault="00000000">
      <w:pPr>
        <w:pStyle w:val="BodyText"/>
      </w:pPr>
      <w:r>
        <w:t>By God, who has blackened the face of the liar! If his sole purpose was release, then who informed the oppressors, something of which no one was aware? There were eight individuals, yet they claimed there were twenty-one. He delayed for six months until, through a thousand deceptions, he achieved his goal and the goal of his accomplice. They sold the Joseph of the Cause for a few meager coins. How despicable are they and their loyalty! By God, through their actions, they have squandered the Cause of God among the people.</w:t>
      </w:r>
    </w:p>
    <w:p w14:paraId="3B0F89A8" w14:textId="77777777" w:rsidR="00D13072" w:rsidRDefault="00000000">
      <w:pPr>
        <w:pStyle w:val="BodyText"/>
      </w:pPr>
      <w:r>
        <w:t>The decree that arrived from Istanbul stated that some of their companions came forward, complaining that they were not given bread. That decree is still in hand, yet despite this, they have written what they have written. May God curse those who have exchanged the sanctity of God for worldly vanities! When they are alone with their devils, they renounce God and His cause, yet they write to their foolish followers: “We are the leaders of the Cause, the mirrors of the servants, the fruits of unity, and the leaves of detachment.” However, those whom God has endowed with sharp vision bear witness and see what they have committed in their false lives. Nothing is hidden from them, for they can detect from every act of theirs the stench of lies, hypocrisy, deceit, and discord. They are the gems of creation among God’s servants, and upon them rests the remembrance and praise of God at all times and in every moment.</w:t>
      </w:r>
    </w:p>
    <w:p w14:paraId="5E20B517" w14:textId="77777777" w:rsidR="00D13072" w:rsidRDefault="00000000">
      <w:pPr>
        <w:pStyle w:val="BodyText"/>
      </w:pPr>
      <w:r>
        <w:t>By God, you are a worthy disciple, and you have become adept at concealing sin after witnessing it. But no secret is hidden from the one who sees all, and we know well what slanders have been said and how they have plotted to commit murder. It has even been said that they sent a person to Tehran for a vile purpose. May the curse of God be upon the slanderers and liars.</w:t>
      </w:r>
    </w:p>
    <w:p w14:paraId="27D02300" w14:textId="77777777" w:rsidR="00D13072" w:rsidRDefault="00000000">
      <w:pPr>
        <w:pStyle w:val="BodyText"/>
      </w:pPr>
      <w:r>
        <w:t>Now observe the actions of the Truth: He entered the city and associated with no one, and in the Cause of God, He did not flatter a single soul. When that vile one saw that the Iranian ambassador was displeased with Him, he entered that place out of deceit and hypocrisy toward the Truth, seeking refuge and saying whatever he said. If his intention had been to seek release, no one would have said anything to him, for he was neither more famous than Ḥájí Mírzá Aḥmad nor more esteemed than others who had come. By God, he came for a stipend, as the correspondence between him and Mírzá Yaḥyá to Bāb Mushīr attests, which is still in hand.</w:t>
      </w:r>
    </w:p>
    <w:p w14:paraId="76DB8333" w14:textId="77777777" w:rsidR="00D13072" w:rsidRDefault="00000000">
      <w:pPr>
        <w:pStyle w:val="BodyText"/>
      </w:pPr>
      <w:r>
        <w:lastRenderedPageBreak/>
        <w:t>From Istanbul, they inquired about everything from here. He claimed there were seven people who had gone and that the rest were engaged in earning a livelihood, stating that he and Mírzá Yaḥyá were twenty-one in number and that they had no stipend. The governor specifically sent for verification and inquired, as the Sublime Porte had made such a statement. And now you write that it was all for release. Now that they have achieved their ultimate goal, I wish they would stop writing to others, saying they have no bread.</w:t>
      </w:r>
    </w:p>
    <w:p w14:paraId="5E453150" w14:textId="77777777" w:rsidR="00D13072" w:rsidRDefault="00000000">
      <w:pPr>
        <w:pStyle w:val="BodyText"/>
      </w:pPr>
      <w:r>
        <w:t>Now be fair: what scent of truth emanates from the actions of the Truth, and what from the actions of these people? By God, such leaders as they are well suited to the likes of you. But do not think for a moment that the Iranian ambassador is unaware. No, by God, the day will come when he will himself testify to the truth of the actions of the Truth and deny the actions of those souls. And even if it remains unclear to you, it will not remain unclear to him.</w:t>
      </w:r>
    </w:p>
    <w:p w14:paraId="1F81B896" w14:textId="77777777" w:rsidR="00D13072" w:rsidRDefault="00000000">
      <w:pPr>
        <w:pStyle w:val="BodyText"/>
      </w:pPr>
      <w:r>
        <w:t>And as for the messengers, I do not know whom you mean. If you are referring to Jináb-i-’Abdu’l-Ḥaḍir, by God, he came specifically for a matter in that city that had nothing to do with him, as he did not meet with anyone. Everyone is a witness that the vile one attributed all sorts of reprehensible and ugly actions to the Truth, and that city has spoken things about him that no one has ever said about anyone else. Jináb-i-’Abdu’l-Ḥaḍir now says: “You yourself did not come and mention that Sayyid Muḥammad says such and such?” And how many inappropriate words did you attribute to Him, saying: “It is not good for a stipend to be discussed; whatever the situation, it should be resolved.” And I responded: “There has been no opposition, and there will be none. The avoidance of those souls is for the sake of God’s cause, not for worldly matters. Let them have all the stipends, for there is no dispute or conflict.” In multiple gatherings, I asked you to meet with him in one place so that it could be established that what had been said was slanderous fabrication. You came and said he would not accept.</w:t>
      </w:r>
    </w:p>
    <w:p w14:paraId="4E9302E5" w14:textId="77777777" w:rsidR="00D13072" w:rsidRDefault="00000000">
      <w:pPr>
        <w:pStyle w:val="BodyText"/>
      </w:pPr>
      <w:r>
        <w:t>By God, all existence is astonished by your lies and slanders. O witless one, for years Mírzá Yaḥyá was in His service—has anyone ever heard any ill word spoken against him by any of His companions? Even the most ignorant person knows that whatever happens, it has been an embarrassment to the Cause and will continue to be so. By God, He has always said that He would have preferred to be martyred a thousand times rather than have such matters discussed among the people, that one of His companions would complain about bread and send petitions to the cities. May God curse those who have caused everything to weep and have burned the hearts of the near ones.</w:t>
      </w:r>
    </w:p>
    <w:p w14:paraId="78E2F211" w14:textId="77777777" w:rsidR="00D13072" w:rsidRDefault="00000000">
      <w:pPr>
        <w:pStyle w:val="BodyText"/>
      </w:pPr>
      <w:r>
        <w:t>By God, besides whom there is no other god, all these souls were content to be killed so that such words would never surface. What we are saying now, we are compelled to say because we see that some are determined to dishonor the sanctity of the Cause of God. They have no true faith and have only cast themselves into peril for the sake of leadership. For nearly five years we have endured in this land and have never sent anyone to the Sublime Porte, nor have we made any demands. Whatever has come, we have borne it out of reverence for God’s Cause. But that vile one has committed acts no one before him has dared commit. We hope they do not achieve their goal, just as they have completely defiled the honor of an entire lineage.</w:t>
      </w:r>
    </w:p>
    <w:p w14:paraId="356D5F14" w14:textId="77777777" w:rsidR="00D13072" w:rsidRDefault="00000000">
      <w:pPr>
        <w:pStyle w:val="BodyText"/>
      </w:pPr>
      <w:r>
        <w:t xml:space="preserve">He has no rank and never will. Judge for yourself: where has his name ever been mentioned? Where did the leaders of the Ottoman Empire ever know him from? By whose influence did he become known? You </w:t>
      </w:r>
      <w:r>
        <w:lastRenderedPageBreak/>
        <w:t>know this yourself, but out of hatred for God, you conceal it. You are among those who have covered the sins of the polytheists and what they have committed to dishonor the sanctity of God. Thus the matter unfolded from this pen that speaks the truth, trustworthy and honest.</w:t>
      </w:r>
    </w:p>
    <w:p w14:paraId="3FE54121" w14:textId="77777777" w:rsidR="00D13072" w:rsidRDefault="00000000">
      <w:pPr>
        <w:pStyle w:val="BodyText"/>
      </w:pPr>
      <w:r>
        <w:t>Now, as for your absurdity, it is truly astonishing. For nearly twenty years, you worshipped Mírzá Yaḥyá as a god, and I myself witnessed you admit this in Isfahan. Now he has been rejected. What should I say to Mírzá Muḥammad ’Alí, Mírzá Abul-Ḥasan, and others, including Mírzá Ḥusayn Varzanih? How should I explain that you people change your allegiance every day, recognizing someone as true one day and then declaring them false the next? This is due to their lack of discernment, for the truth does not become false, and this is a contradiction. Their faith is nothing but caprice, just as Mírzá Abul-Ḥasan said to me in Tehran: “What a shame for you! What evidence did you have that made him true at first, a god, and now false, a disbeliever?” How absurd! I ask you for one moment of fairness: by God, is this how it is?</w:t>
      </w:r>
    </w:p>
    <w:p w14:paraId="59007809" w14:textId="77777777" w:rsidR="00D13072" w:rsidRDefault="00000000">
      <w:pPr>
        <w:pStyle w:val="BodyText"/>
      </w:pPr>
      <w:r>
        <w:t>This issue applies to you and your kind, for years you followed people as leaders who are among the worst souls in creation. According to their decree, they martyred the Manifestation of the Divine Self with utter cruelty. And secondly, we indeed had sincere affection for him, and we admit it, for in the words of the Blessed Beauty, certain descriptions were observed, and we thought those descriptions referred to that imagined soul. Until God revealed to us what He revealed, and we became aware of actions that neither Nimrod nor Pharaoh ever committed. Therefore, we shattered the idol of delusion and came to know what was truly meant by the blessed and wondrous words. Then we understood it, and His true purpose, which had been concealed from you and those like you, became clear. If you knew, you would flee from him and rend asunder the veils of majesty, turning toward the dawning of beauty, and would be among the assured.</w:t>
      </w:r>
    </w:p>
    <w:p w14:paraId="0209E470" w14:textId="77777777" w:rsidR="00D13072" w:rsidRDefault="00000000">
      <w:pPr>
        <w:pStyle w:val="BodyText"/>
      </w:pPr>
      <w:r>
        <w:t>We praise God that through the strength of trust and detachment, we shattered the idol of delusion and entered the path of certainty. And how we wish you had been there to witness it with your own eyes. We thank God for this and praise Him at all times. By God, if there were a shred of fairness in you, you would indeed speak night and day of the attributes of these servants, for our actions bear truthful witness to our faith, and they are a clear and evident testimony. For we broke the chains of imitation and attained the Truth, freeing ourselves from the delusion that had gripped all hearts. O poor one, so lost in delusion—if only you had seen Him, known Him, and become aware of what He holds. Would that you had met Him and come to know the wisdom that He shares in His assemblies, and had become aware of what you are now veiled from in these days.</w:t>
      </w:r>
    </w:p>
    <w:p w14:paraId="508D5722" w14:textId="77777777" w:rsidR="00D13072" w:rsidRDefault="00000000">
      <w:pPr>
        <w:pStyle w:val="BodyText"/>
      </w:pPr>
      <w:r>
        <w:t>And if you do not know us, we will introduce ourselves to you so that you may become informed and be among the knowledgeable. We are the servants whom God has endowed with sharp vision and whom He has made to know Him by Himself. We have detached ourselves from the world, and no obstacle or deceiver or schemer, nor the doubts of the arrogant, have ever hindered us. We praise God for having made us aware of His Self, the one who was promised in His sacred and wondrous Tablets. And nothing has prevented us from recognizing Him—not the veils of those who denied God nor the brilliance of those who associated others with His one and singular Self, mighty and praised.</w:t>
      </w:r>
    </w:p>
    <w:p w14:paraId="595480E7" w14:textId="77777777" w:rsidR="00D13072" w:rsidRDefault="00000000">
      <w:pPr>
        <w:pStyle w:val="BodyText"/>
      </w:pPr>
      <w:r>
        <w:t xml:space="preserve">It is truly astonishing that you are so engrossed in such investigations. When the shore has been reached, should anyone still seek the water of a stagnant pond? Be fair, O you foolish ones! And when the sun </w:t>
      </w:r>
      <w:r>
        <w:lastRenderedPageBreak/>
        <w:t>shines, is it fitting for anyone to light a lamp, even if that lamp were genuine? Be fair, O heedless one, whose negligence causes all things to mourn, though you are shrouded in thick veils. And when the greatest sea is in motion, does a rational person turn to a mirage in the desert? No, by our Lord, the Merciful, the Compassionate. But you will never perceive what we mention because your heart has been deprived of the divine fragrances of God, the All-Powerful, the All-Wise.</w:t>
      </w:r>
    </w:p>
    <w:p w14:paraId="19E20EB0" w14:textId="77777777" w:rsidR="00D13072" w:rsidRDefault="00000000">
      <w:pPr>
        <w:pStyle w:val="BodyText"/>
      </w:pPr>
      <w:r>
        <w:t>Even the women are ashamed of your arguments. Satan has been known in every heaven by different names, and for more than a thousand years, he was called by all names, yet suddenly he became the “accursed.” Such are the wonders of God’s power—will you deny them? If you do, God’s assured servants will confirm them.</w:t>
      </w:r>
    </w:p>
    <w:p w14:paraId="105A3794" w14:textId="77777777" w:rsidR="00D13072" w:rsidRDefault="00000000">
      <w:pPr>
        <w:pStyle w:val="BodyText"/>
      </w:pPr>
      <w:r>
        <w:t>Have you not heard that Judas Iscariot was one of the twelve apostles of the Gospel, and later manifested such wickedness that he betrayed the Word of God to the Jews? And how fortunate would your leader be if he had committed only what Judas did, for after his vile act, Judas repented. But your leader exchanged the Point of the Bayán, along with all the prophets, messengers, and the sanctity of God, for the trappings of the earth, as has already been mentioned—and you are fully aware of all of this.</w:t>
      </w:r>
    </w:p>
    <w:p w14:paraId="7012E0BC" w14:textId="77777777" w:rsidR="00D13072" w:rsidRDefault="00000000">
      <w:pPr>
        <w:pStyle w:val="BodyText"/>
      </w:pPr>
      <w:r>
        <w:t>And what do you say about Ismā’īl, the son of Imam Ṣādiq? After it had been written to all provinces that he was the Imam and the leader of the people after his father, over time, certain matters arose, and the Imam dismissed him, declaring him deposed. Some of his companions, such as Zurārah, asked the Imam, “O son of the Messenger of God, how can it be that someone is the rightful Imam of the people and, after a time, becomes false?” The Imam spoke of “badā’” (the alteration of divine will). Go and read the narration in al-Kulaynī’s book.</w:t>
      </w:r>
    </w:p>
    <w:p w14:paraId="1F448070" w14:textId="77777777" w:rsidR="00D13072" w:rsidRDefault="00000000">
      <w:pPr>
        <w:pStyle w:val="BodyText"/>
      </w:pPr>
      <w:r>
        <w:t>O poor one, you are ignorant of everything—not just the Bayán but also the Qur’an, the Torah, and the Gospel. In the appearance of this Cause, many upheavals have taken place. I have not mentioned them in detail for the sake of brevity, but they are recorded in your own books, just as some people today still consider Ismā’īl an Imam. You have not even seen the outward books and are uninformed. Your way is to engage in the talk of common folk and base your arguments on such reasoning. To the discerning and wise, nothing is confusing, nor will it be. Many things have occurred that none have known, for God had concealed them beforehand. Would that you had abandoned desire and settled for a time at the threshold of the Beloved, that some of the hidden mysteries might have been revealed to you.</w:t>
      </w:r>
    </w:p>
    <w:p w14:paraId="22001125" w14:textId="77777777" w:rsidR="00D13072" w:rsidRDefault="00000000">
      <w:pPr>
        <w:pStyle w:val="BodyText"/>
      </w:pPr>
      <w:r>
        <w:t>And do you not know about Balaam the son of Beor, who was far more renowned than your leader? His leadership was established, yet after the manifestation of the Moses of your Lord, the Merciful, the Compassionate, he committed what he committed, and thus God exchanged his light for fire. Indeed, He is capable of all things. Would that you knew your leader! By God, who is beyond all else, the hand of power and might took a handful of dust, breathed into it a spirit from among the spirits that were created by His will. When it quivered and stood up, He clothed it in the garment of names between the earth and the heavens for a wisdom known to none but His knowing and wise Self. It was nothing more and will never be. When it turned back to God, God turned back on it as it had turned. Thus, does He deal with His rebellious servants.</w:t>
      </w:r>
    </w:p>
    <w:p w14:paraId="779E84B7" w14:textId="77777777" w:rsidR="00D13072" w:rsidRDefault="00000000">
      <w:pPr>
        <w:pStyle w:val="BodyText"/>
      </w:pPr>
      <w:r>
        <w:lastRenderedPageBreak/>
        <w:t>Hear the words of this servant: Do not become the source of people’s delusions! Have mercy on God’s Cause and on the people! In every age, deluded souls have gathered and deprived the people of the shores of the ocean of oneness. Ponder how many delusions existed among the community of the Qur’an regarding the appearance of the Qá’im, the Resurrection, and the Hour. When the Point of the Bayán—may all else be sacrificed for Him—appeared, it became clear that they had all been mistaken, having not drunk even a drop from the ocean of knowledge. That Eternal Beauty endured with utmost difficulty to shatter the idols of delusion and desire. Yet even now, such souls intend to ensnare people in new delusions. Say: Fear God, the One True God, and do not commit an act that causes tears of blood to flow from the eyes of the near ones! Do not mistake the Truth for falsehood, nor falsehood for the Truth! Indeed, the Truth has always been and will always be, but you have failed to recognize it.</w:t>
      </w:r>
    </w:p>
    <w:p w14:paraId="17565D3D" w14:textId="77777777" w:rsidR="00D13072" w:rsidRDefault="00000000">
      <w:pPr>
        <w:pStyle w:val="BodyText"/>
      </w:pPr>
      <w:r>
        <w:t>It has always been established that after the Point, the Truth rests solely in the Letters of the Living, for all the people of the Bayán were created in the shadow of the First One. The rights of every rightful person are confirmed through these souls, as are all the attributes and most excellent names. Yet, He addresses one of the Letters of the Living who asked about the next manifestation, saying: If I knew you would not attain faith in the Day of the Sun’s rising in its brightness, I would now issue the decree of disbelief against you. And if I knew a Christian would become a believer on that Day, I would now decree faith for him, even though he is not yet a believer and no beloved action has appeared from him. Ponder this deeply and recognize the Truth!</w:t>
      </w:r>
    </w:p>
    <w:p w14:paraId="6743B145" w14:textId="77777777" w:rsidR="00D13072" w:rsidRDefault="00000000">
      <w:pPr>
        <w:pStyle w:val="BodyText"/>
      </w:pPr>
      <w:r>
        <w:t>These souls are true as long as they remain under the shadow of the Truth, for at that time, nothing is seen in them but the Truth. But after the cessation of the dominion of the Sovereign, and when the creature returns to its former state and likeness, that Truth which has never been and will never become false is the Tree of Reality. Know this if you would be among the knowledgeable. Thus, the matter has been explained by the Ancient Revealer. Reflect, O servant, so that you may be among the guided.</w:t>
      </w:r>
    </w:p>
    <w:p w14:paraId="2AF4822E" w14:textId="77777777" w:rsidR="00D13072" w:rsidRDefault="00000000">
      <w:pPr>
        <w:pStyle w:val="BodyText"/>
      </w:pPr>
      <w:r>
        <w:t>O heedless and immature one, know that in “resurrection,” there are infinite stages, and distinguish the resurrection of the names from the resurrection of the realities. Many souls are resurrected in name without essence. This is due to a wisdom that no one knows. If you wish to understand it, ask God, your Lord, with humility, submission, and true repentance so that He may teach you what He possesses. Indeed, He is the All-Knowing, the All-Wise. In previous Tablets, some of this has been revealed from the Pen of Command. If you wish, look into those Tablets, and perhaps you will be content with what has been stated there. The purpose of this mention is that you may not be veiled by names from the One who sends them down. Though it is unlikely that your veils will ever be torn apart except by the will and command of God.</w:t>
      </w:r>
    </w:p>
    <w:p w14:paraId="0132D796" w14:textId="77777777" w:rsidR="00D13072" w:rsidRDefault="00000000">
      <w:pPr>
        <w:pStyle w:val="BodyText"/>
      </w:pPr>
      <w:r>
        <w:t>The Point of the Bayán—exalted is His greatness—has also mentioned the transformation of realities, not to mention names, as some of this has been stated before. He also says, exalted be His mention: At every manifestation, the proofs that affirm it are transformed into negation, but in that manifestation, God establishes His Cause and perfects His handiwork, for in it, the light will not be exchanged for fire, except in the Manifestation of God. Indeed, my sorrow for all those in the Bayán is for that Day.</w:t>
      </w:r>
    </w:p>
    <w:p w14:paraId="168543CD" w14:textId="77777777" w:rsidR="00D13072" w:rsidRDefault="00000000">
      <w:pPr>
        <w:pStyle w:val="BodyText"/>
      </w:pPr>
      <w:r>
        <w:t xml:space="preserve">Observe that it is explicitly stated that light can be transformed into fire, as the light you assumed to be light has in fact turned into fire. Yet you remain unaware, fully engrossed in distorting the divine words. </w:t>
      </w:r>
      <w:r>
        <w:lastRenderedPageBreak/>
        <w:t>And when it is said, “except in the Manifestation of God,” do not think that before the Manifestation, light cannot be transformed. Indeed, even before the Manifestation, the true essence of light, other than the Manifestation itself, can and has been transformed. Such matters have been misunderstood by people until this Manifestation came to unveil them. When you tore the veil of the sanctity of God, your own veil was torn by the hands of power and might.</w:t>
      </w:r>
    </w:p>
    <w:p w14:paraId="1186CCB2" w14:textId="77777777" w:rsidR="00D13072" w:rsidRDefault="00000000">
      <w:pPr>
        <w:pStyle w:val="BodyText"/>
      </w:pPr>
      <w:r>
        <w:t>The difference is that upon the ascension of the Manifestation of God to the Supreme Companion, the outward will of the next Manifestation is not yet apparent to make judgments, even though He always lives in the highest realms of glory. However, since no one recognizes Him in this outward state, and all are barred from His meeting, the judgment of transformation remains hidden until the next Manifestation. If a person who once possessed light falters in the statement “Yes” during that time, the divine knowledge will issue a decree of fire upon them. This was seen in the previous Manifestation and can now be clearly observed both outwardly and inwardly in this one, where those who once called themselves light are judged as fire by God, yet they move without realizing it.</w:t>
      </w:r>
    </w:p>
    <w:p w14:paraId="7B6770A3" w14:textId="77777777" w:rsidR="00D13072" w:rsidRDefault="00000000">
      <w:pPr>
        <w:pStyle w:val="BodyText"/>
      </w:pPr>
      <w:r>
        <w:t>In every moment, I seek refuge in God that you do not remain veiled from the Manifestation, for He is and will always be the purpose. He is the Sign and the Sign itself, and all created things before Him are but reflections. But not every soul can understand this station, except those detached and exalted in knowledge.</w:t>
      </w:r>
    </w:p>
    <w:p w14:paraId="4A59069A" w14:textId="77777777" w:rsidR="00D13072" w:rsidRDefault="00000000">
      <w:pPr>
        <w:pStyle w:val="BodyText"/>
      </w:pPr>
      <w:r>
        <w:t>Thus, the Point of Primordial Will—may all else be sacrificed for Him—when speaking of letters, mirrors, light, and the like, from the highest ranks of names and attributes down to the lowest level of things, says: these have no independent reality; only when they stand in front of the True Sun do they receive the infinite radiance of its manifestations. In this station, nothing is seen in those reflections but God. He says: Do not look at the names themselves, but look at what gives rise to the names, and also at what gives rise to the attributes. For all are adorned with unique, exalted garments of names because of their turning toward God and their faith in Him. Some are called letters, some mirrors, some guiding lights, and some manifestations of beauty and majesty, life and eternity, and so forth, from the Most Beautiful Names of God. The manifestations of these lights vary according to their capacities and preparedness, but the manifestation itself and the one who reflects it remain one.</w:t>
      </w:r>
    </w:p>
    <w:p w14:paraId="545F1B09" w14:textId="77777777" w:rsidR="00D13072" w:rsidRDefault="00000000">
      <w:pPr>
        <w:pStyle w:val="BodyText"/>
      </w:pPr>
      <w:r>
        <w:t>A discerning and insightful person realizes that all these names are due to the faith within them. Leave aside delusions and observe the first who believed, and also the second who believed, for no soul has been described more highly in the Bayán than these two and the other Letters of the Living. As it is said in their visitation prayer: “O Pure Essence of God, O Reality of God, O Being of God,” and such similar phrases. Now, if the first to believe had not been that particular soul and had been someone else, this station would have been conferred upon them. If you immerse yourself in this ocean, you will comprehend some of the hidden, veiled secrets and discern the difference between the sun of meanings and its shadow. You will not commit actions that cause all the atoms to wail in mourning.</w:t>
      </w:r>
    </w:p>
    <w:p w14:paraId="5F9D00FC" w14:textId="77777777" w:rsidR="00D13072" w:rsidRDefault="00000000">
      <w:pPr>
        <w:pStyle w:val="BodyText"/>
      </w:pPr>
      <w:r>
        <w:t xml:space="preserve">For example, consider this: if a handful of dust is taken by the blessed hand and it is said that this handful of dust is to be worshipped by all the worlds, that is the truth, without doubt. And likewise, if He were to take a hundred handfuls of dust and declare the same, the decree would still be true. For in this station, </w:t>
      </w:r>
      <w:r>
        <w:lastRenderedPageBreak/>
        <w:t>attention is focused on the command that emanates from the Source of Command, not on the thing as it is in itself.</w:t>
      </w:r>
    </w:p>
    <w:p w14:paraId="253B9FC9" w14:textId="77777777" w:rsidR="00D13072" w:rsidRDefault="00000000">
      <w:pPr>
        <w:pStyle w:val="BodyText"/>
      </w:pPr>
      <w:r>
        <w:t>As for those souls veiled by mention of “guardianship” and oblivious to what establishes the guardian and beyond it—prophethood, messengership, and lordship—know this first: by God, besides whom there is no other, the Primal Point never spoke such a word regarding any particular person in the Bayán. Yes, there was a tablet addressed to Mirza Suleiman, in the opening of which there was a word that left everyone incapable of understanding. Mirza Suleiman himself, upon returning from Maku, would say that this word is “guardianship” and that it was addressed to him. He claimed to possess this station. If only you had clung to him, for in this matter, he is more deserving of it in the sight of God than the one to whom you now cling. Beyond this, no mention of guardianship has ever been made, except for certain tablets that were written and falsely attributed to the Primal Point. All of them are lies before the Lord of Glory.</w:t>
      </w:r>
    </w:p>
    <w:p w14:paraId="7B6DAC7F" w14:textId="77777777" w:rsidR="00D13072" w:rsidRDefault="00000000">
      <w:pPr>
        <w:pStyle w:val="BodyText"/>
      </w:pPr>
      <w:r>
        <w:t>Furthermore, this rank of “guardian” is not one that can be taken away or affirmed for anyone. For what makes a guardian praiseworthy is the essence of guardianship itself, and after the severance of that essence, it is of no further mention before God, nor will it ever be. As the Primal Point—may all else be sacrificed for Him—says in this station: “The essence of everything is that it remains hidden from that which makes the guardian a guardian.” You should not look at the title of guardianship as a specific rank but rather at what sustains it, which is the divine tree of truth. If, hypothetically, the Prophet had not appointed someone by the name of “guardian,” today, mention would have been made of something other than guardianship. All of this is to ensure that on the day of the Manifestation, you are not veiled by names but look at what sustains the names of all things, even the mention of the Prophet.</w:t>
      </w:r>
    </w:p>
    <w:p w14:paraId="397F731B" w14:textId="77777777" w:rsidR="00D13072" w:rsidRDefault="00000000">
      <w:pPr>
        <w:pStyle w:val="BodyText"/>
      </w:pPr>
      <w:r>
        <w:t>Reflect for a moment so that you may understand that all are honored by His command and exalted by His mention, and this condition is true as long as they do not exceed their limits. Upon the advent of the primary cause, all these names lose their connection to their referents and return to the spiritual realms. If the decisive decree is issued once again, then all the most beautiful names of God apply to them. Otherwise, they return to their original state before the question of “why” or “how” is even asked.</w:t>
      </w:r>
    </w:p>
    <w:p w14:paraId="696FAD18" w14:textId="77777777" w:rsidR="00D13072" w:rsidRDefault="00000000">
      <w:pPr>
        <w:pStyle w:val="BodyText"/>
      </w:pPr>
      <w:r>
        <w:t>So, remove your focus from these limitations and look toward that point that permeates all things, and do not assume that point to be a delusion. Just as all servants have previously been left in delusions and will remain so until God’s will determines otherwise. Even Mirza Yahya, by whom you turned away from God, was once present before me like one of the servants, listening to the divine words as they were revealed, just as some are present now, and they hear in the same way every night and day. But the difference is that this arrogant soul, after two words flowed from his tongue, committed actions that no denier had ever done. However, the present souls who stand before the face speak with the most wondrous words, and yet they have no authority except by His permission. Thus has it been decreed, if you are among the knowing.</w:t>
      </w:r>
    </w:p>
    <w:p w14:paraId="7C506D32" w14:textId="77777777" w:rsidR="00D13072" w:rsidRDefault="00000000">
      <w:pPr>
        <w:pStyle w:val="BodyText"/>
      </w:pPr>
      <w:r>
        <w:t xml:space="preserve">Though the words of the idolaters have settled deeply in your heart, removing them is difficult unless you drink from this stream of grace that flows through the eyes of the words and permeates them. Thus, we have informed you, and we have told you what you were veiled from, so that you may tear the veils by the power of your Lord, the Mighty, the Bestower, and witness what you had not witnessed before and </w:t>
      </w:r>
      <w:r>
        <w:lastRenderedPageBreak/>
        <w:t>know what you had been heedless of. But you will not succeed in this unless you sever yourself from all that has been created between the heavens and the earth and turn to God, the Sovereign, the All-Powerful, the Almighty, the Chosen One.</w:t>
      </w:r>
    </w:p>
    <w:p w14:paraId="347A248E" w14:textId="77777777" w:rsidR="00D13072" w:rsidRDefault="00000000">
      <w:pPr>
        <w:pStyle w:val="BodyText"/>
      </w:pPr>
      <w:r>
        <w:t>O servants, do not rely on the words and suggestions of the idolaters for recognition in this Manifestation, whether they affirm or deny it, but look to the essence of the matter. For most people have been, and will continue to be, veiled and deluded. The leaders of the time, in their efforts to maintain their authority, will continue to bar people from the shore of unity and from knowing the signs of God. Consider, for example, the Manifestation of the Qur’an. The Prophet appeared with the verses of God, and no proof or argument was offered except the revealed verses. Nevertheless, after the Prophet’s ascension to the Supreme Friend and the departure of the fragrance of the Merciful, the affair fell into the hands of the scholars. These souls completely barred people from knowing the signs, saying, “You cannot comprehend the verses of God; the knowledge of them rests with us.” As a result, the authority of the verses was undermined, and the reins of the people fell into the hands of those souls. They trained the people in delusions that cannot be described, as you have seen and heard. They interpreted the verses about the next Manifestation, the Resurrection, and similar matters according to their own whims, and the people followed them unknowingly, until the matter reached a point where the harm of those delusions was fully realized when it affected the tree of the next Manifestation.</w:t>
      </w:r>
    </w:p>
    <w:p w14:paraId="4CD92C22" w14:textId="77777777" w:rsidR="00D13072" w:rsidRDefault="00000000">
      <w:pPr>
        <w:pStyle w:val="BodyText"/>
      </w:pPr>
      <w:r>
        <w:t>After the appearance of the Promised One in the year sixty, the breezes of grace began to blow again, the heavens of knowledge rose high, the earth of understanding expanded, and the verses of God descended from the heaven of His will. However, because of previous delusions, the people hesitated in accepting the authority of the verses, claiming they could not comprehend them. Yet the Truth—exalted be His mention—is too great, too noble, and too merciful to send forth a manifestation of Himself, command all to know Him (which is the very knowledge of God), and then provide proofs that are beyond human understanding. Glorified be He from such a thing!</w:t>
      </w:r>
    </w:p>
    <w:p w14:paraId="427EF84E" w14:textId="77777777" w:rsidR="00D13072" w:rsidRDefault="00000000">
      <w:pPr>
        <w:pStyle w:val="BodyText"/>
      </w:pPr>
      <w:r>
        <w:t>In the end, people remain preoccupied and veiled by their own misconceptions, to the extent that they do not suffice with the verses of God. This, despite the clear text of the Qur’an. Instead, they claim that since the verses are beyond our intellect and understanding, another proof must appear. They have exchanged the grace and proof of God for something else, something contrary to His will. Consequently, many turned away and returned to the abyss. The more intense the rejection of the disbelievers became, the more firmly the Sun of Meanings revealed the authority of the verses, to the point that all proof and argument were confined to the verses alone.</w:t>
      </w:r>
    </w:p>
    <w:p w14:paraId="1C08AE04" w14:textId="77777777" w:rsidR="00D13072" w:rsidRDefault="00000000">
      <w:pPr>
        <w:pStyle w:val="BodyText"/>
      </w:pPr>
      <w:r>
        <w:t>Despite the disbelievers’ objections, this verse was revealed from the heaven of oneness: “If an ant desired to grasp the Qur’an and its inner meaning and the innermost of its innermost according to the blackness of its eyes, it could do so, for the secret of self-sufficiency and the manifestation of oneness have vibrated in all things.” This verse was revealed so that all might sense that the doors of grace and favor are not closed, and that any soul who turns toward God can perceive the authority of the verses of God within the very essence of the verses themselves. The understanding of this station is not dependent on worldly knowledge and will never be; rather, it depends on pure souls and receptive hearts. Blessed are those who turn toward Him!</w:t>
      </w:r>
    </w:p>
    <w:p w14:paraId="14089597" w14:textId="77777777" w:rsidR="00D13072" w:rsidRDefault="00000000">
      <w:pPr>
        <w:pStyle w:val="BodyText"/>
      </w:pPr>
      <w:r>
        <w:lastRenderedPageBreak/>
        <w:t>Likewise, that Pure One tore through the veils and delusions that existed before, which had ensnared people, and returned to the horizon of “Verily, I am alive in the highest summit.” Now, certain deluded souls, in an effort to establish and preserve their leadership, seek first to erase the authority of the verses from the Bayán. They have made great efforts in this matter and continue to do so, employing all manner of trickery and deceit. However, God has willed that His verses be established by the truth, even though the idolaters may deny them. And now, their hypocrisy has reached such a degree that if anyone speaks of the authority of the verses, they mock and ridicule them, just as the peoples of the past did, but these individuals are even more ignorant and hypocritical than those before, if you only knew.</w:t>
      </w:r>
    </w:p>
    <w:p w14:paraId="285F75EF" w14:textId="77777777" w:rsidR="00D13072" w:rsidRDefault="00000000">
      <w:pPr>
        <w:pStyle w:val="BodyText"/>
      </w:pPr>
      <w:r>
        <w:t>The veiled souls have always sought to limit the expansive knowledge of God, and for this reason, most of humanity has been deprived of the bounties of the Merciful and the grace of the Lord. One day, a deluded soul mockingly remarked about the Point of the Bayán, saying, “He claimed that no one can produce a single verse, yet we see that some people can utter a few words that resemble verses. Therefore, by this standard, these people must also be considered true.” By God! Whoever perceives the fragrance of the divine garden of meanings will recognize in this statement the speaker’s disbelief, hypocrisy, arrogance, and objection against all the prophets and messengers.</w:t>
      </w:r>
    </w:p>
    <w:p w14:paraId="713C0E83" w14:textId="77777777" w:rsidR="00D13072" w:rsidRDefault="00000000">
      <w:pPr>
        <w:pStyle w:val="BodyText"/>
      </w:pPr>
      <w:r>
        <w:t>It is evident that such a soul has not partaken of the fountain of meanings and remains utterly deprived of the spiritual garden of God. This is all the more clear because the intended meaning of the Point of the Bayán’s statement is obvious. Even if a word of truth consists of only two letters, it remains the sovereign over the words of the people of the earth. By God! The pure-hearted and knowledgeable discern the fragrances of truth from even a single word, turning toward His garden.</w:t>
      </w:r>
    </w:p>
    <w:p w14:paraId="2805BCBD" w14:textId="77777777" w:rsidR="00D13072" w:rsidRDefault="00000000">
      <w:pPr>
        <w:pStyle w:val="BodyText"/>
      </w:pPr>
      <w:r>
        <w:t>Consider this: If a cup of fresh water is drawn from a flowing river, those with refined taste immediately recognize that the water comes from a pure source, even though it is just a single cup of water. Since the fountain of knowledge, understanding, grace, and power flows continuously, the sincere and the devout understand and trace that word back to its source. Thus have these matters been explained for you so that you may be guided by the guidance of your Lord and not be misled by the armies of Satan.</w:t>
      </w:r>
    </w:p>
    <w:p w14:paraId="7F266FF4" w14:textId="77777777" w:rsidR="00D13072" w:rsidRDefault="00000000">
      <w:pPr>
        <w:pStyle w:val="BodyText"/>
      </w:pPr>
      <w:r>
        <w:t>If a person can utter two words but becomes incapable of continuing with a third, it is clear that their words did not come from that continuous and ever-flowing source. By God, O servant, the truth, in all its aspects, will always stand apart from all else. Do not deceive yourself! If you wish to test this, come forth and ask for a verse from the verses of God. Then you will witness an ocean that surges with its own power for its own sake, a sea whose waves have no end, and you will witness the treasure trove of meanings and wisdom, and be among the certain.</w:t>
      </w:r>
    </w:p>
    <w:p w14:paraId="00A1E6EB" w14:textId="77777777" w:rsidR="00D13072" w:rsidRDefault="00000000">
      <w:pPr>
        <w:pStyle w:val="BodyText"/>
      </w:pPr>
      <w:r>
        <w:t>This supreme Manifestation, as the Point of the Bayán—exalted be His majesty—has decreed in the Bayán, has appeared solely through the verses, and so He has manifested through them. Otherwise, everything that has appeared from Him is a proof for the world. In this supreme Manifestation, all the signs of divine power in the heavens and on earth are visible, and none but the most deceitful and wicked would deny them.</w:t>
      </w:r>
    </w:p>
    <w:p w14:paraId="5E2481D6" w14:textId="77777777" w:rsidR="00D13072" w:rsidRDefault="00000000">
      <w:pPr>
        <w:pStyle w:val="BodyText"/>
      </w:pPr>
      <w:r>
        <w:t xml:space="preserve">Every soul today must avoid the vile, idolatrous souls, for they have appeared with a deceit so manifest that there is no comparison to it in all creation. For example, from the land of Ṣād, a letter was sent to the </w:t>
      </w:r>
      <w:r>
        <w:lastRenderedPageBreak/>
        <w:t>honored servant of God, Ásíyid Mihdí—upon him be the glory of God—stating that the mother of all abominations and sins had sent a letter to that land, claiming that a tablet had been buried in their house, written in the hand of the Exalted One. She claimed to have unearthed it and found written therein phrases attributed to the Point of the Bayán, supposedly recommending Mírzá Yaḥyá to the Manifestation of Bahá. By God! We were all astonished by the falsehoods of these souls and the deceit of this people. The command was issued for them to go and ask where exactly in the house this tablet was found and to show it, so that perhaps they might awaken and repent. They have reached such an extreme of falsehood! This whole affair is orchestrated by Mírzá Yaḥyá, who writes and sends instructions from here. May God curse the liars and the fabricators! The Point of the Bayán, seated on the Throne of Paradise, disavows them and says, “Loss be upon you, O assembly of the idolaters, and fire be upon you, O assembly of the wicked!”</w:t>
      </w:r>
    </w:p>
    <w:p w14:paraId="3995DEFD" w14:textId="77777777" w:rsidR="00D13072" w:rsidRDefault="00000000">
      <w:pPr>
        <w:pStyle w:val="BodyText"/>
      </w:pPr>
      <w:r>
        <w:t>Today, you must sharpen your vision, purify your heart, and cleanse your breast so that you may recognize and distinguish yourself from all others. This station, while lofty and sublime, is very simple and easy for the fair-minded, though the people of the Bayán have now reached such a state and have objected to the truth in matters that, from the beginning of creation until now, no one has ever objected to in such a way. All of us have been circumambulating around this Cause for years. By the Almighty God! There has never been any attachment to the vanities of this world, and if ever there was, we shared everything. Whenever anyone entered the Supreme House, they were treated as though they themselves were the owner of the house, with utmost kindness shown to them. Yet the people of the Bayán have objected to everything that has manifested from God, even to the drinking of tea and matters of clothing and similar things. Woe unto them and to their shame!</w:t>
      </w:r>
    </w:p>
    <w:p w14:paraId="45985299" w14:textId="77777777" w:rsidR="00D13072" w:rsidRDefault="00000000">
      <w:pPr>
        <w:pStyle w:val="BodyText"/>
      </w:pPr>
      <w:r>
        <w:t>I do not know what has happened, but everyone seems to be stuck in the same pitfall. A tablet has recently been revealed from the source of divine will, specifically for one of the beloved in the east. I will mention it here in the hope that they may become aware and listen to the words of the Point of the Bayán, spoken again from the tongue of the most wondrous and exalted Manifestation, and be ashamed of their wailing and lamentation, and cease from their actions. Here is what was revealed from the realm of God, the Almighty, the Great:</w:t>
      </w:r>
    </w:p>
    <w:p w14:paraId="7FA58461" w14:textId="77777777" w:rsidR="00D13072" w:rsidRDefault="00000000">
      <w:pPr>
        <w:pStyle w:val="BodyText"/>
      </w:pPr>
      <w:r>
        <w:t xml:space="preserve">In the name of the Most Holy, the Most High, the Most Exalted. This is the Book of the Primal Point to those who have believed in God, the One, the Unique, the Mighty, the All-Knowing. In it, He addresses those who have hesitated in this Cause from among the people of the Bayán, that they may be awakened by the wondrous words of God and arise from the slumber of heedlessness in this radiant and luminous dawn. Say: We commanded you in the Book not to place anyone ahead of the one from whom the Beloved of the knowers and the Desired One of those in the heavens and on earth will appear. And We commanded you that, if you were to attain the presence of God, you should arise before His face and proclaim on My behalf this exalted and mighty word: “Upon you, O Bahá’u’lláh, and upon your kindred, be the mention of God and the praise of all things in every moment and before every moment and after every moment.” We made this word a crown for the people of the Bayán, that they might, by it, ascend to the heights of sanctity and be among the winners. Yet they abandoned what they were commanded, so much so that none of them arose before His face with what We had enjoined them in the Tablets of </w:t>
      </w:r>
      <w:r>
        <w:lastRenderedPageBreak/>
        <w:t>mighty glory. Instead, from all directions, they cast the darts of hypocrisy at Him. Because of this, I wept, and the inhabitants of the realms of majesty and the Spirit of Faithfulness wept with Me.</w:t>
      </w:r>
    </w:p>
    <w:p w14:paraId="0BD4846A" w14:textId="77777777" w:rsidR="00D13072" w:rsidRDefault="00000000">
      <w:pPr>
        <w:pStyle w:val="BodyText"/>
      </w:pPr>
      <w:r>
        <w:t>Say: O people, show reverence before My beauty! Verily, He Who has appeared with the truth is indeed the Glory of the worlds, if you are of those who know. And He is the Glory of God, upon Him be the mention of God and His praise, as well as the praise of the hosts of the Most High, the praise of the hosts of the realm of eternity, and the praise of all things in every moment. Beware, lest you be veiled by what has been created between earth and heaven! Hurry toward the paradise of His pleasure and do not be among the heedless.</w:t>
      </w:r>
    </w:p>
    <w:p w14:paraId="72E87DB1" w14:textId="77777777" w:rsidR="00D13072" w:rsidRDefault="00000000">
      <w:pPr>
        <w:pStyle w:val="BodyText"/>
      </w:pPr>
      <w:r>
        <w:t>Say: His beauty was My beauty in truth, and His essence is My essence. All that We revealed in the Bayán was revealed for His most exalted and wondrous Cause. Fear God and do not argue concerning what We informed you about and foretold to you of His appearance. I made a covenant with His essence before I made a covenant with My own, and all things bear witness to this, if you are not of the deniers. By God, with a single melody of His, the realities of all things were born anew, and with another melody, the hearts of the near ones were enraptured. Beware that you are not veiled by anything from Him, whose meeting was the same as My own, and who sacrificed Himself in My path, just as I sacrificed Myself in His, out of love for His glorious, exalted beauty.</w:t>
      </w:r>
    </w:p>
    <w:p w14:paraId="5C2AEF6D" w14:textId="77777777" w:rsidR="00D13072" w:rsidRDefault="00000000">
      <w:pPr>
        <w:pStyle w:val="BodyText"/>
      </w:pPr>
      <w:r>
        <w:t>Say: Without Him, the letter “Ḥá” would not have joined with “Bá,” the form of “Há” would not have rested upon “Váv,” and nothing of what was or what is would have been created if you are among those who perceive. Without Him, I would not have cast Myself into the hands of the idolaters, nor would I have been suspended in the air. By God, through My longing for Him and My desire for His essence, I bore what no prophets or messengers have borne. I accepted all this upon Myself so that nothing would afflict His tender and delicate heart, which is more refined and lofty than all else. And We enjoined you throughout the Bayán that no one should grieve another, lest any sorrow reach Him. Otherwise, what do I care for you, O assembly of the heedless?</w:t>
      </w:r>
    </w:p>
    <w:p w14:paraId="763019D0" w14:textId="77777777" w:rsidR="00D13072" w:rsidRDefault="00000000">
      <w:pPr>
        <w:pStyle w:val="BodyText"/>
      </w:pPr>
      <w:r>
        <w:t>Verily, in the Bayán, I sought only His essence, and from the names, only His blessed, most sanctified, most wondrous, most sublime Name. By My life, if I spoke of lordship, I intended nothing but His lordship over all things. If the mention of divinity flowed from My pen, it was only His divinity that I meant. If the mention of the Desired One appeared, He was My desire. Likewise, He was the Beloved I sought, the Beloved of all those who know. If I mentioned prostration, I sought nothing but prostration before His exalted, glorious face. If I praised any soul, it was His own soul that My heart sought to praise. If I commanded the people to act, it was only to act in accordance with His pleasure in the day of His appearance. All that descended upon Me from the majesty of My Lord, the All-Knowing, the All-Wise, bears witness to this. I made all things dependent on His affirmation and His pleasure, and verily, He is the One who, in His very essence, was the God of all worlds and the Desired One of all seekers. And if you open your eyes, you will see signs under His shadow of those who are devoted in worship.</w:t>
      </w:r>
    </w:p>
    <w:p w14:paraId="2E5B2C03" w14:textId="77777777" w:rsidR="00D13072" w:rsidRDefault="00000000">
      <w:pPr>
        <w:pStyle w:val="BodyText"/>
      </w:pPr>
      <w:r>
        <w:t xml:space="preserve">You have committed against Him what no people of the Qur’an committed against Me, nor what the hosts of the Jews did to the Spirit. Alas! Alas! for the burning of My heart and the sigh of My soul over what has befallen My Beloved from the hands of the idolaters! Woe unto you and your faithfulness, O assembly of the wrongdoers! Verily, We created loyalty and courtesy for His sake so that, at His </w:t>
      </w:r>
      <w:r>
        <w:lastRenderedPageBreak/>
        <w:t>appearance, you would not commit anything that would disturb My essence or the realities of all things. Yet you have transgressed beyond what was ordained in the Book of God, the Most Exalted, the Most Great, tearing the veil of decency and the covering of sanctity, committing deeds that the pen of creation is ashamed to mention between heaven and earth.</w:t>
      </w:r>
    </w:p>
    <w:p w14:paraId="7AB434D8" w14:textId="77777777" w:rsidR="00D13072" w:rsidRDefault="00000000">
      <w:pPr>
        <w:pStyle w:val="BodyText"/>
      </w:pPr>
      <w:r>
        <w:t>Alas! Alas! for what befell this solitary, strange wronged one at your hands, and I know not what more you will do to Him. Nay, by My all-knowing soul, I do know, and I possess the knowledge of all things in a tablet that God has safeguarded from the gaze of the idolaters. I informed Him beforehand of what has come upon Him and what is yet to come, even though He knew Himself what lies within the breasts of the worlds. Nothing escapes His knowledge, nor does anything elude His grasp, which He created by a word from His presence. There is no god but He, the Unique, the Raiser of the dead, the Quickener, the Destroyer.</w:t>
      </w:r>
    </w:p>
    <w:p w14:paraId="6E5C46CA" w14:textId="77777777" w:rsidR="00D13072" w:rsidRDefault="00000000">
      <w:pPr>
        <w:pStyle w:val="BodyText"/>
      </w:pPr>
      <w:r>
        <w:t>Say: O people, He is the One who, if He so wills, can make all in the heavens and on earth a lasting proof from Himself, for such a thing is easy and effortless for Him. Verily, He is the One who created the paradise of the Bayán for His own sake, from Him all things began, and to Him all things return if you are among those who know. Yet you, with what was in His grasp, did not consent that He should even name Himself by any of the names, though these names and their dominions were created by His command, the Mighty, the Glorious. Alas! Alas! for your heedlessness, O assembly of the Bayán! Alas! Alas! for your veiling, O assembly of the idolaters!</w:t>
      </w:r>
    </w:p>
    <w:p w14:paraId="6514AB31" w14:textId="77777777" w:rsidR="00D13072" w:rsidRDefault="00000000">
      <w:pPr>
        <w:pStyle w:val="BodyText"/>
      </w:pPr>
      <w:r>
        <w:t>You, after indulging yourselves, reached the heights of what you called knowledge and then began mentioning the guardianship of one of His enemies, using it as proof against God—the One through whom the laws of religions were ordained from the beginning to the end. You returned to the same arguments used by the followers of the Qur’an, despite the fact that We had forbidden you from making any mention of such matters except with His permission. And God was a witness and aware of all this. Therefore, reflect upon your station and your knowledge, and woe unto you, and to your intellects, and to your understanding, O assembly of the most lost!</w:t>
      </w:r>
    </w:p>
    <w:p w14:paraId="64F861B9" w14:textId="77777777" w:rsidR="00D13072" w:rsidRDefault="00000000">
      <w:pPr>
        <w:pStyle w:val="BodyText"/>
      </w:pPr>
      <w:r>
        <w:t>Do you not know that We have folded up what the people possess and spread a new scroll? Blessed be God, the Sovereign, the Spreader, the Mighty, the Generous.</w:t>
      </w:r>
    </w:p>
    <w:p w14:paraId="27C9D7C4" w14:textId="77777777" w:rsidR="00D13072" w:rsidRDefault="00000000">
      <w:pPr>
        <w:pStyle w:val="BodyText"/>
      </w:pPr>
      <w:r>
        <w:t>Say: O people, do not slander Me, for I have spoken only of this appearance and its praise. I have breathed only for His love, and I have turned only toward His radiant, shining face. I made the Bayán and all that was revealed therein but a leaf from the garden of Ridván for His sake, the Guardian, the Mighty, the Powerful. Beware lest you seize it and turn it over to him who sought to shed My blood once again, having followed his passions and desires, and who was among the enemies.</w:t>
      </w:r>
    </w:p>
    <w:p w14:paraId="056740B7" w14:textId="77777777" w:rsidR="00D13072" w:rsidRDefault="00000000">
      <w:pPr>
        <w:pStyle w:val="BodyText"/>
      </w:pPr>
      <w:r>
        <w:t>We explained the Bayán from a single word, then returned it to that word, and commanded that word to stand before the Throne, to witness the creation before it and rejoice in its own self, the All-Knowing, the All-Wise. Therefore, be just: Should its owner manage it, or someone else? What is wrong with you, O assembly of the veiled? We commanded the people of the Bayán to wear silk and to purify themselves and their garments so that nothing displeasing to Him would meet His eyes. Likewise, in all things, We have explained in detail in a clear Book. All of this was for His sake if you are among the fair-minded.</w:t>
      </w:r>
    </w:p>
    <w:p w14:paraId="652A5D08" w14:textId="77777777" w:rsidR="00D13072" w:rsidRDefault="00000000">
      <w:pPr>
        <w:pStyle w:val="BodyText"/>
      </w:pPr>
      <w:r>
        <w:lastRenderedPageBreak/>
        <w:t>We created the heavens and the earth and all that was ordained between them for His loved ones. How, then, for His radiant, glorious, and shining beauty? And you clung to what We had ordained for Him and used it to object to My Beloved. What will benefit you today, O assembly of the hateful? And what will save you now, O assembly of the corrupt? You objected to Him and to all that appeared from Him after We enjoined you in the Tablets that whoever even thinks of His Most Great Name should rise from their place and recite: “Glorified be God, the Possessor of sovereignty and dominion,” nineteen times, and then say: “Glorified be God, the Possessor of might and majesty,” nineteen times, as revealed in a Tablet of great glory.</w:t>
      </w:r>
    </w:p>
    <w:p w14:paraId="253FF0B9" w14:textId="77777777" w:rsidR="00D13072" w:rsidRDefault="00000000">
      <w:pPr>
        <w:pStyle w:val="BodyText"/>
      </w:pPr>
      <w:r>
        <w:t>You disbelieved in Him and His verses, and you were not content with that. You failed to observe the rights of God in His regard, nor did you respect the command of God concerning His exalted, all-knowing self. Instead, you objected to every one of His actions, one by one, and were among the mockers.</w:t>
      </w:r>
    </w:p>
    <w:p w14:paraId="2102A381" w14:textId="77777777" w:rsidR="00D13072" w:rsidRDefault="00000000">
      <w:pPr>
        <w:pStyle w:val="BodyText"/>
      </w:pPr>
      <w:r>
        <w:t>I know not by what word you were created, O you whose deeds have bewildered the hearts of the hosts of the celestial realms and the hearts of the sincere and the near ones. Thus have We recounted for you in this Tablet, O servant, what the dove of the Bayán has sung before the Throne of your Lord, the Mighty, the Praised. Read what has been revealed therein, then guard the pearls of meaning from every treacherous thief among the hosts of the devils! If you find one with vision, spread it before his eyes that he may witness and be among the triumphant. Perhaps some of Our chosen servants, the righteous, may recognize what has befallen the Chosen Beauty from these wicked ones who have taken the calf as their lord, worshipping it in the morning and evening and rejoicing in it.</w:t>
      </w:r>
    </w:p>
    <w:p w14:paraId="7D474B79" w14:textId="77777777" w:rsidR="00D13072" w:rsidRDefault="00000000">
      <w:pPr>
        <w:pStyle w:val="BodyText"/>
      </w:pPr>
      <w:r>
        <w:t>And you, be not saddened by what has come upon Us. Be patient as We were patient, for verily He is the best Helper and Sustainer. Remember your Lord in the nights and days, and speak His praise among His servants, that through His praise, the fire of His love may be kindled in the hearts of the doers of good. Then all will rise in praise of their Lord, the Lord of what is seen and unseen, and the Lord of your forefathers. Praise be to God, the Lord of all the worlds.</w:t>
      </w:r>
    </w:p>
    <w:p w14:paraId="33276954" w14:textId="77777777" w:rsidR="00D13072" w:rsidRDefault="00000000">
      <w:pPr>
        <w:pStyle w:val="BodyText"/>
      </w:pPr>
      <w:r>
        <w:t>Every person of insight and understanding will surely weep both for the truth and for themselves when they reflect on these revealed verses. They will lament for the exalted Truth, seeing it subjected to such oppression by the hands of such tyrants that neither creation has witnessed nor hearing has grasped. They will also lament for themselves, realizing that they have failed to rise as they should in support of this wondrous Cause. We ask God to raise up souls with His sovereignty who will accomplish what these people have neglected so that those holy souls may arise with the effort that is worthy of this revelation.</w:t>
      </w:r>
    </w:p>
    <w:p w14:paraId="0A008579" w14:textId="77777777" w:rsidR="00D13072" w:rsidRDefault="00000000">
      <w:pPr>
        <w:pStyle w:val="BodyText"/>
      </w:pPr>
      <w:r>
        <w:t>Those who circle around the Spirit say, “Do not conceal, tear away the veils, and reveal what has been hidden in the secret of God’s knowledge, the Omnipotent, the Ever-Watchful!” But those who circle around the intellect say, “Beware, beware! Be patient and do not disclose what would terrify the forms of the heedless and cause the breasts of the idolaters to tremble. Present to the servants what is appropriate for their station and their rank! Beware lest you give the infant the knowledge of maturity or share the secrets of the sanctuary of God with the deprived or the melodies of God with the deaf!”</w:t>
      </w:r>
    </w:p>
    <w:p w14:paraId="510D3126" w14:textId="77777777" w:rsidR="00D13072" w:rsidRDefault="00000000">
      <w:pPr>
        <w:pStyle w:val="BodyText"/>
      </w:pPr>
      <w:r>
        <w:t xml:space="preserve">O unjust and blind one, why did you not question the tree of rejection? Why has a soul, whose name you bore for twenty years and through whose words you established rank for yourself, now issued a decree </w:t>
      </w:r>
      <w:r>
        <w:lastRenderedPageBreak/>
        <w:t>for his death and committed actions that no one has ever done before, constantly conspiring to destroy his Cause? You and your kind were all created by his word, yet what should be said when whatever is spoken has no effect on the souls of the heedless and the idolaters?</w:t>
      </w:r>
    </w:p>
    <w:p w14:paraId="02234F82" w14:textId="77777777" w:rsidR="00D13072" w:rsidRDefault="00000000">
      <w:pPr>
        <w:pStyle w:val="BodyText"/>
      </w:pPr>
      <w:r>
        <w:t>It is clear that if any soul were touched by even a spark from the fire of God’s love, they would never busy themselves with such words or raise such objections to the Sovereign of Names and Attributes—actions unlike anything seen in creation before. Soon, God will raise up souls who will be awakened by His words, understand His purpose, turn towards Him, and sever themselves from the world.</w:t>
      </w:r>
    </w:p>
    <w:p w14:paraId="1FADD365" w14:textId="77777777" w:rsidR="00D13072" w:rsidRDefault="00000000">
      <w:pPr>
        <w:pStyle w:val="BodyText"/>
      </w:pPr>
      <w:r>
        <w:t>And regarding what you wrote about answering Mirza Muhammad Ali, Mirza Abu’l-Hasan, and others, you are not the judge of creation. Be the judge of your own soul and concern yourself with how you will answer God, for answering creation is easy. O shameless and dishonorable one, you express bewilderment at answering a few creatures, yet you give no thought to how you will answer God. Consider: if you feel ashamed before a few people, what will we say when we stand in the presence of the Throne of the Most Great, where all the prophets and the near ones are gathered? Imagine yourself in that station, along with all the hosts of the Bayán, and the First Point addressing you and them from the right of the Throne.</w:t>
      </w:r>
    </w:p>
    <w:p w14:paraId="6A9380C4" w14:textId="77777777" w:rsidR="00D13072" w:rsidRDefault="00000000">
      <w:pPr>
        <w:pStyle w:val="BodyText"/>
      </w:pPr>
      <w:r>
        <w:t>Let it be said to you in Persian, so that you may fully understand: “O people of the Bayán, did I not inform you in all the Tablets that after Me a Manifestation would appear? Surely, you all say, ‘Yes.’ And by the True Self, in all the Tablets I gave glad tidings and took the covenant of that Most Exalted Luminary from all. Did I not tell you that that Ancient Beauty would appear with the verses of God? Did I not say that those who claim to possess the highest stations would fall lifeless in His presence? Did I not say that the highest tree of affirmation would be brought low by the lowest tree of negation? Did I not say that every being of light would appear as darkness in the radiance of His face? Did I not say that at the moment of His appearance, none would be aware of Him except His own Essence? Did I not say that in the time of His appearance, you should not be veiled by what has been revealed in the Bayán? Did I not say to the Letters of the Bayán, the first of His creation, that you should not be deprived of that Ancient Beauty? Did I not say that all the Bayán is but a leaf in the paradise of that Tree of Oneness? Did I not say that He has the power to turn away even the most exalted of creation? And did I not say that all the Bayán was created by Him before His previous appearance?”</w:t>
      </w:r>
    </w:p>
    <w:p w14:paraId="37BFBD17" w14:textId="77777777" w:rsidR="00D13072" w:rsidRDefault="00000000">
      <w:pPr>
        <w:pStyle w:val="BodyText"/>
      </w:pPr>
      <w:r>
        <w:t>Surely, you all affirm this, for it is explicitly written and recorded in the Tablets of the Bayán. Despite all these countless counsels and firm admonitions, what reason and proof did you have to draw the sword of injustice against this Blessed Beauty, to rise up in defiance of His sanctity, and to seek to shed His pure blood? You attacked Him from all sides with the swords of hypocrisy, despite His having manifested with the same proof with which I appeared before you, and with which Muhammad, the Messenger of God, appeared before you, and with which the Spirit appeared before you. If you say, “How do we know that these verses are from God?” I say, “By the same reason that you knew My verses to be from God.”</w:t>
      </w:r>
    </w:p>
    <w:p w14:paraId="51C5E5AF" w14:textId="77777777" w:rsidR="00D13072" w:rsidRDefault="00000000">
      <w:pPr>
        <w:pStyle w:val="BodyText"/>
      </w:pPr>
      <w:r>
        <w:t xml:space="preserve">Though you acknowledge that these wondrous verses are spread throughout the world, and that at all times He has spoken words before which all creation is as naught, you have taken as your lord one who fights against God. Some of you cling to the fact that I called him ‘the fruit,’ yet in My own Book, I </w:t>
      </w:r>
      <w:r>
        <w:lastRenderedPageBreak/>
        <w:t>revealed that if a branch or leaf or fruit is seen that does not bow in worship before that Sun of Manifestation in the Day of His appearance, it is not of Me and does not return to Me.</w:t>
      </w:r>
    </w:p>
    <w:p w14:paraId="30094B9C" w14:textId="77777777" w:rsidR="00D13072" w:rsidRDefault="00000000">
      <w:pPr>
        <w:pStyle w:val="BodyText"/>
      </w:pPr>
      <w:r>
        <w:t>And some of you cling to the fact that I called him ‘the mirror,’ yet I stated that a hundred thousand like him were brought forth by a single ray of that Sun. However, you do not understand the matter of the mirror. Even if you accept him as the mirror, it is clear that, according to My words, you have called him a mirror, and I clearly stated that you should not be veiled by what has been revealed in the Bayán from that Manifestation of the Lord of Lords. Furthermore, I said that those who claimed to possess the highest stations would be lifeless in the presence of that Greatest Manifestation, and that a hundred thousand mirrors like those you call mirrors, when compared to one of those radiant souls from the Sun of Oneness, would be nothing.</w:t>
      </w:r>
    </w:p>
    <w:p w14:paraId="6FA65BC3" w14:textId="77777777" w:rsidR="00D13072" w:rsidRDefault="00000000">
      <w:pPr>
        <w:pStyle w:val="BodyText"/>
      </w:pPr>
      <w:r>
        <w:t>If you say that this mirror is now making the same claim, it is certain that this claim is false. For I explicitly stated that if the mirror claims the station of the Sun, it will be evident to the Sun that it is but a shadow of it. By this very statement, I made it clear that the mirror would make a claim of the Sun. This claim itself is proof of its falsehood, for after the appearance of the Sun of Oneness, it has spoken these words in defiance of itself, in rebellion against its own existence, and in arrogance towards its essence. Many of you have followed him in this.</w:t>
      </w:r>
    </w:p>
    <w:p w14:paraId="5C1B3B9A" w14:textId="77777777" w:rsidR="00D13072" w:rsidRDefault="00000000">
      <w:pPr>
        <w:pStyle w:val="BodyText"/>
      </w:pPr>
      <w:r>
        <w:t>Woe to you, O people of the Bayán, again woe to you, O people of the Bayán, again woe to you, O people of the Bayán, and woe unto you to the end that has no end! For because of your deeds, My heart has melted, My liver has burned, My innermost being has been torn apart, My limbs have been shattered, My body has trembled, My skin has shuddered, My soul has been shaken, My essence has gone mad, My inner reality has lamented, and My outer and inner being, both first and last, have grieved.</w:t>
      </w:r>
    </w:p>
    <w:p w14:paraId="1BCA7537" w14:textId="77777777" w:rsidR="00D13072" w:rsidRDefault="00000000">
      <w:pPr>
        <w:pStyle w:val="BodyText"/>
      </w:pPr>
      <w:r>
        <w:t>What you have said and continue to say, attributing it to Me and clinging to My words as your proof, has been refuted by the very Bayán. I explicitly commanded you in the Bayán that you should not be veiled by it from the Merciful One. I do not know, then, what excuse you have or to what rope you are clinging. You do not look to My Cause, and you have rejected the counsel of God. You have named one who now fights against God by one of My names, and by this, you are waging war and disputing with Me. Yet I have explicitly stated that all the manifestations of the Names will be servants and worshippers in that most exalted, sanctified Manifestation.</w:t>
      </w:r>
    </w:p>
    <w:p w14:paraId="40FF7288" w14:textId="77777777" w:rsidR="00D13072" w:rsidRDefault="00000000">
      <w:pPr>
        <w:pStyle w:val="BodyText"/>
      </w:pPr>
      <w:r>
        <w:t>If I say He is One, that is one of His Names. If I say He is Sanctified (Subbuh), then the manifestation of that Name is one of His Names. If I say He is the Most Holy (Quddus), He is the One who manifests that Name, and will continue to do so through His chosen ones. If I say He is Mighty (’Aziz), every mighty one bows before the loftiness of His might. If I say He is Beloved (Mahbub), every beloved one has torn the veil of their heart in love and affection for Him. If I say He is Sovereign (Muhaymin), He is the King who, in the Day of His Manifestation, proves through His own proof that God has made Him Sovereign over all things by His command. If I say He is Self-Subsisting (Qayyum), then He is the Manifestation of One of the Sustainers of His realm of Oneness.</w:t>
      </w:r>
    </w:p>
    <w:p w14:paraId="22D9A40C" w14:textId="77777777" w:rsidR="00D13072" w:rsidRDefault="00000000">
      <w:pPr>
        <w:pStyle w:val="BodyText"/>
      </w:pPr>
      <w:r>
        <w:t xml:space="preserve">In these words, I have clearly mentioned all the Most Beautiful Names as being the servants at His court, while the essence of the Intended One, the Promised Countenance, is exalted, purified, and sanctified </w:t>
      </w:r>
      <w:r>
        <w:lastRenderedPageBreak/>
        <w:t>above all. Yet you have clung to a Name from My Book and have used it as a pretext to bring about what no nation before you has ever dared to do.</w:t>
      </w:r>
    </w:p>
    <w:p w14:paraId="127735A2" w14:textId="77777777" w:rsidR="00D13072" w:rsidRDefault="00000000">
      <w:pPr>
        <w:pStyle w:val="BodyText"/>
      </w:pPr>
      <w:r>
        <w:t>Thus has the Tongue of God, the Mighty, the Omnipotent, spoken. Can any soul answer these utterances of the First Point—may the souls of all in creation be His sacrifice? No, by God! Rather, we are all humbled, ashamed, and full of remorse. Those who have turned towards Him have not arisen with the conditions of acceptance, and the deeds of the heedless ones are well known, as they continue to rebel against Him.</w:t>
      </w:r>
    </w:p>
    <w:p w14:paraId="02513018" w14:textId="77777777" w:rsidR="00D13072" w:rsidRDefault="00000000">
      <w:pPr>
        <w:pStyle w:val="BodyText"/>
      </w:pPr>
      <w:r>
        <w:t>It is explicitly mentioned by the First Point that all the Most Beautiful Names, from Muhaymin and Qayyum, and even those above and below them, are merely souls who, in the matter of this wondrous Manifestation, have been proven by the very proof of this Manifestation. Now reflect upon the rank of those who, by the pen, have written in affirmation of this Most Great Manifestation, expressing what was cast upon their pure hearts. By God, they are the most exalted and luminous of creation, such that none before them surpassed them, and no soul among the latter ones will surpass them.</w:t>
      </w:r>
    </w:p>
    <w:p w14:paraId="7FAEAA95" w14:textId="77777777" w:rsidR="00D13072" w:rsidRDefault="00000000">
      <w:pPr>
        <w:pStyle w:val="BodyText"/>
      </w:pPr>
      <w:r>
        <w:t>O commanding soul (nafs ammara), why do you busy yourself with mentioning those souls and expressing bewilderment in answering? Why have you not pondered the deeds of those who sacrificed their lives for this Cause, and whose actions in affirming this Most Wondrous, Most Immaculate Manifestation stand as clear proof and manifest testimony in the heavens and on earth?</w:t>
      </w:r>
    </w:p>
    <w:p w14:paraId="6AD31A3A" w14:textId="77777777" w:rsidR="00D13072" w:rsidRDefault="00000000">
      <w:pPr>
        <w:pStyle w:val="BodyText"/>
      </w:pPr>
      <w:r>
        <w:t>Among them is the beloved martyr, Siyyid Isma‘il of Zawrah, who lovingly sacrificed his own life for this Manifestation. No soul has ever doubted his piety, virtue, fear of God, knowledge, and faith in God. Yet, you have not been guided by the deed of such a soul, and instead, you mention souls whose current standing before the Throne remains unknown. Perhaps God will assist them in His Cause, sever them from you and your likes, and make them among the sincere.</w:t>
      </w:r>
    </w:p>
    <w:p w14:paraId="3FA21CD4" w14:textId="77777777" w:rsidR="00D13072" w:rsidRDefault="00000000">
      <w:pPr>
        <w:pStyle w:val="BodyText"/>
      </w:pPr>
      <w:r>
        <w:t>It is necessary now to recount the details of Siyyid Isma‘il, the martyr—upon him be the glory of God, upon him be the praise of God, upon him be the light of God, upon him be the grandeur of God, upon him be the secret of God, upon him be the majesty of God, and upon him be the praise of all creation and the world.</w:t>
      </w:r>
    </w:p>
    <w:p w14:paraId="4938D14C" w14:textId="77777777" w:rsidR="00D13072" w:rsidRDefault="00000000">
      <w:pPr>
        <w:pStyle w:val="BodyText"/>
      </w:pPr>
      <w:r>
        <w:t>Perhaps you may become aware of those souls about whom the Point of the Bayán—exalted be His power—foretold, that before the appearance of the Sun of Oneness, they would be kindled by the fire of His love. Addressing the future Manifestation, He said, in essence: “Although all people are and will be veiled from You, there will be souls created for You who, even before Your Manifestation, will be set ablaze by the fire of Your love.”</w:t>
      </w:r>
    </w:p>
    <w:p w14:paraId="23C23A1C" w14:textId="77777777" w:rsidR="00D13072" w:rsidRDefault="00000000">
      <w:pPr>
        <w:pStyle w:val="BodyText"/>
      </w:pPr>
      <w:r>
        <w:t>Indeed, Siyyid Isma‘il was enkindled before the Manifestation, and surely others like him will arise, even though you and your likes deny and reject this.</w:t>
      </w:r>
    </w:p>
    <w:p w14:paraId="6D3C146B" w14:textId="77777777" w:rsidR="00D13072" w:rsidRDefault="00000000">
      <w:pPr>
        <w:pStyle w:val="BodyText"/>
      </w:pPr>
      <w:r>
        <w:t xml:space="preserve">Siyyid Isma‘il entered Iraq and took up residence near the House of the Most Great, in the home of Muhammad Rida—upon him be the glory of God. He requested that the Blessed Beauty visit his home, though several days passed before this request was granted. Then, on a certain day, His blessed Person consented and entered his abode. Siyyid Isma‘il, with all his means, prepared a gathering and presented </w:t>
      </w:r>
      <w:r>
        <w:lastRenderedPageBreak/>
        <w:t>several trays of fruits, sweets, and delicacies. At that moment, the Face of God turned toward the one who would later be martyred in His path and addressed him: “Come, eat of what has been set before you from the bounties and blessings of God!”</w:t>
      </w:r>
    </w:p>
    <w:p w14:paraId="34E83B51" w14:textId="77777777" w:rsidR="00D13072" w:rsidRDefault="00000000">
      <w:pPr>
        <w:pStyle w:val="BodyText"/>
      </w:pPr>
      <w:r>
        <w:t>He then spoke before God with humility, submission, weeping, and supplication, saying: “I desire from Your wondrous gifts that You nourish me with Your spiritual sustenance.” Then the Face of the Spirit was kindled, and He said: “Come, O servant!” He commanded him to sit before Him. The Tongue of God then uttered words from which the essence of meanings flowed upon all that was and will be. Indeed, I am unable to describe them or recount them. I do not know what bounties of spiritual sustenance were bestowed upon him by the hand of Providence, such that his soul, spirit, innermost being, and essence were entirely drawn towards the Beloved of the worlds. His soul was overtaken by the ardor of yearning to such an extent that he became oblivious to himself and all that was in the heavens and the earth. He turned with both his inner and outer being toward the Beloved until the gathering concluded and the Spirit returned to its abode.</w:t>
      </w:r>
    </w:p>
    <w:p w14:paraId="4C386260" w14:textId="77777777" w:rsidR="00D13072" w:rsidRDefault="00000000">
      <w:pPr>
        <w:pStyle w:val="BodyText"/>
      </w:pPr>
      <w:r>
        <w:t>However, after hearing the Words of God and tasting what he desired, he found no rest or peace within himself. In the following days, his yearning only increased, and his love for God intensified until, one morning, he arose before dawn, swept the courtyard of the house with his turban, and returned, took a knife, avoided the people, and left the city, arriving at the bank of the river. He stood facing the House, grasped his beard with one hand, and with the other, he severed his throat out of love for God, the Almighty, the Omnipotent, the Ever-Living. A great commotion arose among the people, and cries rang out from every soul. A large crowd gathered around him, and they saw that he had the knife in his hand and had placed his hand upon his chest. All creation was bewildered, as were the denizens of the Highest Realm, the cities of grandeur, and the kingdom of the Names and the realm of eternity. All prayed for him, extolled his face, descended upon him, circled around him, and inhaled the fragrances of his love. Were I to recount all that occurred on that day, you would neither believe it nor be able to comprehend it, and God bears witness to what I say.</w:t>
      </w:r>
    </w:p>
    <w:p w14:paraId="2A22CF73" w14:textId="77777777" w:rsidR="00D13072" w:rsidRDefault="00000000">
      <w:pPr>
        <w:pStyle w:val="BodyText"/>
      </w:pPr>
      <w:r>
        <w:t>In the Persian language, it is said that Siyyid Isma‘il, after the Blessed Beauty visited his home, requested spiritual sustenance, and He said, “Come, sit before Me!” After sitting, He uttered divine utterances that so inebriated Siyyid Isma‘il with the wine of the meanings of God’s Words that he became oblivious to himself and the world. Were all creation to attempt to describe that gathering or to express the sweetness of the meanings flowing from the eternal Ocean of the Countenance, they would surely find themselves incapable. The Words of God had such an effect on the heart of one who had turned to God that all his limbs were set ablaze with the fire of divine love. Only God knows what was bestowed upon him. He tasted what no one except God, the All-Knowing, the All-Wise, has known.</w:t>
      </w:r>
    </w:p>
    <w:p w14:paraId="147D28B3" w14:textId="77777777" w:rsidR="00D13072" w:rsidRDefault="00000000">
      <w:pPr>
        <w:pStyle w:val="BodyText"/>
      </w:pPr>
      <w:r>
        <w:t xml:space="preserve">After the gathering ended and the Blessed Beauty departed, Siyyid Isma‘il remained in a state of transformation. The fire of God’s love overtook him to the point that he became detached from eating and drinking. He lived in this condition for some time until one day, he composed poems in praise of God and shared them with the companions. These poems are still extant. If a soul were to reflect on them, they would perceive the flame of the innermost being of that sanctified soul. Eventually, one morning at dawn, he rose, turned toward the Most Great House, swept its courtyard with his turban, then took a </w:t>
      </w:r>
      <w:r>
        <w:lastRenderedPageBreak/>
        <w:t>knife, visited the home of Muhammad Rida, bid his companions farewell, and hastened to the altar of the Beloved, severed from all who are in the heavens and on earth. At that moment, all the angels in the highest heavens turned their faces toward him and accompanied him to the altar. Then, outside the city, near the riverbank, facing the House, he cut his blessed throat with his own hand, yearning for the love of his Lord, longing for His nearness, seeking His presence, and content with His decree.</w:t>
      </w:r>
    </w:p>
    <w:p w14:paraId="208F1E2A" w14:textId="77777777" w:rsidR="00D13072" w:rsidRDefault="00000000">
      <w:pPr>
        <w:pStyle w:val="BodyText"/>
      </w:pPr>
      <w:r>
        <w:t>When this news spread throughout the city, everyone heard of it. The gunner-in-chief and a group of Arabs and Persians came to that sacred spot and found the blessed figure lying there, with the knife in his hand, having sacrificed his life in this state. Upon seeing him, all were bewildered. That action caused some of the enemies to repent of their deeds and to attain the love of God. No such event had ever occurred in any age. Now observe that the name of this blessed soul was also Isma‘il, but unlike the Isma‘il who was returned from the altar of sacrifice, this Isma‘il did not return alive but gave his life for the Beloved. By God, this deed is a proof against all who are in the heavens and on earth, but neither you nor those like you perceive it. What business do you have with these worlds? Go and busy yourself with fabricated claims of succession and write treatises on that!</w:t>
      </w:r>
    </w:p>
    <w:p w14:paraId="2D850182" w14:textId="77777777" w:rsidR="00D13072" w:rsidRDefault="00000000">
      <w:pPr>
        <w:pStyle w:val="BodyText"/>
      </w:pPr>
      <w:r>
        <w:t>And also, there are other souls who have sacrificed their lives in this Manifestation, speaking of the Beloved as they reached the place of sacrifice. You have not mentioned these souls, who, like radiant suns, shine and rise among the people, due to your hatred toward God. Instead, you write, “What shall I say in response to this one or that one?” Verily, those who disbelieved in the signs of God, and followed you and your kind, have lost both in this world and the next. And their abode is the fire, and what a wretched dwelling it is for the deniers!</w:t>
      </w:r>
    </w:p>
    <w:p w14:paraId="6297A04E" w14:textId="77777777" w:rsidR="00D13072" w:rsidRDefault="00000000">
      <w:pPr>
        <w:pStyle w:val="BodyText"/>
      </w:pPr>
      <w:r>
        <w:t>You wrote, “What answer shall I give when some people cling to one person today, deeming him right, and then tomorrow declare him wrong?” The truth you mention has always been created—merely exalted by a garment of names. But after arrogance, pride, and turning away, that garment was taken from him. Take hold of the pen, for through what has flowed from it, the inhabitants of the realms of eternity curse you. And the Tongue of God, the truthful and faithful, bears witness to this. He says: “In the next cycle, when a mere drop of that sovereign light radiates, the greatest ones of the past will be rendered lifeless and nothing in comparison.” Yet, you persist in asking how a mirror (that you claim) can become false or how a fruit can fall. It is explicitly stated that many trees of affirmation become trees of rejection in the next Manifestation, yet you cling to one fruit according to your imagination. Even if it were a true fruit, by its rejection, it falls from the Divine Tree and returns to its original abode in the fire.</w:t>
      </w:r>
    </w:p>
    <w:p w14:paraId="6DEDC67F" w14:textId="77777777" w:rsidR="00D13072" w:rsidRDefault="00000000">
      <w:pPr>
        <w:pStyle w:val="BodyText"/>
      </w:pPr>
      <w:r>
        <w:t xml:space="preserve">At this point, a statement from the Point of the Bayán, the Countenance of the Most Merciful, and the Essence of the All-Praised—may the spirits of all in the realms of existence be His sacrifice—will be mentioned, perhaps so you may feel shame and refrain from extending your hand in transgression toward the canopy of God’s knowledge and understanding. Although you and your kind are reckoned among the deprived in the sight of God, the message is directed toward the near ones and always will be. He said, and His Word is truth: “O God, make this tree in its entirety for Him, so that it may bring forth the fruits God has created in it, for those God wills to reveal through it what He has ordained. By Your might, O Lord, I have not desired for there to remain any branch, leaf, or fruit on this tree that would not bow before Him on the day of His Manifestation or glorify You through Him as is befitting for the loftiness of </w:t>
      </w:r>
      <w:r>
        <w:lastRenderedPageBreak/>
        <w:t>His Manifestation and the exaltation of His inward essence. If, O my God, You witness any branch or leaf or fruit that does not bow before Him on the day of His Manifestation, then sever it from this tree, for it is not from me and does not return to me.”</w:t>
      </w:r>
    </w:p>
    <w:p w14:paraId="55E4E122" w14:textId="77777777" w:rsidR="00D13072" w:rsidRDefault="00000000">
      <w:pPr>
        <w:pStyle w:val="BodyText"/>
      </w:pPr>
      <w:r>
        <w:t>My soul is His sacrifice, my spirit is His sacrifice, my innermost being is His sacrifice, my outer being is His sacrifice, and the kingdom and dominion are His sacrifice. The power and Divinity, the glory and ruby, the manifestation and the humanity, all that has been created in the realms of eternity are His sacrifice, for His pen moves only in this wondrous mention, this glorious Manifestation, this exalted, sublime Manifestation, this radiant, shining sun, this clear, resplendent, mighty, exalted Cause. Reflect deeply on what the Point of Existence, the Beauty of the Worshiped One, has said! He says: “O Lord, I have not willed that there should remain on this tree any branch or leaf or fruit that would not bow before Him on the day of His Manifestation. And if You witness, O my Lord, that any branch or leaf or fruit does not bow before Him on the day of His Manifestation, then sever it from this tree, for it is not from me and does not return to me.”</w:t>
      </w:r>
    </w:p>
    <w:p w14:paraId="489DBDE0" w14:textId="77777777" w:rsidR="00D13072" w:rsidRDefault="00000000">
      <w:pPr>
        <w:pStyle w:val="BodyText"/>
      </w:pPr>
      <w:r>
        <w:t>Reflect a little! The fruit of the tree of reality in the previous Manifestation is such that all the people of the Bayán dwell under its shade. This was the original intent of what was decreed for the previous tree. Now, whoever attains that station is mentioned as fruits, branches, and boughs, and whoever does not is fallen and cut off. Now mourn a little over the fruit you have taken aside from God! If it were a true fruit, the Point of the Bayán has clearly stated: “If it does not believe in the truth on the day of Manifestation, it is not from me and will never be.” With such a clear and manifest statement, how do you wonder how a fruit can become false or fall?</w:t>
      </w:r>
    </w:p>
    <w:p w14:paraId="668A231F" w14:textId="77777777" w:rsidR="00D13072" w:rsidRDefault="00000000">
      <w:pPr>
        <w:pStyle w:val="BodyText"/>
      </w:pPr>
      <w:r>
        <w:t>Now observe the greatness of God’s Cause and your own status, as well as that of your guide! Say: “O child of the school of ignorance, you have not yet reached maturity, for if you had, you would not busy yourself with such words. Alas for you, for what you possess and what you have deduced, and what brings you joy today!” The mature ones are those who have recognized the Manifestation of the Lord of all worlds and are seated on the thrones of stability and dignity. For you and your kind, it is very difficult to break through these veils, but for God—exalted be His glory—there are souls who, through His breaths, tear through all veils. They are the ones whose every breath dominates all the people of the Bayán, as well as their words, actions, and knowledge. As the Point of the Bayán has said: “The one-year-old infant of the next Manifestation is stronger than all those in the Bayán.” By God, if they were to ponder this statement of the Point of the Bayán, they would all sever themselves from everyone in the heavens and the earth, from spirit and soul and essence, and turn towards the One.</w:t>
      </w:r>
    </w:p>
    <w:p w14:paraId="5C7259EA" w14:textId="77777777" w:rsidR="00D13072" w:rsidRDefault="00000000">
      <w:pPr>
        <w:pStyle w:val="BodyText"/>
      </w:pPr>
      <w:r>
        <w:t>This word is exceedingly great if you reflect upon it. For if the Cause were not immense, how could such a statement issue from the Revealer of the Bayán? We testify that God, the Most High, the Mighty, has spoken the truth. For if He were not mightier than all creation, He could not tear through these veils of delusion and break these great idols with the strength of the Friend of the heavens. Where is the station of these servants and the station of the previous ones? These are the servants upon whom the denizens of the highest realm pray, as well as the realities of all things. But you are unaware.</w:t>
      </w:r>
    </w:p>
    <w:p w14:paraId="29F0574D" w14:textId="77777777" w:rsidR="00D13072" w:rsidRDefault="00000000">
      <w:pPr>
        <w:pStyle w:val="BodyText"/>
      </w:pPr>
      <w:r>
        <w:t xml:space="preserve">You have written in slander that some people attribute sins to the Blessed Beauty and mentioned things too shameful for the pen to record. All you have mentioned is pure falsehood. These words have been </w:t>
      </w:r>
      <w:r>
        <w:lastRenderedPageBreak/>
        <w:t>cast upon you by that lying mischief-maker, and the one who spoke them has lied against God, the Almighty, the Self-Subsisting. Then the angels of sanctity from the highest Paradise address you, saying: “O you who associate partners with God, silence your tongue! From a drop of the oceans of His sanctification, we were created, and we were raised up. God has made us purified from anything besides Him, and we are exalted from mentioning anything but Him. And so, in this most exalted station, we glorify Him and sanctify Him.”</w:t>
      </w:r>
    </w:p>
    <w:p w14:paraId="0451F107" w14:textId="77777777" w:rsidR="00D13072" w:rsidRDefault="00000000">
      <w:pPr>
        <w:pStyle w:val="BodyText"/>
      </w:pPr>
      <w:r>
        <w:t>Then the angels of purification from the highest garden call to you, saying: “Take up your pen, O you who associate partners with God! By the blowing of the winds of His purification, we were created and raised up, and so we purify Him, glorify Him, and sanctify Him in this station, which God has made pure from your mention, your praise, and your knowledge, and the knowledge of the world.”</w:t>
      </w:r>
    </w:p>
    <w:p w14:paraId="56985B07" w14:textId="77777777" w:rsidR="00D13072" w:rsidRDefault="00000000">
      <w:pPr>
        <w:pStyle w:val="BodyText"/>
      </w:pPr>
      <w:r>
        <w:t>Then the angels of detachment in the highest Paradise call to you, saying: “Have shame, O you who have turned away from God! God has created us from the oceans of His detachment, and we are severed from every mention save His. We walk in this most exalted garden and mention Him, praise Him, and glorify Him every morning and evening.”</w:t>
      </w:r>
    </w:p>
    <w:p w14:paraId="2DE9124E" w14:textId="77777777" w:rsidR="00D13072" w:rsidRDefault="00000000">
      <w:pPr>
        <w:pStyle w:val="BodyText"/>
      </w:pPr>
      <w:r>
        <w:t>Then the inhabitants of the Garden of the Cause call to you, saying: “O you who are heedless of the mention of God and a combatant against Him with your own self! We were created by the command that flowed from His mighty, wondrous pen. It is He who, by His command, caused the Supreme Pen to inscribe on the tablets whatever He willed. It is He who rules over what He wills. He is not questioned concerning what He does, while all else will be questioned. If you are of those who understand. He is the chosen one in Himself, doing what He wills by His sovereign authority. No one has the right to object to Him. It is your rebellious soul to which your objections return. No other people have been more veiled than you. By the fire of your malice, the fire of hell has been kindled. Fear God and do not attribute to Him what your soul and desire command you, and do not be among the polytheists! By God, every atom bears witness to His sanctity, and all things proclaim His purification. The realities of all things declare His detachment, and the people of the cities of eternity testify to His oneness. If He were to decree that the essence of polytheism be regarded as monotheism, He could do so by His mighty authority. And if He desired to transform the sins of the possible beings into purity with a word from Himself, He could do so by His command. Only weakness belongs to you and your kind, O you who have made yourself deprived of the breezes of God in these most wondrous, radiant days.”</w:t>
      </w:r>
    </w:p>
    <w:p w14:paraId="6170105A" w14:textId="77777777" w:rsidR="00D13072" w:rsidRDefault="00000000">
      <w:pPr>
        <w:pStyle w:val="BodyText"/>
      </w:pPr>
      <w:r>
        <w:t xml:space="preserve">Alas for you and your understanding! Do you not know that the decree flows from Him and does not return to anyone else? He is the commander in the pre-eternal ages, and nothing else governs Him, for all are poor before Him and were created by His word, the Mighty, the Wondrous. Should a leaf that has fallen from the tree, yellowed by the wind of its own self, object to the Tree from which every leaf proclaims: “Indeed, there is no God but Him, the Exalted, the All-Knowing, the Wise”? Should nothingness object to the Sovereign of the Footstool, or legislate for Him according to its own laws? No, by His most exalted Self! Listen to my word, then seek forgiveness throughout your life, that God may forgive you and purify you of what has afflicted you, and that He may sever you from yourself and your desires and bring you closer to that which is better for you than the kingdom of the heavens and the earth! By God, you </w:t>
      </w:r>
      <w:r>
        <w:lastRenderedPageBreak/>
        <w:t>have desired only to ruin the Cause of God, and we ask God to destroy you and those who supported you in what you have done and committed, for He is able over all things.”</w:t>
      </w:r>
    </w:p>
    <w:p w14:paraId="23303A9E" w14:textId="77777777" w:rsidR="00D13072" w:rsidRDefault="00000000">
      <w:pPr>
        <w:pStyle w:val="BodyText"/>
      </w:pPr>
      <w:r>
        <w:t>This servant has been compelled to respond, for fear that if no answer is given, some weak souls may be deprived of the truth by these fabricated words. Yet, by God, there is no god but Him! The innate disposition does not incline towards neglecting the remembrance of God to respond to the words of the idolaters. But what can be done? The duty is to provide an answer to what has been stated, so that these fabrications do not become a veil between the servants and the Sovereign on the Day of Judgment.</w:t>
      </w:r>
    </w:p>
    <w:p w14:paraId="0C4584C9" w14:textId="77777777" w:rsidR="00D13072" w:rsidRDefault="00000000">
      <w:pPr>
        <w:pStyle w:val="BodyText"/>
      </w:pPr>
      <w:r>
        <w:t>The intention behind these false words, cast upon you, is nothing but to prevent some souls from reaching the shores of the Paradise of the All-Merciful and to ensnare them in the trap of idle words. During the twelve years of His stay in Iraq, everyone knows how much effort and struggle were made to remove certain vile ones from among this group. And if, God forbid, some have committed such deeds, they did so in secrecy. By God, O heedless one, you are unaware of the gravity of the matter on which you cast your objections. If you knew, you would be destroyed instantly.</w:t>
      </w:r>
    </w:p>
    <w:p w14:paraId="6203CE23" w14:textId="77777777" w:rsidR="00D13072" w:rsidRDefault="00000000">
      <w:pPr>
        <w:pStyle w:val="BodyText"/>
      </w:pPr>
      <w:r>
        <w:t>The primary reason for the Blessed Beauty’s aversion to Mírzá Yaḥyá, by God, there is no god but Him, was that he violated the sanctity of the Household of the First Point—may all in existence be His sacrifice—although in all the Heavenly Books such acts are forbidden. His shamelessness reached the extent that he declared his own wives forbidden in his writings, yet he extended his hand of transgression and betrayal towards the sanctity of the Manifestation of the Sovereign of the worlds. Alas for him and his loyalty! And would that he had been content with his own self, but after committing the act, he delivered her to the idolaters, as all the people of the Bayán have heard and know. His vile deeds should be asked about from those who accompanied him.</w:t>
      </w:r>
    </w:p>
    <w:p w14:paraId="4707FA9E" w14:textId="77777777" w:rsidR="00D13072" w:rsidRDefault="00000000">
      <w:pPr>
        <w:pStyle w:val="BodyText"/>
      </w:pPr>
      <w:r>
        <w:t>Beyond these matters, what is astonishing is that the very statement you have written is itself a clear proof and decisive argument for the truth of this Cause, yet you have not realized it. The one whom you yourself acknowledge was neither learned nor among the sages nor recognized as a scholar or wearer of the turban, and who, according to you, mingled with the likes of Mírzá Mushír ad-Dawlih, suddenly manifests the fountains of divine meanings without any external cause, and the suns of divine wisdom rise and shine from the horizon of his will. O unjust one, this is a station above all other stations, if you are among the fair-minded. You have belittled this supreme favor, thinking that these words will mislead the people. You have erred, O criminal and sinner! Every discerning and insightful person who hears will, of course, become more steadfast and firm in the Cause of God.</w:t>
      </w:r>
    </w:p>
    <w:p w14:paraId="18265A70" w14:textId="77777777" w:rsidR="00D13072" w:rsidRDefault="00000000">
      <w:pPr>
        <w:pStyle w:val="BodyText"/>
      </w:pPr>
      <w:r>
        <w:t>Think of another approach for yourself, as these delusions only affect the souls inclined toward base desires, not those directed by the All-Merciful. The polluted, limited hearts may be distracted from the remembrance of the Sovereign of the Divine Unity by such false, disgraceful words, but the purified souls will turn to the All-Merciful with their entire being. Now, I ask you: If a soul, unknown for any knowledge or virtue and not recognized for wisdom or justice among the people, rises up and speaks the divine words of God as heard and being heard—would this soul be greater, or one who was educated among the people of knowledge? Without doubt, the first is greater, for he manifests purely by the power of God.</w:t>
      </w:r>
    </w:p>
    <w:p w14:paraId="126848C4" w14:textId="77777777" w:rsidR="00D13072" w:rsidRDefault="00000000">
      <w:pPr>
        <w:pStyle w:val="BodyText"/>
      </w:pPr>
      <w:r>
        <w:lastRenderedPageBreak/>
        <w:t>It is fitting that God—exalted be His glory—has spoken from your own tongue with words that are sufficient for the discerning in understanding such souls. God has always been the target of such objections, just as they objected to the Spirit of God for keeping company with the sinners and tax collectors. By God, in this Manifestation, despite the many counsels of the Point of the Bayán—exalted be His glory—such tribulations have descended that none of the previous Manifestations have experienced. The calamities of the past and future do not compare to the filth on this polluted paper that was sent to the Most Holy Court, while its author had no knowledge of the matter and spoke purely from ego and desire. These are the tribulations witnessed, but there are even greater afflictions in this Manifestation that none but God has comprehended.</w:t>
      </w:r>
    </w:p>
    <w:p w14:paraId="45BC4505" w14:textId="77777777" w:rsidR="00D13072" w:rsidRDefault="00000000">
      <w:pPr>
        <w:pStyle w:val="BodyText"/>
      </w:pPr>
      <w:r>
        <w:t>As mentioned in the Tablet of Júd—upon him be the glory of God—there is a verse revealed that has melted the hearts of all in the world. He says—exalted be His glory—“You saw Me, and you lived with Me, and you witnessed the ocean of My tranquility and the mountain of My patience. Reflect on what caused Me to cry out between the heavens and the earth!” But what use is there in casting divine verses upon you, for it is like singing to a deaf bird. We ask God to purify the earth of your filth and the filth of those with you, for He answers the prayers of the beseechers.</w:t>
      </w:r>
    </w:p>
    <w:p w14:paraId="62B0A509" w14:textId="77777777" w:rsidR="00D13072" w:rsidRDefault="00000000">
      <w:pPr>
        <w:pStyle w:val="BodyText"/>
      </w:pPr>
      <w:r>
        <w:t>It is well known that you have turned away from the truth based on the words of the most wicked and lowly people, clinging to the tree of ego and desire.</w:t>
      </w:r>
    </w:p>
    <w:p w14:paraId="2DB82A67" w14:textId="77777777" w:rsidR="00D13072" w:rsidRDefault="00000000">
      <w:pPr>
        <w:pStyle w:val="BodyText"/>
      </w:pPr>
      <w:r>
        <w:t>You wrote that in gatherings it is said that the Blessed Beauty has instigated corruption and sedition, and that it has become well-known that He first concealed His brother, declaring him the Qa’im, and then used him for personal gain. Curse be upon the one who cast these lies, and curse be upon the one who lied and slandered, rebelled, and became more arrogant, and then disbelieved and was wretched! By God, many people are found to be ignorant. Everyone knows that He came to Iraq by the decree of the government of Iran, and that Mírzá Yaḥyá fled to Iraq after the events in the land of Ṭá.</w:t>
      </w:r>
    </w:p>
    <w:p w14:paraId="0D3F8CFC" w14:textId="77777777" w:rsidR="00D13072" w:rsidRDefault="00000000">
      <w:pPr>
        <w:pStyle w:val="BodyText"/>
      </w:pPr>
      <w:r>
        <w:t>Say: “O polytheist, the one who sacrificed his spirit in the path of God, who stood before the people, who was struck by the arrows of fate every day, arrows so numerous that no one but God, the Almighty, the All-Knowing, could count them—many people rose against him in the days he was in Iraq, and every day they plotted to capture him and send him to the land of Ṭá.” Some said: “They will drown him in the river,” and others said: “The government will exile him.” God was witness and aware of all this, and all things wept for Him due to the calamities that befell Him, yet you wrote what you wrote. Curse be upon the liars!</w:t>
      </w:r>
    </w:p>
    <w:p w14:paraId="5A1051AC" w14:textId="77777777" w:rsidR="00D13072" w:rsidRDefault="00000000">
      <w:pPr>
        <w:pStyle w:val="BodyText"/>
      </w:pPr>
      <w:r>
        <w:t>All things bear witness that during His years in Iraq, there was no hope for His life, and He was continually afflicted with new tribulations. Despite this, base souls such as these speak of bread and snacks. Consider how far removed from reason you have become. By God, anyone who examines your words will clearly and evidently see the wrath of God manifest upon you. Glory be to God! A soul that cannot even write two sentences in pure Persian dares to object to Him, by whose will the Supreme Pen was created and from whom flowed the sound of the Pen, attracting the hearts of all that was and will be. Alas for you and what has appeared from you!</w:t>
      </w:r>
    </w:p>
    <w:p w14:paraId="3F1A212E" w14:textId="77777777" w:rsidR="00D13072" w:rsidRDefault="00000000">
      <w:pPr>
        <w:pStyle w:val="BodyText"/>
      </w:pPr>
      <w:r>
        <w:lastRenderedPageBreak/>
        <w:t>But this heedless people are not far removed from preferring your words over the words of truth, just as they preferred and worshipped the calf over truth for countless years, and even now they remain engaged in it. It is a great pity that a person would speak such disgraceful words, for words reflect the inner reality of a person. Thus, the words of those who behold the Greatest Horizon are adorned with the garment of politeness. We ask God not to leave us bare of this robe, by which the worth of a human being is revealed among the people of the world and which distinguishes them from animals. Then we ask Him to draw us nearer to Him, sever us from all but Him, and purify us from the stench of delusion and imitation, and to make us among those who say: “God is our Lord,” and then stand firm, undeterred by the mockery of all the people or the gloating of the heedless.</w:t>
      </w:r>
    </w:p>
    <w:p w14:paraId="6877B88D" w14:textId="77777777" w:rsidR="00D13072" w:rsidRDefault="00000000">
      <w:pPr>
        <w:pStyle w:val="BodyText"/>
      </w:pPr>
      <w:r>
        <w:t>O God, our God, open the eyes of these people so that they may see You manifest among Your creation and radiant in Your dominion! For if You were to open their eyes, You would not be afflicted by their mockery, the stones of their suspicions, or the arrows of their delusions, just as You opened the eyes of Your loved ones and made known to them what You did not reveal to others. If You were to lift the veils for them, as You have for Your loved ones, they would not have been veiled, nor would they have objected. But since You concealed it from them and revealed it to Your loved ones, the cry of the heedless has been raised from Your creation and the wailing of the deluded has ascended from Your dominion. Therefore, I ask You by Your very Self to lift the veils that have prevented them from recognizing You and the Manifestation of Your Self, so that all may gather on the shores of the ocean of Your oneness and the station of the majesty of Your sanctity and unity. Indeed, You are capable of whatever You will.”</w:t>
      </w:r>
    </w:p>
    <w:p w14:paraId="53EFE711" w14:textId="77777777" w:rsidR="00D13072" w:rsidRDefault="00000000">
      <w:pPr>
        <w:pStyle w:val="BodyText"/>
      </w:pPr>
      <w:r>
        <w:t>Those who have claimed that they made bread in His name—by God, I am ashamed to mention such rude and base souls—and that one is none other than Siyyid Muḥammad, the wicked one. These words are not the words of the noble and will never be. Whoever has spoken such words is like one who says: “The sun is illuminated by darkness,” or “the nightingale learned to sing from the crow,” or “a piece of ruby gained its brilliance and color from a stone.” What benefit is there when that heedless one is unaware?</w:t>
      </w:r>
    </w:p>
    <w:p w14:paraId="35805BF5" w14:textId="77777777" w:rsidR="00D13072" w:rsidRDefault="00000000">
      <w:pPr>
        <w:pStyle w:val="BodyText"/>
      </w:pPr>
      <w:r>
        <w:t>The souls who were among them denied it all, lest any truthful word should be spoken and the people should hear it. Siyyid Muḥammad, who by the Almighty God used to boast of standing in the Blessed Presence, has now come forth and fabricated such slanders against the Truth. Praise be to God, these servants have spoken nothing but the truth and righteousness and will never exchange their faith for worldly gain or turn away from the Truth. All give thanks for having attained faith in God in this Revelation. This servant cries out: “Would that I had never been born from my mother, and had I been born, that I had never been nursed, and had I been nursed, that my back had never been strengthened; how I wish I had been among the lost!”</w:t>
      </w:r>
    </w:p>
    <w:p w14:paraId="1854853F" w14:textId="77777777" w:rsidR="00D13072" w:rsidRDefault="00000000">
      <w:pPr>
        <w:pStyle w:val="BodyText"/>
      </w:pPr>
      <w:r>
        <w:t>In every soul that contains even the smallest particle of love for God, there is no satisfaction in witnessing such deeds. To God, we entrust the matter, and upon Him do we rely. We ask, by His wondrous grace, that He enable us to acknowledge His oneness, confess His singularity, and sever ourselves from all else, for He is indeed able to do all things. Then, we ask Him, by the Name through which He has separated truth from falsehood, to enable you to remember Him, recognize the Manifestation of His Self, and purify you from the allusions of these liars.</w:t>
      </w:r>
    </w:p>
    <w:p w14:paraId="7D88810C" w14:textId="77777777" w:rsidR="00D13072" w:rsidRDefault="00000000">
      <w:pPr>
        <w:pStyle w:val="BodyText"/>
      </w:pPr>
      <w:r>
        <w:lastRenderedPageBreak/>
        <w:t>By God, there is no god but He! Tribulations have befallen in this land that none can count. Time and again, it has been said: “The sufferings in prison, under chains and shackles, and in the hands of the polytheists, being taken from place to place with bare feet and head, none of this is counted as affliction. The greatest calamity, the likes of which has not been seen in all creation, is that the Truth is subjected to the oppression of one who is known for justice by name but is, in reality, unjust.” For such a one, trusting in the fools of the earth, fears nothing and does whatever his selfish desires and base self command him to do. As it is observed, the one whom I nurtured and protected has, in arrogance against God, and out of disdain, inflicted such oppression as no tyrant has ever committed before. The cause of this oppression is his trust in the heedless people, for if he had been certain that the people were perceptive and would not accept his deeds, he would not have committed such acts.</w:t>
      </w:r>
    </w:p>
    <w:p w14:paraId="78CBAE47" w14:textId="77777777" w:rsidR="00D13072" w:rsidRDefault="00000000">
      <w:pPr>
        <w:pStyle w:val="BodyText"/>
      </w:pPr>
      <w:r>
        <w:t>The more benevolence bestowed upon certain people, the more they rise up in ingratitude. The story of Satan has been mentioned before, how he was known by many names in each of the heavens and described in the highest ranks of the kingdom, having spent centuries in worship, bowing, standing, and prostrating. Yet later, he sat in ambush and prevented the servants from reaching the shores of the All-Merciful. If only the polytheists of these days would have stopped at such deeds! But by Him in Whose hand is My soul, their thirst for hatred will not be quenched except by drinking My blood, and even Satan sought refuge before the All-Merciful from them and their deeds. Yet the people do not understand or perceive.</w:t>
      </w:r>
    </w:p>
    <w:p w14:paraId="38E9E2FD" w14:textId="77777777" w:rsidR="00D13072" w:rsidRDefault="00000000">
      <w:pPr>
        <w:pStyle w:val="BodyText"/>
      </w:pPr>
      <w:r>
        <w:t>It is not clear what is meant by “snacks” that flowed from your foul pen. Never has the matter concerned transient things or worldly trinkets. It seems you are referring to the coins that were sent from the Sublime Porte to support the servants in each city. If this is the case, now they have turned to idolatry and attained their beloved. Woe to them for their shame and loyalty! They have severed themselves from the Gate of God and turned to every other gate, seeking refuge there, complaining about the Blessed Beauty until they achieved their aim. Well, you have found your truth—cling to it firmly so that perhaps by following those souls, you may enter the lowest hell!</w:t>
      </w:r>
    </w:p>
    <w:p w14:paraId="7FB5CDDC" w14:textId="77777777" w:rsidR="00D13072" w:rsidRDefault="00000000">
      <w:pPr>
        <w:pStyle w:val="BodyText"/>
      </w:pPr>
      <w:r>
        <w:t>O heedless one! The vile souls who have, through your idolatrous self, sought material gain have debased themselves to the utmost and have disgraced the Cause. Yet you consider such souls as the truth, turning away from the Truth itself, which has never paid attention to any soul, nor have His servants regarded them. May God curse the one who witnessed the proof of God and denied it, and who recognized His sanctity from all else yet turned away from Him!</w:t>
      </w:r>
    </w:p>
    <w:p w14:paraId="7CA77BD6" w14:textId="77777777" w:rsidR="00D13072" w:rsidRDefault="00000000">
      <w:pPr>
        <w:pStyle w:val="BodyText"/>
      </w:pPr>
      <w:r>
        <w:t xml:space="preserve">O people of the Bayán! The objections of this outcast, who has written under the inspiration of Mírzá Yaḥyá and Siyyid Muḥammad, have been specifically mentioned so that you may understand the extent of the harm inflicted and perceive the lamentation and mourning of the First Point over the final Manifestation. That Blessed Beauty, knowing what the polytheists would do, therefore gave countless counsels in all of the Bayán, exhorting everyone with such emphasis that nothing greater could be imagined. It is revealed from the Supreme Pen that all should sanctify and purify themselves to the utmost, as well as their clothing and the household, so that God’s gaze, at the time of His Manifestation, might not fall upon anything unbecoming and thereby cause His pure heart to be grieved. With such counsels, observe the condition of the people of the Bayán, who have written malicious letters and sent </w:t>
      </w:r>
      <w:r>
        <w:lastRenderedPageBreak/>
        <w:t>them to the throne of God. This explanation is sufficient for those who possess hearts, dignity, and loyalty.</w:t>
      </w:r>
    </w:p>
    <w:p w14:paraId="4046B7F4" w14:textId="77777777" w:rsidR="00D13072" w:rsidRDefault="00000000">
      <w:pPr>
        <w:pStyle w:val="BodyText"/>
      </w:pPr>
      <w:r>
        <w:t>By God, what has befallen this Manifestation is unlike anything that has ever befallen previous Manifestations. And with all these calamities, tribulations, and trials, we remain grateful and patient, with no sorrow except for the neglect of God’s Cause. I swear by the Truth that it is incumbent upon everyone to lament and mourn over the Cause of God, for it has been so neglected that a sinful woman of the land has been called “the best of women.” Observe how God has revealed the falseness of this people! By God, this very act has completed the proof upon all, for many know this woman and are aware of her condition. From this “best of women,” infer the condition of “the best of men,” meaning that soul whom they have called “the lady of women.” By God, every atom curses him, yet he is not aware and rejoices in his own state. His shamelessness has reached the point where he named his own wives “the best of women” and violated the sanctity of the First Point’s Household. Woe unto them from the punishment of a mighty day!</w:t>
      </w:r>
    </w:p>
    <w:p w14:paraId="740BE52D" w14:textId="77777777" w:rsidR="00D13072" w:rsidRDefault="00000000">
      <w:pPr>
        <w:pStyle w:val="BodyText"/>
      </w:pPr>
      <w:r>
        <w:t>In this station, the most wondrous and sweetest verses have been revealed from the tongue of the Exalted, the Most High:</w:t>
      </w:r>
    </w:p>
    <w:p w14:paraId="0763F1E0" w14:textId="77777777" w:rsidR="00D13072" w:rsidRDefault="00000000">
      <w:pPr>
        <w:pStyle w:val="BodyText"/>
      </w:pPr>
      <w:r>
        <w:t>“This is what was revealed from the Dominion of the Exalted. O people, know that We have chosen the mother of the First Point, and she was among the best of maidservants in the sight of the throne. It is forbidden to bestow this title upon anyone else. Thus has it been decreed by the Supreme Pen in the Tablet of Decree, which was preserved in the treasuries of the Sovereignty of your Lord. Indeed, she is the best of women, and after her, this title may only be bestowed upon the spouse of the Point, who has not departed from the fortress of chastity and has not been touched by the hands of traitors. Thus has the matter been decreed. And she who betrayed has been severed from the Point and cut off from God, Who has decreed every matter in a clear Tablet. Say: The polytheists thought that We intended to abrogate what was revealed by the First Point. Say: By My Lord, the Most Merciful, if We wished as they imagined, none could object to God, Who created everything by His command, for He has power over all things. Everything We will is what God wills, and what appears from Me is what appeared from Him. Every monotheist testifies to this. Yet God intended in this Manifestation to establish what was revealed by the First Point and to place its ordinances upon the necks of the Pharaohs from among the tyrants. The Truth Himself bears witness to this. We have desired to sacrifice Ourselves in His path, just as He sacrificed Himself in Our path. Fear God, O people, and do not fabricate lies against the One by whose radiance the Sun of the Bayán has shone and His command has been established among all the people! We will confirm His laws and manifest His signs on the earth with power and a clear authority.”</w:t>
      </w:r>
    </w:p>
    <w:p w14:paraId="2042E20A" w14:textId="77777777" w:rsidR="00D13072" w:rsidRDefault="00000000">
      <w:pPr>
        <w:pStyle w:val="BodyText"/>
      </w:pPr>
      <w:r>
        <w:t xml:space="preserve">Today, the “best of women” is the mother of the First Point, and it is forbidden to bestow this title upon the maidservants of God. Likewise, permission has been granted to apply this title afterward to the spouse of the Point, who resides in Persia and has not left the fortress of divine chastity, having observed the sanctity of God, and the hands of traitors have not reached the hem of her purity. By My true self, she is the virgin, the pure one, the exalted sanctuary, the greatest purity. Serve her, O My loved ones, with manifest sincerity, for she is the remnant of God among you if you are among the knowledgeable. We ask God to keep her firm in her station and protect her from the touch of the violators, who are driven by the </w:t>
      </w:r>
      <w:r>
        <w:lastRenderedPageBreak/>
        <w:t>winds of selfish desire however they please. Those are in manifest error, and we ask that He keep her steadfast in this Cause, for He is capable of all things.”</w:t>
      </w:r>
    </w:p>
    <w:p w14:paraId="40E64DEF" w14:textId="77777777" w:rsidR="00D13072" w:rsidRDefault="00000000">
      <w:pPr>
        <w:pStyle w:val="BodyText"/>
      </w:pPr>
      <w:r>
        <w:t>O people, I have not desired myself in what I say, but rather the Self of God, if you are among the just. We convey to you what your Exalted and Great Lord has willed. The sanctity of God’s household has been made binding upon all, and in all circumstances, their protection is beloved. Likewise, those souls from whom the breath of the All-Merciful has been manifested among you—honor them, respect them, O people, and do not be among the heedless! All this grace is established as long as the cord of kinship remains unbroken.</w:t>
      </w:r>
    </w:p>
    <w:p w14:paraId="5E489B6B" w14:textId="77777777" w:rsidR="00D13072" w:rsidRDefault="00000000">
      <w:pPr>
        <w:pStyle w:val="BodyText"/>
      </w:pPr>
      <w:r>
        <w:t>You know, O my God, that I love these souls and all that is connected to Your Self. I perceive in them the fragrance of the garment of Your mercy, the breezes of the robe of Your majesty, and Your bounties. I long for their meeting, their company, and their fellowship. Thus, I ask You, O my God, by the Name You have made the Sovereign of Names between heaven and earth, by which You have shattered the idols of self and desire, washed the mystics and lovers, and purified them from the traces of all but You in the dominion of creation, to kindle within the breasts of these souls the flames of Your love, that by it the inhabitants of Your kingdom, those who have forgotten Your remembrance and Your praise and have strayed far from the shores of nearness to You and reunion with You, may be guided.</w:t>
      </w:r>
    </w:p>
    <w:p w14:paraId="227F50A8" w14:textId="77777777" w:rsidR="00D13072" w:rsidRDefault="00000000">
      <w:pPr>
        <w:pStyle w:val="BodyText"/>
      </w:pPr>
      <w:r>
        <w:t>O my God, do not withhold from them what has appeared among them, nor deprive them of what has poured down in these days from the clouds of Your mercy and the heavens of Your grace! Then cause them to hear, O my God, at all times, the melodies of Your voice and the songs that have arisen from the throne of Your oneness and the seat of Your exalted unity! Then accept from them, O my God, what was abandoned by them in Your days, in which the Sun of Your Beauty dawned from the horizon of Your will, and the Sovereign of the Messengers walked among them by Your power and Your greatness. And You see, O my God, that my tears have prevented me from mentioning Your remembrance and Your praise and the praise of those who are connected to the Manifestation of Your Self, as my thoughts were occupied with the remembrance of my Beloved, my Desire, my Hope, and the mention of His days and His affairs.</w:t>
      </w:r>
    </w:p>
    <w:p w14:paraId="09460F62" w14:textId="77777777" w:rsidR="00D13072" w:rsidRDefault="00000000">
      <w:pPr>
        <w:pStyle w:val="BodyText"/>
      </w:pPr>
      <w:r>
        <w:t>By Your might, O my God, fidelity has been lost between heaven and earth, for my Beloved sacrificed His life in Your path, while I remain present in Your kingdom among Your creation. Yet You know, O my God, that at all times, I desire to offer my soul and my life in His path, and I am ever waiting for this. But I do not know from which cause I have been prevented from what I sought. By Your might, patience has departed from me out of love for Your meeting and desire for reunion with You, and my soul will not rejoice except at the moment when it beholds my face reddened with my blood. Whenever I have cast myself into the hands of the enemies, You have preserved me by the power of Your will. And whenever I have entrusted my body to the hands of the hateful ones, You have protected me with Your power and strength.</w:t>
      </w:r>
    </w:p>
    <w:p w14:paraId="5FC8C79D" w14:textId="77777777" w:rsidR="00D13072" w:rsidRDefault="00000000">
      <w:pPr>
        <w:pStyle w:val="BodyText"/>
      </w:pPr>
      <w:r>
        <w:t xml:space="preserve">And since You have kept me from what I desired in Your path, draw me near to the land where My Beloved, the Beloved of the worlds, and My Desire, the Desire of the mystics, have been established, that I may find solace there, kiss its dust, and inhale from it the fragrances of Your sanctity and the breezes of Your mercy. Perhaps my soul will then find rest from its agitation, my spirit from its burning, and my body </w:t>
      </w:r>
      <w:r>
        <w:lastRenderedPageBreak/>
        <w:t>from its trembling. I ask Your forgiveness, O my God, for all of this, for indeed, at that moment, He is alive in the highest horizon, witnessing and beholding, and for this, my soul, my spirit, my being, my pen, my tongue, my outer self, my inner self, my first, and my last all bear witness. There is no God but You, the Exalted, the Supreme, the All-Powerful, the Omniscient, the Wise.</w:t>
      </w:r>
    </w:p>
    <w:p w14:paraId="349EC7E6" w14:textId="77777777" w:rsidR="00D13072" w:rsidRDefault="00000000">
      <w:pPr>
        <w:pStyle w:val="BodyText"/>
      </w:pPr>
      <w:r>
        <w:t>Know, O people, that this servant of the All-Merciful, in all times, has desired only to affirm what was revealed by His previous Manifestation, the Point of the Bayán—may my soul be His sacrifice. I have not moved except in accordance with His pleasure, just as He did not move except in accordance with the pleasure of this servant. And whatever is manifested from this will has always been His own will and desire, and He is sufficient as a witness. Yet the polytheists of the Bayán have supposed and wandered in the desert of their delusions, attributing to me the statement that the Point of the Bayán was created from a single letter of mine. No, by God! Whatever has been revealed is from the revealer of Truth—exalted is His sovereignty, exalted is His power, exalted is His majesty, exalted is His might, exalted is His glory, exalted is His exaltation, exalted is His cause, and exalted is His beauty—and it always will be.</w:t>
      </w:r>
    </w:p>
    <w:p w14:paraId="4A6791AE" w14:textId="77777777" w:rsidR="00D13072" w:rsidRDefault="00000000">
      <w:pPr>
        <w:pStyle w:val="BodyText"/>
      </w:pPr>
      <w:r>
        <w:t>Say: O shameless ones of the earth, what has been revealed in this Manifestation is precisely the same as what was revealed by the First Point and will remain so. And this servant has ever loved nothing but pure servitude to the Friend. By Him in Whose hand is My soul, servitude has been the joy of My life, to the extent that whenever I witness a place upon the earth, I desire to fall down in prostration upon it for the sake of God, My Beloved, and the Beloved of the knowers. Would that I could prostrate on every particle of its dust to God, My Lord, and the Lord of the worlds! And what has been mentioned in the Tablets regarding exalted stations has been in reference to the Cause of God, His majesty, His glory, and His grandeur, as the Point of the Bayán has stated: “He speaks in all things, saying, ‘Verily, I am God; there is no god but Me. O My creation, worship Me!’ And had it not been for this station, by the Beloved Self, I would have mentioned nothing but pure servitude to the True One.”</w:t>
      </w:r>
    </w:p>
    <w:p w14:paraId="024C92DC" w14:textId="77777777" w:rsidR="00D13072" w:rsidRDefault="00000000">
      <w:pPr>
        <w:pStyle w:val="BodyText"/>
      </w:pPr>
      <w:r>
        <w:t>Thus has the matter been, but the people do not perceive.</w:t>
      </w:r>
    </w:p>
    <w:p w14:paraId="4EAAC2CF" w14:textId="77777777" w:rsidR="00D13072" w:rsidRDefault="00000000">
      <w:pPr>
        <w:pStyle w:val="BodyText"/>
      </w:pPr>
      <w:r>
        <w:t>In this station, a prayer that was revealed for one of the loved ones from the heaven of the Exalted is mentioned, so that all may know that in all ranks, they have surpassed all previous Manifestations, even in the station of servitude:</w:t>
      </w:r>
    </w:p>
    <w:p w14:paraId="08006495" w14:textId="77777777" w:rsidR="00D13072" w:rsidRDefault="00000000">
      <w:pPr>
        <w:pStyle w:val="BodyText"/>
      </w:pPr>
      <w:r>
        <w:t>“Glorified are You, O my God. The tongues of all possibilities bear witness to Your sovereignty and Your power, and to my poverty and destitution in the face of the appearances of Your wealth. Therefore, O my God, look upon this sinner, who has ever looked toward the shore of Your forgiveness and whose heart has turned to the horizon of Your grace and bounties. And verily, O my God, since the first day You created me by Your command and gave me life through the breezes of Your mercy, I have not turned to anyone but You. I have risen to face the enemies for the sake of Your sovereignty and power, and I have called all to the shore of Your oneness and the heaven of Your singleness. And in all my days, I did not seek to preserve myself from the tyrants of Your creation but to exalt Your remembrance among Your people. Because of this, I have borne what no one from among Your creation has borne.</w:t>
      </w:r>
    </w:p>
    <w:p w14:paraId="121F6965" w14:textId="77777777" w:rsidR="00D13072" w:rsidRDefault="00000000">
      <w:pPr>
        <w:pStyle w:val="BodyText"/>
      </w:pPr>
      <w:r>
        <w:t xml:space="preserve">How many days, O my God, have I been alone among the sinful ones from Your servants, and how many nights, O my Beloved, have I been a captive among the heedless ones from Your creation? In the midst of </w:t>
      </w:r>
      <w:r>
        <w:lastRenderedPageBreak/>
        <w:t>afflictions and hardships, I was ever speaking Your praise between Your heaven and Your earth, mentioning the wondrousness of Your remembrance in the kingdom of Your cause and Your creation, even though everything that appeared from me was unworthy of the sovereignty of Your oneness and did not befit Your station and power. By Your might, O my Beloved, I find myself without existence in the presence of the city of Your majesty, and whenever I desire to praise Your Self with a fitting praise, my heart prevents me because none can soar in the atmosphere of the kingdom of Your nearness or ascend to the heaven of the might of Your meeting.</w:t>
      </w:r>
    </w:p>
    <w:p w14:paraId="5A1B032F" w14:textId="77777777" w:rsidR="00D13072" w:rsidRDefault="00000000">
      <w:pPr>
        <w:pStyle w:val="BodyText"/>
      </w:pPr>
      <w:r>
        <w:t>By Your might, I see that if I were to prostrate myself before a handful of dust forever for its association with Your Name, the Creator, I would still find myself far from being close to it. And I see that my actions are unworthy of it, being limited by the bounds of my self. If I were to serve one of Your servants by standing before him as long as Your kingdom endures and Your dominion persists, because of his association with Your Name, the Creator, by Your might, I would still find myself falling short in serving him and deprived of what is fitting for him. For in this station, nothing is seen but their association with Your Names and Your attributes.</w:t>
      </w:r>
    </w:p>
    <w:p w14:paraId="59560474" w14:textId="77777777" w:rsidR="00D13072" w:rsidRDefault="00000000">
      <w:pPr>
        <w:pStyle w:val="BodyText"/>
      </w:pPr>
      <w:r>
        <w:t>He whose station is such, how could he mention the One Who, by a mere motion of His finger, created the Names and their kingdom, the attributes and their dominion, and by another motion combined the letters of ‘Be’ and ‘it is,’ bringing forth what the highest hearts of the nearest ones among Your chosen ones and the most exalted senses of the sincere ones among Your friends are incapable of comprehending?</w:t>
      </w:r>
    </w:p>
    <w:p w14:paraId="53F5C2F0" w14:textId="77777777" w:rsidR="00D13072" w:rsidRDefault="00000000">
      <w:pPr>
        <w:pStyle w:val="BodyText"/>
      </w:pPr>
      <w:r>
        <w:t>By Your might, O my Beloved, I have become bewildered by the manifestations of Your handiwork and the dawning places of Your power. I see myself unable to recognize the least of Your signs, let alone comprehend Your Self. Therefore, I ask You, O my God, by Your Name, by which You have caused the lovers to soar in the air of Your will and guided the yearning ones to the ridvan of Your nearness and reunion, to send forth from the Ridvan of Your grace the breezes of tranquility upon the agitated ones among Your loved ones in these days, in which the winds of trial have encompassed them from all directions. The souls have been troubled by the might of Your decree, and the foundations of existence have been shaken by what has descended upon them from the heaven of Your destiny. Their agitation has reached such a degree that the lamp of Your love and remembrance in the lamps of their hearts is on the verge of being extinguished. Verily, You are powerful over whatever You will, and You are the Forgiving, the Generous.”</w:t>
      </w:r>
    </w:p>
    <w:p w14:paraId="16444124" w14:textId="77777777" w:rsidR="00D13072" w:rsidRDefault="00000000">
      <w:pPr>
        <w:pStyle w:val="BodyText"/>
      </w:pPr>
      <w:r>
        <w:t>O my God and my Lord, You hear the cries and the wailing of Your lovers from all regions due to what has befallen them at the hands of those whose hearts have been deprived of the breezes of Your love. They have no helper to assist them nor any defender to protect them, while their enemies have none to restrain them from harming these souls. Thus, they do as they wish and act as they please. So, aid Your loved ones, O my God, with the wonders of Your victory, those who have sought no help but from You and have turned to none other than You. Their eyes are ever expectant of the wondrous bounties and favors of Your grace. Then, have mercy on them, O my God, through the wonders of Your mercy, and admit them into the fortress of Your protection and care. Verily, You have always been the refuge of the fearful and the haven of the distressed.</w:t>
      </w:r>
    </w:p>
    <w:p w14:paraId="5383AE49" w14:textId="77777777" w:rsidR="00D13072" w:rsidRDefault="00000000">
      <w:pPr>
        <w:pStyle w:val="BodyText"/>
      </w:pPr>
      <w:r>
        <w:lastRenderedPageBreak/>
        <w:t>I beseech You not to withhold from these weak ones the wonders of Your bounty and grace, and do not leave them in the hands of those whose very beings were created from the fire of Your wrath and fury. These souls have not found the scent of mercy or justice. The world and its deceptions have misled them to such an extent that they have denied Your proof, associated others with You, disbelieved in Your verses, and shed the blood of Your loved ones and Your trusted ones. By Your might, O my Beloved, they have committed what no one has ever committed before them, and thus have earned Your wrath and the lashes of Your punishment. Seize them by Your power, then send over them one who will not show them mercy unless they turn to You, seek refuge in Your care, and repent to You. Verily, You have always been, and will always remain, the Almighty and All-Powerful. You are indeed the All-Powerful, the Exalted, the Just, and the Wise.</w:t>
      </w:r>
    </w:p>
    <w:p w14:paraId="7DC206CD" w14:textId="77777777" w:rsidR="00D13072" w:rsidRDefault="00000000">
      <w:pPr>
        <w:pStyle w:val="BodyText"/>
      </w:pPr>
      <w:r>
        <w:t>Glorified are You, O my God. Grant victory to this wronged one who has been afflicted at the hands of the oppressors among Your creation and the polytheists among Your enemies, after he has not breathed except by Your permission and Your command. I was resting upon the cradle of tranquility, when the breezes of Your grace and Your favors passed over me, awakening me with Your power and bounties. You raised me up among Your servants to proclaim Your praise and exalt Your word. Yet most of Your creatures have opposed me.</w:t>
      </w:r>
    </w:p>
    <w:p w14:paraId="178BCFF9" w14:textId="77777777" w:rsidR="00D13072" w:rsidRDefault="00000000">
      <w:pPr>
        <w:pStyle w:val="BodyText"/>
      </w:pPr>
      <w:r>
        <w:t>By Your might, O my God, I did not expect from them what has appeared, after You had announced to them this Manifestation in the scrolls of Your command and the Tablets of Your decree. No word has descended from You, except that You took a covenant from Your creation and servants through this youth. I was left bewildered, O my God, and I did not know what to do among these people. Whenever I remain silent regarding the wondrousness of Your remembrance, the Spirit speaks through me between Your heaven and Your earth. Whenever I seek peace, I am moved by what blows from the right hand of Your will and Your command, and I find myself like a leaf moved by the winds of Your decree, carried wherever You will by Your command and permission.</w:t>
      </w:r>
    </w:p>
    <w:p w14:paraId="69B653B4" w14:textId="77777777" w:rsidR="00D13072" w:rsidRDefault="00000000">
      <w:pPr>
        <w:pStyle w:val="BodyText"/>
      </w:pPr>
      <w:r>
        <w:t>Thus, by what has appeared from me, every discerning person is certain that the matter is not in my hands, but in Yours, and the reins of choice are not in my grasp, but in Yours and under Your power. Despite this, O my God, the people of Your kingdom have gathered against me, and at all times, there descends upon me that which causes the very essence of Your chosen ones and trusted ones to tremble. I therefore beseech You, O my God, by Your Name, through which the lovers were guided to the stream of Your bounty and favors, and the yearning ones were drawn to the paradise of Your nearness and meeting, to open the eyes of Your creation so that they may witness, in this Manifestation, the appearance of the glory of Your unity and the dawning of the lights of Your face and beauty. Then purify them, O my God, from doubts and illusions so that they may find the fragrance of sanctity from the garment of Your Manifestation and Your command. Perhaps they will not block themselves from the breezes of Your merciful attributes in the days of the appearance of the Manifestation of Yourself and the dawning-place of Your command, and will not commit what makes them deserving of the manifestations of Your wrath and anger.</w:t>
      </w:r>
    </w:p>
    <w:p w14:paraId="12B60ED7" w14:textId="77777777" w:rsidR="00D13072" w:rsidRDefault="00000000">
      <w:pPr>
        <w:pStyle w:val="BodyText"/>
      </w:pPr>
      <w:r>
        <w:t xml:space="preserve">And You know, O my God, that I was among the people of the Bayán, one of them, and I lived with them in yearning and longing, calling them to You at dawn and dusk with the wonders of Your revelation and </w:t>
      </w:r>
      <w:r>
        <w:lastRenderedPageBreak/>
        <w:t>inspiration. What came upon me from them is beyond the ability of the inhabitants of the cities of creation to recount. By Your might, O my Beloved, I did not rise in the morning without becoming a target for the arrows of their malice, nor did I rest at night without receiving the spears of their hatred. And even though You made me aware of what was in their hearts and gave me power over them, I covered and was patient, waiting for Your appointed time.</w:t>
      </w:r>
    </w:p>
    <w:p w14:paraId="6D63F78A" w14:textId="77777777" w:rsidR="00D13072" w:rsidRDefault="00000000">
      <w:pPr>
        <w:pStyle w:val="BodyText"/>
      </w:pPr>
      <w:r>
        <w:t>But when the promise was fulfilled and the time came, I lifted the veil but slightly. Then those in the realm of command and creation were shaken, except for those who were created from the fire of Your love, the air of Your longing, the water of Your care, and the dust of Your grace. These souls are blessed by the inhabitants of the highest realms and the dwellers of the cities of eternity. Praise be to You, O my God, for having protected the monotheists and destroyed the polytheists, distinguishing between all with another word that proceeded from the mouth of Your will and appeared from the pen of Your command. Thus, those servants, who were created by a word from Your command and raised by Your will, opposed me. They reached the point of rejection where they disbelieved in You, denied Your signs, and waged war against Your Self.</w:t>
      </w:r>
    </w:p>
    <w:p w14:paraId="2F1C5422" w14:textId="77777777" w:rsidR="00D13072" w:rsidRDefault="00000000">
      <w:pPr>
        <w:pStyle w:val="BodyText"/>
      </w:pPr>
      <w:r>
        <w:t>By Your might, O my Beloved, the pen is incapable of recounting what has been inflicted upon the Manifestation of Your command, the dawning place of Your revelation, and the source of Your inspiration. Praise be to You in all of this. By Your might, O my God, I was ever longing for what had been decreed in the heaven of Your will and the kingdom of Your decree, for whatever befalls me in Your path is the beloved of my essence and the goal of my soul. This could only be by Your power and strength. I am the one, O my God, who by Your love has been made independent of all who are in the heavens and the earth, and by it, I will not be distressed, even if all the world’s afflictions descend upon me.</w:t>
      </w:r>
    </w:p>
    <w:p w14:paraId="6CD45E83" w14:textId="77777777" w:rsidR="00D13072" w:rsidRDefault="00000000">
      <w:pPr>
        <w:pStyle w:val="BodyText"/>
      </w:pPr>
      <w:r>
        <w:t>Would that the time had come when my blood would be spilled upon the face of the earth in Your presence, and that I might be seen in the state in which You beheld the near ones among Your servants and the chosen ones from the best of Your creation. Praise be to You, O my God, for what You have decreed by the sovereignty of Your decree and what You will continue to ordain by Your judgment and command. I ask You, O my Beloved, by Your Name through which the banners of Your command were raised, and the lights of Your face shone forth, to send down upon me and upon Your sincere servants every good thing that You have destined in the Tablets. Then, grant us a place of truth in Your presence, O You in Whose hand is the kingdom of all things. Verily, You are the All-Powerful, the Mighty, the Merciful.</w:t>
      </w:r>
    </w:p>
    <w:p w14:paraId="2A3AB057" w14:textId="77777777" w:rsidR="00D13072" w:rsidRDefault="00000000">
      <w:pPr>
        <w:pStyle w:val="BodyText"/>
      </w:pPr>
      <w:r>
        <w:t>O people, beware that you do not alter the words of God from their rightful places! Bear witness to what God has testified, and then be brothers, seated upon thrones, facing one another. Unite in such a manner that no one among you senses the scent of discord! Through your unity, the Cause of God will be made manifest among His creatures, His traces will be established among His servants, and His light will shine forth among all peoples.</w:t>
      </w:r>
    </w:p>
    <w:p w14:paraId="288BD10C" w14:textId="77777777" w:rsidR="00D13072" w:rsidRDefault="00000000">
      <w:pPr>
        <w:pStyle w:val="BodyText"/>
      </w:pPr>
      <w:r>
        <w:t>It is my hope that all will be gathered around the unifying word, engaged in the praise and glorification of God, and will appear on earth with complete detachment, enkindled with the fire of divine love to such a degree that all may be ignited by its heat, turning towards the sacred realm.</w:t>
      </w:r>
    </w:p>
    <w:p w14:paraId="16DF923A" w14:textId="77777777" w:rsidR="00D13072" w:rsidRDefault="00000000">
      <w:pPr>
        <w:pStyle w:val="BodyText"/>
      </w:pPr>
      <w:r>
        <w:lastRenderedPageBreak/>
        <w:t>Whenever divine verses are not understood, they should be referred to the source and origin of the Revelation. The purpose of this statement is to ensure that no differences arise among the friends of God regarding the meanings of the divine words. Know that all divine utterances have proceeded from a single point and return to it. Be mindful not to perceive differences in them. Although the verses may appear diverse in outward form, they all refer back to the same Word and the same Point.</w:t>
      </w:r>
    </w:p>
    <w:p w14:paraId="19F97EE2" w14:textId="77777777" w:rsidR="00D13072" w:rsidRDefault="00000000">
      <w:pPr>
        <w:pStyle w:val="BodyText"/>
      </w:pPr>
      <w:r>
        <w:t>It has been mentioned in one place that no one can truly comprehend the meanings of the divine verses except God. Without a doubt, this statement is true, for every letter of the revealed words in each of the infinite worlds has a specific effect and unique meaning in accordance with the exigencies of that world. Similarly, every divine letter and word is a treasure of divine knowledge, and none but God is fully aware of what has been hidden within them. No one can comprehend them in their true essence.</w:t>
      </w:r>
    </w:p>
    <w:p w14:paraId="13856657" w14:textId="77777777" w:rsidR="00D13072" w:rsidRDefault="00000000">
      <w:pPr>
        <w:pStyle w:val="BodyText"/>
      </w:pPr>
      <w:r>
        <w:t>However, it has also been mentioned in another place that all can understand the divine verses, for if the recipients of the verses were not capable of grasping them, their authority would not be established. These two statements may seem different outwardly, but those who possess insight know that when it is said that all can comprehend, it refers to their ability to grasp according to their own capacity, not according to the full measure of what has been revealed by God, the Almighty, the All-Powerful.</w:t>
      </w:r>
    </w:p>
    <w:p w14:paraId="7FB3E0F5" w14:textId="77777777" w:rsidR="00D13072" w:rsidRDefault="00000000">
      <w:pPr>
        <w:pStyle w:val="BodyText"/>
      </w:pPr>
      <w:r>
        <w:t>Today, there are souls who are attempting to violate the sanctity of the Bayán, as you have seen and heard. Out of their ignorance, they have even claimed to be the bearers of divine authority. May God’s curse be upon those who have transgressed the bounds of the Bayán, violated the sanctity of God, broken His covenant, disbelieved in the Primal Point and His Beloved, the one who appeared in the Most Glorious Name between earth and heaven, and from whom the hearts of the near ones and the breasts of the sincere have been illumined. Yet they have erred in their assumptions by the power and strength of God. The fortress of the Cause will be preserved by the hand of His power. Verily, He is capable of all things.</w:t>
      </w:r>
    </w:p>
    <w:p w14:paraId="32CA108A" w14:textId="77777777" w:rsidR="00D13072" w:rsidRDefault="00000000">
      <w:pPr>
        <w:pStyle w:val="BodyText"/>
      </w:pPr>
      <w:r>
        <w:t>At the end of this discourse, the Dove of the Cause sang upon the branches of the Lote-Tree of exalted majesty, saying: “O people of the Bayán, fear God and do not cause corruption in the land after its reformation, nor commit indecency! Purify yourselves from all that is forbidden in the Book of God, the Exalted, the Great. Beware of shedding blood, for whoever sheds blood is not of Me, and God is free from him. This is what was revealed at the beginning of this Manifestation from the Kingdom of your Lord, the Most Merciful, the Compassionate.”</w:t>
      </w:r>
    </w:p>
    <w:p w14:paraId="0CE94997" w14:textId="77777777" w:rsidR="00D13072" w:rsidRDefault="00000000">
      <w:pPr>
        <w:pStyle w:val="BodyText"/>
      </w:pPr>
      <w:r>
        <w:t>Beware of committing what your minds and hearts detest. Fear God, O assembly of the believers! Turn away from the world and all that is therein, and do not interfere with the wealth of others except with their permission. Thus have We revealed before, and now again, from the presence of the All-Mighty, the Most Beauteous. Be the trustees of God in the lands, such that if you pass by cities of gold, your eyes will not turn toward them. This is how it should be for you, O people of true oneness. Support your Lord, the Most Merciful, with your deeds, so that the servants of God may perceive from you the fragrance of truth between the heavens and the earth. Adorn yourselves, O people, with the attributes of God and do not commit what would degrade the sanctity of the Manifestation of His Self among His creation. Thus has God counseled you in the Tablets of mighty preservation.</w:t>
      </w:r>
    </w:p>
    <w:p w14:paraId="6CB8D5F5" w14:textId="77777777" w:rsidR="00D13072" w:rsidRDefault="00000000">
      <w:pPr>
        <w:pStyle w:val="BodyText"/>
      </w:pPr>
      <w:r>
        <w:lastRenderedPageBreak/>
        <w:t>Do not contend with anyone, nor engage in disputes. If you find one who is receptive, remind him of the Greatest Word, and if you encounter one who turns away, then turn away from him and turn toward God, your Lord, for He is sufficient for you above all others.</w:t>
      </w:r>
    </w:p>
    <w:p w14:paraId="09F50960" w14:textId="77777777" w:rsidR="00D13072" w:rsidRDefault="00000000">
      <w:pPr>
        <w:pStyle w:val="BodyText"/>
      </w:pPr>
      <w:r>
        <w:t>Unite, O My loved ones, and come together around the law of My command. Be not among the differing! The closest of you to God are the most reverent and humble, if you are among those who know. By the truth of God, it is more pleasing to Me that you be wronged than that you wrong another. This is of My nature and one of My best qualities, if you are among the certain. Be patient, O My loved ones, in adversity and hardship, and if a wrongdoer wrongs you, refer his judgment to God, in whose hand is the dominion of all things. Verily, He is the Almighty, capable of what He wills, and He is the most severe of avengers.</w:t>
      </w:r>
    </w:p>
    <w:p w14:paraId="1875549C" w14:textId="77777777" w:rsidR="00D13072" w:rsidRDefault="00000000">
      <w:pPr>
        <w:pStyle w:val="BodyText"/>
      </w:pPr>
      <w:r>
        <w:t>We have advised you in many Tablets not to contend with anyone, yet you have done what has brought harm to the exalted Lote-Tree. O people, fear God and do not transgress what you have been commanded in the Tablets! This is better for you than all you possess, if you are among those who know. Avoid those who have disbelieved and associated others with God, contended with His signs, and waged war against His exalted Self. Be patient, as We have been patient, and do not fight against any of the polytheists. Trust in God in all matters, for He will assist Me as He did in the beginning, when I was in prison under chains and shackles, and He helped Me with the truth through the hosts of heaven and earth, until He released Me with a manifest power. In His grasp is the dominion of all things. He assists whom He wills, as He wills, and verily, He is the All-Powerful, the Mighty.</w:t>
      </w:r>
    </w:p>
    <w:p w14:paraId="683BA901" w14:textId="77777777" w:rsidR="00D13072" w:rsidRDefault="00000000">
      <w:pPr>
        <w:pStyle w:val="BodyText"/>
      </w:pPr>
      <w:r>
        <w:t>Beware, O people, of clinging to names and disputing with the One who created them by His command. There is no God but Him, the All-Powerful, the All-Knowing, the Wise. Say: He created the names as He created all things, if you are among those who understand.</w:t>
      </w:r>
    </w:p>
    <w:p w14:paraId="53CF7E61" w14:textId="77777777" w:rsidR="00D13072" w:rsidRDefault="00000000">
      <w:r>
        <w:br w:type="page"/>
      </w:r>
    </w:p>
    <w:p w14:paraId="5A30221C" w14:textId="77777777" w:rsidR="00D13072" w:rsidRDefault="00000000">
      <w:pPr>
        <w:pStyle w:val="Heading1"/>
      </w:pPr>
      <w:bookmarkStart w:id="431" w:name="sec-lawh-i-rais"/>
      <w:bookmarkStart w:id="432" w:name="_Toc187049100"/>
      <w:bookmarkEnd w:id="400"/>
      <w:bookmarkEnd w:id="430"/>
      <w:r>
        <w:lastRenderedPageBreak/>
        <w:t>Lawh-i-Rais (Tablet to Ra’is)</w:t>
      </w:r>
      <w:bookmarkEnd w:id="432"/>
    </w:p>
    <w:p w14:paraId="039961F8" w14:textId="77777777" w:rsidR="00D13072" w:rsidRDefault="00000000">
      <w:pPr>
        <w:pStyle w:val="FirstParagraph"/>
      </w:pPr>
      <w:r>
        <w:t>He is the sovereign by right.</w:t>
      </w:r>
    </w:p>
    <w:p w14:paraId="2E5019BF" w14:textId="77777777" w:rsidR="00D13072" w:rsidRDefault="00000000">
      <w:pPr>
        <w:pStyle w:val="Heading2"/>
      </w:pPr>
      <w:bookmarkStart w:id="433" w:name="a-promise-to-the-rais-ali-pasha"/>
      <w:r>
        <w:t>A Promise to the Ra’is (Ali Pasha)</w:t>
      </w:r>
    </w:p>
    <w:p w14:paraId="51F88622" w14:textId="77777777" w:rsidR="00D13072" w:rsidRDefault="00000000">
      <w:pPr>
        <w:pStyle w:val="FirstParagraph"/>
      </w:pPr>
      <w:r>
        <w:t>The Most Exalted Pen says:</w:t>
      </w:r>
    </w:p>
    <w:p w14:paraId="463EA6B6" w14:textId="77777777" w:rsidR="00D13072" w:rsidRDefault="00000000">
      <w:pPr>
        <w:pStyle w:val="BodyText"/>
      </w:pPr>
      <w:r>
        <w:t>O soul, who considers yourself the highest of people and regards the divine servant, whom the eyes of the Supreme Concourse find bright and luminous, as the lowest of servants. This servant has never and will never have any expectations from you or your kind, for it has always been the case that each of the manifestations of the Merciful and the dawning places of the sublime glory, who have descended from the eternal world to the mortal realm to revive the dead, have been deemed by people like you as corrupt and deficient, even though these sacred beings were the very ones upon whom the reformation of the world depended. They have fulfilled their destiny, and soon you will fulfill yours, and you will find yourself in great loss.</w:t>
      </w:r>
    </w:p>
    <w:p w14:paraId="6C8E5E38" w14:textId="77777777" w:rsidR="00D13072" w:rsidRDefault="00000000">
      <w:pPr>
        <w:pStyle w:val="BodyText"/>
      </w:pPr>
      <w:r>
        <w:t>In your opinion, this reviver of the world and its reformer is corrupt and deficient. What fault have women, young children, and nursing infants committed to be subjected to the lashes of your wrath and fury? In no religion or nation have children been deemed guilty. The pen of God’s decree has absolved them from blame. Yet, the flames of your oppression and tyranny have engulfed all. If you belong to any religion or creed, in all divine scriptures, valuable books, and confirmed tablets, children have never been held accountable. Even those who do not believe in God have not committed such acts because everything has an effect, and no one denies the effects of things except a fool who is entirely deprived of intellect and wisdom. Therefore, surely, the cries of these children and the wailing of these oppressed will have an effect.</w:t>
      </w:r>
    </w:p>
    <w:p w14:paraId="2CC17CD6" w14:textId="77777777" w:rsidR="00D13072" w:rsidRDefault="00000000">
      <w:pPr>
        <w:pStyle w:val="Heading2"/>
      </w:pPr>
      <w:bookmarkStart w:id="434" w:name="the-exile-and-imprisonment-of-his-group"/>
      <w:bookmarkEnd w:id="433"/>
      <w:r>
        <w:t>The Exile and Imprisonment of His Group</w:t>
      </w:r>
    </w:p>
    <w:p w14:paraId="15DEE633" w14:textId="77777777" w:rsidR="00D13072" w:rsidRDefault="00000000">
      <w:pPr>
        <w:pStyle w:val="FirstParagraph"/>
      </w:pPr>
      <w:r>
        <w:t>A group that has never opposed your kingdoms or rebelled against the government, dwelling in seclusion and occupied with the remembrance of God day and night, such souls you have plundered, and what they possessed has been unjustly taken away. After the command for this servant’s exile was issued, they grieved, and those who executed the exile mentioned that they had no issue with these souls and no objection to them. The government had not exiled them; if they wished, they could come with you. These poor souls spent their means and, abandoning all possessions, sufficed with the companionship of the servant. Trusting in God, they once again migrated with the Truth until the prison of Acre became their abode.</w:t>
      </w:r>
    </w:p>
    <w:p w14:paraId="2331FECE" w14:textId="77777777" w:rsidR="00D13072" w:rsidRDefault="00000000">
      <w:pPr>
        <w:pStyle w:val="BodyText"/>
      </w:pPr>
      <w:r>
        <w:t>Upon arrival, military officers surrounded everyone, males and females, young and old, all were housed in the barracks. The first night, everyone was deprived of food and drink because the officers had seized the gate of the barracks and prevented everyone from leaving, and no one thought of these poor ones. Even when they asked for water, no one responded.</w:t>
      </w:r>
    </w:p>
    <w:p w14:paraId="5008FB3A" w14:textId="77777777" w:rsidR="00D13072" w:rsidRDefault="00000000">
      <w:pPr>
        <w:pStyle w:val="BodyText"/>
      </w:pPr>
      <w:r>
        <w:t xml:space="preserve">Some time has passed, and all remain imprisoned in the barracks, although we had resided in Adrianople for five years. All the people of the town, learned and ignorant, rich and poor, testified to the sanctity and </w:t>
      </w:r>
      <w:r>
        <w:lastRenderedPageBreak/>
        <w:t>purity of these servants. When this servant was leaving Adrianople, one of the beloved of God sacrificed himself with his own hands, unable to witness this oppressed one in the hands of the oppressors. Three times during the journey, the boat was changed, and it is clear how much hardship was endured by the children from being transferred from one boat to another. After leaving the boat, four of the friends were separated and prevented from accompanying. After this servant departed, one of the four, named Abdul-Ghaffar, threw himself into the sea, and his fate remains unknown.</w:t>
      </w:r>
    </w:p>
    <w:p w14:paraId="039ACA79" w14:textId="77777777" w:rsidR="00D13072" w:rsidRDefault="00000000">
      <w:pPr>
        <w:pStyle w:val="BodyText"/>
      </w:pPr>
      <w:r>
        <w:t>This is but a drop from the ocean of oppression that has been mentioned. Nevertheless, you have not been content with this. Every day, officers execute a new decree, and it has not yet ended. Every night and day, they are engaged in new schemes. From the state treasury, they give three loaves of bread to the captives each day, which no one is able to eat. Such oppression has not been seen or heard of from the beginning of the world until now.</w:t>
      </w:r>
    </w:p>
    <w:p w14:paraId="645634BC" w14:textId="77777777" w:rsidR="00D13072" w:rsidRDefault="00000000">
      <w:pPr>
        <w:pStyle w:val="Heading2"/>
      </w:pPr>
      <w:bookmarkStart w:id="435" w:name="a-prophecy"/>
      <w:bookmarkEnd w:id="434"/>
      <w:r>
        <w:t>A Prophecy</w:t>
      </w:r>
    </w:p>
    <w:p w14:paraId="5A31F3A7" w14:textId="77777777" w:rsidR="00D13072" w:rsidRDefault="00000000">
      <w:pPr>
        <w:pStyle w:val="FirstParagraph"/>
      </w:pPr>
      <w:r>
        <w:t>By the One who made the voice of Bahá resound between earth and heaven, you had no significance or mention among those who have sacrificed their souls, bodies, and possessions out of love for God, the Omnipotent, the Mighty, the Powerful. A handful of clay in the sight of God is greater than your kingdom, sovereignty, honor, and power. If He wills, He can make you as scattered dust. He will seize you with His wrath and cause corruption to appear among you, and your lands will be divided. Then you will lament and cry out, but you will find no helper or supporter for yourselves.</w:t>
      </w:r>
    </w:p>
    <w:p w14:paraId="495D21F6" w14:textId="77777777" w:rsidR="00D13072" w:rsidRDefault="00000000">
      <w:pPr>
        <w:pStyle w:val="BodyText"/>
      </w:pPr>
      <w:r>
        <w:t>This mention is not to make you aware, for the wrath of God has encompassed those souls, and they will never become aware. Nor is it to recount the injustices inflicted upon the pure souls, for these souls are so exhilarated by the wine of the Merciful and so taken by the sweet-scented Salsabil of divine grace that if the world’s oppression were to fall upon them, they would still be pleased and even grateful in the path of God. They have never complained and never will. Indeed, the blood in their veins constantly seeks and hopes from the Lord of all worlds to be spilled on the dust in His path, and their heads long to be raised on every spear for the sake of the Beloved.</w:t>
      </w:r>
    </w:p>
    <w:p w14:paraId="14ECC179" w14:textId="77777777" w:rsidR="00D13072" w:rsidRDefault="00000000">
      <w:pPr>
        <w:pStyle w:val="BodyText"/>
      </w:pPr>
      <w:r>
        <w:t>Several calamities have befallen you, yet you have paid no heed. One was the fire that burned most of the city with the flames of justice, such that poets composed verses about it, and they have written that such a fire had never occurred until now. Nevertheless, it increased your heedlessness. Similarly, the plague took hold, yet you did not become aware. But wait, for the wrath of God is prepared, and soon you will see what has been decreed by the Pen of Command.</w:t>
      </w:r>
    </w:p>
    <w:p w14:paraId="59C6F009" w14:textId="77777777" w:rsidR="00D13072" w:rsidRDefault="00000000">
      <w:pPr>
        <w:pStyle w:val="BodyText"/>
      </w:pPr>
      <w:r>
        <w:t>Do you consider your honor to remain, or your kingdom to be everlasting? No, by the breath of the Merciful. Neither your honor will remain, nor our abasement. This abasement is the pride of all honors.</w:t>
      </w:r>
    </w:p>
    <w:p w14:paraId="3FF36223" w14:textId="77777777" w:rsidR="00D13072" w:rsidRDefault="00000000">
      <w:pPr>
        <w:pStyle w:val="Heading2"/>
      </w:pPr>
      <w:bookmarkStart w:id="436" w:name="a-scene-from-bahaullahs-childhood"/>
      <w:bookmarkEnd w:id="435"/>
      <w:r>
        <w:t>A Scene From Baha’u’llah’s Childhood</w:t>
      </w:r>
    </w:p>
    <w:p w14:paraId="77089C86" w14:textId="77777777" w:rsidR="00D13072" w:rsidRDefault="00000000">
      <w:pPr>
        <w:pStyle w:val="FirstParagraph"/>
      </w:pPr>
      <w:r>
        <w:t xml:space="preserve">When this servant was a child and had not yet reached the age of maturity, my father intended to arrange a marriage for one of my elder brothers in Tehran. As was the custom of that city, they engaged in celebration for seven days and nights. On the last day, it was mentioned that today is the game of Shah </w:t>
      </w:r>
      <w:r>
        <w:lastRenderedPageBreak/>
        <w:t>Sultan Selim. Many nobles, dignitaries, and notable figures of the city gathered. This servant was sitting in one of the rooms of the building, observing. A tent was set up in the courtyard, and it was seen that figures resembling human beings, about a span tall, emerged from the tent, announcing that the Sultan was coming and to set up the chairs. Then, other figures came out and began sweeping, and others started sprinkling water. Another person announced, saying he was the herald, informing people to be present for the Sultan’s reception. Then, a group with shawls and hats, as is the custom in Persia, and another group with axes, along with another group of executioners with sticks and flails, came and stood in their respective places. Then a person with royal grandeur and an imperial crown, with utmost pride and majesty, proceeded forward, stopping occasionally, and with complete dignity and composure, ascended the throne.</w:t>
      </w:r>
    </w:p>
    <w:p w14:paraId="2069A948" w14:textId="77777777" w:rsidR="00D13072" w:rsidRDefault="00000000">
      <w:pPr>
        <w:pStyle w:val="BodyText"/>
      </w:pPr>
      <w:r>
        <w:t>Upon sitting, the sound of cannon fire and trumpets arose, and smoke surrounded the tent and the Sultan. After it cleared, it was seen that the Sultan was seated, and ministers, nobles, and dignitaries stood in their places before him. Meanwhile, a thief was brought in, and by the Sultan’s order, it was decreed that he be beheaded. Immediately, the chief executioner beheaded him, and red water, resembling blood, flowed from him. Then, the Sultan conversed with the attendees. During this time, news arrived that a certain border had rebelled, and a military parade was held. Several regiments of soldiers, along with artillery, were dispatched. A few minutes later, the sound of cannons was heard from behind the tent, and it was said that a battle was underway.</w:t>
      </w:r>
    </w:p>
    <w:p w14:paraId="108FF884" w14:textId="77777777" w:rsidR="00D13072" w:rsidRDefault="00000000">
      <w:pPr>
        <w:pStyle w:val="BodyText"/>
      </w:pPr>
      <w:r>
        <w:t>This servant was deeply thoughtful and perplexed, wondering what these arrangements were. The reception concluded, and the tent curtain was drawn. After about twenty minutes, a person emerged from behind the tent with a box under his arm.</w:t>
      </w:r>
    </w:p>
    <w:p w14:paraId="7E3D8CC2" w14:textId="77777777" w:rsidR="00D13072" w:rsidRDefault="00000000">
      <w:pPr>
        <w:pStyle w:val="BodyText"/>
      </w:pPr>
      <w:r>
        <w:t>I asked him, “What is this box, and what were these arrangements?”</w:t>
      </w:r>
    </w:p>
    <w:p w14:paraId="1A4DE025" w14:textId="77777777" w:rsidR="00D13072" w:rsidRDefault="00000000">
      <w:pPr>
        <w:pStyle w:val="BodyText"/>
      </w:pPr>
      <w:r>
        <w:t>He replied that all these expansive arrangements, visible objects, the Sultan, the nobles, the ministers, the grandeur, and the splendor, and the power and authority that you witnessed, are now in this box.</w:t>
      </w:r>
    </w:p>
    <w:p w14:paraId="389CB40C" w14:textId="77777777" w:rsidR="00D13072" w:rsidRDefault="00000000">
      <w:pPr>
        <w:pStyle w:val="BodyText"/>
      </w:pPr>
      <w:r>
        <w:t>By the Lord who created everything with a word from Him, since that day, all the means of the world have appeared to this servant like that arrangement, and they have never had, and will never have, the weight of a mustard seed. I was very astonished that people take pride in such things, whereas the discerning ones, even before witnessing the majesty of anything majestic, perceive its decline with absolute certainty. I have never seen anything without perceiving its end before it, and God is sufficient as a witness.</w:t>
      </w:r>
    </w:p>
    <w:p w14:paraId="6EB40A92" w14:textId="77777777" w:rsidR="00D13072" w:rsidRDefault="00000000">
      <w:pPr>
        <w:pStyle w:val="BodyText"/>
      </w:pPr>
      <w:r>
        <w:t>It is incumbent upon every soul to pass these few days with sincerity and fairness. If one is not enabled to recognize the truth, at least let him walk in the path of reason and justice. Soon, all these apparent things, visible treasures, worldly adornments, lined-up armies, decorated garments, and arrogant souls will be carried into the box of the grave, just like that box. To those with insight, all these disputes, contentions, and prides are like children’s play and will always be. Take heed and do not be among those who see and yet deny.</w:t>
      </w:r>
    </w:p>
    <w:p w14:paraId="0C06778E" w14:textId="77777777" w:rsidR="00D13072" w:rsidRDefault="00000000">
      <w:pPr>
        <w:pStyle w:val="Heading2"/>
      </w:pPr>
      <w:bookmarkStart w:id="437" w:name="you-and-the-world-are-perishable"/>
      <w:bookmarkEnd w:id="436"/>
      <w:r>
        <w:lastRenderedPageBreak/>
        <w:t>You and the World Are Perishable</w:t>
      </w:r>
    </w:p>
    <w:p w14:paraId="6F254771" w14:textId="77777777" w:rsidR="00D13072" w:rsidRDefault="00000000">
      <w:pPr>
        <w:pStyle w:val="FirstParagraph"/>
      </w:pPr>
      <w:r>
        <w:t>For this servant and the friends of the Truth, as all are captives and afflicted, they have never had, and never will have, any expectations from the likes of you. The purpose is that you raise your head from the pillow of heedlessness and come to awareness, and not unjustly assault the servants of God. While you still have power and strength, strive to remove harm from the oppressed. If you come to fairness and observe with absolute certainty the affairs and conflicts of the perishable world, you will acknowledge that all is like the game that was mentioned.</w:t>
      </w:r>
    </w:p>
    <w:p w14:paraId="0432B77C" w14:textId="77777777" w:rsidR="00D13072" w:rsidRDefault="00000000">
      <w:pPr>
        <w:pStyle w:val="BodyText"/>
      </w:pPr>
      <w:r>
        <w:t>Listen to the word of God and do not be deceived by the world. Those like you who claimed lordship on earth without right, and sought to extinguish the light of God in His lands and destroy the foundations of the House in His territories—do you see them? Be fair and then return to God. Perhaps He may forgive you for what you have committed in this false life. Though we know that you will never be enabled to do so, because by your oppression the fire has been kindled, the spirit has lamented, the pillars of the Throne have trembled, and the hearts of the near ones have been shaken.</w:t>
      </w:r>
    </w:p>
    <w:p w14:paraId="28B5C639" w14:textId="77777777" w:rsidR="00D13072" w:rsidRDefault="00000000">
      <w:pPr>
        <w:pStyle w:val="BodyText"/>
      </w:pPr>
      <w:r>
        <w:t>O people of the earth, hear the call of this oppressed one with the ears of your hearts and ponder deeply on this analogy that has been mentioned. Perhaps you will not be consumed by the fire of desire and passion and will not be prevented from the truth by the adorned things of this base world. Honor and abasement, poverty and wealth, trouble and comfort—all are transient, and soon all on the earth will return to the graves. Therefore, every discerning one should gaze towards the everlasting sight, that perhaps by the favors of the Eternal Sovereign he may enter the everlasting kingdom and dwell in the shade of the Tree of Command.</w:t>
      </w:r>
    </w:p>
    <w:p w14:paraId="608238B2" w14:textId="77777777" w:rsidR="00D13072" w:rsidRDefault="00000000">
      <w:pPr>
        <w:pStyle w:val="BodyText"/>
      </w:pPr>
      <w:r>
        <w:t>Although the world is a place of deception and trickery, it constantly informs all people of their eventual demise. The very act of water flowing is a signal for the water carrier, informing him that he too will depart. If only the people of the world, who have amassed worldly adornments and been deprived of the truth, knew to whom that treasure would ultimately belong—no, by the essence of Bahá, no one knows except the Almighty God Himself.</w:t>
      </w:r>
    </w:p>
    <w:p w14:paraId="7EC5E325" w14:textId="77777777" w:rsidR="00D13072" w:rsidRDefault="00000000">
      <w:pPr>
        <w:pStyle w:val="BodyText"/>
      </w:pPr>
      <w:r>
        <w:t>Hakim Sanai, upon whom be mercy, said: “Take counsel, O you whose place is darkened, take counsel, Take counsel, O you whose face is brightened with dawn.”</w:t>
      </w:r>
    </w:p>
    <w:p w14:paraId="08A80485" w14:textId="77777777" w:rsidR="00D13072" w:rsidRDefault="00000000">
      <w:pPr>
        <w:pStyle w:val="BodyText"/>
      </w:pPr>
      <w:r>
        <w:t>However, most are asleep. Such souls are like the one who, intoxicated by the wine of self-desire, showed affection to a dog, holding it in his arms and playing with it. When the dawn of awareness arose, and the horizon of the sky was illuminated by the shining light, he saw that the beloved or the lover was a dog. He returned to his place, disappointed, regretful, and crestfallen.</w:t>
      </w:r>
    </w:p>
    <w:p w14:paraId="30C22262" w14:textId="77777777" w:rsidR="00D13072" w:rsidRDefault="00000000">
      <w:pPr>
        <w:pStyle w:val="BodyText"/>
      </w:pPr>
      <w:r>
        <w:t>Do not think that you have humiliated this servant or that you are superior to him. You are defeated by one of His servants, yet you are not a poet. The most base and abject of creatures rules over you, and that is your self and desire, which has always been rejected. Were it not for the consideration of ultimate wisdom, you would have seen your own weakness and that of all on the earth. This abasement is the honor of the Cause, if only you knew.</w:t>
      </w:r>
    </w:p>
    <w:p w14:paraId="22ADC8B1" w14:textId="77777777" w:rsidR="00D13072" w:rsidRDefault="00000000">
      <w:pPr>
        <w:pStyle w:val="BodyText"/>
      </w:pPr>
      <w:r>
        <w:lastRenderedPageBreak/>
        <w:t>This servant does not and has never liked any word contrary to decorum. We have adorned the forms of Our chosen servants with the garment of propriety, otherwise, some of the deeds you deem insignificant would be mentioned in this Tablet.</w:t>
      </w:r>
    </w:p>
    <w:p w14:paraId="7FF905E3" w14:textId="77777777" w:rsidR="00D13072" w:rsidRDefault="00000000">
      <w:pPr>
        <w:pStyle w:val="Heading2"/>
      </w:pPr>
      <w:bookmarkStart w:id="438" w:name="young-children-did-not-need-an-army"/>
      <w:bookmarkEnd w:id="437"/>
      <w:r>
        <w:t>Young Children Did Not Need An Army</w:t>
      </w:r>
    </w:p>
    <w:p w14:paraId="0F63E2A2" w14:textId="77777777" w:rsidR="00D13072" w:rsidRDefault="00000000">
      <w:pPr>
        <w:pStyle w:val="FirstParagraph"/>
      </w:pPr>
      <w:r>
        <w:t>O man of power, these young children and these poor ones, by God, did not need a royal decree and an army. After our arrival, a man named Giliboli Omar Bashi was present before us. God knows what he said. After discussions in which he mentioned his own innocence and your guilt, this servant stated that first, it was necessary to arrange a meeting where this servant could gather with the scholars of the time to determine what crime these servants had committed. Now the matter has surpassed these considerations, and you claim that you are commanded to imprison us in the remotest of lands. I have one request: if you can present it to the presence of the Sultan, that this servant meet with him for ten minutes and ask whatever he deems as proof and evidence of the truth of the word of God. If it is proven to be from God, then release these oppressed ones and leave them to their own condition.</w:t>
      </w:r>
    </w:p>
    <w:p w14:paraId="05FA1C6C" w14:textId="77777777" w:rsidR="00D13072" w:rsidRDefault="00000000">
      <w:pPr>
        <w:pStyle w:val="BodyText"/>
      </w:pPr>
      <w:r>
        <w:t>He pledged that he would convey this word and send a response, but no news was received from him. While it is not appropriate for the Truth to present Himself to anyone, for all are created to obey Him, yet out of consideration for these young children and a group of women who have been separated from their loved ones and homeland, we accepted this matter. Nevertheless, nothing came of it. Omar is present and alive; ask him so that the truth may be revealed to you.</w:t>
      </w:r>
    </w:p>
    <w:p w14:paraId="67211E38" w14:textId="77777777" w:rsidR="00D13072" w:rsidRDefault="00000000">
      <w:pPr>
        <w:pStyle w:val="BodyText"/>
      </w:pPr>
      <w:r>
        <w:t>Now, many are ill and imprisoned. None knows what has befallen us except God, the Almighty, the All-Knowing. Two of these servants hastened to the Supreme Companion in the early days of our arrival. One day, it was decreed that those pure bodies should not be taken away until the costs of their shrouds and burial were paid, even though none of those souls had asked for anything, and at that time, no worldly adornments were available. Despite our efforts to take charge and for the existing souls to carry the bodies, this too was not allowed. Eventually, they took a prayer mat to the market, auctioned it, and paid the fee. After it became known, they dug a small area and placed both pure bodies in the same spot, even though they had taken double the burial and shroud costs.</w:t>
      </w:r>
    </w:p>
    <w:p w14:paraId="7C913304" w14:textId="77777777" w:rsidR="00D13072" w:rsidRDefault="00000000">
      <w:pPr>
        <w:pStyle w:val="BodyText"/>
      </w:pPr>
      <w:r>
        <w:t>The pen is incapable, and the tongue is powerless to describe what has happened, but all these poisonous trials are sweeter than honey to this servant. Would that at every moment, the world’s harm for the sake of God and the love of the Merciful would befall this perishable one, the ocean of meanings.</w:t>
      </w:r>
    </w:p>
    <w:p w14:paraId="695F1723" w14:textId="77777777" w:rsidR="00D13072" w:rsidRDefault="00000000">
      <w:pPr>
        <w:pStyle w:val="Heading2"/>
      </w:pPr>
      <w:bookmarkStart w:id="439" w:name="ask-god-to-help-you-reach-maturity"/>
      <w:bookmarkEnd w:id="438"/>
      <w:r>
        <w:t>Ask God To Help You Reach Maturity</w:t>
      </w:r>
    </w:p>
    <w:p w14:paraId="00078F22" w14:textId="77777777" w:rsidR="00D13072" w:rsidRDefault="00000000">
      <w:pPr>
        <w:pStyle w:val="FirstParagraph"/>
      </w:pPr>
      <w:r>
        <w:t>We ask for patience and forbearance from Him, for you are weak and do not know. If you were aware and attained even a breath from the fragrant breezes wafting from the path, you would abandon all that you possess and find joy in, and reside in one of the ruined chambers of this Most Great Prison. Ask God to help you reach maturity so that you become aware of the beauty and ugliness of deeds and actions. Peace be upon those who follow guidance.</w:t>
      </w:r>
    </w:p>
    <w:p w14:paraId="3D0AB0AB" w14:textId="77777777" w:rsidR="00D13072" w:rsidRDefault="00000000">
      <w:r>
        <w:br w:type="page"/>
      </w:r>
    </w:p>
    <w:p w14:paraId="5E285521" w14:textId="77777777" w:rsidR="00D13072" w:rsidRDefault="00000000">
      <w:pPr>
        <w:pStyle w:val="Heading1"/>
      </w:pPr>
      <w:bookmarkStart w:id="440" w:name="sec-suriy-i-haykal"/>
      <w:bookmarkStart w:id="441" w:name="_Toc187049101"/>
      <w:bookmarkEnd w:id="431"/>
      <w:bookmarkEnd w:id="439"/>
      <w:r>
        <w:lastRenderedPageBreak/>
        <w:t>Suriy-i-Haykal (Surah of the Temple)</w:t>
      </w:r>
      <w:bookmarkEnd w:id="441"/>
    </w:p>
    <w:p w14:paraId="4C56C5A1" w14:textId="77777777" w:rsidR="00D13072" w:rsidRDefault="00000000">
      <w:pPr>
        <w:pStyle w:val="FirstParagraph"/>
      </w:pPr>
      <w:r>
        <w:t>He is the most innovative, the most glorious.</w:t>
      </w:r>
    </w:p>
    <w:p w14:paraId="37E887E2" w14:textId="77777777" w:rsidR="00D13072" w:rsidRDefault="00000000">
      <w:pPr>
        <w:pStyle w:val="Heading2"/>
      </w:pPr>
      <w:bookmarkStart w:id="442" w:name="praise-and-blessings-for-god"/>
      <w:r>
        <w:t>Praise and Blessings for God</w:t>
      </w:r>
    </w:p>
    <w:p w14:paraId="6EB1AD22" w14:textId="77777777" w:rsidR="00D13072" w:rsidRDefault="00000000">
      <w:pPr>
        <w:pStyle w:val="FirstParagraph"/>
      </w:pPr>
      <w:r>
        <w:t>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14:paraId="314BEEDC" w14:textId="77777777" w:rsidR="00D13072" w:rsidRDefault="00000000">
      <w:pPr>
        <w:pStyle w:val="BodyText"/>
      </w:pPr>
      <w:r>
        <w:t>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14:paraId="49172AFD" w14:textId="77777777" w:rsidR="00D13072" w:rsidRDefault="00000000">
      <w:pPr>
        <w:pStyle w:val="BodyText"/>
      </w:pPr>
      <w:r>
        <w:t>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14:paraId="18D9072D" w14:textId="77777777" w:rsidR="00D13072" w:rsidRDefault="00000000">
      <w:pPr>
        <w:pStyle w:val="BodyText"/>
      </w:pPr>
      <w:r>
        <w:t>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14:paraId="58F505F7" w14:textId="77777777" w:rsidR="00D13072" w:rsidRDefault="00000000">
      <w:pPr>
        <w:pStyle w:val="BodyText"/>
      </w:pPr>
      <w:r>
        <w:t>5) Glory be to the One who deposited Hussain among the parties of the enemies, and he constantly returns to his body the spears of tyranny and hatred, indeed we thank Him for what He has decreed upon His repentant, grieving servant.</w:t>
      </w:r>
    </w:p>
    <w:p w14:paraId="4AF2AC8C" w14:textId="77777777" w:rsidR="00D13072" w:rsidRDefault="00000000">
      <w:pPr>
        <w:pStyle w:val="Heading2"/>
      </w:pPr>
      <w:bookmarkStart w:id="443" w:name="the-beginning-of-revelation"/>
      <w:bookmarkEnd w:id="442"/>
      <w:r>
        <w:t>The Beginning of Revelation</w:t>
      </w:r>
    </w:p>
    <w:p w14:paraId="5AD24C34" w14:textId="77777777" w:rsidR="00D13072" w:rsidRDefault="00000000">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t>
      </w:r>
      <w:r>
        <w:lastRenderedPageBreak/>
        <w:t>with a call that attracts hearts and minds and gives all my limbs, both outward and inward, the good news that my soul was rejoiced with, and honored servants rejoiced from it.</w:t>
      </w:r>
    </w:p>
    <w:p w14:paraId="50C23C75" w14:textId="77777777" w:rsidR="00D13072" w:rsidRDefault="00000000">
      <w:pPr>
        <w:pStyle w:val="BodyText"/>
      </w:pPr>
      <w:r>
        <w:t>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46963EFA" w14:textId="77777777" w:rsidR="00D13072" w:rsidRDefault="00000000">
      <w:pPr>
        <w:pStyle w:val="Heading2"/>
      </w:pPr>
      <w:bookmarkStart w:id="444" w:name="X195221ccf3e8354fe5fab354057cd28ff050214"/>
      <w:bookmarkEnd w:id="443"/>
      <w:r>
        <w:t>The Negligence of the Eloquent Ones (Bayani)</w:t>
      </w:r>
    </w:p>
    <w:p w14:paraId="0CFADAEF" w14:textId="77777777" w:rsidR="00D13072" w:rsidRDefault="00000000">
      <w:pPr>
        <w:pStyle w:val="FirstParagraph"/>
      </w:pPr>
      <w:r>
        <w:t>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14:paraId="0EADBBB3" w14:textId="77777777" w:rsidR="00D13072" w:rsidRDefault="00000000">
      <w:pPr>
        <w:pStyle w:val="BodyText"/>
      </w:pPr>
      <w:r>
        <w:t>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14:paraId="3A067055" w14:textId="77777777" w:rsidR="00D13072" w:rsidRDefault="00000000">
      <w:pPr>
        <w:pStyle w:val="BodyText"/>
      </w:pPr>
      <w:r>
        <w:t>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14:paraId="24105076" w14:textId="77777777" w:rsidR="00D13072" w:rsidRDefault="00000000">
      <w:pPr>
        <w:pStyle w:val="BodyText"/>
      </w:pPr>
      <w:r>
        <w:t>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p w14:paraId="20EB81B5" w14:textId="77777777" w:rsidR="00D13072" w:rsidRDefault="00000000">
      <w:pPr>
        <w:pStyle w:val="Heading2"/>
      </w:pPr>
      <w:bookmarkStart w:id="445" w:name="X6eb5b16098ff59aa43699967e22075e9d107d4e"/>
      <w:bookmarkEnd w:id="444"/>
      <w:r>
        <w:t>The Resurrection of the Temples of Oneness</w:t>
      </w:r>
    </w:p>
    <w:p w14:paraId="05DBB122" w14:textId="77777777" w:rsidR="00D13072" w:rsidRDefault="00000000">
      <w:pPr>
        <w:pStyle w:val="FirstParagraph"/>
      </w:pPr>
      <w:r>
        <w:t>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14:paraId="5827178D" w14:textId="77777777" w:rsidR="00D13072" w:rsidRDefault="00000000">
      <w:pPr>
        <w:pStyle w:val="BodyText"/>
      </w:pPr>
      <w:r>
        <w:lastRenderedPageBreak/>
        <w:t>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14:paraId="6EBF70E2" w14:textId="77777777" w:rsidR="00D13072" w:rsidRDefault="00000000">
      <w:pPr>
        <w:pStyle w:val="BodyText"/>
      </w:pPr>
      <w:r>
        <w:t>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14:paraId="415A8730" w14:textId="77777777" w:rsidR="00D13072" w:rsidRDefault="00000000">
      <w:pPr>
        <w:pStyle w:val="BodyText"/>
      </w:pPr>
      <w:r>
        <w:t>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14:paraId="4901044B" w14:textId="77777777" w:rsidR="00D13072" w:rsidRDefault="00000000">
      <w:pPr>
        <w:pStyle w:val="BodyText"/>
      </w:pPr>
      <w:r>
        <w:t>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p w14:paraId="470E9281" w14:textId="77777777" w:rsidR="00D13072" w:rsidRDefault="00000000">
      <w:pPr>
        <w:pStyle w:val="Heading2"/>
      </w:pPr>
      <w:bookmarkStart w:id="446" w:name="commandments-to-the-living-temple"/>
      <w:bookmarkEnd w:id="445"/>
      <w:r>
        <w:t>Commandments to the Living Temple</w:t>
      </w:r>
    </w:p>
    <w:p w14:paraId="15172FDD" w14:textId="77777777" w:rsidR="00D13072" w:rsidRDefault="00000000">
      <w:pPr>
        <w:pStyle w:val="FirstParagraph"/>
      </w:pPr>
      <w:r>
        <w:t>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14:paraId="3593F253" w14:textId="77777777" w:rsidR="00D13072" w:rsidRDefault="00000000">
      <w:pPr>
        <w:pStyle w:val="BodyText"/>
      </w:pPr>
      <w:r>
        <w:t>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p w14:paraId="07C4271C" w14:textId="77777777" w:rsidR="00D13072" w:rsidRDefault="00000000">
      <w:pPr>
        <w:pStyle w:val="Heading3"/>
      </w:pPr>
      <w:bookmarkStart w:id="447" w:name="to-the-body-parts-of-the-temple"/>
      <w:r>
        <w:lastRenderedPageBreak/>
        <w:t>To the Body Parts of the Temple</w:t>
      </w:r>
    </w:p>
    <w:p w14:paraId="0B1CFF31" w14:textId="77777777" w:rsidR="00D13072" w:rsidRDefault="00000000">
      <w:pPr>
        <w:pStyle w:val="Heading4"/>
      </w:pPr>
      <w:bookmarkStart w:id="448" w:name="eye"/>
      <w:r>
        <w:t>Eye</w:t>
      </w:r>
    </w:p>
    <w:p w14:paraId="7276C01B" w14:textId="77777777" w:rsidR="00D13072" w:rsidRDefault="00000000">
      <w:pPr>
        <w:pStyle w:val="FirstParagraph"/>
      </w:pPr>
      <w:r>
        <w:t>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p w14:paraId="50B4CCAF" w14:textId="77777777" w:rsidR="00D13072" w:rsidRDefault="00000000">
      <w:pPr>
        <w:pStyle w:val="Heading4"/>
      </w:pPr>
      <w:bookmarkStart w:id="449" w:name="ears"/>
      <w:bookmarkEnd w:id="448"/>
      <w:r>
        <w:t>Ears</w:t>
      </w:r>
    </w:p>
    <w:p w14:paraId="431D3F99" w14:textId="77777777" w:rsidR="00D13072" w:rsidRDefault="00000000">
      <w:pPr>
        <w:pStyle w:val="FirstParagraph"/>
      </w:pPr>
      <w:r>
        <w:t>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14:paraId="541DAB3F" w14:textId="77777777" w:rsidR="00D13072" w:rsidRDefault="00000000">
      <w:pPr>
        <w:pStyle w:val="BodyText"/>
      </w:pPr>
      <w:r>
        <w:t>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p w14:paraId="113F617D" w14:textId="77777777" w:rsidR="00D13072" w:rsidRDefault="00000000">
      <w:pPr>
        <w:pStyle w:val="Heading3"/>
      </w:pPr>
      <w:bookmarkStart w:id="450" w:name="to-the-nymph-of-meanings"/>
      <w:bookmarkEnd w:id="447"/>
      <w:bookmarkEnd w:id="449"/>
      <w:r>
        <w:t>To the Nymph of Meanings</w:t>
      </w:r>
    </w:p>
    <w:p w14:paraId="478BA478" w14:textId="77777777" w:rsidR="00D13072" w:rsidRDefault="00000000">
      <w:pPr>
        <w:pStyle w:val="FirstParagraph"/>
      </w:pPr>
      <w:r>
        <w:t>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14:paraId="533161F0" w14:textId="77777777" w:rsidR="00D13072" w:rsidRDefault="00000000">
      <w:pPr>
        <w:pStyle w:val="BodyText"/>
      </w:pPr>
      <w:r>
        <w:lastRenderedPageBreak/>
        <w:t>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14:paraId="288725EE" w14:textId="77777777" w:rsidR="00D13072" w:rsidRDefault="00000000">
      <w:pPr>
        <w:pStyle w:val="BodyText"/>
      </w:pPr>
      <w:r>
        <w:t>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p w14:paraId="63C6EAF5" w14:textId="77777777" w:rsidR="00D13072" w:rsidRDefault="00000000">
      <w:pPr>
        <w:pStyle w:val="Heading2"/>
      </w:pPr>
      <w:bookmarkStart w:id="451" w:name="X23d21de8c234aa8675799b587a9b7d8292f13e6"/>
      <w:bookmarkEnd w:id="446"/>
      <w:bookmarkEnd w:id="450"/>
      <w:r>
        <w:t>The News of the Boy (Baha’u’llah) and the Chosen Brother (Mirza Yahya)</w:t>
      </w:r>
    </w:p>
    <w:p w14:paraId="6130AE7D" w14:textId="77777777" w:rsidR="00D13072" w:rsidRDefault="00000000">
      <w:pPr>
        <w:pStyle w:val="FirstParagraph"/>
      </w:pPr>
      <w:r>
        <w:t>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14:paraId="23A2EA6C" w14:textId="77777777" w:rsidR="00D13072" w:rsidRDefault="00000000">
      <w:pPr>
        <w:pStyle w:val="BodyText"/>
      </w:pPr>
      <w:r>
        <w:t>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14:paraId="3C07F21F" w14:textId="77777777" w:rsidR="00D13072" w:rsidRDefault="00000000">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w:t>
      </w:r>
      <w:r>
        <w:lastRenderedPageBreak/>
        <w:t>became famous in the city, so we prevented them and cast on them the word of patience to be among those who are patient.</w:t>
      </w:r>
    </w:p>
    <w:p w14:paraId="17E074A4" w14:textId="77777777" w:rsidR="00D13072" w:rsidRDefault="00000000">
      <w:pPr>
        <w:pStyle w:val="BodyText"/>
      </w:pPr>
      <w:r>
        <w:t>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14:paraId="18E78834" w14:textId="77777777" w:rsidR="00D13072" w:rsidRDefault="00000000">
      <w:pPr>
        <w:pStyle w:val="BodyText"/>
      </w:pPr>
      <w:r>
        <w:t>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14:paraId="0560F774" w14:textId="77777777" w:rsidR="00D13072" w:rsidRDefault="00000000">
      <w:pPr>
        <w:pStyle w:val="BodyText"/>
      </w:pPr>
      <w:r>
        <w:t>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p w14:paraId="7401D855" w14:textId="77777777" w:rsidR="00D13072" w:rsidRDefault="00000000">
      <w:pPr>
        <w:pStyle w:val="Heading2"/>
      </w:pPr>
      <w:bookmarkStart w:id="452" w:name="the-hands-of-the-temple"/>
      <w:bookmarkEnd w:id="451"/>
      <w:r>
        <w:t>The Hands of the Temple</w:t>
      </w:r>
    </w:p>
    <w:p w14:paraId="05D521C1" w14:textId="77777777" w:rsidR="00D13072" w:rsidRDefault="00000000">
      <w:pPr>
        <w:pStyle w:val="FirstParagraph"/>
      </w:pPr>
      <w:r>
        <w:t>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14:paraId="5C7C99BE" w14:textId="77777777" w:rsidR="00D13072" w:rsidRDefault="00000000">
      <w:pPr>
        <w:pStyle w:val="BodyText"/>
      </w:pPr>
      <w:r>
        <w:lastRenderedPageBreak/>
        <w:t>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14:paraId="3322E371" w14:textId="77777777" w:rsidR="00D13072" w:rsidRDefault="00000000">
      <w:pPr>
        <w:pStyle w:val="BodyText"/>
      </w:pPr>
      <w:r>
        <w:t>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14:paraId="5C7C4296" w14:textId="77777777" w:rsidR="00D13072" w:rsidRDefault="00000000">
      <w:pPr>
        <w:pStyle w:val="BodyText"/>
      </w:pPr>
      <w:r>
        <w:t>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14:paraId="26135AD9" w14:textId="77777777" w:rsidR="00D13072" w:rsidRDefault="00000000">
      <w:pPr>
        <w:pStyle w:val="BodyText"/>
      </w:pPr>
      <w:r>
        <w:t>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14:paraId="4F90EEF4" w14:textId="77777777" w:rsidR="00D13072" w:rsidRDefault="00000000">
      <w:pPr>
        <w:pStyle w:val="BodyText"/>
      </w:pPr>
      <w:r>
        <w:t>36) Indeed, O Temple, We have made you a sign of consolation between what was and what will be, and We have made you a sign of My command between the heavens and the earth with My word “Be” and it becomes.</w:t>
      </w:r>
    </w:p>
    <w:p w14:paraId="062BE25B" w14:textId="77777777" w:rsidR="00D13072" w:rsidRDefault="00000000">
      <w:pPr>
        <w:pStyle w:val="Heading2"/>
      </w:pPr>
      <w:bookmarkStart w:id="453" w:name="names-of-the-temple"/>
      <w:bookmarkEnd w:id="452"/>
      <w:r>
        <w:t>Names of the Temple</w:t>
      </w:r>
    </w:p>
    <w:p w14:paraId="5C977D1F" w14:textId="77777777" w:rsidR="00D13072" w:rsidRDefault="00000000">
      <w:pPr>
        <w:pStyle w:val="Heading3"/>
      </w:pPr>
      <w:bookmarkStart w:id="454" w:name="ha-gods-will"/>
      <w:r>
        <w:t>Ha (God’s Will)</w:t>
      </w:r>
    </w:p>
    <w:p w14:paraId="3AA7F3B7" w14:textId="77777777" w:rsidR="00D13072" w:rsidRDefault="00000000">
      <w:pPr>
        <w:pStyle w:val="FirstParagraph"/>
      </w:pPr>
      <w:r>
        <w:t>37) Indeed, O ‘Ha’ of existence, in this name, We have made you a storehouse of My Will, then a sanctuary of My decree for those in the dominion of command and creation, a grace from the Dominant, the Ever-Sustaining.</w:t>
      </w:r>
    </w:p>
    <w:p w14:paraId="583D8B12" w14:textId="77777777" w:rsidR="00D13072" w:rsidRDefault="00000000">
      <w:pPr>
        <w:pStyle w:val="Heading3"/>
      </w:pPr>
      <w:bookmarkStart w:id="455" w:name="ya-sovereignty"/>
      <w:bookmarkEnd w:id="454"/>
      <w:r>
        <w:lastRenderedPageBreak/>
        <w:t>Ya (Sovereignty)</w:t>
      </w:r>
    </w:p>
    <w:p w14:paraId="4C0D1857" w14:textId="77777777" w:rsidR="00D13072" w:rsidRDefault="00000000">
      <w:pPr>
        <w:pStyle w:val="FirstParagraph"/>
      </w:pPr>
      <w:r>
        <w:t>38) Indeed, O ‘Ya’ of My venerable name, We have made you a manifestation of My sovereignty and a source of My Names, and I am capable of all that I say.</w:t>
      </w:r>
    </w:p>
    <w:p w14:paraId="2D6BA38A" w14:textId="77777777" w:rsidR="00D13072" w:rsidRDefault="00000000">
      <w:pPr>
        <w:pStyle w:val="Heading3"/>
      </w:pPr>
      <w:bookmarkStart w:id="456" w:name="kaf-generosity"/>
      <w:bookmarkEnd w:id="455"/>
      <w:r>
        <w:t>Kaf (Generosity)</w:t>
      </w:r>
    </w:p>
    <w:p w14:paraId="156DA81F" w14:textId="77777777" w:rsidR="00D13072" w:rsidRDefault="00000000">
      <w:pPr>
        <w:pStyle w:val="FirstParagraph"/>
      </w:pPr>
      <w:r>
        <w:t>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14:paraId="2AD76F93" w14:textId="77777777" w:rsidR="00D13072" w:rsidRDefault="00000000">
      <w:pPr>
        <w:pStyle w:val="BodyText"/>
      </w:pPr>
      <w:r>
        <w:t>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14:paraId="25E02ABA" w14:textId="77777777" w:rsidR="00D13072" w:rsidRDefault="00000000">
      <w:pPr>
        <w:pStyle w:val="BodyText"/>
      </w:pPr>
      <w:r>
        <w:t>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14:paraId="23D3F09F" w14:textId="77777777" w:rsidR="00D13072" w:rsidRDefault="00000000">
      <w:pPr>
        <w:pStyle w:val="BodyText"/>
      </w:pPr>
      <w:r>
        <w:t>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14:paraId="14C2CF71" w14:textId="77777777" w:rsidR="00D13072" w:rsidRDefault="00000000">
      <w:pPr>
        <w:pStyle w:val="BodyText"/>
      </w:pPr>
      <w:r>
        <w:t>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14:paraId="109CE710" w14:textId="77777777" w:rsidR="00D13072" w:rsidRDefault="00000000">
      <w:pPr>
        <w:pStyle w:val="BodyText"/>
      </w:pPr>
      <w:r>
        <w:t>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14:paraId="6E590F73" w14:textId="77777777" w:rsidR="00D13072" w:rsidRDefault="00000000">
      <w:pPr>
        <w:pStyle w:val="BodyText"/>
      </w:pPr>
      <w:r>
        <w:lastRenderedPageBreak/>
        <w:t>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p w14:paraId="69B2A948" w14:textId="77777777" w:rsidR="00D13072" w:rsidRDefault="00000000">
      <w:pPr>
        <w:pStyle w:val="Heading3"/>
      </w:pPr>
      <w:bookmarkStart w:id="457" w:name="lam-grace"/>
      <w:bookmarkEnd w:id="456"/>
      <w:r>
        <w:t>Lam (Grace)</w:t>
      </w:r>
    </w:p>
    <w:p w14:paraId="06152EC3" w14:textId="77777777" w:rsidR="00D13072" w:rsidRDefault="00000000">
      <w:pPr>
        <w:pStyle w:val="FirstParagraph"/>
      </w:pPr>
      <w:r>
        <w:t>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 ‘Be, and it is.’ 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14:paraId="75AFAF20" w14:textId="77777777" w:rsidR="00D13072" w:rsidRDefault="00000000">
      <w:pPr>
        <w:pStyle w:val="BodyText"/>
      </w:pPr>
      <w:r>
        <w:t>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14:paraId="6FDE58FB" w14:textId="77777777" w:rsidR="00D13072" w:rsidRDefault="00000000">
      <w:pPr>
        <w:pStyle w:val="BodyText"/>
      </w:pPr>
      <w:r>
        <w:t>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p w14:paraId="400886DA" w14:textId="77777777" w:rsidR="00D13072" w:rsidRDefault="00000000">
      <w:pPr>
        <w:pStyle w:val="Heading2"/>
      </w:pPr>
      <w:bookmarkStart w:id="458" w:name="the-holy-spirits-language"/>
      <w:bookmarkEnd w:id="453"/>
      <w:bookmarkEnd w:id="457"/>
      <w:r>
        <w:t>The Holy Spirit’s Language</w:t>
      </w:r>
    </w:p>
    <w:p w14:paraId="222A21CE" w14:textId="77777777" w:rsidR="00D13072" w:rsidRDefault="00000000">
      <w:pPr>
        <w:pStyle w:val="FirstParagraph"/>
      </w:pPr>
      <w:r>
        <w:t>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14:paraId="455F8FB0" w14:textId="77777777" w:rsidR="00D13072" w:rsidRDefault="00000000">
      <w:pPr>
        <w:pStyle w:val="BodyText"/>
      </w:pPr>
      <w:r>
        <w:lastRenderedPageBreak/>
        <w:t>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14:paraId="7E182116" w14:textId="77777777" w:rsidR="00D13072" w:rsidRDefault="00000000">
      <w:pPr>
        <w:pStyle w:val="BodyText"/>
      </w:pPr>
      <w:r>
        <w:t>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14:paraId="7EBA3423" w14:textId="77777777" w:rsidR="00D13072" w:rsidRDefault="00000000">
      <w:pPr>
        <w:pStyle w:val="BodyText"/>
      </w:pPr>
      <w:r>
        <w:t>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p w14:paraId="486F1953" w14:textId="77777777" w:rsidR="00D13072" w:rsidRDefault="00000000">
      <w:pPr>
        <w:pStyle w:val="Heading3"/>
      </w:pPr>
      <w:bookmarkStart w:id="459" w:name="Xd390a1515d18f364183e5ecaa4916eee63e250d"/>
      <w:r>
        <w:t>The Word of God is Not the Words of His Creation</w:t>
      </w:r>
    </w:p>
    <w:p w14:paraId="692B73AB" w14:textId="77777777" w:rsidR="00D13072" w:rsidRDefault="00000000">
      <w:pPr>
        <w:pStyle w:val="FirstParagraph"/>
      </w:pPr>
      <w:r>
        <w:t>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14:paraId="43016440" w14:textId="77777777" w:rsidR="00D13072" w:rsidRDefault="00000000">
      <w:pPr>
        <w:pStyle w:val="BodyText"/>
      </w:pPr>
      <w:r>
        <w:t>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14:paraId="276FD221" w14:textId="77777777" w:rsidR="00D13072" w:rsidRDefault="00000000">
      <w:pPr>
        <w:pStyle w:val="BodyText"/>
      </w:pPr>
      <w:r>
        <w:t>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14:paraId="07DCFE87" w14:textId="77777777" w:rsidR="00D13072" w:rsidRDefault="00000000">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w:t>
      </w:r>
      <w:r>
        <w:lastRenderedPageBreak/>
        <w:t>objections to refute them and affirm this witnessed light. Say, do you say what the idolaters said when a reminder came to them from their Lord? Woe to you, O assembly of the ignorant, and what a terrible thing you earn.</w:t>
      </w:r>
    </w:p>
    <w:p w14:paraId="441D3FE8" w14:textId="77777777" w:rsidR="00D13072" w:rsidRDefault="00000000">
      <w:pPr>
        <w:pStyle w:val="BodyText"/>
      </w:pPr>
      <w:r>
        <w:t>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14:paraId="31299055" w14:textId="77777777" w:rsidR="00D13072" w:rsidRDefault="00000000">
      <w:pPr>
        <w:pStyle w:val="BodyText"/>
      </w:pPr>
      <w:r>
        <w:t>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p w14:paraId="2292D9AF" w14:textId="77777777" w:rsidR="00D13072" w:rsidRDefault="00000000">
      <w:pPr>
        <w:pStyle w:val="Heading3"/>
      </w:pPr>
      <w:bookmarkStart w:id="460" w:name="all-matters-end-with-the-signs"/>
      <w:bookmarkEnd w:id="459"/>
      <w:r>
        <w:t>All Matters End With the Signs</w:t>
      </w:r>
    </w:p>
    <w:p w14:paraId="76B5C904" w14:textId="77777777" w:rsidR="00D13072" w:rsidRDefault="00000000">
      <w:pPr>
        <w:pStyle w:val="FirstParagraph"/>
      </w:pPr>
      <w:r>
        <w:t>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14:paraId="36ED925E" w14:textId="77777777" w:rsidR="00D13072" w:rsidRDefault="00000000">
      <w:pPr>
        <w:pStyle w:val="BodyText"/>
      </w:pPr>
      <w:r>
        <w:t>60) O people, do you want to cover the beauty of the sun with the veils of your selves, or prevent the spirit from singing in this illuminating chest? Fear God and do not fight against His self, and do not argue with the one who created the “Kaf” 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p w14:paraId="5314F9FD" w14:textId="77777777" w:rsidR="00D13072" w:rsidRDefault="00000000">
      <w:pPr>
        <w:pStyle w:val="Heading2"/>
      </w:pPr>
      <w:bookmarkStart w:id="461" w:name="body-parts-of-the-temple"/>
      <w:bookmarkEnd w:id="458"/>
      <w:bookmarkEnd w:id="460"/>
      <w:r>
        <w:t>Body Parts of the Temple</w:t>
      </w:r>
    </w:p>
    <w:p w14:paraId="66C73094" w14:textId="77777777" w:rsidR="00D13072" w:rsidRDefault="00000000">
      <w:pPr>
        <w:pStyle w:val="Heading3"/>
      </w:pPr>
      <w:bookmarkStart w:id="462" w:name="leg"/>
      <w:r>
        <w:t>Leg</w:t>
      </w:r>
    </w:p>
    <w:p w14:paraId="029F9D86" w14:textId="77777777" w:rsidR="00D13072" w:rsidRDefault="00000000">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t>
      </w:r>
      <w:r>
        <w:lastRenderedPageBreak/>
        <w:t>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14:paraId="406AC58B" w14:textId="77777777" w:rsidR="00D13072" w:rsidRDefault="00000000">
      <w:pPr>
        <w:pStyle w:val="BodyText"/>
      </w:pPr>
      <w:r>
        <w:t>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14:paraId="5B293140" w14:textId="77777777" w:rsidR="00D13072" w:rsidRDefault="00000000">
      <w:pPr>
        <w:pStyle w:val="BlockText"/>
      </w:pPr>
      <w:r>
        <w:t>“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p>
    <w:p w14:paraId="5653473B" w14:textId="77777777" w:rsidR="00D13072" w:rsidRDefault="00000000">
      <w:pPr>
        <w:pStyle w:val="Heading3"/>
      </w:pPr>
      <w:bookmarkStart w:id="463" w:name="chest"/>
      <w:bookmarkEnd w:id="462"/>
      <w:r>
        <w:t>Chest</w:t>
      </w:r>
    </w:p>
    <w:p w14:paraId="53E07A40" w14:textId="77777777" w:rsidR="00D13072" w:rsidRDefault="00000000">
      <w:pPr>
        <w:pStyle w:val="FirstParagraph"/>
      </w:pPr>
      <w:r>
        <w:t>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14:paraId="65BEBE97" w14:textId="77777777" w:rsidR="00D13072" w:rsidRDefault="00000000">
      <w:pPr>
        <w:pStyle w:val="BodyText"/>
      </w:pPr>
      <w:r>
        <w:t>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p w14:paraId="61A2A2C9" w14:textId="77777777" w:rsidR="00D13072" w:rsidRDefault="00000000">
      <w:pPr>
        <w:pStyle w:val="Heading3"/>
      </w:pPr>
      <w:bookmarkStart w:id="464" w:name="heart"/>
      <w:bookmarkEnd w:id="463"/>
      <w:r>
        <w:lastRenderedPageBreak/>
        <w:t>Heart</w:t>
      </w:r>
    </w:p>
    <w:p w14:paraId="374BE37E" w14:textId="77777777" w:rsidR="00D13072" w:rsidRDefault="00000000">
      <w:pPr>
        <w:pStyle w:val="FirstParagraph"/>
      </w:pPr>
      <w:r>
        <w:t>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14:paraId="756336E1" w14:textId="77777777" w:rsidR="00D13072" w:rsidRDefault="00000000">
      <w:pPr>
        <w:pStyle w:val="BodyText"/>
      </w:pPr>
      <w:r>
        <w:t>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14:paraId="7A3D5B55" w14:textId="77777777" w:rsidR="00D13072" w:rsidRDefault="00000000">
      <w:pPr>
        <w:pStyle w:val="BodyText"/>
      </w:pPr>
      <w:r>
        <w:t>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14:paraId="1EE5C6FD" w14:textId="77777777" w:rsidR="00D13072" w:rsidRDefault="00000000">
      <w:pPr>
        <w:pStyle w:val="BodyText"/>
      </w:pPr>
      <w:r>
        <w:t>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14:paraId="700F9C2B" w14:textId="77777777" w:rsidR="00D13072" w:rsidRDefault="00000000">
      <w:pPr>
        <w:pStyle w:val="BodyText"/>
      </w:pPr>
      <w:r>
        <w:t>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14:paraId="21E709AB" w14:textId="77777777" w:rsidR="00D13072" w:rsidRDefault="00000000">
      <w:pPr>
        <w:pStyle w:val="BodyText"/>
      </w:pPr>
      <w:r>
        <w:lastRenderedPageBreak/>
        <w:t>70) Do you deny, O people, what you see? Woe to you, O crowd of deniers! And the one that will not change is He Himself, the Most Merciful, the Merciful, if you are among the observant, and other than Him changes by a will from Him, and He is the Capable, the Mighty, the Wise.</w:t>
      </w:r>
    </w:p>
    <w:p w14:paraId="376ABC43" w14:textId="77777777" w:rsidR="00D13072" w:rsidRDefault="00000000">
      <w:pPr>
        <w:pStyle w:val="BodyText"/>
      </w:pPr>
      <w:r>
        <w:t>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p w14:paraId="14C539B3" w14:textId="77777777" w:rsidR="00D13072" w:rsidRDefault="00000000">
      <w:pPr>
        <w:pStyle w:val="Heading2"/>
      </w:pPr>
      <w:bookmarkStart w:id="465" w:name="sent-in-gods-image"/>
      <w:bookmarkEnd w:id="461"/>
      <w:bookmarkEnd w:id="464"/>
      <w:r>
        <w:t>Sent in God’s Image</w:t>
      </w:r>
    </w:p>
    <w:p w14:paraId="6D4335F5" w14:textId="77777777" w:rsidR="00D13072" w:rsidRDefault="00000000">
      <w:pPr>
        <w:pStyle w:val="FirstParagraph"/>
      </w:pPr>
      <w:r>
        <w:t>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14:paraId="4679DF1B" w14:textId="77777777" w:rsidR="00D13072" w:rsidRDefault="00000000">
      <w:pPr>
        <w:pStyle w:val="BodyText"/>
      </w:pPr>
      <w:r>
        <w:t>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14:paraId="4C70E640" w14:textId="77777777" w:rsidR="00D13072" w:rsidRDefault="00000000">
      <w:pPr>
        <w:pStyle w:val="BodyText"/>
      </w:pPr>
      <w:r>
        <w:t>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14:paraId="223DFE1E" w14:textId="77777777" w:rsidR="00D13072" w:rsidRDefault="00000000">
      <w:pPr>
        <w:pStyle w:val="BodyText"/>
      </w:pPr>
      <w:r>
        <w:t>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14:paraId="3F4A88B5" w14:textId="77777777" w:rsidR="00D13072" w:rsidRDefault="00000000">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w:t>
      </w:r>
      <w:r>
        <w:lastRenderedPageBreak/>
        <w:t>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p w14:paraId="296B705B" w14:textId="77777777" w:rsidR="00D13072" w:rsidRDefault="00000000">
      <w:pPr>
        <w:pStyle w:val="Heading3"/>
      </w:pPr>
      <w:bookmarkStart w:id="466" w:name="o-people-fear-allah"/>
      <w:r>
        <w:t>O People, Fear Allah</w:t>
      </w:r>
    </w:p>
    <w:p w14:paraId="19C21C6B" w14:textId="77777777" w:rsidR="00D13072" w:rsidRDefault="00000000">
      <w:pPr>
        <w:pStyle w:val="FirstParagraph"/>
      </w:pPr>
      <w:r>
        <w:t>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14:paraId="46C8E1AE" w14:textId="77777777" w:rsidR="00D13072" w:rsidRDefault="00000000">
      <w:pPr>
        <w:pStyle w:val="BodyText"/>
      </w:pPr>
      <w:r>
        <w:t>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14:paraId="23869B84" w14:textId="77777777" w:rsidR="00D13072" w:rsidRDefault="00000000">
      <w:pPr>
        <w:pStyle w:val="BodyText"/>
      </w:pPr>
      <w:r>
        <w:t>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14:paraId="7E08DF7B" w14:textId="77777777" w:rsidR="00D13072" w:rsidRDefault="00000000">
      <w:pPr>
        <w:pStyle w:val="BodyText"/>
      </w:pPr>
      <w:r>
        <w:t>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p w14:paraId="35726B4B" w14:textId="77777777" w:rsidR="00D13072" w:rsidRDefault="00000000">
      <w:pPr>
        <w:pStyle w:val="Heading3"/>
      </w:pPr>
      <w:bookmarkStart w:id="467" w:name="the-temple-is-a-mirror"/>
      <w:bookmarkEnd w:id="466"/>
      <w:r>
        <w:lastRenderedPageBreak/>
        <w:t>The Temple Is a Mirror</w:t>
      </w:r>
    </w:p>
    <w:p w14:paraId="018AEE99" w14:textId="77777777" w:rsidR="00D13072" w:rsidRDefault="00000000">
      <w:pPr>
        <w:pStyle w:val="FirstParagraph"/>
      </w:pPr>
      <w:r>
        <w:t>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14:paraId="49F00899" w14:textId="77777777" w:rsidR="00D13072" w:rsidRDefault="00000000">
      <w:pPr>
        <w:pStyle w:val="BodyText"/>
      </w:pPr>
      <w:r>
        <w:t>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14:paraId="1886A516" w14:textId="77777777" w:rsidR="00D13072" w:rsidRDefault="00000000">
      <w:pPr>
        <w:pStyle w:val="BodyText"/>
      </w:pPr>
      <w:r>
        <w:t>83) Say, ‘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p>
    <w:p w14:paraId="0077F139" w14:textId="77777777" w:rsidR="00D13072" w:rsidRDefault="00000000">
      <w:pPr>
        <w:pStyle w:val="BodyText"/>
      </w:pPr>
      <w:r>
        <w:t>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p w14:paraId="146DBBFA" w14:textId="77777777" w:rsidR="00D13072" w:rsidRDefault="00000000">
      <w:pPr>
        <w:pStyle w:val="Heading3"/>
      </w:pPr>
      <w:bookmarkStart w:id="468" w:name="X8bdc27aaf744a42cf0f1dad8a5457fd8cedfd52"/>
      <w:bookmarkEnd w:id="467"/>
      <w:r>
        <w:t>Do Not Object to the Manifestation of Command</w:t>
      </w:r>
    </w:p>
    <w:p w14:paraId="50D11600" w14:textId="77777777" w:rsidR="00D13072" w:rsidRDefault="00000000">
      <w:pPr>
        <w:pStyle w:val="FirstParagraph"/>
      </w:pPr>
      <w:r>
        <w:t>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14:paraId="0045DB7A" w14:textId="77777777" w:rsidR="00D13072" w:rsidRDefault="00000000">
      <w:pPr>
        <w:pStyle w:val="BodyText"/>
      </w:pPr>
      <w:r>
        <w:t xml:space="preserve">86) How many of Allah’s servants spend their wealth in His way, but when the time of appearance comes, we see them among those who turn away. How many of the servants fast during the days and object to </w:t>
      </w:r>
      <w:r>
        <w:lastRenderedPageBreak/>
        <w:t>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14:paraId="13018E78" w14:textId="77777777" w:rsidR="00D13072" w:rsidRDefault="00000000">
      <w:pPr>
        <w:pStyle w:val="BodyText"/>
      </w:pPr>
      <w:r>
        <w:t>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p w14:paraId="3DC35F72" w14:textId="77777777" w:rsidR="00D13072" w:rsidRDefault="00000000">
      <w:pPr>
        <w:pStyle w:val="Heading3"/>
      </w:pPr>
      <w:bookmarkStart w:id="469" w:name="Xbeea42fdf5a4896490ea163de11ab35ca23541b"/>
      <w:bookmarkEnd w:id="468"/>
      <w:r>
        <w:t>True Honor is Submission in Private and Public</w:t>
      </w:r>
    </w:p>
    <w:p w14:paraId="0B31760F" w14:textId="77777777" w:rsidR="00D13072" w:rsidRDefault="00000000">
      <w:pPr>
        <w:pStyle w:val="FirstParagraph"/>
      </w:pPr>
      <w:r>
        <w:t>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14:paraId="038ADABF" w14:textId="77777777" w:rsidR="00D13072" w:rsidRDefault="00000000">
      <w:pPr>
        <w:pStyle w:val="BodyText"/>
      </w:pPr>
      <w:r>
        <w:t>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p w14:paraId="00F674D5" w14:textId="77777777" w:rsidR="00D13072" w:rsidRDefault="00000000">
      <w:pPr>
        <w:pStyle w:val="Heading3"/>
      </w:pPr>
      <w:bookmarkStart w:id="470" w:name="nobility-comes-from-god"/>
      <w:bookmarkEnd w:id="469"/>
      <w:r>
        <w:t>Nobility Comes From God</w:t>
      </w:r>
    </w:p>
    <w:p w14:paraId="09ECBFA3" w14:textId="77777777" w:rsidR="00D13072" w:rsidRDefault="00000000">
      <w:pPr>
        <w:pStyle w:val="FirstParagraph"/>
      </w:pPr>
      <w:r>
        <w:t>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14:paraId="5A8082CB" w14:textId="77777777" w:rsidR="00D13072" w:rsidRDefault="00000000">
      <w:pPr>
        <w:pStyle w:val="BodyText"/>
      </w:pPr>
      <w:r>
        <w:lastRenderedPageBreak/>
        <w:t>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p w14:paraId="0F267C08" w14:textId="77777777" w:rsidR="00D13072" w:rsidRDefault="00000000">
      <w:pPr>
        <w:pStyle w:val="Heading2"/>
      </w:pPr>
      <w:bookmarkStart w:id="471" w:name="the-greatest-advice"/>
      <w:bookmarkEnd w:id="465"/>
      <w:bookmarkEnd w:id="470"/>
      <w:r>
        <w:t>The Greatest Advice</w:t>
      </w:r>
    </w:p>
    <w:p w14:paraId="5270E545" w14:textId="77777777" w:rsidR="00D13072" w:rsidRDefault="00000000">
      <w:pPr>
        <w:pStyle w:val="FirstParagraph"/>
      </w:pPr>
      <w:r>
        <w:t>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p w14:paraId="501861E8" w14:textId="77777777" w:rsidR="00D13072" w:rsidRDefault="00000000">
      <w:pPr>
        <w:pStyle w:val="Heading3"/>
      </w:pPr>
      <w:bookmarkStart w:id="472" w:name="the-covenant-and-his-signs"/>
      <w:r>
        <w:t>The Covenant and His Signs</w:t>
      </w:r>
    </w:p>
    <w:p w14:paraId="5270D2F4" w14:textId="77777777" w:rsidR="00D13072" w:rsidRDefault="00000000">
      <w:pPr>
        <w:pStyle w:val="FirstParagraph"/>
      </w:pPr>
      <w:r>
        <w:t>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14:paraId="4D59B408" w14:textId="77777777" w:rsidR="00D13072" w:rsidRDefault="00000000">
      <w:pPr>
        <w:pStyle w:val="BodyText"/>
      </w:pPr>
      <w:r>
        <w:t>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14:paraId="055C6523" w14:textId="77777777" w:rsidR="00D13072" w:rsidRDefault="00000000">
      <w:pPr>
        <w:pStyle w:val="BodyText"/>
      </w:pPr>
      <w:r>
        <w:t>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14:paraId="44A0951B" w14:textId="77777777" w:rsidR="00D13072" w:rsidRDefault="00000000">
      <w:pPr>
        <w:pStyle w:val="BodyText"/>
      </w:pPr>
      <w:r>
        <w:t xml:space="preserve">96) Had the Initial Point (Bab), as you claim, been other than Me, and had he realized my meeting, he would not have left me. He preceded me to give glad tidings of my kingdom to people. This was revealed </w:t>
      </w:r>
      <w:r>
        <w:lastRenderedPageBreak/>
        <w:t>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14:paraId="5F84F8C9" w14:textId="77777777" w:rsidR="00D13072" w:rsidRDefault="00000000">
      <w:pPr>
        <w:pStyle w:val="BodyText"/>
      </w:pPr>
      <w:r>
        <w:t>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p w14:paraId="0B4917E8" w14:textId="77777777" w:rsidR="00D13072" w:rsidRDefault="00000000">
      <w:pPr>
        <w:pStyle w:val="Heading2"/>
      </w:pPr>
      <w:bookmarkStart w:id="473" w:name="the-call-of-the-devil-follows-gods"/>
      <w:bookmarkEnd w:id="471"/>
      <w:bookmarkEnd w:id="472"/>
      <w:r>
        <w:t>The Call of the Devil Follows God’s</w:t>
      </w:r>
    </w:p>
    <w:p w14:paraId="0E26CD71" w14:textId="77777777" w:rsidR="00D13072" w:rsidRDefault="00000000">
      <w:pPr>
        <w:pStyle w:val="FirstParagraph"/>
      </w:pPr>
      <w:r>
        <w:t>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14:paraId="01A41756" w14:textId="77777777" w:rsidR="00D13072" w:rsidRDefault="00000000">
      <w:pPr>
        <w:pStyle w:val="BodyText"/>
      </w:pPr>
      <w:r>
        <w:t>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p w14:paraId="0F1FE2F6" w14:textId="77777777" w:rsidR="00D13072" w:rsidRDefault="00000000">
      <w:pPr>
        <w:pStyle w:val="Heading2"/>
      </w:pPr>
      <w:bookmarkStart w:id="474" w:name="Xb0cdfb7a6eb3473a0636d7f0470829d5bcee6d5"/>
      <w:bookmarkEnd w:id="473"/>
      <w:r>
        <w:t>Announce the Beloved of the Worlds Has Appeared</w:t>
      </w:r>
    </w:p>
    <w:p w14:paraId="5552AAFE" w14:textId="77777777" w:rsidR="00D13072" w:rsidRDefault="00000000">
      <w:pPr>
        <w:pStyle w:val="FirstParagraph"/>
      </w:pPr>
      <w:r>
        <w:t>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14:paraId="5F76BD62" w14:textId="77777777" w:rsidR="00D13072" w:rsidRDefault="00000000">
      <w:pPr>
        <w:pStyle w:val="BodyText"/>
      </w:pPr>
      <w:r>
        <w:t>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p w14:paraId="694C385C" w14:textId="77777777" w:rsidR="00D13072" w:rsidRDefault="00000000">
      <w:pPr>
        <w:pStyle w:val="Heading1"/>
      </w:pPr>
      <w:bookmarkStart w:id="475" w:name="sec-to-pope-pius-ix"/>
      <w:bookmarkStart w:id="476" w:name="_Toc187049102"/>
      <w:bookmarkEnd w:id="440"/>
      <w:bookmarkEnd w:id="474"/>
      <w:r>
        <w:lastRenderedPageBreak/>
        <w:t>To Pope Pius IX</w:t>
      </w:r>
      <w:bookmarkEnd w:id="476"/>
    </w:p>
    <w:p w14:paraId="2C1B0082" w14:textId="77777777" w:rsidR="00D13072" w:rsidRDefault="00000000">
      <w:pPr>
        <w:pStyle w:val="FirstParagraph"/>
      </w:pPr>
      <w:r>
        <w:t>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p w14:paraId="22EF41F6" w14:textId="77777777" w:rsidR="00D13072" w:rsidRDefault="00000000">
      <w:pPr>
        <w:pStyle w:val="Heading2"/>
      </w:pPr>
      <w:bookmarkStart w:id="477" w:name="leave-your-palaces"/>
      <w:r>
        <w:t>Leave Your Palaces</w:t>
      </w:r>
    </w:p>
    <w:p w14:paraId="4FC23FD3" w14:textId="77777777" w:rsidR="00D13072" w:rsidRDefault="00000000">
      <w:pPr>
        <w:pStyle w:val="FirstParagraph"/>
      </w:pPr>
      <w:r>
        <w:t>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14:paraId="6A176A1A" w14:textId="77777777" w:rsidR="00D13072" w:rsidRDefault="00000000">
      <w:pPr>
        <w:pStyle w:val="BodyText"/>
      </w:pPr>
      <w:r>
        <w:t>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p w14:paraId="1F4E493B" w14:textId="77777777" w:rsidR="00D13072" w:rsidRDefault="00000000">
      <w:pPr>
        <w:pStyle w:val="Heading2"/>
      </w:pPr>
      <w:bookmarkStart w:id="478" w:name="X5abe36bc9c3e91997eefa66a1a47ddf7fd69869"/>
      <w:bookmarkEnd w:id="477"/>
      <w:r>
        <w:t>Serve Those Who Approach from the Followers of Religions</w:t>
      </w:r>
    </w:p>
    <w:p w14:paraId="195C117C" w14:textId="77777777" w:rsidR="00D13072" w:rsidRDefault="00000000">
      <w:pPr>
        <w:pStyle w:val="FirstParagraph"/>
      </w:pPr>
      <w:r>
        <w:t>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p w14:paraId="7C178C99" w14:textId="77777777" w:rsidR="00D13072" w:rsidRDefault="00000000">
      <w:pPr>
        <w:pStyle w:val="Heading2"/>
      </w:pPr>
      <w:bookmarkStart w:id="479" w:name="the-opposition-to-moses"/>
      <w:bookmarkEnd w:id="478"/>
      <w:r>
        <w:t>The Opposition to Moses</w:t>
      </w:r>
    </w:p>
    <w:p w14:paraId="2E79BF85" w14:textId="77777777" w:rsidR="00D13072" w:rsidRDefault="00000000">
      <w:pPr>
        <w:pStyle w:val="FirstParagraph"/>
      </w:pPr>
      <w:r>
        <w:t>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14:paraId="0FB52790" w14:textId="77777777" w:rsidR="00D13072" w:rsidRDefault="00000000">
      <w:pPr>
        <w:pStyle w:val="BodyText"/>
      </w:pPr>
      <w:r>
        <w:t xml:space="preserve">107) Say, O scholars, hold your pens. The shrieking of the highest pen has risen between the earth and the sky. Leave what you have and take what we’ve sent to you with power and authority. The hour, once </w:t>
      </w:r>
      <w:r>
        <w:lastRenderedPageBreak/>
        <w:t>concealed in God’s knowledge, has come, and the atoms proclaim the ancient one of great glory has arrived. Hurry to him, O people of the earth, with humility and repentance.</w:t>
      </w:r>
    </w:p>
    <w:p w14:paraId="33BB7569" w14:textId="77777777" w:rsidR="00D13072" w:rsidRDefault="00000000">
      <w:pPr>
        <w:pStyle w:val="Heading2"/>
      </w:pPr>
      <w:bookmarkStart w:id="480" w:name="the-opposition-to-the-son-jesus"/>
      <w:bookmarkEnd w:id="479"/>
      <w:r>
        <w:t>The Opposition to the Son (Jesus)</w:t>
      </w:r>
    </w:p>
    <w:p w14:paraId="39941C87" w14:textId="77777777" w:rsidR="00D13072" w:rsidRDefault="00000000">
      <w:pPr>
        <w:pStyle w:val="FirstParagraph"/>
      </w:pPr>
      <w:r>
        <w:t>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p w14:paraId="021749A7" w14:textId="77777777" w:rsidR="00D13072" w:rsidRDefault="00000000">
      <w:pPr>
        <w:pStyle w:val="Heading2"/>
      </w:pPr>
      <w:bookmarkStart w:id="481" w:name="X53b1056cc88a9939436266d5d52332c7af1e89b"/>
      <w:bookmarkEnd w:id="480"/>
      <w:r>
        <w:t>Read the Gospel and Pay Homage to the Glorious Lord</w:t>
      </w:r>
    </w:p>
    <w:p w14:paraId="527140A4" w14:textId="77777777" w:rsidR="00D13072" w:rsidRDefault="00000000">
      <w:pPr>
        <w:pStyle w:val="FirstParagraph"/>
      </w:pPr>
      <w:r>
        <w:t>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14:paraId="5DC9BD87" w14:textId="77777777" w:rsidR="00D13072" w:rsidRDefault="00000000">
      <w:pPr>
        <w:pStyle w:val="BodyText"/>
      </w:pPr>
      <w:r>
        <w:t>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14:paraId="1F78CEBE" w14:textId="77777777" w:rsidR="00D13072" w:rsidRDefault="00000000">
      <w:pPr>
        <w:pStyle w:val="BodyText"/>
      </w:pPr>
      <w:r>
        <w:t>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14:paraId="78A01BAC" w14:textId="77777777" w:rsidR="00D13072" w:rsidRDefault="00000000">
      <w:pPr>
        <w:pStyle w:val="BodyText"/>
      </w:pPr>
      <w:r>
        <w:t>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p w14:paraId="31528EB8" w14:textId="77777777" w:rsidR="00D13072" w:rsidRDefault="00000000">
      <w:pPr>
        <w:pStyle w:val="Heading2"/>
      </w:pPr>
      <w:bookmarkStart w:id="482" w:name="the-father-has-come"/>
      <w:bookmarkEnd w:id="481"/>
      <w:r>
        <w:t>The Father Has Come</w:t>
      </w:r>
    </w:p>
    <w:p w14:paraId="4739FEC9" w14:textId="77777777" w:rsidR="00D13072" w:rsidRDefault="00000000">
      <w:pPr>
        <w:pStyle w:val="FirstParagraph"/>
      </w:pPr>
      <w:r>
        <w:t>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p w14:paraId="16F04BF9" w14:textId="77777777" w:rsidR="00D13072" w:rsidRDefault="00000000">
      <w:pPr>
        <w:pStyle w:val="Heading2"/>
      </w:pPr>
      <w:bookmarkStart w:id="483" w:name="X529c7dcf70fdac82098246c4e246327dc181237"/>
      <w:bookmarkEnd w:id="482"/>
      <w:r>
        <w:lastRenderedPageBreak/>
        <w:t>Baha’u’llah’s Body Was Imprisoned to Free Your Souls</w:t>
      </w:r>
    </w:p>
    <w:p w14:paraId="1B9F58F7" w14:textId="77777777" w:rsidR="00D13072" w:rsidRDefault="00000000">
      <w:pPr>
        <w:pStyle w:val="FirstParagraph"/>
      </w:pPr>
      <w:r>
        <w:t>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p w14:paraId="4B24B679" w14:textId="77777777" w:rsidR="00D13072" w:rsidRDefault="00000000">
      <w:pPr>
        <w:pStyle w:val="Heading2"/>
      </w:pPr>
      <w:bookmarkStart w:id="484" w:name="the-people-of-the-quran-rose-against-us"/>
      <w:bookmarkEnd w:id="483"/>
      <w:r>
        <w:t>The People of the Qur’an Rose Against Us</w:t>
      </w:r>
    </w:p>
    <w:p w14:paraId="5A792961" w14:textId="77777777" w:rsidR="00D13072" w:rsidRDefault="00000000">
      <w:pPr>
        <w:pStyle w:val="FirstParagraph"/>
      </w:pPr>
      <w:r>
        <w:t>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14:paraId="75355DE1" w14:textId="77777777" w:rsidR="00D13072" w:rsidRDefault="00000000">
      <w:pPr>
        <w:pStyle w:val="BodyText"/>
      </w:pPr>
      <w:r>
        <w:t>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14:paraId="1B5F734E" w14:textId="77777777" w:rsidR="00D13072" w:rsidRDefault="00000000">
      <w:pPr>
        <w:pStyle w:val="BodyText"/>
      </w:pPr>
      <w:r>
        <w:t>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p w14:paraId="37D746D6" w14:textId="77777777" w:rsidR="00D13072" w:rsidRDefault="00000000">
      <w:pPr>
        <w:pStyle w:val="Heading2"/>
      </w:pPr>
      <w:bookmarkStart w:id="485" w:name="sell-your-ornate-adornments"/>
      <w:bookmarkEnd w:id="484"/>
      <w:r>
        <w:t>Sell Your Ornate Adornments</w:t>
      </w:r>
    </w:p>
    <w:p w14:paraId="58C54EDE" w14:textId="77777777" w:rsidR="00D13072" w:rsidRDefault="00000000">
      <w:pPr>
        <w:pStyle w:val="FirstParagraph"/>
      </w:pPr>
      <w:r>
        <w:t>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 “Act justly among people. Beware of exceeding what is prescribed in the Book.” 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14:paraId="246F6D4C" w14:textId="77777777" w:rsidR="00D13072" w:rsidRDefault="00000000">
      <w:pPr>
        <w:pStyle w:val="BodyText"/>
      </w:pPr>
      <w:r>
        <w:t>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14:paraId="61C0BD7F" w14:textId="77777777" w:rsidR="00D13072" w:rsidRDefault="00000000">
      <w:pPr>
        <w:pStyle w:val="BodyText"/>
      </w:pPr>
      <w:r>
        <w:lastRenderedPageBreak/>
        <w:t>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p w14:paraId="3A329684" w14:textId="77777777" w:rsidR="00D13072" w:rsidRDefault="00000000">
      <w:pPr>
        <w:pStyle w:val="Heading2"/>
      </w:pPr>
      <w:bookmarkStart w:id="486" w:name="john-was-sent-once-more"/>
      <w:bookmarkEnd w:id="485"/>
      <w:r>
        <w:t>John Was Sent Once More</w:t>
      </w:r>
    </w:p>
    <w:p w14:paraId="41C51694" w14:textId="77777777" w:rsidR="00D13072" w:rsidRDefault="00000000">
      <w:pPr>
        <w:pStyle w:val="FirstParagraph"/>
      </w:pPr>
      <w:r>
        <w:t>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14:paraId="40FFF053" w14:textId="77777777" w:rsidR="00D13072" w:rsidRDefault="00000000">
      <w:pPr>
        <w:pStyle w:val="BodyText"/>
      </w:pPr>
      <w:r>
        <w:t>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p w14:paraId="35B381B6" w14:textId="77777777" w:rsidR="00D13072" w:rsidRDefault="00000000">
      <w:pPr>
        <w:pStyle w:val="Heading2"/>
      </w:pPr>
      <w:bookmarkStart w:id="487" w:name="Xe344dc74d4dedf08a83705681d848920a209aa5"/>
      <w:bookmarkEnd w:id="486"/>
      <w:r>
        <w:t>Do Not Be LIke Those Who Followed the Pharisees</w:t>
      </w:r>
    </w:p>
    <w:p w14:paraId="4283E9A0" w14:textId="77777777" w:rsidR="00D13072" w:rsidRDefault="00000000">
      <w:pPr>
        <w:pStyle w:val="FirstParagraph"/>
      </w:pPr>
      <w:r>
        <w:t>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14:paraId="59A6760A" w14:textId="77777777" w:rsidR="00D13072" w:rsidRDefault="00000000">
      <w:pPr>
        <w:pStyle w:val="BodyText"/>
      </w:pPr>
      <w:r>
        <w:t>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p w14:paraId="620B5272" w14:textId="77777777" w:rsidR="00D13072" w:rsidRDefault="00000000">
      <w:pPr>
        <w:pStyle w:val="Heading2"/>
      </w:pPr>
      <w:bookmarkStart w:id="488" w:name="Xdf56eeb7ad148696bbf21e48c0d34e5c65da5cf"/>
      <w:bookmarkEnd w:id="487"/>
      <w:r>
        <w:t>Blessed Are Those Who Fulfill Their Covenant</w:t>
      </w:r>
    </w:p>
    <w:p w14:paraId="6766C012" w14:textId="77777777" w:rsidR="00D13072" w:rsidRDefault="00000000">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w:t>
      </w:r>
      <w:r>
        <w:lastRenderedPageBreak/>
        <w:t>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14:paraId="6BE35884" w14:textId="77777777" w:rsidR="00D13072" w:rsidRDefault="00000000">
      <w:pPr>
        <w:pStyle w:val="BodyText"/>
      </w:pPr>
      <w:r>
        <w:t>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14:paraId="0BC7A1F6" w14:textId="77777777" w:rsidR="00D13072" w:rsidRDefault="00000000">
      <w:pPr>
        <w:pStyle w:val="BodyText"/>
      </w:pPr>
      <w:r>
        <w:t>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14:paraId="049D2453" w14:textId="77777777" w:rsidR="00D13072" w:rsidRDefault="00000000">
      <w:pPr>
        <w:pStyle w:val="BodyText"/>
      </w:pPr>
      <w:r>
        <w:t>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14:paraId="1B874258" w14:textId="77777777" w:rsidR="00D13072" w:rsidRDefault="00000000">
      <w:pPr>
        <w:pStyle w:val="BodyText"/>
      </w:pPr>
      <w:r>
        <w:t>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 “I will make you fishers of men,” and today we say, “Come so that we may make you revivers of the world.” Thus, the decree was written in a tablet inscribed by the Pen of Command.</w:t>
      </w:r>
    </w:p>
    <w:p w14:paraId="2F08FAAB" w14:textId="77777777" w:rsidR="00D13072" w:rsidRDefault="00000000">
      <w:pPr>
        <w:pStyle w:val="BodyText"/>
      </w:pPr>
      <w:r>
        <w:t>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p w14:paraId="06853DA7" w14:textId="77777777" w:rsidR="00D13072" w:rsidRDefault="00000000">
      <w:pPr>
        <w:pStyle w:val="Heading1"/>
      </w:pPr>
      <w:bookmarkStart w:id="489" w:name="sec-to-the-king-of-paris"/>
      <w:bookmarkStart w:id="490" w:name="_Toc187049103"/>
      <w:bookmarkEnd w:id="475"/>
      <w:bookmarkEnd w:id="488"/>
      <w:r>
        <w:t>To the King of Paris (Napoleon III)</w:t>
      </w:r>
      <w:bookmarkEnd w:id="490"/>
    </w:p>
    <w:p w14:paraId="409AE6BE" w14:textId="77777777" w:rsidR="00D13072" w:rsidRDefault="00000000">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w:t>
      </w:r>
      <w:r>
        <w:lastRenderedPageBreak/>
        <w:t>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14:paraId="1192CDE9" w14:textId="77777777" w:rsidR="00D13072" w:rsidRDefault="00000000">
      <w:pPr>
        <w:pStyle w:val="BodyText"/>
      </w:pPr>
      <w:r>
        <w:t>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14:paraId="47F210AD" w14:textId="77777777" w:rsidR="00D13072" w:rsidRDefault="00000000">
      <w:pPr>
        <w:pStyle w:val="BodyText"/>
      </w:pPr>
      <w:r>
        <w:t>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14:paraId="2C769D0F" w14:textId="77777777" w:rsidR="00D13072" w:rsidRDefault="00000000">
      <w:pPr>
        <w:pStyle w:val="BodyText"/>
      </w:pPr>
      <w:r>
        <w:t>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 “O people of the earth, come towards the one who has come to you. This is the face of God among you, His evidence within you, and His sign for you. He has brought you verses that scholars cannot comprehend.” The tree on the mount speaks to the world, and the Holy Spirit calls among nations, declaring that the intended one has arrived with clear authority.</w:t>
      </w:r>
    </w:p>
    <w:p w14:paraId="5D74049D" w14:textId="77777777" w:rsidR="00D13072" w:rsidRDefault="00000000">
      <w:pPr>
        <w:pStyle w:val="BodyText"/>
      </w:pPr>
      <w:r>
        <w:t>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p w14:paraId="46E1F5C5" w14:textId="77777777" w:rsidR="00D13072" w:rsidRDefault="00000000">
      <w:pPr>
        <w:pStyle w:val="Heading2"/>
      </w:pPr>
      <w:bookmarkStart w:id="491" w:name="X9838e33fdab9b58a1881e2197574cd4b8e6e643"/>
      <w:r>
        <w:t>Do Not Seclude Yourselves in Churches and Temples</w:t>
      </w:r>
    </w:p>
    <w:p w14:paraId="659E4E45" w14:textId="77777777" w:rsidR="00D13072" w:rsidRDefault="00000000">
      <w:pPr>
        <w:pStyle w:val="FirstParagraph"/>
      </w:pPr>
      <w:r>
        <w:t xml:space="preserve">136) O monks, do not seclude yourselves in churches and temples! Go out by my permission and engage in what benefits both yourselves and other servants. This is the command of the King of the Day of </w:t>
      </w:r>
      <w:r>
        <w:lastRenderedPageBreak/>
        <w:t>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14:paraId="052DA6C1" w14:textId="77777777" w:rsidR="00D13072" w:rsidRDefault="00000000">
      <w:pPr>
        <w:pStyle w:val="BodyText"/>
      </w:pPr>
      <w:r>
        <w:t>137) O King, we’ve heard a word you spoke when the King of the Russians asked you about the ruling of invasion. Your Lord is All-Knowing and Aware. You said, “I was asleep in the cradle when the cries of the oppressed awakened me until they drowned in the Black Sea.” 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p w14:paraId="4362ECFD" w14:textId="77777777" w:rsidR="00D13072" w:rsidRDefault="00000000">
      <w:pPr>
        <w:pStyle w:val="Heading2"/>
      </w:pPr>
      <w:bookmarkStart w:id="492" w:name="dominion-will-slip-from-your-hand"/>
      <w:bookmarkEnd w:id="491"/>
      <w:r>
        <w:t>Dominion Will Slip From Your Hand</w:t>
      </w:r>
    </w:p>
    <w:p w14:paraId="452A8C90" w14:textId="77777777" w:rsidR="00D13072" w:rsidRDefault="00000000">
      <w:pPr>
        <w:pStyle w:val="FirstParagraph"/>
      </w:pPr>
      <w:r>
        <w:t>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 “Here I am, O God of the heavens and the earths.”</w:t>
      </w:r>
    </w:p>
    <w:p w14:paraId="0C5F4450" w14:textId="77777777" w:rsidR="00D13072" w:rsidRDefault="00000000">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w:t>
      </w:r>
      <w:r>
        <w:lastRenderedPageBreak/>
        <w:t>own invention, but from the One who has sent Him and dispatched Him with the truth, making Him a lamp unto the worlds.</w:t>
      </w:r>
    </w:p>
    <w:p w14:paraId="3DCC55ED" w14:textId="77777777" w:rsidR="00D13072" w:rsidRDefault="00000000">
      <w:pPr>
        <w:pStyle w:val="Heading2"/>
      </w:pPr>
      <w:bookmarkStart w:id="493" w:name="Xc290837b72e6a6d2b885b26f1a702f00588c15b"/>
      <w:bookmarkEnd w:id="492"/>
      <w:r>
        <w:t>Baha’u’llah was Imprisoned Solely for Renewing Religion</w:t>
      </w:r>
    </w:p>
    <w:p w14:paraId="63094D05" w14:textId="77777777" w:rsidR="00D13072" w:rsidRDefault="00000000">
      <w:pPr>
        <w:pStyle w:val="FirstParagraph"/>
      </w:pPr>
      <w:r>
        <w:t>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14:paraId="76DCB68B" w14:textId="77777777" w:rsidR="00D13072" w:rsidRDefault="00000000">
      <w:pPr>
        <w:pStyle w:val="BodyText"/>
      </w:pPr>
      <w:r>
        <w:t>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14:paraId="0C53EAC2" w14:textId="77777777" w:rsidR="00D13072" w:rsidRDefault="00000000">
      <w:pPr>
        <w:pStyle w:val="BodyText"/>
      </w:pPr>
      <w:r>
        <w:t>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 “O that I might be cut in Your way for the life of the world and the unity of those in it.” So has the matter been decreed by the Knowledgeable, Aware one.</w:t>
      </w:r>
    </w:p>
    <w:p w14:paraId="0A61DC7C" w14:textId="77777777" w:rsidR="00D13072" w:rsidRDefault="00000000">
      <w:pPr>
        <w:pStyle w:val="Heading2"/>
      </w:pPr>
      <w:bookmarkStart w:id="494" w:name="X2d3cb2cec89ea3b48f1980f7766777d820d38ff"/>
      <w:bookmarkEnd w:id="493"/>
      <w:r>
        <w:t>Your Subjects are the Trusts of God Among You</w:t>
      </w:r>
    </w:p>
    <w:p w14:paraId="675449E0" w14:textId="77777777" w:rsidR="00D13072" w:rsidRDefault="00000000">
      <w:pPr>
        <w:pStyle w:val="FirstParagraph"/>
      </w:pPr>
      <w:r>
        <w:t>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14:paraId="27A3057F" w14:textId="77777777" w:rsidR="00D13072" w:rsidRDefault="00000000">
      <w:pPr>
        <w:pStyle w:val="BodyText"/>
      </w:pPr>
      <w:r>
        <w:t xml:space="preserve">144) If you rise from the horizon of detachment in My name, then turn to the dominion by the command of your Mighty, Powerful Lord. Stand among the servants with My authority, say, “O people, today the </w:t>
      </w:r>
      <w:r>
        <w:lastRenderedPageBreak/>
        <w:t>breezes of God have wafted among the worlds.” Those who turned away from the face are overcome by the desires of themselves, but they are among the bewildered.</w:t>
      </w:r>
    </w:p>
    <w:p w14:paraId="34169AED" w14:textId="77777777" w:rsidR="00D13072" w:rsidRDefault="00000000">
      <w:pPr>
        <w:pStyle w:val="Heading2"/>
      </w:pPr>
      <w:bookmarkStart w:id="495" w:name="walk-among-the-people"/>
      <w:bookmarkEnd w:id="494"/>
      <w:r>
        <w:t>Walk Among the People</w:t>
      </w:r>
    </w:p>
    <w:p w14:paraId="62423C01" w14:textId="77777777" w:rsidR="00D13072" w:rsidRDefault="00000000">
      <w:pPr>
        <w:pStyle w:val="FirstParagraph"/>
      </w:pPr>
      <w:r>
        <w:t>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14:paraId="2204DE43" w14:textId="77777777" w:rsidR="00D13072" w:rsidRDefault="00000000">
      <w:pPr>
        <w:pStyle w:val="BodyText"/>
      </w:pPr>
      <w:r>
        <w:t>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p w14:paraId="2FCF7965" w14:textId="77777777" w:rsidR="00D13072" w:rsidRDefault="00000000">
      <w:pPr>
        <w:pStyle w:val="Heading2"/>
      </w:pPr>
      <w:bookmarkStart w:id="496" w:name="do-not-shed-blood"/>
      <w:bookmarkEnd w:id="495"/>
      <w:r>
        <w:t>Do Not Shed Blood</w:t>
      </w:r>
    </w:p>
    <w:p w14:paraId="4570F55A" w14:textId="77777777" w:rsidR="00D13072" w:rsidRDefault="00000000">
      <w:pPr>
        <w:pStyle w:val="FirstParagraph"/>
      </w:pPr>
      <w:r>
        <w:t>147) O people, if you say what you do not do, what is the difference between you and those who said, “Our Lord is God,” 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14:paraId="1981597C" w14:textId="77777777" w:rsidR="00D13072" w:rsidRDefault="00000000">
      <w:pPr>
        <w:pStyle w:val="BodyText"/>
      </w:pPr>
      <w:r>
        <w:t>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p w14:paraId="1252B115" w14:textId="77777777" w:rsidR="00D13072" w:rsidRDefault="00000000">
      <w:pPr>
        <w:pStyle w:val="Heading2"/>
      </w:pPr>
      <w:bookmarkStart w:id="497" w:name="X81a28ce4c406fcc1596766ac9253109e5e3e937"/>
      <w:bookmarkEnd w:id="496"/>
      <w:r>
        <w:t>Do not Oppress While Commanding People to Justice</w:t>
      </w:r>
    </w:p>
    <w:p w14:paraId="09602D9A" w14:textId="77777777" w:rsidR="00D13072" w:rsidRDefault="00000000">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w:t>
      </w:r>
      <w:r>
        <w:lastRenderedPageBreak/>
        <w:t>the heedless. Do not betray the people’s wealth; be trustworthy on earth and do not deprive the poor of what God has given you of His grace, for He gives you double what you have; indeed, He is the Generous Giver.</w:t>
      </w:r>
    </w:p>
    <w:p w14:paraId="49C21E8C" w14:textId="77777777" w:rsidR="00D13072" w:rsidRDefault="00000000">
      <w:pPr>
        <w:pStyle w:val="Heading2"/>
      </w:pPr>
      <w:bookmarkStart w:id="498" w:name="arguing-is-a-veil"/>
      <w:bookmarkEnd w:id="497"/>
      <w:r>
        <w:t>Arguing is a Veil</w:t>
      </w:r>
    </w:p>
    <w:p w14:paraId="371AC424" w14:textId="77777777" w:rsidR="00D13072" w:rsidRDefault="00000000">
      <w:pPr>
        <w:pStyle w:val="FirstParagraph"/>
      </w:pPr>
      <w:r>
        <w:t>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p w14:paraId="18E36668" w14:textId="77777777" w:rsidR="00D13072" w:rsidRDefault="00000000">
      <w:pPr>
        <w:pStyle w:val="Heading2"/>
      </w:pPr>
      <w:bookmarkStart w:id="499" w:name="cover-a-mistake"/>
      <w:bookmarkEnd w:id="498"/>
      <w:r>
        <w:t>Cover a Mistake</w:t>
      </w:r>
    </w:p>
    <w:p w14:paraId="66DC68A3" w14:textId="77777777" w:rsidR="00D13072" w:rsidRDefault="00000000">
      <w:pPr>
        <w:pStyle w:val="FirstParagraph"/>
      </w:pPr>
      <w:r>
        <w:t>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14:paraId="30A732A5" w14:textId="77777777" w:rsidR="00D13072" w:rsidRDefault="00000000">
      <w:pPr>
        <w:pStyle w:val="BodyText"/>
      </w:pPr>
      <w:r>
        <w:t>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p w14:paraId="194EC055" w14:textId="77777777" w:rsidR="00D13072" w:rsidRDefault="00000000">
      <w:pPr>
        <w:pStyle w:val="Heading2"/>
      </w:pPr>
      <w:bookmarkStart w:id="500" w:name="two-greatest-feasts"/>
      <w:bookmarkEnd w:id="499"/>
      <w:r>
        <w:t>Two Greatest Feasts</w:t>
      </w:r>
    </w:p>
    <w:p w14:paraId="7D352EED" w14:textId="77777777" w:rsidR="00D13072" w:rsidRDefault="00000000">
      <w:pPr>
        <w:pStyle w:val="FirstParagraph"/>
      </w:pPr>
      <w:r>
        <w:t>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p w14:paraId="7C56472F" w14:textId="77777777" w:rsidR="00D13072" w:rsidRDefault="00000000">
      <w:pPr>
        <w:pStyle w:val="Heading2"/>
      </w:pPr>
      <w:bookmarkStart w:id="501" w:name="do-not-avoid-meats-and-19-day-fast"/>
      <w:bookmarkEnd w:id="500"/>
      <w:r>
        <w:t>Do Not Avoid Meats and 19 Day Fast</w:t>
      </w:r>
    </w:p>
    <w:p w14:paraId="14F5D77A" w14:textId="77777777" w:rsidR="00D13072" w:rsidRDefault="00000000">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w:t>
      </w:r>
      <w:r>
        <w:lastRenderedPageBreak/>
        <w:t>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14:paraId="36583179" w14:textId="77777777" w:rsidR="00D13072" w:rsidRDefault="00000000">
      <w:pPr>
        <w:pStyle w:val="BodyText"/>
      </w:pPr>
      <w:r>
        <w:t>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14:paraId="706EB3BD" w14:textId="77777777" w:rsidR="00D13072" w:rsidRDefault="00000000">
      <w:pPr>
        <w:pStyle w:val="BodyText"/>
      </w:pPr>
      <w:r>
        <w:t>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p w14:paraId="61F2501F" w14:textId="77777777" w:rsidR="00D13072" w:rsidRDefault="00000000">
      <w:pPr>
        <w:pStyle w:val="Heading2"/>
      </w:pPr>
      <w:bookmarkStart w:id="502" w:name="most-servants-are-worshipers-of-names"/>
      <w:bookmarkEnd w:id="501"/>
      <w:r>
        <w:t>Most Servants are Worshipers of Names</w:t>
      </w:r>
    </w:p>
    <w:p w14:paraId="27F895D9" w14:textId="77777777" w:rsidR="00D13072" w:rsidRDefault="00000000">
      <w:pPr>
        <w:pStyle w:val="FirstParagraph"/>
      </w:pPr>
      <w:r>
        <w:t>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 “Does what you seek benefit you?” you find them bewildered. If anyone is just, he would say, “No, by the Lord of the worlds.” This is the condition of the people and what they have; leave them in their plunge, then turn your face towards God. This is what is fitting for you, to take counsel with what you have been counseled from your Lord, and say, “Indeed, all praise is for You, O God of all that is in the heavens and the earth.”</w:t>
      </w:r>
    </w:p>
    <w:p w14:paraId="06995E7B" w14:textId="77777777" w:rsidR="00D13072" w:rsidRDefault="00000000">
      <w:pPr>
        <w:pStyle w:val="Heading1"/>
      </w:pPr>
      <w:bookmarkStart w:id="503" w:name="sec-to-the-king-of-russia"/>
      <w:bookmarkStart w:id="504" w:name="_Toc187049104"/>
      <w:bookmarkEnd w:id="489"/>
      <w:bookmarkEnd w:id="502"/>
      <w:r>
        <w:t>To the King of Russia (Czar Alexander II)</w:t>
      </w:r>
      <w:bookmarkEnd w:id="504"/>
    </w:p>
    <w:p w14:paraId="44CA5473" w14:textId="77777777" w:rsidR="00D13072" w:rsidRDefault="00000000">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w:t>
      </w:r>
      <w:r>
        <w:lastRenderedPageBreak/>
        <w:t>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14:paraId="2116895C" w14:textId="77777777" w:rsidR="00D13072" w:rsidRDefault="00000000">
      <w:pPr>
        <w:pStyle w:val="BodyText"/>
      </w:pPr>
      <w:r>
        <w:t>159) Beware lest the kingdom prevent you from the Sovereign. He has come with His dominion, and the atoms cry out: The Lord has appeared with His great glory. The Father and the Son have come to the holy valley, saying, “Here we are, O God, here we are,” and the Mount circumambulates around the House, and the trees call out with the highest cry: The Giver has come, riding upon the clouds. Blessed is he who draws near to Him, woe to those who are far off.</w:t>
      </w:r>
    </w:p>
    <w:p w14:paraId="78A05021" w14:textId="77777777" w:rsidR="00D13072" w:rsidRDefault="00000000">
      <w:pPr>
        <w:pStyle w:val="BodyText"/>
      </w:pPr>
      <w:r>
        <w:t>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14:paraId="392F0DA8" w14:textId="77777777" w:rsidR="00D13072" w:rsidRDefault="00000000">
      <w:pPr>
        <w:pStyle w:val="BodyText"/>
      </w:pPr>
      <w:r>
        <w:t>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14:paraId="5D2BAFAF" w14:textId="77777777" w:rsidR="00D13072" w:rsidRDefault="00000000">
      <w:pPr>
        <w:pStyle w:val="BodyText"/>
      </w:pPr>
      <w:r>
        <w:t>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14:paraId="6FFFBB9E" w14:textId="77777777" w:rsidR="00D13072" w:rsidRDefault="00000000">
      <w:pPr>
        <w:pStyle w:val="BodyText"/>
      </w:pPr>
      <w:r>
        <w:t>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p w14:paraId="40CD7D95" w14:textId="77777777" w:rsidR="00D13072" w:rsidRDefault="00000000">
      <w:pPr>
        <w:pStyle w:val="Heading2"/>
      </w:pPr>
      <w:bookmarkStart w:id="505" w:name="Xf71a09bddfbaa8d65efd8c004bd1df6854521ab"/>
      <w:r>
        <w:lastRenderedPageBreak/>
        <w:t>The One Mentioned by the Tongue of Isaiah</w:t>
      </w:r>
    </w:p>
    <w:p w14:paraId="2657873C" w14:textId="77777777" w:rsidR="00D13072" w:rsidRDefault="00000000">
      <w:pPr>
        <w:pStyle w:val="FirstParagraph"/>
      </w:pPr>
      <w:r>
        <w:t>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14:paraId="06EBD4EE" w14:textId="77777777" w:rsidR="00D13072" w:rsidRDefault="00000000">
      <w:pPr>
        <w:pStyle w:val="BodyText"/>
      </w:pPr>
      <w:r>
        <w:t>165) Say, the books have not been revealed but for my remembrance; every seeker who knows my name and praise, and who opens the hearing of his heart, hears from every word of it that the truth has come. Indeed, He is the beloved of the worlds.</w:t>
      </w:r>
    </w:p>
    <w:p w14:paraId="2054508E" w14:textId="77777777" w:rsidR="00D13072" w:rsidRDefault="00000000">
      <w:pPr>
        <w:pStyle w:val="BodyText"/>
      </w:pPr>
      <w:r>
        <w:t>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14:paraId="5DA323DD" w14:textId="77777777" w:rsidR="00D13072" w:rsidRDefault="00000000">
      <w:pPr>
        <w:pStyle w:val="BodyText"/>
      </w:pPr>
      <w:r>
        <w:t>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14:paraId="56A3ABAD" w14:textId="77777777" w:rsidR="00D13072" w:rsidRDefault="00000000">
      <w:pPr>
        <w:pStyle w:val="BodyText"/>
      </w:pPr>
      <w:r>
        <w:t>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14:paraId="5FFDF63F" w14:textId="77777777" w:rsidR="00D13072" w:rsidRDefault="00000000">
      <w:pPr>
        <w:pStyle w:val="BodyText"/>
      </w:pPr>
      <w:r>
        <w:t>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14:paraId="2CDCA608" w14:textId="77777777" w:rsidR="00D13072" w:rsidRDefault="00000000">
      <w:pPr>
        <w:pStyle w:val="BodyText"/>
      </w:pPr>
      <w:r>
        <w:t>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p w14:paraId="27DA3DE6" w14:textId="77777777" w:rsidR="00D13072" w:rsidRDefault="00000000">
      <w:pPr>
        <w:pStyle w:val="Heading1"/>
      </w:pPr>
      <w:bookmarkStart w:id="506" w:name="sec-to-the-queen-in-london"/>
      <w:bookmarkStart w:id="507" w:name="_Toc187049105"/>
      <w:bookmarkEnd w:id="503"/>
      <w:bookmarkEnd w:id="505"/>
      <w:r>
        <w:lastRenderedPageBreak/>
        <w:t>To the Queen in London (Victoria)</w:t>
      </w:r>
      <w:bookmarkEnd w:id="507"/>
    </w:p>
    <w:p w14:paraId="7A8574D9" w14:textId="77777777" w:rsidR="00D13072" w:rsidRDefault="00000000">
      <w:pPr>
        <w:pStyle w:val="FirstParagraph"/>
      </w:pPr>
      <w:r>
        <w:t>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p w14:paraId="6CE08FEE" w14:textId="77777777" w:rsidR="00D13072" w:rsidRDefault="00000000">
      <w:pPr>
        <w:pStyle w:val="Heading2"/>
      </w:pPr>
      <w:bookmarkStart w:id="508" w:name="forbidden-the-sale-of-slaves"/>
      <w:r>
        <w:t>Forbidden the Sale of Slaves</w:t>
      </w:r>
    </w:p>
    <w:p w14:paraId="7DFE9B43" w14:textId="77777777" w:rsidR="00D13072" w:rsidRDefault="00000000">
      <w:pPr>
        <w:pStyle w:val="FirstParagraph"/>
      </w:pPr>
      <w:r>
        <w:t>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p w14:paraId="2B9758A5" w14:textId="77777777" w:rsidR="00D13072" w:rsidRDefault="00000000">
      <w:pPr>
        <w:pStyle w:val="Heading2"/>
      </w:pPr>
      <w:bookmarkStart w:id="509" w:name="consultation-in-the-hands-of-the-public"/>
      <w:bookmarkEnd w:id="508"/>
      <w:r>
        <w:t>Consultation in the Hands of the Public</w:t>
      </w:r>
    </w:p>
    <w:p w14:paraId="68307CCB" w14:textId="77777777" w:rsidR="00D13072" w:rsidRDefault="00000000">
      <w:pPr>
        <w:pStyle w:val="FirstParagraph"/>
      </w:pPr>
      <w:r>
        <w:t>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14:paraId="27306332" w14:textId="77777777" w:rsidR="00D13072" w:rsidRDefault="00000000">
      <w:pPr>
        <w:pStyle w:val="BodyText"/>
      </w:pPr>
      <w:r>
        <w:t>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14:paraId="065A3AC7" w14:textId="77777777" w:rsidR="00D13072" w:rsidRDefault="00000000">
      <w:pPr>
        <w:pStyle w:val="BodyText"/>
      </w:pPr>
      <w:r>
        <w:lastRenderedPageBreak/>
        <w:t>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p w14:paraId="4E8D8DF4" w14:textId="77777777" w:rsidR="00D13072" w:rsidRDefault="00000000">
      <w:pPr>
        <w:pStyle w:val="Heading2"/>
      </w:pPr>
      <w:bookmarkStart w:id="510" w:name="unity-of-all-under-one-order-and-one-law"/>
      <w:bookmarkEnd w:id="509"/>
      <w:r>
        <w:t>Unity of All Under One Order and One Law</w:t>
      </w:r>
    </w:p>
    <w:p w14:paraId="278BA32F" w14:textId="77777777" w:rsidR="00D13072" w:rsidRDefault="00000000">
      <w:pPr>
        <w:pStyle w:val="FirstParagraph"/>
      </w:pPr>
      <w:r>
        <w:t>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14:paraId="32FFF7E0" w14:textId="77777777" w:rsidR="00D13072" w:rsidRDefault="00000000">
      <w:pPr>
        <w:pStyle w:val="BodyText"/>
      </w:pPr>
      <w:r>
        <w:t>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 “It has been proven that He is one of the corrupt,” 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14:paraId="20D50FE3" w14:textId="77777777" w:rsidR="00D13072" w:rsidRDefault="00000000">
      <w:pPr>
        <w:pStyle w:val="BodyText"/>
      </w:pPr>
      <w:r>
        <w:t>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p w14:paraId="28CF4431" w14:textId="77777777" w:rsidR="00D13072" w:rsidRDefault="00000000">
      <w:pPr>
        <w:pStyle w:val="Heading2"/>
      </w:pPr>
      <w:bookmarkStart w:id="511" w:name="X09db168dc841083598fc4e24472e2b873dcbff0"/>
      <w:bookmarkEnd w:id="510"/>
      <w:r>
        <w:t>Choose For Your Subjects What You Choose For Yourselves</w:t>
      </w:r>
    </w:p>
    <w:p w14:paraId="3277E5A4" w14:textId="77777777" w:rsidR="00D13072" w:rsidRDefault="00000000">
      <w:pPr>
        <w:pStyle w:val="FirstParagraph"/>
      </w:pPr>
      <w:r>
        <w:t>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p w14:paraId="3CB19640" w14:textId="77777777" w:rsidR="00D13072" w:rsidRDefault="00000000">
      <w:pPr>
        <w:pStyle w:val="Heading2"/>
      </w:pPr>
      <w:bookmarkStart w:id="512" w:name="cling-to-this-lesser-peace"/>
      <w:bookmarkEnd w:id="511"/>
      <w:r>
        <w:lastRenderedPageBreak/>
        <w:t>Cling To This Lesser Peace</w:t>
      </w:r>
    </w:p>
    <w:p w14:paraId="03DDEEA5" w14:textId="77777777" w:rsidR="00D13072" w:rsidRDefault="00000000">
      <w:pPr>
        <w:pStyle w:val="FirstParagraph"/>
      </w:pPr>
      <w:r>
        <w:t>180) Since you have cast aside the greater peace, cling to this lesser peace so that it may reform your affairs and those under your shadow to the degree, O leaders.</w:t>
      </w:r>
    </w:p>
    <w:p w14:paraId="7418D7CD" w14:textId="77777777" w:rsidR="00D13072" w:rsidRDefault="00000000">
      <w:pPr>
        <w:pStyle w:val="BodyText"/>
      </w:pPr>
      <w:r>
        <w:t>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14:paraId="781BC596" w14:textId="77777777" w:rsidR="00D13072" w:rsidRDefault="00000000">
      <w:pPr>
        <w:pStyle w:val="BodyText"/>
      </w:pPr>
      <w:r>
        <w:t>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14:paraId="5C77FDE8" w14:textId="77777777" w:rsidR="00D13072" w:rsidRDefault="00000000">
      <w:pPr>
        <w:pStyle w:val="BodyText"/>
      </w:pPr>
      <w:r>
        <w:t>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p w14:paraId="02549536" w14:textId="77777777" w:rsidR="00D13072" w:rsidRDefault="00000000">
      <w:pPr>
        <w:pStyle w:val="Heading2"/>
      </w:pPr>
      <w:bookmarkStart w:id="513" w:name="remember-the-queen"/>
      <w:bookmarkEnd w:id="512"/>
      <w:r>
        <w:t>Remember the Queen</w:t>
      </w:r>
    </w:p>
    <w:p w14:paraId="01ECE9A0" w14:textId="77777777" w:rsidR="00D13072" w:rsidRDefault="00000000">
      <w:pPr>
        <w:pStyle w:val="FirstParagraph"/>
      </w:pPr>
      <w:r>
        <w:t>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14:paraId="78CB4AA8" w14:textId="77777777" w:rsidR="00D13072" w:rsidRDefault="00000000">
      <w:pPr>
        <w:pStyle w:val="BodyText"/>
      </w:pPr>
      <w:r>
        <w:t>185) Turn to God and say, “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p>
    <w:p w14:paraId="29FC1453" w14:textId="77777777" w:rsidR="00D13072" w:rsidRDefault="00000000">
      <w:pPr>
        <w:pStyle w:val="Heading1"/>
      </w:pPr>
      <w:bookmarkStart w:id="514" w:name="sec-king-of-the-earth"/>
      <w:bookmarkStart w:id="515" w:name="_Toc187049106"/>
      <w:bookmarkEnd w:id="506"/>
      <w:bookmarkEnd w:id="513"/>
      <w:r>
        <w:lastRenderedPageBreak/>
        <w:t>King of the Earth (Násiri’d-Dín Sháh)</w:t>
      </w:r>
      <w:bookmarkEnd w:id="515"/>
    </w:p>
    <w:p w14:paraId="46A48BBE" w14:textId="77777777" w:rsidR="00D13072" w:rsidRDefault="00000000">
      <w:pPr>
        <w:pStyle w:val="FirstParagraph"/>
      </w:pPr>
      <w:r>
        <w:t>186) O King of the Earth! Hearken to the cry of this servant. I am a slave who has believed in God and His signs and sacrificed myself in His way. And my witness to that is what I endure of the tribulations which none of the servants have borne, and my Lord, the All-Knowing, is a witness to what I say. I have called people only to God, your Lord and the Lord of the worlds, and in His love, He has returned to me what the eye of creation has never seen a likeness of. The servants who are not hindered by the human limitations from turning towards the greater spectacle, and from beyond them, the knowledge of everything in a guarded tablet, bear witness to that.</w:t>
      </w:r>
    </w:p>
    <w:p w14:paraId="3191DED4" w14:textId="77777777" w:rsidR="00D13072" w:rsidRDefault="00000000">
      <w:pPr>
        <w:pStyle w:val="BodyText"/>
      </w:pPr>
      <w:r>
        <w:t>187) Whenever the clouds of destiny rained down arrows of tribulation in the way of God, the Master of Names, I have embraced them, and every fair and expert person bears witness to this. How many nights when the beasts have rested in their dens, and the birds in their nests, but the youth was in chains and fetters, and found no helper or supporter for himself.</w:t>
      </w:r>
    </w:p>
    <w:p w14:paraId="441E2695" w14:textId="77777777" w:rsidR="00D13072" w:rsidRDefault="00000000">
      <w:pPr>
        <w:pStyle w:val="BodyText"/>
      </w:pPr>
      <w:r>
        <w:t>188) If I mention God’s favor upon you when you were in prison with a few souls, and He brought you out of it, and helped you with armies of the unseen and witnessed, until He sent you as the ruler to Iraq after what We revealed to you that you were not of the corrupt. Indeed, those who followed desire and turned away from piety are in manifest error. And those who spread corruption on the earth and shed blood and consume people’s wealth unjustly, we are free from them, and we ask God that He does not gather us with them, neither in this world nor in the Hereafter unless they repent to Him. He is indeed the most Merciful of the merciful.</w:t>
      </w:r>
    </w:p>
    <w:p w14:paraId="53BB0B7A" w14:textId="77777777" w:rsidR="00D13072" w:rsidRDefault="00000000">
      <w:pPr>
        <w:pStyle w:val="BodyText"/>
      </w:pPr>
      <w:r>
        <w:t>189) The one who turns to God should be distinguished in all his deeds from others and follow what is commanded in the Book. Thus, the matter is decreed in a clear book, and those who have thrown away God’s command behind them and followed their desires are in great error.</w:t>
      </w:r>
    </w:p>
    <w:p w14:paraId="49B42FFF" w14:textId="77777777" w:rsidR="00D13072" w:rsidRDefault="00000000">
      <w:pPr>
        <w:pStyle w:val="BodyText"/>
      </w:pPr>
      <w:r>
        <w:t>190) O Sultan! I adjure you by your Lord, the Most Merciful, to look at the servants with glances of your compassion’s eyes and judge between them with justice so that God may reward you with grace. Indeed, your Lord is the One who judges as He wills. The world and everything in it of glory and humiliation will vanish, and the dominion will remain for God, the Supreme, the All-Knowing.</w:t>
      </w:r>
    </w:p>
    <w:p w14:paraId="20A219F6" w14:textId="77777777" w:rsidR="00D13072" w:rsidRDefault="00000000">
      <w:pPr>
        <w:pStyle w:val="BodyText"/>
      </w:pPr>
      <w:r>
        <w:t>191) Say that He has lit the lamp of explanation and extends it with the oil of meanings and clarification. Exalted is your Lord, the Most Merciful, from standing with His command of creation. He manifests whatever He wills with His authority and preserves it with a battalion of the angels drawn near.</w:t>
      </w:r>
    </w:p>
    <w:p w14:paraId="05CAC16C" w14:textId="77777777" w:rsidR="00D13072" w:rsidRDefault="00000000">
      <w:pPr>
        <w:pStyle w:val="Heading2"/>
      </w:pPr>
      <w:bookmarkStart w:id="516" w:name="X68d9e788eb2fa077d82c6e2042e3827789fb2a0"/>
      <w:r>
        <w:t>Baha’u’llah Was Taught Knowledge He Did Not Have</w:t>
      </w:r>
    </w:p>
    <w:p w14:paraId="4E6AF18C" w14:textId="77777777" w:rsidR="00D13072" w:rsidRDefault="00000000">
      <w:pPr>
        <w:pStyle w:val="FirstParagraph"/>
      </w:pPr>
      <w:r>
        <w:t xml:space="preserve">192) He is the Dominator over His creation and the Victor over His creatures. He is indeed the All-Knowing, the Wise. O Sultan! I was like one of the servants and asleep on the bed when the breezes of the Glorious passed by me and taught me knowledge that I did not have. This is not from me, but from the presence of the Mighty, the All-Knowing, and He commanded me to call between the earth and the sky. With that, He returned to me what had shed the eyes of the knowing. I did not read what people have of sciences, nor did I enter schools, so ask the city in which I was to be certain that I am not of the </w:t>
      </w:r>
      <w:r>
        <w:lastRenderedPageBreak/>
        <w:t>liars. This is a paper stirred by the winds of the will of your Lord, the Mighty, the Praised. Is there stability for it when the winds of storms blow? No, by the Master of the Names and Attributes, but it is moved as He wills. The nonexistence has no existence over eternity. His determined command has come and made me speak His remembrance among the worlds. I was but like the dead in the face of His command; the hand of your Lord’s will, the Most Merciful, the Compassionate, turned me over. Can anyone speak on his own with what he opposes the servants with, of all low and noble? No, by He who taught the pen the secrets of eternity, except one who is supported from the presence of a Capable, Powerful One.</w:t>
      </w:r>
    </w:p>
    <w:p w14:paraId="77C1733B" w14:textId="77777777" w:rsidR="00D13072" w:rsidRDefault="00000000">
      <w:pPr>
        <w:pStyle w:val="BodyText"/>
      </w:pPr>
      <w:r>
        <w:t>193) The Supreme Pen addresses me and says, “Fear not to tell the presence of the Sultan what has been revealed to you. Indeed, his heart is between the fingers of your Lord, the Most Merciful. Perhaps the sun of justice and benevolence will rise from the horizon of his heart.” Thus, the command from the presence of the Wise was revealed.</w:t>
      </w:r>
    </w:p>
    <w:p w14:paraId="536E8370" w14:textId="77777777" w:rsidR="00D13072" w:rsidRDefault="00000000">
      <w:pPr>
        <w:pStyle w:val="BodyText"/>
      </w:pPr>
      <w:r>
        <w:t>194) Say, O Sultan! Look with the edge of justice at the youth, then judge with the truth in what has been revealed to him. God has made you His shadow among the servants and a sign of His power for those in the lands. Judge between us and those who have wronged us without evidence or a luminous book. Indeed, those around you love you for themselves, and the youth loves you for yourself and only wishes to bring you closer to the abode of grace and turn you to the right of justice, and your Lord is a witness to what I say.</w:t>
      </w:r>
    </w:p>
    <w:p w14:paraId="51B533D5" w14:textId="77777777" w:rsidR="00D13072" w:rsidRDefault="00000000">
      <w:pPr>
        <w:pStyle w:val="BodyText"/>
      </w:pPr>
      <w:r>
        <w:t>195) O Sultan! If you could hear the screeching of the Supreme Pen and the roar of the pages of eternity on the branches of the Tree of the End, in the remembrance of God, the Originator of names and the Creator of the earth and the heavens, it would bring you to a station where you see nothing in existence but the appearance of the Presence of the Adored One. You would see sovereignty as the most trivial thing in your eyes, and you would bestow it upon whomever you wish. You would turn to the horizon that is illuminated by the lights of the Face, and you would never bear the burden of sovereignty except to aid your exalted Lord. Then the High Assembly would bless you, how excellent this exalted station is if you were to ascend to it with a sovereignty that is known by the name of God!</w:t>
      </w:r>
    </w:p>
    <w:p w14:paraId="2F924B8B" w14:textId="77777777" w:rsidR="00D13072" w:rsidRDefault="00000000">
      <w:pPr>
        <w:pStyle w:val="BodyText"/>
      </w:pPr>
      <w:r>
        <w:t>196) Among people are those who said the Youth wanted nothing but the preservation of his name, and some of them said he wanted the world for himself after what I have not found in my days a place of safety to the extent that I could put my foot on it. I was always in the depths of calamities that no one knew but God; He was indeed knowledgeable about what I say. How many days my loved ones were disturbed by my harm, and how many nights the wailing of tears rose from my family fearing for me! None denies this except those deprived of truth. And he who does not see life for himself in less than that, does he want the world? How strange from those who speak by their whims and have wandered in the wilderness of the self and desire; they will be questioned about what they said, on that day they will find neither a friend nor a supporter for themselves.</w:t>
      </w:r>
    </w:p>
    <w:p w14:paraId="1A68F32F" w14:textId="77777777" w:rsidR="00D13072" w:rsidRDefault="00000000">
      <w:pPr>
        <w:pStyle w:val="BodyText"/>
      </w:pPr>
      <w:r>
        <w:t xml:space="preserve">197) And among them are those who said that he disbelieved in God after all my limbs bear witness that there is no god but He, and those whom He sent with truth and sent them with guidance, these are the manifestations of His beautiful names and the dawning places of His exalted attributes and the descent of His revelation in the kingdom of creation. Through them, the proof of God was perfected over all else, and the banner of monotheism was erected, and the sign of abstraction appeared, and through them, </w:t>
      </w:r>
      <w:r>
        <w:lastRenderedPageBreak/>
        <w:t>every soul has taken a path to the Lord of the Throne. We bear witness that there is no god but He. He has always been, and there was nothing with Him, and He will continue to be as He has always been. The Merciful is exalted beyond the grasp of the hearts of the people of knowledge or the comprehension of His essence by those in the worlds. He is sanctified from knowing anything other than Him, and He is far above the understanding of anything besides Him. He was independent of the worlds in the eternity of eternities.</w:t>
      </w:r>
    </w:p>
    <w:p w14:paraId="474603D4" w14:textId="77777777" w:rsidR="00D13072" w:rsidRDefault="00000000">
      <w:pPr>
        <w:pStyle w:val="BodyText"/>
      </w:pPr>
      <w:r>
        <w:t>198) Remember the days in which the sun of truth shone forth from the horizon of the will of your exalted Lord. The scholars turned away from it, and the learned opposed it, to look for what is today veiled in the veil of light and things intensified upon it from all sides until those around Him scattered by His command. Such was the command that descended from the heaven of might. Then remember when one of them entered upon the Negus and recited to him a chapter from the Quran, he said to those around him that it was revealed from the presence of the Knowing, the Wise. Whoever believes in the Most Beautiful and trusts in what Jesus brought cannot help but turn towards what was recited. We bear witness for him just as we bear witness to what we have from the Books of God, the Dominant, the Self-Subsisting.</w:t>
      </w:r>
    </w:p>
    <w:p w14:paraId="640DA6DE" w14:textId="77777777" w:rsidR="00D13072" w:rsidRDefault="00000000">
      <w:pPr>
        <w:pStyle w:val="BodyText"/>
      </w:pPr>
      <w:r>
        <w:t>199) By God, O King! If you could hear the melodies of the songs that sing on the branches in the arts of tunes by the command of your merciful Lord, you would leave the sovereignty behind you and turn to the greater view, the station where the Book of the Dawn was witnessed on its horizon, and you would spend what you have in seeking what is with God. Then you will find yourself in the height of dignity and supremacy and the loftiness of greatness and independence. Thus was the matter written in the Mother of the Book by the Pen of the Merciful. There is no good in what you possess today, for tomorrow someone else will possess it. If you choose for yourself what God has chosen for His chosen ones, He will give you in His kingdom great sovereignty. We ask God to support you in listening to the word from which the world is enlightened and to protect you from those who were far from the shore of nearness.</w:t>
      </w:r>
    </w:p>
    <w:p w14:paraId="7AC77E18" w14:textId="77777777" w:rsidR="00D13072" w:rsidRDefault="00000000">
      <w:pPr>
        <w:pStyle w:val="Heading2"/>
      </w:pPr>
      <w:bookmarkStart w:id="517" w:name="a-prayer-and-plea-to-god"/>
      <w:bookmarkEnd w:id="516"/>
      <w:r>
        <w:t>A Prayer and Plea to God</w:t>
      </w:r>
    </w:p>
    <w:p w14:paraId="523D4AB1" w14:textId="77777777" w:rsidR="00D13072" w:rsidRDefault="00000000">
      <w:pPr>
        <w:pStyle w:val="FirstParagraph"/>
      </w:pPr>
      <w:r>
        <w:t>200) Glorified are You, O God, my God, how many heads were raised on the spear in Your path, how many chests faced the arrows in Your satisfaction, how many hearts intertwined for the elevation of Your word and the spread of Your command, and how many eyes shed tears in Your love. I ask You, O Master of Kings and Merciful to the subjects, by Your greatest name, which You made the rising of Your beautiful names and the manifestation of Your high attributes, to raise the barriers that stood between You and Your creation and prevented them from turning to the horizon of Your revelation. Then draw them, O my God, with Your supreme word, from the left of illusion and forgetfulness to the right of certainty and knowledge, so that they may know what You have intended for them with Your generosity and favor, and turn to the manifestation of Your command and the rising of Your signs.</w:t>
      </w:r>
    </w:p>
    <w:p w14:paraId="14673867" w14:textId="77777777" w:rsidR="00D13072" w:rsidRDefault="00000000">
      <w:pPr>
        <w:pStyle w:val="BodyText"/>
      </w:pPr>
      <w:r>
        <w:t xml:space="preserve">201) O my God, You are the Generous, Possessor of great favor, do not deprive Your servants of the greatest sea, which You have made a carrier for the pearls of Your knowledge and wisdom, and do not banish them from Your door, which You have opened for those in Your heaven and earth. Oh Lord, do not leave them to themselves, for they do not know and flee from what is better for them than what was </w:t>
      </w:r>
      <w:r>
        <w:lastRenderedPageBreak/>
        <w:t>created in Your earth. Look at them, O my God, with the glances of Your kindness and gifts, and free them from the self and desire to draw near to Your highest horizon and to find the sweetness of Your remembrance and the pleasure of the banquet that You have sent down from the heaven of Your will and the breeze of Your favor. Your generosity has always surrounded the possible things, and Your mercy preceded the beings. There is no god but You, the Forgiving, the Merciful.</w:t>
      </w:r>
    </w:p>
    <w:p w14:paraId="56EB8190" w14:textId="77777777" w:rsidR="00D13072" w:rsidRDefault="00000000">
      <w:pPr>
        <w:pStyle w:val="BodyText"/>
      </w:pPr>
      <w:r>
        <w:t>202) Glorified are You, O my God, You know that my heart has melted in Your command, and my blood boils in every vein from the fire of Your love, and every drop of it calls You with the language of the state, “O my Lord, the Exalted, spill me on the ground in Your path, so that from it may grow what You have wanted in Your tablets and concealed from the sight of Your servants, except those who drank from the Kawthar of knowledge from the hands of Your favor and the Salsabil of knowledge from the cup of Your gift,</w:t>
      </w:r>
    </w:p>
    <w:p w14:paraId="23D6495B" w14:textId="77777777" w:rsidR="00D13072" w:rsidRDefault="00000000">
      <w:pPr>
        <w:pStyle w:val="BodyText"/>
      </w:pPr>
      <w:r>
        <w:t>203) and You know, O my God, that I have not intended anything in my command except Your command, and I have not aimed at any mention except Your mention, and my pen did not move except that I intended with it Your satisfaction and to reveal what You have commanded me with by Your authority.</w:t>
      </w:r>
    </w:p>
    <w:p w14:paraId="6EC8EBF1" w14:textId="77777777" w:rsidR="00D13072" w:rsidRDefault="00000000">
      <w:pPr>
        <w:pStyle w:val="BodyText"/>
      </w:pPr>
      <w:r>
        <w:t>204) You see me, O my God, bewildered in Your land; if I mention what You have commanded me with, Your creation objects to me, and if I leave what You have commanded me with, I deserve the whips of Your wrath and am far from the gardens of Your nearness.”</w:t>
      </w:r>
    </w:p>
    <w:p w14:paraId="2D106C1F" w14:textId="77777777" w:rsidR="00D13072" w:rsidRDefault="00000000">
      <w:pPr>
        <w:pStyle w:val="Heading4"/>
      </w:pPr>
      <w:bookmarkStart w:id="518" w:name="continues---205-missing.-needs-fixed"/>
      <w:r>
        <w:t>204 continues - 205 missing. Needs fixed</w:t>
      </w:r>
    </w:p>
    <w:p w14:paraId="6A10A691" w14:textId="77777777" w:rsidR="00D13072" w:rsidRDefault="00000000">
      <w:pPr>
        <w:pStyle w:val="Heading2"/>
      </w:pPr>
      <w:bookmarkStart w:id="519" w:name="what-happened-in-iraq"/>
      <w:bookmarkEnd w:id="517"/>
      <w:bookmarkEnd w:id="518"/>
      <w:r>
        <w:t>What Happened in Iraq</w:t>
      </w:r>
    </w:p>
    <w:p w14:paraId="1BD3098E" w14:textId="77777777" w:rsidR="00D13072" w:rsidRDefault="00000000">
      <w:pPr>
        <w:pStyle w:val="FirstParagraph"/>
      </w:pPr>
      <w:r>
        <w:t>206) By the permission and grace of the Sultan of the Age, this servant turned his attention from the royal seat in Iraq-Arab and resided there for twelve years. During the stay, the situation was not presented to the royal court, nor was it expressed to foreign countries, trusting in God in that land, until one of the officials entered Iraq and began to torment a group of the poor after his arrival. Every day he would assault these servants in the company of some of the outward scholars, and so on, even though nothing contrary to the government, nation, or against the principles and manners of the people of the country ever appeared from these servants.</w:t>
      </w:r>
    </w:p>
    <w:p w14:paraId="0A225040" w14:textId="77777777" w:rsidR="00D13072" w:rsidRDefault="00000000">
      <w:pPr>
        <w:pStyle w:val="BodyText"/>
      </w:pPr>
      <w:r>
        <w:t>207) This servant, considering that something contrary to the wisdom of the world-wise Sultan might be done by the transgressors, briefly referred the matter to the foreign minister Mirza Saeed Khan, to be presented in His presence, and to be carried out whatever command the Sultan would issue. A long time passed, and no command was issued until the matter reached a point where there was fear that suddenly corruption would arise, and the blood of many would be shed. A few officials in Iraq turned their attention;</w:t>
      </w:r>
    </w:p>
    <w:p w14:paraId="616D5B8C" w14:textId="77777777" w:rsidR="00D13072" w:rsidRDefault="00000000">
      <w:pPr>
        <w:pStyle w:val="BodyText"/>
      </w:pPr>
      <w:r>
        <w:t xml:space="preserve">208) If they consider with justice what has happened, it will become clear to their enlightened hearts that what has happened was in the interest and there was no alternative to it apparently. The royal essence is witness and testifier that in every country where a few of this sect were present, the sight of some of the rulers would ignite the fire of war and strife, but this transient one, after entering Iraq, prevented all from corruption and strife, and the witness to this servant is his action. The whole are aware and testify that </w:t>
      </w:r>
      <w:r>
        <w:lastRenderedPageBreak/>
        <w:t>the congregation of this party in Iraq was more than all the countries, yet no one exceeded their limits or attacked anyone. It has been almost fifteen years that all are observant unto God and have been trusting in Him, and they have endured what has happened to them, and have left it to the truth.</w:t>
      </w:r>
    </w:p>
    <w:p w14:paraId="3B5E01D2" w14:textId="77777777" w:rsidR="00D13072" w:rsidRDefault="00000000">
      <w:pPr>
        <w:pStyle w:val="BodyText"/>
      </w:pPr>
      <w:r>
        <w:t>209) After this servant entered this country, which is known as Adirneh, some people in Iraq and others asked about the meaning of ‘victory’ that was revealed in the divine Book. Several answers were sent in response. One of those answers is being presented on this page so that it may become clear in His presence that this servant has looked at nothing but improvement and reform in this matter. Even if some of the divine graces that have been conferred upon me undeservedly are not clear and apparent, this much will become known that by His expansive favor and preceding mercy, He has not deprived the heart from the imprint of reason. The form of the words that were expressed in the meaning of ‘victory’ is as follows:</w:t>
      </w:r>
    </w:p>
    <w:p w14:paraId="2078A7B6" w14:textId="77777777" w:rsidR="00D13072" w:rsidRDefault="00000000">
      <w:pPr>
        <w:pStyle w:val="Heading3"/>
      </w:pPr>
      <w:bookmarkStart w:id="520" w:name="Xea20f540e7acf84561a9acb7300e66d8cf8a89b"/>
      <w:r>
        <w:t>The Meaning of Victory in the Divine Book</w:t>
      </w:r>
    </w:p>
    <w:p w14:paraId="4FC6C376" w14:textId="77777777" w:rsidR="00D13072" w:rsidRDefault="00000000">
      <w:pPr>
        <w:pStyle w:val="FirstParagraph"/>
      </w:pPr>
      <w:r>
        <w:t>210) He is God, exalted is He. It is known that God, may His mention be exalted, is sanctified from the world and whatever is in it, and the purpose of assistance is not that one should fight soul against soul or argue. The Sovereign does what He wills. He has placed the dominion of creation, by His will, under the control of the kings from land and sea. They are the manifestations of divine power according to their ranks. If they enter the shadow of truth, they are considered of the truth, otherwise, your Lord is indeed Knowing and Wise.</w:t>
      </w:r>
    </w:p>
    <w:p w14:paraId="1745779C" w14:textId="77777777" w:rsidR="00D13072" w:rsidRDefault="00000000">
      <w:pPr>
        <w:pStyle w:val="BodyText"/>
      </w:pPr>
      <w:r>
        <w:t>211) And what God, may His mention be exalted, has desired for Himself are the hearts of His servants, which are treasures of remembrance and divine love and the stores of knowledge and divine wisdom. The will of the eternal Sovereign has always been to purify the hearts of the servants from the allusions of the world and whatever is in it, so that they become receptive to the illuminations of the manifestations of the King of names and attributes. Thus, in the city of the heart, a stranger must not find a way, so that the unique Friend may come to His abode, meaning the manifestation of His names and attributes, not His essence exalted is He. For that Sovereign without equal has always been sanctified from ascent and descent and will be.</w:t>
      </w:r>
    </w:p>
    <w:p w14:paraId="5F0A6B2B" w14:textId="77777777" w:rsidR="00D13072" w:rsidRDefault="00000000">
      <w:pPr>
        <w:pStyle w:val="BodyText"/>
      </w:pPr>
      <w:r>
        <w:t>212) So, the assistance today is not opposition to any one or arguing with a soul, and it will not be. Rather, the Beloved is that the cities of hearts, which are under the control of the troops of the soul and passion, be opened with the sword of explanation, wisdom, and exposition. Therefore, every soul that wishes to assist must first take possession of the city of his heart with the sword of meanings and explanations, and keep it preserved from our mention towards God, and then turn to the cities of hearts.</w:t>
      </w:r>
    </w:p>
    <w:p w14:paraId="2DBE461C" w14:textId="77777777" w:rsidR="00D13072" w:rsidRDefault="00000000">
      <w:pPr>
        <w:pStyle w:val="BodyText"/>
      </w:pPr>
      <w:r>
        <w:t>213) This is the purpose of assistance. Never has corruption been the Beloved of truth, nor is it, and what some of the ignorant have committed before has never been satisfactory. “If you kill in His pleasure, it is better for you than if you kill.” Today, the friends of God must appear among the servants in a way that guides everyone with their deeds to the satisfaction of the Lord of Glory.</w:t>
      </w:r>
    </w:p>
    <w:p w14:paraId="779472D1" w14:textId="77777777" w:rsidR="00D13072" w:rsidRDefault="00000000">
      <w:pPr>
        <w:pStyle w:val="BodyText"/>
      </w:pPr>
      <w:r>
        <w:t xml:space="preserve">214) I swear by the sun of the horizon of sanctification that the friends of truth have never and will never look at the transient land and possessions. God has always looked at the hearts of His servants, and this is </w:t>
      </w:r>
      <w:r>
        <w:lastRenderedPageBreak/>
        <w:t>also a glance of great grace, so that perhaps the transient souls may become pure and sanctified from the earthly matters and enter the eternal stations. Otherwise, that true Sovereign, by Himself for Himself, has been independent of all, neither benefited by the love of the possible things nor harmed by their hatred. All will become manifest from earthly possibilities and will relate to Him, and God, tomorrow, alone in His abode, which is sanctified from place and time, and mention and explanation, and indication and description, and exaltation and nearness, will be established, and no one knows that but He and those with Him who have the knowledge of the Book. There is no god but He, the Mighty, the Bestower. The end.</w:t>
      </w:r>
    </w:p>
    <w:p w14:paraId="1505A32E" w14:textId="77777777" w:rsidR="00D13072" w:rsidRDefault="00000000">
      <w:pPr>
        <w:pStyle w:val="BodyText"/>
      </w:pPr>
      <w:r>
        <w:t>215) But the goodness of deeds is conditional upon the royal nature itself looking at it with a glance of justice and favor, and not regarding the entreaties of some as insignificant and not considering them sufficient proof. We ask Allah to support the Sultan in what he wants, and what he wants must be the desire of the worlds.</w:t>
      </w:r>
    </w:p>
    <w:p w14:paraId="1451DAE1" w14:textId="77777777" w:rsidR="00D13072" w:rsidRDefault="00000000">
      <w:pPr>
        <w:pStyle w:val="Heading2"/>
      </w:pPr>
      <w:bookmarkStart w:id="521" w:name="bahaullah-summoned-to-istanbul"/>
      <w:bookmarkEnd w:id="519"/>
      <w:bookmarkEnd w:id="520"/>
      <w:r>
        <w:t>Baha’u’llah Summoned to Istanbul</w:t>
      </w:r>
    </w:p>
    <w:p w14:paraId="2346A1F0" w14:textId="77777777" w:rsidR="00D13072" w:rsidRDefault="00000000">
      <w:pPr>
        <w:pStyle w:val="FirstParagraph"/>
      </w:pPr>
      <w:r>
        <w:t>216) After this, they summoned this servant to Istanbul. We entered that city with a group of the poor, and after entering, we never met with anyone since we had no request, and there was no purpose except to prove to all that this servant did not have corrupt thoughts and never consorted with corrupt people. He who gave speech to the tongue of everything, looking at the consideration of some ranks of attention in some difficult aspects, has been difficult. But to preserve the souls, these matters have occurred. My Lord knows what is in my soul, and He is a witness to what I say.</w:t>
      </w:r>
    </w:p>
    <w:p w14:paraId="67BF3081" w14:textId="77777777" w:rsidR="00D13072" w:rsidRDefault="00000000">
      <w:pPr>
        <w:pStyle w:val="BodyText"/>
      </w:pPr>
      <w:r>
        <w:t>217) A just ruler is the shadow of Allah on earth. All must find refuge in the shadow of his justice and rest in the shade of his grace. This position is not specific or limited so that it becomes exclusive to some rather than others; the shadow speaks of the one who casts it. Allah, may His mention be exalted, has called Himself the Lord of the worlds, for He nurtures all and says, “Exalted is His grace that precedes possibilities and His mercy that precedes the worlds.”</w:t>
      </w:r>
    </w:p>
    <w:p w14:paraId="2CB4A72C" w14:textId="77777777" w:rsidR="00D13072" w:rsidRDefault="00000000">
      <w:pPr>
        <w:pStyle w:val="Heading3"/>
      </w:pPr>
      <w:bookmarkStart w:id="522" w:name="X2b362669f762bbb1a374ef71fdda07805fed450"/>
      <w:r>
        <w:t>The Qualities and Purpose of Baha’u’llah’s Followers</w:t>
      </w:r>
    </w:p>
    <w:p w14:paraId="297E0273" w14:textId="77777777" w:rsidR="00D13072" w:rsidRDefault="00000000">
      <w:pPr>
        <w:pStyle w:val="FirstParagraph"/>
      </w:pPr>
      <w:r>
        <w:t>218) It is quite clear that right or wrong, according to the claim of the people of this sect, is something they know to be true and have accepted. Therefore, they have passed by us in seeking what is with Allah, and this passing by the soul in the path of love for the Merciful is true testimony and evidence speaking of what they also claim. Has it ever been observed that a sane person would pass away without reason or evidence from his soul? And if it is said that these people are mad, this is quite unlikely, for it is not confined to one breath or two breaths. Rather, a large group of various kinds has become intoxicated from the fountain of divine knowledge and hastened with soul and heart to sacrifice in the path of the beloved.</w:t>
      </w:r>
    </w:p>
    <w:p w14:paraId="6230C9D8" w14:textId="77777777" w:rsidR="00D13072" w:rsidRDefault="00000000">
      <w:pPr>
        <w:pStyle w:val="BodyText"/>
      </w:pPr>
      <w:r>
        <w:t>219) If these souls, who have passed away from us for Allah and have sacrificed their lives and property in His way, are denied, by what argument and evidence will the truth of others’ words against us also be established in the presence of the Sultan?</w:t>
      </w:r>
    </w:p>
    <w:p w14:paraId="04BC5C08" w14:textId="77777777" w:rsidR="00D13072" w:rsidRDefault="00000000">
      <w:pPr>
        <w:pStyle w:val="BodyText"/>
      </w:pPr>
      <w:r>
        <w:lastRenderedPageBreak/>
        <w:t>The late Hajj Sayyid Muhammad, may Allah elevate his station and immerse him in the abyss of His mercy and forgiveness, although he was among the scholars of his age, most God-fearing and ascetic of his time, his dignity was to a degree that every tongue was articulate in his mention and praise. In the war against Russia, even though he himself had issued a fatwa for jihad and had paid attention to his homeland’s prominent support for religion with manifest knowledge, he nevertheless passed over much good with little severity and withdrew. If only the veil would be lifted, and what is concealed from sight would appear!</w:t>
      </w:r>
    </w:p>
    <w:p w14:paraId="49235C59" w14:textId="77777777" w:rsidR="00D13072" w:rsidRDefault="00000000">
      <w:pPr>
        <w:pStyle w:val="BodyText"/>
      </w:pPr>
      <w:r>
        <w:t>220) This sect has been passing for over twenty years, tormented in days and nights under the dominance of the imperial wrath, each one having fallen into a homeland due to the gusts of the storms of the sultan’s anger. How many children are left fatherless, how many fathers have become sonless, how many mothers have not dared to lament over their slain children from fear and dread, and many of the servants who were in the evening in the utmost wealth and prosperity, have been observed in the morning in the extreme poverty and humiliation? There is no land but has been tinged with their blood, and no air but has ascended their sighs. In these few years, calamities’ arrows have been shot non-stop from the clouds of destiny, and with all these decrees and tribulations, the fire of divine love in their hearts is inflamed to a degree that if they are all cut piece by piece, they would not pass from the love of the Beloved of the worlds, but with soul they are eager and hopeful for whatever happens in the path of Allah.</w:t>
      </w:r>
    </w:p>
    <w:p w14:paraId="6C9A9A12" w14:textId="77777777" w:rsidR="00D13072" w:rsidRDefault="00000000">
      <w:pPr>
        <w:pStyle w:val="Heading3"/>
      </w:pPr>
      <w:bookmarkStart w:id="523" w:name="bahaullah-requests-to-meet-the-sultan"/>
      <w:bookmarkEnd w:id="522"/>
      <w:r>
        <w:t>Baha’u’llah Requests to Meet the Sultan</w:t>
      </w:r>
    </w:p>
    <w:p w14:paraId="02159948" w14:textId="77777777" w:rsidR="00D13072" w:rsidRDefault="00000000">
      <w:pPr>
        <w:pStyle w:val="FirstParagraph"/>
      </w:pPr>
      <w:r>
        <w:t>221) O Sultan, may the breezes of the mercy of the Compassionate have turned these servants and drawn them to Unity. May the witness of a sincere lover be hidden in his sleeve, but some of the outward scholars have clouded the luminous heart of the king of the time against the intimates of the sanctuary of the Compassionate and the seekers of the Kaaba of Gnosis. If only the judgment of the king who judges the world was set to have this servant gather with the scholars of the age and present his arguments and proofs in the presence of His Majesty, the Sultan. This servant is ready and hopeful from truth that such a gathering comes together, so that the truth of the matter becomes clear and apparent in the presence of the Sultan, and thereafter the matter is in your hands, and I am present before the throne of your sovereignty, so command either for or against me.</w:t>
      </w:r>
    </w:p>
    <w:p w14:paraId="11A612A3" w14:textId="77777777" w:rsidR="00D13072" w:rsidRDefault="00000000">
      <w:pPr>
        <w:pStyle w:val="Heading3"/>
      </w:pPr>
      <w:bookmarkStart w:id="524" w:name="the-standard-of-the-quran"/>
      <w:bookmarkEnd w:id="523"/>
      <w:r>
        <w:t>The Standard of the Qur’an</w:t>
      </w:r>
    </w:p>
    <w:p w14:paraId="2B25A287" w14:textId="77777777" w:rsidR="00D13072" w:rsidRDefault="00000000">
      <w:pPr>
        <w:pStyle w:val="FirstParagraph"/>
      </w:pPr>
      <w:r>
        <w:t>222) God, the Merciful, in the Furqan (Qur’an), which is the remaining argument among the universes, says, “So wish for death if you are truthful.” He has proclaimed the wish for death as the proof of truthfulness, and it is known in the luminous mirror of the enlightened conscience which group today has passed from life in the way of the God of all worlds. And if the books of this people’s arguments in proving us were marked with “and they have shed their blood in His way,” countless books would have been apparent and visible among creation.</w:t>
      </w:r>
    </w:p>
    <w:p w14:paraId="5DD8DF12" w14:textId="77777777" w:rsidR="00D13072" w:rsidRDefault="00000000">
      <w:pPr>
        <w:pStyle w:val="BodyText"/>
      </w:pPr>
      <w:r>
        <w:t xml:space="preserve">223) Now, how can this people, whose words and deeds are consistent, be denied, and how can souls be confirmed that have not passed, and do not pass, from a bit of credibility in the way of the Chosen One? Some of the scholars who have declared this servant an unbeliever have never met, have never seen this </w:t>
      </w:r>
      <w:r>
        <w:lastRenderedPageBreak/>
        <w:t>servant, have not become aware of the purpose, and yet they say, “They wish and they do what they want.” Every claim needs proof, not just words and the appearances of asceticism.</w:t>
      </w:r>
    </w:p>
    <w:p w14:paraId="63F2A10F" w14:textId="77777777" w:rsidR="00D13072" w:rsidRDefault="00000000">
      <w:pPr>
        <w:pStyle w:val="Heading3"/>
      </w:pPr>
      <w:bookmarkStart w:id="525" w:name="from-the-concealed-writings-of-fatimah"/>
      <w:bookmarkEnd w:id="524"/>
      <w:r>
        <w:t>From the Concealed Writings of Fatimah</w:t>
      </w:r>
    </w:p>
    <w:p w14:paraId="6E19AF63" w14:textId="77777777" w:rsidR="00D13072" w:rsidRDefault="00000000">
      <w:pPr>
        <w:pStyle w:val="FirstParagraph"/>
      </w:pPr>
      <w:r>
        <w:t>224) A few paragraphs from the concealed writings of Fatimah, peace be upon her, which are suitable for this station, are spoken in the Persian language, so that some of the hidden matters may be uncovered in the royal court, and the addressees of these statements in the mentioned writings, which are famous for concealed words today, are a people who are famous for knowledge and piety on the outside but obey their desires and lusts inwardly.</w:t>
      </w:r>
    </w:p>
    <w:p w14:paraId="6A6A5B3A" w14:textId="77777777" w:rsidR="00D13072" w:rsidRDefault="00000000">
      <w:pPr>
        <w:pStyle w:val="Heading4"/>
      </w:pPr>
      <w:bookmarkStart w:id="526" w:name="section"/>
      <w:r>
        <w:t>#24</w:t>
      </w:r>
    </w:p>
    <w:p w14:paraId="0D3AC06D" w14:textId="77777777" w:rsidR="00D13072" w:rsidRDefault="00000000">
      <w:pPr>
        <w:pStyle w:val="FirstParagraph"/>
      </w:pPr>
      <w:r>
        <w:t>225) He says, “O traitors, why do you claim to be shepherds in appearance, but have become wolves of my sheep inwardly? You are like the star before dawn that appears bright and shining but inwardly leads to the misguidance and destruction of my caravans.</w:t>
      </w:r>
    </w:p>
    <w:p w14:paraId="21F4CED8" w14:textId="77777777" w:rsidR="00D13072" w:rsidRDefault="00000000">
      <w:pPr>
        <w:pStyle w:val="Heading4"/>
      </w:pPr>
      <w:bookmarkStart w:id="527" w:name="section-1"/>
      <w:bookmarkEnd w:id="526"/>
      <w:r>
        <w:t>#25</w:t>
      </w:r>
    </w:p>
    <w:p w14:paraId="47B0059E" w14:textId="77777777" w:rsidR="00D13072" w:rsidRDefault="00000000">
      <w:pPr>
        <w:pStyle w:val="FirstParagraph"/>
      </w:pPr>
      <w:r>
        <w:t>226) He also says, “O outwardly adorned and inwardly lacking, your likeness is like clear bitter water that may appear perfectly delicate and pure, but when it falls into the hands of the taster of unity, he will not accept a drop of it.” The manifestation of the sun is in both soil and mirror, but know the difference from the thunderbolt to the earth, rather an endless difference in between.</w:t>
      </w:r>
    </w:p>
    <w:p w14:paraId="46D44D5F" w14:textId="77777777" w:rsidR="00D13072" w:rsidRDefault="00000000">
      <w:pPr>
        <w:pStyle w:val="Heading4"/>
      </w:pPr>
      <w:bookmarkStart w:id="528" w:name="section-2"/>
      <w:bookmarkEnd w:id="527"/>
      <w:r>
        <w:t>#28</w:t>
      </w:r>
    </w:p>
    <w:p w14:paraId="59A92095" w14:textId="77777777" w:rsidR="00D13072" w:rsidRDefault="00000000">
      <w:pPr>
        <w:pStyle w:val="FirstParagraph"/>
      </w:pPr>
      <w:r>
        <w:t>227) And he also says, “O son of the world, many a dawn the radiance of my grace came from the non-place to your place, found you unoccupied in the bed of comfort, and when the spiritual lightning returned to the place of honor and glory, I did not declare it in the places of nearness to the holy soldiers, I did not like your shame,</w:t>
      </w:r>
    </w:p>
    <w:p w14:paraId="4853E39F" w14:textId="77777777" w:rsidR="00D13072" w:rsidRDefault="00000000">
      <w:pPr>
        <w:pStyle w:val="Heading4"/>
      </w:pPr>
      <w:bookmarkStart w:id="529" w:name="section-3"/>
      <w:bookmarkEnd w:id="528"/>
      <w:r>
        <w:t>#30</w:t>
      </w:r>
    </w:p>
    <w:p w14:paraId="55502F64" w14:textId="77777777" w:rsidR="00D13072" w:rsidRDefault="00000000">
      <w:pPr>
        <w:pStyle w:val="FirstParagraph"/>
      </w:pPr>
      <w:r>
        <w:t>228) and likewise says, “O claimant of love for me, in the early mornings, the breeze of my grace passed over you and found you asleep on the bed of negligence, cried for your state, and returned. The end.”</w:t>
      </w:r>
    </w:p>
    <w:p w14:paraId="0036E700" w14:textId="77777777" w:rsidR="00D13072" w:rsidRDefault="00000000">
      <w:pPr>
        <w:pStyle w:val="Heading3"/>
      </w:pPr>
      <w:bookmarkStart w:id="530" w:name="follow-the-justice-of-the-quran"/>
      <w:bookmarkEnd w:id="525"/>
      <w:bookmarkEnd w:id="529"/>
      <w:r>
        <w:t>Follow the Justice of the Qur’an</w:t>
      </w:r>
    </w:p>
    <w:p w14:paraId="55488C0B" w14:textId="77777777" w:rsidR="00D13072" w:rsidRDefault="00000000">
      <w:pPr>
        <w:pStyle w:val="FirstParagraph"/>
      </w:pPr>
      <w:r>
        <w:t>229) Therefore, in the court of the Sovereign’s justice, one should not be content with the claim of the claimant, and in the Furqan, which distinguishes between truth and falsehood, it says, “O you who have believed, if a wicked person brings you news, ascertain the truth, lest you harm a people out of ignorance and become over what you have done, regretful.” In the noble hadith, it is stated, “Do not believe the talebearer.” Some scholars have become confused about the matter, and they have not seen this servant. The souls that have met him bear witness that this servant has not spoken anything other than the decree of Allah in the Book, and with this blessed verse in mind, he says, “Do you resent us except that we have believed in Allah, and what has been revealed to us and what was revealed before?”</w:t>
      </w:r>
    </w:p>
    <w:p w14:paraId="5B315FCE" w14:textId="77777777" w:rsidR="00D13072" w:rsidRDefault="00000000">
      <w:pPr>
        <w:pStyle w:val="BodyText"/>
      </w:pPr>
      <w:r>
        <w:lastRenderedPageBreak/>
        <w:t>230) O King of the Age, direct the eyes of these wanderers towards the mercy of the Merciful and regard these afflictions as a greater mercy and these great adversities as a great relief. But hope is such that His Majesty the Sultan will himself pay attention to the affairs so that it becomes a cause for the contentment of hearts. This pure good has been mentioned, and God is sufficient as a witness.</w:t>
      </w:r>
    </w:p>
    <w:p w14:paraId="103559F3" w14:textId="77777777" w:rsidR="00D13072" w:rsidRDefault="00000000">
      <w:pPr>
        <w:pStyle w:val="BodyText"/>
      </w:pPr>
      <w:r>
        <w:t>231) Glory be to You, O God, my God! I bear witness that the heart of the Sultan has been between the fingers of Your power. If You will, turn his heart, O my God, towards mercy and benevolence. Verily, You are the Exalted, the Powerful, the Bestower. There is no god but You, the Mighty, the Helper.</w:t>
      </w:r>
    </w:p>
    <w:p w14:paraId="69C87945" w14:textId="77777777" w:rsidR="00D13072" w:rsidRDefault="00000000">
      <w:pPr>
        <w:pStyle w:val="BodyText"/>
      </w:pPr>
      <w:r>
        <w:t>232) Regarding the scholars, it is stated, “But whoever of the scholars guards himself, preserves his religion, opposes his passions, and obeys his Lord’s command, it is obligatory for the common people to follow him.” If the King of the Age were to look at this statement, which has come from the tongue of the Manifestation of God’s Revelation, he would observe that those possessing these qualities mentioned in the noble hadith are rarer than red sulfur. Therefore, anyone who claims knowledge should not be heeded,</w:t>
      </w:r>
    </w:p>
    <w:p w14:paraId="4AE13C89" w14:textId="77777777" w:rsidR="00D13072" w:rsidRDefault="00000000">
      <w:pPr>
        <w:pStyle w:val="BodyText"/>
      </w:pPr>
      <w:r>
        <w:t>233) and likewise, it is stated about the scholars of the last age, “The scholars of that time are the most evil scholars under the shade of heaven; from them, temptation emerges, and to them, it returns.”</w:t>
      </w:r>
    </w:p>
    <w:p w14:paraId="3DDC1FE6" w14:textId="77777777" w:rsidR="00D13072" w:rsidRDefault="00000000">
      <w:pPr>
        <w:pStyle w:val="BodyText"/>
      </w:pPr>
      <w:r>
        <w:t>It also says, “When the standard of truth appears, the people of the East and the West curse it.” If someone denies these hadiths, their proof is upon this servant. Since the purpose is to be concise, the details of the narrators are not presented.</w:t>
      </w:r>
    </w:p>
    <w:p w14:paraId="40C08303" w14:textId="77777777" w:rsidR="00D13072" w:rsidRDefault="00000000">
      <w:pPr>
        <w:pStyle w:val="BodyText"/>
      </w:pPr>
      <w:r>
        <w:t>234) Those scholars who have truly partaken from the cup of detachment have never targeted this servant, such as the late Sheikh Morteza, may Allah elevate his station, and may he reside in the shadow of the dome of His grace. During his stay in Iraq, he expressed affection and did not speak on this matter without the permission of Allah. We ask Allah to guide everyone to what He loves and is pleased with.</w:t>
      </w:r>
    </w:p>
    <w:p w14:paraId="346ED65E" w14:textId="77777777" w:rsidR="00D13072" w:rsidRDefault="00000000">
      <w:pPr>
        <w:pStyle w:val="Heading3"/>
      </w:pPr>
      <w:bookmarkStart w:id="531" w:name="X692a30dedd5a8164933b9e5731e842aeaebd936"/>
      <w:bookmarkEnd w:id="530"/>
      <w:r>
        <w:t>The Scholars Engage in Killing and Plunder</w:t>
      </w:r>
    </w:p>
    <w:p w14:paraId="1B22AA8B" w14:textId="77777777" w:rsidR="00D13072" w:rsidRDefault="00000000">
      <w:pPr>
        <w:pStyle w:val="FirstParagraph"/>
      </w:pPr>
      <w:r>
        <w:t>235) The condition of all souls is hidden from all affairs, and they are focused on the suffering of this sect, as if they are asked of some who have taken refuge in the shadow of the Sultan’s mercy after the grace of God and have been blessed with infinite blessings. What service have you expressed in return for the Sultan’s bounty? Have you added to the kingdom’s welfare by good governance over the realms, or have you paid attention to something that will bring comfort to the subjects and prosperity to the kingdom, and perpetuate the good name of the government? They have no answer except that they present some, either truthfully or falsely, in the name of the Bab, in the presence of the Sultan, and then engage in killing and plunder. Such was done in Tabriz and Mansuriyya in Egypt, where they sold some and took many ornaments, and never presented this matter to the Sultan’s presence.</w:t>
      </w:r>
    </w:p>
    <w:p w14:paraId="1BF55A89" w14:textId="77777777" w:rsidR="00D13072" w:rsidRDefault="00000000">
      <w:pPr>
        <w:pStyle w:val="BodyText"/>
      </w:pPr>
      <w:r>
        <w:t>236) All these affairs are overlooked, finding these poor ones without support, and have passed through serious matters, and have dealt with these poor ones. Various sects and different nations are at ease under the Sultan’s shadow. This community should be the same; rather, the nobility and elevation of the nature of the Sultan’s servants must be observed to be in the management that all religions come under the Sultan’s shadow, and they all govern with justice.</w:t>
      </w:r>
    </w:p>
    <w:p w14:paraId="2E9EEA8D" w14:textId="77777777" w:rsidR="00D13072" w:rsidRDefault="00000000">
      <w:pPr>
        <w:pStyle w:val="BodyText"/>
      </w:pPr>
      <w:r>
        <w:lastRenderedPageBreak/>
        <w:t>237) The execution of the bounds of Allah is pure justice, and everyone is content with it; indeed, the divine limits are the cause and reason for the preservation of creatures, and have been and will be so, by His saying, “And there is for you in legal retribution life, O you [people] of understanding.” It is far from the justice of the Sultan that some souls should be subject to the wrath of his anger by mistake. The truth, may His name be exalted, says, “No bearer of burdens will bear the burden of another.” And it is well known that in every sect, there are the learned and ignorant, wise and foolish, sinful and pious, and the commission of heinous deeds is far from the wise, whether the wise is a seeker of this world or an abandoner of it. If he abandons it, he certainly does not pay attention to other than the truth, and apart from this, the fear of Allah prevents him from committing the forbidden, reprehensible deeds. If he is a seeker of the world, he certainly does not commit things that are the cause of people’s aversion and terror in the lands; rather, he acts in ways that cause people’s inclination, so it is proved that the rejected deeds have been and will be from the ignorant souls. We ask Allah to preserve His servants from paying attention to other than Him and bring them closer to Him. Indeed, He is capable of everything.</w:t>
      </w:r>
    </w:p>
    <w:p w14:paraId="2198E037" w14:textId="77777777" w:rsidR="00D13072" w:rsidRDefault="00000000">
      <w:pPr>
        <w:pStyle w:val="Heading3"/>
      </w:pPr>
      <w:bookmarkStart w:id="532" w:name="asks-god-to-turn-the-heart-of-the-sultan"/>
      <w:bookmarkEnd w:id="531"/>
      <w:r>
        <w:t>Asks God to Turn the Heart of the Sultan</w:t>
      </w:r>
    </w:p>
    <w:p w14:paraId="00DE7247" w14:textId="77777777" w:rsidR="00D13072" w:rsidRDefault="00000000">
      <w:pPr>
        <w:pStyle w:val="FirstParagraph"/>
      </w:pPr>
      <w:r>
        <w:t>238) Glory be to You, O Allah, my God! You hear my lament, see my condition, my distress, and my trials, and You know what is in my soul. If my call is purely for Your face, then draw the hearts of Your creatures to the horizon of the sky of Your recognition, and turn the heart of the Sultan to the right of the throne of Your name, the Most Merciful. Then grant him, O my God, the blessing that has descended from the sky of Your generosity and the clouds of Your mercy, so that he may cut off what is with him and turn to the shore of Your kindness.</w:t>
      </w:r>
    </w:p>
    <w:p w14:paraId="70D2CE87" w14:textId="77777777" w:rsidR="00D13072" w:rsidRDefault="00000000">
      <w:pPr>
        <w:pStyle w:val="BodyText"/>
      </w:pPr>
      <w:r>
        <w:t>O Lord, strengthen him to support Your Cause and to exalt Your word among Your creatures. Then assist him with the hosts of the unseen and the witnessed, that he may subdue the cities in Your Name and rule over all on earth by Your power and sovereignty. O You in Whose hand is the dominion of all creation! Indeed, You are the Ruler in the beginning and the return. There is no god but You, the Mighty, the Powerful, the Wise.</w:t>
      </w:r>
    </w:p>
    <w:p w14:paraId="624A0ED9" w14:textId="77777777" w:rsidR="00D13072" w:rsidRDefault="00000000">
      <w:pPr>
        <w:pStyle w:val="Heading3"/>
      </w:pPr>
      <w:bookmarkStart w:id="533" w:name="Xc7c1f906e9d4590f0c3f150d835d5963f87b33f"/>
      <w:bookmarkEnd w:id="532"/>
      <w:r>
        <w:t>Baha’u’llah is Persecuted for Shameful Acts of His Community</w:t>
      </w:r>
    </w:p>
    <w:p w14:paraId="4E287F4F" w14:textId="77777777" w:rsidR="00D13072" w:rsidRDefault="00000000">
      <w:pPr>
        <w:pStyle w:val="FirstParagraph"/>
      </w:pPr>
      <w:r>
        <w:t>239) They have confused my case before the royal presence, imagining that if a shameful act is committed by someone of this community, it is ascribed to the religion of these servants. But by God, besides Whom there is no other god, this servant has never deemed the commission of foul deeds permissible, much less what has been explicitly forbidden in the divine Book.</w:t>
      </w:r>
    </w:p>
    <w:p w14:paraId="02A8E9CC" w14:textId="77777777" w:rsidR="00D13072" w:rsidRDefault="00000000">
      <w:pPr>
        <w:pStyle w:val="BodyText"/>
      </w:pPr>
      <w:r>
        <w:t>240) God has prohibited people from drinking wine, and its prohibition has been revealed and recorded in the divine Book. The scholars of the age, may God increase their like, have likewise forbidden people from this vile act, yet some still commit it. The punishment for this act falls upon heedless souls, and all existence, both unseen and witnessed, bears witness to the sanctity of those holy and blessed manifestations.</w:t>
      </w:r>
    </w:p>
    <w:p w14:paraId="251DE066" w14:textId="77777777" w:rsidR="00D13072" w:rsidRDefault="00000000">
      <w:pPr>
        <w:pStyle w:val="BodyText"/>
      </w:pPr>
      <w:r>
        <w:t xml:space="preserve">241) Indeed, these servants know that God does what He wills and decrees what He desires. They do not consider the manifestations of divine Oneness impossible in the realm of dominion, and if a soul deems it </w:t>
      </w:r>
      <w:r>
        <w:lastRenderedPageBreak/>
        <w:t>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w:t>
      </w:r>
    </w:p>
    <w:p w14:paraId="06365FC2" w14:textId="77777777" w:rsidR="00D13072" w:rsidRDefault="00000000">
      <w:pPr>
        <w:pStyle w:val="BodyText"/>
      </w:pPr>
      <w:r>
        <w:t>242) The matter that requires presenting evidence and proof of a claim is not contingent upon the opinions of people, whether knowledgeable or ignorant, and it never has been and never will be.</w:t>
      </w:r>
    </w:p>
    <w:p w14:paraId="6F045084" w14:textId="77777777" w:rsidR="00D13072" w:rsidRDefault="00000000">
      <w:pPr>
        <w:pStyle w:val="BodyText"/>
      </w:pPr>
      <w:r>
        <w:t>Prophets, who are the loyal to the ocean of divine unity and the descent places of divine revelation, have become the subjects of people’s denial and opposition, as it says, “And if the entire nation’s aspiration was toward their messenger to take him, and they argue with falsehood to defeat the truth with it.” And likewise, it says, “There came not to them a messenger but they did mock him.”</w:t>
      </w:r>
    </w:p>
    <w:p w14:paraId="1391DD41" w14:textId="77777777" w:rsidR="00D13072" w:rsidRDefault="00000000">
      <w:pPr>
        <w:pStyle w:val="Heading3"/>
      </w:pPr>
      <w:bookmarkStart w:id="534" w:name="Xe580c7f28a6a7907ceb215c46f7e117bc6df86c"/>
      <w:bookmarkEnd w:id="533"/>
      <w:r>
        <w:t>Consider the Appearance of Prior Prophets</w:t>
      </w:r>
    </w:p>
    <w:p w14:paraId="5DE1BF7B" w14:textId="77777777" w:rsidR="00D13072" w:rsidRDefault="00000000">
      <w:pPr>
        <w:pStyle w:val="FirstParagraph"/>
      </w:pPr>
      <w:r>
        <w:t>243) Consider in the appearance of the Seal of the Prophets and the Sultan of the Chosen, the soul of the worlds sacrificed, after the sunrise of the truth from the horizon of Hijaz, how much oppression from the people of misguidance befell that manifestation of grandeur and glory. They were so neglectful of their servitude that they considered afflicting that presence among the greatest deeds and a means of attaining the Supreme Truth. Even the scholars of that era, in the early years, from the Jews and Christians, turned away from that highest horizon sun and with their turning away, all people, lowly and noble, put on the belt to extinguish the light of that bright horizon. The names of all are mentioned in the books, including Wahb bin Rahib, Ka’b bin Ashraf, Abdullah Abi, and the likes of those souls,</w:t>
      </w:r>
    </w:p>
    <w:p w14:paraId="387BCCB7" w14:textId="77777777" w:rsidR="00D13072" w:rsidRDefault="00000000">
      <w:pPr>
        <w:pStyle w:val="BodyText"/>
      </w:pPr>
      <w:r>
        <w:t>244) until the matter reached a point where they arranged a council to shed the pure blood of that presence, as the Truth, may His mention be glorious, has informed, “And when those who disbelieve plot against you to wound you fatally or to kill you or to drive you out, they plot, but Allah also plots, and Allah is the best of plotters.” And likewise, it says, “And if their turning away is grievous to you, then, if you can, seek a hole in the ground or a ladder to the sky so that you may bring them a sign. And if Allah had willed, He would have gathered them unto guidance, so be not one of the ignorant.” By Allah, the content of these two blessed verses sets the hearts of those near to God on fire, and the likes of these matters are gone from the sight of the true and they never contemplate or show that the cause of the people’s turning away during the appearance of the study of divine lights was what,</w:t>
      </w:r>
    </w:p>
    <w:p w14:paraId="00696C10" w14:textId="77777777" w:rsidR="00D13072" w:rsidRDefault="00000000">
      <w:pPr>
        <w:pStyle w:val="BodyText"/>
      </w:pPr>
      <w:r>
        <w:t>245) and likewise before the Seal of the Prophets, consider in Jesus son of Mary, after the appearance of that manifestation of the Compassionate, all the scholars of that simple faith attributed faith to disbelief and rebellion until finally, with the permission of Hinnas, who was the greatest scholar of that era, and also Qayyafa, who was the judge of judges, they inflicted on that presence what the pen is shy and incapable of mentioning. The earth, vast as it is, became narrow until Allah raised him to the sky.</w:t>
      </w:r>
    </w:p>
    <w:p w14:paraId="676364A5" w14:textId="77777777" w:rsidR="00D13072" w:rsidRDefault="00000000">
      <w:pPr>
        <w:pStyle w:val="BodyText"/>
      </w:pPr>
      <w:r>
        <w:t xml:space="preserve">246) And if a detailed account of all the Prophets were to be given, there is fear of fatigue being induced, and it is specific to the scholars of the Torah that after Moses, an independent prophet and a possessor of the law, no one from the descendants of David will appear, and he will be the promoter of the law of the </w:t>
      </w:r>
      <w:r>
        <w:lastRenderedPageBreak/>
        <w:t>Torah so that with his help, the command of the Torah may be prevalent and effective between the people of the East and the West.</w:t>
      </w:r>
    </w:p>
    <w:p w14:paraId="6B190F0B" w14:textId="77777777" w:rsidR="00D13072" w:rsidRDefault="00000000">
      <w:pPr>
        <w:pStyle w:val="Heading3"/>
      </w:pPr>
      <w:bookmarkStart w:id="535" w:name="X7b5a26d2766875d03614cf45443f492145fcd0a"/>
      <w:bookmarkEnd w:id="534"/>
      <w:r>
        <w:t>Scholars Insist God Will Never Change the Law</w:t>
      </w:r>
    </w:p>
    <w:p w14:paraId="3B62FFF3" w14:textId="77777777" w:rsidR="00D13072" w:rsidRDefault="00000000">
      <w:pPr>
        <w:pStyle w:val="FirstParagraph"/>
      </w:pPr>
      <w:r>
        <w:t>247) And likewise, the people of the Gospel have deemed it impossible that after Jesus son of Mary, the possessor of a new divine command will appear from the East, and they have proven this with this verse that is in the Gospel, “Heaven and earth shall pass away, but the words of the Son of Man shall never pass away,” and they insist that what Jesus son of Mary has commanded and ordered will never change.</w:t>
      </w:r>
    </w:p>
    <w:p w14:paraId="6001D6EE" w14:textId="77777777" w:rsidR="00D13072" w:rsidRDefault="00000000">
      <w:pPr>
        <w:pStyle w:val="BodyText"/>
      </w:pPr>
      <w:r>
        <w:t>248) In one station of the Gospel, it says, “I am going, and I will come.” And in the Gospel of John, the comforter is prophesied to come after me, and in the Gospel of Luke, some signs are mentioned. However, when some scholars of that nation interpreted every statement according to their own desires, they remained veiled from the intended meaning.</w:t>
      </w:r>
    </w:p>
    <w:p w14:paraId="419F5781" w14:textId="77777777" w:rsidR="00D13072" w:rsidRDefault="00000000">
      <w:pPr>
        <w:pStyle w:val="BodyText"/>
      </w:pPr>
      <w:r>
        <w:t>249) If only you had given me permission, O Sultan, to send to Your Presence what delights the eyes and reassures the souls, and every just person would be certain that he has knowledge of the Book. Some people, when they are unable to answer an opponent, cling to the rope of distorting books, even though the mention of distortion was in specific places. Were it not for the turning away of the ignorant and the blindness of the scholars, I would have spoken a word that would have gladdened the hearts and flown to the air, which hears from its rustling wind that there is no god but He. But now, due to the unfitness of the time, I have withheld my tongue from speaking and sealed the vessel of explanation until God opens it by His power. Indeed, He is the One with Power, the Able.</w:t>
      </w:r>
    </w:p>
    <w:p w14:paraId="18ECD10C" w14:textId="77777777" w:rsidR="00D13072" w:rsidRDefault="00000000">
      <w:pPr>
        <w:pStyle w:val="Heading3"/>
      </w:pPr>
      <w:bookmarkStart w:id="536" w:name="Xe8c0a2615d7e317d589f26c60453645920dd814"/>
      <w:bookmarkEnd w:id="535"/>
      <w:r>
        <w:t>Prayer For Those Heedless of God’s Secrets</w:t>
      </w:r>
    </w:p>
    <w:p w14:paraId="501C8363" w14:textId="77777777" w:rsidR="00D13072" w:rsidRDefault="00000000">
      <w:pPr>
        <w:pStyle w:val="FirstParagraph"/>
      </w:pPr>
      <w:r>
        <w:t>250) Glory be to You, O my God! I ask You by Your Name, by which You have subjugated those in the heavens and the earth, to preserve the lamp of Your command within the glass of Your power and Your kindness so that the winds of denial from the direction of those who are heedless of the secrets of Your chosen Name do not pass over it. Then increase its light with the oil of Your wisdom. Indeed, You are the One with Power over all that is in Your earth and Your heavens.</w:t>
      </w:r>
    </w:p>
    <w:p w14:paraId="70E9587C" w14:textId="77777777" w:rsidR="00D13072" w:rsidRDefault="00000000">
      <w:pPr>
        <w:pStyle w:val="BodyText"/>
      </w:pPr>
      <w:r>
        <w:t>251) O Lord! I ask You by the Supreme Word, by which those in the earth and the heavens were terrified except those who cling to the firm handle, not to leave me among Your creation but to raise me to You, to enter me into the shades of Your mercy, and to make me drink the pure wine of Your favor so that I may dwell in the hidden places of Your glory and under the domes of Your kindness. Indeed, You are the One with Power over whatever You will, and You are the All-Controlling, the Sustainer.</w:t>
      </w:r>
    </w:p>
    <w:p w14:paraId="42F47FFD" w14:textId="77777777" w:rsidR="00D13072" w:rsidRDefault="00000000">
      <w:pPr>
        <w:pStyle w:val="BodyText"/>
      </w:pPr>
      <w:r>
        <w:t>252) O Sultan! The lamps of justice have been extinguished, and the fire of injustice has flared up in all directions until they have made my family prisoners from the wronged ones of Zawra to the hunchbacked ones of Mosul. This is not the first sacrilege committed in the path of God. Every soul should look and remember what befell the family of the Messenger when the people made them prisoners and brought them into the hollows of Damascus. Among them was the master of those who prostrate, the support of the near ones, and the Kaaba of the longing ones, a soul to whom all besides Him are sacrificed.</w:t>
      </w:r>
    </w:p>
    <w:p w14:paraId="38DED8F7" w14:textId="77777777" w:rsidR="00D13072" w:rsidRDefault="00000000">
      <w:pPr>
        <w:pStyle w:val="BodyText"/>
      </w:pPr>
      <w:r>
        <w:lastRenderedPageBreak/>
        <w:t>253) It was said to them, “Are you the dissenters?” They said, “No, by God! We are servants who have believed in God and His signs. With us, the mouth of faith was opened, and the sign of the Merciful shone forth. With our mention, the stagnant waters flowed, and the darkness that was between the earth and the heavens dissipated.”</w:t>
      </w:r>
    </w:p>
    <w:p w14:paraId="58363D37" w14:textId="77777777" w:rsidR="00D13072" w:rsidRDefault="00000000">
      <w:pPr>
        <w:pStyle w:val="BodyText"/>
      </w:pPr>
      <w:r>
        <w:t>254) They were asked, “Have you forbidden what God has made lawful, or made lawful what God has forbidden?” They said, “We are the first to follow the commands of God, and we are the root of the command and its beginning, and the first of all good and its end. We are the sign of eternity and its mention among the nations.”</w:t>
      </w:r>
    </w:p>
    <w:p w14:paraId="33D75DBE" w14:textId="77777777" w:rsidR="00D13072" w:rsidRDefault="00000000">
      <w:pPr>
        <w:pStyle w:val="BodyText"/>
      </w:pPr>
      <w:r>
        <w:t>255) They were asked, “Have you abandoned the Quran?” They said, “The Compassionate revealed it in us, and we are the breezes of the Glorious among the worlds, and we are the channels that branched from the great sea by which God revived the earth and will revive it after its death. From us, His signs spread, His clear proofs appeared, His traces emerged, and with us are its meanings and secrets.”</w:t>
      </w:r>
    </w:p>
    <w:p w14:paraId="6834180A" w14:textId="77777777" w:rsidR="00D13072" w:rsidRDefault="00000000">
      <w:pPr>
        <w:pStyle w:val="BodyText"/>
      </w:pPr>
      <w:r>
        <w:t>256) They were asked, “For what crime have you been filled?” They said, “For the love of God and our detachment from all else.</w:t>
      </w:r>
    </w:p>
    <w:p w14:paraId="318B258E" w14:textId="77777777" w:rsidR="00D13072" w:rsidRDefault="00000000">
      <w:pPr>
        <w:pStyle w:val="BodyText"/>
      </w:pPr>
      <w:r>
        <w:t>257) We have not mentioned his speech, peace be upon him, but sprinkled a drop from the living sea which was deposited in his words, to revive those who approach, and to make them aware of what befell the confidants of God from the wicked losers. Today, we see them obstructing the people against those who wronged them before, and they are doing greater wrong than those who wronged them, and they do not know.</w:t>
      </w:r>
    </w:p>
    <w:p w14:paraId="422C7DF8" w14:textId="77777777" w:rsidR="00D13072" w:rsidRDefault="00000000">
      <w:pPr>
        <w:pStyle w:val="Heading3"/>
      </w:pPr>
      <w:bookmarkStart w:id="537" w:name="X19c20c83d15bfb6270fd6f0c945c0f47040fc90"/>
      <w:bookmarkEnd w:id="536"/>
      <w:r>
        <w:t>Baha’u’llah’s Mission is to Purify the Servants</w:t>
      </w:r>
    </w:p>
    <w:p w14:paraId="3FE97493" w14:textId="77777777" w:rsidR="00D13072" w:rsidRDefault="00000000">
      <w:pPr>
        <w:pStyle w:val="FirstParagraph"/>
      </w:pPr>
      <w:r>
        <w:t>258) By God, I did not intend corruption, but rather the purification of the servants from all that prevents them from drawing near to God, the Owner of the Day of Calling.</w:t>
      </w:r>
    </w:p>
    <w:p w14:paraId="7A2A114D" w14:textId="77777777" w:rsidR="00D13072" w:rsidRDefault="00000000">
      <w:pPr>
        <w:pStyle w:val="BodyText"/>
      </w:pPr>
      <w:r>
        <w:t>“I was sleeping on my bed when the breezes of my Lord the Merciful passed over me and woke me from sleep, and commanded me to call between the earth and the heavens. This was not from me, but from Him, and the inhabitants of His celestial realm and His dominion, and the people of His majestic cities, bear witness to this. By the truth of His soul, I am not afraid of the calamities in His path, nor of the misfortunes in His love and pleasure. God has made calamity food for this green ecstasy, and a moth for His lamp by which the earth and heavens were illuminated.</w:t>
      </w:r>
    </w:p>
    <w:p w14:paraId="3AE6B860" w14:textId="77777777" w:rsidR="00D13072" w:rsidRDefault="00000000">
      <w:pPr>
        <w:pStyle w:val="Heading3"/>
      </w:pPr>
      <w:bookmarkStart w:id="538" w:name="where-are-the-scholars"/>
      <w:bookmarkEnd w:id="537"/>
      <w:r>
        <w:t>Where Are the Scholars?</w:t>
      </w:r>
    </w:p>
    <w:p w14:paraId="403C0907" w14:textId="77777777" w:rsidR="00D13072" w:rsidRDefault="00000000">
      <w:pPr>
        <w:pStyle w:val="FirstParagraph"/>
      </w:pPr>
      <w:r>
        <w:t>259) Will anyone’s wealth remain with him tomorrow or make him rich before the Owner of his forelock? If anyone looks at those who have slept under the dirt and dwell with the worms, can he distinguish the skulls of the owner from the skulls of the owned? No, by the Lord of kings, and does he know the rulers from the shepherds or distinguish the ones with wealth and riches from the one who was without shoes and covering? By God, the difference has been raised except for the one who fulfills the truth and judges with truth.</w:t>
      </w:r>
    </w:p>
    <w:p w14:paraId="5A331653" w14:textId="77777777" w:rsidR="00D13072" w:rsidRDefault="00000000">
      <w:pPr>
        <w:pStyle w:val="BodyText"/>
      </w:pPr>
      <w:r>
        <w:lastRenderedPageBreak/>
        <w:t>260) Where are the scholars, the virtuous, the princes? Where is the acuity of their vision, the sharpness of their sight, the refinement of their thoughts, the integrity of their remembrances? Where are their hidden treasures, their seen ornaments, their composed joys, and their laid out carpets? Alas, all has become dust, and God’s decree has made them scattered dust. What they hoarded has been wasted, what they gathered has been dispersed, what they concealed has been dissipated. They have become nothing but their empty places, their vacant ceilings, their concave trunks, and their worn-out stalks.”</w:t>
      </w:r>
    </w:p>
    <w:p w14:paraId="74EC649C" w14:textId="77777777" w:rsidR="00D13072" w:rsidRDefault="00000000">
      <w:pPr>
        <w:pStyle w:val="BodyText"/>
      </w:pPr>
      <w:r>
        <w:t>“Indeed, the perceptive is not distracted by wealth from looking towards the ultimate goal, and the expert is not held back by riches from turning to the transcendent richness.</w:t>
      </w:r>
    </w:p>
    <w:p w14:paraId="2BDCBB8B" w14:textId="77777777" w:rsidR="00D13072" w:rsidRDefault="00000000">
      <w:pPr>
        <w:pStyle w:val="BodyText"/>
      </w:pPr>
      <w:r>
        <w:t>261) Where is the one who ruled over all that the sun shone upon, and who was excessive and extravagant in this world and all that was created in it? Where is the owner of the dark battalion and the yellow banner? Where is the one who ruled in the desert, and where is the one who oppressed in the fertile land? Where are those whose generosity made treasures tremble, and whose generosity made the sea contract? Where is the one whose arm reached out in disobedience, and whose arm was averted from the Merciful?</w:t>
      </w:r>
    </w:p>
    <w:p w14:paraId="4E139B89" w14:textId="77777777" w:rsidR="00D13072" w:rsidRDefault="00000000">
      <w:pPr>
        <w:pStyle w:val="BodyText"/>
      </w:pPr>
      <w:r>
        <w:t>262) Where is the one who used to pick pleasures and harvest the fruits of desires? Where are the mistresses of perfection and possessors of beauty? Where are their swaying branches, their towering palms, their lofty palaces, their covered gardens, and where is the fineness of their soil, the delicacy of their breeze, the babble of their water, the rustling of their winds, the roar of their leaves, the whispering of their trees? Where are their enchanting evenings, their smiling dawn? Woe to them! They have descended to the lowest point, and they have become neighbors to the abyss; today no mention of them is heard, nor focus, nor any knowledge of their matter or symbol.</w:t>
      </w:r>
    </w:p>
    <w:p w14:paraId="6142C104" w14:textId="77777777" w:rsidR="00D13072" w:rsidRDefault="00000000">
      <w:pPr>
        <w:pStyle w:val="BodyText"/>
      </w:pPr>
      <w:r>
        <w:t>263) They deny, and they witness; they disbelieve, and they know; I did not know in which valley they wander. Do they not see that they are going away and not returning? How long will they change and howl, descend and ascend? Has not the time come for those who believe for their hearts to be humbled by the remembrance of God? Blessed is the one who said and says: ‘Yes, my Lord, the time has come,’ and cuts himself off from what was to the Owner of the worlds and the King of places.</w:t>
      </w:r>
    </w:p>
    <w:p w14:paraId="58F3A605" w14:textId="77777777" w:rsidR="00D13072" w:rsidRDefault="00000000">
      <w:pPr>
        <w:pStyle w:val="BodyText"/>
      </w:pPr>
      <w:r>
        <w:t>264) It is futile; one reaps only what he has sown and takes only what he has laid down, except by the grace of God and His generosity. Has the earth carried that which does not prevent the adornments of majesty from ascending to the kingdom of his mighty, transcendent Lord? And do we have any deeds that remove ailments and bring us closer to the Owner of ailments? We ask God to treat us with His grace, not His justice, and to make us among those who turn to Him and sever all else but Him.</w:t>
      </w:r>
    </w:p>
    <w:p w14:paraId="1634F96B" w14:textId="77777777" w:rsidR="00D13072" w:rsidRDefault="00000000">
      <w:pPr>
        <w:pStyle w:val="Heading3"/>
      </w:pPr>
      <w:bookmarkStart w:id="539" w:name="bahaullah-cries-for-the-people"/>
      <w:bookmarkEnd w:id="538"/>
      <w:r>
        <w:t>Baha’u’llah Cries For the People</w:t>
      </w:r>
    </w:p>
    <w:p w14:paraId="09512B0E" w14:textId="77777777" w:rsidR="00D13072" w:rsidRDefault="00000000">
      <w:pPr>
        <w:pStyle w:val="FirstParagraph"/>
      </w:pPr>
      <w:r>
        <w:t>265) O King, I have seen in the path of God what no eye has seen and no ear has heard. The knowledgeable have denied me, and the openings have become narrow for me. The bubbling of safety has dried up, and the bubbling of comfort has turned yellow. How many calamities have descended, and how many will yet descend? I walk facing towards the Mighty, the Giver, and behind me, love flows. How sweet is the bitterness of sorrow, and how bitter is the sweetness of joy!”</w:t>
      </w:r>
    </w:p>
    <w:p w14:paraId="09ED7FDF" w14:textId="77777777" w:rsidR="00D13072" w:rsidRDefault="00000000">
      <w:pPr>
        <w:pStyle w:val="BodyText"/>
      </w:pPr>
      <w:r>
        <w:lastRenderedPageBreak/>
        <w:t>266) My eyes have begun to shed tears until my resting place is soaked, and my grief is not for myself. By God, my head longs for spears in love for its Lord, and whenever I pass by a tree, my heart addresses it, “I wish I were cut down for my name’s sake and crucified upon you in my Lord’s path.” What I see of people in their intoxication, wandering aimlessly, not knowing, they have raised their whims and set down their idols, as if they have taken the matter of God in jest, play, and amusement, and they think that they are doing well and in the fortress of security, they are fortified. The matter is not as they suppose; tomorrow they will see what they deny.</w:t>
      </w:r>
    </w:p>
    <w:p w14:paraId="774F41EF" w14:textId="77777777" w:rsidR="00D13072" w:rsidRDefault="00000000">
      <w:pPr>
        <w:pStyle w:val="Heading3"/>
      </w:pPr>
      <w:bookmarkStart w:id="540" w:name="bahaullah-will-be-sent-to-acre"/>
      <w:bookmarkEnd w:id="539"/>
      <w:r>
        <w:t>Baha’u’llah Will Be Sent to Acre</w:t>
      </w:r>
    </w:p>
    <w:p w14:paraId="36A1694F" w14:textId="77777777" w:rsidR="00D13072" w:rsidRDefault="00000000">
      <w:pPr>
        <w:pStyle w:val="FirstParagraph"/>
      </w:pPr>
      <w:r>
        <w:t>267) So, they will take us out, the rulers and the rich, from this land called Bádrinah, to the city of Acre, and from what they tell, it is the most desolate of the world’s cities and ugliest in appearance, worst in air, and foulest in water, as if it were the dwelling of the echo, where nothing is heard but the sound of its reverberation. They want to imprison the youth in it and shut the doors of comfort upon our faces and withhold the pleasures of worldly life from us for the remaining days of our lives.</w:t>
      </w:r>
    </w:p>
    <w:p w14:paraId="6951BC5C" w14:textId="77777777" w:rsidR="00D13072" w:rsidRDefault="00000000">
      <w:pPr>
        <w:pStyle w:val="BodyText"/>
      </w:pPr>
      <w:r>
        <w:t>268) By God, if the stupidity overwhelms me and the folly destroys me, and my bed is made of deaf rock, and my companions are the beasts of the wilderness, I will not grieve and will be patient as the people of resolution and the companions of determination have been patient, by the power of God, the Owner of antiquity, the Creator of the nations, and I thank God for all conditions.</w:t>
      </w:r>
    </w:p>
    <w:p w14:paraId="7FB40C41" w14:textId="77777777" w:rsidR="00D13072" w:rsidRDefault="00000000">
      <w:pPr>
        <w:pStyle w:val="BodyText"/>
      </w:pPr>
      <w:r>
        <w:t>We hope from His generosity, exalted is He, that with this imprisonment He will free the necks from chains and shackles, and make the faces pure for His exalted and bountiful countenance. Indeed, He answers those who call Him, and is near to those who supplicate Him. We ask Him to make this darkest calamity a shield for the structure of His Cause, with which He protects it from sharpened swords and penetrating lances. His Cause has always been exalted by calamity, and His remembrance has been glorified. This is a precedent in past generations and ages gone by. The people will come to know what they do not comprehend today when their steeds stumble, their cradles fold, their swords break, and their feet slip.</w:t>
      </w:r>
    </w:p>
    <w:p w14:paraId="39471CF7" w14:textId="77777777" w:rsidR="00D13072" w:rsidRDefault="00000000">
      <w:pPr>
        <w:pStyle w:val="BodyText"/>
      </w:pPr>
      <w:r>
        <w:t>269) I do not know until when they will ride the mount of desire and wander in the wilderness of heedlessness and misguidance.</w:t>
      </w:r>
    </w:p>
    <w:p w14:paraId="782EF33D" w14:textId="77777777" w:rsidR="00D13072" w:rsidRDefault="00000000">
      <w:pPr>
        <w:pStyle w:val="BodyText"/>
      </w:pPr>
      <w:r>
        <w:t>Will there remain any honor for the honorable or disgrace for the disgraced? Or will there remain one who leaned on the highest cushion and reached the utmost limit of glory? No, by my merciful Lord, all upon it will perish, and the face of my Lord, the Mighty, the Munificent, will remain.</w:t>
      </w:r>
    </w:p>
    <w:p w14:paraId="3C365E40" w14:textId="77777777" w:rsidR="00D13072" w:rsidRDefault="00000000">
      <w:pPr>
        <w:pStyle w:val="BodyText"/>
      </w:pPr>
      <w:r>
        <w:t>270) What shield was not pierced by the arrow of fate? What flood was not laid bare by the hand of destiny? What fortress has kept out the messenger of death when he came? What bed was not broken, what reservoir was not emptied? If people knew what lies beyond the seal from the nectar of the mercy of their Mighty, All-Knowing Lord, they would cast aside blame and be content with the youth. But now, they have veiled me with a veil of darkness, which they wove with the hands of suspicions and illusions.</w:t>
      </w:r>
    </w:p>
    <w:p w14:paraId="0CCA9718" w14:textId="77777777" w:rsidR="00D13072" w:rsidRDefault="00000000">
      <w:pPr>
        <w:pStyle w:val="BodyText"/>
      </w:pPr>
      <w:r>
        <w:lastRenderedPageBreak/>
        <w:t>The hand of the White will cut a pocket for this dark night, and God will open a door crowned to His city, then people will enter it in droves and will say what the blamers said before, to reveal in the ends what appeared in the beginnings.</w:t>
      </w:r>
    </w:p>
    <w:p w14:paraId="53131F07" w14:textId="77777777" w:rsidR="00D13072" w:rsidRDefault="00000000">
      <w:pPr>
        <w:pStyle w:val="Heading2"/>
      </w:pPr>
      <w:bookmarkStart w:id="541" w:name="the-day-of-judgment"/>
      <w:bookmarkEnd w:id="521"/>
      <w:bookmarkEnd w:id="540"/>
      <w:r>
        <w:t>The Day of Judgment</w:t>
      </w:r>
    </w:p>
    <w:p w14:paraId="1F9A28EF" w14:textId="77777777" w:rsidR="00D13072" w:rsidRDefault="00000000">
      <w:pPr>
        <w:pStyle w:val="FirstParagraph"/>
      </w:pPr>
      <w:r>
        <w:t>271) They want to reside, and their leg in the journey, do they see for their departure any return? No, by the Lord of Lords, except in the destination, on that day people will rise from their graves and will be asked about the inheritance. Blessed is the one who is not burdened by weight on that day when the mountains pass, and all will be present for questioning in the presence of the exalted God, for He is severe in punishment.</w:t>
      </w:r>
    </w:p>
    <w:p w14:paraId="7821270C" w14:textId="77777777" w:rsidR="00D13072" w:rsidRDefault="00000000">
      <w:pPr>
        <w:pStyle w:val="Heading3"/>
      </w:pPr>
      <w:bookmarkStart w:id="542" w:name="bahaullah-chooses-hardship-and-calamity"/>
      <w:r>
        <w:t>Baha’u’llah Chooses Hardship and Calamity</w:t>
      </w:r>
    </w:p>
    <w:p w14:paraId="2AE3E97A" w14:textId="77777777" w:rsidR="00D13072" w:rsidRDefault="00000000">
      <w:pPr>
        <w:pStyle w:val="FirstParagraph"/>
      </w:pPr>
      <w:r>
        <w:t>272) We ask God to sanctify the hearts of some scholars from malice and hatred, to look at things with an eye not overcome by darkness, and to elevate them to a status that does not turn them away from looking at the highest horizon, and not to distract them with livelihood and the causes of comfort from the day when the mountains will be like wool, and even if they rejoice in the calamities that have befallen us, a day will come when they will wail and weep. By my Lord, if I were given the choice between what they have of honor, wealth, fortune, elevation, comfort, and affluence, and what I am in today of hardship and calamity, I would choose what I am in today and now. I would not exchange an atom of these afflictions for what was created in the dominion of creation.</w:t>
      </w:r>
    </w:p>
    <w:p w14:paraId="0480B960" w14:textId="77777777" w:rsidR="00D13072" w:rsidRDefault="00000000">
      <w:pPr>
        <w:pStyle w:val="BodyText"/>
      </w:pPr>
      <w:r>
        <w:t>273) If it were not for affliction in the way of God, my remaining would not have humiliated me, and my life would not have benefited me, and it is not hidden from those with insight and those looking at the greater view that in most of my days I was like a servant who sits under a sword hung by a single hair, not knowing whether it will fall on him instantly or after a while, and in all that, we thank God, the Lord of the worlds, and praise Him in all circumstances, for He is a witness to everything.</w:t>
      </w:r>
    </w:p>
    <w:p w14:paraId="5954595C" w14:textId="77777777" w:rsidR="00D13072" w:rsidRDefault="00000000">
      <w:pPr>
        <w:pStyle w:val="Heading3"/>
      </w:pPr>
      <w:bookmarkStart w:id="543" w:name="shade-for-the-unitarians"/>
      <w:bookmarkEnd w:id="542"/>
      <w:r>
        <w:t>Shade For the Unitarians</w:t>
      </w:r>
    </w:p>
    <w:p w14:paraId="13F51530" w14:textId="77777777" w:rsidR="00D13072" w:rsidRDefault="00000000">
      <w:pPr>
        <w:pStyle w:val="FirstParagraph"/>
      </w:pPr>
      <w:r>
        <w:t>274) We ask God to extend His shade so that the Unitarians will hurry to it, and the sincere will seek refuge in it, and that He grants the servants some blossoms from the garden of His grace, and some flowers from the horizon of His kindness, and supports him in what He loves and is pleased with, and brings him success in what brings him closer to the appearance of His beautiful names, so that he may lower his gaze from what he sees of injustice, and look at the subjects with an eye of kindness, and protect them from transgression. We ask Him, the Exalted, to gather everyone on the bay of the greatest sea, every drop of which calls out that He is the bringer of good news to the worlds and the reviver of the worlds, and praise be to God, the owner of the Day of Judgment.</w:t>
      </w:r>
    </w:p>
    <w:p w14:paraId="3C3A8218" w14:textId="77777777" w:rsidR="00D13072" w:rsidRDefault="00000000">
      <w:pPr>
        <w:pStyle w:val="BodyText"/>
      </w:pPr>
      <w:r>
        <w:t>275) We ask Him, the Exalted, to make you a supporter of His command and an observer of His justice, so that you may judge the servants as you judge your relatives and choose for them what you choose for yourself. Indeed, He is the Capable, the Exalted, the Guardian, the Sustainer.</w:t>
      </w:r>
    </w:p>
    <w:p w14:paraId="2B9D9A47" w14:textId="77777777" w:rsidR="00D13072" w:rsidRDefault="00000000">
      <w:pPr>
        <w:pStyle w:val="Heading2"/>
      </w:pPr>
      <w:bookmarkStart w:id="544" w:name="the-temple-is-built"/>
      <w:bookmarkEnd w:id="541"/>
      <w:bookmarkEnd w:id="543"/>
      <w:r>
        <w:lastRenderedPageBreak/>
        <w:t>The Temple Is Built</w:t>
      </w:r>
    </w:p>
    <w:p w14:paraId="58345B2D" w14:textId="77777777" w:rsidR="00D13072" w:rsidRDefault="00000000">
      <w:pPr>
        <w:pStyle w:val="FirstParagraph"/>
      </w:pPr>
      <w:r>
        <w:t>276) Thus, We built the Temple with the hands of power and might. If you know this, this is the Temple you have promised in the Book, draw near to it; this is better for you if you understand. Be just, O people of the Earth, is this better or the Temple that is built of clay? Turn to it, so you were commanded from God, the Guardian, the Sustainer. Follow the command, then praise your Lord God in what He has bestowed upon you. Indeed, He is the Truth, there is no god but He, He reveals what He wills by saying “Be,” and it is.</w:t>
      </w:r>
    </w:p>
    <w:p w14:paraId="6B9AAED4" w14:textId="77777777" w:rsidR="00D13072" w:rsidRDefault="00000000">
      <w:r>
        <w:br w:type="page"/>
      </w:r>
    </w:p>
    <w:p w14:paraId="2831E0EB" w14:textId="77777777" w:rsidR="00D13072" w:rsidRDefault="00000000">
      <w:pPr>
        <w:pStyle w:val="Heading1"/>
      </w:pPr>
      <w:bookmarkStart w:id="545" w:name="sec-lawḥ-al-aḥbāb"/>
      <w:bookmarkStart w:id="546" w:name="_Toc187049107"/>
      <w:bookmarkEnd w:id="514"/>
      <w:bookmarkEnd w:id="544"/>
      <w:r>
        <w:lastRenderedPageBreak/>
        <w:t>Lawḥ al-Aḥbāb (Tablet of the Friends)</w:t>
      </w:r>
      <w:bookmarkEnd w:id="546"/>
    </w:p>
    <w:p w14:paraId="1C8E7269" w14:textId="77777777" w:rsidR="00D13072" w:rsidRDefault="00000000">
      <w:pPr>
        <w:pStyle w:val="FirstParagraph"/>
      </w:pPr>
      <w:r>
        <w:t>This is the Tablet of the Friends,</w:t>
      </w:r>
    </w:p>
    <w:p w14:paraId="1FC7F439" w14:textId="77777777" w:rsidR="00D13072" w:rsidRDefault="00000000">
      <w:pPr>
        <w:pStyle w:val="BodyText"/>
      </w:pPr>
      <w:r>
        <w:t>It has descended from the presence of God, the Mighty, the Bestower,</w:t>
      </w:r>
    </w:p>
    <w:p w14:paraId="54F0EC86" w14:textId="77777777" w:rsidR="00D13072" w:rsidRDefault="00000000">
      <w:pPr>
        <w:pStyle w:val="BodyText"/>
      </w:pPr>
      <w:r>
        <w:t>In the name of God, the Most Holy, the Most Glorious.</w:t>
      </w:r>
    </w:p>
    <w:p w14:paraId="39AEA4E6" w14:textId="77777777" w:rsidR="00D13072" w:rsidRDefault="00000000">
      <w:pPr>
        <w:pStyle w:val="Heading2"/>
      </w:pPr>
      <w:bookmarkStart w:id="547" w:name="in-praise-of-bahaullah-from-god"/>
      <w:r>
        <w:t>In Praise of Baha’u’llah From God</w:t>
      </w:r>
    </w:p>
    <w:p w14:paraId="7BF8EBAF" w14:textId="77777777" w:rsidR="00D13072" w:rsidRDefault="00000000">
      <w:pPr>
        <w:pStyle w:val="FirstParagraph"/>
      </w:pPr>
      <w:r>
        <w:t>1) This is a Book from Us to him who, when he hears the call from his Lord, the Most Glorious, says, ‘Yes, O God of all in the heavens and on the earth,’ that the signs of his Lord may attract him once again and draw him nearer to a station where he hears the call of all things in remembrance of God, the Creator of Names, and gives glad tidings to the nations with the remembrance of his Lord, the Owner of the Primordial, in secret and in public.</w:t>
      </w:r>
    </w:p>
    <w:p w14:paraId="17769A81" w14:textId="77777777" w:rsidR="00D13072" w:rsidRDefault="00000000">
      <w:pPr>
        <w:pStyle w:val="Heading3"/>
      </w:pPr>
      <w:bookmarkStart w:id="548" w:name="today-is-not-a-day-for-sitting"/>
      <w:r>
        <w:t>Today Is Not a Day For Sitting</w:t>
      </w:r>
    </w:p>
    <w:p w14:paraId="3C11F924" w14:textId="77777777" w:rsidR="00D13072" w:rsidRDefault="00000000">
      <w:pPr>
        <w:pStyle w:val="FirstParagraph"/>
      </w:pPr>
      <w:r>
        <w:t>2) Remind the servants of the remembrance of your Lord, the Master of the Hereafter. Say, ‘O people, the Day has come, and the sovereignty is to God, the All-Powerful, the Mighty, the Overpowering.’ Today is not a day for sitting; rise with a standing that will cause all possibilities to stand. This is fitting for one who turns with his heart to the Qibla of the horizons.</w:t>
      </w:r>
    </w:p>
    <w:p w14:paraId="188FAF59" w14:textId="77777777" w:rsidR="00D13072" w:rsidRDefault="00000000">
      <w:pPr>
        <w:pStyle w:val="BodyText"/>
      </w:pPr>
      <w:r>
        <w:t>3) How many who are standing are among those sitting in the sight of your Lord, and how many who have life are among the dead! Truly, he who has drunk the nectar of life from the hands of the grace of his Lord, the Merciful, is indeed standing, and your Lord is the Mighty, the Bestower. This is a standing that is not followed by sitting, if he is steadfast in the cause of God, the Master of the Necks. By My Life, sleep does not take him, even if he sleeps, but the people are in heedlessness and veiled. When the secret of his tongue takes root, the Bestower comes in the shadows of the clouds, and when he stands, he points with the finger of certainty towards the direction of the Worshipped and says, ‘This is the rising place of the signs of your Lord, the Mighty, the Luminous.’ How many who speak are silent, and how many who are silent are among those who speak the truth! Thus, the Merciful has borne witness that He is the Mighty, the All-Knowing.</w:t>
      </w:r>
    </w:p>
    <w:p w14:paraId="5B46B7EE" w14:textId="77777777" w:rsidR="00D13072" w:rsidRDefault="00000000">
      <w:pPr>
        <w:pStyle w:val="BodyText"/>
      </w:pPr>
      <w:r>
        <w:t>4) He who speaks with this Greatest Remembrance is the one who speaks among the nations, and he who denies it is a crow, even if he is among the most eloquent of speakers. Thus, the matter is decreed from your Lord, the Master of Names and Attributes. Do not let adversity prevent you from the remembrance of your Lord, the Creator of the earth and the heavens. Follow your Master in all matters; thus, you have been commanded in the Psalms and the Tablets. Indeed, when he entered prison, he intended to convey the messages of his Lord to the kings, so that all may know that adversity did not prevent the Greatest Name when it came from the heaven of command with power and authority. We have revealed to each one a Tablet that glows between the heavens and the earth. Blessed is he who has attained it, and read, and said, ‘The power is to God, the All-Powerful, the Mighty, the Overpowering.’</w:t>
      </w:r>
    </w:p>
    <w:p w14:paraId="430B140E" w14:textId="77777777" w:rsidR="00D13072" w:rsidRDefault="00000000">
      <w:pPr>
        <w:pStyle w:val="Heading3"/>
      </w:pPr>
      <w:bookmarkStart w:id="549" w:name="fulfilling-gods-covenant"/>
      <w:bookmarkEnd w:id="548"/>
      <w:r>
        <w:lastRenderedPageBreak/>
        <w:t>Fulfilling God’s Covenant</w:t>
      </w:r>
    </w:p>
    <w:p w14:paraId="1B0D3AD3" w14:textId="77777777" w:rsidR="00D13072" w:rsidRDefault="00000000">
      <w:pPr>
        <w:pStyle w:val="FirstParagraph"/>
      </w:pPr>
      <w:r>
        <w:t>5) Rely on God in all conditions, and the monotheists will see the banners of appearance in all directions. Blessed are you, O Our most truthful Name, for fulfilling God’s covenant and His promise on the day when faces shone from the lights of your Lord’s face, and the eyes of those who turned to God with submission and repentance were comforted. Conquer the cities of hearts with this Greatest Remembrance, and be a caller among the nations with this Name by which the earthquakes took all the tribes, and the rock called out with the loudest cry, “The Chosen One has come with the authority of greatness and power.” By My life, if anyone turns his heart to the Qibla of existence, he will find the fragrance of sanctity from this shirt by which the breezes of the Merciful wafted in the homes.</w:t>
      </w:r>
    </w:p>
    <w:p w14:paraId="65966D0B" w14:textId="77777777" w:rsidR="00D13072" w:rsidRDefault="00000000">
      <w:pPr>
        <w:pStyle w:val="BodyText"/>
      </w:pPr>
      <w:r>
        <w:t>6) How many scholars are veiled today, and how many ignorant ones hastened to enter the dominion of their Rich, Exalted Lord. How many possessors of wisdom were prevented by delusions, and how many a youth broke the idols with the authority of his Mighty, Knowing, All-Powerful Lord. Blessed is the one who was taken by the breezes of the verses to the rank of tearing the veils, stood, and said, “O people, the Self-Subsisting has come, behold, O possessors of insight.” Blessed are you, for you were mentioned at all times with your Merciful Lord, and He sent down to you every year what comforted the eyes and uplifted the spirits.</w:t>
      </w:r>
    </w:p>
    <w:p w14:paraId="56E22845" w14:textId="77777777" w:rsidR="00D13072" w:rsidRDefault="00000000">
      <w:pPr>
        <w:pStyle w:val="Heading3"/>
      </w:pPr>
      <w:bookmarkStart w:id="550" w:name="decreed-for-you-and-your-offspring"/>
      <w:bookmarkEnd w:id="549"/>
      <w:r>
        <w:t>Decreed For You and Your Offspring</w:t>
      </w:r>
    </w:p>
    <w:p w14:paraId="3D2FC0C6" w14:textId="77777777" w:rsidR="00D13072" w:rsidRDefault="00000000">
      <w:pPr>
        <w:pStyle w:val="FirstParagraph"/>
      </w:pPr>
      <w:r>
        <w:t>7) God has heard what you asked and wanted; nothing escapes His knowledge. He decrees for whom He wills what He wills. Indeed, He is the Mighty, the Forgiving. Trust in Him in all matters. It is fitting that your desire should be what God has willed, for you are the first Name in the Book. We have decreed for you and your offspring what will establish your remembrance in creation. We have destined for you what you do not realize today. By My life, if you knew, you would fall upon the dust and say, “Praise be to You, O One whose bounty encompasses the beings,” and longing would take you to take from you the rein of patience, and My controlling Self over the contingent beings, if you are upright in a matter, even if the idolaters gather against you with swords of hatred, you would call out among them with a white face and a red appearance.</w:t>
      </w:r>
    </w:p>
    <w:p w14:paraId="6C03405F" w14:textId="77777777" w:rsidR="00D13072" w:rsidRDefault="00000000">
      <w:pPr>
        <w:pStyle w:val="BodyText"/>
      </w:pPr>
      <w:r>
        <w:t>8) O people, fear today; the Originator of things has appeared with His most glorious Name, and then He will call from the direction of the prison and invite all to God, the Controller of the winds. O Pen of the Most High, remember the one who turned to God, Owner of the names, to read the verses of his Lord and be among the victorious. Remember the one named Ali before Asghar, who turned to the Greater Spectacle on the day when the Owner of Destiny came with clear authority. We have sent down to you before a Tablet by which the hearts of the lovers flew. Once again, a favor from the Mighty, the All-Knowing.</w:t>
      </w:r>
    </w:p>
    <w:p w14:paraId="53C9718D" w14:textId="77777777" w:rsidR="00D13072" w:rsidRDefault="00000000">
      <w:pPr>
        <w:pStyle w:val="BodyText"/>
      </w:pPr>
      <w:r>
        <w:t>9) Glorified is the One who speaks at all times among the assembly of possibility and calls them to the straight path. Verily, those who turn away are not of concern; they are among the heedless. Say, O assembly of clarity, fear the Merciful. Follow the one to whose face the signs have prostrated and before whom the necks of the arrogant have submitted. Beware that you invoke what has not been decreed for you by your Mighty, Praiseworthy Lord.</w:t>
      </w:r>
    </w:p>
    <w:p w14:paraId="7215FD92" w14:textId="77777777" w:rsidR="00D13072" w:rsidRDefault="00000000">
      <w:pPr>
        <w:pStyle w:val="BodyText"/>
      </w:pPr>
      <w:r>
        <w:lastRenderedPageBreak/>
        <w:t>10) By the True Self, the matter has concluded, and what you were promised in the scrolls of Allah, your Lord and the Lord of the Worlds, has appeared. He has come with the truth and has settled the vision of the world. Blessed is the one who turns to Him with an enlightened heart. Do not corrupt on the earth; we have adorned it with justice by this grace that has appeared from the horizon of the care of your All-Knowing, Expert Lord. Be supporters of the command of God. Beware not to exceed what is determined in the Book of God; thus have we commanded the servants in a Tablet sealed with the seal of your Able, Mighty Lord.</w:t>
      </w:r>
    </w:p>
    <w:p w14:paraId="50ADB197" w14:textId="77777777" w:rsidR="00D13072" w:rsidRDefault="00000000">
      <w:pPr>
        <w:pStyle w:val="Heading3"/>
      </w:pPr>
      <w:bookmarkStart w:id="551" w:name="Xb0889cdd1b23227b0071393b989bc71cce102bc"/>
      <w:bookmarkEnd w:id="550"/>
      <w:r>
        <w:t>Chosen Trials For the Reform of the World</w:t>
      </w:r>
    </w:p>
    <w:p w14:paraId="3282C8E5" w14:textId="77777777" w:rsidR="00D13072" w:rsidRDefault="00000000">
      <w:pPr>
        <w:pStyle w:val="FirstParagraph"/>
      </w:pPr>
      <w:r>
        <w:t>11) We have chosen trials for the reform of the world and the unity of those within it. Beware of speaking what diverges from the matter; thus does your Forgiving, Merciful Lord advise you. Adorn yourselves with the embroidery of servitude to God, the Truth, so that all directions may be encompassed by the lights that have shone from the horizon of this sky elevated by this Great Name. Through servitude, the worth of creation appears; through it, faces turn toward the source of the signs of your Mighty, Generous Lord. How many servants, when they saw that the matter was elevated, claimed what was lost by what their Able Master intended. When the scents of temptation blew, they turned away, and when the breezes of assurance passed, they objected to God, the Owner of the Day of Judgment.</w:t>
      </w:r>
    </w:p>
    <w:p w14:paraId="5E61C744" w14:textId="77777777" w:rsidR="00D13072" w:rsidRDefault="00000000">
      <w:pPr>
        <w:pStyle w:val="BodyText"/>
      </w:pPr>
      <w:r>
        <w:t>12) Thus have we narrated to you so you may remind those who carve an idol every day and prostrate before it; they are indeed in far-off misguidance. Stand up to support the cause of your Lord with remembrance and clarity, as commanded by the Merciful in the Tablets. He indeed is the one who rules over what He wishes. Do not let the oppression of the oppressors grieve you or the tyranny of the polytheists deter you. God will seize them with a power from Him, just as He seized the parties before them. Your Lord is severe in punishment, and the sovereignty will remain with His dominant Self over the worlds.</w:t>
      </w:r>
    </w:p>
    <w:p w14:paraId="68265FE1" w14:textId="77777777" w:rsidR="00D13072" w:rsidRDefault="00000000">
      <w:pPr>
        <w:pStyle w:val="BodyText"/>
      </w:pPr>
      <w:r>
        <w:t>13) Say, O people, this is the day of listening—if you listen to the call from the red Lote-Tree, upon the luminous spot, there is no god but I, the One, the Unique, the Mighty, the Beautiful. Leave the created behind you, then turn with your hearts to the source of inspiration. This is better for you than what is created in the heavens and the earth. Say, it is not for anyone to test God in this appearance, rather God tests whom He wishes. Fear God and do not follow every suspicious polytheist. If they choose what God has chosen by His grace, do not attach your faith to your desires, but to what has appeared and shone from the horizon of grace; thus you have been commanded in the clarity from the Merciful if you are among those who know.</w:t>
      </w:r>
    </w:p>
    <w:p w14:paraId="23393553" w14:textId="77777777" w:rsidR="00D13072" w:rsidRDefault="00000000">
      <w:pPr>
        <w:pStyle w:val="BodyText"/>
      </w:pPr>
      <w:r>
        <w:t xml:space="preserve">14) Say, is it not enough for you what has appeared in this appearance? By God, the power has encompassed, the sovereignty has become apparent, the signs have shone, and the clear proofs have radiated. Blessed is the one who turns and is caught by God’s breeze on this bright, shining day. Among the people are those who want from God what is not written for them, and when they see, they turn away and are among the demeaning. And among them are those who attend the meeting of the Face and upon whom the Merciful reveals with the lights of beauty; they submit, prostrate, and say, “Praise be to You, O God of the worlds.” And among the people are those who, when they hear the call from the </w:t>
      </w:r>
      <w:r>
        <w:lastRenderedPageBreak/>
        <w:t>direction of destiny, turn to God, the owner of names. Thus have we detailed the matter for you, a favor from Us, be thankful and be among those who remember.</w:t>
      </w:r>
    </w:p>
    <w:p w14:paraId="64BF6AEC" w14:textId="77777777" w:rsidR="00D13072" w:rsidRDefault="00000000">
      <w:pPr>
        <w:pStyle w:val="BodyText"/>
      </w:pPr>
      <w:r>
        <w:t>15) Then know that when We intended the proclamation, We created the wondrous with a word from Us and then breathed into it a spirit from Our presence. When its creation was completed, it rose like a mountain of fire in the book of Your chosen Lord, to the predetermined destination, in an inscribed Tablet. In it, We displayed Our power in a manner that unsettled the foundations of the transgressors, and We revealed therein, for every matter, what would set the hearts of the knowing aflutter. You will succeed with it if you read and ponder over what has been revealed therein, that you may ascend by the power of your Lord after being imprisoned in the ruins of houses, sitting under the swords of the oppressors. When you read, say, “Glory be to You, my God, indeed Your will has encompassed the beings, and Your power has overcome the possibilities.” Do not be frightened by the tyranny of those who have turned away from You; You do as You wish with Your authority and rule as You want with Your word. There is no escape for anyone except to You, and no place except in the shadow of Your mercy; there is no god but You, the Mighty, the Wise.</w:t>
      </w:r>
    </w:p>
    <w:p w14:paraId="1E75BB4D" w14:textId="77777777" w:rsidR="00D13072" w:rsidRDefault="00000000">
      <w:pPr>
        <w:pStyle w:val="Heading3"/>
      </w:pPr>
      <w:bookmarkStart w:id="552" w:name="rephrase-the-verses-once-again"/>
      <w:bookmarkEnd w:id="551"/>
      <w:r>
        <w:t>Rephrase the Verses Once Again</w:t>
      </w:r>
    </w:p>
    <w:p w14:paraId="259F2B1A" w14:textId="77777777" w:rsidR="00D13072" w:rsidRDefault="00000000">
      <w:pPr>
        <w:pStyle w:val="FirstParagraph"/>
      </w:pPr>
      <w:r>
        <w:t>16) O Pen of the Most High, rephrase the verses once again so as to attract the people of genesis; indeed, You are capable of what You will; there is no god but He, the Dominant, the Sustaining. Then serve to the forbearing one the wine of the verses to draw him closer to the realm of names and attributes and bring him nearer to a station where he sees nothing but God, the Mighty, the Loving. If he becomes severed in My love from all else, let him witness My sovereignty and My power; thus have You been commanded from God, the Mighty, the Beloved. Do not let the affairs of humans grieve you and prevent you from the greater spectacle; leave what is with them and rely upon God, Lord of what was and what will be. If you are seized by the intoxication of the wine of understanding, rise with My name, the Merciful, among the possibilities, then call the people with wisdom and clear evidence to a praiseworthy station. Say, O people, fear God, the day has come and what has been mentioned in the Tablets has appeared; beware that you do not follow every rejected polytheist. The things between earth and heaven call out; veils have been torn, and the promised one has come; beware lest desires prevent you from guidance. Abandon the imagined; the known has come with a witnessed authority.</w:t>
      </w:r>
    </w:p>
    <w:p w14:paraId="66454BC6" w14:textId="77777777" w:rsidR="00D13072" w:rsidRDefault="00000000">
      <w:pPr>
        <w:pStyle w:val="Heading2"/>
      </w:pPr>
      <w:bookmarkStart w:id="553" w:name="to-my-loved-ones"/>
      <w:bookmarkEnd w:id="547"/>
      <w:bookmarkEnd w:id="552"/>
      <w:r>
        <w:t>To My Loved Ones</w:t>
      </w:r>
    </w:p>
    <w:p w14:paraId="0B78E823" w14:textId="77777777" w:rsidR="00D13072" w:rsidRDefault="00000000">
      <w:pPr>
        <w:pStyle w:val="Heading3"/>
      </w:pPr>
      <w:bookmarkStart w:id="554" w:name="unite-in-the-cause-of-god"/>
      <w:r>
        <w:t>Unite in the Cause of God</w:t>
      </w:r>
    </w:p>
    <w:p w14:paraId="386E4E32" w14:textId="77777777" w:rsidR="00D13072" w:rsidRDefault="00000000">
      <w:pPr>
        <w:pStyle w:val="FirstParagraph"/>
      </w:pPr>
      <w:r>
        <w:t xml:space="preserve">17) O my loved ones, unite in the cause of God so that the winds of disagreement do not pass among you. This is what you have been commanded in the Tablets, and this is better for you if you know. Stand up in support of the cause of God so that all the armies of the Earth do not intimidate you; thus has the matter been decreed in a well-preserved Tablet. How many standing have been prevented from turning [to God], and how many sitting have hastened until they have reached [their destination]. Blessed are the people who understand. How many with sight are prevented by veils, and how many blind have seen and said, “Praise be to You, O God of the unseen and the witnesses.” Indeed, those who have turned [to God] will </w:t>
      </w:r>
      <w:r>
        <w:lastRenderedPageBreak/>
        <w:t>be blessed by the inhabitants of Paradise; they will soon see themselves in the highest station. Your Lord is indeed the Truth, the Knower of the unseen.</w:t>
      </w:r>
    </w:p>
    <w:p w14:paraId="7ABAB8F0" w14:textId="77777777" w:rsidR="00D13072" w:rsidRDefault="00000000">
      <w:pPr>
        <w:pStyle w:val="BodyText"/>
      </w:pPr>
      <w:r>
        <w:t>18) Say, O people, indeed, it is the greatest sign among you, and the beauty of the Most High God is within you if you perceive. Indeed, it is God’s domination over those who have turned away and the breath of the Merciful for those who are turning [towards Him]. Say, from whom do you flee? Do you think there is an escape for yourselves? No, and by His luminous beauty, if you understand. Say, nothing will benefit you today if you cling to the causes of the heavens and the earth, except by turning towards the source of grace with this name, the Sovereign over every witness and witnessed. Blessed is the sleeper who awakens to the call of God and the heedless who turns to the Face; woe to every rational person who is veiled. O Pen of Antiquity, remind the nations, then he who has been graced with this shining light from the horizon of the will of his Mighty, Generous Lord. O Guided One, if you hear the call from the direction of greatness, from this Single, Elevated Lote-Tree in this luminous spot, in the name of Your Most Glorious Lord, indeed, there is no god but He, the Able, the Chosen.</w:t>
      </w:r>
    </w:p>
    <w:p w14:paraId="6855DB27" w14:textId="77777777" w:rsidR="00D13072" w:rsidRDefault="00000000">
      <w:pPr>
        <w:pStyle w:val="BodyText"/>
      </w:pPr>
      <w:r>
        <w:t>19) Follow the command of God as revealed in the Book, then turn your heart towards the Face, turning away from every associator in doubt. Say, O people, rejoice in those days in which the Merciful has come in the shadows of proof, and the sun of the Face has shone without clouds and veils. Blessed is the one who flew in the air of the mercy of the Merciful, and whose heart has turned towards Him with humility and repentance. Cut off what your desires desire and hold onto the Firm Handle; this is better for you from the realm of the Sovereign of the heavens and the earth, and none comprehend this but those endowed with intellect. Thus, we have flowed the wine of meanings and elucidation in the rivers of wisdom and clarification; indeed, your Lord is the Mighty, the Forgiver. Do not let veils prevent you from the remembrance of your Mighty, Generous Lord; mention your Lord with this greatest remembrance with fervor and attraction. Indeed, those who are heedless today have disbelieved in God, the Lord of lords.</w:t>
      </w:r>
    </w:p>
    <w:p w14:paraId="40C54CB2" w14:textId="77777777" w:rsidR="00D13072" w:rsidRDefault="00000000">
      <w:pPr>
        <w:pStyle w:val="Heading2"/>
      </w:pPr>
      <w:bookmarkStart w:id="555" w:name="to-the-assembly-of-scholars"/>
      <w:bookmarkEnd w:id="553"/>
      <w:bookmarkEnd w:id="554"/>
      <w:r>
        <w:t>To the Assembly of Scholars</w:t>
      </w:r>
    </w:p>
    <w:p w14:paraId="6C1C2739" w14:textId="77777777" w:rsidR="00D13072" w:rsidRDefault="00000000">
      <w:pPr>
        <w:pStyle w:val="FirstParagraph"/>
      </w:pPr>
      <w:r>
        <w:t>20) Say, O assembly of scholars, leave the pen of desires. Indeed, the Supreme Pen has moved by the permission of your Most High, Most Glorious Lord. Then listen to what is being proclaimed by the tongue of greatness and majesty between the earth and the heavens. Then, put aside knowledge; the Known has come with His name, the Sustaining, with power and authority. Does what you have benefit you? No, and [He is] the Opener of doors. Where are those who were before you? Reflect, O possessors of insight. Blessed is the scholar who has torn the greatest veil and turned towards the purest vision; indeed, he is from the highest of creation in the presence of the Exalted Truth. The world and what you boast in will perish, and the honor and power will remain for those who have turned to this Face before which necks have submitted.</w:t>
      </w:r>
    </w:p>
    <w:p w14:paraId="0F199864" w14:textId="77777777" w:rsidR="00D13072" w:rsidRDefault="00000000">
      <w:pPr>
        <w:pStyle w:val="Heading3"/>
      </w:pPr>
      <w:bookmarkStart w:id="556" w:name="X7a48265181e32f629a9accf42bea6c823578dbd"/>
      <w:r>
        <w:t>Banners of the Cause Will Be Raised in Every City</w:t>
      </w:r>
    </w:p>
    <w:p w14:paraId="63F7F058" w14:textId="77777777" w:rsidR="00D13072" w:rsidRDefault="00000000">
      <w:pPr>
        <w:pStyle w:val="FirstParagraph"/>
      </w:pPr>
      <w:r>
        <w:t xml:space="preserve">21) Blessed is the seer who is not hindered by veils, and the expert who shatters the idol of illusion with the name of his Mighty, Conqueror Lord. Say, O masses of the earth, die in your rage; the banners of the Cause will be raised in every city, and homes will be illuminated by them. Thus, We have cast to you what </w:t>
      </w:r>
      <w:r>
        <w:lastRenderedPageBreak/>
        <w:t>attracts hearts so you may thank your Lord in the mornings and the evenings. Indeed, O Supreme Pen, move to mention Hussein to attract the remembrance of the Ancient of Days to this honorable view. Listen to the call of the oppressed, from half of His name, the Sustaining, indeed, I am the unique stranger. O Hussein, indeed, Hussein wept for my parting and lamented my calamities that befall me in the path of God, your Lord and the Lord of worlds. Thank your Lord for what you have gained in these days in which the sun of beauty has shone from the horizon of glory, despite what was prevented by the clouds of the people of misguidance and not the sublimities of majesty. Blessed are the victors.</w:t>
      </w:r>
    </w:p>
    <w:p w14:paraId="39CC4CC4" w14:textId="77777777" w:rsidR="00D13072" w:rsidRDefault="00000000">
      <w:pPr>
        <w:pStyle w:val="BodyText"/>
      </w:pPr>
      <w:r>
        <w:t>22) Blessed is the mighty one who took the Book with the power of his Lord, the Master of necks, and cast away those who disbelieved in God, the One, the Mighty, the Wise. It is fitting for every soul to strive in the Cause of its Master, not by what its desires desire; thus, the matter has been decreed for the people of Baha in a Tablet sealed by the finger of your Capable, Powerful Lord. Do not let sorrows prevent you from the remembrance of your Merciful Lord; be a rememberer with My names among the masses of possibilities. Say, O people, indeed, the Exalted has come in the shadows of clouds, and the matter belongs to God, the Sovereign, the Mighty, the Beautiful. If you see one who turns away, say, woe unto you, O you who associate with God, you will find yourself in great loss.</w:t>
      </w:r>
    </w:p>
    <w:p w14:paraId="6DA9CB26" w14:textId="77777777" w:rsidR="00D13072" w:rsidRDefault="00000000">
      <w:pPr>
        <w:pStyle w:val="BodyText"/>
      </w:pPr>
      <w:r>
        <w:t>23) Should there be any doubt after the clear proofs have come, and the abode of signs if you are among the knowledgeable? Every argument has prostrated to my proof, and reason circumambulates around the Merciful. Blessed are the observers; the rock has moved by the call of your Lord, and the particles on both Earth and heavens call out with this Supreme Name. Yet, people are asleep behind the veils of themselves. Blessed is the one who turned and approached, listened and said, ‘Praise be to You for manifesting Your Beauty, O Beloved of both the heavens and the Earth.’ Support me, O my loved ones, with deeds through which the fragrance of sanctification wafts among the worlds. Then, dominate upon the Earth with My Name and Authority. This is fitting for one who clings to this illuminating, sacred tail.</w:t>
      </w:r>
    </w:p>
    <w:p w14:paraId="25E369BE" w14:textId="77777777" w:rsidR="00D13072" w:rsidRDefault="00000000">
      <w:pPr>
        <w:pStyle w:val="BodyText"/>
      </w:pPr>
      <w:r>
        <w:t>24) If you find someone with sight, then disseminate this Tablet before him so that his eye may be pleased, and he may be among the winners. As for the one who drank the love of the calf, by My life, he is among the perished, unless he rises with this Name and becomes a caller among the servants with this wise remembrance. Say, this is the One whose name adorned the Tablets and for whose remembrance the exposition was revealed, if you are among the knowledgeable. Beware not to commit what would cause the Spirit of Baha to lament in the Supreme Concourse and tears to be shed from the eyes of those who are near.</w:t>
      </w:r>
    </w:p>
    <w:p w14:paraId="205C5818" w14:textId="77777777" w:rsidR="00D13072" w:rsidRDefault="00000000">
      <w:pPr>
        <w:pStyle w:val="Heading3"/>
      </w:pPr>
      <w:bookmarkStart w:id="557" w:name="leave-the-symbols-behind-you"/>
      <w:bookmarkEnd w:id="556"/>
      <w:r>
        <w:t>Leave the Symbols Behind You</w:t>
      </w:r>
    </w:p>
    <w:p w14:paraId="11AC61CB" w14:textId="77777777" w:rsidR="00D13072" w:rsidRDefault="00000000">
      <w:pPr>
        <w:pStyle w:val="FirstParagraph"/>
      </w:pPr>
      <w:r>
        <w:t>25) Leave the symbols behind you, then approach the Point of Existence with bright faces; this is better for you than what you possess if you are discerning. Neither your belief benefits us, nor your turning away harms us; all things bear witness to this and beyond them, the Tongue of God, the All-Knowing, the Wise. From the horizon of tribulation, we call all to God; whoever approaches has succeeded, and whoever denies is among the wrongdoers. Thus, we have sifted upon you from the basin of grace; if you succeed, say, ‘Praise be to You, O Goal of the Knowers.’</w:t>
      </w:r>
    </w:p>
    <w:p w14:paraId="1D3070C1" w14:textId="77777777" w:rsidR="00D13072" w:rsidRDefault="00000000">
      <w:pPr>
        <w:pStyle w:val="BodyText"/>
      </w:pPr>
      <w:r>
        <w:lastRenderedPageBreak/>
        <w:t>26) Indeed, O Pen of Revelation, remind the dyer. Say, the day of dyeing has come. Blessed is the one dyed in the dye of God; indeed, he has severed himself from all else. Thus decrees the Supreme Pen from your Mighty, Wise Lord. Dye the servants in the name of the Master of Creation, thus have you been commanded from your Mighty, Praiseworthy Lord.</w:t>
      </w:r>
    </w:p>
    <w:p w14:paraId="666264F1" w14:textId="77777777" w:rsidR="00D13072" w:rsidRDefault="00000000">
      <w:pPr>
        <w:pStyle w:val="BodyText"/>
      </w:pPr>
      <w:r>
        <w:t>27) Say, O people, fear God and do not follow the ascetics who cling to the rope of mere names, calling them every morning and evening, yet when their summoner arrives amid shades of light, they reject, until they commit clear injustice against him. By that, the word of punishment has become due upon them; they will return to their dwelling place, how wretched is the abode of the polytheists. How many veiled ones believed in the Master of Creation, and how many turban-wearers disbelieved in God, the Master of the Day of Judgment. How many an ignorant one drank from the river of knowledge from the hands of Grace, and how many a scholar was lost in the wastelands of misguidance. Thus has been decreed for each soul its recompense; indeed, your Lord is the All-Powerful, the Capable.</w:t>
      </w:r>
    </w:p>
    <w:p w14:paraId="67C760AB" w14:textId="77777777" w:rsidR="00D13072" w:rsidRDefault="00000000">
      <w:pPr>
        <w:pStyle w:val="BodyText"/>
      </w:pPr>
      <w:r>
        <w:t>28) Say, O people, this is your Merciful Lord; He has brought the argument and the proof. Approach Him and do not follow any sinful rejecter. This is a day where the faces of those who turn away from the Countenance will blacken, and the faces of those who turn towards it will light up. Say, O people of exposition, fear the Merciful and do not obstruct that by which the lights of gnosis have appeared in the dominion of possibility and the Trustworthy Spirit has called by His Name.</w:t>
      </w:r>
    </w:p>
    <w:p w14:paraId="66D46845" w14:textId="77777777" w:rsidR="00D13072" w:rsidRDefault="00000000">
      <w:pPr>
        <w:pStyle w:val="BodyText"/>
      </w:pPr>
      <w:r>
        <w:t>29) Indeed, among the polytheists are those who say, “He denies the unseen.” Say, “Hold your tongue, O polytheist against God; indeed, the unseen speaks through this creative, wondrous tongue.” Atoms testify that there is no god but He, the one who speaks is the manifestation of His essence, the dawn of His signs, the sunrise of His revelation, and the source of His command among the worlds. And among them are those who say, “Will the Merciful come before the completion of the articulation of exposition?” Say, “By My appearance, all things are completed if you are among those who know. By My name, the exposition descended. By My life, had it not been for My appearance, creation would not have been completed, even if it had remained in the eternal dominion and kingdom. Fear God and do not follow the assumptions of the deniers.”</w:t>
      </w:r>
    </w:p>
    <w:p w14:paraId="7DB10B56" w14:textId="77777777" w:rsidR="00D13072" w:rsidRDefault="00000000">
      <w:pPr>
        <w:pStyle w:val="Heading3"/>
      </w:pPr>
      <w:bookmarkStart w:id="558" w:name="the-bearer-of-grace"/>
      <w:bookmarkEnd w:id="557"/>
      <w:r>
        <w:t>The Bearer of Grace</w:t>
      </w:r>
    </w:p>
    <w:p w14:paraId="0C0CCE24" w14:textId="77777777" w:rsidR="00D13072" w:rsidRDefault="00000000">
      <w:pPr>
        <w:pStyle w:val="FirstParagraph"/>
      </w:pPr>
      <w:r>
        <w:t>30) Say, I am the bearer of grace for what was sown in the exposition, and we have been to it like the winds of spring. By My appearance, the sky of exposition was elevated and adorned with radiant stars and lush words. The entire existence, from the unseen to the seen, testifies to that, except those who see in their faces the darkness of hell. Blessed is the face illuminated by this light and the heart attracted by the signs of its All-Knowing, Wise Lord. I have created hearts for My recognition, tongues for My praise, and eyes for My beauty. Indeed, light has dawned from the horizon of imprisonment over what the lamenting hearts of the oppressors have obstructed. Blessed are you for what the Supreme Pen has set in motion in your remembrance from your Glorious Lord; by My life, this is indeed a great favor.</w:t>
      </w:r>
    </w:p>
    <w:p w14:paraId="624D0422" w14:textId="77777777" w:rsidR="00D13072" w:rsidRDefault="00000000">
      <w:pPr>
        <w:pStyle w:val="BodyText"/>
      </w:pPr>
      <w:r>
        <w:t>31) O Greatest Pen, mention your servant Husayn, who believed in the Master of Nations, so that he may direct his heart toward the Greater Vision. O Husayn, we have revealed to you various tablets, yet again, so that you may thank your Lord, the Master of Fate.</w:t>
      </w:r>
    </w:p>
    <w:p w14:paraId="3FA46A03" w14:textId="77777777" w:rsidR="00D13072" w:rsidRDefault="00000000">
      <w:pPr>
        <w:pStyle w:val="Heading2"/>
      </w:pPr>
      <w:bookmarkStart w:id="559" w:name="to-the-assembly-of-mankind"/>
      <w:bookmarkEnd w:id="555"/>
      <w:bookmarkEnd w:id="558"/>
      <w:r>
        <w:lastRenderedPageBreak/>
        <w:t>To the Assembly of Mankind</w:t>
      </w:r>
    </w:p>
    <w:p w14:paraId="2183D0E1" w14:textId="77777777" w:rsidR="00D13072" w:rsidRDefault="00000000">
      <w:pPr>
        <w:pStyle w:val="FirstParagraph"/>
      </w:pPr>
      <w:r>
        <w:t>32) Say, O assembly of mankind, to which direction will you flee? Today, there is no escape for you, unless you set aside what you have and cling to the luminous, holy rope of God. Indeed, it is the Greater Sign among you, and His argument for those in the heavens and the earth; it is a hidden secret by which God punishes those who disbelieve and deny, indeed His subjugation is more severe and terrible.</w:t>
      </w:r>
    </w:p>
    <w:p w14:paraId="58F10EC5" w14:textId="77777777" w:rsidR="00D13072" w:rsidRDefault="00000000">
      <w:pPr>
        <w:pStyle w:val="Heading3"/>
      </w:pPr>
      <w:bookmarkStart w:id="560" w:name="the-covenant-of-his-own-self"/>
      <w:r>
        <w:t>The Covenant of His Own Self</w:t>
      </w:r>
    </w:p>
    <w:p w14:paraId="32D07CE6" w14:textId="77777777" w:rsidR="00D13072" w:rsidRDefault="00000000">
      <w:pPr>
        <w:pStyle w:val="FirstParagraph"/>
      </w:pPr>
      <w:r>
        <w:t>33) Say, to whom do you rush, O people of misguidance? Hasten to Him with your hearts; indeed, to Me is the ultimate destination. Lights of the countenance have dawned from the horizon of command; blessed is the one who looks, and woe to the one who frowns and is blind. Say, this is the diversion by which God took His covenant in the particle of exposition before the covenant of His own self; what was revealed in the tablets and scriptures testifies to that.</w:t>
      </w:r>
    </w:p>
    <w:p w14:paraId="03545B86" w14:textId="77777777" w:rsidR="00D13072" w:rsidRDefault="00000000">
      <w:pPr>
        <w:pStyle w:val="BodyText"/>
      </w:pPr>
      <w:r>
        <w:t>34) Say, this is a day on which the Merciful has been revealed over possibilities. Blessed are the people of vision; indeed, He has appeared in a state that neither the indifference of the indifferent can prevent, nor can the veils of those who trespass against God and disbelieve obstruct. By My life, one who finds the sweetness of the remembrance of his Merciful Lord will fly with the wings of certainty over all possibilities. All those with knowledge and contemplation testify to this.</w:t>
      </w:r>
    </w:p>
    <w:p w14:paraId="5647E098" w14:textId="77777777" w:rsidR="00D13072" w:rsidRDefault="00000000">
      <w:pPr>
        <w:pStyle w:val="Heading3"/>
      </w:pPr>
      <w:bookmarkStart w:id="561" w:name="X48ab0702da7ccb6e6570c2d15f47a97980010a5"/>
      <w:bookmarkEnd w:id="560"/>
      <w:r>
        <w:t>Punishment Will Pass Over Those Who Disbelieve</w:t>
      </w:r>
    </w:p>
    <w:p w14:paraId="1E801AEA" w14:textId="77777777" w:rsidR="00D13072" w:rsidRDefault="00000000">
      <w:pPr>
        <w:pStyle w:val="FirstParagraph"/>
      </w:pPr>
      <w:r>
        <w:t>35) Drink from the path of wisdom and exposition from what flows from this pen, which solidifies the decree of fate. When We reveal the verses, they say, “These are fabrications,” and when We manifest what bewilders minds and souls, they say, “This is ongoing sorcery.” Do not let the signs of the people sadden you; leave them behind you. Soon the breezes of punishment will pass over them, and the monotheists will see them as withered, inverted palm trunks.</w:t>
      </w:r>
    </w:p>
    <w:p w14:paraId="33953882" w14:textId="77777777" w:rsidR="00D13072" w:rsidRDefault="00000000">
      <w:pPr>
        <w:pStyle w:val="BodyText"/>
      </w:pPr>
      <w:r>
        <w:t>36) Where are the palaces of those who disbelieved in God? We have returned them to their graves. Indeed, your Lord is the Mighty, the Capable. When the countenance radiates from the horizon of grace, the sun is eclipsed, and the moon splits. Those who turn away from God are indeed in punishment and hellfire, while those who approach will have the highest assembly praying upon them, and their names will be mentioned in a preserved tablet.</w:t>
      </w:r>
    </w:p>
    <w:p w14:paraId="7EA5A139" w14:textId="77777777" w:rsidR="00D13072" w:rsidRDefault="00000000">
      <w:pPr>
        <w:pStyle w:val="BodyText"/>
      </w:pPr>
      <w:r>
        <w:t>37) Blessed is the pen set in motion by My remembrance, from which has emerged what establishes My command. Woe to those who deny the command of God when it is exalted and manifest. O Supreme Pen, direct yourself to your servant Ali before approval, then adorn him with your Mighty, Impenetrable remembrance, so that he may fly with the wings of longing in this air, which God has made sacred from the assumptions of the polytheists. Follow the way of God and His Sunnah; this is what you have been commanded in a clear tablet. We find from you the scent of love because of what We have made you manifest on the earth where We sent the Beloved of the Worlds. Thank God for this grace, and then recognize the station of this great station.</w:t>
      </w:r>
    </w:p>
    <w:p w14:paraId="33270B48" w14:textId="77777777" w:rsidR="00D13072" w:rsidRDefault="00000000">
      <w:pPr>
        <w:pStyle w:val="Heading3"/>
      </w:pPr>
      <w:bookmarkStart w:id="562" w:name="Xcac1cf461971e5a3656f13ff6e99c728339ae0b"/>
      <w:bookmarkEnd w:id="561"/>
      <w:r>
        <w:lastRenderedPageBreak/>
        <w:t>Mention God In a Manner That Awakens Those Who Are Asleep</w:t>
      </w:r>
    </w:p>
    <w:p w14:paraId="7BE8A17E" w14:textId="77777777" w:rsidR="00D13072" w:rsidRDefault="00000000">
      <w:pPr>
        <w:pStyle w:val="FirstParagraph"/>
      </w:pPr>
      <w:r>
        <w:t>38) Beware that nothing should deter you from God. Glorify your Lord with praise among His heedless servants. Mention Him in a manner that awakens those who are asleep; this befits the one who turns towards the direction of the gnostics. How many worshippers serve God during nights and days, yet when confronted with the Truth, they disbelieve in their Mighty, Wise Lord. How many servants roam the lands and visit places where manifestations of My names are buried, yet when the source of names and its authority appears, they disbelieve and turn away; surely they are among the losers.</w:t>
      </w:r>
    </w:p>
    <w:p w14:paraId="268864E6" w14:textId="77777777" w:rsidR="00D13072" w:rsidRDefault="00000000">
      <w:pPr>
        <w:pStyle w:val="BodyText"/>
      </w:pPr>
      <w:r>
        <w:t>39) Blessed is the one immersed in the Greater Ocean, stirred by this name, which God has made the authority of names for all in the heavens and the earths. Thank your Lord for directing His attention towards you, your Mighty, Praiseworthy Lord. Thus, We have revealed the verses and sent them to you to read and be among the thankful.</w:t>
      </w:r>
    </w:p>
    <w:p w14:paraId="5993846D" w14:textId="77777777" w:rsidR="00D13072" w:rsidRDefault="00000000">
      <w:pPr>
        <w:pStyle w:val="Heading3"/>
      </w:pPr>
      <w:bookmarkStart w:id="563" w:name="mention-the-noble-ali"/>
      <w:bookmarkEnd w:id="562"/>
      <w:r>
        <w:t>Mention the Noble Ali</w:t>
      </w:r>
    </w:p>
    <w:p w14:paraId="0B4C1E45" w14:textId="77777777" w:rsidR="00D13072" w:rsidRDefault="00000000">
      <w:pPr>
        <w:pStyle w:val="FirstParagraph"/>
      </w:pPr>
      <w:r>
        <w:t>40) Then, mention noble Ali who believes in the Mighty, Unique God, to attract him through the breezes of revelation and sanctify him from the world and all that is in it, turning towards the dominion of his Mighty, Generous Lord. Leave everything aside except My love. By God, it cannot be equaled by the treasures upon the earth or the stores of the worlds. Preserve the pearl of the love for the Merciful in your heart with this Mighty, Impenetrable name, then conceal it from those who have betrayed the command of God. So commands this oppressed stranger.</w:t>
      </w:r>
    </w:p>
    <w:p w14:paraId="0231FA49" w14:textId="77777777" w:rsidR="00D13072" w:rsidRDefault="00000000">
      <w:pPr>
        <w:pStyle w:val="BodyText"/>
      </w:pPr>
      <w:r>
        <w:t>41) Adorn your face with orientation, your heart with devotion, and your tongue with the praise of your Beautiful Lord. Do not be saddened by those from whom you sense the breezes of aversion; leave them to wade and play; indeed, they walk with the wrath of God behind them. Thus, the judgment is decreed in a preserved tablet. Mention your Lord in a manner that attracts all possibilities; this befits one who turns towards God with a heart that is pure and luminous.</w:t>
      </w:r>
    </w:p>
    <w:p w14:paraId="525B855B" w14:textId="77777777" w:rsidR="00D13072" w:rsidRDefault="00000000">
      <w:pPr>
        <w:pStyle w:val="BodyText"/>
      </w:pPr>
      <w:r>
        <w:t>42) Blessed is the one who sees and knows, who hears and listens, who speaks with this wise remembrance. Blessed is the heedless one whose heart turns toward the direction of horizons, woe to the intellectual who abstains from this bounty encompassing all creation. Be steadfast in the love of your Lord, so that the veils of illusions and the clamor of the oppressors do not deter you. Rely on God in all conditions, and when you succeed with the Tablet, say: Praise be to You, O Beloved of the hearts of the devoted.</w:t>
      </w:r>
    </w:p>
    <w:p w14:paraId="1C17CECD" w14:textId="77777777" w:rsidR="00D13072" w:rsidRDefault="00000000">
      <w:pPr>
        <w:pStyle w:val="Heading3"/>
      </w:pPr>
      <w:bookmarkStart w:id="564" w:name="remember-taqiyyah"/>
      <w:bookmarkEnd w:id="563"/>
      <w:r>
        <w:t>Remember Taqiyyah</w:t>
      </w:r>
    </w:p>
    <w:p w14:paraId="586557AD" w14:textId="77777777" w:rsidR="00D13072" w:rsidRDefault="00000000">
      <w:pPr>
        <w:pStyle w:val="FirstParagraph"/>
      </w:pPr>
      <w:r>
        <w:t>43) O Holy Pen, remember the ‘T’ before the ‘Q’ and ‘Y,’ that it may rejoice in what has been mentioned from the Most Splendid Pen, and say: Praise be to You, by whose light the earths and heavens have shone. Listen to the call from the shore of affection, in the luminous spot, from the Lote-Tree of the heart. Indeed, there is no god but He, the Powerful, the Forgiving.</w:t>
      </w:r>
    </w:p>
    <w:p w14:paraId="42E17372" w14:textId="77777777" w:rsidR="00D13072" w:rsidRDefault="00000000">
      <w:pPr>
        <w:pStyle w:val="BodyText"/>
      </w:pPr>
      <w:r>
        <w:t xml:space="preserve">44) Rejoice in what you have mentioned from the Pen of Command, by which the winds were subjugated. Do not grieve over anything; rely in all matters on your Mighty, Chosen Lord. He has decreed for His loved </w:t>
      </w:r>
      <w:r>
        <w:lastRenderedPageBreak/>
        <w:t>ones what pens cannot describe. O Beloved of the Merciful, be upright in the command so that neither the power of kings nor the anger of the subjects deter you. This is fitting for everyone who turns his face toward the Divine, detached from directions. Convey to the servants what you have known of the affair of your Merciful Lord. Thus, we have instructed you in the Scriptures and Tablets.</w:t>
      </w:r>
    </w:p>
    <w:p w14:paraId="5E16AFF5" w14:textId="77777777" w:rsidR="00D13072" w:rsidRDefault="00000000">
      <w:pPr>
        <w:pStyle w:val="BodyText"/>
      </w:pPr>
      <w:r>
        <w:t>45) Hold fast in conveying the message with the rope of wisdom and clarity. So teaches you the King of Religions. Do you see what you see for the preservation of the exalted Judge over those in the lands? Adopt My ethics so that the breezes of sanctification may envelop you in the verses. Do not grieve over what has befallen you of tribulations. We were with you when you were before the oppressors. Indeed, your Lord is the Mighty, the All-Knowing.</w:t>
      </w:r>
    </w:p>
    <w:p w14:paraId="27693826" w14:textId="77777777" w:rsidR="00D13072" w:rsidRDefault="00000000">
      <w:pPr>
        <w:pStyle w:val="BodyText"/>
      </w:pPr>
      <w:r>
        <w:t>46) Nothing escapes His knowledge; He has knowledge of everything in the Book. He has decreed for you what you carry in His path, to delight the eyes. So have We cast upon you the signs of your Lord that you may be thankful in the evenings and mornings. O Pen of Might, mention your chosen servants, whose names you have inscribed on the Tablet, so that they may thank God, their Lord, in the nights and days. O My beloved, by My life, you are under the gaze of your Lord, and the tongue of greatness moves in your remembrance, O assembly of companions.</w:t>
      </w:r>
    </w:p>
    <w:p w14:paraId="0A9BE419" w14:textId="77777777" w:rsidR="00D13072" w:rsidRDefault="00000000">
      <w:pPr>
        <w:pStyle w:val="BodyText"/>
      </w:pPr>
      <w:r>
        <w:t>47) You are the ones who turned towards the Divine on the day when eyes were petrified, recognizing your Lord while people were heedless and veiled. Soon, those on Earth will take pride in your names and lament what has befallen you from those who disbelieve in God, the Splitter of dawn. Do not grieve over anything; rely on Him in all matters. He is with His servants who have kept the covenant. Glory be upon you, O Beloved of God, from your Mighty, Giving Lord. If your names are left out of the Tablet, We have mentioned them in a Tablet that God has made the Mother of Tablets. Rejoice in the remembrance of you near the Throne, when the Lord of the Throne was before the wrongdoers.</w:t>
      </w:r>
    </w:p>
    <w:p w14:paraId="198A41D7" w14:textId="77777777" w:rsidR="00D13072" w:rsidRDefault="00000000">
      <w:pPr>
        <w:pStyle w:val="Heading2"/>
      </w:pPr>
      <w:bookmarkStart w:id="565" w:name="glory-be-to-god"/>
      <w:bookmarkEnd w:id="559"/>
      <w:bookmarkEnd w:id="564"/>
      <w:r>
        <w:t>Glory Be to God</w:t>
      </w:r>
    </w:p>
    <w:p w14:paraId="680C95C4" w14:textId="77777777" w:rsidR="00D13072" w:rsidRDefault="00000000">
      <w:pPr>
        <w:pStyle w:val="FirstParagraph"/>
      </w:pPr>
      <w:r>
        <w:t>48) 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45DA770A" w14:textId="77777777" w:rsidR="00D13072" w:rsidRDefault="00000000">
      <w:r>
        <w:br w:type="page"/>
      </w:r>
    </w:p>
    <w:p w14:paraId="6915979E" w14:textId="77777777" w:rsidR="00D13072" w:rsidRDefault="00000000">
      <w:pPr>
        <w:pStyle w:val="Heading1"/>
      </w:pPr>
      <w:bookmarkStart w:id="566" w:name="sec-asl-i-kullul-khayr"/>
      <w:bookmarkStart w:id="567" w:name="_Toc187049108"/>
      <w:bookmarkEnd w:id="545"/>
      <w:bookmarkEnd w:id="565"/>
      <w:r>
        <w:lastRenderedPageBreak/>
        <w:t>Asl-i-Kullu’l-Khayr (Essence of All Good)</w:t>
      </w:r>
      <w:bookmarkEnd w:id="567"/>
    </w:p>
    <w:p w14:paraId="7C667232" w14:textId="77777777" w:rsidR="00D13072" w:rsidRDefault="00000000">
      <w:pPr>
        <w:pStyle w:val="FirstParagraph"/>
      </w:pPr>
      <w:r>
        <w:t>He is the Most Exalted, the Most High.</w:t>
      </w:r>
    </w:p>
    <w:p w14:paraId="0137D44A" w14:textId="77777777" w:rsidR="00D13072" w:rsidRDefault="00000000">
      <w:pPr>
        <w:pStyle w:val="BodyText"/>
      </w:pPr>
      <w:r>
        <w:t>1 The foundation of all goodness is reliance upon God, submission to His command, and contentment with His will.</w:t>
      </w:r>
    </w:p>
    <w:p w14:paraId="55D7D28E" w14:textId="77777777" w:rsidR="00D13072" w:rsidRDefault="00000000">
      <w:pPr>
        <w:pStyle w:val="BodyText"/>
      </w:pPr>
      <w:r>
        <w:t>2 The foundation of wisdom is fear of God, exalted is His mention, dread of His might and chastisement, and awe before the manifestations of His justice and decree.</w:t>
      </w:r>
    </w:p>
    <w:p w14:paraId="53B569DA" w14:textId="77777777" w:rsidR="00D13072" w:rsidRDefault="00000000">
      <w:pPr>
        <w:pStyle w:val="BodyText"/>
      </w:pPr>
      <w:r>
        <w:t>3 The essence of religion is acknowledgment of what has been revealed by God and adherence to the ordinances set forth in His unerring Book.</w:t>
      </w:r>
    </w:p>
    <w:p w14:paraId="71AAB472" w14:textId="77777777" w:rsidR="00D13072" w:rsidRDefault="00000000">
      <w:pPr>
        <w:pStyle w:val="BodyText"/>
      </w:pPr>
      <w:r>
        <w:t>4 The foundation of dignity is for the servant to be content with what has been bestowed upon him and to be satisfied with what has been decreed for him.</w:t>
      </w:r>
    </w:p>
    <w:p w14:paraId="3CD97AF7" w14:textId="77777777" w:rsidR="00D13072" w:rsidRDefault="00000000">
      <w:pPr>
        <w:pStyle w:val="BodyText"/>
      </w:pPr>
      <w:r>
        <w:t>5 The essence of love is for the servant to turn toward the Beloved and to turn away from all else, with no desire other than what his Lord wills.</w:t>
      </w:r>
    </w:p>
    <w:p w14:paraId="7E4F31D0" w14:textId="77777777" w:rsidR="00D13072" w:rsidRDefault="00000000">
      <w:pPr>
        <w:pStyle w:val="BodyText"/>
      </w:pPr>
      <w:r>
        <w:t>6 The foundation of remembrance is steadfastness in the presence of the One remembered and forgetfulness of all else.</w:t>
      </w:r>
    </w:p>
    <w:p w14:paraId="3F3701D5" w14:textId="77777777" w:rsidR="00D13072" w:rsidRDefault="00000000">
      <w:pPr>
        <w:pStyle w:val="BodyText"/>
      </w:pPr>
      <w:r>
        <w:t>7 The essence of trust in God is for the servant to act and strive in this world, to rely upon God, and to look solely to the bounty of his Lord, for unto Him all matters of the servant return in the end.</w:t>
      </w:r>
    </w:p>
    <w:p w14:paraId="3C4E193A" w14:textId="77777777" w:rsidR="00D13072" w:rsidRDefault="00000000">
      <w:pPr>
        <w:pStyle w:val="BodyText"/>
      </w:pPr>
      <w:r>
        <w:t>8 The essence of detachment is turning toward God, entering His presence, fixing one’s gaze upon Him, and bearing witness before Him.</w:t>
      </w:r>
    </w:p>
    <w:p w14:paraId="1B2A9F8A" w14:textId="77777777" w:rsidR="00D13072" w:rsidRDefault="00000000">
      <w:pPr>
        <w:pStyle w:val="BodyText"/>
      </w:pPr>
      <w:r>
        <w:t>9 The foundation of innate nature is acknowledgment of one’s poverty before God and submission by one’s own choice before the Sovereign, the Mighty, the Omnipotent.</w:t>
      </w:r>
    </w:p>
    <w:p w14:paraId="4D371FF6" w14:textId="77777777" w:rsidR="00D13072" w:rsidRDefault="00000000">
      <w:pPr>
        <w:pStyle w:val="BodyText"/>
      </w:pPr>
      <w:r>
        <w:t>10 The essence of power and courage is to exalt the Word of God and to remain steadfast in His love.</w:t>
      </w:r>
    </w:p>
    <w:p w14:paraId="56D20E5C" w14:textId="77777777" w:rsidR="00D13072" w:rsidRDefault="00000000">
      <w:pPr>
        <w:pStyle w:val="BodyText"/>
      </w:pPr>
      <w:r>
        <w:t>11 The essence of beneficence is for the servant to manifest what God has bestowed upon him, and to give thanks to Him in all circumstances and at all times.</w:t>
      </w:r>
    </w:p>
    <w:p w14:paraId="537DD223" w14:textId="77777777" w:rsidR="00D13072" w:rsidRDefault="00000000">
      <w:pPr>
        <w:pStyle w:val="BodyText"/>
      </w:pPr>
      <w:r>
        <w:t>12 The essence of faith is to speak little and to act abundantly; and if one’s words exceed his deeds, know that his nonexistence is better than his existence, and his demise is better than his survival.</w:t>
      </w:r>
    </w:p>
    <w:p w14:paraId="1CF36614" w14:textId="77777777" w:rsidR="00D13072" w:rsidRDefault="00000000">
      <w:pPr>
        <w:pStyle w:val="BodyText"/>
      </w:pPr>
      <w:r>
        <w:t>13 The foundation of well-being is silence, consideration of the consequences, and withdrawal from the people.</w:t>
      </w:r>
    </w:p>
    <w:p w14:paraId="409FCD2E" w14:textId="77777777" w:rsidR="00D13072" w:rsidRDefault="00000000">
      <w:pPr>
        <w:pStyle w:val="BodyText"/>
      </w:pPr>
      <w:r>
        <w:t>14 The essence of aspiration is for a person to spend on himself, his family, and the poor among his brethren in faith.</w:t>
      </w:r>
    </w:p>
    <w:p w14:paraId="4D8F353A" w14:textId="77777777" w:rsidR="00D13072" w:rsidRDefault="00000000">
      <w:pPr>
        <w:pStyle w:val="BodyText"/>
      </w:pPr>
      <w:r>
        <w:t>15 The essence of commerce is My love; through it, all things are enriched by all things, and without it, all things are impoverished by all things. This is what has been inscribed by a radiant finger of might.</w:t>
      </w:r>
    </w:p>
    <w:p w14:paraId="09F9D1E8" w14:textId="77777777" w:rsidR="00D13072" w:rsidRDefault="00000000">
      <w:pPr>
        <w:pStyle w:val="BodyText"/>
      </w:pPr>
      <w:r>
        <w:lastRenderedPageBreak/>
        <w:t>16 The foundation of all evil is the servant’s heedlessness of his Lord and his attachment to others beside Him.</w:t>
      </w:r>
    </w:p>
    <w:p w14:paraId="4FF670F8" w14:textId="77777777" w:rsidR="00D13072" w:rsidRDefault="00000000">
      <w:pPr>
        <w:pStyle w:val="BodyText"/>
      </w:pPr>
      <w:r>
        <w:t>17 The foundation of the fire is denial of the signs of God, disputation with those sent by Him, rejection of them, and arrogance toward them.</w:t>
      </w:r>
    </w:p>
    <w:p w14:paraId="3C58C312" w14:textId="77777777" w:rsidR="00D13072" w:rsidRDefault="00000000">
      <w:pPr>
        <w:pStyle w:val="BodyText"/>
      </w:pPr>
      <w:r>
        <w:t>18 The foundation of all knowledge is the recognition of God, exalted is His glory, which is attained only through the recognition of His Manifestation.</w:t>
      </w:r>
    </w:p>
    <w:p w14:paraId="34404F60" w14:textId="77777777" w:rsidR="00D13072" w:rsidRDefault="00000000">
      <w:pPr>
        <w:pStyle w:val="BodyText"/>
      </w:pPr>
      <w:r>
        <w:t>19 The essence of abasement is to leave the shadow of the Merciful and to enter the shadow of Satan.</w:t>
      </w:r>
    </w:p>
    <w:p w14:paraId="2231D471" w14:textId="77777777" w:rsidR="00D13072" w:rsidRDefault="00000000">
      <w:pPr>
        <w:pStyle w:val="BodyText"/>
      </w:pPr>
      <w:r>
        <w:t>20 The essence of disbelief is associating partners with God, relying on anything other than Him, and fleeing from His decrees.</w:t>
      </w:r>
    </w:p>
    <w:p w14:paraId="6CAFC039" w14:textId="77777777" w:rsidR="00D13072" w:rsidRDefault="00000000">
      <w:pPr>
        <w:pStyle w:val="BodyText"/>
      </w:pPr>
      <w:r>
        <w:t>21 The foundation of loss is for one’s days to pass without knowing himself.</w:t>
      </w:r>
    </w:p>
    <w:p w14:paraId="2D6E4E5C" w14:textId="77777777" w:rsidR="00D13072" w:rsidRDefault="00000000">
      <w:pPr>
        <w:pStyle w:val="BodyText"/>
      </w:pPr>
      <w:r>
        <w:t>22 The essence of all that We have mentioned to you is fairness, which is for the servant to free himself from delusion and imitation, to observe the manifestations of creation with the eye of oneness, and to perceive all things with a penetrating vision.</w:t>
      </w:r>
    </w:p>
    <w:p w14:paraId="7BC0D870" w14:textId="77777777" w:rsidR="00D13072" w:rsidRDefault="00000000">
      <w:pPr>
        <w:pStyle w:val="BodyText"/>
      </w:pPr>
      <w:r>
        <w:t>23 Thus have We taught you and set forth for you the words of wisdom, so that you may give thanks to your Lord within yourself and glory in them among the people of the world.</w:t>
      </w:r>
    </w:p>
    <w:p w14:paraId="303C49A8" w14:textId="77777777" w:rsidR="00D13072" w:rsidRDefault="00000000">
      <w:r>
        <w:br w:type="page"/>
      </w:r>
    </w:p>
    <w:p w14:paraId="13E28D5F" w14:textId="77777777" w:rsidR="00D13072" w:rsidRDefault="00000000">
      <w:pPr>
        <w:pStyle w:val="Heading1"/>
      </w:pPr>
      <w:bookmarkStart w:id="568" w:name="Lawh-i-Khalil-I"/>
      <w:bookmarkStart w:id="569" w:name="_Toc187049109"/>
      <w:bookmarkEnd w:id="566"/>
      <w:r>
        <w:lastRenderedPageBreak/>
        <w:t>Lawh-i-Khalil I (Tablet to Khalil)</w:t>
      </w:r>
      <w:bookmarkEnd w:id="569"/>
    </w:p>
    <w:p w14:paraId="75563918" w14:textId="77777777" w:rsidR="00D13072" w:rsidRDefault="00000000">
      <w:pPr>
        <w:pStyle w:val="FirstParagraph"/>
      </w:pPr>
      <w:r>
        <w:t>1 He is Allah, the King, the Sovereign, the Mighty, the Powerful, the Self-Subsisting.</w:t>
      </w:r>
    </w:p>
    <w:p w14:paraId="07D947C8" w14:textId="77777777" w:rsidR="00D13072"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35A37316" w14:textId="77777777" w:rsidR="00D13072"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5A82EC01" w14:textId="77777777" w:rsidR="00D13072"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6BA4DA79" w14:textId="77777777" w:rsidR="00D13072" w:rsidRDefault="00000000">
      <w:pPr>
        <w:pStyle w:val="Heading2"/>
      </w:pPr>
      <w:bookmarkStart w:id="570" w:name="X7cc751c65542262aefec248351bf23c21401db9"/>
      <w:r>
        <w:t>People Were Created According to the Nature of Allah</w:t>
      </w:r>
    </w:p>
    <w:p w14:paraId="2E5E3451" w14:textId="77777777" w:rsidR="00D13072" w:rsidRDefault="00000000">
      <w:pPr>
        <w:pStyle w:val="FirstParagraph"/>
      </w:pPr>
      <w:r>
        <w:t>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6F09D1AD" w14:textId="77777777" w:rsidR="00D13072" w:rsidRDefault="00000000">
      <w:pPr>
        <w:pStyle w:val="BodyText"/>
      </w:pPr>
      <w:r>
        <w:lastRenderedPageBreak/>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66BDDA46" w14:textId="77777777" w:rsidR="00D13072"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1C6B9629" w14:textId="77777777" w:rsidR="00D13072"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666C577E" w14:textId="77777777" w:rsidR="00D13072" w:rsidRDefault="00000000">
      <w:pPr>
        <w:pStyle w:val="Heading2"/>
      </w:pPr>
      <w:bookmarkStart w:id="571" w:name="X4f7dcedecedab5c4a2dc5feedf6cefe1a302d28"/>
      <w:bookmarkEnd w:id="570"/>
      <w:r>
        <w:t>People Know According to Their Levels, Not According To What Was Destined For Them</w:t>
      </w:r>
    </w:p>
    <w:p w14:paraId="65656A3E" w14:textId="77777777" w:rsidR="00D13072"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7EA9B4D2" w14:textId="77777777" w:rsidR="00D13072" w:rsidRDefault="00000000">
      <w:pPr>
        <w:pStyle w:val="BodyText"/>
      </w:pPr>
      <w:r>
        <w:t>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4F8AD67F" w14:textId="77777777" w:rsidR="00D13072" w:rsidRDefault="00000000">
      <w:pPr>
        <w:pStyle w:val="BodyText"/>
      </w:pPr>
      <w:r>
        <w:lastRenderedPageBreak/>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1C53A9DE" w14:textId="77777777" w:rsidR="00D13072"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50A87A6C" w14:textId="77777777" w:rsidR="00D13072" w:rsidRDefault="00000000">
      <w:pPr>
        <w:pStyle w:val="Heading2"/>
      </w:pPr>
      <w:bookmarkStart w:id="572" w:name="Xb5a96270ca7faeae76b1e54aced6db6c9df2375"/>
      <w:bookmarkEnd w:id="571"/>
      <w:r>
        <w:t>About My Son (Mirza Muhammad Ali), and the Status of Baha’u’llah’s Sons</w:t>
      </w:r>
    </w:p>
    <w:p w14:paraId="6A6D53BA" w14:textId="77777777" w:rsidR="00D13072"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7F32063F" w14:textId="77777777" w:rsidR="00D13072" w:rsidRDefault="00000000">
      <w:pPr>
        <w:pStyle w:val="Body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3D268C82" w14:textId="77777777" w:rsidR="00D13072" w:rsidRDefault="00000000">
      <w:pPr>
        <w:pStyle w:val="BodyText"/>
      </w:pPr>
      <w:r>
        <w:lastRenderedPageBreak/>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0AE9272E" w14:textId="77777777" w:rsidR="00D13072" w:rsidRDefault="00000000">
      <w:r>
        <w:br w:type="page"/>
      </w:r>
    </w:p>
    <w:p w14:paraId="2D90BBEC" w14:textId="77777777" w:rsidR="00D13072" w:rsidRDefault="00000000">
      <w:pPr>
        <w:pStyle w:val="Heading1"/>
      </w:pPr>
      <w:bookmarkStart w:id="573" w:name="sec-lawh-i-salman-i"/>
      <w:bookmarkStart w:id="574" w:name="_Toc187049110"/>
      <w:bookmarkEnd w:id="568"/>
      <w:bookmarkEnd w:id="572"/>
      <w:r>
        <w:lastRenderedPageBreak/>
        <w:t>Lawh-i-Salman I (First Tablet to Salman)</w:t>
      </w:r>
      <w:bookmarkEnd w:id="574"/>
    </w:p>
    <w:p w14:paraId="248606A8" w14:textId="77777777" w:rsidR="00D13072"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44BA1E2B" w14:textId="77777777" w:rsidR="00D13072"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332427DF" w14:textId="77777777" w:rsidR="00D13072"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0D1A5E19" w14:textId="77777777" w:rsidR="00D13072"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47988E84" w14:textId="77777777" w:rsidR="00D13072"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42A048F3" w14:textId="77777777" w:rsidR="00D13072"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1A1B7ACE" w14:textId="77777777" w:rsidR="00D13072"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2B42F339" w14:textId="77777777" w:rsidR="00D13072"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4279A900" w14:textId="77777777" w:rsidR="00D13072"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50552FED" w14:textId="77777777" w:rsidR="00D13072"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6F1C8983" w14:textId="77777777" w:rsidR="00D13072"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34D44E71" w14:textId="77777777" w:rsidR="00D13072" w:rsidRDefault="00000000">
      <w:pPr>
        <w:pStyle w:val="BodyText"/>
      </w:pPr>
      <w:r>
        <w:t>In such a case, if someone describes such a person in the earlier flattering terms, they would be considered a liar, and in God’s eyes, they are among the people of Hell’s fire.</w:t>
      </w:r>
    </w:p>
    <w:p w14:paraId="4FD21599" w14:textId="77777777" w:rsidR="00D13072"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49937289" w14:textId="77777777" w:rsidR="00D13072"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389DD773" w14:textId="77777777" w:rsidR="00D13072"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1A5F1CEA" w14:textId="77777777" w:rsidR="00D13072"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4DE4F115" w14:textId="77777777" w:rsidR="00D13072"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630195AF" w14:textId="77777777" w:rsidR="00D13072"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4ED8395C" w14:textId="77777777" w:rsidR="00D13072" w:rsidRDefault="00000000">
      <w:pPr>
        <w:pStyle w:val="BodyText"/>
      </w:pPr>
      <w:r>
        <w:lastRenderedPageBreak/>
        <w:t>11 O Salman, observe the words of the Merciful with a pure heart and a holy sight, and reflect so that you may perhaps achieve the will of God.</w:t>
      </w:r>
    </w:p>
    <w:p w14:paraId="581D4FA5" w14:textId="77777777" w:rsidR="00D13072"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778542E2" w14:textId="77777777" w:rsidR="00D13072"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4E63BF0D" w14:textId="77777777" w:rsidR="00D13072" w:rsidRDefault="00000000">
      <w:pPr>
        <w:pStyle w:val="BodyText"/>
      </w:pPr>
      <w:r>
        <w:t>14 Question: Since color turned into a prisoner of color, Moses became in conflict with Moses.</w:t>
      </w:r>
    </w:p>
    <w:p w14:paraId="63A545BD" w14:textId="77777777" w:rsidR="00D13072"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567152B4" w14:textId="77777777" w:rsidR="00D13072" w:rsidRDefault="00000000">
      <w:pPr>
        <w:pStyle w:val="BodyText"/>
      </w:pPr>
      <w:r>
        <w:t>16 And in another place they said:</w:t>
      </w:r>
    </w:p>
    <w:p w14:paraId="547EA492" w14:textId="77777777" w:rsidR="00D13072"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197C656F" w14:textId="77777777" w:rsidR="00D13072"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544C187B" w14:textId="77777777" w:rsidR="00D13072"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065419A1" w14:textId="77777777" w:rsidR="00D13072"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6367DB07" w14:textId="77777777" w:rsidR="00D13072"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224A7576" w14:textId="77777777" w:rsidR="00D13072"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1D88E226" w14:textId="77777777" w:rsidR="00D13072"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27587AB6" w14:textId="77777777" w:rsidR="00D13072"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086866B8" w14:textId="77777777" w:rsidR="00D13072"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28396914" w14:textId="77777777" w:rsidR="00D13072"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3D80DBA3" w14:textId="77777777" w:rsidR="00D13072"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1376DEF9" w14:textId="77777777" w:rsidR="00D13072"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5254B95E" w14:textId="77777777" w:rsidR="00D13072" w:rsidRDefault="00000000">
      <w:pPr>
        <w:pStyle w:val="BodyText"/>
      </w:pPr>
      <w:r>
        <w:t>23 O Salman, it’s better that we entrust the secrets of our soul and the creative invocations of our beloved to the sky of the Merciful’s will, and embark on the meaning of poetry.</w:t>
      </w:r>
    </w:p>
    <w:p w14:paraId="17582CDC" w14:textId="77777777" w:rsidR="00D13072"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2CBDA201" w14:textId="77777777" w:rsidR="00D13072"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01FCCF0B" w14:textId="77777777" w:rsidR="00D13072"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5A9F81D5" w14:textId="77777777" w:rsidR="00D13072"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3444A1FF" w14:textId="77777777" w:rsidR="00D13072"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48078768" w14:textId="77777777" w:rsidR="00D13072"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63E27D77" w14:textId="77777777" w:rsidR="00D13072"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02F43286" w14:textId="77777777" w:rsidR="00D13072"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6D42EE8E" w14:textId="77777777" w:rsidR="00D13072" w:rsidRDefault="00000000">
      <w:pPr>
        <w:pStyle w:val="BodyText"/>
      </w:pPr>
      <w:r>
        <w:lastRenderedPageBreak/>
        <w:t>25 Hey Salman, tell the worshippers to step into the sea so that they become purified from all colors and enter the holiest and purest place and the greatest view.</w:t>
      </w:r>
    </w:p>
    <w:p w14:paraId="3BC6C06A" w14:textId="77777777" w:rsidR="00D13072"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52D0729B" w14:textId="77777777" w:rsidR="00D13072"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21C984D2" w14:textId="77777777" w:rsidR="00D13072" w:rsidRDefault="00000000">
      <w:pPr>
        <w:pStyle w:val="BodyText"/>
      </w:pPr>
      <w:r>
        <w:t>We ask God to purify its breast, return it to itself and support it in acknowledging the Omnipotent, Most High, and Great God.</w:t>
      </w:r>
    </w:p>
    <w:p w14:paraId="4AF91DF7" w14:textId="77777777" w:rsidR="00D13072"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51FF76FA" w14:textId="77777777" w:rsidR="00D13072"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50844463" w14:textId="77777777" w:rsidR="00D13072"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7D40758F" w14:textId="77777777" w:rsidR="00D13072"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2CEAE8DC" w14:textId="77777777" w:rsidR="00D13072"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4AF407C7" w14:textId="77777777" w:rsidR="00D13072"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0EDB3E8E" w14:textId="77777777" w:rsidR="00D13072"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0BFB7839" w14:textId="77777777" w:rsidR="00D13072"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493FE3BF" w14:textId="77777777" w:rsidR="00D13072"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3310E357" w14:textId="77777777" w:rsidR="00D13072"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29EE48FD" w14:textId="77777777" w:rsidR="00D13072"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3572D738" w14:textId="77777777" w:rsidR="00D13072" w:rsidRDefault="00000000">
      <w:pPr>
        <w:pStyle w:val="BodyText"/>
      </w:pPr>
      <w:r>
        <w:t>31 O Salman! * Enough for you to enact that at dawn, the beauty of the Chosen One manifested on your hearts and occupied you with His own essence, and then returned to the abode of his own dwelling *</w:t>
      </w:r>
    </w:p>
    <w:p w14:paraId="11B759DC" w14:textId="77777777" w:rsidR="00D13072"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41FF1095" w14:textId="77777777" w:rsidR="00D13072"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712BFECA" w14:textId="77777777" w:rsidR="00D13072"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3FDA8358" w14:textId="77777777" w:rsidR="00D13072"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3CED9977" w14:textId="77777777" w:rsidR="00D13072"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0225438D" w14:textId="77777777" w:rsidR="00D13072"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6A9D191D" w14:textId="77777777" w:rsidR="00D13072" w:rsidRDefault="00000000">
      <w:r>
        <w:br w:type="page"/>
      </w:r>
    </w:p>
    <w:p w14:paraId="27D963C7" w14:textId="77777777" w:rsidR="00D13072" w:rsidRDefault="00000000">
      <w:pPr>
        <w:pStyle w:val="Heading1"/>
      </w:pPr>
      <w:bookmarkStart w:id="575" w:name="sec-lawh-i-tibb"/>
      <w:bookmarkStart w:id="576" w:name="_Toc187049111"/>
      <w:bookmarkEnd w:id="573"/>
      <w:r>
        <w:lastRenderedPageBreak/>
        <w:t>Lawh-i-Tibb (Tablet of Medicine)</w:t>
      </w:r>
      <w:bookmarkEnd w:id="576"/>
    </w:p>
    <w:p w14:paraId="59D58589" w14:textId="77777777" w:rsidR="00D13072" w:rsidRDefault="00000000">
      <w:pPr>
        <w:pStyle w:val="FirstParagraph"/>
      </w:pPr>
      <w:r>
        <w:t>1) Indeed, bestowed upon one of the physicians is the splendor of God.</w:t>
      </w:r>
    </w:p>
    <w:p w14:paraId="6F70B41B" w14:textId="77777777" w:rsidR="00D13072" w:rsidRDefault="00000000">
      <w:pPr>
        <w:pStyle w:val="BodyText"/>
      </w:pPr>
      <w:r>
        <w:t>He is God, the All-Knowing.</w:t>
      </w:r>
    </w:p>
    <w:p w14:paraId="51BA59C2" w14:textId="77777777" w:rsidR="00D13072" w:rsidRDefault="00000000">
      <w:pPr>
        <w:pStyle w:val="BodyText"/>
      </w:pPr>
      <w:r>
        <w:t>The tongue of antiquity speaks of what becomes abundant in the hearts when the physicians are absent.</w:t>
      </w:r>
    </w:p>
    <w:p w14:paraId="75123B52" w14:textId="77777777" w:rsidR="00D13072" w:rsidRDefault="00000000">
      <w:pPr>
        <w:pStyle w:val="BodyText"/>
      </w:pPr>
      <w:r>
        <w:t>2) Say, O people, eat not except when hungry, and drink not until after you feel a need. Excellent is the practice in the open air, by it the limbs are strengthened, and when overfull, it is a dark calamity. Do not forsake treatment when needed and leave it when the temperament is balanced. Approach food only after digestion, and swallow only after thorough chewing. Treat an ailment first with foods and do not proceed to medicines. If what you desired from simple remedies suffices, do not switch to compounds. Abandon medicine when healthy and take it when needed. When opposites meet at the table, mix them not; be content with one of them. Begin first with the soft before the hard, and the liquid before the solid. Introducing food upon food is a danger; be wary of it. And when you start eating, begin with My most glorious name, then conclude with the name of your Lord, the owner of the throne and the dust. If you eat, walk a little for the food to settle, and what is hard to chew, avoid it as advised by the wise. Thus commands you the Supreme Pen. Eating a little in the morning is indeed a lamp for the body, and abandon harmful habits, for they are a calamity for creatures.</w:t>
      </w:r>
    </w:p>
    <w:p w14:paraId="577A9C71" w14:textId="77777777" w:rsidR="00D13072" w:rsidRDefault="00000000">
      <w:pPr>
        <w:pStyle w:val="BodyText"/>
      </w:pPr>
      <w:r>
        <w:t>Confront diseases with their causes, and this statement in this matter is the decisive word: always embrace contentment in all situations, by it the soul is saved from laziness and ill condition. Avoid sorrow and grief; by them great afflictions occur. Say envy consumes the body and anger burns the liver; avoid both as you would avoid a lion. Purging superfluities is the mainstay but do so in moderate seasons, and one who exceeds in his eating aggravates his illness. We have decreed a cause for everything and given it an effect; all that is from the manifestation of My influencing name over things, indeed, your Lord is the ruler over what He wishes. Say, by what we have explained, the mixing does not exceed moderation, nor do its quantities exceed conditions. The essence remains in its purity. And the sixth and a sixth of the sixth remain in their state. Both the active and the passive are safe, and upon God, we rely. There is no god but He, the Healer, the All-Knowing, the Helper. What the Supreme Pen has run on such words is but for My love for you to know that worry has not taken the beauty of the ancients nor has it grieved over what has come upon them from the nations. And grief is for those who miss something, but nothing escapes from His grasp who holds all in the heavens and the earth.</w:t>
      </w:r>
    </w:p>
    <w:p w14:paraId="15D08B5F" w14:textId="77777777" w:rsidR="00D13072" w:rsidRDefault="00000000">
      <w:pPr>
        <w:pStyle w:val="BodyText"/>
      </w:pPr>
      <w:r>
        <w:t>3) O physician, first heal the sick with the remembrance of your Lord, the owner of the Day of Calling. Then with what We have decreed for the health of temperaments. By my life, the physician who has drunk the wine of My love, his meeting is healing, his spirit mercy and hope. Say, hold to it for the balance of temperament, for it is supported by God for healing. Say, this knowledge is the noblest of all sciences, for it is the greatest cause from God, the reviver of the remains to preserve the bodies of nations, and place it above all sciences and judgments, but today is the day when you stand for My support, cut off from the worlds.</w:t>
      </w:r>
    </w:p>
    <w:p w14:paraId="7C7F79B3" w14:textId="77777777" w:rsidR="00D13072" w:rsidRDefault="00000000">
      <w:pPr>
        <w:pStyle w:val="Heading2"/>
      </w:pPr>
      <w:bookmarkStart w:id="577" w:name="a-healing-prayer"/>
      <w:r>
        <w:lastRenderedPageBreak/>
        <w:t>A Healing Prayer</w:t>
      </w:r>
    </w:p>
    <w:p w14:paraId="416CBF17" w14:textId="77777777" w:rsidR="00D13072" w:rsidRDefault="00000000">
      <w:pPr>
        <w:pStyle w:val="FirstParagraph"/>
      </w:pPr>
      <w:r>
        <w:t>4) Say, O my God, Your name is my healing. Your remembrance my medicine. Your proximity my hope. Your love my comfort. Your mercy my physician and my aid in this world and the next. And indeed, You are the Giver, the All-Knowing, the Wise.</w:t>
      </w:r>
    </w:p>
    <w:p w14:paraId="03EBA0F6" w14:textId="77777777" w:rsidR="00D13072" w:rsidRDefault="00000000">
      <w:pPr>
        <w:pStyle w:val="Heading3"/>
      </w:pPr>
      <w:bookmarkStart w:id="578" w:name="wisdom-explanation-and-constancy"/>
      <w:r>
        <w:t>Wisdom, Explanation, and Constancy</w:t>
      </w:r>
    </w:p>
    <w:p w14:paraId="018ABB69" w14:textId="77777777" w:rsidR="00D13072" w:rsidRDefault="00000000">
      <w:pPr>
        <w:pStyle w:val="FirstParagraph"/>
      </w:pPr>
      <w:r>
        <w:t>5) All those whom I love are magnified by God. Say, today two matters are beloved and desired. One is wisdom and explanation. The other is constancy upon the order of your Lord, the Merciful. Every soul that succeeds in these two matters is considered and mentioned by God as from the people of the enduring city because these two orders are established and will be established among the servants if there is no wisdom and explanation, all will be afflicted. In this case, no soul would remain to guide people according to the unique law. And if there is no constancy, the mindful soul will not be effective.</w:t>
      </w:r>
    </w:p>
    <w:p w14:paraId="42446DE8" w14:textId="77777777" w:rsidR="00D13072" w:rsidRDefault="00000000">
      <w:pPr>
        <w:pStyle w:val="BodyText"/>
      </w:pPr>
      <w:r>
        <w:t>Say, O friends, fear and anxiety are the demeanor of women, and if the divine loved ones overall consider, the visible conflicts in it should not frighten them from the power of those who oppress, and they should fly with the wings of longing to the light of the horizons. This servant has desired for himself what I have desired for all my friends. And this is by the command and preservation of the matter and is meant that the rememberers remain in the land to be occupied with the remembrance of the Lord of the worlds. Therefore, it is necessary and obligatory for all to preserve their own and their brothers’ lives for the sake of God’s command. And if the loved ones were to act according to what they are commanded, most people on Earth would be adorned with the garment of faith. Blessed is the soul that leads another soul to the enduring law and guides to eternal life. This is among the greatest deeds in the sight of your Lord, the Noble, the Exalted. And may the spirit and glory be upon you.</w:t>
      </w:r>
    </w:p>
    <w:p w14:paraId="5639310D" w14:textId="77777777" w:rsidR="00D13072" w:rsidRDefault="00000000">
      <w:pPr>
        <w:pStyle w:val="Heading1"/>
      </w:pPr>
      <w:bookmarkStart w:id="579" w:name="sec-suriy-i-bayan"/>
      <w:bookmarkStart w:id="580" w:name="_Toc187049112"/>
      <w:bookmarkEnd w:id="575"/>
      <w:bookmarkEnd w:id="577"/>
      <w:bookmarkEnd w:id="578"/>
      <w:r>
        <w:t>Suriy-i-Bayan (The Chapter of Clarity)</w:t>
      </w:r>
      <w:bookmarkEnd w:id="580"/>
    </w:p>
    <w:p w14:paraId="6B1BA7DF" w14:textId="77777777" w:rsidR="00D13072" w:rsidRDefault="00000000">
      <w:pPr>
        <w:pStyle w:val="FirstParagraph"/>
      </w:pPr>
      <w:r>
        <w:t>1 This is the Surah of clarity that has been revealed by the Almighty Rahman to the one who believed in Allah and was among the guided ones, written in the tablets.</w:t>
      </w:r>
    </w:p>
    <w:p w14:paraId="1F040249" w14:textId="77777777" w:rsidR="00D13072"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77D87020" w14:textId="77777777" w:rsidR="00D13072"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45527203" w14:textId="77777777" w:rsidR="00D13072" w:rsidRDefault="00000000">
      <w:pPr>
        <w:pStyle w:val="Heading2"/>
      </w:pPr>
      <w:bookmarkStart w:id="581" w:name="to-the-traveler-to-allah"/>
      <w:r>
        <w:lastRenderedPageBreak/>
        <w:t>To the Traveler to Allah</w:t>
      </w:r>
    </w:p>
    <w:p w14:paraId="06ECB6A2" w14:textId="77777777" w:rsidR="00D13072"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42271AA6" w14:textId="77777777" w:rsidR="00D13072" w:rsidRDefault="00000000">
      <w:pPr>
        <w:pStyle w:val="BodyText"/>
      </w:pPr>
      <w:r>
        <w:t>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71363C2D" w14:textId="77777777" w:rsidR="00D13072" w:rsidRDefault="00000000">
      <w:pPr>
        <w:pStyle w:val="Heading2"/>
      </w:pPr>
      <w:bookmarkStart w:id="582" w:name="convey-these-messages-to-the-people"/>
      <w:bookmarkEnd w:id="581"/>
      <w:r>
        <w:lastRenderedPageBreak/>
        <w:t>Convey These Messages To the People</w:t>
      </w:r>
    </w:p>
    <w:p w14:paraId="48AF7D70" w14:textId="77777777" w:rsidR="00D13072"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0F6C0B88" w14:textId="77777777" w:rsidR="00D13072" w:rsidRDefault="00000000">
      <w:pPr>
        <w:pStyle w:val="BodyText"/>
      </w:pPr>
      <w:r>
        <w:t>* Say, O my people, fear Allah, and do not shed blood, and do not interfere with yourself, and be among the righteous</w:t>
      </w:r>
    </w:p>
    <w:p w14:paraId="3F030BB7" w14:textId="77777777" w:rsidR="00D13072" w:rsidRDefault="00000000">
      <w:pPr>
        <w:pStyle w:val="BodyText"/>
      </w:pPr>
      <w:r>
        <w:t>* Be careful not to corrupt the earth after its reformation, and do not follow the ways of the heedless</w:t>
      </w:r>
    </w:p>
    <w:p w14:paraId="72E544DE" w14:textId="77777777" w:rsidR="00D13072"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608FED3C" w14:textId="77777777" w:rsidR="00D13072"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0C8D08EB" w14:textId="77777777" w:rsidR="00D13072" w:rsidRDefault="00000000">
      <w:pPr>
        <w:pStyle w:val="BodyText"/>
      </w:pPr>
      <w:r>
        <w:t>* If the words of these people affect anyone, it is not because of them, but because of the potential within the words of an able and wise ruler</w:t>
      </w:r>
    </w:p>
    <w:p w14:paraId="199BC4FD" w14:textId="77777777" w:rsidR="00D13072" w:rsidRDefault="00000000">
      <w:pPr>
        <w:pStyle w:val="BodyText"/>
      </w:pPr>
      <w:r>
        <w:t>* Their example before Allah is like a lamp from which the servants derive light, while it burns itself and becomes one of the burnt</w:t>
      </w:r>
    </w:p>
    <w:p w14:paraId="07E0D86F" w14:textId="77777777" w:rsidR="00D13072" w:rsidRDefault="00000000">
      <w:pPr>
        <w:pStyle w:val="BodyText"/>
      </w:pPr>
      <w:r>
        <w:t>* Say, O my people, do not commit what would waste the sanctity of your worship and the sanctity of the command between the servants, and do not become one of the corrupt</w:t>
      </w:r>
    </w:p>
    <w:p w14:paraId="57DBC87B" w14:textId="77777777" w:rsidR="00D13072" w:rsidRDefault="00000000">
      <w:pPr>
        <w:pStyle w:val="BodyText"/>
      </w:pPr>
      <w:r>
        <w:t>* Do not approach what your minds deny, avoid sin, and indeed it is forbidden to you in the book of which only those whom Allah has purified from all impurities and made from the purifiers can touch</w:t>
      </w:r>
    </w:p>
    <w:p w14:paraId="25A6EC54" w14:textId="77777777" w:rsidR="00D13072" w:rsidRDefault="00000000">
      <w:pPr>
        <w:pStyle w:val="BodyText"/>
      </w:pPr>
      <w:r>
        <w:t>* Be just to yourselves and then to people, so that the effects of justice appear in your actions among our sincere servants</w:t>
      </w:r>
    </w:p>
    <w:p w14:paraId="0FC51D99" w14:textId="77777777" w:rsidR="00D13072" w:rsidRDefault="00000000">
      <w:pPr>
        <w:pStyle w:val="BodyText"/>
      </w:pPr>
      <w:r>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180D2A36" w14:textId="77777777" w:rsidR="00D13072"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4C1912DD" w14:textId="77777777" w:rsidR="00D13072" w:rsidRDefault="00000000">
      <w:pPr>
        <w:pStyle w:val="BodyText"/>
      </w:pPr>
      <w:r>
        <w:lastRenderedPageBreak/>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78F5796E" w14:textId="77777777" w:rsidR="00D13072"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7C40664C" w14:textId="77777777" w:rsidR="00D13072"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4DA15CD5" w14:textId="77777777" w:rsidR="00D13072"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42732E85" w14:textId="77777777" w:rsidR="00D13072" w:rsidRDefault="00000000">
      <w:pPr>
        <w:pStyle w:val="BodyText"/>
      </w:pPr>
      <w:r>
        <w:t>* Be, O people, concealing of faults and forgiving of sins on earth, so that God forgives you by His grace, then overlook so that God overlooks your sins and dresses you in the garment of beauty.</w:t>
      </w:r>
    </w:p>
    <w:p w14:paraId="57CC87AC" w14:textId="77777777" w:rsidR="00D13072"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5C7DA5C7" w14:textId="77777777" w:rsidR="00D13072" w:rsidRDefault="00000000">
      <w:pPr>
        <w:pStyle w:val="BodyText"/>
      </w:pPr>
      <w:r>
        <w:t>* Say, O people, be sincere in truth for it will beautify your souls, elevate your names, and raise your status, and your reward in the Hereafter will be great based on the truth.</w:t>
      </w:r>
    </w:p>
    <w:p w14:paraId="5B4DAA65" w14:textId="77777777" w:rsidR="00D13072" w:rsidRDefault="00000000">
      <w:pPr>
        <w:pStyle w:val="BodyText"/>
      </w:pPr>
      <w:r>
        <w:t>* That is how we advise those who believe, so that they may hear our advice in the Book of God and find a way to the One of Bounty.</w:t>
      </w:r>
    </w:p>
    <w:p w14:paraId="4D8EBC22" w14:textId="77777777" w:rsidR="00D13072" w:rsidRDefault="00000000">
      <w:pPr>
        <w:pStyle w:val="BodyText"/>
      </w:pPr>
      <w:r>
        <w:t>8 Oh you who have entered the great scene, your standing time has come to an end before the throne. With God’s permission, rise and take the book of grace, then go to the homes and give their inhabitants 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77D43D37" w14:textId="77777777" w:rsidR="00D13072" w:rsidRDefault="00000000">
      <w:pPr>
        <w:pStyle w:val="BodyText"/>
      </w:pPr>
      <w:r>
        <w:t xml:space="preserve">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w:t>
      </w:r>
      <w:r>
        <w:lastRenderedPageBreak/>
        <w:t>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243D5128" w14:textId="77777777" w:rsidR="00D13072"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5F5F2DD7" w14:textId="77777777" w:rsidR="00D13072"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616E87CA" w14:textId="77777777" w:rsidR="00D13072" w:rsidRDefault="00000000">
      <w:pPr>
        <w:pStyle w:val="BodyText"/>
      </w:pPr>
      <w:r>
        <w:t>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685C45CB" w14:textId="77777777" w:rsidR="00D13072" w:rsidRDefault="00000000">
      <w:pPr>
        <w:pStyle w:val="BodyText"/>
      </w:pPr>
      <w:r>
        <w:t xml:space="preserve">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w:t>
      </w:r>
      <w:r>
        <w:lastRenderedPageBreak/>
        <w:t>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36EE6ECA" w14:textId="77777777" w:rsidR="00D13072"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741D0064" w14:textId="77777777" w:rsidR="00D13072"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17A4E156" w14:textId="77777777" w:rsidR="00D13072" w:rsidRDefault="00000000">
      <w:pPr>
        <w:pStyle w:val="BodyText"/>
      </w:pPr>
      <w:r>
        <w:t>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that ever happened to any of the servants, and by this, the clamor of every knowledgeable seer was raised.”</w:t>
      </w:r>
    </w:p>
    <w:p w14:paraId="2B654E06" w14:textId="77777777" w:rsidR="00D13072"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686F1558" w14:textId="77777777" w:rsidR="00D13072" w:rsidRDefault="00000000">
      <w:pPr>
        <w:pStyle w:val="BodyText"/>
      </w:pPr>
      <w:r>
        <w:t xml:space="preserve">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w:t>
      </w:r>
      <w:r>
        <w:lastRenderedPageBreak/>
        <w:t>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0892B0A8" w14:textId="77777777" w:rsidR="00D13072" w:rsidRDefault="00000000">
      <w:pPr>
        <w:pStyle w:val="BodyText"/>
      </w:pPr>
      <w:r>
        <w:t>By Allah, the truth is that I have been killed at all times with all the swords, and none knows that but Allah, the Enumerator, the Wise.</w:t>
      </w:r>
    </w:p>
    <w:p w14:paraId="7E8FCEC8" w14:textId="77777777" w:rsidR="00D13072"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6DFCBFDF" w14:textId="77777777" w:rsidR="00D13072"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1459B989" w14:textId="77777777" w:rsidR="00D13072"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512F896C" w14:textId="77777777" w:rsidR="00D13072" w:rsidRDefault="00000000">
      <w:pPr>
        <w:pStyle w:val="BodyText"/>
      </w:pPr>
      <w:r>
        <w:t>Thus does God reward those who were martyred in His Cause and pay the rewards of those who were afflicted with hardships in His command. What a great reward for the strugglers!</w:t>
      </w:r>
    </w:p>
    <w:p w14:paraId="27B7C71B" w14:textId="77777777" w:rsidR="00D13072"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505E2C9A" w14:textId="77777777" w:rsidR="00D13072" w:rsidRDefault="00000000">
      <w:pPr>
        <w:pStyle w:val="BodyText"/>
      </w:pPr>
      <w:r>
        <w:t xml:space="preserve">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w:t>
      </w:r>
      <w:r>
        <w:lastRenderedPageBreak/>
        <w:t>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47E1E8F6" w14:textId="77777777" w:rsidR="00D13072"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40B2F71D" w14:textId="77777777" w:rsidR="00D13072" w:rsidRDefault="00000000">
      <w:r>
        <w:br w:type="page"/>
      </w:r>
    </w:p>
    <w:p w14:paraId="2CBEF3E5" w14:textId="77777777" w:rsidR="00D13072" w:rsidRDefault="00000000">
      <w:pPr>
        <w:pStyle w:val="Heading1"/>
      </w:pPr>
      <w:bookmarkStart w:id="583" w:name="sec-suriy-i-qamis"/>
      <w:bookmarkStart w:id="584" w:name="_Toc187049113"/>
      <w:bookmarkEnd w:id="579"/>
      <w:bookmarkEnd w:id="582"/>
      <w:r>
        <w:lastRenderedPageBreak/>
        <w:t>Suriy-i-Qamis (Chapter of the Shirt)</w:t>
      </w:r>
      <w:bookmarkEnd w:id="584"/>
    </w:p>
    <w:p w14:paraId="349F624C" w14:textId="77777777" w:rsidR="00D13072" w:rsidRDefault="00000000">
      <w:pPr>
        <w:pStyle w:val="FirstParagraph"/>
      </w:pPr>
      <w:r>
        <w:t>1 This is the Surah of the Shirt, we have revealed it with the truth and made it a manifestation of the structure among the worlds.</w:t>
      </w:r>
    </w:p>
    <w:p w14:paraId="618AC9BC" w14:textId="77777777" w:rsidR="00D13072"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246A201E" w14:textId="77777777" w:rsidR="00D13072"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165EEB2E" w14:textId="77777777" w:rsidR="00D13072"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5270F3BD" w14:textId="77777777" w:rsidR="00D13072"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5243840F" w14:textId="77777777" w:rsidR="00D13072"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032E0A98" w14:textId="77777777" w:rsidR="00D13072"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18592637" w14:textId="77777777" w:rsidR="00D13072"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2F1BB9EA" w14:textId="77777777" w:rsidR="00D13072"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55B81DBF" w14:textId="77777777" w:rsidR="00D13072"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135A1D21" w14:textId="77777777" w:rsidR="00D13072"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031C2E51" w14:textId="77777777" w:rsidR="00D13072"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6B299D29" w14:textId="77777777" w:rsidR="00D13072"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367F0F88" w14:textId="77777777" w:rsidR="00D13072"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43839286" w14:textId="77777777" w:rsidR="00D13072"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2998E869" w14:textId="77777777" w:rsidR="00D13072"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6A18D3CB" w14:textId="77777777" w:rsidR="00D13072"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5581EFCE" w14:textId="77777777" w:rsidR="00D13072"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74D9A29A" w14:textId="77777777" w:rsidR="00D13072"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5C3FD5F2" w14:textId="77777777" w:rsidR="00D13072"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17FF8340" w14:textId="77777777" w:rsidR="00D13072"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405AFC07" w14:textId="77777777" w:rsidR="00D13072"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7D8360D8" w14:textId="77777777" w:rsidR="00D13072"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34274989" w14:textId="77777777" w:rsidR="00D13072"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623CEB67" w14:textId="77777777" w:rsidR="00D13072"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561FB811" w14:textId="77777777" w:rsidR="00D13072"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19E5425D" w14:textId="77777777" w:rsidR="00D13072"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0B2FA9A1" w14:textId="77777777" w:rsidR="00D13072"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3E8B2FAC" w14:textId="77777777" w:rsidR="00D13072"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7CB0BD6F" w14:textId="77777777" w:rsidR="00D13072"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2360575E" w14:textId="77777777" w:rsidR="00D13072"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4204775B" w14:textId="77777777" w:rsidR="00D13072"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4063BF77" w14:textId="77777777" w:rsidR="00D13072"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4DB5172A" w14:textId="77777777" w:rsidR="00D13072"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3746856B" w14:textId="77777777" w:rsidR="00D13072"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27792793" w14:textId="77777777" w:rsidR="00D13072"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6DEFF3BD" w14:textId="77777777" w:rsidR="00D13072"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2966827D" w14:textId="77777777" w:rsidR="00D13072"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5CA8AD61" w14:textId="77777777" w:rsidR="00D13072"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4E105660" w14:textId="77777777" w:rsidR="00D13072"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63CE8F8B" w14:textId="77777777" w:rsidR="00D13072"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0665AC34" w14:textId="77777777" w:rsidR="00D13072"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058BFF2A" w14:textId="77777777" w:rsidR="00D13072" w:rsidRDefault="00000000">
      <w:pPr>
        <w:pStyle w:val="BodyText"/>
      </w:pPr>
      <w:r>
        <w:t>29 Translation:</w:t>
      </w:r>
    </w:p>
    <w:p w14:paraId="66C8B18B" w14:textId="77777777" w:rsidR="00D13072"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3C4FFFAE" w14:textId="77777777" w:rsidR="00D13072"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64109C69" w14:textId="77777777" w:rsidR="00D13072"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6C4D5F0E" w14:textId="77777777" w:rsidR="00D13072"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6F44800A" w14:textId="77777777" w:rsidR="00D13072"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31F0E576" w14:textId="77777777" w:rsidR="00D13072"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019FB404" w14:textId="77777777" w:rsidR="00D13072" w:rsidRDefault="00000000">
      <w:pPr>
        <w:pStyle w:val="BodyText"/>
      </w:pPr>
      <w:r>
        <w:t>30 And if you are victorious with this tablet in which the secrets of what was and what will be are detailed, rise from your position, then place it on your head and say:</w:t>
      </w:r>
    </w:p>
    <w:p w14:paraId="66C9B041" w14:textId="77777777" w:rsidR="00D13072"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627B8D4C" w14:textId="77777777" w:rsidR="00D13072"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38E88031" w14:textId="77777777" w:rsidR="00D13072"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4A8A9AA3" w14:textId="77777777" w:rsidR="00D13072" w:rsidRDefault="00000000">
      <w:pPr>
        <w:pStyle w:val="BodyText"/>
      </w:pPr>
      <w:r>
        <w:t>All praise is to the one who recognizes his Master in this clear and luminous shirt.</w:t>
      </w:r>
    </w:p>
    <w:p w14:paraId="425B39F4" w14:textId="77777777" w:rsidR="00D13072" w:rsidRDefault="00000000">
      <w:r>
        <w:br w:type="page"/>
      </w:r>
    </w:p>
    <w:p w14:paraId="40CB1E35" w14:textId="77777777" w:rsidR="00D13072" w:rsidRDefault="00000000">
      <w:pPr>
        <w:pStyle w:val="Heading1"/>
      </w:pPr>
      <w:bookmarkStart w:id="585" w:name="sec-kitab-i-aqdas"/>
      <w:bookmarkStart w:id="586" w:name="_Toc187049114"/>
      <w:bookmarkEnd w:id="583"/>
      <w:r>
        <w:lastRenderedPageBreak/>
        <w:t>Kitab-i-Aqdas (The Holy Book)</w:t>
      </w:r>
      <w:bookmarkEnd w:id="586"/>
    </w:p>
    <w:p w14:paraId="4B52A58E" w14:textId="77777777" w:rsidR="00D13072" w:rsidRDefault="00000000">
      <w:pPr>
        <w:pStyle w:val="FirstParagraph"/>
      </w:pPr>
      <w:r>
        <w:t>In the name of the one who governs what was and what will be</w:t>
      </w:r>
    </w:p>
    <w:p w14:paraId="3CA60B4F" w14:textId="77777777" w:rsidR="00D13072" w:rsidRDefault="00000000">
      <w:pPr>
        <w:pStyle w:val="Heading2"/>
      </w:pPr>
      <w:bookmarkStart w:id="587" w:name="verses-1-10-1"/>
      <w:r>
        <w:t>Verses 1-10</w:t>
      </w:r>
    </w:p>
    <w:p w14:paraId="490C9D8E" w14:textId="77777777" w:rsidR="00D13072" w:rsidRDefault="00000000">
      <w:pPr>
        <w:pStyle w:val="FirstParagraph"/>
      </w:pPr>
      <w:r>
        <w:t>1 The first thing that God has prescribed for His servants is the recognition of the dawning place of His Revelation and the source of His command, which is the station of His own Self in the realm of command and creation. Whoever attains this has attained all good, and whoever is deprived of it is indeed among the people of error, even if he performs every good deed. If you attain this exalted station and this supreme horizon, every soul must follow what has been commanded by the Desired One, for both are inseparable, one cannot be accepted without the other. This is what the Source of Inspiration has decreed.</w:t>
      </w:r>
    </w:p>
    <w:p w14:paraId="040531D9" w14:textId="77777777" w:rsidR="00D13072" w:rsidRDefault="00000000">
      <w:pPr>
        <w:pStyle w:val="BodyText"/>
      </w:pPr>
      <w:r>
        <w:t>2 Indeed, those who have been endowed with insight from God see the ordinances of God as the greatest means for the order of the world and the preservation of nations. And those who are heedless of this are like the ignorant masses. We have commanded you to break the boundaries of self and desire, not what has been decreed by the Supreme Pen. It is the spirit of life for those in existence. The seas of wisdom and eloquence have surged forth with the stirring breeze of the All-Merciful. Seize this opportunity, O possessors of intellect. Those who have violated the covenant of God concerning His commands and have turned back on their heels, they are indeed among the people of error in the sight of the Self-Sufficient, the Exalted.</w:t>
      </w:r>
    </w:p>
    <w:p w14:paraId="5655FC77" w14:textId="77777777" w:rsidR="00D13072" w:rsidRDefault="00000000">
      <w:pPr>
        <w:pStyle w:val="BodyText"/>
      </w:pPr>
      <w:r>
        <w:t>3 O assembly of the earth, know that My commands are the lamps of My care among My servants and the keys of My mercy for My creation. Thus has the command been revealed from the heaven of the will of your Lord, the Lord of all religions. If anyone were to taste the sweetness of the utterance that has appeared from the mouth of the will of the All-Merciful, he would spend all that he possesses, even if it be the treasures of the entire earth, to uphold one of His commands which have dawned from the horizon of care and grace.</w:t>
      </w:r>
    </w:p>
    <w:p w14:paraId="3BC348A2" w14:textId="77777777" w:rsidR="00D13072" w:rsidRDefault="00000000">
      <w:pPr>
        <w:pStyle w:val="BodyText"/>
      </w:pPr>
      <w:r>
        <w:t>4 Say, from My laws the fragrance of My garment is diffused, and through them the banners of victory are hoisted on the hills and heights. The tongue of My power has spoken in the dominion of My greatness, addressing My creation: “Carry out My ordinances out of love for My beauty.” 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p>
    <w:p w14:paraId="4DC63BCD" w14:textId="77777777" w:rsidR="00D13072" w:rsidRDefault="00000000">
      <w:pPr>
        <w:pStyle w:val="BodyText"/>
      </w:pPr>
      <w:r>
        <w:t>5 Do not think that We have merely revealed to you the laws; rather, We have unsealed the choice sealed wine with the fingers of might and power. This is attested by what has been sent down by the Pen of Revelation. Reflect, O possessors of understanding.</w:t>
      </w:r>
    </w:p>
    <w:p w14:paraId="48F11637" w14:textId="77777777" w:rsidR="00D13072" w:rsidRDefault="00000000">
      <w:pPr>
        <w:pStyle w:val="BodyText"/>
      </w:pPr>
      <w:r>
        <w:t xml:space="preserve">6 It has been enjoined upon you to perform the prayer consisting of nine rak’ahs to God, the Revealer of the verses, at noon, in the morning, and in the evening. We have pardoned other numbers as a command in the Book of God. Indeed, it is the mighty, chosen command. When you wish to perform the prayer, </w:t>
      </w:r>
      <w:r>
        <w:lastRenderedPageBreak/>
        <w:t>turn your faces toward My most holy direction, the sacred spot which God has made the focal point for the celestial concourse and the point of adoration for the people of the cities of eternity, the source of command for those in the heavens and the earth. And at the setting of the Sun of Truth and Explanation, the place We have appointed for you, indeed, it is the Mighty, the All-Knowing.</w:t>
      </w:r>
    </w:p>
    <w:p w14:paraId="63EE27A7" w14:textId="77777777" w:rsidR="00D13072" w:rsidRDefault="00000000">
      <w:pPr>
        <w:pStyle w:val="BodyText"/>
      </w:pPr>
      <w:r>
        <w:t>7 Everything is realized by His decisive command when the Sun of ordinances rises from the horizon of explanation. All are to follow it, even if it be a command that rends asunder the hearts of the adherents of religions. He does as He wills and is not questioned about what He wills. Whatever the Beloved has decreed is beloved and the Possessor of invention. Whoever finds the fragrance of the All-Merciful and recognizes the source of this Revelation will face the arrows with his eyes to uphold the ordinances among the people. Blessed is he who turns and attains the decisive utterance.</w:t>
      </w:r>
    </w:p>
    <w:p w14:paraId="42740C2E" w14:textId="77777777" w:rsidR="00D13072" w:rsidRDefault="00000000">
      <w:pPr>
        <w:pStyle w:val="BodyText"/>
      </w:pPr>
      <w:r>
        <w:t>8 We have detailed the prayer in another tablet. Blessed is the one who acts according to what has been commanded by the Lord of all beings. For the prayer for the dead, God, the Revealer of the verses, has ordained six Takbirs (Allāhu Akbar or God is the Greatest). Whoever possesses the knowledge of recitation may recite what has been revealed before it, and if not, God has pardoned him. Indeed, He is the Mighty, the Forgiving.</w:t>
      </w:r>
    </w:p>
    <w:p w14:paraId="79042ABB" w14:textId="77777777" w:rsidR="00D13072" w:rsidRDefault="00000000">
      <w:pPr>
        <w:pStyle w:val="BodyText"/>
      </w:pPr>
      <w:r>
        <w:t>9 Hair does not invalidate your prayers, nor do those things that prevent the spirit, such as bones and the like. Wear sable as you wear silk, brocade, and other such materials. It has not been forbidden in the Qur’an, but the learned were mistaken about it. Indeed, He is the Mighty, the All-Knowing.</w:t>
      </w:r>
    </w:p>
    <w:p w14:paraId="2FE848F6" w14:textId="77777777" w:rsidR="00D13072" w:rsidRDefault="00000000">
      <w:pPr>
        <w:pStyle w:val="BodyText"/>
      </w:pPr>
      <w:r>
        <w:t>10 Prayer and fasting have been enjoined upon you from the age of maturity as a command from God, your Lord, and the Lord of your forefathers. For those who are weak due to illness or old age, God has excused them as a grace from Him. Indeed, He is the Forgiving, the Generous. God has permitted you to prostrate on any clean surface, and we have abrogated the rule regarding the specific limit in the Book. God knows, and you do not know. Whoever cannot find water should repeat five times, “In the Name of God, the Purest, the Purest,” and then proceed with the prayer. This is what the Lord of the worlds has decreed. In lands where nights and days are prolonged, let them pray according to the hours and the timepieces that mark the passage of time. Indeed, He is the Manifest, the Wise.</w:t>
      </w:r>
    </w:p>
    <w:p w14:paraId="7D43D71C" w14:textId="77777777" w:rsidR="00D13072" w:rsidRDefault="00000000">
      <w:pPr>
        <w:pStyle w:val="Heading2"/>
      </w:pPr>
      <w:bookmarkStart w:id="588" w:name="verses-11-20-1"/>
      <w:bookmarkEnd w:id="587"/>
      <w:r>
        <w:t>Verses 11-20</w:t>
      </w:r>
    </w:p>
    <w:p w14:paraId="2EA053E5" w14:textId="77777777" w:rsidR="00D13072" w:rsidRDefault="00000000">
      <w:pPr>
        <w:pStyle w:val="FirstParagraph"/>
      </w:pPr>
      <w:r>
        <w:t>11 We have excused you from the Prayer of the Signs. When they appear, remember God with greatness and power. He is indeed the All-Hearing, the All-Seeing. Say, “Greatness belongs to God, the Lord of what is seen and what is unseen, the Lord of all the worlds.”</w:t>
      </w:r>
    </w:p>
    <w:p w14:paraId="57BF4272" w14:textId="77777777" w:rsidR="00D13072" w:rsidRDefault="00000000">
      <w:pPr>
        <w:pStyle w:val="BodyText"/>
      </w:pPr>
      <w:r>
        <w:t>12 Individual prayer has been enjoined upon you; the requirement for congregational prayer has been lifted except for the Prayer for the Dead. This is indeed a wise ordinance.</w:t>
      </w:r>
    </w:p>
    <w:p w14:paraId="5F64E97A" w14:textId="77777777" w:rsidR="00D13072" w:rsidRDefault="00000000">
      <w:pPr>
        <w:pStyle w:val="BodyText"/>
      </w:pPr>
      <w:r>
        <w:t>13 God has excused women from fasting and obligatory prayer during their menstrual periods. Instead, they are to perform ablutions and repeat the phrase “Glory be to God, the Lord of Splendor and Beauty” ninety-five times between noon on one day and noon the next. This is what has been decreed in the Book if you are among those who understand.</w:t>
      </w:r>
    </w:p>
    <w:p w14:paraId="3D5DD3E6" w14:textId="77777777" w:rsidR="00D13072" w:rsidRDefault="00000000">
      <w:pPr>
        <w:pStyle w:val="BodyText"/>
      </w:pPr>
      <w:r>
        <w:lastRenderedPageBreak/>
        <w:t>14 When traveling, both men and women, upon stopping and resting, can replace each obligatory prayer with a single prostration. During this prostration, recite “Glory be to God, the Lord of Grandeur and Majesty, of Bounty and Grace.” If unable, simply say, “Glory be to God,” for that suffices in truth. Indeed, He is the All-Sufficient, the Everlasting, the Forgiving, the Merciful.</w:t>
      </w:r>
    </w:p>
    <w:p w14:paraId="5396EB95" w14:textId="77777777" w:rsidR="00D13072" w:rsidRDefault="00000000">
      <w:pPr>
        <w:pStyle w:val="BodyText"/>
      </w:pPr>
      <w:r>
        <w:t>After completing the prostration, sit in the posture of unity and say eighteen times, “Glory be to God, the Lord of Dominion and Sovereignty.” Thus does God elucidate the paths of truth and guidance, all converging to this straight path. Thank God for this immense favor, praise God for this bounty encompassing the heavens and the earth, and remember God for this mercy surpassing all worlds.</w:t>
      </w:r>
    </w:p>
    <w:p w14:paraId="5FD8827A" w14:textId="77777777" w:rsidR="00D13072" w:rsidRDefault="00000000">
      <w:pPr>
        <w:pStyle w:val="BodyText"/>
      </w:pPr>
      <w:r>
        <w:t>15 Say, God has made the key to the hidden treasure My love, if you only knew. Without the key, it would remain hidden in the eternal past, if you only believed. This is for the dawning place of revelation and the horizon of radiance, through which the horizons are illumined, if you only knew. This is indeed the ordained decree, by which every decreed fate is established.</w:t>
      </w:r>
    </w:p>
    <w:p w14:paraId="101269E0" w14:textId="77777777" w:rsidR="00D13072" w:rsidRDefault="00000000">
      <w:pPr>
        <w:pStyle w:val="BodyText"/>
      </w:pPr>
      <w:r>
        <w:t>16 O Pen of the Most High, say: O assembly of creation, We have ordained for you fasting during a limited number of days, and have made Naw-Rúz a festival for you after its completion. Thus has the Sun of the Bayán shone forth from the horizon of the Book from the presence of the Lord of Origin and Return.</w:t>
      </w:r>
    </w:p>
    <w:p w14:paraId="2D746AE7" w14:textId="77777777" w:rsidR="00D13072" w:rsidRDefault="00000000">
      <w:pPr>
        <w:pStyle w:val="BodyText"/>
      </w:pPr>
      <w:r>
        <w:t>And let the days which exceed the months before the month of fasting be the manifestations of the letter “H” (Ha) among the nights and days. Therefore, they are not confined by the limits of the year and its months. It is incumbent upon the people of Bahá to provide for themselves, their relatives, the poor, and the needy, to exalt, magnify, and glorify their Lord with joy and gladness.</w:t>
      </w:r>
    </w:p>
    <w:p w14:paraId="6635E00E" w14:textId="77777777" w:rsidR="00D13072" w:rsidRDefault="00000000">
      <w:pPr>
        <w:pStyle w:val="BodyText"/>
      </w:pPr>
      <w:r>
        <w:t>When the days of giving are completed, let them enter the fast. Thus has the Lord of all humankind decreed. There is no blame on travelers, the sick, pregnant women, or nursing mothers; God has excused them as a grace from Him. He is the Almighty, the All-Bountiful.</w:t>
      </w:r>
    </w:p>
    <w:p w14:paraId="3BE16582" w14:textId="77777777" w:rsidR="00D13072" w:rsidRDefault="00000000">
      <w:pPr>
        <w:pStyle w:val="BodyText"/>
      </w:pPr>
      <w:r>
        <w:t>17 These are the ordinances of God which have been inscribed by the Pen of the Most High in the scriptures and tablets. Hold fast to the commandments and laws of God, and do not be among those who have clung to their own principles and discarded the principles of God, following mere conjectures and illusions. Refrain from eating and drinking from sunrise to sunset. Beware lest your desires prevent you from this bounty that has been decreed in the Book.</w:t>
      </w:r>
    </w:p>
    <w:p w14:paraId="50FFFFB2" w14:textId="77777777" w:rsidR="00D13072" w:rsidRDefault="00000000">
      <w:pPr>
        <w:pStyle w:val="BodyText"/>
      </w:pPr>
      <w:r>
        <w:t>18 For those who believe in God, the Almighty, it is prescribed that they wash their hands and then their face every day, sit facing God, and recite ninety-five times “Alláh-u-Abhá” (God is Most Glorious). Thus has the Creator of the heavens decreed when He established Himself upon the thrones of His names with grandeur and power. Likewise, perform ablutions for the prayer as a command from God, the One, the Chosen.</w:t>
      </w:r>
    </w:p>
    <w:p w14:paraId="080136D8" w14:textId="77777777" w:rsidR="00D13072" w:rsidRDefault="00000000">
      <w:pPr>
        <w:pStyle w:val="BodyText"/>
      </w:pPr>
      <w:r>
        <w:t>19 Murder, adultery, backbiting, and slander have been forbidden to you. Avoid what you have been prohibited from in the scriptures and tablets.</w:t>
      </w:r>
    </w:p>
    <w:p w14:paraId="31A1B484" w14:textId="77777777" w:rsidR="00D13072" w:rsidRDefault="00000000">
      <w:pPr>
        <w:pStyle w:val="BodyText"/>
      </w:pPr>
      <w:r>
        <w:t xml:space="preserve">20 God has apportioned inheritances according to the number of the letter Z, with shares for your descendants calculated from the Book of Ṭ according to the number of M, Q, and T. For spouses, the </w:t>
      </w:r>
      <w:r>
        <w:lastRenderedPageBreak/>
        <w:t>share is from the Book of Ḥ according to the number of T and F. For fathers, the share is from the Book of Z according to the number of T and K. For mothers, the share is from the Book of W according to the number of R, F, Y, and Ayn. For brothers, the share is from the Book of H according to the number of Sh. For sisters, the share is from the Book of D according to the number of R and M. For teachers, the share is from the Book of J according to the number of Q and F. This is decreed by the Herald who remembers Me in the nights and early mornings. When We heard the clamor of descendants in the loins, We doubled their share and reduced the others’ share; indeed, He is the All-Powerful, doing what He wills with His authority as He pleases.</w:t>
      </w:r>
    </w:p>
    <w:p w14:paraId="239700B3" w14:textId="77777777" w:rsidR="00D13072" w:rsidRDefault="00000000">
      <w:pPr>
        <w:pStyle w:val="Heading2"/>
      </w:pPr>
      <w:bookmarkStart w:id="589" w:name="verses-21-30-1"/>
      <w:bookmarkEnd w:id="588"/>
      <w:r>
        <w:t>Verses 21-30</w:t>
      </w:r>
    </w:p>
    <w:p w14:paraId="73029736" w14:textId="77777777" w:rsidR="00D13072" w:rsidRDefault="00000000">
      <w:pPr>
        <w:pStyle w:val="FirstParagraph"/>
      </w:pPr>
      <w:r>
        <w:t>21 If one dies without descendants, their inheritance reverts to the House of Justice to be used by the trustees of the Merciful for orphans, widows, and general benefit, so that people may thank their Lord, the Mighty, the Forgiving.</w:t>
      </w:r>
    </w:p>
    <w:p w14:paraId="456FD7B2" w14:textId="77777777" w:rsidR="00D13072" w:rsidRDefault="00000000">
      <w:pPr>
        <w:pStyle w:val="BodyText"/>
      </w:pPr>
      <w:r>
        <w:t>22 If one has descendants but lacks other specified heirs, two-thirds of their estate goes to the descendants, and one-third to the House of Justice, as decreed by the Exalted, the Majestic.</w:t>
      </w:r>
    </w:p>
    <w:p w14:paraId="6EB2A2D9" w14:textId="77777777" w:rsidR="00D13072" w:rsidRDefault="00000000">
      <w:pPr>
        <w:pStyle w:val="BodyText"/>
      </w:pPr>
      <w:r>
        <w:t>23 If there are no direct heirs but there are relatives such as nephews, nieces, or their children, two-thirds go to these relatives, and one-third to the House of Justice. If no such relatives exist, all the estate goes to the House of Justice to be used as God commands; He is the All-Powerful, the Ruler.</w:t>
      </w:r>
    </w:p>
    <w:p w14:paraId="561E6135" w14:textId="77777777" w:rsidR="00D13072"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66840A30" w14:textId="77777777" w:rsidR="00D13072" w:rsidRDefault="00000000">
      <w:pPr>
        <w:pStyle w:val="BodyText"/>
      </w:pPr>
      <w:r>
        <w:t>25 The inhabited house and specific garments are for the male descendants, not the females or other heirs; He is the Bestower, the Bountiful.</w:t>
      </w:r>
    </w:p>
    <w:p w14:paraId="7287CEC4" w14:textId="77777777" w:rsidR="00D13072" w:rsidRDefault="00000000">
      <w:pPr>
        <w:pStyle w:val="BodyText"/>
      </w:pPr>
      <w:r>
        <w:t>26 If someone dies during their parent’s lifetime, their descendants inherit what would have gone to them, divided justly among them. Thus, the sea of speech has surged, casting forth pearls of laws from the Lord of all beings.</w:t>
      </w:r>
    </w:p>
    <w:p w14:paraId="5F1434A8" w14:textId="77777777" w:rsidR="00D13072" w:rsidRDefault="00000000">
      <w:pPr>
        <w:pStyle w:val="BodyText"/>
      </w:pPr>
      <w:r>
        <w:t>27 If there are weak descendants, appoint a trustee to manage their inheritance until they reach maturity, or invest it for them. Assign a rightful share of the profits to the trustee for their efforts.</w:t>
      </w:r>
    </w:p>
    <w:p w14:paraId="2534E9D3" w14:textId="77777777" w:rsidR="00D13072" w:rsidRDefault="00000000">
      <w:pPr>
        <w:pStyle w:val="BodyText"/>
      </w:pPr>
      <w:r>
        <w:t>28 All this is after the payment of God’s right, debts, and funeral expenses, carried out with dignity and honor, as decreed by the Lord of Origin and Return.</w:t>
      </w:r>
    </w:p>
    <w:p w14:paraId="79FB007E" w14:textId="77777777" w:rsidR="00D13072" w:rsidRDefault="00000000">
      <w:pPr>
        <w:pStyle w:val="BodyText"/>
      </w:pPr>
      <w:r>
        <w:t>29 Say, this is the hidden knowledge that will never change, for it began with the letter Ṭ indicating the hidden, manifest, invincible Name. This allotment to descendants is a bounty from God for them to thank their Merciful, Compassionate Lord. These are the boundaries of God; do not transgress them with your desires. Follow what you have been commanded by the Source of Revelation. The sincere see God’s ordinances as the water of life for the faithful and the lamp of wisdom and success for those on earth and in the heavens.</w:t>
      </w:r>
    </w:p>
    <w:p w14:paraId="2D4ECE7F" w14:textId="77777777" w:rsidR="00D13072" w:rsidRDefault="00000000">
      <w:pPr>
        <w:pStyle w:val="BodyText"/>
      </w:pPr>
      <w:r>
        <w:lastRenderedPageBreak/>
        <w:t>30 God has ordained that in every city a House of Justice should be established, where individuals shall gather in the number of Bahá (9), or more if desired. They should regard themselves as entering the presence of the Exalted One, observing the unseen. These members must be the trusted ones of the Merciful among people and the representatives of God for all who dwell on earth. They should consult on the welfare of the servants of God for His sake, just as they consult on their own affairs, and choose what is best. Thus has your Lord, the Mighty, the Forgiving, decreed. Beware not to neglect what is explicitly stated in the Tablet. Fear God, O people of insight.</w:t>
      </w:r>
    </w:p>
    <w:p w14:paraId="4354A731" w14:textId="77777777" w:rsidR="00D13072" w:rsidRDefault="00000000">
      <w:pPr>
        <w:pStyle w:val="Heading2"/>
      </w:pPr>
      <w:bookmarkStart w:id="590" w:name="verses-31-40-1"/>
      <w:bookmarkEnd w:id="589"/>
      <w:r>
        <w:t>Verses 31-40</w:t>
      </w:r>
    </w:p>
    <w:p w14:paraId="219EE077" w14:textId="77777777" w:rsidR="00D13072" w:rsidRDefault="00000000">
      <w:pPr>
        <w:pStyle w:val="FirstParagraph"/>
      </w:pPr>
      <w:r>
        <w:t>31 O assembly of creation! Build houses as perfectly as possible in the name of the Lord of all religions, in the cities, and adorn them with what befits them, not with images and likenesses. Then remember your Lord, the Merciful, in them with spirit and fragrance. By His remembrance, hearts are enlightened, and eyes are comforted.</w:t>
      </w:r>
    </w:p>
    <w:p w14:paraId="6715EAA7" w14:textId="77777777" w:rsidR="00D13072" w:rsidRDefault="00000000">
      <w:pPr>
        <w:pStyle w:val="BodyText"/>
      </w:pPr>
      <w:r>
        <w:t>32 God has ordained for those of you who are able, to make the pilgrimage to the House, but has excused women from this obligation out of His mercy. Indeed, He is the Bestower, the Generous.</w:t>
      </w:r>
    </w:p>
    <w:p w14:paraId="4ED7F610" w14:textId="77777777" w:rsidR="00D13072" w:rsidRDefault="00000000">
      <w:pPr>
        <w:pStyle w:val="BodyText"/>
      </w:pPr>
      <w:r>
        <w:t>33 O people of Bahá, it is incumbent upon each one of you to engage in some form of occupation, such as crafts, trades, and the like. We have made your engagement in such work equivalent to the worship of God, the True One. Reflect, O people, on the mercy and favors of God, and then thank Him in the evening and at dawn. Do not waste your time in idleness and sloth; engage in activities that benefit yourselves and others. Thus has the matter been decreed in this Tablet, from whose horizon the sun of wisdom and explanation has shone forth. The most despised of men in the sight of God are those who sit idle and seek sustenance. Hold firmly to the rope of means, putting your trust in God, the Provider of all means.</w:t>
      </w:r>
    </w:p>
    <w:p w14:paraId="4E07A525" w14:textId="77777777" w:rsidR="00D13072" w:rsidRDefault="00000000">
      <w:pPr>
        <w:pStyle w:val="BodyText"/>
      </w:pPr>
      <w:r>
        <w:t>34 God has forbidden you from kissing hands in the Book; this is what you have been prohibited from by your Mighty, All-Powerful Lord. No one is permitted to seek forgiveness from another. Turn to God in repentance yourselves. Indeed, He is the Forgiving, the Bestower, the Mighty, the Ever-Forgiving.</w:t>
      </w:r>
    </w:p>
    <w:p w14:paraId="16575469" w14:textId="77777777" w:rsidR="00D13072" w:rsidRDefault="00000000">
      <w:pPr>
        <w:pStyle w:val="BodyText"/>
      </w:pPr>
      <w:r>
        <w:t>35 O servants of the Merciful, arise to serve the Cause in such a way that the sorrows of those who disbelieve in the Source of the verses do not overcome you. When the promise was fulfilled and the Promised One appeared, people differed and each group held onto their own conjectures and illusions.</w:t>
      </w:r>
    </w:p>
    <w:p w14:paraId="2F4DFD10" w14:textId="77777777" w:rsidR="00D13072" w:rsidRDefault="00000000">
      <w:pPr>
        <w:pStyle w:val="BodyText"/>
      </w:pPr>
      <w:r>
        <w:t>36 Some people sit at the back, seeking prestige, and others claim hidden knowledge and esoteric understanding. Say, O heedless deceiver, who are you? And to those who claim deep inner knowledge, say, O liar, by God, what you possess is mere husks, left for you as bones are left for dogs. By the True One, if someone were to wash the feet of the world, worship God in the wilderness, forests, mountains, and heights, and near every stone, tree, and dust, yet not exude the fragrance of My approval, it would never be accepted. This is the judgment of the Lord of all beings.</w:t>
      </w:r>
    </w:p>
    <w:p w14:paraId="5DF21C23" w14:textId="77777777" w:rsidR="00D13072" w:rsidRDefault="00000000">
      <w:pPr>
        <w:pStyle w:val="BodyText"/>
      </w:pPr>
      <w:r>
        <w:t xml:space="preserve">Many have secluded themselves on the islands of India, denied themselves what God has permitted, borne ascetic hardships, yet are not remembered by God, the Revealer of the verses. Do not make actions the partner of hopes, nor deprive yourselves of this goal, which was the hope of the near ones in the eternal past. Say, the spirit of deeds is My approval; everything is tied to My acceptance. Read the </w:t>
      </w:r>
      <w:r>
        <w:lastRenderedPageBreak/>
        <w:t>Tablets to know what is intended in the Books of God, the Mighty, the Bountiful. Whoever wins My love has the right to sit on the throne of gold in the highest place, and whoever is denied it, even if they sit on the dust, they seek refuge from it to God, the Lord of religions.</w:t>
      </w:r>
    </w:p>
    <w:p w14:paraId="2C2E55F0" w14:textId="77777777" w:rsidR="00D13072" w:rsidRDefault="00000000">
      <w:pPr>
        <w:pStyle w:val="BodyText"/>
      </w:pPr>
      <w:r>
        <w:t>37 Whoever claims a matter before the completion of a full thousand years is a lying impostor. We ask God to help him to recant if he repents, for He is the Forgiving, the Merciful. But if he persists in what he has said, a punishment will be sent upon him from which there is no escape; He is indeed severe in punishment. Whoever interprets or explains this verse in a way other than its evident meaning is deprived of the Spirit of God and His mercy, which has preceded all worlds. Fear God and do not follow your own illusions; follow what your Almighty, Wise Lord commands you. Soon, there will arise clamor from most lands. Avoid it, O people, and do not follow every wicked, contemptible one. This is what We have informed you of when We were in Iraq, in the land of mystery, and in this luminous spot.</w:t>
      </w:r>
    </w:p>
    <w:p w14:paraId="08A3AF42" w14:textId="77777777" w:rsidR="00D13072" w:rsidRDefault="00000000">
      <w:pPr>
        <w:pStyle w:val="BodyText"/>
      </w:pPr>
      <w:r>
        <w:t>38 O people of the earth, when the sun of My beauty sets and the heaven of My body is concealed, do not be troubled. Arise to assist My Cause and to exalt My word among the people of the world. We are with you in all conditions and will aid you with the truth. We have always been able to do so. Whoever recognizes Me will arise to serve Me with a steadfastness that even the hosts of the heavens and the earth cannot deter.</w:t>
      </w:r>
    </w:p>
    <w:p w14:paraId="0A872D01" w14:textId="77777777" w:rsidR="00D13072" w:rsidRDefault="00000000">
      <w:pPr>
        <w:pStyle w:val="BodyText"/>
      </w:pPr>
      <w:r>
        <w:t>39 People are asleep; if they were to awaken, they would hasten with their hearts toward God, the All-Knowing, the All-Wise, and cast aside all that they possess, even if it were all the treasures of the world, so that their Lord might remind them with a word from Himself. Thus, He informs you of what is hidden, through a Tablet that reveals what has appeared in existence, a knowledge that none has attained except His own Self, who reigns over all the worlds. The intoxication of desire has seized them to such an extent that they do not see the Lord of all creation, whose call has been raised from every direction: There is no God but Me, the Mighty, the Wise.</w:t>
      </w:r>
    </w:p>
    <w:p w14:paraId="7ED63169" w14:textId="77777777" w:rsidR="00D13072" w:rsidRDefault="00000000">
      <w:pPr>
        <w:pStyle w:val="BodyText"/>
      </w:pPr>
      <w:r>
        <w:t>40 Say: Rejoice not in that which you possess, for in the morning it shall belong to another. Thus does the All-Knowing, the All-Informed counsel you. Say: Have you found permanence in that which you possess, or fidelity? No, by Myself, the Most Merciful, if you are among the fair-minded. The days of your life pass as the winds blow, and your glory will be rolled up as was the glory of those before you. Reflect, O people, where are your past days, and where are your vanished years? Blessed are the days that were spent in the remembrance of God, and the hours devoted to His praise, the All-Wise. By My life, the glory of the exalted shall not endure, nor the ornaments of the wealthy, nor the power of the wicked. All shall perish by a single word from Him. Indeed, He is the Almighty, the All-Powerful. What people possess will not benefit them, and what would benefit them, they have neglected. They will awaken, but will find nothing of what they have missed in the days of their Lord, the Mighty, the Praiseworthy. If they knew, they would spend all they possess to have their names remembered before the Throne, but they are among the dead.</w:t>
      </w:r>
    </w:p>
    <w:p w14:paraId="7A32963B" w14:textId="77777777" w:rsidR="00D13072" w:rsidRDefault="00000000">
      <w:pPr>
        <w:pStyle w:val="Heading2"/>
      </w:pPr>
      <w:bookmarkStart w:id="591" w:name="verses-41-50-1"/>
      <w:bookmarkEnd w:id="590"/>
      <w:r>
        <w:t>Verses 41-50</w:t>
      </w:r>
    </w:p>
    <w:p w14:paraId="01BA56D7" w14:textId="77777777" w:rsidR="00D13072" w:rsidRDefault="00000000">
      <w:pPr>
        <w:pStyle w:val="FirstParagraph"/>
      </w:pPr>
      <w:r>
        <w:t xml:space="preserve">41 Among the people, some are deceived by their knowledge and are thereby veiled from My Name, the Self-Subsisting. When they hear the sound of footsteps behind them, they see themselves as greater than </w:t>
      </w:r>
      <w:r>
        <w:lastRenderedPageBreak/>
        <w:t>Nimrod. Say: Where is he now, O rejected one? By God, he is in the lowest depths of hell. Say: O concourse of scholars, do you not hear the creaking of My Supreme Pen? Do you not see this sun shining from the most glorious horizon? How long will you continue to worship the idols of your desires? Abandon your illusions and turn toward God, your ancient Lord.</w:t>
      </w:r>
    </w:p>
    <w:p w14:paraId="64A21DE4" w14:textId="77777777" w:rsidR="00D13072" w:rsidRDefault="00000000">
      <w:pPr>
        <w:pStyle w:val="BodyText"/>
      </w:pPr>
      <w:r>
        <w:t>42 The endowments dedicated to charitable purposes have been returned to God, the Manifestation of the Signs. No one is permitted to administer them except with the permission of the Source of Revelation. After Him, the authority is passed to the Aghsán (the branches, referring to Bahá’u’lláh’s descendants), and after them, to the House of Justice, should it be established in the land. They are to use these endowments in elevated places for this Cause and for whatever they are commanded by the Mighty, the Powerful One. If this is not realized, the endowments revert to the people of Bahá, who do not speak except by His permission and do not judge except according to what God has decreed in this Tablet. They are the champions of victory between the heavens and the earth, to use these resources as specified in the Book by the Mighty, the Generous One.</w:t>
      </w:r>
    </w:p>
    <w:p w14:paraId="3A619EFB" w14:textId="77777777" w:rsidR="00D13072" w:rsidRDefault="00000000">
      <w:pPr>
        <w:pStyle w:val="BodyText"/>
      </w:pPr>
      <w:r>
        <w:t>43 Do not despair in calamities, nor rejoice excessively in happiness. Seek a state between the two: to be mindful and aware of what may come to pass in the end. Thus does the All-Knowing, the All-Informed counsel you.</w:t>
      </w:r>
    </w:p>
    <w:p w14:paraId="4E1CC3EC" w14:textId="77777777" w:rsidR="00D13072" w:rsidRDefault="00000000">
      <w:pPr>
        <w:pStyle w:val="BodyText"/>
      </w:pPr>
      <w:r>
        <w:t>44 Do not shave your heads; God has adorned them with hair, and in this are signs for those who consider the natural order established by the Lord of creation. Indeed, He is the Mighty, the Wise. It is not proper to let it grow beyond the limits of the ears. This is what the Lord of all beings has decreed.</w:t>
      </w:r>
    </w:p>
    <w:p w14:paraId="40950C2D" w14:textId="77777777" w:rsidR="00D13072" w:rsidRDefault="00000000">
      <w:pPr>
        <w:pStyle w:val="BodyText"/>
      </w:pPr>
      <w:r>
        <w:t>45 It has been decreed that the punishment for a thief is banishment and imprisonment. Upon a third offense, a mark should be placed on the thief’s forehead so that they may be recognized and not accepted in the cities and lands of God. Beware that compassion does not prevent you from carrying out the laws of God. Act according to what you have been commanded by a compassionate and merciful Lord. We have nurtured you with the whips of wisdom and laws for your own protection and the elevation of your station, just as parents nurture their children. By My life, if you knew what We intended for you with Our sacred commandments, you would sacrifice your lives for this holy, exalted, and mighty Cause.</w:t>
      </w:r>
    </w:p>
    <w:p w14:paraId="3100F337" w14:textId="77777777" w:rsidR="00D13072" w:rsidRDefault="00000000">
      <w:pPr>
        <w:pStyle w:val="BodyText"/>
      </w:pPr>
      <w:r>
        <w:t>46 Whoever wishes to use vessels of gold and silver, there is no harm in it. However, beware lest your hands immerse into dishes and plates without grace; take what is closest to refinement. He desires to see you adorned with the manners of the people of Paradise in His supreme, invincible dominion. Uphold refinement in all matters so that eyes do not fall upon what is displeasing to your souls and to the inhabitants of Paradise. Whoever disregards this, his action is nullified immediately; but if he has a valid excuse, God will forgive him. Indeed, He is the Mighty, the Generous.</w:t>
      </w:r>
    </w:p>
    <w:p w14:paraId="0C7F48CB" w14:textId="77777777" w:rsidR="00D13072" w:rsidRDefault="00000000">
      <w:pPr>
        <w:pStyle w:val="BodyText"/>
      </w:pPr>
      <w:r>
        <w:t>47 There is no partner for the Source of the Cause in the greatest infallibility; He is the Manifestation who does what He wills in the Kingdom of creation. God has reserved this station for Himself, and no one else has been given a share in this mighty, exalted matter. This is the decree of God, which was hidden behind the veils of mystery. We have revealed it in this manifestation, and with it, We have torn the veil of those who did not understand the decree of the Book and were among the heedless.</w:t>
      </w:r>
    </w:p>
    <w:p w14:paraId="0A1855FC" w14:textId="77777777" w:rsidR="00D13072" w:rsidRDefault="00000000">
      <w:pPr>
        <w:pStyle w:val="BodyText"/>
      </w:pPr>
      <w:r>
        <w:lastRenderedPageBreak/>
        <w:t>48 It is enjoined upon every father to educate his son and daughter in learning and writing, and also in what has been prescribed in the Tablet. If he fails to do so, the trustees are to take from him whatever is necessary for their education, provided he is wealthy. Otherwise, the matter is to be referred to the House of Justice. We have made it a refuge for the poor and needy. Whoever educates his son, or any child, it is as though he has educated one of My own children. Upon him be My glory, My loving-kindness, and My mercy that has preceded the worlds.</w:t>
      </w:r>
    </w:p>
    <w:p w14:paraId="62A76DE6" w14:textId="77777777" w:rsidR="00D13072" w:rsidRDefault="00000000">
      <w:pPr>
        <w:pStyle w:val="BodyText"/>
      </w:pPr>
      <w:r>
        <w:t>49 God has decreed that for every man and woman who commits adultery, a fine must be paid to the House of Justice, amounting to nine mithqáls of gold. If they repeat the offense, the penalty is doubled. This is the decree of the Lord of Names for the first and second offenses. For a third offense, they are subjected to a humiliating punishment. Whoever is afflicted by sin should repent and turn back to God. He forgives whom He wills and is not questioned about what He wills, for He is the All-Forgiving, the Mighty, the Praiseworthy.</w:t>
      </w:r>
    </w:p>
    <w:p w14:paraId="4C300A17" w14:textId="77777777" w:rsidR="00D13072" w:rsidRDefault="00000000">
      <w:pPr>
        <w:pStyle w:val="BodyText"/>
      </w:pPr>
      <w:r>
        <w:t>50 Beware lest the splendors of majesty prevent you from the pure and flowing waters of this clear stream. Take the cups of prosperity in this morning in the name of the Creator of the dawn, and then drink with the remembrance of His mighty and wondrous Name.</w:t>
      </w:r>
    </w:p>
    <w:p w14:paraId="69FFDFA8" w14:textId="77777777" w:rsidR="00D13072" w:rsidRDefault="00000000">
      <w:pPr>
        <w:pStyle w:val="Heading2"/>
      </w:pPr>
      <w:bookmarkStart w:id="592" w:name="verses-51-60-1"/>
      <w:bookmarkEnd w:id="591"/>
      <w:r>
        <w:t>Verses 51-60</w:t>
      </w:r>
    </w:p>
    <w:p w14:paraId="18341EEE" w14:textId="77777777" w:rsidR="00D13072" w:rsidRDefault="00000000">
      <w:pPr>
        <w:pStyle w:val="FirstParagraph"/>
      </w:pPr>
      <w:r>
        <w:t>51 We have permitted you to listen to music and melodies. However, beware that your listening does not lead you away from the path of dignity and reverence. Rejoice in the joy of My Greatest Name, by which hearts are enraptured and the minds of the near ones are attracted. We have made it a ladder for the ascent of souls to the highest horizon. Do not make it the wings of self and desire. I seek refuge in God that you may not be among the ignorant.</w:t>
      </w:r>
    </w:p>
    <w:p w14:paraId="22933D58" w14:textId="77777777" w:rsidR="00D13072" w:rsidRDefault="00000000">
      <w:pPr>
        <w:pStyle w:val="BodyText"/>
      </w:pPr>
      <w:r>
        <w:t>52 We have allocated one-third of all blood money (diyah) to the Seat of Justice, and We counsel its members to dispense it with absolute justice, to spend what has accumulated with them on what they have been commanded by the All-Knowing, the All-Wise. O men of justice, be shepherds of the sheep of God in His dominion, and protect them from the wolves who have appeared in garments, just as you would protect your own children. Thus does the trustworthy Counselor advise you.</w:t>
      </w:r>
    </w:p>
    <w:p w14:paraId="05A52B3E" w14:textId="77777777" w:rsidR="00D13072" w:rsidRDefault="00000000">
      <w:pPr>
        <w:pStyle w:val="BodyText"/>
      </w:pPr>
      <w:r>
        <w:t>53 If you differ on any matter, refer it to God as long as the sun is shining from this heaven. And when it sets, refer to what has been revealed from Him, for it is sufficient for the peoples of the world.</w:t>
      </w:r>
    </w:p>
    <w:p w14:paraId="2C78ADEF" w14:textId="77777777" w:rsidR="00D13072" w:rsidRDefault="00000000">
      <w:pPr>
        <w:pStyle w:val="BodyText"/>
      </w:pPr>
      <w:r>
        <w:t>Say: O people, do not let turmoil overtake you if the kingdom of My manifestation disappears and the waves of the sea of My utterance become still. In My appearance, there is wisdom, and in My concealment, there is another wisdom known only to God, the One, the All-Knowing. We behold you from Our most glorious horizon, and We shall aid anyone who rises to assist My Cause with the hosts of the celestial realm and a company of the nearest angels.</w:t>
      </w:r>
    </w:p>
    <w:p w14:paraId="2CB57D72" w14:textId="77777777" w:rsidR="00D13072" w:rsidRDefault="00000000">
      <w:pPr>
        <w:pStyle w:val="BodyText"/>
      </w:pPr>
      <w:r>
        <w:t xml:space="preserve">54 O people of the earth! By the truth of God, rivers of fresh and pure water have gushed forth from the stones due to the sweetness of the utterance of your Lord, the Chosen One, yet you remain heedless. Abandon what you possess and soar with the wings of detachment above the realm of creation. Thus </w:t>
      </w:r>
      <w:r>
        <w:lastRenderedPageBreak/>
        <w:t>does the Lord of innovation command you, He who, with the movement of His Pen, has turned the worlds upside down.</w:t>
      </w:r>
    </w:p>
    <w:p w14:paraId="499A4D2A" w14:textId="77777777" w:rsidR="00D13072" w:rsidRDefault="00000000">
      <w:pPr>
        <w:pStyle w:val="BodyText"/>
      </w:pPr>
      <w:r>
        <w:t>55 Do you know from which horizon your most glorious Lord calls you? And have you realized by which Pen your Lord, the Possessor of all names, commands you? No, by My life! If you knew, you would abandon the world, turning with your hearts towards the Beloved, and the vibration of the Word would seize you in such a manner that the greater world would tremble, let alone this lesser world. Thus, from the heaven of My bounty, the showers of My grace have poured down as a favor from Me, so that you may be among the thankful.</w:t>
      </w:r>
    </w:p>
    <w:p w14:paraId="3F8F1A6D" w14:textId="77777777" w:rsidR="00D13072" w:rsidRDefault="00000000">
      <w:pPr>
        <w:pStyle w:val="BodyText"/>
      </w:pPr>
      <w:r>
        <w:t>56 As for injuries to the head and body, their rulings vary according to their severity, and the Judge (or the All-Knowing One) has prescribed a specific compensation (diyah) for each level. Indeed, He is the Mighty, the Exalted Judge. If We so wish, We could detail them with justice, as a promise from Us. Verily, He is the Fulfiller, the Most High.</w:t>
      </w:r>
    </w:p>
    <w:p w14:paraId="6FF59D17" w14:textId="77777777" w:rsidR="00D13072" w:rsidRDefault="00000000">
      <w:pPr>
        <w:pStyle w:val="BodyText"/>
      </w:pPr>
      <w:r>
        <w:t>57 Hospitality has been prescribed for you once each month, even if it is only with water. God has desired to bring hearts together, even through the means of heaven and earth.</w:t>
      </w:r>
    </w:p>
    <w:p w14:paraId="3C985EDC" w14:textId="77777777" w:rsidR="00D13072" w:rsidRDefault="00000000">
      <w:pPr>
        <w:pStyle w:val="BodyText"/>
      </w:pPr>
      <w:r>
        <w:t>58 Beware lest the affairs of the self and desire cause division among you. Be like the fingers of one hand and the limbs of one body. Thus does the Pen of Revelation counsel you, if you are of those who believe with certainty.</w:t>
      </w:r>
    </w:p>
    <w:p w14:paraId="3C7C0027" w14:textId="77777777" w:rsidR="00D13072" w:rsidRDefault="00000000">
      <w:pPr>
        <w:pStyle w:val="BodyText"/>
      </w:pPr>
      <w:r>
        <w:t>59 Behold the mercy and grace of God. He commands you that which benefits you, though He is independent of all the worlds. Your evil deeds do not harm Us, just as your good deeds do not benefit Us. We call you only for the sake of God; this is witnessed by every discerning, clear-sighted one.</w:t>
      </w:r>
    </w:p>
    <w:p w14:paraId="7C1EB706" w14:textId="77777777" w:rsidR="00D13072" w:rsidRDefault="00000000">
      <w:pPr>
        <w:pStyle w:val="BodyText"/>
      </w:pPr>
      <w:r>
        <w:t>60 If you send out hunting animals to catch prey, mention the name of God, and what they catch for you is permissible, even if you find it dead. Indeed, He is the All-Knowing, the All-Informed. Beware that you do not act excessively in this matter. Be on the path of justice and fairness in all things. Thus does the Source of Revelation command you, if you are among those who understand.</w:t>
      </w:r>
    </w:p>
    <w:p w14:paraId="41605FBC" w14:textId="77777777" w:rsidR="00D13072" w:rsidRDefault="00000000">
      <w:pPr>
        <w:pStyle w:val="Heading2"/>
      </w:pPr>
      <w:bookmarkStart w:id="593" w:name="verses-61-70-1"/>
      <w:bookmarkEnd w:id="592"/>
      <w:r>
        <w:t>Verses 61-70</w:t>
      </w:r>
    </w:p>
    <w:p w14:paraId="29458132" w14:textId="77777777" w:rsidR="00D13072" w:rsidRDefault="00000000">
      <w:pPr>
        <w:pStyle w:val="FirstParagraph"/>
      </w:pPr>
      <w:r>
        <w:t>61 God has commanded you to show love and kindness to your kindred, but He has not ordained for them any right to the wealth of the people. Indeed, He is the One Who is independent of all the worlds.</w:t>
      </w:r>
    </w:p>
    <w:p w14:paraId="6A7A2318" w14:textId="77777777" w:rsidR="00D13072" w:rsidRDefault="00000000">
      <w:pPr>
        <w:pStyle w:val="BodyText"/>
      </w:pPr>
      <w:r>
        <w:t>62 Whoever deliberately burns a house, burn him; and whoever intentionally kills a person, kill him. Take the laws of God with the hands of power and might, and abandon the ways of the ignorant. However, if you decide to imprison them for life, there is no harm in this according to the Book. Indeed, He is the Judge over what He wills.</w:t>
      </w:r>
    </w:p>
    <w:p w14:paraId="6AA137F1" w14:textId="77777777" w:rsidR="00D13072" w:rsidRDefault="00000000">
      <w:pPr>
        <w:pStyle w:val="BodyText"/>
      </w:pPr>
      <w:r>
        <w:t>63 God has enjoined upon you marriage. Beware that you do not exceed two wives. He who is content with one maid will ensure his own tranquility and hers as well. There is no harm for the one who chooses a virgin for his service. Thus has the matter been recorded by the Pen of Revelation in truth. Marry, O people, so that there may appear from you those who will remember Me among My servants. This is My commandment to you; take it as an aid for yourselves.</w:t>
      </w:r>
    </w:p>
    <w:p w14:paraId="45EC0BCA" w14:textId="77777777" w:rsidR="00D13072" w:rsidRDefault="00000000">
      <w:pPr>
        <w:pStyle w:val="BodyText"/>
      </w:pPr>
      <w:r>
        <w:lastRenderedPageBreak/>
        <w:t>64 O people of creation! Do not follow your own selves, for they incite to oppression and lewdness. Follow the Lord of all things, who commands you to righteousness and piety. Indeed, He is independent of all the worlds. Beware that you do not corrupt the earth after it has been reformed, and whoever causes corruption is not of Us, and We are clear of him. Thus has the matter been revealed from the heaven of Revelation in truth.</w:t>
      </w:r>
    </w:p>
    <w:p w14:paraId="0B8D2C29" w14:textId="77777777" w:rsidR="00D13072" w:rsidRDefault="00000000">
      <w:pPr>
        <w:pStyle w:val="BodyText"/>
      </w:pPr>
      <w:r>
        <w:t>65 It has been stipulated in the Bayán that marriage should be by the consent of both parties. However, We, desiring love, affection, and unity among the servants, have attached it to the permission of the parents, that no discord or resentment may arise between them. We have other purposes in this as well. Thus has the matter been decreed.</w:t>
      </w:r>
    </w:p>
    <w:p w14:paraId="41E3EA53" w14:textId="77777777" w:rsidR="00D13072" w:rsidRDefault="00000000">
      <w:pPr>
        <w:pStyle w:val="BodyText"/>
      </w:pPr>
      <w:r>
        <w:t>66 Marriage is not consummated without the payment of a dowry. It has been ordained that in the cities, the dowry shall be nineteen mithqáls of pure gold, and in the villages, silver. Whoever wishes to give more is forbidden to exceed ninety-five mithqáls. Thus has the matter been inscribed with glory. He who is content with the first option is better off, according to the Book. God enriches whom He wills through the means of heaven and earth, and God has power over all things.</w:t>
      </w:r>
    </w:p>
    <w:p w14:paraId="5FA14C4A" w14:textId="77777777" w:rsidR="00D13072" w:rsidRDefault="00000000">
      <w:pPr>
        <w:pStyle w:val="BodyText"/>
      </w:pPr>
      <w:r>
        <w:t>67 God has ordained that any servant who wishes to leave his homeland must set a specific time with his spouse for his return, in whatever duration he desires. If he returns and fulfills his promise, he has followed the command of his Lord and is among the righteous, as recorded by the Pen of Command. However, if he has a genuine excuse, he should inform his wife and make every effort to return to her. If neither of these conditions is met, she is to wait for a period of nine months. After the completion of this period, she is free to choose another husband, but if she chooses to remain patient, God loves those who are patient.</w:t>
      </w:r>
    </w:p>
    <w:p w14:paraId="49F8A06D" w14:textId="77777777" w:rsidR="00D13072" w:rsidRDefault="00000000">
      <w:pPr>
        <w:pStyle w:val="BodyText"/>
      </w:pPr>
      <w:r>
        <w:t>Follow My commandments and do not follow every polytheist who has been sinful in the Book. If news of the husband reaches her during her waiting period, she may resume the marriage if she so desires, for God seeks to reconcile matters between His servants. Beware of engaging in actions that create enmity between you, for thus has the matter been decreed, and the promise fulfilled.</w:t>
      </w:r>
    </w:p>
    <w:p w14:paraId="622F64DD" w14:textId="77777777" w:rsidR="00D13072" w:rsidRDefault="00000000">
      <w:pPr>
        <w:pStyle w:val="BodyText"/>
      </w:pPr>
      <w:r>
        <w:t>If news of the husband’s death or murder reaches her, confirmed by widespread report or by two just witnesses, she is to remain in the house for a specified period. After this time has passed, she is free to make her own choice in what she wishes. This is the command issued by the One who is firm in His decree.</w:t>
      </w:r>
    </w:p>
    <w:p w14:paraId="4F3D685F" w14:textId="77777777" w:rsidR="00D13072" w:rsidRDefault="00000000">
      <w:pPr>
        <w:pStyle w:val="BodyText"/>
      </w:pPr>
      <w:r>
        <w:t>68 If discord or aversion arises between them, the husband is not permitted to divorce her immediately. Instead, he is to be patient for a full year, hoping that the fragrance of love may once again emanate between them. If, at the end of the year, no such fragrance has emerged, then divorce is permissible, for God is wise in all things. God has forbidden you from divorcing more than three times, as a bounty from Him, so that you may be among the grateful. This has been inscribed in the Tablet by the Pen of Command. The one who divorces has the option to reconcile within one month with mutual love and consent, as long as she has not taken another husband. If she has, the separation becomes final, and a new union is required to restore the relationship. Thus has the matter been decreed by the Source of Beauty in the Tablet of Glory, inscribed with honor.</w:t>
      </w:r>
    </w:p>
    <w:p w14:paraId="01D9E88C" w14:textId="77777777" w:rsidR="00D13072" w:rsidRDefault="00000000">
      <w:pPr>
        <w:pStyle w:val="BodyText"/>
      </w:pPr>
      <w:r>
        <w:lastRenderedPageBreak/>
        <w:t>69 “And if a man travels and his wife travels with him, and then discord arises between them, he must provide her with a full year’s allowance and return her to the place from which she departed, or entrust her to the care of a trustworthy person along with what she needs for the journey to take her to her destination. Verily, your Lord decrees as He wills, with a power that encompasses all things.”</w:t>
      </w:r>
    </w:p>
    <w:p w14:paraId="1FBAE2C8" w14:textId="77777777" w:rsidR="00D13072" w:rsidRDefault="00000000">
      <w:pPr>
        <w:pStyle w:val="BodyText"/>
      </w:pPr>
      <w:r>
        <w:t>70 “And the one who is divorced for proven misconduct shall have no allowance during her waiting period. Thus has the Orb of the Cause shone forth from the horizon of justice. Verily, God loves unity and concord and abhors separation and divorce. Associate, O people, with each other in the spirit of joy and fragrance. By My life! All that exists shall perish, and what will endure is righteous deeds. God is witness to what I say. O My servants! Reconcile your differences and then heed the counsel of the Most Exalted Pen. Do not follow a tyrannical and wretched one.”</w:t>
      </w:r>
    </w:p>
    <w:p w14:paraId="5F9AD4AB" w14:textId="77777777" w:rsidR="00D13072" w:rsidRDefault="00000000">
      <w:pPr>
        <w:pStyle w:val="Heading2"/>
      </w:pPr>
      <w:bookmarkStart w:id="594" w:name="verses-71-80-1"/>
      <w:bookmarkEnd w:id="593"/>
      <w:r>
        <w:t>Verses 71-80</w:t>
      </w:r>
    </w:p>
    <w:p w14:paraId="51DD95F0" w14:textId="77777777" w:rsidR="00D13072" w:rsidRDefault="00000000">
      <w:pPr>
        <w:pStyle w:val="FirstParagraph"/>
      </w:pPr>
      <w:r>
        <w:t>71 Beware lest the world deceive you as it has deceived those before you. Follow the limits and laws of God, and then walk this path which has been extended in truth. Verily, those who abandon oppression and wrongdoing and embrace piety, they are among the best of creation in the sight of God. The hosts of the celestial realm and those who dwell in this station, exalted in the name of God, remember them.</w:t>
      </w:r>
    </w:p>
    <w:p w14:paraId="3CCDEEA8" w14:textId="77777777" w:rsidR="00D13072" w:rsidRDefault="00000000">
      <w:pPr>
        <w:pStyle w:val="BodyText"/>
      </w:pPr>
      <w:r>
        <w:t>72 It has been forbidden to sell maidservants and servants. No one is permitted to buy a servant, as decreed in the Tablet of God. Thus the matter has been inscribed by the Pen of Justice with grace. No one should boast over another, for all are servants and signs that there is no God but Him. He has been wise in all things.</w:t>
      </w:r>
    </w:p>
    <w:p w14:paraId="43496E09" w14:textId="77777777" w:rsidR="00D13072" w:rsidRDefault="00000000">
      <w:pPr>
        <w:pStyle w:val="BodyText"/>
      </w:pPr>
      <w:r>
        <w:t>73 Adorn yourselves with the ornament of deeds, for whoever has succeeded in acting to attain His good pleasure is indeed among the people of glory and is remembered at the Throne. Support the Lord of Creation through good deeds, and then through wisdom and eloquence. Thus have you been commanded in most of the Tablets by the All-Merciful, for He is fully aware of what I say. Let no one object to another, nor take one life for another. This is what you have been forbidden in the Book, veiled in the pavilion of might. Will you kill whom God has brought to life with a spirit from Him? This is a grievous wrong in the sight of the Throne. Fear God, and do not destroy what God has built with the hands of oppression and tyranny. Then take the path to the Truth. When the armies of knowledge appeared with the banners of expression, the tribes of religions were vanquished, except for those who desired to drink from the Kawthar of life in a paradise that came from the essence of the Exalted One.</w:t>
      </w:r>
    </w:p>
    <w:p w14:paraId="730F224A" w14:textId="77777777" w:rsidR="00D13072" w:rsidRDefault="00000000">
      <w:pPr>
        <w:pStyle w:val="BodyText"/>
      </w:pPr>
      <w:r>
        <w:t>74 God has decreed purity for the water of semen as a mercy from Him to humanity. Thank Him with joy and spiritual fragrance, and do not follow those who are far from the Source of closeness. Rise up to serve the Cause in all conditions, for He strengthens you with a power that encompasses the world. Hold fast to the cord of cleanliness so that no traces of dirt are seen on your garments. This is the decree of the One who is more subtle than all subtlety. And for those who have an excuse, there is no blame upon them; He is indeed the Forgiving, the Merciful. Purify every disliked thing with water that has not changed in its essential properties. Beware of using water that has been altered by air or any other substance. Be an element of refinement among humanity. This is what your Lord, the Mighty, the Wise, has willed for you.</w:t>
      </w:r>
    </w:p>
    <w:p w14:paraId="26A3549D" w14:textId="77777777" w:rsidR="00D13072" w:rsidRDefault="00000000">
      <w:pPr>
        <w:pStyle w:val="BodyText"/>
      </w:pPr>
      <w:r>
        <w:lastRenderedPageBreak/>
        <w:t>75 And likewise, God has removed the law of impurity from all things and from other religions as a gift from God. Indeed, He is the Forgiving, the Generous. All things have been immersed in the ocean of purity from the first day of Ridván, when We manifested to those in existence with Our most beautiful names and highest attributes. This is from My bounty which has encompassed the worlds, so that you may associate with the followers of other religions and proclaim the Cause of your Lord, the Merciful. This is the crown of deeds, if you are among those who know.</w:t>
      </w:r>
    </w:p>
    <w:p w14:paraId="62F1DBE2" w14:textId="77777777" w:rsidR="00D13072" w:rsidRDefault="00000000">
      <w:pPr>
        <w:pStyle w:val="BodyText"/>
      </w:pPr>
      <w:r>
        <w:t>76 And He has decreed the utmost refinement and the washing of what has been covered by dust, and how much more so of encrusted dirt and filth beneath it. Fear God and be among the purified. The one who sees dirt on his garment, his prayer does not ascend to God, and the hosts on high distance themselves from him. Use rosewater, then pure perfume; this is what God has loved from the beginning that has no beginning, so that there may exude from you the fragrance your Lord, the Mighty, the Wise, has desired.</w:t>
      </w:r>
    </w:p>
    <w:p w14:paraId="738D4690" w14:textId="77777777" w:rsidR="00D13072" w:rsidRDefault="00000000">
      <w:pPr>
        <w:pStyle w:val="BodyText"/>
      </w:pPr>
      <w:r>
        <w:t>77 God has forgiven you what was revealed in the Bayán regarding the obliteration of books, and has permitted you to read from sciences that benefit you, not those that lead to disputes in words. This is better for you if you are of those who understand.</w:t>
      </w:r>
    </w:p>
    <w:p w14:paraId="0DD8FDDF" w14:textId="77777777" w:rsidR="00D13072" w:rsidRDefault="00000000">
      <w:pPr>
        <w:pStyle w:val="BodyText"/>
      </w:pPr>
      <w:r>
        <w:t>78 O assembly of kings! The Sovereign has come, and the kingdom belongs to God, the All-Possessing, the Almighty, the Ever-Abiding. Worship none but God and turn with radiant hearts toward the countenance of your Lord, the Lord of Names. This is a command that surpasses whatever you possess, if you but knew.</w:t>
      </w:r>
    </w:p>
    <w:p w14:paraId="58901BB8" w14:textId="77777777" w:rsidR="00D13072" w:rsidRDefault="00000000">
      <w:pPr>
        <w:pStyle w:val="BodyText"/>
      </w:pPr>
      <w:r>
        <w:t>79 Indeed, We see you rejoice in what you have gathered for others and deprive yourselves of the worlds that none but the Preserved Tablet can reckon. Wealth has occupied you from the ultimate end—this is not befitting for you, if you but knew. Purify your hearts from the stench of the world, hastening toward the Kingdom of your Lord, the Creator of earth and heaven, by whom the earthquakes appeared and the tribes lamented, except for those who cast aside the world and took what was commanded in the Hidden Tablet.</w:t>
      </w:r>
    </w:p>
    <w:p w14:paraId="2B84352A" w14:textId="77777777" w:rsidR="00D13072" w:rsidRDefault="00000000">
      <w:pPr>
        <w:pStyle w:val="BodyText"/>
      </w:pPr>
      <w:r>
        <w:t>80 This is the Day on which Moses attained the lights of the Ancient One and drank the pure waters of reunion from this cup, by which the seas were set aflame. Say: By the truth of God, Mount Sinai circles around the Source of the Revelation, and the Spirit calls from the Kingdom: “Come, O sons of vanity!” This is the Day on which the hosts of God hastened in longing to meet Him, and Zion cried out: “The promise has been fulfilled, and that which was written in the Tablets of God, the Exalted, the Almighty, the Beloved, has appeared.”</w:t>
      </w:r>
    </w:p>
    <w:p w14:paraId="09F86580" w14:textId="77777777" w:rsidR="00D13072" w:rsidRDefault="00000000">
      <w:pPr>
        <w:pStyle w:val="Heading2"/>
      </w:pPr>
      <w:bookmarkStart w:id="595" w:name="verses-81-90-1"/>
      <w:bookmarkEnd w:id="594"/>
      <w:r>
        <w:t>Verses 81-90</w:t>
      </w:r>
    </w:p>
    <w:p w14:paraId="195A9FCB" w14:textId="77777777" w:rsidR="00D13072" w:rsidRDefault="00000000">
      <w:pPr>
        <w:pStyle w:val="FirstParagraph"/>
      </w:pPr>
      <w:r>
        <w:t>81 O assembly of kings! The Most Great Law has been revealed in the Most Luminous Station, and every hidden matter has been made manifest by the Lord of Decree. By Him, the Hour has come, and the moon has been cleft asunder, and every irrevocable matter has been clearly distinguished.</w:t>
      </w:r>
    </w:p>
    <w:p w14:paraId="44B0DC61" w14:textId="77777777" w:rsidR="00D13072" w:rsidRDefault="00000000">
      <w:pPr>
        <w:pStyle w:val="BodyText"/>
      </w:pPr>
      <w:r>
        <w:t xml:space="preserve">82 O assembly of kings! You are but vassals; the Sovereign has appeared in the most glorious attire and calls you to His own Self, the All-Possessing, the Ever-Abiding. Beware lest pride prevent you from the </w:t>
      </w:r>
      <w:r>
        <w:lastRenderedPageBreak/>
        <w:t>Day-Spring of Revelation, or the world veil you from the Creator of the heavens. Rise to serve the Purpose for which you were created by a word from Him, and He has made you manifestations of power over what has been and what will be.</w:t>
      </w:r>
    </w:p>
    <w:p w14:paraId="50034077" w14:textId="77777777" w:rsidR="00D13072" w:rsidRDefault="00000000">
      <w:pPr>
        <w:pStyle w:val="BodyText"/>
      </w:pPr>
      <w:r>
        <w:t>83 By God, We do not desire to rule over your kingdoms; rather, We have come to rule over hearts, for they are the place of Bahá’s vision. The Kingdom of Names bears witness to this, if only you understood. Whoever follows his Lord has turned away from the entire world—how much more from this glorious station! Leave your houses and turn toward the Kingdom; this will benefit you in both this world and the next. The Sovereign of Power bears witness to this, if only you knew.</w:t>
      </w:r>
    </w:p>
    <w:p w14:paraId="27CCFD28" w14:textId="77777777" w:rsidR="00D13072" w:rsidRDefault="00000000">
      <w:pPr>
        <w:pStyle w:val="BodyText"/>
      </w:pPr>
      <w:r>
        <w:t>84 Blessed is the king who arises to support My Cause in My kingdom and detaches himself from all else. He is one of the people of the Crimson Ark, which God has made for the people of Bahá. It is fitting for everyone to honor, revere, and assist him, that he may conquer cities with the keys of My Name, the One Who rules over all in the realms of the unseen and the seen. He is as the sight of mankind, the most radiant crown upon the brow of creation, and the head of generosity for the body of the world. Support him, O people of Bahá, with wealth and lives.</w:t>
      </w:r>
    </w:p>
    <w:p w14:paraId="7E18BEE5" w14:textId="77777777" w:rsidR="00D13072" w:rsidRDefault="00000000">
      <w:pPr>
        <w:pStyle w:val="BodyText"/>
      </w:pPr>
      <w:r>
        <w:t>85 O King of Austria! The Dawning-Place of the Light of Divine Unity was in the prison of ’Akká when you visited the Al-Aqsa Mosque. You passed by and did not inquire about Him, even though with Him every house was exalted and every lofty gate was opened. We made Him the Object of the world’s direction for My remembrance, yet you rejected the One remembered when He appeared with the Kingdom of God, your Lord and the Lord of the worlds. We were with you in all conditions and found you clinging to the branch, heedless of the root. Your Lord bears witness to what I say. Our hearts were grieved as We saw you turning to My name but unaware of Me before your face. Open your eyes that you may behold this noble scene and recognize the One you call upon in the nights and days, and see the light shining from this radiant horizon.</w:t>
      </w:r>
    </w:p>
    <w:p w14:paraId="16604F74" w14:textId="77777777" w:rsidR="00D13072" w:rsidRDefault="00000000">
      <w:pPr>
        <w:pStyle w:val="BodyText"/>
      </w:pPr>
      <w:r>
        <w:t>86 Say: O King of Berlin! Hear the call from this manifest Temple: There is no God but Me, the Everlasting, the Ancient. Let not pride veil you from the Dawn of Revelation, nor desire hinder you from the Lord of the Throne and of earth. Thus does the Most Exalted Pen counsel you, for He is the Gracious, the Generous. Recall one greater than you in station and mightier than you in rank; where is he now, and what does he possess? Be alert and do not be among the heedless. He cast behind him the Tablet of God when We informed him of the armies of the oppressors that had come against Us. Thus, humiliation overtook him from all sides until he returned to dust in great loss. O King, reflect on him and on others like him who dominated the lands and ruled over the people. The Merciful brought them down from their palaces to their graves. Take heed and be among those who remember.</w:t>
      </w:r>
    </w:p>
    <w:p w14:paraId="07D4DD27" w14:textId="77777777" w:rsidR="00D13072" w:rsidRDefault="00000000">
      <w:pPr>
        <w:pStyle w:val="BodyText"/>
      </w:pPr>
      <w:r>
        <w:t>87 We desire nothing from you; We only counsel you for the sake of God, and We endure with patience that which has befallen Us from you, O assembly of kings.</w:t>
      </w:r>
    </w:p>
    <w:p w14:paraId="0C34C3A3" w14:textId="77777777" w:rsidR="00D13072" w:rsidRDefault="00000000">
      <w:pPr>
        <w:pStyle w:val="BodyText"/>
      </w:pPr>
      <w:r>
        <w:t xml:space="preserve">88 O Kings of America and Presidents of the Republics therein! Hearken to that which the Dove is warbling on the Branch of Eternity: There is no God but Me, the Ever-Abiding, the Forgiving, the Generous. Adorn the temple of dominion with the raiment of justice and piety, and its head with the crown of the remembrance of your Lord, the Creator of the heavens. Thus does the Dawning-Place of </w:t>
      </w:r>
      <w:r>
        <w:lastRenderedPageBreak/>
        <w:t>Names command you, from One Who is All-Knowing, All-Wise. The Promised One has appeared in this glorious station, by which the lips of existence have smiled in the seen and unseen. Seize the Day of God, for meeting Him is better for you than all that the sun shines upon, if you are of those who understand.</w:t>
      </w:r>
    </w:p>
    <w:p w14:paraId="5F420CF8" w14:textId="77777777" w:rsidR="00D13072" w:rsidRDefault="00000000">
      <w:pPr>
        <w:pStyle w:val="BodyText"/>
      </w:pPr>
      <w:r>
        <w:t>O assembly of rulers! Hear the call that has been raised from the Dawning-Place of Grandeur: There is no God but Me, the Speaker, the All-Knowing. Heal the broken with the hands of justice, and crush the oppressor who is whole with the scourge of the commandments of your Lord, the Ordainer, the Wise.</w:t>
      </w:r>
    </w:p>
    <w:p w14:paraId="03F86E40" w14:textId="77777777" w:rsidR="00D13072" w:rsidRDefault="00000000">
      <w:pPr>
        <w:pStyle w:val="BodyText"/>
      </w:pPr>
      <w:r>
        <w:t>89 O company of Rome! We hear among you the sound of the owl. Has the intoxication of desire seized you, or are you among the heedless? O point situated on the shore of the two seas! The throne of oppression has been established upon you, and the fire of hatred has been ignited within you to such an extent that it has caused lamentation in the Concourse on high and those who circle around the exalted Throne. We see within you the ignorant ruling over the wise, and darkness boasting over the light, while you are in manifest delusion. Your outward adornment has deceived you. By the Lord of creation! It will perish, and the daughters and widows, and the tribes among you, shall weep. Thus does the All-Knowing, the All-Informed give you tidings.</w:t>
      </w:r>
    </w:p>
    <w:p w14:paraId="6CAA2CCB" w14:textId="77777777" w:rsidR="00D13072" w:rsidRDefault="00000000">
      <w:pPr>
        <w:pStyle w:val="BodyText"/>
      </w:pPr>
      <w:r>
        <w:t>90 O banks of the River Rhine! We have seen you covered with blood, as the swords of retribution were drawn against you, and again you shall have it.</w:t>
      </w:r>
    </w:p>
    <w:p w14:paraId="578553A4" w14:textId="77777777" w:rsidR="00D13072" w:rsidRDefault="00000000">
      <w:pPr>
        <w:pStyle w:val="BodyText"/>
      </w:pPr>
      <w:r>
        <w:t>We hear the lamentation of Berlin, though she is now in manifest glory.</w:t>
      </w:r>
    </w:p>
    <w:p w14:paraId="30E6A9FF" w14:textId="77777777" w:rsidR="00D13072" w:rsidRDefault="00000000">
      <w:pPr>
        <w:pStyle w:val="Heading2"/>
      </w:pPr>
      <w:bookmarkStart w:id="596" w:name="verses-91-100-1"/>
      <w:bookmarkEnd w:id="595"/>
      <w:r>
        <w:t>Verses 91-100</w:t>
      </w:r>
    </w:p>
    <w:p w14:paraId="1C14794D" w14:textId="77777777" w:rsidR="00D13072" w:rsidRDefault="00000000">
      <w:pPr>
        <w:pStyle w:val="FirstParagraph"/>
      </w:pPr>
      <w:r>
        <w:t>91 O Land of Ṭ, do not grieve over anything, for God has made you the source of the world’s joy. Should He so will, He may bless your throne with one who will rule with justice and gather the scattered sheep of God from the wolves. He shall greet the people of Bahá with joy and gladness. Verily, he is of the essence of creation before the True One. Upon him rest the glory of God and the glory of those in the Kingdom of Command at all times.</w:t>
      </w:r>
    </w:p>
    <w:p w14:paraId="587E3465" w14:textId="77777777" w:rsidR="00D13072" w:rsidRDefault="00000000">
      <w:pPr>
        <w:pStyle w:val="BodyText"/>
      </w:pPr>
      <w:r>
        <w:t>92 Rejoice in that God has made you the horizon of light, for in you was born the Dawn of Manifestation, and you were named with this name by which the light of grace shone forth and the heavens and the earth were illumined.</w:t>
      </w:r>
    </w:p>
    <w:p w14:paraId="7CACF415" w14:textId="77777777" w:rsidR="00D13072" w:rsidRDefault="00000000">
      <w:pPr>
        <w:pStyle w:val="BodyText"/>
      </w:pPr>
      <w:r>
        <w:t>93 Things will be overturned within you, and the masses shall pass judgment upon you. Verily, your Lord is the All-Knowing, the All-Encompassing. Be at peace through the grace of your Lord; indeed, the moments of divine bounty shall not cease from you. Tranquility shall follow the turmoil. Thus has the matter been decreed in a wondrous Book.</w:t>
      </w:r>
    </w:p>
    <w:p w14:paraId="121CD154" w14:textId="77777777" w:rsidR="00D13072" w:rsidRDefault="00000000">
      <w:pPr>
        <w:pStyle w:val="BodyText"/>
      </w:pPr>
      <w:r>
        <w:t>94 O Land of Khá! We hear within you the voices of men extolling your Lord, the Self-Sufficient, the Most Exalted. Blessed is the day when the banners of the Names are raised in the Kingdom of Creation in My Most Glorious Name. On that day, the sincere will rejoice in the victory of God, while the disbelievers will lament.</w:t>
      </w:r>
    </w:p>
    <w:p w14:paraId="76973531" w14:textId="77777777" w:rsidR="00D13072" w:rsidRDefault="00000000">
      <w:pPr>
        <w:pStyle w:val="BodyText"/>
      </w:pPr>
      <w:r>
        <w:t>95 No one should object to those who rule over the people. Leave them to what they have and turn towards the hearts.</w:t>
      </w:r>
    </w:p>
    <w:p w14:paraId="21E0830D" w14:textId="77777777" w:rsidR="00D13072" w:rsidRDefault="00000000">
      <w:pPr>
        <w:pStyle w:val="BodyText"/>
      </w:pPr>
      <w:r>
        <w:lastRenderedPageBreak/>
        <w:t>96 O Greatest Sea! Sprinkle upon the nations that which you have been commanded by the Ancient Lord, and adorn the temples of humankind with the fabric of the laws through which hearts may rejoice and eyes be brightened.</w:t>
      </w:r>
    </w:p>
    <w:p w14:paraId="3D105314" w14:textId="77777777" w:rsidR="00D13072" w:rsidRDefault="00000000">
      <w:pPr>
        <w:pStyle w:val="BodyText"/>
      </w:pPr>
      <w:r>
        <w:t>97 He who possesses a hundred mithqáls of gold, nineteen mithqáls thereof belong to God, the Creator of earth and heaven. Beware, O people, lest you withhold yourselves from this great bounty. We have commanded you this, although We are self-sufficient and in need of none of you or anyone in the heavens and the earth. Within this are wisdom and benefits which none can comprehend except God, the All-Knowing, the All-Informed. Say: Through this, He has desired the purification of your wealth and your drawing nearer to stations that none can attain except those whom God has willed. Verily, He is the Most Bountiful, the All-Powerful, the Most Generous.</w:t>
      </w:r>
    </w:p>
    <w:p w14:paraId="364FF970" w14:textId="77777777" w:rsidR="00D13072" w:rsidRDefault="00000000">
      <w:pPr>
        <w:pStyle w:val="BodyText"/>
      </w:pPr>
      <w:r>
        <w:t>O people, do not betray the rights of God nor deal with them except with His permission. Thus has the matter been decreed in the Tablets and in this mighty Tablet. He who betrays God will be dealt with justly, but he who acts according to what is commanded, blessings shall descend upon him from the heaven of His bounteous gifts. Verily, He desired for you that which you do not know today; it will be known to the people when souls take flight and the rugs of joy are rolled up. Thus does He remind you through a guarded Tablet.</w:t>
      </w:r>
    </w:p>
    <w:p w14:paraId="352108FE" w14:textId="77777777" w:rsidR="00D13072" w:rsidRDefault="00000000">
      <w:pPr>
        <w:pStyle w:val="BodyText"/>
      </w:pPr>
      <w:r>
        <w:t>98 Various petitions have reached the Throne from those who have believed, asking of God, the Lord of what is seen and what is unseen, the Lord of all the worlds. Thus, We have revealed this Tablet and adorned it with the ornament of the command, so that the people may act in accordance with the ordinances of their Lord. In previous years, We were also asked regarding these matters on many occasions, but We held back the Pen in wisdom until letters arrived from a few souls in these days. Therefore, We responded to them with truth, that which enlivens the hearts.</w:t>
      </w:r>
    </w:p>
    <w:p w14:paraId="4F62C0CE" w14:textId="77777777" w:rsidR="00D13072" w:rsidRDefault="00000000">
      <w:pPr>
        <w:pStyle w:val="BodyText"/>
      </w:pPr>
      <w:r>
        <w:t>99 Say: O concourse of scholars, do not weigh the Book of God with the rules and sciences you possess. It is the balance of truth among the people. What the nations have can be weighed with this Most Great Balance, and it is self-sufficient, if you but know.</w:t>
      </w:r>
    </w:p>
    <w:p w14:paraId="1A8B7215" w14:textId="77777777" w:rsidR="00D13072" w:rsidRDefault="00000000">
      <w:pPr>
        <w:pStyle w:val="BodyText"/>
      </w:pPr>
      <w:r>
        <w:t>100 The eye of My favor weeps for you, for you have not recognized the One whom you call upon in the evening and at dawn, at every sunset and daybreak. Turn, O people, with radiant faces and hearts filled with light, to the blessed crimson spot where the Lote-Tree of the farthest limit proclaims: “There is no God but Me, the All-Possessing, the Self-Subsisting.”</w:t>
      </w:r>
    </w:p>
    <w:p w14:paraId="72A461E6" w14:textId="77777777" w:rsidR="00D13072" w:rsidRDefault="00000000">
      <w:pPr>
        <w:pStyle w:val="Heading2"/>
      </w:pPr>
      <w:bookmarkStart w:id="597" w:name="verses-101-110-1"/>
      <w:bookmarkEnd w:id="596"/>
      <w:r>
        <w:t>Verses 101-110</w:t>
      </w:r>
    </w:p>
    <w:p w14:paraId="274C9F54" w14:textId="77777777" w:rsidR="00D13072" w:rsidRDefault="00000000">
      <w:pPr>
        <w:pStyle w:val="FirstParagraph"/>
      </w:pPr>
      <w:r>
        <w:t>101 O concourse of scholars, can any one of you match Me in the field of mystical insight and knowledge, or race with Me in the course of wisdom and expression? No, by My Lord, the All-Merciful! All that is on earth shall perish, and this is the Face of your Lord, the Mighty, the Beloved.</w:t>
      </w:r>
    </w:p>
    <w:p w14:paraId="41892D36" w14:textId="77777777" w:rsidR="00D13072" w:rsidRDefault="00000000">
      <w:pPr>
        <w:pStyle w:val="BodyText"/>
      </w:pPr>
      <w:r>
        <w:t>102 O people, We have ordained knowledge for the recognition of the known, yet you have become veiled by it from its source, through which every hidden matter has been revealed. If you knew the horizon from which the sun of speech has dawned, you would abandon the people and what they possess and turn toward the praiseworthy station.</w:t>
      </w:r>
    </w:p>
    <w:p w14:paraId="46984656" w14:textId="77777777" w:rsidR="00D13072" w:rsidRDefault="00000000">
      <w:pPr>
        <w:pStyle w:val="BodyText"/>
      </w:pPr>
      <w:r>
        <w:lastRenderedPageBreak/>
        <w:t>103 Say, this is the heaven wherein lies the hidden treasure, the Mother Book, if you could but understand. This is that which caused the rock to cry out and the Lote-Tree to call on the lofty Mount upon the holy land: The sovereignty belongs to God, the Almighty, the Beloved.</w:t>
      </w:r>
    </w:p>
    <w:p w14:paraId="5ACF234A" w14:textId="77777777" w:rsidR="00D13072" w:rsidRDefault="00000000">
      <w:pPr>
        <w:pStyle w:val="BodyText"/>
      </w:pPr>
      <w:r>
        <w:t>104 I have not entered schools, nor have I studied scholarly works. Hear what this unlettered One calls you to—the Everlasting God. This is better for you than all that is treasured in the earth, if you but understand.</w:t>
      </w:r>
    </w:p>
    <w:p w14:paraId="5789A3C0" w14:textId="77777777" w:rsidR="00D13072" w:rsidRDefault="00000000">
      <w:pPr>
        <w:pStyle w:val="BodyText"/>
      </w:pPr>
      <w:r>
        <w:t>105 One who interprets what has been revealed from the heaven of Revelation and deviates from its outward meaning is among those who have distorted the exalted Word of God and is accounted as one of the losers in the clear Book.</w:t>
      </w:r>
    </w:p>
    <w:p w14:paraId="565BDCBB" w14:textId="77777777" w:rsidR="00D13072" w:rsidRDefault="00000000">
      <w:pPr>
        <w:pStyle w:val="BodyText"/>
      </w:pPr>
      <w:r>
        <w:t>106 You are enjoined to trim your nails and immerse your bodies in water that completely surrounds you every week, and to cleanse your bodies with what you have previously used. Beware that heedlessness does not prevent you from what you have been commanded by the Mighty, the Great. Enter fresh water; used water is not permitted for immersion. Do not approach the reservoirs of the Persian baths; whoever seeks them out finds their foul odor even before entering. Avoid them, O people, and do not be among the abased. It is likened to pus and filth if you are among the discerning. Likewise, abandon their foul basins and be among the sanctified. We desire to see you as manifestations of paradise on earth, so that the fragrance emanating from you may gladden the hearts of those who are near. Pouring water over oneself and washing the body is sufficient and preferable, and spares you from immersion. He has willed to ease matters for you as a bounty from His presence so that you may be among the grateful.</w:t>
      </w:r>
    </w:p>
    <w:p w14:paraId="1D2FE5ED" w14:textId="77777777" w:rsidR="00D13072" w:rsidRDefault="00000000">
      <w:pPr>
        <w:pStyle w:val="BodyText"/>
      </w:pPr>
      <w:r>
        <w:t>107 Your fathers’ wives have been forbidden to you. We are ashamed to mention the law concerning boys. Fear the All-Merciful, O people of the world, and do not commit what you have been forbidden in the Tablet, nor be among those who wander in the wilderness of desires.</w:t>
      </w:r>
    </w:p>
    <w:p w14:paraId="51946F77" w14:textId="77777777" w:rsidR="00D13072" w:rsidRDefault="00000000">
      <w:pPr>
        <w:pStyle w:val="BodyText"/>
      </w:pPr>
      <w:r>
        <w:t>108 No one should raise their voice in public as they walk in streets or marketplaces. Rather, whoever wishes to engage in remembrance should do so either in a place designated for the remembrance of God or in their home. This is closer to sincerity and piety. Thus has the sun of wisdom shone forth from the horizon of the Revelation. Blessed are those who act accordingly.</w:t>
      </w:r>
    </w:p>
    <w:p w14:paraId="4685152D" w14:textId="77777777" w:rsidR="00D13072" w:rsidRDefault="00000000">
      <w:pPr>
        <w:pStyle w:val="BodyText"/>
      </w:pPr>
      <w:r>
        <w:t>109 It has been ordained for every soul to write a will. Let them adorn its heading with the Greatest Name, declare therein the oneness of God in the Manifestation of His appearance, and include within it whatever good deeds they wish to be remembered for, that it may bear witness to them in the worlds of command and creation and serve as a treasure for them in the presence of their Lord, the Faithful Guardian.</w:t>
      </w:r>
    </w:p>
    <w:p w14:paraId="7A8A3D3B" w14:textId="77777777" w:rsidR="00D13072" w:rsidRDefault="00000000">
      <w:pPr>
        <w:pStyle w:val="BodyText"/>
      </w:pPr>
      <w:r>
        <w:t>110 The festivals have been limited to the two greatest festivals. The first is the days during which the Most Merciful manifested Himself to those in existence through His most excellent names and supreme attributes, and the second is the day when We raised up the one who announced to the people this name by which the dead were raised to life, and all in the heavens and the earth, as well as those who came after, were gathered. Thus has the matter been decreed by One who is all-knowing.</w:t>
      </w:r>
    </w:p>
    <w:p w14:paraId="245BF121" w14:textId="77777777" w:rsidR="00D13072" w:rsidRDefault="00000000">
      <w:pPr>
        <w:pStyle w:val="Heading2"/>
      </w:pPr>
      <w:bookmarkStart w:id="598" w:name="verses-111-120-1"/>
      <w:bookmarkEnd w:id="597"/>
      <w:r>
        <w:lastRenderedPageBreak/>
        <w:t>Verses 111-120</w:t>
      </w:r>
    </w:p>
    <w:p w14:paraId="763E39A7" w14:textId="77777777" w:rsidR="00D13072" w:rsidRDefault="00000000">
      <w:pPr>
        <w:pStyle w:val="FirstParagraph"/>
      </w:pPr>
      <w:r>
        <w:t>111 Blessed is the one who attains the first day of the month of Bahá, which God has made for this great Name. Blessed is the one who manifests God’s bounty upon themselves on this day, for they are among those who show gratitude to God through their actions, which demonstrate His favor that encompasses the worlds. Say: It is the foremost of months and its beginning, and in it the breath of life passes over all created things. Blessed is the one who encounters it with spirit and joy, for we bear witness that they are among the victorious.</w:t>
      </w:r>
    </w:p>
    <w:p w14:paraId="4C36C47D" w14:textId="77777777" w:rsidR="00D13072" w:rsidRDefault="00000000">
      <w:pPr>
        <w:pStyle w:val="BodyText"/>
      </w:pPr>
      <w:r>
        <w:t>112 Say: The Greatest Festival is the sovereign of all festivals. O people, remember God’s bounty upon you, for when you were asleep, He awakened you with the breezes of revelation and made known to you His clear and straight path.</w:t>
      </w:r>
    </w:p>
    <w:p w14:paraId="6C1CBCF5" w14:textId="77777777" w:rsidR="00D13072" w:rsidRDefault="00000000">
      <w:pPr>
        <w:pStyle w:val="BodyText"/>
      </w:pPr>
      <w:r>
        <w:t>113 If you fall ill, refer to skilled physicians. We have not abolished the means, but rather established them through this Pen, which God has made the dawning-place of His radiant and shining Cause.</w:t>
      </w:r>
    </w:p>
    <w:p w14:paraId="258A0322" w14:textId="77777777" w:rsidR="00D13072" w:rsidRDefault="00000000">
      <w:pPr>
        <w:pStyle w:val="BodyText"/>
      </w:pPr>
      <w:r>
        <w:t>114 God has ordained for every soul to present before the Throne what they possess, of that which has no equal. We have, however, pardoned this as a favor from Us. Truly, He is the Most Generous, the Bestower.</w:t>
      </w:r>
    </w:p>
    <w:p w14:paraId="3AA6FA35" w14:textId="77777777" w:rsidR="00D13072" w:rsidRDefault="00000000">
      <w:pPr>
        <w:pStyle w:val="BodyText"/>
      </w:pPr>
      <w:r>
        <w:t>115 Blessed is the one who turns towards the Mashriqu’l-Adhkár (Dawning Place of the Remembrance of God) at dawn, remembering, reflecting, and seeking forgiveness. And when they enter, they should sit in silence, listening to the verses of God, the Sovereign, the Mighty, the Praised. Say, the Mashriqu’l-Adhkár is every house built for My remembrance in cities and villages. Thus it has been named before the Throne, if you are among those who understand.</w:t>
      </w:r>
    </w:p>
    <w:p w14:paraId="32D98857" w14:textId="77777777" w:rsidR="00D13072" w:rsidRDefault="00000000">
      <w:pPr>
        <w:pStyle w:val="BodyText"/>
      </w:pPr>
      <w:r>
        <w:t>116 And those who recite the verses of the Most Merciful with the most melodious tones, they perceive from them that which no dominion of the heavens and the earth can equal, and through them they discover the fragrance of My worlds, which today are known only to those endowed with vision from this exalted station. Say, it draws pure hearts to spiritual worlds that cannot be expressed by words nor pointed to by signs. Blessed are those who listen.</w:t>
      </w:r>
    </w:p>
    <w:p w14:paraId="5E503736" w14:textId="77777777" w:rsidR="00D13072" w:rsidRDefault="00000000">
      <w:pPr>
        <w:pStyle w:val="BodyText"/>
      </w:pPr>
      <w:r>
        <w:t>117 Support, O people, My chosen ones, who have arisen to remember Me among My creation and to elevate My Word in My dominion. They are the stars of the heaven of My care and the lamps of My guidance for all beings. And whoever speaks contrary to what has been revealed in My Tablets, he is not of Me. Beware that you do not follow every sinful claimant. The Tablets have been adorned with the seal of the Breaker of the Dawn, who speaks between the heavens and the earth. Hold fast to the sure handle and the strong cord of My command.</w:t>
      </w:r>
    </w:p>
    <w:p w14:paraId="46630901" w14:textId="77777777" w:rsidR="00D13072" w:rsidRDefault="00000000">
      <w:pPr>
        <w:pStyle w:val="BodyText"/>
      </w:pPr>
      <w:r>
        <w:t>118 God has permitted those who wish to learn different languages to do so, in order to proclaim the Cause of God throughout the East and West of the earth and to mention Him among nations and peoples. Through this, hearts may be drawn, and every lifeless bone may be revived.</w:t>
      </w:r>
    </w:p>
    <w:p w14:paraId="605D44E7" w14:textId="77777777" w:rsidR="00D13072" w:rsidRDefault="00000000">
      <w:pPr>
        <w:pStyle w:val="BodyText"/>
      </w:pPr>
      <w:r>
        <w:lastRenderedPageBreak/>
        <w:t>119 It is not befitting for a person of wisdom to consume that which robs him of reason. Instead, he should engage in what befits a human being, not in actions committed by every heedless and suspicious soul.</w:t>
      </w:r>
    </w:p>
    <w:p w14:paraId="75292E14" w14:textId="77777777" w:rsidR="00D13072" w:rsidRDefault="00000000">
      <w:pPr>
        <w:pStyle w:val="BodyText"/>
      </w:pPr>
      <w:r>
        <w:t>120 Adorn your heads with the crown of trustworthiness and loyalty, your hearts with the garment of piety, your tongues with pure truthfulness, and your bodies with the mantle of courtesy. All of these are innate to human nature, if you are among those who perceive. O people of Bahá, hold firmly to the cord of servitude to the True God. Through it, your stations will be revealed, your names will be established, and your ranks and remembrances will be elevated in a well-guarded Tablet. Beware that nothing on earth prevents you from attaining this exalted, noble station. We have counseled you regarding this in many Tablets, and in this Tablet, from whose horizon the radiant ordinances of your Almighty, All-Wise Lord shine forth.</w:t>
      </w:r>
    </w:p>
    <w:p w14:paraId="47D99F24" w14:textId="77777777" w:rsidR="00D13072" w:rsidRDefault="00000000">
      <w:pPr>
        <w:pStyle w:val="Heading2"/>
      </w:pPr>
      <w:bookmarkStart w:id="599" w:name="verses-121-130-1"/>
      <w:bookmarkEnd w:id="598"/>
      <w:r>
        <w:t>Verses 121-130</w:t>
      </w:r>
    </w:p>
    <w:p w14:paraId="02BAF4E2" w14:textId="77777777" w:rsidR="00D13072" w:rsidRDefault="00000000">
      <w:pPr>
        <w:pStyle w:val="FirstParagraph"/>
      </w:pPr>
      <w:r>
        <w:t>121 When the sea of reunion is stilled, and the Book of Origin reaches its end, turn towards Him whom God has willed, the one who branched from this ancient Root.</w:t>
      </w:r>
    </w:p>
    <w:p w14:paraId="59513C8B" w14:textId="77777777" w:rsidR="00D13072" w:rsidRDefault="00000000">
      <w:pPr>
        <w:pStyle w:val="BodyText"/>
      </w:pPr>
      <w:r>
        <w:t>122 Consider the people and their lack of reason: they seek what harms them and abandon what benefits them—truly, they are among the wanderers. We see some people desiring freedom and taking pride in it, yet they are in manifest ignorance.</w:t>
      </w:r>
    </w:p>
    <w:p w14:paraId="1C8C946A" w14:textId="77777777" w:rsidR="00D13072" w:rsidRDefault="00000000">
      <w:pPr>
        <w:pStyle w:val="BodyText"/>
      </w:pPr>
      <w:r>
        <w:t>123 Freedom ends in consequences that lead to discord, whose fire cannot be extinguished—thus informs you the Reckoner, the All-Knowing. 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582670E9" w14:textId="77777777" w:rsidR="00D13072" w:rsidRDefault="00000000">
      <w:pPr>
        <w:pStyle w:val="BodyText"/>
      </w:pPr>
      <w:r>
        <w:t>124 Observe the people; they are like sheep, in need of a shepherd to protect them—this is indeed an absolute truth. We affirm this in certain contexts but not in others, for We are all-knowing.</w:t>
      </w:r>
    </w:p>
    <w:p w14:paraId="55C682A5" w14:textId="77777777" w:rsidR="00D13072" w:rsidRDefault="00000000">
      <w:pPr>
        <w:pStyle w:val="BodyText"/>
      </w:pPr>
      <w:r>
        <w:t>125 Say: True freedom lies in following My commandments, if you are of those who know. If people were to follow what We have revealed to them from the heaven of divine revelation, they would find themselves in absolute freedom. Blessed is the one who understands the purpose of God in what has been revealed from the heaven of His will, which reigns supreme over all the worlds. Say: The freedom that benefits you is found in servitude to the True God, and whoever has tasted its sweetness will not trade it for the kingdom of the heavens and the earth.</w:t>
      </w:r>
    </w:p>
    <w:p w14:paraId="3B8ED247" w14:textId="77777777" w:rsidR="00D13072" w:rsidRDefault="00000000">
      <w:pPr>
        <w:pStyle w:val="BodyText"/>
      </w:pPr>
      <w:r>
        <w:t>126 You are forbidden to ask questions in the Bayán; God has pardoned this, so that you may ask what your souls need, not what the men before you have spoken of. Fear God, and be among the God-fearing. Ask what benefits you in the Cause of God and His dominion. The door of grace has been opened to those in the heavens and the earth.</w:t>
      </w:r>
    </w:p>
    <w:p w14:paraId="7125BB91" w14:textId="77777777" w:rsidR="00D13072" w:rsidRDefault="00000000">
      <w:pPr>
        <w:pStyle w:val="BodyText"/>
      </w:pPr>
      <w:r>
        <w:t>127 The number of months is nineteen in the Book of God. The first of them has been adorned with this name that reigns supreme over all the worlds.</w:t>
      </w:r>
    </w:p>
    <w:p w14:paraId="4F999858" w14:textId="77777777" w:rsidR="00D13072" w:rsidRDefault="00000000">
      <w:pPr>
        <w:pStyle w:val="BodyText"/>
      </w:pPr>
      <w:r>
        <w:lastRenderedPageBreak/>
        <w:t>128 God has ordained the burial of the dead in crystal, stone resistant to decay, or fine, hard woods, and the placing of engraved rings on their fingers. Truly, He is the All-Knowing, the Ordainer.</w:t>
      </w:r>
    </w:p>
    <w:p w14:paraId="52764CBF" w14:textId="77777777" w:rsidR="00D13072" w:rsidRDefault="00000000">
      <w:pPr>
        <w:pStyle w:val="BodyText"/>
      </w:pPr>
      <w:r>
        <w:t>129 It is prescribed for men, and to God belongs whatever is in the heavens and the earth and what is between them, and God is All-Knowing of all things. And for the women, to God belongs the dominion of the heavens and the earth and what is between them, and God is All-Powerful over all things. This is what was revealed before, and the Point of the Bayán calls out, saying:</w:t>
      </w:r>
    </w:p>
    <w:p w14:paraId="1F6B20FE" w14:textId="77777777" w:rsidR="00D13072" w:rsidRDefault="00000000">
      <w:pPr>
        <w:pStyle w:val="BlockText"/>
      </w:pPr>
      <w:r>
        <w:t>O Beloved of the worlds, speak in this station with that which will diffuse the fragrances of Your bounties among the peoples of the world. We have informed all that no word from You can be equal to what was revealed in the Bayán. Truly, You are the One powerful to do what You will. Do not withhold from Your servants the outpourings of the ocean of Your mercy, for You are the One with great bounty. We have answered what was desired, for He is the Beloved, the Responsive.</w:t>
      </w:r>
    </w:p>
    <w:p w14:paraId="6BDD6F70" w14:textId="77777777" w:rsidR="00D13072" w:rsidRDefault="00000000">
      <w:pPr>
        <w:pStyle w:val="FirstParagraph"/>
      </w:pPr>
      <w:r>
        <w:t>If what is revealed at this moment from God were engraved upon it, it would be better for them and for her. Truly, We have been the Judge.</w:t>
      </w:r>
    </w:p>
    <w:p w14:paraId="2908FA40" w14:textId="77777777" w:rsidR="00D13072" w:rsidRDefault="00000000">
      <w:pPr>
        <w:pStyle w:val="BlockText"/>
      </w:pPr>
      <w:r>
        <w:t>I began from God and returned to Him, detached from all else, and clinging to His name, the Most Merciful, the Most Compassionate.</w:t>
      </w:r>
    </w:p>
    <w:p w14:paraId="587525B7" w14:textId="77777777" w:rsidR="00D13072" w:rsidRDefault="00000000">
      <w:pPr>
        <w:pStyle w:val="FirstParagraph"/>
      </w:pPr>
      <w:r>
        <w:t>Thus does God single out whom He wills by a bounty from Himself. Truly, He is the Mighty, the Powerful.</w:t>
      </w:r>
    </w:p>
    <w:p w14:paraId="2134CDBA" w14:textId="77777777" w:rsidR="00D13072" w:rsidRDefault="00000000">
      <w:pPr>
        <w:pStyle w:val="BodyText"/>
      </w:pPr>
      <w:r>
        <w:t>130 And if you shroud him in five garments of silk or cotton—whoever is unable, one of either will suffice—thus has the matter been decreed by the All-Knowing, the All-Informed. You are forbidden to transport the dead beyond the distance of one hour from the city. Bury him with spirit and fragrance in a nearby place.</w:t>
      </w:r>
    </w:p>
    <w:p w14:paraId="01C50FCC" w14:textId="77777777" w:rsidR="00D13072" w:rsidRDefault="00000000">
      <w:pPr>
        <w:pStyle w:val="Heading2"/>
      </w:pPr>
      <w:bookmarkStart w:id="600" w:name="verses-131-140-1"/>
      <w:bookmarkEnd w:id="599"/>
      <w:r>
        <w:t>Verses 131-140</w:t>
      </w:r>
    </w:p>
    <w:p w14:paraId="7FFBB390" w14:textId="77777777" w:rsidR="00D13072" w:rsidRDefault="00000000">
      <w:pPr>
        <w:pStyle w:val="FirstParagraph"/>
      </w:pPr>
      <w:r>
        <w:t>131 God has abrogated what was decreed in the Bayán regarding the limitation of journeys. He is indeed the Chosen One, doing whatsoever He wills and ordaining what He desires.</w:t>
      </w:r>
    </w:p>
    <w:p w14:paraId="76248CD4" w14:textId="77777777" w:rsidR="00D13072" w:rsidRDefault="00000000">
      <w:pPr>
        <w:pStyle w:val="BodyText"/>
      </w:pPr>
      <w:r>
        <w:t>132 O concourse of creation! Hear the call of the Lord of Names. He calls you from His Most Great Prison: Truly, there is no God but Me, the Almighty, the Majestic, the Subduer, the Exalted, the All-Knowing, the All-Wise. There is no God but Him, the Almighty over all the worlds. If He wills, He can seize the world with a single word from His presence. Beware that you do not hesitate in this Cause, to which the Concourse on High and the dwellers in the cities of names have submitted. Fear God and do not be of the veiled. Burn away the veils with the fire of My love, and the clouds of glory with this Name by which We have subdued all the worlds.</w:t>
      </w:r>
    </w:p>
    <w:p w14:paraId="733B98F9" w14:textId="77777777" w:rsidR="00D13072" w:rsidRDefault="00000000">
      <w:pPr>
        <w:pStyle w:val="BodyText"/>
      </w:pPr>
      <w:r>
        <w:t>133 Raise up the two houses in the two stations and the places wherein the Throne of your Lord, the Most Merciful, has been established. Thus your Master, the Knower of all things, commands you.</w:t>
      </w:r>
    </w:p>
    <w:p w14:paraId="50688151" w14:textId="77777777" w:rsidR="00D13072" w:rsidRDefault="00000000">
      <w:pPr>
        <w:pStyle w:val="BodyText"/>
      </w:pPr>
      <w:r>
        <w:t xml:space="preserve">134 Beware lest the affairs of the earth prevent you from that which you have been commanded by the Mighty, the Trustworthy. Be manifestations of steadfastness among humanity, so that the doubts of </w:t>
      </w:r>
      <w:r>
        <w:lastRenderedPageBreak/>
        <w:t>those who have disbelieved in God, when He has appeared with great authority, do not hinder you. Beware lest what has been revealed in the former book keep you from this Book, which proclaims the truth: There is no God but Me, the Almighty, the All-Praised. Look with the eye of justice upon the One who has come from the heaven of divine will and power, and do not be among the wrongdoers.</w:t>
      </w:r>
    </w:p>
    <w:p w14:paraId="5435D9D0" w14:textId="77777777" w:rsidR="00D13072" w:rsidRDefault="00000000">
      <w:pPr>
        <w:pStyle w:val="BodyText"/>
      </w:pPr>
      <w:r>
        <w:t>135 Then recall what flowed from the Pen of My Herald concerning the mention of this Revelation, and what the tyrants committed in His days. Indeed, they are among the most lost. He said, if you attain what We reveal, you will ask from the grace of God for Him to reign upon your innermost selves, for that is a glory beyond reach. For Him to drink a cup of water with you is greater than for every soul to drink of His own existence, indeed greater than all things. O My servants, if only you could perceive.</w:t>
      </w:r>
    </w:p>
    <w:p w14:paraId="30F1F527" w14:textId="77777777" w:rsidR="00D13072" w:rsidRDefault="00000000">
      <w:pPr>
        <w:pStyle w:val="BodyText"/>
      </w:pPr>
      <w:r>
        <w:t>136 This is what has been revealed from Him as a reminder for My own Self, if only you knew. And whoever reflects on these verses and discovers the hidden pearls within them, by God, will find the fragrance of the Merciful emanating from the direction of the prison, and his heart will hasten toward it with longing—nothing will stop him, not the armies of the heavens or the earth. Say: This is the Revelation around which evidence and proof circle. Thus has the Merciful revealed it, if you are among the fair-minded. Say: This is the spirit of the books, breathed into the Most Exalted Pen, and all of creation has been thunderstruck, except those who have been touched by the breezes of My mercy and the sweet fragrances of the Most Glorious One, which dominate all the worlds.</w:t>
      </w:r>
    </w:p>
    <w:p w14:paraId="4D56A4EC" w14:textId="77777777" w:rsidR="00D13072" w:rsidRDefault="00000000">
      <w:pPr>
        <w:pStyle w:val="BodyText"/>
      </w:pPr>
      <w:r>
        <w:t>137 O concourse of the Bayán! Fear the Merciful, and then behold what He has revealed in another station. He said, “The Qiblih is He Whom God shall make manifest. Whenever He turns, you must turn to Him until He is settled.” Thus has it been revealed by the Lord of Destiny when He willed to mention this Most Great Sight. Reflect, O people, and do not be among the wanderers. If you deny Him according to your own desires, to which Qiblih will you turn, O heedless ones? Reflect upon this verse, and then be fair in your judgment before God, that you may find the pearls of mysteries from the ocean surging with My name, the Mighty, the Inaccessible.</w:t>
      </w:r>
    </w:p>
    <w:p w14:paraId="1001BDB7" w14:textId="77777777" w:rsidR="00D13072" w:rsidRDefault="00000000">
      <w:pPr>
        <w:pStyle w:val="BodyText"/>
      </w:pPr>
      <w:r>
        <w:t>138 No one should hold to anything today except that which has appeared in this Revelation. 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 Beware lest you be of the abased. Nothing can avail you today, and no one has any refuge but God, the All-Knowing, the All-Wise. Whoever has known Me has known the intended purpose; whoever has turned to Me has turned to the Worshiped One. Thus has it been detailed in the Book, and the matter has been decreed by God, the Lord of the worlds. Whoever reads a verse from My verses, it is better for him than reading the books of the former and latter generations. This is the declaration of the Merciful, if you are of those who listen. Say: This is true knowledge, if you are of those who recognize.</w:t>
      </w:r>
    </w:p>
    <w:p w14:paraId="2DD7D000" w14:textId="77777777" w:rsidR="00D13072" w:rsidRDefault="00000000">
      <w:pPr>
        <w:pStyle w:val="BodyText"/>
      </w:pPr>
      <w:r>
        <w:t xml:space="preserve">139 Then consider what has been revealed in another station, that you might abandon what you possess, turning toward God, the Lord of the worlds. He said that marriage is not lawful unless it is according to the Bayán, and that if one enters, the other is forbidden from claiming ownership of what belongs to them unless it is returned after the matter is raised up to Him Whom God shall make manifest in truth or to that which has appeared with justice. Before this, you should draw near, that you may by this raise up </w:t>
      </w:r>
      <w:r>
        <w:lastRenderedPageBreak/>
        <w:t>the command of God. Thus has the Dove sung upon the branches in remembrance of her Lord, the Merciful. Blessed are those who listen.</w:t>
      </w:r>
    </w:p>
    <w:p w14:paraId="4B536485" w14:textId="77777777" w:rsidR="00D13072" w:rsidRDefault="00000000">
      <w:pPr>
        <w:pStyle w:val="BodyText"/>
      </w:pPr>
      <w:r>
        <w:t>140 O concourse of the Bayán! I adjure you by your Lord, the Merciful, to look upon what has been revealed in truth with the eye of justice, and do not be among those who see the proof of God and yet deny it—indeed, they are among the lost. The Point of the Bayán has openly declared in this verse the exaltation of My Cause above His own Cause. This is witnessed by every fair-minded and knowledgeable person, as you see today. It has risen to a station that none can deny except those whose eyes have been intoxicated in the former and in the latter. For them is a humiliating punishment.</w:t>
      </w:r>
    </w:p>
    <w:p w14:paraId="594417F5" w14:textId="77777777" w:rsidR="00D13072" w:rsidRDefault="00000000">
      <w:pPr>
        <w:pStyle w:val="Heading2"/>
      </w:pPr>
      <w:bookmarkStart w:id="601" w:name="verses-141-150-1"/>
      <w:bookmarkEnd w:id="600"/>
      <w:r>
        <w:t>Verses 141-150</w:t>
      </w:r>
    </w:p>
    <w:p w14:paraId="24580373" w14:textId="77777777" w:rsidR="00D13072" w:rsidRDefault="00000000">
      <w:pPr>
        <w:pStyle w:val="FirstParagraph"/>
      </w:pPr>
      <w:r>
        <w:t>141 Say: By God! I am indeed His Beloved, and now He hears what is revealed from the heaven of revelation and laments for what you have done in His days. Fear God, and do not be of the transgressors. Say: O people, if you do not believe in Him, then do not oppose Him. By God, the hosts of the oppressors who have already gathered against Him are sufficient.</w:t>
      </w:r>
    </w:p>
    <w:p w14:paraId="5F890667" w14:textId="77777777" w:rsidR="00D13072" w:rsidRDefault="00000000">
      <w:pPr>
        <w:pStyle w:val="BodyText"/>
      </w:pPr>
      <w:r>
        <w:t>142 He has revealed certain laws so that the Most Exalted Pen would not move in this Revelation except to mention His exalted stations and His most glorious vision. And when We desired to show bounty, We have detailed them in truth and eased what We desired for you. Truly, He is the Most Bountiful, the Most Generous.</w:t>
      </w:r>
    </w:p>
    <w:p w14:paraId="26C77D07" w14:textId="77777777" w:rsidR="00D13072" w:rsidRDefault="00000000">
      <w:pPr>
        <w:pStyle w:val="BodyText"/>
      </w:pPr>
      <w:r>
        <w:t>143 He has informed you previously of what this Most Wise Reminder will utter. He said—and His word is the truth—that it speaks on every matter, “There is none other God but Me, the One, the All-Knowing, the All-Informed.” This is a station God has designated for this most wondrous, most exalted Revelation. This is from the grace of God, if you are of those who know. This is from His irrevocable command, His greatest name, His supreme word, and the dawning place of His most excellent names, if you are of those who understand. Indeed, by it, all the rising and setting points are made manifest. Reflect, O people, on what has been revealed in truth, and ponder it, and do not be of the transgressors.</w:t>
      </w:r>
    </w:p>
    <w:p w14:paraId="4E1446B1" w14:textId="77777777" w:rsidR="00D13072" w:rsidRDefault="00000000">
      <w:pPr>
        <w:pStyle w:val="BodyText"/>
      </w:pPr>
      <w:r>
        <w:t>144 Consort with the followers of all religions in a spirit of friendliness and fellowship, that they may inhale from you the sweet fragrance of God. Beware lest the zeal of ignorance overtake you among humanity. Every beginning is from God, and unto Him it returns. He is indeed the source of creation and the ultimate destination of all the worlds.</w:t>
      </w:r>
    </w:p>
    <w:p w14:paraId="7AE8C346" w14:textId="77777777" w:rsidR="00D13072" w:rsidRDefault="00000000">
      <w:pPr>
        <w:pStyle w:val="BodyText"/>
      </w:pPr>
      <w:r>
        <w:t>145 Enter not any house in the absence of its owner except with his permission. Adhere to what is proper in all circumstances, and be not among the heedless.</w:t>
      </w:r>
    </w:p>
    <w:p w14:paraId="4E983F80" w14:textId="77777777" w:rsidR="00D13072" w:rsidRDefault="00000000">
      <w:pPr>
        <w:pStyle w:val="BodyText"/>
      </w:pPr>
      <w:r>
        <w:t>146 You have been enjoined to purify your sustenance and whatsoever is beneath it through the payment of zakát. This is what has been decreed by the Revealer of Verses on this sacred parchment. We shall specify for you its minimum amount if God so wills and desires. He indeed expounds whatsoever He wishes with knowledge from His presence; verily, He is the All-Knowing, the All-Wise.</w:t>
      </w:r>
    </w:p>
    <w:p w14:paraId="41C90112" w14:textId="77777777" w:rsidR="00D13072" w:rsidRDefault="00000000">
      <w:pPr>
        <w:pStyle w:val="BodyText"/>
      </w:pPr>
      <w:r>
        <w:t xml:space="preserve">147 Begging is not permitted, and to him who is asked, it is forbidden to give. It has been enjoined upon everyone to earn a living, and should anyone be incapable, it is for the trustees and the wealthy to </w:t>
      </w:r>
      <w:r>
        <w:lastRenderedPageBreak/>
        <w:t>provide what is necessary. Act in accordance with the ordinances and laws of God, and guard them as you would your eyes, and be not of the losers.</w:t>
      </w:r>
    </w:p>
    <w:p w14:paraId="573AD4C6" w14:textId="77777777" w:rsidR="00D13072" w:rsidRDefault="00000000">
      <w:pPr>
        <w:pStyle w:val="BodyText"/>
      </w:pPr>
      <w:r>
        <w:t>148 You have been forbidden in the Book from contention, disputes, striking, and the like—those things which sadden hearts and souls. Whoever causes grief to another must pay nineteen mithqáls of gold. This is what the Lord of all worlds has decreed. Yet He has pardoned you from this in this Revelation and enjoins you to kindness and piety as a command from Him in this luminous Tablet. Desire not for anyone what you would not desire for yourselves. Fear God, and be not of the arrogant. You were all created from water, and unto dust you shall return. Reflect upon your end, and be not of the unjust. Hear what the Lote-Tree recites to you of the verses of God—it is indeed the balance of guidance from God, the Lord of the Last and the First. By it souls soar to the Source of Revelation, and the hearts of those who turn to Him are illumined. These are the bounds of God, prescribed for you; these are the commandments of God with which you have been charged in the Tablet. Act with a spirit of friendliness and fellowship; this is better for you, if you are of those who perceive.</w:t>
      </w:r>
    </w:p>
    <w:p w14:paraId="0701837B" w14:textId="77777777" w:rsidR="00D13072" w:rsidRDefault="00000000">
      <w:pPr>
        <w:pStyle w:val="BodyText"/>
      </w:pPr>
      <w:r>
        <w:t>149 Recite the verses of God every morning and evening. He who does not recite has not fulfilled the covenant of God and His testament, and whoever turns away from it today is among those who turned away from God in the eternity of eternities. Fear God, O My servants, all of you. Let not the abundance of reading and deeds, day and night, deceive you. If one should read a single verse with spirit and joy, it is better for him than to recite the holy scriptures of God, the Sovereign, the Self-Subsisting, with listlessness. Recite the verses of God to the extent that you are not overcome by weariness or sadness. Do not burden souls with what will make them lethargic and heavy; rather, give them what will lighten them, so they may soar with the wings of the verses to the dawn of clear evidences. This is closer to God, if you but understand.</w:t>
      </w:r>
    </w:p>
    <w:p w14:paraId="601DA71A" w14:textId="77777777" w:rsidR="00D13072" w:rsidRDefault="00000000">
      <w:pPr>
        <w:pStyle w:val="BodyText"/>
      </w:pPr>
      <w:r>
        <w:t>150 Teach your children what has been sent down from the Heaven of Grandeur and Might, that they may recite the Tablets of the Merciful in the best melodies within the chambers built in the Mashriq-ul-Adhkárs. Whoever is enraptured by the love of My name, the Merciful, shall recite the verses of God in such a manner that the hearts of those who slumber will be moved. Blessed is he who drinks the nectar of life from the utterance of his Lord, the Merciful, by this name, through which every lofty and towering mountain has been shattered.</w:t>
      </w:r>
    </w:p>
    <w:p w14:paraId="6CA06ABB" w14:textId="77777777" w:rsidR="00D13072" w:rsidRDefault="00000000">
      <w:pPr>
        <w:pStyle w:val="Heading2"/>
      </w:pPr>
      <w:bookmarkStart w:id="602" w:name="verses-151-160-1"/>
      <w:bookmarkEnd w:id="601"/>
      <w:r>
        <w:t>Verses 151-160</w:t>
      </w:r>
    </w:p>
    <w:p w14:paraId="612B836A" w14:textId="77777777" w:rsidR="00D13072" w:rsidRDefault="00000000">
      <w:pPr>
        <w:pStyle w:val="FirstParagraph"/>
      </w:pPr>
      <w:r>
        <w:t>151 You are commanded to renew the furnishings of your homes after the passing of nineteen years. Thus has the matter been decreed by One Who is All-Knowing, All-Wise. He desires thereby to bring ease and refinement to you and what you possess. Fear God, and be not of the heedless. As for those who are unable, God has pardoned them; indeed, He is the Forgiving, the Generous.</w:t>
      </w:r>
    </w:p>
    <w:p w14:paraId="5D5D6088" w14:textId="77777777" w:rsidR="00D13072" w:rsidRDefault="00000000">
      <w:pPr>
        <w:pStyle w:val="BodyText"/>
      </w:pPr>
      <w:r>
        <w:t>152 Wash your feet every day in summer, and in winter, once every three days.</w:t>
      </w:r>
    </w:p>
    <w:p w14:paraId="624D383E" w14:textId="77777777" w:rsidR="00D13072" w:rsidRDefault="00000000">
      <w:pPr>
        <w:pStyle w:val="BodyText"/>
      </w:pPr>
      <w:r>
        <w:t>153 And if anyone should anger you, meet them with kindness; and whoever rebukes you, do not rebuke them in return. Leave them to themselves and put your trust in God, the Avenger, the Just, the Almighty.</w:t>
      </w:r>
    </w:p>
    <w:p w14:paraId="47737F82" w14:textId="77777777" w:rsidR="00D13072" w:rsidRDefault="00000000">
      <w:pPr>
        <w:pStyle w:val="BodyText"/>
      </w:pPr>
      <w:r>
        <w:lastRenderedPageBreak/>
        <w:t>154 You are forbidden to ascend to pulpits. Whoever wishes to recite the verses of his Lord before you, let him be seated upon the chair placed on the platform and mention God, his Lord and the Lord of all the worlds. God has loved your sitting upon platforms and chairs out of honor for what you possess of the love of God and the dawning-place of His radiant Cause.</w:t>
      </w:r>
    </w:p>
    <w:p w14:paraId="34EF8807" w14:textId="77777777" w:rsidR="00D13072" w:rsidRDefault="00000000">
      <w:pPr>
        <w:pStyle w:val="BodyText"/>
      </w:pPr>
      <w:r>
        <w:t>155 Gambling and opium are forbidden to you. Avoid them, O people, and do not transgress. Beware lest you use that which will weaken your bodies and harm your minds. We have only desired for you that which benefits you; this is testified by all things, if you would but hear.</w:t>
      </w:r>
    </w:p>
    <w:p w14:paraId="64423A4D" w14:textId="77777777" w:rsidR="00D13072" w:rsidRDefault="00000000">
      <w:pPr>
        <w:pStyle w:val="BodyText"/>
      </w:pPr>
      <w:r>
        <w:t>156 When you are invited to banquets and gatherings, respond with joy and radiance. He who fulfills his promise is safe from reproach. This is the day in which every wise matter has been clearly set forth.</w:t>
      </w:r>
    </w:p>
    <w:p w14:paraId="5BC379EE" w14:textId="77777777" w:rsidR="00D13072" w:rsidRDefault="00000000">
      <w:pPr>
        <w:pStyle w:val="BodyText"/>
      </w:pPr>
      <w:r>
        <w:t>157 The mystery of inversion has appeared as a symbol of the Chief. Blessed is the one whom God has assisted in recognizing the six that have been exalted by this upright ’Alif. Verily, he is among the sincere. How many ascetics have turned away, and how many renunciants have come forward, proclaiming, “Praise be unto You, O Desired One of the worlds!” The matter is in the hands of God; He bestows upon whomsoever He wills whatever He wills, and withholds from whomsoever He wills whatever He desires. He knows the secrets of hearts and the glances of the scoffers. How many heedless souls have approached with purity, and We have seated them upon the throne of acceptance. And how many learned ones have We returned to the fire, as an act of justice on Our part. Verily, We are the Judge. He is the Manifestation through whom God does as He wills, and the One who rests upon the throne, ruling as He desires.</w:t>
      </w:r>
    </w:p>
    <w:p w14:paraId="7529971E" w14:textId="77777777" w:rsidR="00D13072" w:rsidRDefault="00000000">
      <w:pPr>
        <w:pStyle w:val="BodyText"/>
      </w:pPr>
      <w:r>
        <w:t>158 Blessed is he who perceives the fragrance of meanings from the traces of this Pen, which, when it moves, the breath of God wafts through all else, and when it stops, the essence of tranquility appears within existence. Exalted is the Merciful, the Manifestation of this mighty favor. Say: Through the weight of oppression, the light of justice has appeared in all else, and through acceptance of abasement, the glory of God has shone forth among the worlds.</w:t>
      </w:r>
    </w:p>
    <w:p w14:paraId="57975D2C" w14:textId="77777777" w:rsidR="00D13072" w:rsidRDefault="00000000">
      <w:pPr>
        <w:pStyle w:val="BodyText"/>
      </w:pPr>
      <w:r>
        <w:t>159 You are forbidden to carry weapons except in times of necessity, and it is permitted for you to wear silk. God has lifted from you the restriction on clothing and beards as a favor from Him; indeed, He is the All-Knowing Ordainer. Act in a manner that upright minds would not find objectionable, and do not make yourselves a plaything for the ignorant. Blessed is he who adorns himself with the raiment of manners and morals; he is among those who have aided his Lord with clear and evident deeds.</w:t>
      </w:r>
    </w:p>
    <w:p w14:paraId="64DE43D0" w14:textId="77777777" w:rsidR="00D13072" w:rsidRDefault="00000000">
      <w:pPr>
        <w:pStyle w:val="BodyText"/>
      </w:pPr>
      <w:r>
        <w:t>160 Build up the cities and lands of God, and then remember Him within them with the melodies of those who are near to Him. Hearts are, indeed, cultivated by the tongue, just as homes and cities are built by the hand and by other means. We have appointed a cause for everything from Our presence; hold fast to it and trust in the All-Wise, the All-Knowing.</w:t>
      </w:r>
    </w:p>
    <w:p w14:paraId="3DDC72CE" w14:textId="77777777" w:rsidR="00D13072" w:rsidRDefault="00000000">
      <w:pPr>
        <w:pStyle w:val="Heading2"/>
      </w:pPr>
      <w:bookmarkStart w:id="603" w:name="verses-161-170-1"/>
      <w:bookmarkEnd w:id="602"/>
      <w:r>
        <w:t>Verses 161-170</w:t>
      </w:r>
    </w:p>
    <w:p w14:paraId="4D2D266C" w14:textId="77777777" w:rsidR="00D13072" w:rsidRDefault="00000000">
      <w:pPr>
        <w:pStyle w:val="FirstParagraph"/>
      </w:pPr>
      <w:r>
        <w:t xml:space="preserve">161 Blessed is the one who acknowledges God and His verses and recognizes that He is not to be questioned about what He does. This is a word that God has made the adornment and foundation of </w:t>
      </w:r>
      <w:r>
        <w:lastRenderedPageBreak/>
        <w:t>beliefs, and by it, the deeds of those who act are accepted. Place this word before your eyes, so that the insinuations of those who turn away may not cause you to stumble.</w:t>
      </w:r>
    </w:p>
    <w:p w14:paraId="5827D20D" w14:textId="77777777" w:rsidR="00D13072" w:rsidRDefault="00000000">
      <w:pPr>
        <w:pStyle w:val="BodyText"/>
      </w:pPr>
      <w:r>
        <w:t>162 If He permits what was forbidden in the eternal past, or forbids what was permitted, no one has the right to object to Him. Whoever hesitates even for an instant is among the transgressors.</w:t>
      </w:r>
    </w:p>
    <w:p w14:paraId="0AB22E3E" w14:textId="77777777" w:rsidR="00D13072" w:rsidRDefault="00000000">
      <w:pPr>
        <w:pStyle w:val="BodyText"/>
      </w:pPr>
      <w:r>
        <w:t>163 And whoever does not attain this most exalted principle and highest station will be swayed by the winds of doubt and turned by the words of the polytheists. Whoever attains this principle has attained the most great steadfastness. Blessed is this most glorious station, by the mention of which every mighty Tablet has been adorned. Thus does God teach you what will save you from doubt and perplexity and deliver you in this world and the next. Verily, He is the Forgiving, the Generous. He it is who sent the Messengers and revealed the Books, proclaiming that there is no God but Me, the Almighty, the Wise.</w:t>
      </w:r>
    </w:p>
    <w:p w14:paraId="70A4BB1D" w14:textId="77777777" w:rsidR="00D13072" w:rsidRDefault="00000000">
      <w:pPr>
        <w:pStyle w:val="BodyText"/>
      </w:pPr>
      <w:r>
        <w:t>164 O land of Kāf and Rā’, We see you upon that which is not beloved by God, and We see from you what none but God, the All-Knowing, the All-Informed, has witnessed. We perceive what passes from you in the innermost secret of secrets. With Us is the knowledge of all things inscribed in a clear Tablet. Do not grieve over this, for God will cause to appear in you those of mighty power who will mention Me with steadfastness. They will not be hindered by the insinuations of the learned, nor veiled by the doubts of the skeptics. These are they who behold God with their own eyes and assist Him with their very selves. Verily, they are among the firmly grounded.</w:t>
      </w:r>
    </w:p>
    <w:p w14:paraId="7AAB4962" w14:textId="77777777" w:rsidR="00D13072" w:rsidRDefault="00000000">
      <w:pPr>
        <w:pStyle w:val="BodyText"/>
      </w:pPr>
      <w:r>
        <w:t>165 O concourse of scholars! When the verses were revealed and the clear proofs appeared, We found you behind veils—this is indeed a wondrous thing! You have prided yourselves on My name yet have been heedless of My Self, while the All-Merciful has come with proof and evidence. We have rent asunder the veils. Beware lest you create another veil to hinder the people. Break the chains of delusions in the name of the Lord of all mankind, and do not be of the deceivers. If you turn toward God and enter into this Cause, do not corrupt it and do not measure the Book of God by your desires. This is the counsel of God, from before and after. Witness to this are the Testimonies of God and His Chosen Ones, and We bear witness to all.</w:t>
      </w:r>
    </w:p>
    <w:p w14:paraId="182B2C91" w14:textId="77777777" w:rsidR="00D13072" w:rsidRDefault="00000000">
      <w:pPr>
        <w:pStyle w:val="BodyText"/>
      </w:pPr>
      <w:r>
        <w:t>166 Mention the Shaykh who was called Muhammad before Hasan, who was among the most learned of scholars in his time. When the truth appeared, he and others like him turned away, while one who winnowed wheat and barley turned toward God. He spent his nights and days writing, as he claimed, the judgments of God, but when the Chosen One appeared, not a single letter of his work availed him. Had it benefited him, he would not have turned away from the face through which the countenances of the near ones are illumined. If you had believed in God at His appearance, the people would not have turned away from Him, and what has befallen Us today would not have occurred. Fear God and do not be among the heedless.</w:t>
      </w:r>
    </w:p>
    <w:p w14:paraId="4B5962CF" w14:textId="77777777" w:rsidR="00D13072" w:rsidRDefault="00000000">
      <w:pPr>
        <w:pStyle w:val="BodyText"/>
      </w:pPr>
      <w:r>
        <w:t xml:space="preserve">167 Beware lest the names keep you from their Master, or that remembrance veils you from this Most Mighty Remembrance. Seek refuge in God, O concourse of scholars, and do not make yourselves a veil between Me and My creation. Thus does God admonish you and command you to act with justice, so that your deeds are not rendered void while you remain unaware. The one who turns away from this Cause—can he prove any truth in creation? No, by the Lord of innovation. Yet people remain behind a clear veil. </w:t>
      </w:r>
      <w:r>
        <w:lastRenderedPageBreak/>
        <w:t>Say: Through Him has the Sun of Proof shone forth, and the Luminary of Evidence become manifest to all in existence. Fear God, O people of insight, and do not deny. Beware lest the mention of the Prophet keeps you from this Greatest Announcement, or allegiance to one veils you from the authority of God, the Sovereign over all that is in the heavens and the earth. Every name has been created by His Word, and every matter is bound to His irrevocable command, the Mighty, the Wondrous. Say: This is the Day of God; none is to be mentioned in it but His own Self, the Sovereign over all that is in the heavens and the earth. This is a Cause by which all that you hold as illusions and forms has been shaken.</w:t>
      </w:r>
    </w:p>
    <w:p w14:paraId="3F307884" w14:textId="77777777" w:rsidR="00D13072" w:rsidRDefault="00000000">
      <w:pPr>
        <w:pStyle w:val="BodyText"/>
      </w:pPr>
      <w:r>
        <w:t>168 We see among you those who take the Book and use it to prove God, just as every community has used its own book to prove the Almighty, the Self-Subsisting. Say: By God, the True One! The books of the world and all the scriptures therein avail you nothing today, except by this Book, which speaks at the pivot of creation: Verily, there is no God but Me, the All-Knowing, the All-Wise.</w:t>
      </w:r>
    </w:p>
    <w:p w14:paraId="418C2736" w14:textId="77777777" w:rsidR="00D13072" w:rsidRDefault="00000000">
      <w:pPr>
        <w:pStyle w:val="BodyText"/>
      </w:pPr>
      <w:r>
        <w:t>169 O concourse of scholars! Beware lest you become the cause of discord in the regions, as you were the reason for rejection in the beginning. Gather the people around this Word, by which the pebble cried out: “The Kingdom belongs to God, the Dawning-Place of Signs.” Thus does God admonish you, as a favor from Him. Verily, He is the Forgiving, the Generous.</w:t>
      </w:r>
    </w:p>
    <w:p w14:paraId="38C9127E" w14:textId="77777777" w:rsidR="00D13072" w:rsidRDefault="00000000">
      <w:pPr>
        <w:pStyle w:val="BodyText"/>
      </w:pPr>
      <w:r>
        <w:t>170 Recall Karim, when We summoned him to God, and he grew arrogant, following his own desires, even after We sent to him that which delighted the eye of proof in the realms of existence and completed the argument of God upon all in the heavens and the earth. We commanded him to turn in acceptance, as a favor from the Self-Sufficient, the Exalted. Yet he turned away, retreating, until the hosts of torment seized him, as a just decree from God. Verily, We were witnesses.</w:t>
      </w:r>
    </w:p>
    <w:p w14:paraId="14D73761" w14:textId="77777777" w:rsidR="00D13072" w:rsidRDefault="00000000">
      <w:pPr>
        <w:pStyle w:val="Heading2"/>
      </w:pPr>
      <w:bookmarkStart w:id="604" w:name="verses-171-180-1"/>
      <w:bookmarkEnd w:id="603"/>
      <w:r>
        <w:t>Verses 171-180</w:t>
      </w:r>
    </w:p>
    <w:p w14:paraId="1F744248" w14:textId="77777777" w:rsidR="00D13072" w:rsidRDefault="00000000">
      <w:pPr>
        <w:pStyle w:val="FirstParagraph"/>
      </w:pPr>
      <w:r>
        <w:t>171 Tear asunder the veils, so that the inhabitants of the Kingdom may hear the sound of their rending. This is the command of God, from before and after. Blessed is the one who acts according to what has been commanded, and woe unto those who turn away.</w:t>
      </w:r>
    </w:p>
    <w:p w14:paraId="4A1F86EB" w14:textId="77777777" w:rsidR="00D13072" w:rsidRDefault="00000000">
      <w:pPr>
        <w:pStyle w:val="BodyText"/>
      </w:pPr>
      <w:r>
        <w:t>172 We have desired in the dominion only the appearance of God and His sovereignty, and sufficient is God as My witness. We have desired in the kingdom only the exaltation of the Cause of God and His praise, and sufficient is God as My trustee. We have desired in the realm of power only the remembrance of God and what has been revealed from Him, and sufficient is God as My helper.</w:t>
      </w:r>
    </w:p>
    <w:p w14:paraId="3687B924" w14:textId="77777777" w:rsidR="00D13072" w:rsidRDefault="00000000">
      <w:pPr>
        <w:pStyle w:val="BodyText"/>
      </w:pPr>
      <w:r>
        <w:t>173 Blessed are you, O concourse of scholars in the Cause of Bahá! By God, you are the waves of the Most Great Ocean, the stars of the heavens of bounty, and the banners of victory between the heavens and the earth. You are the dawning-places of steadfastness among the people and the rising-points of utterance for those in existence. Blessed is the one who turns toward you, and woe to the heedless. It behooves today anyone who has drunk the wine of life from the hands of the tender mercies of their Lord, the All-Merciful, to be as pulsating as the artery in the body of existence, that through them the world and every withered bone may be set in motion.</w:t>
      </w:r>
    </w:p>
    <w:p w14:paraId="0FD676C5" w14:textId="77777777" w:rsidR="00D13072" w:rsidRDefault="00000000">
      <w:pPr>
        <w:pStyle w:val="BodyText"/>
      </w:pPr>
      <w:r>
        <w:lastRenderedPageBreak/>
        <w:t>174 O people of creation! When the Dove of Praise takes flight from the bough of glorification and seeks the most distant and hidden destination, refer what you do not understand from the Book to the Branch that has branched forth from this mighty Root.</w:t>
      </w:r>
    </w:p>
    <w:p w14:paraId="31970B21" w14:textId="77777777" w:rsidR="00D13072" w:rsidRDefault="00000000">
      <w:pPr>
        <w:pStyle w:val="BodyText"/>
      </w:pPr>
      <w:r>
        <w:t>175 O Pen of the Most High! Move upon the Tablet by the permission of thy Lord, the Creator of the heavens, and then recount how the Dawning-Place of Oneness desired the School of Detachment, that the free souls might gain insight into the measure of a needle’s eye of what lies behind the veils of the mysteries of thy Lord, the Almighty, the All-Knowing.</w:t>
      </w:r>
    </w:p>
    <w:p w14:paraId="0A92C73C" w14:textId="77777777" w:rsidR="00D13072" w:rsidRDefault="00000000">
      <w:pPr>
        <w:pStyle w:val="BodyText"/>
      </w:pPr>
      <w:r>
        <w:t>Say: We entered the School of Meanings and Exposition during the heedlessness of those in existence. We beheld what the Most Merciful had revealed and accepted what He bestowed upon Me of the verses of God, the All-Subduing, the Self-Subsisting. We heard what was testified to in the Tablet; verily, We were witnesses. And We responded with a command from Our presence; verily, We were the Commanders.</w:t>
      </w:r>
    </w:p>
    <w:p w14:paraId="3BF1FEE5" w14:textId="77777777" w:rsidR="00D13072" w:rsidRDefault="00000000">
      <w:pPr>
        <w:pStyle w:val="BodyText"/>
      </w:pPr>
      <w:r>
        <w:t>176 O concourse of the Bayán! Verily, We entered the School of God while you were asleep, and We observed the Tablet while you were heedless. By the True One, We read it before its descent, while you were unaware. We encompassed the Book while you were still in the loins. This is My mention according to your capacity, not according to the measure of God. This is attested by what is in the knowledge of God, if only you knew, and by the Tongue of God, if only you understood. By God, were the veil to be lifted, you would be thunderstruck.</w:t>
      </w:r>
    </w:p>
    <w:p w14:paraId="4DCC7693" w14:textId="77777777" w:rsidR="00D13072" w:rsidRDefault="00000000">
      <w:pPr>
        <w:pStyle w:val="BodyText"/>
      </w:pPr>
      <w:r>
        <w:t>177 Beware of disputing about God and His Cause. Verily, He has appeared in a manner that encompasses all that was and all that will be. Were We to speak in this station with the tongue of the dwellers of the Kingdom, We would say that God created that School before the creation of the heavens and the earth, and We entered it before the Káf was joined with its supporting Nún. This is the language of My servants in My Kingdom. Reflect upon what is uttered by the tongue of those in My Dominion of Power, with what We have taught them of knowledge from Our presence, and of what was hidden in the knowledge of God. And reflect upon what is spoken by the Tongue of Grandeur and Might in its praiseworthy station.</w:t>
      </w:r>
    </w:p>
    <w:p w14:paraId="37EDC802" w14:textId="77777777" w:rsidR="00D13072" w:rsidRDefault="00000000">
      <w:pPr>
        <w:pStyle w:val="BodyText"/>
      </w:pPr>
      <w:r>
        <w:t>178 This is not an affair to be toyed with by your fancies, nor is this a station into which every timid and deluded soul may enter. By God, this is the arena of unveiling and detachment, the field of vision and exaltation. None traverse it except the knights of the All-Merciful, who have cast aside all that is created. These are the helpers of God on earth and the dawning places of might among the worlds.</w:t>
      </w:r>
    </w:p>
    <w:p w14:paraId="381ED011" w14:textId="77777777" w:rsidR="00D13072" w:rsidRDefault="00000000">
      <w:pPr>
        <w:pStyle w:val="BodyText"/>
      </w:pPr>
      <w:r>
        <w:t>179 Beware lest what is in the Bayán keeps you from your Lord, the All-Merciful. By God, it was revealed for My remembrance, if only you knew. The sincere find in it only the fragrance of My love and My name, the One who prevails over all that is seen and unseen. Say: O people, turn toward what has been revealed from My Most High Pen. If you find therein the fragrance of God, do not object to it, and do not withhold yourselves from the grace and bounties of God. Thus does God counsel you; verily, He is the Wise Counselor.</w:t>
      </w:r>
    </w:p>
    <w:p w14:paraId="1120DFC4" w14:textId="77777777" w:rsidR="00D13072" w:rsidRDefault="00000000">
      <w:pPr>
        <w:pStyle w:val="BodyText"/>
      </w:pPr>
      <w:r>
        <w:t xml:space="preserve">180 What you do not understand from the Bayán, ask God, your Lord and the Lord of your forefathers. Verily, if He wills, He can make clear to you what was revealed therein and what was hidden in the ocean </w:t>
      </w:r>
      <w:r>
        <w:lastRenderedPageBreak/>
        <w:t>of its words of pearls of knowledge and wisdom. Truly, He is the One who prevails over the names; there is no God but Him, the All-Subduing.</w:t>
      </w:r>
    </w:p>
    <w:p w14:paraId="35350F89" w14:textId="77777777" w:rsidR="00D13072" w:rsidRDefault="00000000">
      <w:pPr>
        <w:pStyle w:val="Heading2"/>
      </w:pPr>
      <w:bookmarkStart w:id="605" w:name="verses-181-190-1"/>
      <w:bookmarkEnd w:id="604"/>
      <w:r>
        <w:t>Verses 181-190</w:t>
      </w:r>
    </w:p>
    <w:p w14:paraId="4FA1D07D" w14:textId="77777777" w:rsidR="00D13072" w:rsidRDefault="00000000">
      <w:pPr>
        <w:pStyle w:val="FirstParagraph"/>
      </w:pPr>
      <w:r>
        <w:t>181 The order has been disturbed by this Most Great Order, and the arrangement has been altered by this wondrous Revelation, the like of which the eye of creation has never witnessed.</w:t>
      </w:r>
    </w:p>
    <w:p w14:paraId="0DC81D76" w14:textId="77777777" w:rsidR="00D13072" w:rsidRDefault="00000000">
      <w:pPr>
        <w:pStyle w:val="BodyText"/>
      </w:pPr>
      <w:r>
        <w:t>182 Immerse yourselves in the ocean of My utterance, so that you might discover its pearls of wisdom and mysteries. Beware that you do not hesitate in this Cause, through which the sovereignty and power of God have been manifested. Hasten to it with radiant faces. This is the religion of God from before and after. Whoever wishes, let them accept it; and whoever does not, truly, God is independent of all the worlds.</w:t>
      </w:r>
    </w:p>
    <w:p w14:paraId="511EE75F" w14:textId="77777777" w:rsidR="00D13072" w:rsidRDefault="00000000">
      <w:pPr>
        <w:pStyle w:val="BodyText"/>
      </w:pPr>
      <w:r>
        <w:t>183 Say: This is the Balance of Guidance for those in the heavens and on the earth, and the Most Great Proof, if only you knew. Say: Through it, every proof has been established throughout the ages, if only you were certain. Say: Through it, every poor soul has been enriched, every learned one has been taught, and whoever desires to ascend unto God has been lifted up. Beware lest you differ concerning it. Be as firm and immovable as the lofty mountains in the Cause of your Lord, the Mighty, the Loving.</w:t>
      </w:r>
    </w:p>
    <w:p w14:paraId="299F077F" w14:textId="77777777" w:rsidR="00D13072" w:rsidRDefault="00000000">
      <w:pPr>
        <w:pStyle w:val="BodyText"/>
      </w:pPr>
      <w:r>
        <w:t>184 Say: O Manifestation of rejection, abandon concealment and then speak the truth among the people. By God, My tears have flowed down My cheeks upon seeing you inclining toward your desires and turning away from the One who created and fashioned you. Recall the favor of your Lord when We nurtured you through nights and days for the service of the Cause. Fear God and be among the repentant. Suppose your matter has been mistaken by the people—can it be mistaken by yourself? Fear God, and then remember when you stood in the presence of the Throne and wrote what We revealed to you of the verses of God, the Almighty, the All-Powerful, the All-Capable.</w:t>
      </w:r>
    </w:p>
    <w:p w14:paraId="54EF60C3" w14:textId="77777777" w:rsidR="00D13072" w:rsidRDefault="00000000">
      <w:pPr>
        <w:pStyle w:val="BodyText"/>
      </w:pPr>
      <w:r>
        <w:t>Beware lest pride prevent you from turning toward the One True God. Turn to Him and do not fear your deeds, for He forgives whomever He wills by His grace. There is no God but Him, the Forgiving, the Generous. We counsel you for the sake of God; if you accept, it is for your own soul, and if you turn away, your Lord is independent of you and those who follow you with a clear delusion. God has taken the one who misled you. Return to Him, humbled, submissive, and lowly, for He will forgive your misdeeds. Your Lord is indeed the Oft-Forgiving, the Almighty, the Merciful.</w:t>
      </w:r>
    </w:p>
    <w:p w14:paraId="7E5FF992" w14:textId="77777777" w:rsidR="00D13072" w:rsidRDefault="00000000">
      <w:pPr>
        <w:pStyle w:val="BodyText"/>
      </w:pPr>
      <w:r>
        <w:t>185 This is the counsel of God, if you are among those who hear. This is the grace of God, if you are among those who turn toward Him. This is the remembrance of God, if you are among those who feel. This is the treasure of God, if you are among those who know.</w:t>
      </w:r>
    </w:p>
    <w:p w14:paraId="42F642FC" w14:textId="77777777" w:rsidR="00D13072" w:rsidRDefault="00000000">
      <w:pPr>
        <w:pStyle w:val="BodyText"/>
      </w:pPr>
      <w:r>
        <w:t>186 This is a Book that has become the Lamp of Eternity for the world and its most upright Path among the peoples. Say: It is the Dawning-Place of the knowledge of God, if you but knew, and the Rising-Point of the commandments of God, if you but recognized.</w:t>
      </w:r>
    </w:p>
    <w:p w14:paraId="7C749B94" w14:textId="77777777" w:rsidR="00D13072" w:rsidRDefault="00000000">
      <w:pPr>
        <w:pStyle w:val="BodyText"/>
      </w:pPr>
      <w:r>
        <w:lastRenderedPageBreak/>
        <w:t>187 Do not load an animal with more than it can bear. We have forbidden you from this in the most emphatic terms in the Book. Be manifestations of justice and fairness between the heavens and the earth.</w:t>
      </w:r>
    </w:p>
    <w:p w14:paraId="20817B66" w14:textId="77777777" w:rsidR="00D13072" w:rsidRDefault="00000000">
      <w:pPr>
        <w:pStyle w:val="BodyText"/>
      </w:pPr>
      <w:r>
        <w:t>188 Whoever kills a person by mistake must pay compensation to the family of the deceased, which is one hundred mithqals of gold. Act in accordance with what you have been commanded in the Book and do not be of those who transgress.</w:t>
      </w:r>
    </w:p>
    <w:p w14:paraId="2267AAA2" w14:textId="77777777" w:rsidR="00D13072" w:rsidRDefault="00000000">
      <w:pPr>
        <w:pStyle w:val="BodyText"/>
      </w:pPr>
      <w:r>
        <w:t>189 O people of councils in the lands! Choose one language for all to speak on earth, and likewise one script. God clarifies for you what benefits you and makes you independent of all else. Verily, He is the Gracious, the All-Knowing, the All-Informed. This is the means of unity, if you but knew, and the greatest cause for agreement and civilization, if you but understood. We have made these two matters signs of the maturity of the world: the first, which is the supreme foundation, We revealed in other Tablets, and the second, in this wondrous Tablet.</w:t>
      </w:r>
    </w:p>
    <w:p w14:paraId="7E09D3A0" w14:textId="77777777" w:rsidR="00D13072" w:rsidRDefault="00000000">
      <w:pPr>
        <w:pStyle w:val="BodyText"/>
      </w:pPr>
      <w:r>
        <w:t>190 It has been forbidden for you to consume opium. We have prohibited this most emphatically in the Book. Whoever consumes it is not of Me. Fear God, O people of understanding.</w:t>
      </w:r>
    </w:p>
    <w:p w14:paraId="5A08ABF7" w14:textId="77777777" w:rsidR="00D13072" w:rsidRDefault="00000000">
      <w:r>
        <w:br w:type="page"/>
      </w:r>
    </w:p>
    <w:p w14:paraId="19BA12E7" w14:textId="77777777" w:rsidR="00D13072" w:rsidRDefault="00000000">
      <w:pPr>
        <w:pStyle w:val="Heading1"/>
      </w:pPr>
      <w:bookmarkStart w:id="606" w:name="sec-salat-i-kabir"/>
      <w:bookmarkStart w:id="607" w:name="_Toc187049115"/>
      <w:bookmarkEnd w:id="585"/>
      <w:bookmarkEnd w:id="605"/>
      <w:r>
        <w:lastRenderedPageBreak/>
        <w:t>Salat-i-Kabir (The Great Prayer)</w:t>
      </w:r>
      <w:bookmarkEnd w:id="607"/>
    </w:p>
    <w:p w14:paraId="1273D82D" w14:textId="77777777" w:rsidR="00D13072" w:rsidRDefault="00000000">
      <w:pPr>
        <w:pStyle w:val="FirstParagraph"/>
      </w:pPr>
      <w:r>
        <w:rPr>
          <w:i/>
          <w:iCs/>
        </w:rPr>
        <w:t>This should be recited once in every twenty-four hours.</w:t>
      </w:r>
    </w:p>
    <w:p w14:paraId="0138E8EE" w14:textId="77777777" w:rsidR="00D13072" w:rsidRDefault="00000000">
      <w:pPr>
        <w:pStyle w:val="BodyText"/>
      </w:pPr>
      <w:r>
        <w:rPr>
          <w:b/>
          <w:bCs/>
        </w:rPr>
        <w:t>He is the Forgiving, the Merciful.</w:t>
      </w:r>
    </w:p>
    <w:p w14:paraId="7F4C96DF" w14:textId="77777777" w:rsidR="00D13072" w:rsidRDefault="00000000">
      <w:pPr>
        <w:pStyle w:val="BodyText"/>
      </w:pPr>
      <w:r>
        <w:rPr>
          <w:i/>
          <w:iCs/>
        </w:rPr>
        <w:t>The one praying should stand, facing towards God, and when they have risen and are standing in their place, they should look to the right and left as if awaiting the mercy of their Lord, the Compassionate, the Merciful, then say:</w:t>
      </w:r>
    </w:p>
    <w:p w14:paraId="3844F3DB" w14:textId="77777777" w:rsidR="00D13072" w:rsidRDefault="00000000">
      <w:pPr>
        <w:pStyle w:val="BodyText"/>
      </w:pPr>
      <w:r>
        <w:t>“O God of Names, and Creator of the Heavens, I ask You, by the dawns of Your exalted and sublime mysteries, to make my prayer a fire that burns away the veils that have prevented me from witnessing Your beauty and a light guiding me to the ocean of Your union.”</w:t>
      </w:r>
    </w:p>
    <w:p w14:paraId="484BEDE7" w14:textId="77777777" w:rsidR="00D13072" w:rsidRDefault="00000000">
      <w:pPr>
        <w:pStyle w:val="BodyText"/>
      </w:pPr>
      <w:r>
        <w:rPr>
          <w:i/>
          <w:iCs/>
        </w:rPr>
        <w:t>Then, raising their hands in supplication to the Almighty God, they should say:</w:t>
      </w:r>
    </w:p>
    <w:p w14:paraId="23F28C7D" w14:textId="77777777" w:rsidR="00D13072" w:rsidRDefault="00000000">
      <w:pPr>
        <w:pStyle w:val="BodyText"/>
      </w:pPr>
      <w:r>
        <w:t>“O Goal of the world and Beloved of nations, You see me turning towards You, severed from all else but You, holding fast to Your cord, by whose movement the realms of existence were set in motion. O Lord, I am Your servant, the son of Your servant, standing present before Your will and command. I seek nothing but Your good pleasure. I ask You, by the ocean of Your mercy and the sun of Your bounty, to do with Your servant what You love and desire. By Your sanctified might, beyond all mention and praise, whatever appears from You is the aim of my heart and the beloved of my soul. O my God, my God, do not look at my hopes and deeds, but rather at Your will, which encompasses the heavens and the earth, and at Your greatest Name. O Sovereign of nations, I seek only what You will, and I love only what You love.”</w:t>
      </w:r>
    </w:p>
    <w:p w14:paraId="2B045B86" w14:textId="77777777" w:rsidR="00D13072" w:rsidRDefault="00000000">
      <w:pPr>
        <w:pStyle w:val="BodyText"/>
      </w:pPr>
      <w:r>
        <w:rPr>
          <w:i/>
          <w:iCs/>
        </w:rPr>
        <w:t>Then, prostrating, they should say:</w:t>
      </w:r>
    </w:p>
    <w:p w14:paraId="6137DB6D" w14:textId="77777777" w:rsidR="00D13072" w:rsidRDefault="00000000">
      <w:pPr>
        <w:pStyle w:val="BodyText"/>
      </w:pPr>
      <w:r>
        <w:t>“Glory be to You, beyond description with the attributes of any other than You or recognition with the knowledge of anyone but You.”</w:t>
      </w:r>
    </w:p>
    <w:p w14:paraId="36E9C3D5" w14:textId="77777777" w:rsidR="00D13072" w:rsidRDefault="00000000">
      <w:pPr>
        <w:pStyle w:val="BodyText"/>
      </w:pPr>
      <w:r>
        <w:rPr>
          <w:i/>
          <w:iCs/>
        </w:rPr>
        <w:t>Then, standing, they should say:</w:t>
      </w:r>
    </w:p>
    <w:p w14:paraId="410A970C" w14:textId="77777777" w:rsidR="00D13072" w:rsidRDefault="00000000">
      <w:pPr>
        <w:pStyle w:val="BodyText"/>
      </w:pPr>
      <w:r>
        <w:t>“O Lord, make my prayer the fountain of life, so that through it, my essence may endure by the continuity of Your sovereignty, and I may remember You in every world of Your worlds.”</w:t>
      </w:r>
    </w:p>
    <w:p w14:paraId="4E518AF0" w14:textId="77777777" w:rsidR="00D13072" w:rsidRDefault="00000000">
      <w:pPr>
        <w:pStyle w:val="BodyText"/>
      </w:pPr>
      <w:r>
        <w:rPr>
          <w:i/>
          <w:iCs/>
        </w:rPr>
        <w:t>Then, raising their hands again in supplication, they should say:</w:t>
      </w:r>
    </w:p>
    <w:p w14:paraId="294C0263" w14:textId="77777777" w:rsidR="00D13072" w:rsidRDefault="00000000">
      <w:pPr>
        <w:pStyle w:val="BodyText"/>
      </w:pPr>
      <w:r>
        <w:t>“O You, by whose separation hearts and souls melt, and by the fire of Your love, those in the lands are set ablaze. I ask You by Your Name, through which You subdued the horizons, that You do not withhold from me what is with You, O Master of all peoples. O Lord, You see the stranger hurrying to their highest homeland, under the shade of the domes of Your grandeur and near the mercy of Your proximity. The disobedient has set out for the ocean of Your forgiveness, the lowly towards the carpet of Your might, and the poor towards the horizon of Your riches. You have dominion over what You will. I bear witness that You are the praised in Your deeds, the obeyed in Your judgments, and the chosen in Your command.”</w:t>
      </w:r>
    </w:p>
    <w:p w14:paraId="64046AB3" w14:textId="77777777" w:rsidR="00D13072" w:rsidRDefault="00000000">
      <w:pPr>
        <w:pStyle w:val="BodyText"/>
      </w:pPr>
      <w:r>
        <w:rPr>
          <w:i/>
          <w:iCs/>
        </w:rPr>
        <w:t>Then, raising their hands and exclaiming “Allahu Akbar” three times, they should bow in reverence to the Almighty God, saying:</w:t>
      </w:r>
    </w:p>
    <w:p w14:paraId="187E53F5" w14:textId="77777777" w:rsidR="00D13072" w:rsidRDefault="00000000">
      <w:pPr>
        <w:pStyle w:val="BodyText"/>
      </w:pPr>
      <w:r>
        <w:lastRenderedPageBreak/>
        <w:t>“O my God, You see my soul trembling within my limbs and my body out of longing for Your worship and yearning for Your remembrance and praise. It testifies to what was attested by the tongue of Your command in the dominion of Your utterance and the power of Your knowledge. O Lord, I desire to ask You at this station for all that is with You to affirm my poverty and exalt Your bounty and wealth, to manifest my weakness and reveal Your power and might.”</w:t>
      </w:r>
    </w:p>
    <w:p w14:paraId="4167AC4E" w14:textId="77777777" w:rsidR="00D13072" w:rsidRDefault="00000000">
      <w:pPr>
        <w:pStyle w:val="BodyText"/>
      </w:pPr>
      <w:r>
        <w:rPr>
          <w:i/>
          <w:iCs/>
        </w:rPr>
        <w:t>Then, standing once more, raising their hands in supplication, they should say:</w:t>
      </w:r>
    </w:p>
    <w:p w14:paraId="4149FF0F" w14:textId="77777777" w:rsidR="00D13072" w:rsidRDefault="00000000">
      <w:pPr>
        <w:pStyle w:val="BodyText"/>
      </w:pPr>
      <w:r>
        <w:t>“There is no god but You, the Mighty, the Bestower. There is no god but You, the Judge in the beginning and the return. O my God, my God, Your pardon has emboldened me, Your mercy has strengthened me, Your call has awakened me, and Your grace has raised me up and guided me to You. Were it not for this, what would I have of my own to stand at the door of the city of Your proximity or to turn towards the lights shining from the horizon of the sky of Your will? O Lord, You see the poor one knocking at the door of Your bounty, the perishing one seeking the fountain of eternal life from the hands of Your generosity. You have the command in all things, O Master of Names, and I am resigned and content. O Creator of the heavens.”</w:t>
      </w:r>
    </w:p>
    <w:p w14:paraId="4ECAAA4E" w14:textId="77777777" w:rsidR="00D13072" w:rsidRDefault="00000000">
      <w:pPr>
        <w:pStyle w:val="BodyText"/>
      </w:pPr>
      <w:r>
        <w:rPr>
          <w:i/>
          <w:iCs/>
        </w:rPr>
        <w:t>Then, raising their hands three times, they should say:</w:t>
      </w:r>
    </w:p>
    <w:p w14:paraId="4FF45398" w14:textId="77777777" w:rsidR="00D13072" w:rsidRDefault="00000000">
      <w:pPr>
        <w:pStyle w:val="BodyText"/>
      </w:pPr>
      <w:r>
        <w:t>“God is greater than every great thing.”</w:t>
      </w:r>
    </w:p>
    <w:p w14:paraId="6B37BF37" w14:textId="77777777" w:rsidR="00D13072" w:rsidRDefault="00000000">
      <w:pPr>
        <w:pStyle w:val="BodyText"/>
      </w:pPr>
      <w:r>
        <w:rPr>
          <w:i/>
          <w:iCs/>
        </w:rPr>
        <w:t>Then, prostrating, they should say:</w:t>
      </w:r>
    </w:p>
    <w:p w14:paraId="54AF8861" w14:textId="77777777" w:rsidR="00D13072" w:rsidRDefault="00000000">
      <w:pPr>
        <w:pStyle w:val="BodyText"/>
      </w:pPr>
      <w:r>
        <w:t>“Glory be to You, for the supplications of the near ones cannot ascend to the sky of Your proximity, nor can the birds of the hearts of the sincere reach the courtyard of Your gate. I bear witness that You are sanctified beyond attributes and exalted beyond names. There is no god but You, the Exalted, the Most Glorious.”</w:t>
      </w:r>
    </w:p>
    <w:p w14:paraId="6D0FE48D" w14:textId="77777777" w:rsidR="00D13072" w:rsidRDefault="00000000">
      <w:pPr>
        <w:pStyle w:val="BodyText"/>
      </w:pPr>
      <w:r>
        <w:rPr>
          <w:i/>
          <w:iCs/>
        </w:rPr>
        <w:t>Then, sitting, they should say:</w:t>
      </w:r>
    </w:p>
    <w:p w14:paraId="15BFE3F8" w14:textId="77777777" w:rsidR="00D13072" w:rsidRDefault="00000000">
      <w:pPr>
        <w:pStyle w:val="BodyText"/>
      </w:pPr>
      <w:r>
        <w:t>“I bear witness to what all things and the supreme assembly and the highest paradise bear witness to, and beyond that, the tongue of greatness from the horizon of the Most Glorious, that You are God, there is no god but You, and the one who has appeared is the concealed secret and the hidden mystery, by whom the Káf is joined to its foundation, the Nún. I bear witness that he is what is written by the Supreme Pen and mentioned in the books of God, the Lord of the Throne and the dust.”</w:t>
      </w:r>
    </w:p>
    <w:p w14:paraId="7D99668D" w14:textId="77777777" w:rsidR="00D13072" w:rsidRDefault="00000000">
      <w:pPr>
        <w:pStyle w:val="BodyText"/>
      </w:pPr>
      <w:r>
        <w:rPr>
          <w:i/>
          <w:iCs/>
        </w:rPr>
        <w:t>Then, standing upright, they should say:</w:t>
      </w:r>
    </w:p>
    <w:p w14:paraId="010017AD" w14:textId="77777777" w:rsidR="00D13072" w:rsidRDefault="00000000">
      <w:pPr>
        <w:pStyle w:val="BodyText"/>
      </w:pPr>
      <w:r>
        <w:t>“O God of existence and Sovereign of the unseen and the seen, You see my tears and my sighs, and You hear my cries and my wails and the yearning of my heart. By Your might, my sins have distanced me from drawing near to You, and my transgressions have barred me from entering into Your sacred precincts. O Lord, Your love has worn me out, Your absence has destroyed me, and Your distance has burned me. I ask You by the place where Your feet have walked in this wilderness, and by the ‘Here I am, Here I am’ of Your chosen ones in this expanse, and by the fragrances of Your revelation and the breezes of the dawn of Your appearance, that You ordain for me the visitation of Your beauty and the deeds that conform to what is in Your book.”</w:t>
      </w:r>
    </w:p>
    <w:p w14:paraId="7B99036A" w14:textId="77777777" w:rsidR="00D13072" w:rsidRDefault="00000000">
      <w:pPr>
        <w:pStyle w:val="BodyText"/>
      </w:pPr>
      <w:r>
        <w:rPr>
          <w:i/>
          <w:iCs/>
        </w:rPr>
        <w:lastRenderedPageBreak/>
        <w:t>Then, exclaiming “Allahu Akbar” three times, they should bow in reverence and say:</w:t>
      </w:r>
    </w:p>
    <w:p w14:paraId="3824E2DC" w14:textId="77777777" w:rsidR="00D13072" w:rsidRDefault="00000000">
      <w:pPr>
        <w:pStyle w:val="BodyText"/>
      </w:pPr>
      <w:r>
        <w:t>“Praise be to You, O my God, for You have enabled me to mention and praise You, and You have made me aware of the dawning place of Your signs. You have made me submissive to Your lordship, humble before Your divinity, and confessing to what was spoken by the tongue of Your greatness.”</w:t>
      </w:r>
    </w:p>
    <w:p w14:paraId="7A1FDFC5" w14:textId="77777777" w:rsidR="00D13072" w:rsidRDefault="00000000">
      <w:pPr>
        <w:pStyle w:val="BodyText"/>
      </w:pPr>
      <w:r>
        <w:rPr>
          <w:i/>
          <w:iCs/>
        </w:rPr>
        <w:t>Then, standing, they should say:</w:t>
      </w:r>
    </w:p>
    <w:p w14:paraId="33D87E34" w14:textId="77777777" w:rsidR="00D13072" w:rsidRDefault="00000000">
      <w:pPr>
        <w:pStyle w:val="BodyText"/>
      </w:pPr>
      <w:r>
        <w:t>“O my God, my God, my disobedience has weighed down my back, and my heedlessness has ruined me. Whenever I think about the evil of my actions and the goodness of Yours, my liver melts and the blood boils in my veins. Your beauty, O Goal of the world, causes the face to shy away from turning towards You, and the hands of hope blush to be raised to the sky of Your generosity. You see, O my God, my tears preventing me from remembering and praising You, O Lord of the Throne and the dust. I ask You by the signs of Your dominion and the secrets of Your power that You deal with Your friends as befits Your bounty, O Sovereign of existence, and as befits Your grace, O Ruler of the unseen and the seen.”</w:t>
      </w:r>
    </w:p>
    <w:p w14:paraId="136E71A0" w14:textId="77777777" w:rsidR="00D13072" w:rsidRDefault="00000000">
      <w:pPr>
        <w:pStyle w:val="BodyText"/>
      </w:pPr>
      <w:r>
        <w:rPr>
          <w:i/>
          <w:iCs/>
        </w:rPr>
        <w:t>Then, exclaiming “Allahu Akbar” three times, they should prostrate and say:</w:t>
      </w:r>
    </w:p>
    <w:p w14:paraId="0F09CDB6" w14:textId="77777777" w:rsidR="00D13072" w:rsidRDefault="00000000">
      <w:pPr>
        <w:pStyle w:val="BodyText"/>
      </w:pPr>
      <w:r>
        <w:t>“Praise be to You, O our God, for what You have revealed to us that draws us near to You and bestows upon us every good You have sent down in Your books and scriptures. O Lord, we ask You to protect us from the armies of doubts and illusions. You are the Mighty, the All-Knowing.”</w:t>
      </w:r>
    </w:p>
    <w:p w14:paraId="062576A5" w14:textId="77777777" w:rsidR="00D13072" w:rsidRDefault="00000000">
      <w:pPr>
        <w:pStyle w:val="BodyText"/>
      </w:pPr>
      <w:r>
        <w:rPr>
          <w:i/>
          <w:iCs/>
        </w:rPr>
        <w:t>Then, raising their head and sitting, they should say:</w:t>
      </w:r>
    </w:p>
    <w:p w14:paraId="66453BE8" w14:textId="77777777" w:rsidR="00D13072" w:rsidRDefault="00000000">
      <w:pPr>
        <w:pStyle w:val="BodyText"/>
      </w:pPr>
      <w:r>
        <w:t>“I bear witness, O my God, to what Your chosen ones have borne witness to, and I confess what the inhabitants of the highest paradise and the supreme assembly and those who circle around Your mighty Throne have confessed. Dominion and sovereignty belong to You, O God of all worlds.”</w:t>
      </w:r>
    </w:p>
    <w:p w14:paraId="09181451" w14:textId="77777777" w:rsidR="00D13072" w:rsidRDefault="00000000">
      <w:r>
        <w:br w:type="page"/>
      </w:r>
    </w:p>
    <w:p w14:paraId="7BD02384" w14:textId="77777777" w:rsidR="00D13072" w:rsidRDefault="00000000">
      <w:pPr>
        <w:pStyle w:val="Heading1"/>
      </w:pPr>
      <w:bookmarkStart w:id="608" w:name="sec-salat-i-vusta"/>
      <w:bookmarkStart w:id="609" w:name="_Toc187049116"/>
      <w:bookmarkEnd w:id="606"/>
      <w:r>
        <w:lastRenderedPageBreak/>
        <w:t>Salat-i-Vusta (The Midmost Prayer)</w:t>
      </w:r>
      <w:bookmarkEnd w:id="609"/>
    </w:p>
    <w:p w14:paraId="7AEF72B7" w14:textId="77777777" w:rsidR="00D13072" w:rsidRDefault="00000000">
      <w:pPr>
        <w:pStyle w:val="FirstParagraph"/>
      </w:pPr>
      <w:r>
        <w:t>To be recited daily in the morning, at noon, and in the evening.</w:t>
      </w:r>
    </w:p>
    <w:p w14:paraId="4F10C8BF" w14:textId="77777777" w:rsidR="00D13072" w:rsidRDefault="00000000">
      <w:pPr>
        <w:pStyle w:val="BodyText"/>
      </w:pPr>
      <w:r>
        <w:rPr>
          <w:i/>
          <w:iCs/>
        </w:rPr>
        <w:t>And whoever wishes to pray for it should wash their hands, and while washing, they should say:</w:t>
      </w:r>
    </w:p>
    <w:p w14:paraId="51F22160" w14:textId="77777777" w:rsidR="00D13072" w:rsidRDefault="00000000">
      <w:pPr>
        <w:pStyle w:val="BodyText"/>
      </w:pPr>
      <w:r>
        <w:t>1 My God, strengthen my hand to grasp Your book uprightly, not to be prevented by the forces of the world. Then preserve it from meddling in what is not within its domain. Indeed, You are the Capable, the All-Powerful.</w:t>
      </w:r>
    </w:p>
    <w:p w14:paraId="50F73F7C" w14:textId="77777777" w:rsidR="00D13072" w:rsidRDefault="00000000">
      <w:pPr>
        <w:pStyle w:val="BodyText"/>
      </w:pPr>
      <w:r>
        <w:rPr>
          <w:i/>
          <w:iCs/>
        </w:rPr>
        <w:t>While washing the face, he says:</w:t>
      </w:r>
    </w:p>
    <w:p w14:paraId="384B4932" w14:textId="77777777" w:rsidR="00D13072" w:rsidRDefault="00000000">
      <w:pPr>
        <w:pStyle w:val="BodyText"/>
      </w:pPr>
      <w:r>
        <w:t>2 My Lord, I have turned my face toward You. Illuminate it with the light of Your countenance, and then protect it from turning toward anyone else.</w:t>
      </w:r>
    </w:p>
    <w:p w14:paraId="3B43D224" w14:textId="77777777" w:rsidR="00D13072" w:rsidRDefault="00000000">
      <w:pPr>
        <w:pStyle w:val="BodyText"/>
      </w:pPr>
      <w:r>
        <w:rPr>
          <w:i/>
          <w:iCs/>
        </w:rPr>
        <w:t>And afterwards, let him stand facing the Qibla and say:</w:t>
      </w:r>
    </w:p>
    <w:p w14:paraId="33E173CA" w14:textId="77777777" w:rsidR="00D13072" w:rsidRDefault="00000000">
      <w:pPr>
        <w:pStyle w:val="BodyText"/>
      </w:pPr>
      <w:r>
        <w:t>3a God bears witness that there is no deity but Him; to Him belongs command and creation. He has made manifest the sunrise of appearance and the Speaker of the Mount, through whom the highest horizons have been illuminated, the Lote-Tree of the boundary has spoken, and the call has risen between earth and heaven. Sovereignty, dominion, might, and power belong to God, the Master of all worlds and the King of the Throne and the Earth.</w:t>
      </w:r>
    </w:p>
    <w:p w14:paraId="6B23D583" w14:textId="77777777" w:rsidR="00D13072" w:rsidRDefault="00000000">
      <w:pPr>
        <w:pStyle w:val="BodyText"/>
      </w:pPr>
      <w:r>
        <w:rPr>
          <w:i/>
          <w:iCs/>
        </w:rPr>
        <w:t>Then he bows down and says:</w:t>
      </w:r>
    </w:p>
    <w:p w14:paraId="58C2E738" w14:textId="77777777" w:rsidR="00D13072" w:rsidRDefault="00000000">
      <w:pPr>
        <w:pStyle w:val="BodyText"/>
      </w:pPr>
      <w:r>
        <w:t>4 Praise be to You, beyond my remembrance, the remembrance of those less than me, my description, and the description of those in the heavens and the earths.</w:t>
      </w:r>
    </w:p>
    <w:p w14:paraId="482D2716" w14:textId="77777777" w:rsidR="00D13072" w:rsidRDefault="00000000">
      <w:pPr>
        <w:pStyle w:val="BodyText"/>
      </w:pPr>
      <w:r>
        <w:rPr>
          <w:i/>
          <w:iCs/>
        </w:rPr>
        <w:t>Then he stands for Qunoot and says:</w:t>
      </w:r>
    </w:p>
    <w:p w14:paraId="0741455F" w14:textId="77777777" w:rsidR="00D13072" w:rsidRDefault="00000000">
      <w:pPr>
        <w:pStyle w:val="BodyText"/>
      </w:pPr>
      <w:r>
        <w:t>5 O my God, do not disappoint the one who clings to the fingers of hope in the tails of Your mercy and Your grace, O Most Merciful of the merciful.</w:t>
      </w:r>
    </w:p>
    <w:p w14:paraId="6E0F00D6" w14:textId="77777777" w:rsidR="00D13072" w:rsidRDefault="00000000">
      <w:pPr>
        <w:pStyle w:val="BodyText"/>
      </w:pPr>
      <w:r>
        <w:rPr>
          <w:i/>
          <w:iCs/>
        </w:rPr>
        <w:t>Then he sits and says:</w:t>
      </w:r>
    </w:p>
    <w:p w14:paraId="509FFBD7" w14:textId="77777777" w:rsidR="00D13072" w:rsidRDefault="00000000">
      <w:pPr>
        <w:pStyle w:val="BodyText"/>
      </w:pPr>
      <w:r>
        <w:t>6a I bear witness to Your Oneness and Your Uniqueness, and that You are God, there is no god but You. You have made Your command manifest, fulfilled Your covenant, and opened the door of Your grace to those in the heavens and the earth. Blessings, peace, magnification, and glory be upon Your chosen ones, who are not hindered by worldly affairs from turning towards You, and who spend what they have in hopes of what is with You. Indeed, You are the Forgiving, the Generous.</w:t>
      </w:r>
    </w:p>
    <w:p w14:paraId="248D48BD" w14:textId="77777777" w:rsidR="00D13072" w:rsidRDefault="00000000">
      <w:pPr>
        <w:pStyle w:val="Heading3"/>
      </w:pPr>
      <w:bookmarkStart w:id="610" w:name="shorter-alternate-for-verses-3-6"/>
      <w:r>
        <w:t>Shorter Alternate for Verses 3 &amp; 6</w:t>
      </w:r>
    </w:p>
    <w:p w14:paraId="5B2C4822" w14:textId="77777777" w:rsidR="00D13072" w:rsidRDefault="00000000">
      <w:pPr>
        <w:pStyle w:val="FirstParagraph"/>
      </w:pPr>
      <w:r>
        <w:rPr>
          <w:i/>
          <w:iCs/>
        </w:rPr>
        <w:t>When the one praying wishes to recite:</w:t>
      </w:r>
    </w:p>
    <w:p w14:paraId="4CD83983" w14:textId="77777777" w:rsidR="00D13072" w:rsidRDefault="00000000">
      <w:pPr>
        <w:pStyle w:val="BodyText"/>
      </w:pPr>
      <w:r>
        <w:t>3b God bears witness that there is no deity but Him, the Overseer, the Self-Subsisting.</w:t>
      </w:r>
    </w:p>
    <w:p w14:paraId="1E23256B" w14:textId="77777777" w:rsidR="00D13072" w:rsidRDefault="00000000">
      <w:pPr>
        <w:pStyle w:val="BodyText"/>
      </w:pPr>
      <w:r>
        <w:rPr>
          <w:i/>
          <w:iCs/>
        </w:rPr>
        <w:t>Instead of the great verse, it suffices, and likewise it suffices in sitting to recite:</w:t>
      </w:r>
    </w:p>
    <w:p w14:paraId="455F30A5" w14:textId="77777777" w:rsidR="00D13072" w:rsidRDefault="00000000">
      <w:pPr>
        <w:pStyle w:val="BodyText"/>
      </w:pPr>
      <w:r>
        <w:lastRenderedPageBreak/>
        <w:t>6b I bear witness to Your oneness and Your Uniqueness, and that You are Allah, there is no god but You.</w:t>
      </w:r>
    </w:p>
    <w:p w14:paraId="6FD9FB50" w14:textId="77777777" w:rsidR="00D13072" w:rsidRDefault="00000000">
      <w:r>
        <w:br w:type="page"/>
      </w:r>
    </w:p>
    <w:p w14:paraId="188B0FF2" w14:textId="77777777" w:rsidR="00D13072" w:rsidRDefault="00000000">
      <w:pPr>
        <w:pStyle w:val="Heading1"/>
      </w:pPr>
      <w:bookmarkStart w:id="611" w:name="sec-salat-i-saghir"/>
      <w:bookmarkStart w:id="612" w:name="_Toc187049117"/>
      <w:bookmarkEnd w:id="608"/>
      <w:bookmarkEnd w:id="610"/>
      <w:r>
        <w:lastRenderedPageBreak/>
        <w:t>Salat-i-Saghir (The Small Prayer)</w:t>
      </w:r>
      <w:bookmarkEnd w:id="612"/>
    </w:p>
    <w:p w14:paraId="29EF6F56" w14:textId="77777777" w:rsidR="00D13072" w:rsidRDefault="00000000">
      <w:pPr>
        <w:pStyle w:val="FirstParagraph"/>
      </w:pPr>
      <w:r>
        <w:rPr>
          <w:i/>
          <w:iCs/>
        </w:rPr>
        <w:t>To be recited once every twenty-four hours, at midday:</w:t>
      </w:r>
    </w:p>
    <w:p w14:paraId="618F0776" w14:textId="77777777" w:rsidR="00D13072" w:rsidRDefault="00000000">
      <w:pPr>
        <w:pStyle w:val="BodyText"/>
      </w:pPr>
      <w:r>
        <w:t>1 I bear witness, O my God, that You have created me to know You and to worship You. I bear witness at this moment to my powerlessness and Your might, to my weakness and Your strength, to my poverty and Your wealth. There is no God but You, the Sovereign, the Self-Subsisting.</w:t>
      </w:r>
    </w:p>
    <w:p w14:paraId="471E362C" w14:textId="77777777" w:rsidR="00D13072" w:rsidRDefault="00000000">
      <w:r>
        <w:br w:type="page"/>
      </w:r>
    </w:p>
    <w:p w14:paraId="6D111CEF" w14:textId="77777777" w:rsidR="00D13072" w:rsidRDefault="00000000">
      <w:pPr>
        <w:pStyle w:val="Heading1"/>
      </w:pPr>
      <w:bookmarkStart w:id="613" w:name="sec-salat-al-mayyit"/>
      <w:bookmarkStart w:id="614" w:name="_Toc187049118"/>
      <w:bookmarkEnd w:id="611"/>
      <w:r>
        <w:lastRenderedPageBreak/>
        <w:t>Salat-al-Mayyit (Prayer for the Dead)</w:t>
      </w:r>
      <w:bookmarkEnd w:id="614"/>
    </w:p>
    <w:p w14:paraId="448FECB1" w14:textId="77777777" w:rsidR="00D13072" w:rsidRDefault="00000000">
      <w:pPr>
        <w:pStyle w:val="Heading2"/>
      </w:pPr>
      <w:bookmarkStart w:id="615" w:name="for-males"/>
      <w:r>
        <w:t>For Males</w:t>
      </w:r>
    </w:p>
    <w:p w14:paraId="6078237B" w14:textId="77777777" w:rsidR="00D13072" w:rsidRDefault="00000000">
      <w:pPr>
        <w:pStyle w:val="FirstParagraph"/>
      </w:pPr>
      <w:r>
        <w:t>In the prayer for the deceased, the following is recited during the Qunut:</w:t>
      </w:r>
    </w:p>
    <w:p w14:paraId="7BF61613" w14:textId="77777777" w:rsidR="00D13072" w:rsidRDefault="00000000">
      <w:pPr>
        <w:pStyle w:val="BodyText"/>
      </w:pPr>
      <w:r>
        <w:t>O my God, this is Your servant and the son of Your servant who has believed in You and Your signs, and has turned towards You, detached from all else but You. You are indeed the Most Merciful of the merciful. I beseech You, O Forgiver of sins and Concealer of faults, to deal with him in accordance with Your heavenly grace and ocean of bounty, and to admit him into the shelter of Your supreme mercy, which has preceded the earth and the heavens. There is no God but You, the Forgiving, the Generous.</w:t>
      </w:r>
    </w:p>
    <w:p w14:paraId="2AB9C26D" w14:textId="77777777" w:rsidR="00D13072" w:rsidRDefault="00000000">
      <w:pPr>
        <w:numPr>
          <w:ilvl w:val="0"/>
          <w:numId w:val="18"/>
        </w:numPr>
      </w:pPr>
      <w:r>
        <w:t>Then, recite once: “Allah-u-Abha” (اللهُ أَبْهَى), and say: “We all, verily, worship God” (إِنَّا كُلٌّ للهِ عَابِدُونَ) 19 times.</w:t>
      </w:r>
    </w:p>
    <w:p w14:paraId="33649C40" w14:textId="77777777" w:rsidR="00D13072" w:rsidRDefault="00000000">
      <w:pPr>
        <w:numPr>
          <w:ilvl w:val="0"/>
          <w:numId w:val="18"/>
        </w:numPr>
      </w:pPr>
      <w:r>
        <w:t>Then, recite once: “Allah-u-Abha” (اللهُ أَبْهَى), and say: “We all, verily, bow down to God” (إِنَّا كُلٌّ للهِ سَاجِدُونَ) 19 times.</w:t>
      </w:r>
    </w:p>
    <w:p w14:paraId="35CB161F" w14:textId="77777777" w:rsidR="00D13072" w:rsidRDefault="00000000">
      <w:pPr>
        <w:numPr>
          <w:ilvl w:val="0"/>
          <w:numId w:val="18"/>
        </w:numPr>
      </w:pPr>
      <w:r>
        <w:t>Then, recite once: “Allah-u-Abha” (اللهُ أَبْهَى), and say: “We all, verily, are devoted to God” (إِنَّا كُلٌّ للهِ قَانِتُونَ) 19 times.</w:t>
      </w:r>
    </w:p>
    <w:p w14:paraId="4B1C790E" w14:textId="77777777" w:rsidR="00D13072" w:rsidRDefault="00000000">
      <w:pPr>
        <w:numPr>
          <w:ilvl w:val="0"/>
          <w:numId w:val="18"/>
        </w:numPr>
      </w:pPr>
      <w:r>
        <w:t>Then, recite once: “Allah-u-Abha” (اللهُ أَبْهَى), and say: “We all, verily, remember God” (إِنَّا كُلٌّ للهِ ذَاكِرُونَ) 19 times.</w:t>
      </w:r>
    </w:p>
    <w:p w14:paraId="1E5CE71A" w14:textId="77777777" w:rsidR="00D13072" w:rsidRDefault="00000000">
      <w:pPr>
        <w:numPr>
          <w:ilvl w:val="0"/>
          <w:numId w:val="18"/>
        </w:numPr>
      </w:pPr>
      <w:r>
        <w:t>Then, recite once: “Allah-u-Abha” (اللهُ أَبْهَى), and say: “We all, verily, are grateful to God” (إِنَّا كُلٌّ للهِ شَاكِرُونَ) 19 times.</w:t>
      </w:r>
    </w:p>
    <w:p w14:paraId="6D1AA231" w14:textId="77777777" w:rsidR="00D13072" w:rsidRDefault="00000000">
      <w:pPr>
        <w:numPr>
          <w:ilvl w:val="0"/>
          <w:numId w:val="18"/>
        </w:numPr>
      </w:pPr>
      <w:r>
        <w:t>Then, recite once: “Allah-u-Abha” (اللهُ أَبْهَى), and say: “We all, verily, are patient for God” (إِنَّا كُلٌّ للهِ صَابِرُونَ) 19 times.</w:t>
      </w:r>
    </w:p>
    <w:p w14:paraId="31CD1229" w14:textId="77777777" w:rsidR="00D13072" w:rsidRDefault="00000000">
      <w:pPr>
        <w:pStyle w:val="Heading2"/>
      </w:pPr>
      <w:bookmarkStart w:id="616" w:name="for-females"/>
      <w:bookmarkEnd w:id="615"/>
      <w:r>
        <w:t>For Females</w:t>
      </w:r>
    </w:p>
    <w:p w14:paraId="233E7927" w14:textId="77777777" w:rsidR="00D13072" w:rsidRDefault="00000000">
      <w:pPr>
        <w:pStyle w:val="FirstParagraph"/>
      </w:pPr>
      <w:r>
        <w:t>In the prayer for the deceased (for females), the following is recited during the Qunut:</w:t>
      </w:r>
    </w:p>
    <w:p w14:paraId="2EBA80DF" w14:textId="77777777" w:rsidR="00D13072" w:rsidRDefault="00000000">
      <w:pPr>
        <w:pStyle w:val="BodyText"/>
      </w:pPr>
      <w:r>
        <w:t>O my God, this is Your maidservant and the daughter of Your maidservant who has believed in You and Your signs, and has turned towards You, detached from all else but You. You are indeed the Most Merciful of the merciful. I beseech You, O Forgiver of sins and Concealer of faults, to deal with her in accordance with Your heavenly grace and ocean of bounty, and to admit her into the shelter of Your supreme mercy, which has preceded the earth and the heavens. There is no God but You, the Forgiving, the Generous.</w:t>
      </w:r>
    </w:p>
    <w:p w14:paraId="43EEAB3A" w14:textId="77777777" w:rsidR="00D13072" w:rsidRDefault="00000000">
      <w:pPr>
        <w:numPr>
          <w:ilvl w:val="0"/>
          <w:numId w:val="19"/>
        </w:numPr>
      </w:pPr>
      <w:r>
        <w:t>Then, recite once: “Allah-u-Abha” (اللهُ أَبْهَى), and say: “We all, verily, worship God” (إِنَّا كُلٌّ للهِ عَابِدُونَ) 19 times.</w:t>
      </w:r>
    </w:p>
    <w:p w14:paraId="362B9D19" w14:textId="77777777" w:rsidR="00D13072" w:rsidRDefault="00000000">
      <w:pPr>
        <w:numPr>
          <w:ilvl w:val="0"/>
          <w:numId w:val="19"/>
        </w:numPr>
      </w:pPr>
      <w:r>
        <w:t>Then, recite once: “Allah-u-Abha” (اللهُ أَبْهَى), and say: “We all, verily, bow down to God” (إِنَّا كُلٌّ للهِ سَاجِدُونَ) 19 times.</w:t>
      </w:r>
    </w:p>
    <w:p w14:paraId="4236976E" w14:textId="77777777" w:rsidR="00D13072" w:rsidRDefault="00000000">
      <w:pPr>
        <w:numPr>
          <w:ilvl w:val="0"/>
          <w:numId w:val="19"/>
        </w:numPr>
      </w:pPr>
      <w:r>
        <w:lastRenderedPageBreak/>
        <w:t>Then, recite once: “Allah-u-Abha” (اللهُ أَبْهَى), and say: “We all, verily, are devoted to God” (إِنَّا كُلٌّ للهِ قَانِتُونَ) 19 times.</w:t>
      </w:r>
    </w:p>
    <w:p w14:paraId="435C3E83" w14:textId="77777777" w:rsidR="00D13072" w:rsidRDefault="00000000">
      <w:pPr>
        <w:numPr>
          <w:ilvl w:val="0"/>
          <w:numId w:val="19"/>
        </w:numPr>
      </w:pPr>
      <w:r>
        <w:t>Then, recite once: “Allah-u-Abha” (اللهُ أَبْهَى), and say: “We all, verily, remember God” (إِنَّا كُلٌّ للهِ ذَاكِرُونَ) 19 times.</w:t>
      </w:r>
    </w:p>
    <w:p w14:paraId="44D7027A" w14:textId="77777777" w:rsidR="00D13072" w:rsidRDefault="00000000">
      <w:pPr>
        <w:numPr>
          <w:ilvl w:val="0"/>
          <w:numId w:val="19"/>
        </w:numPr>
      </w:pPr>
      <w:r>
        <w:t>Then, recite once: “Allah-u-Abha” (اللهُ أَبْهَى), and say: “We all, verily, are grateful to God” (إِنَّا كُلٌّ للهِ شَاكِرُونَ) 19 times.</w:t>
      </w:r>
    </w:p>
    <w:p w14:paraId="0786E8D3" w14:textId="77777777" w:rsidR="00D13072" w:rsidRDefault="00000000">
      <w:pPr>
        <w:numPr>
          <w:ilvl w:val="0"/>
          <w:numId w:val="19"/>
        </w:numPr>
      </w:pPr>
      <w:r>
        <w:t>Then, recite once: “Allah-u-Abha” (اللهُ أَبْهَى), and say: “We all, verily, are patient for God” (إِنَّا كُلٌّ للهِ صَابِرُونَ) 19 times.</w:t>
      </w:r>
    </w:p>
    <w:p w14:paraId="5D9EACB5" w14:textId="77777777" w:rsidR="00D13072" w:rsidRDefault="00000000">
      <w:pPr>
        <w:pStyle w:val="Heading1"/>
      </w:pPr>
      <w:bookmarkStart w:id="617" w:name="sec-lawh-i-aqdas"/>
      <w:bookmarkStart w:id="618" w:name="_Toc187049119"/>
      <w:bookmarkEnd w:id="613"/>
      <w:bookmarkEnd w:id="616"/>
      <w:r>
        <w:t>Lawh-i-Aqdas (Most Holy Tablet)</w:t>
      </w:r>
      <w:bookmarkEnd w:id="618"/>
    </w:p>
    <w:p w14:paraId="2B549597" w14:textId="77777777" w:rsidR="00D13072" w:rsidRDefault="00000000">
      <w:pPr>
        <w:pStyle w:val="FirstParagraph"/>
      </w:pPr>
      <w:r>
        <w:t>This Most Holy Tablet has been revealed from the sacred kingdom to the one who has turned towards the Qiblah of the world, who has come from the heaven of eternity with His most great glory.</w:t>
      </w:r>
    </w:p>
    <w:p w14:paraId="66FB82AB" w14:textId="77777777" w:rsidR="00D13072" w:rsidRDefault="00000000">
      <w:pPr>
        <w:pStyle w:val="BodyText"/>
      </w:pPr>
      <w:r>
        <w:t>In the Name of the Lord, the Most Glorious.</w:t>
      </w:r>
    </w:p>
    <w:p w14:paraId="59D0B888" w14:textId="77777777" w:rsidR="00D13072" w:rsidRDefault="00000000">
      <w:pPr>
        <w:pStyle w:val="BodyText"/>
      </w:pPr>
      <w:r>
        <w:t>This is a book from Us to the one whom the splendors of the names did not prevent from God, the Creator of the earth and the heaven, so that his eyes may be delighted in the days of his Lord, the Omnipotent, the Self-Subsisting.</w:t>
      </w:r>
    </w:p>
    <w:p w14:paraId="37440E27" w14:textId="77777777" w:rsidR="00D13072" w:rsidRDefault="00000000">
      <w:pPr>
        <w:pStyle w:val="Heading2"/>
      </w:pPr>
      <w:bookmarkStart w:id="619" w:name="Xacc551996357411d993a99cbd6d6f8d163a1f87"/>
      <w:r>
        <w:t>Christians Have Hidden Themselves Using The Name of Jesus</w:t>
      </w:r>
    </w:p>
    <w:p w14:paraId="48DFB25A" w14:textId="77777777" w:rsidR="00D13072" w:rsidRDefault="00000000">
      <w:pPr>
        <w:pStyle w:val="FirstParagraph"/>
      </w:pPr>
      <w:r>
        <w:t>Say: O concourse of the Son! Have you hidden yourselves behind My name from Myself? Why do you not reflect? You had called upon your chosen Lord night and day, and when He came from the heaven of eternity with His most great glory, you did not turn towards Him and were among the heedless.</w:t>
      </w:r>
    </w:p>
    <w:p w14:paraId="48CA0BC6" w14:textId="77777777" w:rsidR="00D13072" w:rsidRDefault="00000000">
      <w:pPr>
        <w:pStyle w:val="BodyText"/>
      </w:pPr>
      <w:r>
        <w:t>Look at those who turned away from the Spirit when He came to them with clear authority. How many Pharisees were secluded in the temples in His name, praying and supplicating in His absence? But when the door of reunion was opened and the light shone forth from the dawning place of beauty, they disbelieved in God, the Exalted, the Great, and did not attain His presence after what they were promised in the Book of Isaiah and other Books of the Prophets and Messengers. None turned towards the dawning place of bounty except those who had no honor among the people. Today, every person of evident honor boasts in His name.</w:t>
      </w:r>
    </w:p>
    <w:p w14:paraId="0A32860C" w14:textId="77777777" w:rsidR="00D13072" w:rsidRDefault="00000000">
      <w:pPr>
        <w:pStyle w:val="BodyText"/>
      </w:pPr>
      <w:r>
        <w:t>Remember when the most learned scholar of his time in Egypt issued a verdict for His execution, while one who hunted fish believed in Him. Reflect and be among those who remember. Likewise, consider in this age how many monks have secluded themselves in the churches, calling upon the Spirit. Yet when He came with the truth, they did not draw near to Him and were among the distant. Blessed is he who abandons them and turns towards the Object of the desires of those in the heavens and on the earth. They recite the Gospel but do not recognize the Lord, the Majestic, after He came with His holy, mighty, and beautiful kingdom.</w:t>
      </w:r>
    </w:p>
    <w:p w14:paraId="4F4D290A" w14:textId="77777777" w:rsidR="00D13072" w:rsidRDefault="00000000">
      <w:pPr>
        <w:pStyle w:val="BodyText"/>
      </w:pPr>
      <w:r>
        <w:lastRenderedPageBreak/>
        <w:t>Say: We have come to you and borne the hardships of the world for your salvation. Do you flee from the one who sacrificed Himself for your lives? Fear God, O concourse of the Spirit, and do not follow every far-removed scholar. Do you think He sought Himself after He was under the swords of the enemies at all times? Or sought the world after He was imprisoned in the most desolate of lands? Be just and do not follow the oppressors. Open the doors of your hearts; the Spirit is standing behind them. Why do you distance yourselves from the one who desires to bring you near to a luminous station?</w:t>
      </w:r>
    </w:p>
    <w:p w14:paraId="5E2C44B0" w14:textId="77777777" w:rsidR="00D13072" w:rsidRDefault="00000000">
      <w:pPr>
        <w:pStyle w:val="Heading2"/>
      </w:pPr>
      <w:bookmarkStart w:id="620" w:name="the-doors-of-the-kingdom-are-opened"/>
      <w:bookmarkEnd w:id="619"/>
      <w:r>
        <w:t>The Doors of the Kingdom Are Opened</w:t>
      </w:r>
    </w:p>
    <w:p w14:paraId="63540EE5" w14:textId="77777777" w:rsidR="00D13072" w:rsidRDefault="00000000">
      <w:pPr>
        <w:pStyle w:val="FirstParagraph"/>
      </w:pPr>
      <w:r>
        <w:t>Say: We have opened the doors of the kingdom for you. Do you shut the doors of your houses in My face? This is indeed a great error. Say: He has come from the heaven as He came the first time. Beware that you do not object to what He says as the factions before you objected to what He said. Thus, the truth teaches you if you are among the knowledgeable. The River Jordan has joined with the Great Sea, and the Son calls out in the sacred valley, “Here I am, O God, here I am!” Mount Tabor circles around the House, and the tree proclaims, “The Desired One has come with His mighty glory.”</w:t>
      </w:r>
    </w:p>
    <w:p w14:paraId="2ACC43CE" w14:textId="77777777" w:rsidR="00D13072" w:rsidRDefault="00000000">
      <w:pPr>
        <w:pStyle w:val="BodyText"/>
      </w:pPr>
      <w:r>
        <w:t>Say: The Father has come, and what you were promised in the Kingdom of God has been fulfilled. This is the word that the Son concealed when He said to those around Him that you cannot bear it now. When the appointed time was fulfilled, and the hour came, the word shone forth from the horizon of the Will. Beware, O concourse of the Son, that you do not reject it behind you. Hold fast to it; this is better for you than what you possess. It is indeed close to the righteous. The hour which We have concealed its knowledge from all who are on the earth and from the nearest angels has come to pass. Say: He testified for Me, and I testify for Him. He desired nothing but Myself, and every fair-minded, knowledgeable person testifies to this.</w:t>
      </w:r>
    </w:p>
    <w:p w14:paraId="7951FCCA" w14:textId="77777777" w:rsidR="00D13072" w:rsidRDefault="00000000">
      <w:pPr>
        <w:pStyle w:val="BodyText"/>
      </w:pPr>
      <w:r>
        <w:t>In the midst of affliction, We call the people to God, the Lord of Names. Say: Hasten to what you were promised in the Books of God, and do not follow the ways of the ignorant. My body has been imprisoned for the liberation of your souls. Turn towards the Face, and do not follow every tyrant and obstinate one. He accepted the greatest humiliation for your honor, while you rejoice in the valley of heedlessness. He is in the most desolate of houses for your sake, while you sit in palaces.</w:t>
      </w:r>
    </w:p>
    <w:p w14:paraId="595BD21C" w14:textId="77777777" w:rsidR="00D13072" w:rsidRDefault="00000000">
      <w:pPr>
        <w:pStyle w:val="BodyText"/>
      </w:pPr>
      <w:r>
        <w:t>Say: Have you not heard the voice of the crier who called out in the wilderness of declaration, giving you glad tidings of your Merciful Lord? Behold, He has come with the truth in the canopies of exposition, with proof and evidence, and the monotheists see the kingdom before His face. Blessed is he who turns towards Him, and woe to every denier and doubter.</w:t>
      </w:r>
    </w:p>
    <w:p w14:paraId="32985869" w14:textId="77777777" w:rsidR="00D13072" w:rsidRDefault="00000000">
      <w:pPr>
        <w:pStyle w:val="Heading2"/>
      </w:pPr>
      <w:bookmarkStart w:id="621" w:name="to-the-priest"/>
      <w:bookmarkEnd w:id="620"/>
      <w:r>
        <w:t>To the Priest</w:t>
      </w:r>
    </w:p>
    <w:p w14:paraId="19847EA0" w14:textId="77777777" w:rsidR="00D13072" w:rsidRDefault="00000000">
      <w:pPr>
        <w:pStyle w:val="FirstParagraph"/>
      </w:pPr>
      <w:r>
        <w:t xml:space="preserve">Say to the priest: The Chief has come. Come forth from behind the veil in the name of your Lord, the Master of all beings, and give glad tidings to the people of this most great and mighty Manifestation. The Spirit of Truth has come to guide you to all truth. He speaks not from Himself but from the All-Knowing, the All-Wise. Say, this is He who glorified the Son and exalted His cause. O people of the earth, lay aside what you have and take what you have been commanded by the All-Powerful, the Trustworthy. Purify your ears and turn with your hearts to hear the sweetest call that has risen from the direction of Sinai, </w:t>
      </w:r>
      <w:r>
        <w:lastRenderedPageBreak/>
        <w:t>the abode of your Lord, the Most Glorious. He draws you to a station where you will see the lights of the countenance that have shone forth from this luminous horizon.</w:t>
      </w:r>
    </w:p>
    <w:p w14:paraId="0AFA88BC" w14:textId="77777777" w:rsidR="00D13072" w:rsidRDefault="00000000">
      <w:pPr>
        <w:pStyle w:val="Heading2"/>
      </w:pPr>
      <w:bookmarkStart w:id="622" w:name="to-the-concourse-of-priests"/>
      <w:bookmarkEnd w:id="621"/>
      <w:r>
        <w:t>To the Concourse of Priests</w:t>
      </w:r>
    </w:p>
    <w:p w14:paraId="485C4826" w14:textId="77777777" w:rsidR="00D13072" w:rsidRDefault="00000000">
      <w:pPr>
        <w:pStyle w:val="FirstParagraph"/>
      </w:pPr>
      <w:r>
        <w:t>Say: O concourse of priests, leave the bells and come out of the churches. It behooves you today to cry out among the nations this Most Great Name. Will you choose silence after every stone and tree has cried out with the loudest voice, ‘The Lord of great glory has come’? Blessed is he who has hastened to Him. He is among those whose name will be firmly established forever and will be remembered by the concourse on high. Thus, the matter has been decreed by the Spirit in this wondrous Tablet. Whoever calls the people by My Name is of Me, and from him will be manifested what all the people of the earth cannot match. Follow the path of the Lord and do not pursue the heedless. Blessed is the sleeper who awakens from the forces and rises from among the dead, aiming for the path of the Lord. Behold, he is of the essence of creation before the truth and is among the victorious. Say, He has shone forth from the east and appeared in the west. Reflect on this, O people, and do not be among those who were heedless when the reminder came to them from the Mighty, the Praiseworthy. Awaken from the breath of God; it has spread throughout the world. Blessed is he who finds its fragrance and is among the certain.</w:t>
      </w:r>
    </w:p>
    <w:p w14:paraId="1748A7F5" w14:textId="77777777" w:rsidR="00D13072" w:rsidRDefault="00000000">
      <w:pPr>
        <w:pStyle w:val="Heading2"/>
      </w:pPr>
      <w:bookmarkStart w:id="623" w:name="to-the-concourse-of-bishops"/>
      <w:bookmarkEnd w:id="622"/>
      <w:r>
        <w:t>To the Concourse of Bishops</w:t>
      </w:r>
    </w:p>
    <w:p w14:paraId="596026C9" w14:textId="77777777" w:rsidR="00D13072" w:rsidRDefault="00000000">
      <w:pPr>
        <w:pStyle w:val="FirstParagraph"/>
      </w:pPr>
      <w:r>
        <w:t>Say: O concourse of bishops, you are the stars of the heaven of My knowledge and My grace. It is not befitting for you to fall to the earth. But My justice says, this is what was decreed by the Son, and what proceeded from His pure, truthful, and trustworthy mouth does not change. The bell cries out with My Name and laments for Myself, but the Spirit is in evident joy. Say, the body of the Beloved longs for the cross, and His head desired the spear in the path of the Merciful. No power of the oppressors can prevent Him from what He desires. We have called all things to meet your Lord, the Master of names. Blessed is he who has turned to God, the Master of names. Blessed is he who has turned to God, the Lord of the Day of Judgment.</w:t>
      </w:r>
    </w:p>
    <w:p w14:paraId="58BCE37B" w14:textId="77777777" w:rsidR="00D13072" w:rsidRDefault="00000000">
      <w:pPr>
        <w:pStyle w:val="Heading2"/>
      </w:pPr>
      <w:bookmarkStart w:id="624" w:name="to-the-concourse-of-monks"/>
      <w:bookmarkEnd w:id="623"/>
      <w:r>
        <w:t>To the Concourse of Monks</w:t>
      </w:r>
    </w:p>
    <w:p w14:paraId="616FC631" w14:textId="77777777" w:rsidR="00D13072" w:rsidRDefault="00000000">
      <w:pPr>
        <w:pStyle w:val="FirstParagraph"/>
      </w:pPr>
      <w:r>
        <w:t>O concourse of monks, if you follow Me, I will make you heirs of My Kingdom. But if you disobey Me, be patient with My forbearance, for I am the Forgiving, the Merciful. O land of Syria, where is your virtue? You have been honored by the coming of the Lord. Have you found the fragrance of reunion, or are you among the heedless? Bethlehem has been moved by the breath of God. We hear its cry saying: O Generous Lord, where is Your great glory settled? Your breezes of reunion have revived me after Your absence had melted me. Praise be to You for unveiling the splendors and coming with the hosts in manifest glory.</w:t>
      </w:r>
    </w:p>
    <w:p w14:paraId="18131DD8" w14:textId="77777777" w:rsidR="00D13072" w:rsidRDefault="00000000">
      <w:pPr>
        <w:pStyle w:val="Heading2"/>
      </w:pPr>
      <w:bookmarkStart w:id="625" w:name="to-bethlehem"/>
      <w:bookmarkEnd w:id="624"/>
      <w:r>
        <w:t>To Bethlehem</w:t>
      </w:r>
    </w:p>
    <w:p w14:paraId="306CAB5B" w14:textId="77777777" w:rsidR="00D13072" w:rsidRDefault="00000000">
      <w:pPr>
        <w:pStyle w:val="FirstParagraph"/>
      </w:pPr>
      <w:r>
        <w:t xml:space="preserve">We called out to it from behind the veil of grandeur and majesty: O Bethlehem, this light has appeared from the East and traveled to the West until it reached you in its last days. Tell Me, do the sons recognize the Father and acknowledge Him, or do they deny Him as the people denied before? At that moment, its </w:t>
      </w:r>
      <w:r>
        <w:lastRenderedPageBreak/>
        <w:t>cry was raised, saying: You are the All-Knowing, the All-Informed. We see everything bearing witness to us; some know and testify, while most testify without knowing.</w:t>
      </w:r>
    </w:p>
    <w:p w14:paraId="53F68B43" w14:textId="77777777" w:rsidR="00D13072" w:rsidRDefault="00000000">
      <w:pPr>
        <w:pStyle w:val="Heading2"/>
      </w:pPr>
      <w:bookmarkStart w:id="626" w:name="the-cry-of-mount-sinai"/>
      <w:bookmarkEnd w:id="625"/>
      <w:r>
        <w:t>The Cry of Mount Sinai</w:t>
      </w:r>
    </w:p>
    <w:p w14:paraId="344974F0" w14:textId="77777777" w:rsidR="00D13072" w:rsidRDefault="00000000">
      <w:pPr>
        <w:pStyle w:val="FirstParagraph"/>
      </w:pPr>
      <w:r>
        <w:t>The trembling of reunion has seized Mount Sinai, and its sweetest cry has been raised in remembrance of its Most Glorious Lord, saying: O Lord, I find the fragrance of Your garment as if You have approached through the traces and honored these lands with Your arrival. Blessed is Your people if they recognize You and find Your fragrance. Woe to those who sleep. Blessed are you, O one who turns to the Face, for you have torn away the veils and shattered the idols and recognized your ancient Lord.</w:t>
      </w:r>
    </w:p>
    <w:p w14:paraId="0117EEBD" w14:textId="77777777" w:rsidR="00D13072" w:rsidRDefault="00000000">
      <w:pPr>
        <w:pStyle w:val="BodyText"/>
      </w:pPr>
      <w:r>
        <w:t>The people of the Quran have risen against Us without any evidence or proof and have tortured Us constantly with new torments. They thought that affliction would prevent Us from what We desired, but what they think is false. Your Lord is the ruler over what He wills. Whenever I passed by a tree, My heart spoke to it, wishing it were cut for My name and My body crucified upon it. This is what We have revealed in the Book of Sovereignty to be a reminder for the people of religions. Your Lord is the All-Knowing, the All-Wise. Do not be saddened by what they have done; they are dead, not alive. Leave them to the dead, and turn your face to the One who gives life to the worlds. Do not let the words of the heedless sadden you. Stand firm on the command and deliver the people with the greatest wisdom. Thus commands you the Lord of the earth and the heavens. He is the Mighty, the Generous. God will raise your remembrance and affirm with the highest pen what you have spoken in His love. He is the Guardian of the beneficent.</w:t>
      </w:r>
    </w:p>
    <w:p w14:paraId="0E2E6A15" w14:textId="77777777" w:rsidR="00D13072" w:rsidRDefault="00000000">
      <w:pPr>
        <w:pStyle w:val="Heading2"/>
      </w:pPr>
      <w:bookmarkStart w:id="627" w:name="the-sermon-of-the-desired-one"/>
      <w:bookmarkEnd w:id="626"/>
      <w:r>
        <w:t>The Sermon of the Desired One</w:t>
      </w:r>
    </w:p>
    <w:p w14:paraId="25A85B8F" w14:textId="77777777" w:rsidR="00D13072" w:rsidRDefault="00000000">
      <w:pPr>
        <w:pStyle w:val="FirstParagraph"/>
      </w:pPr>
      <w:r>
        <w:t xml:space="preserve">Remind those before Me who were called Murad (the Desired One). Say: Blessed are you, O Murad, for you have abandoned your desire and taken the desire of the worlds. Say: Blessed is the sleeper who awakens from My breezes. Blessed is the dead who comes to life through My breaths. Blessed is the eye that is delighted by My beauty. Blessed is the one who aims for the pavilion of My greatness and majesty. Blessed is the fearful one who flees to the shade of My domes. Blessed is the thirsty one who hastens to the Salsabil of My care. Blessed is the hungry one who rushes from lust to My air and attends the table I have sent down from the heaven of My bounty for My chosen ones. Blessed is the humble one who holds to the rope of My might, and the poor one who shelters under the pavilion of My wealth. Blessed is the ignorant one who seeks the Kawthar of My knowledge, and the heedless one who clings to the rope of My remembrance. Blessed is the soul that is revived by My breath and enters My Kingdom. Blessed is the self that is stirred by the fragrance of My reunion and drawn to the dawning place of My command. Blessed is the ear that hears, the tongue that testifies, and the eye that sees and recognizes the Self of the Lord of glory and the Kingdom, of grandeur and power. Blessed are the victorious. Blessed is the one who is illumined by the sun of My word. Blessed is the one who adorns his head with the crown of My love. Blessed is the one who hears My calamities and rises to aid Me among My people. Blessed is the one who sacrifices his life in My path and bears hardships for My name. Blessed is the one who is content with My word and stands among the dead for My remembrance. Blessed is the one who is attracted by My melodies and pierces the veils with My power. Blessed is the one who fulfills My covenant and is not hindered by the world from entering the court of My sanctity. Blessed is the one who is detached from all </w:t>
      </w:r>
      <w:r>
        <w:lastRenderedPageBreak/>
        <w:t>else but Me, soars in the air of My love, enters My Kingdom, witnesses the dominions of My might, drinks from the Kawthar of My bounty and the Salsabil of My care, perceives My command and what I have concealed in the treasuries of My words, and rises from the horizon of meanings with My remembrance and praise. He is of Me; upon him is My mercy, My care, My grace, and My splendor.</w:t>
      </w:r>
    </w:p>
    <w:p w14:paraId="46CD3735" w14:textId="77777777" w:rsidR="00D13072" w:rsidRDefault="00000000">
      <w:r>
        <w:br w:type="page"/>
      </w:r>
    </w:p>
    <w:p w14:paraId="49CBBB91" w14:textId="77777777" w:rsidR="00D13072" w:rsidRDefault="00000000">
      <w:pPr>
        <w:pStyle w:val="Heading1"/>
      </w:pPr>
      <w:bookmarkStart w:id="628" w:name="sec-bh00721"/>
      <w:bookmarkStart w:id="629" w:name="_Toc187049120"/>
      <w:bookmarkEnd w:id="617"/>
      <w:bookmarkEnd w:id="627"/>
      <w:r>
        <w:lastRenderedPageBreak/>
        <w:t>BH00721 (Letter about Purity)</w:t>
      </w:r>
      <w:bookmarkEnd w:id="629"/>
    </w:p>
    <w:p w14:paraId="27E77A9A" w14:textId="77777777" w:rsidR="00D13072" w:rsidRDefault="00000000">
      <w:pPr>
        <w:pStyle w:val="FirstParagraph"/>
      </w:pPr>
      <w:r>
        <w:t>He is God, exalted is His majesty, greatness, and power.</w:t>
      </w:r>
    </w:p>
    <w:p w14:paraId="76572003" w14:textId="77777777" w:rsidR="00D13072" w:rsidRDefault="00000000">
      <w:pPr>
        <w:pStyle w:val="BodyText"/>
      </w:pPr>
      <w:r>
        <w:t>1 Your writing has been received, and its fragrances brought immense delight and joy. God willing, at all times, the pen of the loved ones of the Merciful will flow with that which brings spirit and bliss to creation. As a question was posed, this servant deemed it necessary to hasten to write a response and send it, so that the truth of the matter becomes clear and evident to you and to the other friends. Although the sanctity and purity of the Cause are as manifest as the sun at its zenith, I will, given your request, convey the following: You mentioned that you have been perplexed by the behavior of certain individuals. Someone like you should never be perplexed by such matters.</w:t>
      </w:r>
    </w:p>
    <w:p w14:paraId="07740A88" w14:textId="77777777" w:rsidR="00D13072" w:rsidRDefault="00000000">
      <w:pPr>
        <w:pStyle w:val="BodyText"/>
      </w:pPr>
      <w:r>
        <w:t xml:space="preserve">2 In such matters, one should never feel perplexed. You have spent considerable time in the Sacred Court and have heard, directly and publicly, many of the divine utterances that serve as the cause of training humanity and elevating the peoples of the world. Whoever acts contrary to these teachings is deprived and a loser, as has been stated: </w:t>
      </w:r>
      <w:r>
        <w:rPr>
          <w:i/>
          <w:iCs/>
        </w:rPr>
        <w:t>“Even if they are among close kin.”</w:t>
      </w:r>
      <w:r>
        <w:t xml:space="preserve"> Some of these actions are remnants of the early habits of the people of the Bayán, which were widespread among them and were practiced without right. As you and the other friends are aware, before this Most Great Manifestation, many of the people of the Bayán acted in ways that were neither in accordance with any nation nor in conformity with any religion, and no rational or discerning person would have accepted them. Then the Sun of Manifestation shone forth. From the years spent in Iraq until the 17th day of Jumádá al-Thání in the year 1291, successive and continuous Tablets descended from the heaven of divine will.</w:t>
      </w:r>
    </w:p>
    <w:p w14:paraId="09C4A534" w14:textId="77777777" w:rsidR="00D13072" w:rsidRDefault="00000000">
      <w:pPr>
        <w:pStyle w:val="BodyText"/>
      </w:pPr>
      <w:r>
        <w:t xml:space="preserve">3 In these Tablets, new and wondrous teachings were revealed, prohibiting all from detestable and unacceptable practices and enjoining all to adhere to the commands of God, which are the means of salvation for all. From the horizon of each Tablet, the Sun of the Word has risen and shone in this regard. Today, it is incumbent upon everyone to cling to the cord of sanctity and to seize the hem of purity. O brother, the pearls of the Cause remain veiled by unworthy deeds. This is the fundamental reason why humanity has been held back. Otherwise, from all directions and lands, you would hear the call: </w:t>
      </w:r>
      <w:r>
        <w:rPr>
          <w:i/>
          <w:iCs/>
        </w:rPr>
        <w:t>“Verily, I have turned toward You and hastened to You, O Desire of the worlds!”</w:t>
      </w:r>
      <w:r>
        <w:t xml:space="preserve"> In Iraq, after the Orb of Realities had risen, all were forbidden from certain actions. Some obeyed and refrained, while others, even though under the shadow of Truth, continued to act as they did before. However, such actions were veiled. Likewise, in this land, there is no apparent authority to enforce the bounds of God.</w:t>
      </w:r>
    </w:p>
    <w:p w14:paraId="58026C4B" w14:textId="77777777" w:rsidR="00D13072" w:rsidRDefault="00000000">
      <w:pPr>
        <w:pStyle w:val="BodyText"/>
      </w:pPr>
      <w:r>
        <w:t xml:space="preserve">4 Therefore, the bounds of God cannot be implemented. The Truth has been oppressed and will remain so. Only a few close souls hear His voice. This is why the actions of those who adhere to pure knowledge revealed for God’s sake cannot be equated with the deeds of others. There is no fear of worldly retribution, so if any goodness manifests from a soul, it is for the sake of God and is therefore considered among the highest of deeds. By God, there is no deity but Him. Every soul, male or female, who has come to this land, when in the presence of the Sun, has been enjoined to exhibit praiseworthy morals, spiritual actions, pleasing attributes, and to avoid selfish desires. Blessed is the one who attains success, and woe to the heedless. Exalted is His majesty! He has declared: </w:t>
      </w:r>
      <w:r>
        <w:rPr>
          <w:i/>
          <w:iCs/>
        </w:rPr>
        <w:t xml:space="preserve">“Adultery, sodomy, and treachery are forbidden </w:t>
      </w:r>
      <w:r>
        <w:rPr>
          <w:i/>
          <w:iCs/>
        </w:rPr>
        <w:lastRenderedPageBreak/>
        <w:t>to you. Avoid them, O people who turn toward Me. By God, you were created to purify the world from the defilement of passions.”</w:t>
      </w:r>
    </w:p>
    <w:p w14:paraId="7001601F" w14:textId="77777777" w:rsidR="00D13072" w:rsidRDefault="00000000">
      <w:pPr>
        <w:pStyle w:val="BodyText"/>
      </w:pPr>
      <w:r>
        <w:t>5 This is what your Lord, the Master of existence, commands you, if you are among the discerning. Whoever attributes themselves to the Merciful and acts according to the deeds of Satan is not of Me. This is testified by all atoms and stones, all trees and fruits, and beyond them, this Truthful, Trustworthy Tongue. These sublime words have descended from the mouth of the Revealer of verses, and this servant has presented them in writing. Whoever acts, it is for their own soul, and whoever turns away, it is to their own detriment. Verily, our Lord, the All-Knowing, is the Self-Sufficient, the Praised One.</w:t>
      </w:r>
    </w:p>
    <w:p w14:paraId="7FD16E28" w14:textId="77777777" w:rsidR="00D13072" w:rsidRDefault="00000000">
      <w:pPr>
        <w:pStyle w:val="BodyText"/>
      </w:pPr>
      <w:r>
        <w:t>6 If people knew how much harm, sorrow, and grief these matters have caused the Eternal Beauty, all would turn toward Him and engage in lamentation. In the early days, certain actions of the leaders of the Bayán caused veils and delays for humanity. If this servant were to recount the deeds of some, which I have personally witnessed, it would cause astonishment for all. If this Most Great Manifestation had not appeared, the matter would have remained ambiguous for the majority of people. Through divine grace and firm Tablets, many of the friends residing in cities and villages across the world have attained the garment of sanctity. In some regions, they have earnestly and diligently acted according to the divine ordinances, which are the cause of humanity’s benefit, and have purified themselves from rejected actions. However, some remain attached to their old habits. We beseech God to grant everyone success in acting in a manner befitting His days, worthy of His beauty, and that He may exalt His firmly established and mighty Cause.</w:t>
      </w:r>
    </w:p>
    <w:p w14:paraId="207C0020" w14:textId="77777777" w:rsidR="00D13072" w:rsidRDefault="00000000">
      <w:pPr>
        <w:pStyle w:val="BodyText"/>
      </w:pPr>
      <w:r>
        <w:t>7 O my dear one, the majority of souls are weak in spirit; as soon as they witness a spark, they melt like snow before a flame. Where are those steadfast, stable, and composed souls? The ones of whom it is said that if all the women of the world, adorned with all beauty and finery, appeared before them, and all the treasures of the world were displayed to them they would never incline towards them. This is because such souls are intoxicated with the wine of the beauty of the Lord of Glory. Their drunkenness is the sovereign of effacement, and their sobriety is the source of obliteration.</w:t>
      </w:r>
    </w:p>
    <w:p w14:paraId="501D8E63" w14:textId="77777777" w:rsidR="00D13072" w:rsidRDefault="00000000">
      <w:pPr>
        <w:pStyle w:val="BodyText"/>
      </w:pPr>
      <w:r>
        <w:t>8 Consider: Moses emerged from the house of Pharaoh, and Abu Lahab came from the lineage of Prophethood. God willing, at all times, you may fix your gaze on the highest horizon and dedicate yourself fully to breaking the idols of self. Perhaps, through your efforts and those of the friends of Truth, the unacceptable deeds that have caused veils for humanity may be eradicated from among the people.</w:t>
      </w:r>
    </w:p>
    <w:p w14:paraId="18EC3FBD" w14:textId="77777777" w:rsidR="00D13072" w:rsidRDefault="00000000">
      <w:pPr>
        <w:pStyle w:val="BodyText"/>
      </w:pPr>
      <w:r>
        <w:t xml:space="preserve">9 In these days, this noble verse has descended from the Pen of the Most High: </w:t>
      </w:r>
      <w:r>
        <w:rPr>
          <w:i/>
          <w:iCs/>
        </w:rPr>
        <w:t>“It is incumbent upon everyone who has believed in God to hasten, proclaim the truth, and strive to remove falsehood from among the people.”</w:t>
      </w:r>
    </w:p>
    <w:p w14:paraId="3A55EBFC" w14:textId="77777777" w:rsidR="00D13072" w:rsidRDefault="00000000">
      <w:pPr>
        <w:pStyle w:val="BodyText"/>
      </w:pPr>
      <w:r>
        <w:t xml:space="preserve">10 All must rise to serve in a way that sanctifies spirits and elevates the inhabitants of the world. In times past, observe the actions of the Messenger of God (peace be upon Him). On the day that that praiseworthy Beauty ascended, nearly one hundred thousand individuals from the surrounding areas of Medina had gathered around Him. Many of those souls were considered companions in appearance, as they had been in His presence. Yet, those who were truly steadfast and God-fearing were but a few. </w:t>
      </w:r>
      <w:r>
        <w:rPr>
          <w:i/>
          <w:iCs/>
        </w:rPr>
        <w:lastRenderedPageBreak/>
        <w:t>“Indeed, grace is in the hand of God; He grants it to whomever He wills by His command, for He is the All-Powerful, the Almighty.”</w:t>
      </w:r>
    </w:p>
    <w:p w14:paraId="0D4AF07A" w14:textId="77777777" w:rsidR="00D13072" w:rsidRDefault="00000000">
      <w:pPr>
        <w:pStyle w:val="BodyText"/>
      </w:pPr>
      <w:r>
        <w:t>11 In truth, your question was very pleasing, as most people are weak and unaware of what pleases God and what is beloved in His sight. From your letter, the sincerity of Ibn ’Abdulláh, the devoted ones, is understood. It reveals what is loved and accepted by God. The fragrances of the garment of the Merciful are diffused throughout creation. We praise Him and thank Him for this, for He is the Guardian of the grateful.</w:t>
      </w:r>
    </w:p>
    <w:p w14:paraId="0EF82834" w14:textId="77777777" w:rsidR="00D13072" w:rsidRDefault="00000000">
      <w:pPr>
        <w:pStyle w:val="BodyText"/>
      </w:pPr>
      <w:r>
        <w:t xml:space="preserve">12 Convey to His Honor, the Most Truthful Name of God, crowned with the light of Bahá’u’lláh’s splendor, endless praise, supreme sanctity, and inviolable purity, this humble servant’s sentiments. To the other friends, upon whom be the fragrances of God, I remain a supplicant, remembering all and hoping that they will not forget this servant in their prayers. </w:t>
      </w:r>
      <w:r>
        <w:rPr>
          <w:i/>
          <w:iCs/>
        </w:rPr>
        <w:t>“Indeed, glory be upon you and upon them.”</w:t>
      </w:r>
    </w:p>
    <w:p w14:paraId="612B08FD" w14:textId="77777777" w:rsidR="00D13072" w:rsidRDefault="00000000">
      <w:pPr>
        <w:pStyle w:val="BodyText"/>
      </w:pPr>
      <w:r>
        <w:t>Servant (signed)</w:t>
      </w:r>
      <w:r>
        <w:br/>
        <w:t>Dated: 1st Jumádá al-Thání, 1291 (July 1874)</w:t>
      </w:r>
    </w:p>
    <w:p w14:paraId="4B04B14B" w14:textId="77777777" w:rsidR="00D13072" w:rsidRDefault="00000000">
      <w:pPr>
        <w:pStyle w:val="Heading1"/>
      </w:pPr>
      <w:bookmarkStart w:id="630" w:name="sec-lawh-i-ard-i-bá"/>
      <w:bookmarkStart w:id="631" w:name="_Toc187049121"/>
      <w:bookmarkEnd w:id="628"/>
      <w:r>
        <w:t>Lawh-i-Ard-i-Bá (Tablet of the Land of Bá)</w:t>
      </w:r>
      <w:bookmarkEnd w:id="631"/>
    </w:p>
    <w:p w14:paraId="0E126CDB" w14:textId="77777777" w:rsidR="00D13072" w:rsidRDefault="00000000">
      <w:pPr>
        <w:pStyle w:val="FirstParagraph"/>
      </w:pPr>
      <w:r>
        <w:t>He is God, exalted is His state, the Greatness and the Power.</w:t>
      </w:r>
    </w:p>
    <w:p w14:paraId="73E6C288" w14:textId="77777777" w:rsidR="00D13072" w:rsidRDefault="00000000">
      <w:pPr>
        <w:pStyle w:val="BodyText"/>
      </w:pPr>
      <w:r>
        <w:t>1 Praise be to the One Whose land of Bá was honored by the arrival of Him around Whom all names have revolved. Through this, the atoms and all possibilities rejoiced for what has risen, shone, appeared, and emanated from the prison’s gate. This is where the sun of the beauty of the Greatest Branch of God, the ancient and most firm Secret of God, emerged, heading towards another place. By this, the land of the prison was saddened, and another rejoiced.</w:t>
      </w:r>
    </w:p>
    <w:p w14:paraId="76C1C55A" w14:textId="77777777" w:rsidR="00D13072" w:rsidRDefault="00000000">
      <w:pPr>
        <w:pStyle w:val="BodyText"/>
      </w:pPr>
      <w:r>
        <w:t>2 Exalted, exalted is our Lord, the Creator of the heavens and the Maker of all things, who by His authority opened the prison gate to reveal what He had previously sent down in the tablets. Indeed, He is the Almighty over what He wills, and in His grasp is the dominion of creation. He is the Almighty, the All-Knowing, the Wise.</w:t>
      </w:r>
    </w:p>
    <w:p w14:paraId="02BD07E8" w14:textId="77777777" w:rsidR="00D13072" w:rsidRDefault="00000000">
      <w:pPr>
        <w:pStyle w:val="BodyText"/>
      </w:pPr>
      <w:r>
        <w:t>3 Blessed, then blessed be the land that was graced by His arrival, the eye that found solace in His beauty, the ear that was honored by hearing His call, the heart that tasted the sweetness of His love, the breast that expanded with His remembrance, the pen that moved in His praise, and the tablet that bore His traces.</w:t>
      </w:r>
    </w:p>
    <w:p w14:paraId="28E50CA6" w14:textId="77777777" w:rsidR="00D13072" w:rsidRDefault="00000000">
      <w:pPr>
        <w:pStyle w:val="BodyText"/>
      </w:pPr>
      <w:r>
        <w:t>4 We ask God, blessed and exalted, to honor us with meeting Him soon. Indeed, He is the Hearing, the Powerful, the Responsive.</w:t>
      </w:r>
    </w:p>
    <w:p w14:paraId="76230D14" w14:textId="77777777" w:rsidR="00D13072" w:rsidRDefault="00000000">
      <w:r>
        <w:br w:type="page"/>
      </w:r>
    </w:p>
    <w:p w14:paraId="39B9A1C4" w14:textId="77777777" w:rsidR="00D13072" w:rsidRDefault="00000000">
      <w:pPr>
        <w:pStyle w:val="Heading1"/>
      </w:pPr>
      <w:bookmarkStart w:id="632" w:name="sec-kalimát-i-firdawsíyyih"/>
      <w:bookmarkStart w:id="633" w:name="_Toc187049122"/>
      <w:bookmarkEnd w:id="630"/>
      <w:r>
        <w:lastRenderedPageBreak/>
        <w:t>Kalimát-i-Firdawsíyyih (Words of Paradise)</w:t>
      </w:r>
      <w:bookmarkEnd w:id="633"/>
    </w:p>
    <w:p w14:paraId="217FAC74" w14:textId="77777777" w:rsidR="00D13072" w:rsidRDefault="00000000">
      <w:pPr>
        <w:pStyle w:val="FirstParagraph"/>
      </w:pPr>
      <w:r>
        <w:t>He is the one who speaks the truth in the Kingdom of the Bayan.</w:t>
      </w:r>
    </w:p>
    <w:p w14:paraId="3A07A639" w14:textId="77777777" w:rsidR="00D13072" w:rsidRDefault="00000000">
      <w:pPr>
        <w:pStyle w:val="Heading2"/>
      </w:pPr>
      <w:bookmarkStart w:id="634" w:name="the-influence-of-actions-for-teachers"/>
      <w:r>
        <w:t>The Influence of Actions for Teachers</w:t>
      </w:r>
    </w:p>
    <w:p w14:paraId="5280A881" w14:textId="77777777" w:rsidR="00D13072" w:rsidRDefault="00000000">
      <w:pPr>
        <w:pStyle w:val="FirstParagraph"/>
      </w:pPr>
      <w:r>
        <w:t>O Dawning-places of justice and equity, and rising-points of truth and grace! The oppressed one weeps and says, he cries out and calls: “O my God, my God! Adorn the heads of Thy loved ones with the crown of detachment and their temples with the garment of piety.” It behooves the people of Bahá to assist the Lord with their words, and to exhort the people through their deeds and characters. The influence of actions is more effective than the influence of words.</w:t>
      </w:r>
    </w:p>
    <w:p w14:paraId="2CCD47DD" w14:textId="77777777" w:rsidR="00D13072" w:rsidRDefault="00000000">
      <w:pPr>
        <w:pStyle w:val="BodyText"/>
      </w:pPr>
      <w:r>
        <w:t>O Haidar, before Ali, upon thee be the praise of God and His glory! Say, indeed, man rises by his trustworthiness, chastity, wisdom, and conduct, and he falls by his treachery, falsehood, ignorance, and hypocrisy. By my life, man does not ascend through adornment and wealth, but through manners and knowledge.</w:t>
      </w:r>
    </w:p>
    <w:p w14:paraId="5A4AAB72" w14:textId="77777777" w:rsidR="00D13072" w:rsidRDefault="00000000">
      <w:pPr>
        <w:pStyle w:val="BodyText"/>
      </w:pPr>
      <w:r>
        <w:t>The people of Iran have mostly been raised with falsehoods and suspicions. Where is the station of those souls and the station of those men who have passed beyond the gulf of names and have pitched their tents on the shores of the sea of sanctity? Verily, the present souls are not worthy of hearing the melodies of the nightingales of the Supreme Paradise, except for a few, and few of My servants are grateful. Most of the servants are familiar with illusions; they prefer a drop of the sea of illusion over the ocean of certitude. They are deprived of the meaning, clinging to the name, and are barred from the dawning-place of the divine verses, grasping at suspicions. God willing, that person is supported in all circumstances to break the idols of illusions and tear the veils of people. The matter is in the hand of God, the Manifestor of revelation and inspiration, and the Possessor of the Day of Judgment.</w:t>
      </w:r>
    </w:p>
    <w:p w14:paraId="7DA01D29" w14:textId="77777777" w:rsidR="00D13072" w:rsidRDefault="00000000">
      <w:pPr>
        <w:pStyle w:val="Heading3"/>
      </w:pPr>
      <w:bookmarkStart w:id="635" w:name="conditions-of-the-teachers"/>
      <w:r>
        <w:t>Conditions of the Teachers</w:t>
      </w:r>
    </w:p>
    <w:p w14:paraId="028BAB8E" w14:textId="77777777" w:rsidR="00D13072" w:rsidRDefault="00000000">
      <w:pPr>
        <w:pStyle w:val="FirstParagraph"/>
      </w:pPr>
      <w:r>
        <w:t>What that person mentioned regarding some of the teachers was heard. He spoke the truth. Some heedless souls in the cities are moving in the name of truth and are engaged in undermining His cause, and they call it victory and propagation. Yet, the stars of the conditions of the teachers are rising and visible from the horizons of the heavens of the divine Tablets. Every just person is a witness, and every discerning person is aware that God, exalted is His majesty, has spoken and taught in the nights and days about what causes the exaltation of human ranks and stations.</w:t>
      </w:r>
    </w:p>
    <w:p w14:paraId="43410B3A" w14:textId="77777777" w:rsidR="00D13072" w:rsidRDefault="00000000">
      <w:pPr>
        <w:pStyle w:val="BodyText"/>
      </w:pPr>
      <w:r>
        <w:t xml:space="preserve">The people of Bahá are like a lamp shining among the assembly, holding fast to the will of God. This station is the owner of stations. Blessed is he who casts aside what is with the world for the hope of what is with God, the Possessor of eternity. Say: O my God, my God! You see me circling around Your will, gazing towards the horizon of Your grace, and waiting for the manifestations of the lights of the sun of Your bounty. I ask You, O Beloved of the hearts of the knowing ones and Desired of the near ones, to make Your loved ones detached from their wills, clinging to Your will. O Lord! Adorn them with the garment of piety and illuminate them with the light of detachment. Then assist them with the hosts of wisdom and speech to exalt Your word among Your creation and to manifest Your cause among Your </w:t>
      </w:r>
      <w:r>
        <w:lastRenderedPageBreak/>
        <w:t>servants. Indeed, You are the All-Powerful over whatever You wish, and in Your grasp is the reins of all affairs. There is no god but You, the Mighty, the Forgiving.</w:t>
      </w:r>
    </w:p>
    <w:p w14:paraId="31588318" w14:textId="77777777" w:rsidR="00D13072" w:rsidRDefault="00000000">
      <w:pPr>
        <w:pStyle w:val="BodyText"/>
      </w:pPr>
      <w:r>
        <w:t>O thou who gazes upon the face! These days have come what has caused the greatest sorrow from some of the oppressors who claim to be aligned with the truth. That which makes the limbs of truth, trustworthiness, justice, and fairness tremble has appeared. Even though utmost care and bounty were shown towards a certain person, that person acted in such a way that the eye of God wept. It had been mentioned before, what would bring awareness and heedfulness. For several years, we concealed it, hoping that he would become aware and return. But no sign appeared. In the end, he stood before the faces of the people to undermine the Cause of God. He tore the veil of fairness, showing no mercy neither to himself nor to the Cause of God. Now, the sorrow over the actions of some others has surpassed the sorrow over his actions. Seek from God to assist the heedless souls to return and repent. Indeed, He is the Forgiving, the Generous.</w:t>
      </w:r>
    </w:p>
    <w:p w14:paraId="2BAA0417" w14:textId="77777777" w:rsidR="00D13072" w:rsidRDefault="00000000">
      <w:pPr>
        <w:pStyle w:val="Heading3"/>
      </w:pPr>
      <w:bookmarkStart w:id="636" w:name="cling-to-unity"/>
      <w:bookmarkEnd w:id="635"/>
      <w:r>
        <w:t>Cling to Unity</w:t>
      </w:r>
    </w:p>
    <w:p w14:paraId="346BAE10" w14:textId="77777777" w:rsidR="00D13072" w:rsidRDefault="00000000">
      <w:pPr>
        <w:pStyle w:val="FirstParagraph"/>
      </w:pPr>
      <w:r>
        <w:t>These days, all must cling to unity and agreement and engage in assisting the Cause of God, so that perhaps the heedless souls may attain that which is the cause of eternal salvation. The division of parties has caused weakness; every party has taken a path and clung to a cord. Despite their blindness and ignorance, they consider themselves to be possessed of sight and knowledge. Among the learned of the Islamic community, some of these souls are clinging to that which causes sluggishness and seclusion. By the life of God, it diminishes status and increases arrogance. From a human being, there must appear a fruit. A fruitless human, as the Spirit (Christ) has said, is like a fruitless tree, and a fruitless tree is worthy of fire. Those souls, in the ranks of monotheism, have mentioned that which is the greatest cause for the appearance of sluggishness and the illusions of the servants. In truth, they have removed the distinction and considered themselves to be the truth. The Truth is sanctified from all, manifest in all His signs. The signs are from Him, not Him. In the book of the world, all are mentioned and witnessed. The image of the world is a great book. Every person with sight understands what leads to the straight path and the great news. Behold the manifestations of the sun; its lights have encompassed the world, but its manifestations are from Him and His appearance is by Himself, not by His essence. What is seen on earth testifies to His power, knowledge, and grace, and He is sanctified above all.</w:t>
      </w:r>
    </w:p>
    <w:p w14:paraId="22016F23" w14:textId="77777777" w:rsidR="00D13072" w:rsidRDefault="00000000">
      <w:pPr>
        <w:pStyle w:val="BodyText"/>
      </w:pPr>
      <w:r>
        <w:t>Christ said, “You have granted to the children what the scholars and the wise have been deprived of.” Hakim Sabzavari has said, “An attentive ear is not found, otherwise, the melody of the Tree of Sinai is in every tree.” In the Tablet, one of the wise asked about the Simple Reality; we addressed the well-known Hakim with this: “If this word truly was from you, why did you not hear the call of the Tree of Man, which is raised from the highest station of the world? If you heard it, but fear for your life and fear prevented you from responding, such a person is not worthy of mention. And if you did not hear it, you are deprived of hearing.” By my life, in speech, they are proud, but in action, they are a disgrace to the nations.</w:t>
      </w:r>
    </w:p>
    <w:p w14:paraId="2C114498" w14:textId="77777777" w:rsidR="00D13072" w:rsidRDefault="00000000">
      <w:pPr>
        <w:pStyle w:val="BodyText"/>
      </w:pPr>
      <w:r>
        <w:t xml:space="preserve">Indeed, we have blown the trumpet, which is my Supreme Pen, and from it, the servants have fallen unconscious, except for those whom God, in His grace, has preserved. Indeed, He is the Ancient Bounteous One. Say: O assembly of scholars, do you object to a Pen whose sound, when raised, the Kingdom of Bayan prepared to listen to, and all remembrance bowed before its mighty and great </w:t>
      </w:r>
      <w:r>
        <w:lastRenderedPageBreak/>
        <w:t>mention? Fear God and do not follow suspicions and illusions. Follow the one who comes to you with clear knowledge and firm certainty. Glory be to God; the treasure of man is his words. This wronged one refrained from expressing it because the deniers lie in wait. The protection is from God, the Lord of all worlds. Indeed, we trust in Him, and we have entrusted the affairs to Him, and He is sufficient for us and for all things. By His permission and command, the Sun of Power has risen from the horizon of the world. Blessed is he who has witnessed and known, and woe to those who turn away and deny. Yet, this wronged one loves and will always love the wise, meaning those whose wisdom is not just words, but whose actions and effects remain and are manifest in the world. Respect for these blessed souls is necessary for all. Blessed are the doers, and blessed are the knowers, and blessed is he who is just in matters and clings to my strong cord of justice.</w:t>
      </w:r>
    </w:p>
    <w:p w14:paraId="2D813B82" w14:textId="77777777" w:rsidR="00D13072" w:rsidRDefault="00000000">
      <w:pPr>
        <w:pStyle w:val="BodyText"/>
      </w:pPr>
      <w:r>
        <w:t>The people of Iran have passed beyond Hafiz and Mo’in and are clinging to the illusions of the ignorant. They are so busy with illusions that it is not possible to separate them except by the arm of the power of God, exalted is His majesty. Seek from God to remove the veils of the parties with the finger of His might so that all may find the means of protection, exaltation, and elevation and hasten to the side of the One True Friend.</w:t>
      </w:r>
    </w:p>
    <w:p w14:paraId="51D4BE38" w14:textId="77777777" w:rsidR="00D13072" w:rsidRDefault="00000000">
      <w:pPr>
        <w:pStyle w:val="Heading2"/>
      </w:pPr>
      <w:bookmarkStart w:id="637" w:name="the-leaves-of-the-supreme-paradise"/>
      <w:bookmarkEnd w:id="634"/>
      <w:bookmarkEnd w:id="636"/>
      <w:r>
        <w:t>The Leaves of the Supreme Paradise</w:t>
      </w:r>
    </w:p>
    <w:p w14:paraId="69925BEF" w14:textId="77777777" w:rsidR="00D13072" w:rsidRDefault="00000000">
      <w:pPr>
        <w:pStyle w:val="Heading3"/>
      </w:pPr>
      <w:bookmarkStart w:id="638" w:name="the-first-leaf"/>
      <w:r>
        <w:t>The First Leaf</w:t>
      </w:r>
    </w:p>
    <w:p w14:paraId="2EDDC7C0" w14:textId="77777777" w:rsidR="00D13072" w:rsidRDefault="00000000">
      <w:pPr>
        <w:pStyle w:val="FirstParagraph"/>
      </w:pPr>
      <w:r>
        <w:t>The Word of God in the first leaf of the Supreme Paradise is inscribed and recorded by the Pen of Abhá. Truly, I say, the clear protection and the strong fortress for all the people of the world is the fear of God. That is the greatest cause for the preservation of humanity and the most significant reason for protection. Indeed, there is a sign within the existence that restrains a person from what is unworthy and inappropriate, and it guards him. This is called modesty. However, this matter is specific to a few; not all possess this station.</w:t>
      </w:r>
    </w:p>
    <w:p w14:paraId="0D44E81F" w14:textId="77777777" w:rsidR="00D13072" w:rsidRDefault="00000000">
      <w:pPr>
        <w:pStyle w:val="Heading3"/>
      </w:pPr>
      <w:bookmarkStart w:id="639" w:name="the-second-leaf"/>
      <w:bookmarkEnd w:id="638"/>
      <w:r>
        <w:t>The Second Leaf</w:t>
      </w:r>
    </w:p>
    <w:p w14:paraId="278998CC" w14:textId="77777777" w:rsidR="00D13072" w:rsidRDefault="00000000">
      <w:pPr>
        <w:pStyle w:val="FirstParagraph"/>
      </w:pPr>
      <w:r>
        <w:t>The Word of God in the second leaf of the Supreme Paradise from the Supreme Pen at this time advises the manifestations of power and the dawning places of might, meaning the kings, rulers, chiefs, leaders, scholars, and mystics, and counsels them to adhere to religion. This is the great cause for the order of the world and the assurance of those in existence. The weakening of the foundations of religion has become a cause for the strength of the ignorant and their boldness and audacity. Truly, I say, what has diminished from the lofty station of religion has increased the heedlessness of the wicked, and the ultimate result is chaos. Hear, O people of insight, and then take heed, O people of vision.</w:t>
      </w:r>
    </w:p>
    <w:p w14:paraId="64B7920A" w14:textId="77777777" w:rsidR="00D13072" w:rsidRDefault="00000000">
      <w:pPr>
        <w:pStyle w:val="Heading3"/>
      </w:pPr>
      <w:bookmarkStart w:id="640" w:name="the-third-leaf"/>
      <w:bookmarkEnd w:id="639"/>
      <w:r>
        <w:t>The Third Leaf</w:t>
      </w:r>
    </w:p>
    <w:p w14:paraId="716A71DB" w14:textId="77777777" w:rsidR="00D13072" w:rsidRDefault="00000000">
      <w:pPr>
        <w:pStyle w:val="FirstParagraph"/>
      </w:pPr>
      <w:r>
        <w:t>The Word of God in the third leaf of the Supreme Paradise:</w:t>
      </w:r>
    </w:p>
    <w:p w14:paraId="1B9ED1CD" w14:textId="77777777" w:rsidR="00D13072" w:rsidRDefault="00000000">
      <w:pPr>
        <w:pStyle w:val="BodyText"/>
      </w:pPr>
      <w:r>
        <w:t xml:space="preserve">O Son of Man! If thou art mindful of grace, leave what benefits thee and take what benefits the servants. And if thou art mindful of justice, choose for others what thou choosest for thyself. Indeed, man is sometimes elevated by humility to the heaven of glory and power, and at other times he is brought down </w:t>
      </w:r>
      <w:r>
        <w:lastRenderedPageBreak/>
        <w:t>by arrogance to the lowest station of abasement and degradation. O party of God! This is a great day, and the great call is revealed in a Tablet from the heaven of the Divine Will, this supreme word. If all the power of the spirit were to be transformed into the power of hearing, it could be said that it is worthy of hearing this call, which has been raised from the highest horizon. Otherwise, these polluted ears are not worthy of hearing. Blessed are the listeners, and woe to the heedless.</w:t>
      </w:r>
    </w:p>
    <w:p w14:paraId="36E36709" w14:textId="77777777" w:rsidR="00D13072" w:rsidRDefault="00000000">
      <w:pPr>
        <w:pStyle w:val="Heading3"/>
      </w:pPr>
      <w:bookmarkStart w:id="641" w:name="the-fourth-leaf"/>
      <w:bookmarkEnd w:id="640"/>
      <w:r>
        <w:t>The Fourth Leaf</w:t>
      </w:r>
    </w:p>
    <w:p w14:paraId="4CF49BA3" w14:textId="77777777" w:rsidR="00D13072" w:rsidRDefault="00000000">
      <w:pPr>
        <w:pStyle w:val="FirstParagraph"/>
      </w:pPr>
      <w:r>
        <w:t>The Word of God in the fourth leaf of the Supreme Paradise:</w:t>
      </w:r>
    </w:p>
    <w:p w14:paraId="5F038E1C" w14:textId="77777777" w:rsidR="00D13072" w:rsidRDefault="00000000">
      <w:pPr>
        <w:pStyle w:val="BodyText"/>
      </w:pPr>
      <w:r>
        <w:t>O party of God! Seek from the All-Glorious One to protect the manifestations of might and power from the evil of self and desire, and to illuminate them with the lights of justice and guidance. From His Highness Muhammad Shah, despite his exalted station, two abominable actions became manifest: first, the banishment of the sovereign of the lands of grace and bounty, His Holiness the Point of the First (the Báb), and second, the killing of the chief of the city, the one of wisdom and creation. However, his mistakes and his bounty are great. A sovereign whose pride in power and authority does not prevent him from justice, and whose wealth, fortune, honor, armies, and multitudes do not deprive him of the manifestations of the sun of fairness, has a high station and a lofty rank in the Supreme Assembly. It is necessary for all to assist and love that blessed being. Blessed is the king who has taken control of his own self, conquered his anger, preferred justice over oppression, and fairness over tyranny.</w:t>
      </w:r>
    </w:p>
    <w:p w14:paraId="266FB678" w14:textId="77777777" w:rsidR="00D13072" w:rsidRDefault="00000000">
      <w:pPr>
        <w:pStyle w:val="Heading3"/>
      </w:pPr>
      <w:bookmarkStart w:id="642" w:name="the-fifth-leaf"/>
      <w:bookmarkEnd w:id="641"/>
      <w:r>
        <w:t>The Fifth Leaf</w:t>
      </w:r>
    </w:p>
    <w:p w14:paraId="26B7DB75" w14:textId="77777777" w:rsidR="00D13072" w:rsidRDefault="00000000">
      <w:pPr>
        <w:pStyle w:val="FirstParagraph"/>
      </w:pPr>
      <w:r>
        <w:t>The Word of God in the fifth leaf of the Supreme Paradise:</w:t>
      </w:r>
    </w:p>
    <w:p w14:paraId="766AE461" w14:textId="77777777" w:rsidR="00D13072" w:rsidRDefault="00000000">
      <w:pPr>
        <w:pStyle w:val="BodyText"/>
      </w:pPr>
      <w:r>
        <w:t>The greatest gift and supreme blessing in the highest rank has always been and continues to be intellect. It is the preserver of existence and its helper and supporter. Intellect is the messenger of the Merciful and the manifestation of the name “All-Knowing.” Through it, the station of humanity is revealed and observed. It is the first teacher in the school of existence and the guide with a lofty rank. Through its education, the element of earth has become endowed with a noble essence and surpassed the heavens. Intellect is the first orator in the city of justice and, in the ninth year, it illuminated the world with the glad-tidings of its appearance. It is the singular knower who, at the beginning of the world, ascended the ladder of meanings and, by the Merciful’s will, sat upon the pulpit of explanation. With two letters, it spoke: the first was the announcement of the promise, and the second was the fear of warning. From promise and warning, clear hope and fear emerged, and upon these two foundations, the order of the world was firmly established. Exalted is the Wise One, the Possessor of great bounty.</w:t>
      </w:r>
    </w:p>
    <w:p w14:paraId="7DC84503" w14:textId="77777777" w:rsidR="00D13072" w:rsidRDefault="00000000">
      <w:pPr>
        <w:pStyle w:val="Heading3"/>
      </w:pPr>
      <w:bookmarkStart w:id="643" w:name="the-sixth-leaf"/>
      <w:bookmarkEnd w:id="642"/>
      <w:r>
        <w:t>The Sixth Leaf</w:t>
      </w:r>
    </w:p>
    <w:p w14:paraId="070C73F6" w14:textId="77777777" w:rsidR="00D13072" w:rsidRDefault="00000000">
      <w:pPr>
        <w:pStyle w:val="FirstParagraph"/>
      </w:pPr>
      <w:r>
        <w:t>The Word of God in the sixth leaf of the Supreme Paradise:</w:t>
      </w:r>
    </w:p>
    <w:p w14:paraId="03C95F31" w14:textId="77777777" w:rsidR="00D13072" w:rsidRDefault="00000000">
      <w:pPr>
        <w:pStyle w:val="BodyText"/>
      </w:pPr>
      <w:r>
        <w:t xml:space="preserve">The lamp of the servants is justice. Do not extinguish it with the opposing winds of oppression and tyranny. The purpose of justice is the manifestation of unity among the servants. In this supreme word, the ocean of divine wisdom is surging; the records of the world cannot suffice to interpret it. If the world is adorned with this pattern, the sun of the word “On the day God will enrich everyone out of His bounty” </w:t>
      </w:r>
      <w:r>
        <w:lastRenderedPageBreak/>
        <w:t>will rise and be observed from the horizon of the heaven of the world. Recognize the station of this statement, for it is the fruit of the tree of the Supreme Pen. Blessed is the one who hears and attains. Truly, I say, that which has descended from the heaven of divine will is the cause of the world’s order and the reason for the unity and harmony of its inhabitants. Thus has the tongue of the wronged one spoken in His great prison.</w:t>
      </w:r>
    </w:p>
    <w:p w14:paraId="5F557E77" w14:textId="77777777" w:rsidR="00D13072" w:rsidRDefault="00000000">
      <w:pPr>
        <w:pStyle w:val="Heading3"/>
      </w:pPr>
      <w:bookmarkStart w:id="644" w:name="the-seventh-leaf"/>
      <w:bookmarkEnd w:id="643"/>
      <w:r>
        <w:t>The Seventh Leaf</w:t>
      </w:r>
    </w:p>
    <w:p w14:paraId="6DE186C0" w14:textId="77777777" w:rsidR="00D13072" w:rsidRDefault="00000000">
      <w:pPr>
        <w:pStyle w:val="FirstParagraph"/>
      </w:pPr>
      <w:r>
        <w:t>The Word of God in the seventh leaf of the Supreme Paradise:</w:t>
      </w:r>
    </w:p>
    <w:p w14:paraId="7FFB66B0" w14:textId="77777777" w:rsidR="00D13072" w:rsidRDefault="00000000">
      <w:pPr>
        <w:pStyle w:val="BodyText"/>
      </w:pPr>
      <w:r>
        <w:t>O wise ones of the nations, remove the veil of estrangement from your eyes and look towards unity. Cling to the means that cause the comfort and tranquility of all the people of the world. This small world is one homeland and one abode. Forsake the pride that leads to division and turn to that which causes unity. Among the people of Bahá, pride is in knowledge, deeds, conduct, and wisdom, not in one’s homeland and position. O people of the earth, recognize the value of this heavenly word, for it is like a ship for the sea of knowledge and like the sun for the world of vision.</w:t>
      </w:r>
    </w:p>
    <w:p w14:paraId="6A9F605A" w14:textId="77777777" w:rsidR="00D13072" w:rsidRDefault="00000000">
      <w:pPr>
        <w:pStyle w:val="Heading3"/>
      </w:pPr>
      <w:bookmarkStart w:id="645" w:name="the-eighth-leaf"/>
      <w:bookmarkEnd w:id="644"/>
      <w:r>
        <w:t>The Eighth Leaf</w:t>
      </w:r>
    </w:p>
    <w:p w14:paraId="7F40449E" w14:textId="77777777" w:rsidR="00D13072" w:rsidRDefault="00000000">
      <w:pPr>
        <w:pStyle w:val="FirstParagraph"/>
      </w:pPr>
      <w:r>
        <w:t>The Word of God in the eighth leaf of the Supreme Paradise:</w:t>
      </w:r>
    </w:p>
    <w:p w14:paraId="5F955F20" w14:textId="77777777" w:rsidR="00D13072" w:rsidRDefault="00000000">
      <w:pPr>
        <w:pStyle w:val="BodyText"/>
      </w:pPr>
      <w:r>
        <w:t>The house of education should initially teach children the precepts of religion so that the promises and warnings mentioned in the divine books may restrain them from what is forbidden and adorn them with the adornment of His commandments. However, this should be done in such a measure that it does not lead to fanaticism and ignorant prejudice. Whatever has not been explicitly revealed in the book concerning limits should be consulted upon by the trustees of the House of Justice, and whatever they decide should be carried out. Verily, He will inspire them with what He wills, and He is the All-Knowing, the Organizer. We have previously stated that speaking in two languages has been ordained, and effort should be made to reduce it to one. Similarly, the scripts of the world should be unified so that the lives of people are not wasted and nullified in the acquisition of various languages, and so that the entire earth may be viewed as one city and one region.</w:t>
      </w:r>
    </w:p>
    <w:p w14:paraId="006F470A" w14:textId="77777777" w:rsidR="00D13072" w:rsidRDefault="00000000">
      <w:pPr>
        <w:pStyle w:val="Heading3"/>
      </w:pPr>
      <w:bookmarkStart w:id="646" w:name="the-ninth-leaf"/>
      <w:bookmarkEnd w:id="645"/>
      <w:r>
        <w:t>The Ninth Leaf</w:t>
      </w:r>
    </w:p>
    <w:p w14:paraId="4804FA23" w14:textId="77777777" w:rsidR="00D13072" w:rsidRDefault="00000000">
      <w:pPr>
        <w:pStyle w:val="FirstParagraph"/>
      </w:pPr>
      <w:r>
        <w:t>The Word of God in the ninth leaf of the Supreme Paradise:</w:t>
      </w:r>
    </w:p>
    <w:p w14:paraId="01FCF0B4" w14:textId="77777777" w:rsidR="00D13072" w:rsidRDefault="00000000">
      <w:pPr>
        <w:pStyle w:val="BodyText"/>
      </w:pPr>
      <w:r>
        <w:t xml:space="preserve">Truly, I say, moderation in all things is beloved. When it is exceeded, it leads to harm. Consider the civilization of the West; it has caused the world to be in turmoil and fear. Hellish instruments have appeared, and such cruelty in taking lives has emerged that the eyes of the world and the ears of nations have neither seen nor heard anything like it. The rectification of these overwhelming and powerful corruptions is not possible except through the unity of the world’s parties in their affairs or in one of the religions. Hear the cry of the wronged one and hold fast to the Most Great Peace. Strange and marvelous things are present in the West, but they are hidden from minds and hearts. These are things that can change the entire atmosphere of the earth and bring about devastation. Glory be to God, a wondrous </w:t>
      </w:r>
      <w:r>
        <w:lastRenderedPageBreak/>
        <w:t>thing was observed: lightning or something like it obeys the command of its leader and moves by his order. Exalted is the Mighty One who has manifested what He wills by His firm and unyielding command.</w:t>
      </w:r>
    </w:p>
    <w:p w14:paraId="5FAADC1E" w14:textId="77777777" w:rsidR="00D13072" w:rsidRDefault="00000000">
      <w:pPr>
        <w:pStyle w:val="BodyText"/>
      </w:pPr>
      <w:r>
        <w:t>O people of Bahá! The revealed commands are each a strong fortress for existence. The wronged one has sought nothing but your protection and elevation. We counsel the members of the House of Justice to safeguard and protect the servants, the maidservants, and the children. In all circumstances, they must look to the welfare of the servants. Blessed is the ruler who takes the hand of the captive, the wealthy one who turns to the poor, the just one who takes the right of the oppressed from the oppressor, and the trustee who carries out what he has been commanded by the Ancient Commander. O Haidar, before Ali, upon thee be my glory and praise. The advice and exhortations of the world have encompassed it, yet they have brought sorrow instead of joy because some of those who claim love have transgressed and have done what neither the nations before nor the scholars of Iran have done. We have said before, “My affliction is not my prison, nor what has befallen me from my enemies, but the actions of my loved ones who attribute themselves to me and commit what makes my heart and my pen lament.” Repeatedly, similar statements have been revealed, but they have not benefited the heedless ones, for they are seen to be prisoners of self and desire. Seek from God to assist all to return and repent, so that if the self remains attached to its desires, sin and error will persist. I hope that the hand of divine forgiveness and merciful grace will take hold of all and adorn them with the garment of forgiveness and bounty. Also, that He may protect them from what leads to the undermining of His Cause among His servants. Indeed, He is the Mighty, the Powerful, and He is the Forgiving, the Merciful.</w:t>
      </w:r>
    </w:p>
    <w:p w14:paraId="38CB439E" w14:textId="77777777" w:rsidR="00D13072" w:rsidRDefault="00000000">
      <w:pPr>
        <w:pStyle w:val="Heading3"/>
      </w:pPr>
      <w:bookmarkStart w:id="647" w:name="the-tenth-leaf"/>
      <w:bookmarkEnd w:id="646"/>
      <w:r>
        <w:t>The Tenth Leaf</w:t>
      </w:r>
    </w:p>
    <w:p w14:paraId="68EDD146" w14:textId="77777777" w:rsidR="00D13072" w:rsidRDefault="00000000">
      <w:pPr>
        <w:pStyle w:val="FirstParagraph"/>
      </w:pPr>
      <w:r>
        <w:t>The Word of God in the tenth leaf of the Supreme Paradise:</w:t>
      </w:r>
    </w:p>
    <w:p w14:paraId="06825236" w14:textId="77777777" w:rsidR="00D13072" w:rsidRDefault="00000000">
      <w:pPr>
        <w:pStyle w:val="BodyText"/>
      </w:pPr>
      <w:r>
        <w:t>O people of the earth, seclusion and severe ascetic practices are not accepted with honor. The people of insight and wisdom observe those means that bring about spirit and fragrance. Such actions are born from the backbone of suspicions and the womb of illusions, and they are not worthy of the people of knowledge. Some servants, both before and after, have lived in caves of mountains, and some have turned to graves in the night. Say, listen to the counsel of the wronged one. Abandon what you possess and cling to what the trusted counselor commands. Do not deprive yourselves of what has been created for you. Generosity is beloved and accepted in the sight of God and is among the most noble of deeds. Reflect, then remember what the Merciful has revealed in the Qur’an: “They give preference to others over themselves, even if they are in need, and those who are saved from the greediness of their souls are the successful ones.” Truly, this blessed word in this context is the sun of words. Blessed is he who prefers his brother over himself; indeed, he is among the people of Bahá in the Crimson Ark from God, the All-Knowing, the All-Wise.</w:t>
      </w:r>
    </w:p>
    <w:p w14:paraId="509884AF" w14:textId="77777777" w:rsidR="00D13072" w:rsidRDefault="00000000">
      <w:pPr>
        <w:pStyle w:val="Heading3"/>
      </w:pPr>
      <w:bookmarkStart w:id="648" w:name="the-eleventh-leaf"/>
      <w:bookmarkEnd w:id="647"/>
      <w:r>
        <w:t>The Eleventh Leaf</w:t>
      </w:r>
    </w:p>
    <w:p w14:paraId="062707B8" w14:textId="77777777" w:rsidR="00D13072" w:rsidRDefault="00000000">
      <w:pPr>
        <w:pStyle w:val="FirstParagraph"/>
      </w:pPr>
      <w:r>
        <w:t>The Word of God in the eleventh leaf of the Supreme Paradise:</w:t>
      </w:r>
    </w:p>
    <w:p w14:paraId="225FBEAA" w14:textId="77777777" w:rsidR="00D13072" w:rsidRDefault="00000000">
      <w:pPr>
        <w:pStyle w:val="BodyText"/>
      </w:pPr>
      <w:r>
        <w:t xml:space="preserve">We command the manifestations of the names and attributes that after this Cause, they should all cling to what has been manifested in this Greatest Revelation and not cause division. Let them look to the </w:t>
      </w:r>
      <w:r>
        <w:lastRenderedPageBreak/>
        <w:t>horizons of these radiant words that have been revealed on this page. Division leads to bloodshed and is the cause of the upheaval of the servants. Hear the cry of the wronged one and do not exceed it. If a soul reflects on what has been revealed by the Supreme Pen in this Revelation, he will be certain that this wronged one has mentioned nothing for the sake of establishing a station or status for himself, but rather, his intention is to elevate the souls to the highest horizon and prepare them to hear that which purifies and sanctifies the people of the world from the disputes and conflicts that arise from the differences in religions. My heart, my pen, my outer self, and my inner self testify to this. God willing, all will turn to the hidden treasures within themselves.</w:t>
      </w:r>
    </w:p>
    <w:p w14:paraId="4E2248AA" w14:textId="77777777" w:rsidR="00D13072" w:rsidRDefault="00000000">
      <w:pPr>
        <w:pStyle w:val="BodyText"/>
      </w:pPr>
      <w:r>
        <w:t>O people of Bahá! The power of thought is the treasury of industries, sciences, and arts. Strive so that the pearls of wisdom and eloquence may be revealed from this true mine and become the cause of the comfort and unity of the diverse parties of the world.</w:t>
      </w:r>
    </w:p>
    <w:p w14:paraId="144A717C" w14:textId="77777777" w:rsidR="00D13072" w:rsidRDefault="00000000">
      <w:pPr>
        <w:pStyle w:val="Heading2"/>
      </w:pPr>
      <w:bookmarkStart w:id="649" w:name="the-reformation-of-iran"/>
      <w:bookmarkEnd w:id="637"/>
      <w:bookmarkEnd w:id="648"/>
      <w:r>
        <w:t>The Reformation of Iran</w:t>
      </w:r>
    </w:p>
    <w:p w14:paraId="06F05FB7" w14:textId="77777777" w:rsidR="00D13072" w:rsidRDefault="00000000">
      <w:pPr>
        <w:pStyle w:val="FirstParagraph"/>
      </w:pPr>
      <w:r>
        <w:t>This wronged one, in all circumstances—whether in hardship or ease, in honor or in suffering—has always commanded all to love, kindness, compassion, and unity. Every day that even a little elevation and greatness became apparent, hidden souls emerged from behind veils and spoke false accusations that were sharper than a sword. They cling to rejected and fabricated words, and they are barred and deprived from the ocean of divine verses. If these veils had not intervened, Iran would have been conquered by the word within two years or more, and the position of both the state and the nation would have been exalted, for the true purpose would have been manifested with full clarity, without concealment.</w:t>
      </w:r>
    </w:p>
    <w:p w14:paraId="4E94B5C3" w14:textId="77777777" w:rsidR="00D13072" w:rsidRDefault="00000000">
      <w:pPr>
        <w:pStyle w:val="BodyText"/>
      </w:pPr>
      <w:r>
        <w:t>At times, we spoke explicitly, and at other times, we hinted at what needed to be said. After the reformation of Iran, the fragrant breezes of the word would have spread to other lands, for that which has flowed from the Supreme Pen has always been and continues to be the cause of the elevation, exaltation, and education of all the people of the world. It is the greatest remedy for all ailments, if they could but understand and perceive.</w:t>
      </w:r>
    </w:p>
    <w:p w14:paraId="3A0DE237" w14:textId="77777777" w:rsidR="00D13072" w:rsidRDefault="00000000">
      <w:pPr>
        <w:pStyle w:val="BodyText"/>
      </w:pPr>
      <w:r>
        <w:t>These days, the honored Afnán and Amín—upon them be My glory and favor—have attained presence and reunion, as well as Nabíl, the son of Nabíl, and the son of Samandar—upon them be the glory and favor of God—and they have been blessed with the cup of reunion. We ask God to ordain for them the best of this world and the next, and to bestow upon them blessings from the heaven of His bounty and the clouds of His mercy, indeed, He is the Most Merciful of the merciful and the Bounteous, the Generous.</w:t>
      </w:r>
    </w:p>
    <w:p w14:paraId="41AC32CB" w14:textId="77777777" w:rsidR="00D13072" w:rsidRDefault="00000000">
      <w:pPr>
        <w:pStyle w:val="Heading3"/>
      </w:pPr>
      <w:bookmarkStart w:id="650" w:name="X32e2d5bbb8d18b82630720e22546daf930c5d62"/>
      <w:r>
        <w:t>The Verses of the Mother Book are Radiant</w:t>
      </w:r>
    </w:p>
    <w:p w14:paraId="06257549" w14:textId="77777777" w:rsidR="00D13072" w:rsidRDefault="00000000">
      <w:pPr>
        <w:pStyle w:val="FirstParagraph"/>
      </w:pPr>
      <w:r>
        <w:t xml:space="preserve">O Haidar, before Ali, your letter, which you sent under the name of “Generosity,” has reached the sacred court. Praise be to God, it was adorned with the light of unity and sanctity, and it was ablaze with the fire of love and affection. Ask of God to strengthen the eyes and to illuminate them with a new light, so that they may attain that which has no equal or likeness. Today, the verses of the Mother Book are as radiant as the sun, neither confused nor mingled with past and future words. The wronged one does not wish to </w:t>
      </w:r>
      <w:r>
        <w:lastRenderedPageBreak/>
        <w:t>use anything other than his own cause to argue for his truth. He is all-encompassing, and everything else is encompassed. Say: O people, read what you have, and we will read what we have. By God, the remembrance of the world and what is with the nations is not mentioned in the face of His remembrance. This is testified by the one who speaks in all matters, for He is God, the Master of the Day of Judgment, and the Lord of the Great Throne.</w:t>
      </w:r>
    </w:p>
    <w:p w14:paraId="66111555" w14:textId="77777777" w:rsidR="00D13072" w:rsidRDefault="00000000">
      <w:pPr>
        <w:pStyle w:val="BodyText"/>
      </w:pPr>
      <w:r>
        <w:t>Glory be to God, it is not known by what proof and evidence the objectors of the Bayán have turned away from the Lord of Creation. The station of this Cause is above that of what has appeared and will appear. If, God forbid, the Point of the Bayán were present today and hesitated in affirming it, he would be included in the blessed word that was revealed from the dawn of the Bayán of that exalted one: “It is incumbent upon him whom God will make manifest to reject anyone who is not superior to him on the earth.”</w:t>
      </w:r>
    </w:p>
    <w:p w14:paraId="386C5757" w14:textId="77777777" w:rsidR="00D13072" w:rsidRDefault="00000000">
      <w:pPr>
        <w:pStyle w:val="Heading2"/>
      </w:pPr>
      <w:bookmarkStart w:id="651" w:name="to-mirza-yahya"/>
      <w:bookmarkEnd w:id="649"/>
      <w:bookmarkEnd w:id="650"/>
      <w:r>
        <w:t>To Mirza Yahya</w:t>
      </w:r>
    </w:p>
    <w:p w14:paraId="2F5F68F1" w14:textId="77777777" w:rsidR="00D13072" w:rsidRDefault="00000000">
      <w:pPr>
        <w:pStyle w:val="FirstParagraph"/>
      </w:pPr>
      <w:r>
        <w:t>Say, O ignorant ones, today that exalted one proclaims, “Indeed, I am the first of the worshipers.” The goods of the people’s understanding are meager, and their power of comprehension is weak. The Supreme Pen bears witness to their poverty and to the wealth of God, the Lord of all worlds. Glorified be He who created the creation, and He is the Truth, the All-Knowing, the Omniscient. The Mother Book and the Bestower have been revealed in a praiseworthy station. The dawn has broken, but the people do not understand. The verses have come, and their Revealer is in evident sorrow. What has befallen me is such that all existence has mourned. Say: O Yahyá, bring forth a sign if you are knowledgeable and rightly guided. This is what My heralds spoke of before, and now He says, “Indeed, I am the first of the worshipers.”</w:t>
      </w:r>
    </w:p>
    <w:p w14:paraId="7A49B233" w14:textId="77777777" w:rsidR="00D13072" w:rsidRDefault="00000000">
      <w:pPr>
        <w:pStyle w:val="BodyText"/>
      </w:pPr>
      <w:r>
        <w:t>Be fair, O my brother! Were you of any significance in the waves of the ocean of My Bayán? Did you have a voice during the cry of My Pen? Did you have any power at the manifestations of My might? Be fair by God, and then remember when you stood by the wronged one, and we revealed to you the verses of God, the All-Mighty, the All-Sustaining. Beware lest the source of falsehood prevent you from this manifest truth.</w:t>
      </w:r>
    </w:p>
    <w:p w14:paraId="784647C2" w14:textId="77777777" w:rsidR="00D13072" w:rsidRDefault="00000000">
      <w:pPr>
        <w:pStyle w:val="BodyText"/>
      </w:pPr>
      <w:r>
        <w:t>O thou who gazes upon the face! Say, O heedless servants, you have been deprived of a drop from the ocean of God’s verses and barred from a ray of the lights of the Sun of Reality. Were it not for Bahá, who could speak before the faces? Be just and do not be among the wrongdoers. By Him, the seas have surged, the secrets have been revealed, and the trees have spoken. The dominion and the kingdom belong to God, the Revealer of verses and the Manifestor of signs. Look at the Persian Bayán of the Promised One and observe it with the eye of justice. Indeed, it guides you to a path that speaks today of what its tongue spoke before, when it was seated on the throne of its great name.</w:t>
      </w:r>
    </w:p>
    <w:p w14:paraId="3B3BD9C9" w14:textId="77777777" w:rsidR="00D13072" w:rsidRDefault="00000000">
      <w:pPr>
        <w:pStyle w:val="Heading2"/>
      </w:pPr>
      <w:bookmarkStart w:id="652" w:name="friends-in-the-region-unspecified"/>
      <w:bookmarkEnd w:id="651"/>
      <w:r>
        <w:t>Friends in the Region (Unspecified)</w:t>
      </w:r>
    </w:p>
    <w:p w14:paraId="021EB4B0" w14:textId="77777777" w:rsidR="00D13072" w:rsidRDefault="00000000">
      <w:pPr>
        <w:pStyle w:val="FirstParagraph"/>
      </w:pPr>
      <w:r>
        <w:t xml:space="preserve">They have mentioned the friends in that region; praise be to God, each of them has attained the mention of the Truth, exalted is His majesty, and the names of all have been uttered and revealed in the kingdom of the Bayán from the tongue of grandeur. Blessed are they, and joy be upon them, for they drank the </w:t>
      </w:r>
      <w:r>
        <w:lastRenderedPageBreak/>
        <w:t>wine of revelation and inspiration from the hands of their gracious and generous Lord. We ask God to enable them to remain steadfast in the greatest steadfastness and to assist them with the hosts of wisdom and eloquence. Indeed, He is the Mighty, the Powerful.</w:t>
      </w:r>
    </w:p>
    <w:p w14:paraId="6F066E0B" w14:textId="77777777" w:rsidR="00D13072" w:rsidRDefault="00000000">
      <w:pPr>
        <w:pStyle w:val="BodyText"/>
      </w:pPr>
      <w:r>
        <w:t>Give them My greetings, and announce to them the glad tidings of what has shone forth, and the light of remembrance that has risen from the horizon of the sky of the bounty of their Forgiving and Merciful Lord. Mention was made of Hájí before Sín. Indeed, We have adorned his being with the garment of forgiveness and crowned his head with the crown of pardon. Let him boast before the people with this manifest, radiant, and evident favor. Say, do not grieve, for after the revelation of this blessed verse, it is as if you have been born anew at this very moment from the womb of the mother. Say, you have no sin and no error. God has purified you with the pure river of His revelation in His great prison. We ask Him, exalted and glorified be He, to assist you in remembering and praising Him and to strengthen you with the hosts of the unseen. Indeed, He is the Mighty, the Powerful.</w:t>
      </w:r>
    </w:p>
    <w:p w14:paraId="64B89F59" w14:textId="77777777" w:rsidR="00D13072" w:rsidRDefault="00000000">
      <w:pPr>
        <w:pStyle w:val="Heading2"/>
      </w:pPr>
      <w:bookmarkStart w:id="653" w:name="the-people-of-tar"/>
      <w:bookmarkEnd w:id="652"/>
      <w:r>
        <w:t>The People of Tar</w:t>
      </w:r>
    </w:p>
    <w:p w14:paraId="19C5F3C6" w14:textId="77777777" w:rsidR="00D13072" w:rsidRDefault="00000000">
      <w:pPr>
        <w:pStyle w:val="FirstParagraph"/>
      </w:pPr>
      <w:r>
        <w:t>You mentioned the people of Tár. Indeed, We have turned towards the servants of God there, and We advise them in the first Bayán with what the Point of the Bayán revealed for this Revelation, through which the limbs of the names trembled and the idols of delusions fell. The tongue of grandeur has spoken from its highest horizon. By God, the hidden treasure has appeared, and the concealed secret has been revealed, through which the mouth of what was and what will be has smiled. He has spoken, and His word is the truth. I have written a jewel in His mention, and it is that He should not be consulted on what I advise, nor on what is mentioned in the Bayán.</w:t>
      </w:r>
    </w:p>
    <w:p w14:paraId="5A25AF9F" w14:textId="77777777" w:rsidR="00D13072" w:rsidRDefault="00000000">
      <w:pPr>
        <w:pStyle w:val="BodyText"/>
      </w:pPr>
      <w:r>
        <w:t>We advise them to justice, fairness, trustworthiness, and faith, and to whatever exalts the word of God and their ranks among the servants. I am the truthful counselor, and this is testified by the one from whose Pen flows the sweet waters of mercy, and from whose eloquence the river of life for the people of existence. Exalted is this greatest favor, and magnificent is this manifest bounty.</w:t>
      </w:r>
    </w:p>
    <w:p w14:paraId="72CF458B" w14:textId="77777777" w:rsidR="00D13072" w:rsidRDefault="00000000">
      <w:pPr>
        <w:pStyle w:val="BodyText"/>
      </w:pPr>
      <w:r>
        <w:t>O people of Tár, listen to the call of the Chosen One. He reminds you of what draws you closer to God, the Lord of all worlds. Indeed, He has turned towards you from the prison of Akká and revealed for you what will preserve your names and mentions in a book that neither erasure can seize nor the doubts of the objectors can alter. Leave what is with the people, and take what you have been commanded by the Ancient Commander. This is a day in which the Lote-Tree of the Extremity calls out and says: O people, behold My fruits and leaves, then listen to My rustling. Beware lest the doubts of the people prevent you from the light of certainty. The ocean of eloquence calls out and says: O people of the earth, look at My waves and what has appeared from Me of the pearls of wisdom and eloquence. Fear God and do not be among the heedless.</w:t>
      </w:r>
    </w:p>
    <w:p w14:paraId="14ABDD16" w14:textId="77777777" w:rsidR="00D13072" w:rsidRDefault="00000000">
      <w:pPr>
        <w:pStyle w:val="BodyText"/>
      </w:pPr>
      <w:r>
        <w:t>Today, there is a great celebration in the Supreme Assembly, for that which has been promised in the divine books has appeared. It is the day of the greatest joy. All must with utmost happiness, joy, delight, and exhilaration approach the threshold of nearness and save themselves from the fire of remoteness.</w:t>
      </w:r>
    </w:p>
    <w:p w14:paraId="204D4493" w14:textId="77777777" w:rsidR="00D13072" w:rsidRDefault="00000000">
      <w:pPr>
        <w:pStyle w:val="BodyText"/>
      </w:pPr>
      <w:r>
        <w:lastRenderedPageBreak/>
        <w:t>O people of Tár, with the power of My greatest name, take the cups of understanding, then drink from them, despite the people of existence who have broken the covenant of God, denied His proof and evidence, and argued with His verses that have encompassed all who are in the heavens and the earth.</w:t>
      </w:r>
    </w:p>
    <w:p w14:paraId="4F4C7BFD" w14:textId="77777777" w:rsidR="00D13072" w:rsidRDefault="00000000">
      <w:pPr>
        <w:pStyle w:val="BodyText"/>
      </w:pPr>
      <w:r>
        <w:t>The objectors of the Bayán are observed as if they are a party of the Shí’ah and are following the path of that party. Leave them in their illusions and suspicions, for they are among the greatest losers in the Book of God, the All-Knowing, the All-Wise.</w:t>
      </w:r>
    </w:p>
    <w:p w14:paraId="443D88C7" w14:textId="77777777" w:rsidR="00D13072" w:rsidRDefault="00000000">
      <w:pPr>
        <w:pStyle w:val="BodyText"/>
      </w:pPr>
      <w:r>
        <w:t>Now, the Shí’ah scholars are entirely engaged in cursing and reviling the Truth from their pulpits. Glory be to God, even Dowlatabadi has followed that people and ascended the pulpit, speaking words that made the Tablet cry out and the Pen lament. Reflect on his actions and the actions of Ashraf—upon him be My glory and favor—and also on those beloved ones who, with this name, approached the sacred place and sacrificed their lives in the path of the goal of all the worlds. The Cause is evident and as radiant as the sun, yet the people have become veils unto themselves.</w:t>
      </w:r>
    </w:p>
    <w:p w14:paraId="07B51B67" w14:textId="77777777" w:rsidR="00D13072" w:rsidRDefault="00000000">
      <w:pPr>
        <w:pStyle w:val="BodyText"/>
      </w:pPr>
      <w:r>
        <w:t>We seek from God to assist them in returning. Indeed, He is the Accepting of repentance, the Merciful.</w:t>
      </w:r>
    </w:p>
    <w:p w14:paraId="49E9017A" w14:textId="77777777" w:rsidR="00D13072" w:rsidRDefault="00000000">
      <w:pPr>
        <w:pStyle w:val="BodyText"/>
      </w:pPr>
      <w:r>
        <w:t>O people of Tár, from this station, We glorify your faces, and We ask God, exalted and glorified be He, to grant you the pure wine of steadfastness from the hands of</w:t>
      </w:r>
    </w:p>
    <w:p w14:paraId="0AEA94F8" w14:textId="77777777" w:rsidR="00D13072" w:rsidRDefault="00000000">
      <w:pPr>
        <w:pStyle w:val="BodyText"/>
      </w:pPr>
      <w:r>
        <w:t>His bounty. Indeed, He is the Bountiful, the Mighty, the Praiseworthy.</w:t>
      </w:r>
    </w:p>
    <w:p w14:paraId="646193EE" w14:textId="77777777" w:rsidR="00D13072" w:rsidRDefault="00000000">
      <w:pPr>
        <w:pStyle w:val="BodyText"/>
      </w:pPr>
      <w:r>
        <w:t>Leave the immature ones of the world, who are moved by desire and cling to the horizons of illusions. Indeed, He is your supporter and helper. Indeed, He is the All-Powerful over whatever He wills. There is no god but Him, the One, the Single, the Mighty, the Great.</w:t>
      </w:r>
    </w:p>
    <w:p w14:paraId="0E750740" w14:textId="77777777" w:rsidR="00D13072" w:rsidRDefault="00000000">
      <w:pPr>
        <w:pStyle w:val="BodyText"/>
      </w:pPr>
      <w:r>
        <w:t>The glory from Us upon those who have turned towards the rising-point of the Revelation and have acknowledged and confessed what the tongue of the Bayán has spoken in the Kingdom of Knowledge on this blessed, mighty, and wondrous day.</w:t>
      </w:r>
    </w:p>
    <w:p w14:paraId="3AA3EA68" w14:textId="77777777" w:rsidR="00D13072" w:rsidRDefault="00000000">
      <w:r>
        <w:br w:type="page"/>
      </w:r>
    </w:p>
    <w:p w14:paraId="3D646E8C" w14:textId="77777777" w:rsidR="00D13072" w:rsidRDefault="00000000">
      <w:pPr>
        <w:pStyle w:val="Heading1"/>
      </w:pPr>
      <w:bookmarkStart w:id="654" w:name="sec-lawh-i-mánikchí-ṣáḥib"/>
      <w:bookmarkStart w:id="655" w:name="_Toc187049123"/>
      <w:bookmarkEnd w:id="632"/>
      <w:bookmarkEnd w:id="653"/>
      <w:r>
        <w:lastRenderedPageBreak/>
        <w:t>Lawh-i-Mánikchí Ṣáḥib (Tablet of Mánikchí Ṣáḥib)</w:t>
      </w:r>
      <w:bookmarkEnd w:id="655"/>
    </w:p>
    <w:p w14:paraId="50F1D7BC" w14:textId="77777777" w:rsidR="00D13072" w:rsidRDefault="00000000">
      <w:pPr>
        <w:pStyle w:val="FirstParagraph"/>
      </w:pPr>
      <w:r>
        <w:t>In the name of the One God</w:t>
      </w:r>
    </w:p>
    <w:p w14:paraId="68EE3032" w14:textId="77777777" w:rsidR="00D13072" w:rsidRDefault="00000000">
      <w:pPr>
        <w:pStyle w:val="BodyText"/>
      </w:pPr>
      <w:r>
        <w:t>1 Praise be to the enduring Creator, who is worthy to sprinkle dew from the ocean of His bounty, thus elevating the heavens of existence and adorning them with the stars of knowledge. He has guided mankind to the exalted court of insight and wisdom. This dew, which is the first utterance of the Lord, is sometimes called the water of life, for it revives the dead in the desert of ignorance. At times, it is referred to as the first light. This light, revealed by the sun of knowledge, becomes manifest and apparent when it shines, revealing the first movement. These manifestations arise from the generosity of the One endowed with knowledge. He is the Knower and the Bestower, pure and immaculate from all that is said and heard. The grasp of vision and knowledge, in speech and action, falls short of the hem of His recognition. Existence and all that is made manifest therein bear witness to this discourse.</w:t>
      </w:r>
    </w:p>
    <w:p w14:paraId="14BBD365" w14:textId="77777777" w:rsidR="00D13072" w:rsidRDefault="00000000">
      <w:pPr>
        <w:pStyle w:val="BodyText"/>
      </w:pPr>
      <w:r>
        <w:t>2 Thus it became known that the first bounty of the Creator is speech, and the enduring and accepting recipient of it is wisdom. He is the foremost knower in the school of the world, and He is the manifestation of the Divine. All that is manifest from the radiance of His vision belongs to Him, and everything that reveals the manifestations of His knowledge. All names are His names, and the beginning and end of all deeds are with Him.</w:t>
      </w:r>
    </w:p>
    <w:p w14:paraId="04A98C62" w14:textId="77777777" w:rsidR="00D13072" w:rsidRDefault="00000000">
      <w:pPr>
        <w:pStyle w:val="BodyText"/>
      </w:pPr>
      <w:r>
        <w:t>3 Your letter reached me in this prison of time, bringing joy and enhancing friendship, refreshing the memory of bygone days. I am grateful to the Creator of the world who decreed our meeting in the land of Arabia. We saw, we spoke, we heard. It is hoped that such a meeting will not be forgotten, and the turning of time will not erase its memory from the heart. May the plant of friendship grow from what was sown, remaining verdant, flourishing, and enduring in the assembly of time.</w:t>
      </w:r>
    </w:p>
    <w:p w14:paraId="777B3209" w14:textId="77777777" w:rsidR="00D13072" w:rsidRDefault="00000000">
      <w:pPr>
        <w:pStyle w:val="Heading2"/>
      </w:pPr>
      <w:bookmarkStart w:id="656" w:name="the-hands-of-the-knowledgeable-physician"/>
      <w:r>
        <w:t>The Hands of the Knowledgeable Physician</w:t>
      </w:r>
    </w:p>
    <w:p w14:paraId="4C3B8A71" w14:textId="77777777" w:rsidR="00D13072" w:rsidRDefault="00000000">
      <w:pPr>
        <w:pStyle w:val="FirstParagraph"/>
      </w:pPr>
      <w:r>
        <w:t>4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p>
    <w:p w14:paraId="233ADE9B" w14:textId="77777777" w:rsidR="00D13072" w:rsidRDefault="00000000">
      <w:pPr>
        <w:pStyle w:val="BodyText"/>
      </w:pPr>
      <w:r>
        <w:t>5 It is observed that boundless ailments have overtaken the world, casting it upon the bed of misfortune. People, intoxicated with the wine of self-conceit, have kept the knowledgeable physician away. This has led to their own entrapment and that of others. They neither recognize the ailment nor know the cure. They have mistaken the truth for falsehood and counted the friend as an enemy.</w:t>
      </w:r>
    </w:p>
    <w:p w14:paraId="247A93B6" w14:textId="77777777" w:rsidR="00D13072" w:rsidRDefault="00000000">
      <w:pPr>
        <w:pStyle w:val="BodyText"/>
      </w:pPr>
      <w:r>
        <w:t>6 Hearken to the voice of this prisoner. Stand and proclaim, so perhaps those who are asleep may awaken. Say, “O ye dead! The hand of Divine generosity offers the water of life; hasten and drink. Whoever is enlivened today shall never die, and whoever dies today shall never find life.”</w:t>
      </w:r>
    </w:p>
    <w:p w14:paraId="0D8177D3" w14:textId="77777777" w:rsidR="00D13072" w:rsidRDefault="00000000">
      <w:pPr>
        <w:pStyle w:val="Heading2"/>
      </w:pPr>
      <w:bookmarkStart w:id="657" w:name="purpose-of-language"/>
      <w:bookmarkEnd w:id="656"/>
      <w:r>
        <w:lastRenderedPageBreak/>
        <w:t>Purpose of Language</w:t>
      </w:r>
    </w:p>
    <w:p w14:paraId="3ADE90CD" w14:textId="77777777" w:rsidR="00D13072" w:rsidRDefault="00000000">
      <w:pPr>
        <w:pStyle w:val="FirstParagraph"/>
      </w:pPr>
      <w:r>
        <w:t>7 Regarding the language, you had written about both Arabic and Persian being commendable, for what is sought from a language is to understand the speaker’s words, and this is achievable through both. Today, as the sun of knowledge is manifest and evident from the sky of Iran, it is fitting and deserved to praise this language.</w:t>
      </w:r>
    </w:p>
    <w:p w14:paraId="0765D654" w14:textId="77777777" w:rsidR="00D13072" w:rsidRDefault="00000000">
      <w:pPr>
        <w:pStyle w:val="BodyText"/>
      </w:pPr>
      <w:r>
        <w:t>8 O Friend, when the initial discourse emerged in latter days, a group of celestial beings heard a familiar voice and believed in it. However, another group, observing the actions of some not aligning with the words of one, remained distant from the radiance of the sun of knowledge.</w:t>
      </w:r>
    </w:p>
    <w:p w14:paraId="68DBFD6D" w14:textId="77777777" w:rsidR="00D13072" w:rsidRDefault="00000000">
      <w:pPr>
        <w:pStyle w:val="Heading2"/>
      </w:pPr>
      <w:bookmarkStart w:id="658" w:name="what-purifies-you-is-my-path"/>
      <w:bookmarkEnd w:id="657"/>
      <w:r>
        <w:t>What Purifies You is My Path</w:t>
      </w:r>
    </w:p>
    <w:p w14:paraId="5A961F2E" w14:textId="77777777" w:rsidR="00D13072" w:rsidRDefault="00000000">
      <w:pPr>
        <w:pStyle w:val="FirstParagraph"/>
      </w:pPr>
      <w:r>
        <w:t>9 Say, O sons of the earth, the Pure God decrees that what purifies you and brings you comfort in this victorious day is indeed My path. Purity from impurities involves freeing oneself from things that cause harm and diminish the greatness of people. It includes the approval of one’s own words and actions, even if they are good. And comfort is granted when each person shows goodwill towards all on earth. The knower of this discourse bears witness that if all the people of the earth followed the heavenly words, they would never be deprived of the ocean of Divine bounty. There is no star brighter in the sky of truth than this.</w:t>
      </w:r>
    </w:p>
    <w:p w14:paraId="4C3706B8" w14:textId="77777777" w:rsidR="00D13072" w:rsidRDefault="00000000">
      <w:pPr>
        <w:pStyle w:val="BodyText"/>
      </w:pPr>
      <w:r>
        <w:t>10 The foremost utterance of the wise is this: “O sons of the earth, turn from the darkness of estrangement to the light of the sun of unity. This is what benefits the people of the world the most.” O friend, there is no leaf more pleasing on the tree of discourse than this, and there has been and will be no gem more captivating in the ocean of knowledge than this.</w:t>
      </w:r>
    </w:p>
    <w:p w14:paraId="7609A6F8" w14:textId="77777777" w:rsidR="00D13072" w:rsidRDefault="00000000">
      <w:pPr>
        <w:pStyle w:val="BodyText"/>
      </w:pPr>
      <w:r>
        <w:t>11 O sons of knowledge, the eyelid, with its delicacy, shields the eye from the world and all within it. What, then, would a thicker veil do if it descends over the eye of the heart? Say, O people, the darkness of greed and envy veils the light of the soul, just as clouds obscure the sun’s light. If someone listens to this discourse with an attentive ear, they will unfurl the wings of freedom and soar effortlessly in the sky of knowledge.</w:t>
      </w:r>
    </w:p>
    <w:p w14:paraId="6B576809" w14:textId="77777777" w:rsidR="00D13072" w:rsidRDefault="00000000">
      <w:pPr>
        <w:pStyle w:val="BodyText"/>
      </w:pPr>
      <w:r>
        <w:t>12 When darkness enveloped the world, the ocean of bounty stirred and light became manifest, so that deeds might be seen. This is the same light foretold in the heavenly scriptures. If the Creator wills, He purifies the hearts of the people of the age with goodly words, and the sun of unity shines upon souls, rejuvenating the world.</w:t>
      </w:r>
    </w:p>
    <w:p w14:paraId="133F097F" w14:textId="77777777" w:rsidR="00D13072" w:rsidRDefault="00000000">
      <w:pPr>
        <w:pStyle w:val="Heading2"/>
      </w:pPr>
      <w:bookmarkStart w:id="659" w:name="words-require-actions"/>
      <w:bookmarkEnd w:id="658"/>
      <w:r>
        <w:t>Words Require Actions</w:t>
      </w:r>
    </w:p>
    <w:p w14:paraId="745C1A16" w14:textId="77777777" w:rsidR="00D13072" w:rsidRDefault="00000000">
      <w:pPr>
        <w:pStyle w:val="FirstParagraph"/>
      </w:pPr>
      <w:r>
        <w:t>13 O people, words require actions, for the true witness to the authenticity of speech is action. Without it, the thirsty are not quenched, nor are the doors of vision opened for the blind. The celestial wise say: Harsh words are seen in place of swords, and gentle ones in place of milk. Through this knowledge, the children of the world attain understanding and seek superiority.</w:t>
      </w:r>
    </w:p>
    <w:p w14:paraId="0C61ACBD" w14:textId="77777777" w:rsidR="00D13072" w:rsidRDefault="00000000">
      <w:pPr>
        <w:pStyle w:val="BodyText"/>
      </w:pPr>
      <w:r>
        <w:lastRenderedPageBreak/>
        <w:t>14 The language of wisdom says: “He who does not possess me, possesses nothing. Forsake all that exists and find me; I am the sun of insight and the ocean of knowledge. I rejuvenate the withered and revive the dead. I am the light that shows the path to the sighted, and I am the falcon on the hand of the Self-Sufficient, who unbinds the wings of the bound and teaches them to soar.”</w:t>
      </w:r>
    </w:p>
    <w:p w14:paraId="1A2C941F" w14:textId="77777777" w:rsidR="00D13072" w:rsidRDefault="00000000">
      <w:pPr>
        <w:pStyle w:val="Heading2"/>
      </w:pPr>
      <w:bookmarkStart w:id="660" w:name="freedom-and-unity"/>
      <w:bookmarkEnd w:id="659"/>
      <w:r>
        <w:t>Freedom and Unity</w:t>
      </w:r>
    </w:p>
    <w:p w14:paraId="3B3B2B59" w14:textId="77777777" w:rsidR="00D13072" w:rsidRDefault="00000000">
      <w:pPr>
        <w:pStyle w:val="FirstParagraph"/>
      </w:pPr>
      <w:r>
        <w:t>15 The Unique Friend declares: “The path to freedom has opened, hasten and drink from the spring of knowledge. Say, O friends, the curtain of unity has been raised; do not see each other with the eyes of strangers. You all are of the same essence and leaves of the same tree. Truly, I say, whatever diminishes ignorance and increases knowledge is pleasing to the Creator. Say, O people, walk in the shade of justice and truth, and enter the pavilion of unity.”</w:t>
      </w:r>
    </w:p>
    <w:p w14:paraId="67FAD71D" w14:textId="77777777" w:rsidR="00D13072" w:rsidRDefault="00000000">
      <w:pPr>
        <w:pStyle w:val="BodyText"/>
      </w:pPr>
      <w:r>
        <w:t>16 Say, O those with eyes, the past is the mirror of the future; look and become aware, so perhaps after gaining awareness, you recognize the friend and cause no offense. Today, the best fruit of the tree of knowledge is that which benefits and preserves people.</w:t>
      </w:r>
    </w:p>
    <w:p w14:paraId="1D1B4EF3" w14:textId="77777777" w:rsidR="00D13072" w:rsidRDefault="00000000">
      <w:pPr>
        <w:pStyle w:val="BodyText"/>
      </w:pPr>
      <w:r>
        <w:t>17 Say, “The tongue is the witness of my truth; do not taint it with falsehood. The soul is the treasury of my secrets; do not entrust it to the hands of greed.” It is hoped that in this dawn, as the world is illuminated by the lights of the sun of knowledge, we may understand the wish of the Friend and drink from the ocean of recognition.</w:t>
      </w:r>
    </w:p>
    <w:p w14:paraId="3BB08AD5" w14:textId="77777777" w:rsidR="00D13072" w:rsidRDefault="00000000">
      <w:pPr>
        <w:pStyle w:val="Heading2"/>
      </w:pPr>
      <w:bookmarkStart w:id="661" w:name="speak-measuredly"/>
      <w:bookmarkEnd w:id="660"/>
      <w:r>
        <w:t>Speak Measuredly</w:t>
      </w:r>
    </w:p>
    <w:p w14:paraId="7ECADCF3" w14:textId="77777777" w:rsidR="00D13072" w:rsidRDefault="00000000">
      <w:pPr>
        <w:pStyle w:val="FirstParagraph"/>
      </w:pPr>
      <w:r>
        <w:t>18 O friend, as listening ears are rare, the pen has remained silent in its abode for some time. The situation has reached a point where silence has overtaken speech and become more favored. Say, O people, speak measuredly so that newcomers may stay and those maturing may reach their potential. Milk must be given in measure so that the children of the world may grow into greatness and find their place in the court of unity.</w:t>
      </w:r>
    </w:p>
    <w:p w14:paraId="478B52BC" w14:textId="77777777" w:rsidR="00D13072" w:rsidRDefault="00000000">
      <w:pPr>
        <w:pStyle w:val="BodyText"/>
      </w:pPr>
      <w:r>
        <w:t>19 O friend, we have seen the pure earth and sown the seeds of knowledge. Now, it remains to be seen what the sun’s rays will do—whether they will scorch or nourish. Say, today, by the victory of the Unique Knower, the sun of knowledge has risen from behind the curtain of the soul, and all birds of the wilderness are intoxicated with the wine of knowledge, rejoicing in the remembrance of the Friend. Blessed is the one who comes and finds.</w:t>
      </w:r>
    </w:p>
    <w:p w14:paraId="46F1C4E6" w14:textId="77777777" w:rsidR="00D13072" w:rsidRDefault="00000000">
      <w:pPr>
        <w:pStyle w:val="Heading2"/>
      </w:pPr>
      <w:bookmarkStart w:id="662" w:name="a-prayer-for-manikchi-sahib"/>
      <w:bookmarkEnd w:id="661"/>
      <w:r>
        <w:t>A Prayer for Manikchi Sahib</w:t>
      </w:r>
    </w:p>
    <w:p w14:paraId="441B73C9" w14:textId="77777777" w:rsidR="00D13072" w:rsidRDefault="00000000">
      <w:pPr>
        <w:pStyle w:val="FirstParagraph"/>
      </w:pPr>
      <w:r>
        <w:t xml:space="preserve">20 O Lord, I seek Your forgiveness with my tongue, my heart, my soul, my spirit, my body, my flesh, my bones, my blood, and my skin, for You are indeed the Oft-Returning, the Merciful. I implore Your forgiveness, O my God, with a plea through which You bestow the fragrances of pardon upon the people of transgression and clothe the sinners in the beautiful garb of Your pardon. I seek Your forgiveness, O my Sovereign, with a plea through which the sovereignty of Your pardon and care is manifest, and through which the sun of generosity and grace shines upon the temple of the sinners. I seek Your forgiveness, O my Forgiver and Creator, with a plea that hastens the erring towards Your pardon and benevolence, and </w:t>
      </w:r>
      <w:r>
        <w:lastRenderedPageBreak/>
        <w:t>causes the seekers to stand at the door of Your merciful compassion, the Most Merciful of the Merciful. I implore Your forgiveness, O my Master, with a plea that You have made a fire to burn away all sins and transgressions from every repentant, returning, remorseful, weeping, unblemished soul, and through which the bodies of the creatures are purified from the turbidities of sins and wrongdoings and from all that Your noble and knowledgeable self dislikes.</w:t>
      </w:r>
    </w:p>
    <w:p w14:paraId="6C35C3C1" w14:textId="77777777" w:rsidR="00D13072" w:rsidRDefault="00000000">
      <w:r>
        <w:br w:type="page"/>
      </w:r>
    </w:p>
    <w:p w14:paraId="65A3A5DE" w14:textId="77777777" w:rsidR="00D13072" w:rsidRDefault="00000000">
      <w:pPr>
        <w:pStyle w:val="Heading1"/>
      </w:pPr>
      <w:bookmarkStart w:id="663" w:name="sec-bh11176"/>
      <w:bookmarkStart w:id="664" w:name="_Toc187049124"/>
      <w:bookmarkEnd w:id="654"/>
      <w:bookmarkEnd w:id="662"/>
      <w:r>
        <w:lastRenderedPageBreak/>
        <w:t>BH11176</w:t>
      </w:r>
      <w:bookmarkEnd w:id="664"/>
    </w:p>
    <w:p w14:paraId="521F1F12" w14:textId="77777777" w:rsidR="00D13072" w:rsidRDefault="00000000">
      <w:pPr>
        <w:pStyle w:val="FirstParagraph"/>
      </w:pPr>
      <w:r>
        <w:t>O Most Great Branch! By the life of God, your afflictions have distressed me, but God will heal you and protect you. He is indeed the Best of the Generous and the most excellent Helper.</w:t>
      </w:r>
    </w:p>
    <w:p w14:paraId="0EF7E52F" w14:textId="77777777" w:rsidR="00D13072" w:rsidRDefault="00000000">
      <w:pPr>
        <w:pStyle w:val="BodyText"/>
      </w:pPr>
      <w:r>
        <w:t>The Glory be upon you and upon those who serve you and circle around you, and woe and torment be upon those who oppose you and harm you. Blessed is the one who befriends you, and the fire of hell for the one who opposes you.</w:t>
      </w:r>
    </w:p>
    <w:p w14:paraId="57200846" w14:textId="77777777" w:rsidR="00D13072" w:rsidRDefault="00000000">
      <w:r>
        <w:br w:type="page"/>
      </w:r>
    </w:p>
    <w:p w14:paraId="02EA5B39" w14:textId="77777777" w:rsidR="00D13072" w:rsidRDefault="00000000">
      <w:pPr>
        <w:pStyle w:val="Heading1"/>
      </w:pPr>
      <w:bookmarkStart w:id="665" w:name="sec-tablet-to-varqa"/>
      <w:bookmarkStart w:id="666" w:name="_Toc187049125"/>
      <w:bookmarkEnd w:id="663"/>
      <w:r>
        <w:lastRenderedPageBreak/>
        <w:t>Tablet to Varqá (Letters to Yazd)</w:t>
      </w:r>
      <w:bookmarkEnd w:id="666"/>
    </w:p>
    <w:p w14:paraId="73BA3B7F" w14:textId="77777777" w:rsidR="00D13072" w:rsidRDefault="00000000">
      <w:pPr>
        <w:pStyle w:val="FirstParagraph"/>
      </w:pPr>
      <w:r>
        <w:t>To the Observer of the Face of God, the Most Glorious, the All-Glorious, His Honor Varqá, upon him be the Glory of God, the Owner of the Throne and the Earth.</w:t>
      </w:r>
    </w:p>
    <w:p w14:paraId="4A897445" w14:textId="77777777" w:rsidR="00D13072" w:rsidRDefault="00000000">
      <w:pPr>
        <w:pStyle w:val="BodyText"/>
      </w:pPr>
      <w:r>
        <w:t>In the Name of our Lord, the Most Holy, the Greatest, the Most High, the All-Glorious.</w:t>
      </w:r>
    </w:p>
    <w:p w14:paraId="163E52A9" w14:textId="77777777" w:rsidR="00D13072" w:rsidRDefault="00000000">
      <w:pPr>
        <w:pStyle w:val="Heading2"/>
      </w:pPr>
      <w:bookmarkStart w:id="667" w:name="sanctified-and-holy-praise-for-god"/>
      <w:r>
        <w:t>Sanctified and Holy Praise for God</w:t>
      </w:r>
    </w:p>
    <w:p w14:paraId="6FF5DDD5" w14:textId="77777777" w:rsidR="00D13072" w:rsidRDefault="00000000">
      <w:pPr>
        <w:pStyle w:val="FirstParagraph"/>
      </w:pPr>
      <w:r>
        <w:t>Praise, sanctified and holy, is befitting and worthy of the mention and hearing of the Possessor of all names, who has illuminated the world of humanity with the sun of the sky of knowledge and adorned the heaven of understanding with the stars of insight. The world of knowledge considers itself ignorant, mute, and speechless before a drop from the ocean of His wisdom. The realm of vision finds itself blind and deaf before the appearance of the point of His Book. At the manifestation of His will, He does what He wishes, leaving all bewildered and astonished. At the emergence of His power, He decrees what He desires, leaving all overwhelmed and prostrate. The realm of meanings trembles at the movement of His supreme pen, and the kingdom of understanding bows humbly before the rays of the sun of His utterance. The breeze of His garment refreshes and revitalizes the gardens of the hearts of lovers, and the fragrance of His grace perfumes the realms of souls. One utterance of His elevates the heaven of knowledge, and one call of His rejuvenates the withered world.</w:t>
      </w:r>
    </w:p>
    <w:p w14:paraId="464C164F" w14:textId="77777777" w:rsidR="00D13072" w:rsidRDefault="00000000">
      <w:pPr>
        <w:pStyle w:val="BodyText"/>
      </w:pPr>
      <w:r>
        <w:t>Oh, what audacity that this perishable servant speaks in this station, and oh, what a loss it is for him to consider himself among the living. We are the dead, fallen in the realm of love and intoxicated, awaiting what grace the spring of His utterance bestows. Will it return this mortal frame to nothingness, or will it grant eternal life? The command is in His hand; He gives and withholds, and He is the Commander, the Ruler, the Watcher, the Witness, the All-Knowing.</w:t>
      </w:r>
    </w:p>
    <w:p w14:paraId="7000BE1F" w14:textId="77777777" w:rsidR="00D13072" w:rsidRDefault="00000000">
      <w:pPr>
        <w:pStyle w:val="BodyText"/>
      </w:pPr>
      <w:r>
        <w:t>From God, Glorious is His Majesty, this perishable servant is a supplicant and hopeful for His grace, mercy, compassion, favor, kindness, and gifts. In the nights and days, with utmost humility and supplication, I ask for the support of the pure and the chosen ones so that all may rise in the mention, praise, and service of the Cause and act according to the will of God. God willing, it is hoped that the holy, detached, and assured souls will become intoxicated with the nectar of His utterance, enter the realm of possibility, and guide all religions to the horizon of the Merciful. Blessed is this auspicious day, blessed is this holy day in which the breeze of the divine breathed forth, the tongue of oneness spoke, and that which was hidden in the treasures of the power of our mighty Lord was revealed.</w:t>
      </w:r>
    </w:p>
    <w:p w14:paraId="678A9AE7" w14:textId="77777777" w:rsidR="00D13072" w:rsidRDefault="00000000">
      <w:pPr>
        <w:pStyle w:val="Heading2"/>
      </w:pPr>
      <w:bookmarkStart w:id="668" w:name="a-prayer-to-god"/>
      <w:bookmarkEnd w:id="667"/>
      <w:r>
        <w:t>A Prayer to God</w:t>
      </w:r>
    </w:p>
    <w:p w14:paraId="4B6582A2" w14:textId="77777777" w:rsidR="00D13072" w:rsidRDefault="00000000">
      <w:pPr>
        <w:pStyle w:val="FirstParagraph"/>
      </w:pPr>
      <w:r>
        <w:t>Glory be to You, O One to whom all things have turned, by whom the earth was cleft and the sky was split, and to the ocean of Your greatest name the realities of all names have hastened. I ask You by Your name, the Self-Subsisting, and by Your sovereign power over what has been and what will be, to decree for Your loved ones from Your supreme pen that which benefits them in this world and the hereafter.</w:t>
      </w:r>
    </w:p>
    <w:p w14:paraId="10515E37" w14:textId="77777777" w:rsidR="00D13072" w:rsidRDefault="00000000">
      <w:pPr>
        <w:pStyle w:val="BodyText"/>
      </w:pPr>
      <w:r>
        <w:t xml:space="preserve">O Lord, You see Your beloved ones among the most wretched of Your creation, and You hear their cries, their clamors, and their longings in Your days. I ask You by the name through which You subjected </w:t>
      </w:r>
      <w:r>
        <w:lastRenderedPageBreak/>
        <w:t>existence, from the realms of the unseen and the seen, to lift the veil from the faces of Your servants and Your creation so that they may turn to You and hear Your most delightful call that has risen between the earth and the sky.</w:t>
      </w:r>
    </w:p>
    <w:p w14:paraId="1C9823E6" w14:textId="77777777" w:rsidR="00D13072" w:rsidRDefault="00000000">
      <w:pPr>
        <w:pStyle w:val="BodyText"/>
      </w:pPr>
      <w:r>
        <w:t>O Lord, deliver them from that which prevents them from drawing near to You and from entering the precincts of the canopies of Your greatness. O Lord, reveal to them as You have revealed to Your chosen ones, and make Yourself known to them and what You have manifested by Your power and dominion. You are the One whom no circumstances can hinder, nor can any signs prevent. You do what You will and decree what You desire. With You is the knowledge of all things in a book that none but Your Self has beheld. There is no god but You, the All-Knowing, the All-Informed.</w:t>
      </w:r>
    </w:p>
    <w:p w14:paraId="13A5DFB6" w14:textId="77777777" w:rsidR="00D13072" w:rsidRDefault="00000000">
      <w:pPr>
        <w:pStyle w:val="Heading2"/>
      </w:pPr>
      <w:bookmarkStart w:id="669" w:name="between-the-holy-maiden-and-bahaullah"/>
      <w:bookmarkEnd w:id="668"/>
      <w:r>
        <w:t>Between the Holy Maiden and Baha’u’llah</w:t>
      </w:r>
    </w:p>
    <w:p w14:paraId="5D840296" w14:textId="77777777" w:rsidR="00D13072" w:rsidRDefault="00000000">
      <w:pPr>
        <w:pStyle w:val="FirstParagraph"/>
      </w:pPr>
      <w:r>
        <w:t>O Beloved of my heart and Dearest of my soul, the song of the Bird of Your Utterance has informed me and the melody of the Nightingale of Your mention and praise has taught me what has delighted me with a joy that this servant is incapable of describing. Your Beloved and Our Beloved, the Aim of Your creation and our creation, the purpose of those in the heavens and the earth, bear witness to this. When the breezes of love shook me and I was drawn by what was spoken in praise of the Owner of Oneness, I took the Book and turned to the Mighty, the Bountiful, until I entered and stood before the Throne and presented what was within it.</w:t>
      </w:r>
    </w:p>
    <w:p w14:paraId="2C641A8C" w14:textId="77777777" w:rsidR="00D13072" w:rsidRDefault="00000000">
      <w:pPr>
        <w:pStyle w:val="Heading3"/>
      </w:pPr>
      <w:bookmarkStart w:id="670" w:name="X96bffd7c8dfe75d8bd0fc45581589898a8e5626"/>
      <w:r>
        <w:t>The Words of the Holy Maiden for Varqa (Dove)</w:t>
      </w:r>
    </w:p>
    <w:p w14:paraId="175B2F79" w14:textId="77777777" w:rsidR="00D13072" w:rsidRDefault="00000000">
      <w:pPr>
        <w:pStyle w:val="FirstParagraph"/>
      </w:pPr>
      <w:r>
        <w:t>Then the face of the Beloved turned towards me and said: “O dove, what was promised in the Book has appeared, and what the possessors of intellect were unable to comprehend has been manifested. By His life, signs have come that the Mother Book has circled around. O dove, the Book speaks, yet the people do not understand. The Balance calls, yet they do not perceive. The Path cries out, yet they do not comprehend. They have cast the Tablets of God behind their backs and taken what they were commanded from the places of conjecture, those who disputed the signs of God and broke His covenant and denied His Cause, which has encompassed existence. Say, this is the day in which the sea of life surged before the face of the Merciful, and the Euphrates of knowledge and utterance flowed to the right of the Throne if you but knew. This is the day in which what was never before manifested has appeared, and the sun of wisdom and proof has shone forth from the horizon of the sky of imprisonment, and yet the religions have turned away from it. Say, O people of the earth, arise from your seats and then come to the Most High Horizon. By God, it has been illuminated with the name of our Most Holy, Most Glorious Lord. Beware that the circumstances of the world should prevent you from the Possessor of the unseen and the seen. Say, He has appeared in truth, and the oppression of the scholars, the might of the rulers, and the power of those who turned away from the Knower of the unseen will not hinder Him. Say, this is the day of utterance. Arise from the slumber of desire and then remember the Possessor of all names. It is better for you if you but know. This is the day in which every stander has arisen to serve the Cause, and every speaker has spoken in praise of God, the Self-Subsisting, the Sustainer. Say, O people, abandon what you knew before and take what you see today in its praiseworthy station.”</w:t>
      </w:r>
    </w:p>
    <w:p w14:paraId="2038FACB" w14:textId="77777777" w:rsidR="00D13072" w:rsidRDefault="00000000">
      <w:pPr>
        <w:pStyle w:val="Heading2"/>
      </w:pPr>
      <w:bookmarkStart w:id="671" w:name="bahaullahs-response-to-varqa"/>
      <w:bookmarkEnd w:id="669"/>
      <w:bookmarkEnd w:id="670"/>
      <w:r>
        <w:lastRenderedPageBreak/>
        <w:t>Baha’u’llah’s Response to Varqa</w:t>
      </w:r>
    </w:p>
    <w:p w14:paraId="44F9FC50" w14:textId="77777777" w:rsidR="00D13072" w:rsidRDefault="00000000">
      <w:pPr>
        <w:pStyle w:val="FirstParagraph"/>
      </w:pPr>
      <w:r>
        <w:t>O dove, the present servant has come with your Book and read it before the face of God. Indeed, your Lord is the All-Hearing. We have heard your mention, your praise, your supplications, and have found the fragrance of your love, your humility, your devotion, and your turning towards God, the Lord of the worlds. Every word of your words testifies to the greatness, sovereignty, appearance, and manifestation of God. Indeed, your Lord is the All-Knowing. Rejoice in this mention, through which the river of life has flowed in the realm of possibility and the birds of eternity have chirped on the branches. Indeed, there is no god but Me, the Singular, the All-Knowing.</w:t>
      </w:r>
    </w:p>
    <w:p w14:paraId="4551563D" w14:textId="77777777" w:rsidR="00D13072" w:rsidRDefault="00000000">
      <w:pPr>
        <w:pStyle w:val="Heading3"/>
      </w:pPr>
      <w:bookmarkStart w:id="672" w:name="varqa-mentioned-in-previous-tablets"/>
      <w:r>
        <w:t>Varqa Mentioned in Previous Tablets</w:t>
      </w:r>
    </w:p>
    <w:p w14:paraId="5C663F72" w14:textId="77777777" w:rsidR="00D13072" w:rsidRDefault="00000000">
      <w:pPr>
        <w:pStyle w:val="FirstParagraph"/>
      </w:pPr>
      <w:r>
        <w:t>We have mentioned you after your return in various Tablets with a mention that attracted the hearts of the knowledgeable. Stand firm in serving the Cause of your Lord, speaking in His praise, and guiding others to His straight path. O dove, in your days when the realm of utterance was agitated and troubled by the oppression of the people of religions, this oppressed one stood alone for the Cause in such a manner that neither the prevention of the scholars, the noise of the learned, nor the oppression of the rulers hindered Him from what He willed. The supreme pen has circled in the field of wisdom and utterance at all times, making all hear its call and manifesting to all its proof. In certain years, calamities have come upon us that none but the divine knowledge can count and comprehend. Nevertheless, the pen did not cease to move in nights and days, nor did the tongue choose silence. When the supreme word spread, and the banners of mention and praise were raised on the highest standards, the cawing of the crow and the buzzing of the fly appeared from behind the veil in such a manner that fear and anxiety seized the heedless souls, causing them to run from city to city and seek refuge from mountain to mountain. Now, with utmost malice and hatred, they have appeared and cling to misleading souls by any means. It is astonishing that souls who have clung to the source of conjecture and the rising place of illusions have indeed lost. Those who disbelieved in God, His signs, His sovereignty, His greatness, and His power followed those who are worse off in the sight of God, the Most High, the Great.</w:t>
      </w:r>
    </w:p>
    <w:p w14:paraId="599CD7B9" w14:textId="77777777" w:rsidR="00D13072" w:rsidRDefault="00000000">
      <w:pPr>
        <w:pStyle w:val="BodyText"/>
      </w:pPr>
      <w:r>
        <w:t xml:space="preserve">O Beloved of my heart, in reality, people are more inclined towards illusions than to the manifestations of certainty. All the people of utterance are aware that this servant was with the concealed self and for consecutive years, none but this servant was with him. Nevertheless, from those souls who had no knowledge, whatever they said was accepted, and to this day, no one has asked this servant about what they are heedless and veiled from. By the One who made all things speak with His mention and praise, the obedient ones, despite their lack of insight, are seen to be far superior to their leaders. By the One in whose hand is my soul, I swear by God and present this to God that perhaps some, by the strength of utterance, may tear asunder the veils and attain the light of the dawn of the Day of God and what has appeared therein. God willing, the Glorious, may grant success to attain the station of ‘extinguish the lamp of illusions, the dawn of certainty has arisen.’ However, alas and alas, for worldly desires have brought blindness and the veils of illusions have prevented the heart and sight from witnessing. Some factions who were nurtured in illusions and conjectures are very difficult to save because they are seen bound in the chains of conjecture and the shackles of illusions. The party of the Criterion is seen to be </w:t>
      </w:r>
      <w:r>
        <w:lastRenderedPageBreak/>
        <w:t>more veiled than all the other religions, for the leader of their faces is empty tales, behind them false news, to their right, conjectural mentions, and to their left, illusory thoughts.</w:t>
      </w:r>
    </w:p>
    <w:p w14:paraId="710CAFD7" w14:textId="77777777" w:rsidR="00D13072" w:rsidRDefault="00000000">
      <w:pPr>
        <w:pStyle w:val="Heading3"/>
      </w:pPr>
      <w:bookmarkStart w:id="673" w:name="salvation-for-receptive-souls"/>
      <w:bookmarkEnd w:id="672"/>
      <w:r>
        <w:t>Salvation for Receptive Souls</w:t>
      </w:r>
    </w:p>
    <w:p w14:paraId="0EC2D0EE" w14:textId="77777777" w:rsidR="00D13072" w:rsidRDefault="00000000">
      <w:pPr>
        <w:pStyle w:val="FirstParagraph"/>
      </w:pPr>
      <w:r>
        <w:t>In these days, this holy, blessed word has shone from the horizon of the will of the Revealer of signs: They asked Ja’far, the brother of ‘Askar, if any offspring remained from your brother? He said, there was a child, and he passed away. When the fabricated figures heard this, they denied and called him a liar. Consider to what extent the oppression reached and to what rank the slander ascended. After the mention of the holy vicinity and the appearance of the signatures, it came to what you have heard before. May God grant justice to such souls who have led the poor people into the wilderness of conjecture and illusions, and surpassed the followers of Abu Lahab. Now, for a long time, this title of ’liar’ will remain for that truthful speaker among the people of Pharaoh. These fabricated, false souls cling to the same attachments, their origin, and path is the same. The receptive souls must be informed so that they become aware and are not deprived of what God willed by the whispers of the party of Satan. I swear by the brightness of the sun of justice that the intention of this oppressed one is that strong souls arise for the Cause and protect people from the evil of the devils, so they may reach a station where they see themselves independent of what has passed and consider all but God as non-existent and lost. Say, O friends, gaze at the horizon of the Cause and what has appeared from it. This is the counsel of God to His friends.</w:t>
      </w:r>
    </w:p>
    <w:p w14:paraId="62D5FDD2" w14:textId="77777777" w:rsidR="00D13072" w:rsidRDefault="00000000">
      <w:pPr>
        <w:pStyle w:val="BodyText"/>
      </w:pPr>
      <w:r>
        <w:t>And in another position, this supreme word has shone from the horizon of the heaven of the utterance of the Master of all beings: So far, we have not torn all the veils that were between the people of the Criterion, nor have we completely broken the idols of illusions. If these two things happen, by the Lord of the worlds, the people of utterance would see themselves in the lowest of the low. Some were torn by the finger of power and the arm of strength disintegrated, but many remain and persist. If receptivity were seen in the people of utterance, all would have attained the recognition of what is mentioned by God. However, God bears witness that they are more veiled than the people of the Criterion and other religions, and I am the All-Knowing, the All-Informed.</w:t>
      </w:r>
    </w:p>
    <w:p w14:paraId="46774671" w14:textId="77777777" w:rsidR="00D13072" w:rsidRDefault="00000000">
      <w:pPr>
        <w:pStyle w:val="BodyText"/>
      </w:pPr>
      <w:r>
        <w:t>In such a manner, the illusions of the people of the Criterion have surrounded that every possessor of a pen is incapable of describing it, especially the party that considers itself saved. The Sunni and the community believe that the Promised One should be born, for they say that from the Prophet, may the souls of all be a sacrifice unto Him, no hadith indicating the existence of the Promised One in Jablaq or Jablasa or any other place has been seen. Rather, the hadith of the Master of all humanity, the Owner of grandeur, and the narration of the Great Sheikh indicate the birth of the Promised One in the lands of Persia. How many holy souls, who believed in the birth, were martyred in clear oppression. It is astonishing that, despite witnessing that the saved faction was a tyrannical, rebellious group, at the time of the test, they were seen to be the most wretched and misguided of all on earth, for this saved group hung the Beauty of Oneness in the air and inflicted upon Him what the first and the last avoided.</w:t>
      </w:r>
    </w:p>
    <w:p w14:paraId="68D63F21" w14:textId="77777777" w:rsidR="00D13072" w:rsidRDefault="00000000">
      <w:pPr>
        <w:pStyle w:val="BodyText"/>
      </w:pPr>
      <w:r>
        <w:t xml:space="preserve">The people of utterance must ponder what has been among the people of the Criterion so that perhaps the true eye may open and see what needs to be seen. In this case, they will be mentioned among the seers; otherwise, animals are nobler than them. From God, Glorious is His Majesty, in all states, this </w:t>
      </w:r>
      <w:r>
        <w:lastRenderedPageBreak/>
        <w:t>servant, the Possessor of Majesty, is a supplicant and hopeful that He may look upon His grace, compassion, and favor, not upon the opposers and deniers and what they have, so that perhaps the morning breeze of mercy in this Day of God may pass and adorn all with the ornament of vision, justice, and equity.</w:t>
      </w:r>
    </w:p>
    <w:p w14:paraId="7E40CC45" w14:textId="77777777" w:rsidR="00D13072" w:rsidRDefault="00000000">
      <w:pPr>
        <w:pStyle w:val="Heading3"/>
      </w:pPr>
      <w:bookmarkStart w:id="674" w:name="X6759c98fde7ab2853b1fd3a92165406c8f69ace"/>
      <w:bookmarkEnd w:id="673"/>
      <w:r>
        <w:t>Regarding What Varqa Wrote About the Esteemed Father</w:t>
      </w:r>
    </w:p>
    <w:p w14:paraId="16E979DE" w14:textId="77777777" w:rsidR="00D13072" w:rsidRDefault="00000000">
      <w:pPr>
        <w:pStyle w:val="FirstParagraph"/>
      </w:pPr>
      <w:r>
        <w:t>Regarding what you wrote about the esteemed Father, exalted be His glory, a while ago it was mentioned and attained in the sacred presence of the Bab of the Explanation. Reflect on the purity and station of that holy soul who was placed in such a position that the Eternal Beauty would pause during His comings and goings and would mention the Bab of the Explanation. By the life of the Beloved, this is a great station and a great favor. Blessed and joyous is his presence. Indeed, grace is in His hand; He bestows it as He wills. Verily, He is the Forgiving, the Generous.</w:t>
      </w:r>
    </w:p>
    <w:p w14:paraId="15F4E46F" w14:textId="77777777" w:rsidR="00D13072" w:rsidRDefault="00000000">
      <w:pPr>
        <w:pStyle w:val="BodyText"/>
      </w:pPr>
      <w:r>
        <w:t>That blessed Tablet was sent with Haji Mirza Abul-Hasan, exalted be His glory. God willing, it will reach and be attained. It also appears that at the time of its revelation, the aforementioned esteemed one, exalted be His glory, was present.</w:t>
      </w:r>
    </w:p>
    <w:p w14:paraId="6EEC454C" w14:textId="77777777" w:rsidR="00D13072" w:rsidRDefault="00000000">
      <w:pPr>
        <w:pStyle w:val="Heading3"/>
      </w:pPr>
      <w:bookmarkStart w:id="675" w:name="X89b8e26b4217336baef7016fef6ffa7938dc2b4"/>
      <w:bookmarkEnd w:id="674"/>
      <w:r>
        <w:t>Regarding Sending Copies to Surrounding Areas</w:t>
      </w:r>
    </w:p>
    <w:p w14:paraId="792B5FAE" w14:textId="77777777" w:rsidR="00D13072" w:rsidRDefault="00000000">
      <w:pPr>
        <w:pStyle w:val="FirstParagraph"/>
      </w:pPr>
      <w:r>
        <w:t>Regarding what you wrote about sending copies of what was dispatched to the surrounding areas, it was well received before His presence. He said: God willing, they will be assisted in spreading the divine verses, clear evidences, conditions, and manifestations.</w:t>
      </w:r>
    </w:p>
    <w:p w14:paraId="100285C8" w14:textId="77777777" w:rsidR="00D13072" w:rsidRDefault="00000000">
      <w:pPr>
        <w:pStyle w:val="BodyText"/>
      </w:pPr>
      <w:r>
        <w:t>Regarding your intention to focus on those aspects, it is highly favored because people are weak and unaware of certain matters. Often, they do not distinguish the buzzing of a fly from the rustling of the Tree of Eternity. Perhaps, by meeting you, veils may be torn asunder, and they may become truly unique in all aspects.</w:t>
      </w:r>
    </w:p>
    <w:p w14:paraId="4BD30EF7" w14:textId="77777777" w:rsidR="00D13072" w:rsidRDefault="00000000">
      <w:pPr>
        <w:pStyle w:val="BodyText"/>
      </w:pPr>
      <w:r>
        <w:t>At a certain time, this firm and well-established blessed word shone and appeared from the horizon of the mouth of the Owner of Oneness: As long as the people of the Bayán observe and speak in accordance with the actions, words, indications, and implications of previous religions, they are heedless and deprived of the new Cause, the new creation, the new station, and the new condition.</w:t>
      </w:r>
    </w:p>
    <w:p w14:paraId="7AF1F43E" w14:textId="77777777" w:rsidR="00D13072" w:rsidRDefault="00000000">
      <w:pPr>
        <w:pStyle w:val="BodyText"/>
      </w:pPr>
      <w:r>
        <w:t>In another place, this blessed word shone and appeared: “Indeed, I am the Creator of the heavens and the earth,” for it has no resemblance to what came before or after. This is indeed a novelty in all aspects. Blessed are the knowledgeable, and blessed are the successful. The end.</w:t>
      </w:r>
    </w:p>
    <w:p w14:paraId="2F33D88C" w14:textId="77777777" w:rsidR="00D13072" w:rsidRDefault="00000000">
      <w:pPr>
        <w:pStyle w:val="Heading3"/>
      </w:pPr>
      <w:bookmarkStart w:id="676" w:name="regarding-the-friends-of-yazd"/>
      <w:bookmarkEnd w:id="675"/>
      <w:r>
        <w:t>Regarding The Friends of Yazd</w:t>
      </w:r>
    </w:p>
    <w:p w14:paraId="73074D98" w14:textId="77777777" w:rsidR="00D13072" w:rsidRDefault="00000000">
      <w:pPr>
        <w:pStyle w:val="FirstParagraph"/>
      </w:pPr>
      <w:r>
        <w:t>And regarding what you wrote about the friends of the Land of Yá (Yazd), may the glory of God be upon them, this answer has been revealed from the heaven of divine will:</w:t>
      </w:r>
    </w:p>
    <w:p w14:paraId="7A38BF25" w14:textId="77777777" w:rsidR="00D13072" w:rsidRDefault="00000000">
      <w:pPr>
        <w:pStyle w:val="BodyText"/>
      </w:pPr>
      <w:r>
        <w:t>He is the Most Ancient, the Most Great, the Most Holy, the Most Exalted, the Most Glorious.</w:t>
      </w:r>
    </w:p>
    <w:p w14:paraId="6E09E341" w14:textId="77777777" w:rsidR="00D13072" w:rsidRDefault="00000000">
      <w:pPr>
        <w:pStyle w:val="BodyText"/>
      </w:pPr>
      <w:r>
        <w:lastRenderedPageBreak/>
        <w:t>O people of Yá, listen to the call of the Possessor of all names, who calls you from the Most Great Prison and invites you to a station that God has made sanctified from the descriptions of all religions and purified from their mentions and indications. He is the All-Powerful, by whom the standard of “He does what He wills” has been raised and the banner of “He rules as He desires” has been hoisted. Blessed is the strong one who has spoken this Most Great Mention, and the soul that has turned to His straight path. Indeed, we have entered the prison and called everyone to God, the Lord of the worlds, in such a manner that neither the armies nor the ranks nor the shouts of heroes and rulers, nor the noise of scholars and mystics, have prevented us. Blessed is the servant who has attained what God has willed, and woe to the heedless ones. This is the day in which earthquakes have appeared, tribes have lamented, widows have cried out, and the skins of those who disputed the signs of God and His proof have shuddered and denied His manifest, clear Book. Say, O people of the Bayán, leave what you have. By God, the Merciful has come with a proof that nothing in the possession of the parties can withstand. The Possessor of all names testifies to this in this great Tablet. Say, the oppressed one guides you to the face of God and commands you what delights the eyes of those who, when they heard the call, hastened to the Most High Horizon and responded to their Lord, the All-Seeing, All-Hearing. Beware that the circumstances of the creation prevent you from the Truth. Leave what people have with this name by which every wise matter has appeared. Support your Lord, the Merciful, with wisdom and utterance. This is what you have been commanded for successive years and in this Tablet that speaks before the faces of the world what the Tongue of the Ancient One has spoken: There is no god but Me, the Mighty, the Generous. Indeed, we have borne hardships and afflictions in private and in public for the exaltation of God’s Cause. When it was exalted in truth, the buzzing of the fly was heard from behind the veil, lamenting as every prophet and every trustworthy messenger had lamented. Say, O people of the Bayán, be fair in the matter of your Lord, the Merciful. Beware that what prevented the people of the Criterion from turning to the Greatest Ocean also prevents you, and do not let what veiled the nations veil you. Fear God and do not follow every distant crier. Turn with the greatest steadfastness to the Most High Horizon. By God’s life, this is better for you than what has been created in the earth and the sky. The Possessor of all names testifies to this in this unique Tablet. How many servants have been attracted by the verses of their Lord in such a manner that neither the might of rulers nor the strength of the powerful have frightened them. They hastened in the wilderness of love and faithfulness, saying: Here I am, here I am, O Beloved of hearts, and here I am, here I am, O Aim of those in the heavens and the earth. Thus has the Tongue of Grandeur spoken out of grace from Him to manifest what was hidden in God’s treasury and inscribed in the books of the messengers. Take the Book of God with strength from Us and power from Us. By God’s life, this is the day We promised before, that We would make you leaders in the earth and make you the inheritors. Hold fast, O servants of God, to the Greatest Cord and cling to the hem of God, the All-Powerful, the Mighty. Stand firm on the Cause with such steadfastness that the circumstances of the world and the doubts of the rejecters do not prevent you. Thus have We illuminated the horizon of the Book with the sun of the mention of your Lord, the Singular, the All-Knowing.</w:t>
      </w:r>
    </w:p>
    <w:p w14:paraId="0C601559" w14:textId="77777777" w:rsidR="00D13072" w:rsidRDefault="00000000">
      <w:pPr>
        <w:pStyle w:val="BodyText"/>
      </w:pPr>
      <w:r>
        <w:t xml:space="preserve">The Supreme Pen calls to the friends of the Land of Yá and its surroundings and mentions them with the best mentions, that perhaps the nectar of the utterance of the Merciful may seize them in such a manner that the indications of the world and the words of the nations cannot prevent it. Behold this pure, firm, blessed word, which is like a pouring rain for the gardens of the utterance of the Merciful. Observe and </w:t>
      </w:r>
      <w:r>
        <w:lastRenderedPageBreak/>
        <w:t>drink from it. You will not see and find the exalted truth with the eyes of the people. Turn away from all so that you may attain vision and meeting. Today is the day when the actions, ranks, and stations of all are manifested and will continue to be manifested, for the Wise Discerner has appeared, and the Detailed Knower is revealed and clear. Strive so that you may not be deprived of the infinite bounties of the Bountiful and not be prevented from what is befitting for this Most Holy Day. The spread of illusions is greater than before, and the armies of conjecture are stronger than they were. God willing, you will be assisted by the grace of the Merciful in a matter whose mention will remain forever in the dominion and the kingdom. Praise be to God, you have attained the Day of God and have perceived the fragrances of the garment of reunion. Those souls who considered themselves the highest, greatest, and most exalted among the people are deprived of the ocean of knowledge and veiled and prevented from the horizon of the divine Cause, while you have attained the preceding mercy and encompassing grace in a matter that has always been and will always be the hope of the sincere and the near ones. In all conditions, ask God, Glorious is His Majesty, to assist you in preserving this precious pearl and to keep it safe and hidden from the eyes of thieves and traitors. He speaks the truth and guides the way. There is no god but He, the Mighty, the Beautiful.</w:t>
      </w:r>
    </w:p>
    <w:p w14:paraId="5D1FBDFD" w14:textId="77777777" w:rsidR="00D13072" w:rsidRDefault="00000000">
      <w:pPr>
        <w:pStyle w:val="BodyText"/>
      </w:pPr>
      <w:r>
        <w:t>The end.</w:t>
      </w:r>
    </w:p>
    <w:p w14:paraId="25C877C4" w14:textId="77777777" w:rsidR="00D13072" w:rsidRDefault="00000000">
      <w:pPr>
        <w:pStyle w:val="Heading3"/>
      </w:pPr>
      <w:bookmarkStart w:id="677" w:name="verses-out-of-context"/>
      <w:bookmarkEnd w:id="676"/>
      <w:r>
        <w:t>Verses Out of Context</w:t>
      </w:r>
    </w:p>
    <w:p w14:paraId="16A7606A" w14:textId="77777777" w:rsidR="00D13072" w:rsidRDefault="00000000">
      <w:pPr>
        <w:pStyle w:val="FirstParagraph"/>
      </w:pPr>
      <w:r>
        <w:t>God willing, from the infinite divine favors, the nectar of attraction and longing, and the spring of steadfastness and desire from the exalted words that have been issued from the Source of the Cause, all will drink. Indeed, every soul that truly attains it will see the entire world as non-existent and will stand on the path of God with such steadfastness that the instigators of malice and hatred will find themselves incapable of hindering their movement. By the life of the Beloved, the horizon of power and steadfastness is illuminated and brightened by the lights of such souls. Consider the words of the distant crier. They take two words from the utterance and two words from the Criterion and make a verse and send it around. Consider how much they think people are foolish and ignorant to believe in such nonsense, yet they consider it proof and evidence. By your life, O Beloved of my heart, this servant is very bewildered by the people. What has happened, and what have the people committed to be led by such ignorance? From the beginning of the world until now, such novel conditions and mighty verses have not been seen, and the eyes of utterance and the sight of knowledge have not observed anything like it. No book can compare to a single most holy, most exalted Tablet. All the books testify to this. Whoever attains a drop from the ocean of justice, the world is surrounded by novel, mighty verses, and brilliant verses have been revealed that are equal to all heavenly books. In the divine Book, what has happened before and what will happen afterward is clearly mentioned. Nevertheless, they have said and continue to say what no heedless rejecter has said at the appearance of the manifestations, and the shamelessness of this rebellious, oppressive faction has reached such a level that they speak and continue to speak these nonsensical words at the appearance of the manifestation and the messenger. May God grant justice and bestow the sight of grace.</w:t>
      </w:r>
    </w:p>
    <w:p w14:paraId="2E2A7D8D" w14:textId="77777777" w:rsidR="00D13072" w:rsidRDefault="00000000">
      <w:pPr>
        <w:pStyle w:val="Heading3"/>
      </w:pPr>
      <w:bookmarkStart w:id="678" w:name="a-chameleon-burned-books"/>
      <w:bookmarkEnd w:id="677"/>
      <w:r>
        <w:lastRenderedPageBreak/>
        <w:t>A Chameleon Burned Books</w:t>
      </w:r>
    </w:p>
    <w:p w14:paraId="2F1F6928" w14:textId="77777777" w:rsidR="00D13072" w:rsidRDefault="00000000">
      <w:pPr>
        <w:pStyle w:val="FirstParagraph"/>
      </w:pPr>
      <w:r>
        <w:t>Among the recent news is that Mírzá Ahmad of the Land of K and R, one night in the great city, after using certain substances, burned all the writings that were an affront to God in his possession and said, “I like it.” In truth, he is observed to be like a chameleon; it is unknown to which direction he intended and to which direction he desires, and in which way he turned and to which way he is turning. God willing, may God, Glorious is His Majesty, keep the hem of the Cause purified from such souls, or from His grace and bounty, grant them the nectar of certainty and assurance. Indeed, He is the Generous Giver.</w:t>
      </w:r>
    </w:p>
    <w:p w14:paraId="631202B0" w14:textId="77777777" w:rsidR="00D13072" w:rsidRDefault="00000000">
      <w:pPr>
        <w:pStyle w:val="Heading3"/>
      </w:pPr>
      <w:bookmarkStart w:id="679" w:name="X42601f31fa4505a2e99e2d014b0cda7dac019fa"/>
      <w:bookmarkEnd w:id="678"/>
      <w:r>
        <w:t>Mirza Aqa Receives the Gaze of Divine Grace</w:t>
      </w:r>
    </w:p>
    <w:p w14:paraId="44FE0E00" w14:textId="77777777" w:rsidR="00D13072" w:rsidRDefault="00000000">
      <w:pPr>
        <w:pStyle w:val="FirstParagraph"/>
      </w:pPr>
      <w:r>
        <w:t>Indeed, regarding what you wrote about Mr. Mirza Aqa and mentioned his kindnesses, as well as the special grace sought from God, Glorious is His Majesty, these matters were presented before His Presence. This is what was spoken by the tongue of the Merciful in the Kingdom of Utterance. His exalted words: “The gaze of divine grace is directed towards him. Praise be to God, he has attained what most people of the earth are deprived of.” Some time ago, in the company of Mr. Abu’l-Hasan, a tablet specifically for you and another tablet in his name were sent. God willing, they will attain it. We counsel him to wisdom and steadfastness. God willing, he will be successful in these two great matters, and special grace will also appear from the heaven of grace. Verily, He is the Generous, the Bountiful. Praise be to God, the Most High, the Great. The end.</w:t>
      </w:r>
    </w:p>
    <w:p w14:paraId="616BFDB3" w14:textId="77777777" w:rsidR="00D13072" w:rsidRDefault="00000000">
      <w:pPr>
        <w:pStyle w:val="Heading3"/>
      </w:pPr>
      <w:bookmarkStart w:id="680" w:name="blessings-for-the-martyrs-of-miyandoab"/>
      <w:bookmarkEnd w:id="679"/>
      <w:r>
        <w:t>Blessings For the Martyrs of Miyandoab</w:t>
      </w:r>
    </w:p>
    <w:p w14:paraId="06F0A4DB" w14:textId="77777777" w:rsidR="00D13072" w:rsidRDefault="00000000">
      <w:pPr>
        <w:pStyle w:val="FirstParagraph"/>
      </w:pPr>
      <w:r>
        <w:t>Regarding your request for the blessings and favors of God, Glorious is His Majesty, for the martyrs of Miyandoab, it was presented, and these radiant words have descended from the heaven of divine will:</w:t>
      </w:r>
    </w:p>
    <w:p w14:paraId="58F11D74" w14:textId="77777777" w:rsidR="00D13072" w:rsidRDefault="00000000">
      <w:pPr>
        <w:pStyle w:val="BodyText"/>
      </w:pPr>
      <w:r>
        <w:t>“O Pen of the Most High, mention those who turned towards My Most Glorious Horizon, who heard My sweetest call, who held fast to My firm cord, who clung to My luminous hem, and who turned towards My face after the perishing of all things. They soared in the air of the love of their Lord, the Possessor of all names, and drank from the crimson cups of the wine of destiny. Blessed are you for having attained the ultimate goal, the highest station, and the loftiest rank. Congratulations to you and joyous are you for being remembered by the Beloved of the world and the Greatest Name, from whom every seeker finds the fragrance of the garment and every perceiver senses the aroma of My name, the All-Merciful, the Compassionate.</w:t>
      </w:r>
    </w:p>
    <w:p w14:paraId="3503D850" w14:textId="77777777" w:rsidR="00D13072" w:rsidRDefault="00000000">
      <w:pPr>
        <w:pStyle w:val="BodyText"/>
      </w:pPr>
      <w:r>
        <w:t>I bear witness that you have attained the knowledge of God in days when all things lamented and the supreme concourse bewailed what befell those who took the Book of God with power from Him and spent what they had in this straight path. Rejoice in the highest company with what your Master of all beings remembers you in this prison, which has been named with all the names and the Most Great Prison in the Book of God, the Mighty, the Praised.</w:t>
      </w:r>
    </w:p>
    <w:p w14:paraId="6F8E417D" w14:textId="77777777" w:rsidR="00D13072" w:rsidRDefault="00000000">
      <w:pPr>
        <w:pStyle w:val="BodyText"/>
      </w:pPr>
      <w:r>
        <w:t xml:space="preserve">Your blood was shed when it was mingled with the love of God, your spirits ascended when they were perfumed with the breezes of the days, and your bodies were laid down when they were adorned with the ornament of martyrdom in this Cause, for which the near and the sincere spent what they had. Thus, the Tongue of Grandeur has spoken of you and praised you. Verily, He is the Forgiving, the Generous, the </w:t>
      </w:r>
      <w:r>
        <w:lastRenderedPageBreak/>
        <w:t>Light shining from the horizon of the sky of the Mercy of the Merciful upon you, O manifestations of names in existence and dawning-places of knowledge among the people of religions.</w:t>
      </w:r>
    </w:p>
    <w:p w14:paraId="3F733CBD" w14:textId="77777777" w:rsidR="00D13072" w:rsidRDefault="00000000">
      <w:pPr>
        <w:pStyle w:val="BodyText"/>
      </w:pPr>
      <w:r>
        <w:t>You are those whom no hindrance prevented, nor did the ridicule of a polytheist. You heard and hastened until you attained the station inscribed by the Pen of God, the Singular, the All-Informed. Joy to you and blessed are you and those who remember you and visit you with what the Tongue of the Oppressed uttered when surrounded by sorrows from those who denied the right of God and His chosen ones and turned away from the face when it shone from the horizon of manifestation with a clear light.”</w:t>
      </w:r>
    </w:p>
    <w:p w14:paraId="42EE00E4" w14:textId="77777777" w:rsidR="00D13072" w:rsidRDefault="00000000">
      <w:pPr>
        <w:pStyle w:val="BodyText"/>
      </w:pPr>
      <w:r>
        <w:t>And we mention the faithful one whom we have mentioned in My clear Book. He surpassed most of creation in the service of God and His Cause and attained a grace that none but the All-Knowing, the All-Informed was aware of. We were with him when his spirit ascended to the Supreme Company, and we gave him to drink from the purest Kawthar time and again, and he was encompassed by the mercy of his Lord in a manner that pens are powerless to describe. This is testified by the one who speaks and will speak at all times: Verily, there is no god but Him, the Mighty, the Beautiful.</w:t>
      </w:r>
    </w:p>
    <w:p w14:paraId="3FA509B0" w14:textId="77777777" w:rsidR="00D13072" w:rsidRDefault="00000000">
      <w:pPr>
        <w:pStyle w:val="BodyText"/>
      </w:pPr>
      <w:r>
        <w:t>O faithful one, you are a letter from My crimson scroll and a mention from this Book that speaks the truth and remembers My loved ones, with whom the supreme concourse visits and those who bowed to the face of their Lord, the Possessor of this wondrous Day. Blessed is he who remembers you and draws near to God through you, the Lord of the worlds.</w:t>
      </w:r>
    </w:p>
    <w:p w14:paraId="39717D21" w14:textId="77777777" w:rsidR="00D13072" w:rsidRDefault="00000000">
      <w:pPr>
        <w:pStyle w:val="Heading3"/>
      </w:pPr>
      <w:bookmarkStart w:id="681" w:name="X97aec81020c38bb9fd251e040a3966e04f16508"/>
      <w:bookmarkEnd w:id="680"/>
      <w:r>
        <w:t>God Will Enable Varqa to Do What He Loves</w:t>
      </w:r>
    </w:p>
    <w:p w14:paraId="51DA2CCF" w14:textId="77777777" w:rsidR="00D13072" w:rsidRDefault="00000000">
      <w:pPr>
        <w:pStyle w:val="FirstParagraph"/>
      </w:pPr>
      <w:r>
        <w:t>O dove, O you who gaze upon the Most High Horizon and drink My sealed nectar from the fingers of My white bounty, We have mentioned the servants whom you asked God to mention, and We have revealed His grace and kindness to them. Thank God, your Lord, for this great favor. You have a station with your Lord, the Mighty, the Praised. Indeed, He will enable you to do what He loves and is pleased with, and will support you in His mention in such a manner that hearts and minds will be attracted to it. Verily, your Lord is the All-Powerful, the All-Mighty. The end.</w:t>
      </w:r>
    </w:p>
    <w:p w14:paraId="39F5E887" w14:textId="77777777" w:rsidR="00D13072" w:rsidRDefault="00000000">
      <w:pPr>
        <w:pStyle w:val="Heading3"/>
      </w:pPr>
      <w:bookmarkStart w:id="682" w:name="assistance-to-fulfill-gods-will"/>
      <w:bookmarkEnd w:id="681"/>
      <w:r>
        <w:t>Assistance to Fulfill God’s Will</w:t>
      </w:r>
    </w:p>
    <w:p w14:paraId="29E64907" w14:textId="77777777" w:rsidR="00D13072" w:rsidRDefault="00000000">
      <w:pPr>
        <w:pStyle w:val="FirstParagraph"/>
      </w:pPr>
      <w:r>
        <w:t>Regarding what you wrote about Mr. Mirza Muhammad Khan and Mr. Mirza Muhammad Ali, it was presented in the Most Sacred Presence, and two exalted and noble Tablets specifically for them were revealed from the heaven of divine will and sent. God willing, they will attain them and be assisted in fulfilling God’s will. As for the mention of Mr. Sabz Ali and his attention to Zanjan and his stay in that land for the purpose of spreading the Cause of God, all these matters were presented. His Exalted Majesty said: It is highly favored to focus on that land because many are unaware and are observed to be in a state of separation from the Cause. God willing, you will become the cause of their awakening with the fire of the love of the Merciful, and you will refresh the withered hearts with the Kawthar of the mention of the Merciful.</w:t>
      </w:r>
    </w:p>
    <w:p w14:paraId="028C5E0D" w14:textId="77777777" w:rsidR="00D13072" w:rsidRDefault="00000000">
      <w:pPr>
        <w:pStyle w:val="BodyText"/>
      </w:pPr>
      <w:r>
        <w:t xml:space="preserve">Adorn Mr. Rasul, exalted be His glory, with the adornment of greatness from the tongue of this oppressed one. Say, by God, you are mentioned before the Throne, and you are inscribed in My clear Book. The gaze of the Truth is directed towards you and, God willing, will always be. Be steadfast in the service of your </w:t>
      </w:r>
      <w:r>
        <w:lastRenderedPageBreak/>
        <w:t>Lord’s Cause in every condition. What you see will perish, but what has appeared from the Supreme Pen will remain with you forever in the kingdom of God, the Mighty, the Wise. Adorn all the friends of that land with the adornment of the utterance of the Possessor of Religions. Good is the state of a heart that is enkindled with His love and a tongue that speaks His mention. Say, O friends of the Merciful, strive so that each of you may be observed as a sun rising and shining from the horizon of the sky of steadfastness, such that the polytheist and what he possesses and those with him are seen as mere clumps of clay. This is the station of the Great Steadfastness, which the horizons of the divine Tablets are illumined and brightened by its mention. The end.</w:t>
      </w:r>
    </w:p>
    <w:p w14:paraId="5E00B74B" w14:textId="77777777" w:rsidR="00D13072" w:rsidRDefault="00000000">
      <w:pPr>
        <w:pStyle w:val="Heading3"/>
      </w:pPr>
      <w:bookmarkStart w:id="683" w:name="souls-turning-to-conjecture"/>
      <w:bookmarkEnd w:id="682"/>
      <w:r>
        <w:t>Souls Turning to Conjecture</w:t>
      </w:r>
    </w:p>
    <w:p w14:paraId="5C849648" w14:textId="77777777" w:rsidR="00D13072" w:rsidRDefault="00000000">
      <w:pPr>
        <w:pStyle w:val="FirstParagraph"/>
      </w:pPr>
      <w:r>
        <w:t>O Beloved of my heart, some weak souls in your land and its surroundings are observed to be on the brink of a dangerous cliff because they have heard things that were not worth listening to and have taken from souls who were devoid of knowledge. This is what I understood from the interpretation of the statements of the Revealer of signs and presented it to you. God willing, with the arms of power and strength, and the hands of divine might, and sufficient and healing utterances, they may turn from the left of conjecture to the right of certainty and drink from the Kawthar of steadfastness.</w:t>
      </w:r>
    </w:p>
    <w:p w14:paraId="6586376C" w14:textId="77777777" w:rsidR="00D13072" w:rsidRDefault="00000000">
      <w:pPr>
        <w:pStyle w:val="BodyText"/>
      </w:pPr>
      <w:r>
        <w:t>It is astonishing that people ask about the light of the sun’s rays from Saha. Say, O people with insight, turn towards the sun itself and recognize it by itself. It does not need anything else to prove its reality; its proof is its signs and its existence. Have they not heard this word, or have they not seen the sun of grace rising from the horizon of the sky of manifestation, or have they not perceived the breezes of utterances? Indeed, in this Greatest Manifestation, all are commanded to observe Him with their own eyes and recognize Him by Himself. Even though the entire world is a book in proving this definitive Cause, and all things, books, scriptures, writings, and tablets, with the highest eloquence, call out and give glad tidings of the Days of God. The beloved of the self, this servant, and every wise person is bewildered by the heedless and their sayings. What this servant has presented, if some of the friends and gentlemen observe it, is very favored, so that perhaps the servants may be freed from the darkness of conjectures and illusions and be illuminated by the dawn of the Day of God.</w:t>
      </w:r>
    </w:p>
    <w:p w14:paraId="69092052" w14:textId="77777777" w:rsidR="00D13072" w:rsidRDefault="00000000">
      <w:pPr>
        <w:pStyle w:val="BodyText"/>
      </w:pPr>
      <w:r>
        <w:t>If they reflect on the greatness that is mentioned in all the books regarding this Most Sacred Cause, they will become aware. In one place, He says: This is the Day in which nothing is mentioned but God alone. False breaths that existed before have prevented people from the essence of truth in this unique, mighty Day. In this position, utterances have appeared from the Tongue of the Ancient, which, if attentive ears listen to, will surely free and liberate them from what people have. The matter and the greatness and power belong to Him, and He is the ruler over what He wills, and He is the mighty, the powerful.</w:t>
      </w:r>
    </w:p>
    <w:p w14:paraId="1E29CDD2" w14:textId="77777777" w:rsidR="00D13072" w:rsidRDefault="00000000">
      <w:pPr>
        <w:pStyle w:val="BodyText"/>
      </w:pPr>
      <w:r>
        <w:t>Last night, several Tablets descended from the heaven of divine knowledge, containing some mentions that truly melt the soul and ignite the body. This perishable servant intended to send copies of them but did not find the opportunity, as there were many travelers present, each requesting numerous Tablets from the heaven of the Oneness, and this perishable servant is occupied with writing them. With a hundred thousand tongues, I beseech that you support this perishable servant to fulfill this significant task. Indeed, He is the powerful supporter.</w:t>
      </w:r>
    </w:p>
    <w:p w14:paraId="44C9B792" w14:textId="77777777" w:rsidR="00D13072" w:rsidRDefault="00000000">
      <w:pPr>
        <w:pStyle w:val="BodyText"/>
      </w:pPr>
      <w:r>
        <w:lastRenderedPageBreak/>
        <w:t>This servant asks his Lord that He may not prevent His servants from what has appeared in the dominion by His Greatest, Most Glorious Name.</w:t>
      </w:r>
    </w:p>
    <w:p w14:paraId="0994446B" w14:textId="77777777" w:rsidR="00D13072" w:rsidRDefault="00000000">
      <w:pPr>
        <w:pStyle w:val="Heading3"/>
      </w:pPr>
      <w:bookmarkStart w:id="684" w:name="abide-by-wisdom"/>
      <w:bookmarkEnd w:id="683"/>
      <w:r>
        <w:t>Abide By Wisdom</w:t>
      </w:r>
    </w:p>
    <w:p w14:paraId="18117153" w14:textId="77777777" w:rsidR="00D13072" w:rsidRDefault="00000000">
      <w:pPr>
        <w:pStyle w:val="FirstParagraph"/>
      </w:pPr>
      <w:r>
        <w:t>And regarding what you wrote that one of the friends has written a treatise and presented it before His presence, this is what has been revealed in response:</w:t>
      </w:r>
    </w:p>
    <w:p w14:paraId="70353652" w14:textId="77777777" w:rsidR="00D13072" w:rsidRDefault="00000000">
      <w:pPr>
        <w:pStyle w:val="BodyText"/>
      </w:pPr>
      <w:r>
        <w:t>Today, what is written must be observed with utmost precision to ensure that it does not cause discord or become a subject of criticism by the people. What the friends of God speak today is heard by the people of the earth. In the Tablet of Wisdom, this word was revealed: “The ears of the heedless are stretched towards Us to hear what they can use to object to God, the Sovereign, the Self-Subsisting.” This matter is not without importance; what is written must not depart from wisdom, and the words must be imbued with the sweetness of milk so that the children of the age may be nurtured by it and attain the station of maturity. We have previously mentioned that one word is like the springtime, refreshing and rejuvenating the hearts of the people, while another word is like the scorching wind, burning flowers and blossoms. God willing, authors from among the friends of God should write that which fair-minded souls will accept and that will not become a subject of criticism by the people. The end.</w:t>
      </w:r>
    </w:p>
    <w:p w14:paraId="4471D855" w14:textId="77777777" w:rsidR="00D13072" w:rsidRDefault="00000000">
      <w:pPr>
        <w:pStyle w:val="Heading2"/>
      </w:pPr>
      <w:bookmarkStart w:id="685" w:name="explanations-of-the-kitab-i-aqdas"/>
      <w:bookmarkEnd w:id="671"/>
      <w:bookmarkEnd w:id="684"/>
      <w:r>
        <w:t>Explanations of the Kitab-i-Aqdas</w:t>
      </w:r>
    </w:p>
    <w:p w14:paraId="5E85081F" w14:textId="77777777" w:rsidR="00D13072" w:rsidRDefault="00000000">
      <w:pPr>
        <w:pStyle w:val="Heading3"/>
      </w:pPr>
      <w:bookmarkStart w:id="686" w:name="the-verse-of-tahreem-prohibition"/>
      <w:r>
        <w:t>The Verse of Tahreem (Prohibition)</w:t>
      </w:r>
    </w:p>
    <w:p w14:paraId="309585E6" w14:textId="77777777" w:rsidR="00D13072" w:rsidRDefault="00000000">
      <w:pPr>
        <w:pStyle w:val="FirstParagraph"/>
      </w:pPr>
      <w:r>
        <w:t>Regarding the blessed verse of Tahreem that was revealed in the divine Book, the question was presented before the Throne. He said, “The preferred and beloved way was for it to be mentioned to you orally in His Presence. For now, it is not permissible to mention it in writing until its day comes.” The end.</w:t>
      </w:r>
    </w:p>
    <w:p w14:paraId="733E8CF6" w14:textId="77777777" w:rsidR="00D13072" w:rsidRDefault="00000000">
      <w:pPr>
        <w:pStyle w:val="Heading3"/>
      </w:pPr>
      <w:bookmarkStart w:id="687" w:name="successorship"/>
      <w:bookmarkEnd w:id="686"/>
      <w:r>
        <w:t>Successorship</w:t>
      </w:r>
    </w:p>
    <w:p w14:paraId="41B2B35A" w14:textId="77777777" w:rsidR="00D13072" w:rsidRDefault="00000000">
      <w:pPr>
        <w:pStyle w:val="FirstParagraph"/>
      </w:pPr>
      <w:r>
        <w:t>Similarly, the question about this blessed verse was presented: His exalted words, “When the ocean of reunion ebbs,” to His exalted words, “that which has branched from this mighty root.” The divine intention refers to His Holiness, the Most Great Branch, and after him, His Holiness, the Most Mighty Branch. My spirit, essence, and being are a sacrifice for the dust of their feet.</w:t>
      </w:r>
    </w:p>
    <w:p w14:paraId="7F975271" w14:textId="77777777" w:rsidR="00D13072" w:rsidRDefault="00000000">
      <w:pPr>
        <w:pStyle w:val="Heading3"/>
      </w:pPr>
      <w:bookmarkStart w:id="688" w:name="who-are-the-twigs"/>
      <w:bookmarkEnd w:id="687"/>
      <w:r>
        <w:t>Who Are the Twigs?</w:t>
      </w:r>
    </w:p>
    <w:p w14:paraId="6B42B594" w14:textId="77777777" w:rsidR="00D13072" w:rsidRDefault="00000000">
      <w:pPr>
        <w:pStyle w:val="FirstParagraph"/>
      </w:pPr>
      <w:r>
        <w:t xml:space="preserve">Regarding your question about the branches (Aghsan) and twigs (Afnan) of God, it was presented in the Most Sacred Presence. He said: Up until now, what has been mentioned about the Afnan by the Supreme Pen refers to those souls connected to the Primal Point (the Báb). In this Manifestation, we have invited everyone to the Most High Horizon and guided them to the Greatest Ocean. At the beginning of the days, a specific supplication was revealed for them, and in that supplication, the success of faith and recognition was destined for them. God willing, they will act according to what God wills and remain steadfast and firm in this Most Great Cause. Blessed are they for being named with this name from which the fragrance of the Merciful has spread in the realm of existence, and we have attributed them to this tree as a grace from us upon them. So, ask God to protect them from the insinuations of the people and </w:t>
      </w:r>
      <w:r>
        <w:lastRenderedPageBreak/>
        <w:t>the doubts of the learned. We have preferred some over others in a book that none but God, the Lord of the worlds, has comprehended. What has been destined for them will be revealed by the All-Knowing, the All-Informed.</w:t>
      </w:r>
    </w:p>
    <w:p w14:paraId="793CEAC5" w14:textId="77777777" w:rsidR="00D13072" w:rsidRDefault="00000000">
      <w:pPr>
        <w:pStyle w:val="Heading3"/>
      </w:pPr>
      <w:bookmarkStart w:id="689" w:name="who-are-kinsmen"/>
      <w:bookmarkEnd w:id="688"/>
      <w:r>
        <w:t>Who are Kinsmen?</w:t>
      </w:r>
    </w:p>
    <w:p w14:paraId="31077916" w14:textId="77777777" w:rsidR="00D13072" w:rsidRDefault="00000000">
      <w:pPr>
        <w:pStyle w:val="FirstParagraph"/>
      </w:pPr>
      <w:r>
        <w:t>The souls currently associated with the Tree are mentioned as kinsmen in the Book of Names. If they act according to what God wills, blessed are they for turning and succeeding. They should ask God to protect them and enable them to remain steadfast in their current state. Today is a day when all souls must strive to attain the word of satisfaction from the Possessor of all names.</w:t>
      </w:r>
    </w:p>
    <w:p w14:paraId="06BCFBAA" w14:textId="77777777" w:rsidR="00D13072" w:rsidRDefault="00000000">
      <w:pPr>
        <w:pStyle w:val="Heading3"/>
      </w:pPr>
      <w:bookmarkStart w:id="690" w:name="who-are-the-branches"/>
      <w:bookmarkEnd w:id="689"/>
      <w:r>
        <w:t>Who Are the Branches?</w:t>
      </w:r>
    </w:p>
    <w:p w14:paraId="1B0F64DA" w14:textId="77777777" w:rsidR="00D13072" w:rsidRDefault="00000000">
      <w:pPr>
        <w:pStyle w:val="FirstParagraph"/>
      </w:pPr>
      <w:r>
        <w:t>The term Aghsan (branches) refers to the present branches, but in the primary rank, there have been and are two Great Branches. Souls are considered fruits and leaves afterward. In the possessions of people, there has never been and will never be a right for the branches. The end.</w:t>
      </w:r>
    </w:p>
    <w:p w14:paraId="389CCC99" w14:textId="77777777" w:rsidR="00D13072" w:rsidRDefault="00000000">
      <w:pPr>
        <w:pStyle w:val="Heading3"/>
      </w:pPr>
      <w:bookmarkStart w:id="691" w:name="what-can-branches-do"/>
      <w:bookmarkEnd w:id="690"/>
      <w:r>
        <w:t>What Can Branches Do?</w:t>
      </w:r>
    </w:p>
    <w:p w14:paraId="7261D568" w14:textId="77777777" w:rsidR="00D13072" w:rsidRDefault="00000000">
      <w:pPr>
        <w:pStyle w:val="FirstParagraph"/>
      </w:pPr>
      <w:r>
        <w:t>This blessed verse was mentioned: His Exalted Majesty said, “Refer what you do not understand from the Book to the branch that has branched from this mighty root.” The ‘Book’ refers to the Kitáb-i-Aqdas, and the ‘branch that has branched off from this mighty root’ refers to the Aghsan. The end.</w:t>
      </w:r>
    </w:p>
    <w:p w14:paraId="2E44F017" w14:textId="77777777" w:rsidR="00D13072" w:rsidRDefault="00000000">
      <w:pPr>
        <w:pStyle w:val="Heading3"/>
      </w:pPr>
      <w:bookmarkStart w:id="692" w:name="fasting-during-travel"/>
      <w:bookmarkEnd w:id="691"/>
      <w:r>
        <w:t>Fasting During Travel</w:t>
      </w:r>
    </w:p>
    <w:p w14:paraId="25BB7F32" w14:textId="77777777" w:rsidR="00D13072" w:rsidRDefault="00000000">
      <w:pPr>
        <w:pStyle w:val="FirstParagraph"/>
      </w:pPr>
      <w:r>
        <w:t>Regarding the fasting of travelers and the limits of travel, this question was presented (what constitutes travel and when does the term “traveler” apply, and if a traveler stays in a place for several days during their journey, what is their obligation? Also, on the day a traveler intends to start their journey, for instance, if they become a traveler at noon or in the afternoon, what is their obligation from morning until noon?):</w:t>
      </w:r>
    </w:p>
    <w:p w14:paraId="250B56AA" w14:textId="77777777" w:rsidR="00D13072" w:rsidRDefault="00000000">
      <w:pPr>
        <w:pStyle w:val="BodyText"/>
      </w:pPr>
      <w:r>
        <w:t>The limits of travel have been specified as nine hours in the divine Book. This means that from the place where one starts traveling to the place where one intends to reach, if it takes nine hours, the obligation to fast is lifted. If a traveler stops in a place and it is determined that they will stay there for up to nineteen days, they must fast. If the stay is less than that, fasting is not obligatory.</w:t>
      </w:r>
    </w:p>
    <w:p w14:paraId="3F0885C2" w14:textId="77777777" w:rsidR="00D13072" w:rsidRDefault="00000000">
      <w:pPr>
        <w:pStyle w:val="BodyText"/>
      </w:pPr>
      <w:r>
        <w:t>If during the fasting period a traveler arrives in a place and intends to stay there for a full month, they must break their fast for the first three days and then resume fasting for the remaining days. If they return to their home, they must fast on that day. On the day they intend to start their journey, fasting is not obligatory from the morning until the time of departure.</w:t>
      </w:r>
    </w:p>
    <w:p w14:paraId="450040B0" w14:textId="77777777" w:rsidR="00D13072" w:rsidRDefault="00000000">
      <w:pPr>
        <w:pStyle w:val="Heading2"/>
      </w:pPr>
      <w:bookmarkStart w:id="693" w:name="other-news"/>
      <w:bookmarkEnd w:id="685"/>
      <w:bookmarkEnd w:id="692"/>
      <w:r>
        <w:lastRenderedPageBreak/>
        <w:t>Other News</w:t>
      </w:r>
    </w:p>
    <w:p w14:paraId="35BE7847" w14:textId="77777777" w:rsidR="00D13072" w:rsidRDefault="00000000">
      <w:pPr>
        <w:pStyle w:val="Heading3"/>
      </w:pPr>
      <w:bookmarkStart w:id="694" w:name="news-from-a-well-known-island"/>
      <w:r>
        <w:t>News From a Well-Known Island</w:t>
      </w:r>
    </w:p>
    <w:p w14:paraId="67191B8D" w14:textId="77777777" w:rsidR="00D13072" w:rsidRDefault="00000000">
      <w:pPr>
        <w:pStyle w:val="FirstParagraph"/>
      </w:pPr>
      <w:r>
        <w:t>This humble servant presents that all the names mentioned in your previous and subsequent communications, which reached this humble servant, were all presented in the Most Sacred Presence. He expressed His favor and a Tablet from the Most Sacred was sent specifically for Mr. Sabz Ali. God willing, he will attain it.</w:t>
      </w:r>
    </w:p>
    <w:p w14:paraId="4942CF4E" w14:textId="77777777" w:rsidR="00D13072" w:rsidRDefault="00000000">
      <w:pPr>
        <w:pStyle w:val="BodyText"/>
      </w:pPr>
      <w:r>
        <w:t>This humble servant requests that, in any way that is appropriate and fitting, you mention this servant’s humble devotion and reverence to everyone. Strange and wondrous events have appeared from the well-known island (Cyprus) in these days. A recent news has arrived that is a cause of embarrassment, and this servant is ashamed to mention it. We leave it to God, Glorious is His Majesty. He does what He wills and decrees what He desires.</w:t>
      </w:r>
    </w:p>
    <w:p w14:paraId="2317D06F" w14:textId="77777777" w:rsidR="00D13072" w:rsidRDefault="00000000">
      <w:pPr>
        <w:pStyle w:val="BodyText"/>
      </w:pPr>
      <w:r>
        <w:t>Mr. Sabz Ali, praise be to God, has torn the veil and shattered the idol of illusion, and has drunk the Kawthar of certainty from the hand of the Holy Spirit. God willing, he will always attain this exalted station.</w:t>
      </w:r>
    </w:p>
    <w:p w14:paraId="63A3F7C8" w14:textId="77777777" w:rsidR="00D13072" w:rsidRDefault="00000000">
      <w:pPr>
        <w:pStyle w:val="Heading3"/>
      </w:pPr>
      <w:bookmarkStart w:id="695" w:name="praises-to-followers"/>
      <w:bookmarkEnd w:id="694"/>
      <w:r>
        <w:t>Praises to Followers</w:t>
      </w:r>
    </w:p>
    <w:p w14:paraId="24659C1C" w14:textId="77777777" w:rsidR="00D13072" w:rsidRDefault="00000000">
      <w:pPr>
        <w:pStyle w:val="FirstParagraph"/>
      </w:pPr>
      <w:r>
        <w:t>According to the command, convey the praises of God to those associated with Mr. Abá Basír and Mr. Sayyid Ashraf in the land of Zá, and express the grace of God to all, so that everyone may be illuminated by the rays of the sun of truth and drink from the ocean of steadfastness. Verily, He is the Guardian of the sincere and the near ones.</w:t>
      </w:r>
    </w:p>
    <w:p w14:paraId="69229996" w14:textId="77777777" w:rsidR="00D13072" w:rsidRDefault="00000000">
      <w:pPr>
        <w:pStyle w:val="BodyText"/>
      </w:pPr>
      <w:r>
        <w:t>Regarding what you wrote about the esteemed Ḥarf-Ḥayy, exalted be His glory, after visiting according to the command and will, he returned and then sought permission to stay in the great city. Permission was granted, and after some time, he ascended to the Most High Horizon. Blessed is he; indeed, he is among those who attained what was foretold by the Primal Point, may the spirit of all else be a sacrifice unto Him, and he was among the successful.</w:t>
      </w:r>
    </w:p>
    <w:p w14:paraId="6F6B1144" w14:textId="77777777" w:rsidR="00D13072" w:rsidRDefault="00000000">
      <w:pPr>
        <w:pStyle w:val="BodyText"/>
      </w:pPr>
      <w:r>
        <w:t>And Mr. Mullá Muhammad `Alí Deh, exalted be His glory, has turned his attention for some time, and news about him has come from the City of God and other areas.</w:t>
      </w:r>
    </w:p>
    <w:p w14:paraId="79824E9E" w14:textId="77777777" w:rsidR="00D13072" w:rsidRDefault="00000000">
      <w:pPr>
        <w:pStyle w:val="Heading2"/>
      </w:pPr>
      <w:bookmarkStart w:id="696" w:name="reassurance-to-varqa-from-god"/>
      <w:bookmarkEnd w:id="693"/>
      <w:bookmarkEnd w:id="695"/>
      <w:r>
        <w:t>Reassurance to Varqa From God</w:t>
      </w:r>
    </w:p>
    <w:p w14:paraId="170EF96A" w14:textId="77777777" w:rsidR="00D13072" w:rsidRDefault="00000000">
      <w:pPr>
        <w:pStyle w:val="FirstParagraph"/>
      </w:pPr>
      <w:r>
        <w:t>O Beloved of my heart, the mention that was at the end of your book was once again presented in the Divine Presence after presenting the matters. This answer has descended from the heaven of divine will. His exalted words:</w:t>
      </w:r>
    </w:p>
    <w:p w14:paraId="34830E48" w14:textId="77777777" w:rsidR="00D13072" w:rsidRDefault="00000000">
      <w:pPr>
        <w:pStyle w:val="BodyText"/>
      </w:pPr>
      <w:r>
        <w:t xml:space="preserve">“O dove, O you who gaze upon the face of your Most Glorious Lord, We have heard what you supplicated to God at the end of your book. Blessed is your face for turning towards Him and your tongue for speaking. Mention your Lord among the people so that through mention and utterance they may be attracted to the horizon of the Merciful and drawn closer to a station where the affairs of the creation do not prevent them from the truth, nor the doubts of those who disbelieve in God, the Most High, the Most </w:t>
      </w:r>
      <w:r>
        <w:lastRenderedPageBreak/>
        <w:t>Great. Blessed are you and those who hear your words concerning the Cause of God, the Lord of the worlds. The Glory shining from the horizon of eternity be upon you, O you who have attained the nectar by My mighty, wondrous Name.”</w:t>
      </w:r>
    </w:p>
    <w:p w14:paraId="22C7B188" w14:textId="77777777" w:rsidR="00D13072" w:rsidRDefault="00000000">
      <w:pPr>
        <w:pStyle w:val="BodyText"/>
      </w:pPr>
      <w:r>
        <w:t>The expression of mention, praise, glorification, magnification, and greetings to the friends of the City and the Divine lands from this humble servant is dependent on the grace of that Beloved. The Glory be upon you, and upon your kinsfolk, and upon those who have fulfilled the covenant of God in His mighty, wondrous Day. Praise be to God, the Unique, the One, the Mighty, the Wise.</w:t>
      </w:r>
    </w:p>
    <w:p w14:paraId="61F26BEC" w14:textId="77777777" w:rsidR="00D13072" w:rsidRDefault="00000000">
      <w:pPr>
        <w:pStyle w:val="BodyText"/>
      </w:pPr>
      <w:r>
        <w:t>Your servant, on the first of Sha’ban, the year 1298. (June 27, 1881)</w:t>
      </w:r>
    </w:p>
    <w:p w14:paraId="2C231B72" w14:textId="77777777" w:rsidR="00D13072" w:rsidRDefault="00000000">
      <w:r>
        <w:br w:type="page"/>
      </w:r>
    </w:p>
    <w:p w14:paraId="59E0AEAB" w14:textId="77777777" w:rsidR="00D13072" w:rsidRDefault="00000000">
      <w:pPr>
        <w:pStyle w:val="Heading1"/>
      </w:pPr>
      <w:bookmarkStart w:id="697" w:name="sec-bh00093"/>
      <w:bookmarkStart w:id="698" w:name="_Toc187049126"/>
      <w:bookmarkEnd w:id="665"/>
      <w:bookmarkEnd w:id="696"/>
      <w:r>
        <w:lastRenderedPageBreak/>
        <w:t>BH00093 (Letters to the Land of Kha)</w:t>
      </w:r>
      <w:bookmarkEnd w:id="698"/>
    </w:p>
    <w:p w14:paraId="1B99B030" w14:textId="77777777" w:rsidR="00D13072" w:rsidRDefault="00000000">
      <w:pPr>
        <w:pStyle w:val="FirstParagraph"/>
      </w:pPr>
      <w:r>
        <w:t>In the name of our most holy, supreme, and exalted Lord, the All-Glorious</w:t>
      </w:r>
    </w:p>
    <w:p w14:paraId="7208E1A6" w14:textId="77777777" w:rsidR="00D13072" w:rsidRDefault="00000000">
      <w:pPr>
        <w:pStyle w:val="Heading2"/>
      </w:pPr>
      <w:bookmarkStart w:id="699" w:name="a-supplication-to-god"/>
      <w:r>
        <w:t>A Supplication to God</w:t>
      </w:r>
    </w:p>
    <w:p w14:paraId="59C590B1" w14:textId="77777777" w:rsidR="00D13072" w:rsidRDefault="00000000">
      <w:pPr>
        <w:pStyle w:val="FirstParagraph"/>
      </w:pPr>
      <w:r>
        <w:t>O beloved of my heart and the one mentioned in my soul, the breezes of love that have wafted from the gardens of your knowledge have delighted me, and the manifestations of your affection that have emerged from the pen of your devotion in the remembrance of God and His praise, in the love of God and His Cause, have moved me. It is as though you have sent with the breeze of the morning air the fragrance of all gardens. By God, my body has been refreshed by it, my chest expanded, and my soul uplifted. Thus, I praise God, the Beloved of the world and the desired of all nations, for having strengthened you to serve His Cause, to manifest His bounty, and to exalt His word. I ask Him, exalted be He, to ordain for you that which befits His generosity, His kindness, and His grace. Verily, He is the All-Powerful, the Almighty.</w:t>
      </w:r>
    </w:p>
    <w:p w14:paraId="0B4CCC04" w14:textId="77777777" w:rsidR="00D13072" w:rsidRDefault="00000000">
      <w:pPr>
        <w:pStyle w:val="BodyText"/>
      </w:pPr>
      <w:r>
        <w:t>Glory be to You, O He through whom the horizon of the world is illumined, and that which was hidden in the hearts of the nations has been revealed. I ask You by the Name by which every face has turned towards You, every tongue has spoken, every heedless one has been awakened, every hidden thing has been manifested, and every concealed treasure has been uncovered, to assist Your servants and creatures in turning towards You. O Lord, You see Your chosen ones and friends who have arisen to support Your Cause and have entered every land with Your Name. They have associated with Your loved ones with spirit and joy, guiding them to the path of Your good pleasure and to what You have commanded in Your Book. O Lord, illumine the eyes of the hearts of Your servants with the lights of their faces, and grant them the sweetness of Your verses in Your days. O Lord, this is the day You have promised to all in Your tablets, and attributed to Yourself, and made it the king of days by Your command and Your power. Yet, when it appeared, the people who disputed Your verses, denied Your proof, disbelieved in Your very Self, and cast aside Your Book—when it descended from the heaven of Your will and the air of Your desire—rejected it, even though all Books, all scrolls, and all records humbled themselves before it.</w:t>
      </w:r>
    </w:p>
    <w:p w14:paraId="1C3B76A5" w14:textId="77777777" w:rsidR="00D13072" w:rsidRDefault="00000000">
      <w:pPr>
        <w:pStyle w:val="BodyText"/>
      </w:pPr>
      <w:r>
        <w:t>O Lord, I ask You by the power that encompasses all things, and by the strength that prevails over all creatures, to send down from the heaven of Your bounty upon the inhabitants of Your dominion that which draws them closer to You, gives them to drink from the Kawthar of Your generosity, and makes them aware of what has been revealed in Your Book and inscribed by the Pen of Your decree. O Lord, they are the poor, and You are the Generous, the Noble; they are the weak, and You are the Strong, the Mighty. I ask You, O You whose Supreme Pen has moved with Your Name and whose tongue of knowledge has spoken in the kingdom of creation, to inscribe for those who have arisen to mention You and serve You all the good You have decreed in Your Book. You see them, O my God, proclaiming Your Name, crying out in Your Cause, turning towards Your face, and advancing towards Your horizon. Aid them with Your bounty and kindness so that the hearts of Your creatures may be attracted to them. Verily, You are the All-Powerful, the One who does as He wills, and in Your grasp is the kingdom of creation. There is no God but You, the All-Knowing, the Wise.</w:t>
      </w:r>
    </w:p>
    <w:p w14:paraId="30434C78" w14:textId="77777777" w:rsidR="00D13072" w:rsidRDefault="00000000">
      <w:pPr>
        <w:pStyle w:val="Heading3"/>
      </w:pPr>
      <w:bookmarkStart w:id="700" w:name="blessings-to-the-stars-of-heaven"/>
      <w:r>
        <w:lastRenderedPageBreak/>
        <w:t>Blessings to the Stars of Heaven</w:t>
      </w:r>
    </w:p>
    <w:p w14:paraId="20D957BC" w14:textId="77777777" w:rsidR="00D13072" w:rsidRDefault="00000000">
      <w:pPr>
        <w:pStyle w:val="FirstParagraph"/>
      </w:pPr>
      <w:r>
        <w:t>I send blessings, salutations, and exaltations upon the stars of the heaven of Your knowledge and the hands of Your Cause, those who have circled around Your will, who have spoken only with Your permission, and who have held fast to Your hem. These are the servants whose service, support, steadfastness, remembrance, and praise have been attested by Your Books, Your records, Your scrolls, and Your tablets. Through them, the standards of Your oneness have been raised in Your cities and lands, and the banners of Your sanctity have been unfurled in Your dominion. These have not spoken before You in any matter; their ears have been attentive to hear Your commands, and their eyes have been waiting for the lights of Your face. These are the honored servants, these are the successful servants, these are the steadfast servants. Upon them the dwellers of the dominion and the realms of existence, and the inhabitants of Paradise and the mighty kingdom, send blessings. Behind them is the tongue of Your majesty.</w:t>
      </w:r>
    </w:p>
    <w:p w14:paraId="4D078D5B" w14:textId="77777777" w:rsidR="00D13072" w:rsidRDefault="00000000">
      <w:pPr>
        <w:pStyle w:val="BodyText"/>
      </w:pPr>
      <w:r>
        <w:t>Praise be to You, O my God, for having enabled me to mention them and praise them, and for what they have accomplished in Your Cause and in Your days. There is no God but You, the Reckoner, the All-Encompassing, the All-Knowing.</w:t>
      </w:r>
    </w:p>
    <w:p w14:paraId="35C6AF88" w14:textId="77777777" w:rsidR="00D13072" w:rsidRDefault="00000000">
      <w:pPr>
        <w:pStyle w:val="Heading2"/>
      </w:pPr>
      <w:bookmarkStart w:id="701" w:name="god-responds-to-bahaullah"/>
      <w:bookmarkEnd w:id="699"/>
      <w:bookmarkEnd w:id="700"/>
      <w:r>
        <w:t>God Responds to Baha’u’llah</w:t>
      </w:r>
    </w:p>
    <w:p w14:paraId="2248B539" w14:textId="77777777" w:rsidR="00D13072" w:rsidRDefault="00000000">
      <w:pPr>
        <w:pStyle w:val="FirstParagraph"/>
      </w:pPr>
      <w:r>
        <w:t>After this, I, the lowly one, having perused what was mentioned in the exalted handwriting, intended to turn towards the most holy and sacred precincts, and all of it was presented before the presence. This is what the tongue of the Beloved spoke as He walked in His most honored, most holy, and luminous garden. His word, mighty in its majesty, is: “We exalt You from this station, O you who were gazing towards My horizon, standing in the service of My Cause, and speaking in My praise. We remember your arrival and the bounties you attained from the ocean of reunion, your departure after permission, and your direction towards the regions for the Cause of God, the Sender of verses and the Manifestation of clear proofs. Blessed is the deed that is adorned with the ornament of acceptance, the tongue that has been graced with the praise of God, and the feet that hastened to the lands and regions to serve His mighty and wondrous Cause.”</w:t>
      </w:r>
    </w:p>
    <w:p w14:paraId="5A5D03C1" w14:textId="77777777" w:rsidR="00D13072" w:rsidRDefault="00000000">
      <w:pPr>
        <w:pStyle w:val="Heading2"/>
      </w:pPr>
      <w:bookmarkStart w:id="702" w:name="bahaullah-addresses-an-unknown-believer"/>
      <w:bookmarkEnd w:id="701"/>
      <w:r>
        <w:t>Baha’u’llah Addresses an Unknown Believer</w:t>
      </w:r>
    </w:p>
    <w:p w14:paraId="3D65D7DC" w14:textId="77777777" w:rsidR="00D13072" w:rsidRDefault="00000000">
      <w:pPr>
        <w:pStyle w:val="FirstParagraph"/>
      </w:pPr>
      <w:r>
        <w:t>Today is a day that cannot be equaled by the previous centuries for even a single hour. This most holy and exalted day has always been and will forever be set apart and is referred to in the divine books. Every deed that appears sincerely for the sake of God in this day is mentioned before God as the chief of deeds. Blessed is the soul that arises for God and speaks for the sake of God.</w:t>
      </w:r>
    </w:p>
    <w:p w14:paraId="0716D71C" w14:textId="77777777" w:rsidR="00D13072" w:rsidRDefault="00000000">
      <w:pPr>
        <w:pStyle w:val="BodyText"/>
      </w:pPr>
      <w:r>
        <w:t xml:space="preserve">O you who dwell in the crimson ark, with the assistance of the All-Glorious, you must always be engaged in the service of the Cause of the Most Merciful. Perhaps you may guide distant souls to the Kawthar of nearness and revive the dead bodies through the outpourings of the ocean of the Bayan. People require a nurturer and a reminder, and they always have. Although the people of the Bayan, with their outward eyes and ears, have seen and heard, they have been veiled by the barriers to which the deluded party has clung. Now, those very souls are seen as the most veiled and the most misguided. The Kawthar of life </w:t>
      </w:r>
      <w:r>
        <w:lastRenderedPageBreak/>
        <w:t>must be bestowed with perfect wisdom and eloquence so that they might become aware and bear witness to the greatness of this Cause. The essence of existence, which has been awaited for ages, centuries, and cycles, and for whose meeting they supplicated and longed from God, the Almighty, night and day, when the dawn of the divine day appeared, all were found to be veiled and turned away, except for those whom your Lord willed. Would that it had ended there, but their malice and hatred became so evident that they even issued a verdict for His death. By the sun of the horizon of the Cause, the veiled among the people of the Bayan are observed to be more wretched, more tyrannical, and more misguided than those souls. Therefore, for the sake of God, you, along with assured and contented souls, must arise to protect the weak ones so that they may remain safe from the fire of self and desire and turn towards the canopy of majesty and the pavilion of grace.</w:t>
      </w:r>
    </w:p>
    <w:p w14:paraId="12470BE4" w14:textId="77777777" w:rsidR="00D13072" w:rsidRDefault="00000000">
      <w:pPr>
        <w:pStyle w:val="BodyText"/>
      </w:pPr>
      <w:r>
        <w:t>O you who turn your face towards Mine and advance towards My horizon, listen to My call, for it reminds you of that which surpasses all the treasures of the world and the riches of the nations, that you may give thanks to your Lord, the Protector, the Self-Subsisting. Indeed, We have mentioned you repeatedly in this exalted station, as the servant stood before the face of his most glorious Lord. Truly, your Lord is capable of whatever He wills. There is no God but Him, the True One, the Knower of the unseen.</w:t>
      </w:r>
    </w:p>
    <w:p w14:paraId="4A9FDE94" w14:textId="77777777" w:rsidR="00D13072" w:rsidRDefault="00000000">
      <w:pPr>
        <w:pStyle w:val="BodyText"/>
      </w:pPr>
      <w:r>
        <w:t>The tongue has spoken in the Kingdom of the Bayan in such a way that the essence of the Bayan itself circled around it, but most of the people do not understand. The lights of the Beauty have shone forth from the horizon of majesty, yet they do not see. The Most Great Book walks before their faces, yet they do not perceive. They have clung to their desires and cast aside what they were commanded by God, the Lord of existence. They have denied the grace and turned away from the One who came with what was inscribed in the Books of God, the Lord of what was and what will be.</w:t>
      </w:r>
    </w:p>
    <w:p w14:paraId="722AA8CE" w14:textId="77777777" w:rsidR="00D13072" w:rsidRDefault="00000000">
      <w:pPr>
        <w:pStyle w:val="BodyText"/>
      </w:pPr>
      <w:r>
        <w:t>Blessed is the one who heard My most sweet call, and to the one who saw My praiseworthy station. Blessed is the distant one who aimed for the ocean of My nearness with My permission, and to the seeker who held fast to the cord of My good pleasure, the mighty and forbidden. The oppressed One has magnified the faces of My servants who drank My sealed wine, and has given them glad tidings of My mention, My care, and My bounty, which has encompassed the unseen and the seen. Say: By God, this is the Day of Resurrection! Blessed is the one who arises to support the Cause of his Lord with wisdom and eloquence among the people. He is of the people of Bahá in a preserved tablet.</w:t>
      </w:r>
    </w:p>
    <w:p w14:paraId="699AED41" w14:textId="77777777" w:rsidR="00D13072" w:rsidRDefault="00000000">
      <w:pPr>
        <w:pStyle w:val="BodyText"/>
      </w:pPr>
      <w:r>
        <w:t>This is the day in which the Spirit calls from one direction and the Interlocutor from another, and the Beloved stands before the face of the Loved One. Say: O assembly of the earth, do not deprive yourselves of this most exalted station. Fear God and do not follow every heedless veiled one. Say: Look towards the most exalted horizon that has been illumined by the lights of the face of your Lord, the Possessor of names. Beware that the doubts of the wayward or the fears instilled by the heedless prevent you. Leave behind the people, relying on God, the Protector, the Self-Subsisting. Thus has the Supreme Pen moved, and the Kingdom of Names has quivered from the breezes of Revelation as they passed by the command of God, the All-Powerful, the Mighty, the Loving. This is the end.</w:t>
      </w:r>
    </w:p>
    <w:p w14:paraId="778CD1B8" w14:textId="77777777" w:rsidR="00D13072" w:rsidRDefault="00000000">
      <w:pPr>
        <w:pStyle w:val="BodyText"/>
      </w:pPr>
      <w:r>
        <w:t xml:space="preserve">O beloved of my heart, indeed, if a person were to reflect even slightly on each word of the divine utterances, they would behold an ocean of grace. The veiled, heedless, and corrupt souls do not perceive the melody of the nightingale nor do they turn towards the garden of divine knowledge. The one who </w:t>
      </w:r>
      <w:r>
        <w:lastRenderedPageBreak/>
        <w:t>delights in discordant noises does not recognize the value of the pure wine; the one who has drunk from the salty, bitter pool and has become accustomed to it does not turn towards the Kawthar of life. Such a one has always been and will continue to be deprived, unless the hand of grace takes hold of them and, through the blessings of the breaths of the pure and assured souls, they are guided to the straight path of God.</w:t>
      </w:r>
    </w:p>
    <w:p w14:paraId="70566A64" w14:textId="77777777" w:rsidR="00D13072" w:rsidRDefault="00000000">
      <w:pPr>
        <w:pStyle w:val="BodyText"/>
      </w:pPr>
      <w:r>
        <w:t>This lowly servant beseeches and hopes from God, exalted is His glory and widespread His bounty, that the heat of the sun of certainty may burn away and obliterate the veils of vain imaginations and doubts of the heedless souls, so that all may attain the ocean of oneness and be gathered under the shadow of the all-encompassing word. A hundred thousand regrets, a hundred thousand regrets that these days are passing, and no one has recognized their value and station except whom God, the Reckoner, the All-Knowing, wills. God willing, through your endeavor and the perfect souls, there is hope that the heedless will drink from the ocean of awareness, and the disinterested will be illumined and enlightened by the rays of the sun of acceptance. Every difficult matter that seems insurmountable to the people is easy and simple for Him, and will always be so. This servant asks his Lord to open a door by the hand of power for the people, so that they may enter through it by His permission, His name, His mention, and His grace.</w:t>
      </w:r>
    </w:p>
    <w:p w14:paraId="3E3C638F" w14:textId="77777777" w:rsidR="00D13072" w:rsidRDefault="00000000">
      <w:pPr>
        <w:pStyle w:val="BodyText"/>
      </w:pPr>
      <w:r>
        <w:t>Glory be upon you and upon those with you who follow the command of your Lord, who has appeared with truth with a sovereignty that has overcome those in the heavens and the earths. Praise be to God, the Lord of the worlds.</w:t>
      </w:r>
    </w:p>
    <w:p w14:paraId="2DC427B6" w14:textId="77777777" w:rsidR="00D13072" w:rsidRDefault="00000000">
      <w:pPr>
        <w:pStyle w:val="Heading3"/>
      </w:pPr>
      <w:bookmarkStart w:id="703" w:name="about-jinab-i-mirza-asadullah-marriage"/>
      <w:r>
        <w:t>About Jinab-i-Mirza Asadullah Marriage</w:t>
      </w:r>
    </w:p>
    <w:p w14:paraId="593444E3" w14:textId="77777777" w:rsidR="00D13072" w:rsidRDefault="00000000">
      <w:pPr>
        <w:pStyle w:val="FirstParagraph"/>
      </w:pPr>
      <w:r>
        <w:t>Regarding the question about the affection and unity of Jinab-i-Mirza Asadullah, upon him be the glory and majesty of God, this matter was presented before the most sacred and exalted precincts. This is what the tongue of our Lord, the Most Merciful, uttered in response: “This matter is accepted and beloved. The station of love, affection, harmony, and unity, after the recognition of God and steadfastness in His Cause, is preferred over most good deeds. This is what God has testified in the Books and Tablets. This is what the Desired One has acknowledged in the evening and the morning. God willing, they will act according to what has been revealed in the Kitáb-i-Aqdas, meaning with the consent of both parties and the consent of that revered person. This is the end, for now, that person is considered in place of the father.”</w:t>
      </w:r>
    </w:p>
    <w:p w14:paraId="45439527" w14:textId="77777777" w:rsidR="00D13072" w:rsidRDefault="00000000">
      <w:pPr>
        <w:pStyle w:val="BodyText"/>
      </w:pPr>
      <w:r>
        <w:t>Would that this servant could have been present in that gathering and mentioned words of the Beloved that bring joy to the hearts, and could have shared in the joy and happiness with the people of the gathering.</w:t>
      </w:r>
    </w:p>
    <w:p w14:paraId="4CBDC718" w14:textId="77777777" w:rsidR="00D13072" w:rsidRDefault="00000000">
      <w:pPr>
        <w:pStyle w:val="Heading3"/>
      </w:pPr>
      <w:bookmarkStart w:id="704" w:name="Xabbe82566cea2356993164c6c0313743e7ea487"/>
      <w:bookmarkEnd w:id="703"/>
      <w:r>
        <w:t>May All He Possesses Be Spent In the Path of Divine Service</w:t>
      </w:r>
    </w:p>
    <w:p w14:paraId="278BB9F7" w14:textId="77777777" w:rsidR="00D13072" w:rsidRDefault="00000000">
      <w:pPr>
        <w:pStyle w:val="FirstParagraph"/>
      </w:pPr>
      <w:r>
        <w:t xml:space="preserve">O beloved of my heart, your handwriting was presented twice in the sacred precincts. Indeed, from the ranks of sincerity, attention, and the dedication of that beloved one to the Cause of God and the spread of His signs, the utmost satisfaction was observed from the most exalted, most holy presence. Blessed are you for having attained His grace and pleasure. At the conclusion of the statements, which appeared from His tongue, exalted be He, it ended with this firm and blessed word: “His exalted utterance, may all that </w:t>
      </w:r>
      <w:r>
        <w:lastRenderedPageBreak/>
        <w:t>he possesses—his members, his limbs, his faith, his assurance, his devotion, his spirit, his being, and his breaths—be spent in the path of divine service. Verily, We are with him and his helper.”</w:t>
      </w:r>
    </w:p>
    <w:p w14:paraId="3669EED4" w14:textId="77777777" w:rsidR="00D13072" w:rsidRDefault="00000000">
      <w:pPr>
        <w:pStyle w:val="BodyText"/>
      </w:pPr>
      <w:r>
        <w:t>O you who are the beloved of my heart, regarding your mention of the Land of Khá and those regions, their acceptance, steadfastness, assurance, and attention, these matters were presented before the most sacred and exalted precincts. His Word, mighty in His majesty, is: “This is from the grace of God upon them. O you who speak in My praise, they must be ever grateful to the Most High, for He has granted them this lofty and exalted station. By the life of God, this elevation is such that all other elevations bow before it. We acknowledge their acceptance, their attention, their remembrance, their speech, their love, their affection, and their steadfastness. We desire to see them raised even higher than they are now. God willing, they may manifest such steadfastness that if all the world, including the people of knowledge, wisdom, and insight along with the books of the ancients and the moderns, were to seek to prevent them from the Salsabil of the Most Merciful and the sealed wine, they would find themselves powerless and would see all as mere specks of dust before them.”</w:t>
      </w:r>
    </w:p>
    <w:p w14:paraId="18FC1A67" w14:textId="77777777" w:rsidR="00D13072" w:rsidRDefault="00000000">
      <w:pPr>
        <w:pStyle w:val="Heading3"/>
      </w:pPr>
      <w:bookmarkStart w:id="705" w:name="praise-be-to-you-and-jinab-i-asad"/>
      <w:bookmarkEnd w:id="704"/>
      <w:r>
        <w:t>Praise Be to You and Jinab-i-Asad</w:t>
      </w:r>
    </w:p>
    <w:p w14:paraId="1A8D9DAA" w14:textId="77777777" w:rsidR="00D13072" w:rsidRDefault="00000000">
      <w:pPr>
        <w:pStyle w:val="FirstParagraph"/>
      </w:pPr>
      <w:r>
        <w:t>Praise be to God, you and Jinab-i-Asad, upon him be Bahá and mercy, have exerted the utmost effort in serving and teaching the Cause. Surely, its fruits will become evident. The seeds of knowledge will surely grow in the goodly soil and will flourish and manifest their verdure in the world. From now on, you must always be engaged in this most great, most exalted Cause, and in this most sublime, most lofty station. We extol from this station the faces of the people of Khá, who have cast aside the world and turned towards the Most Great Name, by which the horizons of the hearts of the near and the sincere ones have been illumined. We give them glad tidings and remember them in this day, which a single hour of it cannot be equaled by ages and centuries. The Supreme Pen has already testified to them for what the fragrance of the care of their Lord, the Protector, the Self-Subsisting, has spread. Therefore, ask God at all times that He may enable them and assist them in teaching this assured Cause. That which has been revealed to them before and in these days has brought joy to hearts and souls. God willing, they will be illumined by the lights of the dawn of the divine day in all conditions and will be steadfast in the service of His Cause, speak with His name, drink with His love, and speak with His remembrance. Praise be to God, they have attained that which most of the learned and mystics and rulers today are deprived of. Thus has the tongue of the Bayan spoken in the Kingdom of knowledge: Blessed is the one who has heard, and woe to the heedless. Praise be to God, the Lord of the worlds. This is the end.</w:t>
      </w:r>
    </w:p>
    <w:p w14:paraId="45E637BB" w14:textId="77777777" w:rsidR="00D13072" w:rsidRDefault="00000000">
      <w:pPr>
        <w:pStyle w:val="Heading2"/>
      </w:pPr>
      <w:bookmarkStart w:id="706" w:name="Xa1f49440da71e5d56bdf029e1e15634b6211311"/>
      <w:bookmarkEnd w:id="702"/>
      <w:bookmarkEnd w:id="705"/>
      <w:r>
        <w:t>Consultation In Place of a Command by Baha’u’llah</w:t>
      </w:r>
    </w:p>
    <w:p w14:paraId="2BF4EAE2" w14:textId="77777777" w:rsidR="00D13072" w:rsidRDefault="00000000">
      <w:pPr>
        <w:pStyle w:val="FirstParagraph"/>
      </w:pPr>
      <w:r>
        <w:t xml:space="preserve">And as for what you wrote regarding your intention to consult, that if agreeable, you and Jinab-i-Mirza, upon him be Bahá and His light, would direct your attention towards the Land of Khá, this matter was presented in the most sacred and exalted precincts. His Word, mighty in His majesty, is: “It has already been revealed by the Supreme Pen to direct attention towards the regions of T. However, for now, whatever is decided through consultation is acceptable. In all circumstances, you must hold fast to those matters that are the cause and reason for the teaching of the Cause of God and the exaltation of His word. The souls who are today occupied with the vanities and are deluded by apparent glory, even if they </w:t>
      </w:r>
      <w:r>
        <w:lastRenderedPageBreak/>
        <w:t>turn towards the Cause, it is to a limited extent. However, after adherence to teaching and the manifestation of the Cause and the exaltation of the word, you will see them turning and approaching, humbled and submissive to the remembrance of God and His Cause. This has always been the case throughout the ages. It has been mentioned before that it is easier for a camel to pass through the eye of a needle than for a rich man to enter the Kingdom of God. Wealth and honor are two great obstacles for heedless souls. However, soon you will see that the followers of Abú Lahab will appear. A dead soul is not worthy of listening, and never has been. Although some today from among these souls claim to have turned and paid attention, truly your Lord is the All-Knowing, the All-Aware. The turning of such souls is always limited. Ask God to grant all that which He loves and is pleased with.”</w:t>
      </w:r>
    </w:p>
    <w:p w14:paraId="6DE3B3CB" w14:textId="77777777" w:rsidR="00D13072" w:rsidRDefault="00000000">
      <w:pPr>
        <w:pStyle w:val="Heading3"/>
      </w:pPr>
      <w:bookmarkStart w:id="707" w:name="teaching-the-cause-if-a-great-matter"/>
      <w:r>
        <w:t>Teaching the Cause if a Great Matter</w:t>
      </w:r>
    </w:p>
    <w:p w14:paraId="53756ED4" w14:textId="77777777" w:rsidR="00D13072" w:rsidRDefault="00000000">
      <w:pPr>
        <w:pStyle w:val="FirstParagraph"/>
      </w:pPr>
      <w:r>
        <w:t>Indeed, the task of teaching the Cause is a great matter. That beloved one and the other gentlemen must pay attention to it, and in all directions, the assured, calm souls should be engaged in teaching the divine Cause with the utmost spirit, joy, and wisdom that has been revealed.</w:t>
      </w:r>
    </w:p>
    <w:p w14:paraId="5B298D10" w14:textId="77777777" w:rsidR="00D13072" w:rsidRDefault="00000000">
      <w:pPr>
        <w:pStyle w:val="Heading3"/>
      </w:pPr>
      <w:bookmarkStart w:id="708" w:name="tablets-sent-upon-request"/>
      <w:bookmarkEnd w:id="707"/>
      <w:r>
        <w:t>Tablets Sent Upon Request</w:t>
      </w:r>
    </w:p>
    <w:p w14:paraId="641574AE" w14:textId="77777777" w:rsidR="00D13072" w:rsidRDefault="00000000">
      <w:pPr>
        <w:pStyle w:val="FirstParagraph"/>
      </w:pPr>
      <w:r>
        <w:t>And furthermore, you mentioned the beloved of the soul, Jinab-i-Aqa Mirza Haydar-’Ali, upon him be the glory of God. Praise be to God, he has attained the favor of the All-Glorious. Some time ago, his handwriting arrived, and he requested some tablets. During that period, they were revealed and sent. Subsequently, another letter arrived from Hudba, in which he requested new and exalted tablets specifically for the land of K and its surroundings. However, it had been nearly a year since the date of that letter, so there was a delay in sending the tablets. Recently, this matter was again presented before the sacred precincts, and several tablets specifically for Q-M-S were revealed. It is hoped that the remaining ones will also be revealed. The point is that the delay in the tablets was due to the delay in the arrival of his handwriting. Convey to him the exalted praise from this lowly servant. His mention has been and will continue to be in the sacred precincts, God willing.</w:t>
      </w:r>
    </w:p>
    <w:p w14:paraId="262A1732" w14:textId="77777777" w:rsidR="00D13072" w:rsidRDefault="00000000">
      <w:pPr>
        <w:pStyle w:val="BodyText"/>
      </w:pPr>
      <w:r>
        <w:t>And as for your note that the names were to be sent on a separate sheet, they were not in the envelope of that honored person.</w:t>
      </w:r>
    </w:p>
    <w:p w14:paraId="37C8A6CA" w14:textId="77777777" w:rsidR="00D13072" w:rsidRDefault="00000000">
      <w:pPr>
        <w:pStyle w:val="BodyText"/>
      </w:pPr>
      <w:r>
        <w:t>Regarding your mention of turning towards the most sacred precincts, this matter was presented, and this word was heard from the Blessed Tongue: “It has been spoken with truth. Jinab-i-Asad, upon him be Bahá, also has permission. These two are honored with acceptance and adorned with approval. However, praise be to God, they turned towards the sacred precincts, traversed land and sea, and endured hardships in the path of God. Praise be to God, in the end, they reached the utmost goal and attained the station of meeting and reunion, which is mentioned in all the divine books. Blessed are they, how pleasant and joyful for them.”</w:t>
      </w:r>
    </w:p>
    <w:p w14:paraId="27B3741E" w14:textId="77777777" w:rsidR="00D13072" w:rsidRDefault="00000000">
      <w:pPr>
        <w:pStyle w:val="BodyText"/>
      </w:pPr>
      <w:r>
        <w:t xml:space="preserve">Now, considering that the matter of teaching is more important than all other matters, we have commanded them to engage in this work. By the life of God, the greatness of this Cause is such that every great one has borne witness to its greatness. God willing, they will be enabled to illuminate all horizons with the lights of the divine countenance and kindle the fire of divine love. We have not prohibited them, </w:t>
      </w:r>
      <w:r>
        <w:lastRenderedPageBreak/>
        <w:t>since this matter has already occurred; but due to the other matter, which is more important today, we have commanded them. Upon them be Bahá, grace, mercy, and care. This is the end.</w:t>
      </w:r>
    </w:p>
    <w:p w14:paraId="2A7A697C" w14:textId="77777777" w:rsidR="00D13072" w:rsidRDefault="00000000">
      <w:pPr>
        <w:pStyle w:val="Heading2"/>
      </w:pPr>
      <w:bookmarkStart w:id="709" w:name="jinab-m-and-s"/>
      <w:bookmarkEnd w:id="706"/>
      <w:bookmarkEnd w:id="708"/>
      <w:r>
        <w:t>Jinab M and S</w:t>
      </w:r>
    </w:p>
    <w:p w14:paraId="352D7192" w14:textId="77777777" w:rsidR="00D13072" w:rsidRDefault="00000000">
      <w:pPr>
        <w:pStyle w:val="FirstParagraph"/>
      </w:pPr>
      <w:r>
        <w:t>Regarding Jinab (M6O), whom you mentioned, I am aware that God, exalted is His glory, has protected him and saved him from all dangers. However, he has been preoccupied at times due to the abundance of his engagements. God willing, relief will come. Once, this lowly servant heard this word from the Blessed Tongue: “O servant present, the grace of God has saved Jinab (M and S) multiple times from great dangers. However, due to his excessive attention to the world, he was not able to recite what was revealed in the divine tablet and reflect on it, so that he could grasp the purpose and be guided to that which is lasting and eternal.” After hearing this, this servant prayed for him to be enabled to attain that which is pleasing to God. And, God willing, I hope that what was presented will be granted acceptance.</w:t>
      </w:r>
    </w:p>
    <w:p w14:paraId="2B6AB85F" w14:textId="77777777" w:rsidR="00D13072" w:rsidRDefault="00000000">
      <w:pPr>
        <w:pStyle w:val="BodyText"/>
      </w:pPr>
      <w:r>
        <w:t>In this latest instance, when he was summoned to the land of T, by the command, this servant wrote and sent the well-known blessed circle for his protection. This lowly servant, at all times, beseeches and hopes from God that He will protect him and assist him in attaining what is worthy.</w:t>
      </w:r>
    </w:p>
    <w:p w14:paraId="382FCF2E" w14:textId="77777777" w:rsidR="00D13072" w:rsidRDefault="00000000">
      <w:pPr>
        <w:pStyle w:val="Heading3"/>
      </w:pPr>
      <w:bookmarkStart w:id="710" w:name="for-the-one-named-muḥammad-before-ḥusayn"/>
      <w:r>
        <w:t>For the one named Muḥammad before Ḥusayn:</w:t>
      </w:r>
    </w:p>
    <w:p w14:paraId="1D2BFA2B" w14:textId="77777777" w:rsidR="00D13072" w:rsidRDefault="00000000">
      <w:pPr>
        <w:pStyle w:val="FirstParagraph"/>
      </w:pPr>
      <w:r>
        <w:t>In the Name of God, the Forgiving, the Generous.</w:t>
      </w:r>
    </w:p>
    <w:p w14:paraId="3B291106" w14:textId="77777777" w:rsidR="00D13072" w:rsidRDefault="00000000">
      <w:pPr>
        <w:pStyle w:val="BodyText"/>
      </w:pPr>
      <w:r>
        <w:t>We remember him who remembered Us, who turned towards My Self, circled around Me, soared in My air, spread My signs, and spoke in My praise whenever he sought My victory. I am the Witness, the Knower. O Muḥammad before Ḥusayn, you are in the Most Exalted Company, and the Lord of Names remembers you in this mighty prison. God has forgiven you from the first moment the Face of the Ancient turned towards you, and from the Pen was revealed that which stirred the ocean of forgiveness and spread the fragrance of the Lord’s grace. I am the Forgiving, the Merciful. By the life of God, you have attained that which its fragrance will never cease in the world. Thus testifies the Lord of Eternity, and I am the Informer, the All-Knowing. Blessed is the soul that has attained what you have attained on this day, on which the Point of the Bayán calls before the Face of the Merciful: “The kingdom belongs to God, the All-Knowing, the Wise.” This is the end.</w:t>
      </w:r>
    </w:p>
    <w:p w14:paraId="317EDF02" w14:textId="77777777" w:rsidR="00D13072" w:rsidRDefault="00000000">
      <w:pPr>
        <w:pStyle w:val="Heading3"/>
      </w:pPr>
      <w:bookmarkStart w:id="711" w:name="for-the-one-named-ḥájí-muḥammad"/>
      <w:bookmarkEnd w:id="710"/>
      <w:r>
        <w:t>For the one named Ḥájí Muḥammad:</w:t>
      </w:r>
    </w:p>
    <w:p w14:paraId="6B3E22AB" w14:textId="77777777" w:rsidR="00D13072" w:rsidRDefault="00000000">
      <w:pPr>
        <w:pStyle w:val="FirstParagraph"/>
      </w:pPr>
      <w:r>
        <w:t>In the Name of God, the Witness, the Hearing, the Knowing.</w:t>
      </w:r>
    </w:p>
    <w:p w14:paraId="49C4FD3F" w14:textId="77777777" w:rsidR="00D13072" w:rsidRDefault="00000000">
      <w:pPr>
        <w:pStyle w:val="BodyText"/>
      </w:pPr>
      <w:r>
        <w:t xml:space="preserve">O Muḥammad, listen to what the oppressed one calls you on this day, which was inscribed by the Supreme Pen in the former scriptures and remembered in the hearts of the messengers. Be in such a state that the veils of the enemies do not veil you, nor the doubts of the exaggerators prevent you. We have revealed the Bayán, and in it, We gave glad tidings to all of this Manifestation, which has appeared and revealed His straight path. Say: This is the Day of God, if you are of those who know. The books of the world bear witness to it, if you are of those who hear. Say: This is the day in which the Mother of the Book has appeared and has testified that there is no God but Me, the Ancient One. He does not need anything from anything, nor any mention from mentions, nor any name from names, nor any book from the </w:t>
      </w:r>
      <w:r>
        <w:lastRenderedPageBreak/>
        <w:t>former books to prove His Cause. Thus spoke the tongue of majesty as He walked in this clear prison. This is the day in which none have attained it except those who have cast the world behind them and have taken hold of what they were commanded by God, the Lord of the worlds. Rejoice in this tablet, by which the fragrance of My robe has spread, and the breezes of My words have wafted, and every weak one has spoken: “There is no God but Him, the Mighty, the Beautiful.” Take the book with strength from Us, then read it before the sanctified ones. We advise you and Our loved ones to be steadfast in this Cause, by which every foot has faltered, except those whom God, the Master of this wondrous day, willed. Glory be upon you and upon those who have attained the grace and mercy of God, and have acknowledged what God has acknowledged in this exalted tablet. This is the end.</w:t>
      </w:r>
    </w:p>
    <w:p w14:paraId="25342EEF" w14:textId="77777777" w:rsidR="00D13072" w:rsidRDefault="00000000">
      <w:pPr>
        <w:pStyle w:val="Heading2"/>
      </w:pPr>
      <w:bookmarkStart w:id="712" w:name="mentions-of-various-believers"/>
      <w:bookmarkEnd w:id="709"/>
      <w:bookmarkEnd w:id="711"/>
      <w:r>
        <w:t>Mentions of Various Believers</w:t>
      </w:r>
    </w:p>
    <w:p w14:paraId="5DF94084" w14:textId="77777777" w:rsidR="00D13072" w:rsidRDefault="00000000">
      <w:pPr>
        <w:pStyle w:val="FirstParagraph"/>
      </w:pPr>
      <w:r>
        <w:t>In these days, a letter from Jinab-i-Mirza Kazim and Jinab-i-Khudadad, upon them be the glory of God, was received, as well as one from Jinab-i-Mulla Ali, upon him be the glory of God. The letter also mentioned Jinab-i-Azizullah and other friends, upon them be the glory of God. Praise be to God, all were mentioned before the Throne and attained infinite grace. That beloved one also mentioned Jinab-i-`Isáq and Jinab-i-Rajab, upon them be the glory of God. Regarding all of them, this blessed word was revealed from the Source of Command. His Word, mighty in His majesty, is: “We have heard their call, and We have answered them with truth. We have seen their turning towards Us, and We have turned towards them from this exalted station, that they may rejoice in the care of their Lord, the Protector, the Self-Subsisting. We extol their faces from this forbidden station, and We give them glad tidings of God’s care and mercy, and We remind them of the great steadfastness and command them to what will elevate the Cause of God, the Mighty, the Loving. If all the divine friends attain a single word from Him, it is sufficient for all, for nothing in the earth, whether manifest or hidden, can compare to that word. This is testified by the One who has the knowledge of all things in a book that was sealed with the seal of God and hidden from the eyes of those in the heavens and on earth. Indeed, give them glad tidings from the Oppressed One, and then convey to them what God has bestowed upon you in this exalted and assured Tablet.” This is the end.</w:t>
      </w:r>
    </w:p>
    <w:p w14:paraId="3E2D02E9" w14:textId="77777777" w:rsidR="00D13072" w:rsidRDefault="00000000">
      <w:pPr>
        <w:pStyle w:val="Heading2"/>
      </w:pPr>
      <w:bookmarkStart w:id="713" w:name="Xcadb2da4ea7c97be8d44138a5be6e671f7cea3e"/>
      <w:bookmarkEnd w:id="712"/>
      <w:r>
        <w:t>For Jinab-i-Muhammad Rida Khan and Sulayman Khan</w:t>
      </w:r>
    </w:p>
    <w:p w14:paraId="5FD58141" w14:textId="77777777" w:rsidR="00D13072" w:rsidRDefault="00000000">
      <w:pPr>
        <w:pStyle w:val="FirstParagraph"/>
      </w:pPr>
      <w:r>
        <w:t>This servant did not have the opportunity in this instance to present a reply to them, but God willing, it will be sent later. You mentioned Jinab-i-Muhammad Rida Khan and Sulayman Khan, upon them be the glory of God. This was presented in the sacred precincts, and this is what was revealed for them from the heaven of the will of our Lord, the Mighty, the Bountiful:</w:t>
      </w:r>
    </w:p>
    <w:p w14:paraId="1CCC87F0" w14:textId="77777777" w:rsidR="00D13072" w:rsidRDefault="00000000">
      <w:pPr>
        <w:pStyle w:val="BodyText"/>
      </w:pPr>
      <w:r>
        <w:t>He is the Most Holy, the Most Great.</w:t>
      </w:r>
    </w:p>
    <w:p w14:paraId="6D87B62F" w14:textId="77777777" w:rsidR="00D13072" w:rsidRDefault="00000000">
      <w:pPr>
        <w:pStyle w:val="BodyText"/>
      </w:pPr>
      <w:r>
        <w:t xml:space="preserve">O Muhammad before Rida, today any soul for whom the word “Rida” (satisfaction) is revealed from the source of revelation, the Possessor of Names, has attained the infinite bounties of God. Blessed is the soul who has drunk from the ocean of satisfaction and with complete steadfastness has arisen for the Cause of the Possessor of all creation. Today is the day of good deeds, pure words, and praiseworthy morals. Blessed is the soul who, through these, has assisted the Cause of his Lord, the Protector, over those in the heavens and on earth. Every good deed today is the cause and reason for lasting </w:t>
      </w:r>
      <w:r>
        <w:lastRenderedPageBreak/>
        <w:t>remembrance. Exalted is this great station. God willing, in all times, keep your gaze fixed on the Most Exalted Horizon and be enkindled with the fire of divine love. Everything is under the claws of annihilation except that which has appeared from the Supreme Pen; it is, and will remain, everlasting and eternal. Rejoice in the mention of your Lord, then thank God, the Lord of all worlds. He has mentioned you out of His grace. Verily, He is the Most Generous, the Bountiful. Glory be upon you, upon your son, and upon those who have attained this Cause, which has caused the limbs of every heedless and distant one to tremble. This is the end.</w:t>
      </w:r>
    </w:p>
    <w:p w14:paraId="0A652B87" w14:textId="77777777" w:rsidR="00D13072" w:rsidRDefault="00000000">
      <w:pPr>
        <w:pStyle w:val="Heading2"/>
      </w:pPr>
      <w:bookmarkStart w:id="714" w:name="for-ghulam-rida"/>
      <w:bookmarkEnd w:id="713"/>
      <w:r>
        <w:t>For Ghulam Rida</w:t>
      </w:r>
    </w:p>
    <w:p w14:paraId="664396A8" w14:textId="77777777" w:rsidR="00D13072" w:rsidRDefault="00000000">
      <w:pPr>
        <w:pStyle w:val="FirstParagraph"/>
      </w:pPr>
      <w:r>
        <w:t>And this is what was revealed for the one named Ghulám before Riḍá from the heaven of the grace of our Lord, the Creator of the heavens:</w:t>
      </w:r>
    </w:p>
    <w:p w14:paraId="49F7A936" w14:textId="77777777" w:rsidR="00D13072" w:rsidRDefault="00000000">
      <w:pPr>
        <w:pStyle w:val="BodyText"/>
      </w:pPr>
      <w:r>
        <w:t>He is the Speaker, the All-Seeing.</w:t>
      </w:r>
    </w:p>
    <w:p w14:paraId="3D2351F6" w14:textId="77777777" w:rsidR="00D13072" w:rsidRDefault="00000000">
      <w:pPr>
        <w:pStyle w:val="BodyText"/>
      </w:pPr>
      <w:r>
        <w:t>O Ghulám before Riḍá, rejoice in what the Oppressed One mentions of you from the direction of the Greatest View, the station that God has made the place of circumambulation for the near ones. Be enkindled with the fire of My love, soar in My air, and speak with wisdom and eloquence in My beautiful praise. Take the wine of the Bayán in the name of your Lord, the Merciful, and then drink from it with His wondrous remembrance. Soon, the cry will be raised in most lands—this is what has been foretold to you from the One who opened the luminous wine by His name. By the life of God, if you find the sweetness of the Bayán, joy will seize you in such a way that the doubts of the learned and the hints of the heedless will not sadden you. Thus did the cock of the Throne crow when the Oppressed One was in this noble station. The Supreme Pen advises all to the great steadfastness so that they may be seen as firm, resolute, and upright in the Cause, such that the cries of those on earth do not deprive them of the Kingdom of God’s Cause. The disinterested among the people of the Bayán are seen to be more veiled than the previous communities. They have perceived nothing from the Day of God except a name and are heedless and unaware of what God has willed. Convey to the friends of that land the exalted praise from God and inform them that We extol them from this station and give them glad tidings of God’s grace and mercy, and We command them to the wisdom that We have revealed in the scriptures and tablets. Glory be upon you and upon them from God, the Revealer of verses. This is the end.</w:t>
      </w:r>
    </w:p>
    <w:p w14:paraId="0F0C1FF0" w14:textId="77777777" w:rsidR="00D13072" w:rsidRDefault="00000000">
      <w:pPr>
        <w:pStyle w:val="Heading2"/>
      </w:pPr>
      <w:bookmarkStart w:id="715" w:name="to-the-leaders-of-the-land-of-s-and-sh"/>
      <w:bookmarkEnd w:id="714"/>
      <w:r>
        <w:t>To the Leaders of the Land of S and Sh</w:t>
      </w:r>
    </w:p>
    <w:p w14:paraId="5F31FE4C" w14:textId="77777777" w:rsidR="00D13072" w:rsidRDefault="00000000">
      <w:pPr>
        <w:pStyle w:val="FirstParagraph"/>
      </w:pPr>
      <w:r>
        <w:t>And likewise, you mentioned the honored ones, meaning the leaders of the land of S and Sh and the friends of those lands, upon them be the glory of God. This was presented in the most sacred precincts, and this is what the Tongue of Grandeur has spoken:</w:t>
      </w:r>
    </w:p>
    <w:p w14:paraId="1BF587B9" w14:textId="77777777" w:rsidR="00D13072" w:rsidRDefault="00000000">
      <w:pPr>
        <w:pStyle w:val="BodyText"/>
      </w:pPr>
      <w:r>
        <w:t>In the name of the Speaker, the All-Knowing.</w:t>
      </w:r>
    </w:p>
    <w:p w14:paraId="35647D14" w14:textId="77777777" w:rsidR="00D13072" w:rsidRDefault="00000000">
      <w:pPr>
        <w:pStyle w:val="BodyText"/>
      </w:pPr>
      <w:r>
        <w:t xml:space="preserve">The Pen of the Oppressed One and the Tongue of the Oppressed One have not stopped for a moment in the teaching of the Cause of God, except to the extent of an oath by the sun of manifestation, which has risen from the horizon of the prison when sorrows surrounded from all sides, and calamities and tribulations rained down like a torrential storm. With all power and strength, We called the servants of </w:t>
      </w:r>
      <w:r>
        <w:lastRenderedPageBreak/>
        <w:t>the land to the Most Exalted Horizon. God willing, the leaders of that land will arise to support the Cause in such a way that no weakness will seize it, nor will any sitting grasp it. Today, any good deed that is manifested for God, its effect and remembrance will remain lasting by the enduring names. They must be engaged with the utmost determination in the teaching of the Cause of God, exalted be His glory. Today is the day of this blessed verse that says, “Lead the people out of darkness into light and give them glad tidings of the Days of God.” We ask God to assist them in protecting the weak souls so that each one may be seen as firmer than the steadfast and more solid than mountains. The Cause is indeed most great, and the people are weak. They must, with the strength of faith, support the people of that land in the Cause of the Most Merciful through wisdom and eloquence. Verily, their Lord, the Self-Subsisting, is the Mighty, the All-Powerful, and the Most Bountiful.</w:t>
      </w:r>
    </w:p>
    <w:p w14:paraId="6B1F3CEF" w14:textId="77777777" w:rsidR="00D13072" w:rsidRDefault="00000000">
      <w:pPr>
        <w:pStyle w:val="BodyText"/>
      </w:pPr>
      <w:r>
        <w:t>The croakers are present in every land, and this matter has already been revealed in the divine scriptures and tablets. Surely, whatever flows from the Supreme Pen will become manifest. Souls must be trained with the exalted word in such a manner that the diverse winds do not distance them from the shore of the ocean of oneness, and they must be observed to be so firm that the power and strength of the world seem null and void. Convey the exalted praise of the Oppressed One to all the friends of that land, and give them glad tidings of the grace, compassion, and mercy of God, exalted and glorified be He. Praise be to God, all are mentioned in the Most Great Prison, and the Countenance of Bahá is upon them and upon those who have cast aside the world on this most great day and have taken hold of what they were commanded by the Mighty, the Powerful. This is the end.</w:t>
      </w:r>
    </w:p>
    <w:p w14:paraId="28718068" w14:textId="77777777" w:rsidR="00D13072" w:rsidRDefault="00000000">
      <w:pPr>
        <w:pStyle w:val="Heading2"/>
      </w:pPr>
      <w:bookmarkStart w:id="716" w:name="about-a-maidservant-who-used-opium"/>
      <w:bookmarkEnd w:id="715"/>
      <w:r>
        <w:t>About a Maidservant Who Used Opium</w:t>
      </w:r>
    </w:p>
    <w:p w14:paraId="2557D8B2" w14:textId="77777777" w:rsidR="00D13072" w:rsidRDefault="00000000">
      <w:pPr>
        <w:pStyle w:val="FirstParagraph"/>
      </w:pPr>
      <w:r>
        <w:t>As for what you wrote about one of the maidservants of God who used opium due to pain and ceased after the command of prohibition, nearly leading to her death, the command of God is that the sick should act according to the prescriptions of physicians, but the physician must be skillful. In that case, whatever the physician orders should be acted upon, for the preservation of human life in the sight of God is greater than any other matter. God, exalted be He, has placed the knowledge of the body first because in its existence and health, the performance of His laws is obligatory and necessary. In this case, health is and will remain a priority.</w:t>
      </w:r>
    </w:p>
    <w:p w14:paraId="3620E002" w14:textId="77777777" w:rsidR="00D13072" w:rsidRDefault="00000000">
      <w:pPr>
        <w:pStyle w:val="BodyText"/>
      </w:pPr>
      <w:r>
        <w:t>Regarding what you wrote about the honored lady, upon her be the glory of God, this matter was presented in the sacred precincts, and it was said, “God willing, she will attain what God loves and is pleased with, and she will be joyful through the grace of the Beloved. We extol her from this station and remember her as a favor from Us. Verily, your Lord is the Hearing, the Answering.” This is the end. God willing, a special tablet will be sent to that honored lady from the most sacred precincts later.</w:t>
      </w:r>
    </w:p>
    <w:p w14:paraId="263E812C" w14:textId="77777777" w:rsidR="00D13072" w:rsidRDefault="00000000">
      <w:pPr>
        <w:pStyle w:val="Heading2"/>
      </w:pPr>
      <w:bookmarkStart w:id="717" w:name="X0b004fc18e9c73821c19fc4839c37c229491f8e"/>
      <w:bookmarkEnd w:id="716"/>
      <w:r>
        <w:t>About Jinab-i-Asadullah al-Asdaq al-Muqaddas</w:t>
      </w:r>
    </w:p>
    <w:p w14:paraId="46EE43A9" w14:textId="77777777" w:rsidR="00D13072" w:rsidRDefault="00000000">
      <w:pPr>
        <w:pStyle w:val="FirstParagraph"/>
      </w:pPr>
      <w:r>
        <w:t xml:space="preserve">As for what you wrote at the end of your letter, mentioning Jinab-i-Asadullah al-Asdaq al-Muqaddas, upon him be the most glorious of glories and the most exalted of exaltations, this was presented before the Throne. His Word, mighty in His majesty and exalted in His grandeur, is: “We seal the end of the book of Our servant present with the mention of the one named ‘Asdaq in the Kingdom of God, the Lord of all worlds. O Supreme Pen, mention the one who turned towards the Lord of Names in such a way that a </w:t>
      </w:r>
      <w:r>
        <w:lastRenderedPageBreak/>
        <w:t>group from the supreme company turned with him. Verily, his Lord, the Merciful, is the All-Knowing, the All-Informed. By his turning, the faces turned, and by his arising, the servants arose before the face of their Lord, the Protector, the Mighty, the Wise. The intoxication of the Kawthar of knowledge seized him in such a way that he flew to the Merciful until he stood before the face of his Lord, the All-Powerful, the Mighty. We bear witness that he attained that which is inscribed in the books of God and testified to what God testified, that there is no God but Me, the Unique, the Ancient. The lights of the Throne seized him in such a way that sighs of longing rose from him, and his tears flowed like a torrential rain in the season of spring. We mentioned him repeatedly in the Tablet named ’Zayn al-Muqarrabín’ in the Book of God, the Exalted, the Great, and likewise, We mentioned him in various tablets with what surpasses the treasures of the earth and the heavens. This is testified by the one who speaks in all things that there is no God but Me, the Mighty, the Praised. Blessed is the soul that drew near to him and visited him with what the Tongue of Grandeur spoke in its noble station. Glory from Us be upon him and upon those who are related to him, of all females and males, of all young and old. O you who speak My mention and arise to serve Me, give glad tidings from Me to his family. Say, by the life of God, you are before the face of your Lord, the Possessor of this wondrous day. Let not the affairs of the people sadden you. Leave the world to its people and hold fast to the hem of the mercy of your Lord, the Forgiving, the Merciful.” This is the end.</w:t>
      </w:r>
    </w:p>
    <w:p w14:paraId="3DA67998" w14:textId="77777777" w:rsidR="00D13072" w:rsidRDefault="00000000">
      <w:pPr>
        <w:pStyle w:val="Heading2"/>
      </w:pPr>
      <w:bookmarkStart w:id="718" w:name="Xc1dc7f1fd2a24bd9c5ca4420ecbbf8d80830362"/>
      <w:bookmarkEnd w:id="717"/>
      <w:r>
        <w:t>Baha’u’llah Expresses His Sincerity, Attention, and Nothingness to the Friends</w:t>
      </w:r>
    </w:p>
    <w:p w14:paraId="369395D5" w14:textId="77777777" w:rsidR="00D13072" w:rsidRDefault="00000000">
      <w:pPr>
        <w:pStyle w:val="FirstParagraph"/>
      </w:pPr>
      <w:r>
        <w:t>Further, I express my sincerity, attention, and nothingness to all the friends of that land. This servant is dependent on the grace of that Beloved. God willing, all will attain the Kawthar of steadfastness in such a manner that its effects become evident. I convey the mention of self-effacement and nothingness to the true Beloved, Jinab-i-Man Summi Lada al-Manzar al-Akbar bi-’Ali Qabl-i-Akbar, upon him be God’s grace, His might, and His favors, as well as to all the other gentlemen, who are all present in my thoughts. Jinab-i-Ḥájí Muhájir, Aqa `Abdu’r-Rahím, and his brother, upon them be the glory of the Most Merciful, God willing, have arrived by now. I also offer them exalted praise. Glory be upon you and upon those who have spent their souls, bodies, and all they have in the service of the Cause of God, our Beloved and theirs, our Desired One and theirs, and the Desired One of all who are in the heavens and on the earth. Praise be to God, the Lord of all worlds.</w:t>
      </w:r>
    </w:p>
    <w:p w14:paraId="56E7EF82" w14:textId="77777777" w:rsidR="00D13072" w:rsidRDefault="00000000">
      <w:pPr>
        <w:pStyle w:val="BodyText"/>
      </w:pPr>
      <w:r>
        <w:t>The servant,</w:t>
      </w:r>
    </w:p>
    <w:p w14:paraId="1ADC33FB" w14:textId="77777777" w:rsidR="00D13072" w:rsidRDefault="00000000">
      <w:pPr>
        <w:pStyle w:val="BodyText"/>
      </w:pPr>
      <w:r>
        <w:t>On the 29th of Ramadan, 1298</w:t>
      </w:r>
    </w:p>
    <w:p w14:paraId="0CC2F14A" w14:textId="77777777" w:rsidR="00D13072" w:rsidRDefault="00000000">
      <w:pPr>
        <w:pStyle w:val="BodyText"/>
      </w:pPr>
      <w:r>
        <w:t>Another matter: In these days, if a soul turns towards the land of Ṣád, meaning Najd and other lands, it is very beloved. However, the person must be an explainer and have a heart connected to the grace of God. In this case, whatever they mention will have an effect. Likewise, this applies to other lands, cities, and villages.</w:t>
      </w:r>
    </w:p>
    <w:p w14:paraId="2DAF53D7" w14:textId="77777777" w:rsidR="00D13072" w:rsidRDefault="00000000">
      <w:r>
        <w:br w:type="page"/>
      </w:r>
    </w:p>
    <w:p w14:paraId="3A301C2C" w14:textId="77777777" w:rsidR="00D13072" w:rsidRDefault="00000000">
      <w:pPr>
        <w:pStyle w:val="Heading1"/>
      </w:pPr>
      <w:bookmarkStart w:id="719" w:name="sec-bh00086"/>
      <w:bookmarkStart w:id="720" w:name="_Toc187049127"/>
      <w:bookmarkEnd w:id="697"/>
      <w:bookmarkEnd w:id="718"/>
      <w:r>
        <w:lastRenderedPageBreak/>
        <w:t>BH00086 (Letters to Shiraz)</w:t>
      </w:r>
      <w:bookmarkEnd w:id="720"/>
    </w:p>
    <w:p w14:paraId="62B59F3F" w14:textId="77777777" w:rsidR="00D13072" w:rsidRDefault="00000000">
      <w:pPr>
        <w:pStyle w:val="Heading2"/>
      </w:pPr>
      <w:bookmarkStart w:id="721" w:name="introduction-1"/>
      <w:r>
        <w:t>Introduction</w:t>
      </w:r>
    </w:p>
    <w:p w14:paraId="6CAB16DD" w14:textId="77777777" w:rsidR="00D13072" w:rsidRDefault="00000000">
      <w:pPr>
        <w:pStyle w:val="FirstParagraph"/>
      </w:pPr>
      <w:r>
        <w:t>In the name of our Most Sacred, Most Supreme, Most Exalted Lord,</w:t>
      </w:r>
    </w:p>
    <w:p w14:paraId="7A991A76" w14:textId="77777777" w:rsidR="00D13072" w:rsidRDefault="00000000">
      <w:pPr>
        <w:pStyle w:val="BodyText"/>
      </w:pPr>
      <w:r>
        <w:t>God bears witness that there is no deity but Him, and He who has appeared among the nations is indeed our Lord and Master of the world, the Ancient Sovereign. He who manifests the Greatest Name—at His appearance, every foundation is shaken and all humanity is thrown into turmoil, except for those whom God wills, the Lord of us all, the Lord of those on earth and in the heavens, the Lord of the Throne and of the dust. There is no god but Him, the One, the Single, the All-Powerful, the All-Knowing, the Wise.</w:t>
      </w:r>
    </w:p>
    <w:p w14:paraId="5E991C92" w14:textId="77777777" w:rsidR="00D13072" w:rsidRDefault="00000000">
      <w:pPr>
        <w:pStyle w:val="Heading3"/>
      </w:pPr>
      <w:bookmarkStart w:id="722" w:name="praise-for-the-friends-of-god"/>
      <w:r>
        <w:t>Praise for the Friends of God</w:t>
      </w:r>
    </w:p>
    <w:p w14:paraId="32EA090C" w14:textId="77777777" w:rsidR="00D13072" w:rsidRDefault="00000000">
      <w:pPr>
        <w:pStyle w:val="FirstParagraph"/>
      </w:pPr>
      <w:r>
        <w:t>The fragrance wafting from the highest paradise and the supreme paradise rests upon the purified ones and friends of God, by whom the light of unity shone from the horizon of every city and land, and by whom the radiant star of utterance rose among the people of knowledge. The Merciful revealed in the Qur’an what has come to pass through them. They strive in the path of God, fearing not the reproach of anyone.</w:t>
      </w:r>
    </w:p>
    <w:p w14:paraId="5769DC70" w14:textId="77777777" w:rsidR="00D13072" w:rsidRDefault="00000000">
      <w:pPr>
        <w:pStyle w:val="BodyText"/>
      </w:pPr>
      <w:r>
        <w:t>The servant acknowledges that they are the servants whose remembrance and praise are enshrined in the books of God. Their authority, greatness, perseverance, and steadfastness are all recognized. Their trials and tribulations for the sake of God surpass those of all others, and they are in the highest station in the realm of names. Blessed are we, and blessed are they; their blessings are better than ours.</w:t>
      </w:r>
    </w:p>
    <w:p w14:paraId="133A8EAE" w14:textId="77777777" w:rsidR="00D13072" w:rsidRDefault="00000000">
      <w:pPr>
        <w:pStyle w:val="BodyText"/>
      </w:pPr>
      <w:r>
        <w:t>Through them, veils have been rent, signs have appeared, and banners have been raised. Their concerns for the world did not prevent them from the truth, nor did the veils of scholars keep them from the Lord of Names. When they heard the call between earth and heaven, they hastened to the highest horizon and said, “Here we are, O Creator of the heavens, manifesting in Your most exalted, most wonderful, and most glorious Name.” They then set forth with bright faces toward cities and villages, speaking of what was revealed by the Lord of the Throne and the dust.</w:t>
      </w:r>
    </w:p>
    <w:p w14:paraId="48806275" w14:textId="77777777" w:rsidR="00D13072" w:rsidRDefault="00000000">
      <w:pPr>
        <w:pStyle w:val="BodyText"/>
      </w:pPr>
      <w:r>
        <w:t>Upon them rest God’s blessings, mercy, radiance, light, glory, grace, and generosity. The servant beseeches his Lord to support them under all circumstances and protect them from those who disbelieve and turn away from that which has raised their ranks and elevated their stations.</w:t>
      </w:r>
    </w:p>
    <w:p w14:paraId="004DF3A8" w14:textId="77777777" w:rsidR="00D13072" w:rsidRDefault="00000000">
      <w:pPr>
        <w:pStyle w:val="Heading3"/>
      </w:pPr>
      <w:bookmarkStart w:id="723" w:name="sadness-for-those-who-turn-away"/>
      <w:bookmarkEnd w:id="722"/>
      <w:r>
        <w:t>Sadness for Those Who Turn Away</w:t>
      </w:r>
    </w:p>
    <w:p w14:paraId="49891CA4" w14:textId="77777777" w:rsidR="00D13072" w:rsidRDefault="00000000">
      <w:pPr>
        <w:pStyle w:val="FirstParagraph"/>
      </w:pPr>
      <w:r>
        <w:t>By God’s life, the servant’s heart is melting, nearly dissolving, witnessing people turning away from that which they call upon every morning and evening, night and day, rushing to His house to act as commanded, with their sighs rising in humility and supplication as they work. Yet when the sun of testing shone, and the decree of the Merciful became manifest, they fled like startled donkeys. If only they were content with fleeing and denying alone. Instead, they persisted in evading and objecting, doing deeds that grieved the dwellers of the heavenly realm and the people of the kingdom of the divine. Behind them rose a cloud of sorrow, which even darkened the robe of the Merciful.</w:t>
      </w:r>
    </w:p>
    <w:p w14:paraId="2C1CAAA7" w14:textId="77777777" w:rsidR="00D13072" w:rsidRDefault="00000000">
      <w:pPr>
        <w:pStyle w:val="BodyText"/>
      </w:pPr>
      <w:r>
        <w:lastRenderedPageBreak/>
        <w:t>At this moment, the servant, clinging to the cord of God’s grace and holding fast to His bountiful hem, prays that humanity is adorned with the mantle of justice and guided to the straight path by God’s generosity and care.</w:t>
      </w:r>
    </w:p>
    <w:p w14:paraId="62CBA02F" w14:textId="77777777" w:rsidR="00D13072" w:rsidRDefault="00000000">
      <w:pPr>
        <w:pStyle w:val="BodyText"/>
      </w:pPr>
      <w:r>
        <w:t>The spirit of the servant is a sacrifice for your love, service, alienation, and affliction. I was contemplating the world’s affairs and events, looking at matters bewildered and stunned when your pen’s sound reached me, drawing me to you and inclining me toward you. Upon hearing the melody of speech and the song of yearning, I turned toward the dawning place of the radiance and presented what was in your book to the Lord of the horizons. When it was completed and concluded, the rustling of the Sidrat al-Muntaha arose from the highest station. Mighty is His grandeur and exalted His greatness!</w:t>
      </w:r>
    </w:p>
    <w:p w14:paraId="38CD0AE9" w14:textId="77777777" w:rsidR="00D13072" w:rsidRDefault="00000000">
      <w:pPr>
        <w:pStyle w:val="Heading2"/>
      </w:pPr>
      <w:bookmarkStart w:id="724" w:name="a-response-about-prior-letters"/>
      <w:bookmarkEnd w:id="721"/>
      <w:bookmarkEnd w:id="723"/>
      <w:r>
        <w:t>A Response About Prior Letters</w:t>
      </w:r>
    </w:p>
    <w:p w14:paraId="2D284C56" w14:textId="77777777" w:rsidR="00D13072" w:rsidRDefault="00000000">
      <w:pPr>
        <w:pStyle w:val="FirstParagraph"/>
      </w:pPr>
      <w:r>
        <w:t>The name of the All-Knowing One who remembers:</w:t>
      </w:r>
    </w:p>
    <w:p w14:paraId="7E0541DA" w14:textId="77777777" w:rsidR="00D13072" w:rsidRDefault="00000000">
      <w:pPr>
        <w:pStyle w:val="BodyText"/>
      </w:pPr>
      <w:r>
        <w:t>O My name, a revelation from the kingdom of understanding has descended and become manifest in such a way that the very essence of remembrance, expression, proof, and faith are seen enraptured and intoxicated, except for whom God wills.</w:t>
      </w:r>
    </w:p>
    <w:p w14:paraId="2ABC3465" w14:textId="77777777" w:rsidR="00D13072" w:rsidRDefault="00000000">
      <w:pPr>
        <w:pStyle w:val="BodyText"/>
      </w:pPr>
      <w:r>
        <w:t>O My name, what has caused the people to remain deprived of the breezes of the spring of mercy and the fragrances of the divine days? Knowledge, understanding, longing, yearning, attraction, and allure were all created for this day. Yet, the mirrors of existence are deprived of the reflections of the Sun of Manifestation.</w:t>
      </w:r>
    </w:p>
    <w:p w14:paraId="1132C542" w14:textId="77777777" w:rsidR="00D13072" w:rsidRDefault="00000000">
      <w:pPr>
        <w:pStyle w:val="BodyText"/>
      </w:pPr>
      <w:r>
        <w:t>If any soul does not hear this call, it is certain that they do not possess hearing, and if they do not witness the radiance of the Manifestation, they have no vision and will not gain it. To what are they drawn, and from what are they turning away? Praised is He who has revealed to you and veiled them because of their deeds.</w:t>
      </w:r>
    </w:p>
    <w:p w14:paraId="63C64227" w14:textId="77777777" w:rsidR="00D13072" w:rsidRDefault="00000000">
      <w:pPr>
        <w:pStyle w:val="BodyText"/>
      </w:pPr>
      <w:r>
        <w:t>It is without doubt that the primary reason for people’s veiling and turning away is the authorities of external matters—those who consider themselves to be scholars and deem themselves the heads of religion. All things bear witness to the oppression of these heedless and aloof souls and lament over it. They say, “We believe in God,” yet they pass judgment against Him without realizing it. They rise and pray but fail to comprehend.</w:t>
      </w:r>
    </w:p>
    <w:p w14:paraId="47E4AF74" w14:textId="77777777" w:rsidR="00D13072" w:rsidRDefault="00000000">
      <w:pPr>
        <w:pStyle w:val="BodyText"/>
      </w:pPr>
      <w:r>
        <w:t>In the name of Truth, they have been honored and continue to be so, yet they seek the greatest disgrace for Him. If only for a moment they were pure-hearted, they would hear the warbling of the dove of the Cause and turn from the north to the right.</w:t>
      </w:r>
    </w:p>
    <w:p w14:paraId="2B2BD473" w14:textId="77777777" w:rsidR="00D13072" w:rsidRDefault="00000000">
      <w:pPr>
        <w:pStyle w:val="BodyText"/>
      </w:pPr>
      <w:r>
        <w:t>Blessed is the soul whom desire did not prevent from the Lord of creation. When they hear, they hasten, respond, and arise in service to the Cause in such a manner that the truth is before their eyes, and the creation behind them.</w:t>
      </w:r>
    </w:p>
    <w:p w14:paraId="4B821B6A" w14:textId="77777777" w:rsidR="00D13072" w:rsidRDefault="00000000">
      <w:pPr>
        <w:pStyle w:val="BodyText"/>
      </w:pPr>
      <w:r>
        <w:t>Thus spoke My exalted Pen before the creation of earth and heaven, and at this time, every ear has heard what the ear of Moses heard at the Mount of Expression, and the ear of the Beloved heard when he turned to God, the All-Knowing, the Wise.</w:t>
      </w:r>
    </w:p>
    <w:p w14:paraId="596290F7" w14:textId="77777777" w:rsidR="00D13072" w:rsidRDefault="00000000">
      <w:pPr>
        <w:pStyle w:val="BodyText"/>
      </w:pPr>
      <w:r>
        <w:lastRenderedPageBreak/>
        <w:t>By God, the proof of God has been fulfilled, and in its entirety, it circles the Throne, while the people remain in clear doubt. They see the signs and deny them, hear the call and turn away from it. Behold, they are in clear loss.</w:t>
      </w:r>
    </w:p>
    <w:p w14:paraId="35603D4E" w14:textId="77777777" w:rsidR="00D13072" w:rsidRDefault="00000000">
      <w:pPr>
        <w:pStyle w:val="BodyText"/>
      </w:pPr>
      <w:r>
        <w:t>Let nothing sadden you; be constantly in all conditions upholding My service, speaking My praise, acting upon what has been revealed from the kingdom of My Cause, and commanding what We have revealed in My mighty Book.</w:t>
      </w:r>
    </w:p>
    <w:p w14:paraId="481CB08D" w14:textId="77777777" w:rsidR="00D13072" w:rsidRDefault="00000000">
      <w:pPr>
        <w:pStyle w:val="BodyText"/>
      </w:pPr>
      <w:r>
        <w:t>The present servant has read your letter to the oppressed one. We answered you truthfully and sent you that which will delight the eyes of those who have not broken the Covenant and have clung to the hem of their Lord’s noble cloak.</w:t>
      </w:r>
    </w:p>
    <w:p w14:paraId="0FADFB8D" w14:textId="77777777" w:rsidR="00D13072" w:rsidRDefault="00000000">
      <w:pPr>
        <w:pStyle w:val="BodyText"/>
      </w:pPr>
      <w:r>
        <w:t>Exalt the countenances of My loved ones on My behalf, and give them glad tidings of My mercy that has preceded, and My favor that has encompassed those in the heavens and the earth.</w:t>
      </w:r>
    </w:p>
    <w:p w14:paraId="2097FA09" w14:textId="77777777" w:rsidR="00D13072" w:rsidRDefault="00000000">
      <w:pPr>
        <w:pStyle w:val="BodyText"/>
      </w:pPr>
      <w:r>
        <w:t>Say, “O friends, be wise and uphold that which will exalt this strong and steadfast Cause.” We mention the maidservants who have listened and turned to God, the Peerless Knower.</w:t>
      </w:r>
    </w:p>
    <w:p w14:paraId="015FEC63" w14:textId="77777777" w:rsidR="00D13072" w:rsidRDefault="00000000">
      <w:pPr>
        <w:pStyle w:val="BodyText"/>
      </w:pPr>
      <w:r>
        <w:t>O Mahdi, the distinction between has been lifted, for it is observed that some heedless souls have not understood the rank of the effect, let alone the Effector. They recite the verses of God but are unaware of His station and remain deprived of His fragrances. They see the clear proofs yet are veiled from knowledge of Him. Glorified is God; blindness has seized their sight to the extent that they cannot distinguish light from darkness.</w:t>
      </w:r>
    </w:p>
    <w:p w14:paraId="57FC3F85" w14:textId="77777777" w:rsidR="00D13072" w:rsidRDefault="00000000">
      <w:pPr>
        <w:pStyle w:val="BodyText"/>
      </w:pPr>
      <w:r>
        <w:t>Ask God to guide them, strengthen them, purify them from self and desire, and adorn them with what is pleasing to Him. Indeed, He is the Master of all creation, the Lord of both worlds.</w:t>
      </w:r>
    </w:p>
    <w:p w14:paraId="031DBBF2" w14:textId="77777777" w:rsidR="00D13072" w:rsidRDefault="00000000">
      <w:pPr>
        <w:pStyle w:val="Heading2"/>
      </w:pPr>
      <w:bookmarkStart w:id="725" w:name="letter-1"/>
      <w:bookmarkEnd w:id="724"/>
      <w:r>
        <w:t>Letter 1</w:t>
      </w:r>
    </w:p>
    <w:p w14:paraId="26BFDDB3" w14:textId="77777777" w:rsidR="00D13072" w:rsidRDefault="00000000">
      <w:pPr>
        <w:pStyle w:val="FirstParagraph"/>
      </w:pPr>
      <w:r>
        <w:t>O My beloved essence, in every moment, the kingdom of expression reveals what every attentive soul recognizes as the fragrance of the supreme paradise. Were I to say that stones and mud have been endowed with wisdom and listened attentively to the call of God, the Most Glorious, it would be true and beyond doubt.</w:t>
      </w:r>
    </w:p>
    <w:p w14:paraId="29A8EB01" w14:textId="77777777" w:rsidR="00D13072" w:rsidRDefault="00000000">
      <w:pPr>
        <w:pStyle w:val="BodyText"/>
      </w:pPr>
      <w:r>
        <w:t>Today, the whole world is adorned with the wondrous garment of existence, and the hidden, apparent bounties of God have been bestowed upon all. Yet, all are heedless and distant, except for whom God wills.</w:t>
      </w:r>
    </w:p>
    <w:p w14:paraId="504C6113" w14:textId="77777777" w:rsidR="00D13072" w:rsidRDefault="00000000">
      <w:pPr>
        <w:pStyle w:val="BodyText"/>
      </w:pPr>
      <w:r>
        <w:t>Regarding the non-receipt of petitions and letters, everything received from your blessed hand has been answered and sent in full. I ask and hope from God, the Most Glorious, that all that has been sent is received and adorned with the clear verses and lofty words.</w:t>
      </w:r>
    </w:p>
    <w:p w14:paraId="1D34FC55" w14:textId="77777777" w:rsidR="00D13072" w:rsidRDefault="00000000">
      <w:pPr>
        <w:pStyle w:val="BodyText"/>
      </w:pPr>
      <w:r>
        <w:t>O my God, convey what You have revealed to Your name and grant them the gift of Your expression and the heavenly feast of Your grace. You are, indeed, powerful over all things.</w:t>
      </w:r>
    </w:p>
    <w:p w14:paraId="14C107F9" w14:textId="77777777" w:rsidR="00D13072" w:rsidRDefault="00000000">
      <w:pPr>
        <w:pStyle w:val="BodyText"/>
      </w:pPr>
      <w:r>
        <w:lastRenderedPageBreak/>
        <w:t>So far, this servant has sent four letters, and despite many engagements and writings, there has been no neglect or delay in answering your blessed letters.</w:t>
      </w:r>
    </w:p>
    <w:p w14:paraId="4C5B8CAF" w14:textId="77777777" w:rsidR="00D13072" w:rsidRDefault="00000000">
      <w:pPr>
        <w:pStyle w:val="BodyText"/>
      </w:pPr>
      <w:r>
        <w:t>Regarding your attention to the land of Eshtehard and the friends there among the maidservants and servants, blessings of God be upon them. It has been submitted in the exalted court:</w:t>
      </w:r>
    </w:p>
    <w:p w14:paraId="6F30FC60" w14:textId="77777777" w:rsidR="00D13072" w:rsidRDefault="00000000">
      <w:pPr>
        <w:pStyle w:val="BodyText"/>
      </w:pPr>
      <w:r>
        <w:t>“This is what has been revealed for them from the heaven of the will of our mighty and exalted Lord. Mighty is His speech, great is His sovereignty, and exalted is His grandeur.”</w:t>
      </w:r>
    </w:p>
    <w:p w14:paraId="454ED0CE" w14:textId="77777777" w:rsidR="00D13072" w:rsidRDefault="00000000">
      <w:pPr>
        <w:pStyle w:val="Heading2"/>
      </w:pPr>
      <w:bookmarkStart w:id="726" w:name="letter-2-the-people-of-a-and-sh"/>
      <w:bookmarkEnd w:id="725"/>
      <w:r>
        <w:t>Letter 2: The People of A and Sh</w:t>
      </w:r>
    </w:p>
    <w:p w14:paraId="7BAD5842" w14:textId="77777777" w:rsidR="00D13072" w:rsidRDefault="00000000">
      <w:pPr>
        <w:pStyle w:val="FirstParagraph"/>
      </w:pPr>
      <w:r>
        <w:t>In the name of the Compassionate and Generous One,</w:t>
      </w:r>
    </w:p>
    <w:p w14:paraId="441FCB9F" w14:textId="77777777" w:rsidR="00D13072" w:rsidRDefault="00000000">
      <w:pPr>
        <w:pStyle w:val="BodyText"/>
      </w:pPr>
      <w:r>
        <w:t>The Exalted Pen mentions the people of “A” and “Sh” and counsels them according to what befits their association with the Greatest Name. Days are few, and limited, perishable ornaments are not worthy of attention. Uphold truth and cling to His favor. Recognize your value and rank. Praise be to God, you have attained what most people on earth are heedless of and veiled from, as are the scholars and mystics who considered themselves leaders of flocks and guides of humanity, except those who have drunk from the sealed wine in the name of the Lord of Creation and shattered the idols of illusions and doubts with the aid of certainty.</w:t>
      </w:r>
    </w:p>
    <w:p w14:paraId="12D35F1E" w14:textId="77777777" w:rsidR="00D13072" w:rsidRDefault="00000000">
      <w:pPr>
        <w:pStyle w:val="BodyText"/>
      </w:pPr>
      <w:r>
        <w:t>Recognize the value and rank of God’s favors and remain engaged in His remembrance. His blessings are countless and will remain so, and His grace encompasses all. As is evident, in this Greatest Prison, with the hands of remembrance and means of expression, He has constructed for each a lofty palace that will not perish, and time will not ruin. It was built by the hand of power and raised by pure favor. Recognize and then give thanks to your Lord, the Forgiving and Generous One.</w:t>
      </w:r>
    </w:p>
    <w:p w14:paraId="51F4B8E5" w14:textId="77777777" w:rsidR="00D13072" w:rsidRDefault="00000000">
      <w:pPr>
        <w:pStyle w:val="BodyText"/>
      </w:pPr>
      <w:r>
        <w:t>The clamor of scholars, the cries of the ignorant, and the oppression and tyranny of the rulers are neither enduring nor lasting. Soon, all will return to oblivion. What remains and will endure is the favor of Truth.</w:t>
      </w:r>
    </w:p>
    <w:p w14:paraId="34660F78" w14:textId="77777777" w:rsidR="00D13072" w:rsidRDefault="00000000">
      <w:pPr>
        <w:pStyle w:val="BodyText"/>
      </w:pPr>
      <w:r>
        <w:t>Adhere to good deeds and manifest divine morals so that all may receive the pure, sacred fragrances from you and turn toward the Friend. Pray to the Most Exalted One that He illuminates all people of the earth with the light of justice, transforming oppression and tyranny into fairness. He is powerful and capable, knowing and seeing.</w:t>
      </w:r>
    </w:p>
    <w:p w14:paraId="4A6C461C" w14:textId="77777777" w:rsidR="00D13072" w:rsidRDefault="00000000">
      <w:pPr>
        <w:pStyle w:val="BodyText"/>
      </w:pPr>
      <w:r>
        <w:t>Blessings be upon you and upon those whose self and desires did not prevent them from God, the Lord of all and the Master of the world to come and this world.</w:t>
      </w:r>
    </w:p>
    <w:p w14:paraId="36CA8002" w14:textId="77777777" w:rsidR="00D13072" w:rsidRDefault="00000000">
      <w:pPr>
        <w:pStyle w:val="BodyText"/>
      </w:pPr>
      <w:r>
        <w:t>This is what has been revealed for the maidservants of God: His blessings rest upon them.</w:t>
      </w:r>
    </w:p>
    <w:p w14:paraId="119D8C6B" w14:textId="77777777" w:rsidR="00D13072" w:rsidRDefault="00000000">
      <w:pPr>
        <w:pStyle w:val="Heading3"/>
      </w:pPr>
      <w:bookmarkStart w:id="727" w:name="to-the-maidservants-of-a-and-sh"/>
      <w:r>
        <w:t>To the Maidservants of A and Sh</w:t>
      </w:r>
    </w:p>
    <w:p w14:paraId="6420A77B" w14:textId="77777777" w:rsidR="00D13072" w:rsidRDefault="00000000">
      <w:pPr>
        <w:pStyle w:val="FirstParagraph"/>
      </w:pPr>
      <w:r>
        <w:t>In the name of the All-Knowing and All-Aware,</w:t>
      </w:r>
    </w:p>
    <w:p w14:paraId="53C605E1" w14:textId="77777777" w:rsidR="00D13072" w:rsidRDefault="00000000">
      <w:pPr>
        <w:pStyle w:val="BodyText"/>
      </w:pPr>
      <w:r>
        <w:t xml:space="preserve">O maidservants of God among the people of “A” and “Sh,” rejoice as the oppressed one remembers you with words that will endure as long as the kingdoms of earth and heaven last and will be read by honored servants. Blessed is the woman who hears, responds, and attains remembrance of God, the Mighty, the </w:t>
      </w:r>
      <w:r>
        <w:lastRenderedPageBreak/>
        <w:t>Sustainer. Woe to the servant who turns away from God when He comes with the truth, with authority that encompasses all that has been and will be. How many scholars have been kept away from the sea of knowledge during the days of God, and how many communities have drawn near and attained its shores and drunk from it in the name of their Lord, the Sovereign of Existence?</w:t>
      </w:r>
    </w:p>
    <w:p w14:paraId="6EDC6DAA" w14:textId="77777777" w:rsidR="00D13072" w:rsidRDefault="00000000">
      <w:pPr>
        <w:pStyle w:val="BodyText"/>
      </w:pPr>
      <w:r>
        <w:t>O divine maidservants, the world’s oppressed one turns to you from this Greatest Prison and remembers you. If you understand the greatness of this station, you will attain the greatest joy, a joy that the world’s sorrows cannot change and that the nations’ clamor cannot prevent. Blessed are you, for you have turned toward the highest horizon and are occupied with the remembrance and praise of God, the Most Glorious.</w:t>
      </w:r>
    </w:p>
    <w:p w14:paraId="1968064D" w14:textId="77777777" w:rsidR="00D13072" w:rsidRDefault="00000000">
      <w:pPr>
        <w:pStyle w:val="BodyText"/>
      </w:pPr>
      <w:r>
        <w:t>All of creation was made for the knowledge of Truth, yet all are veiled, and you are nourished by the wonders of His grace. Speak in His name, drink of His remembrance, and rejoice in His memory. You are mentioned among the leaves of paradise before God, speaking in His remembrance and ignited with His love.</w:t>
      </w:r>
    </w:p>
    <w:p w14:paraId="46C66F0B" w14:textId="77777777" w:rsidR="00D13072" w:rsidRDefault="00000000">
      <w:pPr>
        <w:pStyle w:val="BodyText"/>
      </w:pPr>
      <w:r>
        <w:t>You have attained a station of which most scholars on earth are unaware, and in such a way that God, the Most Glorious, has empowered you to listen to His expression and heed His call. When one radiance of His lights manifested on Mount Illumination, it overwhelmed, and in these days, He continually manifests to His friends without interruption.</w:t>
      </w:r>
    </w:p>
    <w:p w14:paraId="459EE63E" w14:textId="77777777" w:rsidR="00D13072" w:rsidRDefault="00000000">
      <w:pPr>
        <w:pStyle w:val="BodyText"/>
      </w:pPr>
      <w:r>
        <w:t>The site of this Manifestation’s radiance has been and will always be the realities of humanity. Reflect, so that you may discover this station and take delight in the living waters of the divine expression. Blessed are those who drink, and joyful are those who know.</w:t>
      </w:r>
    </w:p>
    <w:p w14:paraId="7BF3ABEA" w14:textId="77777777" w:rsidR="00D13072" w:rsidRDefault="00000000">
      <w:pPr>
        <w:pStyle w:val="BodyText"/>
      </w:pPr>
      <w:r>
        <w:t>Blessings be upon you from God, the Manifestation of Signs and the Revealer of Verses.</w:t>
      </w:r>
    </w:p>
    <w:p w14:paraId="4E173694" w14:textId="77777777" w:rsidR="00D13072" w:rsidRDefault="00000000">
      <w:pPr>
        <w:pStyle w:val="Heading3"/>
      </w:pPr>
      <w:bookmarkStart w:id="728" w:name="X21892f0349ce22ebe0a209fcc3361d38a210cc1"/>
      <w:bookmarkEnd w:id="727"/>
      <w:r>
        <w:t>The Form of the Blessed and Sacred Leaf (Possibly Khadijih Bagum)</w:t>
      </w:r>
    </w:p>
    <w:p w14:paraId="6B95AE4B" w14:textId="77777777" w:rsidR="00D13072" w:rsidRDefault="00000000">
      <w:pPr>
        <w:pStyle w:val="FirstParagraph"/>
      </w:pPr>
      <w:r>
        <w:t>The sun of divine favor has shone upon all, and the Euphrates of mercy flows for each of the near and sincere ones. Take and drink, for He is the Most Generous Giver.</w:t>
      </w:r>
    </w:p>
    <w:p w14:paraId="684C6DFA" w14:textId="77777777" w:rsidR="00D13072" w:rsidRDefault="00000000">
      <w:pPr>
        <w:pStyle w:val="BodyText"/>
      </w:pPr>
      <w:r>
        <w:t>In these days, God, the Most Glorious, bestowed a blessed and sacred leaf upon my spirit, essence, and being—may my life be sacrificed for her. Some of those present were saddened, and the signs of sorrow appeared among many. The blessed Tablet descended from the heaven of the divine will, and this servant mentions its form so that all on earth may become aware of the steadfastness of the image of justice on the throne of utterance and be alerted.</w:t>
      </w:r>
    </w:p>
    <w:p w14:paraId="5723FE0A" w14:textId="77777777" w:rsidR="00D13072" w:rsidRDefault="00000000">
      <w:pPr>
        <w:pStyle w:val="BodyText"/>
      </w:pPr>
      <w:r>
        <w:t>This is the form of what was revealed from God, the Lord of the worlds: “Mighty and glorious is His word.”</w:t>
      </w:r>
    </w:p>
    <w:p w14:paraId="1AD5A6E4" w14:textId="77777777" w:rsidR="00D13072" w:rsidRDefault="00000000">
      <w:pPr>
        <w:pStyle w:val="BodyText"/>
      </w:pPr>
      <w:r>
        <w:t>He is God, exalted is His glory, greatness, and might.</w:t>
      </w:r>
    </w:p>
    <w:p w14:paraId="117049D4" w14:textId="77777777" w:rsidR="00D13072" w:rsidRDefault="00000000">
      <w:pPr>
        <w:pStyle w:val="Heading4"/>
      </w:pPr>
      <w:bookmarkStart w:id="729" w:name="men-and-women-are-equals"/>
      <w:r>
        <w:lastRenderedPageBreak/>
        <w:t>Men and Women Are Equals</w:t>
      </w:r>
    </w:p>
    <w:p w14:paraId="1BCD0B0E" w14:textId="77777777" w:rsidR="00D13072" w:rsidRDefault="00000000">
      <w:pPr>
        <w:pStyle w:val="FirstParagraph"/>
      </w:pPr>
      <w:r>
        <w:t>O My leaf, bear witness that there is no God but Him, the One, the Unique, the Almighty, the Sustainer. Afterward, let all know and be enlightened with the light of certainty from this verse: in the sight of God, men and women have always been and are equals. The manifestation of the Light of the Merciful in one radiance has created both. He created them for each other.</w:t>
      </w:r>
    </w:p>
    <w:p w14:paraId="242DE50A" w14:textId="77777777" w:rsidR="00D13072" w:rsidRDefault="00000000">
      <w:pPr>
        <w:pStyle w:val="BodyText"/>
      </w:pPr>
      <w:r>
        <w:t>Among the creation, the most beloved to the Truth are those who are most steadfast and foremost in the love of God, exalted be His majesty. Rejoice and then give thanks for what God has bestowed upon you, whom We have named Sarah in the Kingdom of Names. He is the Protector of every community and the Master of every servant. Remain firm and steadfast. Blessings be upon you all from the oppressed stranger.</w:t>
      </w:r>
    </w:p>
    <w:p w14:paraId="0FB87904" w14:textId="77777777" w:rsidR="00D13072" w:rsidRDefault="00000000">
      <w:pPr>
        <w:pStyle w:val="BodyText"/>
      </w:pPr>
      <w:r>
        <w:t>From this blessed Tablet, it is evident and clear that all are the same before God: “The most noble among you in the sight of God is the most righteous.” They are distinguished only by their love, piety, obedience, and virtue. In this regard, this sublime word has been repeatedly heard from the tongue of the Sovereign of Names.</w:t>
      </w:r>
    </w:p>
    <w:p w14:paraId="330753C3" w14:textId="77777777" w:rsidR="00D13072" w:rsidRDefault="00000000">
      <w:pPr>
        <w:pStyle w:val="BodyText"/>
      </w:pPr>
      <w:r>
        <w:t>The friends of Truth must be adorned with justice, equity, affection, and love. Just as they do not allow oppression and injustice upon themselves, they should not allow it for the maidservants of God either. Indeed, He speaks the truth and commands that which benefits His servants and maidservants. He is the Protector of all in this world and the next.</w:t>
      </w:r>
    </w:p>
    <w:p w14:paraId="3B253A5B" w14:textId="77777777" w:rsidR="00D13072" w:rsidRDefault="00000000">
      <w:pPr>
        <w:pStyle w:val="Heading4"/>
      </w:pPr>
      <w:bookmarkStart w:id="730" w:name="aqa-asads-mother-is-forgiven"/>
      <w:bookmarkEnd w:id="729"/>
      <w:r>
        <w:t>Aqa Asad’s Mother is Forgiven</w:t>
      </w:r>
    </w:p>
    <w:p w14:paraId="1E3C78B9" w14:textId="77777777" w:rsidR="00D13072" w:rsidRDefault="00000000">
      <w:pPr>
        <w:pStyle w:val="FirstParagraph"/>
      </w:pPr>
      <w:r>
        <w:t>You mentioned the esteemed Aqa Asadullah of the lands of “A” and “Sh,” and his mother. After sharing this noble word from the Mother Book, His blessed and exalted words are:</w:t>
      </w:r>
    </w:p>
    <w:p w14:paraId="10F00583" w14:textId="77777777" w:rsidR="00D13072" w:rsidRDefault="00000000">
      <w:pPr>
        <w:pStyle w:val="BodyText"/>
      </w:pPr>
      <w:r>
        <w:t>“O Asad, We mentioned you before and reminded the servants who believed in you. Blessed are you in God, the Lord of all worlds. We mentioned your mother, who ascended to her Creator. We heard her call. Indeed, your Lord is the Hearer and the Seer. God has forgiven her out of His grace and adorned her with the garment of His beautiful remembrance. Blessed is she and every community that approached and bore witness to what God testified: that there is no God but Him, the Unique and All-Aware.”</w:t>
      </w:r>
    </w:p>
    <w:p w14:paraId="63101DD2" w14:textId="77777777" w:rsidR="00D13072" w:rsidRDefault="00000000">
      <w:pPr>
        <w:pStyle w:val="Heading4"/>
      </w:pPr>
      <w:bookmarkStart w:id="731" w:name="the-question-of-rights-huquullah"/>
      <w:bookmarkEnd w:id="730"/>
      <w:r>
        <w:t>The Question of Rights (Huqu’u’llah)</w:t>
      </w:r>
    </w:p>
    <w:p w14:paraId="7C54FA12" w14:textId="77777777" w:rsidR="00D13072" w:rsidRDefault="00000000">
      <w:pPr>
        <w:pStyle w:val="FirstParagraph"/>
      </w:pPr>
      <w:r>
        <w:t>Regarding the question of rights, whatever you do is accepted before the Throne. This matter was presented in the exalted court. This is what the tongue of utterance spoke in the kingdom of understanding:</w:t>
      </w:r>
    </w:p>
    <w:p w14:paraId="630A7D3F" w14:textId="77777777" w:rsidR="00D13072" w:rsidRDefault="00000000">
      <w:pPr>
        <w:pStyle w:val="BodyText"/>
      </w:pPr>
      <w:r>
        <w:t>O My name, My glory be upon you. You have been permitted to collect the rights and distribute them to the friends of Truth as you see fit. If, for a few days, due to the world’s lack of readiness, the friends of Truth appear needy and impoverished, Truth bears witness to their loftiness, elevation, wealth, and independence because these conditions are transient and have no impact on the essence. God willing, the wealthy of the earth will be enabled to fulfill what the Exalted Pen revealed in the Divine Book.</w:t>
      </w:r>
    </w:p>
    <w:p w14:paraId="2473CBB4" w14:textId="77777777" w:rsidR="00D13072" w:rsidRDefault="00000000">
      <w:pPr>
        <w:pStyle w:val="Heading4"/>
      </w:pPr>
      <w:bookmarkStart w:id="732" w:name="honor-for-muhammad-ghulam-ali-khadim"/>
      <w:bookmarkEnd w:id="731"/>
      <w:r>
        <w:lastRenderedPageBreak/>
        <w:t>Honor for Muhammad Ghulam Ali Khadim</w:t>
      </w:r>
    </w:p>
    <w:p w14:paraId="095A8EDD" w14:textId="77777777" w:rsidR="00D13072" w:rsidRDefault="00000000">
      <w:pPr>
        <w:pStyle w:val="FirstParagraph"/>
      </w:pPr>
      <w:r>
        <w:t>May Muhammad Ghulam Ali Khadim be assisted with the remembrance and service of Truth. Honor him in My name and give him glad tidings of My remembrance, which no treasure on earth can equal.</w:t>
      </w:r>
    </w:p>
    <w:p w14:paraId="722758EC" w14:textId="77777777" w:rsidR="00D13072" w:rsidRDefault="00000000">
      <w:pPr>
        <w:pStyle w:val="Heading4"/>
      </w:pPr>
      <w:bookmarkStart w:id="733" w:name="the-arrival-in-the-land-of-t"/>
      <w:bookmarkEnd w:id="732"/>
      <w:r>
        <w:t>The Arrival in the Land of T</w:t>
      </w:r>
    </w:p>
    <w:p w14:paraId="6A8B4F1E" w14:textId="77777777" w:rsidR="00D13072" w:rsidRDefault="00000000">
      <w:pPr>
        <w:pStyle w:val="FirstParagraph"/>
      </w:pPr>
      <w:r>
        <w:t>Regarding the arrival in the land of “T,” the matters of interaction, love, and preparedness among the friends of God were submitted, and His words were:</w:t>
      </w:r>
    </w:p>
    <w:p w14:paraId="7D6715A0" w14:textId="77777777" w:rsidR="00D13072" w:rsidRDefault="00000000">
      <w:pPr>
        <w:pStyle w:val="BodyText"/>
      </w:pPr>
      <w:r>
        <w:t>“O My name, strive that the point of divine love may attract everyone and establish unity on the throne. This matter precedes all others and is the cure for the chronic diseases of the people of the world. We remind them and exalt them from this exalted station, and We give them glad tidings of what has been decreed for them from God, the Mighty and All-Sustaining. We command them to uphold what befits My most exalted, most sacred, most beloved Name.”</w:t>
      </w:r>
    </w:p>
    <w:p w14:paraId="76B59242" w14:textId="77777777" w:rsidR="00D13072" w:rsidRDefault="00000000">
      <w:pPr>
        <w:pStyle w:val="BodyText"/>
      </w:pPr>
      <w:r>
        <w:t>All humanity seeks to grasp that which leads to the manifestation and elevation of the remembrance. They strive to the point of bewildering a wise person, yet their intention appears as a mirage. Praise be to God, the friends of this age hold to a cause that has no parallel in the world. Therefore, all must arise to that which uplifts God’s word, as nothing aids this better than good deeds and pleasing conduct.</w:t>
      </w:r>
    </w:p>
    <w:p w14:paraId="2EB8E6FD" w14:textId="77777777" w:rsidR="00D13072" w:rsidRDefault="00000000">
      <w:pPr>
        <w:pStyle w:val="BodyText"/>
      </w:pPr>
      <w:r>
        <w:t>God willing, all will support the Truth, the All-Glorious, with these visible and powerful armies. The actions of the world’s predators are unacceptable. All have come for union, not separation; for reconciliation and harmony, not division and hypocrisy. If they act according to what Truth has commanded, soon they will find themselves on the carpet of comfort, honor, and blessings. A hundred thousand blessings to the doers and the sincere.</w:t>
      </w:r>
    </w:p>
    <w:p w14:paraId="068238E0" w14:textId="77777777" w:rsidR="00D13072" w:rsidRDefault="00000000">
      <w:pPr>
        <w:pStyle w:val="BodyText"/>
      </w:pPr>
      <w:r>
        <w:t>This perishable servant beseeches and hopes that all will be made aware of the effects and fruits of the Sidrat al-Bayan. By the life of the Beloved, each soul that becomes aware will cling to God’s laws with complete yearning and enthusiasm.</w:t>
      </w:r>
    </w:p>
    <w:p w14:paraId="4CCCAF5C" w14:textId="77777777" w:rsidR="00D13072" w:rsidRDefault="00000000">
      <w:pPr>
        <w:pStyle w:val="Heading4"/>
      </w:pPr>
      <w:bookmarkStart w:id="734" w:name="ascension-of-the-leaf-of-light"/>
      <w:bookmarkEnd w:id="733"/>
      <w:r>
        <w:t>Ascension of the Leaf of Light</w:t>
      </w:r>
    </w:p>
    <w:p w14:paraId="637028EC" w14:textId="77777777" w:rsidR="00D13072" w:rsidRDefault="00000000">
      <w:pPr>
        <w:pStyle w:val="FirstParagraph"/>
      </w:pPr>
      <w:r>
        <w:t>Mention has been made of the ascension of the leaf of light, Her Highness, the Consort, upon whom rests all glory. The news reached us, and for that noble leaf and fruit of the Sidrat al-Muntaha was revealed what nothing can compare to, adorned with the garment of existence. Truly, the grief of separation has melted away. One passage revealed by the Exalted Pen concerning her is this sublime word:</w:t>
      </w:r>
    </w:p>
    <w:p w14:paraId="60DED108" w14:textId="77777777" w:rsidR="00D13072" w:rsidRDefault="00000000">
      <w:pPr>
        <w:pStyle w:val="BodyText"/>
      </w:pPr>
      <w:r>
        <w:t>“Verily, the sign of reunion brought you to life in the beginning, and the sign of separation took your life in the end.” Furthermore, He says, “This lofty fruit truly melted in separation, so she is mentioned among the martyrs before God.”</w:t>
      </w:r>
    </w:p>
    <w:p w14:paraId="5F05FDF1" w14:textId="77777777" w:rsidR="00D13072" w:rsidRDefault="00000000">
      <w:pPr>
        <w:pStyle w:val="Heading4"/>
      </w:pPr>
      <w:bookmarkStart w:id="735" w:name="Xe7d4095bf1503b8d68ba362cd16837f31a6ebf9"/>
      <w:bookmarkEnd w:id="734"/>
      <w:r>
        <w:lastRenderedPageBreak/>
        <w:t>A Visitation Day and Night in Remembrance of the Leaf</w:t>
      </w:r>
    </w:p>
    <w:p w14:paraId="03EBDED2" w14:textId="77777777" w:rsidR="00D13072" w:rsidRDefault="00000000">
      <w:pPr>
        <w:pStyle w:val="FirstParagraph"/>
      </w:pPr>
      <w:r>
        <w:t>The reward for this action is a remembrance that descended from the Exalted Pen as a visitation day and night. Any soul that ascends receives the robe of forgiveness. This grace is specific to her, except for those who openly deny the Truth of God and His signs.</w:t>
      </w:r>
    </w:p>
    <w:p w14:paraId="0ACFD0B8" w14:textId="77777777" w:rsidR="00D13072" w:rsidRDefault="00000000">
      <w:pPr>
        <w:pStyle w:val="BodyText"/>
      </w:pPr>
      <w:r>
        <w:t>From the heaven of mercy and the horizon of divine favor descended and shone that which is scented with the fragrance of everlasting life and wafts the breezes of life. Exalted is the Speaker, praised is the Expounder, and glorified is the Communicator. Mighty is His grandeur and His sovereignty. There is no god but Him.</w:t>
      </w:r>
    </w:p>
    <w:p w14:paraId="6186DFAF" w14:textId="77777777" w:rsidR="00D13072" w:rsidRDefault="00000000">
      <w:pPr>
        <w:pStyle w:val="Heading3"/>
      </w:pPr>
      <w:bookmarkStart w:id="736" w:name="X87c1be1219f0fe316ba63e1fb0a67c19ab0b97b"/>
      <w:bookmarkEnd w:id="728"/>
      <w:bookmarkEnd w:id="735"/>
      <w:r>
        <w:t>Aqa Sayyid Abu Talib and Haji Mirza Kamaluddin</w:t>
      </w:r>
    </w:p>
    <w:p w14:paraId="0E40294C" w14:textId="77777777" w:rsidR="00D13072" w:rsidRDefault="00000000">
      <w:pPr>
        <w:pStyle w:val="FirstParagraph"/>
      </w:pPr>
      <w:r>
        <w:t>Mention has also been made of the ascension of Aqa Sayyid Abu Talib and Haji Mirza Kamaluddin. Special revelations have descended from the heaven of grace for each of them. Truly, they have no parallel. Blessed are they. Would that I had been with them to attain what the Tongue of Grandeur spoke in their favor.</w:t>
      </w:r>
    </w:p>
    <w:p w14:paraId="4E7D1197" w14:textId="77777777" w:rsidR="00D13072" w:rsidRDefault="00000000">
      <w:pPr>
        <w:pStyle w:val="Heading3"/>
      </w:pPr>
      <w:bookmarkStart w:id="737" w:name="aqa-mirza-haydar-ali"/>
      <w:bookmarkEnd w:id="736"/>
      <w:r>
        <w:t>Aqa Mirza Haydar Ali</w:t>
      </w:r>
    </w:p>
    <w:p w14:paraId="2F18A48D" w14:textId="77777777" w:rsidR="00D13072" w:rsidRDefault="00000000">
      <w:pPr>
        <w:pStyle w:val="FirstParagraph"/>
      </w:pPr>
      <w:r>
        <w:t>Mention was made of the beloved of the heart, Aqa Mirza Haydar Ali, upon whom be Baha’u’llah’s glory. Information about him has reached from all directions from the land of “Kh.” Several steadfast and upright souls have submitted his mention and what occurred in that land to the sacred court. Similarly, in some of the divine Tablets and letters sent to various places, he has been mentioned.</w:t>
      </w:r>
    </w:p>
    <w:p w14:paraId="5F6D6EC4" w14:textId="77777777" w:rsidR="00D13072" w:rsidRDefault="00000000">
      <w:pPr>
        <w:pStyle w:val="BodyText"/>
      </w:pPr>
      <w:r>
        <w:t>When this exalted word appeared from the tongue of the Sovereign of Names and the Creator of Heaven, the mighty and powerful Truth made Mirza a refuge for what became manifest and a cause for the elevation of the word. With a smile, He said, “If it were otherwise, it would be considered unwise and worthy of punishment.” Although this is to their advantage, it should be implemented in His presence. Thus, the judgment of meeting is established before implementation, and afterward, grace and generosity exist, so perhaps He will forgive.</w:t>
      </w:r>
    </w:p>
    <w:p w14:paraId="043F423A" w14:textId="77777777" w:rsidR="00D13072" w:rsidRDefault="00000000">
      <w:pPr>
        <w:pStyle w:val="BodyText"/>
      </w:pPr>
      <w:r>
        <w:t>Moreover, he has witnessed the waves of the sea of mercy and the manifestations of the sun of favor. He acts as He wills and decrees as He wishes, for He is the Almighty, the All-Praised.</w:t>
      </w:r>
    </w:p>
    <w:p w14:paraId="09DC6990" w14:textId="77777777" w:rsidR="00D13072" w:rsidRDefault="00000000">
      <w:pPr>
        <w:pStyle w:val="Heading3"/>
      </w:pPr>
      <w:bookmarkStart w:id="738" w:name="aqa-ibn-abhar"/>
      <w:bookmarkEnd w:id="737"/>
      <w:r>
        <w:t>Aqa Ibn Abhar</w:t>
      </w:r>
    </w:p>
    <w:p w14:paraId="67CA7F85" w14:textId="77777777" w:rsidR="00D13072" w:rsidRDefault="00000000">
      <w:pPr>
        <w:pStyle w:val="FirstParagraph"/>
      </w:pPr>
      <w:r>
        <w:t>Regarding the spiritual beloved Aqa Ibn Abhar, upon whom be Baha’u’llah’s glory, you noted that the matter is as He had written. He is very capable of spreading the Cause because a word heard not long ago from the Ancient Tongue indicated this exalted station. He is excellent in every way.</w:t>
      </w:r>
    </w:p>
    <w:p w14:paraId="5E8AF2B9" w14:textId="77777777" w:rsidR="00D13072" w:rsidRDefault="00000000">
      <w:pPr>
        <w:pStyle w:val="BodyText"/>
      </w:pPr>
      <w:r>
        <w:t xml:space="preserve">After presenting his mentioned words in the sacred court, the Tongue of Grandeur spoke this sublime word: “O My name, praise be to God that Ibn Abhar, upon whom be My glory, has arisen to serve and is adorned with the garment of proclamation. He is and will remain supported in all conditions. Whatever he sees as appropriate for his matters is honored before the oppressed one. This passage truly increases his station and will continue to do so. His wealth, meaning his possessions, is considered in the path of </w:t>
      </w:r>
      <w:r>
        <w:lastRenderedPageBreak/>
        <w:t>God. Exalted is this station, for he has been freed from buying and selling, and from this freedom, God’s will is made manifest. Blessed is he.”</w:t>
      </w:r>
    </w:p>
    <w:p w14:paraId="138E8225" w14:textId="77777777" w:rsidR="00D13072" w:rsidRDefault="00000000">
      <w:pPr>
        <w:pStyle w:val="BodyText"/>
      </w:pPr>
      <w:r>
        <w:t>“O My name, blessed is his father, who drank the wine of steadfastness from the hand of his Lord’s generosity and was one of those certain in the Clear Book. His station before God is very great. Blessed are those who understand, and blessed are those who visit him. He is one whose mention We have concealed due to the weakness of the servants. Give his son glad tidings on My behalf and honor him on behalf of the oppressed one, so he may thank his generous Lord. He should certainly consider God’s favors and care for those who are detached. He is indeed the Mighty and the Capable. Not a single atom of good deeds is lost before God, nor will it ever be. One who reflects on previous ages will witness what the tongue of the oppressed testified to in this noble station.”</w:t>
      </w:r>
    </w:p>
    <w:p w14:paraId="5D237E3C" w14:textId="77777777" w:rsidR="00D13072" w:rsidRDefault="00000000">
      <w:pPr>
        <w:pStyle w:val="BodyText"/>
      </w:pPr>
      <w:r>
        <w:t>This perishable servant has also been supported by the grace and favor of God the Most Glorious in these days to respond to His Highness. He is adorned with the remembrance of our Lord, your Lord, and the Lord of the mighty Throne. God willing, he will attain God’s verses and drink from the seas of their meanings, for His grace encompasses those in the heavens and on the earth.</w:t>
      </w:r>
    </w:p>
    <w:p w14:paraId="35AEB7DD" w14:textId="77777777" w:rsidR="00D13072" w:rsidRDefault="00000000">
      <w:pPr>
        <w:pStyle w:val="Heading3"/>
      </w:pPr>
      <w:bookmarkStart w:id="739" w:name="haji-sayyid-ali-akbar"/>
      <w:bookmarkEnd w:id="738"/>
      <w:r>
        <w:t>Haji Sayyid Ali Akbar</w:t>
      </w:r>
    </w:p>
    <w:p w14:paraId="0AD05AA0" w14:textId="77777777" w:rsidR="00D13072" w:rsidRDefault="00000000">
      <w:pPr>
        <w:pStyle w:val="FirstParagraph"/>
      </w:pPr>
      <w:r>
        <w:t>Regarding the late Haji Sayyid Ali Akbar, upon whom be Baha’u’llah’s glory and mercy, it was stated that any rights he owed before or after were discharged and adorned with the ornament of acceptance. Praise be to God, who grants to whom He wills what He wills and gives how He wills, for He is the Mighty and the Capable.</w:t>
      </w:r>
    </w:p>
    <w:p w14:paraId="76316E95" w14:textId="77777777" w:rsidR="00D13072" w:rsidRDefault="00000000">
      <w:pPr>
        <w:pStyle w:val="Heading3"/>
      </w:pPr>
      <w:bookmarkStart w:id="740" w:name="mulla-asadullah"/>
      <w:bookmarkEnd w:id="739"/>
      <w:r>
        <w:t>Mulla Asadullah</w:t>
      </w:r>
    </w:p>
    <w:p w14:paraId="616C4EC0" w14:textId="77777777" w:rsidR="00D13072" w:rsidRDefault="00000000">
      <w:pPr>
        <w:pStyle w:val="FirstParagraph"/>
      </w:pPr>
      <w:r>
        <w:t>Concerning Mulla Asadullah, upon whom be Baha’u’llah’s glory, after presenting his exalted words in the sacred court, these sublime words and radiant verses descended from the heaven of the grace of the Sovereign of Names and Attributes specifically for him and are sent in the handwriting of His Highness Ghusn’ullah (Branch of God), whose spirit and essence are my sacrifice. Blessed and exalted are His words.</w:t>
      </w:r>
    </w:p>
    <w:p w14:paraId="13160913" w14:textId="77777777" w:rsidR="00D13072" w:rsidRDefault="00000000">
      <w:pPr>
        <w:pStyle w:val="Heading2"/>
      </w:pPr>
      <w:bookmarkStart w:id="741" w:name="letter-3"/>
      <w:bookmarkEnd w:id="726"/>
      <w:bookmarkEnd w:id="740"/>
      <w:r>
        <w:t>Letter 3:</w:t>
      </w:r>
    </w:p>
    <w:p w14:paraId="4F66D1E7" w14:textId="77777777" w:rsidR="00D13072" w:rsidRDefault="00000000">
      <w:pPr>
        <w:pStyle w:val="FirstParagraph"/>
      </w:pPr>
      <w:r>
        <w:t>He is the Witness, the Hearing, the All-Knowing.</w:t>
      </w:r>
    </w:p>
    <w:p w14:paraId="368F6701" w14:textId="77777777" w:rsidR="00D13072" w:rsidRDefault="00000000">
      <w:pPr>
        <w:pStyle w:val="BodyText"/>
      </w:pPr>
      <w:r>
        <w:t>We desired to mention those who turned toward the highest horizon when scholars and mystics turned away, except those whom God, the Lord of lords, willed. On this day, the rustling of the Sidrat al-Muntaha has risen, and the Euphrates of meaning and utterance has flowed. Blessed is the one who drinks and attains, and woe to the people of error who cast aside the Book of God and follow the manifestations of doubts and illusions.</w:t>
      </w:r>
    </w:p>
    <w:p w14:paraId="366F7445" w14:textId="77777777" w:rsidR="00D13072" w:rsidRDefault="00000000">
      <w:pPr>
        <w:pStyle w:val="BodyText"/>
      </w:pPr>
      <w:r>
        <w:t xml:space="preserve">Arise in the name of your Lord, who remembers you in this Greatest Prison, and then pierce the veils of the nations. Say, “By God, this is the Day of Resurrection, and in it, the Mother Book calls out.” Say, “O people of the earth, fear God and do not deny Him, who, when He appears, reveals what was hidden in </w:t>
      </w:r>
      <w:r>
        <w:lastRenderedPageBreak/>
        <w:t>the knowledge of God and inscribed in the scriptures and tablets. Beware lest the world’s books keep you from the Ancient Sovereign, or worldly affairs prevent you from turning to the highest horizon, or the clamor of scholars sadden you.</w:t>
      </w:r>
    </w:p>
    <w:p w14:paraId="6CCC4BE9" w14:textId="77777777" w:rsidR="00D13072" w:rsidRDefault="00000000">
      <w:pPr>
        <w:pStyle w:val="BodyText"/>
      </w:pPr>
      <w:r>
        <w:t>Arise with spirit and gladness in the name of God, the Sovereign of religions, and say, ‘We have turned to You, O Desired One of the world, and directed our faces to You, O Sovereign of signs.’” Thus have We illuminated the horizon of the Tablet with the light of utterance.</w:t>
      </w:r>
    </w:p>
    <w:p w14:paraId="74892978" w14:textId="77777777" w:rsidR="00D13072" w:rsidRDefault="00000000">
      <w:pPr>
        <w:pStyle w:val="BodyText"/>
      </w:pPr>
      <w:r>
        <w:t>Blessed is the one who holds fast, and woe to the one who breaks God’s covenant on the Day of Separation. Arise to serve the Cause, and then speak this name by which the skins shudder and the foundations are shaken. We heard your mention, and We mentioned you, and We revealed for you that which the sincere will find scented with the fragrance of immortality in the ages and centuries.</w:t>
      </w:r>
    </w:p>
    <w:p w14:paraId="4D08DC4D" w14:textId="77777777" w:rsidR="00D13072" w:rsidRDefault="00000000">
      <w:pPr>
        <w:pStyle w:val="BodyText"/>
      </w:pPr>
      <w:r>
        <w:t>When you attain My Tablet and find in it the fragrance of My utterance, arise and say:</w:t>
      </w:r>
    </w:p>
    <w:p w14:paraId="67F84B9D" w14:textId="77777777" w:rsidR="00D13072" w:rsidRDefault="00000000">
      <w:pPr>
        <w:pStyle w:val="BodyText"/>
      </w:pPr>
      <w:r>
        <w:t>“I bear witness to what the tongue of Your power testified to before the creation of Your heaven and Your earth, that there is no god but You, the Mighty, the Bestower. You are the stranger who made known to the servants their highest homeland and revealed to them what brings them closer to God in all circumstances. And You are the oppressed and imprisoned one, whose suffering has caused the inhabitants of the supreme paradise and the realm of names to wail morning and evening.”</w:t>
      </w:r>
    </w:p>
    <w:p w14:paraId="3B79B77A" w14:textId="77777777" w:rsidR="00D13072" w:rsidRDefault="00000000">
      <w:pPr>
        <w:pStyle w:val="BodyText"/>
      </w:pPr>
      <w:r>
        <w:t>This servant sends his exaltations and greetings to him and asks the Exalted One to assist him in serving His Cause and to make him speak His praise in such a way that the world’s chill has no effect, and that the warmth of God’s verses increases the warmth of his love at all times, so that he is known by God’s name and famous for God’s love. He is assisted by the One who turns to Him and speaks His praise.</w:t>
      </w:r>
    </w:p>
    <w:p w14:paraId="47809D4F" w14:textId="77777777" w:rsidR="00D13072" w:rsidRDefault="00000000">
      <w:pPr>
        <w:pStyle w:val="Heading3"/>
      </w:pPr>
      <w:bookmarkStart w:id="742" w:name="aqa-muhammad-karim"/>
      <w:r>
        <w:t>Aqa Muhammad Karim</w:t>
      </w:r>
    </w:p>
    <w:p w14:paraId="2C1FBF4F" w14:textId="77777777" w:rsidR="00D13072" w:rsidRDefault="00000000">
      <w:pPr>
        <w:pStyle w:val="FirstParagraph"/>
      </w:pPr>
      <w:r>
        <w:t>You mentioned the honorable Aqa Muhammad Karim, upon whom rests the glory of God, and his brothers and associates, upon whom be God’s glory. You also mentioned His descent at their request to that house. These matters were presented in the presence of the Ancient. This is what the tongue of power and might spoke in His kingdom:</w:t>
      </w:r>
    </w:p>
    <w:p w14:paraId="58FB0AD8" w14:textId="77777777" w:rsidR="00D13072" w:rsidRDefault="00000000">
      <w:pPr>
        <w:pStyle w:val="BodyText"/>
      </w:pPr>
      <w:r>
        <w:t>“Honorable Karim and his associates have been and remain mentioned in the sacred court. The grace of the Exalted One has encompassed them. They attained by listening to the call and were adorned with the light of certainty. Whatever they did in the path of God is mentioned in the divine presence and recorded in the Book by the Exalted Pen. Blessed are those who honored Your dwelling place and rejoiced in Your meeting in the love of God, the Lord of all worlds.”</w:t>
      </w:r>
    </w:p>
    <w:p w14:paraId="31DBF5CF" w14:textId="77777777" w:rsidR="00D13072" w:rsidRDefault="00000000">
      <w:pPr>
        <w:pStyle w:val="Heading3"/>
      </w:pPr>
      <w:bookmarkStart w:id="743" w:name="the-honorable-rahim-and-his-brother"/>
      <w:bookmarkEnd w:id="742"/>
      <w:r>
        <w:t>The Honorable Rahim and His Brother</w:t>
      </w:r>
    </w:p>
    <w:p w14:paraId="5E71CAE8" w14:textId="77777777" w:rsidR="00D13072" w:rsidRDefault="00000000">
      <w:pPr>
        <w:pStyle w:val="FirstParagraph"/>
      </w:pPr>
      <w:r>
        <w:t>The Honorable Rahim and his brother are to be honored. Say, “O Rahim, your ardor and fragrance of acceptance have been recognized. We have honored and elevated you to the station where you saw the greatest sign and heard the call of your Lord, the Most Glorious. Do not forget this exalted station or become heedless of it. By the Greatest Luminary, today, any soul who is negligent of the remembrance and service of God will soon be seized with regret and remorse.</w:t>
      </w:r>
    </w:p>
    <w:p w14:paraId="4E8215C6" w14:textId="77777777" w:rsidR="00D13072" w:rsidRDefault="00000000">
      <w:pPr>
        <w:pStyle w:val="BodyText"/>
      </w:pPr>
      <w:r>
        <w:lastRenderedPageBreak/>
        <w:t>Praise the Desired One of all worlds, who has assisted you in such a way that you have attained what has flowed and been inscribed from the Exalted Pen in the books before and after. God willing, may you always be attentive to this station and safeguard it in the name of the Truth, exalted be His glory.”</w:t>
      </w:r>
    </w:p>
    <w:p w14:paraId="6F8A318E" w14:textId="77777777" w:rsidR="00D13072" w:rsidRDefault="00000000">
      <w:pPr>
        <w:pStyle w:val="BodyText"/>
      </w:pPr>
      <w:r>
        <w:t>Blessings upon them from God, the All-Knowing, the Wise.</w:t>
      </w:r>
    </w:p>
    <w:p w14:paraId="239C129E" w14:textId="77777777" w:rsidR="00D13072" w:rsidRDefault="00000000">
      <w:pPr>
        <w:pStyle w:val="Heading3"/>
      </w:pPr>
      <w:bookmarkStart w:id="744" w:name="in-reference-to-a-prior-letter-to-karim"/>
      <w:bookmarkEnd w:id="743"/>
      <w:r>
        <w:t>In Reference to a Prior Letter to Karim</w:t>
      </w:r>
    </w:p>
    <w:p w14:paraId="3582FEF5" w14:textId="77777777" w:rsidR="00D13072" w:rsidRDefault="00000000">
      <w:pPr>
        <w:pStyle w:val="FirstParagraph"/>
      </w:pPr>
      <w:r>
        <w:t>Some time ago, this servant sent a response to the letter of Aqa Muhammad Karim, upon whom be Baha’u’llah’s glory, which was written to the Honorable Name of Generosity, upon whom also rests Baha’u’llah’s glory. That letter contained the verses of God. The sea of His grace and generosity was surging in those verses. God willing, he may attain them and be enabled to fulfill what God wills.</w:t>
      </w:r>
    </w:p>
    <w:p w14:paraId="7D7BC262" w14:textId="77777777" w:rsidR="00D13072" w:rsidRDefault="00000000">
      <w:pPr>
        <w:pStyle w:val="BodyText"/>
      </w:pPr>
      <w:r>
        <w:t>If their desire is directed with spirit and gladness, and if the means are easily arranged, there is no harm in it. Otherwise, there is not. Last year, two friends of God in the land of “T” attained special grace, even though they were outwardly prevented from turning toward the most sacred direction. However, their deeds and pilgrimage were accepted in the presence of the Throne, and the word of acceptance regarding them was repeatedly heard from the Tongue of Grandeur. They attained what this servant expressed with the words, “I wish I had achieved what they achieved.” God’s command belongs to Him before and after, and He is the fair, wise commander.</w:t>
      </w:r>
    </w:p>
    <w:p w14:paraId="0FDD3173" w14:textId="77777777" w:rsidR="00D13072" w:rsidRDefault="00000000">
      <w:pPr>
        <w:pStyle w:val="BodyText"/>
      </w:pPr>
      <w:r>
        <w:t>You also mentioned the Honorable Aqa Mirza Muhammad Ali, upon whom be Baha’u’llah’s glory, and Aqa Akbar, upon whom be Baha’u’llah’s glory. Praise be to God, they have been and remain blessed by the grace of Truth, and so do their associates. God willing, may they be occupied with serving the Cause in all circumstances and strive diligently in exalting the Word. Through this, their stations, ranks, and attributes will be manifested among the people. Indeed, our Lord, the Merciful, is the Bestower, the Forgiving, the Generous.</w:t>
      </w:r>
    </w:p>
    <w:p w14:paraId="33BEC864" w14:textId="77777777" w:rsidR="00D13072" w:rsidRDefault="00000000">
      <w:pPr>
        <w:pStyle w:val="BodyText"/>
      </w:pPr>
      <w:r>
        <w:t>After presenting this most noble Tablet in the sacred court, it descended from the heaven of the grace of the Lord of Creation specifically for the Honorable Aqa Akbar. Blessed and exalted are His words.</w:t>
      </w:r>
    </w:p>
    <w:p w14:paraId="391A8656" w14:textId="77777777" w:rsidR="00D13072" w:rsidRDefault="00000000">
      <w:pPr>
        <w:pStyle w:val="Heading2"/>
      </w:pPr>
      <w:bookmarkStart w:id="745" w:name="letter-4"/>
      <w:bookmarkEnd w:id="741"/>
      <w:bookmarkEnd w:id="744"/>
      <w:r>
        <w:t>Letter 4:</w:t>
      </w:r>
    </w:p>
    <w:p w14:paraId="49A05B32" w14:textId="77777777" w:rsidR="00D13072" w:rsidRDefault="00000000">
      <w:pPr>
        <w:pStyle w:val="FirstParagraph"/>
      </w:pPr>
      <w:r>
        <w:t>In the name of the One who watches over the Names,</w:t>
      </w:r>
    </w:p>
    <w:p w14:paraId="27D771B8" w14:textId="77777777" w:rsidR="00D13072" w:rsidRDefault="00000000">
      <w:pPr>
        <w:pStyle w:val="BodyText"/>
      </w:pPr>
      <w:r>
        <w:t>A book revealed by the oppressed one, containing what draws people closer to God, the All-Knowing, the All-Aware. Blessed is the one with sight who has seen the highest horizon, and the one with hearing who heard the call when it arose from the dawning place of glory: “There is no God but Me, the Mighty, the Powerful.”</w:t>
      </w:r>
    </w:p>
    <w:p w14:paraId="0F32708B" w14:textId="77777777" w:rsidR="00D13072" w:rsidRDefault="00000000">
      <w:pPr>
        <w:pStyle w:val="BodyText"/>
      </w:pPr>
      <w:r>
        <w:t>We have mentioned those who turned toward the Countenance and have revealed for them that which the sincere will find scented with the fragrance of God’s grace, the Lord of all worlds.</w:t>
      </w:r>
    </w:p>
    <w:p w14:paraId="1D145007" w14:textId="77777777" w:rsidR="00D13072" w:rsidRDefault="00000000">
      <w:pPr>
        <w:pStyle w:val="Heading3"/>
      </w:pPr>
      <w:bookmarkStart w:id="746" w:name="to-akbar"/>
      <w:r>
        <w:lastRenderedPageBreak/>
        <w:t>To Akbar</w:t>
      </w:r>
    </w:p>
    <w:p w14:paraId="2F4ED39E" w14:textId="77777777" w:rsidR="00D13072" w:rsidRDefault="00000000">
      <w:pPr>
        <w:pStyle w:val="FirstParagraph"/>
      </w:pPr>
      <w:r>
        <w:t>O Akbar, the oppressed one remembers you from His radiant viewpoint with verses that no treasures of the earth can equal. Every discerning and insightful one bears witness to this.</w:t>
      </w:r>
    </w:p>
    <w:p w14:paraId="7E191B47" w14:textId="77777777" w:rsidR="00D13072" w:rsidRDefault="00000000">
      <w:pPr>
        <w:pStyle w:val="BodyText"/>
      </w:pPr>
      <w:r>
        <w:t>This is the day when the ship of utterance has sailed over both land and sea, and the Merciful has spoken in the kingdom of expression in a way that has drawn the hearts of the near ones. Blessed is the one who has forsaken the world for the love of God, the Ancient, and acts according to what is commanded in His Clear Book.</w:t>
      </w:r>
    </w:p>
    <w:p w14:paraId="24386C8E" w14:textId="77777777" w:rsidR="00D13072" w:rsidRDefault="00000000">
      <w:pPr>
        <w:pStyle w:val="BodyText"/>
      </w:pPr>
      <w:r>
        <w:t>This is the day when proof has been completed, favor fulfilled, and the feast descended, while the people remain in thick veils. Blessed is the one who arises to serve the Cause with spirit and gladness and pierces the veils of those in existence in the name of their Lord, the Mighty, the Powerful. Thus have We illuminated the hearts of the sincere with the light of utterance, and I am the Generous Bestower.</w:t>
      </w:r>
    </w:p>
    <w:p w14:paraId="23A93D82" w14:textId="77777777" w:rsidR="00D13072" w:rsidRDefault="00000000">
      <w:pPr>
        <w:pStyle w:val="Heading3"/>
      </w:pPr>
      <w:bookmarkStart w:id="747" w:name="kadkhoda-exalted"/>
      <w:bookmarkEnd w:id="746"/>
      <w:r>
        <w:t>Kadkhoda Exalted</w:t>
      </w:r>
    </w:p>
    <w:p w14:paraId="2EA9675D" w14:textId="77777777" w:rsidR="00D13072" w:rsidRDefault="00000000">
      <w:pPr>
        <w:pStyle w:val="FirstParagraph"/>
      </w:pPr>
      <w:r>
        <w:t>May they be enlightened by the rays of the Sun of Expression, from the Merciful, and with complete spirit and gladness remain engaged in remembering the Beloved of existence. The servant exalts Kadkhoda (a rural chief) and sends blessings upon him and those who believe in God on this great day.</w:t>
      </w:r>
    </w:p>
    <w:p w14:paraId="33EF2B09" w14:textId="77777777" w:rsidR="00D13072" w:rsidRDefault="00000000">
      <w:pPr>
        <w:pStyle w:val="BodyText"/>
      </w:pPr>
      <w:r>
        <w:t>What he wrote regarding the direction to the land of “M” and in delivering items and trusts is beloved and accepted in the sacred court: “All things from the Bestower are best.” God willing, previous letters will reach His blessed sight as they contain wondrous, exalted verses from Truth.</w:t>
      </w:r>
    </w:p>
    <w:p w14:paraId="7952C059" w14:textId="77777777" w:rsidR="00D13072" w:rsidRDefault="00000000">
      <w:pPr>
        <w:pStyle w:val="BodyText"/>
      </w:pPr>
      <w:r>
        <w:t>This perishable servant considers himself nothing, yet sends exaltations and greetings to all the honorable friends, lovers, and pure ones of Truth and asks God, the Most Glorious, to enable everyone to attain what is fitting for His days. Nothing is difficult for Him.</w:t>
      </w:r>
    </w:p>
    <w:p w14:paraId="76AA0C7E" w14:textId="77777777" w:rsidR="00D13072" w:rsidRDefault="00000000">
      <w:pPr>
        <w:pStyle w:val="Heading3"/>
      </w:pPr>
      <w:bookmarkStart w:id="748" w:name="husayn-effendi-and-waraqaiyya-khanum"/>
      <w:bookmarkEnd w:id="747"/>
      <w:r>
        <w:t>Husayn Effendi and Waraqa’iyya Khanum</w:t>
      </w:r>
    </w:p>
    <w:p w14:paraId="74AE28D8" w14:textId="77777777" w:rsidR="00D13072" w:rsidRDefault="00000000">
      <w:pPr>
        <w:pStyle w:val="FirstParagraph"/>
      </w:pPr>
      <w:r>
        <w:t>Further, praise be to God, the delight of the eye, Husayn Effendi (Diya’u’llah), and the leaf Waraqa’iyya Khanum (possibly Bahiyyih, Samadiyyih, or Furughiyyih), upon both rests the glory of God, have attained the blessing of health and safety and are preserved in the shadow of the Sidrat of divine protection.</w:t>
      </w:r>
    </w:p>
    <w:p w14:paraId="5861D609" w14:textId="77777777" w:rsidR="00D13072" w:rsidRDefault="00000000">
      <w:pPr>
        <w:pStyle w:val="Heading3"/>
      </w:pPr>
      <w:bookmarkStart w:id="749" w:name="the-branches-are-exalted"/>
      <w:bookmarkEnd w:id="748"/>
      <w:r>
        <w:t>The Branches are Exalted</w:t>
      </w:r>
    </w:p>
    <w:p w14:paraId="3C5D02F1" w14:textId="77777777" w:rsidR="00D13072" w:rsidRDefault="00000000">
      <w:pPr>
        <w:pStyle w:val="FirstParagraph"/>
      </w:pPr>
      <w:r>
        <w:t>The branches of the blessed Sidrat of God—may my spirit and all that God has given me be a sacrifice for the dust of their feet—and the dwellers of the pavilion of sanctity and greatness have conveyed a sea of exaltation, glory, remembrance, and praise.</w:t>
      </w:r>
    </w:p>
    <w:p w14:paraId="5746B210" w14:textId="77777777" w:rsidR="00D13072" w:rsidRDefault="00000000">
      <w:pPr>
        <w:pStyle w:val="BodyText"/>
      </w:pPr>
      <w:r>
        <w:t>If this servant were to try to describe this station as it truly is, he would certainly remain incapable and insufficient. Each of those who circle in exaltation declares sincerity and expresses pure devotion.</w:t>
      </w:r>
    </w:p>
    <w:p w14:paraId="4E29F9D6" w14:textId="77777777" w:rsidR="00D13072" w:rsidRDefault="00000000">
      <w:pPr>
        <w:pStyle w:val="BodyText"/>
      </w:pPr>
      <w:r>
        <w:t>The shining glory that has risen from the horizon of the heaven of the grace of our Lord, our purpose, and yours, rests upon you and those who have acted justly in God’s Cause and attained the knowledge of His wondrous day. Praise be to God, the Mighty, the Exalted, the Glorious, the Inaccessible.</w:t>
      </w:r>
    </w:p>
    <w:p w14:paraId="3B626168" w14:textId="77777777" w:rsidR="00D13072" w:rsidRDefault="00000000">
      <w:pPr>
        <w:pStyle w:val="BodyText"/>
      </w:pPr>
      <w:r>
        <w:lastRenderedPageBreak/>
        <w:t>On the 15th day of Rabi’ al-Awwal in the year 1300.</w:t>
      </w:r>
    </w:p>
    <w:p w14:paraId="483FA461" w14:textId="77777777" w:rsidR="00D13072" w:rsidRDefault="00000000">
      <w:r>
        <w:br w:type="page"/>
      </w:r>
    </w:p>
    <w:p w14:paraId="4C91EFA9" w14:textId="77777777" w:rsidR="00D13072" w:rsidRDefault="00000000">
      <w:pPr>
        <w:pStyle w:val="Heading1"/>
      </w:pPr>
      <w:bookmarkStart w:id="750" w:name="sec-bh00010"/>
      <w:bookmarkStart w:id="751" w:name="_Toc187049128"/>
      <w:bookmarkEnd w:id="719"/>
      <w:bookmarkEnd w:id="745"/>
      <w:bookmarkEnd w:id="749"/>
      <w:r>
        <w:lastRenderedPageBreak/>
        <w:t>BH00010 (Letters to Tehran Thru Ali-Akbar)</w:t>
      </w:r>
      <w:bookmarkEnd w:id="751"/>
    </w:p>
    <w:p w14:paraId="15A3F8BE" w14:textId="77777777" w:rsidR="00D13072" w:rsidRDefault="00000000">
      <w:pPr>
        <w:pStyle w:val="FirstParagraph"/>
      </w:pPr>
      <w:r>
        <w:t>In the Name of Our Most Holy, Most Great, Most Exalted, Most Glorious Lord</w:t>
      </w:r>
    </w:p>
    <w:p w14:paraId="4E8A5C67" w14:textId="77777777" w:rsidR="00D13072" w:rsidRDefault="00000000">
      <w:pPr>
        <w:pStyle w:val="BodyText"/>
      </w:pPr>
      <w:r>
        <w:t>Praise be to God, who has singularized Himself with love and unified with affection. Verily, He is the Lord of all beings and the Possessor of creation, the One who speaks according to His will in the beginning and the end, the breath that emanated from the garment of God, the light that dawned from the horizon of His care, and the evident peace manifest from the kingdom of His grace. Blessings be upon those who stood to exalt His word, reveal His cause, and act according to what they were commanded in His Book. These are the servants through whom orders and decrees flowed among the people, and the decree of sanctity was established among the parties. Through them, banners were raised, and signs appeared. The Supreme Concourse and behind them the Possessor of names and the Creator of the heavens bless them.</w:t>
      </w:r>
    </w:p>
    <w:p w14:paraId="2D07AAEB" w14:textId="77777777" w:rsidR="00D13072" w:rsidRDefault="00000000">
      <w:pPr>
        <w:pStyle w:val="Heading2"/>
      </w:pPr>
      <w:bookmarkStart w:id="752" w:name="in-honor-of-radieh-maybe-radiyyih"/>
      <w:r>
        <w:t>In Honor of Radieh (maybe Radiyyih)</w:t>
      </w:r>
    </w:p>
    <w:p w14:paraId="1A34C87F" w14:textId="77777777" w:rsidR="00D13072" w:rsidRDefault="00000000">
      <w:pPr>
        <w:pStyle w:val="FirstParagraph"/>
      </w:pPr>
      <w:r>
        <w:t>After the seating of Radieh upon her attaining the presence and by her proxy visitation was achieved. Khan extended hospitality, and the attendees were given an audience and a complete banquet in her honor. Indeed, what the souls desire and the eyes delight in were present and available, even what the ears desire, for the leaves were moved by the breeze of the divine will, and from that movement a pleasant sound was heard, speaking the blessed word. They were calling for the presence of the absent, and the sights were pleased by beholding the signs of divine power and craftsmanship in flowers, fruits, trees, leaves, and rivers. Praise be to God who strengthened you and her.</w:t>
      </w:r>
    </w:p>
    <w:p w14:paraId="75FC82C8" w14:textId="77777777" w:rsidR="00D13072" w:rsidRDefault="00000000">
      <w:pPr>
        <w:pStyle w:val="Heading2"/>
      </w:pPr>
      <w:bookmarkStart w:id="753" w:name="Xd10c620f79ed4b12dbe380a6d633dfbd30358f4"/>
      <w:bookmarkEnd w:id="752"/>
      <w:r>
        <w:t>In the Name of the Oppressed of the Horizons</w:t>
      </w:r>
    </w:p>
    <w:p w14:paraId="733219E8" w14:textId="77777777" w:rsidR="00D13072" w:rsidRDefault="00000000">
      <w:pPr>
        <w:pStyle w:val="FirstParagraph"/>
      </w:pPr>
      <w:r>
        <w:t>O ’Ali (Haji Mulla ’Ali-Akbar-i-Shahmirzadi), praise be to God, for the vision of the world is enlightened by the wisdom and utterances of the beloved of God, though this illumination is hindered by the dark clouds of people’s delusions. Nevertheless, the winds of divine will shall disperse these clouds. He is the Omnipotent and Mighty; His power today is concealed, yet He is secretly engaged in opening the cities of hearts. The explanation of the Merciful is a powerful key and an illuminating sun, and an all-encompassing sea that opens, sheds light, and grants life. Blessed is the one whose insight is not hindered by the doubts, illusions, suspicions, power, and anger of the people of the world from the lofty summit. With one word, the world is troubled, and with another word, it is calm and assured; with one act, it is inflamed, and with another act, it is tranquil. This is the essence that is inscribed by the Supreme Pen in the writings and tablets of spiritual morals and acceptable deeds and pure words among the mighty hosts of God, transcending all ranks. If people hold fast to fairness, they will both attain the lights of certainty themselves and see the signs and proofs and evidence of the Truth, exalted be His glory, as radiant as the sun, and also behold the throne of the power of the Truth manifestly evident among the world.</w:t>
      </w:r>
    </w:p>
    <w:p w14:paraId="6418BECF" w14:textId="77777777" w:rsidR="00D13072" w:rsidRDefault="00000000">
      <w:pPr>
        <w:pStyle w:val="BodyText"/>
      </w:pPr>
      <w:r>
        <w:t xml:space="preserve">O Greatest One, convey magnification to the friends and extend it on behalf of the Oppressed. You must be distinguished from other people of the world at all times, turning towards the pinnacle of distinction. Know your worth and recognize the station of the saints of God, who from the beginning have risen to serve. The Supreme Pen has mentioned all and adorned them with the mantle of favor, but from the </w:t>
      </w:r>
      <w:r>
        <w:lastRenderedPageBreak/>
        <w:t>tablets of the steadfast and upright souls, the fragrance of distinction is perceived. Blessed is he who finds it and acts accordingly.</w:t>
      </w:r>
    </w:p>
    <w:p w14:paraId="245CE9D6" w14:textId="77777777" w:rsidR="00D13072" w:rsidRDefault="00000000">
      <w:pPr>
        <w:pStyle w:val="BodyText"/>
      </w:pPr>
      <w:r>
        <w:t>O you who gaze upon God, bear witness that you drank the nectar of My love in My early days, acknowledged what God has acknowledged, held fast to it, and spread its effects, standing firm in His service on a day when feet faltered. Convey magnification from Me to My loved ones in Ṭihrán and its surroundings, and give them glad tidings of God’s care, the Lord of the worlds. We enjoin them to pure piety and to that which exalts the cause of God, the All-Knowing, the All-Informed. Say: Have mercy upon yourselves and upon the Tree of the Cause, and upon the blood that has been shed to exalt the word of God, the Mighty, the All-Knowing. Fear God, O people, and be just. Do not squander your deeds and what has been revealed to you in this great news. You should be proud above all on earth that you have attained what none among creation has attained. This is testified by the one who speaks in the Mother Book of His mighty, wondrous mention. Do not make yourselves a plaything for the ignorant of the earth. Every deed attributed to you should be as radiant as the sun among the world. Thus does God admonish you with true admonition out of His mercy. Verily, He loves you and desires for you what befits your stations before God, the Exalted, the Great. Beware lest you do anything that causes the mercy in the heaven of will to be withheld. Thus does He counsel you who is more compassionate to you than yourselves. Verily, your Lord, the Merciful, He is the All-Knowing, the Wise. The glory that shines from the horizon of My care and the light that gleams from the sky of My mercy be upon you and upon those with you who love you in the path of God, the Master of this clear, blessed day.</w:t>
      </w:r>
    </w:p>
    <w:p w14:paraId="1B837A08" w14:textId="77777777" w:rsidR="00D13072" w:rsidRDefault="00000000">
      <w:pPr>
        <w:pStyle w:val="BodyText"/>
      </w:pPr>
      <w:r>
        <w:t>May all the friends of God be adorned with the garment of sanctity. They should be so manifest that if they stand in the assembly of the world to preach and advise the servants with the highest speech, neither they in secret feel ashamed nor those on earth capable of objecting. They should spend nights and days planning to guide a soul and to let them taste the nectar of understanding. These days are not for varied thoughts, hesitating will, mixed intentions, inconsistent actions, and harsh manners. All deeds and actions and morals should be seen as one point, meaning the reference for all should be known so that they indicate the true known one and reflect Him. All are under the gaze of favor and have been. There is no one who has not attained the crown of mention from God, the Dominant, the Self-Subsisting. Now, what is necessary is that the friends of God hold fast to it. They will surely witness the days of comfort, joy, and honor if they recognize the caller and find the pleasure of the Merciful’s utterance, they would consider the world nonexistent and be attached and adhered and clung to what exalts the cause. In any case, this servant offers greetings and magnification and humility and nothingness to each one and with utmost supplication and earnestness prays from the mines of divine love’s jewels that they look to their high stations and act as befitting. The offering and the weakness are from the servant and the acceptance from the beloved of the Almighty, the Beloved.</w:t>
      </w:r>
    </w:p>
    <w:p w14:paraId="1DED3CBB" w14:textId="77777777" w:rsidR="00D13072" w:rsidRDefault="00000000">
      <w:pPr>
        <w:pStyle w:val="BodyText"/>
      </w:pPr>
      <w:r>
        <w:t>The mention of the two devoted ones, Mr. Siyyid Muhammad and Master Muhammad Quli, may the glory of God be upon them, was brought up, and also the mention of their actions in the path of God in the most exalted, most holy precinct. The sun of favor and the moon of grace and the star of compassion and the highest word appeared and shone forth in regard to each of them, His statement, glorious and exalted be He.</w:t>
      </w:r>
    </w:p>
    <w:p w14:paraId="313F91C6" w14:textId="77777777" w:rsidR="00D13072" w:rsidRDefault="00000000">
      <w:pPr>
        <w:pStyle w:val="Heading2"/>
      </w:pPr>
      <w:bookmarkStart w:id="754" w:name="in-the-name-of-the-herald-in-the-world"/>
      <w:bookmarkEnd w:id="753"/>
      <w:r>
        <w:lastRenderedPageBreak/>
        <w:t>In the Name of the Herald in the World</w:t>
      </w:r>
    </w:p>
    <w:p w14:paraId="6EC8297A" w14:textId="77777777" w:rsidR="00D13072" w:rsidRDefault="00000000">
      <w:pPr>
        <w:pStyle w:val="FirstParagraph"/>
      </w:pPr>
      <w:r>
        <w:t>O Muhammad, you have been mentioned in the presence of the Oppressed time and again, and each time we have mentioned you, the sincere ones have sensed the fragrance of My care. Rejoice and be among the thankful. We mention you once more at this moment as a favor from Us. Verily, your Lord is the Mighty, the Generous. Praise God for your deeds being mentioned in the Tablets, and what has been revealed for you adorns you with the mantle of sincerity. He is indeed the All-Powerful, the Omnipotent. What you have done in My path has attained My pleasure and the mantle of My acceptance. Verily, your Lord is the All-Knowing, the Wise. Blessed are you and your deeds, and those who act according to what is commanded in My clear Book. By your rising to serve Me and your deeds in My love, the Supreme Concourse has spoken. Blessed is the one who remains true to the covenant of God on this blessed, wondrous day. The glory, shining, manifest, and radiant be upon you and upon every steadfast servant.</w:t>
      </w:r>
    </w:p>
    <w:p w14:paraId="0FEC1147" w14:textId="77777777" w:rsidR="00D13072" w:rsidRDefault="00000000">
      <w:pPr>
        <w:pStyle w:val="BodyText"/>
      </w:pPr>
      <w:r>
        <w:t>This is what has been revealed from the realm of grace to the esteemed Master Muhammad Quli, upon him be the glory of God. His statement, exalted be His grandeur.</w:t>
      </w:r>
    </w:p>
    <w:p w14:paraId="6E5F9041" w14:textId="77777777" w:rsidR="00D13072" w:rsidRDefault="00000000">
      <w:pPr>
        <w:pStyle w:val="Heading2"/>
      </w:pPr>
      <w:bookmarkStart w:id="755" w:name="X66d5b3460bfd0ee3c36dc4d545fb6f55702bb9c"/>
      <w:bookmarkEnd w:id="754"/>
      <w:r>
        <w:t>In the Name of the Sovereign Over the Seen and Unseen</w:t>
      </w:r>
    </w:p>
    <w:p w14:paraId="632E080B" w14:textId="77777777" w:rsidR="00D13072" w:rsidRDefault="00000000">
      <w:pPr>
        <w:pStyle w:val="FirstParagraph"/>
      </w:pPr>
      <w:r>
        <w:t>O Muhammad Quli, the Oppressed mentions you from His station and recalls you with His covenant, revealing to you what you have done by holding fast to His Book. Blessed are you for fulfilling and acting according to what you were commanded in His love. How many servants have clung to the paths of delusions, turning away from His path, and how many have cast the world behind them, turning to the lights of His face. Rejoice for what has strengthened you to act in every condition in ways that draw you closer to Him. Congratulations to you for turning to God and finding the fragrance of His garment. We have mentioned you before and after, and your Lord rewards those who hold fast to the cord of His favor. The radiance shining from the horizon of the sky of grace is upon you and upon those who follow His command.</w:t>
      </w:r>
    </w:p>
    <w:p w14:paraId="77F786B4" w14:textId="77777777" w:rsidR="00D13072" w:rsidRDefault="00000000">
      <w:pPr>
        <w:pStyle w:val="BodyText"/>
      </w:pPr>
      <w:r>
        <w:t>Blessed are they, for the fragrance of sincerity from them is witnessed by God, and they have acted with spirit and joy according to what they were commanded. May God preserve this lofty station for them in His exalted name. This humble servant earnestly prays that God will bestow upon them great steadfastness. He is indeed powerful over all things. Greetings and magnification to them are subject to the will and favor of the Beloved.</w:t>
      </w:r>
    </w:p>
    <w:p w14:paraId="6DF79921" w14:textId="77777777" w:rsidR="00D13072" w:rsidRDefault="00000000">
      <w:pPr>
        <w:pStyle w:val="Heading3"/>
      </w:pPr>
      <w:bookmarkStart w:id="756" w:name="regarding-a-noble-lady"/>
      <w:r>
        <w:t>Regarding a Noble Lady</w:t>
      </w:r>
    </w:p>
    <w:p w14:paraId="4EBA7D00" w14:textId="77777777" w:rsidR="00D13072" w:rsidRDefault="00000000">
      <w:pPr>
        <w:pStyle w:val="FirstParagraph"/>
      </w:pPr>
      <w:r>
        <w:t xml:space="preserve">Regarding the noble lady mentioned in your letter, `Ali, you are bestowed with My glory, My mercy, and My care. Reflect and then mention it in the community, for they have exchanged light for fire and sold the kingdom of people for a piece of diamond, despite their love, affection, and claim of knowing the truth. A single flower of the diamond deceived them, turning them away from the truth and towards others. This is the nature of the world and its people, who from the beginning have been heedless and ignorant. Their meaningless humility and submission led those individuals to feign faith. He knows what is in hearts and minds and is the All-Knowing, the All-Informed. If a single page were to reflect on her actions, it would declare its innocence and turn its face away from her. You know well that the Supreme Pen refrained </w:t>
      </w:r>
      <w:r>
        <w:lastRenderedPageBreak/>
        <w:t>from mentioning those souls. However, due to their injustice, transgression, and ego, these words have flowed and been revealed from the Supreme Pen, so that they may be recognized and their actions known. May God protect us and you from such individuals and their likes.</w:t>
      </w:r>
    </w:p>
    <w:p w14:paraId="635A4622" w14:textId="77777777" w:rsidR="00D13072" w:rsidRDefault="00000000">
      <w:pPr>
        <w:pStyle w:val="BodyText"/>
      </w:pPr>
      <w:r>
        <w:t>This humble servant prays that God will guide the friends in that land to the straight path of trustworthiness, faithfulness, truthfulness, and purity, so that all may find comfort under the shadow of God’s care and favor. When this exalted word was heard from the tongue of the Possessor of Names, He said, “O servant, everything has a beginning and a reason.” The saying of the wise and knowledgeable, “Without foundation, the dough is raw,” is entirely true. Today, the companions of God are the foundation of the world’s parties. Everyone should emulate their trustworthiness, truthfulness, steadfastness, actions, and morals. Seek the fragrance of understanding from God and hold fast to what exalts your ranks and stations.</w:t>
      </w:r>
    </w:p>
    <w:p w14:paraId="19417E17" w14:textId="77777777" w:rsidR="00D13072" w:rsidRDefault="00000000">
      <w:pPr>
        <w:pStyle w:val="Heading3"/>
      </w:pPr>
      <w:bookmarkStart w:id="757" w:name="criticism-of-followers-of-the-bab"/>
      <w:bookmarkEnd w:id="756"/>
      <w:r>
        <w:t>Criticism of Followers of the Bab</w:t>
      </w:r>
    </w:p>
    <w:p w14:paraId="008EF5E0" w14:textId="77777777" w:rsidR="00D13072" w:rsidRDefault="00000000">
      <w:pPr>
        <w:pStyle w:val="FirstParagraph"/>
      </w:pPr>
      <w:r>
        <w:t>Some dissenters have criticized the followers of the Báb, claiming righteousness for their own companions while accusing the followers of the Primal Point of immorality. This statement is far from the path of truth and honesty. From the time of the Báb’s arrival in Iraq, which this servant witnessed, the verses and words were revealed continuously in secret and openly, commanding all to follow God’s will and forbidding what was forbidden in the Book. Some time ago, the tongue of greatness spoke this exalted word from Iraq, the Land of Mystery, and the Land of Prison, continuously advising the followers of the Báb and commanding what is befitting for God’s cause. Yet most of them have not abstained from wrongdoing and corruption, and many are still defiled, not attaining sanctity and purity. This beloved is well aware of the vile deeds that have appeared among this group. It is truly indescribable. No one had control over their women, children, or property. Many were rebellious, and many were tyrannical, yet they considered themselves among God’s chosen ones. A few were holy and free from doubts and uncertainties, but even that was at the beginning. You witnessed what they did and what happened. The Báb, may all souls be sacrificed for Him, expressed astonishment and outwardly said nothing, for there was no helper or supporter. In His later days, He wrote a tablet and expressed utmost complaint about those souls and declared His dissatisfaction with most of them. Yet it was concealed, for revealing it was not wise. People are weak, as observed, despite the radiance of the sun of reality at its zenith and the appearance of the Lote-Tree of the Extremity from the right side of the White Spot. Each soul adorns their whims with the garb of certainty.</w:t>
      </w:r>
    </w:p>
    <w:p w14:paraId="077B4ABA" w14:textId="77777777" w:rsidR="00D13072" w:rsidRDefault="00000000">
      <w:pPr>
        <w:pStyle w:val="BodyText"/>
      </w:pPr>
      <w:r>
        <w:t>Indeed, if we discuss these matters, pages and books would not suffice. However, in this greatest manifestation, even the enemies have testified to purity, sanctity, exaltation, and sublimity. One of the scholars of Yazd said during the initial turmoil that the deeds of this group were beyond description. They gather in assemblies, recite verses, chant prayers, and display utmost trustworthiness and faithfulness. It becomes evident that the matter concerns a new leader. Consider how many souls have, in this manifestation, freely drunk the cup of martyrdom and sacrificed themselves with their own hands, even though the Truth was not pleased with it. Even now, there are souls who are holy, sanctified, and purified from all faults. Our All-Knowing Lord is indeed the Witness and the All-Informed.</w:t>
      </w:r>
    </w:p>
    <w:p w14:paraId="1FEE6577" w14:textId="77777777" w:rsidR="00D13072" w:rsidRDefault="00000000">
      <w:pPr>
        <w:pStyle w:val="Heading3"/>
      </w:pPr>
      <w:bookmarkStart w:id="758" w:name="news-from-egypt"/>
      <w:bookmarkEnd w:id="757"/>
      <w:r>
        <w:lastRenderedPageBreak/>
        <w:t>News from Egypt</w:t>
      </w:r>
    </w:p>
    <w:p w14:paraId="17B7456F" w14:textId="77777777" w:rsidR="00D13072" w:rsidRDefault="00000000">
      <w:pPr>
        <w:pStyle w:val="FirstParagraph"/>
      </w:pPr>
      <w:r>
        <w:t>This servant mentions a word of trustworthiness and fidelity to the covenant, hoping that some may be awakened and know with certainty that God has under His domes servants of great trust, good deeds, and spiritual morals. In Alexandria, several of the beloved of God were engaged in trade according to the command, and in this greatest manifestation, trade is considered worship. We ask that He grants success to all in what He wills. The word is that His Honor Sheikh ’Ali, son of Haji ’Abd al-Rahim, may the glory of God be upon them, went to Khartoum to associate with the beloved of hearts and minds, Haji Mirza Haydar ’Ali, and the spiritual beloved, Haji ’Ali, may the glory of God be upon them. The two mentioned were imprisoned and had requested one of the companions to associate with them and be informed of the events happening in the desired land and its surroundings, as well as Iran. Sheikh ’Ali decided and set out for the sake of God. For a while, they were united like the leaves of the trees of love, refreshed by the gentle breeze and the luminous water. Suddenly, the autumn wind began to blow, causing separation. The two mentioned, may the praise of God be upon them, turned towards this station and attained what was intended. Sheikh ’Ali remained engaged in trade in that land. After many years, according to the firm command, Haji ’Abdullah, may the glory of God be upon him, headed to that direction to associate with Sheikh ’Ali and to assist him in his apparent tasks and support him upon return. However, due to the scattering of affairs, it took a long time until Sheikh ’Ali, may the glory of God be upon him, ascended. After his ascension, Haji ’Abdullah managed the affairs. The Iranian consul in that city detailed the affairs of the deceased and his belongings to the primary agent of the Iranian government residing in Cairo. They requested a legally required formality from his assets and estate. Muhammad and ’Ali, may the glory of God be upon them, wrote from Alexandria that what is due to you will be received. Some merchants in Cairo who approached the mentioned agent said that this amount will be received because their word is true and sacred from doubt. Afterward, Alexandria was turned upside down, Cairo was disturbed, and the uproar of defenders rose, and the noise of rows, crowds, and guns appeared, causing all people to be disturbed and fearful. The disturbance extended to these lands. Were it not for God’s grace and mercy, the earth would have swallowed its inhabitants due to the heedlessness and rebellion of the people, deserving what happened.</w:t>
      </w:r>
    </w:p>
    <w:p w14:paraId="6CEF822F" w14:textId="77777777" w:rsidR="00D13072" w:rsidRDefault="00000000">
      <w:pPr>
        <w:pStyle w:val="BodyText"/>
      </w:pPr>
      <w:r>
        <w:t>In a few hours, Alexandria was observed as high and low, as previously mentioned in some letters from this servant. The beloved of Alexandria and Cairo sent letters to the sacred presence, seeking their duty, and also to His Honor, the Name of God, Mahmúd, may all the glory of God be upon him, who was then in this land. They instructed the beloved of alif and seen to move as needed and head to the sacred direction, while the beloved of Egypt should remain in their places and be at ease. Later, the beloved arrived at the intended land, and the heedless and treacherous in Alexandria set it on fire, burning and looting people’s properties of all kinds. The friends’ properties were also looted, their storage destroyed. In Khartoum, the fire of rebellion was ignited, and someone raised the banner of rebellion. Due to the chaos in Egypt, all surrounding areas were turned upside down. Haji ’Abdullah was besieged there until the order for departure arrived. Trusting in God, he left, and God preserved him from countless calamities, and he safely reached the intended land.</w:t>
      </w:r>
    </w:p>
    <w:p w14:paraId="3B6238E0" w14:textId="77777777" w:rsidR="00D13072" w:rsidRDefault="00000000">
      <w:pPr>
        <w:pStyle w:val="BodyText"/>
      </w:pPr>
      <w:r>
        <w:t xml:space="preserve">Regarding Alexandria, despite the utmost insolvency and the dismissal of the Cairo agent, and the news of a new agent’s arrival in Istanbul, His Honor Siyyid ’Ali, may the glory of God be upon him, sought to fulfill </w:t>
      </w:r>
      <w:r>
        <w:lastRenderedPageBreak/>
        <w:t>the promise made. By God’s grace and favor, an amount was available. He took it and went to Egypt, carrying fifty British pounds, and handed it over to the believers and merchants. The agent himself was very surprised and amazed, initially refusing to take it, swearing that he had no issue, stating that the qualities of the believers were enough, and their enemies even spoke in their praise. This matter caused elevation in those areas, and His Honor Siyyid ’Ali, may the glory of God be upon him, wrote about the love of the friends in Egypt in such a way that the birds of love flutter in the hearts of the saints. Love for God truly grants real life and revives the dead. Their fidelity to the covenant is noted and recorded by the Exalted God. I ask the Exalted God to aid the friends of that land and other lands in trustworthiness and truthfulness.</w:t>
      </w:r>
    </w:p>
    <w:p w14:paraId="422CCBE8" w14:textId="77777777" w:rsidR="00D13072" w:rsidRDefault="00000000">
      <w:pPr>
        <w:pStyle w:val="BodyText"/>
      </w:pPr>
      <w:r>
        <w:t>The land of prison was at such a high station that all around it looked to it, and if any of the companions requested something for buying and selling from nearby and distant cities, they would get a present response. But due to the treachery of some souls and the darkness in their hearts, the station declined from the first to the second, even to the third. Nevertheless, the throne’s establishment and the exalted stations of the friends remain apparent among the servants. Another fault has appeared: every vile soul, in the end, claims righteousness. By God’s power, He preserves His servants and grants them what He loves and is pleased with. In all conditions, all limbs and organs should speak the words “There is no power or strength except in God.”</w:t>
      </w:r>
    </w:p>
    <w:p w14:paraId="4B9757A6" w14:textId="77777777" w:rsidR="00D13072" w:rsidRDefault="00000000">
      <w:pPr>
        <w:pStyle w:val="BodyText"/>
      </w:pPr>
      <w:r>
        <w:t>In this interval, present at the Throne, the intended and the unseen spoke this word: Write to His Honor ’Ali before Akbar, may My glory, mercy, and care be upon him. O ’Ali, command My friends to what raises their stations by My command. Say, O friends of the Merciful in the lands, conquer the cities of hearts with the armies of deeds and morals. This is what the Lord of the world has decreed when He settled on the great Throne. Blessed is the servant who is attracted by My call and acts according to what is commanded in My clear Book. Similar powerful statements were heard from the Tongue of the Possessor of Names. Blessed are the doers.</w:t>
      </w:r>
    </w:p>
    <w:p w14:paraId="080A6961" w14:textId="77777777" w:rsidR="00D13072" w:rsidRDefault="00000000">
      <w:pPr>
        <w:pStyle w:val="BodyText"/>
      </w:pPr>
      <w:r>
        <w:t>Regarding the beloved of the heart, Haji Mirza Haydar ’Ali, may the glory of God be upon him, and mentioning his services in the path of God, after presenting in the sacred presence, this word repeatedly flowed from the Tongue of Greatness: upon him be the glory of God. He detailed the news of Mazandaran, and these days letters from all directions contain the mention of his service. However, after presenting outwardly, for several days, no matter appeared from the source, but after some days, this exalted word appeared from the east of the statement of the Possessor of Names: His statement, exalted be His greatness and majesty. O present servant, if we say it was done wisely, it is observed that the dens of swine and the noise of the ignorant rise. If we consider all, we do not like and do not conceal this brilliant service, so from the source of divine command, this decree flows: we declare by speech and statement, God, by His grace and favor, has made it a source and a place for the exaltation of the word. Although this exaltation caused noise, it was not out of weakness but accepted at the Throne. We adorned his deed with the ornament of acceptance and mentioned him in various Tablets. Verily, your Lord is the Compassionate, the Forgiving, the Merciful, the Generous.</w:t>
      </w:r>
    </w:p>
    <w:p w14:paraId="12795B33" w14:textId="77777777" w:rsidR="00D13072" w:rsidRDefault="00000000">
      <w:pPr>
        <w:pStyle w:val="Heading3"/>
      </w:pPr>
      <w:bookmarkStart w:id="759" w:name="regarding-a-petition"/>
      <w:bookmarkEnd w:id="758"/>
      <w:r>
        <w:lastRenderedPageBreak/>
        <w:t>Regarding a Petition</w:t>
      </w:r>
    </w:p>
    <w:p w14:paraId="54AC6667" w14:textId="77777777" w:rsidR="00D13072" w:rsidRDefault="00000000">
      <w:pPr>
        <w:pStyle w:val="FirstParagraph"/>
      </w:pPr>
      <w:r>
        <w:t>This servant suggests that if this petition is written and corrected and sent to the surroundings, it would not be without benefit, as it is adorned with the verses and words of God, which indeed cause the world’s and nations’ enlightenment. They may find its sweetness and act according to what God loves. They may be aware of good deeds and morals around them and awaken the heedless people. The matter is in His hand, and I am but a humble servant. What was requested from the special Tablets for the friends of the land of Mim was revealed then, and due to upheavals and wisdom, its sending was delayed. These days, the command for sending was given, and God willing, it will be sent. What the beloved of the heart wrote about them indeed caused joy in the heart, and the world of love appeared. God willing, the beloved and they may always speak and serve the Cause as God wills.</w:t>
      </w:r>
    </w:p>
    <w:p w14:paraId="74E16411" w14:textId="77777777" w:rsidR="00D13072" w:rsidRDefault="00000000">
      <w:pPr>
        <w:pStyle w:val="BodyText"/>
      </w:pPr>
      <w:r>
        <w:t>The second letter from His Honor, dated the first of the blessed month of Ramadan, brought fresh ears and sang in the new melody of the love of the Possessor of Unity. After hearing and understanding, he intended the sacred station of remembrance and statement, and details were presented after permission. Then, the rivers of mercy and kindness flowed, and the sea of grace surged in a manner that cannot be described. He said, and His word is the truth.</w:t>
      </w:r>
    </w:p>
    <w:p w14:paraId="05C8DA8A" w14:textId="77777777" w:rsidR="00D13072" w:rsidRDefault="00000000">
      <w:pPr>
        <w:pStyle w:val="Heading2"/>
      </w:pPr>
      <w:bookmarkStart w:id="760" w:name="in-the-name-of-the-unique-oppressed-one"/>
      <w:bookmarkEnd w:id="755"/>
      <w:bookmarkEnd w:id="759"/>
      <w:r>
        <w:t>In the name of the Unique Oppressed One</w:t>
      </w:r>
    </w:p>
    <w:p w14:paraId="05748514" w14:textId="77777777" w:rsidR="00D13072" w:rsidRDefault="00000000">
      <w:pPr>
        <w:pStyle w:val="FirstParagraph"/>
      </w:pPr>
      <w:r>
        <w:t>O you who gaze upon the prison and speak praises of the Desired One and drink from My sealed nectar! Upon you be the glory of God, the sovereign, the everlasting. The present servant has come with what you sent him, and he has presented before the Oppressed One the melodies of your heart’s nightingale in praise and mention of God. Blessed is your tongue and your expression, and blessed are those who hear your words regarding the Cause of God, the mighty, the beloved.</w:t>
      </w:r>
    </w:p>
    <w:p w14:paraId="6221F26E" w14:textId="77777777" w:rsidR="00D13072" w:rsidRDefault="00000000">
      <w:pPr>
        <w:pStyle w:val="BodyText"/>
      </w:pPr>
      <w:r>
        <w:t>We have revealed to the near ones what, if cast upon the earth, would cause the sun of knowledge and exposition to rise from it. Thus, the Pen of the Merciful has spoken, yet most people do not understand. You are the one who came, saw the sea and its waves, the sun and its rays, and heard the words of the speaker on the mount when he was settled on the throne of manifestation. Verily, your Lord remembers those who turn to Him, speak His praise, and stand up to serve His mighty, inviolable Cause. Do not grieve over what the heedless do; by My life, if they were just and knew, they would act according to what has been commanded in the various Tablets from God, the Possessor of all. Thus spoke the Mother Book previously, and the preserved Tablet in this praiseworthy station.</w:t>
      </w:r>
    </w:p>
    <w:p w14:paraId="4B5E5F92" w14:textId="77777777" w:rsidR="00D13072" w:rsidRDefault="00000000">
      <w:pPr>
        <w:pStyle w:val="BodyText"/>
      </w:pPr>
      <w:r>
        <w:t>Exalt My loved ones before Me and remind them of what benefits and preserves them and raises them to My Kingdom, which God has made the destination for those in the unseen and the seen. Say, O My friends, we enjoin you to deeds from which the supreme assembly perceives the fragrance of sanctity. By My life, through them, My Cause and your stations are elevated in the shade of the canopies of My care, the tent of My glory, and the pavilion of My mercy, which preceded creation.</w:t>
      </w:r>
    </w:p>
    <w:p w14:paraId="7E85364F" w14:textId="77777777" w:rsidR="00D13072" w:rsidRDefault="00000000">
      <w:pPr>
        <w:pStyle w:val="BodyText"/>
      </w:pPr>
      <w:r>
        <w:t xml:space="preserve">Say, we are with you in all conditions, hearing and seeing, for I am the All-Hearing, the All-Seeing. We observe and conceal, we hear and remain silent. If we were to detail for you what has appeared and will appear, sorrow would seize you. So ask God to replace it with His sovereignty, for your Lord is indeed </w:t>
      </w:r>
      <w:r>
        <w:lastRenderedPageBreak/>
        <w:t>powerful and capable. Glory and light be upon you, upon My friends, and upon those who have fulfilled God’s covenant and pledge on this glorious, wondrous day.</w:t>
      </w:r>
    </w:p>
    <w:p w14:paraId="57815F79" w14:textId="77777777" w:rsidR="00D13072" w:rsidRDefault="00000000">
      <w:pPr>
        <w:pStyle w:val="Heading3"/>
      </w:pPr>
      <w:bookmarkStart w:id="761" w:name="letters-had-been-delayed"/>
      <w:r>
        <w:t>Letters Had Been Delayed</w:t>
      </w:r>
    </w:p>
    <w:p w14:paraId="193878A8" w14:textId="77777777" w:rsidR="00D13072" w:rsidRDefault="00000000">
      <w:pPr>
        <w:pStyle w:val="FirstParagraph"/>
      </w:pPr>
      <w:r>
        <w:t>This humble servant presents to that Beloved that although the response to the letters is delayed, yet all matters, one by one, are revealed and sent down from the heaven of divine will. From the good fortune that the cause of the delay is evident and clear to that presence, in any case, hope for forgiveness remains. Moreover, this humble servant is assured of that presence, as they are aware and knowledgeable. You mentioned the glad tidings of the arrival of the divine Tablets and also the gathering of friends and their recitation to them, and you described the states of joy and attraction. Truly, the joy provided was immense. God willing, in all circumstances, they will partake of the sweetness of the Merciful’s words and act as befitting.</w:t>
      </w:r>
    </w:p>
    <w:p w14:paraId="26797463" w14:textId="77777777" w:rsidR="00D13072" w:rsidRDefault="00000000">
      <w:pPr>
        <w:pStyle w:val="BodyText"/>
      </w:pPr>
      <w:r>
        <w:t>How beloved are those souls who, ignited and attracted, manifest goodly deeds and praiseworthy manners! The horizons of the world of humanity are illumined and brightened by these lights. Steadfast action is like a tree whose roots are in the soil of firmness and whose branches extend to whatever God wills, bearing the fruits of the perpetuation of sovereignty and dominion. Indeed, only the mirror of divine knowledge can encompass these degrees.</w:t>
      </w:r>
    </w:p>
    <w:p w14:paraId="1C72CC04" w14:textId="77777777" w:rsidR="00D13072" w:rsidRDefault="00000000">
      <w:pPr>
        <w:pStyle w:val="BodyText"/>
      </w:pPr>
      <w:r>
        <w:t>Blessed are you and them. We ask God to bestow this pure bounty and heavenly table to all the people of the world and not to deprive them. Indeed, He is capable of all things. You expressed gratitude, joy, and delight for the second table and the new shining sun, and for the repeated grace that provided a very delicate and subtle delight to the souls. You mentioned the illumination of the divine Tablets from the horizon of favor once again.</w:t>
      </w:r>
    </w:p>
    <w:p w14:paraId="7B0964F4" w14:textId="77777777" w:rsidR="00D13072" w:rsidRDefault="00000000">
      <w:pPr>
        <w:pStyle w:val="BodyText"/>
      </w:pPr>
      <w:r>
        <w:t>You wrote this word: “Another time this nothing has become so intoxicated and benefited from this great bounty that it has found itself the possessor of everything upon the earth.” After expressing this word in the most exalted, holy sanctuary, the divine tongue spoke this blessed word: “The statement of the honored Ali before Akbar is like a branch of love intertwined with divine affection.” Thousands of souls and oceans are sacrificed for this blessed word, which has risen like the sun from the horizon of favor. Praise your Lord and be among the thankful.</w:t>
      </w:r>
    </w:p>
    <w:p w14:paraId="3272EAFD" w14:textId="77777777" w:rsidR="00D13072" w:rsidRDefault="00000000">
      <w:pPr>
        <w:pStyle w:val="BodyText"/>
      </w:pPr>
      <w:r>
        <w:t>You wrote concerning the divine friends that they, too, were so attracted to the fountainhead of the Merciful’s words that they spoke of God’s praise in a state of attraction. You also mentioned the denial of understanding and humanity from the heedless souls among the people of the Bayán. After expressing this phrase, this complete, authoritative word shone forth from the source of divine words: “O present servant, God willing, the divine friends will always be gathered and engaged in the praise and mention of God. Every soul that drinks from the Greatest Sea will see the world in its shadow. These birds have been taught to soar by the Truth and will fly beyond the reach of understanding and intellect. Blessed are they, blessed are they.”</w:t>
      </w:r>
    </w:p>
    <w:p w14:paraId="7DADB99B" w14:textId="77777777" w:rsidR="00D13072" w:rsidRDefault="00000000">
      <w:pPr>
        <w:pStyle w:val="BodyText"/>
      </w:pPr>
      <w:r>
        <w:t xml:space="preserve">Sacrifice yourself for the being that finds the sweetness of the words and observes the suns of compassion and grace from the horizons of the sky of the words of the divine Book. You wrote about the </w:t>
      </w:r>
      <w:r>
        <w:lastRenderedPageBreak/>
        <w:t>movement and consultation: “Indeed, the presence of that Beloved in those days in that land was necessary. Hope remains from the favor of God, exalted be His glory, that He sanctifies that blessed land from the rejected traits of the heedless people of the Bayán.” Glory be to God, how heedless the people are! Every person of intelligence and understanding is bewildered by these fabricated souls. They have seated ignorance on the throne of hearts and have cast knowledge and justice out the door. Woe to them and to those who lead them astray, and to a calamity that walks and knows not where it goes. Even the abyss seeks refuge from it.</w:t>
      </w:r>
    </w:p>
    <w:p w14:paraId="0CB67D60" w14:textId="77777777" w:rsidR="00D13072" w:rsidRDefault="00000000">
      <w:pPr>
        <w:pStyle w:val="BodyText"/>
      </w:pPr>
      <w:r>
        <w:t>You wrote regarding Mr. Mirza Lotfollah, upon him be the glory of God, that it was presented in the presence of the sovereign Master. This is what the tongue of the Merciful spoke in the Kingdom of Exposition, His exalted words.</w:t>
      </w:r>
    </w:p>
    <w:p w14:paraId="4FF48E56" w14:textId="77777777" w:rsidR="00D13072" w:rsidRDefault="00000000">
      <w:pPr>
        <w:pStyle w:val="Heading2"/>
      </w:pPr>
      <w:bookmarkStart w:id="762" w:name="X725e38fa41a84b9b5564b175112887b38a453c7"/>
      <w:bookmarkEnd w:id="760"/>
      <w:bookmarkEnd w:id="761"/>
      <w:r>
        <w:t>In the Name of the Compassionate, Insightful Advisor</w:t>
      </w:r>
    </w:p>
    <w:p w14:paraId="74055780" w14:textId="77777777" w:rsidR="00D13072" w:rsidRDefault="00000000">
      <w:pPr>
        <w:pStyle w:val="FirstParagraph"/>
      </w:pPr>
      <w:r>
        <w:t>O you who turn towards the face, these are the days of God. One moment of these days is incomparable to entire epochs and ages. A particle of this day is seen like the sun, and its drop like the sea. If a soul breathes a single breath in the love of God and for His service, it is recorded as the most noble of deeds by the Supreme Pen. If the virtues of this day were to be recounted, all would be overwhelmed except for whom your Lord wills. Thus, it is beloved that in this day, you strive to attain the rays of the sun of God’s pleasure. One word is better, nobler, and more enduring than a hundred thousand offspring. God willing, you will attain this lofty, exalted station so that your mention remains eternal in the dominion and kingdom. Never be disheartened; cling to the hem of God and rely upon Him. Say: O my God, I am the one who has turned to You with my spirit, my essence, my self, and all that I possess. I have placed my hope, my aspiration, my will, and my desire before the throne of Your greatness. Support me in what You will by Your bounty and grace. You know that I have no knowledge of what benefits or harms me. Ordain for me what is best for me. Indeed, You are the witnessing, the knowing, the compassionate, the wise. It ends.</w:t>
      </w:r>
    </w:p>
    <w:p w14:paraId="0BFAB6AD" w14:textId="77777777" w:rsidR="00D13072" w:rsidRDefault="00000000">
      <w:pPr>
        <w:pStyle w:val="BodyText"/>
      </w:pPr>
      <w:r>
        <w:t>Regarding the honored Hajji Aqa, upon him be the glory of God, you wrote, and after presenting it in the holy presence, this blessed Tablet was revealed from the heaven of the divine will. God willing, they will drink from the ocean of the Merciful’s words and be illuminated by the rays of His knowledge. His exalted words say.</w:t>
      </w:r>
    </w:p>
    <w:p w14:paraId="2C3EB0FD" w14:textId="77777777" w:rsidR="00D13072" w:rsidRDefault="00000000">
      <w:pPr>
        <w:pStyle w:val="Heading2"/>
      </w:pPr>
      <w:bookmarkStart w:id="763" w:name="X5bde2d3b9d1c82f5b93e8f19a73787fc4f9186a"/>
      <w:bookmarkEnd w:id="762"/>
      <w:r>
        <w:t>He is the Most Holy, the Most Great, the Most Glorious</w:t>
      </w:r>
    </w:p>
    <w:p w14:paraId="7C189ED7" w14:textId="77777777" w:rsidR="00D13072" w:rsidRDefault="00000000">
      <w:pPr>
        <w:pStyle w:val="FirstParagraph"/>
      </w:pPr>
      <w:r>
        <w:t>Verily, the light calls and the fire calls out. Blessed is the ear that hears and attains what God desires on His glorious and wondrous day. He has come for the life of the world, but the nations have sought to kill Him. Woe unto them, for your Lord is indeed the witnessing, the knowledgeable. Say: By God, the Mount circles around me, and the lights have prostrated to this luminous light. Among the people, some speak with desire, some stand on falsehood, and some cling to those who have broken God’s covenant and promise. Thus, the matter has been decreed, and I am among the witnesses. O assembly of the earth, abandon what you possess in hope of what is with God. Thus, the one who speaks the truth commands you. Indeed, there is no god but He, the mighty, the powerful.</w:t>
      </w:r>
    </w:p>
    <w:p w14:paraId="5792A281" w14:textId="77777777" w:rsidR="00D13072" w:rsidRDefault="00000000">
      <w:pPr>
        <w:pStyle w:val="BodyText"/>
      </w:pPr>
      <w:r>
        <w:lastRenderedPageBreak/>
        <w:t>Blessed are you for what you have mentioned before the Oppressed One, and what has been revealed for you from Him will enrich you in every world of your Lord if you are among the steadfast. Hold fast to the Book of God and what has been revealed from Him. Your Lord is indeed the supporter, the forgiving, the merciful. The books have testified to my Book, and this form that is established on the throne, despite every distant world. Thus, my supreme Pen has spoken as a favor from me. Rejoice in this great bounty, the radiance from the horizon of my Kingdom upon those who have forsaken all else but clung to my care and attached themselves to my luminous hem. It ends.</w:t>
      </w:r>
    </w:p>
    <w:p w14:paraId="2F710734" w14:textId="77777777" w:rsidR="00D13072" w:rsidRDefault="00000000">
      <w:pPr>
        <w:pStyle w:val="BodyText"/>
      </w:pPr>
      <w:r>
        <w:t>The lights of favor have surrounded and the dawn of grace has broken. A hundred thousand blessings are for the souls who have attained the Desired One today and whose states and manifestations of these few days have not prevented them from the everlasting station. Exaltation and peace be upon this servant, the service to the honored Mirza and him and each of the divine friends. If possible, in every morning and evening, rather in every hour, indeed in every moment, it depends on the favor of that Beloved.</w:t>
      </w:r>
    </w:p>
    <w:p w14:paraId="1E2E35A7" w14:textId="77777777" w:rsidR="00D13072" w:rsidRDefault="00000000">
      <w:pPr>
        <w:pStyle w:val="BodyText"/>
      </w:pPr>
      <w:r>
        <w:t>Regarding the honored Rida Quli Khan, upon him be the glory of God, you wrote, and before the face of the one from whose knowledge nothing is hidden, this was presented: This is what the tongue of compassion and generosity and favor spoke, His exalted words and great grace: O Ali before Akbar, upon you be my mercy that preceded mankind. God, exalted be His glory, created the entire world for His recognition and desired comfort for all and made means appear in accordance with His wisdom. By my life, if the people of the earth were illumined by the light of the sun of my knowledge, that is, adhered to what was revealed from the supreme horizon and the highest zenith, and acted accordingly, they would observe themselves in utmost joy, security, and comfort. What you have done regarding them before the Throne is beloved to the Oppressed One. Convey exaltation and say: Do not grieve over what has befallen you; greater has befallen the Greatest Truth. By the lights of the face of God, this world of such magnitude is not worthy of one of the friends of God. If he remains steadfast in the cause, he does what He wills and decrees what He desires. God willing, they will always turn to Him and cling to His hem. He ordains for him what He wills, and He is the compassionate, the generous. Glory upon him, and patience for him, and steadfastness for you, and the matter is for me, and I am the wise commander. It ends.</w:t>
      </w:r>
    </w:p>
    <w:p w14:paraId="6DCD0063" w14:textId="77777777" w:rsidR="00D13072" w:rsidRDefault="00000000">
      <w:pPr>
        <w:pStyle w:val="BodyText"/>
      </w:pPr>
      <w:r>
        <w:t>Regarding the honored Aqa Sayyid Muhammad Tabib, upon him be the glory of God, you wrote, as well as the levels of his mind, intelligence, acceptance, perfection, and capability. These matters were entirely presented before the throne at the decline of the day on Sunday, in the month of Safar. This is what the tongue of greatness spoke, His exalted words: “God willing, they will attain the favor of God, be illumined by His knowledge, drink from His nectar, and be nourished from His table. Blessed is this blessed, glorious day. Its fragrance has encompassed the world, and its breeze has passed over all. Blessed is the one who is awakened by this breeze, recognizes, rises, and says, turning to the supreme horizon:</w:t>
      </w:r>
    </w:p>
    <w:p w14:paraId="6C94C30F" w14:textId="77777777" w:rsidR="00D13072" w:rsidRDefault="00000000">
      <w:pPr>
        <w:pStyle w:val="BodyText"/>
      </w:pPr>
      <w:r>
        <w:t>‘I was asleep, O my God, but the breezes of Your favor have stirred me and raised me before the horizon of Your grace. I ask You to support me in Your service and to remain steadfast in Your cause. Indeed, You are capable of what You will, and in Your grasp is the reign of existence, from the unseen and the visible.’”</w:t>
      </w:r>
    </w:p>
    <w:p w14:paraId="220C0246" w14:textId="77777777" w:rsidR="00D13072" w:rsidRDefault="00000000">
      <w:pPr>
        <w:pStyle w:val="BodyText"/>
      </w:pPr>
      <w:r>
        <w:t xml:space="preserve">O Ali, turn towards him with favor, and give him glad tidings of what the Oppressed One spoke in his great prison. Progress has been and will be for existence in all realms. This is a truth without doubt. Glory upon </w:t>
      </w:r>
      <w:r>
        <w:lastRenderedPageBreak/>
        <w:t>you and him and upon those who hold fast to the known and what exalts the cause of God, the Lord of the worlds. It ends.</w:t>
      </w:r>
    </w:p>
    <w:p w14:paraId="41BFF997" w14:textId="77777777" w:rsidR="00D13072" w:rsidRDefault="00000000">
      <w:pPr>
        <w:pStyle w:val="BodyText"/>
      </w:pPr>
      <w:r>
        <w:t>This is the brief answer to his question that was revealed from the supreme Kingdom. That Beloved knows that in these matters and stations what suffices those on earth has been revealed. In these days, the Supreme Pen loves to speak in every matter. Indeed, there is no god but He, the sovereign, the everlasting. This humble servant asks and hopes from God, exalted be His glory, to support them in all circumstances in what exalts the word of God.</w:t>
      </w:r>
    </w:p>
    <w:p w14:paraId="7CD6FE9A" w14:textId="77777777" w:rsidR="00D13072" w:rsidRDefault="00000000">
      <w:pPr>
        <w:pStyle w:val="BodyText"/>
      </w:pPr>
      <w:r>
        <w:t>Regarding the honored Aqa Khudadad and Aqa Shahverdi, upon them be the glory of God, you wrote: Indeed, they are favored by the grace of God. After presenting it in the most exalted, most holy presence, the tongue of greatness spoke these lofty words, His exalted words.</w:t>
      </w:r>
    </w:p>
    <w:p w14:paraId="5EF25799" w14:textId="77777777" w:rsidR="00D13072" w:rsidRDefault="00000000">
      <w:pPr>
        <w:pStyle w:val="Heading2"/>
      </w:pPr>
      <w:bookmarkStart w:id="764" w:name="he-is-the-witnessing-the-hearing"/>
      <w:bookmarkEnd w:id="763"/>
      <w:r>
        <w:t>He is the Witnessing, the Hearing</w:t>
      </w:r>
    </w:p>
    <w:p w14:paraId="121779F4" w14:textId="77777777" w:rsidR="00D13072" w:rsidRDefault="00000000">
      <w:pPr>
        <w:pStyle w:val="FirstParagraph"/>
      </w:pPr>
      <w:r>
        <w:t>O Khudadad, the Supreme Pen testifies that whenever your mention is presented, you are blessed by the divine word and His remembrance. Ask of God to support you in recognizing this great and noble station. From the beginning of your turning to the supreme horizon, on each day that you are mentioned, a special Tablet is revealed. Apart from this, the gaze of favor has always been directed towards you. Thank God, your Lord and the Lord of those in the heavens and the earth, who took your hand and saved you from the darkness of the earth, bringing you into the shade of the Lote Tree of His favor and raising your mention among His close servants. His grace and mercy have always preceded and will continue to do so. Indeed, He has saved you and guided you to the straight path, given you to drink the pure wine with the hand of His bounty, and made you among the people of the station. Be steadfast in my service, speak my praise, and hold fast to my grace that has encompassed the horizons. It ends.</w:t>
      </w:r>
    </w:p>
    <w:p w14:paraId="29AE324D" w14:textId="77777777" w:rsidR="00D13072" w:rsidRDefault="00000000">
      <w:pPr>
        <w:pStyle w:val="BodyText"/>
      </w:pPr>
      <w:r>
        <w:t>And also these radiant verses have been revealed from the heaven of the divine will, exalted be His glory, concerning the honored Hajji Shahverdi, upon him be the glory of God. His exalted words say.</w:t>
      </w:r>
    </w:p>
    <w:p w14:paraId="1ACC7157" w14:textId="77777777" w:rsidR="00D13072" w:rsidRDefault="00000000">
      <w:pPr>
        <w:pStyle w:val="Heading2"/>
      </w:pPr>
      <w:bookmarkStart w:id="765" w:name="X2080f4f4d21164dafe51440a173489ac077d5f7"/>
      <w:bookmarkEnd w:id="764"/>
      <w:r>
        <w:t>In the Name of the Compassionate, the Generous</w:t>
      </w:r>
    </w:p>
    <w:p w14:paraId="3024E761" w14:textId="77777777" w:rsidR="00D13072" w:rsidRDefault="00000000">
      <w:pPr>
        <w:pStyle w:val="FirstParagraph"/>
      </w:pPr>
      <w:r>
        <w:t>O Shahverdi, you have attained what the people of the world are heedless and veiled from, except whom God wills. You have journeyed, turned, and directed yourself until you reached the source of guidance and heard what the tongue of God, the mighty, the all-knowing, the wise, has spoken. How many beloved ones died in longing for my meeting! How many friends sought my station! How many princes wept over my separation! How many companions sacrificed their souls for my union! And you sought and resolved, relying on God, until you arrived in the courtyard where the faithful spirit circles and heard from the oppressed one what the ears of the near ones heard. Thank God for what has supported you and brought you close to the ocean of life, and revealed to you what nothing can compare to. You heard what Moses heard. Reflect on the grace of God so that it frees you from all the sorrows of these two limited days. Such favor is deserving of attention, and such attention is deserving of liberation from sorrows. Glory be upon you and those with you.</w:t>
      </w:r>
    </w:p>
    <w:p w14:paraId="12CD46BD" w14:textId="77777777" w:rsidR="00D13072" w:rsidRDefault="00000000">
      <w:pPr>
        <w:pStyle w:val="BodyText"/>
      </w:pPr>
      <w:r>
        <w:lastRenderedPageBreak/>
        <w:t>This humble servant has always sought and still seeks goodness, blessing, favor, and everlasting mention for the honored ones, who have been named by the Supreme Pen as the sons of Khalil and the heirs of Kalim. And surely, a time will come when it will be granted, as testified by the Supreme Pen and that beloved, that they have spent most of their time in service to the Cause. Such souls are remembered and will be remembered by the entire world. These disparate things and varied colors will soon be annihilated, and what is with God will remain. Blessed are they. Indeed, they are supported, among the supports being that beloved has expressed satisfaction with them. God willing, they will always be successful.</w:t>
      </w:r>
    </w:p>
    <w:p w14:paraId="681F739C" w14:textId="77777777" w:rsidR="00D13072" w:rsidRDefault="00000000">
      <w:pPr>
        <w:pStyle w:val="BodyText"/>
      </w:pPr>
      <w:r>
        <w:t>Regarding the honored Aqa Khudadad, upon him be the glory of God, he mentioned that nearly a year has passed without receiving a response from this servant. The matter is as he said. However, this servant, considering their confidence in him and also considering that most of their mentions have been from the Supreme Pen, has been occupied with responding to letters from some newly turned to the path. Surely, considering the service and steadfastness they have in the Cause, they will be content with what has occurred. God, exalted be His station, is the witness and knows that their mention, their rise, and their service have always been before our eyes. It is hoped that by God’s grace, the response will also be sent.</w:t>
      </w:r>
    </w:p>
    <w:p w14:paraId="19A3154B" w14:textId="77777777" w:rsidR="00D13072" w:rsidRDefault="00000000">
      <w:pPr>
        <w:pStyle w:val="BodyText"/>
      </w:pPr>
      <w:r>
        <w:t>Regarding the honored Aqa Muhammad and Aqa Ali Asghar, upon them be the glory of God, you wrote: Praise be to God, they have been favored with the mention of God both before and after. Their mention has been revealed from the heaven of the favor of our Lord and your Lord, and our Beloved and your Beloved, and recorded by the Supreme Pen. This is from the grace of our and your Desired One. These exalted words in this station have been revealed and spoken by the tongue of the Possessor of all dominions. His exalted words: O Muhammad, blessed are you for fulfilling your covenant, and blessed is the one who acts on it in a manner accepted by the Throne. Your deed has been adorned with the adornment of acceptance in this glorious, praiseworthy station. Thank God for this favor and say: Praise be to You, O Possessor of the unseen and the seen. And we mention Ali Asghar and exalt him and give him glad tidings of my mercy that preceded him. Blessed is he for attaining my mention both before and after and for drinking my sealed nectar. It ends. Your deed is highly accepted, and the deed of the honored Aqa Muhammad is also adorned with the adornment of acceptance. This is testified by the verses of God, our Lord, and the Lord of the worlds.</w:t>
      </w:r>
    </w:p>
    <w:p w14:paraId="2074AE1F" w14:textId="77777777" w:rsidR="00D13072" w:rsidRDefault="00000000">
      <w:pPr>
        <w:pStyle w:val="Heading3"/>
      </w:pPr>
      <w:bookmarkStart w:id="766" w:name="in-honor-of-aqa-mirza-muhammad-ali"/>
      <w:r>
        <w:t>In Honor of Aqa Mirza Muhammad Ali</w:t>
      </w:r>
    </w:p>
    <w:p w14:paraId="3748A6DD" w14:textId="77777777" w:rsidR="00D13072" w:rsidRDefault="00000000">
      <w:pPr>
        <w:pStyle w:val="FirstParagraph"/>
      </w:pPr>
      <w:r>
        <w:t>Regarding the honored Aqa Mirza Muhammad Ali and his household, upon them be the glory of God, you wrote: After presenting it in the holy presence, the waves of the ocean of the divine words appeared in the form of these radiant words. His exalted words say:</w:t>
      </w:r>
    </w:p>
    <w:p w14:paraId="793650B0" w14:textId="77777777" w:rsidR="00D13072" w:rsidRDefault="00000000">
      <w:pPr>
        <w:pStyle w:val="BodyText"/>
      </w:pPr>
      <w:r>
        <w:t>“In the name of the Mighty, the Great, O Muhammad before Ali, we have heard your mention in the Book of the One who loves Me and whom God loves. We have revealed to you verses that are incomparable to the treasures of kings. Blessed is the one who attains the recognition of God today, who, when He appears, all things speak. The promise has come, and this is the Promised One. We have made the Cause manifest, revealed the verses, and invited all to God, the Sovereign, the Everlasting. Among the people are those who have abandoned guidance and taken up desires, following every heedless and veiled one.</w:t>
      </w:r>
    </w:p>
    <w:p w14:paraId="33C25910" w14:textId="77777777" w:rsidR="00D13072" w:rsidRDefault="00000000">
      <w:pPr>
        <w:pStyle w:val="BodyText"/>
      </w:pPr>
      <w:r>
        <w:lastRenderedPageBreak/>
        <w:t>The Oppressed One has endured in the path of God what has caused the supreme assembly and the inhabitants of the cities of names to wail. Yet most of the people do not understand. In all conditions, we stood firm in the Cause in such a manner that the cannons of the world and the ranks of soldiers did not hinder us. The first to object to us were the scholars of the earth. They broke God’s covenant and promise and rose against us just as they rose against Muhammad, the Messenger of God, before and against the Spirit. The balance calls to them, but they do not hear, and the path warns them, but they do not perceive. They have clung to doubts and delusions, turning away from the lights of certainty. Thus, my supreme Pen recounts to you in this forbidden prison. Preserve My verses, then recite them to the multitudes of the people of glory. This is what a preserved Book commands you. Glory be upon you and upon your rib who attained the nectar of the love of her mighty, beloved Lord.”</w:t>
      </w:r>
    </w:p>
    <w:p w14:paraId="41DF8EA8" w14:textId="77777777" w:rsidR="00D13072" w:rsidRDefault="00000000">
      <w:pPr>
        <w:pStyle w:val="BodyText"/>
      </w:pPr>
      <w:r>
        <w:t>O beloved of My heart, as commanded, cast these great, mighty verses upon them and convey exaltation from God. Perhaps they will attain true joy from the breaths of the utterance of the Sovereign of existence and be preserved from the greatest terror. This servant also presents exaltation and peace to them.</w:t>
      </w:r>
    </w:p>
    <w:p w14:paraId="3870A6B0" w14:textId="77777777" w:rsidR="00D13072" w:rsidRDefault="00000000">
      <w:pPr>
        <w:pStyle w:val="Heading3"/>
      </w:pPr>
      <w:bookmarkStart w:id="767" w:name="in-honor-of-aqa-sayyid-ali"/>
      <w:bookmarkEnd w:id="766"/>
      <w:r>
        <w:t>In Honor of Aqa Sayyid Ali</w:t>
      </w:r>
    </w:p>
    <w:p w14:paraId="54B777BE" w14:textId="77777777" w:rsidR="00D13072" w:rsidRDefault="00000000">
      <w:pPr>
        <w:pStyle w:val="FirstParagraph"/>
      </w:pPr>
      <w:r>
        <w:t>You mentioned the honored Aqa Sayyid Ali, upon him be the glory of God, from among the people of Khā, and also mentioned his ardor in the fire of divine love. After presence and permission, and presenting it to the sun of favor, it manifested in the form of these exalted words. His exalted words:</w:t>
      </w:r>
    </w:p>
    <w:p w14:paraId="1D798AA5" w14:textId="77777777" w:rsidR="00D13072" w:rsidRDefault="00000000">
      <w:pPr>
        <w:pStyle w:val="BodyText"/>
      </w:pPr>
      <w:r>
        <w:t>“In the name of the One who speaks from the horizon of the Kingdom, A book revealed by the Oppressed One to those who turn to God on a day foretold by God’s messengers in the past and in every revealed Book. O Ali, remember what made you rise for this Cause and what awakened you on this day. Who made you hear the call of the Oppressed One who endured in the path of God what caused the close ones to wail? Who informed you of this prisoner, and who spoke to you about this matter that caused the rustling of the Lote Tree of the Extreme and illumined the supreme horizon, and made all things speak in the Kingdom of creation?</w:t>
      </w:r>
    </w:p>
    <w:p w14:paraId="5AC88E84" w14:textId="77777777" w:rsidR="00D13072" w:rsidRDefault="00000000">
      <w:pPr>
        <w:pStyle w:val="BodyText"/>
      </w:pPr>
      <w:r>
        <w:t>The One who was hidden in the knowledge of God and inscribed by the Pen of the Cause in His sealed Book has come. Blessed are you for hearing and knowing and turning to the One who came from the heaven of the Cause with evident sovereignty. Leave the people to their desires and cling to the hem of the care of your Lord, the Possessor of existence. We counsel you and those who believe in what brings joy to the heart of the Oppressed One and raises the Cause of God, the mighty, the beloved. If they perceive the fragrance of His morals and what He commanded His servants in His Book, they would rejoice. Thus, the tongue of explanation spoke in the Kingdom of knowledge as a favor from Him, and He is the Truth, the All-Knowing, the All-Seeing. Glory be upon you and upon those who are kindled by the fire of God’s love in His days and upon all who stand, abandoning idleness on this promised day. Then, remembrance and glory be upon those who awakened by the breezes of revelation passing from the direction of My beloved, glorious prison.”</w:t>
      </w:r>
    </w:p>
    <w:p w14:paraId="5B104F18" w14:textId="77777777" w:rsidR="00D13072" w:rsidRDefault="00000000">
      <w:pPr>
        <w:pStyle w:val="BodyText"/>
      </w:pPr>
      <w:r>
        <w:t xml:space="preserve">At this blessed moment, such verses and clear signs have been revealed that indeed a hundred thousand like this servant are incapable of their mention, description, writing, and expounding. Greatness belongs </w:t>
      </w:r>
      <w:r>
        <w:lastRenderedPageBreak/>
        <w:t>to God, our Lord and your Lord, our aim and your aim, and the aim of all in the dominion and power. I do not know what intoxication has seized these people. The previous nations would argue that a few verses in the Book were revealed by God foretelling future events, and these events came to pass. Considering their occurrence, they counted them as evidence and proof. Now, you and all the friends are witnesses that events, which no wise person could imagine, have been clearly revealed by the Supreme Pen. All of them, one by one, have transitioned from potentiality to actuality and have appeared from the hidden to the manifest. Rather, what has appeared and what will appear, one by one, is mentioned in the Book, and it is observed in the manifest. This matter is not limited to one, two, or three, but beyond and beyond beyond. Yet, all are heedless, asleep, dead, except for those whom the hand of favor has preserved.</w:t>
      </w:r>
    </w:p>
    <w:p w14:paraId="1BB73033" w14:textId="77777777" w:rsidR="00D13072" w:rsidRDefault="00000000">
      <w:pPr>
        <w:pStyle w:val="BodyText"/>
      </w:pPr>
      <w:r>
        <w:t>Can anyone say that in any manifestation His verses were more perfect, or His clear signs more evident, or the Lote Tree of proof more fruitful than this blessed, towering Lote Tree? No, by my Lord, unless they are entirely devoid of justice. This servant has presented and presents what is veiled. For some matters, permission has not been granted and is not granted. God has sealed his mouth; the matter is in His hands. He does as He wills and decrees what He desires, and He is the mighty, the chosen one.</w:t>
      </w:r>
    </w:p>
    <w:p w14:paraId="5DC0DE41" w14:textId="77777777" w:rsidR="00D13072" w:rsidRDefault="00000000">
      <w:pPr>
        <w:pStyle w:val="BodyText"/>
      </w:pPr>
      <w:r>
        <w:t>You mentioned the esteemed Zayn al-Bar, who migrated to God and attained in the land of secrecy. God willing, they will be favored in all circumstances by the special favors and effulgences of God. They have always been before the eye and will never be forgotten. God willing, they will be mentioned in all ages and centuries in the name of God and in service to God. Sometimes, their mention has been specially revealed by the tongue of the Possessor of the ancient. O beloved of My heart, from all the previous ranks, the tree of fidelity is a blessed tree. Its fruits are beloved, and its effects and secrets are enduring and perpetual. If observed well, it is the leader of the armies of love and the forerunner of the people of affection and truth. From the depths of my heart, I present exaltation and peace to them. Their letter reached the presence of the Branch of God, the Greatest, my Spirit, and my Being. God willing, a response will be granted. If there is a delay in some matters, it is due to wisdom. These are the days when if distinction appears, it may cause harm. Meaning, for the special soul, enemies, knowing with certainty that God, exalted be His glory, has forbidden sedition, corruption, persecution, and murder, they are slightly restrained in some matters. However, they are watchful in the secret of secrets. If they truly see a soul as the source of comprehensive effects in those directions, they will attribute various apparent shortcomings to him, just as the tyrannical bird attributed faults to the poor partridge and tore it apart. The purpose of this humble servant is that for these reasons, some divine commands are delayed.</w:t>
      </w:r>
    </w:p>
    <w:p w14:paraId="4B1B59A0" w14:textId="77777777" w:rsidR="00D13072" w:rsidRDefault="00000000">
      <w:pPr>
        <w:pStyle w:val="BodyText"/>
      </w:pPr>
      <w:r>
        <w:t xml:space="preserve">Regarding the maidservant of God, Hudhud, upon her be the glory of God, you wrote: At times, this humble servant has mentioned her again and adorned her with the favor of God, exalted be His glory. The tongue of greatness spoke this exalted word: “O you who gaze upon My face and stand in service to My Cause, give her glad tidings from Me and exalt upon her a matter from your compassionate, generous Lord. We mentioned her before and the daughter of My truest name, who turned and directed herself towards God, a command from Him until she entered the prison and stood at the gate and heard the call of God, the mighty, the bestowing. We exalt her and her mother and My maidservants who have turned to God, the Possessor of all necks, and we counsel them to act purely and what is befitting for the days of God, the Lord of lords.” Thus, the ocean of utterance surged as the Merciful walked in the highest station. </w:t>
      </w:r>
      <w:r>
        <w:lastRenderedPageBreak/>
        <w:t>It ends. Praise be to God, she attained what she desired. We mentioned and revealed for her and her daughter what made fragrant the fragrance of our compassionate Lord’s favor.</w:t>
      </w:r>
    </w:p>
    <w:p w14:paraId="734A2C2F" w14:textId="77777777" w:rsidR="00D13072" w:rsidRDefault="00000000">
      <w:pPr>
        <w:pStyle w:val="BodyText"/>
      </w:pPr>
      <w:r>
        <w:t>The final words of that beloved soul ended with a supplication to God. When presenting it, I reached this word of his: “O my God and my Beloved, honor the soul that honors Your Cause and becomes a cause for the exaltation and elevation of Your Cause.” In this station, the sun of this utterance shone from the horizon of the will of the Possessor of existence. His exalted words: “O you who drink the nectar of My words, we have honored you, supported you, raised you, and mentioned you so that you may mention the Cause of your mighty, generous Lord. This honor will not change, and the armies of the world cannot conceal it, for God has granted it and it is from God. Soon its effects will appear on the earth. Cling to My mention and rise in service to My Cause with spirit, joy, wisdom, and explanation. Thus, the Merciful commands you from this exalted, mighty station.” Consult with those friends who are sincere and trusted, and truly adorned with the ornament of love, and rise for what causes unity and agreement. By my life, God will elevate the one He loves and reveal his station among His creation. Indeed, He is the guardian of those who love Him and the supporter of those who support Him on this glorious, wondrous day. It ends.</w:t>
      </w:r>
    </w:p>
    <w:p w14:paraId="7F8DF7D6" w14:textId="77777777" w:rsidR="00D13072" w:rsidRDefault="00000000">
      <w:pPr>
        <w:pStyle w:val="BodyText"/>
      </w:pPr>
      <w:r>
        <w:t>At this moment, the ocean of utterance surged to such an extent that this servant lost his memory, thoughts, and strength. Indeed, we belong to God, and to Him, we will return, and the matter is in God’s hands. I do not know; my body was about to fly, and how is the spirit? After presenting the supplication, revealing the verses, expressing favors, manifestations of mercy, and appearances of grace, the mention of the steadfast souls upon them be the glory and favor of God, which was in that beloved’s letter, was presented in the most exalted, most holy presence. This is what the sun of reality shone from the horizon of the sky of utterance. His exalted words and great favor, and supreme grandeur say.</w:t>
      </w:r>
    </w:p>
    <w:p w14:paraId="0469DB2F" w14:textId="77777777" w:rsidR="00D13072" w:rsidRDefault="00000000">
      <w:pPr>
        <w:pStyle w:val="Heading2"/>
      </w:pPr>
      <w:bookmarkStart w:id="768" w:name="X64284fa87e96632dc5039b6c06a5199176cf42d"/>
      <w:bookmarkEnd w:id="765"/>
      <w:bookmarkEnd w:id="767"/>
      <w:r>
        <w:t>In the Name of Him Mentioned in the Scriptures, Books, and Tablets</w:t>
      </w:r>
    </w:p>
    <w:p w14:paraId="6C0A5916" w14:textId="77777777" w:rsidR="00D13072" w:rsidRDefault="00000000">
      <w:pPr>
        <w:pStyle w:val="FirstParagraph"/>
      </w:pPr>
      <w:r>
        <w:t>A book revealed from the presence of God, the Eternal Sovereign, upon the peoples and nations. Blessed is the one who hears and sees, and woe to every denier and doubter. O my exalted Pen, mention those who have clung to the hems of the garment of your Lord’s grace, the Master of names, with a remembrance that attracts hearts and souls. Mention my great servant who acknowledged this supreme news and drank the nectar of knowledge from the hands of the bounty of your Lord, the Merciful, who speaks in every affair, saying, “There is no God but Me, the Mighty, the Bestower.” Indeed, We mentioned you previously from the direction of the sacred white spot from the Lote Tree of the Utmost Boundary, with a mention whose fragrance of eternity spreads among the peoples. Thank God for this supreme mention in My supreme prison and say: “Praise be to You, O Revealer of revelations and Sender of signs.” By My life, a single letter of My verses is worth more than all the treasures of the earth. This is testified by those who possess the Mother Book.</w:t>
      </w:r>
    </w:p>
    <w:p w14:paraId="640897FA" w14:textId="77777777" w:rsidR="00D13072" w:rsidRDefault="00000000">
      <w:pPr>
        <w:pStyle w:val="BodyText"/>
      </w:pPr>
      <w:r>
        <w:t xml:space="preserve">Say, O assembly of peoples, by God, the Book speaks at the center of the world and calls nations to the Eternal Sovereign. Yet the people are in a strange slumber. Say, the One has come to whom all the books of the earth have submitted. Consider this, O you with insight. Fear the Merciful, O assembly of beings, and be just in this matter which, if it appears, the trumpet will be blown, and the mountains will pass away. Say, bring what you have, O assembly of the earth, and weigh what you have and what We have </w:t>
      </w:r>
      <w:r>
        <w:lastRenderedPageBreak/>
        <w:t>with this balance, which was set by justice, a command from God, the Lord of lords. This is a day when the balance proclaims in the highest voice, “Indeed, I am the discerning, the knowledgeable from the presence of the Master of religions.”</w:t>
      </w:r>
    </w:p>
    <w:p w14:paraId="38BB3CBE" w14:textId="77777777" w:rsidR="00D13072" w:rsidRDefault="00000000">
      <w:pPr>
        <w:pStyle w:val="Heading3"/>
      </w:pPr>
      <w:bookmarkStart w:id="769" w:name="mention-of-haidar"/>
      <w:r>
        <w:t>Mention of Haidar</w:t>
      </w:r>
    </w:p>
    <w:p w14:paraId="02162696" w14:textId="77777777" w:rsidR="00D13072" w:rsidRDefault="00000000">
      <w:pPr>
        <w:pStyle w:val="FirstParagraph"/>
      </w:pPr>
      <w:r>
        <w:t>And We mention one named Haidar in this supreme vision to give him glad tidings of My mercy and grace, bringing him closer to a station that God has made a place of circumambulation for the highest paradise and the inhabitants of the Kingdom of Names in the evening and the morning. By My life, if you observe what is with your Lord, joy and delight will seize you to a degree that pens cannot describe. Stand firm in the service of My Cause, speaking My praise, looking towards My horizon, and clinging to the hems of the garment of My grace. Thus, We commanded you before and in this tablet from which the sun of wisdom and expression has shone. O Haidar, advise My servants with My morals and what has been revealed in My Book. Indeed, your Lord is the mighty, the knowledgeable. Beware lest the affairs of the people prevent you from the truth. Set aside all else, then turn your face towards My direction and say: “I bear witness that you were inscribed by the Supreme Pen and hidden in the knowledge of God, the Master of heads.” Thank God for what you have mentioned in the presence of the wronged one and revealed to you that which has illuminated the horizons.</w:t>
      </w:r>
    </w:p>
    <w:p w14:paraId="26D2E8A3" w14:textId="77777777" w:rsidR="00D13072" w:rsidRDefault="00000000">
      <w:pPr>
        <w:pStyle w:val="BodyText"/>
      </w:pPr>
      <w:r>
        <w:t>O Ali the Greater, My glory and My mercy be upon you. Rejoice at what the supreme sea has directed towards you from this radiant, ancient station, wishing to mention your uncle and his son to make them happy with the mention of God on a day when faces are blackened and feet slip. Blessed is the one who turns and listens, and woe to the one who turns away from what was mentioned in the nights and days. Indeed, We give them glad tidings and magnify from this station upon them that they may rise to serve My Cause, to which all necks have bowed.</w:t>
      </w:r>
    </w:p>
    <w:p w14:paraId="04338C23" w14:textId="77777777" w:rsidR="00D13072" w:rsidRDefault="00000000">
      <w:pPr>
        <w:pStyle w:val="BodyText"/>
      </w:pPr>
      <w:r>
        <w:t>And We mention the beloved of God and His friends in the land of Sín and Nún and give them glad tidings of the sun and its rising, the sea and its waves, the sky and its elevation, the stars and their lights, and what was inscribed for them by My supreme Pen in the red scroll. Thus, God rewards His servants out of His bounty, and He is the Mighty, the Generous.</w:t>
      </w:r>
    </w:p>
    <w:p w14:paraId="4893D9CE" w14:textId="77777777" w:rsidR="00D13072" w:rsidRDefault="00000000">
      <w:pPr>
        <w:pStyle w:val="Heading3"/>
      </w:pPr>
      <w:bookmarkStart w:id="770" w:name="to-yahya"/>
      <w:bookmarkEnd w:id="769"/>
      <w:r>
        <w:t>To Yahya</w:t>
      </w:r>
    </w:p>
    <w:p w14:paraId="6B178B6D" w14:textId="77777777" w:rsidR="00D13072" w:rsidRDefault="00000000">
      <w:pPr>
        <w:pStyle w:val="FirstParagraph"/>
      </w:pPr>
      <w:r>
        <w:t>O Yahya, listen to the call from the direction of Akka, from the right of the radiant spot of the Lote Tree. Indeed, there is no God but Me, the Self-Sufficient, the Exalted. Do you know who speaks to you, and do you know who has turned towards you? Say, by yourself, it is the speaker of the Mount who speaks to Me, and the Master of appearances has turned towards My face by His bounty, and He is truly Self-Sufficient, and I am the poor and needy. O Yahya, advise My servants with honesty and truthfulness and what exalts the mention of God in cities and lands. Open hearts with the armies of morals. Thus, We commanded the servants before and in this Book, and thus, We adorned the garment of the Book of existence with the mention of the intended one, so that you may thank your Lord, the Master of peoples.</w:t>
      </w:r>
    </w:p>
    <w:p w14:paraId="014CBB67" w14:textId="77777777" w:rsidR="00D13072" w:rsidRDefault="00000000">
      <w:pPr>
        <w:pStyle w:val="Heading3"/>
      </w:pPr>
      <w:bookmarkStart w:id="771" w:name="to-mullah"/>
      <w:bookmarkEnd w:id="770"/>
      <w:r>
        <w:lastRenderedPageBreak/>
        <w:t>To Mullah</w:t>
      </w:r>
    </w:p>
    <w:p w14:paraId="77BE19FC" w14:textId="77777777" w:rsidR="00D13072" w:rsidRDefault="00000000">
      <w:pPr>
        <w:pStyle w:val="FirstParagraph"/>
      </w:pPr>
      <w:r>
        <w:t>And We mention one named Mullah in this supreme station with My sweetest call, and I am capable of whatever I will. Stand up for the remembrance and praise, and glorify with the praise of your Lord, the Master of the return. Indeed, We mentioned you with a mention by which the valley overflowed, and the Euphrates of My mercy flowed from all directions. Say, O people, do not deprive yourselves of the sea of life. Fear the Merciful who has come with the armies of revelation and the banners of signs. Say, will what you see today remain for you? No, by My true self, all who are on the earth will perish, and the kingdom will remain for His own self alone. This is witnessed by every tree, stone, clay, and pebble.</w:t>
      </w:r>
    </w:p>
    <w:p w14:paraId="52F7C1E5" w14:textId="77777777" w:rsidR="00D13072" w:rsidRDefault="00000000">
      <w:pPr>
        <w:pStyle w:val="Heading3"/>
      </w:pPr>
      <w:bookmarkStart w:id="772" w:name="to-the-guide"/>
      <w:bookmarkEnd w:id="771"/>
      <w:r>
        <w:t>To the guide</w:t>
      </w:r>
    </w:p>
    <w:p w14:paraId="05D66269" w14:textId="77777777" w:rsidR="00D13072" w:rsidRDefault="00000000">
      <w:pPr>
        <w:pStyle w:val="FirstParagraph"/>
      </w:pPr>
      <w:r>
        <w:t>And We mention the guide whom We guided to the straight path. O guide, the wronged one remembers you and commands you and those who believe in good deeds. Follow what you were commanded by the Cleaver of dawns. By God, the Day of God speaks the truth in this palace, which God has made the supreme vision. Know, O people of intellect. Say, set aside what the people have; the Sovereign of existence has come with the banners of revelation and inspiration. O assembly of the earth, fear God and do not deprive yourselves of what has appeared by which what was hidden in the scriptures and tablets has been revealed. Take the Book of God with strength and do not follow every ignorant doubter. Thus, We enlightened the horizon of the sky of knowledge with the light of expression. Blessed is the one who hears and sees, and woe to every heedless deceiver.</w:t>
      </w:r>
    </w:p>
    <w:p w14:paraId="0C89FF0F" w14:textId="77777777" w:rsidR="00D13072" w:rsidRDefault="00000000">
      <w:pPr>
        <w:pStyle w:val="Heading3"/>
      </w:pPr>
      <w:bookmarkStart w:id="773" w:name="to-yusuf"/>
      <w:bookmarkEnd w:id="772"/>
      <w:r>
        <w:t>To Yusuf</w:t>
      </w:r>
    </w:p>
    <w:p w14:paraId="250A9CAC" w14:textId="77777777" w:rsidR="00D13072" w:rsidRDefault="00000000">
      <w:pPr>
        <w:pStyle w:val="FirstParagraph"/>
      </w:pPr>
      <w:r>
        <w:t>O my exalted Pen, mention the one who heard your scribe and turned to you, named Yusuf, to rejoice in this mention which, when it appears, the remembrances prostrate to it. Indeed, We have appeared and revealed the matter in such a manner that hearts tremble and eyes are fixed, except those who cast aside illusions behind them, turning to God, the source of lights. Blessed is the one who attains to hearing My call and finds the fragrance of My garment and awakens by the breezes of My grace as they waft in the dawns. This is a day in which things are attracted by the call of the Master of names, but the people are in heedlessness and sleep. Blessed is the one who finds the fragrance of expression and stands up to serve the Cause in the mornings and evenings. Indeed, We heard your mention, We mentioned you, and saw your turning; We turned to you from the rising of remembrances.</w:t>
      </w:r>
    </w:p>
    <w:p w14:paraId="23292B22" w14:textId="77777777" w:rsidR="00D13072" w:rsidRDefault="00000000">
      <w:pPr>
        <w:pStyle w:val="Heading3"/>
      </w:pPr>
      <w:bookmarkStart w:id="774" w:name="to-ali-muhammad"/>
      <w:bookmarkEnd w:id="773"/>
      <w:r>
        <w:t>To Ali Muhammad</w:t>
      </w:r>
    </w:p>
    <w:p w14:paraId="7D68771D" w14:textId="77777777" w:rsidR="00D13072" w:rsidRDefault="00000000">
      <w:pPr>
        <w:pStyle w:val="FirstParagraph"/>
      </w:pPr>
      <w:r>
        <w:t xml:space="preserve">And We mention Ali before Muhammad and give him glad tidings, as well as those who believe there, of My mercy, grace, and bounty by which the atoms have testified. Rely in all matters upon the Speaker of the Mount and hold fast to what has been revealed in the Book from the Sender of the winds. Beware lest the illusions of the learned prevent you from the Creator of the heavens or the might of rulers frighten you away from the source of certitude. Do not heed the days that are numbered, for they will pass, and the monotheists will see themselves in the highest gardens. Indeed, We command you in all circumstances with wisdom so that the clamor of those who disbelieve in the end does not rise. Thus, the </w:t>
      </w:r>
      <w:r>
        <w:lastRenderedPageBreak/>
        <w:t>fragrance of expression has spread throughout existence. Blessed is the one who finds it, and woe to every denier and deceiver.</w:t>
      </w:r>
    </w:p>
    <w:p w14:paraId="2BAE837B" w14:textId="77777777" w:rsidR="00D13072" w:rsidRDefault="00000000">
      <w:pPr>
        <w:pStyle w:val="Heading3"/>
      </w:pPr>
      <w:bookmarkStart w:id="775" w:name="to-my-beloved-in-shín-and-há"/>
      <w:bookmarkEnd w:id="774"/>
      <w:r>
        <w:t>To My Beloved in Shín and Há</w:t>
      </w:r>
    </w:p>
    <w:p w14:paraId="60F6C78B" w14:textId="77777777" w:rsidR="00D13072" w:rsidRDefault="00000000">
      <w:pPr>
        <w:pStyle w:val="FirstParagraph"/>
      </w:pPr>
      <w:r>
        <w:t>And We mention My beloved in Shín and Há and give them glad tidings of My turning towards them, and We magnify their faces from this station, which is adorned with the lights of their Mighty, Forgiving Lord. O My beloved, rejoice at what has been revealed to you from the sky of the Cause, and then thank your Merciful Lord at all times. Indeed, He has forgiven you, guided you, and favored you above most of the servants. We mentioned everyone whose name was mentioned before the face, and then those whose names were not mentioned. Indeed, He does as He wills with authority from Himself, and He is the Mighty, the All-Knowing.</w:t>
      </w:r>
    </w:p>
    <w:p w14:paraId="765212BC" w14:textId="77777777" w:rsidR="00D13072" w:rsidRDefault="00000000">
      <w:pPr>
        <w:pStyle w:val="Heading3"/>
      </w:pPr>
      <w:bookmarkStart w:id="776" w:name="to-khanlar"/>
      <w:bookmarkEnd w:id="775"/>
      <w:r>
        <w:t>To Khanlar</w:t>
      </w:r>
    </w:p>
    <w:p w14:paraId="45A59E13" w14:textId="77777777" w:rsidR="00D13072" w:rsidRDefault="00000000">
      <w:pPr>
        <w:pStyle w:val="FirstParagraph"/>
      </w:pPr>
      <w:r>
        <w:t>And We mention the one named Khanlar and give him glad tidings of My grace, which will not be exhausted. Rejoice at what We have mentioned, and those who believed in the verses for which souls sacrifice themselves. Restrict your affairs to the mention of God and His praise. When one of His friends comes to you, serve him with spirit and fragrance. Beware lest the affairs of the world and what occurs in it sadden you. Leave it behind you and hold fast to the cord of God, the Master of existence. Glory be upon you and your children and your family and every patient, steadfast believer. This is concluded.</w:t>
      </w:r>
    </w:p>
    <w:p w14:paraId="7DAE0867" w14:textId="77777777" w:rsidR="00D13072" w:rsidRDefault="00000000">
      <w:pPr>
        <w:pStyle w:val="Heading3"/>
      </w:pPr>
      <w:bookmarkStart w:id="777" w:name="the-mention-of-100000-tongues"/>
      <w:bookmarkEnd w:id="776"/>
      <w:r>
        <w:t>The Mention of 100,000 Tongues</w:t>
      </w:r>
    </w:p>
    <w:p w14:paraId="18855EE4" w14:textId="77777777" w:rsidR="00D13072" w:rsidRDefault="00000000">
      <w:pPr>
        <w:pStyle w:val="FirstParagraph"/>
      </w:pPr>
      <w:r>
        <w:t>What can this servant mention or present after the waves of the ocean of meanings and the manifestations of the lights of divine expression? At times, when this exalted word appears from the tongue of the Master of Names, the heart is truly set ablaze, sighs rise, and tears descend. His word, exalted is His greatness: “O servant, you are present and observing that in the nights and days, the sound of the Pen of grace has been raised and the call of the oppressed has been exalted, all for the guidance of the servants and the salvation of those on earth.” If only they were united in the command of God in return for this great bounty and immense compassion and clung to what is the cause and reason for its elevation and exaltation, so that a pleasing fragrance of pure deeds and spiritual morals might emanate and inform the world of what has appeared. If this fragrance rises, it is a truthful envoy and a complete messenger and explainer. Blessed is the one who attains to My expression and understands what the Kingdom of My will intends. This poor one is still perplexed and bewildered by what has appeared. They turn towards the web of a spider with one sound and turn away from the sound of the Supreme Pen, considering the foul smell beloved and being deprived of the fragrance of the highest paradise. All matters are apparent and evident; you will see this, as informed by the Mother Book. At this moment, the third handwriting of His Holiness passed over this dry and laid body like a true spring breeze, bestowing blessings and showing grace. Praise be to God. The harbinger of love is apparent and passing, and God willing, this harbinger will not be hindered and will not cease moving. After reading and understanding, it was presented to the matchless station after the presence and permission to supplicate that beloved one with complete spirit and fragrance before the Throne of the Merciful. This is what the tongue of eternity spoke and the Master of the world.</w:t>
      </w:r>
    </w:p>
    <w:p w14:paraId="4F9613E3" w14:textId="77777777" w:rsidR="00D13072" w:rsidRDefault="00000000">
      <w:pPr>
        <w:pStyle w:val="BodyText"/>
      </w:pPr>
      <w:r>
        <w:lastRenderedPageBreak/>
        <w:t>His word, blessed and exalted: “O you who turn to My face and are attracted by My verses, indeed, We have heard your call and what you have secretly communed with God, your Lord. We have heard your sighs and seen your tears in the love of God, your beloved and your aim. We have witnessed the fire of your love, the burning of your heart, your humility and submission, and the trembling of your limbs in the love of God and His friendship. Indeed, We were with you in gatherings and assemblies when you were speaking this supreme name and this news, which We gave glad tidings to the prophets and messengers. Rejoicing to you and those who were not prevented by the affairs of illusions, who rose and said: ‘God is our Lord and the Lord of the great throne.’ Glorify before Me for My beloved ones. Say: By God, My heart laments, and My eyes weep for what has befallen My noble, wondrous Cause. Hold fast to the cord of unity and what has passed from you in the days of God, the Lord of the worlds. Thus, We lit the lamp of counsel with the oil of grace and the fire of love. If you do not protect it from the winds, do not be the cause of its extinction. Fear the Merciful and consider the care of your Forgiving, Merciful Lord. Rise to serve the Cause; it is better for you than what has been created in the heavens and the earth.”</w:t>
      </w:r>
    </w:p>
    <w:p w14:paraId="4B85DB1C" w14:textId="77777777" w:rsidR="00D13072" w:rsidRDefault="00000000">
      <w:pPr>
        <w:pStyle w:val="BodyText"/>
      </w:pPr>
      <w:r>
        <w:t>With a hundred thousand tongues, this mortal servant entreats the friends of God to roar with their lives and strive together so that the people of the world may become aware and informed of what God, exalted is His majesty, has intended. If they observe the differences and feel the unworthy deeds, by My beloved and your beloved, they will flee and mock. In one of the tablets, it is said that friends should be like the arteries in the body of the world; therefore, all must appear with deeds and morals so that all the world may turn towards it and be moved. A hundred thousand lives are sacrificed for those who act for the sake of God. Where are the souls who put God before themselves and act in His path? That which causes the advancement and love of the people of the world is hoped from the grace of God that the seeds of grace sown in hearts will grow and be adorned with delicate fruits. The command is in His hand, and He is the Mighty, the Able.</w:t>
      </w:r>
    </w:p>
    <w:p w14:paraId="69338D5F" w14:textId="77777777" w:rsidR="00D13072" w:rsidRDefault="00000000">
      <w:pPr>
        <w:pStyle w:val="Heading3"/>
      </w:pPr>
      <w:bookmarkStart w:id="778" w:name="in-honor-of-agha-sheikh-abbas"/>
      <w:bookmarkEnd w:id="777"/>
      <w:r>
        <w:t>In Honor of Agha Sheikh Abbas</w:t>
      </w:r>
    </w:p>
    <w:p w14:paraId="79C36B4C" w14:textId="77777777" w:rsidR="00D13072" w:rsidRDefault="00000000">
      <w:pPr>
        <w:pStyle w:val="FirstParagraph"/>
      </w:pPr>
      <w:r>
        <w:t>The mention of His Excellency Agha Sheikh Abbas, upon him be the glory of God, is inscribed by His Holiness’s Pen. This passage was presented before the Throne, the source of the light of oneness, and this most sacred tablet was specifically revealed for him from the sky of grace. God willing, they will drink from the flowing Euphrates in the divine tablet and attain the reward of meeting and the grace of our Lord, the Master of Names. His statement is exalted and His bounty is majestic, and His greatness is exalted.</w:t>
      </w:r>
    </w:p>
    <w:p w14:paraId="58F83121" w14:textId="77777777" w:rsidR="00D13072" w:rsidRDefault="00000000">
      <w:pPr>
        <w:pStyle w:val="Heading2"/>
      </w:pPr>
      <w:bookmarkStart w:id="779" w:name="Xe7131361c9f9c2abe98d3ff825a317853ca8503"/>
      <w:bookmarkEnd w:id="768"/>
      <w:bookmarkEnd w:id="778"/>
      <w:r>
        <w:t>He is the All-Hearing, All-Knowing Witness</w:t>
      </w:r>
    </w:p>
    <w:p w14:paraId="448195D5" w14:textId="77777777" w:rsidR="00D13072" w:rsidRDefault="00000000">
      <w:pPr>
        <w:pStyle w:val="Heading3"/>
      </w:pPr>
      <w:bookmarkStart w:id="780" w:name="to-abbas"/>
      <w:r>
        <w:t>To Abbas</w:t>
      </w:r>
    </w:p>
    <w:p w14:paraId="3A5DD3DC" w14:textId="77777777" w:rsidR="00D13072" w:rsidRDefault="00000000">
      <w:pPr>
        <w:pStyle w:val="FirstParagraph"/>
      </w:pPr>
      <w:r>
        <w:t>O Abbas, the Wronged One mentions you with a mention that attracts the near ones to God, the Dominant, the Everlasting. The hour has come, the call has been raised, the cry has appeared, and the mountains have passed, but the people do not perceive it. The world has turned over, the Throne has been established, and the Master of Appearances and the Speaker of the Mount has settled upon it, but most people do not understand.</w:t>
      </w:r>
    </w:p>
    <w:p w14:paraId="3C9583B3" w14:textId="77777777" w:rsidR="00D13072" w:rsidRDefault="00000000">
      <w:pPr>
        <w:pStyle w:val="BodyText"/>
      </w:pPr>
      <w:r>
        <w:lastRenderedPageBreak/>
        <w:t>The Mother Book has appeared, calling between earth and heaven with the highest call and inviting all to the praiseworthy station. Some have denied, some have turned away, and some have disputed the signs of God, the Lord of what has been and what is to be. Some have broken the covenant and pledge of God with such injustice that the inhabitants of the cities of names and the dwellers of the Kingdom have lamented. When We examined, We found that most of Our enemies are the scholars. Thus, the Most Glorious Tongue recounts to you from the highest horizon; it is the truth, the Knower of the unseen. We revealed knowledge for the recognition of the known. When the horizon of appearance shone and the known one came, the scholars denied Him at first, except those whom God willed, the Master of existence.</w:t>
      </w:r>
    </w:p>
    <w:p w14:paraId="4EEA4FA1" w14:textId="77777777" w:rsidR="00D13072" w:rsidRDefault="00000000">
      <w:pPr>
        <w:pStyle w:val="BodyText"/>
      </w:pPr>
      <w:r>
        <w:t>Say, O assembly of scholars, set aside what you have. By God, the sound of the Supreme Pen has been raised and announces to all the appearance of the known one to whom you directed yourselves every evening and morning. Say, why do I see you, O assembly of heedless ones, heading to the House and turning away from the One who raised it by His command? Fear God and do not follow your desires. Follow the One who came to you with the manifest Book, which, when it appeared, all the books of the world submitted to it. Be just, O people, and do not be among those who disbelieved in the Witness and the Witnessed. This is the day you were promised in the scriptures and books of God. This is a matter whose covenant was taken from Him, knowing what was and what is to be. Say, O assembly of wrongdoers, you have committed what made the Supreme Assembly cry out and the inhabitants of paradise lament.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p>
    <w:p w14:paraId="0DFDB905" w14:textId="77777777" w:rsidR="00D13072" w:rsidRDefault="00000000">
      <w:pPr>
        <w:pStyle w:val="BodyText"/>
      </w:pPr>
      <w:r>
        <w:t>O Abbas, stand up to serve the Cause in the name of your Lord, the Eternal Sovereign, and remind the people of this greatest news, which, when it appeared, made the joints of illusions and doubts tremble. Beware lest the might of rulers or the doubts of scholars prevent you from the Master of names. Be like a firm mountain upon this destined matter. Say, He has come with the truth and does not regard your acceptance or rejection. He appeared and revealed what He willed despite your noses, if you but knew. He is the One who speaks in every matter, saying, “There is no God but Me, the Unique, the Mighty, the Beloved.” Thus, We have opened for your face the door of grace with the key of justice. When you attain it, say, “Praise be to You, O Lord of the unseen and the witnessed. I testify that You have forsaken comfort for the elevation of the nations, accepted humiliation for the honor of the world, and chosen estrangement for the attainment of the servants to the highest homeland, the station made sacred by God beyond what minds can comprehend.”</w:t>
      </w:r>
    </w:p>
    <w:p w14:paraId="59AFAD03" w14:textId="77777777" w:rsidR="00D13072" w:rsidRDefault="00000000">
      <w:pPr>
        <w:pStyle w:val="BodyText"/>
      </w:pPr>
      <w:r>
        <w:t>O you who turn towards the face, take the sealed nectar in the name of the wronged one and drink from it with this mention that attracts souls and hearts. We have written for you the reward of meeting from My Supreme Pen in the Red Scroll. Rejoice and then thank the Lord of the inhabited House. We have accepted your turning, your attention, and your deeds in the path of God. Blessed are you for adorning your deeds with the garment of acceptance.</w:t>
      </w:r>
    </w:p>
    <w:p w14:paraId="438D2EC5" w14:textId="77777777" w:rsidR="00D13072" w:rsidRDefault="00000000">
      <w:pPr>
        <w:pStyle w:val="BodyText"/>
      </w:pPr>
      <w:r>
        <w:lastRenderedPageBreak/>
        <w:t>O beloved of My heart, it is as if every word of the divine words has a caller present, calling out with the highest voice to all in existence: “Glory be to God, what has happened to the world that it has deprived itself of this greatest favor and occupied itself with that which neither nourishes nor avails?” Yet, praise be to God, the mentioned one has attained great honor and been ennobled by the mention of the Supreme Pen. God willing, they will know the value of this exalted station and drink from the Salsabil, Kauthar, and Tasnim of divine expression and cause others to drink. That beloved one and this servant speak the word “blessed” and say “felicitous.” How wondrous this fragrance is, I do not know from where it comes. Praise be to its Manifestation, Sender, Emitter, Originator, Creator, and Revealer. This mortal servant also offers greetings and blessings to them and prays for their success. Indeed, our Lord, the Merciful, is powerful over all things.</w:t>
      </w:r>
    </w:p>
    <w:p w14:paraId="1A481DE0" w14:textId="77777777" w:rsidR="00D13072" w:rsidRDefault="00000000">
      <w:pPr>
        <w:pStyle w:val="BodyText"/>
      </w:pPr>
      <w:r>
        <w:t>What you mentioned concerning Muhammad Karim, who emigrated in the previous year, he has attained to listening to our Lord, the Merciful, and has received that which gladdens the hearts of the knowing ones. His word is completed, and His proof is perfected.</w:t>
      </w:r>
    </w:p>
    <w:p w14:paraId="5BAED9D7" w14:textId="77777777" w:rsidR="00D13072" w:rsidRDefault="00000000">
      <w:pPr>
        <w:pStyle w:val="Heading2"/>
      </w:pPr>
      <w:bookmarkStart w:id="781" w:name="Xff518dfb376b42f0bf001d2661785e48ddf9004"/>
      <w:bookmarkEnd w:id="779"/>
      <w:bookmarkEnd w:id="780"/>
      <w:r>
        <w:t>In the Name of Him by Whose Command Every Clear Book has been Revealed.</w:t>
      </w:r>
    </w:p>
    <w:p w14:paraId="5DE7E12C" w14:textId="77777777" w:rsidR="00D13072" w:rsidRDefault="00000000">
      <w:pPr>
        <w:pStyle w:val="FirstParagraph"/>
      </w:pPr>
      <w:r>
        <w:t>God has testified that there is no God but Him, the Dominant, the Everlasting. We have sent down the verses, manifested the proofs, and sent the messengers to give glad tidings to the servants of this appearance, by which what was mentioned by the tongues of the prophets and written in the books of God, the Lord of the worlds, has appeared. When the matter was revealed and the verses were sent down, and the manifestation of appearance was established upon the throne, the people rose in opposition, except for those protected by the hand of might from the presence of the Mighty, the Powerful.</w:t>
      </w:r>
    </w:p>
    <w:p w14:paraId="23B64D8C" w14:textId="77777777" w:rsidR="00D13072" w:rsidRDefault="00000000">
      <w:pPr>
        <w:pStyle w:val="Heading3"/>
      </w:pPr>
      <w:bookmarkStart w:id="782" w:name="to-karim"/>
      <w:r>
        <w:t>To Karim</w:t>
      </w:r>
    </w:p>
    <w:p w14:paraId="23C9B14D" w14:textId="77777777" w:rsidR="00D13072" w:rsidRDefault="00000000">
      <w:pPr>
        <w:pStyle w:val="FirstParagraph"/>
      </w:pPr>
      <w:r>
        <w:t>O Karim, listen to what the wronged one calls you from the direction of the prison and mentions you with a mention from which you find the fragrance of eternity. Indeed, your Lord is the All-Knowing, the Wise. Blessed is the face that turns to the highest horizon and the man who walks in the path of God, the Mighty, the Praiseworthy. We heard your call when you found the fragrance of My garment from the direction of Hijaz, the place that We illuminated with the lights of the face of Muhammad, the Messenger of God and the Seal of the Prophets. We heard your mention before and mentioned you in a book known only to the unique, the knowledgeable. Blessed is the one who abandons desires and follows what is commanded by God, the Master of the beings. He is among the highest creation in His clear Book.</w:t>
      </w:r>
    </w:p>
    <w:p w14:paraId="0BA3AEB8" w14:textId="77777777" w:rsidR="00D13072" w:rsidRDefault="00000000">
      <w:pPr>
        <w:pStyle w:val="BodyText"/>
      </w:pPr>
      <w:r>
        <w:t xml:space="preserve">Rejoicing to you for abandoning illusions behind you, turning to the sunrise of the revelation of your Lord, the Merciful, the Compassionate. He helps whom He wills with authority from Himself and guides those who turn to His straight path. This is a day in which what never appeared in eternity has appeared. This is testified by the one who speaks the truth in every matter, saying, “There is no God but Me, the Exalted, the Mighty.” When you attain My Book and find the fragrance of My expression, glorify the praise of your Lord and then thank Him for this grace, the like of which the eyes of creation have never seen. This is testified by every fair-minded scholar and every insightful knower. Do not grieve over anything, for what you have done in His path is accepted. He does not waste the reward of the doers of good. Thus, the </w:t>
      </w:r>
      <w:r>
        <w:lastRenderedPageBreak/>
        <w:t>horizon of expression has been illuminated by the shining mention of your gracious and noble Lord. This is another blessing and another mercy and another grace for those who turn to Him and draw near to the sanctified court and inhale the air that neighbored the air of this mighty prison. God willing, they will be ignited by the fire of divine love that appears and shines from every letter of His words and will speak of Him with wisdom and expression in every state. He is the Gracious, the Bountiful from eternity to eternity.</w:t>
      </w:r>
    </w:p>
    <w:p w14:paraId="217270DC" w14:textId="77777777" w:rsidR="00D13072" w:rsidRDefault="00000000">
      <w:pPr>
        <w:pStyle w:val="BodyText"/>
      </w:pPr>
      <w:r>
        <w:t>And as that beloved mentioned the devoted souls upon whom is the glory of God, it was presented before the sacred court that God was and there was nothing with Him, one after one, and each one was specifically revealed from the sky of His will. What guides the stranger to the homeland, quenches the thirsty with Salsabil, reaches the lover to the Beloved, and draws the seeker to the direction of the Sought was said. His generosity is immense, His majesty is great, His grace surrounds, and His sovereignty is exalted.</w:t>
      </w:r>
    </w:p>
    <w:p w14:paraId="3E605B40" w14:textId="77777777" w:rsidR="00D13072" w:rsidRDefault="00000000">
      <w:pPr>
        <w:pStyle w:val="Heading2"/>
      </w:pPr>
      <w:bookmarkStart w:id="783" w:name="X8155bf5c660920844e24cae4fa9443c0d137ab7"/>
      <w:bookmarkEnd w:id="781"/>
      <w:bookmarkEnd w:id="782"/>
      <w:r>
        <w:t>In the Name of the One Who Rises from the Horizon of the Sky of My Great Kingdom</w:t>
      </w:r>
    </w:p>
    <w:p w14:paraId="119969FD" w14:textId="77777777" w:rsidR="00D13072" w:rsidRDefault="00000000">
      <w:pPr>
        <w:pStyle w:val="Heading3"/>
      </w:pPr>
      <w:bookmarkStart w:id="784" w:name="to-salim"/>
      <w:r>
        <w:t>To Salim</w:t>
      </w:r>
    </w:p>
    <w:p w14:paraId="4583CA2E" w14:textId="77777777" w:rsidR="00D13072" w:rsidRDefault="00000000">
      <w:pPr>
        <w:pStyle w:val="FirstParagraph"/>
      </w:pPr>
      <w:r>
        <w:t>O Salim, the Gracious One remembers you from the direction of the prison, purely for His sake, so you may hear the creaking of My Supreme Pen and the cooing of the bird of eternity on the branches of the Lote Tree of the Utmost Boundary. There is no God but Me, the All-Knowing, the All-Aware. Blessed is the heart attracted by the verses of God, the face that turns to Him, and the tongue that speaks His wondrous mention. Do not look at the scholars and their pride, but look at the one who remembers you in this mighty prison. Say, He appeared with the truth and stood by the matter with authority. The affairs of illusions did not prevent Him, nor did the veils of those who turn away. How many a scholar was prevented from the grace and mercy of God, and how many an unlettered one attained this shining nectar. Thank God for having made you aware of the dawn of the matter and the rise of revelation and protected you from the doubts of those who disbelieved in His firm proof. Be steadfast in the love of God and His command so that the monotheists may find from you the fragrance of steadfastness in this news, which the Supreme Assembly and the inhabitants of paradise rejoiced at a noble station.</w:t>
      </w:r>
    </w:p>
    <w:p w14:paraId="6BF0142F" w14:textId="77777777" w:rsidR="00D13072" w:rsidRDefault="00000000">
      <w:pPr>
        <w:pStyle w:val="BodyText"/>
      </w:pPr>
      <w:r>
        <w:t>And this is what was revealed to the one named Mirza Abul-Hasan.</w:t>
      </w:r>
    </w:p>
    <w:p w14:paraId="7443483B" w14:textId="77777777" w:rsidR="00D13072" w:rsidRDefault="00000000">
      <w:pPr>
        <w:pStyle w:val="Heading2"/>
      </w:pPr>
      <w:bookmarkStart w:id="785" w:name="in-the-name-of-the-all-knowing-the-wise"/>
      <w:bookmarkEnd w:id="783"/>
      <w:bookmarkEnd w:id="784"/>
      <w:r>
        <w:t>In the Name of the All-Knowing, the Wise</w:t>
      </w:r>
    </w:p>
    <w:p w14:paraId="5436F4B2" w14:textId="77777777" w:rsidR="00D13072" w:rsidRDefault="00000000">
      <w:pPr>
        <w:pStyle w:val="Heading3"/>
      </w:pPr>
      <w:bookmarkStart w:id="786" w:name="to-abul-hasan"/>
      <w:r>
        <w:t>To Abul-Hasan</w:t>
      </w:r>
    </w:p>
    <w:p w14:paraId="5B5634D8" w14:textId="77777777" w:rsidR="00D13072" w:rsidRDefault="00000000">
      <w:pPr>
        <w:pStyle w:val="FirstParagraph"/>
      </w:pPr>
      <w:r>
        <w:t xml:space="preserve">O Abul-Hasan, you have been mentioned in the presence of the Wronged One, the Exalted, and the sky of the All-Merciful is turned towards you. This is a heaven whose stars have not been counted to this day and never will be. Its suns and moons are always rising and shining in the zenith. Every wise one is bewildered by its count, and every strong and powerful one is incapable of comprehending and defining it. I advise you to be truthful and just, for if all the people of the world were adorned with the garment of justice, they would not be deprived of recognizing the Most Great Name and the Eternal Sovereign. This Wronged One, in the opinion of the people of doubts, has judged differently than what God has decreed. </w:t>
      </w:r>
      <w:r>
        <w:lastRenderedPageBreak/>
        <w:t>The Messenger, the Seal of the Prophets, may the souls of all else be sacrificed for Him, was constantly afflicted for years. Some called Him a liar, some a madman, some a sorcerer, and some an impostor. All that was mentioned was heard and known by that servant and other servants. Reflect on the station of the Spirit (Jesus), and consider what led the people of the earth to rise in denial of Him. What befell the Manifestations of the divine command was such that any fair-minded person would weep and lament. The cause and reason for rejection in every age and century were the scholars of that time, whose love of leadership prevented them from accepting the truth, except that they are in manifest error. It is hoped that your honor will reflect on what has passed and be guided to the straight path of God. There is no doubt that this Wronged One speaks for the sake of God and calls towards God. Rejection does not harm Him, nor does acceptance benefit Him. Leave the doubts and imaginations of the people to the people and turn your enlightened heart towards the Truth, exalted is His Majesty, so that perhaps the door of knowledge may open upon your face and you will not be deprived of the lights of the Countenance after the annihilation of things. Indeed, He speaks the truth and guides people to His luminous horizon.</w:t>
      </w:r>
    </w:p>
    <w:p w14:paraId="153616B1" w14:textId="77777777" w:rsidR="00D13072" w:rsidRDefault="00000000">
      <w:pPr>
        <w:pStyle w:val="BodyText"/>
      </w:pPr>
      <w:r>
        <w:t>And this was revealed for the noble Mashhadi Nasrullah</w:t>
      </w:r>
    </w:p>
    <w:p w14:paraId="57113E12" w14:textId="77777777" w:rsidR="00D13072" w:rsidRDefault="00000000">
      <w:pPr>
        <w:pStyle w:val="Heading2"/>
      </w:pPr>
      <w:bookmarkStart w:id="787" w:name="X320dffabb6a6ab6fc80739d5f09c6ce47b74d94"/>
      <w:bookmarkEnd w:id="785"/>
      <w:bookmarkEnd w:id="786"/>
      <w:r>
        <w:t>In the Name of the Dominant Over the Names</w:t>
      </w:r>
    </w:p>
    <w:p w14:paraId="4B87141A" w14:textId="77777777" w:rsidR="00D13072" w:rsidRDefault="00000000">
      <w:pPr>
        <w:pStyle w:val="Heading3"/>
      </w:pPr>
      <w:bookmarkStart w:id="788" w:name="to-mashhadi-nasrullah"/>
      <w:r>
        <w:t>To Mashhadi Nasrullah</w:t>
      </w:r>
    </w:p>
    <w:p w14:paraId="181B01F0" w14:textId="77777777" w:rsidR="00D13072" w:rsidRDefault="00000000">
      <w:pPr>
        <w:pStyle w:val="FirstParagraph"/>
      </w:pPr>
      <w:r>
        <w:t>O Nasrullah, the Master of the worlds remembers you while imprisoned in this distant place and gives you glad tidings of God’s grace and mercy. There is no God but Him. He does as He wills and decrees as He wishes. Bear witness to what God has borne witness: There is no God but Me, the Unique, the All-Knowing. You have been mentioned in the presence of the Wronged One, and these verses have been revealed for you, which are incomparable to anything created on earth. This is testified by your Lord, the All-Knowing. Blessed are you for abandoning the doubts of the people and drinking from the sea of certainty. Recognize the station of the one who has guided you and then thank your gracious and noble Lord. Beware lest the affairs of the people grieve you or the kings and rulers frighten you. Whoever turns to My horizon should leave the earth and all that is upon it to them and turn towards opening hearts in My name, the Mighty, the Wise. Wealth belongs to those of glory, and hearts belong to God, the Lord of the worlds.</w:t>
      </w:r>
    </w:p>
    <w:p w14:paraId="5F261B85" w14:textId="77777777" w:rsidR="00D13072" w:rsidRDefault="00000000">
      <w:pPr>
        <w:pStyle w:val="Heading3"/>
      </w:pPr>
      <w:bookmarkStart w:id="789" w:name="about-abul-qasim"/>
      <w:bookmarkEnd w:id="788"/>
      <w:r>
        <w:t>About Abul-Qasim</w:t>
      </w:r>
    </w:p>
    <w:p w14:paraId="53FA9428" w14:textId="77777777" w:rsidR="00D13072" w:rsidRDefault="00000000">
      <w:pPr>
        <w:pStyle w:val="FirstParagraph"/>
      </w:pPr>
      <w:r>
        <w:t>And in this place, We mention the one named Abul-Qasim, who emigrated and attained the meeting with his mighty and noble Lord. We advise him to remain steadfast in this greatest Cause and pray for him as is fitting for the grace of God, the Most High, the Exalted. Glory be upon the people of glory who have attained to My beautiful mention. This mortal servant hopes from the mercy and grace of the Desired One of the worlds that His hand of grace will take all and lead them from the infernal depths to the highest paradise. Indeed, nothing is impossible for Him, and nothing is hidden from His knowledge. He gives by grace and withholds by wisdom. He is the Mighty, the Commander, the Willing.</w:t>
      </w:r>
    </w:p>
    <w:p w14:paraId="4F12B060" w14:textId="77777777" w:rsidR="00D13072" w:rsidRDefault="00000000">
      <w:pPr>
        <w:pStyle w:val="Heading3"/>
      </w:pPr>
      <w:bookmarkStart w:id="790" w:name="about-mulla-muhammad"/>
      <w:bookmarkEnd w:id="789"/>
      <w:r>
        <w:lastRenderedPageBreak/>
        <w:t>About Mulla Muhammad</w:t>
      </w:r>
    </w:p>
    <w:p w14:paraId="1B0537A8" w14:textId="77777777" w:rsidR="00D13072" w:rsidRDefault="00000000">
      <w:pPr>
        <w:pStyle w:val="FirstParagraph"/>
      </w:pPr>
      <w:r>
        <w:t>And regarding Mulla Muhammad, upon him be the glory of God, from the people of Yá, you have written about his ascension to the ladder of expression to the heaven of the knowledge of our Merciful Lord. These exalted words were revealed and manifested by the Manifestation of divine knowledge and the source of the Lordly command. Indeed, it is a station that is neither known nor described concerning him. His words are exalted and His majesty is great.</w:t>
      </w:r>
    </w:p>
    <w:p w14:paraId="3234E746" w14:textId="77777777" w:rsidR="00D13072" w:rsidRDefault="00000000">
      <w:pPr>
        <w:pStyle w:val="Heading2"/>
      </w:pPr>
      <w:bookmarkStart w:id="791" w:name="in-the-name-of-the-eternal-speaker"/>
      <w:bookmarkEnd w:id="787"/>
      <w:bookmarkEnd w:id="790"/>
      <w:r>
        <w:t>In the Name of the Eternal Speaker</w:t>
      </w:r>
    </w:p>
    <w:p w14:paraId="32992798" w14:textId="77777777" w:rsidR="00D13072" w:rsidRDefault="00000000">
      <w:pPr>
        <w:pStyle w:val="FirstParagraph"/>
      </w:pPr>
      <w:r>
        <w:t>O Muhammad, we beseech God to aid you in acquiring knowledge and certitude, and in serving His Cause in such a manner that, even if the people of the world rise in opposition, they will be unable to hinder you. Today, the Spirit of God calls out in the wilderness of the Holy Land, the Light of God shines forth from the horizon of the Divine Will, the fragrance of His robe is diffused, and the breezes of revelation are passing by. Nevertheless, the servants remain in their ignorance. Strive to drink from the Kawthar of the All-Merciful’s knowledge and partake of the table of revealed sustenance. With wisdom and expression, guide the people to the highest horizon. People are heedless; it is incumbent upon the one who makes things clear to rise up and serve the Cause of God, so that you may be served by the world. Kindle the fire of His love so that you may become the beloved of the horizons. Although some mysteries have been disclosed, many remain hidden and concealed in the knowledge of God. For if the mysteries of the Day of God and the stations of the assured souls were to be revealed even to the extent of the eye of a needle, you would see all people circling around what has been and will be. Stand in the name of God and strive to make up for what has passed. Time is very precious, indeed more precious than red sulfur. Advise the people with spiritual virtues and good deeds. Blessed are those souls who act for God’s sake and turn towards Him.</w:t>
      </w:r>
    </w:p>
    <w:p w14:paraId="3890D0C7" w14:textId="77777777" w:rsidR="00D13072" w:rsidRDefault="00000000">
      <w:pPr>
        <w:pStyle w:val="BodyText"/>
      </w:pPr>
      <w:r>
        <w:t>Say: O people of the earth, beware lest the books of the world prevent you from the Book of God, the Dominant, the Everlasting, which has been sent down from the heaven of grace by the All-Knowing Truth. By God, what the people possess will not benefit you. Fear the All-Merciful, then turn to Him with radiant faces and luminous hearts. Thus commands you the One who holds the reins of all knowledge. Say: O assembly of scholars, purify your hearts from what you have, so that you may hear the sound of the Supreme Pen and the rustling of the Lote Tree of the Utmost Boundary from the praiseworthy station. This is a day when the treasures of the world and the ranks of the nations will not avail you. Leave them behind in hope of what is with God, the Lord of what has been and what will be. We advise you and those who believe to remain steadfast in this Cause, by which the pillars of the names have trembled, except for those whom God, the Master of existence, has willed. Thus, the sea of My expression has surged and the fragrance of My grace has been stirred. When you see and find it, rise and say:</w:t>
      </w:r>
    </w:p>
    <w:p w14:paraId="26A644FA" w14:textId="77777777" w:rsidR="00D13072" w:rsidRDefault="00000000">
      <w:pPr>
        <w:pStyle w:val="BodyText"/>
      </w:pPr>
      <w:r>
        <w:t xml:space="preserve">“I bear witness that you have endured the world’s afflictions for the exaltation of God’s Cause and have borne tribulations in the love of God, the Creator of the heavens and the Master of the names, until you accepted the supreme prison for the salvation of the nations. I ask You by the Greatest Name, by which You subdued the Kingdom of the names, not to deprive me of what is with You, nor to withhold from me what You have ordained for Your trusted ones and Your chosen ones. O Lord, You see me turning towards </w:t>
      </w:r>
      <w:r>
        <w:lastRenderedPageBreak/>
        <w:t>You and clinging to Your cord. I ask You to aid me in remaining steadfast in this Cause, by which the feet of most of Your creation have slipped. There is no God but You, the Exalted, the Compassionate, the Forgiving, the Generous.”</w:t>
      </w:r>
    </w:p>
    <w:p w14:paraId="53B0E6C3" w14:textId="77777777" w:rsidR="00D13072" w:rsidRDefault="00000000">
      <w:pPr>
        <w:pStyle w:val="BodyText"/>
      </w:pPr>
      <w:r>
        <w:t>God willing, they will be aided in what they have been commanded by the tongue of greatness and will drink from the cups of grace, a drink that will not be hindered by the denials of the wrongdoers. Indeed, if a person does not partake in these days and remains deprived of the outpourings of the Most Generous, what will bring joy and happiness and keep them occupied? It is a great pity for these precious times to pass while a person remains heedless. God willing, all friends should strive in service. First, all should rise with complete sanctity, purity, justice, and consultation. Whatever they observe as a cause of division, they should first attend to its rectification, then with spirit, fragrance, and wisdom engage in service. By rectifying their own affairs, they will rectify the world. Such statements have been repeatedly heard from the tongue of eternity. A hundred thousand blessings and glad tidings to the souls who rise up for what causes the exaltation of the Cause and the comfort of the people of the world. Indeed, the very exaltation of the Cause is comfort itself, but ignorant people are heedless of this fact. God willing, that beloved and this servant will pray that they may attain from the left hand of ignorance to the right hand of knowledge.</w:t>
      </w:r>
    </w:p>
    <w:p w14:paraId="4491ACAB" w14:textId="77777777" w:rsidR="00D13072" w:rsidRDefault="00000000">
      <w:pPr>
        <w:pStyle w:val="Heading3"/>
      </w:pPr>
      <w:bookmarkStart w:id="792" w:name="about-agha-buzurg-khanum"/>
      <w:r>
        <w:t>About Agha Buzurg Khanum</w:t>
      </w:r>
    </w:p>
    <w:p w14:paraId="2399F031" w14:textId="77777777" w:rsidR="00D13072" w:rsidRDefault="00000000">
      <w:pPr>
        <w:pStyle w:val="FirstParagraph"/>
      </w:pPr>
      <w:r>
        <w:t>Regarding the sister of the noble Sultan of Martyrs, may all else be sacrificed for him, it has been presented before the Throne:</w:t>
      </w:r>
    </w:p>
    <w:p w14:paraId="63A059FF" w14:textId="77777777" w:rsidR="00D13072" w:rsidRDefault="00000000">
      <w:pPr>
        <w:pStyle w:val="BodyText"/>
      </w:pPr>
      <w:r>
        <w:t>“This is what the tongue of grandeur has uttered. O Ali, by the grace of God, her and her relatives’ attention has been and will be radiant. In the name of God, we have commanded Mahdi to fully recommend to the honored Sadiq concerning her rights. Also, from the Supreme Pen, it has been written: If the sister has a rightful claim, it should be fulfilled, and justice and fairness should be observed. We magnify her from this station and give her glad tidings of My grace and mercy.”</w:t>
      </w:r>
    </w:p>
    <w:p w14:paraId="19A96F72" w14:textId="77777777" w:rsidR="00D13072" w:rsidRDefault="00000000">
      <w:pPr>
        <w:pStyle w:val="BodyText"/>
      </w:pPr>
      <w:r>
        <w:t>As for her attention towards the direction of “Ṣ” and the rise of one of the leaves according to what pleases God, this passage has attained the honor of the hearing of the Master of names.</w:t>
      </w:r>
    </w:p>
    <w:p w14:paraId="142519CB" w14:textId="77777777" w:rsidR="00D13072" w:rsidRDefault="00000000">
      <w:pPr>
        <w:pStyle w:val="Heading4"/>
      </w:pPr>
      <w:bookmarkStart w:id="793" w:name="from-god"/>
      <w:r>
        <w:t>From God</w:t>
      </w:r>
    </w:p>
    <w:p w14:paraId="6E5B4F1E" w14:textId="77777777" w:rsidR="00D13072" w:rsidRDefault="00000000">
      <w:pPr>
        <w:pStyle w:val="FirstParagraph"/>
      </w:pPr>
      <w:r>
        <w:t>“O present servant, blessed is she, and again, blessed is she. It is appropriate for her to receive from the heaven of My grace that which will make her mention enduring as a reward for her actions. My Supreme Pen will write for her and give her glad tidings of the acceptance of what has appeared from her. We command the Branch to write for My community and My leaf what has been revealed from the heaven of the Will of its Originator and has appeared from the horizon of the grace of its Creator, so that it may be a treasure and honor for her in every world of her Lord. The light of the sun of grace has illumined the worlds of the seen and the unseen.</w:t>
      </w:r>
    </w:p>
    <w:p w14:paraId="3FF731F4" w14:textId="77777777" w:rsidR="00D13072" w:rsidRDefault="00000000">
      <w:pPr>
        <w:pStyle w:val="BodyText"/>
      </w:pPr>
      <w:r>
        <w:t xml:space="preserve">O beloved of My heart, observe how much an accepted deed is beloved before God. If anyone were to spend the seas of elixir and the treasures of the world, they would not attain this mention. A deed that is outwardly apparent and adorned with acceptance is such that its fragrance, shining from the horizon of the expression of the All-Merciful, will never cease in the dominion of the kingdom. Convey magnification </w:t>
      </w:r>
      <w:r>
        <w:lastRenderedPageBreak/>
        <w:t>and peace from this servant to that leaf. Upon her be the glory of her Lord, upon her be the glory of her Lord. This is what has been revealed for her from the heaven of the grace of our forgiving, generous Lord.”</w:t>
      </w:r>
    </w:p>
    <w:p w14:paraId="09442174" w14:textId="77777777" w:rsidR="00D13072" w:rsidRDefault="00000000">
      <w:pPr>
        <w:pStyle w:val="Heading2"/>
      </w:pPr>
      <w:bookmarkStart w:id="794" w:name="X0df151badacb21cd247447b02ca1f25950853a2"/>
      <w:bookmarkEnd w:id="791"/>
      <w:bookmarkEnd w:id="792"/>
      <w:bookmarkEnd w:id="793"/>
      <w:r>
        <w:t>In the Name of the Manifest and Witnessed</w:t>
      </w:r>
    </w:p>
    <w:p w14:paraId="15C42161" w14:textId="77777777" w:rsidR="00D13072" w:rsidRDefault="00000000">
      <w:pPr>
        <w:pStyle w:val="FirstParagraph"/>
      </w:pPr>
      <w:r>
        <w:t>O My Leaf, My glory be upon you. Rejoice in what has been revealed to you from the Supreme Pen. It has mentioned you and given you glad tidings of what has appeared from you in the path of God, the Dominant, the Everlasting. Be grateful and cling to the hem of grace and say:</w:t>
      </w:r>
    </w:p>
    <w:p w14:paraId="20414F98" w14:textId="77777777" w:rsidR="00D13072" w:rsidRDefault="00000000">
      <w:pPr>
        <w:pStyle w:val="BodyText"/>
      </w:pPr>
      <w:r>
        <w:t>“Praise be to You, O God of existence and Master of the seen and the unseen, for You have enabled me to perform a deed adorned with Your acceptance and beautified with Your pleasure. By Your life, O beloved of my heart, what You have granted me is incomparable to anything created in Your heavens and Your earth. You are the Generous Bestower.”</w:t>
      </w:r>
    </w:p>
    <w:p w14:paraId="04974D65" w14:textId="77777777" w:rsidR="00D13072" w:rsidRDefault="00000000">
      <w:pPr>
        <w:pStyle w:val="BodyText"/>
      </w:pPr>
      <w:r>
        <w:t>May the Exalted One, glorious is His majesty, support all in performing deeds from which the fragrances of His good pleasure are diffused. Today, one blessed deed is equal to a hundred thousand deeds, but I seek forgiveness from God for this limitation. Likewise, an evil deed can have significant repercussions. At times, the tongue of greatness has spoken this exalted word:</w:t>
      </w:r>
    </w:p>
    <w:p w14:paraId="3B80C0A2" w14:textId="77777777" w:rsidR="00D13072" w:rsidRDefault="00000000">
      <w:pPr>
        <w:pStyle w:val="BodyText"/>
      </w:pPr>
      <w:r>
        <w:t>“O present servant, the grace of the True One has emboldened the creation to such an extent that its mention is beloved. One should inform the devoted souls today because the sun of manifestation has risen, and the radiance of the lights of the Countenance has encompassed the world. Therefore, most unbecoming deeds have been concealed and are being concealed. He is the Concealer, the Wise. Today is a day of joy and the Greatest Festival. The sea of grace is surging, the breeze of bounty is passing, and the sun of favor is rising. Yet, it is observed that vile deeds have reached a point where their dust is about to touch the hem of the True One, glorious is His majesty, and tear the veil of sanctity. All that has happened since the beginning of the Cause until now has been accepted to honor the Word of God and elevate the assured, steadfast, content, and accepted souls. However, due to the deeds of some, it has been wasted and is being wasted unless the True One, glorious is His majesty, preserves it with His perfect power, as He has done.”</w:t>
      </w:r>
    </w:p>
    <w:p w14:paraId="556ACF62" w14:textId="77777777" w:rsidR="00D13072" w:rsidRDefault="00000000">
      <w:pPr>
        <w:pStyle w:val="BodyText"/>
      </w:pPr>
      <w:r>
        <w:t>O present servant, write to Ali, upon him be My glory and grace, that he should remind all friends in that land and make them aware of what benefits them, so that they may turn back from what has passed and cling to the Truth. Perhaps that which has caused harm and degradation to the souls may be purified and sanctified by the water of return. He is the Accepter of repentance, the Most Generous. These statements have been repeatedly spoken by the tongue of the Revealer of verses, and at times, this servant has entered and observed the Beauty of the Eternal in such sorrow and grief that this mortal’s body would tremble. The grief of the Beauty of the Eternal is clear and evident regarding what it was and is; there is no need to mention it. Today, the good deeds of the friends of God are the callers to the Cause among the servants. Such statements have been repeatedly revealed in the divine tablets, hoping they may benefit and cause awareness. Otherwise, He is independent of the worlds.</w:t>
      </w:r>
    </w:p>
    <w:p w14:paraId="7DA2B5D8" w14:textId="77777777" w:rsidR="00D13072" w:rsidRDefault="00000000">
      <w:pPr>
        <w:pStyle w:val="BodyText"/>
      </w:pPr>
      <w:r>
        <w:lastRenderedPageBreak/>
        <w:t>Some time ago, some souls began to complain outwardly, yet no response was revealed from the holy presence. Concealment preceded revelation, and patience preceded haste. However, there is a fear that our transgressions may tear the veil and breach the concealment. Cling to the hem of His grace and ask Him to support His loved ones in what He loves and is pleased with, to prevent them from what harms them, and to guide them to what benefits them. He is the Powerful, the Dominant, the Compassionate, the Forgiving.</w:t>
      </w:r>
    </w:p>
    <w:p w14:paraId="6627181A" w14:textId="77777777" w:rsidR="00D13072" w:rsidRDefault="00000000">
      <w:pPr>
        <w:pStyle w:val="BodyText"/>
      </w:pPr>
      <w:r>
        <w:t>According to the command, convey the glorification of God to the emigrants of the land of Ṣád, upon them be the glory of God. God willing, they will be illuminated by the light of unity and will rise to serve the Cause, so that the effect of the light will shine and become manifest in the horizons. They have somewhat understood the pleasure of God; let them hold fast to it and act upon it. This is the cause of salvation in this world and the next. Your migration and afflictions have always been under observation; God willing, they will be protected.</w:t>
      </w:r>
    </w:p>
    <w:p w14:paraId="04D4885F" w14:textId="77777777" w:rsidR="00D13072" w:rsidRDefault="00000000">
      <w:pPr>
        <w:pStyle w:val="Heading3"/>
      </w:pPr>
      <w:bookmarkStart w:id="795" w:name="about-several-believers"/>
      <w:r>
        <w:t>About Several Believers</w:t>
      </w:r>
    </w:p>
    <w:p w14:paraId="68805FB4" w14:textId="77777777" w:rsidR="00D13072" w:rsidRDefault="00000000">
      <w:pPr>
        <w:pStyle w:val="FirstParagraph"/>
      </w:pPr>
      <w:r>
        <w:t>Regarding Mirza Aqa Baba, upon him be the glory of God, you have written. His mention was in the holy presence, and he was favored with the lights of the grace of the Sun of Truth. Blessed is he. Recently, a letter from Mirza Ahmad, upon him be the glory of God, from the people of Yá, residing in Shíráz, was sent in consideration of Mirza Haqíqat, upon him be the glory of God, and His grace to this servant. Several names were mentioned, among them Mirza Aqa Baba, upon him be the glory of God. For each, a tablet was revealed and sent. God willing, they will be favored. Indeed, the matter is as that beloved one has written, for the journey of Mirza to those regions has caused the exaltation of the Word. This suffices him, by the Lord of the worlds. Since this word was heard from the tongue of the beloved, it has been mentioned. Otherwise, this servant is not worthy of mentioning his services.</w:t>
      </w:r>
    </w:p>
    <w:p w14:paraId="1FE46944" w14:textId="77777777" w:rsidR="00D13072" w:rsidRDefault="00000000">
      <w:pPr>
        <w:pStyle w:val="BodyText"/>
      </w:pPr>
      <w:r>
        <w:t>Regarding the family of Mirza Haqíqat, upon them be the glory of God, and His grace, your letter has caused grief, and the people of the pavilion of sanctity are observed and apparent in utmost sorrow, and it has been mentioned in the holy presence. Convey condolences to Mirza on behalf of this mortal servant, and God willing, this servant will also express what reflects his weakness and poverty.</w:t>
      </w:r>
    </w:p>
    <w:p w14:paraId="18A70642" w14:textId="77777777" w:rsidR="00D13072" w:rsidRDefault="00000000">
      <w:pPr>
        <w:pStyle w:val="BodyText"/>
      </w:pPr>
      <w:r>
        <w:t>Regarding the passing of Haji Mirza Hasan Herati, upon him be the glory of God, you mentioned it was presented in the most holy presence. These exalted words were revealed purely out of grace and special favor for him. His statement is exalted in majesty, exalted in mention, and exalted in praise.</w:t>
      </w:r>
    </w:p>
    <w:p w14:paraId="5AA7E06D" w14:textId="77777777" w:rsidR="00D13072" w:rsidRDefault="00000000">
      <w:pPr>
        <w:pStyle w:val="Heading2"/>
      </w:pPr>
      <w:bookmarkStart w:id="796" w:name="he-is-the-mentioner-the-helper"/>
      <w:bookmarkEnd w:id="794"/>
      <w:bookmarkEnd w:id="795"/>
      <w:r>
        <w:t>He is the Mentioner, the Helper</w:t>
      </w:r>
    </w:p>
    <w:p w14:paraId="75599641" w14:textId="77777777" w:rsidR="00D13072" w:rsidRDefault="00000000">
      <w:pPr>
        <w:pStyle w:val="Heading3"/>
      </w:pPr>
      <w:bookmarkStart w:id="797" w:name="to-haji-mirza-hasan-herati"/>
      <w:r>
        <w:t>To Haji Mirza Hasan Herati</w:t>
      </w:r>
    </w:p>
    <w:p w14:paraId="08E62198" w14:textId="77777777" w:rsidR="00D13072" w:rsidRDefault="00000000">
      <w:pPr>
        <w:pStyle w:val="FirstParagraph"/>
      </w:pPr>
      <w:r>
        <w:t xml:space="preserve">O Hasan, the Wronged One visits you from His exalted station, which God has made the circumambulation place of the people of the highest summits. He remembers you with a mention that has spread the fragrance of grace among the creatures. Blessed are you, your ascent, your turning, and your entrance into the Most Exalted Companion and the Most Glorious Station. I testify that you have reached the ultimate goal and the highest horizon when the rustling of the Lote Tree of the Utmost Boundary was heard between the earth and the heaven. You have witnessed what the Tongue of </w:t>
      </w:r>
      <w:r>
        <w:lastRenderedPageBreak/>
        <w:t>Grandeur has testified to, and you have accepted what was revealed from Him and appeared from His presence. Blessed are you for attaining forgiveness from the All-Merciful and for letting the Supreme Concourse find the fragrance of My love from you. Blessed are those who remember you with what the Wronged One has remembered you in this forbidden station. You were for God, and you have returned to the ocean of His mercy. This is nothing but His grace, the Mighty, the Beloved.</w:t>
      </w:r>
    </w:p>
    <w:p w14:paraId="7FA37FEF" w14:textId="77777777" w:rsidR="00D13072" w:rsidRDefault="00000000">
      <w:pPr>
        <w:pStyle w:val="BodyText"/>
      </w:pPr>
      <w:r>
        <w:t>Praise be to God, they have been honored with this great grace. Blessed are the souls who attain this supreme favor and recognize its station. The upright, pure, assured souls have had and continue to have a portion from the heaven of the Most Generous One’s grace, descending and flowing upon them without interruption, both in life and in death.</w:t>
      </w:r>
    </w:p>
    <w:p w14:paraId="3E6FEB1C" w14:textId="77777777" w:rsidR="00D13072" w:rsidRDefault="00000000">
      <w:pPr>
        <w:pStyle w:val="Heading3"/>
      </w:pPr>
      <w:bookmarkStart w:id="798" w:name="about-aqa-sayyid-abu-talib"/>
      <w:bookmarkEnd w:id="797"/>
      <w:r>
        <w:t>About Aqa Sayyid Abu-Talib</w:t>
      </w:r>
    </w:p>
    <w:p w14:paraId="669B719A" w14:textId="77777777" w:rsidR="00D13072" w:rsidRDefault="00000000">
      <w:pPr>
        <w:pStyle w:val="FirstParagraph"/>
      </w:pPr>
      <w:r>
        <w:t>Regarding the ascension of the exalted and blessed Aqa Sayyid Abutalib, upon him be the glory of all that is glorious, you have written. Some time ago, from the side of the Exalted Name of God, Zayn, upon him be the glory of all that is glorious, mentioned him, and some matters from the tongue of his family, upon them be the glory of God, were sent to the holy presence. A detailed response was revealed and sent, and his mention was also included in that blessed Tablet. Praise and thanks be to Him in all circumstances. The glory rising from the horizon of our Lord’s grace is upon you and those with you, both male and female.</w:t>
      </w:r>
    </w:p>
    <w:p w14:paraId="74621861" w14:textId="77777777" w:rsidR="00D13072" w:rsidRDefault="00000000">
      <w:pPr>
        <w:pStyle w:val="Heading3"/>
      </w:pPr>
      <w:bookmarkStart w:id="799" w:name="for-the-sons-of-the-dhabih"/>
      <w:bookmarkEnd w:id="798"/>
      <w:r>
        <w:t>For the Sons of the Dhabih</w:t>
      </w:r>
    </w:p>
    <w:p w14:paraId="724E2F9B" w14:textId="77777777" w:rsidR="00D13072" w:rsidRDefault="00000000">
      <w:pPr>
        <w:pStyle w:val="FirstParagraph"/>
      </w:pPr>
      <w:r>
        <w:t>It is submitted that two holy and most sacred Tablets have been specifically revealed for the sons of the exalted and blessed Dhabih, upon him be the glory of God and the ocean of His mercy, from the heaven of His will. They have been sent after a delay of some time, so that perhaps they will be reminded by divine graces and rise to what is fitting and pleasing to God. The service of every soul is mentioned and observed in the holy presence, even to the extent of the eye of a needle. The exalted Dhabih, upon him be the glory of God, was honored with acceptance and faith from the beginning of days. He has always been mentioned in the holy presence and will continue to be. After hearing the call, he did not hesitate for even an instant. This is testified by the Clear Book with Him. Therefore, they have been taken into consideration in all circumstances and, God willing, will continue to be. This servant prays to the True One, glorious is His majesty, for their support. That beloved one should also protect them with kindness. It is the beginning of life, and the breezes of youth blow from another direction.</w:t>
      </w:r>
    </w:p>
    <w:p w14:paraId="3C853C94" w14:textId="77777777" w:rsidR="00D13072" w:rsidRDefault="00000000">
      <w:pPr>
        <w:pStyle w:val="Heading3"/>
      </w:pPr>
      <w:bookmarkStart w:id="800" w:name="about-khadijeh-begum"/>
      <w:bookmarkEnd w:id="799"/>
      <w:r>
        <w:t>About Khadijeh Begum</w:t>
      </w:r>
    </w:p>
    <w:p w14:paraId="5E71C990" w14:textId="77777777" w:rsidR="00D13072" w:rsidRDefault="00000000">
      <w:pPr>
        <w:pStyle w:val="FirstParagraph"/>
      </w:pPr>
      <w:r>
        <w:t>Another matter: The honorable Khadijeh Begum, upon her be the glory of God, has written to this servant several times. This servant did not send a response due to the upheavals and wars around until now, when a letter written several months ago was sent, which that beloved one should deliver.</w:t>
      </w:r>
    </w:p>
    <w:p w14:paraId="4E4E844F" w14:textId="77777777" w:rsidR="00D13072" w:rsidRDefault="00000000">
      <w:pPr>
        <w:pStyle w:val="Heading3"/>
      </w:pPr>
      <w:bookmarkStart w:id="801" w:name="about-aqa-muhammad-karim-ata"/>
      <w:bookmarkEnd w:id="800"/>
      <w:r>
        <w:t>About Aqa Muhammad Karim ’Ata</w:t>
      </w:r>
    </w:p>
    <w:p w14:paraId="3536B33A" w14:textId="77777777" w:rsidR="00D13072" w:rsidRDefault="00000000">
      <w:pPr>
        <w:pStyle w:val="FirstParagraph"/>
      </w:pPr>
      <w:r>
        <w:t xml:space="preserve">Additionally, a response to the letter that Aqa Muhammad Karim ’Ata, upon him be the glory of God, sent to the Exalted Name, upon him be the glory of God, was written by this servant and sent. God willing, </w:t>
      </w:r>
      <w:r>
        <w:lastRenderedPageBreak/>
        <w:t>they will drink from the cups of success at all times and act according to what is fitting for the days of God. News has arrived from various directions that they have acted upon what God has revealed in the Book and have specifically undertaken the task of teaching as a representative. Blessed is he, and happiness to him. Any soul that acts according to the will of God will undoubtedly bear fruit and produce results in this world and the next, and will be useful in both realms.</w:t>
      </w:r>
    </w:p>
    <w:p w14:paraId="0E867A76" w14:textId="77777777" w:rsidR="00D13072" w:rsidRDefault="00000000">
      <w:pPr>
        <w:pStyle w:val="Heading3"/>
      </w:pPr>
      <w:bookmarkStart w:id="802" w:name="for-ali-pasha-khan"/>
      <w:bookmarkEnd w:id="801"/>
      <w:r>
        <w:t>For Ali Pasha Khan</w:t>
      </w:r>
    </w:p>
    <w:p w14:paraId="5814B1CB" w14:textId="77777777" w:rsidR="00D13072" w:rsidRDefault="00000000">
      <w:pPr>
        <w:pStyle w:val="FirstParagraph"/>
      </w:pPr>
      <w:r>
        <w:t>Convey repeated praises and greetings to the friends in that land and give glad tidings to Ali Pasha Khan, upon him be the glory of God, for his carpet has arrived and was spread out one day. The Beauty of the Eternal visited the garden, and with the advent of the Desired One, the spirit of those in the divine realms was honored and delighted. Haji Ghulam-Ali, the traveler, upon him be the glory of God, was summoned, and it was said: “If you see Pasha, upon him be My glory, give him glad tidings of the acceptance of what he sent. Happiness to him and blessings upon him.” God willing, they will be ignited in such a way that their light will become manifest and evident. This servant prays to the True One, glorious is His majesty, to support the friends and chosen ones in recognizing what has been ordained for them. For if they become aware, no flood in the world can extinguish the fire of their love, nor can darkness overcome its light.</w:t>
      </w:r>
    </w:p>
    <w:p w14:paraId="2CF5AA0A" w14:textId="77777777" w:rsidR="00D13072" w:rsidRDefault="00000000">
      <w:pPr>
        <w:pStyle w:val="BodyText"/>
      </w:pPr>
      <w:r>
        <w:t>Among the new graces, beautiful and protected Tablets have been specifically revealed for the mentioned names, both in the handwriting of this servant, recorded in the letter, and in the blessed handwriting of the Greatest Branch (Abbas Effendi). My spirit, essence, and being are sacrificed for the dust of His feet. Truly, the owners of the Tablets have become those with two stations, two Tablets, and two mentions. We should say with all our limbs and organs: Praise be to You, O Eternal Bestower, and grace be upon You, O Desired One of the worlds. The light and glory from the horizon of our Lord’s grace, the Master of names, are upon you and those with you, and upon the friends and loved ones of God.</w:t>
      </w:r>
    </w:p>
    <w:p w14:paraId="67890DAF" w14:textId="77777777" w:rsidR="00D13072" w:rsidRDefault="00000000">
      <w:pPr>
        <w:pStyle w:val="BodyText"/>
      </w:pPr>
      <w:r>
        <w:t>Servant,</w:t>
      </w:r>
    </w:p>
    <w:p w14:paraId="0FDEDA6E" w14:textId="77777777" w:rsidR="00D13072" w:rsidRDefault="00000000">
      <w:pPr>
        <w:pStyle w:val="BodyText"/>
      </w:pPr>
      <w:r>
        <w:t>13th of the month of Safar, 1300 (28 December 1882)</w:t>
      </w:r>
    </w:p>
    <w:p w14:paraId="736E57FE" w14:textId="77777777" w:rsidR="00D13072" w:rsidRDefault="00000000">
      <w:r>
        <w:br w:type="page"/>
      </w:r>
    </w:p>
    <w:p w14:paraId="6B32A7A7" w14:textId="77777777" w:rsidR="00D13072" w:rsidRDefault="00000000">
      <w:pPr>
        <w:pStyle w:val="Heading1"/>
      </w:pPr>
      <w:bookmarkStart w:id="803" w:name="sec-lawh-i-ishráqát"/>
      <w:bookmarkStart w:id="804" w:name="_Toc187049129"/>
      <w:bookmarkEnd w:id="750"/>
      <w:bookmarkEnd w:id="796"/>
      <w:bookmarkEnd w:id="802"/>
      <w:r>
        <w:lastRenderedPageBreak/>
        <w:t>Lawh-i-Ishráqát (Tablet of Splendors)</w:t>
      </w:r>
      <w:bookmarkEnd w:id="804"/>
    </w:p>
    <w:p w14:paraId="11569F97" w14:textId="77777777" w:rsidR="00D13072" w:rsidRDefault="00000000">
      <w:pPr>
        <w:pStyle w:val="FirstParagraph"/>
      </w:pPr>
      <w:r>
        <w:t>This is the Scroll of God, the Protector, the Self-Subsisting.</w:t>
      </w:r>
    </w:p>
    <w:p w14:paraId="43352950" w14:textId="77777777" w:rsidR="00D13072" w:rsidRDefault="00000000">
      <w:pPr>
        <w:pStyle w:val="BodyText"/>
      </w:pPr>
      <w:r>
        <w:t>He is God, exalted be His state, the Wisdom and the Explanation.</w:t>
      </w:r>
    </w:p>
    <w:p w14:paraId="697ECA83" w14:textId="77777777" w:rsidR="00D13072" w:rsidRDefault="00000000">
      <w:pPr>
        <w:pStyle w:val="Heading2"/>
      </w:pPr>
      <w:bookmarkStart w:id="805" w:name="sermon-one"/>
      <w:r>
        <w:t>Sermon One</w:t>
      </w:r>
    </w:p>
    <w:p w14:paraId="402BE55F" w14:textId="77777777" w:rsidR="00D13072" w:rsidRDefault="00000000">
      <w:pPr>
        <w:pStyle w:val="FirstParagraph"/>
      </w:pPr>
      <w:r>
        <w:t>1 Praise be to God, Who alone is vested with majesty, power, and beauty, and Who uniquely embodies glory, strength, and splendor. He is sanctified above being grasped by imagination or equated with any peer or likeness. He has elucidated His straight path with the most eloquent explanation and discourse. Indeed, He is the Self-Sufficient, the Exalted.</w:t>
      </w:r>
    </w:p>
    <w:p w14:paraId="6F0B48EC" w14:textId="77777777" w:rsidR="00D13072" w:rsidRDefault="00000000">
      <w:pPr>
        <w:pStyle w:val="BodyText"/>
      </w:pPr>
      <w:r>
        <w:t>2 When He willed to initiate the unique creation, He distinguished the visible, radiant point from the horizon of His will. This point revolved in every realm, in every form, until it reached the ultimate station by the command of God, the Lord of beings. It is the center of the circle of names and the seal of the manifestations of letters in the kingdom of creation. Through it, what signifies the most hidden secret and the intricately adorned symbol, representing the Greatest Name, became apparent in the luminous scroll and the sacred, blessed, white leaf.</w:t>
      </w:r>
    </w:p>
    <w:p w14:paraId="1EF976A7" w14:textId="77777777" w:rsidR="00D13072" w:rsidRDefault="00000000">
      <w:pPr>
        <w:pStyle w:val="BodyText"/>
      </w:pPr>
      <w:r>
        <w:t>3 As it connected with the second letter that emerged at the beginning of the second [phase], the orbits of explanation and meanings revolved, the eternal light of God shone forth, piercing the face of the sky of proof, and from it emerged fires. Blessed is the Merciful, Who cannot be indicated by signs, expressed in words, known through remembrances, or described by traces. Indeed, He is the commanding, the bestowing One at the beginning and the end, and He has appointed guardians and watchmen for them from the armies of power and might. Indeed, He is the Protector, the Mighty, the Chosen.</w:t>
      </w:r>
    </w:p>
    <w:p w14:paraId="6349B451" w14:textId="77777777" w:rsidR="00D13072" w:rsidRDefault="00000000">
      <w:pPr>
        <w:pStyle w:val="Heading2"/>
      </w:pPr>
      <w:bookmarkStart w:id="806" w:name="sermon-two"/>
      <w:bookmarkEnd w:id="805"/>
      <w:r>
        <w:t>Sermon Two</w:t>
      </w:r>
    </w:p>
    <w:p w14:paraId="1D97647D" w14:textId="77777777" w:rsidR="00D13072" w:rsidRDefault="00000000">
      <w:pPr>
        <w:pStyle w:val="FirstParagraph"/>
      </w:pPr>
      <w:r>
        <w:t>4 The sermon has been revealed twice, as the repeated [verses] were revealed twice. And praise be to God, who manifested the Point and detailed from it the knowledge of what was and what will be, and made it a herald of His name and a bearer of good tidings of His greatest revelation, before which the nations trembled and light shone from the horizon of the world.</w:t>
      </w:r>
    </w:p>
    <w:p w14:paraId="53F6D9D0" w14:textId="77777777" w:rsidR="00D13072" w:rsidRDefault="00000000">
      <w:pPr>
        <w:pStyle w:val="BodyText"/>
      </w:pPr>
      <w:r>
        <w:t>5 Indeed, it is the Point which God made the sea of light for His sincere servants, and a sphere of fire for those among His creation who turn away and the atheists among His creatures who have exchanged God’s bounty for ingratitude, and the heavenly table for hypocrisy, and led their followers to the worst abode. These are servants who have displayed hypocrisy in the horizons and broken the covenant on the day when the Ancient Temple rose upon the Greatest Throne, and the caller called from the right side of the sacred valley: “O concourse of the Bayan, fear the Merciful.</w:t>
      </w:r>
    </w:p>
    <w:p w14:paraId="400EE890" w14:textId="77777777" w:rsidR="00D13072" w:rsidRDefault="00000000">
      <w:pPr>
        <w:pStyle w:val="BodyText"/>
      </w:pPr>
      <w:r>
        <w:t xml:space="preserve">6 This is He whom Muhammad, the Messenger of God, and before Him the Spirit, and before Him the Speaker [Moses], have mentioned. And this Point of the Bayan calls out before the Throne and says: ‘By God, you were created to remember this greatest news and this straightest path, which was concealed in the hearts of the prophets and stored in the breasts of the chosen ones, and written by the Supreme Pen </w:t>
      </w:r>
      <w:r>
        <w:lastRenderedPageBreak/>
        <w:t>in the tablets of your Lord, the Owner of Names.’ Say: ’Die in your rage, O people of hypocrisy. He has appeared who does not miss anything from His knowledge, and has come who is the mouthpiece of recognition, and the kingdom of the Bayan has been adorned, and every one who turns to God, the Lord of religions, has come, and every one who sits has risen, and every one who crawls has hastened to the mount of certainty.</w:t>
      </w:r>
    </w:p>
    <w:p w14:paraId="16FCBAA6" w14:textId="77777777" w:rsidR="00D13072" w:rsidRDefault="00000000">
      <w:pPr>
        <w:pStyle w:val="BodyText"/>
      </w:pPr>
      <w:r>
        <w:t>7 This is a day which God has made a blessing for the righteous and a curse for the wicked, a mercy for those who turn [to Him] and wrath for those who deny and turn away.’ Indeed, He has appeared with authority from Himself and sent down what nothing in His earth and heaven can equal. Fear the Merciful, O concourse of the Bayan, and do not commit what the people of the Furqan, who claimed faith in the nights and days, have committed. When the King of beings came, they turned away and disbelieved, until they issued a wrongful decree, lamented by the Mother of the Book in the return.</w:t>
      </w:r>
    </w:p>
    <w:p w14:paraId="78914014" w14:textId="77777777" w:rsidR="00D13072" w:rsidRDefault="00000000">
      <w:pPr>
        <w:pStyle w:val="BodyText"/>
      </w:pPr>
      <w:r>
        <w:t>8 Remember, then look at their deeds and sayings, their ranks and stations, and what appeared from them when the Speaker of the Mount spoke and the trumpet was blown, and everyone in the heavens and the earth was struck down, except a number of the letters of the face. O concourse of the Bayan, put away your illusions and suppositions, then look with the eye of fairness to the horizon of the manifestation and what appeared from Him and was sent down from His side and what was brought against Him by His enemies. He is the One who accepted all afflictions to manifest His cause and exalt His word. He was imprisoned once in the Ta’, another time in the Mim, then in the Ta’ another time for the command of God, the Creator of the heavens, and in them [He was] under chains and shackles, longing for the command of God, the Mighty, the Bounteous.</w:t>
      </w:r>
    </w:p>
    <w:p w14:paraId="77542DEF" w14:textId="77777777" w:rsidR="00D13072" w:rsidRDefault="00000000">
      <w:pPr>
        <w:pStyle w:val="BodyText"/>
      </w:pPr>
      <w:r>
        <w:t>9 O concourse of the Bayan, have you forgotten my admonitions and what appeared from my pen and was spoken by my tongue? Have you replaced my certainty with your illusions and my path with your desires? Have you discarded the foundations of God, His remembrance, and abandoned the laws of God and His commands? Fear God, abandon assumptions to their appearances, illusions to their sights, and doubts to their origins, then turn with luminous faces and pure hearts towards the horizon from which the sun of certainty has risen, by a command from God, the Lord of all religions.</w:t>
      </w:r>
    </w:p>
    <w:p w14:paraId="73730E9A" w14:textId="77777777" w:rsidR="00D13072" w:rsidRDefault="00000000">
      <w:pPr>
        <w:pStyle w:val="Heading2"/>
      </w:pPr>
      <w:bookmarkStart w:id="807" w:name="the-greatest-infallibility"/>
      <w:bookmarkEnd w:id="806"/>
      <w:r>
        <w:t>The Greatest Infallibility</w:t>
      </w:r>
    </w:p>
    <w:p w14:paraId="20040FA0" w14:textId="77777777" w:rsidR="00D13072" w:rsidRDefault="00000000">
      <w:pPr>
        <w:pStyle w:val="FirstParagraph"/>
      </w:pPr>
      <w:r>
        <w:t>10 Praise be to God, who has made the greatest infallibility a shield for the temple of His cause in the kingdom of creation, and has not ordained for anyone a share of this exalted rank and supreme station. It is a tapestry woven by the fingers of power for Himself, exalted be He. It is not fitting for anyone except for him who sits upon the throne of “He does what He wills,” who acknowledges and confesses what has been inscribed at this time by the Supreme Pen. Indeed, he is among the people of monotheism and the companions of abstraction in the Book of God, the Lord of the beginning and the end.</w:t>
      </w:r>
    </w:p>
    <w:p w14:paraId="56D83355" w14:textId="77777777" w:rsidR="00D13072" w:rsidRDefault="00000000">
      <w:pPr>
        <w:pStyle w:val="BodyText"/>
      </w:pPr>
      <w:r>
        <w:t xml:space="preserve">11 And when the discourse reached this station, the fragrance of recognition wafted and the light of monotheism shone from the horizon of the sky of the Bayan. Blessed is the one who was attracted by the call to the highest apex and the utmost goal, and who understood from the rustling of my Supreme Pen what the Lord of the Last and the First intended. Indeed, he who has not drunk from our sealed nectar, whose seal we have broken with our name, the Self-Subsisting, has not attained the lights of monotheism </w:t>
      </w:r>
      <w:r>
        <w:lastRenderedPageBreak/>
        <w:t>and has not understood the purpose of the Books of God, the Lord of the Earth and the Heavens, and the Master of the Last and the First. And he shall be counted among the polytheists in the Book of God, the All-Knowing, the All-Aware.</w:t>
      </w:r>
    </w:p>
    <w:p w14:paraId="3F362549" w14:textId="77777777" w:rsidR="00D13072" w:rsidRDefault="00000000">
      <w:pPr>
        <w:pStyle w:val="BodyText"/>
      </w:pPr>
      <w:r>
        <w:t>12 O noble seeker, we testify that you have clung to beautiful patience in days when the pen was prevented from flowing and the tongue from explaining in remembrance of the greatest infallibility and the supreme sign that you asked about the Oppressed One, to reveal to you its veil and covering, and to mention its secret, its command, its station, its abode, its affair, its elevation, and its sublimity. By the life of God, if we were to unveil the pearls of proof hidden in the shells of the sea of knowledge and certainty, and to bring forth the burgeoning meanings concealed in the chambers of the Bayan in the garden of recognition, the clamor of the scholars would rise from all directions, and you would see the party of God amidst the fangs of the wolves who disbelieved in God in the beginning and the end. Therefore, we restrained the pen for a long while in wisdom from the Merciful and to protect my friends from those who exchanged God’s bounty for ingratitude and led their people to the abode of ruin.</w:t>
      </w:r>
    </w:p>
    <w:p w14:paraId="1B414075" w14:textId="77777777" w:rsidR="00D13072" w:rsidRDefault="00000000">
      <w:pPr>
        <w:pStyle w:val="BodyText"/>
      </w:pPr>
      <w:r>
        <w:t>13 O noble questioner, discerning one, who has attracted the highest celestial assembly with his lofty words, indeed for the birds of the kingdoms of my sovereignty and the doves of the gardens of my wisdom, there are warblings and melodies known only to God, the Owner of dominion and might. If even less than a needle’s eye of [this knowledge] were to appear, the unjust would say what the first ones did not say, and they would commit what none in the ages and centuries have committed. They have denied God’s grace, His proof, His argument, and His signs. They are lost and mislead others, yet they are unaware. They worship illusions and do not recognize [the truth]. They have taken assumptions as their lords besides God and do not understand. They have rejected the greatest ocean, hastening to the mere pond, and do not know. They follow their desires, turning away from God, the Protector, the Self-Subsisting.</w:t>
      </w:r>
    </w:p>
    <w:p w14:paraId="3152814D" w14:textId="77777777" w:rsidR="00D13072" w:rsidRDefault="00000000">
      <w:pPr>
        <w:pStyle w:val="BodyText"/>
      </w:pPr>
      <w:r>
        <w:t>14 Say: By God, the Merciful has come with power and authority, at which the religions tremble, and the nightingale of the Bayan sings on the highest branch of recognition. He who was hidden in knowledge and inscribed in the Book has appeared.</w:t>
      </w:r>
    </w:p>
    <w:p w14:paraId="453734AC" w14:textId="77777777" w:rsidR="00D13072" w:rsidRDefault="00000000">
      <w:pPr>
        <w:pStyle w:val="BodyText"/>
      </w:pPr>
      <w:r>
        <w:t>15 Say: This is the day in which the Speaker of the Mount has established Himself on the Throne of Manifestation, and people stand for God, the Lord of the Worlds. This is the day in which the earth relates its stories, reveals its treasures, the seas their pearls, the Lote-Tree its fruits, the sun its radiance, the moons their lights, the sky its stars, the Hour its signs, the Resurrection its authority, the pens their traces, and the spirits their secrets. Blessed is he who recognized Him and succeeded in [reaching] Him, and woe to him who denied Him and turned away from Him. So I ask God to support His servants in returning, for He is indeed the Repentant, the Forgiving, the Merciful.</w:t>
      </w:r>
    </w:p>
    <w:p w14:paraId="71EC922F" w14:textId="77777777" w:rsidR="00D13072" w:rsidRDefault="00000000">
      <w:pPr>
        <w:pStyle w:val="Heading3"/>
      </w:pPr>
      <w:bookmarkStart w:id="808" w:name="Xcd3f3e9aa8fc806e1d495e28fb65867db38bb73"/>
      <w:r>
        <w:t>Infallibility Has Various Meanings and Stations</w:t>
      </w:r>
    </w:p>
    <w:p w14:paraId="1BB0FDE7" w14:textId="77777777" w:rsidR="00D13072" w:rsidRDefault="00000000">
      <w:pPr>
        <w:pStyle w:val="FirstParagraph"/>
      </w:pPr>
      <w:r>
        <w:t xml:space="preserve">16 O you who turns towards the highest horizon and drinks from my sealed nectar, dispensed by the hands of generosity, know that infallibility has various meanings and stations. He whom God has protected from error bears this name in one station, and likewise, those whom God has protected from mistakes, disobedience, turning away, disbelief, polytheism, and the like, are each referred to by the </w:t>
      </w:r>
      <w:r>
        <w:lastRenderedPageBreak/>
        <w:t>name of infallibility. As for the greatest infallibility, it is for him whose station is sanctified from commands and prohibitions, and purified from error and forgetfulness. He is a light that no darkness follows, and accuracy that no error touches. Even if he decrees upon water the ruling of wine, upon the sky the ruling of earth, and upon light the ruling of fire, it is truth without doubt, and no one has the right to object or question why or how. Those who object are indeed among those who turn away in the Book of God, Lord of the Worlds. He is not questioned about what He does, but they are all questioned.</w:t>
      </w:r>
    </w:p>
    <w:p w14:paraId="70093EE3" w14:textId="77777777" w:rsidR="00D13072" w:rsidRDefault="00000000">
      <w:pPr>
        <w:pStyle w:val="BodyText"/>
      </w:pPr>
      <w:r>
        <w:t>17 He has come from the heaven of the unseen, with the banner of “He does what He wills,” and the armies of power and choice. It is incumbent upon those below him to adhere to the laws and commandments they have been given. If they deviate from them even by a hair’s breadth, their deeds are nullified. Observe, then remember, when Muhammad, the Messenger of God, came, he said, and his saying is the truth: “And [due] to God from the people is a pilgrimage to the House.” Likewise are prayers, fasting, and the rulings that shone from the horizon of the Book of God, Lord of the World, and the Educator of Nations. Everyone must follow what God has decreed, and he who denies it disbelieves in God, His signs, His messengers, and His books. Even if he decrees correctness as error, and disbelief as faith, it is the truth from Him. This is a station where error and disobedience are not mentioned and do not occur. 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2DBE7E9B" w14:textId="77777777" w:rsidR="00D13072" w:rsidRDefault="00000000">
      <w:pPr>
        <w:pStyle w:val="BodyText"/>
      </w:pPr>
      <w:r>
        <w:t>18 O observer looking towards the horizon of the Command, know that the will of God is not limited by the confines of His servants. He does not walk upon their paths. Everyone should adhere to His straight path. Indeed, if He were to rule that the right is like the left, or the south like the north, it would be true without doubt. He is praiseworthy in His actions and obeyed in His command. He has no partner in His rule and no assistant in His sovereignty. He does what He wishes and rules as He desires. Then know that all others are created by His command, a word from Him. They have neither movement nor stillness except by His command and permission.</w:t>
      </w:r>
    </w:p>
    <w:p w14:paraId="000BC8C5" w14:textId="77777777" w:rsidR="00D13072" w:rsidRDefault="00000000">
      <w:pPr>
        <w:pStyle w:val="BodyText"/>
      </w:pPr>
      <w:r>
        <w:t>19 O bird soaring in the air of love and affection, and observer gazing upon the lights of the face of your Lord, the Creator of existence, give thanks to God for unveiling to you what was concealed and hidden in knowledge, so that everyone may know that He has taken no partner nor minister for Himself in the greatest infallibility. He is the Source of commands and decrees, the Origin of knowledge and recognition. All others are commanded and governed, while He is the Ruler, the Commander, the All-Knowing, the All-Aware.</w:t>
      </w:r>
    </w:p>
    <w:p w14:paraId="5F21D37B" w14:textId="77777777" w:rsidR="00D13072" w:rsidRDefault="00000000">
      <w:pPr>
        <w:pStyle w:val="Heading3"/>
      </w:pPr>
      <w:bookmarkStart w:id="809" w:name="Xe9417b90bd4dbdc42f9a69871cac5e88a465d5e"/>
      <w:bookmarkEnd w:id="808"/>
      <w:r>
        <w:t>A Prayer for the Most Great Infallibility</w:t>
      </w:r>
    </w:p>
    <w:p w14:paraId="2FBAEC14" w14:textId="77777777" w:rsidR="00D13072" w:rsidRDefault="00000000">
      <w:pPr>
        <w:pStyle w:val="FirstParagraph"/>
      </w:pPr>
      <w:r>
        <w:t>20 When the breezes of the verses of manifestation draw you, and the pure Kauthar from the hands of your Lord’s generosity, the Master of the Day of Resurrection, embraces you, say:</w:t>
      </w:r>
    </w:p>
    <w:p w14:paraId="30FF8CF0" w14:textId="77777777" w:rsidR="00D13072" w:rsidRDefault="00000000">
      <w:pPr>
        <w:pStyle w:val="BodyText"/>
      </w:pPr>
      <w:r>
        <w:t xml:space="preserve">21 “My God, my God, to You be the praise for guiding me towards You, leading me to Your horizon, clarifying Your path for me, revealing Your sign to me, making me turn to You when most of Your servants among the scholars and jurists turned away, followed by those who followed them without clear evidence </w:t>
      </w:r>
      <w:r>
        <w:lastRenderedPageBreak/>
        <w:t>from You or a proof from Your side. Yours is the grace, O God of Names, and Yours is the praise, O Creator of the heavens, for quenching my thirst with Your sealed nectar bearing Your name, the Self-Subsisting, for drawing me near to You, making me recognize the dawning place of Your revelation, the source of Your verses, Your commands, Your decrees, the fountain of Your wisdom, and Your subtleties. Blessed is the land that has been graced with Your arrival, upon which Your throne of greatness has been established, where the fragrance of Your shirt, Your might, Your sovereignty, Your power, and Your authority has been diffused. I do not desire sight except to behold Your beauty, nor do I wish to hear except to listen to Your call and Your verses.</w:t>
      </w:r>
    </w:p>
    <w:p w14:paraId="56CEAC93" w14:textId="77777777" w:rsidR="00D13072" w:rsidRDefault="00000000">
      <w:pPr>
        <w:pStyle w:val="BodyText"/>
      </w:pPr>
      <w:r>
        <w:t>22 My God, my God, do not deprive eyes of seeing what You created them for, nor faces from turning towards Your horizon, standing at Your threshold of greatness, being present before Your throne, and humbling themselves in the glow of the lights of Your sun of grace. O Lord, it is I whose heart, liver, limbs, and both my outer and inner tongue bear witness to Your Oneness and Singularity, that You are God, there is no deity but You. You created creation for the knowledge of You and the service of Your command, to elevate their ranks on Your earth and to elevate their souls with what You revealed in Your scriptures, books, and tablets.</w:t>
      </w:r>
    </w:p>
    <w:p w14:paraId="51BF77FD" w14:textId="77777777" w:rsidR="00D13072" w:rsidRDefault="00000000">
      <w:pPr>
        <w:pStyle w:val="BodyText"/>
      </w:pPr>
      <w:r>
        <w:t>23 When You revealed Yourself and sent down Your verses, they turned away from You, disbelieved in You and what You manifested with Your power and strength. They stood against causing You harm, extinguishing Your light, quenching the fire of Your Lote-Tree, reaching such a level of injustice that they sought to spill Your blood and violate Your sanctity. This is like those whom You nurtured with Your hands of care and protected from the harm of the tyrants of Your creation and the rebels among Your servants, who were to champion Your verses before Your throne.</w:t>
      </w:r>
    </w:p>
    <w:p w14:paraId="396B1707" w14:textId="77777777" w:rsidR="00D13072" w:rsidRDefault="00000000">
      <w:pPr>
        <w:pStyle w:val="BodyText"/>
      </w:pPr>
      <w:r>
        <w:t>24 Alas, alas, for what they committed in Your days, breaking Your covenant and pact, denying Your verses, persisting in turning away, and committing acts that caused the inhabitants of Your kingdom to lament. When they despaired and sensed the scent of loss, they cried out, confused even to those closest to You and the dwellers of the pavilions of Your glory. They saw me, O my God, like a bewildered fish on dry land, crying out for Your aid, then Your mercy, O the one sought for help, O the one in whose grasp is the control of all people, male and female.</w:t>
      </w:r>
    </w:p>
    <w:p w14:paraId="5C5F3385" w14:textId="77777777" w:rsidR="00D13072" w:rsidRDefault="00000000">
      <w:pPr>
        <w:pStyle w:val="BodyText"/>
      </w:pPr>
      <w:r>
        <w:t>25 Whenever I think of my great misdeeds and major sins, despair seizes me from all sides. Yet whenever I reflect on the ocean of Your bounty, the sky of Your generosity, and the sun of Your grace, I smell the scent of hope from the right and left, from the south and north, as if all things are heralding the rains of the clouds of the sky of Your mercy and Your might, O the support of the sincere and the aim of the near ones. Your gifts, Your kindnesses, Your manifestations of grace, and Your care have encouraged me, for what does the nonexistent have to mention the One who manifested existence with a word from Him, and what does the annihilated have to describe the One established by proof as indescribable and unremembered?</w:t>
      </w:r>
    </w:p>
    <w:p w14:paraId="4B485633" w14:textId="77777777" w:rsidR="00D13072" w:rsidRDefault="00000000">
      <w:pPr>
        <w:pStyle w:val="BodyText"/>
      </w:pPr>
      <w:r>
        <w:t xml:space="preserve">26 You have always been sanctified beyond the perception of Your creation and exalted beyond the knowledge of Your servants. O Lord, You see the dead before Your face; do not deprive them of the cup of life through Your generosity and kindness, and the sick in front of Your throne; do not prevent them from the sea of Your healing. I ask You to support me in all states in remembering You and praising You </w:t>
      </w:r>
      <w:r>
        <w:lastRenderedPageBreak/>
        <w:t>and serving Your command, after knowing that what appears from the servant is limited by his own limitations and is not fitting for Your presence, nor appropriate for the carpet of Your glory and greatness. If not for Your praise, my tongue would not benefit me, and if not for Your service, my existence would not benefit me.</w:t>
      </w:r>
    </w:p>
    <w:p w14:paraId="311FB70C" w14:textId="77777777" w:rsidR="00D13072" w:rsidRDefault="00000000">
      <w:pPr>
        <w:pStyle w:val="BodyText"/>
      </w:pPr>
      <w:r>
        <w:t>27 I do not love sight except for seeing the lights of Your highest horizon, nor do I desire hearing except for listening to Your sweetest call. Alas, alas, I do not know, O my God, my support, and my hope, whether You have decreed for me what will please my eye, gladden my chest, and rejoice my heart, or if Your irrevocable decree has prevented me from being present before Your throne, O Owner of antiquity and the sovereignty of nations. Your glory, sovereignty, greatness, and authority have killed me with the darkness of distance. Where is the light of Your nearness, O the goal of the knowers? And the tyranny of separation has destroyed me. Where is the light of Your union, O the beloved of the sincere?</w:t>
      </w:r>
    </w:p>
    <w:p w14:paraId="28BE1D01" w14:textId="77777777" w:rsidR="00D13072" w:rsidRDefault="00000000">
      <w:pPr>
        <w:pStyle w:val="BodyText"/>
      </w:pPr>
      <w:r>
        <w:t>28 You see, O my God, what has befallen me in Your path from those who denied Your right, broke Your covenant, argued with Your signs, and disbelieved in Your grace after its manifestation and Your word after its revelation, and Your proof after its completion. O Lord, my tongue’s tongue, my heart’s heart, my soul’s soul, my outward and inward all testify to Your Oneness and Uniqueness, to Your power, authority, greatness, sovereignty, glory, exaltation, choice, and that You are God, there is no deity but You. You have always been a hidden treasure from sight and perception, and will always remain as You were in the eternity of eternities. The strength of the world does not weaken You, nor does the power of nations frighten You.</w:t>
      </w:r>
    </w:p>
    <w:p w14:paraId="206B7A72" w14:textId="77777777" w:rsidR="00D13072" w:rsidRDefault="00000000">
      <w:pPr>
        <w:pStyle w:val="BodyText"/>
      </w:pPr>
      <w:r>
        <w:t>29 You are the One who opened the door of knowledge to the face of Your servants for the recognition of the dawn of Your revelation and the source of Your verses, the sky of Your manifestation, and the sun of Your beauty. You promised those on earth in Your books, scriptures, and pages the manifestation of Your Self and the unveiling of the glories of majesty from Your face, as You informed Your beloved by whom the light of the command shone from the horizon of Hijaz, and the light of truth blazed among the servants with Your saying, “On the day when people stand before the Lord of the worlds.” And before him, You promised the Speaker to “Bring your people from darkness into light and remind them of the days of God.” You informed the Spirit, Your prophets, and Your messengers before and after.</w:t>
      </w:r>
    </w:p>
    <w:p w14:paraId="56451B0A" w14:textId="77777777" w:rsidR="00D13072" w:rsidRDefault="00000000">
      <w:pPr>
        <w:pStyle w:val="BodyText"/>
      </w:pPr>
      <w:r>
        <w:t xml:space="preserve">30 If what is hidden in the treasures of Your Supreme Pen is revealed in the remembrance of this greatest remembrance and Your great news, the people of the cities of knowledge and recognition would be struck down, except those whom You saved with Your power and protected with Your bounty and grace. I testify that You have fulfilled Your covenant and manifested what Your prophets and chosen ones foretold, and He has come from the horizon of glory and authority with the banners of Your verses and the standards of Your clear signs. He stood before the faces with Your power and authority, calling everyone to the highest pinnacle and the highest horizon, where neither the injustice of the scholars nor the tyranny of the rulers prevented Him. He stood with the greatest steadfastness and spoke with the highest call. The Bestower has come riding on the clouds. Approach, O people of the earth, with white faces and luminous hearts. Blessed is he who succeeded in meeting You, drank the nectar of union from Your hands of bounty, found the scent of Your verses, spoke Your praises, flew in Your air, was attracted </w:t>
      </w:r>
      <w:r>
        <w:lastRenderedPageBreak/>
        <w:t>by the pull of Your revelation, and entered the highest paradise, the station of encounter and vision before Your throne of greatness.</w:t>
      </w:r>
    </w:p>
    <w:p w14:paraId="342B2E3E" w14:textId="77777777" w:rsidR="00D13072" w:rsidRDefault="00000000">
      <w:pPr>
        <w:pStyle w:val="BodyText"/>
      </w:pPr>
      <w:r>
        <w:t>31 O Lord, I ask You by the greatest infallibility which You made the horizon of Your manifestation, by Your highest word by which You created creation and manifested the command, and by this name with which the names wept and the understandings of the knowers trembled, to make me detached from all but You, so that I move only by Your will, speak only by Your wish, and hear only Your remembrance and praise. To You be the praise, O my God, and to You be the thanks, O my hope, for You have clarified Your straight path for me, revealed to me Your great news, and supported me in turning towards the dawn of Your revelation and the source of Your command, after the turning away of Your servants and creation. I ask You, O Owner of the kingdom of eternity, by the rustling of Your Supreme Pen, by the burning, speaking fire in the green tree, and by the ship which You made special for the people of Baha, to make me steadfast in Your love, content with what You have decreed for me in Your book, and standing in Your service and the service of Your friends. Then support Your servants, O my God, in what raises Your command and in acting upon what You have revealed in Your book. Indeed, You are the Almighty, the Sovereign over what You wish, and in Your grasp is the control of all things. There is no deity but You, the Almighty, the All-Knowing, the Wise.”</w:t>
      </w:r>
    </w:p>
    <w:p w14:paraId="7799D1AB" w14:textId="77777777" w:rsidR="00D13072" w:rsidRDefault="00000000">
      <w:pPr>
        <w:pStyle w:val="Heading3"/>
      </w:pPr>
      <w:bookmarkStart w:id="810" w:name="this-greatest-bounty"/>
      <w:bookmarkEnd w:id="809"/>
      <w:r>
        <w:t>This Greatest Bounty</w:t>
      </w:r>
    </w:p>
    <w:p w14:paraId="630D8275" w14:textId="77777777" w:rsidR="00D13072" w:rsidRDefault="00000000">
      <w:pPr>
        <w:pStyle w:val="FirstParagraph"/>
      </w:pPr>
      <w:r>
        <w:t>32 O venerable one, we have shown you the sea and its waves, the sun and its radiance, the sky and its stars, the shells and their pearls. Give thanks to God for this greatest bounty and generosity that has encompassed the world. O you who turn towards the lights of the face, know that illusions have enveloped the inhabitants of the earth, preventing them from turning towards the horizon of certainty, its radiance, manifestations, and lights. Because of their doubts, they are barred from the Everlasting. They speak from their desires, unaware.</w:t>
      </w:r>
    </w:p>
    <w:p w14:paraId="1852ADBB" w14:textId="77777777" w:rsidR="00D13072" w:rsidRDefault="00000000">
      <w:pPr>
        <w:pStyle w:val="BodyText"/>
      </w:pPr>
      <w:r>
        <w:t>33 Among them are those who question whether the verses have been revealed. Say: “Indeed, by the Lord of the heavens! Has the Hour come? Indeed, it has passed, and the manifestation of the clear proofs has arrived. The ultimate truth has come with argument and proof. The awakening has appeared, and creation is in awe and turmoil. The earthquakes have come, and the tribes lament in fear of God, the Almighty, the Compeller. Say: ‘The Resounding Blast has sounded, and this day belongs to God, the One, the Chosen.’ And they ask if the calamity has been fulfilled. Say: ‘Indeed, by the Lord of the Lords! Has the Resurrection arisen? Indeed, the Self-Subsisting has come with the kingdom of signs. Do you see people struck down? Indeed, by my Lord, the Most High, the Most Glorious! Have the barren lands sunk? Indeed, the mountains have been scattered, and the Owner of attributes has spoken. Where are Paradise and Hell? Say: ’The former is for meeting Me, and the latter is your own self, O doubting polytheist.’</w:t>
      </w:r>
    </w:p>
    <w:p w14:paraId="36DF8FA3" w14:textId="77777777" w:rsidR="00D13072" w:rsidRDefault="00000000">
      <w:pPr>
        <w:pStyle w:val="BodyText"/>
      </w:pPr>
      <w:r>
        <w:t xml:space="preserve">34 They claim not to see the balance. Say: ‘Indeed, by my Merciful Lord! It is only seen by those with insight.’ Have the stars fallen? Say: ‘Indeed, when the Self-Subsisting was in the land of mystery.’ Reflect, O people of insight! All the signs have appeared as We have extended the hand of power from the pocket of greatness and authority. The caller has called, the time has come, and the mountain dwellers are in the wilderness of standing, overwhelmed by the power of your Lord, the Creator of existence. The trumpeter asks if the trumpet has been blown. Say: ’Indeed, by the Sultan of manifestations! As He settled upon the </w:t>
      </w:r>
      <w:r>
        <w:lastRenderedPageBreak/>
        <w:t>throne of His name, the Merciful, the darkness was illuminated by the dawn of the mercy of your Lord, the source of lights. The breath of the Merciful has passed, and souls have trembled in the graves of bodies. Thus has the matter been decreed by God, the Mighty, the Bestower.</w:t>
      </w:r>
    </w:p>
    <w:p w14:paraId="39963C9A" w14:textId="77777777" w:rsidR="00D13072" w:rsidRDefault="00000000">
      <w:pPr>
        <w:pStyle w:val="BodyText"/>
      </w:pPr>
      <w:r>
        <w:t>35 The disbelievers ask when the sky will split. Say: ‘When you were in the graves of heedlessness and error among the polytheists.’ Who will wipe their eyes and look right and left? Say: ‘You are blinded today; there is no refuge for you.’ They ask if the souls have been gathered. Say: ‘Indeed, by my Lord! When you were in the cradle of illusions.’ Do you see the Book revealed naturally? Say: ‘It is in confusion. Fear, O people of understanding!’ And some ask if they will be resurrected blind. Say: ’Indeed, by the Rider of the clouds! Paradise has been adorned with the meanings of supplication, and Hell has been ignited with the fire of the wicked. Say: ’The light has shone from the horizon of manifestation, and the horizons have been illuminated as the Owner of the Day of the Covenant has come. The doubters have lost, and those who turned with the light of certainty to the dawn of assurance have won. Blessed are you, O observer, for this Tablet has been revealed to you, from which souls soar. Preserve it, then recite it. By my life! It is the door of your Lord’s mercy. Blessed is he who reads it in the evening and at dawn. We have heard your mention in this matter, from which the mountain of knowledge has crumbled, and the steps of glory have slipped. The splendor is upon the people of splendor who turned to the Almighty, the Bestower. The Tablet has ended, but the declaration has not. Be patient, for your Lord is the Most Patient. These are verses We revealed previously, at the beginning of our arrival in the Greatest Prison, and We sent them to you to recognize what the lying tongues uttered when God came with power and authority. The foundation of assumptions has been shaken, and the sky of illusions has split, while the people are in doubt and discord. They have denied God’s argument and proof after it came from the horizon of power with the kingdom of signs. They abandoned what they were commanded and committed what they were forbidden in the Book. They made their desires their gods. Indeed, they are in heedlessness and error.</w:t>
      </w:r>
    </w:p>
    <w:p w14:paraId="539FB85C" w14:textId="77777777" w:rsidR="00D13072" w:rsidRDefault="00000000">
      <w:pPr>
        <w:pStyle w:val="BodyText"/>
      </w:pPr>
      <w:r>
        <w:t>36 They read the verses and deny them, see the clear proofs and turn away from them. Indeed, they are in astonishing doubt. We have commanded our friends to fear God, the source of deeds and morals. He is the leader of the armies of justice in the city of splendor. Blessed is he who enters the shade of His luminous banner and clings to it. He is among the companions of the red ship mentioned in the Qayyum al-Asma. Say, O party of God, adorn your temples with the embroidery of trustworthiness and piety, then support your Lord with the armies of deeds and morals. We have forbidden you from corruption and argument in My books, scriptures, Psalms, and Tablets. We only intended your elevation and exaltation. The sky and its stars, the sun and its radiance, the trees and their leaves, the seas and their waves, and the earth and its treasures bear witness to this. We ask God to extend His friends and support them in what befits them in this blessed, mighty, and unique station. We ask Him to enable those around me to act according to what they were commanded by my Supreme Pen.</w:t>
      </w:r>
    </w:p>
    <w:p w14:paraId="31708826" w14:textId="77777777" w:rsidR="00D13072" w:rsidRDefault="00000000">
      <w:pPr>
        <w:pStyle w:val="Heading3"/>
      </w:pPr>
      <w:bookmarkStart w:id="811" w:name="X9a8129286c0a14f4e662c62ac378a4d1e27af4a"/>
      <w:bookmarkEnd w:id="810"/>
      <w:r>
        <w:t>Commanded the Servants Towards Righteousness</w:t>
      </w:r>
    </w:p>
    <w:p w14:paraId="4523F4C5" w14:textId="77777777" w:rsidR="00D13072" w:rsidRDefault="00000000">
      <w:pPr>
        <w:pStyle w:val="FirstParagraph"/>
      </w:pPr>
      <w:r>
        <w:t xml:space="preserve">37 O Noble One, upon you be my glory and my care. Indeed, we have commanded the servants towards righteousness, yet they have acted in ways that grieve my heart and my pen. Listen to what has been revealed from the heaven of My will and the kingdom of My intention. My sorrow is not due to my </w:t>
      </w:r>
      <w:r>
        <w:lastRenderedPageBreak/>
        <w:t>imprisonment or what my enemies have inflicted upon me, but rather from those who attribute themselves to Me and commit acts that cause My sighs to rise and tears to fall.</w:t>
      </w:r>
    </w:p>
    <w:p w14:paraId="0F71F0AD" w14:textId="77777777" w:rsidR="00D13072" w:rsidRDefault="00000000">
      <w:pPr>
        <w:pStyle w:val="BodyText"/>
      </w:pPr>
      <w:r>
        <w:t>38 We have advised them with various admonitions in different tablets. We ask God to grant them success, draw them near, and support them in what will bring tranquility to hearts and relief to souls, and to prevent them from what is not befitting for these days. Say, O My friends in My lands, listen to the counsel of one who advises you for the sake of God. Indeed, He created you, revealed to you what elevates and benefits you, taught you His straight path, and His great news.</w:t>
      </w:r>
    </w:p>
    <w:p w14:paraId="212ADEC9" w14:textId="77777777" w:rsidR="00D13072" w:rsidRDefault="00000000">
      <w:pPr>
        <w:pStyle w:val="Heading3"/>
      </w:pPr>
      <w:bookmarkStart w:id="812" w:name="X90bfe8210b4d2f79b10307163dd259420a33192"/>
      <w:bookmarkEnd w:id="811"/>
      <w:r>
        <w:t>Entrust the Servants with the Fear of God</w:t>
      </w:r>
    </w:p>
    <w:p w14:paraId="04B198DE" w14:textId="77777777" w:rsidR="00D13072" w:rsidRDefault="00000000">
      <w:pPr>
        <w:pStyle w:val="FirstParagraph"/>
      </w:pPr>
      <w:r>
        <w:t>39 O Magnificent One, entrust the servants with the fear of God. By God, He is the foremost leader in the armies of Your Lord, and His soldiers are pleasing morals and good deeds. With these, throughout the ages and generations, the cities of hearts and minds have been opened, and the banners of victory and triumph have been raised on the highest standards. We remind you of trustworthiness and its station before God, your Lord, the Lord of the Mighty Throne. One day, we intended to visit our green island, and upon our arrival, we saw its flowing rivers and entwined trees, with the sun playing through the leaves.</w:t>
      </w:r>
    </w:p>
    <w:p w14:paraId="2C4239F1" w14:textId="77777777" w:rsidR="00D13072" w:rsidRDefault="00000000">
      <w:pPr>
        <w:pStyle w:val="BodyText"/>
      </w:pPr>
      <w:r>
        <w:t>40 We turned to the right and saw what the pen cannot move to describe, and what the eye of the Master of the worlds witnessed in that most gentle, noble, blessed, and highest place. Then we turned to the left and saw a vision from the highest paradises, standing on a pillar of light, calling out with the highest call, “O assembly of the earth and the heavens, look at my beauty, my light, my emergence, and my radiance. By the truth of God, indeed, we are the trust, its manifestation, beauty, and reward for those who cling to it, recognize its status and station, and hold onto its hem. I am the greatest adornment for the people of splendor, the embroidery of glory for those in the kingdom of creation, and the greatest cause of the world’s prosperity and the horizon of tranquility for the people of possibility. Thus, We have revealed to you what brings the servants closer to the Creator of existence.”</w:t>
      </w:r>
    </w:p>
    <w:p w14:paraId="03B59C5C" w14:textId="77777777" w:rsidR="00D13072" w:rsidRDefault="00000000">
      <w:pPr>
        <w:pStyle w:val="BodyText"/>
      </w:pPr>
      <w:r>
        <w:t>41 The Supreme Pen has turned towards the luminous language to make the Magnificent One recognize the beautiful care of His Lord and be among the grateful.</w:t>
      </w:r>
    </w:p>
    <w:p w14:paraId="693C25AC" w14:textId="77777777" w:rsidR="00D13072" w:rsidRDefault="00000000">
      <w:pPr>
        <w:pStyle w:val="Heading3"/>
      </w:pPr>
      <w:bookmarkStart w:id="813" w:name="Xa198c49f535cea6794852450d9f6c8b26ab72f4"/>
      <w:bookmarkEnd w:id="812"/>
      <w:r>
        <w:t>The Call is Loud But the Hearing Power is Scarce</w:t>
      </w:r>
    </w:p>
    <w:p w14:paraId="437E36CA" w14:textId="77777777" w:rsidR="00D13072" w:rsidRDefault="00000000">
      <w:pPr>
        <w:pStyle w:val="FirstParagraph"/>
      </w:pPr>
      <w:r>
        <w:t xml:space="preserve">42 O discerning one, who looks toward the highest horizon, the call is loud but the hearing power is scarce, or rather, absent. This wronged one remembers the divine allies in the mouth of the serpent. These days have come, causing dismay and alarm among the celestial assembly. The injustice of the world and the harm of nations have not prevented the Master of Eternity from remembering me or restrained His will. Souls that have been hidden behind the veil for years, upon seeing the luminous horizon of the command and the efficacious Word of God, have rushed out with swords of hatred and committed acts that the pen cannot describe and the tongue cannot express. The just are witnesses and attest to this: from the beginning, this wronged one has stood before the faces of kings and subjects, scholars and rulers, without veil or concealment, and with the highest call invited all to the straight path. No supporter but His pen, no helper but Himself. Those souls, unaware of the essence of the matter and heedless, have risen in opposition; they are the naysayers whom God mentioned in the Psalms and Tablets, informing His </w:t>
      </w:r>
      <w:r>
        <w:lastRenderedPageBreak/>
        <w:t>servants of their spread, noise, and misguidance. Blessed are the souls who see the mention of the Master of Eternity as absent and lost in the world and cling to the firm rope of God—a cling that doubts, insinuations, swords, and shields cannot prevent or deprive. Blessed are the steadfast and the firm.</w:t>
      </w:r>
    </w:p>
    <w:p w14:paraId="5C08AE29" w14:textId="77777777" w:rsidR="00D13072" w:rsidRDefault="00000000">
      <w:pPr>
        <w:pStyle w:val="BodyText"/>
      </w:pPr>
      <w:r>
        <w:t>43 The Supreme Pen, upon the request of that noble one, has mentioned the ranks and stations of the greatest infallibility. The purpose is that everyone with clear certainty knows that the Seal of the Prophets, may my soul be a sacrifice for him, had no doubt, likeness, or partner in his station. The saints, peace be upon them, were created by his word; they were the most knowledgeable and virtuous of servants and stood at the ultimate level of servitude, sanctifying the Divine Essence from doubt and likeness and purifying His being from partner and equal. This is the station of true monotheism and spiritual individuation. Those who were before this station were deprived and barred as is their right. The Point, may my soul be a sacrifice for him, says that if the Seal of the Prophets had not uttered the word of guardianship, guardianship would not have been created. Those before were polytheists, deeming themselves monotheists; they were the most ignorant of servants, considering themselves the most superior. The judgments, ranks, and stations of those heedless souls will be clear and known to every seer and knower on the Day of Judgment.</w:t>
      </w:r>
    </w:p>
    <w:p w14:paraId="540E3F5F" w14:textId="77777777" w:rsidR="00D13072" w:rsidRDefault="00000000">
      <w:pPr>
        <w:pStyle w:val="BodyText"/>
      </w:pPr>
      <w:r>
        <w:t>44 Seek the truth, O servants, and protect this manifestation from the suspicions and illusions of those before, and do not deprive yourselves of the radiance of the sun of true monotheism. O Magnificent, the wronged one of the world says: The radiant justice is hidden, the sun of fairness behind the clouds, the station of the guardian and protector, the thief stands, the place of the trustworthy is occupied by the traitor, sitting in the seat of governance in this city. Every moment, harm is inflicted from them. By the life of God, they have done what caused the greatest terror. Yet, the Supreme Pen is not and will not be prevented by the injustice of the world, purely out of grace and mercy, especially for the governors and ministers of the earth. We have recorded what causes preservation, protection, safety, and security, so perhaps the servants will be protected from the harm of the oppressors. Indeed, He is the Preserver, the Helper, the Supporter. The men of the Divine House of Justice must, in nights and days, pay attention to what has shone from the horizon of the Supreme Pen’s heaven in educating servants, building lands, preserving souls, and protecting honor.</w:t>
      </w:r>
    </w:p>
    <w:p w14:paraId="41A20F9B" w14:textId="77777777" w:rsidR="00D13072" w:rsidRDefault="00000000">
      <w:pPr>
        <w:pStyle w:val="Heading2"/>
      </w:pPr>
      <w:bookmarkStart w:id="814" w:name="the-illuminations-splendors"/>
      <w:bookmarkEnd w:id="807"/>
      <w:bookmarkEnd w:id="813"/>
      <w:r>
        <w:t>The Illuminations (Splendors)</w:t>
      </w:r>
    </w:p>
    <w:p w14:paraId="013D7CF6" w14:textId="77777777" w:rsidR="00D13072" w:rsidRDefault="00000000">
      <w:pPr>
        <w:pStyle w:val="Heading3"/>
      </w:pPr>
      <w:bookmarkStart w:id="815" w:name="first-illumination"/>
      <w:r>
        <w:t>First Illumination</w:t>
      </w:r>
    </w:p>
    <w:p w14:paraId="2EEFA011" w14:textId="77777777" w:rsidR="00D13072" w:rsidRDefault="00000000">
      <w:pPr>
        <w:pStyle w:val="FirstParagraph"/>
      </w:pPr>
      <w:r>
        <w:t>45 When the sun of wisdom rose from the horizon of the heavens of governance, it spoke with this sublime word: The people of wealth, and the possessors of honor and power, should regard the sanctity of religion with the best creativity possible. 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 Every informed person bears witness and continues to bear witness to what has been mentioned.</w:t>
      </w:r>
    </w:p>
    <w:p w14:paraId="39DC7695" w14:textId="77777777" w:rsidR="00D13072" w:rsidRDefault="00000000">
      <w:pPr>
        <w:pStyle w:val="Heading3"/>
      </w:pPr>
      <w:bookmarkStart w:id="816" w:name="second-illumination"/>
      <w:bookmarkEnd w:id="815"/>
      <w:r>
        <w:lastRenderedPageBreak/>
        <w:t>Second Illumination</w:t>
      </w:r>
    </w:p>
    <w:p w14:paraId="59BDFF44" w14:textId="77777777" w:rsidR="00D13072" w:rsidRDefault="00000000">
      <w:pPr>
        <w:pStyle w:val="FirstParagraph"/>
      </w:pPr>
      <w:r>
        <w:t>46 We have commanded all to adhere to the Greatest Peace, which is the supreme cause for the preservation of humanity. The sovereigns of the world must, in agreement, cling to this matter, which is a great cause for the comfort and preservation of the world. They are the dawns of power and the rising places of divine authority. We beseech the truth to support them in whatever causes the comfort of His servants. A detailed explanation on this matter has previously been issued from the Supreme Pen. Blessed are those who act accordingly.</w:t>
      </w:r>
    </w:p>
    <w:p w14:paraId="68F6C0A6" w14:textId="77777777" w:rsidR="00D13072" w:rsidRDefault="00000000">
      <w:pPr>
        <w:pStyle w:val="Heading3"/>
      </w:pPr>
      <w:bookmarkStart w:id="817" w:name="third-illumination"/>
      <w:bookmarkEnd w:id="816"/>
      <w:r>
        <w:t>Third Illumination</w:t>
      </w:r>
    </w:p>
    <w:p w14:paraId="5D497E30" w14:textId="77777777" w:rsidR="00D13072" w:rsidRDefault="00000000">
      <w:pPr>
        <w:pStyle w:val="FirstParagraph"/>
      </w:pPr>
      <w:r>
        <w:t>47 The implementation of laws is essential as it is the primary cause for the life of the world. The sky of divine wisdom is illuminated by two bright and radiant lights: consultation and compassion. The tent of world order is upheld and sustained by two pillars: punishment and recompense.</w:t>
      </w:r>
    </w:p>
    <w:p w14:paraId="677AE821" w14:textId="77777777" w:rsidR="00D13072" w:rsidRDefault="00000000">
      <w:pPr>
        <w:pStyle w:val="Heading3"/>
      </w:pPr>
      <w:bookmarkStart w:id="818" w:name="fourth-illumination"/>
      <w:bookmarkEnd w:id="817"/>
      <w:r>
        <w:t>Fourth Illumination</w:t>
      </w:r>
    </w:p>
    <w:p w14:paraId="71281B05" w14:textId="77777777" w:rsidR="00D13072" w:rsidRDefault="00000000">
      <w:pPr>
        <w:pStyle w:val="FirstParagraph"/>
      </w:pPr>
      <w:r>
        <w:t>48 In this manifestation, the victorious troops are commendable deeds and virtues, and the leader and commander of these troops is the fear of God. He possesses all and reigns over all.</w:t>
      </w:r>
    </w:p>
    <w:p w14:paraId="2AA17146" w14:textId="77777777" w:rsidR="00D13072" w:rsidRDefault="00000000">
      <w:pPr>
        <w:pStyle w:val="Heading3"/>
      </w:pPr>
      <w:bookmarkStart w:id="819" w:name="fifth-illumination"/>
      <w:bookmarkEnd w:id="818"/>
      <w:r>
        <w:t>Fifth Illumination</w:t>
      </w:r>
    </w:p>
    <w:p w14:paraId="0E8357FC" w14:textId="77777777" w:rsidR="00D13072" w:rsidRDefault="00000000">
      <w:pPr>
        <w:pStyle w:val="FirstParagraph"/>
      </w:pPr>
      <w:r>
        <w:t>49 It is necessary and obligatory for every leader and sovereign to be aware of the conditions of their appointees and to assign positions proportionately to their capabilities. This ensures that the treacherous do not usurp the place of the trustworthy, and the plunderer does not take over the guard’s quarters in the greatest prison. Some of the appointees, thankfully, are adorned with the embroidery of justice, while others, we seek refuge with God, are not. We implore God to guide all, so they may not be deprived of the fruits of the tree of trustworthiness and piety, nor be barred from the lights of the sun of justice and fairness.</w:t>
      </w:r>
    </w:p>
    <w:p w14:paraId="5FD311F2" w14:textId="77777777" w:rsidR="00D13072" w:rsidRDefault="00000000">
      <w:pPr>
        <w:pStyle w:val="BodyText"/>
      </w:pPr>
      <w:r>
        <w:t>50 The unity and agreement of the servants perpetually illuminate the world with the light of My command. The greatest cause of this unity is understanding each other’s language and speech. Previously, in the Tablets of the Cause, we instructed the trustees of the House of Justice to adopt one language from the existing tongues or create a new one, and to choose one script from the chosen scripts. They should teach this to children in schools around the world so that the world may appear as one homeland, one piece. The most glorious fruit of the tree of knowledge is this sublime word: Carry the same load and leaf of the same branch. “The pride is not in loving one’s homeland, but in loving the world.” Previously, in this station, what causes the world’s flourishing and the unity of nations was revealed. Blessed are the successful and the workers.</w:t>
      </w:r>
    </w:p>
    <w:p w14:paraId="3F6461FB" w14:textId="77777777" w:rsidR="00D13072" w:rsidRDefault="00000000">
      <w:pPr>
        <w:pStyle w:val="Heading3"/>
      </w:pPr>
      <w:bookmarkStart w:id="820" w:name="sixth-illumination"/>
      <w:bookmarkEnd w:id="819"/>
      <w:r>
        <w:t>Sixth Illumination</w:t>
      </w:r>
    </w:p>
    <w:p w14:paraId="090FB7B3" w14:textId="77777777" w:rsidR="00D13072" w:rsidRDefault="00000000">
      <w:pPr>
        <w:pStyle w:val="FirstParagraph"/>
      </w:pPr>
      <w:r>
        <w:t xml:space="preserve">51 The unity and agreement of the servants are essential for perpetually illuminating the world with the light of My command. The greatest reason for this unity is the understanding of each other’s language and speech. We have previously commanded in the Tablets that the trustees of the House of Justice should adopt one language from the existing languages or create a new one, and choose one script from </w:t>
      </w:r>
      <w:r>
        <w:lastRenderedPageBreak/>
        <w:t>the available scripts. They should teach this to children in schools across the world so that the world may appear as one homeland, one piece. The most glorious fruit of the tree of knowledge is this sublime word: Carry the same load and leaf of the same branch. “True pride is not in loving one’s homeland, but in loving the world.” Previously in this station, what causes the world’s flourishing and the unity of nations was revealed. Blessed are the successful and the workers.</w:t>
      </w:r>
    </w:p>
    <w:p w14:paraId="3B06F584" w14:textId="77777777" w:rsidR="00D13072" w:rsidRDefault="00000000">
      <w:pPr>
        <w:pStyle w:val="Heading3"/>
      </w:pPr>
      <w:bookmarkStart w:id="821" w:name="seventh-illumination"/>
      <w:bookmarkEnd w:id="820"/>
      <w:r>
        <w:t>Seventh Illumination</w:t>
      </w:r>
    </w:p>
    <w:p w14:paraId="1505983B" w14:textId="77777777" w:rsidR="00D13072" w:rsidRDefault="00000000">
      <w:pPr>
        <w:pStyle w:val="FirstParagraph"/>
      </w:pPr>
      <w:r>
        <w:t>52 The Supreme Pen enjoins everyone to educate and nurture children. These verses, in this regard, were revealed from the heavens of Divine Will in the Most Holy Book during the first imprisonment: “It is incumbent upon every father to educate his son and daughter in learning and writing, and what has been specified in the Tablet. Those who neglect what they are commanded, the trustees have the right to take from them what is necessary for their education, if he is wealthy. If not, they should turn to the House of Justice, for we have made it a refuge for the poor and the needy. Indeed, whoever raises a son, or one of the sons, it is as if he has raised one of My own sons, upon him be My glory, care, and mercy that precedes all worlds.”</w:t>
      </w:r>
    </w:p>
    <w:p w14:paraId="12ADC9A8" w14:textId="77777777" w:rsidR="00D13072" w:rsidRDefault="00000000">
      <w:pPr>
        <w:pStyle w:val="Heading3"/>
      </w:pPr>
      <w:bookmarkStart w:id="822" w:name="eighth-illumination"/>
      <w:bookmarkEnd w:id="821"/>
      <w:r>
        <w:t>Eighth Illumination</w:t>
      </w:r>
    </w:p>
    <w:p w14:paraId="301DEAAE" w14:textId="77777777" w:rsidR="00D13072" w:rsidRDefault="00000000">
      <w:pPr>
        <w:pStyle w:val="FirstParagraph"/>
      </w:pPr>
      <w:r>
        <w:t>53 This passage, penned by the Supreme Pen at this time and included in the Most Holy Book, declares that the affairs of the community depend on the men of the House of Justice of God. They are the trustees of God among His servants and the dawn places of His command in His lands.</w:t>
      </w:r>
    </w:p>
    <w:p w14:paraId="06C0D4FB" w14:textId="77777777" w:rsidR="00D13072" w:rsidRDefault="00000000">
      <w:pPr>
        <w:pStyle w:val="BodyText"/>
      </w:pPr>
      <w:r>
        <w:t>54 O Party of God, the educator of the world is justice, featuring two main pillars: punishment and reward. These two pillars are like two springs, vital for the life of the world’s people. As every day brings a new requirement and every moment a unique wisdom, issues should be referred to the House of Justice. They will implement what is deemed most appropriate for the times.</w:t>
      </w:r>
    </w:p>
    <w:p w14:paraId="2EB74467" w14:textId="77777777" w:rsidR="00D13072" w:rsidRDefault="00000000">
      <w:pPr>
        <w:pStyle w:val="BodyText"/>
      </w:pPr>
      <w:r>
        <w:t>55 Those who stand in service of the Cause for the love of God receive divine inspirations. Obedience to all is essential. Political matters should be referred to the House of Justice, and religious practices should follow what God has revealed in the Book.</w:t>
      </w:r>
    </w:p>
    <w:p w14:paraId="47C7E521" w14:textId="77777777" w:rsidR="00D13072" w:rsidRDefault="00000000">
      <w:pPr>
        <w:pStyle w:val="BodyText"/>
      </w:pPr>
      <w:r>
        <w:t>56 O people of Baha, you represent the dawns of love and the day-springs of divine care. Keep your tongues from cursing or slandering anyone. Safeguard your eyes from beholding anything indecent. Develop what you have; if it is accepted, the goal is achieved, and if not, abandon it, turning towards God, the Guardian, the Self-Subsisting. Do not grieve over the outcome, and avoid descending into corruption and strife.</w:t>
      </w:r>
    </w:p>
    <w:p w14:paraId="5AAE084A" w14:textId="77777777" w:rsidR="00D13072" w:rsidRDefault="00000000">
      <w:pPr>
        <w:pStyle w:val="BodyText"/>
      </w:pPr>
      <w:r>
        <w:t>57 It is hoped that under the shadow of the divine Lote-Tree of Bounty, you will be nurtured and act according to what God wills. Remember, all leaves are from one tree, and all drops from one ocean.</w:t>
      </w:r>
    </w:p>
    <w:p w14:paraId="6180EEE6" w14:textId="77777777" w:rsidR="00D13072" w:rsidRDefault="00000000">
      <w:pPr>
        <w:pStyle w:val="Heading3"/>
      </w:pPr>
      <w:bookmarkStart w:id="823" w:name="ninth-illumination"/>
      <w:bookmarkEnd w:id="822"/>
      <w:r>
        <w:t>Ninth Illumination</w:t>
      </w:r>
    </w:p>
    <w:p w14:paraId="2A59DC9A" w14:textId="77777777" w:rsidR="00D13072" w:rsidRDefault="00000000">
      <w:pPr>
        <w:pStyle w:val="FirstParagraph"/>
      </w:pPr>
      <w:r>
        <w:t xml:space="preserve">58 The religion and doctrine of God are purely about unity and concord among the people of the world. Revealed from the heaven of the will of the Sovereign of Eternity and made manifest, it should not be a cause for disagreement and discord. The supreme cause and the greatest reason for the manifestation </w:t>
      </w:r>
      <w:r>
        <w:lastRenderedPageBreak/>
        <w:t>and radiance of the light of unity is the divine religion and the heavenly law. It fosters the growth of the world, the education of nations, the tranquility of people, and the comfort of all within the lands, through divine principles and ordinances.</w:t>
      </w:r>
    </w:p>
    <w:p w14:paraId="5470BAC3" w14:textId="77777777" w:rsidR="00D13072" w:rsidRDefault="00000000">
      <w:pPr>
        <w:pStyle w:val="BodyText"/>
      </w:pPr>
      <w:r>
        <w:t>59 This grand gift bestows the cup of life, grants eternal existence, and offers everlasting bounty. The leaders of the earth, especially the trustees of the House of Justice of God, must exert utmost effort in protecting and elevating this station. They must also seek information about their subjects and be aware of the actions and affairs of each group from the manifestations of God’s power, namely kings and leaders.</w:t>
      </w:r>
    </w:p>
    <w:p w14:paraId="03B9BB3C" w14:textId="77777777" w:rsidR="00D13072" w:rsidRDefault="00000000">
      <w:pPr>
        <w:pStyle w:val="BodyText"/>
      </w:pPr>
      <w:r>
        <w:t>60 I implore them to strive, so that discord may vanish, and the horizons may be illumined with the light of concord. Everyone must adhere to and act upon what has flowed from the Supreme Pen. The truth and the atoms of the universe bear witness that what elevates, refines, nurtures, and disciplines the people of the earth has been mentioned and revealed by the Supreme Pen in scriptures and tablets.</w:t>
      </w:r>
    </w:p>
    <w:p w14:paraId="0750B1F6" w14:textId="77777777" w:rsidR="00D13072" w:rsidRDefault="00000000">
      <w:pPr>
        <w:pStyle w:val="BodyText"/>
      </w:pPr>
      <w:r>
        <w:t>61 I beseech God to support His servants in doing so. What this wronged one seeks from everyone is justice and fairness. Let them not be content with what has been revealed about this wronged one, but rather ponder upon it. By the Sun of Revelation, shining from the horizon of the Kingdom of the Merciful, had a clear sign been observed, or a vocal advocate been heard, we would not have exposed ourselves to the mockery, contempt, and fabrications of the people.</w:t>
      </w:r>
    </w:p>
    <w:p w14:paraId="3DC7D095" w14:textId="77777777" w:rsidR="00D13072" w:rsidRDefault="00000000">
      <w:pPr>
        <w:pStyle w:val="BodyText"/>
      </w:pPr>
      <w:r>
        <w:t>62 When entering Iraq, the command of God was dormant, and the breezes of Revelation were cut off. Many were withered, or rather, dead. Therefore, in the latter instance, the trumpet was blown again, and this blessed word flowed from the Tongue of Grandeur: “We blew into the trumpet another time,” reviving the horizons with the breezes of Revelation and divine inspiration.</w:t>
      </w:r>
    </w:p>
    <w:p w14:paraId="3599B008" w14:textId="77777777" w:rsidR="00D13072" w:rsidRDefault="00000000">
      <w:pPr>
        <w:pStyle w:val="BodyText"/>
      </w:pPr>
      <w:r>
        <w:t>63 Now, from behind every veil, souls have rushed out towards the wronged one, denying and rejecting this greatest bounty. O people of fairness, if this Cause is denied, what Cause on earth can be affirmed or acknowledged? Those turning away have set about gathering the verses of this Revelation, taking them from whoever they find, showing affection, and counting themselves among each group of their respective religions.</w:t>
      </w:r>
    </w:p>
    <w:p w14:paraId="6402FCD1" w14:textId="77777777" w:rsidR="00D13072" w:rsidRDefault="00000000">
      <w:pPr>
        <w:pStyle w:val="BodyText"/>
      </w:pPr>
      <w:r>
        <w:t>64 Say, “Die in your rage. Indeed, it has come with a command that no one with vision, hearing, knowledge, justice, or fairness can deny.” The Pen of Antiquity bears witness to this in this manifest moment.</w:t>
      </w:r>
    </w:p>
    <w:p w14:paraId="61A9DCED" w14:textId="77777777" w:rsidR="00D13072" w:rsidRDefault="00000000">
      <w:pPr>
        <w:pStyle w:val="Heading2"/>
      </w:pPr>
      <w:bookmarkStart w:id="824" w:name="X9957418265a3fa964d7e2aeb60d596cd1c96f53"/>
      <w:bookmarkEnd w:id="814"/>
      <w:bookmarkEnd w:id="823"/>
      <w:r>
        <w:t>True Believers Act According to the Command</w:t>
      </w:r>
    </w:p>
    <w:p w14:paraId="4C8D6BBB" w14:textId="77777777" w:rsidR="00D13072" w:rsidRDefault="00000000">
      <w:pPr>
        <w:pStyle w:val="FirstParagraph"/>
      </w:pPr>
      <w:r>
        <w:t>65 O Jalil, upon you be My glory. We direct the true believers to act according to the command, hoping they will be successful and implement what has descended from the heaven of the command. The benefit of the Merciful’s explanation is related to the acting souls. We beseech God to support them in what He loves and is pleased with, to enable them to act with justice and fairness in this conclusive matter, to acquaint them with His signs, and to guide them to His straight path.</w:t>
      </w:r>
    </w:p>
    <w:p w14:paraId="686AB388" w14:textId="77777777" w:rsidR="00D13072" w:rsidRDefault="00000000">
      <w:pPr>
        <w:pStyle w:val="BodyText"/>
      </w:pPr>
      <w:r>
        <w:lastRenderedPageBreak/>
        <w:t>66 The Blessed Herald, may My soul be a sacrifice for Him, has revealed laws, but the world of command was contingent upon acceptance. Thus, this wronged one implemented some and revealed others in the Most Holy Book with different expressions, while pausing on some. The matter is in His hand; He does what He wills and decrees as He pleases, for He is the Mighty, the Praiseworthy. Some laws have also been revealed through supplication. Blessed are the successful ones and blessed are those who act. The people of God must exert great effort so that the fire of malice and hatred, hidden in the hearts of factions, may be quelled by the elixir of exposition and the counsels of the world’s sages, and the trees of existence may be adorned with fresh and invincible fruits. Indeed, He is the Compassionate Advisor, the Affectionate, the Generous. The glory of God, shining from the horizon of the heaven of generosity, is upon you, O people of Baha, and upon every steadfast, upright, firmly grounded, and knowledgeable one.</w:t>
      </w:r>
    </w:p>
    <w:p w14:paraId="60765700" w14:textId="77777777" w:rsidR="00D13072" w:rsidRDefault="00000000">
      <w:pPr>
        <w:pStyle w:val="Heading2"/>
      </w:pPr>
      <w:bookmarkStart w:id="825" w:name="X2f2357449baa701d7b5c2422b7fbfa60c04f727"/>
      <w:bookmarkEnd w:id="824"/>
      <w:r>
        <w:t>Benefits and Profits of Gold &amp; Silver (Usury)</w:t>
      </w:r>
    </w:p>
    <w:p w14:paraId="36F478BC" w14:textId="77777777" w:rsidR="00D13072" w:rsidRDefault="00000000">
      <w:pPr>
        <w:pStyle w:val="FirstParagraph"/>
      </w:pPr>
      <w:r>
        <w:t>67 As for the question about the benefits and profits of gold and silver, several years ago, specifically for the Name of God, Zayn al-Muqarrabin – upon him be the Glory of God the Most Glorious – this statement was revealed from the Kingdom of the Merciful. It is observed that most people are in need of this matter, for if there is no profit involved, affairs would remain stagnant and delayed. It is rare for a person to accommodate their peer, fellow citizen, or brother by giving or considering a benevolent loan. Therefore, as a grace upon the servants, We have ordained usury like other transactions that are common among people. That is, from the time this clear command descended from the heaven of will, profit from money is lawful, pure, and clean, so that the people of the earth may be joyfully engaged in the remembrance of the Beloved of the worlds, with utmost spirit and delight. Indeed, He decrees as He wishes and has made usury lawful just as He had prohibited it before. In His grasp is the dominion of the command; He acts and orders, and He is the All-Knowing Commander.</w:t>
      </w:r>
    </w:p>
    <w:p w14:paraId="5BC8A70D" w14:textId="77777777" w:rsidR="00D13072" w:rsidRDefault="00000000">
      <w:pPr>
        <w:pStyle w:val="BodyText"/>
      </w:pPr>
      <w:r>
        <w:t>68 O Zayn al-Muqarrabin, be thankful to your Lord for this evident grace. The scholars of Iran, most of them, with a hundred thousand tricks and deceptions, were engaged in usury. However, they outwardly adorned it, in their opinion, with the garb of lawfulness, playing with the commands of God and His decrees, unaware. But this matter must be approached with moderation and fairness. The Supreme Pen has refrained from defining it precisely, as a wisdom from Him and a provision for His servants. We advise the friends of God to adhere to justice and fairness, and to what manifests the mercy and compassion of His beloved ones among them. Indeed, He is the Adviser, the Compassionate, the Noble. God willing, everyone will be strengthened in what has flowed from the Tongue of Truth. And if they act according to what has been mentioned, surely the Almighty, the Most Glorious, will bestow manifold blessings from the heaven of His bounty. Indeed, He is the All-Bountiful, the Forgiving, the Merciful. All praise be to God, the Exalted, the Supreme.</w:t>
      </w:r>
    </w:p>
    <w:p w14:paraId="3BBD86FF" w14:textId="77777777" w:rsidR="00D13072" w:rsidRDefault="00000000">
      <w:pPr>
        <w:pStyle w:val="BodyText"/>
      </w:pPr>
      <w:r>
        <w:t>69 The implementation of these matters has been entrusted to the people of the House of Justice, so they may act according to the requirements of the time and wisdom. We once again advise everyone to adhere to justice, fairness, love, and satisfaction. Indeed, they are the people of Bahá and the companions of the Crimson Ark, upon them be the peace of God, the Lord of Names, and the Creator of the Heavens.</w:t>
      </w:r>
    </w:p>
    <w:p w14:paraId="70F0C657" w14:textId="77777777" w:rsidR="00D13072" w:rsidRDefault="00000000">
      <w:r>
        <w:lastRenderedPageBreak/>
        <w:br w:type="page"/>
      </w:r>
    </w:p>
    <w:p w14:paraId="5FF5F269" w14:textId="77777777" w:rsidR="00D13072" w:rsidRDefault="00000000">
      <w:pPr>
        <w:pStyle w:val="Heading1"/>
      </w:pPr>
      <w:bookmarkStart w:id="826" w:name="sec-lawh-i-bisarat"/>
      <w:bookmarkStart w:id="827" w:name="_Toc187049130"/>
      <w:bookmarkEnd w:id="803"/>
      <w:bookmarkEnd w:id="825"/>
      <w:r>
        <w:lastRenderedPageBreak/>
        <w:t>Lawh-i-Bisarat (The Tablet of Glad-Tidings)</w:t>
      </w:r>
      <w:bookmarkEnd w:id="827"/>
    </w:p>
    <w:p w14:paraId="79619B41" w14:textId="77777777" w:rsidR="00D13072" w:rsidRDefault="00000000">
      <w:pPr>
        <w:pStyle w:val="FirstParagraph"/>
      </w:pPr>
      <w:r>
        <w:t>This is the call of the Most Glorious that rose from the highest horizon in the prison of Akka.</w:t>
      </w:r>
    </w:p>
    <w:p w14:paraId="308E0925" w14:textId="77777777" w:rsidR="00D13072" w:rsidRDefault="00000000">
      <w:pPr>
        <w:pStyle w:val="BodyText"/>
      </w:pPr>
      <w:r>
        <w:t>He is the Manifest, the All-Knowing, the Informed.</w:t>
      </w:r>
    </w:p>
    <w:p w14:paraId="5401A615" w14:textId="77777777" w:rsidR="00D13072"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5E4D6512" w14:textId="77777777" w:rsidR="00D13072" w:rsidRDefault="00000000">
      <w:pPr>
        <w:pStyle w:val="Heading2"/>
      </w:pPr>
      <w:bookmarkStart w:id="828" w:name="the-first-glad-tidings"/>
      <w:r>
        <w:t>The First Glad-Tidings</w:t>
      </w:r>
    </w:p>
    <w:p w14:paraId="5A2B3D87" w14:textId="77777777" w:rsidR="00D13072"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47E443A7" w14:textId="77777777" w:rsidR="00D13072" w:rsidRDefault="00000000">
      <w:pPr>
        <w:pStyle w:val="Heading2"/>
      </w:pPr>
      <w:bookmarkStart w:id="829" w:name="the-second-glad-tidings"/>
      <w:bookmarkEnd w:id="828"/>
      <w:r>
        <w:t>The Second Glad-Tidings</w:t>
      </w:r>
    </w:p>
    <w:p w14:paraId="1B042ED1" w14:textId="77777777" w:rsidR="00D13072"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0A84D6E7" w14:textId="77777777" w:rsidR="00D13072" w:rsidRDefault="00000000">
      <w:pPr>
        <w:pStyle w:val="Heading2"/>
      </w:pPr>
      <w:bookmarkStart w:id="830" w:name="the-third-glad-tidings"/>
      <w:bookmarkEnd w:id="829"/>
      <w:r>
        <w:t>The Third Glad-Tidings</w:t>
      </w:r>
    </w:p>
    <w:p w14:paraId="253520A1" w14:textId="77777777" w:rsidR="00D13072"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0231899F" w14:textId="77777777" w:rsidR="00D13072" w:rsidRDefault="00000000">
      <w:pPr>
        <w:pStyle w:val="Heading2"/>
      </w:pPr>
      <w:bookmarkStart w:id="831" w:name="the-fourth-glad-tidings"/>
      <w:bookmarkEnd w:id="830"/>
      <w:r>
        <w:t>The Fourth Glad-Tidings</w:t>
      </w:r>
    </w:p>
    <w:p w14:paraId="41795707" w14:textId="77777777" w:rsidR="00D13072"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670C7F36" w14:textId="77777777" w:rsidR="00D13072" w:rsidRDefault="00000000">
      <w:pPr>
        <w:pStyle w:val="Heading2"/>
      </w:pPr>
      <w:bookmarkStart w:id="832" w:name="the-fifth-glad-tidings"/>
      <w:bookmarkEnd w:id="831"/>
      <w:r>
        <w:t>The Fifth Glad-Tidings</w:t>
      </w:r>
    </w:p>
    <w:p w14:paraId="65791906" w14:textId="77777777" w:rsidR="00D13072"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71C1F649" w14:textId="77777777" w:rsidR="00D13072" w:rsidRDefault="00000000">
      <w:pPr>
        <w:pStyle w:val="Heading2"/>
      </w:pPr>
      <w:bookmarkStart w:id="833" w:name="the-sixth-glad-tidings"/>
      <w:bookmarkEnd w:id="832"/>
      <w:r>
        <w:t>The Sixth Glad-Tidings</w:t>
      </w:r>
    </w:p>
    <w:p w14:paraId="39123911" w14:textId="77777777" w:rsidR="00D13072"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0B242668" w14:textId="77777777" w:rsidR="00D13072" w:rsidRDefault="00000000">
      <w:pPr>
        <w:pStyle w:val="Heading2"/>
      </w:pPr>
      <w:bookmarkStart w:id="834" w:name="the-seventh-glad-tidings"/>
      <w:bookmarkEnd w:id="833"/>
      <w:r>
        <w:t>The Seventh Glad-Tidings</w:t>
      </w:r>
    </w:p>
    <w:p w14:paraId="04E22679" w14:textId="77777777" w:rsidR="00D13072" w:rsidRDefault="00000000">
      <w:pPr>
        <w:pStyle w:val="FirstParagraph"/>
      </w:pPr>
      <w:r>
        <w:t>The choice of clothing and the cut of the beard and its dressing are left to the discretion of men. But beware, O people, lest ye make yourselves the playthings of the ignorant.</w:t>
      </w:r>
    </w:p>
    <w:p w14:paraId="72EA9664" w14:textId="77777777" w:rsidR="00D13072" w:rsidRDefault="00000000">
      <w:pPr>
        <w:pStyle w:val="Heading2"/>
      </w:pPr>
      <w:bookmarkStart w:id="835" w:name="the-eighth-glad-tidings"/>
      <w:bookmarkEnd w:id="834"/>
      <w:r>
        <w:t>The Eighth Glad-Tidings</w:t>
      </w:r>
    </w:p>
    <w:p w14:paraId="2C988180" w14:textId="77777777" w:rsidR="00D13072"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71ACD90C" w14:textId="77777777" w:rsidR="00D13072" w:rsidRDefault="00000000">
      <w:pPr>
        <w:pStyle w:val="Heading2"/>
      </w:pPr>
      <w:bookmarkStart w:id="836" w:name="the-ninth-glad-tidings"/>
      <w:bookmarkEnd w:id="835"/>
      <w:r>
        <w:t>The Ninth Glad-Tidings</w:t>
      </w:r>
    </w:p>
    <w:p w14:paraId="0F0FA17D" w14:textId="77777777" w:rsidR="00D13072"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65B30343" w14:textId="77777777" w:rsidR="00D13072" w:rsidRDefault="00000000">
      <w:pPr>
        <w:pStyle w:val="BodyText"/>
      </w:pPr>
      <w:r>
        <w:t>The sinner should seek mercy from the ocean of divine mercy between themselves and God, ask for forgiveness from the heavens of bounty, and present the following plea:</w:t>
      </w:r>
    </w:p>
    <w:p w14:paraId="1F910CCA" w14:textId="77777777" w:rsidR="00D13072"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1AA466FE" w14:textId="77777777" w:rsidR="00D13072"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300FEE4C" w14:textId="77777777" w:rsidR="00D13072"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6E35B325" w14:textId="77777777" w:rsidR="00D13072" w:rsidRDefault="00000000">
      <w:pPr>
        <w:pStyle w:val="Heading2"/>
      </w:pPr>
      <w:bookmarkStart w:id="837" w:name="the-tenth-glad-tidings"/>
      <w:bookmarkEnd w:id="836"/>
      <w:r>
        <w:t>The Tenth Glad-Tidings</w:t>
      </w:r>
    </w:p>
    <w:p w14:paraId="1D2694F8" w14:textId="77777777" w:rsidR="00D13072" w:rsidRDefault="00000000">
      <w:pPr>
        <w:pStyle w:val="FirstParagraph"/>
      </w:pPr>
      <w:r>
        <w:t>We have lifted the commandment to erase the Holy Books and Tablets, as a favor from God, the Proclaimer of this Great Announcement.</w:t>
      </w:r>
    </w:p>
    <w:p w14:paraId="6C2DB1C0" w14:textId="77777777" w:rsidR="00D13072" w:rsidRDefault="00000000">
      <w:pPr>
        <w:pStyle w:val="Heading2"/>
      </w:pPr>
      <w:bookmarkStart w:id="838" w:name="the-eleventh-glad-tidings"/>
      <w:bookmarkEnd w:id="837"/>
      <w:r>
        <w:t>The Eleventh Glad-Tidings</w:t>
      </w:r>
    </w:p>
    <w:p w14:paraId="300913C7" w14:textId="77777777" w:rsidR="00D13072"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67488B0A" w14:textId="77777777" w:rsidR="00D13072" w:rsidRDefault="00000000">
      <w:pPr>
        <w:pStyle w:val="Heading2"/>
      </w:pPr>
      <w:bookmarkStart w:id="839" w:name="the-twelfth-glad-tidings"/>
      <w:bookmarkEnd w:id="838"/>
      <w:r>
        <w:t>The Twelfth Glad-Tidings</w:t>
      </w:r>
    </w:p>
    <w:p w14:paraId="650ADEFD" w14:textId="77777777" w:rsidR="00D13072"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6D198060" w14:textId="77777777" w:rsidR="00D13072" w:rsidRDefault="00000000">
      <w:pPr>
        <w:pStyle w:val="Heading2"/>
      </w:pPr>
      <w:bookmarkStart w:id="840" w:name="sec-the-thirteenth-good-news"/>
      <w:bookmarkEnd w:id="839"/>
      <w:r>
        <w:t>The Thirteenth Glad-Tidings</w:t>
      </w:r>
    </w:p>
    <w:p w14:paraId="065ED55F" w14:textId="77777777" w:rsidR="00D13072" w:rsidRDefault="00000000">
      <w:pPr>
        <w:pStyle w:val="FirstParagraph"/>
      </w:pPr>
      <w:r>
        <w:t>The men of God’s House of Justice have been charged with the affairs of the people. They, in truth, are the Trustees of God among His servants and the daysprings of authority in His countries.</w:t>
      </w:r>
    </w:p>
    <w:p w14:paraId="7F2C3F9A" w14:textId="77777777" w:rsidR="00D13072"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5F90E996" w14:textId="77777777" w:rsidR="00D13072"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555DF609" w14:textId="77777777" w:rsidR="00D13072" w:rsidRDefault="00000000">
      <w:pPr>
        <w:pStyle w:val="Heading2"/>
      </w:pPr>
      <w:bookmarkStart w:id="841" w:name="the-fourteenth-glad-tidings"/>
      <w:bookmarkEnd w:id="840"/>
      <w:r>
        <w:t>The Fourteenth Glad-Tidings</w:t>
      </w:r>
    </w:p>
    <w:p w14:paraId="10B4893F" w14:textId="77777777" w:rsidR="00D13072"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7901DE6B" w14:textId="77777777" w:rsidR="00D13072" w:rsidRDefault="00000000">
      <w:pPr>
        <w:pStyle w:val="Heading2"/>
      </w:pPr>
      <w:bookmarkStart w:id="842" w:name="the-fifteenth-glad-tidings"/>
      <w:bookmarkEnd w:id="841"/>
      <w:r>
        <w:t>The Fifteenth Glad-Tidings</w:t>
      </w:r>
    </w:p>
    <w:p w14:paraId="57BEB956" w14:textId="77777777" w:rsidR="00D13072"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4AD90BDB" w14:textId="77777777" w:rsidR="00D13072"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03A8B4D1" w14:textId="77777777" w:rsidR="00D13072"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7A2D6ABF" w14:textId="77777777" w:rsidR="00D13072"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3B6523C3" w14:textId="77777777" w:rsidR="00D13072" w:rsidRDefault="00000000">
      <w:r>
        <w:br w:type="page"/>
      </w:r>
    </w:p>
    <w:p w14:paraId="3219CBC7" w14:textId="77777777" w:rsidR="00D13072" w:rsidRDefault="00000000">
      <w:pPr>
        <w:pStyle w:val="Heading1"/>
      </w:pPr>
      <w:bookmarkStart w:id="843" w:name="sec-lawh-i-dunya"/>
      <w:bookmarkStart w:id="844" w:name="_Toc187049131"/>
      <w:bookmarkEnd w:id="826"/>
      <w:bookmarkEnd w:id="842"/>
      <w:r>
        <w:lastRenderedPageBreak/>
        <w:t>Lawh-i-Dunya (Tablet of the World)</w:t>
      </w:r>
      <w:bookmarkEnd w:id="844"/>
    </w:p>
    <w:p w14:paraId="22AB6644" w14:textId="77777777" w:rsidR="00D13072" w:rsidRDefault="00000000">
      <w:pPr>
        <w:pStyle w:val="FirstParagraph"/>
      </w:pPr>
      <w:r>
        <w:t>1 In the name of the One who speaks in the realm of expression.</w:t>
      </w:r>
    </w:p>
    <w:p w14:paraId="247EF16E" w14:textId="77777777" w:rsidR="00D13072" w:rsidRDefault="00000000">
      <w:pPr>
        <w:pStyle w:val="Heading2"/>
      </w:pPr>
      <w:bookmarkStart w:id="845" w:name="Xfa74ccc5f6e4e4bd60cd92079c37ccd85aee1e2"/>
      <w:r>
        <w:t>Praise and Thanks for the Sultan (Naser al-Din Shah Qajar)</w:t>
      </w:r>
    </w:p>
    <w:p w14:paraId="3500E1AD" w14:textId="77777777" w:rsidR="00D13072" w:rsidRDefault="00000000">
      <w:pPr>
        <w:pStyle w:val="FirstParagraph"/>
      </w:pPr>
      <w:r>
        <w:t>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14:paraId="7DDE8615" w14:textId="77777777" w:rsidR="00D13072" w:rsidRDefault="00000000">
      <w:pPr>
        <w:pStyle w:val="BodyText"/>
      </w:pPr>
      <w:r>
        <w:t>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14:paraId="5CCAC478" w14:textId="77777777" w:rsidR="00D13072" w:rsidRDefault="00000000">
      <w:pPr>
        <w:pStyle w:val="BodyText"/>
      </w:pPr>
      <w:r>
        <w:t>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p w14:paraId="69E01EB6" w14:textId="77777777" w:rsidR="00D13072" w:rsidRDefault="00000000">
      <w:pPr>
        <w:pStyle w:val="Heading3"/>
      </w:pPr>
      <w:bookmarkStart w:id="846" w:name="Xf727cb075dcdd9962fcfde3d1428d51ebac70bc"/>
      <w:r>
        <w:t>Upon Branches is Baha’u’llah’s Glory and Favor</w:t>
      </w:r>
    </w:p>
    <w:p w14:paraId="56071444" w14:textId="77777777" w:rsidR="00D13072" w:rsidRDefault="00000000">
      <w:pPr>
        <w:pStyle w:val="FirstParagraph"/>
      </w:pPr>
      <w:r>
        <w:t>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14:paraId="68A160F9" w14:textId="77777777" w:rsidR="00D13072" w:rsidRDefault="00000000">
      <w:pPr>
        <w:pStyle w:val="BodyText"/>
      </w:pPr>
      <w:r>
        <w:t>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p w14:paraId="12121C5B" w14:textId="77777777" w:rsidR="00D13072" w:rsidRDefault="00000000">
      <w:pPr>
        <w:pStyle w:val="Heading3"/>
      </w:pPr>
      <w:bookmarkStart w:id="847" w:name="bring-good-words-and-approved-behavior"/>
      <w:bookmarkEnd w:id="846"/>
      <w:r>
        <w:t>Bring Good Words and Approved Behavior</w:t>
      </w:r>
    </w:p>
    <w:p w14:paraId="5BD6981D" w14:textId="77777777" w:rsidR="00D13072" w:rsidRDefault="00000000">
      <w:pPr>
        <w:pStyle w:val="FirstParagraph"/>
      </w:pPr>
      <w:r>
        <w:t>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p w14:paraId="52966E32" w14:textId="77777777" w:rsidR="00D13072" w:rsidRDefault="00000000">
      <w:pPr>
        <w:pStyle w:val="Heading3"/>
      </w:pPr>
      <w:bookmarkStart w:id="848" w:name="X9dc093175887c64d864dc89cf3e265f8b7452f4"/>
      <w:bookmarkEnd w:id="847"/>
      <w:r>
        <w:lastRenderedPageBreak/>
        <w:t>Oppressors of the World Have Usurped the Rights of Nations</w:t>
      </w:r>
    </w:p>
    <w:p w14:paraId="700E4FF3" w14:textId="77777777" w:rsidR="00D13072" w:rsidRDefault="00000000">
      <w:pPr>
        <w:pStyle w:val="FirstParagraph"/>
      </w:pPr>
      <w:r>
        <w:t>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14:paraId="701E0AAC" w14:textId="77777777" w:rsidR="00D13072" w:rsidRDefault="00000000">
      <w:pPr>
        <w:pStyle w:val="BodyText"/>
      </w:pPr>
      <w:r>
        <w:t>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p w14:paraId="4B8C49D1" w14:textId="77777777" w:rsidR="00D13072" w:rsidRDefault="00000000">
      <w:pPr>
        <w:pStyle w:val="Heading2"/>
      </w:pPr>
      <w:bookmarkStart w:id="849" w:name="Xfa28eabb54519e8a243965a2958a0a74a08ea9e"/>
      <w:bookmarkEnd w:id="845"/>
      <w:bookmarkEnd w:id="848"/>
      <w:r>
        <w:t>People, Purify and Sanctify the Earth from Idols of Suspicions and Illusions</w:t>
      </w:r>
    </w:p>
    <w:p w14:paraId="5FF8AEF7" w14:textId="77777777" w:rsidR="00D13072" w:rsidRDefault="00000000">
      <w:pPr>
        <w:pStyle w:val="FirstParagraph"/>
      </w:pPr>
      <w:r>
        <w:t>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14:paraId="625D23FA" w14:textId="77777777" w:rsidR="00D13072" w:rsidRDefault="00000000">
      <w:pPr>
        <w:pStyle w:val="BodyText"/>
      </w:pPr>
      <w:r>
        <w:t>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14:paraId="2A3A1D64" w14:textId="77777777" w:rsidR="00D13072" w:rsidRDefault="00000000">
      <w:pPr>
        <w:pStyle w:val="BodyText"/>
      </w:pPr>
      <w:r>
        <w:t>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14:paraId="12864A91" w14:textId="77777777" w:rsidR="00D13072" w:rsidRDefault="00000000">
      <w:pPr>
        <w:pStyle w:val="BodyText"/>
      </w:pPr>
      <w:r>
        <w:t>Say, the demons are standing in their ambushes, be aware and free yourselves from darkness with the illumination of the clear name. Be world-seeing, not self-seeing. Demons are souls that are obstacles and barriers between servants and their elevation and promotion.</w:t>
      </w:r>
    </w:p>
    <w:p w14:paraId="44E749DC" w14:textId="77777777" w:rsidR="00D13072" w:rsidRDefault="00000000">
      <w:pPr>
        <w:pStyle w:val="Heading3"/>
      </w:pPr>
      <w:bookmarkStart w:id="850" w:name="Xde566c55c46e7a1a8e281ac4921c65964d86664"/>
      <w:r>
        <w:t>Necessary For All To Adhere to What Causes the Elevation and Promotion of a Just Nation</w:t>
      </w:r>
    </w:p>
    <w:p w14:paraId="780944B3" w14:textId="77777777" w:rsidR="00D13072" w:rsidRDefault="00000000">
      <w:pPr>
        <w:pStyle w:val="FirstParagraph"/>
      </w:pPr>
      <w:r>
        <w:t>Today, it is necessary and obligatory for all to adhere to what causes the elevation and promotion of a just state and nation. The highest pen in each of its verses has opened the gates of love and unity.</w:t>
      </w:r>
    </w:p>
    <w:p w14:paraId="169D87AF" w14:textId="77777777" w:rsidR="00D13072" w:rsidRDefault="00000000">
      <w:pPr>
        <w:pStyle w:val="BodyText"/>
      </w:pPr>
      <w:r>
        <w:t>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p w14:paraId="346AF368" w14:textId="77777777" w:rsidR="00D13072" w:rsidRDefault="00000000">
      <w:pPr>
        <w:pStyle w:val="Heading3"/>
      </w:pPr>
      <w:bookmarkStart w:id="851" w:name="pride-is-for-those-who-love-the-world"/>
      <w:bookmarkEnd w:id="850"/>
      <w:r>
        <w:lastRenderedPageBreak/>
        <w:t>Pride is for Those Who Love the World</w:t>
      </w:r>
    </w:p>
    <w:p w14:paraId="0608A46B" w14:textId="77777777" w:rsidR="00D13072" w:rsidRDefault="00000000">
      <w:pPr>
        <w:pStyle w:val="FirstParagraph"/>
      </w:pPr>
      <w:r>
        <w:t>What appeared from the tongue and pen of the early nations is in fact the sovereignty of that in this greatest appearance. From the heaven of the will of the sovereign, a step has descended before saying, “Love of the homeland is part of faith”, and the tongue of greatness has said on the day of appearance, “Pride is not for those who love their homeland, but for those who love the world.”</w:t>
      </w:r>
    </w:p>
    <w:p w14:paraId="149842DD" w14:textId="77777777" w:rsidR="00D13072" w:rsidRDefault="00000000">
      <w:pPr>
        <w:pStyle w:val="Heading3"/>
      </w:pPr>
      <w:bookmarkStart w:id="852" w:name="X41fa97f101a2e81d51a02c9b0082439f6f5455f"/>
      <w:bookmarkEnd w:id="851"/>
      <w:r>
        <w:t>The Soldiers are Good Deeds and Spiritual Manners</w:t>
      </w:r>
    </w:p>
    <w:p w14:paraId="3049CF49" w14:textId="77777777" w:rsidR="00D13072" w:rsidRDefault="00000000">
      <w:pPr>
        <w:pStyle w:val="FirstParagraph"/>
      </w:pPr>
      <w:r>
        <w:t>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14:paraId="1AA1E370" w14:textId="77777777" w:rsidR="00D13072" w:rsidRDefault="00000000">
      <w:pPr>
        <w:pStyle w:val="BodyText"/>
      </w:pPr>
      <w:r>
        <w:t>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p w14:paraId="4F9EF0D7" w14:textId="77777777" w:rsidR="00D13072" w:rsidRDefault="00000000">
      <w:pPr>
        <w:pStyle w:val="Heading3"/>
      </w:pPr>
      <w:bookmarkStart w:id="853" w:name="X39a7083e13bbdd51461fea4f1f36b5e6e742c28"/>
      <w:bookmarkEnd w:id="852"/>
      <w:r>
        <w:t>Be Like the Flaming Fire of the Lote-Tree (of Love)</w:t>
      </w:r>
    </w:p>
    <w:p w14:paraId="1F8A47F1" w14:textId="77777777" w:rsidR="00D13072" w:rsidRDefault="00000000">
      <w:pPr>
        <w:pStyle w:val="FirstParagraph"/>
      </w:pPr>
      <w:r>
        <w:t>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14:paraId="16F6A83E" w14:textId="77777777" w:rsidR="00D13072" w:rsidRDefault="00000000">
      <w:pPr>
        <w:pStyle w:val="BodyText"/>
      </w:pPr>
      <w:r>
        <w:t>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14:paraId="0FA11523" w14:textId="77777777" w:rsidR="00D13072" w:rsidRDefault="00000000">
      <w:pPr>
        <w:pStyle w:val="BodyText"/>
      </w:pPr>
      <w:r>
        <w:t>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p w14:paraId="31B4A58D" w14:textId="77777777" w:rsidR="00D13072" w:rsidRDefault="00000000">
      <w:pPr>
        <w:pStyle w:val="Heading2"/>
      </w:pPr>
      <w:bookmarkStart w:id="854" w:name="Xaab8fc09ba72d2b89b2aa7d835aed05d36d8aef"/>
      <w:bookmarkEnd w:id="849"/>
      <w:bookmarkEnd w:id="853"/>
      <w:r>
        <w:t>The Red Book (Kitab-i-Aqdas) is the Cause of the Elevation of Servants and Building of Countries</w:t>
      </w:r>
    </w:p>
    <w:p w14:paraId="7A3FD0C9" w14:textId="77777777" w:rsidR="00D13072" w:rsidRDefault="00000000">
      <w:pPr>
        <w:pStyle w:val="FirstParagraph"/>
      </w:pPr>
      <w:r>
        <w:t>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p w14:paraId="7D39A28E" w14:textId="77777777" w:rsidR="00D13072" w:rsidRDefault="00000000">
      <w:pPr>
        <w:pStyle w:val="Heading3"/>
      </w:pPr>
      <w:bookmarkStart w:id="855" w:name="five-commandments"/>
      <w:r>
        <w:lastRenderedPageBreak/>
        <w:t>Five Commandments</w:t>
      </w:r>
    </w:p>
    <w:p w14:paraId="271E2563" w14:textId="77777777" w:rsidR="00D13072" w:rsidRDefault="00000000">
      <w:pPr>
        <w:pStyle w:val="FirstParagraph"/>
      </w:pPr>
      <w:r>
        <w:t>8 The first (commandment) is that the Ministers of the House of Justice must implement the Most Great Peace, so that the world can be freed from exorbitant expenses. This clause is necessary and obligatory as war and contention are the essence of trouble and hardship.</w:t>
      </w:r>
    </w:p>
    <w:p w14:paraId="4A8D0DEC" w14:textId="77777777" w:rsidR="00D13072" w:rsidRDefault="00000000">
      <w:pPr>
        <w:pStyle w:val="BodyText"/>
      </w:pPr>
      <w:r>
        <w:t>9 The second (commandment) is that languages must be narrowed down to one language, and this language should be taught in schools around the world.</w:t>
      </w:r>
    </w:p>
    <w:p w14:paraId="205BF11A" w14:textId="77777777" w:rsidR="00D13072" w:rsidRDefault="00000000">
      <w:pPr>
        <w:pStyle w:val="BodyText"/>
      </w:pPr>
      <w:r>
        <w:t>10 The third (commandment) is that one should seek and adhere to the means that lead to affection, love, and unity.</w:t>
      </w:r>
    </w:p>
    <w:p w14:paraId="023D282C" w14:textId="77777777" w:rsidR="00D13072" w:rsidRDefault="00000000">
      <w:pPr>
        <w:pStyle w:val="BodyText"/>
      </w:pPr>
      <w:r>
        <w:t>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14:paraId="7F3ADC86" w14:textId="77777777" w:rsidR="00D13072" w:rsidRDefault="00000000">
      <w:pPr>
        <w:pStyle w:val="BodyText"/>
      </w:pPr>
      <w:r>
        <w:t>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14:paraId="102AF7E5" w14:textId="77777777" w:rsidR="00D13072" w:rsidRDefault="00000000">
      <w:pPr>
        <w:pStyle w:val="BodyText"/>
      </w:pPr>
      <w:r>
        <w:t>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p w14:paraId="5B74D64B" w14:textId="77777777" w:rsidR="00D13072" w:rsidRDefault="00000000">
      <w:pPr>
        <w:pStyle w:val="Heading3"/>
      </w:pPr>
      <w:bookmarkStart w:id="856" w:name="guidance-for-the-shia-party"/>
      <w:bookmarkEnd w:id="855"/>
      <w:r>
        <w:t>Guidance for the Shia Party</w:t>
      </w:r>
    </w:p>
    <w:p w14:paraId="2C4DEDBD" w14:textId="77777777" w:rsidR="00D13072" w:rsidRDefault="00000000">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w:t>
      </w:r>
      <w:r>
        <w:lastRenderedPageBreak/>
        <w:t>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p w14:paraId="44A6341E" w14:textId="77777777" w:rsidR="00D13072" w:rsidRDefault="00000000">
      <w:pPr>
        <w:pStyle w:val="Heading3"/>
      </w:pPr>
      <w:bookmarkStart w:id="857" w:name="Xd2f656b782e679a4ded3e390a67e6659ebd0509"/>
      <w:bookmarkEnd w:id="856"/>
      <w:r>
        <w:t>The Laws and Principles Should Be Established by the Sultan (Shah)</w:t>
      </w:r>
    </w:p>
    <w:p w14:paraId="372A2F2D" w14:textId="77777777" w:rsidR="00D13072" w:rsidRDefault="00000000">
      <w:pPr>
        <w:pStyle w:val="FirstParagraph"/>
      </w:pPr>
      <w:r>
        <w:t>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14:paraId="6860A7BD" w14:textId="77777777" w:rsidR="00D13072" w:rsidRDefault="00000000">
      <w:pPr>
        <w:pStyle w:val="BodyText"/>
      </w:pPr>
      <w:r>
        <w:t>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14:paraId="5F0FE80F" w14:textId="77777777" w:rsidR="00D13072" w:rsidRDefault="00000000">
      <w:pPr>
        <w:pStyle w:val="BodyText"/>
      </w:pPr>
      <w:r>
        <w:t>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p w14:paraId="00465E98" w14:textId="77777777" w:rsidR="00D13072" w:rsidRDefault="00000000">
      <w:pPr>
        <w:pStyle w:val="Heading3"/>
      </w:pPr>
      <w:bookmarkStart w:id="858" w:name="Xb5e6d30a703a83b74d9abb43466b829e88ee0c8"/>
      <w:bookmarkEnd w:id="857"/>
      <w:r>
        <w:t>The British Constitution Seems Good, But the Fear of God is Needed</w:t>
      </w:r>
    </w:p>
    <w:p w14:paraId="26A7AA36" w14:textId="77777777" w:rsidR="00D13072" w:rsidRDefault="00000000">
      <w:pPr>
        <w:pStyle w:val="FirstParagraph"/>
      </w:pPr>
      <w:r>
        <w:t>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p w14:paraId="0939ADEB" w14:textId="77777777" w:rsidR="00D13072" w:rsidRDefault="00000000">
      <w:pPr>
        <w:pStyle w:val="Heading2"/>
      </w:pPr>
      <w:bookmarkStart w:id="859" w:name="mischief-and-politics-in-persia"/>
      <w:bookmarkEnd w:id="854"/>
      <w:bookmarkEnd w:id="858"/>
      <w:r>
        <w:lastRenderedPageBreak/>
        <w:t>Mischief and Politics in Persia</w:t>
      </w:r>
    </w:p>
    <w:p w14:paraId="04D1B923" w14:textId="77777777" w:rsidR="00D13072" w:rsidRDefault="00000000">
      <w:pPr>
        <w:pStyle w:val="FirstParagraph"/>
      </w:pPr>
      <w:r>
        <w:t>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14:paraId="7CB81FFE" w14:textId="77777777" w:rsidR="00D13072" w:rsidRDefault="00000000">
      <w:pPr>
        <w:pStyle w:val="BodyText"/>
      </w:pPr>
      <w:r>
        <w:t>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14:paraId="3EB060E3" w14:textId="77777777" w:rsidR="00D13072" w:rsidRDefault="00000000">
      <w:pPr>
        <w:pStyle w:val="BodyText"/>
      </w:pPr>
      <w:r>
        <w:t>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14:paraId="0F81C9FF" w14:textId="77777777" w:rsidR="00D13072" w:rsidRDefault="00000000">
      <w:pPr>
        <w:pStyle w:val="BodyText"/>
      </w:pPr>
      <w:r>
        <w:t>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p w14:paraId="012EF3D6" w14:textId="77777777" w:rsidR="00D13072" w:rsidRDefault="00000000">
      <w:pPr>
        <w:pStyle w:val="Heading3"/>
      </w:pPr>
      <w:bookmarkStart w:id="860" w:name="a-prayer-for-jamāl-al-dīn-al-afghānī"/>
      <w:r>
        <w:t>A Prayer for Jamāl al-Dīn al-Afghānī</w:t>
      </w:r>
    </w:p>
    <w:p w14:paraId="014D1510" w14:textId="77777777" w:rsidR="00D13072" w:rsidRDefault="00000000">
      <w:pPr>
        <w:pStyle w:val="FirstParagraph"/>
      </w:pPr>
      <w:r>
        <w:t>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14:paraId="052DC2C3" w14:textId="77777777" w:rsidR="00D13072" w:rsidRDefault="00000000">
      <w:pPr>
        <w:pStyle w:val="BodyText"/>
      </w:pPr>
      <w:r>
        <w:t>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p w14:paraId="47955771" w14:textId="77777777" w:rsidR="00D13072" w:rsidRDefault="00000000">
      <w:pPr>
        <w:pStyle w:val="Heading3"/>
      </w:pPr>
      <w:bookmarkStart w:id="861" w:name="Xbac1c8e94f929843ba8e53fd0043350492eb9e5"/>
      <w:bookmarkEnd w:id="860"/>
      <w:r>
        <w:lastRenderedPageBreak/>
        <w:t>Blessed Are Those Who Adheres to Rightly Guided Scholars</w:t>
      </w:r>
    </w:p>
    <w:p w14:paraId="474855C6" w14:textId="77777777" w:rsidR="00D13072" w:rsidRDefault="00000000">
      <w:pPr>
        <w:pStyle w:val="FirstParagraph"/>
      </w:pPr>
      <w:r>
        <w:t>19 O people of God, today everyone’s gaze should be directed to the horizon of the blessed word “He does whatsoever He willeth”,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14:paraId="3D0F77DA" w14:textId="77777777" w:rsidR="00D13072" w:rsidRDefault="00000000">
      <w:pPr>
        <w:pStyle w:val="BodyText"/>
      </w:pPr>
      <w:r>
        <w:t>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14:paraId="1575C7C1" w14:textId="77777777" w:rsidR="00D13072" w:rsidRDefault="00000000">
      <w:r>
        <w:br w:type="page"/>
      </w:r>
    </w:p>
    <w:p w14:paraId="627CFD9E" w14:textId="77777777" w:rsidR="00D13072" w:rsidRDefault="00000000">
      <w:pPr>
        <w:pStyle w:val="Heading1"/>
      </w:pPr>
      <w:bookmarkStart w:id="862" w:name="sec-kitab-i-ahd"/>
      <w:bookmarkStart w:id="863" w:name="_Toc187049132"/>
      <w:bookmarkEnd w:id="843"/>
      <w:bookmarkEnd w:id="859"/>
      <w:bookmarkEnd w:id="861"/>
      <w:r>
        <w:lastRenderedPageBreak/>
        <w:t>Kitab-i-Ahdi (The Book of My Covenant)</w:t>
      </w:r>
      <w:bookmarkEnd w:id="863"/>
    </w:p>
    <w:p w14:paraId="701A93AD" w14:textId="77777777" w:rsidR="00D13072" w:rsidRDefault="00000000">
      <w:pPr>
        <w:pStyle w:val="FirstParagraph"/>
      </w:pPr>
      <w:r>
        <w:t>1 If the Highest Horizon is free from the adornments of this world, yet we have left in the treasures of trust and resignation an inheritance of inestimable worth for the heirs; we did not leave treasures and did not add to the pain. By God, there is hidden fear and concealed danger in wealth. Consider then remember what the Merciful has revealed in the Qur’an: “Woe to every slanderer and backbiter who collects wealth and counts it” (104:1-2). The wealth of the world is untrustworthy. Whatever is seized by extinction and susceptible to change is not worthy of attention except to a known extent.</w:t>
      </w:r>
    </w:p>
    <w:p w14:paraId="46A048A9" w14:textId="77777777" w:rsidR="00D13072" w:rsidRDefault="00000000">
      <w:pPr>
        <w:pStyle w:val="Heading2"/>
      </w:pPr>
      <w:bookmarkStart w:id="864" w:name="purpose-of-bahaullahs-ministry"/>
      <w:r>
        <w:t>Purpose of Baha’u’llah’s Ministry</w:t>
      </w:r>
    </w:p>
    <w:p w14:paraId="0E105C21" w14:textId="77777777" w:rsidR="00D13072" w:rsidRDefault="00000000">
      <w:pPr>
        <w:pStyle w:val="FirstParagraph"/>
      </w:pPr>
      <w:r>
        <w:t>2 The purpose of this oppressed one in bearing trials and calamities, revealing verses, and manifesting clear evidences, has been to extinguish the flames of malice and hatred, so that the horizons of the hearts of the people of the world may be illuminated with the light of unity and attain true tranquility. And from the horizon of the Divine Tablet, this statement should shine forth and rise; everyone should be attentive to it.</w:t>
      </w:r>
    </w:p>
    <w:p w14:paraId="24AB2493" w14:textId="77777777" w:rsidR="00D13072" w:rsidRDefault="00000000">
      <w:pPr>
        <w:pStyle w:val="BodyText"/>
      </w:pPr>
      <w:r>
        <w:t>O people of the world, I advise you to that which will elevate your stations. Hold fast to the piety of God and cling to the hem of righteousness. Truly, I say, the tongue is for uttering good; do not defile it with foul speech. God has pardoned what is past; henceforth, everyone should speak as is befitting. Avoid cursing, reviling, and what distresses a person. The station of a human being is great.</w:t>
      </w:r>
    </w:p>
    <w:p w14:paraId="54A6D2EC" w14:textId="77777777" w:rsidR="00D13072" w:rsidRDefault="00000000">
      <w:pPr>
        <w:pStyle w:val="BodyText"/>
      </w:pPr>
      <w:r>
        <w:t>Some time ago, this supreme word appeared from the treasure of the Most Glorious Pen: Today is a great and blessed day. What was hidden in man has now become manifest and will continue to do so. The station of a human being is great if he holds fast to truth and righteousness and remains steadfast and firm in the command. A true human being is likened to the sky in the sight of the Merciful, with the sun and moon being his hearing and sight, and his radiant morals as shining stars. His station is the highest, and his effects nurture existence.</w:t>
      </w:r>
    </w:p>
    <w:p w14:paraId="1EF6986E" w14:textId="77777777" w:rsidR="00D13072" w:rsidRDefault="00000000">
      <w:pPr>
        <w:pStyle w:val="BodyText"/>
      </w:pPr>
      <w:r>
        <w:t>3 Today, whoever has recognized the garment and with a pure heart has turned to the Highest Horizon is mentioned in the Crimson Tablet as among the people of Bahá. Take the cup of My favor in My name and drink from it in My mention, the Mighty, the Wondrous.</w:t>
      </w:r>
    </w:p>
    <w:p w14:paraId="75426EA0" w14:textId="77777777" w:rsidR="00D13072" w:rsidRDefault="00000000">
      <w:pPr>
        <w:pStyle w:val="Heading2"/>
      </w:pPr>
      <w:bookmarkStart w:id="865" w:name="to-the-people-of-the-world"/>
      <w:bookmarkEnd w:id="864"/>
      <w:r>
        <w:t>To the People of the World</w:t>
      </w:r>
    </w:p>
    <w:p w14:paraId="109AF8F3" w14:textId="77777777" w:rsidR="00D13072" w:rsidRDefault="00000000">
      <w:pPr>
        <w:pStyle w:val="FirstParagraph"/>
      </w:pPr>
      <w:r>
        <w:t>4 O people of the world, the religion of God is for love and unity; do not make it a cause of enmity and discord. To the discerning and those with the greatest vision, whatever preserves and causes the comfort and tranquility of the servants has been revealed from the Most Exalted Pen. However, the ignorant of the earth, being raised by self and passion, are heedless of the profound wisdoms of the True Wise One and act and speak based on conjectures and imaginations.</w:t>
      </w:r>
    </w:p>
    <w:p w14:paraId="244D2978" w14:textId="77777777" w:rsidR="00D13072" w:rsidRDefault="00000000">
      <w:pPr>
        <w:pStyle w:val="Heading2"/>
      </w:pPr>
      <w:bookmarkStart w:id="866" w:name="to-the-friends-of-god-and-his-trustees"/>
      <w:bookmarkEnd w:id="865"/>
      <w:r>
        <w:lastRenderedPageBreak/>
        <w:t>To the Friends of God and His Trustees</w:t>
      </w:r>
    </w:p>
    <w:p w14:paraId="3F3C93FF" w14:textId="77777777" w:rsidR="00D13072" w:rsidRDefault="00000000">
      <w:pPr>
        <w:pStyle w:val="FirstParagraph"/>
      </w:pPr>
      <w:r>
        <w:t>5 O friends of God and His trusted ones, kings are manifestations of power and sources of might and wealth of God. Pray for them. The governance of the earth has been bestowed upon those souls, and hearts are established for themselves.</w:t>
      </w:r>
    </w:p>
    <w:p w14:paraId="12066858" w14:textId="77777777" w:rsidR="00D13072" w:rsidRDefault="00000000">
      <w:pPr>
        <w:pStyle w:val="BodyText"/>
      </w:pPr>
      <w:r>
        <w:t>6 Strife and contention are greatly forbidden in the Book. This is the command of God in this greatest manifestation, safeguarded from the decree of erasure and adorned with the embroidery of affirmation. Indeed, He is the All-Knowing, the Wise.</w:t>
      </w:r>
    </w:p>
    <w:p w14:paraId="1ADDAF1E" w14:textId="77777777" w:rsidR="00D13072" w:rsidRDefault="00000000">
      <w:pPr>
        <w:pStyle w:val="Heading2"/>
      </w:pPr>
      <w:bookmarkStart w:id="867" w:name="to-the-manifestations-of-command"/>
      <w:bookmarkEnd w:id="866"/>
      <w:r>
        <w:t>To the Manifestations of Command</w:t>
      </w:r>
    </w:p>
    <w:p w14:paraId="4593DFC0" w14:textId="77777777" w:rsidR="00D13072" w:rsidRDefault="00000000">
      <w:pPr>
        <w:pStyle w:val="FirstParagraph"/>
      </w:pPr>
      <w:r>
        <w:t>7 The manifestations of command and sources of order, adorned with the embroidery of justice and fairness, must support these souls. Blessed are the princes and scholars in Bahá. They are My trusted ones among My servants and My manifestations of judgment among My creation. Upon them be My Bahá, My mercy, and My grace, which encompasses existence. In the Kitáb-i-Aqdas, in this regard, it is revealed that from the horizons of its words, the lights of divine bounty shine and radiate and rise.</w:t>
      </w:r>
    </w:p>
    <w:p w14:paraId="54FB9806" w14:textId="77777777" w:rsidR="00D13072" w:rsidRDefault="00000000">
      <w:pPr>
        <w:pStyle w:val="Heading2"/>
      </w:pPr>
      <w:bookmarkStart w:id="868" w:name="to-bahaullahs-branches-twigs-and-kindred"/>
      <w:bookmarkEnd w:id="867"/>
      <w:r>
        <w:t>To Baha’u’llah’s Branches, Twigs, and Kindred</w:t>
      </w:r>
    </w:p>
    <w:p w14:paraId="5303FEC3" w14:textId="77777777" w:rsidR="00D13072" w:rsidRDefault="00000000">
      <w:pPr>
        <w:pStyle w:val="FirstParagraph"/>
      </w:pPr>
      <w:r>
        <w:t>8 O My branches, a great strength and complete power is hidden and concealed within existence; look upon it and its union, not upon its outward differences.</w:t>
      </w:r>
    </w:p>
    <w:p w14:paraId="5B515DD9" w14:textId="77777777" w:rsidR="00D13072" w:rsidRDefault="00000000">
      <w:pPr>
        <w:pStyle w:val="BodyText"/>
      </w:pPr>
      <w:r>
        <w:t>9 God’s counsel is that the branches, twigs, and all the related ones should all look to the Greatest Branch. Look at what We have revealed in the Kitáb-i-Aqdas: When the sea of union is stilled and the Book of the Beginning in the End is concluded, turn to him whom God has willed, who branched from this ancient Root. The intended one in this blessed verse is the Greatest Branch. Thus have We made the matter clear as a favor from Us, and I am the Most Generous, the All-Bountiful. God has ordained the station of the Most Great Branch after His position. He is the Wise Ordainer. We have chosen the Most Great Branch after the Greatest Branch as a matter from the All-Knowing, the All-Aware.</w:t>
      </w:r>
    </w:p>
    <w:p w14:paraId="5B8A33F5" w14:textId="77777777" w:rsidR="00D13072" w:rsidRDefault="00000000">
      <w:pPr>
        <w:pStyle w:val="BodyText"/>
      </w:pPr>
      <w:r>
        <w:t>10 The love of the branches is incumbent upon everyone, but what God has ordained for them of the people’s wealth is their due.</w:t>
      </w:r>
    </w:p>
    <w:p w14:paraId="5FF82DF2" w14:textId="77777777" w:rsidR="00D13072" w:rsidRDefault="00000000">
      <w:pPr>
        <w:pStyle w:val="BodyText"/>
      </w:pPr>
      <w:r>
        <w:t>11 O My branches, twigs, and kin, I counsel you to the fear of God, to virtue, and to that which is befitting and which will raise your stations. Truly, I say, piety is the greatest commander for the assistance of the divine Cause, and the forces fitting for this commander are goodly, pure, and pleasing morals and deeds.</w:t>
      </w:r>
    </w:p>
    <w:p w14:paraId="4F0784FD" w14:textId="77777777" w:rsidR="00D13072" w:rsidRDefault="00000000">
      <w:pPr>
        <w:pStyle w:val="Heading2"/>
      </w:pPr>
      <w:bookmarkStart w:id="869" w:name="to-the-people-of-baha"/>
      <w:bookmarkEnd w:id="868"/>
      <w:r>
        <w:t>To The People of Baha</w:t>
      </w:r>
    </w:p>
    <w:p w14:paraId="6E85C336" w14:textId="77777777" w:rsidR="00D13072" w:rsidRDefault="00000000">
      <w:pPr>
        <w:pStyle w:val="FirstParagraph"/>
      </w:pPr>
      <w:r>
        <w:t>12 Say, O servants, do not make the means of order a cause of disorder, nor make the cause of union a cause of division. Hopefully, the people of Bahá will look to the blessed word “Say, all are from God” and this supreme word, like water, will extinguish the fire of malice and hatred hidden and concealed in the hearts and chests. Different parties will attain the light of true unity from this single word. Indeed, He speaks the truth and guides to the path, and He is the Mighty, the Beautiful.</w:t>
      </w:r>
    </w:p>
    <w:p w14:paraId="1C9EDEA3" w14:textId="77777777" w:rsidR="00D13072" w:rsidRDefault="00000000">
      <w:pPr>
        <w:pStyle w:val="BodyText"/>
      </w:pPr>
      <w:r>
        <w:lastRenderedPageBreak/>
        <w:t>13 Respect and regard for the branches are incumbent upon all for the honor of the Cause and the exaltation of the Word. This command has been mentioned and recorded in the divine Books from before and after. Blessed is he who attains what is commanded by an Ancient Ordainer. Likewise, respect for the sacred family, the Afnán, and the related ones is necessary, and I counsel you to serve the nations and reform the world.</w:t>
      </w:r>
    </w:p>
    <w:p w14:paraId="15CFDBF9" w14:textId="77777777" w:rsidR="00D13072" w:rsidRDefault="00000000">
      <w:pPr>
        <w:pStyle w:val="BodyText"/>
      </w:pPr>
      <w:r>
        <w:t>14 From the Kingdom of the Bayán, what has been revealed is intended for the life of the world and the salvation of the nations. Pay heed to the counsels of the Most Exalted Pen with a true ear; they are better for you than what is on earth. This is attested by My mighty, wondrous Book.</w:t>
      </w:r>
    </w:p>
    <w:p w14:paraId="6236A13E" w14:textId="77777777" w:rsidR="00D13072" w:rsidRDefault="00000000">
      <w:r>
        <w:br w:type="page"/>
      </w:r>
    </w:p>
    <w:p w14:paraId="64D4B3CB" w14:textId="77777777" w:rsidR="00D13072" w:rsidRDefault="00000000">
      <w:pPr>
        <w:pStyle w:val="Heading1"/>
      </w:pPr>
      <w:bookmarkStart w:id="870" w:name="sec-lawh-i-ibn-i-dhib"/>
      <w:bookmarkStart w:id="871" w:name="_Toc187049133"/>
      <w:bookmarkEnd w:id="862"/>
      <w:bookmarkEnd w:id="869"/>
      <w:r>
        <w:lastRenderedPageBreak/>
        <w:t>Lawh-i Ibn-i-Dhi’b (Epistle to the Son of the Wolf)</w:t>
      </w:r>
      <w:bookmarkEnd w:id="871"/>
    </w:p>
    <w:p w14:paraId="4F025EA4" w14:textId="77777777" w:rsidR="00D13072" w:rsidRDefault="00000000">
      <w:pPr>
        <w:pStyle w:val="FirstParagraph"/>
      </w:pPr>
      <w:r>
        <w:t>In the name of Allah, the Unique, the One, the Omnipotent, the All-Knowing, the Wise.</w:t>
      </w:r>
    </w:p>
    <w:p w14:paraId="28F5A900" w14:textId="77777777" w:rsidR="00D13072" w:rsidRDefault="00000000">
      <w:pPr>
        <w:pStyle w:val="BodyText"/>
      </w:pPr>
      <w:r>
        <w:t>Praise be to Allah, the Eternal, the Everlasting, the Standing without change, the Dominant by His sovereignty, the Manifest by His signs, and the Hidden by His mysteries. By His command, the banner of the supreme word was raised in the human realm of creation, and He established the standard of “He does what He wills” among the people.</w:t>
      </w:r>
    </w:p>
    <w:p w14:paraId="73611C4B" w14:textId="77777777" w:rsidR="00D13072" w:rsidRDefault="00000000">
      <w:pPr>
        <w:pStyle w:val="BodyText"/>
      </w:pPr>
      <w:r>
        <w:t>He is the One who revealed His command to guide His creation and sent down His verses to manifest His proof and evidence. He adorned the page of the Book of Man with His revelation, saying: “The Most Merciful taught the Quran, created man, and taught him eloquence.” There is no god but Him, the Unique, the Omnipotent, the Mighty, the Generous.</w:t>
      </w:r>
    </w:p>
    <w:p w14:paraId="6F876B65" w14:textId="77777777" w:rsidR="00D13072" w:rsidRDefault="00000000">
      <w:pPr>
        <w:pStyle w:val="BodyText"/>
      </w:pPr>
      <w:r>
        <w:t>He is the radiant light from the horizon of the sky of generosity and the shining sun from the dawn of the will of Allah, the Sovereign of the kingdom of names. Upon the great intermediary and the supreme pen, which Allah has made the source of His most beautiful names and the dawn of His highest attributes. Through Him, the light of oneness shone from the horizon of the world, and the rule of singularity was established among the nations who turned with radiant faces to the highest horizon and acknowledged what the tongue of revelation proclaimed in the realm of understanding. The dominion and the kingdom, the grandeur and the power, belong to Allah, the Omnipotent, the Mighty, the Bountiful.</w:t>
      </w:r>
    </w:p>
    <w:p w14:paraId="392FEF2A" w14:textId="77777777" w:rsidR="00D13072" w:rsidRDefault="00000000">
      <w:pPr>
        <w:pStyle w:val="Heading2"/>
      </w:pPr>
      <w:bookmarkStart w:id="872" w:name="to-the-noble-scholar"/>
      <w:r>
        <w:t>To the Noble Scholar</w:t>
      </w:r>
    </w:p>
    <w:p w14:paraId="7EF6E044" w14:textId="77777777" w:rsidR="00D13072" w:rsidRDefault="00000000">
      <w:pPr>
        <w:pStyle w:val="FirstParagraph"/>
      </w:pPr>
      <w:r>
        <w:t>O noble scholar, heed the call of the oppressed. He advises you for the sake of Allah and admonishes you with what brings you closer to Him in all conditions. He is the Self-Sufficient, the Exalted. Know that ears were created to listen to the call on this day, which was mentioned in the books, scriptures, and tablets.</w:t>
      </w:r>
    </w:p>
    <w:p w14:paraId="600691E1" w14:textId="77777777" w:rsidR="00D13072" w:rsidRDefault="00000000">
      <w:pPr>
        <w:pStyle w:val="BodyText"/>
      </w:pPr>
      <w:r>
        <w:t>First, purify yourself with the water of detachment and adorn your head with the crown of piety, and your body with the garment of reliance on Allah. Then arise from your place, turning towards the Greatest House, the circumambulation site for those in the world from the Everlasting Sovereign.</w:t>
      </w:r>
    </w:p>
    <w:p w14:paraId="77174445" w14:textId="77777777" w:rsidR="00D13072" w:rsidRDefault="00000000">
      <w:pPr>
        <w:pStyle w:val="Heading3"/>
      </w:pPr>
      <w:bookmarkStart w:id="873" w:name="a-prayer-for-the-scholar-to-say-to-god"/>
      <w:r>
        <w:t>A Prayer for the Scholar to Say to God</w:t>
      </w:r>
    </w:p>
    <w:p w14:paraId="52A2FB9C" w14:textId="77777777" w:rsidR="00D13072" w:rsidRDefault="00000000">
      <w:pPr>
        <w:pStyle w:val="FirstParagraph"/>
      </w:pPr>
      <w:r>
        <w:t>Say: “O my God, my God, my goal, my adored one, my lord, my support, the utmost of my hope and my aspiration, I see myself turning towards You, clinging to the cord of Your bounty, holding fast to the hem of Your grace, and acknowledging the sanctity of Your Essence and the purity of Your Being, affirming Your oneness and singleness. I bear witness that You are the Unique, the One, the Eternal. You have no partner in Your dominion, nor a peer on the earth. The beings have testified to what the tongue of Your majesty has testified before them, that You are Allah, there is no god but You. You have always been sanctified beyond the mention of Your servants and exalted above the description of Your creatures.</w:t>
      </w:r>
    </w:p>
    <w:p w14:paraId="519B62EB" w14:textId="77777777" w:rsidR="00D13072" w:rsidRDefault="00000000">
      <w:pPr>
        <w:pStyle w:val="BodyText"/>
      </w:pPr>
      <w:r>
        <w:t xml:space="preserve">O Lord, You see the ignorant one approaching the sea of Your knowledge, the thirsty one desiring the fountain of Your utterance, the lowly one seeking the shelter of Your might, the poor one seeking the treasure of Your wealth, the beggar seeking the dawn of Your wisdom, the weak one seeking the rise of </w:t>
      </w:r>
      <w:r>
        <w:lastRenderedPageBreak/>
        <w:t>Your power, the needy one seeking the sky of Your generosity, and the worn-out one seeking the kingdom of Your mention. I testify, O my God and my Sovereign, that You created me for Your remembrance and praise and to assist Your Cause, and indeed, I have supported Your enemies who broke Your covenant, discarded Your book, and disbelieved in You and Your signs. Ah, ah, from my heedlessness and my shame, my sin, and my guilt which prevented me from entering the mighty sea of Your oneness and the vast ocean of Your mercy. Ah, ah, then ah, ah from my wretched state and my great disobedience. You have revealed me, O my God, to exalt Your word and manifest Your Cause, but my heedlessness has prevented me and surrounded me to the extent that I rose to erase Your traces and shed the blood of Your chosen ones and the dawns of Your signs, the sources of Your revelation, and the treasures of Your mysteries.</w:t>
      </w:r>
    </w:p>
    <w:p w14:paraId="512EA3A4" w14:textId="77777777" w:rsidR="00D13072" w:rsidRDefault="00000000">
      <w:pPr>
        <w:pStyle w:val="BodyText"/>
      </w:pPr>
      <w:r>
        <w:t>O Lord, O Lord, O Lord, O Lord, O Lord, O Lord, O Lord, O Lord, O Lord, I testify that by my injustice the fruits of the tree of Your justice fell, and by the fire of my disobedience, the hearts of the near ones among Your creation burned, and the livers of the sincere ones among Your servants melted. Ah, ah from my misery, ah, ah from my injustice, ah, ah from my remoteness, my heedlessness, my ignorance, my humiliation, my turning away, and my opposition. How many days have You commanded Your servants and friends to preserve me, and I commanded them to harm You and Your trustees. How many nights have You reminded me of Your grace and guided me to Your path, and I turned away from You and Your signs. By Your might, O hope of the monotheists and the aspiration of the hearts of the detached ones, I find no helper for myself but You, nor any other sovereign besides You, nor any refuge or shelter. Ah, ah, my turning away burned the veil of my chastity, and my opposition tore the curtain of my sanctity. I wish I had been under layers of dust and my evil deeds had not appeared among Your servants.</w:t>
      </w:r>
    </w:p>
    <w:p w14:paraId="0548B55B" w14:textId="77777777" w:rsidR="00D13072" w:rsidRDefault="00000000">
      <w:pPr>
        <w:pStyle w:val="BodyText"/>
      </w:pPr>
      <w:r>
        <w:t>O Lord, You see the sinner turning to the dawning place of Your forgiveness and bounty, and the mountain of injustice seeking the sky of Your mercy and pardon. Ah, ah, my great transgressions prevented me from approaching the court of Your mercy, and my major sins distanced me from the vicinity of Your closeness. I am the one who neglected Your right, broke Your covenant and Your pact, and committed what made the inhabitants of the cities of Your justice and the dawns of Your grace in Your lands lament. I testify, O my God, that I abandoned Your commands and followed my own commands, discarded the judgments of Your book, and took the book of my desires. Ah, ah, whenever my misery increased, Your forbearance increased, and whenever the fire of my disobedience blazed, Your forgiveness and grace covered it. By Your might, O desired one of the world and beloved of the nations, Your patience deceived me, and Your endurance encouraged me. You see, O my God, my tears from my shame and my sighs from my heedlessness. By Your greatness, I find no place for myself except the shadow of the canopy of Your generosity, nor any escape but under the domes of Your mercy. You see me in the sea of despair and hopelessness after You made me hear the word “Do not despair.” By Your might, my injustice severed the cord of my hope, and my disobedience blackened my face before the throne of Your justice.</w:t>
      </w:r>
    </w:p>
    <w:p w14:paraId="51621151" w14:textId="77777777" w:rsidR="00D13072" w:rsidRDefault="00000000">
      <w:pPr>
        <w:pStyle w:val="BodyText"/>
      </w:pPr>
      <w:r>
        <w:t xml:space="preserve">O Lord, You see the dead one lying before the gate of Your bounty and feeling ashamed to ask for the fountain of Your forgiveness from the hand of Your grace. You have given me a tongue for Your remembrance and praise, and it spoke what melted the livers of the near ones among Your chosen ones and burned the hearts of the sincere ones among the inhabitants of Your holy sanctuaries. You have given </w:t>
      </w:r>
      <w:r>
        <w:lastRenderedPageBreak/>
        <w:t>me sight to behold Your traces, observe Your signs, and the manifestations of Your craftsmanship, and I disregarded Your will and did what made the sincere ones among Your creation and the detached ones among Your servants wail. You gave me hearing to hear Your remembrance and praise and what You revealed from the sky of Your generosity and the air of Your will. Ah, ah, I abandoned Your command and commanded Your servants to curse Your trustees and friends, and I did before the throne of Your justice what caused the sighs of the monotheists and the sincere ones among the inhabitants of Your kingdom to rise.</w:t>
      </w:r>
    </w:p>
    <w:p w14:paraId="3A3F1F2D" w14:textId="77777777" w:rsidR="00D13072" w:rsidRDefault="00000000">
      <w:pPr>
        <w:pStyle w:val="BodyText"/>
      </w:pPr>
      <w:r>
        <w:t>I do not know, O my God, which of my sins to mention before the waves of the ocean of Your bounty, and which of my transgressions to speak of before the manifestations of the lights of the suns of Your favors and kindnesses. I ask You at this moment, by the secrets of Your book and what was hidden in Your knowledge, and by the pearls hidden in the shells of the oceans of Your mercy, to make me among those mentioned in Your book and described in Your tablets. Have You ordained for me, O my God, after this sorrow, any joy, after this constriction, any expansion, and after this hardship, any ease? Ah, ah, You made the pulpits for Your mention and the exaltation of Your word and the manifestation of Your Cause, and I ascended them to exalt the breach of Your covenant and cast upon the servants what made the inhabitants of the pavilion of Your greatness and the inhabitants of the cities of Your knowledge wail.</w:t>
      </w:r>
    </w:p>
    <w:p w14:paraId="229BD784" w14:textId="77777777" w:rsidR="00D13072" w:rsidRDefault="00000000">
      <w:pPr>
        <w:pStyle w:val="BodyText"/>
      </w:pPr>
      <w:r>
        <w:t>How many times did You send down the table of Your revelation from the sky of Your bounty, and I disbelieved in it, and how many times did You invite me to the Euphrates of Your mercy, and I turned away from it following my self and desires. By Your might, I do not know from which sin to seek Your forgiveness and repent to You, and from which injustice to return to the court of Your bounty and the field of Your generosity. My transgressions and sins have reached a station that the enumerators cannot count and the writers cannot inscribe.</w:t>
      </w:r>
    </w:p>
    <w:p w14:paraId="4FA7B872" w14:textId="77777777" w:rsidR="00D13072" w:rsidRDefault="00000000">
      <w:pPr>
        <w:pStyle w:val="BodyText"/>
      </w:pPr>
      <w:r>
        <w:t>I ask You, O transformer of darkness into light and revealer of mysteries in the mount, to assist me in all conditions to rely on You and entrust matters to You. Then make me, O my God, content with what the Pen of Your decree has inscribed and the Pen of Your predestination has written. You are the Omnipotent over what You will, and in Your grasp is the reins of those in the heavens and the earths. There is no god but You, the All-Knowing, the Wise.”</w:t>
      </w:r>
    </w:p>
    <w:p w14:paraId="705BD0EB" w14:textId="77777777" w:rsidR="00D13072" w:rsidRDefault="00000000">
      <w:pPr>
        <w:pStyle w:val="Heading2"/>
      </w:pPr>
      <w:bookmarkStart w:id="874" w:name="to-the-sheikh"/>
      <w:bookmarkEnd w:id="872"/>
      <w:bookmarkEnd w:id="873"/>
      <w:r>
        <w:t>To the Sheikh</w:t>
      </w:r>
    </w:p>
    <w:p w14:paraId="0D6AA99B" w14:textId="77777777" w:rsidR="00D13072" w:rsidRDefault="00000000">
      <w:pPr>
        <w:pStyle w:val="FirstParagraph"/>
      </w:pPr>
      <w:r>
        <w:t>O Sheikh, know that the slander, opposition, and objections of the people do not harm the one who clings to the cord of divine favor and grasps the hem of the mercy of the Lord of creation. By the life of God, the Baha did not speak from desire; He was made to speak by the One who has made all things speak by His remembrance and praise. There is no god but Him, the Unique, the Omnipotent, the Chosen One.</w:t>
      </w:r>
    </w:p>
    <w:p w14:paraId="4FF957E1" w14:textId="77777777" w:rsidR="00D13072" w:rsidRDefault="00000000">
      <w:pPr>
        <w:pStyle w:val="BodyText"/>
      </w:pPr>
      <w:r>
        <w:t>Those who possess keen sight, attentive ears, enlightened hearts, and expanded chests recognize truth from falsehood and distinguish it. Read this supplication that has flowed from the tongue of the oppressed, and reflect upon it with a serene heart and a purified, holy ear. Perhaps you will find the breezes of detachment and show mercy to yourselves and to the servants of God.</w:t>
      </w:r>
    </w:p>
    <w:p w14:paraId="2BAD31E6" w14:textId="77777777" w:rsidR="00D13072" w:rsidRDefault="00000000">
      <w:pPr>
        <w:pStyle w:val="Heading3"/>
      </w:pPr>
      <w:bookmarkStart w:id="875" w:name="a-supplication-to-read"/>
      <w:r>
        <w:lastRenderedPageBreak/>
        <w:t>A Supplication to Read</w:t>
      </w:r>
    </w:p>
    <w:p w14:paraId="2E601242" w14:textId="77777777" w:rsidR="00D13072" w:rsidRDefault="00000000">
      <w:pPr>
        <w:pStyle w:val="FirstParagraph"/>
      </w:pPr>
      <w:r>
        <w:t>“O God, O worshiped one, O sought one, O generous, O merciful, lives are from You and powers are within the grasp of Your might. Whomever You exalt will transcend the world and reach the station of”We raised him to a lofty station,” and whomever You cast down will be lower than dust, indeed, nothing can be better than him. O Lord, with corruption, sinfulness, and lack of piety, we seek the seat of truth and yearn for the meeting with Your chosen ones. The command is Yours, the decree is Yours, and the realm of power is under Your control. Whatever You do is pure justice, nay, it is sheer grace. One manifestation of Your name, the Merciful, can eradicate the traces of disobedience from the world and obliterate them. One breeze from the breezes of the Day of Your Manifestation can adorn the world with a new robe.</w:t>
      </w:r>
    </w:p>
    <w:p w14:paraId="36A92F51" w14:textId="77777777" w:rsidR="00D13072" w:rsidRDefault="00000000">
      <w:pPr>
        <w:pStyle w:val="BodyText"/>
      </w:pPr>
      <w:r>
        <w:t>O powerful one, grant power to the powerless and life to the dead, that they may find You and reach the ocean of Your knowledge and remain steadfast in Your command. If the languages of the world extol Your praise, whether in Arabic or Persian, it is the beloved of the soul and the aim of the spirit. If they are deprived of it, they are not worthy of mention, whether words or meanings. O Lord, I beseech You to guide all and lead them aright. You are the capable, the mighty, the knowledgeable, and the seeing. We ask Allah to aid you in justice and fairness and to make known to you what was hidden from eyes and visions. He is the mighty, the chosen one.”</w:t>
      </w:r>
    </w:p>
    <w:p w14:paraId="1388F8E4" w14:textId="77777777" w:rsidR="00D13072" w:rsidRDefault="00000000">
      <w:pPr>
        <w:pStyle w:val="BodyText"/>
      </w:pPr>
      <w:r>
        <w:t>I request that they reflect upon what has been revealed and speak with justice and fairness. Perhaps the manifestations of the lights of the sun of truth and purity will shine forth and save from the darkness of ignorance, and illuminate the world with the light of knowledge. This oppressed one did not attend schools nor see discussions. By my life, I did not manifest myself; rather, Allah manifested me as He willed. In the Tablet to the Sultan, may Allah strengthen him, these words flowed from the tongue of the oppressed.</w:t>
      </w:r>
    </w:p>
    <w:p w14:paraId="08C0FABA" w14:textId="77777777" w:rsidR="00D13072" w:rsidRDefault="00000000">
      <w:pPr>
        <w:pStyle w:val="Heading3"/>
      </w:pPr>
      <w:bookmarkStart w:id="876" w:name="from-the-tablet-to-the-sultan"/>
      <w:bookmarkEnd w:id="875"/>
      <w:r>
        <w:t>From the Tablet to the Sultan</w:t>
      </w:r>
    </w:p>
    <w:p w14:paraId="6E5F7860" w14:textId="77777777" w:rsidR="00D13072" w:rsidRDefault="00000000">
      <w:pPr>
        <w:pStyle w:val="FirstParagraph"/>
      </w:pPr>
      <w:r>
        <w:t>O Sultan, I was like one of the servants, resting on my bed. The breezes of the All-Glorious passed over me and taught me the knowledge of what was. This is not from me but from the Mighty, the All-Knowing. He commanded me to proclaim between earth and heaven, and thus came upon me what brought tears to the eyes of the knowers. I did not read what the people possess of knowledge, nor did I enter schools. Ask the city where I was so that you may be certain that I am not one of the liars.</w:t>
      </w:r>
    </w:p>
    <w:p w14:paraId="5F99EDAA" w14:textId="77777777" w:rsidR="00D13072" w:rsidRDefault="00000000">
      <w:pPr>
        <w:pStyle w:val="BodyText"/>
      </w:pPr>
      <w:r>
        <w:t>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14:paraId="2F3F7717" w14:textId="77777777" w:rsidR="00D13072" w:rsidRDefault="00000000">
      <w:pPr>
        <w:pStyle w:val="BodyText"/>
      </w:pPr>
      <w:r>
        <w:t xml:space="preserve">It is better for you to purify yourself with the water of detachment that flows from the spring of the Most High Pen, and for the sake of Allah, reflect on what has been revealed before and after, and strive with </w:t>
      </w:r>
      <w:r>
        <w:lastRenderedPageBreak/>
        <w:t>wisdom and utterance to extinguish the fire of hatred and enmity hidden in the hearts of the world’s parties as much as possible.</w:t>
      </w:r>
    </w:p>
    <w:p w14:paraId="30C86926" w14:textId="77777777" w:rsidR="00D13072" w:rsidRDefault="00000000">
      <w:pPr>
        <w:pStyle w:val="BodyText"/>
      </w:pPr>
      <w:r>
        <w:t>The purpose of sending the messengers and revealing the books has been to know Allah and to foster affection and unity among His servants. Now, it is observed that the divine law has been made a cause of hatred and enmity. Alas, what regret that most are clinging to what they possess and are heedless and veiled from what is with Allah.</w:t>
      </w:r>
    </w:p>
    <w:p w14:paraId="1376AEB3" w14:textId="77777777" w:rsidR="00D13072" w:rsidRDefault="00000000">
      <w:pPr>
        <w:pStyle w:val="BodyText"/>
      </w:pPr>
      <w:r>
        <w:t>Say, “O my God, my God, adorn my head with the crown of justice and my body with the garment of fairness. Verily, You are the Possessor of gifts and favors.” Justice and fairness are two guardians for the preservation of the servants, and from these two words, strong and blessed, the cause of the world’s well-being and the preservation of nations will appear.</w:t>
      </w:r>
    </w:p>
    <w:p w14:paraId="4B18BEFA" w14:textId="77777777" w:rsidR="00D13072" w:rsidRDefault="00000000">
      <w:pPr>
        <w:pStyle w:val="BodyText"/>
      </w:pPr>
      <w:r>
        <w:t>In one of the Tablets, these words flowed from the Pen of the Oppressed: “Verily, the Exalted One has created the essence of meanings from the human essence, that is, the Dawning-places of His Cause and the repositories of the jewels of His knowledge, for He is a hidden mystery, concealed from all eyes.” Look at what the Merciful has revealed in the Quran: “No vision can grasp Him, but His grasp is over all vision; He is the Subtle, the Aware.”</w:t>
      </w:r>
    </w:p>
    <w:p w14:paraId="0F634E45" w14:textId="77777777" w:rsidR="00D13072" w:rsidRDefault="00000000">
      <w:pPr>
        <w:pStyle w:val="BodyText"/>
      </w:pPr>
      <w:r>
        <w:t>Today, the religion of God and His path is that the diverse religions and various ways should not become a cause of hatred and enmity among the people. These solid principles and strong laws have appeared from one source and have risen from one dawn. These differences were due to the requirements of time and circumstances and the eras and ages.</w:t>
      </w:r>
    </w:p>
    <w:p w14:paraId="6FBE718C" w14:textId="77777777" w:rsidR="00D13072" w:rsidRDefault="00000000">
      <w:pPr>
        <w:pStyle w:val="BodyText"/>
      </w:pPr>
      <w:r>
        <w:t>O people of Baha, gird up the loins of endeavor that religious strife and contention may be removed from among the people of the world and be extinguished for the sake of Allah and His servants. Arise for this mighty and significant matter. Religious hatred and enmity is a world-consuming fire, and its extinction is exceedingly difficult except by the power of the Hand of God. He can save the people from this grievous calamity.</w:t>
      </w:r>
    </w:p>
    <w:p w14:paraId="781708CF" w14:textId="77777777" w:rsidR="00D13072" w:rsidRDefault="00000000">
      <w:pPr>
        <w:pStyle w:val="BodyText"/>
      </w:pPr>
      <w:r>
        <w:t>Consider the warfare between two governments; both sides sacrificed their wealth and lives. How many villages became as though they had never existed! This word is as a lamp for the lampstand of the Bayan.</w:t>
      </w:r>
    </w:p>
    <w:p w14:paraId="26B9DE45" w14:textId="77777777" w:rsidR="00D13072" w:rsidRDefault="00000000">
      <w:pPr>
        <w:pStyle w:val="BodyText"/>
      </w:pPr>
      <w:r>
        <w:t>O people of the world, you are all the fruits of one tree and the leaves of one branch. Walk with utmost love, unity, friendliness, and concord. By the Sun of Truth, the light of unity will brighten and illuminate the horizons. God is the witness and has been the witness of this utterance. Strive to attain this high and exalted station, which is the protection and preservation of the human world. This is the intent of the sovereign of goals and the hope of the king of desires. But until the sun of justice emerges from the dark cloud of oppression, the appearance of this high and exalted station seems difficult. The dark cloud is the manifestations of doubts and superstitions, namely the clerics of Iran.</w:t>
      </w:r>
    </w:p>
    <w:p w14:paraId="4390B44A" w14:textId="77777777" w:rsidR="00D13072" w:rsidRDefault="00000000">
      <w:pPr>
        <w:pStyle w:val="BodyText"/>
      </w:pPr>
      <w:r>
        <w:t>Sometimes we have spoken with the tongue of law, and sometimes with the tongue of truth and way. The ultimate goal and supreme objective have been the appearance of this high and exalted station. God is sufficient as a witness.</w:t>
      </w:r>
    </w:p>
    <w:p w14:paraId="21614FB4" w14:textId="77777777" w:rsidR="00D13072" w:rsidRDefault="00000000">
      <w:pPr>
        <w:pStyle w:val="BodyText"/>
      </w:pPr>
      <w:r>
        <w:lastRenderedPageBreak/>
        <w:t>O people of Baha, associate with all the people of the world with joy and fragrance. If you possess a word or a jewel that others are deprived of, convey it with the language of love and kindness. If it is accepted and has an effect, the goal is achieved; otherwise, leave them to themselves and pray for them, not harm them.</w:t>
      </w:r>
    </w:p>
    <w:p w14:paraId="2D3B778C" w14:textId="77777777" w:rsidR="00D13072" w:rsidRDefault="00000000">
      <w:pPr>
        <w:pStyle w:val="BodyText"/>
      </w:pPr>
      <w:r>
        <w:t>The tongue of kindness attracts hearts, is the sustenance of the soul, and is like meanings for words and like the horizon for the rising sun of wisdom and knowledge. The intended meaning of scholars in these contexts refers to those who outwardly adorn themselves with the garb of knowledge but are inwardly deprived of it.</w:t>
      </w:r>
    </w:p>
    <w:p w14:paraId="5D65F074" w14:textId="77777777" w:rsidR="00D13072" w:rsidRDefault="00000000">
      <w:pPr>
        <w:pStyle w:val="BodyText"/>
      </w:pPr>
      <w:r>
        <w:t>In mentioning this station in the Tablet to the Sultan, a few phrases from the Hidden Words, named the Scroll of Fatimah, peace be upon her, revealed from the Most Glorious Pen are mentioned.</w:t>
      </w:r>
    </w:p>
    <w:p w14:paraId="2AC66DA1" w14:textId="77777777" w:rsidR="00D13072" w:rsidRDefault="00000000">
      <w:pPr>
        <w:pStyle w:val="Heading3"/>
      </w:pPr>
      <w:bookmarkStart w:id="877" w:name="from-the-hidden-words"/>
      <w:bookmarkEnd w:id="876"/>
      <w:r>
        <w:t>From the Hidden Words</w:t>
      </w:r>
    </w:p>
    <w:p w14:paraId="19688B03" w14:textId="77777777" w:rsidR="00D13072" w:rsidRDefault="00000000">
      <w:pPr>
        <w:pStyle w:val="FirstParagraph"/>
      </w:pPr>
      <w:r>
        <w:t>O faithless ones! Why do you outwardly claim to be shepherds, yet inwardly become wolves to My sheep? Your example is like a star before dawn that appears luminous and bright, but inwardly is a cause of misguidance and the destruction of the caravans of My city and lands. And likewise, He says:</w:t>
      </w:r>
    </w:p>
    <w:p w14:paraId="5AA9BD8B" w14:textId="77777777" w:rsidR="00D13072" w:rsidRDefault="00000000">
      <w:pPr>
        <w:pStyle w:val="BodyText"/>
      </w:pPr>
      <w:r>
        <w:t>O outwardly adorned and inwardly diminished! Your example is like pure bitter water, which appears perfectly clear and pure, but when it falls into the hands of the divine taster, He would not accept even a drop of it. The manifestation of the sun in both dust and mirror is present, but there is a difference from the Pleiades to the earth, rather an infinite difference between them. And likewise, He says:</w:t>
      </w:r>
    </w:p>
    <w:p w14:paraId="3CD953F7" w14:textId="77777777" w:rsidR="00D13072" w:rsidRDefault="00000000">
      <w:pPr>
        <w:pStyle w:val="BodyText"/>
      </w:pPr>
      <w:r>
        <w:t>O son of the world! Many a dawn My favor’s effulgence shone from the horizon of the placeless onto your place, and found you preoccupied in the bed of ease with other than Me, and like a spiritual flash returned to the luminous station of honor, and I did not announce your shame in the abodes of proximity before the armies of holiness. And likewise, He says:</w:t>
      </w:r>
    </w:p>
    <w:p w14:paraId="7876F5BB" w14:textId="77777777" w:rsidR="00D13072" w:rsidRDefault="00000000">
      <w:pPr>
        <w:pStyle w:val="BodyText"/>
      </w:pPr>
      <w:r>
        <w:t>O claimant of My love! At dawn, the breeze of My favor passed over you and found you sleeping on the bed of heedlessness, wept over your state, and returned. However, those scholars who are truly adorned with the ornament of knowledge and character are like the head to the body of the world and like the eyes to the nations. The guidance of the servants has always been through these holy souls and still is. We ask God to enable them to do what He loves and is pleased with. He is the Master of all and the Lord of the hereafter and the here and now.</w:t>
      </w:r>
    </w:p>
    <w:p w14:paraId="06BE0052" w14:textId="77777777" w:rsidR="00D13072" w:rsidRDefault="00000000">
      <w:pPr>
        <w:pStyle w:val="Heading3"/>
      </w:pPr>
      <w:bookmarkStart w:id="878" w:name="Xcc3f1dff67ebcf64b087fa31d53b10f2c8887f6"/>
      <w:bookmarkEnd w:id="877"/>
      <w:r>
        <w:t>The Sheikh Commanded the Killing of the Servants</w:t>
      </w:r>
    </w:p>
    <w:p w14:paraId="421F0728" w14:textId="77777777" w:rsidR="00D13072" w:rsidRDefault="00000000">
      <w:pPr>
        <w:pStyle w:val="FirstParagraph"/>
      </w:pPr>
      <w:r>
        <w:t>O Sheikh, we have heard that you have turned away from us and opposed us, commanding the people to curse me and issuing a decree for the shedding of the blood of the servants. May the one who said it be praised:</w:t>
      </w:r>
    </w:p>
    <w:p w14:paraId="3B625A4E" w14:textId="77777777" w:rsidR="00D13072" w:rsidRDefault="00000000">
      <w:pPr>
        <w:pStyle w:val="BlockText"/>
      </w:pPr>
      <w:r>
        <w:t>Willingly for a judge who came in his judgment, surprisingly He issued a fatwa for my blood to be shed in the sanctuary and the forbidden.</w:t>
      </w:r>
    </w:p>
    <w:p w14:paraId="472F34D5" w14:textId="77777777" w:rsidR="00D13072" w:rsidRDefault="00000000">
      <w:pPr>
        <w:pStyle w:val="FirstParagraph"/>
      </w:pPr>
      <w:r>
        <w:lastRenderedPageBreak/>
        <w:t>Truly I say, whatever enters the path of God is beloved to the soul and the aim of the spirit. The deadly poison on His path is a supreme honey, and His torment is a fitting sweetness. It is mentioned in the Tablet to the Sultan, and by the truth itself, I do not dread calamities in His path nor hardships in His love. God has made affliction the morning breeze for this verdant garden and the wick for His lamp, by which the earth and heaven have been illumined.</w:t>
      </w:r>
    </w:p>
    <w:p w14:paraId="790AA8B1" w14:textId="77777777" w:rsidR="00D13072" w:rsidRDefault="00000000">
      <w:pPr>
        <w:pStyle w:val="BodyText"/>
      </w:pPr>
      <w:r>
        <w:t>Turn your heart towards the direction of the Kaaba of God, the Overseeing, the Self-Subsisting. Then raise your hands in steadfastness, so that the hands of all possible beings may be raised to the heaven of the grace of God, the Lord of the worlds. Then direct yourself to Him with a focus by which all beings will turn to His radiant horizon, and say:</w:t>
      </w:r>
    </w:p>
    <w:p w14:paraId="28F67BEC" w14:textId="77777777" w:rsidR="00D13072" w:rsidRDefault="00000000">
      <w:pPr>
        <w:pStyle w:val="BodyText"/>
      </w:pPr>
      <w:r>
        <w:t>“O Lord, I see myself turning towards the heaven of Your bounty and the ocean of Your grace, and turning away from anything other than You. I ask You by the manifestations of the luminary of Your revelation on the Mount and by the radiations of the sun of Your grace from the horizon of Your name, the Forgiving, to forgive me and have mercy upon me. Then inscribe for me from Your supreme Pen what elevates me with Your name in the human realm of creation. O Lord, enable me to turn to You and to heed the call of Your friends, who were not weakened by the power of the world, nor hindered by the might of the nations. They came forward and said, ‘God is our Lord and the Lord of those in the heavens and the earths.’”</w:t>
      </w:r>
    </w:p>
    <w:p w14:paraId="12FCDCB0" w14:textId="77777777" w:rsidR="00D13072" w:rsidRDefault="00000000">
      <w:pPr>
        <w:pStyle w:val="BodyText"/>
      </w:pPr>
      <w:r>
        <w:t>O Sheikh, truly I say, the seal of the sealed choice wine, named the Self-Subsisting, has been lifted; do not deprive yourself. This oppressed one speaks for the sake of God; you also, for the sake of God, reflect on what has been revealed and made manifest. Perhaps you may partake of the outpourings of the True Bestower on this blessed day and not remain deprived. This is not difficult for God. The earthly man became celestial through the divine word, and the fisherman acquired divine wisdom. Abu Dhar, the shepherd of sheep, became the chief of the nations.</w:t>
      </w:r>
    </w:p>
    <w:p w14:paraId="09AAF826" w14:textId="77777777" w:rsidR="00D13072" w:rsidRDefault="00000000">
      <w:pPr>
        <w:pStyle w:val="BodyText"/>
      </w:pPr>
      <w:r>
        <w:t>O Sheikh, today is not the day for the outward sciences and arts, for it has been observed that a person who is not aware of even a word of those sciences is seated on the throne of command in the assembly of knowledge, while those with sciences and skills are deprived. The sciences intended here are those that begin and end with words. However, the sciences that show effect and produce fruit and are a cause of comfort and ease for the servants of God are accepted by Him and always have been. If you hear my call, you will leave what you have and turn towards the station where the sea of wisdom and expression surges, and the fragrance of the grace of your Lord, the Merciful, wafts.</w:t>
      </w:r>
    </w:p>
    <w:p w14:paraId="7EFE83B9" w14:textId="77777777" w:rsidR="00D13072" w:rsidRDefault="00000000">
      <w:pPr>
        <w:pStyle w:val="Heading2"/>
      </w:pPr>
      <w:bookmarkStart w:id="879" w:name="a-review-of-past-events"/>
      <w:bookmarkEnd w:id="874"/>
      <w:bookmarkEnd w:id="878"/>
      <w:r>
        <w:t>A Review of Past Events</w:t>
      </w:r>
    </w:p>
    <w:p w14:paraId="051039B6" w14:textId="77777777" w:rsidR="00D13072" w:rsidRDefault="00000000">
      <w:pPr>
        <w:pStyle w:val="Heading3"/>
      </w:pPr>
      <w:bookmarkStart w:id="880" w:name="X71f3d1a269f4aa1a4e849e50312666f92ef089e"/>
      <w:r>
        <w:t>Baha’u’llah’s Story Regarding the Assassination Attempt on the Sultan</w:t>
      </w:r>
    </w:p>
    <w:p w14:paraId="5A82A500" w14:textId="77777777" w:rsidR="00D13072" w:rsidRDefault="00000000">
      <w:pPr>
        <w:pStyle w:val="FirstParagraph"/>
      </w:pPr>
      <w:r>
        <w:t xml:space="preserve">In this station, it seemed appropriate to mention some past events, perhaps they might lead to the appearance of justice and fairness. During the days when His Majesty the Sultan, may Allah, the Merciful, aid him, intended to travel to Isfahan, I obtained permission and set out to visit the sacred and illuminated shrines of the Imams, peace be upon them. After returning, due to the heat of the capital and its severe conditions, we went to Bulaq. After this journey, the incident with His Majesty the Sultan </w:t>
      </w:r>
      <w:r>
        <w:lastRenderedPageBreak/>
        <w:t>occurred, and during those days, matters were turned upside down, and the fire of anger was kindled. Some people were arrested, including this oppressed one.</w:t>
      </w:r>
    </w:p>
    <w:p w14:paraId="6100DF71" w14:textId="77777777" w:rsidR="00D13072" w:rsidRDefault="00000000">
      <w:pPr>
        <w:pStyle w:val="BodyText"/>
      </w:pPr>
      <w:r>
        <w:t>By the life of God, I was never involved in that reprehensible matter, and even in the investigation assemblies, my innocence was established. Despite this, they arrested me and from Niavaran, which at that time was the seat of the government, they took me bareheaded and barefoot, walking with chains to the prison in Tehran. A tyrant on horseback accompanied me, taking off his hat with all speed, and with a group of executioners and soldiers, they took me, and in the place that had no equal, they confined me.</w:t>
      </w:r>
    </w:p>
    <w:p w14:paraId="7988E836" w14:textId="77777777" w:rsidR="00D13072" w:rsidRDefault="00000000">
      <w:pPr>
        <w:pStyle w:val="BodyText"/>
      </w:pPr>
      <w:r>
        <w:t>But the prison where this oppressed one and other oppressed ones were held was truly a narrow, dark dungeon, and better than that. When we entered the prison, after entering, they put us in a dark corridor; from there we descended three steps to the place they had assigned. But the place was dark, and about one hundred and fifty people were present there, thieves and murderers, and highway robbers. With such a crowd, the place had no ventilation except for the entrance by which we entered. Words fail to describe it, and the stench is beyond expression. Most of the inmates were without clothes or bedding. God knows what befell us in that foul, dark place.</w:t>
      </w:r>
    </w:p>
    <w:p w14:paraId="14414A9E" w14:textId="77777777" w:rsidR="00D13072" w:rsidRDefault="00000000">
      <w:pPr>
        <w:pStyle w:val="BodyText"/>
      </w:pPr>
      <w:r>
        <w:t>During the days and nights in that prison, I reflected on the actions and behaviors of the Babi group. Despite their exalted station and high understanding, how did such actions appear from them, namely, the insolence and movement of that group against the royal personage? After this, this oppressed one resolved that after leaving the prison, he would strive with all his might to reform those souls. One night, in a vision, this sublime word was heard from all directions: “We shall assist you with yourself and with your pen; do not grieve over what has befallen you, nor fear, for you are among the secure. Soon, God will raise up the treasures of the earth—they are men who will help you with yourself and with your name, by which God has quickened the hearts of the knowers.”</w:t>
      </w:r>
    </w:p>
    <w:p w14:paraId="27D85190" w14:textId="77777777" w:rsidR="00D13072" w:rsidRDefault="00000000">
      <w:pPr>
        <w:pStyle w:val="BodyText"/>
      </w:pPr>
      <w:r>
        <w:t>After leaving the prison, by the command of His Majesty the Shah, may Allah guard him, with the servant of the Sublime State of Iran and the gracious government of Russia, we set out for Iraq. After arriving, with the aid of God and His grace and mercy, verses like a downpour of rain were revealed and sent to all parts of the earth. We counseled all the servants, especially this group, with wise admonitions and compassionate advice, and prevented them from corruption, strife, conflict, and warfare. By the grace of God, heedlessness and ignorance were transformed into piety and knowledge, and weapons into means of reformation.</w:t>
      </w:r>
    </w:p>
    <w:p w14:paraId="30BDC3B3" w14:textId="77777777" w:rsidR="00D13072" w:rsidRDefault="00000000">
      <w:pPr>
        <w:pStyle w:val="BodyText"/>
      </w:pPr>
      <w:r>
        <w:t>During the days of imprisonment in the land of Ta, although sleep was scarce due to the chains and the foul odors, at times when it was possible, it felt as if something was being poured from the top of the head, like a great river flowing from the peak of a lofty mountain to the ground. In those moments, the tongue would recite what no one could bear to hear. Some of the statements revealed in specific Tablets for this group are mentioned to ensure that all know with clear certainty that this oppressed one has acted upon what is loved and accepted by the wise and the manifestations of justice and fairness.</w:t>
      </w:r>
    </w:p>
    <w:p w14:paraId="7B098151" w14:textId="77777777" w:rsidR="00D13072" w:rsidRDefault="00000000">
      <w:pPr>
        <w:pStyle w:val="BodyText"/>
      </w:pPr>
      <w:r>
        <w:t xml:space="preserve">O friends of God in His lands and beloved ones in His cities, the oppressed one advises you to honesty and piety. Blessed is the city that attains their lights; through them, the station of humanity is elevated, and </w:t>
      </w:r>
      <w:r>
        <w:lastRenderedPageBreak/>
        <w:t>the door of tranquility is opened to those in existence. Blessed is the one who holds fast to them and recognizes their station, and woe to the one who denies their rank.</w:t>
      </w:r>
    </w:p>
    <w:p w14:paraId="36B2F1B8" w14:textId="77777777" w:rsidR="00D13072" w:rsidRDefault="00000000">
      <w:pPr>
        <w:pStyle w:val="Heading3"/>
      </w:pPr>
      <w:bookmarkStart w:id="881" w:name="from-other-tablets"/>
      <w:bookmarkEnd w:id="880"/>
      <w:r>
        <w:t>From Other Tablets</w:t>
      </w:r>
    </w:p>
    <w:p w14:paraId="09EFEBE6" w14:textId="77777777" w:rsidR="00D13072" w:rsidRDefault="00000000">
      <w:pPr>
        <w:pStyle w:val="FirstParagraph"/>
      </w:pPr>
      <w:r>
        <w:t>And in another place, these words were revealed: We command the servants of God and His maidservants to purity and piety, that they may rise from the sleep of desire and turn to God, the Creator of earth and heaven. Thus did we command the servants when the Luminary of the horizons shone from the direction of Iraq. It is not the harm of my imprisonment and afflictions, nor what has come upon me from the tyrants among the servants, but the deeds of those who attribute themselves to me and commit acts that cause my heart and pen to lament. Verily, those who spread corruption on earth, misappropriate people’s wealth, and enter houses without the permission of their owners, I am innocent of them unless they repent and return to God, the Forgiving, the Merciful.</w:t>
      </w:r>
    </w:p>
    <w:p w14:paraId="5439980B" w14:textId="77777777" w:rsidR="00D13072" w:rsidRDefault="00000000">
      <w:pPr>
        <w:pStyle w:val="BodyText"/>
      </w:pPr>
      <w:r>
        <w:t>And in another place: O assembly of the earth, hasten to the pleasure of God and strive with true striving in manifesting His irrevocable and mighty Cause. We have ordained striving in the path of God with the armies of wisdom and utterance, and with morals and deeds. Thus has the matter been decreed from One Mighty, Powerful. Pride is not for those who cause corruption on earth after it has been set right. Fear God, O people, and do not be of the wrongdoers.</w:t>
      </w:r>
    </w:p>
    <w:p w14:paraId="408AAE65" w14:textId="77777777" w:rsidR="00D13072" w:rsidRDefault="00000000">
      <w:pPr>
        <w:pStyle w:val="BodyText"/>
      </w:pPr>
      <w:r>
        <w:t>And in another place: Do not curse anyone among you. We have come for the unification of those on earth and their harmony. This is testified by what has appeared from the ocean of my utterance among the servants, but most of the people are in clear remoteness. If someone curses you or inflicts harm upon you in the path of God, be patient and rely on the All-Hearing, the All-Seeing. He witnesses and sees, and does what He wills with authority from Himself. Verily, He is the Omnipotent, the Mighty. You have been forbidden from dispute and contention in the Book of God, the Mighty, the Great. Hold fast to what benefits your souls and the people of the world. Thus does the Eternal Sovereign, manifest with the Most Great Name, command you. Verily, He is the Wise Commander.</w:t>
      </w:r>
    </w:p>
    <w:p w14:paraId="23512EB6" w14:textId="77777777" w:rsidR="00D13072" w:rsidRDefault="00000000">
      <w:pPr>
        <w:pStyle w:val="BodyText"/>
      </w:pPr>
      <w:r>
        <w:t>And in another place: Beware that you do not shed blood. Unsheathe the sword of the tongue from the scabbard of speech, for by it are the cities of hearts conquered. We have abolished the law of killing among you. Verily, mercy has preceded all that is possible if you are of those who know.</w:t>
      </w:r>
    </w:p>
    <w:p w14:paraId="7C79C3AC" w14:textId="77777777" w:rsidR="00D13072" w:rsidRDefault="00000000">
      <w:pPr>
        <w:pStyle w:val="BodyText"/>
      </w:pPr>
      <w:r>
        <w:t>And in another place: O people, do not corrupt the earth, do not shed blood, do not consume people’s wealth wrongfully, and do not follow every accursed and rejected clamor.</w:t>
      </w:r>
    </w:p>
    <w:p w14:paraId="6654893B" w14:textId="77777777" w:rsidR="00D13072" w:rsidRDefault="00000000">
      <w:pPr>
        <w:pStyle w:val="BodyText"/>
      </w:pPr>
      <w:r>
        <w:t>And in another place: The sun of God’s utterance does not set and does not follow disappearance. Today this sublime word was heard from the Lote-Tree of the Utmost Boundary: Verily, to those who love me and follow my commands and abandon what is forbidden in my Book.</w:t>
      </w:r>
    </w:p>
    <w:p w14:paraId="54217E10" w14:textId="77777777" w:rsidR="00D13072" w:rsidRDefault="00000000">
      <w:pPr>
        <w:pStyle w:val="BodyText"/>
      </w:pPr>
      <w:r>
        <w:t xml:space="preserve">And in another place: Today is the day of remembrance and praise, the day of service. Do not deprive yourselves. You are the letters of words and the words of the Book, and you are the saplings planted by the hand of favor in the land of mercy and have grown from the rains of grace. You have been preserved from the storms of polytheism and the blasts of disbelief and have been nurtured with the hands of kindness. Now is the time for fruits and leaves, and the fruits of the human tree are good deeds and </w:t>
      </w:r>
      <w:r>
        <w:lastRenderedPageBreak/>
        <w:t>pleasing morals. These fruits should be withheld from the heedless. If they accept, the goal is achieved, and life is made manifest; otherwise, leave them to their games and distractions.</w:t>
      </w:r>
    </w:p>
    <w:p w14:paraId="23EE1FA7" w14:textId="77777777" w:rsidR="00D13072" w:rsidRDefault="00000000">
      <w:pPr>
        <w:pStyle w:val="BodyText"/>
      </w:pPr>
      <w:r>
        <w:t>O people of God, strive so that the hearts of the diverse peoples of the world may be cleansed and purified from hatred and malice by your patience and kindness and become worthy and capable of the manifestations of the sun of truth.</w:t>
      </w:r>
    </w:p>
    <w:p w14:paraId="01411C78" w14:textId="77777777" w:rsidR="00D13072" w:rsidRDefault="00000000">
      <w:pPr>
        <w:pStyle w:val="BodyText"/>
      </w:pPr>
      <w:r>
        <w:t>In the fourth Splendor of the Splendors, we mentioned that for every matter an aid is necessary, and in this dispensation, the victorious armies are good deeds and praiseworthy morals. The leader and commander of these armies is the fear of God; He is the possessor of all and ruler over all.</w:t>
      </w:r>
    </w:p>
    <w:p w14:paraId="39EDD00E" w14:textId="77777777" w:rsidR="00D13072" w:rsidRDefault="00000000">
      <w:pPr>
        <w:pStyle w:val="BodyText"/>
      </w:pPr>
      <w:r>
        <w:t>In the third Manifestation of the Book of Manifestations, we mentioned that the cause of the elevation of existence and its exaltation is knowledge, arts, and crafts. Knowledge is like wings for existence and a ladder for ascending. Its acquisition is incumbent upon all, but it should be knowledge that benefits the people of the earth, not knowledge that begins and ends with words. Those who possess knowledge and crafts have a great right over the people of the world. This is testified by the Mother of Utterance in this clear station. In truth, the real treasure for humanity is its knowledge, and it is the cause of honor, bounty, joy, and exultation. Blessed is he who adheres to it, and woe to the heedless. You should, in all circumstances, invite the servants to what leads to the appearance of spiritual virtues and good deeds so that all may become aware of what causes the elevation of existence and strive with complete effort for the highest station and lofty pinnacle. The primary cause for the training of the people is the fear of God; blessed are those who attain it.</w:t>
      </w:r>
    </w:p>
    <w:p w14:paraId="73538638" w14:textId="77777777" w:rsidR="00D13072" w:rsidRDefault="00000000">
      <w:pPr>
        <w:pStyle w:val="BodyText"/>
      </w:pPr>
      <w:r>
        <w:t>The first word inscribed on the first leaf of Paradise from the Most Glorious Pen is this: Truly, I say, the clear safeguard and strong fortress for all the people of the world is the fear of God. It is the greatest cause for the preservation of humanity and the chief reason for its protection. Indeed, an innate quality exists within humans that prevents them from what is unworthy and unseemly, and it is called modesty. However, this quality is limited to a few; not all possess this station. The kings of the age and the scholars of the nations must adhere to religion, for it is the cause of the appearance of the fear of God in others.</w:t>
      </w:r>
    </w:p>
    <w:p w14:paraId="6651158B" w14:textId="77777777" w:rsidR="00D13072" w:rsidRDefault="00000000">
      <w:pPr>
        <w:pStyle w:val="BodyText"/>
      </w:pPr>
      <w:r>
        <w:t>The second word inscribed on the second leaf of Paradise is this: The Pen of Utterance now counsels the manifestations of power and the dawning-places of authority, namely the kings and rulers, may God assist them, to adhere to religion and hold fast to it. It is the great cause for the order of the world and the tranquility of those in existence. The weakening of the pillars of religion has caused the strength of the ignorant and their audacity and boldness. Truly, I say, whatever diminishes the lofty station of religion adds to the heedlessness of the wicked, and the ultimate result is chaos and disorder. Listen, O people of insight, then take heed, O people of vision. We hope that you will heed what has been mentioned with attentive ears, that you may make the people aware of what they have and what God has. We ask God to deliver the light of justice and the sun of fairness from the dark clouds of heedlessness and to make them manifest. No light compares to the light of justice; it is the cause of the order of the world and the comfort of the nations.</w:t>
      </w:r>
    </w:p>
    <w:p w14:paraId="4FB4516F" w14:textId="77777777" w:rsidR="00D13072" w:rsidRDefault="00000000">
      <w:pPr>
        <w:pStyle w:val="BodyText"/>
      </w:pPr>
      <w:r>
        <w:t xml:space="preserve">And in another place: In the Book of the Bayan, this sublime word is inscribed and recorded: Say, O friends, strive so that the tribulations that have befallen the oppressed and you in the path of God are not </w:t>
      </w:r>
      <w:r>
        <w:lastRenderedPageBreak/>
        <w:t>wasted among the people. Adhere to the hem of chastity, and likewise to the cord of trustworthiness and piety. Consider the well-being of the world, not the desires of the self. O party of the oppressed, you are the shepherds of the world. Keep the sheep from the wolves of self and desire, and adorn them with the ornament of the fear of God. This is the firm decree that has flowed from the Pen of the Ancient at this time. By the life of God, the sword of morals and manners is sharper than the swords of iron. In this time, the innate nature calls and says: O people, the day has come, and my Lord has manifested me with a light that eclipses the suns of the Bayan. Fear the Merciful and do not be of the heedless.</w:t>
      </w:r>
    </w:p>
    <w:p w14:paraId="53A4E44B" w14:textId="77777777" w:rsidR="00D13072" w:rsidRDefault="00000000">
      <w:pPr>
        <w:pStyle w:val="BodyText"/>
      </w:pPr>
      <w:r>
        <w:t>The third word inscribed on the third leaf of Paradise is this: O son of humanity, if you look towards bounty, set aside what benefits you and take what benefits the servants. And if you look towards justice, choose for others what you choose for yourself. Sometimes, humility elevates a person to the heaven of honor and power, and other times, pride lowers him to the station of humiliation and abasement. It is a great day and a mighty call. In a Tablet among the Tablets, this sublime word is mentioned: If the entire spirit world were turned into a hearing power, it could be said to be worthy of listening to this call that has risen from the highest horizon. Otherwise, these ears, tainted with false stories, are not worthy and never have been. Blessed are the listeners, and woe to the heedless.</w:t>
      </w:r>
    </w:p>
    <w:p w14:paraId="77D6EA55" w14:textId="77777777" w:rsidR="00D13072" w:rsidRDefault="00000000">
      <w:pPr>
        <w:pStyle w:val="Heading3"/>
      </w:pPr>
      <w:bookmarkStart w:id="882" w:name="promote-the-greatest-peace"/>
      <w:bookmarkEnd w:id="881"/>
      <w:r>
        <w:t>Promote the Greatest Peace</w:t>
      </w:r>
    </w:p>
    <w:p w14:paraId="0AE8BDF6" w14:textId="77777777" w:rsidR="00D13072" w:rsidRDefault="00000000">
      <w:pPr>
        <w:pStyle w:val="FirstParagraph"/>
      </w:pPr>
      <w:r>
        <w:t>We ask the Most Glorious God to aid the dawning places of wealth and power and the sources of honor and authority, meaning the kings of the earth, may God assist them, to promote the greatest peace. This is the greatest cause for the comfort of the nations. The kings of the realms, may God assist them, should unanimously adhere to this matter, which is the greatest cause for the preservation of the world. We hope that they will arise for what brings the comfort of the servants. A great assembly should be arranged where the kings or ministers are present, and the decree of unity and accord should be enacted, and they should turn from weapons to reformation. If one king rises against another, the other kings should rise to prevent him. In this case, armies and war equipment would only be needed to the extent necessary to protect their countries. If they attain this greatest good, the people of the land will be engaged in their affairs with comfort and joy, and the lamentations and wailings of most of the servants will cease. We ask God to aid them in what He loves and is pleased with. He is the Lord of the Throne and the dust, the Possessor of the hereafter and the first life.</w:t>
      </w:r>
    </w:p>
    <w:p w14:paraId="1DCC3C3E" w14:textId="77777777" w:rsidR="00D13072" w:rsidRDefault="00000000">
      <w:pPr>
        <w:pStyle w:val="BodyText"/>
      </w:pPr>
      <w:r>
        <w:t>It is better and more appropriate if the great kings themselves are present in that assembly and decree the matter. Any king who rises to this matter and implements it will be the chief of the kings in the sight of God. Blessed is he and well-being to him. In these lands, whenever the turn of the military comes, great fear appears from all directions. Each state annually adds to its military because the ministers of war are eager and speak of further additions. According to reports, the state of Iran, may God assist it, also intends to increase its military. To this oppressed one, a well-organized army of a hundred thousand is sufficient. We hope that His Majesty will add to the light of justice. By the life of God, justice is a mighty army. It is in the foremost position and the highest rank, opening hearts and minds, explaining the secrets of existence, and bearing the banner of love and generosity.</w:t>
      </w:r>
    </w:p>
    <w:p w14:paraId="3F2FE101" w14:textId="77777777" w:rsidR="00D13072" w:rsidRDefault="00000000">
      <w:pPr>
        <w:pStyle w:val="BodyText"/>
      </w:pPr>
      <w:r>
        <w:t xml:space="preserve">In the treasures of divine knowledge, there is a knowledge that removes fear, but it must be implemented from the days of childhood. It makes a significant difference, and whatever diminishes it adds to boldness. </w:t>
      </w:r>
      <w:r>
        <w:lastRenderedPageBreak/>
        <w:t>If God’s will aids, a detailed explanation of what has been mentioned will flow from the Pen of Utterance, and perhaps in the realms of knowledge and skills, something will appear that will renew the world and the nations.</w:t>
      </w:r>
    </w:p>
    <w:p w14:paraId="2AD7ABF8" w14:textId="77777777" w:rsidR="00D13072" w:rsidRDefault="00000000">
      <w:pPr>
        <w:pStyle w:val="Heading3"/>
      </w:pPr>
      <w:bookmarkStart w:id="883" w:name="hidden-strength-in-the-servants"/>
      <w:bookmarkEnd w:id="882"/>
      <w:r>
        <w:t>HIdden Strength in the Servants</w:t>
      </w:r>
    </w:p>
    <w:p w14:paraId="2EED234F" w14:textId="77777777" w:rsidR="00D13072" w:rsidRDefault="00000000">
      <w:pPr>
        <w:pStyle w:val="FirstParagraph"/>
      </w:pPr>
      <w:r>
        <w:t>Also, a word is inscribed and recorded in the Crimson Tablet from the Most High Pen, which reveals all the hidden strength in the servants, and even adds to it. We ask God, the Most Glorious, to aid His servants in what He loves and is pleased with. These days, enemies are evident from all sides, and the fire of hatred is ablaze. O people of the earth, by my life and your lives, this oppressed one has no thought of leadership and does not, and the aim has been and is to remove what causes the division of the parties of the world and the separation of the nations so that all may be freed and focused on their own affairs.</w:t>
      </w:r>
    </w:p>
    <w:p w14:paraId="5A705BD9" w14:textId="77777777" w:rsidR="00D13072" w:rsidRDefault="00000000">
      <w:pPr>
        <w:pStyle w:val="BodyText"/>
      </w:pPr>
      <w:r>
        <w:t>I ask that the friends do not stain this robe with the dust of lies and do not diminish the rank and station by mentioning extraordinary events that are with them. Glory be to God, today is a day when the wise should take advice from this oppressed one and ask God for what causes honor and comfort. However, all are striving and endeavoring to extinguish this shining and bright light, and every soul is trying to establish a fault or raise an objection. The matter has reached a point where they have declared from all the actions of this oppressed one things that are unworthy of mention.</w:t>
      </w:r>
    </w:p>
    <w:p w14:paraId="23807EFB" w14:textId="77777777" w:rsidR="00D13072" w:rsidRDefault="00000000">
      <w:pPr>
        <w:pStyle w:val="Heading3"/>
      </w:pPr>
      <w:bookmarkStart w:id="884" w:name="bahaullah-has-spent-some-nights-hungry"/>
      <w:bookmarkEnd w:id="883"/>
      <w:r>
        <w:t>Baha’u’llah Has Spent Some Nights Hungry</w:t>
      </w:r>
    </w:p>
    <w:p w14:paraId="13943349" w14:textId="77777777" w:rsidR="00D13072" w:rsidRDefault="00000000">
      <w:pPr>
        <w:pStyle w:val="FirstParagraph"/>
      </w:pPr>
      <w:r>
        <w:t>One of the friends mentioned that a person in the great city said that fifty thousand tomans are sent to Akka every year from the homeland. This was mentioned with great regret, and it was not clear who the accountant was and who kept the records. Anyway, this oppressed one has been patient and silent in all that has been inflicted and said, intending to erase the rule of dispute, contention, and bloodshed from the world with the power of utterance by the grace of the Most Glorious God and His preceding mercy.</w:t>
      </w:r>
    </w:p>
    <w:p w14:paraId="378031AA" w14:textId="77777777" w:rsidR="00D13072" w:rsidRDefault="00000000">
      <w:pPr>
        <w:pStyle w:val="BodyText"/>
      </w:pPr>
      <w:r>
        <w:t>In all circumstances, we have adhered to beautiful patience and entrusted the matter to God. However, in response to this point, we mentioned that if the person is truthful in what he has said, he should thank the Owner of existence and the Sovereign of the unseen and the seen for raising a soul from Iran who, without any helper and supporter, has taken control of Iran from prison and collects a tax from it every year. This is a praiseworthy position, not a reproachable one, if one is just. If anyone wishes to be informed about the affairs of this oppressed one, the answer is that in some nights and days, the captives of the world and the oppressed of the nations have passed the night without strength and the day without food. We do not like these mentions and have no complaint against the speaker.</w:t>
      </w:r>
    </w:p>
    <w:p w14:paraId="4BFE1ECC" w14:textId="77777777" w:rsidR="00D13072" w:rsidRDefault="00000000">
      <w:pPr>
        <w:pStyle w:val="BodyText"/>
      </w:pPr>
      <w:r>
        <w:t>In this prison, a respected person was earning a livelihood by stone carving for some time, and sometimes some were provided food by the bounty of God, meaning hunger. We ask God, the Most Glorious, to aid all in justice and fairness and to enable them to turn and return. Verily, He is the All-Hearing, the Responsive.</w:t>
      </w:r>
    </w:p>
    <w:p w14:paraId="6EF0625B" w14:textId="77777777" w:rsidR="00D13072" w:rsidRDefault="00000000">
      <w:pPr>
        <w:pStyle w:val="Heading2"/>
      </w:pPr>
      <w:bookmarkStart w:id="885" w:name="bahaullah-only-desires-reform"/>
      <w:bookmarkEnd w:id="879"/>
      <w:bookmarkEnd w:id="884"/>
      <w:r>
        <w:lastRenderedPageBreak/>
        <w:t>Baha’u’llah Only Desires Reform</w:t>
      </w:r>
    </w:p>
    <w:p w14:paraId="16FA2CA1" w14:textId="77777777" w:rsidR="00D13072" w:rsidRDefault="00000000">
      <w:pPr>
        <w:pStyle w:val="FirstParagraph"/>
      </w:pPr>
      <w:r>
        <w:t>O Sheikh, by the sun of truth that has dawned from the horizon of the prison and is shining forth, this oppressed one has no intention other than reform. All discerning and knowledgeable people bear witness to this. During times of tribulation, he held fast to the cord of patience and perseverance, and was content with what befell him from the enemies. He said:</w:t>
      </w:r>
    </w:p>
    <w:p w14:paraId="168EE1CD" w14:textId="77777777" w:rsidR="00D13072" w:rsidRDefault="00000000">
      <w:pPr>
        <w:pStyle w:val="Heading3"/>
      </w:pPr>
      <w:bookmarkStart w:id="886" w:name="a-prayer-to-god-1"/>
      <w:r>
        <w:t>A Prayer to God</w:t>
      </w:r>
    </w:p>
    <w:p w14:paraId="027929A0" w14:textId="77777777" w:rsidR="00D13072" w:rsidRDefault="00000000">
      <w:pPr>
        <w:pStyle w:val="FirstParagraph"/>
      </w:pPr>
      <w:r>
        <w:t>“O my God, I have left my will for Your will, and my desire for the manifestation of Your desire. By Your might, I do not desire myself and my existence except to rise for the service of Your Cause, and I do not love my existence except for sacrifice in Your path. O Lord, You see and know that those from whom we sought justice and fairness rose against us with oppression and injustice. Outwardly they were with me, but inwardly they supported my enemies who rose to violate my sanctity. O my God, my God, I bear witness that You created Your servants for the support of Your Cause and the exaltation of Your word, but they supported Your enemies. I ask You by Your command which has encompassed existence and by Your name by which the unseen and the visible were subdued, to adorn the people of the earth with the light of Your justice and to illumine their hearts with the light of Your knowledge. O Lord, I am Your servant and the son of Your servant. I bear witness to Your oneness and singleness and to the sanctity of Your essence and the purity of Your being. O Lord, You see Your trusted ones among the hands of the treacherous of Your creation and the slanderers among Your creatures. You know what has befallen us from those whom You know better than we do. They have committed what has caused the veil of the near ones of Your creation to be rent. I ask You to aid them to rise for what has passed them by in the days of the dawning of Your revelation and the rising of Your inspiration. Verily, You are capable of what You will, and in Your grasp are the reins of those in the heavens and the earths. The call of innate nature has been raised and its yearning, and it calls with the highest call and says: O people, by God, I have attained my appearance and my station. This is the day when the Mount smiled with its Speaker, Carmel with its Dweller, and the Lote-Tree with its Teacher. Fear God and do not be of the deniers. Do not deprive yourselves of what has appeared by grace. Take the Kawthar of life in the name of your Lord, the Possessor of names, and then drink from it with His mighty and wondrous remembrance.”</w:t>
      </w:r>
    </w:p>
    <w:p w14:paraId="7D3EA2C8" w14:textId="77777777" w:rsidR="00D13072" w:rsidRDefault="00000000">
      <w:pPr>
        <w:pStyle w:val="Heading3"/>
      </w:pPr>
      <w:bookmarkStart w:id="887" w:name="from-the-tablet-to-the-sultan-1"/>
      <w:bookmarkEnd w:id="886"/>
      <w:r>
        <w:t>From the Tablet to the Sultan</w:t>
      </w:r>
    </w:p>
    <w:p w14:paraId="66F7D3AF" w14:textId="77777777" w:rsidR="00D13072" w:rsidRDefault="00000000">
      <w:pPr>
        <w:pStyle w:val="FirstParagraph"/>
      </w:pPr>
      <w:r>
        <w:t>In all circumstances, we have enjoined the servants to what is good and forbidden them from what is bad. The Owner of existence is a witness and testifier that this oppressed one has sought from God for the people that which causes affection, unity, love, and harmony. By the life of God, this oppressed one has not been able to conceal it. He has manifested what He wills, and He is the Omnipotent, the Chosen One. These exalted words that were revealed in the Tablet to the Sultan, some of them we mention repeatedly so that His Majesty may know with clear certainty that what has been mentioned is from God.</w:t>
      </w:r>
    </w:p>
    <w:p w14:paraId="4C80C940" w14:textId="77777777" w:rsidR="00D13072" w:rsidRDefault="00000000">
      <w:pPr>
        <w:pStyle w:val="BodyText"/>
      </w:pPr>
      <w:r>
        <w:t xml:space="preserve">O Sultan, I was like one of the servants, resting on my bed. The breezes of the All-Glorious passed over me and taught me the knowledge of what was. This is not from me but from the Mighty, the All-Knowing. He commanded me to proclaim between earth and heaven, and thus came upon me what caused the tears of the knowers to flow. I did not read what the people possess of knowledge, nor did I enter </w:t>
      </w:r>
      <w:r>
        <w:lastRenderedPageBreak/>
        <w:t>schools. Ask the city where I was so that you may be certain that I am not one of the liars. 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14:paraId="03B56C94" w14:textId="77777777" w:rsidR="00D13072" w:rsidRDefault="00000000">
      <w:pPr>
        <w:pStyle w:val="BodyText"/>
      </w:pPr>
      <w:r>
        <w:t>Can anyone speak on his own about what he is accused of by the servants, whether low or high? No, by the One who taught the Pen the secrets of eternity, except for one who is assisted by the Mighty, the Powerful. O Sultan, look with the eye of justice at the oppressed one, then judge with truth about what has befallen him. God has made you His shadow among the servants and a sign of His power for those in the lands. Judge between us and those who have wronged us without evidence or an illuminating book. Those around you love you for themselves, but the servant loves you for yourself and only wishes to bring you closer to the abode of grace and turn you to the right hand of justice. Your Lord is a witness to what I say.</w:t>
      </w:r>
    </w:p>
    <w:p w14:paraId="62131273" w14:textId="77777777" w:rsidR="00D13072" w:rsidRDefault="00000000">
      <w:pPr>
        <w:pStyle w:val="BodyText"/>
      </w:pPr>
      <w:r>
        <w:t>O Sultan, if you could hear the pen of the Most High and the cooing of the dove of life on the branches of the Lote-Tree in the mention of God, the Creator of names and the Creator of earth and heaven, it would lead you to a station where you would see nothing in existence but the manifestation of the Presence of the Worshiped One. You would see the kingdom as the least of things to you; you would give it to whomever you wish and turn towards a horizon that is illuminated by the lights of the face, and you would never bear the burden of the kingdom except to assist your Lord, the Most High, the Supreme. Then the supreme assembly would bless you. Blessed is this most exalted station if you ascend to it with a sovereignty known by the name of God.</w:t>
      </w:r>
    </w:p>
    <w:p w14:paraId="10B7B7D2" w14:textId="77777777" w:rsidR="00D13072" w:rsidRDefault="00000000">
      <w:pPr>
        <w:pStyle w:val="Heading3"/>
      </w:pPr>
      <w:bookmarkStart w:id="888" w:name="a-prayer-to-god-2"/>
      <w:bookmarkEnd w:id="887"/>
      <w:r>
        <w:t>A Prayer to God #2</w:t>
      </w:r>
    </w:p>
    <w:p w14:paraId="7313B84C" w14:textId="77777777" w:rsidR="00D13072" w:rsidRDefault="00000000">
      <w:pPr>
        <w:pStyle w:val="FirstParagraph"/>
      </w:pPr>
      <w:r>
        <w:t>Glorified are You, O my God! You see what has befallen the oppressed from those who have not associated with me and have risen against me with harm and adversity, such that pens are unable to describe it, tongues are powerless to explain it, and tablets cannot bear it. You hear the groaning of my heart and the clamor of my being, and what has befallen Your trusted ones in Your lands and Your chosen ones in Your dominion from those who have broken Your covenant and testament. O Lord, I ask You by the clamoring of the lovers in the horizons and their groaning in their remoteness from the court of Your nearness, and by the blood that has been shed in Your love, and by the livers that have melted in Your path, to protect Your friends from the oppression of those who are heedless of the mysteries of Your chosen name. O Lord, strengthen them with Your power, which has overpowered all things, and enable them to be patient and enduring. Verily, You are the Omnipotent, the Mighty, the Bestower. There is no god but You, the Generous, the Bountiful.</w:t>
      </w:r>
    </w:p>
    <w:p w14:paraId="5692209D" w14:textId="77777777" w:rsidR="00D13072" w:rsidRDefault="00000000">
      <w:pPr>
        <w:pStyle w:val="BodyText"/>
      </w:pPr>
      <w:r>
        <w:t xml:space="preserve">In these days, some have passed from justice and fairness and have attacked with the sword of malice and the spear of enmity, while the duty of the fair-minded is to assist the rejected of the world and the expelled of the nations and to cling to righteousness and piety. Most people have not known until now what this oppressed one intends and why he has borne innumerable tribulations. Indeed, the tongue of </w:t>
      </w:r>
      <w:r>
        <w:lastRenderedPageBreak/>
        <w:t>the heart speaks the words “Oh, that my people knew,” and this oppressed one, detached from all, speaks with this sublime word:</w:t>
      </w:r>
    </w:p>
    <w:p w14:paraId="3EF9FB2E" w14:textId="77777777" w:rsidR="00D13072" w:rsidRDefault="00000000">
      <w:pPr>
        <w:pStyle w:val="BodyText"/>
      </w:pPr>
      <w:r>
        <w:t>“The waves have encompassed the ship of God, the Overseeing, the Self-Subsisting. O sailor, do not be perturbed by the winds. The Splitter of the dawn is with you in this darkness, which has caused the hearts of the servants to tremble, except for those whom God, the Mighty, the Chosen, has willed.”</w:t>
      </w:r>
    </w:p>
    <w:p w14:paraId="1725ECE1" w14:textId="77777777" w:rsidR="00D13072" w:rsidRDefault="00000000">
      <w:pPr>
        <w:pStyle w:val="Heading2"/>
      </w:pPr>
      <w:bookmarkStart w:id="889" w:name="a-translation-request-from-the-sheikh"/>
      <w:bookmarkEnd w:id="885"/>
      <w:bookmarkEnd w:id="888"/>
      <w:r>
        <w:t>A Translation Request from the Sheikh</w:t>
      </w:r>
    </w:p>
    <w:p w14:paraId="24FD2D0F" w14:textId="77777777" w:rsidR="00D13072" w:rsidRDefault="00000000">
      <w:pPr>
        <w:pStyle w:val="FirstParagraph"/>
      </w:pPr>
      <w:r>
        <w:t>It has been said that Your Excellency, or others, have asked for the translation of Surah al-Ikhlas so that it may be known and proven to all that God “did not beget nor was He begotten,” and the Babis believe in His lordship and divinity.</w:t>
      </w:r>
    </w:p>
    <w:p w14:paraId="1FB67091" w14:textId="77777777" w:rsidR="00D13072" w:rsidRDefault="00000000">
      <w:pPr>
        <w:pStyle w:val="Heading3"/>
      </w:pPr>
      <w:bookmarkStart w:id="890" w:name="the-station-of-self-annihilation"/>
      <w:r>
        <w:t>The Station of Self-Annihilation</w:t>
      </w:r>
    </w:p>
    <w:p w14:paraId="35093588" w14:textId="77777777" w:rsidR="00D13072" w:rsidRDefault="00000000">
      <w:pPr>
        <w:pStyle w:val="FirstParagraph"/>
      </w:pPr>
      <w:r>
        <w:t>O Sheikh, this station is the station of self-annihilation and subsistence in God, and if this word is mentioned, it signifies pure non-existence. This is the station of “I do not own for myself any benefit or harm, nor life nor resurrection.”</w:t>
      </w:r>
    </w:p>
    <w:p w14:paraId="3D57677E" w14:textId="77777777" w:rsidR="00D13072" w:rsidRDefault="00000000">
      <w:pPr>
        <w:pStyle w:val="BodyText"/>
      </w:pPr>
      <w:r>
        <w:t>O Sheikh, what do the scholars of the age say about the manifestations of the Lote-Tree of the Bayan on the Mount of Knowledge? That sacred one heard the word from the Lote-Tree and accepted it, but most are deprived of understanding this station because they are occupied with what they have and are heedless of what God has. Sayyid Farhad al-Din has spoken well in this regard:</w:t>
      </w:r>
    </w:p>
    <w:p w14:paraId="5D2A1261" w14:textId="77777777" w:rsidR="00D13072" w:rsidRDefault="00000000">
      <w:pPr>
        <w:pStyle w:val="BodyText"/>
      </w:pPr>
      <w:r>
        <w:t>This word is not comprehended by any superficial understanding, Even if you were Abu Nasr or Abu Ali Sina.</w:t>
      </w:r>
    </w:p>
    <w:p w14:paraId="321009A0" w14:textId="77777777" w:rsidR="00D13072" w:rsidRDefault="00000000">
      <w:pPr>
        <w:pStyle w:val="BodyText"/>
      </w:pPr>
      <w:r>
        <w:t>What do they say about this saying of the Seal of the Prophets, the soul of all else be his sacrifice: “You shall see your Lord as you see the full moon on the fourteenth night,” and the statement of the Commander of the Faithful, peace be upon him, in the Sermon of Disclosures: “Expect the appearance of the Speaker of Moses from the tree on the Mount,” and likewise the saying of Husayn ibn Ali, peace be upon him: “Could there be a manifestation for others that is not for You, so that it would be the manifestation of You? Blind is the eye that does not see You.” Such statements are mentioned and well-known in the sayings of the friends, peace be upon them, and present in authentic books. Blessed is he who sees and speaks with pure truth. Blessed is the soul that purifies itself from the suspicions and illusions of the world with the help of the Kawthar of utterance, tears the veils of glory with the name of the All-Exalted, and passes beyond the world and its people, aiming for the Greatest Prison.</w:t>
      </w:r>
    </w:p>
    <w:p w14:paraId="2C4E18AA" w14:textId="77777777" w:rsidR="00D13072" w:rsidRDefault="00000000">
      <w:pPr>
        <w:pStyle w:val="BodyText"/>
      </w:pPr>
      <w:r>
        <w:t xml:space="preserve">O Sheikh, the breaths of revelation are distinct from its lower counterpart, and the divine utterance is like a shining sun among the books. Blessed is he who finds and recognizes it and says, “Praise be to You, O desired one of the world, and thanks be to You, O beloved of the hearts of the sincere.” The purpose of mentioning divinity and lordship is not understood by the servants, for if they comprehend it, they will rise from their station and speak the word, “We repent to God.” The Seal of the Prophets, the soul of all else be his sacrifice, says: “We have states with God in which we are He and He is we and He is He and we are we.” This station has also been passed; why have they not mentioned other stations that have been </w:t>
      </w:r>
      <w:r>
        <w:lastRenderedPageBreak/>
        <w:t>revealed from the Most Glorious Pen? The tongue of the oppressed one has spoken these exalted words in most of the days and nights.</w:t>
      </w:r>
    </w:p>
    <w:p w14:paraId="4B150DEB" w14:textId="77777777" w:rsidR="00D13072" w:rsidRDefault="00000000">
      <w:pPr>
        <w:pStyle w:val="Heading3"/>
      </w:pPr>
      <w:bookmarkStart w:id="891" w:name="a-prayer-to-god-3"/>
      <w:bookmarkEnd w:id="890"/>
      <w:r>
        <w:t>A Prayer to God</w:t>
      </w:r>
    </w:p>
    <w:p w14:paraId="01C3DA40" w14:textId="77777777" w:rsidR="00D13072" w:rsidRDefault="00000000">
      <w:pPr>
        <w:pStyle w:val="FirstParagraph"/>
      </w:pPr>
      <w:r>
        <w:t>O my God, O my God, I bear witness to Your oneness and Your singularity, and that You are God, there is no god but You. You have always been sanctified from mention of anything besides You and praise of anyone other than You, and You will remain as You were before and after. I ask You, O Eternal Sovereign, by the Greatest Name and by the effulgences of Your radiant manifestation in the realm of the Bayan, and by the waves of the sea of Your knowledge in the realm of possibility, to assist me in that which brings me closer to You and cuts me off from all else.</w:t>
      </w:r>
    </w:p>
    <w:p w14:paraId="51986F9D" w14:textId="77777777" w:rsidR="00D13072" w:rsidRDefault="00000000">
      <w:pPr>
        <w:pStyle w:val="BodyText"/>
      </w:pPr>
      <w:r>
        <w:t>By Your might, O God of all existence and object of all creation, I wish to lay my face on every spot of Your earth, perhaps it might be honored by the presence that was honored by the coming of Your chosen ones. By God, the illusions of the servants have deprived them of the horizon of certitude and assumptions have prevented them from the sealed wine. Truly, I say, and for the sake of God I say, this servant and this oppressed one is ashamed to attribute himself to existence and being, let alone to any ranks above that.</w:t>
      </w:r>
    </w:p>
    <w:p w14:paraId="5FFEB3E0" w14:textId="77777777" w:rsidR="00D13072" w:rsidRDefault="00000000">
      <w:pPr>
        <w:pStyle w:val="Heading2"/>
      </w:pPr>
      <w:bookmarkStart w:id="892" w:name="Xa9dcb7364e6c795a445e3921ed98998eb5f8768"/>
      <w:bookmarkEnd w:id="889"/>
      <w:bookmarkEnd w:id="891"/>
      <w:r>
        <w:t>Conveyance of Tranquility and Unity to the Kings and Rulers</w:t>
      </w:r>
    </w:p>
    <w:p w14:paraId="4947810D" w14:textId="77777777" w:rsidR="00D13072" w:rsidRDefault="00000000">
      <w:pPr>
        <w:pStyle w:val="FirstParagraph"/>
      </w:pPr>
      <w:r>
        <w:t>A discerning person, whenever he walks on the earth, observes himself as ashamed, knowing with clear certitude that the cause of his blessings, wealth, honor, elevation, and power is by the permission of God, the earth which is beneath the feet of all people. And a person who is aware of this station is certainly sanctified and purified from pride, arrogance, and conceit. What has been said is from God, He bears witness and is the All-Knowing, the All-Informed.</w:t>
      </w:r>
    </w:p>
    <w:p w14:paraId="572EA00B" w14:textId="77777777" w:rsidR="00D13072" w:rsidRDefault="00000000">
      <w:pPr>
        <w:pStyle w:val="BodyText"/>
      </w:pPr>
      <w:r>
        <w:t>Ask of God ears that hear, eyes that see, expanded breasts, and turned hearts, so that the servants may find the object of their search and turn towards the Beloved. Trials have befallen this oppressed one, the like of which eyes have never witnessed. Despite this, there has been no hesitation in proclaiming the matter, and it was conveyed to the kings and rulers (may God assist them), what would ensure the tranquility, unity, and concord of the world, and the comfort of the nations.</w:t>
      </w:r>
    </w:p>
    <w:p w14:paraId="32BEBB69" w14:textId="77777777" w:rsidR="00D13072" w:rsidRDefault="00000000">
      <w:pPr>
        <w:pStyle w:val="Heading3"/>
      </w:pPr>
      <w:bookmarkStart w:id="893" w:name="about-tablets-to-napoleon-iii"/>
      <w:r>
        <w:t>About Tablets to Napoleon III</w:t>
      </w:r>
    </w:p>
    <w:p w14:paraId="5A2876D2" w14:textId="77777777" w:rsidR="00D13072" w:rsidRDefault="00000000">
      <w:pPr>
        <w:pStyle w:val="FirstParagraph"/>
      </w:pPr>
      <w:r>
        <w:t>Among them, two words were heard from Napoleon III, which led to sending him a tablet in Adrianople. He did not respond. After arriving in the Most Great Prison, a letter and a hand-written note were received from his minister, initially written in Persian and concluded in his own handwriting, showing kindness and mentioning that the letter was conveyed as requested, and until then no response had been given, but their minister in Constantinople and the consuls of those lands were instructed to handle any matter expressed. From this statement, it became clear that they considered this servant’s aim to be the reformation of external matters. Hence, verses were revealed in the Surah of the Temple addressed to him, some of which will be mentioned so that he may know that the matter of this oppressed one is for God and from God.</w:t>
      </w:r>
    </w:p>
    <w:p w14:paraId="5D6341A9" w14:textId="77777777" w:rsidR="00D13072" w:rsidRDefault="00000000">
      <w:pPr>
        <w:pStyle w:val="BodyText"/>
      </w:pPr>
      <w:r>
        <w:lastRenderedPageBreak/>
        <w:t>“O King of Paris, inform the priest not to ring the bells. By God, the Truth, the greatest bell has appeared upon the Temple of the Greatest Name, and it is rung by the fingers of the Will of your Lord, the Exalted, the Most High, in the realm of permanence, by His name, the Most Glorious. Thus, the great verses of your Lord were revealed once again for you to arise for the mention of God, the Creator of earth and heaven, in these days in which the tribes of the earth all mourned, the foundations of cities were shaken, and the people were enveloped in the dust of atheism, except for those whom your Lord, the All-Knowing, the Wise, willed.</w:t>
      </w:r>
    </w:p>
    <w:p w14:paraId="43DAD566" w14:textId="77777777" w:rsidR="00D13072" w:rsidRDefault="00000000">
      <w:pPr>
        <w:pStyle w:val="BodyText"/>
      </w:pPr>
      <w:r>
        <w:t>Say, the Chosen One has come in the shadows of lights to revive the worlds by the breaths of His name, the Merciful, and to unite the world and gather them on this table which descended from heaven. Beware lest you disbelieve in the grace of God after its revelation; this is better for you than what you possess, for it will perish, but what is with God remains. He is the ruler over what He wills. The breezes of forgiveness have wafted from the direction of your Lord, the Merciful. Whoever turns to it is purified from sin and from every illness and affliction. Blessed is the one who turns to it, and woe to the heedless.</w:t>
      </w:r>
    </w:p>
    <w:p w14:paraId="3D397E33" w14:textId="77777777" w:rsidR="00D13072" w:rsidRDefault="00000000">
      <w:pPr>
        <w:pStyle w:val="BodyText"/>
      </w:pPr>
      <w:r>
        <w:t>If you were to listen with the ear of nature to things, you would hear from them that the Ancient One, the Glorious, has come. Everything glorifies the praise of its Lord. Among them are those who know God and mention Him, and among them are those who mention Him and do not know Him. Thus, We have encompassed the matter in a clear tablet. O King, hear the call from this blazing fire from this green tree on this lofty mount on the sacred white spot behind the Eternal Sea. There is no god but Me, the Forgiving, the Merciful. We have sent the one whom We supported with the Holy Spirit to inform you of this light which shone from the horizon of the Will of your Lord, the Exalted, the Most Glorious, and its effects appeared in the West. Turn to it in this day which God has made the choicest of days, in which the Merciful manifested Himself upon those in the heavens and the earths.</w:t>
      </w:r>
    </w:p>
    <w:p w14:paraId="61AB43B1" w14:textId="77777777" w:rsidR="00D13072" w:rsidRDefault="00000000">
      <w:pPr>
        <w:pStyle w:val="BodyText"/>
      </w:pPr>
      <w:r>
        <w:t>Rise to serve God and to support His cause. He will assist you with the hosts of the unseen and the seen, and make you a sovereign over what the sun shines upon. Your Lord is the Omnipotent, the Almighty. The breezes of the Merciful have wafted in the realm of existence. Blessed is the one who finds its fragrance and turns to it with a pure heart. Adorn your temple with the robe of My name, your tongue with My mention, and your heart with My love, the Mighty, the Unassailable. We desired for you only what is better for you than what you possess and the treasures of the entire earth. Your Lord is the All-Knowing, the All-Informed. Rise among the servants in My name and say, O people of the earth, turn to the one who has turned to you. He is for the sake of God among you, His proof in you, and His guide for you. He has come to you with signs that the learned of the world are incapable of producing. The Tree of Sinai speaks in the heart of the world, and the Holy Spirit calls among the nations. The Promised One has come with manifest sovereignty.</w:t>
      </w:r>
    </w:p>
    <w:p w14:paraId="0250BCFD" w14:textId="77777777" w:rsidR="00D13072" w:rsidRDefault="00000000">
      <w:pPr>
        <w:pStyle w:val="BodyText"/>
      </w:pPr>
      <w:r>
        <w:t>O King, the stars of the heaven of knowledge have fallen, those who rely on what they have to prove My cause and mention God by My name. When I came to them with My glory, they turned away from Me. Behold, they are among the fallen. This is what the Spirit told you when He came with the truth and the Jewish scholars opposed Him until they committed what made the Holy Spirit lament and the tears of the close ones flow.</w:t>
      </w:r>
    </w:p>
    <w:p w14:paraId="6E6EE7A9" w14:textId="77777777" w:rsidR="00D13072" w:rsidRDefault="00000000">
      <w:pPr>
        <w:pStyle w:val="BodyText"/>
      </w:pPr>
      <w:r>
        <w:lastRenderedPageBreak/>
        <w:t>Say, O assembly of monks, do not stay in churches and cloisters. Come out by My permission and then engage in what benefits yourselves and the servants. Thus commands you the Lord of the Day of Judgment. Reside in the fortress of My love; this is the true seclusion if you are of those who know. Whoever stays near the house, he is like the dead. It is befitting for man to show what benefits the servants, and what bears no fruit should be for the fire. Thus your Lord admonishes you; He is the Mighty, the Generous.</w:t>
      </w:r>
    </w:p>
    <w:p w14:paraId="2FBA2F9D" w14:textId="77777777" w:rsidR="00D13072" w:rsidRDefault="00000000">
      <w:pPr>
        <w:pStyle w:val="BodyText"/>
      </w:pPr>
      <w:r>
        <w:t>Marry that someone may arise in your place after you. We have forbidden you from treachery, not from what shows fidelity. Have you taken the roots of yourselves and cast away the roots of God? Fear God and do not be of the ignorant. Were it not for man, who would mention Me in My land, and how would My attributes and names appear? Reflect and do not be of those who are veiled and were of the heedless. The one who did not marry did not find a place to rest his head on or a place to lay down because of what the hands of the treacherous have earned. Sanctifying oneself is not what you know and what you have of illusions but what We have. Ask to know his station, which is sanctified from the assumptions of everyone on earth. Blessed are the knowing ones.</w:t>
      </w:r>
    </w:p>
    <w:p w14:paraId="14C17620" w14:textId="77777777" w:rsidR="00D13072" w:rsidRDefault="00000000">
      <w:pPr>
        <w:pStyle w:val="BodyText"/>
      </w:pPr>
      <w:r>
        <w:t>O King, We heard a word from you when the King of Russia asked you about the judgment of war. Your Lord is the All-Knowing, the All-Informed. You said, I was asleep in the cradle, the call of the oppressed woke me until they were drowned in the Black Sea. Thus We heard, and your Lord is a witness to what I say. We testify that it was not the call that woke you but desire, for We tested you and found you secluded. Recognize the tone of speech and be of the discerning.</w:t>
      </w:r>
    </w:p>
    <w:p w14:paraId="5CDD662A" w14:textId="77777777" w:rsidR="00D13072" w:rsidRDefault="00000000">
      <w:pPr>
        <w:pStyle w:val="BodyText"/>
      </w:pPr>
      <w:r>
        <w:t>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p>
    <w:p w14:paraId="34A55078" w14:textId="77777777" w:rsidR="00D13072" w:rsidRDefault="00000000">
      <w:pPr>
        <w:pStyle w:val="BodyText"/>
      </w:pPr>
      <w:r>
        <w:t>Your pride deceived you, by My life, it will not last, and it will vanish unless you hold fast to this strong cord. We see disgrace pursuing you, and you are of the heedless. When you hear the call from the direction of majesty, you should leave what you have and say, “Here I am, O God of those in the heavens and the earths.”</w:t>
      </w:r>
    </w:p>
    <w:p w14:paraId="450CE50F" w14:textId="77777777" w:rsidR="00D13072" w:rsidRDefault="00000000">
      <w:pPr>
        <w:pStyle w:val="BodyText"/>
      </w:pPr>
      <w:r>
        <w:t>O King, We were in the mother of Iraq until separation became necessary. We turned to the King of Islam by His command. When We came to him, We received from the hypocrites what cannot be written on pages. Because of this, the dwellers of Paradise lamented, and the inhabitants of the sacred precincts, but the people are in thick veils. (Until We said,) The matter became severe for Us every day, rather every hour, until they took Us out of prison and put Us into the Most Great Prison with clear oppression.</w:t>
      </w:r>
    </w:p>
    <w:p w14:paraId="1ABC45A5" w14:textId="77777777" w:rsidR="00D13072" w:rsidRDefault="00000000">
      <w:pPr>
        <w:pStyle w:val="BodyText"/>
      </w:pPr>
      <w:r>
        <w:lastRenderedPageBreak/>
        <w:t>If it is said, for what crime were they imprisoned? They would say they wanted to renew the religion. If the ancient one is your chosen one, why did you leave what was decreed in the Torah and the Gospel? Explain, O people, by God, there is no escape for you today. If this is My crime, Muhammad, the Messenger of God, preceded Me in it, and before him, the Spirit, and before him, the Interlocutor. If My sin is to exalt the word of God and manifest His cause, then I am the first of the sinners. I would not exchange this sin for the kingdom of the heavens and the earths. (Until We said,) The more the calamity, the more the radiance in the love of God and His cause, such that what came upon Me from the heedless did not prevent Me.</w:t>
      </w:r>
    </w:p>
    <w:p w14:paraId="43C89293" w14:textId="77777777" w:rsidR="00D13072" w:rsidRDefault="00000000">
      <w:pPr>
        <w:pStyle w:val="BodyText"/>
      </w:pPr>
      <w:r>
        <w:t>If they were to bury Me in the layers of the earth, they would find Me riding on the clouds and calling to God, the Omnipotent, the Mighty. I sacrificed Myself in the path of God and longed for tribulations in His love and pleasure. This is testified by what I am in of afflictions that no one from the worlds has borne. Every hair of Mine speaks what the Tree of Sinai spoke, and every vein of Mine calls to God and says, “Would that it were cut in Your path for the life of the world and the unity of those in it.” Thus the matter was decreed by the All-Knowing, the All-Informed.</w:t>
      </w:r>
    </w:p>
    <w:p w14:paraId="00ABDDC2" w14:textId="77777777" w:rsidR="00D13072" w:rsidRDefault="00000000">
      <w:pPr>
        <w:pStyle w:val="BodyText"/>
      </w:pPr>
      <w:r>
        <w:t>Know that the subjects are the trusts of God among you. Guard them as you guard yourselves. Beware lest you make the wolves shepherds of the sheep, and let not pride and arrogance prevent you from turning to the poor and the needy. Rise from the horizon of detachment in My name, then turn to the kingdom by the command of your Lord, the Omnipotent, the Almighty. (Until We said,) Adorn the body of the king with the robe of My name and rise to proclaim My cause. This is better for you than what you possess, and God will elevate your name among the kings. He is powerful over all things.</w:t>
      </w:r>
    </w:p>
    <w:p w14:paraId="5C671279" w14:textId="77777777" w:rsidR="00D13072" w:rsidRDefault="00000000">
      <w:pPr>
        <w:pStyle w:val="BodyText"/>
      </w:pPr>
      <w:r>
        <w:t>Walk among the people with the name of God and His sovereignty to manifest His effects among the worlds. (Until We said,) Say, O people, does it behoove you to attribute yourselves to the Merciful and commit what Satan committed? No, by the beauty of the All-Glorious, if you are of the knowing. Purify your hearts from the love of the world, your tongues from falsehood, and your bodies from what prevents you from drawing near to God, the Mighty, the Praiseworthy. Say, the world is your turning away from the source of revelation and your turning to what does not benefit you. What has prevented you today from turning to God is the essence of the world; avoid it and draw near to the great, luminous, shining spot.</w:t>
      </w:r>
    </w:p>
    <w:p w14:paraId="793C923B" w14:textId="77777777" w:rsidR="00D13072" w:rsidRDefault="00000000">
      <w:pPr>
        <w:pStyle w:val="BodyText"/>
      </w:pPr>
      <w:r>
        <w:t>O people, do not shed blood and do not judge any soul except with justice. Thus, you are commanded by the All-Knowing, the All-Informed. Those who corrupt the earth after its reformation have exceeded what is set in the Book, and evil is the abode of the transgressors. (Until We said,) Do not betray in the wealth of people; be trustworthy on earth and do not deprive the poor of what God has given you of His bounty. He will give you double what you have; He is the Generous Bestower. O people of Baha, conquer the cities of hearts with the swords of wisdom and speech. Those who argue with the desires of their souls are in clear veils. Say, the sword of wisdom is hotter than the summer and sharper than the sword of iron, if you are of the knowing. Bring it out in My name and My sovereignty, then open with it the cities of the hearts of those who are secluded in the fortress of desire. Thus commands you the Pen of the Most Glorious while sitting under the swords of the heedless.</w:t>
      </w:r>
    </w:p>
    <w:p w14:paraId="23C2EAC7" w14:textId="77777777" w:rsidR="00D13072" w:rsidRDefault="00000000">
      <w:pPr>
        <w:pStyle w:val="BodyText"/>
      </w:pPr>
      <w:r>
        <w:lastRenderedPageBreak/>
        <w:t>If you uncover a sin, cover it, so that God may cover you. He is the Concealer, the Possessor of great bounty. O assembly of the wealthy, if you see a poor person, do not be proud against him. Reflect on what you were created from; all were created from a despicable water. (Until We said,) Consider the world as a human body afflicted with diseases, and its healing depends on the unity of those in it. Gather on what We have prescribed for you and do not follow the ways of the differing. Reflect on the world and the condition of its people. The one who created the world for Himself has been imprisoned in the most desolate of abodes by the actions of the heedless. From the horizon of the prison, He calls the people to the dawn of the Most High, the Most Great. Will you rejoice in what you have of adornments after knowing that they will perish, or will you be happy ruling over a span of land after all of it was not, in the eyes of the people of Baha, more than the pupil of the eye of a dead ant? Leave it to its people, then turn to the goal of the worlds.</w:t>
      </w:r>
    </w:p>
    <w:p w14:paraId="07B5AC30" w14:textId="77777777" w:rsidR="00D13072" w:rsidRDefault="00000000">
      <w:pPr>
        <w:pStyle w:val="BodyText"/>
      </w:pPr>
      <w:r>
        <w:t>Where are the proud ones and their palaces? Look at their graves to take a lesson from what We made as an example for the observers. If the breezes of revelation touch you, you will flee from the kingdom, turning to the kingdom, and spend what you have to draw near to this noble sight. We commanded one of the assembly of the Holy Spirit to send this tablet, and he mentioned that he sent the tablet and its translation. Knowledge is with God, the Mighty, the All-Knowing.</w:t>
      </w:r>
    </w:p>
    <w:p w14:paraId="5F9B6362" w14:textId="77777777" w:rsidR="00D13072" w:rsidRDefault="00000000">
      <w:pPr>
        <w:pStyle w:val="Heading3"/>
      </w:pPr>
      <w:bookmarkStart w:id="894" w:name="from-a-tablet-to-alexander-ii"/>
      <w:bookmarkEnd w:id="893"/>
      <w:r>
        <w:t>From a Tablet to Alexander II</w:t>
      </w:r>
    </w:p>
    <w:p w14:paraId="67409E69" w14:textId="77777777" w:rsidR="00D13072" w:rsidRDefault="00000000">
      <w:pPr>
        <w:pStyle w:val="FirstParagraph"/>
      </w:pPr>
      <w:r>
        <w:t>And a part of the body of the tablet is for His Majesty the Emperor of Russia (may God, exalted and glorified, assist him).</w:t>
      </w:r>
    </w:p>
    <w:p w14:paraId="350A0CFE" w14:textId="77777777" w:rsidR="00D13072" w:rsidRDefault="00000000">
      <w:pPr>
        <w:pStyle w:val="BodyText"/>
      </w:pPr>
      <w:r>
        <w:t>O King of Russia, hear the call of God, the Sovereign, the Most Holy, and come to the paradise, the place where He who is named with the Most Beautiful Names has settled among the Supreme Concourse and in the Kingdom of creation, by the name of God, the All-Glorious, the All-Majestic. Beware that anything should veil you from turning to your Lord, the Merciful, the Compassionate. We heard what you called upon your Lord in your seclusion; thus, the fragrance of My favor stirred, and the ocean of My mercy surged. We responded to you with the truth, indeed, your Lord is the All-Knowing, the All-Wise.</w:t>
      </w:r>
    </w:p>
    <w:p w14:paraId="5DA146DC" w14:textId="77777777" w:rsidR="00D13072" w:rsidRDefault="00000000">
      <w:pPr>
        <w:pStyle w:val="BodyText"/>
      </w:pPr>
      <w:r>
        <w:t>One of your envoys assisted Me when I was in the prison of Ṭihrán, under chains and fetters. By this, God has decreed for you a station that none but He can encompass. Beware that you do not exchange this great station (until We said). The Father and the Son have come in the sacred valley, saying: “Here I am, O God, here I am.” The mountain circles around the house, and the tree calls with the loudest call: “The Bestower has come, riding on the clouds.” Blessed is he who draws near to Him, and woe to the heedless.</w:t>
      </w:r>
    </w:p>
    <w:p w14:paraId="0F2856EB" w14:textId="77777777" w:rsidR="00D13072" w:rsidRDefault="00000000">
      <w:pPr>
        <w:pStyle w:val="BodyText"/>
      </w:pPr>
      <w:r>
        <w:t>Arise among the people with this firm matter, then call the nations to God, the Mighty, the Great. Do not be of those who used to call upon God by one of the names, but when the Named One came, they disbelieved in Him and turned away from Him until they unjustly judged Him. Reflect and remember the days when the Spirit came, and Herod passed judgment on Him. God assisted the Spirit with the hosts of the unseen, preserved Him with the truth, and sent Him to another land, a promise from Him. He is the ruler over what He wills. Indeed, your Lord preserves whom He wills, even if he is in the center of the sea, in the mouth of the serpent, or under the swords of the oppressors.</w:t>
      </w:r>
    </w:p>
    <w:p w14:paraId="199B258D" w14:textId="77777777" w:rsidR="00D13072" w:rsidRDefault="00000000">
      <w:pPr>
        <w:pStyle w:val="BodyText"/>
      </w:pPr>
      <w:r>
        <w:lastRenderedPageBreak/>
        <w:t>(We said) Hear My call once more from My prison to inform you of what has befallen My Beauty from the manifestations of My Majesty, and recognize My patience after My power, and My endurance after My might. By My life, if you knew what has been revealed from My Pen, and if you were to access the treasures of My Cause, the pearls of My mysteries in the oceans of My names, and the containers of My words, you would sacrifice yourself in the path of God, longing for His exalted and unassailable kingdom. Know that My body is under the swords of the enemies and My form is in afflictions beyond count, yet My spirit is in a joy incomparable with the happiness of the worlds.</w:t>
      </w:r>
    </w:p>
    <w:p w14:paraId="6FFC6431" w14:textId="77777777" w:rsidR="00D13072" w:rsidRDefault="00000000">
      <w:pPr>
        <w:pStyle w:val="Heading3"/>
      </w:pPr>
      <w:bookmarkStart w:id="895" w:name="from-a-tablet-to-queen-victoria"/>
      <w:bookmarkEnd w:id="894"/>
      <w:r>
        <w:t>From a Tablet to Queen Victoria</w:t>
      </w:r>
    </w:p>
    <w:p w14:paraId="409CA110" w14:textId="77777777" w:rsidR="00D13072" w:rsidRDefault="00000000">
      <w:pPr>
        <w:pStyle w:val="FirstParagraph"/>
      </w:pPr>
      <w:r>
        <w:t>And thus, some verses of the tablet to Her Majesty the Queen (may God, exalted and glorified, assist her) are mentioned. The intention is that perhaps the breezes of revelation may touch her, and for the sake of God, she may arise to serve the Cause and convey what has not reached from the tablets to the esteemed kings (may God assist them). This matter is great, this service is great. In that land, there are many eminent scholars, including the revered Siyyids known for their greatness and rank. Consult with them, and show them what has flowed from the Supreme Pen. Perhaps they may be assisted in the reformation of the world and the purification of the souls of the nations, and the hidden and stored malice and hatred in hearts may be calmed by the chalice of divine counsels. We ask this success from God, and it is not difficult for Him.</w:t>
      </w:r>
    </w:p>
    <w:p w14:paraId="53DBC6FE" w14:textId="77777777" w:rsidR="00D13072" w:rsidRDefault="00000000">
      <w:pPr>
        <w:pStyle w:val="BodyText"/>
      </w:pPr>
      <w:r>
        <w:t>O Queen in London, hear the call of your Lord, the Master of creation, from the divine Lote Tree. Verily, there is no god but Me, the Mighty, the Wise. Forsake what is on the earth and adorn the head of the kingdom with the crown of the mention of your Lord, the Exalted. He has come into the world with His most great glory and completed what was mentioned in the Gospel. The land of Syria has been honored by the arrival of its Lord, the Master of all, and the intoxication of the wine of reunion has taken hold of the south and the north. Blessed is he who finds the fragrance of the Merciful and turns to the dawn of beauty in this radiant morn.</w:t>
      </w:r>
    </w:p>
    <w:p w14:paraId="316DD27E" w14:textId="77777777" w:rsidR="00D13072" w:rsidRDefault="00000000">
      <w:pPr>
        <w:pStyle w:val="BodyText"/>
      </w:pPr>
      <w:r>
        <w:t>The Aqsa Mosque has quivered with the breezes of its Lord, the Most Glorious, and the sacred precinct has responded to the call of God, the Exalted, the Most High, and every pebble therein glorifies the Lord with this great name. (Until We said) We mention you for the sake of God and wish that your name be exalted with the mention of your Lord, the Creator of the earth and the heavens. He is witness to what I say. We have heard that you have prohibited the sale of slaves and concubines. This is what God has decreed in this wondrous revelation. God has written a reward for you; He is the Bestower of recompense for those who do good. Follow what has been sent to you from the All-Knowing, the All-Informed. Whoever turns away and is arrogant after the clear proofs have come to him from the Revealer of the signs, God will render his works vain. He is powerful over all things. Actions are accepted after turning to the truth. Whoever turns away from the truth is among the most veiled of the people. Thus, it has been decreed by the Mighty, the Powerful.</w:t>
      </w:r>
    </w:p>
    <w:p w14:paraId="5D310BE8" w14:textId="77777777" w:rsidR="00D13072" w:rsidRDefault="00000000">
      <w:pPr>
        <w:pStyle w:val="BodyText"/>
      </w:pPr>
      <w:r>
        <w:t xml:space="preserve">We have heard that you have entrusted the reins of consultation to the hands of the people. Well done, for through this the foundations of affairs are solidified, and the hearts of those under your shadow, both lowly and noble, are assured. However, they should be trustees among the servants and see themselves as agents for everyone on earth. This is what they have been admonished in the tablet from the Wise </w:t>
      </w:r>
      <w:r>
        <w:lastRenderedPageBreak/>
        <w:t>Planner. Whenever anyone turns to the assembly, let him turn his gaze to the highest horizon and say: O my God, I ask You by Your most glorious name to aid me in what reforms the affairs of Your servants and builds up Your lands. You are powerful over all things. Blessed is he who enters the assembly for the sake of God and judges among the people with pure justice. Behold, he is among the victorious.</w:t>
      </w:r>
    </w:p>
    <w:p w14:paraId="3DA29ED8" w14:textId="77777777" w:rsidR="00D13072" w:rsidRDefault="00000000">
      <w:pPr>
        <w:pStyle w:val="BodyText"/>
      </w:pPr>
      <w:r>
        <w:t>O members of the councils here and in other lands, reflect and speak on what reforms the world and its condition if you are of the discerning. Look at the world as a human body created whole and perfect, but it has been afflicted with various ailments due to diverse and conflicting causes. It has never been well; its illness has increased due to the hands of quack doctors who have ridden the steed of desire and have been of the heedless, except those whom God, the Lord of the worlds, has willed. And if one of its members were cured at any time by a skilled physician, other members remained as they were. Thus, the All-Knowing, the All-Informed tells you.</w:t>
      </w:r>
    </w:p>
    <w:p w14:paraId="22B49CF6" w14:textId="77777777" w:rsidR="00D13072" w:rsidRDefault="00000000">
      <w:pPr>
        <w:pStyle w:val="BodyText"/>
      </w:pPr>
      <w:r>
        <w:t>Today, we see it under the hands of those who are intoxicated with the wine of pride to such an extent that they do not recognize what is good for themselves, so how can they handle this grave and difficult matter? (Until We said) What God has made the greatest remedy and the perfect means for its health is the unity of those on earth on one matter and one law. This can never be achieved except by a skilled, perfect, and supported physician. By My life, this is the truth, and beyond it is only manifest error. Whenever that greatest cause came and that light shone from the horizon of eternity, the quack doctors prevented it and became a cloud between it and the world, hence the illness was not cured and remains in its sickness until now. They could not preserve its health, and the one who was the manifestation of power among the people was hindered from what he desired due to the actions of the quack doctors.</w:t>
      </w:r>
    </w:p>
    <w:p w14:paraId="05F650B4" w14:textId="77777777" w:rsidR="00D13072" w:rsidRDefault="00000000">
      <w:pPr>
        <w:pStyle w:val="Heading3"/>
      </w:pPr>
      <w:bookmarkStart w:id="896" w:name="X853224cf8f8da00456be5b628d037fc6ef8bd20"/>
      <w:bookmarkEnd w:id="895"/>
      <w:r>
        <w:t>The Greatest Name Has Come For the Unity of the World</w:t>
      </w:r>
    </w:p>
    <w:p w14:paraId="5582B9DE" w14:textId="77777777" w:rsidR="00D13072" w:rsidRDefault="00000000">
      <w:pPr>
        <w:pStyle w:val="FirstParagraph"/>
      </w:pPr>
      <w:r>
        <w:t>Look in these days when the Beauty of Eternity has come with the greatest name for the life and unity of the world; they rose against Him with sharp swords and committed what made the faithful spirit tremble. They made Him a prisoner in the most desolate lands, and the hands of the seekers were cut off from His hem. When it was said to them, the reformer of the world has come, they said, it is proven that he is one of the corrupters, while they have not associated with Him and see that He did not preserve Himself for even a moment, always being in the hands of the tyrants. Sometimes they imprisoned Him, other times they exiled Him, and sometimes they moved Him around the lands. Thus they judged Us, and God is aware of what I say.</w:t>
      </w:r>
    </w:p>
    <w:p w14:paraId="1321677F" w14:textId="77777777" w:rsidR="00D13072" w:rsidRDefault="00000000">
      <w:pPr>
        <w:pStyle w:val="Heading3"/>
      </w:pPr>
      <w:bookmarkStart w:id="897" w:name="similitude-of-moses"/>
      <w:bookmarkEnd w:id="896"/>
      <w:r>
        <w:t>Similitude of Moses</w:t>
      </w:r>
    </w:p>
    <w:p w14:paraId="038C318E" w14:textId="77777777" w:rsidR="00D13072" w:rsidRDefault="00000000">
      <w:pPr>
        <w:pStyle w:val="FirstParagraph"/>
      </w:pPr>
      <w:r>
        <w:t>This accusation of corruption is the same as that which the Pharaohs gave to the Interlocutor of God. Read what the Merciful revealed in the Qur’an, His saying:</w:t>
      </w:r>
    </w:p>
    <w:p w14:paraId="3455D3D4" w14:textId="77777777" w:rsidR="00D13072" w:rsidRDefault="00000000">
      <w:pPr>
        <w:pStyle w:val="BodyText"/>
      </w:pPr>
      <w:r>
        <w:t xml:space="preserve">“We sent Moses with Our signs and clear authority to Pharaoh, Haman, and Qarun, but they said, ‘A magician, a liar.’ When he brought them the truth from Us, they said, ‘Kill the sons of those who believed with him and let their women live.’ But the plan of the disbelievers is nothing but error. Pharaoh said, ‘Leave me to kill Moses, and let him call upon his Lord. I fear that he will change your religion or cause </w:t>
      </w:r>
      <w:r>
        <w:lastRenderedPageBreak/>
        <w:t>corruption in the land.’ Moses said, ‘I have sought refuge in my Lord and your Lord from every arrogant one who does not believe in the Day of Reckoning.’”</w:t>
      </w:r>
    </w:p>
    <w:p w14:paraId="5BAC2B2E" w14:textId="77777777" w:rsidR="00D13072" w:rsidRDefault="00000000">
      <w:pPr>
        <w:pStyle w:val="BodyText"/>
      </w:pPr>
      <w:r>
        <w:t>The reformer of the world has always been considered corrupt and accused of what everyone has heard. Whenever the sun of manifestation rose from the horizon of God’s will, some denied, some turned away, and some clung to false accusations, depriving the servants of the bounty of the Possessor of creation. Thus, those who have not seen this oppressed one and have not associated with Him say what they have heard and continue to say. Say, O people, today the sun of the Bayan has risen from the horizon of the sky of grace, and the light of the manifestation of the Interlocutor of the Mount, the Leader of religions, is shining and radiant. Sanctify and purify your chest, heart, ears, and eyes with the Kawthar of the Most Merciful’s explanation, and then turn. By God, from all things, the call has come, “The truth has come.” Listen, blessed are the fair-minded and happy are the seekers.</w:t>
      </w:r>
    </w:p>
    <w:p w14:paraId="77016244" w14:textId="77777777" w:rsidR="00D13072" w:rsidRDefault="00000000">
      <w:pPr>
        <w:pStyle w:val="BodyText"/>
      </w:pPr>
      <w:r>
        <w:t>Among them, regarding the Blessed Tree, they have said what every discerning scholar and every knowledgeable wise person would testify to its falsehood. Indeed, that person has observed and read the verses revealed about the Interlocutor of God. His blessed saying:</w:t>
      </w:r>
    </w:p>
    <w:p w14:paraId="0B23D3C0" w14:textId="77777777" w:rsidR="00D13072" w:rsidRDefault="00000000">
      <w:pPr>
        <w:pStyle w:val="BodyText"/>
      </w:pPr>
      <w:r>
        <w:t>“Did we not raise you among us as a child, and you stayed among us for many years of your life? And you did that deed of yours which you did, and you are of the ungrateful. Moses said, ‘I did it then, being among the misguided. So I fled from you when I feared you, and my Lord granted me wisdom and made me one of the messengers.’”</w:t>
      </w:r>
    </w:p>
    <w:p w14:paraId="787F28C4" w14:textId="77777777" w:rsidR="00D13072" w:rsidRDefault="00000000">
      <w:pPr>
        <w:pStyle w:val="BodyText"/>
      </w:pPr>
      <w:r>
        <w:t>And in another instance, His Blessed and Exalted statement:</w:t>
      </w:r>
    </w:p>
    <w:p w14:paraId="414BD400" w14:textId="77777777" w:rsidR="00D13072" w:rsidRDefault="00000000">
      <w:pPr>
        <w:pStyle w:val="BodyText"/>
      </w:pPr>
      <w:r>
        <w:t>“And he entered the city at a time when its people were unaware, and he found therein two men fighting, one from his own group and the other from his enemy. The one from his group called for his help against the one from his enemy, so Moses struck him and killed him. He said, ‘This is of Satan’s doing. Indeed, he is a manifest, misleading enemy.’ He said, ‘My Lord, I have wronged myself, so forgive me,’ and He forgave him. Indeed, He is the Forgiving, the Merciful. He said, ‘My Lord, for the favor You have bestowed upon me, I will never be an assistant to the criminals.’ So he became fearful, anticipating in the city, when suddenly the one who had sought his help the day before cried out to him for help. Moses said to him, ‘Indeed, you are clearly a misguided one.’ Then, when he wanted to strike the one who was an enemy to both of them, he said, ‘O Moses, do you intend to kill me as you killed a person yesterday? You only want to be a tyrant in the land and do not want to be of the reformers.’’</w:t>
      </w:r>
    </w:p>
    <w:p w14:paraId="1510D3F4" w14:textId="77777777" w:rsidR="00D13072" w:rsidRDefault="00000000">
      <w:pPr>
        <w:pStyle w:val="BodyText"/>
      </w:pPr>
      <w:r>
        <w:t>Therefore, the hearing and sight must be sanctified and purified to adhere to justice and fairness. The Interlocutor of God also confessed to wrongdoing and misguidance and also to fear and fleeing, and disobedience and seeking forgiveness from God, the Exalted.</w:t>
      </w:r>
    </w:p>
    <w:p w14:paraId="419FE3D9" w14:textId="77777777" w:rsidR="00D13072" w:rsidRDefault="00000000">
      <w:pPr>
        <w:pStyle w:val="Heading3"/>
      </w:pPr>
      <w:bookmarkStart w:id="898" w:name="god-manifests-himself"/>
      <w:bookmarkEnd w:id="897"/>
      <w:r>
        <w:t>God Manifests Himself</w:t>
      </w:r>
    </w:p>
    <w:p w14:paraId="2DF4DC1E" w14:textId="77777777" w:rsidR="00D13072" w:rsidRDefault="00000000">
      <w:pPr>
        <w:pStyle w:val="FirstParagraph"/>
      </w:pPr>
      <w:r>
        <w:t xml:space="preserve">O Shaykh, God, the Exalted, manifests Himself in His manifestations with the knowledge of doing what He wills and decreeing what He desires. No one has the right to ask why or how, and whoever says otherwise has turned away from God, the Lord of Lords. In the days of the Manifestation, these things are evident and present, just as they have said about this oppressed one what the close ones and the sincere have </w:t>
      </w:r>
      <w:r>
        <w:lastRenderedPageBreak/>
        <w:t>testified and will testify to be false. By God, this hem has been and is sanctified, even though some have now intended to defile it with the slanders of the unworthy liars, but God knows, and they do not know.</w:t>
      </w:r>
    </w:p>
    <w:p w14:paraId="25AD2E09" w14:textId="77777777" w:rsidR="00D13072" w:rsidRDefault="00000000">
      <w:pPr>
        <w:pStyle w:val="BodyText"/>
      </w:pPr>
      <w:r>
        <w:t>The person who, with the power and might of God, stood against all the factions of the world and invited everyone to the highest horizon, has been denied. And those who have always been behind veils and curtains, occupied with preserving themselves, have clung to these souls. Now some are busy with lies and slander, with no intent other than to introduce doubts into hearts and minds. Whenever a soul turns to this land from the great city, they immediately send a quick report saying that a sum of money was stolen and went to Acre. A knowledgeable, complete, and virtuous person turned to the sacred land at the end of his life, intending seclusion, and about him, they wrote what caused the sighs of the sincere and close ones to rise.</w:t>
      </w:r>
    </w:p>
    <w:p w14:paraId="7FCBDF84" w14:textId="77777777" w:rsidR="00D13072" w:rsidRDefault="00000000">
      <w:pPr>
        <w:pStyle w:val="Heading3"/>
      </w:pPr>
      <w:bookmarkStart w:id="899" w:name="Xe084ebd7d082d0122ed578b14728f57384a25cc"/>
      <w:bookmarkEnd w:id="898"/>
      <w:r>
        <w:t>A Story About the Forgiven Mishir al-Dawlih</w:t>
      </w:r>
    </w:p>
    <w:p w14:paraId="4B4AB966" w14:textId="77777777" w:rsidR="00D13072" w:rsidRDefault="00000000">
      <w:pPr>
        <w:pStyle w:val="FirstParagraph"/>
      </w:pPr>
      <w:r>
        <w:t>This oppressed one was known by the late, forgiven Mirza Husayn Khan, Mishir al-Dawlih, may God forgive him, and certainly he mentioned to the authorities of the state the details of the arrival of this oppressed one at the threshold and his words and actions. On the day of arrival, the host of the government was present and took us to a place where he was assigned. Indeed, the utmost love and kindness from the government towards these oppressed ones were evident and witnessed. On another day, Prince Shuja‘ al-Dawlih and Mirza Safa, on behalf of the late, forgiven Mishir al-Dawlih, the minister plenipotentiary, came, and also some of the ministers of the exalted government, including the late Kamal Pasha and some others.</w:t>
      </w:r>
    </w:p>
    <w:p w14:paraId="0CB74E02" w14:textId="77777777" w:rsidR="00D13072" w:rsidRDefault="00000000">
      <w:pPr>
        <w:pStyle w:val="BodyText"/>
      </w:pPr>
      <w:r>
        <w:t>And this oppressed one, relying on God without mentioning any need or request, stayed in that land for four months, and his actions were known and witnessed by all. No one denies them except every hateful liar. Whoever knows God knows nothing other than Him. We have not desired and do not desire to mention such matters. Some of the great ones of Iran, whenever they entered that city, they exerted utmost effort at the doors of houses for salaries and rewards. This oppressed one, if he was not the cause of honor, was not the cause of humiliation either. The actions of the late, forgiven one, exalted be his station, were not due to friendship with this oppressed one but due to the requirements of wisdom and a service he had secretly intended. I testify that he was a trustworthy servant of the government to the extent that treachery had no place in his domain.</w:t>
      </w:r>
    </w:p>
    <w:p w14:paraId="6F384EEF" w14:textId="77777777" w:rsidR="00D13072" w:rsidRDefault="00000000">
      <w:pPr>
        <w:pStyle w:val="BodyText"/>
      </w:pPr>
      <w:r>
        <w:t>The reason for the entry of these oppressed ones into the Most Great Prison was also due to him, but since he was sincere in his actions, he is worthy of good mention. This oppressed one has always intended the elevation and advancement of the state and the nation, not the elevation of his own rank. Now, some have gathered a group and have risen to violate the sanctity of this oppressed one. Yet the oppressed asks God, exalted and glorified, to aid them in returning and to grant them success in rectifying what they have missed and in repenting at His threshold of grace. Indeed, He is the Forgiving, the Merciful.”</w:t>
      </w:r>
    </w:p>
    <w:p w14:paraId="5E39071B" w14:textId="77777777" w:rsidR="00D13072" w:rsidRDefault="00000000">
      <w:pPr>
        <w:pStyle w:val="Heading2"/>
      </w:pPr>
      <w:bookmarkStart w:id="900" w:name="X1f4f695a695664ab11112d10031e79ce2c20eb6"/>
      <w:bookmarkEnd w:id="892"/>
      <w:bookmarkEnd w:id="899"/>
      <w:r>
        <w:t>The Persecution of Baha’u’llah and His Followers</w:t>
      </w:r>
    </w:p>
    <w:p w14:paraId="4CD28062" w14:textId="77777777" w:rsidR="00D13072" w:rsidRDefault="00000000">
      <w:pPr>
        <w:pStyle w:val="FirstParagraph"/>
      </w:pPr>
      <w:r>
        <w:t xml:space="preserve">O Shaykh, my Pen laments for myself, and the tablet weeps at what has come upon me from one whom we protected for many consecutive years and who was meant to serve before My presence day and </w:t>
      </w:r>
      <w:r>
        <w:lastRenderedPageBreak/>
        <w:t>night, until he was led astray by one of my servants named Sayyid Muhammad. Witness to this are assured servants who migrated with me from Baghdad until we arrived in this great prison. What came from them has caused every scholar to cry out, every gnostic to lament, and the tears of the fair-minded to flow. We ask God to assist the heedless towards justice and fairness and to make them aware of what they have neglected; indeed, He is the Bountiful, the Generous.</w:t>
      </w:r>
    </w:p>
    <w:p w14:paraId="429406D1" w14:textId="77777777" w:rsidR="00D13072" w:rsidRDefault="00000000">
      <w:pPr>
        <w:pStyle w:val="BodyText"/>
      </w:pPr>
      <w:r>
        <w:t>O my Lord, do not prevent Your servants from the door of Your bounty and do not drive them away from the expanse of Your proximity. Assist them in uncovering the veils of majesty and in piercing the veils of illusions and hopes. You are the Self-Sufficient, the Most Exalted. There is no god but You, the Mighty, the Generous.</w:t>
      </w:r>
    </w:p>
    <w:p w14:paraId="43D66A40" w14:textId="77777777" w:rsidR="00D13072" w:rsidRDefault="00000000">
      <w:pPr>
        <w:pStyle w:val="BodyText"/>
      </w:pPr>
      <w:r>
        <w:t>By the sun of proof, which has shone from the horizon of the sky of certainty, this oppressed one has, day and night, been engaged in the purification of souls until the light of knowledge has overcome the darkness of ignorance.</w:t>
      </w:r>
    </w:p>
    <w:p w14:paraId="13B6E96D" w14:textId="77777777" w:rsidR="00D13072" w:rsidRDefault="00000000">
      <w:pPr>
        <w:pStyle w:val="Heading3"/>
      </w:pPr>
      <w:bookmarkStart w:id="901" w:name="Xed9236c533571cd57844371b71b7458f85e9c3d"/>
      <w:r>
        <w:t>Aided the Sultan With Support Despite Persecution</w:t>
      </w:r>
    </w:p>
    <w:p w14:paraId="6B25BBB5" w14:textId="77777777" w:rsidR="00D13072" w:rsidRDefault="00000000">
      <w:pPr>
        <w:pStyle w:val="FirstParagraph"/>
      </w:pPr>
      <w:r>
        <w:t>O Shaykh, it has been repeatedly mentioned for forty years that by divine grace and the effective divine will, we have aided the Sultan (may God assist him) with a support that is evident and proven before the manifestations of justice and fairness and is denied only by every obstinate transgressor and every hateful skeptic. It is strange that the ministers of the state and the trustees of the nation have not, until now, acknowledged this clear and evident service, or perhaps they have and, out of wisdom, have not mentioned it. Before forty years, every year among the servants, disputes and conflicts were manifest and ongoing, and afterward, by the armies of wisdom, explanation, counsel, and knowledge, everyone held fast to the strong cord of patience and the luminous hem of endurance, such that they bore whatever befell this oppressed party and put it to right. Despite the severe torment inflicted in Mazandaran and Rasht on many people, including Haji Nasir, who was truly a light shining from the horizon of the sky of submission, after his martyrdom, his eyes were gouged out, and his nose was cut off, and the oppression reached such a degree that the people of foreign countries wept and mourned and secretly aided his family and children.</w:t>
      </w:r>
    </w:p>
    <w:p w14:paraId="219F090A" w14:textId="77777777" w:rsidR="00D13072" w:rsidRDefault="00000000">
      <w:pPr>
        <w:pStyle w:val="BodyText"/>
      </w:pPr>
      <w:r>
        <w:t>O Shaykh, the Pen is ashamed to mention what has happened, and in the land of Ṣad (Isfahan), the fire of oppression burned so fiercely that every fair-minded person lamented. By your life, from the cities of knowledge and wisdom, the wailing and weeping rose to such a degree that the hearts of the people of righteousness and piety were consumed. The two bright lights, the two Hasanayn (Imams Hasan and Husayn), freely gave their lives in that land, neither wealth nor honor prevented them. God knows what befell them, and most people are unaware. Before them, Jinab Kazim and those with him, and later the noble personage, drank the cup of martyrdom with utmost eagerness and longing and hastened to the Exalted Companion. Likewise, during the time of Sardar Aziz Khan, Jinab Mirza Mustafa and those with him were taken and sent to the Exalted Companion and the most glorious horizon.</w:t>
      </w:r>
    </w:p>
    <w:p w14:paraId="6D2A88E4" w14:textId="77777777" w:rsidR="00D13072" w:rsidRDefault="00000000">
      <w:pPr>
        <w:pStyle w:val="BodyText"/>
      </w:pPr>
      <w:r>
        <w:t xml:space="preserve">In every city, the signs of oppression were evident and manifest, an oppression unparalleled. Yet, no soul rose in defense. Consider the case of Badi, the bearer of the Tablet to the Sultan, and reflect on how he </w:t>
      </w:r>
      <w:r>
        <w:lastRenderedPageBreak/>
        <w:t>gave his life. That champion of the arena of detachment offered the precious crown of life to the One True Friend.</w:t>
      </w:r>
    </w:p>
    <w:p w14:paraId="13D27EE1" w14:textId="77777777" w:rsidR="00D13072" w:rsidRDefault="00000000">
      <w:pPr>
        <w:pStyle w:val="BodyText"/>
      </w:pPr>
      <w:r>
        <w:t>O Shaykh, if these matters are denied, what matter is worthy of affirmation? Make it clear for the sake of God and do not be among the silent. Jinab Najaf Ali was seized, and with utmost attraction and eagerness, he sought the station of martyrdom and proclaimed this word: We found its value and its blood’s value He said this and gave his life. Consider the radiance and effulgence of the light of detachment that shone from the lofty heart of Mulla Ali Jan, the attraction of the supreme Word and the power of the supreme Pen so captivated him that the field of martyrdom and the pavilion of joy were equal in his sight, indeed, the former was more desirable.</w:t>
      </w:r>
    </w:p>
    <w:p w14:paraId="0D5A2E85" w14:textId="77777777" w:rsidR="00D13072" w:rsidRDefault="00000000">
      <w:pPr>
        <w:pStyle w:val="BodyText"/>
      </w:pPr>
      <w:r>
        <w:t>Reflect on Jinab Aba Basir and Sayyid Ashraf of Zanjan. They brought Umm Ashraf to persuade her son to counsel him, encouraging him until he attained the supreme martyrdom. O Shaykh, this party has crossed the Gulf of Names and pitched their tent on the shore of the sea of detachment. They would sacrifice a hundred thousand lives freely and would not speak against the will of God. They are attached to the will of God and free from what the people possess. They gave their lives and did not speak an unworthy word. Reflect, as if they drank from the sea of detachment, the life of this world did not prevent them from martyrdom in the path of God.</w:t>
      </w:r>
    </w:p>
    <w:p w14:paraId="57B7614F" w14:textId="77777777" w:rsidR="00D13072" w:rsidRDefault="00000000">
      <w:pPr>
        <w:pStyle w:val="BodyText"/>
      </w:pPr>
      <w:r>
        <w:t>In Mazandaran, a large number of the servants of God were destroyed. The ruler, based on the fabrications of some, plundered them, claiming they had gathered weapons. After investigation, it was found that there was only one old gun barrel without any parts. Glory be to God, this party had no need for weapons, for they had girded the loins of endeavor for the reformation of the world. Their armies were good deeds, their weapons were pleasing morals, and their commander was the fear of God. Blessed is he who is just.</w:t>
      </w:r>
    </w:p>
    <w:p w14:paraId="311CE7FF" w14:textId="77777777" w:rsidR="00D13072" w:rsidRDefault="00000000">
      <w:pPr>
        <w:pStyle w:val="BodyText"/>
      </w:pPr>
      <w:r>
        <w:t>By God, this party has become the manifestation of justice in patience, tranquility, submission, and contentment, and they have reached such a degree of endurance that they were killed but did not kill, even though the oppressed of the land suffered what the history of the world has not recorded, and no eye has seen its like. Why did they accept these great calamities and not lift a hand in defense? What was the reason for their submission and tranquility? The reason was the prevention of the supreme Pen, day and night, and taking control of affairs by the power and might of the Lord of the worlds.</w:t>
      </w:r>
    </w:p>
    <w:p w14:paraId="3CFCE260" w14:textId="77777777" w:rsidR="00D13072" w:rsidRDefault="00000000">
      <w:pPr>
        <w:pStyle w:val="BodyText"/>
      </w:pPr>
      <w:r>
        <w:t>Reflect on Jinab Badi, that oppressed one who was seized and ordered to curse and abuse this oppressed one. But by the grace of God and divine mercy, he chose martyrdom and attained it. If you count the martyrs in the path of God, you would not be able to count them. Reflect on the case of Sayyid Ismail (peace and blessings be upon him), who, before dawn, swept the door of the house with his turban and then at the edge of the river, facing the house, sacrificed his life with his own hands.</w:t>
      </w:r>
    </w:p>
    <w:p w14:paraId="4C855451" w14:textId="77777777" w:rsidR="00D13072" w:rsidRDefault="00000000">
      <w:pPr>
        <w:pStyle w:val="BodyText"/>
      </w:pPr>
      <w:r>
        <w:t>Consider the influence of the Word. All these souls were first ordered to curse and abuse, but none placed their will above the will of God.</w:t>
      </w:r>
    </w:p>
    <w:p w14:paraId="3200804B" w14:textId="77777777" w:rsidR="00D13072" w:rsidRDefault="00000000">
      <w:pPr>
        <w:pStyle w:val="BodyText"/>
      </w:pPr>
      <w:r>
        <w:t xml:space="preserve">O Shaykh, from the time of the Interlocutor of God, there was one soul, and now this oppressed one has revealed to you that which causes the fair-minded to be bewildered. Be just for the sake of God and arise to serve your Lord. He will reward you with a reward that cannot be matched by the treasures of the </w:t>
      </w:r>
      <w:r>
        <w:lastRenderedPageBreak/>
        <w:t>earth or the stores of kings and sultans. Rely upon God in all matters and entrust them to Him; He will give you a reward that is great in the Book.</w:t>
      </w:r>
    </w:p>
    <w:p w14:paraId="5846810E" w14:textId="77777777" w:rsidR="00D13072" w:rsidRDefault="00000000">
      <w:pPr>
        <w:pStyle w:val="BodyText"/>
      </w:pPr>
      <w:r>
        <w:t>In these few days of life, engage in deeds that spread the fragrance of His pleasure and are adorned with the ornament of acceptance. When Bilal the Ethiopian’s deed was accepted, his ‘sin’ surpassed the ‘sin’ of the world. Today, all parties must be illuminated with the light of unity and agreement. However, the pride and arrogance of some parties have ruined wisdom and demolished the house of justice.</w:t>
      </w:r>
    </w:p>
    <w:p w14:paraId="23D1DEB0" w14:textId="77777777" w:rsidR="00D13072" w:rsidRDefault="00000000">
      <w:pPr>
        <w:pStyle w:val="BodyText"/>
      </w:pPr>
      <w:r>
        <w:t>O Shaykh, what has befallen this oppressed one is unprecedented, and we have borne all this with utmost submission and contentment for the purification of souls and the elevation of the Word of God. During the days when we were in the prison of the land of M, we were handed over to the hands of the scholars for one day; it is clear what happened then. If you ever enter the storehouse of the Sultan, ask the deputy and the head of that place to show you the two chains, one called “Baqara Kahar” and the other known as “Salasil.” By the Sun of Justice, this oppressed one spent four months in one of these chains, suffering and fettered.</w:t>
      </w:r>
    </w:p>
    <w:p w14:paraId="4558CF4B" w14:textId="77777777" w:rsidR="00D13072" w:rsidRDefault="00000000">
      <w:pPr>
        <w:pStyle w:val="BodyText"/>
      </w:pPr>
      <w:r>
        <w:t>And my grief is less than Jacob’s, and all the calamities of Job are but a part of my affliction.</w:t>
      </w:r>
    </w:p>
    <w:p w14:paraId="7B15436A" w14:textId="77777777" w:rsidR="00D13072" w:rsidRDefault="00000000">
      <w:pPr>
        <w:pStyle w:val="BodyText"/>
      </w:pPr>
      <w:r>
        <w:t>Reflect also on the martyrdom of Haji Muhammad Rida in the city of love. The oppressors inflicted upon him what caused some foreign nations to weep and lament, for, according to reports, thirty-two wounds were inflicted on his blessed body, yet no one intervened. They always placed the decree of the Book above their own will, even though there were many of this party in that city.</w:t>
      </w:r>
    </w:p>
    <w:p w14:paraId="79C82B2C" w14:textId="77777777" w:rsidR="00D13072" w:rsidRDefault="00000000">
      <w:pPr>
        <w:pStyle w:val="BodyText"/>
      </w:pPr>
      <w:r>
        <w:t>We request that the Sultan (may God exalt and glorify him) himself consider these matters and judge with justice and fairness, even though in many cities of Iran in recent years, this party has been killed and not killed. It is observed that the malice of some hearts is now more apparent than before. The intercession of the oppressed for their enemies before the rulers has been the highest of deeds; it has certainly reached the ears of some that the oppressed party interceded for the murderers in that city before the ruler and sought leniency.</w:t>
      </w:r>
    </w:p>
    <w:p w14:paraId="0F2D25F5" w14:textId="77777777" w:rsidR="00D13072" w:rsidRDefault="00000000">
      <w:pPr>
        <w:pStyle w:val="Heading3"/>
      </w:pPr>
      <w:bookmarkStart w:id="902" w:name="from-the-tablet-of-ahmad"/>
      <w:bookmarkEnd w:id="901"/>
      <w:r>
        <w:t>From the Tablet of Ahmad</w:t>
      </w:r>
    </w:p>
    <w:p w14:paraId="5215DBEE" w14:textId="77777777" w:rsidR="00D13072" w:rsidRDefault="00000000">
      <w:pPr>
        <w:pStyle w:val="FirstParagraph"/>
      </w:pPr>
      <w:r>
        <w:t>Reflect, O people of insight.</w:t>
      </w:r>
    </w:p>
    <w:p w14:paraId="2BA30E95" w14:textId="77777777" w:rsidR="00D13072" w:rsidRDefault="00000000">
      <w:pPr>
        <w:pStyle w:val="BodyText"/>
      </w:pPr>
      <w:r>
        <w:t>O Shaykh, these clear verses were revealed in one of the Tablets from the Supreme Pen:</w:t>
      </w:r>
    </w:p>
    <w:p w14:paraId="29732ACB" w14:textId="77777777" w:rsidR="00D13072" w:rsidRDefault="00000000">
      <w:pPr>
        <w:pStyle w:val="BodyText"/>
      </w:pPr>
      <w:r>
        <w:t xml:space="preserve">“O servant, hear the call of the oppressed one who bore hardships and afflictions in the path of God, the Lord of Names, until he was imprisoned in the land of Ṭihrán. He called people to the highest paradise, but they seized him and led him through the cities and lands. How many nights did sleep flee from the eyes of My beloved ones out of love for Me, and how many days did the factions rise against Me? At one time, I saw myself on the highest mountains, and at another, in the prison of Ṭihrán, in chains and fetters. By God, I was thankful, speaking, remembering, turning, content, submissive, and humble in all conditions. Thus, My days passed until they ended in this prison, which caused the earth to tremble and the heavens to lament. Blessed is the servant who casts aside doubts when the concealed one comes with the standards of signs. We informed people of this greatest Manifestation, but they are in a </w:t>
      </w:r>
      <w:r>
        <w:lastRenderedPageBreak/>
        <w:t>wondrous intoxication. At that time, the call rose from the direction of the Hijaz, proclaiming: Blessed are you, O ’Akká, for God has made you the source of His most sweet call and the dawning place of His greatest signs, and blessed are you for the throne of justice that is established upon you and the shining light of grace and favors from your horizon. Blessed is the fair-minded one who is just in this greatest mention, and woe to every heedless doubter.”</w:t>
      </w:r>
    </w:p>
    <w:p w14:paraId="423D7E38" w14:textId="77777777" w:rsidR="00D13072" w:rsidRDefault="00000000">
      <w:pPr>
        <w:pStyle w:val="Heading3"/>
      </w:pPr>
      <w:bookmarkStart w:id="903" w:name="from-the-tablet-of-proof"/>
      <w:bookmarkEnd w:id="902"/>
      <w:r>
        <w:t>From the Tablet of Proof</w:t>
      </w:r>
    </w:p>
    <w:p w14:paraId="4C200754" w14:textId="77777777" w:rsidR="00D13072" w:rsidRDefault="00000000">
      <w:pPr>
        <w:pStyle w:val="FirstParagraph"/>
      </w:pPr>
      <w:r>
        <w:t>And after the martyrdom of some of the martyrs, the Tablet of Proof was revealed from the sky of the Cause by the Lord of religions.</w:t>
      </w:r>
    </w:p>
    <w:p w14:paraId="03C60B52" w14:textId="77777777" w:rsidR="00D13072" w:rsidRDefault="00000000">
      <w:pPr>
        <w:pStyle w:val="BodyText"/>
      </w:pPr>
      <w:r>
        <w:t>He is the Mighty, the All-Knowing, the Wise.</w:t>
      </w:r>
    </w:p>
    <w:p w14:paraId="5FACE82F" w14:textId="77777777" w:rsidR="00D13072" w:rsidRDefault="00000000">
      <w:pPr>
        <w:pStyle w:val="BodyText"/>
      </w:pPr>
      <w:r>
        <w:t>The winds of enmity have surrounded the ship of the sacred precinct by the actions of the oppressors. O you who are renowned for knowledge, you have passed judgment on those for whom the books of the world have lamented, and all the records of the religions have borne witness, and yet you, O distant one, are in a thick veil. By God, you have judged those by whom the horizon of faith has shone. The sources of revelation and the manifestations of the command of your Lord, the Merciful, bear witness to this, those who have sacrificed their souls and all that they possess in His straight path. The religion of God has cried out from your oppression against it, and you are playing and are among the rejoicing ones. There is no enmity in my heart towards you or towards any of the servants. The knower sees you and your kind in manifest ignorance. If you were to perceive what you have done, you would cast yourself into the fire or leave your house, heading to the mountains, and lament until you return to a station decreed for you by the Mighty, the Powerful.</w:t>
      </w:r>
    </w:p>
    <w:p w14:paraId="0754310A" w14:textId="77777777" w:rsidR="00D13072" w:rsidRDefault="00000000">
      <w:pPr>
        <w:pStyle w:val="BodyText"/>
      </w:pPr>
      <w:r>
        <w:t>O deluded one, tear the veils of doubts and illusions to see the sun of knowledge shining from this radiant horizon. You have cut off a part of the Messenger, thinking you have supported the religion of God. Thus, your soul has deceived you, and you are among the heedless. The hearts of the Supreme Concourse have burned from your actions, and those who circle around the command of God, the Lord of the worlds. The heart of the Virgin has melted from your oppression, and the inhabitants of paradise have lamented in a noble station. Be just for the sake of God; by what proof did the Jewish scholars judge against the Spirit when He brought the truth? By what argument did the Pharisees and the idol scholars reject when Muhammad, the Messenger of God, brought a book that judged between truth and falsehood with justice, whose light illuminated the darkness of the earth, and the hearts of the wise were attracted? And today, you have reasoned with what the ignorant scholars of that age used. The Lord of the greatest favor, in this great prison, bears witness to this.</w:t>
      </w:r>
    </w:p>
    <w:p w14:paraId="43E9F791" w14:textId="77777777" w:rsidR="00D13072" w:rsidRDefault="00000000">
      <w:pPr>
        <w:pStyle w:val="BodyText"/>
      </w:pPr>
      <w:r>
        <w:t>You have followed them, but you have surpassed them in oppression, thinking you have supported the religion and defended the law of God, the All-Knowing, the Wise. By His own self, the Supreme Lawgiver mourns your oppression, and the law of God, by which the breezes of justice have blown upon those in the heavens and the earth, cries out. Did you think you gained from what you decreed? No, by the Sovereign of Names, you have lost; He has knowledge of all things in a preserved Tablet.</w:t>
      </w:r>
    </w:p>
    <w:p w14:paraId="01CB5297" w14:textId="77777777" w:rsidR="00D13072" w:rsidRDefault="00000000">
      <w:pPr>
        <w:pStyle w:val="BodyText"/>
      </w:pPr>
      <w:r>
        <w:lastRenderedPageBreak/>
        <w:t>O heedless one, you have not seen me, nor have you associated with me, nor have you spent even a moment with me, so how did you order the people to curse me? Did you follow your desire or your Lord in this? Bring forth a sign if you are among the truthful. We testify that you have cast aside the law of God and taken up the law of your own self. Nothing escapes His knowledge; He is the Unique, the All-Knowing.</w:t>
      </w:r>
    </w:p>
    <w:p w14:paraId="702C2752" w14:textId="77777777" w:rsidR="00D13072" w:rsidRDefault="00000000">
      <w:pPr>
        <w:pStyle w:val="BodyText"/>
      </w:pPr>
      <w:r>
        <w:t>O heedless one, listen to what the Merciful revealed in the Qur’an: “Do not say to those who greet you with peace, ‘You are not a believer.’” Thus, the one who holds the dominion of command and creation in His grip has decreed if you are among the listeners. You have cast aside the decree of God and taken up the decree of your own self. Woe unto you, O heedless and dubious one. If you deny me, by what proof do you establish what you hold? Bring it forth, O you who associate partners with God and turn away from His sovereignty, which encompasses the worlds.</w:t>
      </w:r>
    </w:p>
    <w:p w14:paraId="68ED6508" w14:textId="77777777" w:rsidR="00D13072" w:rsidRDefault="00000000">
      <w:pPr>
        <w:pStyle w:val="BodyText"/>
      </w:pPr>
      <w:r>
        <w:t>Know that the learned one is the one who acknowledges My manifestation, drinks from the ocean of My knowledge, flies in the air of My love, casts aside all else but Me, and takes up what has been revealed from the kingdom of My wondrous revelation. He is like the eye to the body and the spirit of life to the body of existence. Exalted be the Merciful who has recognized him and set him upon the service of His mighty and great Cause. The Supreme Concourse and the inhabitants of the Pavilion of Grandeur, who have drunk from My sealed wine with My mighty and powerful name, pray for him.</w:t>
      </w:r>
    </w:p>
    <w:p w14:paraId="7649D891" w14:textId="77777777" w:rsidR="00D13072" w:rsidRDefault="00000000">
      <w:pPr>
        <w:pStyle w:val="BodyText"/>
      </w:pPr>
      <w:r>
        <w:t>If you are among the people of this highest station, then bring forth a sign from God, the Creator of the heavens. And if you recognize your own weakness, take hold of the reins of your desire and then return to your Lord. Perhaps He will forgive your sins, which have burned the leaves of the Lote-Tree, made the rock cry out, and caused the eyes of the wise to weep. By you, the veil of lordship was torn, the ship sank, the camel was hamstrung, and the Spirit lamented in an exalted station.</w:t>
      </w:r>
    </w:p>
    <w:p w14:paraId="0A062BC3" w14:textId="77777777" w:rsidR="00D13072" w:rsidRDefault="00000000">
      <w:pPr>
        <w:pStyle w:val="BodyText"/>
      </w:pPr>
      <w:r>
        <w:t>Do you oppose the one who has brought you what you possess and what the people of the world have of the proofs and signs of God? Open your sight to see the oppressed shining from the horizon of the will of God, the true Sovereign, the Manifest. Then open the hearing of your heart to hear what the Lote-Tree speaks, raised up with the truth from God, the Mighty, the Beautiful. Despite what has come upon it from your oppression and the injustice of those like you, the Lote-Tree calls with the loudest call and invites all to the Lote-Tree of the Utmost Boundary and the highest horizon.</w:t>
      </w:r>
    </w:p>
    <w:p w14:paraId="29C99FB3" w14:textId="77777777" w:rsidR="00D13072" w:rsidRDefault="00000000">
      <w:pPr>
        <w:pStyle w:val="BodyText"/>
      </w:pPr>
      <w:r>
        <w:t>Blessed is the soul that sees the greatest sign and the ear that hears its sweetest call. Woe to every heedless sinner. O you who turn away from God, if you see the Lote-Tree with the eye of justice, you will see the marks of your swords on its branches, twigs, and leaves after God created you to recognize and serve it. Reflect, perhaps you will become aware of your oppression and be among the repentant.</w:t>
      </w:r>
    </w:p>
    <w:p w14:paraId="370050EC" w14:textId="77777777" w:rsidR="00D13072" w:rsidRDefault="00000000">
      <w:pPr>
        <w:pStyle w:val="BodyText"/>
      </w:pPr>
      <w:r>
        <w:t>Did you think we fear your oppression? Know and be certain that on the first day the sound of the Supreme Pen was raised between the earth and the heavens, we spent our souls, bodies, children, and wealth in the path of God, the Most High, the Great, and we take pride in this among the inhabitants of creation and the Supreme Concourse. This is attested by what has befallen us on this straight path. By God, hearts have melted, bodies have been crucified, blood has been shed, and the eyes have looked toward the horizon of the grace of their Lord, the Witness, the Seeing.</w:t>
      </w:r>
    </w:p>
    <w:p w14:paraId="222D3EBC" w14:textId="77777777" w:rsidR="00D13072" w:rsidRDefault="00000000">
      <w:pPr>
        <w:pStyle w:val="BodyText"/>
      </w:pPr>
      <w:r>
        <w:lastRenderedPageBreak/>
        <w:t>Whenever the trials increased, the people of glory increased in their love. Their truthfulness is attested by what the Merciful revealed in the Qur’an: “Then wish for death, if you should be truthful.” Is the one who preserved himself behind veils better or the one who spent it in the path of God? Be just and do not wander in the wilderness of falsehood among the wandering.</w:t>
      </w:r>
    </w:p>
    <w:p w14:paraId="3CCC7356" w14:textId="77777777" w:rsidR="00D13072" w:rsidRDefault="00000000">
      <w:pPr>
        <w:pStyle w:val="BodyText"/>
      </w:pPr>
      <w:r>
        <w:t>The Fountain of the love of the Merciful has taken them in such a way that neither the cannons of the world nor the swords of the nations prevented them from turning to the ocean of their Lord’s grace, the Generous Bestower. By God, trials have not weakened me, nor has the rejection of the scholars disheartened me. I spoke, and I speak before all faces; the gate of bounty has been opened, and the dawn of justice has risen with clear signs and brilliant proofs from God, the Mighty, the Powerful.</w:t>
      </w:r>
    </w:p>
    <w:p w14:paraId="0A717732" w14:textId="77777777" w:rsidR="00D13072" w:rsidRDefault="00000000">
      <w:pPr>
        <w:pStyle w:val="BodyText"/>
      </w:pPr>
      <w:r>
        <w:t>Present yourself before the face to hear the secrets of what the son of Imran heard on the Mount of Knowledge. Thus commands you the dawning place of the manifestation of your Lord, the Merciful, from the direction of His great prison.</w:t>
      </w:r>
    </w:p>
    <w:p w14:paraId="3DF6818C" w14:textId="77777777" w:rsidR="00D13072" w:rsidRDefault="00000000">
      <w:pPr>
        <w:pStyle w:val="BodyText"/>
      </w:pPr>
      <w:r>
        <w:t>At that time, the call of nature rose again and its longing and said: The Mount calls and says, O people of the Bayan, fear the Merciful, for I have attained the presence of My Speaker, and the joy of My delight has taken the pebbles of the earth and its dust, and the Lote-Tree says, O people of the Bayan, be just in what has appeared with the truth. The fire that God revealed for the Interlocutor has appeared. This is attested by every discerning eye. ```</w:t>
      </w:r>
    </w:p>
    <w:p w14:paraId="34D49D2B" w14:textId="77777777" w:rsidR="00D13072" w:rsidRDefault="00000000">
      <w:pPr>
        <w:pStyle w:val="Heading2"/>
      </w:pPr>
      <w:bookmarkStart w:id="904" w:name="the-purpose-of-recounting-the-past"/>
      <w:bookmarkEnd w:id="900"/>
      <w:bookmarkEnd w:id="903"/>
      <w:r>
        <w:t>The Purpose of Recounting the Past</w:t>
      </w:r>
    </w:p>
    <w:p w14:paraId="5B9E5522" w14:textId="77777777" w:rsidR="00D13072" w:rsidRDefault="00000000">
      <w:pPr>
        <w:pStyle w:val="FirstParagraph"/>
      </w:pPr>
      <w:r>
        <w:t>O Shaykh, some of the martyrs of this Manifestation have been mentioned, as well as some of the verses revealed in their honor from the Kingdom of Revelation. It is hoped that you, detached from the world, will reflect upon what has been mentioned. Now consider Mirza Hadi Dawlatabadi and Sad Isfahani in the land of Ṭa (Ṭihrán). When Hadi heard he was called a Babi, he was so disturbed that he lost his composure and tranquility. He ascended the pulpits and spoke words unworthy of mention. The hypocrites of the world have always acted out of a love for leadership, causing the misguidance of the servants. Do not consider such individuals as similar to those steadfast, firm, assured, composed, and dignified martyrs of this Manifestation. Their constancy, steadfastness, assurance, composure, and dignity were mentioned so that you may become aware.</w:t>
      </w:r>
    </w:p>
    <w:p w14:paraId="6434E360" w14:textId="77777777" w:rsidR="00D13072" w:rsidRDefault="00000000">
      <w:pPr>
        <w:pStyle w:val="BodyText"/>
      </w:pPr>
      <w:r>
        <w:t>The purpose of what has been stated in the Tablets to kings and others is for you to know with manifest certainty that this oppressed one did not conceal the Cause of God. He proclaimed it to the leaders of the world with the most eloquent speech. However, weak souls like Hadi and others altered the Cause of God, acted for the fleeting life of this world, and spoke what caused justice to weep and the Supreme Pen to lament, even though they were and are ignorant of the essence of the Cause. This oppressed one declared for the sake of God: O Hadi, you went to your brother and saw; now turn to the court of the oppressed. Perhaps the breezes of revelation and the breaths of inspiration will support you and grant you success.</w:t>
      </w:r>
    </w:p>
    <w:p w14:paraId="5C03B489" w14:textId="77777777" w:rsidR="00D13072" w:rsidRDefault="00000000">
      <w:pPr>
        <w:pStyle w:val="BodyText"/>
      </w:pPr>
      <w:r>
        <w:t xml:space="preserve">Today, whoever witnesses the signs can distinguish truth from falsehood as clearly as the sun from the shadow and will become aware of the goal. God is witness and knows that what has been mentioned is </w:t>
      </w:r>
      <w:r>
        <w:lastRenderedPageBreak/>
        <w:t>for the sake of God, that perhaps you may become a means of guiding the people and save the parties of the world from doubts and illusions. Glory be to God, until now the deniers and rejecters do not know what was sent to the Herald, the Point. The knowledge is with God, the Lord of the worlds.</w:t>
      </w:r>
    </w:p>
    <w:p w14:paraId="1531E3BC" w14:textId="77777777" w:rsidR="00D13072" w:rsidRDefault="00000000">
      <w:pPr>
        <w:pStyle w:val="Heading3"/>
      </w:pPr>
      <w:bookmarkStart w:id="905" w:name="strive-and-serve-the-cause"/>
      <w:r>
        <w:t>Strive and Serve the Cause</w:t>
      </w:r>
    </w:p>
    <w:p w14:paraId="35FA4F5B" w14:textId="77777777" w:rsidR="00D13072" w:rsidRDefault="00000000">
      <w:pPr>
        <w:pStyle w:val="FirstParagraph"/>
      </w:pPr>
      <w:r>
        <w:t>O Shaykh, strive and arise to serve the Cause. Today, the sealed wine is evident before all faces. Take it in the name of your Lord, then drink it with His mighty, wondrous mention. This oppressed one has been engaged day and night in uniting hearts and refining souls. The events that took place in Iran in the early years truly caused grief to the close ones and the sincere. Every year there was killing, plundering, and bloodshed. One year in Zanjan, what occurred caused the greatest consternation. Another year in Nayriz, and another year in Ṭabarsi, until the event of the land of Ṭa occurred. After that, this oppressed one, with the help of God, the Exalted, has made this oppressed party aware of what is fitting. All are sanctified from what they possess and what the people possess, and are attached to what is with God.</w:t>
      </w:r>
    </w:p>
    <w:p w14:paraId="5EC32867" w14:textId="77777777" w:rsidR="00D13072" w:rsidRDefault="00000000">
      <w:pPr>
        <w:pStyle w:val="Heading3"/>
      </w:pPr>
      <w:bookmarkStart w:id="906" w:name="bahaullah-wants-what-the-sultan-wants"/>
      <w:bookmarkEnd w:id="905"/>
      <w:r>
        <w:t>Baha’u’llah Wants What the Sultan Wants</w:t>
      </w:r>
    </w:p>
    <w:p w14:paraId="7FF1E928" w14:textId="77777777" w:rsidR="00D13072" w:rsidRDefault="00000000">
      <w:pPr>
        <w:pStyle w:val="FirstParagraph"/>
      </w:pPr>
      <w:r>
        <w:t>Now the Sultan (may God preserve him) should treat this party with kindness and compassion. This oppressed one, the leader of God’s Sacred House, pledges that nothing will appear from this party but truthfulness and trustworthiness, which is not contrary to the views of the world-adorning Sultan. Every nation should consider the position of its ruler, be submissive to his command, act by his decree, and hold fast to his judgment. Kings are the manifestations of the power, elevation, and grandeur of God. This oppressed one has never flattered anyone; all bear witness to this fact. However, considering the status of kings is from God, and it is clear and known from the words of the Prophets and saints.</w:t>
      </w:r>
    </w:p>
    <w:p w14:paraId="7E8A9964" w14:textId="77777777" w:rsidR="00D13072" w:rsidRDefault="00000000">
      <w:pPr>
        <w:pStyle w:val="BodyText"/>
      </w:pPr>
      <w:r>
        <w:t>In the presence of the Spirit (Jesus), it was asked: “O Spirit of God, is it lawful to give tribute to Caesar or not?” He said: “Yes, render unto Caesar what is Caesar’s and unto God what is God’s.” He did not forbid it, and these two words are one to those who perceive, for what is Caesar’s would not be lawful if it were not from God. Likewise, in the blessed verse: “Obey God and obey the Messenger and those in authority among you.” The primary and foremost meaning of “those in authority” are the Imams (may the peace of God be upon them), who are the manifestations of power, the sources of command, the treasuries of knowledge, and the dawning places of divine wisdom. In the secondary rank, it refers to the kings and rulers whose light of justice illuminates and brightens the horizons of the world. It is hoped that from the Sultan (may God preserve him) a light of justice will shine that will encompass all the parties of the nations. All should ask God for what is befitting today for His sake.</w:t>
      </w:r>
    </w:p>
    <w:p w14:paraId="262B86E4" w14:textId="77777777" w:rsidR="00D13072" w:rsidRDefault="00000000">
      <w:pPr>
        <w:pStyle w:val="Heading3"/>
      </w:pPr>
      <w:bookmarkStart w:id="907" w:name="a-request-for-god"/>
      <w:bookmarkEnd w:id="906"/>
      <w:r>
        <w:t>A Request For God</w:t>
      </w:r>
    </w:p>
    <w:p w14:paraId="6EE2B284" w14:textId="77777777" w:rsidR="00D13072" w:rsidRDefault="00000000">
      <w:pPr>
        <w:pStyle w:val="FirstParagraph"/>
      </w:pPr>
      <w:r>
        <w:t xml:space="preserve">O my God, my Master, my Guide, my Purpose, and my Beloved! I beseech You by the secrets that are hidden in Your knowledge, by the verses from which the fragrance of Your bounty wafts, by the waves of the ocean of Your gifts, by the sky of Your grace and generosity, by the blood that has been shed in Your path, and by the hearts that have melted in Your love, to empower the presence of the Sultan with Your might and dominion so that there may appear from him that which will remain in Your Books, Scriptures, and Tablets. O Lord, take his hand with the hand of Your power, illuminate him with the light of Your </w:t>
      </w:r>
      <w:r>
        <w:lastRenderedPageBreak/>
        <w:t>knowledge, and adorn him with the qualities of Your attributes. You are the Omnipotent over whatever You will, and in Your grasp are the reins of all things. There is no God but You, the Forgiving, the Generous.</w:t>
      </w:r>
    </w:p>
    <w:p w14:paraId="09E75C0E" w14:textId="77777777" w:rsidR="00D13072" w:rsidRDefault="00000000">
      <w:pPr>
        <w:pStyle w:val="Heading3"/>
      </w:pPr>
      <w:bookmarkStart w:id="908" w:name="all-power-is-ordained-by-god"/>
      <w:bookmarkEnd w:id="907"/>
      <w:r>
        <w:t>All Power is Ordained By God</w:t>
      </w:r>
    </w:p>
    <w:p w14:paraId="0BC3405C" w14:textId="77777777" w:rsidR="00D13072" w:rsidRDefault="00000000">
      <w:pPr>
        <w:pStyle w:val="FirstParagraph"/>
      </w:pPr>
      <w:r>
        <w:t>Saint Paul the Apostle wrote in his Epistle to the Romans: “Let every soul be subject to the higher powers. For there is no power but of God: the powers that be are ordained of God. Whosoever therefore resisteth the power, resisteth the ordinance of God: and they that resist shall receive to themselves damnation. For he is the minister of God, a revenger to execute wrath upon him that doeth evil.” He states that the manifestation of kings and their power and authority is from God. This has also been mentioned in the previous traditions, which the learned have seen and heard.</w:t>
      </w:r>
    </w:p>
    <w:p w14:paraId="5C88B088" w14:textId="77777777" w:rsidR="00D13072" w:rsidRDefault="00000000">
      <w:pPr>
        <w:pStyle w:val="BodyText"/>
      </w:pPr>
      <w:r>
        <w:t>We ask God, exalted and glorified, to assist you, O Shaykh, to hold fast to what has been revealed from the heaven of God’s bounty, the Lord of all worlds. The learned should unite with the Sultan and uphold that which preserves and protects the blessings and wealth of the servants. The just Sultan is, before God, closer than all. This is testified by the one who speaks in the Most Great Prison. God, there is no god but Him, the Unique, the Mighty, the All-Knowing, the Wise.</w:t>
      </w:r>
    </w:p>
    <w:p w14:paraId="02E94A92" w14:textId="77777777" w:rsidR="00D13072" w:rsidRDefault="00000000">
      <w:pPr>
        <w:pStyle w:val="BodyText"/>
      </w:pPr>
      <w:r>
        <w:t>If you would spend one hour for the sake of God reflecting on what has appeared before and after, you would turn from what you have to what is with God and become a cause for the exaltation of the Word of God. Has there been any manifestation or appearance from the dawn of divine will that the tribes of the earth have accepted and embraced? Who was he, and what was his name? From the Seal of the Prophets, may our souls be a sacrifice for him, and before him the Spirit (Jesus) to the First Point (the Báb), during the times of their manifestations, they all faced trials. Some were called mad, some were labeled liars, and they acted in such ways that the Pen is ashamed to mention them. By God, what befell them caused all things to lament, yet most people remain in manifest ignorance. We ask God to assist them to return to Him and repent at His threshold of mercy; He is capable of all things.</w:t>
      </w:r>
    </w:p>
    <w:p w14:paraId="4ADE6B80" w14:textId="77777777" w:rsidR="00D13072" w:rsidRDefault="00000000">
      <w:pPr>
        <w:pStyle w:val="Heading2"/>
      </w:pPr>
      <w:bookmarkStart w:id="909" w:name="counsel-the-shaykh-as-one-of-his-sons"/>
      <w:bookmarkEnd w:id="904"/>
      <w:bookmarkEnd w:id="908"/>
      <w:r>
        <w:t>Counsel the Shaykh As One of His Sons</w:t>
      </w:r>
    </w:p>
    <w:p w14:paraId="51CEEAA3" w14:textId="77777777" w:rsidR="00D13072" w:rsidRDefault="00000000">
      <w:pPr>
        <w:pStyle w:val="FirstParagraph"/>
      </w:pPr>
      <w:r>
        <w:t>At this time, the cry of My Supreme Pen has been raised, saying: Counsel Shaykh as you have counseled one of your branches, that the breezes of explanation may attract him and draw him nearer to God, the Lord of the worlds.</w:t>
      </w:r>
    </w:p>
    <w:p w14:paraId="0A0C5798" w14:textId="77777777" w:rsidR="00D13072" w:rsidRDefault="00000000">
      <w:pPr>
        <w:pStyle w:val="BodyText"/>
      </w:pPr>
      <w:r>
        <w:t xml:space="preserve">Be generous in times of wealth, and thankful in times of loss. Be trustworthy in your obligations, radiant in your countenance, a treasure to the poor, a counselor to the rich, responsive to the call, faithful to your promises, fair in judgment, silent in gatherings, just in rulings, humble before people, a light in darkness, a relief to the sorrowful, an ocean to the thirsty, a refuge to the distressed, a supporter and helper to the oppressed. Be devout in your deeds, a haven for strangers, a healing balm to the sick, a fortress to the seeker, an eye to the blind, a guide to the lost, an adornment of truthfulness, an ornament of trustworthiness, a throne of ethics, a spirit to the body of the world, a banner of justice, a light to the horizon of goodness, a shower for the good earth, a vessel for the ocean of knowledge, a sun for the sky of generosity, a crown for the head of wisdom, a white gleam for the forehead of time, and a fruit for the </w:t>
      </w:r>
      <w:r>
        <w:lastRenderedPageBreak/>
        <w:t>tree of humility. We ask God to protect you from the heat of hatred and the chill of coldness; He is near and responsive. Thus, my tongue has spoken to one of my branches, and I have mentioned it to my loved ones who have cast aside illusions and taken up what they were commanded on the day the sun of certainty shone from the horizon of the will of God, the Lord of the worlds.</w:t>
      </w:r>
    </w:p>
    <w:p w14:paraId="168916AC" w14:textId="77777777" w:rsidR="00D13072" w:rsidRDefault="00000000">
      <w:pPr>
        <w:pStyle w:val="Heading2"/>
      </w:pPr>
      <w:bookmarkStart w:id="910" w:name="Xf9a0e71b224a7fb0c95cc525290e480dad2880c"/>
      <w:bookmarkEnd w:id="909"/>
      <w:r>
        <w:t>Baha’u’llah Praises God Even While Under Peril</w:t>
      </w:r>
    </w:p>
    <w:p w14:paraId="24377DA8" w14:textId="77777777" w:rsidR="00D13072" w:rsidRDefault="00000000">
      <w:pPr>
        <w:pStyle w:val="FirstParagraph"/>
      </w:pPr>
      <w:r>
        <w:t>This is a day in which the birds of explanation have sung on the branches in the name of their Lord, the Most Merciful. Blessed is he who flies with the wings of longing to God, the Lord of the Day of Reunion. God is aware, and the trustworthy ones bear witness, that this oppressed one has always been under great peril. Were it not for the trials in the path of God, my existence would not be pleasant, and my life would not benefit me. It is not hidden from those with insight and those who look to the greatest vision that during most of my days, I have been like a servant sitting under a sword suspended by a single thread, not knowing when it would fall, whether immediately or after a while. In all of this, we thank God, the Lord of the worlds.</w:t>
      </w:r>
    </w:p>
    <w:p w14:paraId="7FDC6035" w14:textId="77777777" w:rsidR="00D13072" w:rsidRDefault="00000000">
      <w:pPr>
        <w:pStyle w:val="Heading3"/>
      </w:pPr>
      <w:bookmarkStart w:id="911" w:name="X7120bbee2fa9a2ac0cc9bc7240a16b06432161a"/>
      <w:r>
        <w:t>A Supplication to God (Written in multiple prior tablets)</w:t>
      </w:r>
    </w:p>
    <w:p w14:paraId="4463CAB6" w14:textId="77777777" w:rsidR="00D13072" w:rsidRDefault="00000000">
      <w:pPr>
        <w:pStyle w:val="FirstParagraph"/>
      </w:pPr>
      <w:r>
        <w:t>And the tongue of the secret has spoken these supplications in the nights and days:</w:t>
      </w:r>
    </w:p>
    <w:p w14:paraId="436492E4" w14:textId="77777777" w:rsidR="00D13072" w:rsidRDefault="00000000">
      <w:pPr>
        <w:pStyle w:val="BodyText"/>
      </w:pPr>
      <w:r>
        <w:t>Glorified are You, O my God! If it weren’t for the trials in Your path, how would the rank of Your lovers be revealed? And if it weren’t for the hardships in Your love, how would the station of Your ardent seekers be established? By Your might, the companion of Your lovers is their tears, and the solace of Your devotees is the sighs of their hearts, and the nourishment of those who strive toward You are the fragments of their hearts. How sweet is the poison of death in Your path, and how noble are the arrows of the enemies for the exaltation of Your word! O my God and my Lord, make me drink in Your cause what You will, and send down upon me in Your love what You have destined. By Your might, I desire nothing but what You desire, and I love only what You love. I have placed my trust in You in all conditions; verily, You are the Self-Sufficient, the Exalted. I beseech You, O my God, to manifest for the aid of this Manifestation those who are worthy of Your name and Your dominion, that they may mention You among Your creation, raise the banners of Your victory in Your kingdom, and adorn them with Your attributes and commandments. There is no God but You, the All-Observing, the Self-Subsisting.</w:t>
      </w:r>
    </w:p>
    <w:p w14:paraId="04640874" w14:textId="77777777" w:rsidR="00D13072" w:rsidRDefault="00000000">
      <w:pPr>
        <w:pStyle w:val="BodyText"/>
      </w:pPr>
      <w:r>
        <w:t>At that moment, the call of nature was raised again and again, crying out and saying: “O people of the earth, by God, I am the primal nature among you. Beware that you do not deny Me; God has manifested Me with a light that has encompassed all who are in the heavens and the earth. Be just, O people, in My Manifestation, My emergence, and My effulgence, and do not be among the oppressors.”</w:t>
      </w:r>
    </w:p>
    <w:p w14:paraId="0CA4F288" w14:textId="77777777" w:rsidR="00D13072" w:rsidRDefault="00000000">
      <w:pPr>
        <w:pStyle w:val="Heading3"/>
      </w:pPr>
      <w:bookmarkStart w:id="912" w:name="be-a-gate-of-justice"/>
      <w:bookmarkEnd w:id="911"/>
      <w:r>
        <w:t>Be a Gate of Justice</w:t>
      </w:r>
    </w:p>
    <w:p w14:paraId="2EF8FB36" w14:textId="77777777" w:rsidR="00D13072" w:rsidRDefault="00000000">
      <w:pPr>
        <w:pStyle w:val="FirstParagraph"/>
      </w:pPr>
      <w:r>
        <w:t>O Shaykh, this oppressed one asks God, exalted and glorified, to make you the opener of the gate of justice and to manifest His Cause through you among the servants. Verily, He is the Mighty, the Powerful, the Bestower.</w:t>
      </w:r>
    </w:p>
    <w:p w14:paraId="20CA1C1D" w14:textId="77777777" w:rsidR="00D13072" w:rsidRDefault="00000000">
      <w:pPr>
        <w:pStyle w:val="BodyText"/>
      </w:pPr>
      <w:r>
        <w:lastRenderedPageBreak/>
        <w:t>O Shaykh, beseech God to purify the ears, eyes, and hearts of the world and protect them from the desires of the self. For the purpose of the disease is a significant one; it deprives a person of the knowledge of the presence of the True One and bars them from the illuminations of the lights of the Sun of Certitude. We ask and hope for His grace and mercy to remove this greatest obstacle. Verily, He is the Mighty, the All-Compelling, the Omnipotent.</w:t>
      </w:r>
    </w:p>
    <w:p w14:paraId="04A541AE" w14:textId="77777777" w:rsidR="00D13072" w:rsidRDefault="00000000">
      <w:pPr>
        <w:pStyle w:val="Heading3"/>
      </w:pPr>
      <w:bookmarkStart w:id="913" w:name="X71a02247f14c8c20a01e49c2e092927a25a03cc"/>
      <w:bookmarkEnd w:id="912"/>
      <w:r>
        <w:t>Read my Writings and Turn to the Supreme Word</w:t>
      </w:r>
    </w:p>
    <w:p w14:paraId="52D56C14" w14:textId="77777777" w:rsidR="00D13072" w:rsidRDefault="00000000">
      <w:pPr>
        <w:pStyle w:val="FirstParagraph"/>
      </w:pPr>
      <w:r>
        <w:t>At this time, the call has been raised from the right of the radiant Spot: God, there is no God but Him, the Wise Commander. Present to Shaykh the remainder of the Tablet of Proof to draw him to the horizon of the appearance of his Lord, the Merciful, so that he may rise to support the Cause with clear verses and exalted proofs, and speak among the servants what the tongue of proof has spoken. The sovereignty belongs to God, the Lord of the worlds. Read the Book of Certitude and what the Merciful has revealed to the King of Paris and his like, so that you may understand what was decreed before and be certain that We did not seek corruption on the earth after its reformation. We only remind the servants purely for the sake of God; whoever wishes may accept, and whoever wishes may turn away. Indeed, our Lord, the Merciful, is the Self-Sufficient, the Praiseworthy.</w:t>
      </w:r>
    </w:p>
    <w:p w14:paraId="60A01A20" w14:textId="77777777" w:rsidR="00D13072" w:rsidRDefault="00000000">
      <w:pPr>
        <w:pStyle w:val="BodyText"/>
      </w:pPr>
      <w:r>
        <w:t>O parties of the world, nothing of your possessions will benefit you today, nor any name among the names, except for this name which God has made the Manifestation of His Cause and the Dawning-place of His most beautiful names for those in the kingdom of creation. Blessed is he who finds the fragrance of the Merciful and is among the steadfast. Today, your knowledge and arts will not avail you, nor your decorations and pride. Leave everything behind and turn to the supreme Word by which the scriptures and scrolls were detailed, and this clear Book.</w:t>
      </w:r>
    </w:p>
    <w:p w14:paraId="791715D0" w14:textId="77777777" w:rsidR="00D13072" w:rsidRDefault="00000000">
      <w:pPr>
        <w:pStyle w:val="BodyText"/>
      </w:pPr>
      <w:r>
        <w:t>O people, set aside what you have written with the pen of doubts and illusions. By God, the Sun of Knowledge has risen from the horizon of certitude. O heedless one, if you are in doubt about what we are upon, we testify by what God testified before the creation of the heavens and the earth: there is no God but Him, the Mighty, the Bestower. We testify that He was one in His essence and one in His attributes; He had no equal in creation and no partner in invention. He sent the messengers and revealed the books to guide the creation to the straight path.</w:t>
      </w:r>
    </w:p>
    <w:p w14:paraId="05ACC4C0" w14:textId="77777777" w:rsidR="00D13072" w:rsidRDefault="00000000">
      <w:pPr>
        <w:pStyle w:val="Heading2"/>
      </w:pPr>
      <w:bookmarkStart w:id="914" w:name="justice-is-under-the-claws-of-oppression"/>
      <w:bookmarkEnd w:id="910"/>
      <w:bookmarkEnd w:id="913"/>
      <w:r>
        <w:t>Justice is Under the Claws of Oppression</w:t>
      </w:r>
    </w:p>
    <w:p w14:paraId="5004BAB6" w14:textId="77777777" w:rsidR="00D13072" w:rsidRDefault="00000000">
      <w:pPr>
        <w:pStyle w:val="FirstParagraph"/>
      </w:pPr>
      <w:r>
        <w:t>Did the Sultan observe and overlook your actions, or was he seized with fear by the howling of a pack of wolves who cast behind them the path of God and took up your way without proof or book? We heard that the realms of Iran were adorned with the ornament of justice, but when we examined, we found them to be the rising places of oppression and the dawning places of tyranny. We see justice under the claws of oppression; we ask God to deliver it by His power and authority. Indeed, He is the Overseer over those in the earth and the heavens.</w:t>
      </w:r>
    </w:p>
    <w:p w14:paraId="607BC476" w14:textId="77777777" w:rsidR="00D13072" w:rsidRDefault="00000000">
      <w:pPr>
        <w:pStyle w:val="BodyText"/>
      </w:pPr>
      <w:r>
        <w:t xml:space="preserve">No one should object to a soul regarding what has come upon the Cause of God. Every person who turns to the highest horizon should hold fast to the cord of patience and trust in God, the Sovereign, the </w:t>
      </w:r>
      <w:r>
        <w:lastRenderedPageBreak/>
        <w:t>Chosen. O lovers of God, drink from the fountain of wisdom, fly in the air of wisdom, and speak with wisdom and eloquence. Thus, your Lord, the Mighty, the All-Knowing, commands you.</w:t>
      </w:r>
    </w:p>
    <w:p w14:paraId="072CD5BC" w14:textId="77777777" w:rsidR="00D13072" w:rsidRDefault="00000000">
      <w:pPr>
        <w:pStyle w:val="BodyText"/>
      </w:pPr>
      <w:r>
        <w:t>O heedless one, do not be content with your pride and power. You are like the remaining rays of the sun on the mountain peaks, which will soon be overtaken by the descent from God, the Self-Sufficient, the Exalted. Your pride and the pride of those like you have been taken away. This is what has been decreed by Him from whom comes the Mother of Tablets.</w:t>
      </w:r>
    </w:p>
    <w:p w14:paraId="5E10523B" w14:textId="77777777" w:rsidR="00D13072" w:rsidRDefault="00000000">
      <w:pPr>
        <w:pStyle w:val="Heading3"/>
      </w:pPr>
      <w:bookmarkStart w:id="915" w:name="the-shaykh-lowers-the-station-of-islam"/>
      <w:r>
        <w:t>The Shaykh Lowers the Station of Islam</w:t>
      </w:r>
    </w:p>
    <w:p w14:paraId="332F7F78" w14:textId="77777777" w:rsidR="00D13072" w:rsidRDefault="00000000">
      <w:pPr>
        <w:pStyle w:val="FirstParagraph"/>
      </w:pPr>
      <w:r>
        <w:t>Where are those who fought against God, where are those who disputed His signs, where are those who turned away from His sovereignty, where are those who killed His chosen ones and shed the blood of His friends? Reflect, perhaps you will find the fragrances of your deeds, O heedless doubter. Because of you, the Messenger lamented, the Virgin cried out, homes were ruined, and darkness spread over all regions. O scholars, because of you, the station of the community has fallen, the banner of Islam has been overturned, and its great throne has been toppled. Whenever someone discerning sought to uphold that which would elevate the station of Islam, your uproar arose, preventing what was intended, and the kingdom remained in great loss.</w:t>
      </w:r>
    </w:p>
    <w:p w14:paraId="4039F6DC" w14:textId="77777777" w:rsidR="00D13072" w:rsidRDefault="00000000">
      <w:pPr>
        <w:pStyle w:val="BodyText"/>
      </w:pPr>
      <w:r>
        <w:t>O my Supreme Pen, mention the one who, by her oppression, caused all things to lament, and the limbs of the holy ones to tremble. Thus, your Lord, the Possessor of Names, commands you in this exalted station. The Virgin has cried out from your oppression, yet you think you are of the family of the Messenger. Thus, your soul has deceived you, O you who turn away from God, the Lord of what was and what will be.</w:t>
      </w:r>
    </w:p>
    <w:p w14:paraId="0AC02EB7" w14:textId="77777777" w:rsidR="00D13072" w:rsidRDefault="00000000">
      <w:pPr>
        <w:pStyle w:val="BodyText"/>
      </w:pPr>
      <w:r>
        <w:t>Be just, O venomous one, by what crime did you sting the sons of the Messenger and plunder their possessions? Did you disbelieve in the one who created you by His command “Be,” and it is? You have done to the sons of the Messenger what ’Ad and Thamud did not do to Salih and Hud, nor did the Jews do to the Spirit of God, the Lord of existence.</w:t>
      </w:r>
    </w:p>
    <w:p w14:paraId="09CCDF53" w14:textId="77777777" w:rsidR="00D13072" w:rsidRDefault="00000000">
      <w:pPr>
        <w:pStyle w:val="BodyText"/>
      </w:pPr>
      <w:r>
        <w:t>Do you deny the signs of your Lord, which, when revealed from the heaven of the Cause, all the books of the world submitted to? Reflect, that you may become aware of your actions, O heedless rejected one. The fragrances of punishment will seize you as they seized those before you. Wait, O you who associate partners with God, the Lord of the unseen and the witnessed. This is the day of which God spoke with the tongue of His Messenger. Reflect to recognize what the Merciful revealed in the Qur’an and in this written Tablet. This is the day in which the dawning-place of revelation has come with clear signs, which those who count have been unable to enumerate. This is the day in which everyone with a scent has found the fragrance of the Merciful in creation, and everyone with sight has hastened to the Euphrates of the mercy of their Lord, the Sovereign of kings.</w:t>
      </w:r>
    </w:p>
    <w:p w14:paraId="13A03983" w14:textId="77777777" w:rsidR="00D13072" w:rsidRDefault="00000000">
      <w:pPr>
        <w:pStyle w:val="BodyText"/>
      </w:pPr>
      <w:r>
        <w:t xml:space="preserve">O heedless one, by God, the discourse of the sacrifice has returned, and the sacrificed one has turned towards the abode of sacrifice and has not returned by what your hand has gained, O stubborn hater. Did you think that by martyrdom the station of the Cause would be diminished? No, by the One who made it the abode of revelation, if you are among those who understand. Woe unto you, O you who associate </w:t>
      </w:r>
      <w:r>
        <w:lastRenderedPageBreak/>
        <w:t>partners with God, and to those who took you as a leader for themselves without proof or clear book. How many oppressors have risen to extinguish the light of God before you, and how many sinners have killed and plundered until their oppression caused hearts and souls to lament? The sun of justice has set, as the structure of oppression has settled on the throne of enmity, yet the people are unaware.</w:t>
      </w:r>
    </w:p>
    <w:p w14:paraId="04CB1F93" w14:textId="77777777" w:rsidR="00D13072" w:rsidRDefault="00000000">
      <w:pPr>
        <w:pStyle w:val="Heading3"/>
      </w:pPr>
      <w:bookmarkStart w:id="916" w:name="Xaf644c02d955d2d119238a1d868bc80cd0034a5"/>
      <w:bookmarkEnd w:id="915"/>
      <w:r>
        <w:t>The Shaykh’s Fire Will Be Extinguished Soon</w:t>
      </w:r>
    </w:p>
    <w:p w14:paraId="7F86FABA" w14:textId="77777777" w:rsidR="00D13072" w:rsidRDefault="00000000">
      <w:pPr>
        <w:pStyle w:val="FirstParagraph"/>
      </w:pPr>
      <w:r>
        <w:t>O ignorant one, you have killed the sons of the Messenger and plundered their possessions. Say, did the possessions disbelieve in God, or their owner, according to your claim? Be just, O heedless veiled one. You have taken oppression and cast aside justice; thus, all things lamented, and you are among the heedless. You have killed the great and plundered the small. Do you think you will consume what you gathered through oppression? No, by my own self, thus informs you the All-Knowing. By God, what you possess and have gathered through tyranny will not benefit you. Your Lord, the All-Knowing, bears witness to this. You have risen to extinguish the light of the Cause; soon your fire will be extinguished by a command from Him. He is the Omnipotent, the Mighty. The affairs of the world do not weaken Him, nor do the powers of nations. He does as He wills with His sovereignty and decrees what He desires.</w:t>
      </w:r>
    </w:p>
    <w:p w14:paraId="784DB7D7" w14:textId="77777777" w:rsidR="00D13072" w:rsidRDefault="00000000">
      <w:pPr>
        <w:pStyle w:val="BodyText"/>
      </w:pPr>
      <w:r>
        <w:t>Reflect on the she-camel; even though it is an animal, the Merciful raised it to a station where the tongues of the world speak of it and praise it. Verily, He is the Overseer over those in the heavens and the earth; there is no God but Him, the Mighty, the Great. Thus, we have adorned the horizons of the sky of the Tablet with the suns of words. Blessed is he who attains them and is illumined by their lights, and woe unto the deniers, and woe unto the heedless. Praise be to God, the Lord of the worlds.</w:t>
      </w:r>
    </w:p>
    <w:p w14:paraId="5892A020" w14:textId="77777777" w:rsidR="00D13072" w:rsidRDefault="00000000">
      <w:pPr>
        <w:pStyle w:val="BodyText"/>
      </w:pPr>
      <w:r>
        <w:t>O Sheikh, we have made you hear the melodies of the nightingale of paradise and shown you the signs that God has revealed by His irrevocable command in the Most Great Prison, that your eyes may be comforted and your soul assured. He is indeed the Most Generous and Bountiful. Stand firm with the power of proof in the service of the Cause of God, your Lord, the Merciful. If you fear for your faith, take this Tablet and keep it in the pocket of your trust. And when you stand in the assembly of the resurrection and God asks you by what proof you believed in this manifestation, bring forth the Tablet and say, “With this blessed, mighty, wondrous Book.” If the hands of all are raised towards you and they take the Tablet and place it upon their eyes, they will perceive from it the fragrance of the words of God, the Lord of the worlds. If God punishes you for believing in His signs in this manifestation, then by what proof will He punish those who did not believe in Muhammad, the Messenger of God, and before Him in Jesus, the son of Mary, and before Him in Moses, and before Him in Abraham, until the manifestations end with the Primal Wondrous One who was created by the will of your Lord, the Omnipotent. Thus, We have revealed the signs to someone before you and mentioned them to you today, so that you may recognize and be among the certain.</w:t>
      </w:r>
    </w:p>
    <w:p w14:paraId="0C15D08F" w14:textId="77777777" w:rsidR="00D13072" w:rsidRDefault="00000000">
      <w:pPr>
        <w:pStyle w:val="BodyText"/>
      </w:pPr>
      <w:r>
        <w:t>O speaker of knowledge, the matter is clearer than to be hidden and more manifest than to be concealed. It is like the sun at its zenith; none denies it except every hostile skeptic.</w:t>
      </w:r>
    </w:p>
    <w:p w14:paraId="3BEEA4C3" w14:textId="77777777" w:rsidR="00D13072" w:rsidRDefault="00000000">
      <w:pPr>
        <w:pStyle w:val="Heading3"/>
      </w:pPr>
      <w:bookmarkStart w:id="917" w:name="a-prayer-for-the-sultan"/>
      <w:bookmarkEnd w:id="916"/>
      <w:r>
        <w:lastRenderedPageBreak/>
        <w:t>A Prayer For the Sultan</w:t>
      </w:r>
    </w:p>
    <w:p w14:paraId="4D33AA20" w14:textId="77777777" w:rsidR="00D13072" w:rsidRDefault="00000000">
      <w:pPr>
        <w:pStyle w:val="FirstParagraph"/>
      </w:pPr>
      <w:r>
        <w:t>In this moment, it is fitting that we turn our attention to the Presence of the Desired One and cling to these exalted words:</w:t>
      </w:r>
    </w:p>
    <w:p w14:paraId="52126CEF" w14:textId="77777777" w:rsidR="00D13072" w:rsidRDefault="00000000">
      <w:pPr>
        <w:pStyle w:val="BodyText"/>
      </w:pPr>
      <w:r>
        <w:t>O my God, O my God, You have kindled the lamp of Your Cause with the breath of wisdom; protect it from the varying winds. The lamp is from You, the glass is from You, and the means of the heavens and the earth are in Your grasp. Bestow justice upon the rulers and fairness upon the learned. You are the Sovereign, who, with the movement of the pen, has aided Your irrevocable command and guided the friends. You are the Lord of power and the King of might. There is no god but You, the Mighty, the Chosen One. And say, O my God, O my God, praise be to You for what You have given me to drink from the hand of the bounty of Your name, the Ever-Living, the sealed nectar. I beseech You by the lights of the dawn of Your appearance, by the penetration of Your supreme word, and by the power of Your most exalted pen, by whose movement the realities of things are attracted, that You enable His Majesty, the Sultan, to aid Your Cause, to turn towards the horizon of Your manifestation, and to direct himself to the lights of Your countenance. O Lord, strengthen him in what draws him near to You, and then support him with the hosts of the heavens and the earth. I ask You, O God of names and Creator of heaven, by the light of Your Cause and the fire of the divine tree of Your care, to assist His Majesty in proclaiming Your Cause among Your creation, and then open before him the gates of Your grace, mercy, and bounty. You are indeed the Mighty over what You will by Your word “Be,” and it is.</w:t>
      </w:r>
    </w:p>
    <w:p w14:paraId="27E9E877" w14:textId="77777777" w:rsidR="00D13072" w:rsidRDefault="00000000">
      <w:pPr>
        <w:pStyle w:val="Heading3"/>
      </w:pPr>
      <w:bookmarkStart w:id="918" w:name="corrupt-agents-make-false-accusations"/>
      <w:bookmarkEnd w:id="917"/>
      <w:r>
        <w:t>Corrupt Agents Make False Accusations</w:t>
      </w:r>
    </w:p>
    <w:p w14:paraId="5387D653" w14:textId="77777777" w:rsidR="00D13072" w:rsidRDefault="00000000">
      <w:pPr>
        <w:pStyle w:val="FirstParagraph"/>
      </w:pPr>
      <w:r>
        <w:t>O Sheikh, the reins of affairs have been taken by divine power and heavenly might; they were seized by the Mighty, the Powerful. No one is capable of causing corruption and sedition. Now, since they did not appreciate the bounty and favors, they have been afflicted and will be afflicted with the consequences of their deeds. And the agents, by the movement of a hidden cord, have incited and supported the opposing party from all directions. In the great city, they have incited some against this oppressed one to such an extent that the agents in that land have adhered to what causes the humiliation of the state and the nation.</w:t>
      </w:r>
    </w:p>
    <w:p w14:paraId="1D3617BB" w14:textId="77777777" w:rsidR="00D13072" w:rsidRDefault="00000000">
      <w:pPr>
        <w:pStyle w:val="BodyText"/>
      </w:pPr>
      <w:r>
        <w:t>One of the noble Sayyids, known for his good repute among most of the fair-minded, his accepted conduct, his renowned trade, and his prominence among the merchants, headed towards Beirut. Due to his friendship with this oppressed one, he was informed by the telegraph operator in Iran that the mentioned Sayyid, along with his servant, had stolen some money and other goods and were heading towards ’Akká. The intention behind this move was the humiliation of this oppressed one. But how can the people of this land be swayed by such inappropriate statements from the path of truth and righteousness? In every way, they have attacked and supported the opposing side, and this oppressed one seeks from God to grant success to all for what is befitting the times and to be vigilant and vocal with these firm words in nights and days.</w:t>
      </w:r>
    </w:p>
    <w:p w14:paraId="3F3911CA" w14:textId="77777777" w:rsidR="00D13072" w:rsidRDefault="00000000">
      <w:pPr>
        <w:pStyle w:val="Heading3"/>
      </w:pPr>
      <w:bookmarkStart w:id="919" w:name="a-prayer-for-the-heedless"/>
      <w:bookmarkEnd w:id="918"/>
      <w:r>
        <w:lastRenderedPageBreak/>
        <w:t>A Prayer For the Heedless</w:t>
      </w:r>
    </w:p>
    <w:p w14:paraId="0B6C3659" w14:textId="77777777" w:rsidR="00D13072" w:rsidRDefault="00000000">
      <w:pPr>
        <w:pStyle w:val="FirstParagraph"/>
      </w:pPr>
      <w:r>
        <w:t>O my God, O my God, I ask You by the sun of Your grace, the sea of Your knowledge, and the sky of Your justice to aid the deniers in their acknowledgment, the heedless in their acceptance, and the slanderers in their fairness and equity. O Lord, assist them in turning back to You and repenting at the door of Your grace. You are indeed the Powerful over what You will, and in Your grasp are the reins of those in the heavens and the earth. Praise be to God, the Lord of the worlds. Soon, what is hidden in the hearts and minds will be seen.</w:t>
      </w:r>
    </w:p>
    <w:p w14:paraId="516D9E24" w14:textId="77777777" w:rsidR="00D13072" w:rsidRDefault="00000000">
      <w:pPr>
        <w:pStyle w:val="Heading3"/>
      </w:pPr>
      <w:bookmarkStart w:id="920" w:name="X60702d58fc5990a97be3e15599829bf2f9de55e"/>
      <w:bookmarkEnd w:id="919"/>
      <w:r>
        <w:t>The Shah Should Inquire From the Noble Servants</w:t>
      </w:r>
    </w:p>
    <w:p w14:paraId="7558B28D" w14:textId="77777777" w:rsidR="00D13072" w:rsidRDefault="00000000">
      <w:pPr>
        <w:pStyle w:val="FirstParagraph"/>
      </w:pPr>
      <w:r>
        <w:t>The day is near, the day that the honored Luqman mentioned to his son, and the Lord of Glory informed about it, and His beloved made aware by His saying: “O my son, if it be but the weight of a mustard seed, and it be in a rock, or in the heavens or in the earth, God will bring it forth. Verily, God is Subtle, Aware” Qur’an 31:16. Today, the deceitful eyes and hidden secrets of all are manifest before the throne of manifestation. Nothing escapes His knowledge; He hears and sees everything. It is indeed surprising that the trustworthy and the treacherous are not distinguished from one another. If only His Majesty, the Shah of Iran, may God prolong his sovereignty, would inquire from the noble servants of the exalted Iranian government about the deeds and actions of this oppressed one to become aware of them.</w:t>
      </w:r>
    </w:p>
    <w:p w14:paraId="66C6C581" w14:textId="77777777" w:rsidR="00D13072" w:rsidRDefault="00000000">
      <w:pPr>
        <w:pStyle w:val="BodyText"/>
      </w:pPr>
      <w:r>
        <w:t>A group has been incited from various quarters and engaged in spreading slanders. It is evident and clear that when a person is shunned by the servants and exiled from the lands, they are surrounded by the sword of hatred and the arrows of enmity. This is not the first matter that has emerged with oppression, nor the first vessel broken, nor the first veil torn in the path of God, the Lord of the worlds. This oppressed one remains silent and quiet in the Most Great Prison, occupied with himself and detached from all except God. The oppression has reached such a level that the pens of the world are unable and insufficient to describe it.</w:t>
      </w:r>
    </w:p>
    <w:p w14:paraId="7293D07C" w14:textId="77777777" w:rsidR="00D13072" w:rsidRDefault="00000000">
      <w:pPr>
        <w:pStyle w:val="Heading3"/>
      </w:pPr>
      <w:bookmarkStart w:id="921" w:name="an-event-with-haji-sheikh-muhammad-ali"/>
      <w:bookmarkEnd w:id="920"/>
      <w:r>
        <w:t>An Event With Haji Sheikh Muhammad Ali</w:t>
      </w:r>
    </w:p>
    <w:p w14:paraId="2BB21118" w14:textId="77777777" w:rsidR="00D13072" w:rsidRDefault="00000000">
      <w:pPr>
        <w:pStyle w:val="FirstParagraph"/>
      </w:pPr>
      <w:r>
        <w:t>At this moment, it is necessary to mention an event that occurred, so perhaps the servants may cling to the cord of justice and truth.</w:t>
      </w:r>
    </w:p>
    <w:p w14:paraId="69469CDC" w14:textId="77777777" w:rsidR="00D13072" w:rsidRDefault="00000000">
      <w:pPr>
        <w:pStyle w:val="BodyText"/>
      </w:pPr>
      <w:r>
        <w:t xml:space="preserve">His Eminence Haji Sheikh Muhammad Ali, upon whom be the eternal glory of God, was a well-known merchant, recognized by most of the people of the great city. In recent days, the Iranian embassy in Istanbul secretly incited and saw that this sincere and devout person was distressed, to the extent that one night he threw himself into the sea. By fate, some servants were present and saved him. This act was interpreted and discussed by various parties until one night he went to a mosque, and the caretaker mentioned that he spent the night in vigil, engaged in supplication, prayer, humility, and entreaty until morning, and then his mention ceased. This servant turned and saw that he had surrendered his soul, with an empty bottle near him, indicating that he had consumed poison. In great bewilderment, I informed the people, and two wills were found from him. The first expressed his acknowledgment and confession of the oneness of God, the sanctity of His essence, exalted above likeness and similitude, and the purity of His being from attributes, descriptions, and statements, and the acknowledgment of the </w:t>
      </w:r>
      <w:r>
        <w:lastRenderedPageBreak/>
        <w:t>appearance of prophets and saints, and recognition of what was recorded in the Books of God, the Lord of mankind. In another paper, he offered a supplication and mentioned at the end that this servant and the friends were perplexed because, on one hand, the Pen of the Most High has forbidden all from corruption, conflict, and strife, and on the other hand, this supreme word descended from the Pen of the Most High: if anyone witnesses an evil intention from someone in his presence, he should not interfere but leave it to God. This firm command appeared in one respect and was established, while in another respect, it was observed that the slanderers spoke words that human strength was unable and incapable of bearing and hearing. Therefore, this servant chose this greatest sin and asked from the sea of divine grace and the sky of heavenly mercy that the transgressions of this servant be erased by the Pen of favor and bounty. Many are the sins and numerous are the faults, but I cling to the cord of His generosity and hold fast to the hem of His grace. God is witness, and the close ones are aware that this servant could not bear to hear the words of the fabricators; thus, he committed this act. If He punishes me, He is praised in His action, and if He forgives me, He is obeyed in His command.</w:t>
      </w:r>
    </w:p>
    <w:p w14:paraId="54FC8747" w14:textId="77777777" w:rsidR="00D13072" w:rsidRDefault="00000000">
      <w:pPr>
        <w:pStyle w:val="Heading2"/>
      </w:pPr>
      <w:bookmarkStart w:id="922" w:name="reflect-on-the-penetration-of-the-word"/>
      <w:bookmarkEnd w:id="914"/>
      <w:bookmarkEnd w:id="921"/>
      <w:r>
        <w:t>Reflect on the Penetration of the Word</w:t>
      </w:r>
    </w:p>
    <w:p w14:paraId="76DE8316" w14:textId="77777777" w:rsidR="00D13072" w:rsidRDefault="00000000">
      <w:pPr>
        <w:pStyle w:val="FirstParagraph"/>
      </w:pPr>
      <w:r>
        <w:t>Now, His Eminence Sheikh should reflect on the penetration of the word, so perhaps he may turn from the north of delusion to the right of certainty. This oppressed one has not compromised with anyone in the Cause of God and has proclaimed the word of truth before the faces of the people with the highest voice. Whoever wills, let him accept, and whoever wills, let him turn away. But if these evident, clear, and manifest matters are denied, what will be adorned with the ornament of acceptance and acknowledgment in the sight of the discerning ones?</w:t>
      </w:r>
    </w:p>
    <w:p w14:paraId="5157CA18" w14:textId="77777777" w:rsidR="00D13072" w:rsidRDefault="00000000">
      <w:pPr>
        <w:pStyle w:val="BodyText"/>
      </w:pPr>
      <w:r>
        <w:t>We ask God, the Exalted, and the Blessed, to forgive the mentioned one and to exchange his misdeeds with good deeds. Indeed, He is the Mighty, the Generous, the Bestower. Matters have appeared in this manifestation that there is no room for anything but acknowledgment for the manifestations of knowledge and grace and the dawning places of justice and fairness.</w:t>
      </w:r>
    </w:p>
    <w:p w14:paraId="2FF0D229" w14:textId="77777777" w:rsidR="00D13072" w:rsidRDefault="00000000">
      <w:pPr>
        <w:pStyle w:val="BodyText"/>
      </w:pPr>
      <w:r>
        <w:t>Today, it is necessary and obligatory for you to arise with divine power and heavenly might and to dispel the doubts of the parties of the world with the power of knowledge so that all may be purified and direct their intention towards the Great Sea and cling to what God has intended. Indeed, every denier has held to a word and objected to the truth. Glory be to God, the mention of divinity and lordship that has appeared from the saints and chosen ones has been made a cause of denial and rejection.</w:t>
      </w:r>
    </w:p>
    <w:p w14:paraId="44BB47C2" w14:textId="77777777" w:rsidR="00D13072" w:rsidRDefault="00000000">
      <w:pPr>
        <w:pStyle w:val="Heading3"/>
      </w:pPr>
      <w:bookmarkStart w:id="923" w:name="words-from-saints-and-chosen-ones"/>
      <w:r>
        <w:t>Words from Saints and Chosen Ones</w:t>
      </w:r>
    </w:p>
    <w:p w14:paraId="5FBCC7A6" w14:textId="77777777" w:rsidR="00D13072" w:rsidRDefault="00000000">
      <w:pPr>
        <w:pStyle w:val="FirstParagraph"/>
      </w:pPr>
      <w:r>
        <w:t xml:space="preserve">His Eminence Sadiq said, “Servitude is a jewel, its essence is lordship.” And His Eminence Amir, in response to an Arab who asked about the soul, said, “And the third is the divinity of the kingdom; it is a divine essence and a living, simple essence by itself” (until he said) “It is the supreme essence of God, the tree of bliss, the lote tree of the extremity, and the abode of rest.” His Eminence Sadiq said, “When our Qa’im rises, the earth will shine with the light of its Lord.” Likewise, a long hadith from Abu Abdullah, peace be upon him, has been mentioned, including this supreme word: “At that time, the Almighty God will descend from the clouds with the angels.” And in the Great Qur’an: “Do they await except that God should come to them in canopies of clouds?” And in the hadith of Mufaddal, it is said, “The Qa’im will </w:t>
      </w:r>
      <w:r>
        <w:lastRenderedPageBreak/>
        <w:t>lean his back against the Ka’bah and extend his blessed hand, which will appear white without harm, and will say, ‘This is the hand of God and the right hand of God and from God and by the command of God.’”</w:t>
      </w:r>
    </w:p>
    <w:p w14:paraId="684413E7" w14:textId="77777777" w:rsidR="00D13072" w:rsidRDefault="00000000">
      <w:pPr>
        <w:pStyle w:val="BodyText"/>
      </w:pPr>
      <w:r>
        <w:t>Whatever meaning they have interpreted these hadiths, let them also interpret the signs of the Pen of the Most High. His Eminence Amir said, “I am the one upon whom no name and no attribute fall.” And he also said, “My outward is Imamate and my inward is a hidden reality that is not comprehended.” Abu Ja’far al-Tusi said, “I said to Abu Abdullah, ‘You are the path in the Book of God, and you are the zakat, and you are the Hajj.’ He said, ‘O so-and-so, we are the path in the Book of God, the Mighty and Glorious, and we are the zakat, and we are the fasting, and we are the Hajj, and we are the sacred month, and we are the sacred city, and we are the Ka’bah of God, and we are the Qiblah of God, and we are the face of God.’”</w:t>
      </w:r>
    </w:p>
    <w:p w14:paraId="16BC74A4" w14:textId="77777777" w:rsidR="00D13072" w:rsidRDefault="00000000">
      <w:pPr>
        <w:pStyle w:val="BodyText"/>
      </w:pPr>
      <w:r>
        <w:t>Jabir narrated from Abu Ja’far, peace be upon him, who said, “O Jabir, upon you is to understand the explanation and the meanings.” He said, “As for the explanation, it is to know that there is nothing like unto God, so you worship Him and do not associate anything with Him. As for the meanings, we are His meanings, and we are His side, His hand, His tongue, His command, His judgment, His knowledge, and His truth. When we will, God wills, and what we desire, He desires.” Also, His Eminence Amir, peace be upon him, said, “How can I worship a Lord I do not see?” And in another place, he said, “I did not see anything except that I saw God before it, or after it, or with it.”</w:t>
      </w:r>
    </w:p>
    <w:p w14:paraId="56D36462" w14:textId="77777777" w:rsidR="00D13072" w:rsidRDefault="00000000">
      <w:pPr>
        <w:pStyle w:val="Heading3"/>
      </w:pPr>
      <w:bookmarkStart w:id="924" w:name="come-to-the-most-great-prison"/>
      <w:bookmarkEnd w:id="923"/>
      <w:r>
        <w:t>Come to the Most Great Prison</w:t>
      </w:r>
    </w:p>
    <w:p w14:paraId="06BEF546" w14:textId="77777777" w:rsidR="00D13072" w:rsidRDefault="00000000">
      <w:pPr>
        <w:pStyle w:val="FirstParagraph"/>
      </w:pPr>
      <w:r>
        <w:t>O Sheikh, reflect upon what has been mentioned, so that you may drink from the sealed wine with the power of the Ever-Living Name and find that which all are unable to comprehend. Strengthen your resolve and aim for the highest heavens; perhaps you will find the fragrances of revelation and inspiration during the time of its descent and attain them. Truly, I say, the Cause of God has no semblance or likeness; tear away the veils of illusions. He will assist and support you with His grace and power; He is the Mighty, the Dominant, the Omnipotent.</w:t>
      </w:r>
    </w:p>
    <w:p w14:paraId="66D42098" w14:textId="77777777" w:rsidR="00D13072" w:rsidRDefault="00000000">
      <w:pPr>
        <w:pStyle w:val="BodyText"/>
      </w:pPr>
      <w:r>
        <w:t>As long as time remains and the Blessed Lote Tree speaks to the people with the highest voice, do not restrain yourself. Trust in God and entrust your affairs to Him. Then come to the Most Great Prison to hear what ears have not heard and see what eyes have not seen. After this statement, is there any excuse left for anyone? No, by the life of God, the One who stands for the Cause. Truly, I say, today the blessed word “But he is the Messenger of God and the Seal of the Prophets” culminates in the day when “the people will stand before the Lord of the worlds.” Thank God for this great favor.</w:t>
      </w:r>
    </w:p>
    <w:p w14:paraId="72F360D3" w14:textId="77777777" w:rsidR="00D13072" w:rsidRDefault="00000000">
      <w:pPr>
        <w:pStyle w:val="BodyText"/>
      </w:pPr>
      <w:r>
        <w:t>O Sheikh, the breaths of revelation have not been and will not be confused. Now, the Lote Tree of the Extremity, with its innumerable fruits, stands before your face. Do not incline yourself to the illusions like the previous party. The primal nature of God is evident and manifest; He is the witness of all. He has not and does not need anyone to prove His manifestation. Now, nearly a hundred volumes of clear signs and firm words have been revealed from the heaven of divine will. You have the opportunity to seek the utmost destination, the ultimate goal, and the highest peak to hear and see what has appeared from God, the Lord of the worlds.</w:t>
      </w:r>
    </w:p>
    <w:p w14:paraId="7DD67749" w14:textId="77777777" w:rsidR="00D13072" w:rsidRDefault="00000000">
      <w:pPr>
        <w:pStyle w:val="Heading3"/>
      </w:pPr>
      <w:bookmarkStart w:id="925" w:name="contemplate-upon-the-verses-of-the-quran"/>
      <w:bookmarkEnd w:id="924"/>
      <w:r>
        <w:lastRenderedPageBreak/>
        <w:t>Contemplate Upon the Verses of the Qur’an</w:t>
      </w:r>
    </w:p>
    <w:p w14:paraId="27AB1672" w14:textId="77777777" w:rsidR="00D13072" w:rsidRDefault="00000000">
      <w:pPr>
        <w:pStyle w:val="FirstParagraph"/>
      </w:pPr>
      <w:r>
        <w:t>Contemplate upon the verses of the meeting that were revealed in the Qur’an by the Master of the Kingdom of Names, perhaps you will find the straight path and become the cause of the guidance of the people. People like you must rise today to serve the Cause. The humiliation of this oppressed one and your honor will both return to nothingness. Strive so that you may achieve an action whose fragrance will not be cut off from the world.</w:t>
      </w:r>
    </w:p>
    <w:p w14:paraId="6988CEAE" w14:textId="77777777" w:rsidR="00D13072" w:rsidRDefault="00000000">
      <w:pPr>
        <w:pStyle w:val="BodyText"/>
      </w:pPr>
      <w:r>
        <w:t>In the mention of the meeting, it has been revealed in such a way that there is no room for the deniers to reject or deny.</w:t>
      </w:r>
    </w:p>
    <w:p w14:paraId="406DDD0D" w14:textId="77777777" w:rsidR="00D13072" w:rsidRDefault="00000000">
      <w:pPr>
        <w:pStyle w:val="BodyText"/>
      </w:pPr>
      <w:r>
        <w:t>His blessed words: “God is the one who raised the heavens without pillars that you see, then He established Himself on the throne and subjected the sun and the moon, each running for an appointed term. He manages the affair; He details the signs that you may be certain of the meeting with your Lord” Qur’an 13:2.</w:t>
      </w:r>
    </w:p>
    <w:p w14:paraId="51C60E85" w14:textId="77777777" w:rsidR="00D13072" w:rsidRDefault="00000000">
      <w:pPr>
        <w:pStyle w:val="BodyText"/>
      </w:pPr>
      <w:r>
        <w:t>And He says, “Whoever hopes for the meeting with God, indeed, the term of God is coming, and He is the Hearing, the Knowing” Qur’an 29:5.</w:t>
      </w:r>
    </w:p>
    <w:p w14:paraId="3627D324" w14:textId="77777777" w:rsidR="00D13072" w:rsidRDefault="00000000">
      <w:pPr>
        <w:pStyle w:val="BodyText"/>
      </w:pPr>
      <w:r>
        <w:t>Until His words, “But those who disbelieve in the signs of God and His meeting, those have despaired of My mercy, and those will have a painful punishment” Qur’an 29:23.</w:t>
      </w:r>
    </w:p>
    <w:p w14:paraId="30DBE937" w14:textId="77777777" w:rsidR="00D13072" w:rsidRDefault="00000000">
      <w:pPr>
        <w:pStyle w:val="BodyText"/>
      </w:pPr>
      <w:r>
        <w:t>And He says, “They say, ‘When we are lost in the earth, will we indeed be recreated anew?’ But they are disbelievers in the meeting with their Lord” Qur’an 32:10.</w:t>
      </w:r>
    </w:p>
    <w:p w14:paraId="7F8EB459" w14:textId="77777777" w:rsidR="00D13072" w:rsidRDefault="00000000">
      <w:pPr>
        <w:pStyle w:val="BodyText"/>
      </w:pPr>
      <w:r>
        <w:t>And He says, “Verily, they are in doubt about the meeting with their Lord. Verily, He is encompassing of all things” Qur’an 41:54.</w:t>
      </w:r>
    </w:p>
    <w:p w14:paraId="20A9C494" w14:textId="77777777" w:rsidR="00D13072" w:rsidRDefault="00000000">
      <w:pPr>
        <w:pStyle w:val="BodyText"/>
      </w:pPr>
      <w:r>
        <w:t>And He says, “Indeed, those who do not expect the meeting with Us and are satisfied with the life of this world and feel secure therein and those who are heedless of Our signs, their abode is the fire because of what they used to earn” Qur’an 10:7-8.</w:t>
      </w:r>
    </w:p>
    <w:p w14:paraId="2BE71A30" w14:textId="77777777" w:rsidR="00D13072" w:rsidRDefault="00000000">
      <w:pPr>
        <w:pStyle w:val="BodyText"/>
      </w:pPr>
      <w:r>
        <w:t>And He says, “And when Our clear signs are recited to them, those who do not expect the meeting with Us say, ‘Bring us a Qur’an other than this or change it.’ Say, ‘It is not for me to change it of my own accord; I only follow what is revealed to me. Indeed, I fear if I disobey my Lord, the punishment of a tremendous Day’” Qur’an 10:15.</w:t>
      </w:r>
    </w:p>
    <w:p w14:paraId="5BE474A9" w14:textId="77777777" w:rsidR="00D13072" w:rsidRDefault="00000000">
      <w:pPr>
        <w:pStyle w:val="BodyText"/>
      </w:pPr>
      <w:r>
        <w:t>And He says, “Then We gave Moses the Book, making it complete for the one who does good, an explanation of all things, a guidance, and a mercy that perhaps they would believe in the meeting with their Lord” Qur’an 6:154.</w:t>
      </w:r>
    </w:p>
    <w:p w14:paraId="665C4D56" w14:textId="77777777" w:rsidR="00D13072" w:rsidRDefault="00000000">
      <w:pPr>
        <w:pStyle w:val="BodyText"/>
      </w:pPr>
      <w:r>
        <w:t>And He says, “Those who disbelieve in the signs of their Lord and in meeting Him, their deeds have become worthless, and We will not assign to them any weight on the Day of Resurrection. That is their recompense—Hell—because they disbelieved and took My signs and My messengers in ridicule” Qur’an 18:105-106.</w:t>
      </w:r>
    </w:p>
    <w:p w14:paraId="7E0FC331" w14:textId="77777777" w:rsidR="00D13072" w:rsidRDefault="00000000">
      <w:pPr>
        <w:pStyle w:val="BodyText"/>
      </w:pPr>
      <w:r>
        <w:lastRenderedPageBreak/>
        <w:t>And He says, “Has the story of Moses reached you? When he saw a fire and said to his family, ‘Stay here; indeed, I perceive a fire. Perhaps I can bring you a torch or find some guidance at the fire.’ And when he came to it, he was called, ‘O Moses, indeed I am your Lord, so remove your sandals. Indeed, you are in the sacred valley of Tuwa. And I have chosen you, so listen to what is revealed. Indeed, I am God; there is no deity except Me, so worship Me’” Qur’an 20:9-14.</w:t>
      </w:r>
    </w:p>
    <w:p w14:paraId="3DC01EAB" w14:textId="77777777" w:rsidR="00D13072" w:rsidRDefault="00000000">
      <w:pPr>
        <w:pStyle w:val="BodyText"/>
      </w:pPr>
      <w:r>
        <w:t>And He says, “Do they not reflect within themselves? God created the heavens and the earth and what is between them in truth and for an appointed term. And indeed, many of the people are in disbelief about the meeting with their Lord” Qur’an 30:8.</w:t>
      </w:r>
    </w:p>
    <w:p w14:paraId="0E65674E" w14:textId="77777777" w:rsidR="00D13072" w:rsidRDefault="00000000">
      <w:pPr>
        <w:pStyle w:val="BodyText"/>
      </w:pPr>
      <w:r>
        <w:t>And He says, “Do they not think that they will be resurrected for a tremendous Day, the Day when mankind will stand before the Lord of the worlds?” Qur’an 83:4-6.</w:t>
      </w:r>
    </w:p>
    <w:p w14:paraId="6338E55D" w14:textId="77777777" w:rsidR="00D13072" w:rsidRDefault="00000000">
      <w:pPr>
        <w:pStyle w:val="BodyText"/>
      </w:pPr>
      <w:r>
        <w:t>And He says, “And We certainly gave Moses the Book, so do not be in doubt about his meeting” Qur’an 32:23.</w:t>
      </w:r>
    </w:p>
    <w:p w14:paraId="18C40C4F" w14:textId="77777777" w:rsidR="00D13072" w:rsidRDefault="00000000">
      <w:pPr>
        <w:pStyle w:val="BodyText"/>
      </w:pPr>
      <w:r>
        <w:t>And He says, “No! When the earth is pounded to dust, pounded and your Lord has come and the angels, rank upon rank” Qur’an 89:21-22.</w:t>
      </w:r>
    </w:p>
    <w:p w14:paraId="3418FF47" w14:textId="77777777" w:rsidR="00D13072" w:rsidRDefault="00000000">
      <w:pPr>
        <w:pStyle w:val="BodyText"/>
      </w:pPr>
      <w:r>
        <w:t>And He says, “They want to extinguish the light of God with their mouths, but God will perfect His light, although the disbelievers dislike it” Qur’an 61:8.</w:t>
      </w:r>
    </w:p>
    <w:p w14:paraId="3E0612B2" w14:textId="77777777" w:rsidR="00D13072" w:rsidRDefault="00000000">
      <w:pPr>
        <w:pStyle w:val="BodyText"/>
      </w:pPr>
      <w:r>
        <w:t>And He says, “When Moses had completed the term and was traveling with his family, he perceived a fire from the direction of Mount Sinai. He said to his family, ‘Stay here; indeed, I have perceived a fire. Perhaps I can bring you some information or a burning stick from the fire that you may warm yourselves.’ But when he came to it, he was called from the right side of the valley in a blessed spot from the tree, ‘O Moses, indeed I am God, the Lord of the worlds’” Qur’an 28:29-30.</w:t>
      </w:r>
    </w:p>
    <w:p w14:paraId="0A081095" w14:textId="77777777" w:rsidR="00D13072" w:rsidRDefault="00000000">
      <w:pPr>
        <w:pStyle w:val="Heading3"/>
      </w:pPr>
      <w:bookmarkStart w:id="926" w:name="the-promise-of-meeting-the-lord"/>
      <w:bookmarkEnd w:id="925"/>
      <w:r>
        <w:t>The Promise of Meeting the Lord</w:t>
      </w:r>
    </w:p>
    <w:p w14:paraId="7270D667" w14:textId="77777777" w:rsidR="00D13072" w:rsidRDefault="00000000">
      <w:pPr>
        <w:pStyle w:val="FirstParagraph"/>
      </w:pPr>
      <w:r>
        <w:t>In all the divine books, the promise of the meeting has been explicit and clear, and the purpose of this meeting is the encounter with the Dawn of Signs, the Source of Evidences, the Manifestation of the Most Beautiful Names, and the Source of the Exalted Attributes of the True One, exalted be His glory. The True One, in His essence and in Himself, is an inaccessible, unfathomable mystery; thus, the meeting refers to the encounter with the person who stands in His place among the servants, who has no likeness or equal. For if a likeness or equal were to be seen for Him, how could the sanctity of His essence and the purity of His being from likenesses and similitudes be established? Indeed, in the stages of the meeting and the manifestation, what has been revealed in the Book of Certitude suffices the fair-minded. We beseech Him, exalted be He, to aid all in pure truthfulness and bring them closer to Him. He is the Powerful, the Mighty; there is no god but Him, the Hearing, the Speaking, the Mighty, the Praiseworthy.</w:t>
      </w:r>
    </w:p>
    <w:p w14:paraId="6DDE290C" w14:textId="77777777" w:rsidR="00D13072" w:rsidRDefault="00000000">
      <w:pPr>
        <w:pStyle w:val="BodyText"/>
      </w:pPr>
      <w:r>
        <w:t xml:space="preserve">O you who are known for your knowledge, command the servants to do what is right and do not be among those who hesitate. With keen vision, look; the sun of truth has risen by the command of the Sovereign of the Kingdom of Exposition and the Monarch of the Realm of Understanding from the horizon </w:t>
      </w:r>
      <w:r>
        <w:lastRenderedPageBreak/>
        <w:t>of the sky of the Most Great Prison. No hindrance veiled Him, nor did ranks or multitudes prevent Him. For you, no excuse remains; either you must acknowledge or, God forbid, rise in denial against all.</w:t>
      </w:r>
    </w:p>
    <w:p w14:paraId="7ED9A678" w14:textId="77777777" w:rsidR="00D13072" w:rsidRDefault="00000000">
      <w:pPr>
        <w:pStyle w:val="BodyText"/>
      </w:pPr>
      <w:r>
        <w:t>O Sheikh, reflect on the Shi‘a sect, how many buildings they constructed with the hands of conjecture and illusion, and how many cities they built. Ultimately, these illusions turned to lead and entered into the reality of the world. Not a single leader from that sect turned towards the Manifestation during the day of appearance. In the mention of the blessed name, all said, “May God hasten his advent,” but on the day of appearance of that sun of reality, all spoke of His vengeance. They acted in such a manner that the Tablet wept, the Pen lamented, the sighs of the sincere were raised, and the tears of the near ones descended.</w:t>
      </w:r>
    </w:p>
    <w:p w14:paraId="7ED44632" w14:textId="77777777" w:rsidR="00D13072" w:rsidRDefault="00000000">
      <w:pPr>
        <w:pStyle w:val="BodyText"/>
      </w:pPr>
      <w:r>
        <w:t>O Sheikh, think and speak with justice. The followers of Sheikh Ahmad al-Ahsá’í, by the grace of God, recognized that from which others were deprived and veiled. Indeed, in every age and century, during the days of the appearance of the dawnings of revelation and the rising places of inspiration, and the descending places of divine knowledge, there have been differences, caused by lying and hypocritical souls. The explanation of this station is not appropriate; you yourself are more aware and knowledgeable of the illusions of the deluded and the doubts of the suspicious.</w:t>
      </w:r>
    </w:p>
    <w:p w14:paraId="3095EF11" w14:textId="77777777" w:rsidR="00D13072" w:rsidRDefault="00000000">
      <w:pPr>
        <w:pStyle w:val="Heading3"/>
      </w:pPr>
      <w:bookmarkStart w:id="927" w:name="invitation-to-meet-mirza-yahya-in-cyprus"/>
      <w:bookmarkEnd w:id="926"/>
      <w:r>
        <w:t>Invitation to Meet Mirza Yahya in Cyprus</w:t>
      </w:r>
    </w:p>
    <w:p w14:paraId="03011F3E" w14:textId="77777777" w:rsidR="00D13072" w:rsidRDefault="00000000">
      <w:pPr>
        <w:pStyle w:val="FirstParagraph"/>
      </w:pPr>
      <w:r>
        <w:t>Today, this oppressed one asks you and the other learned ones who have drunk from the cup of divine knowledge and are illuminated by the words of the radiant light of justice to appoint someone without the knowledge of anyone else and send him to these regions to stay for a while in Cyprus and associate with Mírzá Yahyá, perhaps he may become aware of the truth of the matter and the source of the divine commands and ordinances.</w:t>
      </w:r>
    </w:p>
    <w:p w14:paraId="5D184C9D" w14:textId="77777777" w:rsidR="00D13072" w:rsidRDefault="00000000">
      <w:pPr>
        <w:pStyle w:val="BodyText"/>
      </w:pPr>
      <w:r>
        <w:t>If you reflect a little, you will testify to the wisdom, power, and sovereignty of the True One, exalted be His glory. A few who were unaware of the Cause and were not with us have said things that all beings and assured souls have testified to their falsehood. Now, if you exert effort, the reality of the matter will be unveiled to the world, and people will be saved from these oppressive, dark calamities. Were it not for the glory, who could speak before the faces of the people, and were it not for Him, who could speak of what is commanded by God, the Lord of the hosts? Now, the heedless soul clings to the rope of storytelling; by the life of God, he is in clear falsehood. For this sect believes that during the appearance of the Qa’im, the Imams, peace be upon them, will rise from their graves. This is the undeniable truth. We ask God to bestow upon the deluded ones a portion of the water of certitude flowing from the spring of the Most Exalted Pen so that all may attain what is befitting of His days.</w:t>
      </w:r>
    </w:p>
    <w:p w14:paraId="083FFAA2" w14:textId="77777777" w:rsidR="00D13072" w:rsidRDefault="00000000">
      <w:pPr>
        <w:pStyle w:val="Heading3"/>
      </w:pPr>
      <w:bookmarkStart w:id="928" w:name="oppression-in-tehran"/>
      <w:bookmarkEnd w:id="927"/>
      <w:r>
        <w:t>Oppression in Tehran</w:t>
      </w:r>
    </w:p>
    <w:p w14:paraId="197EC9EF" w14:textId="77777777" w:rsidR="00D13072" w:rsidRDefault="00000000">
      <w:pPr>
        <w:pStyle w:val="FirstParagraph"/>
      </w:pPr>
      <w:r>
        <w:t>O Sheikh, in the midst of calamities, this oppressed one is occupied with writing these words. From all directions, the fire of oppression and tyranny is evident. From one direction, news has come that the friends in the land of Ta have been taken, despite the sun and moon and land and sea bearing witness that this party is adorned with fidelity and has clung to nothing but the exaltation of the government, the order of the nation, and the comfort of the people, and will not cling to anything else.</w:t>
      </w:r>
    </w:p>
    <w:p w14:paraId="30158854" w14:textId="77777777" w:rsidR="00D13072" w:rsidRDefault="00000000">
      <w:pPr>
        <w:pStyle w:val="BodyText"/>
      </w:pPr>
      <w:r>
        <w:lastRenderedPageBreak/>
        <w:t>O Sheikh, we have repeatedly stated that we have supported the king during his few years of reign. For years, nothing contrary has appeared in Iran. The reins of the corrupt parties have been firmly held by one in authority; no one has exceeded their limits. By God, this group is not and has never been among the corrupt; their hearts are illuminated by the light of piety and adorned with the ornament of God’s love. Their aim has always been and continues to be the betterment of the world and the intention to eliminate differences and extinguish the fire of hatred and animosity, so that the entire earth may be seen as one piece. On the other hand, the Iranian embassy in the great city has been fully engaged in oppressing these wronged ones. They intended one thing, and God intended another in the end.</w:t>
      </w:r>
    </w:p>
    <w:p w14:paraId="451BC253" w14:textId="77777777" w:rsidR="00D13072" w:rsidRDefault="00000000">
      <w:pPr>
        <w:pStyle w:val="BodyText"/>
      </w:pPr>
      <w:r>
        <w:t>Now, consider what has befallen the trustees of the Truth in every land. Sometimes they were accused of theft and at other times they were slandered with unparalleled falsehoods. Now, Your Excellency, speak with justice: What is the effect and result of the theft accusation leveled against their own citizens by the great embassy in foreign countries? This wronged one felt ashamed not because it was the cause of my oppression, but because it revealed to the foreign embassies the level of planning and understanding of a group of prominent Iranians in the great embassy.</w:t>
      </w:r>
    </w:p>
    <w:p w14:paraId="54FAD2C0" w14:textId="77777777" w:rsidR="00D13072" w:rsidRDefault="00000000">
      <w:pPr>
        <w:pStyle w:val="BodyText"/>
      </w:pPr>
      <w:r>
        <w:t>Accusing those whom the right made trustworthy as the keeper of the seventh heaven</w:t>
      </w:r>
    </w:p>
    <w:p w14:paraId="3573FF78" w14:textId="77777777" w:rsidR="00D13072" w:rsidRDefault="00000000">
      <w:pPr>
        <w:pStyle w:val="BodyText"/>
      </w:pPr>
      <w:r>
        <w:t>Indeed, from the place where high ranks should be sought and counsel taken, they strive to extinguish its light. However, in the appearance of this matter, as reported, the great ambassador, Mirza Mohsen Khan, was not present at the threshold. These matters are considered because they think the King of Iran, may God’s mercy assist him, is distressed by the confidants of the sanctuary of knowledge. God is witness and testifies that this wronged one has always held fast to the means that cause the glory of the state and the nation, and God is sufficient as a witness. Concerning the people of Baha, these words were revealed from the Most High Pen: “They are men who, if they pass through cities of gold, do not look at them, and if they pass through the realms of beauty, do not turn towards them.” Thus was revealed from the Most High Pen to the people of Baha from a wise counselor.</w:t>
      </w:r>
    </w:p>
    <w:p w14:paraId="3E1C71C4" w14:textId="77777777" w:rsidR="00D13072" w:rsidRDefault="00000000">
      <w:pPr>
        <w:pStyle w:val="BodyText"/>
      </w:pPr>
      <w:r>
        <w:t>And in the final tablet to the Emperor of Paris, this exalted word was revealed: “Do you rejoice in what you possess of ornaments after knowing that they will perish, or are you pleased with your rule over a span of the earth after knowing that all of it is to the people of Baha as the blackness of the eye of a dead ant? Leave it to its people and turn to the purpose of the worlds.” None but God, the Most Glorious, is aware of what has befallen this wronged one. Every day, something is heard at the great embassy in the threshold. Glory be to God; all plans have been focused on the means that cause the oppression of this servant, unaware that disgrace in the path of God is itself the very essence of honor. In the news leaf, these words are mentioned: “In the trickery of some of the exiles of Akka and the transgressions that some committed against others,” to the end of his words. To the manifestations of justice and sources of fairness, his intention is known and his purpose is clear.</w:t>
      </w:r>
    </w:p>
    <w:p w14:paraId="64453781" w14:textId="77777777" w:rsidR="00D13072" w:rsidRDefault="00000000">
      <w:pPr>
        <w:pStyle w:val="BodyText"/>
      </w:pPr>
      <w:r>
        <w:t xml:space="preserve">Indeed, they rose with various forms of torment, oppression, and tyranny. By God, this wronged one will not exchange this exile for the highest homeland. To those with insight, what occurs in the path of God is manifest honor and a great station. We said before: “Glorified are You, my God. Were it not for trials in Your path, how could the station of Your lovers appear? And were it not for calamities in Your love, by what means would the rank of Your yearning ones be established?” Disgrace has reached a point where </w:t>
      </w:r>
      <w:r>
        <w:lastRenderedPageBreak/>
        <w:t>every day they are engaged in spreading falsehoods, yet this wronged one has clung to beautiful patience. Would that the king of the realms of Iran would inquire about what has occurred at the threshold so that the truth of the matter may be revealed.</w:t>
      </w:r>
    </w:p>
    <w:p w14:paraId="4E6F3EC2" w14:textId="77777777" w:rsidR="00D13072" w:rsidRDefault="00000000">
      <w:pPr>
        <w:pStyle w:val="Heading2"/>
      </w:pPr>
      <w:bookmarkStart w:id="929" w:name="does-anyone-judge-by-the-book"/>
      <w:bookmarkEnd w:id="922"/>
      <w:bookmarkEnd w:id="928"/>
      <w:r>
        <w:t>Does Anyone Judge by the Book?</w:t>
      </w:r>
    </w:p>
    <w:p w14:paraId="1CC76BB9" w14:textId="77777777" w:rsidR="00D13072" w:rsidRDefault="00000000">
      <w:pPr>
        <w:pStyle w:val="FirstParagraph"/>
      </w:pPr>
      <w:r>
        <w:t>O Sultan, I swear by your Lord, the Most Merciful, consider this matter with the eye of justice. Is there anyone today who judges by what God has revealed in the Book, and is there anyone with fairness who judges what has come upon us without evidence or proof?</w:t>
      </w:r>
    </w:p>
    <w:p w14:paraId="297C6A7B" w14:textId="77777777" w:rsidR="00D13072" w:rsidRDefault="00000000">
      <w:pPr>
        <w:pStyle w:val="BodyText"/>
      </w:pPr>
      <w:r>
        <w:t>O Sheikh, reflect upon the states of human beings. The inhabitants of the cities of knowledge and wisdom are bewildered, wondering what has transpired. The Shia faction, which considered itself the most learned, pious, and God-fearing of all factions in the world, has shown such opposition and perpetrated such injustice at the time of the Manifestation that it has no equal. Ponder, it is necessary to reflect from the beginning of the appearance of this faction until now—how many scholars have come, and none were aware of the nature of the Manifestation. What has been the cause of this heedlessness? If we were to mention it, their foundations would be shattered. Reflection is necessary, indeed a thousand thousand years of reflection may be needed so that they might attain a drop from the ocean of knowledge and perceive what they are heedless of today.</w:t>
      </w:r>
    </w:p>
    <w:p w14:paraId="250DB518" w14:textId="77777777" w:rsidR="00D13072" w:rsidRDefault="00000000">
      <w:pPr>
        <w:pStyle w:val="BodyText"/>
      </w:pPr>
      <w:r>
        <w:t>I was walking in the land of Ṭā (Tabriz), the rising of the signs of your Lord, when I heard the lamentations and supplications of the pulpits to God, the Exalted, the Mighty. They called out and said: “O God of the world and Master of the nations, You see our state and what has befallen us from the oppression of Your servants. You have created us and manifested us for Your mention and praise, yet You hear what the heedless ones say about us in Your days. By Your glory, our hearts have melted and our limbs have trembled. Alas, alas, we wish You had not created us and had not manifested us.” The hearts of the near ones are burning from these words, and the sighs of the sincere ones are ascending.</w:t>
      </w:r>
    </w:p>
    <w:p w14:paraId="19E92D57" w14:textId="77777777" w:rsidR="00D13072" w:rsidRDefault="00000000">
      <w:pPr>
        <w:pStyle w:val="BodyText"/>
      </w:pPr>
      <w:r>
        <w:t>Repeatedly, we have counseled the prominent scholars for the sake of God and invited them to the Supreme Horizon, that perhaps during the days of the Manifestation they may partake of the waves of the ocean of the All-Knowing and not be entirely deprived. In most of the Tablets, this greatest counsel has descended from the heaven of previous mercy: “We said, O assembly of princes and scholars, hear the call from the horizon of Akka. It guides you, brings you near, and leads you to the station made by God the source of revelation and the dawning-place of lights. O people of the world, the Greatest Name has come from the Possessor of the Eternal, and He has announced to the servants this Manifestation which was concealed in knowledge, hidden in the treasure of sanctity, and recorded by the Supreme Pen in the Tablets of God, the Lord of lords. O people of Shīn (Shia), have you forgotten My grace and mercy that preceded all things from God, the Master of all?”</w:t>
      </w:r>
    </w:p>
    <w:p w14:paraId="217D315B" w14:textId="77777777" w:rsidR="00D13072" w:rsidRDefault="00000000">
      <w:pPr>
        <w:pStyle w:val="BodyText"/>
      </w:pPr>
      <w:r>
        <w:t xml:space="preserve">And in the Most Holy Book, it is revealed: “Say, O assembly of scholars, do not weigh the Book of God with what you have of rules and sciences. It is the true balance among people. What the nations possess is weighed by this Greatest Balance, and it itself is weighed by nothing, if only you knew.” The eye of My grace weeps for you because you have not recognized the one you have invoked every evening and morning, at every twilight and dawn. Turn, O people, with radiant faces and luminous hearts towards the </w:t>
      </w:r>
      <w:r>
        <w:lastRenderedPageBreak/>
        <w:t>blessed crimson spot where the Lote Tree of the Extremity calls out: “There is no God but I, the Guardian, the Self-Subsisting.”</w:t>
      </w:r>
    </w:p>
    <w:p w14:paraId="5ADB463A" w14:textId="77777777" w:rsidR="00D13072" w:rsidRDefault="00000000">
      <w:pPr>
        <w:pStyle w:val="BodyText"/>
      </w:pPr>
      <w:r>
        <w:t>O assembly of scholars in Iran, can any one of you contend with Me in the field of confrontation and knowledge, or race with Me in the arena of wisdom and exposition? No, by My Lord, the Merciful. All on earth shall perish, and this is the Face of your Lord, the Mighty, the Beloved. O people, We have ordained knowledge for the recognition of the Known, yet you have veiled yourselves from its source, which has manifested every concealed matter. Say, this is the heaven wherein lies the treasure of the Mother Book, if only you knew. This is what made the rock cry out and the Lote Tree call on the exalted Mount on the blessed land: “The dominion belongs to God, the Mighty, the Loving.”</w:t>
      </w:r>
    </w:p>
    <w:p w14:paraId="2921F491" w14:textId="77777777" w:rsidR="00D13072" w:rsidRDefault="00000000">
      <w:pPr>
        <w:pStyle w:val="BodyText"/>
      </w:pPr>
      <w:r>
        <w:t>We did not enter schools nor read discussions. Hear what this unlettered one calls you to: to God, the Eternal. It is better for you than what is hidden in the earth, if only you understand. The one who interprets what has descended from the heaven of revelation and takes it out of its apparent meaning is among those who have perverted the Most Exalted Word and is of the losers in the clear Book. At this, we heard the cry of nature. We said: “Why, O nature, do I hear your wail in the nights, your cry in the days, and your lamentation in the early dawns?”</w:t>
      </w:r>
    </w:p>
    <w:p w14:paraId="16B01BD2" w14:textId="77777777" w:rsidR="00D13072" w:rsidRDefault="00000000">
      <w:pPr>
        <w:pStyle w:val="BodyText"/>
      </w:pPr>
      <w:r>
        <w:t>She said: “O Lord of the world, manifest by the Greatest Name, the heedless have slaughtered your white she-camel and sunk your crimson ship, and they intended to extinguish your light and conceal the face of your cause. Thus, my wail and the wail of all things have been raised, and most people are heedless.”</w:t>
      </w:r>
    </w:p>
    <w:p w14:paraId="7D280327" w14:textId="77777777" w:rsidR="00D13072" w:rsidRDefault="00000000">
      <w:pPr>
        <w:pStyle w:val="BodyText"/>
      </w:pPr>
      <w:r>
        <w:t>Today, nature has clung to the hem of grace and circled around it.</w:t>
      </w:r>
    </w:p>
    <w:p w14:paraId="030DF465" w14:textId="77777777" w:rsidR="00D13072" w:rsidRDefault="00000000">
      <w:pPr>
        <w:pStyle w:val="BodyText"/>
      </w:pPr>
      <w:r>
        <w:t>O Sheikh, be present to see what the eyes of creation have not seen and to hear what the ears of invention have not heard, so that you may save yourself from the mire of illusions and turn towards the Supreme Station, where the wronged one calls out: “The dominion belongs to God, the Mighty, the Praised.” It is hoped that through your efforts, the wings of the servants will be purified from the clay of self and desire and will become capable of flying in the air of God’s love. Wings stained with clay are unable to fly, and so it has always been. This is testified by the manifestations of justice and fairness, but the people are in manifest doubt.</w:t>
      </w:r>
    </w:p>
    <w:p w14:paraId="496578AB" w14:textId="77777777" w:rsidR="00D13072" w:rsidRDefault="00000000">
      <w:pPr>
        <w:pStyle w:val="BodyText"/>
      </w:pPr>
      <w:r>
        <w:t>O Sheikh, from all directions, complaints have been made against the servants, which the pen refrains from describing. Nevertheless, with regard to supreme mercy, responses have been given according to the station of people, in the hope that they may be illuminated by the light of affirmation and acknowledgment from the fire of denial and rejection. Justice is scarce, and fairness is lost. Among these firm verses, in response to some, have appeared and been revealed from the kingdom of divine knowledge.</w:t>
      </w:r>
    </w:p>
    <w:p w14:paraId="54D317E1" w14:textId="77777777" w:rsidR="00D13072" w:rsidRDefault="00000000">
      <w:pPr>
        <w:pStyle w:val="Heading3"/>
      </w:pPr>
      <w:bookmarkStart w:id="930" w:name="Xe8c2e758adba211732f5fc34333b1793612ad45"/>
      <w:r>
        <w:t>Illusions About the Signs of Resurrection</w:t>
      </w:r>
    </w:p>
    <w:p w14:paraId="414808D3" w14:textId="77777777" w:rsidR="00D13072" w:rsidRDefault="00000000">
      <w:pPr>
        <w:pStyle w:val="FirstParagraph"/>
      </w:pPr>
      <w:r>
        <w:t xml:space="preserve">O you who turn towards the lights of the Countenance! Illusions have encompassed the inhabitants of the earth and have prevented them from turning towards the horizon of certainty, its radiance, manifestations, and lights. They have been hindered by their suspicions from the All-Sustaining One; they speak according to their desires and do not realize it. Among them are those who say, “Have the signs </w:t>
      </w:r>
      <w:r>
        <w:lastRenderedPageBreak/>
        <w:t>been revealed?” Say: Yes, by the Lord of the heavens. “Has the Hour come?” Indeed, it has been decreed and the Manifestation of proofs has appeared. The striking event has come, and the truth has arrived with evidence and proof. The waking one has emerged, and the people are in awe and turmoil. Earthquakes have come, and tribes have lamented out of fear of the mighty and powerful God. Say: The deafening cry has sounded, and today is God’s, the One, the Chosen. “Has the calamity been completed?” Say: Yes, by the Lord of lords. “Has the Resurrection been established?” Indeed, the All-Sustaining One with the Kingdom of signs. “Do you see the people fallen?” Yes, by my Supreme Lord. “Have the miracles ceased?” Indeed, the mountains have been scattered and the Possessor of attributes.</w:t>
      </w:r>
    </w:p>
    <w:p w14:paraId="03876AB0" w14:textId="77777777" w:rsidR="00D13072" w:rsidRDefault="00000000">
      <w:pPr>
        <w:pStyle w:val="BodyText"/>
      </w:pPr>
      <w:r>
        <w:t>He said, “Where are heaven and hell?” Say: The former is my meeting, and the latter is yourself, O doubting polytheist. He said, “We do not see the balance.” Say: Yes, by my Merciful Lord, none sees it but those with insight. “Have the stars fallen?” Say: Yes, when the All-Sustaining One was on the land of mystery; reflect, O people of insight. All the signs have appeared as we brought forth the hand of power from the bosom of grandeur and might. The caller called out when the appointed time came, and the mountaineers were struck with awe in the wilderness of standing from the might of your Lord, the Possessor of existence.</w:t>
      </w:r>
    </w:p>
    <w:p w14:paraId="7D1481DB" w14:textId="77777777" w:rsidR="00D13072" w:rsidRDefault="00000000">
      <w:pPr>
        <w:pStyle w:val="BodyText"/>
      </w:pPr>
      <w:r>
        <w:t>The trumpet says, “Has it been blown into the trumpet?” Say: Yes, and the Sultan of manifestation, when he established himself on the throne of his name, the Merciful. The darkness has been illuminated by the dawn of your Lord’s mercy, the source of lights. The breath of the Merciful has blown, and the spirits in the graves of bodies have been stirred. Thus, the matter has been decreed by God, the Mighty, the Munificent.</w:t>
      </w:r>
    </w:p>
    <w:p w14:paraId="16C696F0" w14:textId="77777777" w:rsidR="00D13072" w:rsidRDefault="00000000">
      <w:pPr>
        <w:pStyle w:val="BodyText"/>
      </w:pPr>
      <w:r>
        <w:t>Those who were heedless said, “When did the sky split?” Say: When you were in the graves of heedlessness and error. Some of the heedless wipe their eyes and look to the right and the left. Say: You are blind; today there is no refuge for you. Among them are those who say, “Have the souls been gathered?” Say: Yes, by my Lord, when you were in the cradle of illusions. Among them are those who say, “Has the Book been revealed innately?” Say: It is in perplexity; fear, O people of insight. Among them are those who say, “Were we gathered blind?” Say: Yes, and riding on the clouds.</w:t>
      </w:r>
    </w:p>
    <w:p w14:paraId="5B9929B6" w14:textId="77777777" w:rsidR="00D13072" w:rsidRDefault="00000000">
      <w:pPr>
        <w:pStyle w:val="BodyText"/>
      </w:pPr>
      <w:r>
        <w:t>Paradise has been adorned with the flowers of meanings, and the blazing fire has been kindled from the fire of the wicked. Say: The light has shone from the horizon of manifestation, and the horizons have been illuminated when the Possessor of the Day of the Covenant came. Those who doubted have lost, and those who turned with the light of certainty towards the source of assurance have prospered. Blessed are you, O observer, for what has been revealed to you in this tablet, from which spirits fly. Preserve it, then read it. By my life, it is the gate of your Lord’s mercy. Blessed is he who reads it in the evening and at dawn.</w:t>
      </w:r>
    </w:p>
    <w:p w14:paraId="1DE2119F" w14:textId="77777777" w:rsidR="00D13072" w:rsidRDefault="00000000">
      <w:pPr>
        <w:pStyle w:val="BodyText"/>
      </w:pPr>
      <w:r>
        <w:t xml:space="preserve">We hear your mention in this matter, from which the mountain of knowledge was shaken and the feet stumbled. Glory be upon you and upon everyone who turns to the Mighty, the Bestower. It has ended, but it is not completed. Be patient; indeed, your Lord is the Most Patient. These are verses we revealed before in the early days of our arrival in the prison of Akka, and we sent them to you so that you may know what their lying tongues uttered when the matter came with power and authority. The foundations of doubts have been shaken, and the sky of illusions has split, and the people are in dispute and division. </w:t>
      </w:r>
      <w:r>
        <w:lastRenderedPageBreak/>
        <w:t>They denied the proof and argument of God after it came from the horizon of might with the kingdom of signs. They abandoned what they were commanded to do and committed what they were forbidden from in the Book. They placed their god and took their desires. Verily, they are in heedlessness and error. They read the verses and deny them; they see the proofs and turn away from them. Verily, they are in a strange doubt.</w:t>
      </w:r>
    </w:p>
    <w:p w14:paraId="04CAC6D3" w14:textId="77777777" w:rsidR="00D13072" w:rsidRDefault="00000000">
      <w:pPr>
        <w:pStyle w:val="BodyText"/>
      </w:pPr>
      <w:r>
        <w:t>We have counseled our friends to fear God, who was the source of deeds and morals. He is the leader of the armies of justice in the city of glory. Blessed is he who enters under his radiant banner and holds on to it. He is of the people of the red ship, whose mention was revealed in the Qayyumu’l-Asma. Say, O party of God, adorn your temples with the adornment of trustworthiness and piety, then support your Lord with the armies of deeds and morals. We have forbidden you from corruption and disputes in My books, scriptures, writings, and tablets. We intended by this nothing but your exaltation and elevation. This is testified by the heaven and its stars, the sun and its radiance, the trees and their leaves, the seas and their waves, the earth and its treasures.</w:t>
      </w:r>
    </w:p>
    <w:p w14:paraId="723A39C2" w14:textId="77777777" w:rsidR="00D13072" w:rsidRDefault="00000000">
      <w:pPr>
        <w:pStyle w:val="BodyText"/>
      </w:pPr>
      <w:r>
        <w:t>We ask God to support and assist His friends in what is worthy of them in this blessed, mighty, and wondrous station. Until we said in another tablet, “O observer of the countenance, counsel the servants to fear God. By God, He is the foremost leader in the armies of your Lord, and His soldiers are praiseworthy morals and good deeds. By them, the cities of hearts and souls were opened in ages and centuries, and the banners of victory and triumph were raised on the highest standards.”</w:t>
      </w:r>
    </w:p>
    <w:p w14:paraId="3EC6AEA7" w14:textId="77777777" w:rsidR="00D13072" w:rsidRDefault="00000000">
      <w:pPr>
        <w:pStyle w:val="Heading3"/>
      </w:pPr>
      <w:bookmarkStart w:id="931" w:name="the-station-of-trustworthiness"/>
      <w:bookmarkEnd w:id="930"/>
      <w:r>
        <w:t>The Station of Trustworthiness</w:t>
      </w:r>
    </w:p>
    <w:p w14:paraId="67271B27" w14:textId="77777777" w:rsidR="00D13072" w:rsidRDefault="00000000">
      <w:pPr>
        <w:pStyle w:val="FirstParagraph"/>
      </w:pPr>
      <w:r>
        <w:t>We mention to you trustworthiness and its station with God, your Lord, the Lord of the Great Throne. One day, we aimed to visit our green island, and when we arrived, we saw its rivers flowing and its trees intertwined, and the sun playing through the trees. When we turned to the right, we saw what the pen cannot move to describe, and what the eye of the Master of the worlds witnessed in that most delicate, exalted, blessed, and supreme station. Then we turned to the left and saw a manifestation from the manifestations of the highest paradise standing on a pillar of light, and it called out in the highest voice: “O assembly of earth and heaven, behold my beauty, my light, my appearance, and my radiance. By God, the Truth, I am trustworthiness, its manifestation, its beauty, and a reward for those who hold on to it, recognize its station and rank, and cling to its hem. I am the greatest adornment for the people of glory and the ornament of honor for those in the kingdom of creation. I am the greatest cause of the world’s wealth and the horizon of assurance for the people of existence.”</w:t>
      </w:r>
    </w:p>
    <w:p w14:paraId="624982E1" w14:textId="77777777" w:rsidR="00D13072" w:rsidRDefault="00000000">
      <w:pPr>
        <w:pStyle w:val="BodyText"/>
      </w:pPr>
      <w:r>
        <w:t>Thus, we have revealed to you what brings the servants closer to the Possessor of existence.</w:t>
      </w:r>
    </w:p>
    <w:p w14:paraId="392ED82A" w14:textId="77777777" w:rsidR="00D13072" w:rsidRDefault="00000000">
      <w:pPr>
        <w:pStyle w:val="Heading3"/>
      </w:pPr>
      <w:bookmarkStart w:id="932" w:name="X3528b1fe3e5d36a8126766151838351f33523fe"/>
      <w:bookmarkEnd w:id="931"/>
      <w:r>
        <w:t>Invitation to Bring the People of the World Closer</w:t>
      </w:r>
    </w:p>
    <w:p w14:paraId="5527A8B6" w14:textId="77777777" w:rsidR="00D13072" w:rsidRDefault="00000000">
      <w:pPr>
        <w:pStyle w:val="FirstParagraph"/>
      </w:pPr>
      <w:r>
        <w:t>This Wronged One has always invited the people of the world to what elevates them and brings them closer and has radiated from the Supreme Horizon what leaves no room for anyone to hesitate, turn away, or object. Yet, it has not benefited the heedless, and it only increases their loss.</w:t>
      </w:r>
    </w:p>
    <w:p w14:paraId="6D8025B5" w14:textId="77777777" w:rsidR="00D13072" w:rsidRDefault="00000000">
      <w:pPr>
        <w:pStyle w:val="BodyText"/>
      </w:pPr>
      <w:r>
        <w:t xml:space="preserve">O Sheikh, the scholars must unite with the Sovereign, may God aid him, and in nights and days hold fast to what elevates the rank of the state and the nation. This group is entirely dedicated to refining souls </w:t>
      </w:r>
      <w:r>
        <w:lastRenderedPageBreak/>
        <w:t>and reforming affairs. This is testified by what has been revealed from the Supreme Pen in this clear Tablet. Many matters seem easy and simple, yet most are heedless and engaged in things that waste time.</w:t>
      </w:r>
    </w:p>
    <w:p w14:paraId="6833778E" w14:textId="77777777" w:rsidR="00D13072" w:rsidRDefault="00000000">
      <w:pPr>
        <w:pStyle w:val="BodyText"/>
      </w:pPr>
      <w:r>
        <w:t>Once, on a day, Kamal Pasha was present with the Wronged One, and beneficial matters were discussed. He mentioned that they had learned multiple languages. In response, it was said: “You have wasted your lifetime; like you, the other representatives of the state should arrange a council. In that council, choose one language from the various languages and one script from the existing scripts, or create a new language and script, and teach it to children in the world’s schools. In this way, they will know two languages: their native language and a universal language spoken by all the people of the world. If they adhere to what was mentioned, the entire earth will be seen as one land, and they will be free from the burden of learning different languages.”</w:t>
      </w:r>
    </w:p>
    <w:p w14:paraId="197E6485" w14:textId="77777777" w:rsidR="00D13072" w:rsidRDefault="00000000">
      <w:pPr>
        <w:pStyle w:val="BodyText"/>
      </w:pPr>
      <w:r>
        <w:t>In his presence, he accepted and expressed much joy and pleasure. Later, it was mentioned to him to convey this matter to the state’s representatives and ministers so that its rule may be enforced in the countries. However, despite repeated visits, he did not mention this matter again, whereas what was mentioned would have led to the unity and agreement of the people of the world. It is hoped that the government of Iran will adhere to it and implement it. Now, a new script and language have been invented. If they desire, it can be sent to them. The purpose is that all should hold fast to what reduces hardship and difficulty and that days may be spent in what is worthy and appropriate, and may come to an end. Verily, God is the All-Knowing, the All-Wise, and the All-Seeing. It is hoped that Iran will be adorned and attain what it has been deprived of until now.</w:t>
      </w:r>
    </w:p>
    <w:p w14:paraId="20E3054E" w14:textId="77777777" w:rsidR="00D13072" w:rsidRDefault="00000000">
      <w:pPr>
        <w:pStyle w:val="BodyText"/>
      </w:pPr>
      <w:r>
        <w:t>Say, O Sultan, strive so that all the people of the world may be illumined by the radiance of the light of your justice. This Wronged One has not sought anything but trustworthiness, truthfulness, purity, and beneficial matters. Do not consider him among the treacherous. Glorified are You, my God, my Master, and my Sustainer! Aid the Sovereign to implement Your commands and laws and to manifest Your justice among Your servants. Verily, You are the Bountiful, the Munificent, the All-Powerful, the Almighty. The command of God has come with grace. Blessed are the doers, blessed are the knowers, and blessed is he who holds fast to the truth, detached from those in the heavens and the earth.</w:t>
      </w:r>
    </w:p>
    <w:p w14:paraId="404F43A6" w14:textId="77777777" w:rsidR="00D13072" w:rsidRDefault="00000000">
      <w:pPr>
        <w:pStyle w:val="BodyText"/>
      </w:pPr>
      <w:r>
        <w:t>O Sheikh, aim for the shore of the Great Sea, then board the red ship that God has destined for the people of glory in the Qayyumu’l-Asma. It traverses land and sea; whoever enters it is saved, and whoever turns away is destroyed. When you enter and succeed, turn your face towards the Kaaba of God, the All-Possessing, the Self-Subsisting, and say: “O God, I ask You by Your most splendid glory, and all Your glory is splendid.” Then the doors of the Kingdom will open upon your face, and you will see what no eyes have seen and hear what no ears have heard.</w:t>
      </w:r>
    </w:p>
    <w:p w14:paraId="3BE307A1" w14:textId="77777777" w:rsidR="00D13072" w:rsidRDefault="00000000">
      <w:pPr>
        <w:pStyle w:val="BodyText"/>
      </w:pPr>
      <w:r>
        <w:t>The Wronged One advises you as He has advised you before, and He wishes nothing for you but entry into the ocean of the oneness of God, the Lord of the worlds. This is the day in which all things call out and give glad tidings to the people of this Manifestation, through which what was hidden and concealed in the knowledge of God, the Mighty, the Praised, has been revealed.</w:t>
      </w:r>
    </w:p>
    <w:p w14:paraId="0FA87A8A" w14:textId="77777777" w:rsidR="00D13072" w:rsidRDefault="00000000">
      <w:pPr>
        <w:pStyle w:val="Heading3"/>
      </w:pPr>
      <w:bookmarkStart w:id="933" w:name="melodies-from-the-bayan"/>
      <w:bookmarkEnd w:id="932"/>
      <w:r>
        <w:lastRenderedPageBreak/>
        <w:t>Melodies From the Bayan</w:t>
      </w:r>
    </w:p>
    <w:p w14:paraId="4D71CBCF" w14:textId="77777777" w:rsidR="00D13072" w:rsidRDefault="00000000">
      <w:pPr>
        <w:pStyle w:val="FirstParagraph"/>
      </w:pPr>
      <w:r>
        <w:t>O Sheikh, you have listened to the melodies of the doves of the Bayan upon the branches of the Tree of Knowledge. Now, hear the songs of the birds of wisdom which rise from the highest Paradise; it makes known to you what you were unaware of. Listen to what has been spoken by the tongue of power and might in the Books of God, the goal of the knowledgeable.</w:t>
      </w:r>
    </w:p>
    <w:p w14:paraId="21A4AF93" w14:textId="77777777" w:rsidR="00D13072" w:rsidRDefault="00000000">
      <w:pPr>
        <w:pStyle w:val="BodyText"/>
      </w:pPr>
      <w:r>
        <w:t>At this moment, the call has risen from the Lote Tree of the Extremity in the center of the highest Paradise, commanding me to share with you what has been revealed in the scriptures and tablets and what was spoken by my herald, who sacrificed himself for this great announcement and the straight path. He said, and his word is truth: “A jewel has been written in his mention, and it is that he is not to be indicated by my indication nor by what is mentioned in the Bayan” until the Almighty’s words regarding this great Manifestation and the great announcement: “He is more exalted and higher than to be known by anything else or indicated by the indications of his creatures. Indeed, I am the first servant who believed in him and in his signs and took from the virgins of the gardens of his knowledge the gardens of his words. Indeed, by his might, he is the truth; there is no god but him; all are established by his command.” This true dove sang these words on the branches of the divine Lote Tree; blessed is the soul that listens to it and takes and drinks from the oceans of God’s words hidden in every word.</w:t>
      </w:r>
    </w:p>
    <w:p w14:paraId="45F0590B" w14:textId="77777777" w:rsidR="00D13072" w:rsidRDefault="00000000">
      <w:pPr>
        <w:pStyle w:val="BodyText"/>
      </w:pPr>
      <w:r>
        <w:t>And likewise, in another place, the call of the Bayan has risen from the highest branches: “And in the ninth year, you will attain every good.” And in another place, it says: “And in the ninth year, you will be granted the meeting with God.” These melodies that have appeared from the birds of the cities of knowledge are in accordance with what the Merciful has revealed in the Qur’an. Blessed are the insightful and blessed are the successful.</w:t>
      </w:r>
    </w:p>
    <w:p w14:paraId="3094CF24" w14:textId="77777777" w:rsidR="00D13072" w:rsidRDefault="00000000">
      <w:pPr>
        <w:pStyle w:val="BodyText"/>
      </w:pPr>
      <w:r>
        <w:t>O Sheikh, by God, the Euphrates of mercy flows, the ocean of the Bayan is surging, and the sun of the Manifestation is rising and shining. With an empty heart, an expanded chest, and a truthful and clear tongue, read these exalted words that have appeared from the Herald, the Primal Point. His mighty words addressed to the Great Presence are: “This is what we promised you before when we answered you. Be patient until the Bayan passes nine years; then blessed be God, the best of creators. Say, it is an announcement that no one comprehends its knowledge except God; but you will not understand on that day.” In the ninth year, this greatest Manifestation rose from the horizon of God’s will, evident and shining, denied only by every heedless doubter. We ask God to enable His servants to turn to Him and seek forgiveness for what they have done in vain life. Indeed, He is the Forgiving, the Merciful.</w:t>
      </w:r>
    </w:p>
    <w:p w14:paraId="57DB713E" w14:textId="77777777" w:rsidR="00D13072" w:rsidRDefault="00000000">
      <w:pPr>
        <w:pStyle w:val="BodyText"/>
      </w:pPr>
      <w:r>
        <w:t>And in another place, it says: “Indeed, I am the first servant who believed in him and in his signs.” And likewise, in the Persian Bayan, it says: “He is the one who speaks in every matter, saying, ‘Indeed, I am God.’” Until the end of his mighty and exalted words. The purpose of mentioning lordship and divinity was previously stated. We have torn the veils and revealed what brings people closer to God, the Possessor of necks. Blessed is he who attains justice and fairness in this grace that has encompassed those in the heavens and the earth, a command from God, the Lord of the worlds.</w:t>
      </w:r>
    </w:p>
    <w:p w14:paraId="18943736" w14:textId="77777777" w:rsidR="00D13072" w:rsidRDefault="00000000">
      <w:pPr>
        <w:pStyle w:val="Heading3"/>
      </w:pPr>
      <w:bookmarkStart w:id="934" w:name="melodies-from-the-bible-and-quran"/>
      <w:bookmarkEnd w:id="933"/>
      <w:r>
        <w:lastRenderedPageBreak/>
        <w:t>Melodies From the Bible and Qur’an</w:t>
      </w:r>
    </w:p>
    <w:p w14:paraId="0916C460" w14:textId="77777777" w:rsidR="00D13072" w:rsidRDefault="00000000">
      <w:pPr>
        <w:pStyle w:val="FirstParagraph"/>
      </w:pPr>
      <w:r>
        <w:t>O Sheikh, listen to the melodies of the Gospel with the ear of fairness. His mighty words, which were spoken after the prophecies, say: “But of that day and hour, no one knows, not even the angels in heaven, nor the Son, but only the Father.” And the intended Father in this place is God, the Almighty, the True, the Real Educator, and Spiritual Teacher. Joel says: “For the day of the Lord is great and very terrible; who can endure it?” First, in the noble statement written in the Gospel, it says: “No one knows the time of the appearance, only God, the All-Knowing, the All-Aware.” And secondly, it mentions the greatness of the Manifestation. And likewise, in the Qur’an, it says: عَمَّ يَتَسَاءَلُونَ عَنِ النَّبَأِ العَظِيمِ (About what are they asking one another? About the great news.) This is the news whose greatness has been mentioned in most of the books before and after. This is the news that caused the limbs of the world to tremble, except for those whom God willed, the Protector, the Helper, the Sustainer. As it was observed with the outward eyes, all the servants and those in the cities were overturned and bewildered, except for those whom God willed.</w:t>
      </w:r>
    </w:p>
    <w:p w14:paraId="49783B5D" w14:textId="77777777" w:rsidR="00D13072" w:rsidRDefault="00000000">
      <w:pPr>
        <w:pStyle w:val="BodyText"/>
      </w:pPr>
      <w:r>
        <w:t>O Sheikh, this is a great affair and a mighty announcement. With patience and tranquility, reflect on the radiant verses and exalted words and what has appeared in these days. Perhaps you may discover the hidden secrets in the books and strive for the guidance of the servants. Listen to the call of Jeremiah with a true ear; he says: “Alas, for that day is great, so that none is like it.” If you, sir, look with fairness, you will be aware of the greatness of the Day.</w:t>
      </w:r>
    </w:p>
    <w:p w14:paraId="248A4A3C" w14:textId="77777777" w:rsidR="00D13072" w:rsidRDefault="00000000">
      <w:pPr>
        <w:pStyle w:val="BodyText"/>
      </w:pPr>
      <w:r>
        <w:t>Listen to the call of this knowledgeable adviser and do not deprive yourself of the mercy that has preceded existence from the unseen and the seen. Hear the melody of David; he says: “Who will lead me to the fortified city?” The fortified city is Akka, which is called the Greatest Prison and has a strong fortress.</w:t>
      </w:r>
    </w:p>
    <w:p w14:paraId="684EA567" w14:textId="77777777" w:rsidR="00D13072" w:rsidRDefault="00000000">
      <w:pPr>
        <w:pStyle w:val="BodyText"/>
      </w:pPr>
      <w:r>
        <w:t>O Sheikh, read what Isaiah has spoken in his book: “O Zion, bringer of good news, go up on a high mountain. O Jerusalem, herald of good news, lift up your voice with strength, do not be afraid. Say to the cities of Judah, ‘Here is your God! Here is the Lord God coming with power, and his arm rules for him.’” Today, all the signs have appeared. A great city has descended from the heavens, and Zion is thrilled and rejoiced by the appearance of the truth, for it has listened to the call of God from all directions. Today, Jerusalem has attained new glad tidings, as the stand of the mighty cypress is witnessed. Jerusalem is the place of pilgrimage for all the parties of the world and is called holy. It, along with Zion and Palestine, is located in these lands. This is why it is said: “Blessed is he who migrates to Akka.” Amos says: “The Lord roars from Zion and thunders from Jerusalem; the pastures of the shepherds dry up, and the top of Carmel withers.” Carmel is called the hill of God and the vineyard of God in the divine book. “Koum” means hill, and this is the place that, in these days, by grace, has become manifest with the appearance of the canopy of glory. Blessed are the visitors and blessed are the accepters. And it also says: “Our God comes and will not be silent.”</w:t>
      </w:r>
    </w:p>
    <w:p w14:paraId="2C2C56CE" w14:textId="77777777" w:rsidR="00D13072" w:rsidRDefault="00000000">
      <w:pPr>
        <w:pStyle w:val="BodyText"/>
      </w:pPr>
      <w:r>
        <w:t xml:space="preserve">O Sheikh, reflect on this statement that Amos said, intended for all mankind: “Prepare to meet your God, O Israel, for he is the one who forms the mountains, creates the wind, and reveals his thoughts to man; he turns dawn to darkness and treads on the heights of the earth—the Lord God Almighty is his name.” He says, “He turns dawn to darkness,” meaning that if, at the time of the Manifestation, a soul considers </w:t>
      </w:r>
      <w:r>
        <w:lastRenderedPageBreak/>
        <w:t>itself the true dawn, by the power and might of God, it becomes darkened. It is the false dawn that considers itself true. Woe to him, and woe to those who follow him without proof from God, the Lord of the worlds. Isaiah says: “The Lord alone will be exalted in that day.” And he mentions the greatness of the Manifestation: “Enter into the rock and hide in the dust from the terror of the Lord and the splendor of his majesty.” And in another place, he says: “The wilderness and the dry land shall be glad; the desert shall rejoice and blossom like the crocus; it shall blossom abundantly and rejoice with joy and singing. The glory of Lebanon shall be given to it, the splendor of Carmel and Sharon. They shall see the glory of the Lord, the splendor of our God.” These passages need no interpretation; they are as clear as the rising sun and as evident as the shining light.</w:t>
      </w:r>
    </w:p>
    <w:p w14:paraId="3C0AF660" w14:textId="77777777" w:rsidR="00D13072" w:rsidRDefault="00000000">
      <w:pPr>
        <w:pStyle w:val="BodyText"/>
      </w:pPr>
      <w:r>
        <w:t>Every fair-minded person will find their way to the garden of understanding from these statements and attain what most of the world’s people are veiled and deprived of. Say: Fear God, O people, and do not follow the doubts of those who have broken the covenant of God and His testament and have denied His mercy that has preceded those in the heavens and the earth. He also says: “Say to those with fearful hearts, ‘Be strong, do not fear; your God will come.’” This blessed verse is evidence of the greatness of the Manifestation and the greatness of the Cause, for the blowing of the trumpet causes the world to tremble; earthquake and fear encompass all. Blessed is the soul that is illuminated with the light of trust and detachment, not hindered or frightened by the hardships of that day. Thus has the tongue of the Bayan spoken, a command from the Merciful: He is the Mighty, the Powerful, the Conqueror, the Omnipotent.</w:t>
      </w:r>
    </w:p>
    <w:p w14:paraId="0B9A9D0A" w14:textId="77777777" w:rsidR="00D13072" w:rsidRDefault="00000000">
      <w:pPr>
        <w:pStyle w:val="BodyText"/>
      </w:pPr>
      <w:r>
        <w:t>Now it is incumbent upon those with ears and eyes to reflect on these exalted words, in each of which oceans of meaning and explanation are hidden, so that the statement of the Lord of religions may lead His servants with utmost spirit and joy to the ultimate destination and the highest peak, which is the source of this call.</w:t>
      </w:r>
    </w:p>
    <w:p w14:paraId="45874C25" w14:textId="77777777" w:rsidR="00D13072" w:rsidRDefault="00000000">
      <w:pPr>
        <w:pStyle w:val="Heading3"/>
      </w:pPr>
      <w:bookmarkStart w:id="935" w:name="melodies-from-the-aqdas"/>
      <w:bookmarkEnd w:id="934"/>
      <w:r>
        <w:t>Melodies from the Aqdas</w:t>
      </w:r>
    </w:p>
    <w:p w14:paraId="7280F42A" w14:textId="77777777" w:rsidR="00D13072" w:rsidRDefault="00000000">
      <w:pPr>
        <w:pStyle w:val="FirstParagraph"/>
      </w:pPr>
      <w:r>
        <w:t>O Sheikh, if you find even a fraction of the fragrances of the Bayan less than a needle’s eye, you will forsake the world and all that is within it and turn to the lights of the Countenance of the Beloved. In the words of the Spirit, there are countless hidden meanings. He has mentioned many matters, but due to the lack of listeners and seers, he has concealed most of them, as he says: “But you cannot bear them now.” The Source of Revelation says that on that day, the promised one will mention future events, as has been revealed in the Kitáb-i-Aqdas, the Tablets to Kings, the Tablet to the President, and the Tablet to Foad, where many things that were to happen on earth were already revealed and decreed.</w:t>
      </w:r>
    </w:p>
    <w:p w14:paraId="5823EF75" w14:textId="77777777" w:rsidR="00D13072" w:rsidRDefault="00000000">
      <w:pPr>
        <w:pStyle w:val="BodyText"/>
      </w:pPr>
      <w:r>
        <w:t>In the Kitáb-i-Aqdas, it is revealed: “O land of Ṭā (Tihrán), do not grieve over anything, for God has made you the source of joy for all the worlds. If He wills, He will bless your throne with one who judges with justice and gathers the sheep of God that have been scattered by the wolves. He will face the people of Baha with joy and delight. Verily, he is a gem among creation before God; upon him is the Baha of God and the Baha of those in the Kingdom of Command at all times.”</w:t>
      </w:r>
    </w:p>
    <w:p w14:paraId="75A6539C" w14:textId="77777777" w:rsidR="00D13072" w:rsidRDefault="00000000">
      <w:pPr>
        <w:pStyle w:val="Heading3"/>
      </w:pPr>
      <w:bookmarkStart w:id="936" w:name="melodies-of-a-new-verse"/>
      <w:bookmarkEnd w:id="935"/>
      <w:r>
        <w:lastRenderedPageBreak/>
        <w:t>Melodies of a New Verse</w:t>
      </w:r>
    </w:p>
    <w:p w14:paraId="08E28E66" w14:textId="77777777" w:rsidR="00D13072" w:rsidRDefault="00000000">
      <w:pPr>
        <w:pStyle w:val="FirstParagraph"/>
      </w:pPr>
      <w:r>
        <w:t>These verses were revealed before, but at this time, this verse is revealed:</w:t>
      </w:r>
    </w:p>
    <w:p w14:paraId="767D82F1" w14:textId="77777777" w:rsidR="00D13072" w:rsidRDefault="00000000">
      <w:pPr>
        <w:pStyle w:val="BodyText"/>
      </w:pPr>
      <w:r>
        <w:t>“O my God, my God! Baha calls upon You and asks You by the lights of Your Countenance, the waves of Your Ocean of Command, and the radiance of Your Sun of Bayan, to aid the Sovereign in justice and fairness. If You will, bless the throne of command and judgment. Verily, You are capable of whatever You wish. There is no god but You, the Hearer, the Answerer. Rejoice, O land of Ṭā (Tihrán), for God has made you the horizon of light with the birth of the Manifestation of His appearance in you and named you with this name through which the radiant star of grace shone and the heavens and the earth were illumined. Affairs will change in you, and the masses will rule over you. Verily, your Lord is the All-Knowing, the All-Encompassing. Rest assured by the grace of your Lord, for moments of favor will never cease from you. Tranquility will follow your disturbance. Thus, the matter is decreed in a wondrous Book.”</w:t>
      </w:r>
    </w:p>
    <w:p w14:paraId="481557FA" w14:textId="77777777" w:rsidR="00D13072" w:rsidRDefault="00000000">
      <w:pPr>
        <w:pStyle w:val="BodyText"/>
      </w:pPr>
      <w:r>
        <w:t>And likewise, in the Tablet of Foad, the Tablet of Paris, and other Tablets, what has been revealed bears witness to the power, greatness, and knowledge of God, the Most Glorious. If people consider it justly, they will understand the secret of this blessed verse: لَا رَطْبٍ وَ لَا يَابِسٍ إِلَّا فِی کِتَابٍ مُبِينٍ “Not a leaf falls but He knows it.”, and they will comprehend it. But today, people’s turning away has prevented them from understanding what has been revealed in truth by the Ancient Sender.</w:t>
      </w:r>
    </w:p>
    <w:p w14:paraId="75DCF88B" w14:textId="77777777" w:rsidR="00D13072" w:rsidRDefault="00000000">
      <w:pPr>
        <w:pStyle w:val="BodyText"/>
      </w:pPr>
      <w:r>
        <w:t>Glory be to God, radiant verses have encompassed all directions, yet most of the servants are deprived of witnessing and understanding them. I ask God to grant success so that all may become aware of the pearls hidden in the shells of the Great Ocean and may speak by saying, “To You belongs all praise, O God of the worlds.”</w:t>
      </w:r>
    </w:p>
    <w:p w14:paraId="3937EDD3" w14:textId="77777777" w:rsidR="00D13072" w:rsidRDefault="00000000">
      <w:pPr>
        <w:pStyle w:val="BodyText"/>
      </w:pPr>
      <w:r>
        <w:t>O fair-minded ones, look upon the waves of the ocean of Bayan and divine knowledge and reflect, so that with outward and inward tongues, you may testify that with Him is the knowledge of all things in the Book. Nothing is hidden from His knowledge. He has revealed what was hidden as He ascended the Throne of the Bayan in the abode. What has been revealed has appeared word by word on earth, leaving no room for anyone to turn away or object. But because justice is forsaken and hidden, most speak according to their own imaginations.</w:t>
      </w:r>
    </w:p>
    <w:p w14:paraId="31AB7EE9" w14:textId="77777777" w:rsidR="00D13072" w:rsidRDefault="00000000">
      <w:pPr>
        <w:pStyle w:val="BodyText"/>
      </w:pPr>
      <w:r>
        <w:t>O my God, my God! Do not prevent Your servants from turning to the light of certitude that has shone from the horizon of Your will, and do not let them be deprived of the oceans of Your verses. O Lord, they are Your servants in Your lands and Your captives in Your territories. If You do not have mercy on them, who will have mercy on them? Take the hands of those who are drowning in the sea of illusions and save them with Your power and dominion. Then rescue them with the arms of Your might. Verily, You are capable of whatever You wish, and in Your grasp is the reins of all who are in the heavens and the earth.</w:t>
      </w:r>
    </w:p>
    <w:p w14:paraId="1B308085" w14:textId="77777777" w:rsidR="00D13072" w:rsidRDefault="00000000">
      <w:pPr>
        <w:pStyle w:val="BodyText"/>
      </w:pPr>
      <w:r>
        <w:t>Likewise, the Primal Point says: “Look at Him with His own eye, for if you look with another’s eye, you will never recognize or know Him.” This statement is specific to this Greatest Manifestation. Blessed are the fair-minded. And he also says: “The embryo of a year’s manifestation is stronger than all the Bayan.” These glad tidings of the Bayan and previous books have been repeatedly mentioned in numerous books under various names so that people may be just regarding what has shone and appeared from the horizon of the will of God, the Lord of the mighty Throne.</w:t>
      </w:r>
    </w:p>
    <w:p w14:paraId="2EBF39EC" w14:textId="77777777" w:rsidR="00D13072" w:rsidRDefault="00000000">
      <w:pPr>
        <w:pStyle w:val="Heading2"/>
      </w:pPr>
      <w:bookmarkStart w:id="937" w:name="Xb89b3e1b1e6c0bc8e4c0ca96a038c6a066659a5"/>
      <w:bookmarkEnd w:id="929"/>
      <w:bookmarkEnd w:id="936"/>
      <w:r>
        <w:lastRenderedPageBreak/>
        <w:t>Verses for the Sheikh to Say to the Babi’s</w:t>
      </w:r>
    </w:p>
    <w:p w14:paraId="791DD0C6" w14:textId="77777777" w:rsidR="00D13072" w:rsidRDefault="00000000">
      <w:pPr>
        <w:pStyle w:val="FirstParagraph"/>
      </w:pPr>
      <w:r>
        <w:t>O Sheikh, say to the assembly of the Bayan to reflect on this blessed word: “The entire Bayan is but a leaf from His Paradise.” Be just, O people, and do not be among the losers in the Book of God, the Lord of the worlds. Today, the Blessed Tree is in front of you with its new and wondrous fruits. Look at it, detached from all else. Thus, the tongue of power and might has spoken in this station, which God has adorned with the coming of His Greatest Name and His great announcement. And He also says: “From the beginning of that matter until the completion of nine entities, creation had not appeared; and everything you have seen from the drop to what We clothed it with flesh, then be patient until you witness another creation. Say, Blessed is God, the best of creators.” He also mentions the power of the Manifestation and says: “It is permissible for the one whom God will manifest to reject whoever is not above the earth; for creation is in His grasp and all are submissive to Him. For you, after a while, there will be an affair you will come to know.” And He says: “Recognize with absolute certainty and firm assurance that He, exalted is His glory, sanctified is His sanctity, magnified is His greatness, and exalted are His affairs, makes Himself known through Himself; who can recognize Him through anything other than Himself?” And He continues: “Beware, beware during His Manifestation that you do not veil yourselves with the one of the Bayan, for that one is a creation before Him. And beware, beware that you do not veil yourselves with the words revealed in the Bayan (until He says) and do not look at Him except through His own eye, for whoever looks at Him through His own eye will perceive Him, otherwise he will be veiled. If you seek God and His meeting, seek Him and look at Him.” And He also says: “If you recite one verse from the verses of Him Whom God will make manifest, it will be more glorious than if you were to record the entire Bayan, for on that day, one verse will save you, whereas the entire Bayan will not.”</w:t>
      </w:r>
    </w:p>
    <w:p w14:paraId="07DF250F" w14:textId="77777777" w:rsidR="00D13072" w:rsidRDefault="00000000">
      <w:pPr>
        <w:pStyle w:val="BodyText"/>
      </w:pPr>
      <w:r>
        <w:t>Say: O people of the Bayan, be just, be just, and be just, and do not be among those who mentioned the Manifestation of the Cause of God during the nights and days, but when He came with grace and the horizon of Manifestation shone, they ruled against Him with what made the inhabitants of the Kingdom and the Dominions lament, and those who circled around the will of God, the All-Knowing, the All-Wise.</w:t>
      </w:r>
    </w:p>
    <w:p w14:paraId="169D5DEF" w14:textId="77777777" w:rsidR="00D13072" w:rsidRDefault="00000000">
      <w:pPr>
        <w:pStyle w:val="Heading3"/>
      </w:pPr>
      <w:bookmarkStart w:id="938" w:name="reflect-on-the-words-of-the-bayan"/>
      <w:r>
        <w:t>Reflect on the Words of the Bayan</w:t>
      </w:r>
    </w:p>
    <w:p w14:paraId="2E29571E" w14:textId="77777777" w:rsidR="00D13072" w:rsidRDefault="00000000">
      <w:pPr>
        <w:pStyle w:val="FirstParagraph"/>
      </w:pPr>
      <w:r>
        <w:t>Reflect on this exalted word: “I believe in Him, His religion, His Book, His proofs, His paths, and whatever He will reveal from Him; in all of that, I am proud of my connection to Him and honored by my faith in Him.” And He also says: “O everything in the Bayan, recognize your limits, for the likeness of the Point of the Bayan is that he believes in Him Whom God will make manifest before anything else, and I am proud of that before those in the Kingdoms of the heavens and the earth.”</w:t>
      </w:r>
    </w:p>
    <w:p w14:paraId="02FFE3B5" w14:textId="77777777" w:rsidR="00D13072" w:rsidRDefault="00000000">
      <w:pPr>
        <w:pStyle w:val="BodyText"/>
      </w:pPr>
      <w:r>
        <w:t xml:space="preserve">By God, all the atoms of creation are engaged in lamentation and mourning due to the injustice of the rejecters of the Bayan. Where have the people of insight and hearing gone? We ask God, the Blessed and Exalted, to bring them and advise them with what benefits them and prevents them from what harms them. Verily, He is the Mighty, the Dominant, the Powerful. And He also says: “Do not veil yourselves from God after His Manifestation, for everything the Bayan raised is like a seal in My hand, and I am a seal in the hand of Him Whom God will make manifest. Exalted is His mention; He turns it as He wills, for whatever He wills, as He wills. Verily, He is the All-Powerful, the Exalted.” And He also says: “If He were to </w:t>
      </w:r>
      <w:r>
        <w:lastRenderedPageBreak/>
        <w:t>make everyone on earth a prophet, they would all be prophets before God.” And He also says: “And when the day of the Manifestation of Him Whom God will make manifest comes, everyone on earth will be equal before Him. Whoever He makes a prophet was a prophet from the beginning, which has no beginning, to the end, which has no end, for that is what God has made. And whoever He makes a friend was a friend in all the worlds, for that is what God has made. For the will of God will only manifest by His will, and the intention of God will only appear by His intention. Verily, He is the Dominant, the All-Powerful, the Exalted.”</w:t>
      </w:r>
    </w:p>
    <w:p w14:paraId="2DCF4702" w14:textId="77777777" w:rsidR="00D13072" w:rsidRDefault="00000000">
      <w:pPr>
        <w:pStyle w:val="BodyText"/>
      </w:pPr>
      <w:r>
        <w:t>Indeed, in every station, He has mentioned what causes acceptance, elevation, and guidance for creation. But a few unjust ones have become veils and barriers, preventing the servants from turning to the lights of the Countenance. We ask God to expel them by His dominion and seize them by His grasp. Verily, He is the Mighty, the Wise.</w:t>
      </w:r>
    </w:p>
    <w:p w14:paraId="03E3F0AC" w14:textId="77777777" w:rsidR="00D13072" w:rsidRDefault="00000000">
      <w:pPr>
        <w:pStyle w:val="BodyText"/>
      </w:pPr>
      <w:r>
        <w:t>And He also says: “His likeness, exalted is His mention, is like the sun; if an infinite number of mirrors face it, they all reflect the radiance of the sun to their own extent. If no one faces it, the sun rises and sets, and the veil is for the mirrors. Verily,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realized the possible manifestations of their purpose. Otherwise, My heart is not saddened, for I have nurtured everything for that. How can anyone be veiled? Thus, I have prayed to God and will continue to pray to Him, for He is near and responsive.” And He also says: “By the name ‘Believer,’ they are not satisfied with that Blessed Tree, neither Eastern nor Western, for if they were satisfied, they would not bring sorrow upon it.” End of quote.</w:t>
      </w:r>
    </w:p>
    <w:p w14:paraId="5A94B1E7" w14:textId="77777777" w:rsidR="00D13072" w:rsidRDefault="00000000">
      <w:pPr>
        <w:pStyle w:val="BodyText"/>
      </w:pPr>
      <w:r>
        <w:t>O ears of the world, have you heard the words of these statements that have appeared from the horizon of the will of the Name? He says: “I have nurtured everyone for the recognition of this Manifestation, but the people of the Bayan are not satisfied with that Blessed Tree, neither Eastern nor Western, even by the name ‘Believer.’ Alas, alas, for what has come upon My soul! By God, what has come upon Me from those I nurtured in the nights and days has caused the Holy Spirit and the inhabitants of the pavilion of the greatness of God, the Lord of this wondrous day, to lament.”</w:t>
      </w:r>
    </w:p>
    <w:p w14:paraId="1579C655" w14:textId="77777777" w:rsidR="00D13072" w:rsidRDefault="00000000">
      <w:pPr>
        <w:pStyle w:val="BodyText"/>
      </w:pPr>
      <w:r>
        <w:t>And likewise, in response to some of the rejecters, He says: “Who is knowledgeable of the Manifestation except God? Whenever it happens, all must believe in the Point of Reality and give thanks to God.” End of quote. The rejecters have spoken like the people of John, for those souls also objected to the Spirit, saying that the law of John was not complete, so why have you come? Now, the rejecters, although they were never with us and have no knowledge of the original matter—who it was and what it was—have said what makes all things lament and mourn. By My life, the mute cannot stand before the Kingdom of the Bayan.</w:t>
      </w:r>
    </w:p>
    <w:p w14:paraId="7BBA756E" w14:textId="77777777" w:rsidR="00D13072" w:rsidRDefault="00000000">
      <w:pPr>
        <w:pStyle w:val="BodyText"/>
      </w:pPr>
      <w:r>
        <w:t xml:space="preserve">Fear God, O people, and read what has been revealed in truth in the eighth door of the sixth unity of the Bayan, and do not be among the rejecters. And He has also commanded: “That once every nineteen days, they should consider this door so that they may not be veiled in the Manifestation of Him Whom God will </w:t>
      </w:r>
      <w:r>
        <w:lastRenderedPageBreak/>
        <w:t>make manifest by matters other than the station of the verses, which are the greatest proofs and evidences.” End of quote.</w:t>
      </w:r>
    </w:p>
    <w:p w14:paraId="3B37F2E6" w14:textId="77777777" w:rsidR="00D13072" w:rsidRDefault="00000000">
      <w:pPr>
        <w:pStyle w:val="BodyText"/>
      </w:pPr>
      <w:r>
        <w:t>John, the son of Zechariah, said what the herald said: “Repent, for the Kingdom of Heaven has come near. I baptize you with water for repentance, but the one who comes after me is stronger than I, whose sandals I am not worthy to carry.” This is why the herald says in a position of humility and submission: “The entire Bayan is but a leaf from His Paradise.” And he also says: “I am the first of the worshippers, and I take pride in my connection to Him.”</w:t>
      </w:r>
    </w:p>
    <w:p w14:paraId="6C6E37CB" w14:textId="77777777" w:rsidR="00D13072" w:rsidRDefault="00000000">
      <w:pPr>
        <w:pStyle w:val="BodyText"/>
      </w:pPr>
      <w:r>
        <w:t>O people, despite this, the people of the Bayan have acted in a manner that the wearer of the two coats and Ibn Anas and Ash’ath sought refuge in God from. This Wronged One is occupied night and day with raising the Cause of God before the faces of the religions, while those souls hold fast to means that cause disgrace and are the reason for affliction. And He also says: “Know Him by His signs, and do not be cautious in recognizing Him, for if you are, you will be veiled to that extent in the fire.” End of quote.</w:t>
      </w:r>
    </w:p>
    <w:p w14:paraId="5B5F6992" w14:textId="77777777" w:rsidR="00D13072" w:rsidRDefault="00000000">
      <w:pPr>
        <w:pStyle w:val="BodyText"/>
      </w:pPr>
      <w:r>
        <w:t>O rejecters of the Bayan, reflect on this exalted word that has flowed from the Source of the Bayan, the Point of Knowledge, and at this time hear that word: “On that day, the sun of truth will address the people of the Bayan and recite this chapter from the Qur’an: قُلْ يَا أَيُّهَا الكَافِرُونَ لَا أَعْبُدُ مَا تَعْبُدُونَ وَ لَا أَنْتُمْ عَابِدُونَ مَا أَعْبُدُ وَ لَا أَنَا عَابِدٌ مَا عَبَدْتُمْ وَ لَا أَنْتُمْ عَابِدُونَ مَا أَعْبُدُ لَكُمْ دِينُكُمْ وَلِيَ دِين Say, O disbelievers, I do not worship what you worship, nor do you worship what I worship. I shall never worship what you worship, nor will you ever worship what I worship. You have your religion, and I have mine.”</w:t>
      </w:r>
    </w:p>
    <w:p w14:paraId="7661E592" w14:textId="77777777" w:rsidR="00D13072" w:rsidRDefault="00000000">
      <w:pPr>
        <w:pStyle w:val="BodyText"/>
      </w:pPr>
      <w:r>
        <w:t>Glory be to God, despite these clear statements and radiant, shining signs, all are occupied with their imaginations and are heedless and veiled from the Beloved. O rejecters, awaken from the sleep of heedlessness and listen to this word of the herald: “The tree of affirmation with its rejection from Him is counted as denial, and the tree of denial with its acceptance of Him is counted as affirmation.” And He also says: “If a soul claims but does not bring proof, oppose him, and do not bring sorrow upon him.”</w:t>
      </w:r>
    </w:p>
    <w:p w14:paraId="24B10295" w14:textId="77777777" w:rsidR="00D13072" w:rsidRDefault="00000000">
      <w:pPr>
        <w:pStyle w:val="BodyText"/>
      </w:pPr>
      <w:r>
        <w:t>Indeed, this Wronged One, night and day, speaks the chapter of “O disbelievers” in the hope that it may cause awareness and adorn the people with the adornment of justice. Now, reflect on these words that exude the fragrance of jasmine in His supplication with sorrows to God, the Lord of the worlds, saying: “Glory be to You, O my God, and bear witness that by this Book I have taken the covenant of the guardianship of Him Whom You will make manifest from everything before My guardianship, and You are sufficient as a witness upon Me, as are those who have believed in Your signs. Verily, You are my sufficiency; upon You I have relied, and You are a reckoner over all things.”</w:t>
      </w:r>
    </w:p>
    <w:p w14:paraId="35BCE160" w14:textId="77777777" w:rsidR="00D13072" w:rsidRDefault="00000000">
      <w:pPr>
        <w:pStyle w:val="BodyText"/>
      </w:pPr>
      <w:r>
        <w:t>And in another place, He says: “O suns of mirrors, you look to the sun of truth, for your existence depends on it if you see clearly. You all move like fish in water in the sea and are veiled from the water, asking about what you are dependent upon.” And He also says: “I do not complain to you, O mirror, be generous to all mirrors; all in their colors look to Me.”</w:t>
      </w:r>
    </w:p>
    <w:p w14:paraId="2A1EF226" w14:textId="77777777" w:rsidR="00D13072" w:rsidRDefault="00000000">
      <w:pPr>
        <w:pStyle w:val="Heading2"/>
      </w:pPr>
      <w:bookmarkStart w:id="939" w:name="the-story-of-siyyid-jawad"/>
      <w:bookmarkEnd w:id="937"/>
      <w:bookmarkEnd w:id="938"/>
      <w:r>
        <w:t>The Story of Siyyid Jawad</w:t>
      </w:r>
    </w:p>
    <w:p w14:paraId="003C6038" w14:textId="77777777" w:rsidR="00D13072" w:rsidRDefault="00000000">
      <w:pPr>
        <w:pStyle w:val="FirstParagraph"/>
      </w:pPr>
      <w:r>
        <w:t xml:space="preserve">This address from the Source of the Cause, the Bestower, was revealed to Siyyid Jawad, known as Karbala’i. God is witness and knows that this Siyyid was with this Wronged One and wrote an extensive </w:t>
      </w:r>
      <w:r>
        <w:lastRenderedPageBreak/>
        <w:t>refutation of the rejecters, and two Tablets in which he testified to the Manifestation of the truth and from beneath it appeared signs of rejection. We sent these to Haydar, before ’Ali. His writing is known and clear to all. The purpose of this act is that perhaps the deniers will attain the stream of affirmation and the rejecters will be illumined by the light of acceptance.</w:t>
      </w:r>
    </w:p>
    <w:p w14:paraId="2743F19A" w14:textId="77777777" w:rsidR="00D13072" w:rsidRDefault="00000000">
      <w:pPr>
        <w:pStyle w:val="BodyText"/>
      </w:pPr>
      <w:r>
        <w:t>God is witness that this Wronged One had no other intention but to deliver the word of God. Blessed are the fair-minded, and woe to the rejecters. The rejecters have schemed and resorted to tricks. Among these, they have taken the picture of this Siyyid and also the pictures of some others, then pasted each one on a sheet of paper, placing the picture of Mirza Yahya above all of them. Indeed, they have resorted to all means to deny the truth.</w:t>
      </w:r>
    </w:p>
    <w:p w14:paraId="74986FB2" w14:textId="77777777" w:rsidR="00D13072" w:rsidRDefault="00000000">
      <w:pPr>
        <w:pStyle w:val="BlockText"/>
      </w:pPr>
      <w:r>
        <w:t>“The truth has come, radiant like the sun, But alas, it has come to the city of the blind.” – Nizami Ganjavi</w:t>
      </w:r>
    </w:p>
    <w:p w14:paraId="1701E438" w14:textId="77777777" w:rsidR="00D13072" w:rsidRDefault="00000000">
      <w:pPr>
        <w:pStyle w:val="FirstParagraph"/>
      </w:pPr>
      <w:r>
        <w:t>And the aforementioned Siyyid has advised the deniers and invited them to the Supreme Horizon, but his words had no effect on hardened hearts. They said about him what he sought refuge from God for. And now, the letters he sent to the sacred court are present. Blessed are the fair-minded. Now, reflect on the complaints of the Primal Point about the mirrors, perhaps it will cause awareness and lead the servants from the north of illusions and doubts to the right of faith and certitude, and they may become aware of what they are veiled from, despite having come from the world of non-existence into existence specifically for the recognition of this greatest Cause.</w:t>
      </w:r>
    </w:p>
    <w:p w14:paraId="3E9D0931" w14:textId="77777777" w:rsidR="00D13072" w:rsidRDefault="00000000">
      <w:pPr>
        <w:pStyle w:val="BodyText"/>
      </w:pPr>
      <w:r>
        <w:t>And He also says: “O my God, make the whole tree His, so that fruits may appear from it according to what God has created in it for those whom God has willed to manifest what He wills. For, by Your might, I did not want there to be any branch or leaf or fruit on that tree that would not prostrate to Him on the day of His Manifestation or glorify You as befits the exaltation of His Manifestation and the height of His concealment. And if You witness, O my God, any branch or leaf or fruit that does not prostrate to Him on the day of His Manifestation, then cut it off from that tree, for it is not from Me and does not return to Me.”</w:t>
      </w:r>
    </w:p>
    <w:p w14:paraId="29767644" w14:textId="77777777" w:rsidR="00D13072" w:rsidRDefault="00000000">
      <w:pPr>
        <w:pStyle w:val="BodyText"/>
      </w:pPr>
      <w:r>
        <w:t>O people of the Bayan, by God, this Wronged One has had no intention except to manifest the Cause with which He has been commissioned. If you listen with the ear of nature, you will hear from all the elements, members, and veins, even from the hairs of the Wronged One, what causes the turning and attraction of the Supreme Assembly and the human realm. O guide, the zeal of ignorance before has prevented the poor servants from the straight path. Reflect on the Shia party; for twelve hundred years, they have said “the Qa’im,” and in the end, they all gave verdicts for His martyrdom and martyred Him, despite their belief, acknowledgment, and confession in God, the Most Glorious, and His Messenger, and His successors.</w:t>
      </w:r>
    </w:p>
    <w:p w14:paraId="40A3E3E6" w14:textId="77777777" w:rsidR="00D13072" w:rsidRDefault="00000000">
      <w:pPr>
        <w:pStyle w:val="BodyText"/>
      </w:pPr>
      <w:r>
        <w:t xml:space="preserve">Now, a bit of reflection is necessary to perhaps understand what has become the barrier between the truth and the creation and what has become the cause of objection and denial. O guide, we have heard the lamentations of the pulpits, where the scholars of the time of the Manifestation climbed them, cursing the truth, and inflicted upon that Essence of Existence and His companions what no eye has seen and no ear has heard. Now, you, in the name of succession and representation, invite and lead the </w:t>
      </w:r>
      <w:r>
        <w:lastRenderedPageBreak/>
        <w:t>people, despite having no knowledge of the matter, for you were not with us. All this party knows that Siyyid Muhammad was one of the servants. During the days when, according to the wish of the Ottoman government, we turned to that direction, he was with us, and after that, what happened made the Supreme Pen weep and the Tablet lament, so we expelled him, and he joined Mirza Yahya, doing what no tyrant has done. We abandoned him and said, “Depart, O heedless one.”</w:t>
      </w:r>
    </w:p>
    <w:p w14:paraId="6A6AB62F" w14:textId="77777777" w:rsidR="00D13072" w:rsidRDefault="00000000">
      <w:pPr>
        <w:pStyle w:val="BodyText"/>
      </w:pPr>
      <w:r>
        <w:t>After the appearance of this word, he went to the Mevlevi lodge and stayed with them until the command for departure came.</w:t>
      </w:r>
    </w:p>
    <w:p w14:paraId="1ADC1BCB" w14:textId="77777777" w:rsidR="00D13072" w:rsidRDefault="00000000">
      <w:pPr>
        <w:pStyle w:val="Heading2"/>
      </w:pPr>
      <w:bookmarkStart w:id="940" w:name="the-bayan-cannot-be-erased"/>
      <w:bookmarkEnd w:id="939"/>
      <w:r>
        <w:t>The Bayan Cannot Be Erased</w:t>
      </w:r>
    </w:p>
    <w:p w14:paraId="0922F1BF" w14:textId="77777777" w:rsidR="00D13072" w:rsidRDefault="00000000">
      <w:pPr>
        <w:pStyle w:val="FirstParagraph"/>
      </w:pPr>
      <w:r>
        <w:t>O Hadi, do not cause new delusions. Do not be content with organizing a party like the Shia party again. Reflect on how much blood was shed, including your own claim to knowledge and the Shia scholars who cursed the truth and issued fatwas for its pure blood to be shed. Fear God, O Hadi, and do not be satisfied that the servants are once again afflicted with previous delusions. Fear God and do not be among the wrongdoers.</w:t>
      </w:r>
    </w:p>
    <w:p w14:paraId="1CA0EC4E" w14:textId="77777777" w:rsidR="00D13072" w:rsidRDefault="00000000">
      <w:pPr>
        <w:pStyle w:val="BodyText"/>
      </w:pPr>
      <w:r>
        <w:t>In these days, it has been heard that you have been working hard to erase the Bayan. This Wronged One asks you, for the sake of God, to abandon this intention. Your understanding and intellect are not above and beyond the Siyyid of the world. God is witness and testifies that this Wronged One has not read the Bayan nor seen its contents. It is clear, obvious, and evident that He has regarded the Book of Bayan as the foundation of His own books. Fear God and do not involve yourself in matters that do not concern you.</w:t>
      </w:r>
    </w:p>
    <w:p w14:paraId="64961D7D" w14:textId="77777777" w:rsidR="00D13072" w:rsidRDefault="00000000">
      <w:pPr>
        <w:pStyle w:val="BodyText"/>
      </w:pPr>
      <w:r>
        <w:t>For twelve hundred years, people like you have afflicted the poor Shia with the well of delusions and suspicions. In the end, on the Day of Judgment, what happened appeared, which the wrongdoers before sought refuge in God from. Now, understand the cry of the Primal Point from His Bayan; He says, “O my God, if any fruit, leaf, or branch appears from this Tree that does not believe in You, cut it off this moment.” And He also says, “If anyone speaks a word without proof, do not reject him.” And yet, with a hundred volumes of books, you have rejected Him and are pleased with yourself. Again, I say and plead with you to consider with sharp insight what has been revealed; the fragrances of this Bayan are different from the previous revelations.</w:t>
      </w:r>
    </w:p>
    <w:p w14:paraId="6DF6243E" w14:textId="77777777" w:rsidR="00D13072" w:rsidRDefault="00000000">
      <w:pPr>
        <w:pStyle w:val="Heading3"/>
      </w:pPr>
      <w:bookmarkStart w:id="941" w:name="stories-about-bahaullahs-family"/>
      <w:r>
        <w:t>Stories About Baha’u’llah’s Family</w:t>
      </w:r>
    </w:p>
    <w:p w14:paraId="16D94494" w14:textId="77777777" w:rsidR="00D13072" w:rsidRDefault="00000000">
      <w:pPr>
        <w:pStyle w:val="FirstParagraph"/>
      </w:pPr>
      <w:r>
        <w:t>This Wronged One has always been afflicted and has never looked into the books of the Exalted One or others. After entering Iraq by the order of the Shah of Iran, Mirza Yahya arrived two months later. We mentioned that we were sent here by order and that it would be good for him to stay in Iran, and we would send Mirza Musa, my brother, to another place because his name was not recorded in the registers, and he could serve. After that, this Wronged One migrated from Baghdad, completely detached from the world for two years. After returning, we saw that he was still there, and his journey had been delayed, which saddened this Wronged One greatly.</w:t>
      </w:r>
    </w:p>
    <w:p w14:paraId="2828A487" w14:textId="77777777" w:rsidR="00D13072" w:rsidRDefault="00000000">
      <w:pPr>
        <w:pStyle w:val="BodyText"/>
      </w:pPr>
      <w:r>
        <w:t xml:space="preserve">God is witness and knows that at all times we have been occupied with spreading the Cause. Chains and shackles did not stop us, nor did imprisonment prevent us from proclaiming. In that land, we stood up to </w:t>
      </w:r>
      <w:r>
        <w:lastRenderedPageBreak/>
        <w:t>prevent corruption and inappropriate actions, sending Tablets to all regions day and night with the sole purpose of refining souls and elevating the blessed Word. We appointed a few specific individuals to collect the writings of the Point. After collecting them, Mirza Yahya and Mirza Wahab Khorasani, known as Mirza Jawad, were gathered in one place, and they wrote and completed two cycles of the writings of the Point according to the command.</w:t>
      </w:r>
    </w:p>
    <w:p w14:paraId="3A3CA2D0" w14:textId="77777777" w:rsidR="00D13072" w:rsidRDefault="00000000">
      <w:pPr>
        <w:pStyle w:val="BodyText"/>
      </w:pPr>
      <w:r>
        <w:t>By God, this Wronged One, due to the many interactions with people, did not see the books and did not observe the writings of the Point with the physical eye. These writings were with these two when they migrated. It was decided that Mirza Yahya would take these writings and head towards Iran to spread them in those lands. This Wronged One, following the request of the ministers of the Ottoman government, turned towards that direction. Upon arriving in Mosul, we observed that Mirza Yahya had already gone ahead and was waiting. The books and writings were left in Baghdad, and he himself turned towards the higher authorities and joined these servants.</w:t>
      </w:r>
    </w:p>
    <w:p w14:paraId="433EE240" w14:textId="77777777" w:rsidR="00D13072" w:rsidRDefault="00000000">
      <w:pPr>
        <w:pStyle w:val="BodyText"/>
      </w:pPr>
      <w:r>
        <w:t>Now, God is witness to what happened to this Wronged One, for after enduring great hardships, the writings were left behind, and he joined the migrants. This Wronged One endured countless sorrows for a long time until, by means that only God knows, we sent the writings to another place and land. For in Iraq, the papers had to be examined in every city, otherwise, they would be scattered and lost. However, God preserved them and sent them to a place He had destined. Verily, He is the Protector, the Helper.</w:t>
      </w:r>
    </w:p>
    <w:p w14:paraId="5E7A7F2D" w14:textId="77777777" w:rsidR="00D13072" w:rsidRDefault="00000000">
      <w:pPr>
        <w:pStyle w:val="BodyText"/>
      </w:pPr>
      <w:r>
        <w:t>Wherever this Wronged One went, Mirza Yahya followed. You yourself are a witness and know that what has been mentioned is true. However, in the secrecy of Siyyid Isfahani, he was led astray and did what caused the greatest fear. If only you had asked the government officials about Mirza Yahya’s actions in that land. Despite everything, I swear by God, the One, the All-Powerful, the All-Knowing, to examine the writings sent to the Primal Point in his name, so you may clearly see the traces of the truth as bright as the sun.</w:t>
      </w:r>
    </w:p>
    <w:p w14:paraId="1C6DB798" w14:textId="77777777" w:rsidR="00D13072" w:rsidRDefault="00000000">
      <w:pPr>
        <w:pStyle w:val="BodyText"/>
      </w:pPr>
      <w:r>
        <w:t>Furthermore, from the words of the Point of the Bayan, our souls be sacrificed for him, has appeared what no veil can prevent, and no screen can hide from its appearance. The veils have been torn by the finger of the will of your Lord, the Mighty, the Dominant. Indeed, there is no remedy for the slanderers and those who exceed the limits. Some time ago, it was mentioned that you attributed the Book of Certitude and some Tablets to others. By God, this is a great injustice. Apart from comprehending it, others are unable to even bring it down.</w:t>
      </w:r>
    </w:p>
    <w:p w14:paraId="3828F851" w14:textId="77777777" w:rsidR="00D13072" w:rsidRDefault="00000000">
      <w:pPr>
        <w:pStyle w:val="BodyText"/>
      </w:pPr>
      <w:r>
        <w:t>Hassan Mazandarani carried seventy Tablets, and when he passed away, those Tablets were not given to their owners but were handed over to one of this Wronged One’s sisters (’Izziyya Khanum), who turned away without reason. God knows what befell her. That sister was never with us. I swear by the sun of truth that after these matters came to light, I did not see Mirza Yahya or was aware of his affair because those days were not in agreement; he was in one place, and this Wronged One was in another. However, purely out of kindness, love, and compassion, a few days before the departure, I visited him and his mother, hoping they would drink from the Kawthar of faith and attain what today brings one closer to God. God knows and testifies, and he himself is a witness, that apart from this, there was no other intention.</w:t>
      </w:r>
    </w:p>
    <w:p w14:paraId="16CB1AD0" w14:textId="77777777" w:rsidR="00D13072" w:rsidRDefault="00000000">
      <w:pPr>
        <w:pStyle w:val="BodyText"/>
      </w:pPr>
      <w:r>
        <w:lastRenderedPageBreak/>
        <w:t>After captivity and migration from Iraq to another place, no news was heard from him. After the separation in the land of Ṭā (Tehran), no meeting or specific news was received from him, especially from his brother Mirza Riza Quli. Initially, all were living in one house, and after that house was sold at a low price, it was purchased by the two brothers, Farmanfarma and Husam al-Saltanah, and they divided it. After this event, separation occurred between us and the brother; they moved to Shah Mosque, and we settled at the Shamiran Gate. However, without reason, signs of enmity appeared from the sister.</w:t>
      </w:r>
    </w:p>
    <w:p w14:paraId="08D059CF" w14:textId="77777777" w:rsidR="00D13072" w:rsidRDefault="00000000">
      <w:pPr>
        <w:pStyle w:val="BodyText"/>
      </w:pPr>
      <w:r>
        <w:t>This Wronged One has not spoken any word except that the daughter of the late Mirza Muhammad Hasan (Fatimah Khanum), upon him be the glory and peace of God, who was engaged to the Most Great Branch, was taken by that sister to her own home and sent to another place. Many friends from various regions complained because this matter was very significant and did not accord with the opinion of any of the friends of God. The sister took her to her own place and arranged for her to be sent elsewhere, yet this Wronged One remained silent and quiet. Only to calm the friends did a single word express itself, and God is witness and knows that what was said was the truth, and was said sincerely. No one among the friends of these regions expected such an action, contrary to loyalty and love, to occur from the sister.</w:t>
      </w:r>
    </w:p>
    <w:p w14:paraId="3C120F2D" w14:textId="77777777" w:rsidR="00D13072" w:rsidRDefault="00000000">
      <w:pPr>
        <w:pStyle w:val="BodyText"/>
      </w:pPr>
      <w:r>
        <w:t>After this event, they saw the way cut off and did what everyone knows and is aware of. It is known what degree of sorrow this act brought upon this Wronged One. Afterward, she joined Mirza Yahya, and now various things are heard about her. It is unknown what she says and does. We ask God, the Blessed and Exalted, to return her to Him and enable her to repent at His door of grace. Verily, He is the Mighty, the Forgiving, the Powerful, the Pardoning.</w:t>
      </w:r>
    </w:p>
    <w:p w14:paraId="1BDCF4EF" w14:textId="77777777" w:rsidR="00D13072" w:rsidRDefault="00000000">
      <w:pPr>
        <w:pStyle w:val="Heading3"/>
      </w:pPr>
      <w:bookmarkStart w:id="942" w:name="do-not-cling-to-the-bayan"/>
      <w:bookmarkEnd w:id="941"/>
      <w:r>
        <w:t>Do Not Cling to the Bayan</w:t>
      </w:r>
    </w:p>
    <w:p w14:paraId="06AD4886" w14:textId="77777777" w:rsidR="00D13072" w:rsidRDefault="00000000">
      <w:pPr>
        <w:pStyle w:val="FirstParagraph"/>
      </w:pPr>
      <w:r>
        <w:t>And in another place, He says: “If He appears now, I will be the first worshiper and the first prostrator.” O people, be just. The intention of the Exalted One was that near the time of the Manifestation, people should not be prevented from the remaining divine law, just as the followers of John were not prevented from acknowledging the Spirit. He has repeatedly said and continues to say: “The Bayan and what is revealed in it should not prevent you from that essence of existence and the owner of the unseen and the seen.” With this firm command, if anyone clings to the Bayan, he is outside the shadow of the Blessed Supreme Tree. Be just, O people, and do not be among the heedless.</w:t>
      </w:r>
    </w:p>
    <w:p w14:paraId="40C3EC09" w14:textId="77777777" w:rsidR="00D13072" w:rsidRDefault="00000000">
      <w:pPr>
        <w:pStyle w:val="BodyText"/>
      </w:pPr>
      <w:r>
        <w:t>He also says: “Do not veil yourself from the Master of that with names, even the name of the Prophet, for that name is created by His word.” And in the seventh door of the second unit, He says: “O people of the Bayan, do not do what the people of the Qur’an did, invalidating the fruits of your night.” Until He says, exalted be His mention: “If you attain His Manifestation and obey Him, you will manifest the fruit of the Bayan, otherwise, you are not worthy of mention before God. Have mercy on yourselves; if you do not support the Manifestation of Lordship, do not bring sorrow upon Him.” Until He says, exalted be His mention: “If you do not attain the meeting with God, do not bring sorrow upon the Ayat of God. The benefit of the followers of the Bayan passes from you, provided you do not harm Him. Even though I know you will not do so.”</w:t>
      </w:r>
    </w:p>
    <w:p w14:paraId="3742E751" w14:textId="77777777" w:rsidR="00D13072" w:rsidRDefault="00000000">
      <w:pPr>
        <w:pStyle w:val="BodyText"/>
      </w:pPr>
      <w:r>
        <w:t xml:space="preserve">Thus, this Wronged One has always been preoccupied, night and day, with raising the Cause of God before the faces of the religions, while those souls hold fast to means that cause disgrace and are the </w:t>
      </w:r>
      <w:r>
        <w:lastRenderedPageBreak/>
        <w:t>reason for affliction. And He also says: “Know Him by His signs, and do not be cautious in recognizing Him, for if you are, you will be veiled to that extent in the fire.”</w:t>
      </w:r>
    </w:p>
    <w:p w14:paraId="1CB0E44C" w14:textId="77777777" w:rsidR="00D13072" w:rsidRDefault="00000000">
      <w:pPr>
        <w:pStyle w:val="BodyText"/>
      </w:pPr>
      <w:r>
        <w:t>O rejecters of the Bayan, reflect on this exalted word that has flowed from the Source of the Bayan, the Point of Knowledge, and at this time hear that word: “On that day, the sun of truth will address the people of the Bayan and recite this chapter from the Qur’an: Say, O disbelievers, I do not worship what you worship, nor do you worship what I worship. I shall never worship what you worship, nor will you ever worship what I worship. You have your religion, and I have mine.”</w:t>
      </w:r>
    </w:p>
    <w:p w14:paraId="4932F13B" w14:textId="77777777" w:rsidR="00D13072" w:rsidRDefault="00000000">
      <w:pPr>
        <w:pStyle w:val="BodyText"/>
      </w:pPr>
      <w:r>
        <w:t>Glory be to God, despite these clear statements and radiant, shining signs, all are occupied with their imaginations and are heedless and veiled from the Beloved. O rejecters, awaken from the sleep of heedlessness and listen to this word of the herald: “The tree of affirmation with its rejection from Him is counted as denial, and the tree of denial with its acceptance of Him is counted as affirmation.” And He also says: “If a soul claims but does not bring proof, oppose him, and do not bring sorrow upon him.”</w:t>
      </w:r>
    </w:p>
    <w:p w14:paraId="425D320F" w14:textId="77777777" w:rsidR="00D13072" w:rsidRDefault="00000000">
      <w:pPr>
        <w:pStyle w:val="BodyText"/>
      </w:pPr>
      <w:r>
        <w:t>Indeed, this Wronged One, night and day, speaks the chapter of “O disbelievers” in the hope that it may cause awareness and adorn the people with the adornment of justice. Now, reflect on these words that exude the fragrance of jasmine in His supplication with sorrows to God, the Lord of the worlds, saying: “Glory be to You, O my God, and bear witness that by this Book I have taken the covenant of the guardianship of Him Whom You will make manifest from everything before My guardianship, and You are sufficient as a witness upon Me, as are those who have believed in Your signs. Verily, You are my sufficiency; upon You I have relied, and You are a reckoner over all things.”</w:t>
      </w:r>
    </w:p>
    <w:p w14:paraId="0C564A2F" w14:textId="77777777" w:rsidR="00D13072" w:rsidRDefault="00000000">
      <w:pPr>
        <w:pStyle w:val="BodyText"/>
      </w:pPr>
      <w:r>
        <w:t>And in another place, He says: “O suns of mirrors, you look to the sun of truth, for your existence depends on it if you see clearly. You all move like fish in water in the sea and are veiled from the water, asking about what you are dependent upon.” And He also says: “I do not complain to you, O mirror, be generous to all mirrors; all in their colors look to Me.”</w:t>
      </w:r>
    </w:p>
    <w:p w14:paraId="6568B3A8" w14:textId="77777777" w:rsidR="00D13072" w:rsidRDefault="00000000">
      <w:pPr>
        <w:pStyle w:val="BodyText"/>
      </w:pPr>
      <w:r>
        <w:t>This address from the Source of the Cause, the Bestower, was revealed to Siyyid Jawad, known as Karbala’i. God is witness and knows that this Siyyid was with this Wronged One and wrote an extensive refutation of the rejecters, and two Tablets in which he testified to the Manifestation of the truth and from beneath it appeared signs of rejection. We sent these to Haydar, before ’Ali. His writing is known and clear to all. The purpose of this act is that perhaps the deniers will attain the stream of affirmation and the rejecters will be illumined by the light of acceptance.</w:t>
      </w:r>
    </w:p>
    <w:p w14:paraId="7CC111EA" w14:textId="77777777" w:rsidR="00D13072" w:rsidRDefault="00000000">
      <w:pPr>
        <w:pStyle w:val="BodyText"/>
      </w:pPr>
      <w:r>
        <w:t>God is witness that this Wronged One had no other intention but to deliver the word of God. Blessed are the fair-minded, and woe to the rejecters. The rejecters have schemed and resorted to tricks. Among these, they have taken the picture of this Siyyid and also the pictures of some others, then pasted each one on a sheet of paper, placing the picture of Mirza Yahya above all of them. Indeed, they have resorted to all means to deny the truth.</w:t>
      </w:r>
    </w:p>
    <w:p w14:paraId="15D92EB4" w14:textId="77777777" w:rsidR="00D13072" w:rsidRDefault="00000000">
      <w:pPr>
        <w:pStyle w:val="BodyText"/>
      </w:pPr>
      <w:r>
        <w:t xml:space="preserve">Say O Hadi, it seems that because of these true statements, you intend to erase the Bayan. Listen to the call of the Wronged One and refrain from this injustice that has disturbed the foundations of the Bayan. I have not been in Chihriq nor in Mahku. Now, among your followers, words have appeared exactly like </w:t>
      </w:r>
      <w:r>
        <w:lastRenderedPageBreak/>
        <w:t>what the Shia party used to say, that this Qur’an is not complete. Your followers also say that this Bayan is not that Bayan. The handwriting of Haji Siyyid Husayn and the handwriting of Mirza Ahmad are present.</w:t>
      </w:r>
    </w:p>
    <w:p w14:paraId="47E16A0F" w14:textId="77777777" w:rsidR="00D13072" w:rsidRDefault="00000000">
      <w:pPr>
        <w:pStyle w:val="BodyText"/>
      </w:pPr>
      <w:r>
        <w:t>One who has not suffered even a single blow in this world and has always had five maids of God around him is called the wronged one, while the True One, who has been in the hands of enemies from the beginning of His life until now and has been subjected to the worst tortures in the world, is attributed with what the Jews did not even say about Christ. Listen to the call of the Wronged One and do not be among the losers.</w:t>
      </w:r>
    </w:p>
    <w:p w14:paraId="2DAEA3E8" w14:textId="77777777" w:rsidR="00D13072" w:rsidRDefault="00000000">
      <w:pPr>
        <w:pStyle w:val="BodyText"/>
      </w:pPr>
      <w:r>
        <w:t>And He also says: “How many fires God has turned into light through Him Whom God shall make manifest, and how many lights He has turned into fire through Him, and I see His manifestation as this sun at its zenith, and the setting of all as the stars of night in the day.”</w:t>
      </w:r>
    </w:p>
    <w:p w14:paraId="1FD2C8AF" w14:textId="77777777" w:rsidR="00D13072" w:rsidRDefault="00000000">
      <w:pPr>
        <w:pStyle w:val="BodyText"/>
      </w:pPr>
      <w:r>
        <w:t>O world, do you have ears to hear the call of the Truth and be just in this manifestation, where, upon its appearance, Mount Sinai spoke, and the Speaker came with clear signs and evident proofs, despite every heedless and distant one and every slanderer and liar who wanted to extinguish the light of God with their lies and erase the signs of God with their malice. Verily, they are among the wrongdoers in the Book of God, the Lord of the worlds.</w:t>
      </w:r>
    </w:p>
    <w:p w14:paraId="7469AD66" w14:textId="77777777" w:rsidR="00D13072" w:rsidRDefault="00000000">
      <w:pPr>
        <w:pStyle w:val="BodyText"/>
      </w:pPr>
      <w:r>
        <w:t>And He also says: “The Bayan from the beginning to the end is the repository of all His attributes and the treasury of His fire and light.” Glory be to God, understanding this statement seizes a person with utmost sorrow, as He speaks of what He observes. And He also says to the letter Ha’ (Mulla Baqir), upon him be the glory of God and His grace: “Perhaps in the eighth year on the day of His appearance, you will attain His meeting.”</w:t>
      </w:r>
    </w:p>
    <w:p w14:paraId="152E1B5E" w14:textId="77777777" w:rsidR="00D13072" w:rsidRDefault="00000000">
      <w:pPr>
        <w:pStyle w:val="BodyText"/>
      </w:pPr>
      <w:r>
        <w:t>Know, O Hadi, and be among the listeners. Be just; most of the companions of God and the guides of truth have been martyred, yet you are still alive. What has preserved you? By God, it is the denial and martyrdom of the holy souls that have affirmed. Every person of justice and fairness testifies to this matter, for the cause and reason for these two are as clear as the sun. And He also says to the oppressed and martyred Diyan: “You will know your worth by the words of Him Whom God shall make manifest.” And He calls him the third believer in Him Whom God shall make manifest, saying: “And you, O third letter, believer in Him Whom God shall make manifest.” And He also says: “But God, if He wills, will make you known by the words of Him Whom God shall make manifest.”</w:t>
      </w:r>
    </w:p>
    <w:p w14:paraId="24DC9BA0" w14:textId="77777777" w:rsidR="00D13072" w:rsidRDefault="00000000">
      <w:pPr>
        <w:pStyle w:val="Heading3"/>
      </w:pPr>
      <w:bookmarkStart w:id="943" w:name="in-honor-of-mirza-asadullah-diyan"/>
      <w:bookmarkEnd w:id="942"/>
      <w:r>
        <w:t>In Honor of Mirza Asadu’llah Diyan</w:t>
      </w:r>
    </w:p>
    <w:p w14:paraId="3E4AFEA0" w14:textId="77777777" w:rsidR="00D13072" w:rsidRDefault="00000000">
      <w:pPr>
        <w:pStyle w:val="FirstParagraph"/>
      </w:pPr>
      <w:r>
        <w:t xml:space="preserve">The Diyan, who, according to the words of the Primal Point, our souls be sacrificed for him, was the repository of the trust of God, the Mighty, the Glorious, and the treasury of the pearls of His knowledge, was martyred in such a way that the Supreme Concourse wept and lamented. He was the one to whom the hidden and treasured knowledge was taught and entrusted, as He says: “O Name of the Diyan, this is hidden and treasured knowledge that We have entrusted to you, and We have granted you honor from God, as your heart’s eye is delicate, recognizing its worth and exalting its glory. And God has bestowed upon the Point of the Bayan the hidden and treasured knowledge which God had not revealed before </w:t>
      </w:r>
      <w:r>
        <w:lastRenderedPageBreak/>
        <w:t>that manifestation, and it is more honored than all knowledge before God. He has made it a proof from Himself just as He has made the signs a proof from Himself.”</w:t>
      </w:r>
    </w:p>
    <w:p w14:paraId="5E170E20" w14:textId="77777777" w:rsidR="00D13072" w:rsidRDefault="00000000">
      <w:pPr>
        <w:pStyle w:val="Heading3"/>
      </w:pPr>
      <w:bookmarkStart w:id="944" w:name="urged-to-read-mirza-yahyas-mustayqiz"/>
      <w:bookmarkEnd w:id="943"/>
      <w:r>
        <w:t>Urged to Read Mirza Yahya’s Mustayqiz</w:t>
      </w:r>
    </w:p>
    <w:p w14:paraId="3585BED6" w14:textId="77777777" w:rsidR="00D13072" w:rsidRDefault="00000000">
      <w:pPr>
        <w:pStyle w:val="FirstParagraph"/>
      </w:pPr>
      <w:r>
        <w:t>That oppressed one, who possessed the treasury of divine knowledge, along with Mirza Ali Akbar, one of the relatives of the Point, upon him be the glory of God and His mercy, and Aqa Abu’l-Qasim Kashani and several others, were martyred by the fatwa of Mirza Yahya. O Hadi, his book is with you, the one named Mustayqiz (The Awakened). Read it, even though you have seen it, but observe it repeatedly, perhaps you may find for yourself a lofty station in the pavilion of truth. And also, Aqa Siyyid Ibrahim, about whom these words have flowed from the Pen of the Primal Point: “O my friend in the Tablets and O my remembrance in the Books after the Tablets and O my name in the Bayan.”</w:t>
      </w:r>
    </w:p>
    <w:p w14:paraId="66F6F015" w14:textId="77777777" w:rsidR="00D13072" w:rsidRDefault="00000000">
      <w:pPr>
        <w:pStyle w:val="BodyText"/>
      </w:pPr>
      <w:r>
        <w:t>He named him Abu’l-Shurur (Father of Evils) and Abu’l-Dawahi (Father of Calamities). Now, be just as to what has befallen these oppressed ones, even though one was serving him and the other arrived before him. By God, he acted in ways that the Pen is ashamed to describe. Reflect a little on the sanctity of the Primal Point and observe what has appeared. When this Wronged One returned to Dar al-Salam after a two-year migration, traveling through deserts and mountains due to certain souls who ran through the wilderness for a long time, Mirza Muhammad Ali Rashi came to the presence and said a word about the sanctity of that Exalted One, which truly brought sorrow to all regions.</w:t>
      </w:r>
    </w:p>
    <w:p w14:paraId="2A653564" w14:textId="77777777" w:rsidR="00D13072" w:rsidRDefault="00000000">
      <w:pPr>
        <w:pStyle w:val="BodyText"/>
      </w:pPr>
      <w:r>
        <w:t>Glory be to God, how they were satisfied to cling to this greatest treachery. Indeed, I ask God to grant the actor success in repentance and return. Verily, He is the supporter, the wise. And the Diyan, upon him be the glory of God and His mercy, attained the presence in accordance with what was revealed from the Pen of the Primal Point. We ask God to enable the heedless to turn towards Him and the rejecters to accept Him, and the deniers to believe in this Cause, which, when it appeared, all things proclaimed: “He has come, the One who was hidden in the treasury of knowledge and inscribed by the Supreme Pen in the Books, Tablets, and Scrolls.”</w:t>
      </w:r>
    </w:p>
    <w:p w14:paraId="07BDF60D" w14:textId="77777777" w:rsidR="00D13072" w:rsidRDefault="00000000">
      <w:pPr>
        <w:pStyle w:val="BodyText"/>
      </w:pPr>
      <w:r>
        <w:t>May God guide and assist all to recognize the truth of this Manifestation and embrace it wholeheartedly.</w:t>
      </w:r>
    </w:p>
    <w:p w14:paraId="1D951775" w14:textId="77777777" w:rsidR="00D13072" w:rsidRDefault="00000000">
      <w:pPr>
        <w:pStyle w:val="Heading2"/>
      </w:pPr>
      <w:bookmarkStart w:id="945" w:name="some-selected-hadith"/>
      <w:bookmarkEnd w:id="940"/>
      <w:bookmarkEnd w:id="944"/>
      <w:r>
        <w:t>Some Selected Hadith</w:t>
      </w:r>
    </w:p>
    <w:p w14:paraId="7BB1A8F6" w14:textId="77777777" w:rsidR="00D13072" w:rsidRDefault="00000000">
      <w:pPr>
        <w:pStyle w:val="FirstParagraph"/>
      </w:pPr>
      <w:r>
        <w:t>In this context, it is necessary to mention the traditions that have been recorded concerning this blessed and honored city, namely, Akka. Perhaps, O Hadi, you may take a path towards truth and a way to God.</w:t>
      </w:r>
    </w:p>
    <w:p w14:paraId="69ABCDD1" w14:textId="77777777" w:rsidR="00D13072" w:rsidRDefault="00000000">
      <w:pPr>
        <w:pStyle w:val="BodyText"/>
      </w:pPr>
      <w:r>
        <w:t>In the Name of God, the Most Merciful, the Most Compassionate</w:t>
      </w:r>
    </w:p>
    <w:p w14:paraId="7F03ACDB" w14:textId="77777777" w:rsidR="00D13072" w:rsidRDefault="00000000">
      <w:pPr>
        <w:pStyle w:val="BodyText"/>
      </w:pPr>
      <w:r>
        <w:t>“Regarding the Virtues of Akka, the Sea, and the Spring of the Cow in Akka”</w:t>
      </w:r>
    </w:p>
    <w:p w14:paraId="4B0B36E8" w14:textId="77777777" w:rsidR="00D13072" w:rsidRDefault="00000000">
      <w:pPr>
        <w:pStyle w:val="BodyText"/>
      </w:pPr>
      <w:r>
        <w:t xml:space="preserve">Abd al-Aziz ibn Abd al-Salam narrated from the Prophet (peace be upon him) that he said, “Akka is a city in Syria that God has singled out for His mercy.” And Ibn Masud (may God be pleased with him) said that the Prophet (peace be upon him) said, “Indeed, the best of the coasts is Ashkelon, and indeed, Akka is better than Ashkelon. The virtue of Akka over Ashkelon and all the coasts is like the virtue of Muhammad over all the prophets. Shall I not tell you about a city between two mountains in Syria, in the midst of the </w:t>
      </w:r>
      <w:r>
        <w:lastRenderedPageBreak/>
        <w:t>meadow, called Akka? Indeed, whoever enters it with desire and visits it, God will forgive him his past and future sins. Whoever leaves it without visiting, God will not bless him in his departure. Indeed, in it is a spring called the Spring of the Cow. Whoever drinks from it, God will fill his heart with light and protect him from the greatest torment on the Day of Resurrection.”</w:t>
      </w:r>
    </w:p>
    <w:p w14:paraId="08464B1C" w14:textId="77777777" w:rsidR="00D13072" w:rsidRDefault="00000000">
      <w:pPr>
        <w:pStyle w:val="BodyText"/>
      </w:pPr>
      <w:r>
        <w:t>And Anas ibn Malik (may God be pleased with him) said that the Messenger of God (peace be upon him) said, “On the coasts is a city suspended under the Throne, called Akka. Whoever spends the night there in ribat (guarding the frontier) for the sake of God, God will write for him the reward of the patient ones, the standing ones, the bowing ones, and the prostrating ones until the Day of Resurrection.”</w:t>
      </w:r>
    </w:p>
    <w:p w14:paraId="0BBC2912" w14:textId="77777777" w:rsidR="00D13072" w:rsidRDefault="00000000">
      <w:pPr>
        <w:pStyle w:val="BodyText"/>
      </w:pPr>
      <w:r>
        <w:t>And he (peace be upon him) said, “Shall I not tell you about a city on the coast, white, with its whiteness being beautiful in the sight of God the Exalted, called Akka? Indeed, whoever is bitten by a flea from its fleas, it is better in the sight of God than a piercing stab in the path of God. Indeed, whoever calls to prayer in it, his voice will reach Paradise. Whoever sits in it for seven days facing the enemy, God will resurrect him with Khidr (peace be upon him) and will protect him from the greatest fear on the Day of Resurrection.”</w:t>
      </w:r>
    </w:p>
    <w:p w14:paraId="4C805E59" w14:textId="77777777" w:rsidR="00D13072" w:rsidRDefault="00000000">
      <w:pPr>
        <w:pStyle w:val="BodyText"/>
      </w:pPr>
      <w:r>
        <w:t>And he (peace be upon him) said, “Indeed, in Paradise are kings, leaders, and the poor of Akka are the kings and leaders of Paradise. Indeed, a month in Akka is better than a thousand years elsewhere.”</w:t>
      </w:r>
    </w:p>
    <w:p w14:paraId="73B048C2" w14:textId="77777777" w:rsidR="00D13072" w:rsidRDefault="00000000">
      <w:pPr>
        <w:pStyle w:val="BodyText"/>
      </w:pPr>
      <w:r>
        <w:t>And from the Messenger of God (peace be upon him) that he said, “Blessed is he who visits Akka and blessed is he who visits the visitor of Akka. Blessed is he who drinks from the Spring of the Cow and bathes in its water, for the maidens of Paradise drink the camphor that is in Paradise from the Spring of the Cow, the Spring of Siloam, and the Well of Zamzam. Blessed is he who drinks from these springs and bathes in their water, for God has forbidden the fire of Hell upon him and his body on the Day of Resurrection.”</w:t>
      </w:r>
    </w:p>
    <w:p w14:paraId="4CE41ECE" w14:textId="77777777" w:rsidR="00D13072" w:rsidRDefault="00000000">
      <w:pPr>
        <w:pStyle w:val="BodyText"/>
      </w:pPr>
      <w:r>
        <w:t>And the Prophet (peace be upon him) said, “Indeed, in Akka are supererogatory acts and extra blessings that God bestows on whom He wills. Whoever says in Akka, ‘Glory be to God, and praise be to God, and there is no god but God, and God is the Greatest, and there is no power and no strength except with God, the Most High, the Most Great,’ God will write for him a thousand good deeds, erase from him a thousand bad deeds, raise him a thousand degrees in Paradise, and forgive him his sins. Whoever says in Akka, ‘I seek forgiveness from God,’ God will forgive him all his sins. Whoever remembers God in Akka in the mornings, evenings, and early hours, in the sight of God it is better than carrying swords, spears, and weapons in the path of God the Exalted.”</w:t>
      </w:r>
    </w:p>
    <w:p w14:paraId="667EA711" w14:textId="77777777" w:rsidR="00D13072" w:rsidRDefault="00000000">
      <w:pPr>
        <w:pStyle w:val="BodyText"/>
      </w:pPr>
      <w:r>
        <w:t>And the Messenger of God (peace be upon him) said, “Whoever looks at the sea at noon and glorifies God at sunset, God will forgive him his sins, even if they are like the sand of Aalij. Whoever counts forty waves while glorifying God, God will forgive him his past and future sins.”</w:t>
      </w:r>
    </w:p>
    <w:p w14:paraId="23DC1609" w14:textId="77777777" w:rsidR="00D13072" w:rsidRDefault="00000000">
      <w:pPr>
        <w:pStyle w:val="BodyText"/>
      </w:pPr>
      <w:r>
        <w:t>And the Messenger of God (peace be upon him) said, “Whoever looks at the sea for a full night, it is better than two full months between the Black Stone and the Station of Ibrahim. Whoever grows up on the coasts is better than those who grow up elsewhere. And the one who sleeps on the coasts is like the one who stands elsewhere.”</w:t>
      </w:r>
    </w:p>
    <w:p w14:paraId="4D462F76" w14:textId="77777777" w:rsidR="00D13072" w:rsidRDefault="00000000">
      <w:pPr>
        <w:pStyle w:val="BodyText"/>
      </w:pPr>
      <w:r>
        <w:lastRenderedPageBreak/>
        <w:t>The Messenger of God has spoken the truth, may God’s blessings be upon him.</w:t>
      </w:r>
    </w:p>
    <w:p w14:paraId="189793B1" w14:textId="77777777" w:rsidR="00D13072" w:rsidRDefault="00000000">
      <w:r>
        <w:br w:type="page"/>
      </w:r>
    </w:p>
    <w:p w14:paraId="0A09AE44" w14:textId="77777777" w:rsidR="00D13072" w:rsidRDefault="00000000">
      <w:pPr>
        <w:pStyle w:val="Heading1"/>
      </w:pPr>
      <w:bookmarkStart w:id="946" w:name="sec-lawh-i-baytul-adl"/>
      <w:bookmarkStart w:id="947" w:name="_Toc187049134"/>
      <w:bookmarkEnd w:id="870"/>
      <w:bookmarkEnd w:id="945"/>
      <w:r>
        <w:lastRenderedPageBreak/>
        <w:t>Lawh-i-Baytu’l-’Adl (Tablet of the Houses of Justice)</w:t>
      </w:r>
      <w:bookmarkEnd w:id="947"/>
    </w:p>
    <w:p w14:paraId="306F2CB0" w14:textId="77777777" w:rsidR="00D13072" w:rsidRDefault="00000000">
      <w:pPr>
        <w:pStyle w:val="FirstParagraph"/>
      </w:pPr>
      <w:r>
        <w:t>1 He is the Sovereign over whatever He wills.</w:t>
      </w:r>
    </w:p>
    <w:p w14:paraId="34122871" w14:textId="77777777" w:rsidR="00D13072" w:rsidRDefault="00000000">
      <w:pPr>
        <w:pStyle w:val="BodyText"/>
      </w:pPr>
      <w:r>
        <w:t>It has been decreed that in every city a House of Justice should be established, and a number of souls equivalent to the number of Bahá should gather therein. If the number increases, there is no harm. They should perceive themselves as if they are entering the presence of God, the Most High, the Exalted, and behold Him who is unseen. They should be the trusted ones of the Merciful among the people of the world, and His agents for all who are on earth. They should consult on the welfare of the servants for the sake of God, just as they consult on their own affairs, and they should choose what is most fitting. Thus has your Lord, the Mighty, the All-Forgiving, commanded.</w:t>
      </w:r>
    </w:p>
    <w:p w14:paraId="37A63BFC" w14:textId="77777777" w:rsidR="00D13072" w:rsidRDefault="00000000">
      <w:pPr>
        <w:pStyle w:val="BodyText"/>
      </w:pPr>
      <w:r>
        <w:t>2 The Beauty of the Ancient, addressing the nations, declares: In every city among the cities of the earth, let a House be established in the name of Justice. In that House, a number of pure, trustworthy souls, equivalent to the Greatest Name, should gather. When those souls are present, they should consider themselves as if they are in the presence of God, for this firm decree has been issued from the Pen of the Ancient, and the gaze of God is directed towards that assembly.</w:t>
      </w:r>
    </w:p>
    <w:p w14:paraId="7F581094" w14:textId="77777777" w:rsidR="00D13072" w:rsidRDefault="00000000">
      <w:pPr>
        <w:pStyle w:val="BodyText"/>
      </w:pPr>
      <w:r>
        <w:t>3 And after entering, they should discuss the affairs and interests of all with the authority given by the people. For example, first, in the propagation of the Cause of God, for this is the most important matter, so that all may enter the canopy of Oneness as if they were one soul, and that all who are on earth may be seen as one body. Likewise, they should consider the morals of souls, the preservation of honor, the development of cities, and the governance that God has ordained as the foundation for the lands and a protection for the servants.</w:t>
      </w:r>
    </w:p>
    <w:p w14:paraId="7080FC64" w14:textId="77777777" w:rsidR="00D13072" w:rsidRDefault="00000000">
      <w:pPr>
        <w:pStyle w:val="BodyText"/>
      </w:pPr>
      <w:r>
        <w:t>4 And the propagation of the Cause of God should be considered in accordance with the conditions of the times and ages, observing how it is most beneficial. Likewise, other matters should be considered and carried out accordingly. However, be mindful not to act contrary to what has been revealed in the divine verses in this mighty, eternal Manifestation, for whatever the True One—exalted is His station—has decreed is indeed what is best for the servants. Verily, He is more merciful to you than you are to yourselves. Indeed, He is the All-Knowing, the All-Informed.</w:t>
      </w:r>
    </w:p>
    <w:p w14:paraId="1F5F87A2" w14:textId="77777777" w:rsidR="00D13072" w:rsidRDefault="00000000">
      <w:pPr>
        <w:pStyle w:val="BodyText"/>
      </w:pPr>
      <w:r>
        <w:t>5 And if the aforementioned souls act according to the prescribed conditions, they will undoubtedly be aided by unseen favors. This is a matter whose benefits will return to all. There are many affairs which, if not given attention, will be wasted and lost. How many children are seen on the earth without father or mother; if no attention is given to their education and training, they will remain fruitless. A fruitless soul is better off dead than alive. Likewise, regarding the wealthy and the honored who, due to weakness, old age, or some other cause, have fallen into poverty and humiliation, it is necessary that these souls, for the sake of God, reflect and deliberate on all such matters and affairs related to the earth and carry out what is right.</w:t>
      </w:r>
    </w:p>
    <w:p w14:paraId="2EE31CB5" w14:textId="77777777" w:rsidR="00D13072" w:rsidRDefault="00000000">
      <w:pPr>
        <w:pStyle w:val="BodyText"/>
      </w:pPr>
      <w:r>
        <w:t xml:space="preserve">6 If the servants were to turn their gaze toward the heart, they would certainly know that whatever has been revealed from the Source of the Cause is purely for the benefit of all who are on earth. All should be as wings for one another. The true pride of a human being lies in wisdom, intellect, and good character, </w:t>
      </w:r>
      <w:r>
        <w:lastRenderedPageBreak/>
        <w:t>not in the accumulation of worldly ornaments, arrogance, or pride. All are created from dust and to it shall return. O people of Bahá, the adornment of a person is not through the means of the world, but through the recognition of the True One, exalted is His majesty, as well as through knowledge, crafts, and manners.</w:t>
      </w:r>
    </w:p>
    <w:p w14:paraId="59D110D6" w14:textId="77777777" w:rsidR="00D13072" w:rsidRDefault="00000000">
      <w:pPr>
        <w:pStyle w:val="BodyText"/>
      </w:pPr>
      <w:r>
        <w:t>7 You are the pearls of the ocean of Oneness. Consider the pearl: its purity and dignity are inherent to itself. If it is wrapped in the finest silks, those silks would obstruct the manifestations of its freshness and delicacy. Its adornment is in itself. Attain this adornment, and do not be saddened by the lack of outward means.</w:t>
      </w:r>
    </w:p>
    <w:p w14:paraId="447FCDB7" w14:textId="77777777" w:rsidR="00D13072" w:rsidRDefault="00000000">
      <w:pPr>
        <w:pStyle w:val="BodyText"/>
      </w:pPr>
      <w:r>
        <w:t>8 O trees of the Paradise of God, do not withhold yourselves from the divine spring breezes, and do not deprive yourselves of the fragrances of the divine words of wisdom. This is a favor at a time when all are heedless, and this great affliction has been revealed by the Most Glorious Pen while in the prison of ’Akká, what is best for His servants. Verily, He is the All-Forgiving, the Most Merciful.</w:t>
      </w:r>
    </w:p>
    <w:p w14:paraId="7603B580" w14:textId="77777777" w:rsidR="00D13072" w:rsidRDefault="00000000">
      <w:r>
        <w:br w:type="page"/>
      </w:r>
    </w:p>
    <w:p w14:paraId="0756EF68" w14:textId="77777777" w:rsidR="00D13072" w:rsidRDefault="00000000">
      <w:pPr>
        <w:pStyle w:val="Heading1"/>
      </w:pPr>
      <w:bookmarkStart w:id="948" w:name="sec-surah-fuad"/>
      <w:bookmarkStart w:id="949" w:name="_Toc187049135"/>
      <w:bookmarkEnd w:id="946"/>
      <w:r>
        <w:lastRenderedPageBreak/>
        <w:t>Surah Fu’ad (Surah Kaf Va)</w:t>
      </w:r>
      <w:bookmarkEnd w:id="949"/>
    </w:p>
    <w:p w14:paraId="2D2B1EA8" w14:textId="77777777" w:rsidR="00D13072" w:rsidRDefault="00000000">
      <w:pPr>
        <w:pStyle w:val="FirstParagraph"/>
      </w:pPr>
      <w:r>
        <w:t>He is the Most Holy, the Most Glorious</w:t>
      </w:r>
    </w:p>
    <w:p w14:paraId="6A43DD82" w14:textId="77777777" w:rsidR="00D13072" w:rsidRDefault="00000000">
      <w:pPr>
        <w:pStyle w:val="BodyText"/>
      </w:pPr>
      <w:r>
        <w:t>Kaf Va:</w:t>
      </w:r>
    </w:p>
    <w:p w14:paraId="4895B332" w14:textId="77777777" w:rsidR="00D13072" w:rsidRDefault="00000000">
      <w:pPr>
        <w:pStyle w:val="BodyText"/>
      </w:pPr>
      <w:r>
        <w:t>We have called you from beyond the Crimson Sea of Grandeur, from the red earth, from the horizon of tribulation. There is no God but Him, the Mighty, the Bestower. Stand firm in My Cause and do not be among those who, when they are given what they desire, deny God, the Lord of Lords. God will seize them with His overpowering might. Indeed, He is the Omnipotent, the Subduer.</w:t>
      </w:r>
    </w:p>
    <w:p w14:paraId="32085F61" w14:textId="77777777" w:rsidR="00D13072" w:rsidRDefault="00000000">
      <w:pPr>
        <w:pStyle w:val="BodyText"/>
      </w:pPr>
      <w:r>
        <w:t>Know that those who have passed judgment upon Us, God has seized their leader with His power and authority. When he saw the punishment, he fled to Paris and sought refuge with the wise men. He said, “Is there anyone who can save me?” But his mouth was struck, and it was said to him, “Now is not the time for escape.” When he turned to the angels of wrath, he almost perished from fear. He said, “I have a house of gold and a palace by the strait, beneath which rivers flow.” It was said to him, “Today no ransom will be accepted from you, even if you bring what is hidden and revealed. Do you not hear the cries of the people of God whom you have made captives without evidence or proof? The inhabitants of Paradise and those who circle the Throne morning and evening have wept at your deeds. The wrath of your Lord has come upon you; indeed, it is a severe retribution.”</w:t>
      </w:r>
    </w:p>
    <w:p w14:paraId="063FDA64" w14:textId="77777777" w:rsidR="00D13072" w:rsidRDefault="00000000">
      <w:pPr>
        <w:pStyle w:val="BodyText"/>
      </w:pPr>
      <w:r>
        <w:t>He said, “I was the leader of the people, and this is my proclamation.” It was said to him, “Hold your tongue, O you who disbelieve in the Day of the Call.” He said, “Is there a respite for me to call upon my family?” It was said to him, “Far from it, O you who associate others with God and deny His signs.” When the keepers of the abyss called out to him, “The gates of fire have been opened for you, O you who turned away from the Chosen One. Return to it, for it longs for you.”</w:t>
      </w:r>
    </w:p>
    <w:p w14:paraId="5AA9F31C" w14:textId="77777777" w:rsidR="00D13072" w:rsidRDefault="00000000">
      <w:pPr>
        <w:pStyle w:val="BodyText"/>
      </w:pPr>
      <w:r>
        <w:t>Have you forgotten, O rejected one, when you were the Nimrod of the horizons with your oppression, erasing the traces of tyranny brought by the possessor of the stakes? By God, with your oppression, the veil of sanctity was torn apart, and the foundations of Paradise were shaken. Where is your escape, and who will protect you from the fear of your Almighty Lord? There is no escape for you today, O you who associate others with God and doubt His signs. When the throes of death seized him and his vision became blurred, thus did We seize him with might from Our presence. Indeed, your Lord is severe in punishment.</w:t>
      </w:r>
    </w:p>
    <w:p w14:paraId="44E06FA2" w14:textId="77777777" w:rsidR="00D13072" w:rsidRDefault="00000000">
      <w:pPr>
        <w:pStyle w:val="BodyText"/>
      </w:pPr>
      <w:r>
        <w:t>An angel from the right of the Throne called out to him, “These are stern angels. Do you have any escape?” It was said to him, “Except for Hell, which causes the heart to boil.” His soul was received by the angels of punishment, and it was said to him, “Enter this abyss which you were promised in the Book, and which you denied in the nights and days. We shall depose one like him and take their leader who rules over the lands. I am the Almighty, the Compeller.</w:t>
      </w:r>
    </w:p>
    <w:p w14:paraId="71277A5B" w14:textId="77777777" w:rsidR="00D13072" w:rsidRDefault="00000000">
      <w:pPr>
        <w:pStyle w:val="BodyText"/>
      </w:pPr>
      <w:r>
        <w:t xml:space="preserve">Stand firm in the Cause and glorify your Lord morning and evening. Beware lest the slander of those deceived by what We have given them extinguishes your zeal, for they have denied God, the Possessor of all names. Satan reveals to his followers as God reveals to His chosen ones. You shall see him among the losers in this world and the hereafter. Indeed, he is among those who are prepared for the punishment. </w:t>
      </w:r>
      <w:r>
        <w:lastRenderedPageBreak/>
        <w:t>He sent a letter to one in that place, a letter of the wicked, in which he mocked God and wrote what caused the things to tremble.</w:t>
      </w:r>
    </w:p>
    <w:p w14:paraId="128DF377" w14:textId="77777777" w:rsidR="00D13072" w:rsidRDefault="00000000">
      <w:pPr>
        <w:pStyle w:val="BodyText"/>
      </w:pPr>
      <w:r>
        <w:t>Say, “Do you see anyone who can protect you when the wrath of the Almighty, the Chosen One, comes upon you?” Thus We have informed you of the secrets of hearts, for your Lord is the Almighty, the All-Knowing.</w:t>
      </w:r>
    </w:p>
    <w:p w14:paraId="6AC1E030" w14:textId="77777777" w:rsidR="00D13072" w:rsidRDefault="00000000">
      <w:pPr>
        <w:pStyle w:val="BodyText"/>
      </w:pPr>
      <w:r>
        <w:t>Stand firm in the Cause, then gather My loved ones and remind them of this day when the feet have faltered. Say, “Today it is incumbent upon every devoted one to support their Lord, for He is your Protector, and the people have no protector today.”</w:t>
      </w:r>
    </w:p>
    <w:p w14:paraId="2AC287FA" w14:textId="77777777" w:rsidR="00D13072" w:rsidRDefault="00000000">
      <w:pPr>
        <w:pStyle w:val="BodyText"/>
      </w:pPr>
      <w:r>
        <w:t>Then We took the Mahdi who was promised punishment in the scriptures and Tablets. When the wrath came upon him from Us, he said, “Is there a return for me?” It was said to him, “Away with you, O you who deny the return!” This is Hell, and the fires have been kindled for you. You abandoned what was good in the futile life, and today there is no protector for you from God. You are the one by whom the Holy Spirit lamented, and the hearts melted.”</w:t>
      </w:r>
    </w:p>
    <w:p w14:paraId="03E742F0" w14:textId="77777777" w:rsidR="00D13072" w:rsidRDefault="00000000">
      <w:pPr>
        <w:pStyle w:val="BodyText"/>
      </w:pPr>
      <w:r>
        <w:t>He said, “Is there any escape for me?” It was said, “No, by my Lord, even if you bring every means.” When he cried out in terror, the people of the graves were frightened, and he was seized by the grip of power. It was said, “Return to the abode of wrath in Saqar, for evil is the abode.” We seized him as We had seized the nations before him. Those are their homes, left to the spiders. So take heed, O people of understanding.</w:t>
      </w:r>
    </w:p>
    <w:p w14:paraId="59FF9EBE" w14:textId="77777777" w:rsidR="00D13072" w:rsidRDefault="00000000">
      <w:pPr>
        <w:pStyle w:val="BodyText"/>
      </w:pPr>
      <w:r>
        <w:t>He is the one who opposed God, and the verses of wrath were revealed to him in the Book. Blessed is the one who reads it and reflects upon it; indeed, he has a good end. Thus, We have narrated to you the stories of the criminals so that your heart may be comforted. Indeed, you have a good end.</w:t>
      </w:r>
    </w:p>
    <w:p w14:paraId="3E79C9A6" w14:textId="77777777" w:rsidR="00D13072" w:rsidRDefault="00000000">
      <w:r>
        <w:br w:type="page"/>
      </w:r>
    </w:p>
    <w:p w14:paraId="6139AAFC" w14:textId="77777777" w:rsidR="00D13072" w:rsidRDefault="00000000">
      <w:pPr>
        <w:pStyle w:val="Heading1"/>
      </w:pPr>
      <w:bookmarkStart w:id="950" w:name="sec-suriy-i-ismunal-mursal"/>
      <w:bookmarkStart w:id="951" w:name="_Toc187049136"/>
      <w:bookmarkEnd w:id="948"/>
      <w:r>
        <w:lastRenderedPageBreak/>
        <w:t>Suriy-i-Ismuna’l-Mursal (Surah of Our Name, the Messenger)</w:t>
      </w:r>
      <w:bookmarkEnd w:id="951"/>
    </w:p>
    <w:p w14:paraId="7C6182E6" w14:textId="77777777" w:rsidR="00D13072" w:rsidRDefault="00000000">
      <w:pPr>
        <w:pStyle w:val="FirstParagraph"/>
      </w:pPr>
      <w:r>
        <w:t>This is the Surah of Our Name, the Messenger, revealed by the Supreme Pen, in order to be a herald for the worlds.</w:t>
      </w:r>
    </w:p>
    <w:p w14:paraId="43E7AD56" w14:textId="77777777" w:rsidR="00D13072" w:rsidRDefault="00000000">
      <w:pPr>
        <w:pStyle w:val="BodyText"/>
      </w:pPr>
      <w:r>
        <w:t>He is the Most Wondrous, the Most Sacred, the Most Exalted, the Most Glorious</w:t>
      </w:r>
    </w:p>
    <w:p w14:paraId="29F198C8" w14:textId="77777777" w:rsidR="00D13072" w:rsidRDefault="00000000">
      <w:pPr>
        <w:pStyle w:val="BodyText"/>
      </w:pPr>
      <w:r>
        <w:t>This is a writing from Bahá’u’lláh to those who have recognized God and acknowledged His sovereignty, and then remained in a high and holy station. In it, there is what will set them straight if they listen to what has been revealed and do not prevent the ear of the heart from hearing the Word of the Mighty, Powerful, and Inaccessible God. God has manifested in this Tablet with His name “the Messenger” to the possible beings so that no one may be prevented from the wondrous things hidden in this blessed and marvelous name. We have made this Tablet the beginning of the appearance of this name in the worlds, and from it, We have sent the messengers of the One who has no beginning. We sent them to the servants by a command from Us, and indeed We have been commanding. And We will continue to send messengers by this command to the end that has no end with power from Us, and indeed We have been able. This Tablet was inscribed by the Pen of Power and preserved behind the veil of sanctity until We revealed it in truth and sent it forth in the best design in the form of these radiant, holy, and luminous words.</w:t>
      </w:r>
    </w:p>
    <w:p w14:paraId="347EF0A5" w14:textId="77777777" w:rsidR="00D13072" w:rsidRDefault="00000000">
      <w:pPr>
        <w:pStyle w:val="Heading2"/>
      </w:pPr>
      <w:bookmarkStart w:id="952" w:name="to-bahaullah-the-messenger"/>
      <w:r>
        <w:t>To Baha’u’llah, the Messenger</w:t>
      </w:r>
    </w:p>
    <w:p w14:paraId="04E2C86E" w14:textId="77777777" w:rsidR="00D13072" w:rsidRDefault="00000000">
      <w:pPr>
        <w:pStyle w:val="FirstParagraph"/>
      </w:pPr>
      <w:r>
        <w:t>O this name, We have made you the manifestation of Our messengers in the Kingdom of Names and ordained for you what no one among the creatures can count. We have exalted you in truth to the station where all the messengers are shaded by your shadow, and through you, We send the messengers to all the worlds of your Lord. This is what We have ordained for you as a favor from Us for Our knowing servants. Among the messengers, there are those We send with the truth and send them to the servants with a book and clear proof. And among them are those whom We made speak with a favor from Us and inspired with the wisdom of the command from Us, and indeed We have been able over all things. Among them are those whom We inspired with messengers from the angels, and among them are those whom We made the Spirit speak in their chests with ten thousand sacred wonders. Among them are those whom We manifested with all of this and made them the manifestation of all the names between the earth and the heaven. We purified them from the defilement of the polytheists, supported them with the greatest Spirit, and made them the manifestation of Our Self to those in the Kingdom of Command and Creation. We ordained for them the best of the worlds. Thus, We have preferred some of them over others as a favor from Me, and I am the ancient Fadā’l (Benevolent). Beneath these, We manifested this name to all who are in the heavens and the earth and made this name a sun from which all existence, both hidden and seen, may benefit from its lights. None recognizes this except those who have been given the sight of the spirit from the All-Knowing, Wise. No one can prevent the manifestation of this sun except the one who places a veil between himself and its lights. Thus, We reveal to the servants what brings them closer to the spring of understanding and clarifies the paths of knowledge.</w:t>
      </w:r>
    </w:p>
    <w:p w14:paraId="0B2FD950" w14:textId="77777777" w:rsidR="00D13072" w:rsidRDefault="00000000">
      <w:pPr>
        <w:pStyle w:val="Heading3"/>
      </w:pPr>
      <w:bookmarkStart w:id="953" w:name="messengers-who-werent-aware"/>
      <w:r>
        <w:lastRenderedPageBreak/>
        <w:t>Messengers Who Weren’t Aware</w:t>
      </w:r>
    </w:p>
    <w:p w14:paraId="45B09220" w14:textId="77777777" w:rsidR="00D13072" w:rsidRDefault="00000000">
      <w:pPr>
        <w:pStyle w:val="FirstParagraph"/>
      </w:pPr>
      <w:r>
        <w:t>Many messengers were manifested upon them the manifestations of this sun, but within themselves, they were not aware. For example, those who carry the messages of kings to the lands, they are messengers from them, and this name manifested upon them according to their capacity and their exposure to this radiant, honored, and wondrous sun. Among them are those who carry the messages of God in His Tablets but do not understand within themselves and are among the heedless, as you witness. Those who are called “chāpar” (couriers) in their going and coming carry the verses of God and His Book and spread them in the lands, but within themselves, they are veiled. Many of them, if they were aware of this, would not accept it within themselves, nor would they carry it, but they would be among the deniers. This name’s manifestation shines upon them in their heedlessness. Thus, the bounty of your Lord encompasses the worlds. We sent with these, in all their goings, what none among the knowing can carry, how much less those below them. This is one of the hidden mercies of their Lord upon them and upon Our near servants. Today, their names are mentioned before God by the angels of the messengers, and We made them bearers of glad tidings for Our willing servants. They will remain in this favor until God reveals their deeds to them as a promise from Him. Indeed, He is the best fulfiller. God will raise them up with His authority and make them know the manifestation of His Self and bring them to the Paradise of Sanctity as a reward for what they have done and were among the doers. No one’s reward is lost before God, and He does not waste the reward of the doers of good. We inspired the kings before to appoint servants for this matter so that what God willed in those days for the spread of His signs might appear from them. Thus, We explain to you the power of your Lord so that you may be certain of His power.</w:t>
      </w:r>
    </w:p>
    <w:p w14:paraId="21E2BB14" w14:textId="77777777" w:rsidR="00D13072" w:rsidRDefault="00000000">
      <w:pPr>
        <w:pStyle w:val="Heading2"/>
      </w:pPr>
      <w:bookmarkStart w:id="954" w:name="to-the-kings-of-the-bayan"/>
      <w:bookmarkEnd w:id="952"/>
      <w:bookmarkEnd w:id="953"/>
      <w:r>
        <w:t>To the Kings of the Bayan</w:t>
      </w:r>
    </w:p>
    <w:p w14:paraId="122FC5DC" w14:textId="77777777" w:rsidR="00D13072" w:rsidRDefault="00000000">
      <w:pPr>
        <w:pStyle w:val="FirstParagraph"/>
      </w:pPr>
      <w:r>
        <w:t xml:space="preserve">O kings of the Bayan, command your messengers at the appearance of the sun of certitude from the East of the All-Glorious that they go with the news of God and His Tablets to all the lands and inform the people of the holy, wondrous lights. Inform them to carry the signs of God to all regions so that the fragrances of sanctity may waft upon the worlds. We have made you the manifestation of Our sovereignty for this and for the recognition of your Originator at the time of appearance. By God, this is better for you than the kingdoms of the heavens and the earth. Await the days of God so that you may find them, then strive after you have heard to reach the sanctuary of sanctity, the abode of the great Throne. By God, your turning towards the presence of the All-Glorious and standing before the throne of your Lord, the All-Merciful, is better than the worship of the two worlds. Beware lest you deprive yourselves of the bounty of those days, then enter the sanctum of Paradise beside the mercy of your Lord, the Most Merciful. By God, this will establish your sovereignty and raise your rank and elevate your mention and inscribe your names on the Tablets of a holy guardian. You will be taken by the bounty of your Creator in those days and given power over all who are on the earth. Thus, God has commanded you in this Tablet so that you may not be veiled at the time of appearance by what you possess of the adornments of the earth and may not prevent yourselves from what is better for you than what has been created between the heavens and the earth if you listen to the counsel of God. If you heed the advice of God, it is for your own selves, and if you turn away, it is for your own selves, and He is indeed self-sufficient from His veiled servants. If you do not act according to what you have been commanded in the Tablet, He will send His Tablets by the hands of the angels of the bearers of glad tidings in your </w:t>
      </w:r>
      <w:r>
        <w:lastRenderedPageBreak/>
        <w:t>heedlessness, as We send them by the hands of your servants in their heedlessness. Thus, your Lord is able to do what He wills and rules what He desires. No one can prevent Him from His sovereignty, and nothing can hinder Him from what He has created in the heavens and the earth, if you are among the knowing. As you have witnessed and heard all this from the manifestations of Our Self at the time of appearance, whenever the manifestations of oppression prevented them from their sovereignty and turned against them with aversion, they manifested by their authority what they willed and established the matter with their words and cut off the root of the oppressors. Thus, We have detailed in this Tablet the secrets of the matter, so blessed is the one who reads it, thinks about what is inscribed upon it, and brings forth what is hidden within it of the pearls of radiant knowledge.</w:t>
      </w:r>
    </w:p>
    <w:p w14:paraId="4DC6495C" w14:textId="77777777" w:rsidR="00D13072" w:rsidRDefault="00000000">
      <w:pPr>
        <w:pStyle w:val="Heading2"/>
      </w:pPr>
      <w:bookmarkStart w:id="955" w:name="to-the-kings-of-baha"/>
      <w:bookmarkEnd w:id="954"/>
      <w:r>
        <w:t>To the Kings of Baha</w:t>
      </w:r>
    </w:p>
    <w:p w14:paraId="4AF9305A" w14:textId="77777777" w:rsidR="00D13072" w:rsidRDefault="00000000">
      <w:pPr>
        <w:pStyle w:val="FirstParagraph"/>
      </w:pPr>
      <w:r>
        <w:t>O kings of Bahá, do not act as the kings did with Us in those days. Among them was the king of Persia who hanged the body of the matter in the air and killed it unjustly, causing all things to weep, then the inhabitants of Paradise, then the people of the highest Assembly. He killed a few souls from our relatives, seized our wealth, made our people captives in the hands of the oppressors, and imprisoned Me time after time. By God, the Truth, no one can count what befell Me in prison except God, the Reckoner, the All-Knowing, the All-Powerful. Then after that, He expelled Me with My family from the lands until He brought us to Iraq with manifest sorrow. We remained there until the king of Rome rose against Us and summoned Us to the seat of his sovereignty. When We arrived, what pleased the king of Persia happened to Us until We entered this prison where the hands of the lovers were cut off from Our hem. Thus, they did to Us, but We thank God for what befell Us from His unchangeable decrees and praise Him for it, hoping for what is with Him. Indeed, He is the Forgiving, the Merciful.</w:t>
      </w:r>
    </w:p>
    <w:p w14:paraId="54C0D60B" w14:textId="77777777" w:rsidR="00D13072" w:rsidRDefault="00000000">
      <w:pPr>
        <w:pStyle w:val="Heading2"/>
      </w:pPr>
      <w:bookmarkStart w:id="956" w:name="to-the-messenger-and-its-manifestations"/>
      <w:bookmarkEnd w:id="955"/>
      <w:r>
        <w:t>To the Messenger and Its Manifestations</w:t>
      </w:r>
    </w:p>
    <w:p w14:paraId="04E04CAD" w14:textId="77777777" w:rsidR="00D13072" w:rsidRDefault="00000000">
      <w:pPr>
        <w:pStyle w:val="FirstParagraph"/>
      </w:pPr>
      <w:r>
        <w:t>O Our name, the Messenger, and its manifestations, We have honored you, exalted you, and made you the manifestations of Us in the Kingdom of Names. Beware lest anything delude you from your Creator, and do not let your high mention veil you from your Originator. Fear God and be among the pious. O mirrors of this name, do not treat Our Self as the mirrors did in those days, for you were created by Our command and sent by the will of Our Pen if you are among the perceiving. Should the shadows deny the lights of the sun or object to them after they were created by them? No, by My Sovereign Self, the All-Powerful, the Mighty. Their aversion to the sun and their objection to it is like the beetle’s objection to the scent of musk. Thus, We have given an example for the servants that perhaps the people may be among those who are certain of the signs of their Lord. Whoever does not convey to himself the messages of his Lord and does not prevent himself from wrongdoing and indecency and what is forbidden in the Tablets, he is deprived of the manifestation of this name and is among the deprived.</w:t>
      </w:r>
    </w:p>
    <w:p w14:paraId="2BEA32CF" w14:textId="77777777" w:rsidR="00D13072" w:rsidRDefault="00000000">
      <w:pPr>
        <w:pStyle w:val="Heading2"/>
      </w:pPr>
      <w:bookmarkStart w:id="957" w:name="to-the-people-of-baha-1"/>
      <w:bookmarkEnd w:id="956"/>
      <w:r>
        <w:t>To the People of Baha</w:t>
      </w:r>
    </w:p>
    <w:p w14:paraId="52ABFE3F" w14:textId="77777777" w:rsidR="00D13072" w:rsidRDefault="00000000">
      <w:pPr>
        <w:pStyle w:val="FirstParagraph"/>
      </w:pPr>
      <w:r>
        <w:t xml:space="preserve">O people of Bahá, convey to yourselves the messages of your Lord, then convey to the servants so that the messages of God may surround you upon the worlds. Beware lest you deprive yourselves of this most exalted, inaccessible favor. And you, O servant, rise from your slumber, then convey to the people what </w:t>
      </w:r>
      <w:r>
        <w:lastRenderedPageBreak/>
        <w:t>you have been commanded by your Lord, the Most Merciful. Do not look at anyone, then look at the face of your Lord, the Mighty, the Luminous. Suffice with your Lord apart from others so that you may witness yourself independent of the worlds. We have sent down this paradise and sent it to you so that you may think about it and what is upon it and thank your Lord and be among the thankful. Cut yourself off from the world and its adornments, then rely on God in all matters and be among the trusting. Gather the people on the command of your Lord and be among the doers of good. Rise with the sword of statement from the horizon of the tongue, then sing on My melody between the heavens and the earth. If you find yourself extinguished, ignite from this fire by the name of your chosen Lord so that you may attract to yourself the hearts of the righteous among Our near servants. If you find yourself ill, seek healing in My name, the Healer, so that every sick and ailing one may be healed through you. Thus, We have ordained for you and commanded you to be among the worlds. The lights of your Lord are upon you in My name, the Most Glorious, and upon those with you among Our certain servants.</w:t>
      </w:r>
    </w:p>
    <w:p w14:paraId="2B45A8EE" w14:textId="77777777" w:rsidR="00D13072" w:rsidRDefault="00000000">
      <w:pPr>
        <w:pStyle w:val="Heading1"/>
      </w:pPr>
      <w:bookmarkStart w:id="958" w:name="sec-surah-al-wafa"/>
      <w:bookmarkStart w:id="959" w:name="_Toc187049137"/>
      <w:bookmarkEnd w:id="950"/>
      <w:bookmarkEnd w:id="957"/>
      <w:r>
        <w:t>Surah al-Wafa (Tablet to Vafa)</w:t>
      </w:r>
      <w:bookmarkEnd w:id="959"/>
    </w:p>
    <w:p w14:paraId="2A6E7779" w14:textId="77777777" w:rsidR="00D13072" w:rsidRDefault="00000000">
      <w:pPr>
        <w:pStyle w:val="FirstParagraph"/>
      </w:pPr>
      <w:r>
        <w:t>He is the All-Knowing</w:t>
      </w:r>
    </w:p>
    <w:p w14:paraId="6AEA1B98" w14:textId="77777777" w:rsidR="00D13072" w:rsidRDefault="00000000">
      <w:pPr>
        <w:pStyle w:val="Heading2"/>
      </w:pPr>
      <w:bookmarkStart w:id="960" w:name="faithfulness-to-the-covenant-of-god"/>
      <w:r>
        <w:t>Faithfulness to the Covenant of God</w:t>
      </w:r>
    </w:p>
    <w:p w14:paraId="323190BA" w14:textId="77777777" w:rsidR="00D13072" w:rsidRDefault="00000000">
      <w:pPr>
        <w:pStyle w:val="FirstParagraph"/>
      </w:pPr>
      <w:r>
        <w:t>O Wafá, give thanks to your Lord for how He has strengthened you in His cause, made you aware of the Manifestation of His Self, and established you in the praise of His supreme mention in this great news. Blessed are you, O Wafá, for your faithfulness to the covenant and promise of God after all others have broken the covenant of God and disbelieved in what they had believed after the One who appeared with all signs and shone forth with manifest authority.</w:t>
      </w:r>
    </w:p>
    <w:p w14:paraId="328A08D0" w14:textId="77777777" w:rsidR="00D13072" w:rsidRDefault="00000000">
      <w:pPr>
        <w:pStyle w:val="BodyText"/>
      </w:pPr>
      <w:r>
        <w:t>But strive to reach the essence of faithfulness, which is certitude in the heart and acknowledgment with the tongue of what God has borne witness to for His supreme Self, that I am alive in the Most Glorious Horizon. Whoever attains this testimony in these days has indeed gained all good, and upon them the Spirit descends every morning and evening, strengthens them in the remembrance of their Lord, and opens their tongue to eloquence in the cause of their Merciful, Compassionate Lord.</w:t>
      </w:r>
    </w:p>
    <w:p w14:paraId="7480D3D9" w14:textId="77777777" w:rsidR="00D13072" w:rsidRDefault="00000000">
      <w:pPr>
        <w:pStyle w:val="BodyText"/>
      </w:pPr>
      <w:r>
        <w:t>And this is not possible for anyone except those who have purified their heart from all that has been created between the heavens and the earths and have wholly turned to God, the Mighty, the Beautiful King.</w:t>
      </w:r>
    </w:p>
    <w:p w14:paraId="0D4C2631" w14:textId="77777777" w:rsidR="00D13072" w:rsidRDefault="00000000">
      <w:pPr>
        <w:pStyle w:val="BodyText"/>
      </w:pPr>
      <w:r>
        <w:t>Stand firm in the cause and say: By God, this is indeed the first Point that has appeared in His other garment with His Most Glorious name, and now in this Horizon, He witnesses and sees, and He encompasses all things. He is indeed the one mentioned in the Supreme Assembly with the great news, in the realms of eternity with the beauty of the Ancient, and beside the Throne with this name, by which the feet of the wise have faltered.</w:t>
      </w:r>
    </w:p>
    <w:p w14:paraId="3D61F11B" w14:textId="77777777" w:rsidR="00D13072" w:rsidRDefault="00000000">
      <w:pPr>
        <w:pStyle w:val="BodyText"/>
      </w:pPr>
      <w:r>
        <w:t xml:space="preserve">Say: By God, the proof of God has been completed in this manifestation for all who are in the heavens and the earth before a sign descended from the exalted, holy heaven, and what has been revealed is </w:t>
      </w:r>
      <w:r>
        <w:lastRenderedPageBreak/>
        <w:t>equal to what was revealed in the Bayán. Fear God, and do not nullify your deeds, and do not be of the heedless.</w:t>
      </w:r>
    </w:p>
    <w:p w14:paraId="716B6156" w14:textId="77777777" w:rsidR="00D13072" w:rsidRDefault="00000000">
      <w:pPr>
        <w:pStyle w:val="BodyText"/>
      </w:pPr>
      <w:r>
        <w:t>Open your eyes to witness the beauty of the Eternal from this radiant, luminous scene. Say: By God, the promised Temple has descended on the crimson clouds, and on His right are the armies of revelation, and on His left are the angels of inspiration, and the matter has been decreed by God, the Omnipotent, the All-Powerful.</w:t>
      </w:r>
    </w:p>
    <w:p w14:paraId="3F8219DA" w14:textId="77777777" w:rsidR="00D13072" w:rsidRDefault="00000000">
      <w:pPr>
        <w:pStyle w:val="BodyText"/>
      </w:pPr>
      <w:r>
        <w:t>And by this, all feet have faltered except for those whom God has protected by His grace and made among those who know God by His Self and have turned away from the world.</w:t>
      </w:r>
    </w:p>
    <w:p w14:paraId="7D26928A" w14:textId="77777777" w:rsidR="00D13072" w:rsidRDefault="00000000">
      <w:pPr>
        <w:pStyle w:val="BodyText"/>
      </w:pPr>
      <w:r>
        <w:t>Hear the words of your Lord, purify your breast from all indications so that the lights of the Sun of the mention of your Lord’s name may shine upon it, and you may be among the certain ones.</w:t>
      </w:r>
    </w:p>
    <w:p w14:paraId="4BD0A9E0" w14:textId="77777777" w:rsidR="00D13072" w:rsidRDefault="00000000">
      <w:pPr>
        <w:pStyle w:val="BodyText"/>
      </w:pPr>
      <w:r>
        <w:t>Then know that your book has been presented before Us, and We have witnessed what is in it, and We have been among the witnesses. We have understood the matters about which you have inquired, and indeed, We are the responders. And today, it is necessary for every soul to inquire of God about what it needs, and your Lord responds with clear, innovative signs.</w:t>
      </w:r>
    </w:p>
    <w:p w14:paraId="1F11C607" w14:textId="77777777" w:rsidR="00D13072" w:rsidRDefault="00000000">
      <w:pPr>
        <w:pStyle w:val="Heading2"/>
      </w:pPr>
      <w:bookmarkStart w:id="961" w:name="answer-about-the-return"/>
      <w:bookmarkEnd w:id="960"/>
      <w:r>
        <w:t>Answer About the Return</w:t>
      </w:r>
    </w:p>
    <w:p w14:paraId="07E6B13F" w14:textId="77777777" w:rsidR="00D13072" w:rsidRDefault="00000000">
      <w:pPr>
        <w:pStyle w:val="FirstParagraph"/>
      </w:pPr>
      <w:r>
        <w:t>And as for what you asked concerning the return (mi‘ád), know that the return is like the beginning, and just as you witness the beginning, so should you witness the return, and be among the witnesses. Indeed, witness the beginning as the return itself, and likewise, vice versa, so that you may have clear and radiant insight. Then know that all things, at all times, begin and return by the command of your Lord, the All-Powerful, the Omnipotent.</w:t>
      </w:r>
    </w:p>
    <w:p w14:paraId="382A61EE" w14:textId="77777777" w:rsidR="00D13072" w:rsidRDefault="00000000">
      <w:pPr>
        <w:pStyle w:val="BodyText"/>
      </w:pPr>
      <w:r>
        <w:t>As for the return intended by God in His sacred and exalted Tablets, and about which He informed His servants, it is the return of possibilities on the Day of Resurrection, and this is the essence of the return, as you have witnessed in the days of God and have been among the witnesses. And indeed, if He were to bring back all names in one name, and all souls in one soul, He would have the power to do so, for He is the Omnipotent, the Almighty.</w:t>
      </w:r>
    </w:p>
    <w:p w14:paraId="4CFBA919" w14:textId="77777777" w:rsidR="00D13072" w:rsidRDefault="00000000">
      <w:pPr>
        <w:pStyle w:val="BodyText"/>
      </w:pPr>
      <w:r>
        <w:t>This return is realized by His command as He wills, for He is the doer of what He wishes. You witness in the return and the resurrection only what is confirmed by these two, and that is the Word of your Mighty, All-Knowing Lord. For example, if He were to take a handful of clay and say, “This is the one you followed before,” this would be true in the same existence, and no one can object to Him, for He does as He wills and rules as He desires.</w:t>
      </w:r>
    </w:p>
    <w:p w14:paraId="6D93026A" w14:textId="77777777" w:rsidR="00D13072" w:rsidRDefault="00000000">
      <w:pPr>
        <w:pStyle w:val="BodyText"/>
      </w:pPr>
      <w:r>
        <w:t>You should not look at the boundaries and indications in this station but rather observe what the matter has been confirmed by and be among the insightful ones. Then We will clarify for you with a clear, manifest explanation so that you may comprehend what you sought from your Ancient Lord.</w:t>
      </w:r>
    </w:p>
    <w:p w14:paraId="3BD090A6" w14:textId="77777777" w:rsidR="00D13072" w:rsidRDefault="00000000">
      <w:pPr>
        <w:pStyle w:val="BodyText"/>
      </w:pPr>
      <w:r>
        <w:t xml:space="preserve">Consider the Day of Resurrection: if God were to decree upon the lowest of the believers in God that this is the first who believed in the Bayán, you should not be doubtful of that and be among the certain ones. </w:t>
      </w:r>
      <w:r>
        <w:lastRenderedPageBreak/>
        <w:t>Do not look at the boundaries and names in this station but rather consider what confirmed the first to believe, which is faith in God, knowing His Self, and certitude in His assured and wise command.</w:t>
      </w:r>
    </w:p>
    <w:p w14:paraId="4B49F8C3" w14:textId="77777777" w:rsidR="00D13072" w:rsidRDefault="00000000">
      <w:pPr>
        <w:pStyle w:val="BodyText"/>
      </w:pPr>
      <w:r>
        <w:t>Witness in the appearance of the Point of the Bayán, exalted is His majesty, that He decreed for the first to believe that He is Muhammad, the Messenger of God. Should anyone object and say, “This one is non-Arab and he was Arab,” or “This one is named Hussein, and he was Muhammad in name”? No, by the Self of God, the Most High, the Great. The insightful will not look at the boundaries and names but rather at what Muhammad was upon, which is the cause of God. Likewise, they will look at what Hussein was upon, from the cause of God, the Omnipotent, the Exalted, the All-Knowing, the Wise.</w:t>
      </w:r>
    </w:p>
    <w:p w14:paraId="6FD91D1D" w14:textId="77777777" w:rsidR="00D13072" w:rsidRDefault="00000000">
      <w:pPr>
        <w:pStyle w:val="BodyText"/>
      </w:pPr>
      <w:r>
        <w:t>When the first who believed in God in the Bayán was upon what Muhammad, the Messenger of God, was upon, then it was decreed for him that he is indeed himself, or that he is his return and reappearance. This station is sanctified above boundaries and names; in it, nothing is seen but God, the One, the Unique, the All-Knowing.</w:t>
      </w:r>
    </w:p>
    <w:p w14:paraId="773EDE4A" w14:textId="77777777" w:rsidR="00D13072" w:rsidRDefault="00000000">
      <w:pPr>
        <w:pStyle w:val="BodyText"/>
      </w:pPr>
      <w:r>
        <w:t>Then know that on the Day of Manifestation, if He decrees upon a single leaf from among the leaves all the names of His most beautiful names, no one has the right to question why or how. Whoever does so has disbelieved in God and is among the deniers.</w:t>
      </w:r>
    </w:p>
    <w:p w14:paraId="41E2A75B" w14:textId="77777777" w:rsidR="00D13072" w:rsidRDefault="00000000">
      <w:pPr>
        <w:pStyle w:val="BodyText"/>
      </w:pPr>
      <w:r>
        <w:t>Beware, beware, do not be like the people of the Bayán, for most of them have gone astray and led others astray, forgetting the covenant and promise of God, and associating others with God, the One, the Unique, the All-Aware. They did not recognize the Point of the Bayán, for if they had known Him by His Self, they would not have disbelieved in His appearance in this radiant, luminous temple.</w:t>
      </w:r>
    </w:p>
    <w:p w14:paraId="2F3B2C3F" w14:textId="77777777" w:rsidR="00D13072" w:rsidRDefault="00000000">
      <w:pPr>
        <w:pStyle w:val="BodyText"/>
      </w:pPr>
      <w:r>
        <w:t>When they were looking at the names, and He changed His supreme name to the Most Glorious, their eyes were blinded, and they did not recognize Him in those days and were among the losers. If they had known His Self by His Self and what appeared from Him, they would not have denied Him in this blessed, wondrous name, which God has made the sword of His cause between the heavens and the earths, separating truth from falsehood from that day until the day when people will stand before the Lord of the worlds.</w:t>
      </w:r>
    </w:p>
    <w:p w14:paraId="0C1D2CBB" w14:textId="77777777" w:rsidR="00D13072" w:rsidRDefault="00000000">
      <w:pPr>
        <w:pStyle w:val="BodyText"/>
      </w:pPr>
      <w:r>
        <w:t>Then know that on the Day of Manifestation, all things return to God, and everything else is in a single domain, whether it be the highest or the lowest. This is a return that no one can comprehend except after the command of God, and He is indeed the commander in what He wills.</w:t>
      </w:r>
    </w:p>
    <w:p w14:paraId="5649AC1E" w14:textId="77777777" w:rsidR="00D13072" w:rsidRDefault="00000000">
      <w:pPr>
        <w:pStyle w:val="BodyText"/>
      </w:pPr>
      <w:r>
        <w:t>After the Word of God is cast upon the possibilities, whoever hears and responds is indeed among the highest of creation, even if they are among those who carry ashes. And whoever turns away is among the lowest of servants, even if they are considered by people to be a guardian and have with them the books of the heavens and the earths.</w:t>
      </w:r>
    </w:p>
    <w:p w14:paraId="635CDEDA" w14:textId="77777777" w:rsidR="00D13072" w:rsidRDefault="00000000">
      <w:pPr>
        <w:pStyle w:val="BodyText"/>
      </w:pPr>
      <w:r>
        <w:t xml:space="preserve">Look with the eye of God at what We have revealed to you and sent to you, and do not look at creation and what they possess. Indeed, their example today is like a blind person walking in the shadow of the sun, asking, “What is it? Has it risen?” Denying and rejecting without being aware. They will never recognize the sun, nor will they understand what has come between them and it. They cry out within themselves, objecting and turning away. This is the state of this creation. Leave them to themselves and </w:t>
      </w:r>
      <w:r>
        <w:lastRenderedPageBreak/>
        <w:t>say: “For you is what you desire, and for us is what we will.” Perish be upon the people who associate partners with God.</w:t>
      </w:r>
    </w:p>
    <w:p w14:paraId="7CDE36DF" w14:textId="77777777" w:rsidR="00D13072" w:rsidRDefault="00000000">
      <w:pPr>
        <w:pStyle w:val="BodyText"/>
      </w:pPr>
      <w:r>
        <w:t>Then know that the appearance of the former (the past manifestation) is the ruling of return and life upon the souls on the Day of Resurrection. Although everything has a return and reappearance, We do not wish to mention what was not mentioned in the Bayán so as not to raise the clamor of the haters. If only the veil that separates people from their Creator would be lifted, so they could witness the sovereignty of God and His greatness, and drink from the fountains of Kawthar and Salsabil, and be showered by the seas of meanings, and be purified from the defilement of every doubtful associate.</w:t>
      </w:r>
    </w:p>
    <w:p w14:paraId="73EBF581" w14:textId="77777777" w:rsidR="00D13072" w:rsidRDefault="00000000">
      <w:pPr>
        <w:pStyle w:val="Heading2"/>
      </w:pPr>
      <w:bookmarkStart w:id="962" w:name="infinite-worlds"/>
      <w:bookmarkEnd w:id="961"/>
      <w:r>
        <w:t>Infinite Worlds</w:t>
      </w:r>
    </w:p>
    <w:p w14:paraId="3E3656AA" w14:textId="77777777" w:rsidR="00D13072" w:rsidRDefault="00000000">
      <w:pPr>
        <w:pStyle w:val="FirstParagraph"/>
      </w:pPr>
      <w:r>
        <w:t>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14:paraId="45A79AE3" w14:textId="77777777" w:rsidR="00D13072" w:rsidRDefault="00000000">
      <w:pPr>
        <w:pStyle w:val="BodyText"/>
      </w:pPr>
      <w:r>
        <w:t>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14:paraId="49EDDC38" w14:textId="77777777" w:rsidR="00D13072" w:rsidRDefault="00000000">
      <w:pPr>
        <w:pStyle w:val="BodyText"/>
      </w:pPr>
      <w:r>
        <w:t>Indeed, God has world after world and creation after creation, and in each world, He has ordained what none can enumerate except His All-Accounting, All-Knowing Self. Reflect on 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14:paraId="45261D72" w14:textId="77777777" w:rsidR="00D13072" w:rsidRDefault="00000000">
      <w:pPr>
        <w:pStyle w:val="BodyText"/>
      </w:pPr>
      <w:r>
        <w:t>Is there anyone to assist Me and protect Me from the swords of these disbelievers? Is there anyone with insight who will behold the words of God with their sight and detach themselves from the views of all creation? And you, O servant, inform the servants of God that they should not deny what they do not comprehend. Say: Ask God to open the doors of meanings to your hearts so that you may understand what no one has understood, for He is the Bestower, the Forgiving, the Merciful.</w:t>
      </w:r>
    </w:p>
    <w:p w14:paraId="624474BB" w14:textId="77777777" w:rsidR="00D13072" w:rsidRDefault="00000000">
      <w:pPr>
        <w:pStyle w:val="BodyText"/>
      </w:pPr>
      <w:r>
        <w:t>As for what you asked concerning the commands of God, know that whatever is decreed in the Book is true without doubt, and it is incumbent upon all to act according to what has been revealed by the All-Knowing Revealer. Whoever neglects it after knowing it, God is detached from them, and We are detached from them, for the fruits of the tree are His commands, and none will ignore them except those who are heedless and distant.</w:t>
      </w:r>
    </w:p>
    <w:p w14:paraId="773F0D5C" w14:textId="77777777" w:rsidR="00D13072" w:rsidRDefault="00000000">
      <w:pPr>
        <w:pStyle w:val="Heading2"/>
      </w:pPr>
      <w:bookmarkStart w:id="963" w:name="paradise-and-the-fire"/>
      <w:bookmarkEnd w:id="962"/>
      <w:r>
        <w:lastRenderedPageBreak/>
        <w:t>Paradise and the Fire</w:t>
      </w:r>
    </w:p>
    <w:p w14:paraId="48F0840C" w14:textId="77777777" w:rsidR="00D13072" w:rsidRDefault="00000000">
      <w:pPr>
        <w:pStyle w:val="FirstParagraph"/>
      </w:pPr>
      <w:r>
        <w:t>And as for Paradise, it is a reality beyond doubt, and today in this world, it is My love and My pleasure. Whoever attains it, God will assist them in this world, and after death, He will admit them into a Paradise whose expanse is like that of the heavens and the earth. They will be served by the maidens of might and sanctity in every morning and evening, and the Sun of the beauty of their Lord will shine upon them at every moment, illuminating them in such a way that none can gaze upon them. Such is the decree, but the people are veiled by a great barrier.</w:t>
      </w:r>
    </w:p>
    <w:p w14:paraId="4E06A37D" w14:textId="77777777" w:rsidR="00D13072" w:rsidRDefault="00000000">
      <w:pPr>
        <w:pStyle w:val="BodyText"/>
      </w:pPr>
      <w:r>
        <w:t>Likewise, recognize the fire and be among those who are certain. For every deed, there is a reward with your Lord, and this is witnessed by the very essence of God’s command and prohibition. If deeds did not have a reward and fruit, His command, exalted be He, would be in vain—exalted is He far above that, with great exaltation. But those who are detached will witness the deed itself as the reward, and if We were to elaborate on this, it would require many Tablets to be written.</w:t>
      </w:r>
    </w:p>
    <w:p w14:paraId="6FBAD829" w14:textId="77777777" w:rsidR="00D13072" w:rsidRDefault="00000000">
      <w:pPr>
        <w:pStyle w:val="Heading2"/>
      </w:pPr>
      <w:bookmarkStart w:id="964" w:name="act-upon-the-persian-bayan"/>
      <w:bookmarkEnd w:id="963"/>
      <w:r>
        <w:t>Act Upon the Persian Bayan</w:t>
      </w:r>
    </w:p>
    <w:p w14:paraId="6E03905B" w14:textId="77777777" w:rsidR="00D13072" w:rsidRDefault="00000000">
      <w:pPr>
        <w:pStyle w:val="FirstParagraph"/>
      </w:pPr>
      <w:r>
        <w:t>By the true God, the Pen cannot move from what has come upon its owner, and it weeps, and I weep, and then the Eye of Grandeur weeps behind the veil of names upon the Throne of His great Name. Purify your heart, for We will cause springs of wisdom and eloquence to gush forth from it, so that you may speak with them among the worlds.</w:t>
      </w:r>
    </w:p>
    <w:p w14:paraId="19C5EFD1" w14:textId="77777777" w:rsidR="00D13072" w:rsidRDefault="00000000">
      <w:pPr>
        <w:pStyle w:val="BodyText"/>
      </w:pPr>
      <w:r>
        <w:t>Open your tongue to speak in the mention of your Lord, the Merciful, and fear no one; rely upon God, the Mighty, the Wise. Say, O My people, act upon what you have understood in the Persian Bayán, and what you do not understand, ask from this Wise Reminder, so that it may clarify for you what God has intended in His Book. For within it is stored what was concealed in the Bayán from the Omnipotent, Almighty.</w:t>
      </w:r>
    </w:p>
    <w:p w14:paraId="598DE909" w14:textId="77777777" w:rsidR="00D13072" w:rsidRDefault="00000000">
      <w:pPr>
        <w:pStyle w:val="Heading2"/>
      </w:pPr>
      <w:bookmarkStart w:id="965" w:name="about-the-departure-from-iraq"/>
      <w:bookmarkEnd w:id="964"/>
      <w:r>
        <w:t>About the Departure from Iraq</w:t>
      </w:r>
    </w:p>
    <w:p w14:paraId="3431DC61" w14:textId="77777777" w:rsidR="00D13072" w:rsidRDefault="00000000">
      <w:pPr>
        <w:pStyle w:val="FirstParagraph"/>
      </w:pPr>
      <w:r>
        <w:t>As for what you asked about what We informed the servants of when departing from Iraq, that when the sun sets, the birds of night will stir, and the banners of the Samirí will be raised. By God, the birds have stirred in these days, and the Samirí has called out. Blessed is the one who recognizes and is among those who are aware.</w:t>
      </w:r>
    </w:p>
    <w:p w14:paraId="77E05478" w14:textId="77777777" w:rsidR="00D13072" w:rsidRDefault="00000000">
      <w:pPr>
        <w:pStyle w:val="BodyText"/>
      </w:pPr>
      <w:r>
        <w:t>Then We informed them about the calf. By God, everything We informed them of has appeared, and nothing can prevent it except its appearance, for it has proceeded from the Finger of an Almighty, Omnipotent One. Ask God to protect you from the evil of these people and purify you from the indications of the disbelievers.</w:t>
      </w:r>
    </w:p>
    <w:p w14:paraId="74157AA0" w14:textId="77777777" w:rsidR="00D13072" w:rsidRDefault="00000000">
      <w:pPr>
        <w:pStyle w:val="BodyText"/>
      </w:pPr>
      <w:r>
        <w:t>Strengthen your back for the support of the Cause, and do not heed what comes from the mouths of the people of the Bayán, for they know nothing and have not grasped the essence of the Cause in this great news. Thus, We have inspired you and revealed to you that which will make you independent of the mention of the worlds.</w:t>
      </w:r>
    </w:p>
    <w:p w14:paraId="770E2FDA" w14:textId="77777777" w:rsidR="00D13072" w:rsidRDefault="00000000">
      <w:pPr>
        <w:pStyle w:val="BodyText"/>
      </w:pPr>
      <w:r>
        <w:lastRenderedPageBreak/>
        <w:t>And the glory be upon you and upon those who hear your words in God, your Lord, and are among the steadfast. Praise be to God, the Lord of all worlds.</w:t>
      </w:r>
    </w:p>
    <w:p w14:paraId="764EB567" w14:textId="77777777" w:rsidR="00D13072" w:rsidRDefault="00000000">
      <w:r>
        <w:br w:type="page"/>
      </w:r>
    </w:p>
    <w:p w14:paraId="44923052" w14:textId="77777777" w:rsidR="00D13072" w:rsidRDefault="00000000">
      <w:pPr>
        <w:pStyle w:val="Heading1"/>
      </w:pPr>
      <w:bookmarkStart w:id="966" w:name="sec-tafsir-surah-ash-shams"/>
      <w:bookmarkStart w:id="967" w:name="_Toc187049138"/>
      <w:bookmarkEnd w:id="958"/>
      <w:bookmarkEnd w:id="965"/>
      <w:r>
        <w:lastRenderedPageBreak/>
        <w:t>Tafsir Surah Ash-Shams (Commentary on the Surah of the Sun)</w:t>
      </w:r>
      <w:bookmarkEnd w:id="967"/>
    </w:p>
    <w:p w14:paraId="37549607" w14:textId="77777777" w:rsidR="00D13072" w:rsidRDefault="00000000">
      <w:pPr>
        <w:pStyle w:val="FirstParagraph"/>
      </w:pPr>
      <w:r>
        <w:t>In the name of God, the Most Gracious, the Most Merciful,</w:t>
      </w:r>
    </w:p>
    <w:p w14:paraId="430C5506" w14:textId="77777777" w:rsidR="00D13072" w:rsidRDefault="00000000">
      <w:pPr>
        <w:pStyle w:val="BodyText"/>
      </w:pPr>
      <w:r>
        <w:t>Praise be to God who has made the songbird of exposition sing upon the branches of the Tree of Explanation with various melodies, affirming that there is no god but Him. He has created the worlds and originated existence through His primal will, by which He created what has been and what will be. And praise be to God who adorned the sky of reality with the Sun of meanings and knowledge, upon which is inscribed by the Supreme Pen: “The sovereignty belongs to God, the All-Powerful, the All-Compelling, the Self-Subsisting.”</w:t>
      </w:r>
    </w:p>
    <w:p w14:paraId="4B268FC9" w14:textId="77777777" w:rsidR="00D13072" w:rsidRDefault="00000000">
      <w:pPr>
        <w:pStyle w:val="BodyText"/>
      </w:pPr>
      <w:r>
        <w:t>He manifested the great sea, gathered from the flowing water of the Eye of “H” reaching the ancient name, from which the primal point was detailed, the all-encompassing word appeared, and the reality and the law emerged. From it, the monotheists soared to the atmosphere of disclosure and presence, and the sincere ones to the vision of their beloved Lord.</w:t>
      </w:r>
    </w:p>
    <w:p w14:paraId="2166EC3C" w14:textId="77777777" w:rsidR="00D13072" w:rsidRDefault="00000000">
      <w:pPr>
        <w:pStyle w:val="BodyText"/>
      </w:pPr>
      <w:r>
        <w:t>Blessings and peace be upon the source of the most excellent names and the highest attributes, in every letter of whose name the names are treasured, and by whom existence was adorned from the unseen and the witnessed. He was named Muhammad in the Kingdom of Names and Ahmad in the Dominion of Permanence, and upon his family and companions from this day until the day when the tongue of grandeur proclaims, “The sovereignty belongs to God, the One, the All-Conquering.”</w:t>
      </w:r>
    </w:p>
    <w:p w14:paraId="048187F3" w14:textId="77777777" w:rsidR="00D13072" w:rsidRDefault="00000000">
      <w:pPr>
        <w:pStyle w:val="Heading2"/>
      </w:pPr>
      <w:bookmarkStart w:id="968" w:name="a-book-has-arrived"/>
      <w:r>
        <w:t>A Book Has Arrived</w:t>
      </w:r>
    </w:p>
    <w:p w14:paraId="78493A0F" w14:textId="77777777" w:rsidR="00D13072" w:rsidRDefault="00000000">
      <w:pPr>
        <w:pStyle w:val="FirstParagraph"/>
      </w:pPr>
      <w:r>
        <w:t>Your book has arrived before us, and we have observed what is within it of your indications. We ask God to support you in what He loves and is pleased with, and to bring you closer to the shore of the sea that surges with the name of your exalted Lord. Each drop thereof proclaims: “There is no god but He; indeed, He is the Creator of the names and the Originator of the heavens.”</w:t>
      </w:r>
    </w:p>
    <w:p w14:paraId="2C4547EA" w14:textId="77777777" w:rsidR="00D13072" w:rsidRDefault="00000000">
      <w:pPr>
        <w:pStyle w:val="BodyText"/>
      </w:pPr>
      <w:r>
        <w:t>O questioner, if you seek the Sacred Sanctuary and the Sinai of proximity, purify your heart from all else. Then, remove the sandals of doubts and illusions to see with the eye of your heart the manifestations of God, the Lord of the Throne and the earth, for this is the day of disclosure and witnessing. The separation has passed, and the union has come; this is by the grace of your beloved Lord, the Mighty.</w:t>
      </w:r>
    </w:p>
    <w:p w14:paraId="78E49639" w14:textId="77777777" w:rsidR="00D13072" w:rsidRDefault="00000000">
      <w:pPr>
        <w:pStyle w:val="BodyText"/>
      </w:pPr>
      <w:r>
        <w:t>Leave the questions and answers to the people of dust. Ascend with the wings of detachment to the atmosphere of the mercy of your Lord, the Most Gracious, the Most Merciful.</w:t>
      </w:r>
    </w:p>
    <w:p w14:paraId="74640E14" w14:textId="77777777" w:rsidR="00D13072" w:rsidRDefault="00000000">
      <w:pPr>
        <w:pStyle w:val="BodyText"/>
      </w:pPr>
      <w:r>
        <w:t xml:space="preserve">Say: “O people, the primal point has been detailed, the all-encompassing word has been completed, and the sovereignty of God, the All-Powerful, the Self-Subsisting, has appeared. O people, are you preoccupied with the pond while the sweet sea surges before your faces? Why do you not understand? Do you speak of your knowledge when He who stood upon the point of knowledge has appeared, from which things emerged and to which they returned? From it emerged the wisdom and sciences of God, which were always hidden in the treasuries of the infallibility of your exalted and mighty Lord. Leave the indications to their people and seek the station where you will find the fragrances of knowledge from its air. Thus, this servant admonishes you, who testifies with every limb and vein that there is no god but He. </w:t>
      </w:r>
      <w:r>
        <w:lastRenderedPageBreak/>
        <w:t>He has always been in the exaltation of grandeur and majesty, and the sublimity of exaltation and reverence. Those whom He sent with truth and guidance are the dawns of His revelation among His creation and the risings of His command among His servants, the descents of His inspiration in His lands. Through them, secrets were revealed, laws were established, and the command of God, the All-Powerful, the Mighty, the Chosen, was fulfilled. There is no god but He, the All-Knowing, the All-Aware.”</w:t>
      </w:r>
    </w:p>
    <w:p w14:paraId="3D7CFB65" w14:textId="77777777" w:rsidR="00D13072" w:rsidRDefault="00000000">
      <w:pPr>
        <w:pStyle w:val="Heading2"/>
      </w:pPr>
      <w:bookmarkStart w:id="969" w:name="Xfd05b21b1d4bf55a93d3677d9aafcc832cc7ba7"/>
      <w:bookmarkEnd w:id="968"/>
      <w:r>
        <w:t>Pride in Knowledge Caused Baha’u’llah’s Imprisonment</w:t>
      </w:r>
    </w:p>
    <w:p w14:paraId="7EC51B58" w14:textId="77777777" w:rsidR="00D13072" w:rsidRDefault="00000000">
      <w:pPr>
        <w:pStyle w:val="FirstParagraph"/>
      </w:pPr>
      <w:r>
        <w:t>O questioner, know that people take pride in knowledge and praise it, but I lament it. Without it, Bahá’u’lláh would not have been imprisoned in the great humiliation of Akka, nor would He have drunk the cup of tribulation from the hands of the enemies. The exposition distanced me, the knowledge of meanings brought me down, and by mentioning the union, my limbs were separated. The brevity became the cause of elaboration in my harm and affliction, and grammar deprived my heart of joy and happiness. My knowledge of the mysteries of God became chains for my neck, so how can I mention what you asked about in the verses that were revealed from the dominion of might and grandeur, which the hearts of the wise were unable to comprehend? The birds of hearts did not soar to the atmosphere of their meanings, for my wings were clipped by the scissors of envy and hatred.</w:t>
      </w:r>
    </w:p>
    <w:p w14:paraId="6AB6EE03" w14:textId="77777777" w:rsidR="00D13072" w:rsidRDefault="00000000">
      <w:pPr>
        <w:pStyle w:val="BodyText"/>
      </w:pPr>
      <w:r>
        <w:t>If this bird with clipped primary and secondary feathers found wings, it would soar in the atmosphere of meanings and exposition, and it would sing on the branches of the tree of knowledge and elucidation, so that the hearts of the sincere would soar to the sky of longing and attraction, seeing the manifestations of their beloved Lord, the Almighty, the Bestower. But now I am prevented from revealing what is stored and unfolding what is withheld, and from proclaiming what is hidden. Indeed, it is incumbent upon us to conceal rather than reveal. If we were to speak what God has taught us by His grace and generosity, people would scatter from around me, flee, and run away, except those who have drunk the Kawthar of life from the cups of the words of their Lord, the Merciful. For every word revealed from the heaven of revelation to the prophets and messengers is filled with the fountain of meanings, exposition, wisdom, and elucidation. Blessed are the drinkers.</w:t>
      </w:r>
    </w:p>
    <w:p w14:paraId="06D5CA6D" w14:textId="77777777" w:rsidR="00D13072" w:rsidRDefault="00000000">
      <w:pPr>
        <w:pStyle w:val="BodyText"/>
      </w:pPr>
      <w:r>
        <w:t>But because we found from you the fragrance of love, we will mention to you what you asked with brevity and conciseness, so that you may detach from the people of metaphor who have turned away from the truth and its secret and clung to what they have of doubts and illusions, after it has been revealed before: “Indeed, assumption avails nothing against the truth” and in another place: “Indeed, some assumption is sin.”</w:t>
      </w:r>
    </w:p>
    <w:p w14:paraId="52C36933" w14:textId="77777777" w:rsidR="00D13072" w:rsidRDefault="00000000">
      <w:pPr>
        <w:pStyle w:val="Heading2"/>
      </w:pPr>
      <w:bookmarkStart w:id="970" w:name="explanations-of-the-sun"/>
      <w:bookmarkEnd w:id="969"/>
      <w:r>
        <w:t>Explanations of the Sun</w:t>
      </w:r>
    </w:p>
    <w:p w14:paraId="2DA7ACCF" w14:textId="77777777" w:rsidR="00D13072" w:rsidRDefault="00000000">
      <w:pPr>
        <w:pStyle w:val="FirstParagraph"/>
      </w:pPr>
      <w:r>
        <w:t>Then know that the sun mentioned in the blessed Surah has various connotations.</w:t>
      </w:r>
    </w:p>
    <w:p w14:paraId="149D4E87" w14:textId="77777777" w:rsidR="00D13072" w:rsidRDefault="00000000">
      <w:pPr>
        <w:pStyle w:val="Heading3"/>
      </w:pPr>
      <w:bookmarkStart w:id="971" w:name="secret-of-gods-secrets"/>
      <w:r>
        <w:t>Secret of God’s Secrets</w:t>
      </w:r>
    </w:p>
    <w:p w14:paraId="71DA55E6" w14:textId="77777777" w:rsidR="00D13072" w:rsidRDefault="00000000">
      <w:pPr>
        <w:pStyle w:val="FirstParagraph"/>
      </w:pPr>
      <w:r>
        <w:t xml:space="preserve">[1] In the first rank, in the singular station, and in the eternal divine essence, the sun is a secret of God’s secrets, a treasure of God’s treasures, stored in the treasuries of God, hidden in God’s knowledge, sealed with God’s seal. None have been privy to it except the One, the Unique, the All-Knowing. In that station, it </w:t>
      </w:r>
      <w:r>
        <w:lastRenderedPageBreak/>
        <w:t>is the very essence of the primal will and the radiance of oneness. It manifested itself upon the horizons, and those who turned towards it were illumined by its light, just as the sun, when it rises, its light envelops the world except for lands that are veiled by an obstacle. Consider the lands without roofs and walls; they are illumined by it, while those with walls are deprived of its light. Similarly, contemplate the sun of reality; it manifests with the lights of meanings and exposition upon all creation. Those who turn towards it are illumined by its lights, and their hearts are enlightened by its radiance. Those who turn away from it find no share for themselves from it, for they are veiled by the curtain of self and desire. Thus, they are distanced from the manifestation of the sun of reality, which has shone from the horizon of the sky of names.</w:t>
      </w:r>
    </w:p>
    <w:p w14:paraId="601E55FC" w14:textId="77777777" w:rsidR="00D13072" w:rsidRDefault="00000000">
      <w:pPr>
        <w:pStyle w:val="Heading3"/>
      </w:pPr>
      <w:bookmarkStart w:id="972" w:name="prophets-of-god-and-his-chosen-ones"/>
      <w:bookmarkEnd w:id="971"/>
      <w:r>
        <w:t>Prophets of God and His Chosen Ones</w:t>
      </w:r>
    </w:p>
    <w:p w14:paraId="06D58116" w14:textId="77777777" w:rsidR="00D13072" w:rsidRDefault="00000000">
      <w:pPr>
        <w:pStyle w:val="FirstParagraph"/>
      </w:pPr>
      <w:r>
        <w:t>[2] In another station, it refers to the Prophets of God and His chosen ones, for they are the suns of His names and attributes among His creation. Without them, no one would be illumined by the lights of knowledge. As you see, every nation on earth has been illumined by a sun from these shining suns. Those who denied them were deprived of their light. For example, the followers of Christ were illumined by the sun of His knowledge until the Luminary of the Horizons shone from the horizon of Hijaz. Those who denied Him from the Christians and other nations were deprived of that sun and its lights. Their very denial became a wall for them, preventing them from the light that shone from the horizon of the command of your Lord, the Mighty, the Sustained.</w:t>
      </w:r>
    </w:p>
    <w:p w14:paraId="47C5E8FB" w14:textId="77777777" w:rsidR="00D13072" w:rsidRDefault="00000000">
      <w:pPr>
        <w:pStyle w:val="Heading3"/>
      </w:pPr>
      <w:bookmarkStart w:id="973" w:name="saints-of-god-and-his-friends"/>
      <w:bookmarkEnd w:id="972"/>
      <w:r>
        <w:t>Saints of God and His Friends</w:t>
      </w:r>
    </w:p>
    <w:p w14:paraId="0E87C3AC" w14:textId="77777777" w:rsidR="00D13072" w:rsidRDefault="00000000">
      <w:pPr>
        <w:pStyle w:val="FirstParagraph"/>
      </w:pPr>
      <w:r>
        <w:t>[3] In another station, it refers to the saints of God and His friends, for they are the suns of guardianship among the people. Without them, darkness would have overtaken everyone on earth except whom your Lord willed. It has various connotations, and if ten scribes stood facing the truth and wrote for a year or two, they would see their own inadequacy. Were it not for the denial of some ignorant ones, we would extend the time, and the Pen of God, the Praised, would exceed mentioning the limits.</w:t>
      </w:r>
    </w:p>
    <w:p w14:paraId="096A52D6" w14:textId="77777777" w:rsidR="00D13072" w:rsidRDefault="00000000">
      <w:pPr>
        <w:pStyle w:val="BodyText"/>
      </w:pPr>
      <w:r>
        <w:t>Know that just as you have believed that His words are endless, believe that their meanings are also endless, but only to their expounders and the treasurers of their mysteries. Those who look at the books and take from them what they use to object to the source of guardianship, they are dead, not alive, even if they walk, speak, eat, and drink. Alas, alas, if what is stored in the heart of Bahá’u’lláh were to be revealed regarding what His Lord, the Possessor of names, has taught Him, those you see on earth would be struck by lightning. How many meanings cannot be contained by the garments of words! How many have no expression and have not been given exposition or indication! How many cannot be explained due to lack of presence or as it is said: “Not everything that is known is said, not everything that is said is timely, and not everything that is timely is appropriate for its people.” Some of these depend on the recognition of the sources where we have detailed the sciences and revealed the hidden. We ask God to grant you success and support you in recognizing the known so that you may detach from the sciences, for seeking knowledge after attaining the known is blameworthy. Hold fast to the essence of knowledge and its source, so that you may see yourself independent of those who claim knowledge without proof or an illuminating book.</w:t>
      </w:r>
    </w:p>
    <w:p w14:paraId="4EF89BCE" w14:textId="77777777" w:rsidR="00D13072" w:rsidRDefault="00000000">
      <w:pPr>
        <w:pStyle w:val="Heading3"/>
      </w:pPr>
      <w:bookmarkStart w:id="974" w:name="most-excellent-names"/>
      <w:bookmarkEnd w:id="973"/>
      <w:r>
        <w:lastRenderedPageBreak/>
        <w:t>Most Excellent Names</w:t>
      </w:r>
    </w:p>
    <w:p w14:paraId="327E134A" w14:textId="77777777" w:rsidR="00D13072" w:rsidRDefault="00000000">
      <w:pPr>
        <w:pStyle w:val="FirstParagraph"/>
      </w:pPr>
      <w:r>
        <w:t>[4] In another station, it refers to the most excellent names, whereby each of His names is a sun shining upon the horizons. Consider the name of God, the All-Knowing. It is a sun that has shone from the horizon of the will of your Lord, the Most Merciful. Its lights, effects, and radiance are manifest upon the forms of the known. Every true knowledge you find with the scholars who have not followed their own selves and desires, and who have acknowledged the foundation of the decree and held fast to the sure handle, know that it is true and its knowledge is a radiance from the radiances of this sun. We have interpreted the names, explained their secrets, their radiance, their lights, their outward and inward aspects, the secrets of their letters, and the wisdom of their compositions in the book we wrote for one of My beloved who asked about the names and what they contain.</w:t>
      </w:r>
    </w:p>
    <w:p w14:paraId="29B6D57A" w14:textId="77777777" w:rsidR="00D13072" w:rsidRDefault="00000000">
      <w:pPr>
        <w:pStyle w:val="BodyText"/>
      </w:pPr>
      <w:r>
        <w:t>Know that the Word of God, exalted and blessed be He, in its primal reality and first rank is all-encompassing of meanings that have remained beyond the comprehension of most people. We testify that His words are perfect, and in each word are concealed meanings that no one has grasped except Himself and those endowed with knowledge of the Book. There is no god but He, the All-Powerful, the Almighty, the Bestower.</w:t>
      </w:r>
    </w:p>
    <w:p w14:paraId="662869C2" w14:textId="77777777" w:rsidR="00D13072" w:rsidRDefault="00000000">
      <w:pPr>
        <w:pStyle w:val="Heading3"/>
      </w:pPr>
      <w:bookmarkStart w:id="975" w:name="two-types-of-interpreters-of-the-quran"/>
      <w:bookmarkEnd w:id="974"/>
      <w:r>
        <w:t>Two Types of Interpreters of the Qur’an</w:t>
      </w:r>
    </w:p>
    <w:p w14:paraId="376E1969" w14:textId="77777777" w:rsidR="00D13072" w:rsidRDefault="00000000">
      <w:pPr>
        <w:pStyle w:val="FirstParagraph"/>
      </w:pPr>
      <w:r>
        <w:t>Then know that the commentators who interpreted the Qur’an were of two types. One type neglected the outward and interpreted it on the basis of the inward, while the other type interpreted it on the basis of the outward and neglected the inward. If we were to mention their statements and expositions, you would be overwhelmed by lethargy, preventing you from reading what we have written for you. Therefore, we have left aside their mentions in this station. Blessed are those who have taken both the outward and the inward; they are servants who have believed in the all-encompassing word.</w:t>
      </w:r>
    </w:p>
    <w:p w14:paraId="15D19422" w14:textId="77777777" w:rsidR="00D13072" w:rsidRDefault="00000000">
      <w:pPr>
        <w:pStyle w:val="BodyText"/>
      </w:pPr>
      <w:r>
        <w:t>Know that whoever takes the outward and leaves the inward is ignorant, and whoever takes the inward and leaves the outward is heedless. Whoever takes the inward by harmonizing it with the outward is a complete scholar. This is a word that has shone from the horizon of knowledge, so recognize its value and pay its due price. We mention the intended purpose implicitly in our indications and words. Blessed is the one who comprehends it; he is among the successful. Say, O people, by God, the songbird has sung on the branches, the rooster of the throne has crowed with wisdom and exposition, and the peacock’s wings have spread in paradise. Until when will you sleep on the bed of heedlessness and error? Arise from the slumber of desire and turn towards the sunrise of the mercy of your Lord, the Sovereign of eternity and the Revealer of names. Beware lest you object to the one who calls you to God and His ordinances. Fear God and do not be among the heedless.</w:t>
      </w:r>
    </w:p>
    <w:p w14:paraId="242C9EAA" w14:textId="77777777" w:rsidR="00D13072" w:rsidRDefault="00000000">
      <w:pPr>
        <w:pStyle w:val="BodyText"/>
      </w:pPr>
      <w:r>
        <w:t>Then know that He, exalted and blessed be He, swore to His Prophet by the sun of divinity, the sun of guardianship, the sun of will, the sun of purpose, the sun of names, and the lights of these suns, their radiance, their manifestations, their appearances, and their effects, and by the visible sun shining from the horizon of this lofty sky.</w:t>
      </w:r>
    </w:p>
    <w:p w14:paraId="5ECFB014" w14:textId="77777777" w:rsidR="00D13072" w:rsidRDefault="00000000">
      <w:pPr>
        <w:pStyle w:val="Heading2"/>
      </w:pPr>
      <w:bookmarkStart w:id="976" w:name="the-surah-of-the-sun-commentary"/>
      <w:bookmarkEnd w:id="970"/>
      <w:bookmarkEnd w:id="975"/>
      <w:r>
        <w:lastRenderedPageBreak/>
        <w:t>The Surah of the Sun Commentary</w:t>
      </w:r>
    </w:p>
    <w:p w14:paraId="60A2E4AD" w14:textId="77777777" w:rsidR="00D13072" w:rsidRDefault="00000000">
      <w:pPr>
        <w:pStyle w:val="FirstParagraph"/>
      </w:pPr>
      <w:r>
        <w:rPr>
          <w:i/>
          <w:iCs/>
        </w:rPr>
        <w:t>Surah An-Najm (53:28): “Indeed, assumption avails nothing against the truth.”</w:t>
      </w:r>
      <w:r>
        <w:br/>
        <w:t>The moon signifies the rank of guardianship that follows the sun of prophethood, appearing afterward to uphold the prophet’s cause among the people. If we were to elaborate on the stations of the moon, the book would be of great length.</w:t>
      </w:r>
    </w:p>
    <w:p w14:paraId="642BB2E3" w14:textId="77777777" w:rsidR="00D13072" w:rsidRDefault="00000000">
      <w:pPr>
        <w:pStyle w:val="BodyText"/>
      </w:pPr>
      <w:r>
        <w:rPr>
          <w:i/>
          <w:iCs/>
        </w:rPr>
        <w:t>Surah Al-Hujurat (49:12): “Indeed, some assumption is sin.”</w:t>
      </w:r>
      <w:r>
        <w:br/>
        <w:t>The day, in its primal reality, refers to each day when a prophet or messenger of God appears to establish His remembrance among His servants and implement His laws among His creatures. On that day, the manifestation of the Cause shines forth upon the manifestations of things. It is during that day that the lights of the sun are revealed, illuminating and making visible the sun of prophethood.</w:t>
      </w:r>
    </w:p>
    <w:p w14:paraId="7B7A99D5" w14:textId="77777777" w:rsidR="00D13072" w:rsidRDefault="00000000">
      <w:pPr>
        <w:pStyle w:val="BodyText"/>
      </w:pPr>
      <w:r>
        <w:rPr>
          <w:i/>
          <w:iCs/>
        </w:rPr>
        <w:t>Surah Ash-Shams (91:2): “And by the moon when it follows it.”</w:t>
      </w:r>
      <w:r>
        <w:br/>
        <w:t>The night symbolizes the veil of oneness that concealed the true point. After descending from its station, it settled in the seat of unity, the rank of singularity, from which the linear alif (A) emerged. Under the veil of singularity, it appeared as the moving alif (A), the upright alif (A). The veiling element is the true point that was the essence of the sun of prophethood.</w:t>
      </w:r>
    </w:p>
    <w:p w14:paraId="296C8BBF" w14:textId="77777777" w:rsidR="00D13072" w:rsidRDefault="00000000">
      <w:pPr>
        <w:pStyle w:val="BodyText"/>
      </w:pPr>
      <w:r>
        <w:rPr>
          <w:i/>
          <w:iCs/>
        </w:rPr>
        <w:t>Surah Ash-Shams (91:3): “And by the day when it displays it.”</w:t>
      </w:r>
      <w:r>
        <w:br/>
        <w:t>For those who perceive the truth, the sky has various meanings: the sky of meanings, the sky of knowledge, the sky of religions, the sky of science, the sky of wisdom, the sky of grandeur, the sky of exaltation, and the sky of reverence.</w:t>
      </w:r>
    </w:p>
    <w:p w14:paraId="4439F288" w14:textId="77777777" w:rsidR="00D13072" w:rsidRDefault="00000000">
      <w:pPr>
        <w:pStyle w:val="BodyText"/>
      </w:pPr>
      <w:r>
        <w:rPr>
          <w:i/>
          <w:iCs/>
        </w:rPr>
        <w:t>Surah Ash-Shams (91:4): “And by the night when it covers it.”</w:t>
      </w:r>
    </w:p>
    <w:p w14:paraId="7E1A2491" w14:textId="77777777" w:rsidR="00D13072" w:rsidRDefault="00000000">
      <w:pPr>
        <w:pStyle w:val="BodyText"/>
      </w:pPr>
      <w:r>
        <w:t>Refers to the One who created these aforementioned heavens and what you see outwardly.</w:t>
      </w:r>
    </w:p>
    <w:p w14:paraId="4BF9D4B9" w14:textId="77777777" w:rsidR="00D13072" w:rsidRDefault="00000000">
      <w:pPr>
        <w:pStyle w:val="BodyText"/>
      </w:pPr>
      <w:r>
        <w:rPr>
          <w:i/>
          <w:iCs/>
        </w:rPr>
        <w:t>Surah Ash-Shams (91:5): “And by the sky and He who constructed it.”</w:t>
      </w:r>
      <w:r>
        <w:br/>
        <w:t>The earth refers to the land of hearts, which is broader than the earth and the sky, for the heart is the great throne upon which the manifestation of your Lord, the Creator of nations and the Shaper of bones, is seated. It is the land where God has planted the seeds of His knowledge and love so that the ears of knowledge and certitude may sprout from it. Say, O people, today is the day of sowing; sow in your hearts with the hands of certitude what you have received from your all-knowing, all-wise Lord. The earth has innumerable meanings, and we have sufficed with one of them.</w:t>
      </w:r>
    </w:p>
    <w:p w14:paraId="4A629566" w14:textId="77777777" w:rsidR="00D13072" w:rsidRDefault="00000000">
      <w:pPr>
        <w:pStyle w:val="BodyText"/>
      </w:pPr>
      <w:r>
        <w:rPr>
          <w:i/>
          <w:iCs/>
        </w:rPr>
        <w:t>Surah Ash-Shams (91:6): “And by the earth and He who spread it.”</w:t>
      </w:r>
    </w:p>
    <w:p w14:paraId="430A3BE0" w14:textId="77777777" w:rsidR="00D13072" w:rsidRDefault="00000000">
      <w:pPr>
        <w:pStyle w:val="BodyText"/>
      </w:pPr>
      <w:r>
        <w:t>refers to the One who spread it out with His hand of power and the dominion of His command.</w:t>
      </w:r>
    </w:p>
    <w:p w14:paraId="7AA7E7B3" w14:textId="77777777" w:rsidR="00D13072" w:rsidRDefault="00000000">
      <w:pPr>
        <w:pStyle w:val="BodyText"/>
      </w:pPr>
      <w:r>
        <w:rPr>
          <w:i/>
          <w:iCs/>
        </w:rPr>
        <w:t>Surah Ash-Shams (91:7): “And by the soul and He who proportioned it.”</w:t>
      </w:r>
      <w:r>
        <w:br/>
        <w:t>The soul has many ranks and various stations, including the celestial soul, the dominion soul, the divine soul, the sacred soul, the contented soul, the pleased soul, the pleasing soul, the inspired soul, the blaming soul, and the commanding soul. What is meant in this verse is the soul that God has made comprehensive of all actions, whether of acceptance or rejection, misguidance or guidance, belief or disbelief.</w:t>
      </w:r>
    </w:p>
    <w:p w14:paraId="1670AA60" w14:textId="77777777" w:rsidR="00D13072" w:rsidRDefault="00000000">
      <w:pPr>
        <w:pStyle w:val="BodyText"/>
      </w:pPr>
      <w:r>
        <w:rPr>
          <w:i/>
          <w:iCs/>
        </w:rPr>
        <w:lastRenderedPageBreak/>
        <w:t>Surah Ash-Shams (91:8):“And inspired it with its wickedness and its righteousness.”</w:t>
      </w:r>
      <w:r>
        <w:br/>
        <w:t>This means He taught and informed it of its wickedness, that is, the actions that do not benefit it and distance it from its Owner and Creator.</w:t>
      </w:r>
    </w:p>
    <w:p w14:paraId="7B44F186" w14:textId="77777777" w:rsidR="00D13072" w:rsidRDefault="00000000">
      <w:pPr>
        <w:pStyle w:val="BodyText"/>
      </w:pPr>
      <w:r>
        <w:rPr>
          <w:i/>
          <w:iCs/>
        </w:rPr>
        <w:t>Surah Ash-Shams (91:9): “And inspired it with what sanctifies it from what it was forbidden.”</w:t>
      </w:r>
    </w:p>
    <w:p w14:paraId="1EF29AEB" w14:textId="77777777" w:rsidR="00D13072" w:rsidRDefault="00000000">
      <w:pPr>
        <w:pStyle w:val="BodyText"/>
      </w:pPr>
      <w:r>
        <w:t>He created it and made known to it the path of guidance and misguidance, truth and falsehood, light and darkness. Then He commanded it to abstain from what it was forbidden and to turn towards what it was commanded.</w:t>
      </w:r>
    </w:p>
    <w:p w14:paraId="5C2DD8F3" w14:textId="77777777" w:rsidR="00D13072" w:rsidRDefault="00000000">
      <w:pPr>
        <w:pStyle w:val="BodyText"/>
      </w:pPr>
      <w:r>
        <w:rPr>
          <w:i/>
          <w:iCs/>
        </w:rPr>
        <w:t>Surah Ash-Shams (91:9):“He has succeeded who purifies it.”</w:t>
      </w:r>
      <w:r>
        <w:br/>
        <w:t>This is the answer to the oath. It means that he has succeeded who purifies it, that is, cleanses it from deficiencies, desires, and all that is forbidden in the Book. Consider those who have purified themselves in these days; by my life, they are the successful ones. They are men whom the world and its contents did not prevent from turning towards the clear and straight path. They are the manifestations of this blessed verse, making piety their garments and clinging to the hem of their Lord’s care in these days when feet have slipped. We testify to what God has testified, and we acknowledge what has been revealed from Him; indeed, it is the truth, and after the truth, there is only error.</w:t>
      </w:r>
    </w:p>
    <w:p w14:paraId="65E8C93A" w14:textId="77777777" w:rsidR="00D13072" w:rsidRDefault="00000000">
      <w:pPr>
        <w:pStyle w:val="BodyText"/>
      </w:pPr>
      <w:r>
        <w:rPr>
          <w:i/>
          <w:iCs/>
        </w:rPr>
        <w:t>Surah Ash-Shams (91:10):“And he has failed who instills it [with corruption].”</w:t>
      </w:r>
      <w:r>
        <w:br/>
        <w:t>This means that he has failed who corrupts it, that is, who neglects it, does not purify it, does not prevent it from what it was forbidden, and does not command it with what it was commanded.</w:t>
      </w:r>
    </w:p>
    <w:p w14:paraId="2E7CA5F1" w14:textId="77777777" w:rsidR="00D13072" w:rsidRDefault="00000000">
      <w:pPr>
        <w:pStyle w:val="BodyText"/>
      </w:pPr>
      <w:r>
        <w:rPr>
          <w:i/>
          <w:iCs/>
        </w:rPr>
        <w:t>Surah Ash-Shams (91:11):“Thamud denied [their prophet] by reason of their transgression.”</w:t>
      </w:r>
      <w:r>
        <w:br/>
        <w:t>Thamud, as mentioned in the books, was a tribe upon whom God sent Salih, peace be upon him. They denied him after he commanded them to do good and forbade them from evil. They did not follow God’s command and did not obey him in what they were commanded. They abandoned God’s command and His ordinances until they hamstrung the she-camel.</w:t>
      </w:r>
    </w:p>
    <w:p w14:paraId="7EF6C94B" w14:textId="77777777" w:rsidR="00D13072" w:rsidRDefault="00000000">
      <w:pPr>
        <w:pStyle w:val="BodyText"/>
      </w:pPr>
      <w:r>
        <w:rPr>
          <w:i/>
          <w:iCs/>
        </w:rPr>
        <w:t>Surah Ash-Shams (91:14):“So their Lord destroyed them for their sin.”</w:t>
      </w:r>
      <w:r>
        <w:br/>
        <w:t>This means God was angry with them and made them an example for the worlds. In reality, anyone who turns away from the truth is among Thamud, regardless of their lineage. So, the punishment will come upon them just as it came upon the previous groups before them. Indeed, your Lord is the All-Powerful, the Almighty. Praise be to God, the Lord of all the worlds.</w:t>
      </w:r>
    </w:p>
    <w:p w14:paraId="5C952BAB" w14:textId="77777777" w:rsidR="00D13072" w:rsidRDefault="00000000">
      <w:pPr>
        <w:pStyle w:val="Heading2"/>
      </w:pPr>
      <w:bookmarkStart w:id="977" w:name="closing"/>
      <w:bookmarkEnd w:id="976"/>
      <w:r>
        <w:t>Closing</w:t>
      </w:r>
    </w:p>
    <w:p w14:paraId="61B92ED6" w14:textId="77777777" w:rsidR="00D13072" w:rsidRDefault="00000000">
      <w:pPr>
        <w:pStyle w:val="FirstParagraph"/>
      </w:pPr>
      <w:r>
        <w:t>We did not mention what the commentators have said in interpreting the blessed Surah because the books of interpretation are available to the people. Whoever wishes to refer to their interpretations and explanations can look at their books. They interpreted the sun as the visible sun, and similarly with the moon, following the apparent and being content with what they had. However, we have interpreted it in ways not mentioned in those books. We ask God to make every letter of what has been mentioned a cup of meanings and knowledge, and to give you to drink from it so that you may be detached from what His pleasure dislikes and draw closer to the station He has ordained for His chosen ones. Indeed, He is the Forgiving, the Merciful. Praise be to God, the Lord of all the worlds.</w:t>
      </w:r>
    </w:p>
    <w:p w14:paraId="1846C147" w14:textId="77777777" w:rsidR="00D13072" w:rsidRDefault="00000000">
      <w:pPr>
        <w:pStyle w:val="BodyText"/>
      </w:pPr>
      <w:r>
        <w:lastRenderedPageBreak/>
        <w:t>Glorified be You, O my God. I ask You by Your name by which all things speak in praise of Your Self, to open the eyes of Your creatures so that they may see the manifestations of the majesty of Your oneness and the radiance of the sun of Your care. O my Lord, do not leave them to themselves, for they are Your servants and Your creation. Draw them with the supreme word to the horizon of Your most excellent names and the repository of Your highest attributes. Indeed, You are the One Who is able to do as You will. There is no god but You, the Mighty, the Wise.</w:t>
      </w:r>
    </w:p>
    <w:p w14:paraId="6D718C18" w14:textId="77777777" w:rsidR="00D13072" w:rsidRDefault="00000000">
      <w:r>
        <w:br w:type="page"/>
      </w:r>
    </w:p>
    <w:p w14:paraId="3818639D" w14:textId="77777777" w:rsidR="00D13072" w:rsidRDefault="00000000">
      <w:pPr>
        <w:pStyle w:val="Heading1"/>
      </w:pPr>
      <w:bookmarkStart w:id="978" w:name="sec-lawḥ-i-mawlúd"/>
      <w:bookmarkStart w:id="979" w:name="_Toc187049139"/>
      <w:bookmarkEnd w:id="966"/>
      <w:bookmarkEnd w:id="977"/>
      <w:r>
        <w:lastRenderedPageBreak/>
        <w:t>Lawḥ-i-Mawlúd (Tablet of the Birth)</w:t>
      </w:r>
      <w:bookmarkEnd w:id="979"/>
    </w:p>
    <w:p w14:paraId="1AB25148" w14:textId="77777777" w:rsidR="00D13072" w:rsidRDefault="00000000">
      <w:pPr>
        <w:pStyle w:val="Heading2"/>
      </w:pPr>
      <w:bookmarkStart w:id="980" w:name="the-night-which-spheres-were-gathered"/>
      <w:r>
        <w:t>The Night Which Spheres Were Gathered</w:t>
      </w:r>
    </w:p>
    <w:p w14:paraId="45E5096D" w14:textId="77777777" w:rsidR="00D13072" w:rsidRDefault="00000000">
      <w:pPr>
        <w:pStyle w:val="FirstParagraph"/>
      </w:pPr>
      <w:r>
        <w:t>O assembly of the unseen and the seen, rejoice within yourselves, then be glad within your beings for that which has appeared on the night in which the spheres were gathered, the cycles revolved, the nights and days were raised, and the time of the decree arrived from the presence of the Omnipotent, the Almighty. So glad tidings to those in the Supreme Concourse for this wondrous and glorious spirit.</w:t>
      </w:r>
    </w:p>
    <w:p w14:paraId="7EA7855E" w14:textId="77777777" w:rsidR="00D13072" w:rsidRDefault="00000000">
      <w:pPr>
        <w:pStyle w:val="BodyText"/>
      </w:pPr>
      <w:r>
        <w:t>This is the night in which the gates of Paradise have been opened and the gates of Hellfire have been closed, and the pleasure of the All-Merciful has appeared at the axis of the worlds. The breeze of God has blown from the direction of forgiveness, and the hour has come with the truth, if you are among the knowing. So glad tidings for this night from which all days have been illumined, and none understand this except every certain and discerning one.</w:t>
      </w:r>
    </w:p>
    <w:p w14:paraId="7BB46121" w14:textId="77777777" w:rsidR="00D13072" w:rsidRDefault="00000000">
      <w:pPr>
        <w:pStyle w:val="BodyText"/>
      </w:pPr>
      <w:r>
        <w:t>Around it have circled the Nights of Power, and the angels and the spirit have descended therein with the vessels of Kawthar and Tasneem. In it, every garden has been adorned with the design of the Omnipotent, the Mighty, the Beneficent, and everything that was has been resurrected, and in it, mercy has preceded all the worlds. So glad tidings to you, O assembly of spirit, for this clear and manifest bounty.</w:t>
      </w:r>
    </w:p>
    <w:p w14:paraId="51FF241A" w14:textId="77777777" w:rsidR="00D13072" w:rsidRDefault="00000000">
      <w:pPr>
        <w:pStyle w:val="BodyText"/>
      </w:pPr>
      <w:r>
        <w:t>In it, the foundations of falsehood have been shaken, and the greatest idol has fallen face down in the dust, and the foundations of evils have vanished. The false gods have mourned within themselves, and the back of the arrogant has been broken, and his face remains blackened by the dawn of appearance. In it, what has delighted the eyes of majesty and grandeur, and then the eyes of the prophets and messengers, has appeared. So blessed be this dawn which has appeared with the truth from the radiant horizon of might.</w:t>
      </w:r>
    </w:p>
    <w:p w14:paraId="4418CFB0" w14:textId="77777777" w:rsidR="00D13072" w:rsidRDefault="00000000">
      <w:pPr>
        <w:pStyle w:val="BodyText"/>
      </w:pPr>
      <w:r>
        <w:t>Say, in it, the devils have been prevented from ascending to the dominion of might and power, and the hearts of those who opposed the Omnipotent, the Mighty, the Chosen One, have been darkened. In it, the faces of the wicked have blackened, and the countenances of the righteous have shone from this beauty, whose appearance has been awaited by the dominion of the unseen and the seen, and then the people of the Supreme Concourse. So my spirit is for this spirit, from which the contents of the graves were scattered, and every decayed bone was stirred.</w:t>
      </w:r>
    </w:p>
    <w:p w14:paraId="06E46F67" w14:textId="77777777" w:rsidR="00D13072" w:rsidRDefault="00000000">
      <w:pPr>
        <w:pStyle w:val="BodyText"/>
      </w:pPr>
      <w:r>
        <w:t>Say, O source of evils, strike upon your head, and then, O mine of tyranny, return to your abode in inferiority for that the beauty of the All-Merciful has shone from the horizon of possibility with the radiance that has encompassed its lights over all those in the dominions of the Most Glorious. From it, the Spirit of God, the Omnipotent, the Mighty, the Beneficent, was created, and by it, the fingers of will emerged from the robe of grandeur and pierced the veils of the worlds with His omnipotent, invincible, mighty, and exalted sovereignty.</w:t>
      </w:r>
    </w:p>
    <w:p w14:paraId="04927B71" w14:textId="77777777" w:rsidR="00D13072" w:rsidRDefault="00000000">
      <w:pPr>
        <w:pStyle w:val="Heading2"/>
      </w:pPr>
      <w:bookmarkStart w:id="981" w:name="blessed-be-this-dawn"/>
      <w:bookmarkEnd w:id="980"/>
      <w:r>
        <w:lastRenderedPageBreak/>
        <w:t>Blessed Be This Dawn</w:t>
      </w:r>
    </w:p>
    <w:p w14:paraId="02965A4C" w14:textId="77777777" w:rsidR="00D13072" w:rsidRDefault="00000000">
      <w:pPr>
        <w:pStyle w:val="FirstParagraph"/>
      </w:pPr>
      <w:r>
        <w:t>So blessed be this dawn, in which the Ancient Beauty has been seated on the throne of His most great and mighty name. And in it, He was born who neither begets nor is begotten. Blessed are those who immerse themselves in the ocean of meanings from this utterance and reach the pearls of knowledge and wisdom that are hidden in the words of God, the Exalted, the Omnipotent, the Mighty. So blessed is the one who knows and becomes of the knowing.</w:t>
      </w:r>
    </w:p>
    <w:p w14:paraId="5D12CA95" w14:textId="77777777" w:rsidR="00D13072" w:rsidRDefault="00000000">
      <w:pPr>
        <w:pStyle w:val="BodyText"/>
      </w:pPr>
      <w:r>
        <w:t>This is the dawn in which the tribes of the Supreme Concourse descended, then the angels of sanctity, and among them are those who ascended with the breaths of the Most Glorious Beauty to the inhabitants of the Supreme Concourse. From these breaths, other angels descended with cups of the eternal Kawthar, giving drink to those who circled around the abode where the Ancient Form has seated Himself upon the throne of His most honored and noble name. So glad tidings to those who stood before Him, witnessed His beauty, heard His melodies, and whose hearts were revived by the word that came forth from the sacred, exalted, mighty, and luminous lips.</w:t>
      </w:r>
    </w:p>
    <w:p w14:paraId="34F2A015" w14:textId="77777777" w:rsidR="00D13072" w:rsidRDefault="00000000">
      <w:pPr>
        <w:pStyle w:val="BodyText"/>
      </w:pPr>
      <w:r>
        <w:t>This is the dawn in which the Greatest Tree was planted and bore the fruits of wondrous might. By God, each fruit from it contains melodies upon melodies. Thus, we recount for you, O assembly of spirit, some of its harmonies to draw you and bring you closer to God, the Omnipotent, the Mighty, the Able. So blessed is this dawn from which the suns arose from the horizon of sanctity by the command of God, the Inaccessible, the Mighty, the Exalted.</w:t>
      </w:r>
    </w:p>
    <w:p w14:paraId="5AF409F6" w14:textId="77777777" w:rsidR="00D13072" w:rsidRDefault="00000000">
      <w:pPr>
        <w:pStyle w:val="BodyText"/>
      </w:pPr>
      <w:r>
        <w:t>This is the dawn in which the essence of the hidden was revealed and the unseen treasure manifested. In it, the Ancient Beauty took the cup of eternity with the fingers of glory, first drank from it Himself, then offered it to the inhabitants of the world from all classes and stations. So blessed is the one who came forward, took it, and was given drink by His love, the Mighty, the Exalted.</w:t>
      </w:r>
    </w:p>
    <w:p w14:paraId="5F2F1561" w14:textId="77777777" w:rsidR="00D13072" w:rsidRDefault="00000000">
      <w:pPr>
        <w:pStyle w:val="Heading2"/>
      </w:pPr>
      <w:bookmarkStart w:id="982" w:name="the-fruits-of-the-tree"/>
      <w:bookmarkEnd w:id="981"/>
      <w:r>
        <w:t>The Fruits of the Tree</w:t>
      </w:r>
    </w:p>
    <w:p w14:paraId="2C542379" w14:textId="77777777" w:rsidR="00D13072" w:rsidRDefault="00000000">
      <w:pPr>
        <w:pStyle w:val="FirstParagraph"/>
      </w:pPr>
      <w:r>
        <w:t>One of its fruits spoke as the Burning Bush on the white, blessed spot spoke, and the ear of Moses heard from it what cut him off from all possibilities and brought him near to a holy, secure place. So blessed is the one who is drawn by God, the Omnipotent, the Supreme, the Great.</w:t>
      </w:r>
    </w:p>
    <w:p w14:paraId="32E1AEC0" w14:textId="77777777" w:rsidR="00D13072" w:rsidRDefault="00000000">
      <w:pPr>
        <w:pStyle w:val="BodyText"/>
      </w:pPr>
      <w:r>
        <w:t>Another fruit spoke, attracting from it the spirit that ascended to the sky of evident might. So blessed is this spirit that stood before it, the Faithful Spirit with a tribe of the close angels.</w:t>
      </w:r>
    </w:p>
    <w:p w14:paraId="16F9D4C5" w14:textId="77777777" w:rsidR="00D13072" w:rsidRDefault="00000000">
      <w:pPr>
        <w:pStyle w:val="BodyText"/>
      </w:pPr>
      <w:r>
        <w:t>Another fruit spoke, attracting from it the heart of Muhammad, the Messenger of God, and ascended from this sweetest call to the Lote-Tree of the Extremity. He heard the call of God from behind the veil of grandeur about the mystery of My most holy, supreme, and great name. So blessed is this Lote-Tree, which was raised by the truth so that the worlds may seek shelter in its shade.</w:t>
      </w:r>
    </w:p>
    <w:p w14:paraId="096434F4" w14:textId="77777777" w:rsidR="00D13072" w:rsidRDefault="00000000">
      <w:pPr>
        <w:pStyle w:val="BodyText"/>
      </w:pPr>
      <w:r>
        <w:t>O Pen of the Most High, restrain yourself! By the true God, if you were to speak and recount the melodies of the fruits from the Tree of God, you would remain alone on earth, for all people would flee from around you and turn away from your holy precinct. This is the absolute truth. So blessed are those secrets which no one can bear except God, the Sovereign, the Mighty, the Beautiful.</w:t>
      </w:r>
    </w:p>
    <w:p w14:paraId="64502EA2" w14:textId="77777777" w:rsidR="00D13072" w:rsidRDefault="00000000">
      <w:pPr>
        <w:pStyle w:val="BodyText"/>
      </w:pPr>
      <w:r>
        <w:lastRenderedPageBreak/>
        <w:t>Have you not seen, O Pen, that you have only revealed a fraction of the secrets of your Lord, the Exalted, the Most Glorious? Yet the clamor of the hypocrites has risen in the lands, and the noise of the wicked among the disbelievers has increased. Therefore, take hold of yourself, then restrain, then conceal what God has bestowed upon you by His grace. If you desire to give the creatures the water of the pure life, which God has made you its source, then flow according to their capacity. Thus commands you the One who created you by His command. Therefore, act according to what you have been commanded and do not be of the patient. So blessed is this decree, from which the reins of existence are held, and the Pen of the Most High is prevented from mentioning what has been concealed from the world of creation, and indeed, He is over all things capable.</w:t>
      </w:r>
    </w:p>
    <w:p w14:paraId="7319ED51" w14:textId="77777777" w:rsidR="00D13072" w:rsidRDefault="00000000">
      <w:r>
        <w:br w:type="page"/>
      </w:r>
    </w:p>
    <w:p w14:paraId="44B22EEB" w14:textId="77777777" w:rsidR="00D13072" w:rsidRDefault="00000000">
      <w:pPr>
        <w:pStyle w:val="Heading1"/>
      </w:pPr>
      <w:bookmarkStart w:id="983" w:name="sec-bh00576"/>
      <w:bookmarkStart w:id="984" w:name="_Toc187049140"/>
      <w:bookmarkEnd w:id="978"/>
      <w:bookmarkEnd w:id="982"/>
      <w:r>
        <w:lastRenderedPageBreak/>
        <w:t>BH00576</w:t>
      </w:r>
      <w:bookmarkEnd w:id="984"/>
    </w:p>
    <w:p w14:paraId="02BEB5D5" w14:textId="77777777" w:rsidR="00D13072" w:rsidRDefault="00000000">
      <w:pPr>
        <w:pStyle w:val="FirstParagraph"/>
      </w:pPr>
      <w:r>
        <w:t>(partial translation)</w:t>
      </w:r>
      <w:r>
        <w:rPr>
          <w:rStyle w:val="FootnoteReference"/>
        </w:rPr>
        <w:footnoteReference w:id="1"/>
      </w:r>
    </w:p>
    <w:p w14:paraId="6952524A" w14:textId="77777777" w:rsidR="00D13072" w:rsidRDefault="00000000">
      <w:pPr>
        <w:pStyle w:val="Heading3"/>
      </w:pPr>
      <w:bookmarkStart w:id="985" w:name="excerpt-1"/>
      <w:r>
        <w:t>Excerpt 1:</w:t>
      </w:r>
    </w:p>
    <w:p w14:paraId="162BDDA5" w14:textId="77777777" w:rsidR="00D13072" w:rsidRDefault="00000000">
      <w:pPr>
        <w:pStyle w:val="FirstParagraph"/>
      </w:pPr>
      <w:r>
        <w:t>1 God, exalted be He, has said in a Tablet revealed for Jamál Burújirdí:</w:t>
      </w:r>
      <w:r>
        <w:br/>
        <w:t>“The heaven of divine wisdom is clear, luminous, and radiant with consultation and compassion in all matters. Hold fast to consultation, for it is the lamp of guidance, directing the way and granting understanding. Thus does the All-Knowing, the All-Wise inform you.”</w:t>
      </w:r>
    </w:p>
    <w:p w14:paraId="2BE2B79E" w14:textId="77777777" w:rsidR="00D13072" w:rsidRDefault="00000000">
      <w:pPr>
        <w:pStyle w:val="Heading3"/>
      </w:pPr>
      <w:bookmarkStart w:id="986" w:name="excerpt-2"/>
      <w:bookmarkEnd w:id="985"/>
      <w:r>
        <w:t>Excerpt 2:</w:t>
      </w:r>
    </w:p>
    <w:p w14:paraId="33AAF67A" w14:textId="77777777" w:rsidR="00D13072" w:rsidRDefault="00000000">
      <w:pPr>
        <w:pStyle w:val="FirstParagraph"/>
      </w:pPr>
      <w:r>
        <w:t>2 O assembly of humanity! Hold fast to the firm cord; it is beneficial for you on earth from God, the Lord of the worlds. Take justice and equity, and abandon that which every ignorant, remote one has commanded you—those who adorned their heads with turbans and issued verdicts against the One through whom every wise matter was made manifest. In My name, they elevated their stations among the servants, yet when I revealed Myself, they unjustly condemned Me. Thus has the Pen spoken the truth, and yet the people remain heedless.</w:t>
      </w:r>
    </w:p>
    <w:p w14:paraId="40BE6423" w14:textId="77777777" w:rsidR="00D13072" w:rsidRDefault="00000000">
      <w:pPr>
        <w:pStyle w:val="BodyText"/>
      </w:pPr>
      <w:r>
        <w:t>3 Verily, whoever adheres to justice does not exceed the bounds of moderation in any matter and possesses insight granted by the All-Seeing. Civilization, as described by the learned of Egypt in terms of industries and excellence, if it exceeds the bounds of moderation, becomes a calamity for the people. Thus does the All-Knowing inform you: its excess becomes the source of corruption, even as its balance was the source of reform. Reflect, O people, and do not wander aimlessly. The cities will burn with its fire, and the tongue of majesty will proclaim: Sovereignty belongs to God, the Mighty, the Praised.</w:t>
      </w:r>
    </w:p>
    <w:p w14:paraId="631466EF" w14:textId="77777777" w:rsidR="00D13072" w:rsidRDefault="00000000">
      <w:pPr>
        <w:pStyle w:val="BodyText"/>
      </w:pPr>
      <w:r>
        <w:t>4 Likewise, observe everything in creation, and then thank your Lord for what He has reminded you of in this wondrous Tablet. Praise be to God, the Sovereign of the Great Throne.</w:t>
      </w:r>
    </w:p>
    <w:p w14:paraId="20BDBEF6" w14:textId="77777777" w:rsidR="00D13072" w:rsidRDefault="00000000">
      <w:pPr>
        <w:pStyle w:val="BodyText"/>
      </w:pPr>
      <w:r>
        <w:t>5 If a soul truly reflects on what has been revealed from the Supreme Pen and tastes its sweetness, they will undoubtedly become free from their own will and desire and move in accordance with God’s will. Blessed is the soul that attains this station and is not deprived of this supreme bounty. Today, neither the hidden and unknown beloved nor the manifestly renowned is desired. One must act with wisdom and remain occupied in the service of the Cause.</w:t>
      </w:r>
    </w:p>
    <w:p w14:paraId="2A539891" w14:textId="77777777" w:rsidR="00D13072" w:rsidRDefault="00000000">
      <w:pPr>
        <w:pStyle w:val="BodyText"/>
      </w:pPr>
      <w:r>
        <w:t xml:space="preserve">6 It is incumbent upon all to reflect on the conditions of this Wronged One. From the beginning of the Cause until now, We have been visible among both friends and foes. Even at times when tribulations and calamities encompassed Us from all sides, We, with perfect power, summoned the people of the earth to the Most Exalted Horizon. The Supreme Pen has never, nor does it now, desire to recount Our sufferings, for surely such an account would grieve the near ones, the unifiers, and the sincere. Verily, He is the One </w:t>
      </w:r>
      <w:r>
        <w:lastRenderedPageBreak/>
        <w:t>who speaks, hears, and knows. For most of these days, We were in the hands of enemies, and now We dwell among serpents.</w:t>
      </w:r>
    </w:p>
    <w:p w14:paraId="6410CB2A" w14:textId="77777777" w:rsidR="00D13072" w:rsidRDefault="00000000">
      <w:pPr>
        <w:pStyle w:val="BodyText"/>
      </w:pPr>
      <w:r>
        <w:t>7 These sacred lands are described and mentioned in all the divine books. Most of the prophets and messengers have appeared from these lands. This is the desert in which all the messengers proclaimed, “Here I am, O God, here I am!” and in which the promise of the appearance of God was to be fulfilled. This is the Valley of Decree, the White Land, the Spot of Radiance, as mentioned in previous scriptures. Yet, the people of this land have been rejected in all the divine books to such a degree that, in some contexts, they have been likened to the offspring of vipers. And now this Wronged One cries out with the most exalted call among the offspring of vipers, summoning all to the ultimate goal, the loftiest peak, and the Most Exalted Horizon. Blessed is the one who hears what the tongue has proclaimed in the Kingdom of Utterance, and woe unto every heedless, distant one.</w:t>
      </w:r>
    </w:p>
    <w:p w14:paraId="734EF7F3" w14:textId="77777777" w:rsidR="00D13072" w:rsidRDefault="00000000">
      <w:pPr>
        <w:pStyle w:val="Heading1"/>
      </w:pPr>
      <w:bookmarkStart w:id="987" w:name="sec-bh01969"/>
      <w:bookmarkStart w:id="988" w:name="_Toc187049141"/>
      <w:bookmarkEnd w:id="983"/>
      <w:bookmarkEnd w:id="986"/>
      <w:r>
        <w:t>BH01969 (A Tablet of Tribulations and Triumphs)</w:t>
      </w:r>
      <w:bookmarkEnd w:id="988"/>
    </w:p>
    <w:p w14:paraId="378B227C" w14:textId="77777777" w:rsidR="00D13072" w:rsidRDefault="00000000">
      <w:pPr>
        <w:pStyle w:val="FirstParagraph"/>
      </w:pPr>
      <w:r>
        <w:t>Glory be to You, O my God! I beseech You by those who have circled around the throne of Your will, soared in the atmosphere of Your purpose, turned their hearts towards the horizon of Your revelation, the dawn of Your inspiration, and the source of Your names, that You may enable Your servants to accomplish what You have commanded them in Your days. By this, Your Cause will be sanctified among Your servants, and the affairs of Your creation and Your kingdom will be established.</w:t>
      </w:r>
    </w:p>
    <w:p w14:paraId="6FB6B69A" w14:textId="77777777" w:rsidR="00D13072" w:rsidRDefault="00000000">
      <w:pPr>
        <w:pStyle w:val="BodyText"/>
      </w:pPr>
      <w:r>
        <w:t>I testify, O my God, that this is the day in which Your proof has been completed, Your signs have been manifested, Your verses have been revealed, Your traces have become evident, Your face has shone, Your proof has been perfected, Your power has encompassed all things, Your mercy has preceded all things, and the sun of Your grace has shone forth upon the station where You have revealed the manifestation of Your Self, the treasury of Your knowledge, the dawning-place of Your grandeur and power. In this station, nothing prevented the oppressions of the wrongdoers from manifesting Your sovereignty, nor did the heedlessness of the heedless hinder the expression of Your power and the exaltation of Your Cause.</w:t>
      </w:r>
    </w:p>
    <w:p w14:paraId="4F881DB1" w14:textId="77777777" w:rsidR="00D13072" w:rsidRDefault="00000000">
      <w:pPr>
        <w:pStyle w:val="BodyText"/>
      </w:pPr>
      <w:r>
        <w:t>In this way, He delivered Your messages and commands to the kings openly, and at times, He did not seek to protect Himself but rather sought to protect Your servants from what would prevent them from drawing near to the kingdom of Your nearness and turning towards the horizon of Your pleasure.</w:t>
      </w:r>
    </w:p>
    <w:p w14:paraId="33E7F0EF" w14:textId="77777777" w:rsidR="00D13072" w:rsidRDefault="00000000">
      <w:pPr>
        <w:pStyle w:val="BodyText"/>
      </w:pPr>
      <w:r>
        <w:t>O my God, You see Him under the sword calling the nations to You, and in prison inviting them to the bounties and favors You have bestowed. The more tribulations increased, the more He proclaimed Your Cause and exalted Your Word.</w:t>
      </w:r>
    </w:p>
    <w:p w14:paraId="6412CE4C" w14:textId="77777777" w:rsidR="00D13072" w:rsidRDefault="00000000">
      <w:pPr>
        <w:pStyle w:val="BodyText"/>
      </w:pPr>
      <w:r>
        <w:t>I testify that by Him, the Supreme Pen was set in motion, and by His mention, the Tablets were adorned in the Kingdom of Names. Through Him, Your breezes have stirred, and the fragrance of Your garment has spread between earth and heaven. You see and know, O my God, that He dwelt in the most desolate of lands to revive the hearts of Your servants and accepted the greatest humiliation for the sake of the exaltation of Your creation.</w:t>
      </w:r>
    </w:p>
    <w:p w14:paraId="408132C5" w14:textId="77777777" w:rsidR="00D13072" w:rsidRDefault="00000000">
      <w:pPr>
        <w:pStyle w:val="BodyText"/>
      </w:pPr>
      <w:r>
        <w:lastRenderedPageBreak/>
        <w:t>I beseech You, O Cleaver of the morning, by Your Name through which You subdued the winds and sent down the Tablets, to bring us nearer to what You have destined for us by Your grace and bounty, and to keep us away from what is displeasing to Your will. Then, let us drink at all times from the living waters of Kawthar by the hands of Your favor, O Merciful One. Then, make us among those who assisted You while You were in the hands of the enemies, the tyrants among Your creation, and the rebellious among Your creatures. Then, inscribe for us the reward of those who attained Your presence, visited Your beauty, and every good that was destined for the near ones among Your creation in Your Book.</w:t>
      </w:r>
    </w:p>
    <w:p w14:paraId="37857E64" w14:textId="77777777" w:rsidR="00D13072" w:rsidRDefault="00000000">
      <w:pPr>
        <w:pStyle w:val="BodyText"/>
      </w:pPr>
      <w:r>
        <w:t>O Lord, illuminate our hearts with the light of Your knowledge, enlighten our eyes with the radiance of beholding the horizon of Your grace and the dawning-place of Your lights. Then, protect us by Your Most Great Name, which You have made sovereign over the nations, from those who claim what You have not permitted in Your Book. This is what You have informed us of in Your scriptures and Tablets.</w:t>
      </w:r>
    </w:p>
    <w:p w14:paraId="174E9F78" w14:textId="77777777" w:rsidR="00D13072" w:rsidRDefault="00000000">
      <w:pPr>
        <w:pStyle w:val="BodyText"/>
      </w:pPr>
      <w:r>
        <w:t>Then, make us steadfast in Your love in such a manner that we do not turn towards anyone other than You, and that we be among those who acknowledge the sanctity of Your Essence from all likeness, and the purity of Your Self from all similarity. Thus, we may proclaim among Your servants with the highest call that He is the One, the Unique, the Eternal, the Almighty, the Exalted, the Wise.</w:t>
      </w:r>
    </w:p>
    <w:p w14:paraId="3E48699A" w14:textId="77777777" w:rsidR="00D13072" w:rsidRDefault="00000000">
      <w:pPr>
        <w:pStyle w:val="BodyText"/>
      </w:pPr>
      <w:r>
        <w:t>O Lord, strengthen the hearts of Your loved ones so that the hosts of those who have turned away from You do not frighten them. Let them follow You in what has appeared from You, and assist them in remembering You, praising You, and proclaiming Your Cause with wisdom and eloquence. Indeed, You have called Yourself the Merciful; therefore, decree for me, O my God, and for those who seek You, what is befitting of Your exalted majesty and the loftiness of Your greatness. There is no god but You, the Forgiving, the Merciful.</w:t>
      </w:r>
    </w:p>
    <w:p w14:paraId="7B081CD2" w14:textId="77777777" w:rsidR="00D13072" w:rsidRDefault="00000000">
      <w:r>
        <w:br w:type="page"/>
      </w:r>
    </w:p>
    <w:p w14:paraId="0146A95E" w14:textId="77777777" w:rsidR="00D13072" w:rsidRDefault="00000000">
      <w:pPr>
        <w:pStyle w:val="Heading1"/>
      </w:pPr>
      <w:bookmarkStart w:id="989" w:name="sec-bh03535"/>
      <w:bookmarkStart w:id="990" w:name="_Toc187049142"/>
      <w:bookmarkEnd w:id="987"/>
      <w:r>
        <w:lastRenderedPageBreak/>
        <w:t>BH03535</w:t>
      </w:r>
      <w:bookmarkEnd w:id="990"/>
    </w:p>
    <w:p w14:paraId="0EDC1F0B" w14:textId="77777777" w:rsidR="00D13072" w:rsidRDefault="00000000">
      <w:pPr>
        <w:pStyle w:val="FirstParagraph"/>
      </w:pPr>
      <w:r>
        <w:t>Dawlatabad, His Excellency `Alá’ Allah.</w:t>
      </w:r>
    </w:p>
    <w:p w14:paraId="2D9F9CB3" w14:textId="77777777" w:rsidR="00D13072" w:rsidRDefault="00000000">
      <w:pPr>
        <w:pStyle w:val="BodyText"/>
      </w:pPr>
      <w:r>
        <w:t>To all who are on the earth, the call of the Book has come from Us to those who, by its lights, believe in Me. For the cry of the Most Merciful has reached the station of the upright, which is high and elevated, and He guides the heedless ones to the Hall of the Mighty, the Powerful. And I have revealed to you before what the breath of God has brought forth, so take heed. And after another shower comes down upon it, let the others declare whether this is from the servants of this painful mention. The people of the Promised One, the essence of the covenant, said: How long will you follow the rising points of the hearts, and comprehend that the forebears have arrived and the Greatest Veil is lifted in the name of the Ancient King, closely.</w:t>
      </w:r>
    </w:p>
    <w:p w14:paraId="5F4B4ABE" w14:textId="77777777" w:rsidR="00D13072" w:rsidRDefault="00000000">
      <w:pPr>
        <w:pStyle w:val="BodyText"/>
      </w:pPr>
      <w:r>
        <w:t>To this sea of God, the servant, the Seer. I complain to You from the lofty gaze that prevented the servants from the King of existence after He was created for this mention, the one who advanced the mentions. So ask God that the One Who is not seen after God, the Knower, the Grievous, may come to you. Indeed, I am the one who believes in God, the One, the Omnipotent, the Escaper, spreading likewise His command, pleasing to you from God, the Master of the Day of Return. Know that in our time, the servants’ affection has left its mark through the ruling of the Bayan, which appears on the earth, causing the lovers to tremble. What I mentioned is a silence from creation, and follow what was revealed in the Book, the color of the Lord of the people. Turn to it, for you and those who drank the cup of life in My days and soared with the wings of longing in My air and cut off from anything besides Me and were attracted by the sound of My pen and the Tablets, and the profits of My care and the best of what I mentioned. Behold, they are the stars of My mention among the horizons. So make them victorious.</w:t>
      </w:r>
    </w:p>
    <w:p w14:paraId="667F36B2" w14:textId="77777777" w:rsidR="00D13072" w:rsidRDefault="00000000">
      <w:r>
        <w:br w:type="page"/>
      </w:r>
    </w:p>
    <w:p w14:paraId="396240C0" w14:textId="77777777" w:rsidR="00D13072" w:rsidRDefault="00000000">
      <w:pPr>
        <w:pStyle w:val="Heading1"/>
      </w:pPr>
      <w:bookmarkStart w:id="991" w:name="sec-bh03560"/>
      <w:bookmarkStart w:id="992" w:name="_Toc187049143"/>
      <w:bookmarkEnd w:id="989"/>
      <w:r>
        <w:lastRenderedPageBreak/>
        <w:t>BH03560 (The Next Manifestation)</w:t>
      </w:r>
      <w:bookmarkEnd w:id="992"/>
    </w:p>
    <w:p w14:paraId="095AE9C8" w14:textId="77777777" w:rsidR="00D13072" w:rsidRDefault="00000000">
      <w:pPr>
        <w:pStyle w:val="FirstParagraph"/>
      </w:pPr>
      <w:r>
        <w:t>In the heavens and on earth, is there a path for my recognition that you may establish? Out of grace from Us upon the worlds, since the appearance of my previous manifestation is the proof of this Most Holy Manifestation. Therefore, from the heaven of Our will, We have revealed the verses and made them a proof for all in the heavens and the earth. And until this Manifestation, the verses alone have been a proof for all, for in all previous books, We have revealed this command. Although in this Manifestation, all the powerful verses, the swift proofs, the new signs, the elevated manifestations, and the divine attributes have appeared, all that is a grace from Us upon all creatures.</w:t>
      </w:r>
    </w:p>
    <w:p w14:paraId="7FC763EF" w14:textId="77777777" w:rsidR="00D13072" w:rsidRDefault="00000000">
      <w:pPr>
        <w:pStyle w:val="BodyText"/>
      </w:pPr>
      <w:r>
        <w:t>However, after the matter is in the hand of God, to establish the proof for the manifestations to come, He will reveal His command in different forms. We are the rulers of all affairs, and all matters are in the grasp of Our power; We do what We will and command what We desire. In this Manifestation, God, glorified be His mention, has willed that many of the sincere followers speak with the verses, and thus We have determined another proof for the next manifestation. So that none may become proud who brings the words upon God, the Mighty, the Powerful, the Capable, as he who, by Our permission, spoke with the words of those around Me, upon God who created, raised, and protected him. Thus, from three calamities, He preserved him under the wing of His bountiful grace. We have decreed in this night, and We decree with a command from Us, and We are able to do what We will and besides Me is My creation. O My creation, do not be proud.</w:t>
      </w:r>
    </w:p>
    <w:p w14:paraId="1F51D691" w14:textId="77777777" w:rsidR="00D13072" w:rsidRDefault="00000000">
      <w:r>
        <w:br w:type="page"/>
      </w:r>
    </w:p>
    <w:p w14:paraId="21A12D34" w14:textId="77777777" w:rsidR="00D13072" w:rsidRDefault="00000000">
      <w:pPr>
        <w:pStyle w:val="Heading1"/>
      </w:pPr>
      <w:bookmarkStart w:id="993" w:name="sec-bh03716"/>
      <w:bookmarkStart w:id="994" w:name="_Toc187049144"/>
      <w:bookmarkEnd w:id="991"/>
      <w:r>
        <w:lastRenderedPageBreak/>
        <w:t>BH03716</w:t>
      </w:r>
      <w:bookmarkEnd w:id="994"/>
    </w:p>
    <w:p w14:paraId="3F4FE408" w14:textId="77777777" w:rsidR="00D13072" w:rsidRDefault="00000000">
      <w:pPr>
        <w:pStyle w:val="FirstParagraph"/>
      </w:pPr>
      <w:r>
        <w:t>In the name of God, the Manifest above all things.</w:t>
      </w:r>
    </w:p>
    <w:p w14:paraId="76EBCCF6" w14:textId="77777777" w:rsidR="00D13072" w:rsidRDefault="00000000">
      <w:pPr>
        <w:pStyle w:val="BodyText"/>
      </w:pPr>
      <w:r>
        <w:t>This is a book from the one who mentions God with his tongue from evening to dawn, and from dawn, his pen runs over the tablets until evening, so that faces may turn towards God, the Mighty, the Praised. I have sacrificed myself in His path and my comfort for His command, and I do not remain patient after His judgment, even if the oppressors hold me back. Before, the verses descended and were written by the servant present before the Throne. During those days of weakness that overtook me, my voice could not rise from the mouth of the ancient one, if you know. And when it rises, all my limbs tremble, so that the verses of God, the Dominant, the Self-Subsisting, turn me around. When the verses descend, passion takes hold of me, making my limbs quiver with the love of God, the Mighty, the Beloved. Before, the verses descended from dawn to dawn and from evening to evening, and the tongue of God does not stop for even a moment except for another matter. Thus was the matter, and this is witnessed by the sincere servants of God who were present before the face and heard the verses of God, the Mighty, the Loving. During those days, if I speak for an hour, weakness prevents me in another hour. The melodies of God were prevented by what the hands of the oppressors have wrought, and they do not perceive. I call the people from my pen as I called them with my tongue and do not stop in what I was commanded until the spirit ascends to the abode of grandeur and majesty. Thus, the servant desired in the path of his Lord, the Mighty, the All-Knowing. O servant, be as the servant was; if matters are confined to the mention of your Lord, this is better for you than what was and what will be. The carpet of the world will be rolled up, and another carpet will be spread out, and sovereignty and power will remain with God, the All-Knowing, the Wise.</w:t>
      </w:r>
    </w:p>
    <w:p w14:paraId="4F22F333" w14:textId="77777777" w:rsidR="00D13072" w:rsidRDefault="00000000">
      <w:r>
        <w:br w:type="page"/>
      </w:r>
    </w:p>
    <w:p w14:paraId="0AD8D2DB" w14:textId="77777777" w:rsidR="00D13072" w:rsidRDefault="00000000">
      <w:pPr>
        <w:pStyle w:val="Heading1"/>
      </w:pPr>
      <w:bookmarkStart w:id="995" w:name="sec-bh06114"/>
      <w:bookmarkStart w:id="996" w:name="_Toc187049145"/>
      <w:bookmarkEnd w:id="993"/>
      <w:r>
        <w:lastRenderedPageBreak/>
        <w:t>BH06114</w:t>
      </w:r>
      <w:bookmarkEnd w:id="996"/>
    </w:p>
    <w:p w14:paraId="3B1DE18B" w14:textId="77777777" w:rsidR="00D13072" w:rsidRDefault="00000000">
      <w:pPr>
        <w:pStyle w:val="FirstParagraph"/>
      </w:pPr>
      <w:r>
        <w:t>Write to His Excellency Mahdi: We have endowed the noble before, through Our voice, so that people may witness Our power and authority, then Our greatness and majesty. But My ignorant loved ones have taken him as a partner unto Me, causing corruption in the lands, and they have been among the corrupt. Observe how ignorant the souls are who are in Our presence, yet they have gone astray and spread such words. Say: He is a servant among My servants, whom We created by Our power, and We made him speak in praise of Me among the worlds. And if he deviates an instant from My command, he will surely be obliterated. Say: Nothing but My command has created him and his likes. Allah has grown them from this tree. They are the clouds of mercy, the rains of bounty, the lamps of guidance, and My guides among creation, to be steadfast in My command. And indeed, your Lord has not taken unto Himself a partner, nor a likeness, nor a minister, nor a peer, nor an equal, nor a successor.</w:t>
      </w:r>
    </w:p>
    <w:p w14:paraId="04625E00" w14:textId="77777777" w:rsidR="00D13072" w:rsidRDefault="00000000">
      <w:r>
        <w:br w:type="page"/>
      </w:r>
    </w:p>
    <w:p w14:paraId="4CBCEAEF" w14:textId="77777777" w:rsidR="00D13072" w:rsidRDefault="00000000">
      <w:pPr>
        <w:pStyle w:val="Heading1"/>
      </w:pPr>
      <w:bookmarkStart w:id="997" w:name="sec-bh07562"/>
      <w:bookmarkStart w:id="998" w:name="_Toc187049146"/>
      <w:bookmarkEnd w:id="995"/>
      <w:r>
        <w:lastRenderedPageBreak/>
        <w:t>BH07562</w:t>
      </w:r>
      <w:bookmarkEnd w:id="998"/>
    </w:p>
    <w:p w14:paraId="068DB0DD" w14:textId="77777777" w:rsidR="00D13072" w:rsidRDefault="00000000">
      <w:pPr>
        <w:pStyle w:val="FirstParagraph"/>
      </w:pPr>
      <w:r>
        <w:t>In the Name of the All-Bountiful, the All-Powerful</w:t>
      </w:r>
    </w:p>
    <w:p w14:paraId="04C6C031" w14:textId="77777777" w:rsidR="00D13072" w:rsidRDefault="00000000">
      <w:pPr>
        <w:pStyle w:val="BodyText"/>
      </w:pPr>
      <w:r>
        <w:t>The flourishing of God’s Cause has always been and continues to be the nurturing of His servants. The Most Exalted Pen has enjoined all to the upbringing of children and youth. Consider the trees: before they are grafted, their fruits are not worth mentioning, but afterward, that which is worthy of praise becomes manifest. A tree, being part of the plant kingdom, through even a slight nurturing, attains to such a station. Now, reflect upon the trees of human existence: if they receive the nurturing of the True Educator, they will turn their attention to the welfare of the world.</w:t>
      </w:r>
    </w:p>
    <w:p w14:paraId="57C7CA3A" w14:textId="77777777" w:rsidR="00D13072" w:rsidRDefault="00000000">
      <w:pPr>
        <w:pStyle w:val="BodyText"/>
      </w:pPr>
      <w:r>
        <w:t>O Hasan! You have been mentioned by this wronged one and have attained this most exalted, most sacred Tablet. Give thanks to the purpose of the world, who has supported you and made you aware of the dawning rays of the Day of Revelation. Say: “Praise be to You, O my God, for guiding me and enabling me to recognize You. Verily, You are the One whom nothing can hinder, and no matter can prevent. In Your grasp are the reins of all affairs; You grant and You withhold. Indeed, You are the Almighty, the All-Powerful.”</w:t>
      </w:r>
    </w:p>
    <w:p w14:paraId="26A5F647" w14:textId="77777777" w:rsidR="00D13072" w:rsidRDefault="00000000">
      <w:r>
        <w:br w:type="page"/>
      </w:r>
    </w:p>
    <w:p w14:paraId="47E5C827" w14:textId="77777777" w:rsidR="00D13072" w:rsidRDefault="00000000">
      <w:pPr>
        <w:pStyle w:val="Heading1"/>
      </w:pPr>
      <w:bookmarkStart w:id="999" w:name="sec-bh08181"/>
      <w:bookmarkStart w:id="1000" w:name="_Toc187049147"/>
      <w:bookmarkEnd w:id="997"/>
      <w:r>
        <w:lastRenderedPageBreak/>
        <w:t>BH08181</w:t>
      </w:r>
      <w:bookmarkEnd w:id="1000"/>
    </w:p>
    <w:p w14:paraId="553C4926" w14:textId="77777777" w:rsidR="00D13072" w:rsidRDefault="00000000">
      <w:pPr>
        <w:pStyle w:val="FirstParagraph"/>
      </w:pPr>
      <w:r>
        <w:t>“The Presence of the Greatest Branch is God.”</w:t>
      </w:r>
    </w:p>
    <w:p w14:paraId="04CF0D80" w14:textId="77777777" w:rsidR="00D13072" w:rsidRDefault="00000000">
      <w:pPr>
        <w:pStyle w:val="BodyText"/>
      </w:pPr>
      <w:r>
        <w:t>1 Two pages arrived on Wednesday. Each letter of them testified to the unity of the Essence and the sanctification of the Self of Truth from night, and like joy to your pen, your ink, and the paper, triumphant in your remembrance.</w:t>
      </w:r>
    </w:p>
    <w:p w14:paraId="1645A10C" w14:textId="77777777" w:rsidR="00D13072" w:rsidRDefault="00000000">
      <w:pPr>
        <w:pStyle w:val="BodyText"/>
      </w:pPr>
      <w:r>
        <w:t>2 We ask God to enter with you into His servants, in the tumult of the sea of His oneness, and to quench them with your remembrance as the Kawthar of life, and with your exposition as the nectar of gnosis. [We ask God] to fortify you with the armies of knowledge and wisdom, so that through you He may open the cities of horizons and hearts. There is no god but He, the Mighty, the Generous.</w:t>
      </w:r>
    </w:p>
    <w:p w14:paraId="08401005" w14:textId="77777777" w:rsidR="00D13072" w:rsidRDefault="00000000">
      <w:pPr>
        <w:pStyle w:val="BodyText"/>
      </w:pPr>
      <w:r>
        <w:t>3 O my vision, upon you be My glory, and the sea of My grace, and the sun of My bounty, and the sky of My mercy. We ask God to illuminate the world with your knowledge and wisdom and to decree for you that which brings joy to your heart and gratification to your eye. Indeed, He is Powerful over all things. Glory, mercy, and praise be upon you and upon those who circulate around you.</w:t>
      </w:r>
    </w:p>
    <w:p w14:paraId="1CB34E4F" w14:textId="77777777" w:rsidR="00D13072" w:rsidRDefault="00000000">
      <w:r>
        <w:br w:type="page"/>
      </w:r>
    </w:p>
    <w:p w14:paraId="25CFF2E9" w14:textId="77777777" w:rsidR="00D13072" w:rsidRDefault="00000000">
      <w:pPr>
        <w:pStyle w:val="Heading1"/>
      </w:pPr>
      <w:bookmarkStart w:id="1001" w:name="sec-bh09086"/>
      <w:bookmarkStart w:id="1002" w:name="_Toc187049148"/>
      <w:bookmarkEnd w:id="999"/>
      <w:r>
        <w:lastRenderedPageBreak/>
        <w:t>BH09086</w:t>
      </w:r>
      <w:bookmarkEnd w:id="1002"/>
    </w:p>
    <w:p w14:paraId="35A68FB0" w14:textId="77777777" w:rsidR="00D13072" w:rsidRDefault="00000000">
      <w:pPr>
        <w:pStyle w:val="FirstParagraph"/>
      </w:pPr>
      <w:r>
        <w:t>O my God! This is a branch that has grown from the tree of Your oneness and the Lote Tree of Your uniqueness. You see, O my God, that he gazes toward You and clings to the cord of Your grace. So, protect him in the shelter of Your mercy. You know, O my God, that I desire nothing for him except what You desire, and I have chosen him only as You have chosen him. Therefore, assist him with the hosts of Your earth and Your heaven, and support, O my God, those who support him. Then, choose those whom he chooses and strengthen those who turn toward him. Then, reject those who deny him and do not seek him.</w:t>
      </w:r>
    </w:p>
    <w:p w14:paraId="51E331DF" w14:textId="77777777" w:rsidR="00D13072" w:rsidRDefault="00000000">
      <w:pPr>
        <w:pStyle w:val="BodyText"/>
      </w:pPr>
      <w:r>
        <w:t>O Lord, You see that as the revelation descends, my pen moves and my limbs tremble. I beseech You, by my love for You and my longing to manifest Your Cause, that You decree for him and for his loved ones what You have decreed for Your messengers and the trustees of Your revelation. Verily, You are God, the All-Powerful, the Almighty.</w:t>
      </w:r>
    </w:p>
    <w:p w14:paraId="13FD172C" w14:textId="77777777" w:rsidR="00D13072" w:rsidRDefault="00000000">
      <w:r>
        <w:br w:type="page"/>
      </w:r>
    </w:p>
    <w:p w14:paraId="6F6EC0AF" w14:textId="77777777" w:rsidR="00D13072" w:rsidRDefault="00000000">
      <w:pPr>
        <w:pStyle w:val="Heading1"/>
      </w:pPr>
      <w:bookmarkStart w:id="1003" w:name="sec-bh10203"/>
      <w:bookmarkStart w:id="1004" w:name="_Toc187049149"/>
      <w:bookmarkEnd w:id="1001"/>
      <w:r>
        <w:lastRenderedPageBreak/>
        <w:t>BH10203</w:t>
      </w:r>
      <w:bookmarkEnd w:id="1004"/>
    </w:p>
    <w:p w14:paraId="06E2E147" w14:textId="77777777" w:rsidR="00D13072" w:rsidRDefault="00000000">
      <w:pPr>
        <w:pStyle w:val="FirstParagraph"/>
      </w:pPr>
      <w:r>
        <w:t>Be with those of fire, but not with those who feign.</w:t>
      </w:r>
    </w:p>
    <w:p w14:paraId="48E92341" w14:textId="77777777" w:rsidR="00D13072" w:rsidRDefault="00000000">
      <w:pPr>
        <w:pStyle w:val="BodyText"/>
      </w:pPr>
      <w:r>
        <w:t>Be an infidel, but not deceitful.</w:t>
      </w:r>
    </w:p>
    <w:p w14:paraId="32FA52E0" w14:textId="77777777" w:rsidR="00D13072" w:rsidRDefault="00000000">
      <w:pPr>
        <w:pStyle w:val="BodyText"/>
      </w:pPr>
      <w:r>
        <w:t>Reside in the tavern, but do not go into lanes of pretense.</w:t>
      </w:r>
    </w:p>
    <w:p w14:paraId="484A222F" w14:textId="77777777" w:rsidR="00D13072" w:rsidRDefault="00000000">
      <w:pPr>
        <w:pStyle w:val="BodyText"/>
      </w:pPr>
      <w:r>
        <w:t>Fear God, but do not fear the clergy.</w:t>
      </w:r>
    </w:p>
    <w:p w14:paraId="5F0E3180" w14:textId="77777777" w:rsidR="00D13072" w:rsidRDefault="00000000">
      <w:pPr>
        <w:pStyle w:val="BodyText"/>
      </w:pPr>
      <w:r>
        <w:t>Give your head, but do not give your heart.</w:t>
      </w:r>
    </w:p>
    <w:p w14:paraId="3E8DDFD4" w14:textId="77777777" w:rsidR="00D13072" w:rsidRDefault="00000000">
      <w:pPr>
        <w:pStyle w:val="BodyText"/>
      </w:pPr>
      <w:r>
        <w:t>Rest under a stone, but do not seek shelter in the shade of deceit.</w:t>
      </w:r>
    </w:p>
    <w:p w14:paraId="63D0AA2B" w14:textId="77777777" w:rsidR="00D13072" w:rsidRDefault="00000000">
      <w:pPr>
        <w:pStyle w:val="BodyText"/>
      </w:pPr>
      <w:r>
        <w:t>This is the melody of the holy reed and the songs of the heavenly nightingale, which bestows life upon mortal bodies, gives a spiritual essence to earthly forms, grants divine light, and, with a single letter, draws the temporal world to the eternal kingdom.</w:t>
      </w:r>
    </w:p>
    <w:p w14:paraId="571D31E0" w14:textId="77777777" w:rsidR="00D13072" w:rsidRDefault="00000000">
      <w:r>
        <w:br w:type="page"/>
      </w:r>
    </w:p>
    <w:p w14:paraId="160F3AB1" w14:textId="77777777" w:rsidR="00D13072" w:rsidRDefault="00000000">
      <w:pPr>
        <w:pStyle w:val="Heading1"/>
      </w:pPr>
      <w:bookmarkStart w:id="1005" w:name="sec-unknown-tablet"/>
      <w:bookmarkStart w:id="1006" w:name="_Toc187049150"/>
      <w:bookmarkEnd w:id="1003"/>
      <w:r>
        <w:lastRenderedPageBreak/>
        <w:t>Unknown Tablet 1</w:t>
      </w:r>
      <w:bookmarkEnd w:id="1006"/>
    </w:p>
    <w:p w14:paraId="614B4362" w14:textId="77777777" w:rsidR="00D13072" w:rsidRDefault="00000000">
      <w:pPr>
        <w:pStyle w:val="FirstParagraph"/>
      </w:pPr>
      <w:r>
        <w:t>In the name of the Holy, the Exalted, the All-High, the Everlasting.</w:t>
      </w:r>
    </w:p>
    <w:p w14:paraId="1F64F174" w14:textId="77777777" w:rsidR="00D13072" w:rsidRDefault="00000000">
      <w:pPr>
        <w:pStyle w:val="BodyText"/>
      </w:pPr>
      <w:r>
        <w:t>These are the verses of God, the Sovereign, the Exalted, the All-Powerful, the Almighty, the Beloved. They remind the people of all they have neglected in the presence of God, so they might return to Him with their souls and hearts to the Seat of Holiness, the exalted station of Praiseworthy Might. Perhaps they will recognize their Lord and witness this lofty and forbidden bounty.</w:t>
      </w:r>
    </w:p>
    <w:p w14:paraId="7E8FA35D" w14:textId="77777777" w:rsidR="00D13072" w:rsidRDefault="00000000">
      <w:pPr>
        <w:pStyle w:val="BodyText"/>
      </w:pPr>
      <w:r>
        <w:t>Hear, O people, the call of God from this blessed branch that was planted in the Paradise of Eternity by the hand of God, the Sovereign, the Conqueror, the Manifest, the Hidden, the Witnessed:</w:t>
      </w:r>
    </w:p>
    <w:p w14:paraId="677B17C6" w14:textId="77777777" w:rsidR="00D13072" w:rsidRDefault="00000000">
      <w:pPr>
        <w:pStyle w:val="BodyText"/>
      </w:pPr>
      <w:r>
        <w:t>“Truly, there is no god but Me, the All-Controlling, the Everlasting. I have created all possible beings out of My generosity and all existing things out of My favor. I am powerful over whatever I will, and I am the Sovereign to be worshipped. I have sent Messengers to them with the truth to deliver My messages and guide them to the blessed sanctuary of holiness.”</w:t>
      </w:r>
    </w:p>
    <w:p w14:paraId="784C03D5" w14:textId="77777777" w:rsidR="00D13072" w:rsidRDefault="00000000">
      <w:pPr>
        <w:pStyle w:val="BodyText"/>
      </w:pPr>
      <w:r>
        <w:t>Among the people, there are those who have become heedless and turned away from the melodies of God, disbelieved in His verses, and fled from meeting Him like wild donkeys fleeing from a lion, the Exalted, the All-High, the Generous, the Desired. And among them are those who have turned to God, detached from all else but Him, and reached a station of nearness that is exalted. They drank from the river of grace served by the Cupbearer of the spirit and entered, in the name of God, the depths of a flaming sea.</w:t>
      </w:r>
    </w:p>
    <w:p w14:paraId="173BFAB7" w14:textId="77777777" w:rsidR="00D13072" w:rsidRDefault="00000000">
      <w:pPr>
        <w:pStyle w:val="BodyText"/>
      </w:pPr>
      <w:r>
        <w:t>Thus the ages and eras passed until the time came when the dawn of eternity broke, and the sun of ancientness arose without a name or description, beyond all attributes. When creation saw blindness, He took a name from among the names for Himself so that this limited group might recognize Him. Otherwise, He is exalted above being known by any name or described by any attribute. All names are His creation in His dominion, and all attributes are created by Him.</w:t>
      </w:r>
    </w:p>
    <w:p w14:paraId="730E0D87" w14:textId="77777777" w:rsidR="00D13072" w:rsidRDefault="00000000">
      <w:pPr>
        <w:pStyle w:val="BodyText"/>
      </w:pPr>
      <w:r>
        <w:t>Therefore, He appeared with the name ’Ali between the heavens and the earth and said, “O people, I have come to you from the Sinai of the spirit with the news of God, the All-Controlling, the Everlasting. O people, fear God and do not disbelieve in the verses of God, the Sovereign, the Mighty, the Dreaded.” No one heard His call, and none answered Him from among those on earth except a few souls. When He returned to God, we witnessed that some people claim to love Him with a false tongue. Say, O people, if you believed in Him and His verses, then how do you disbelieve in these revealed and sent-down verses? When you disbelieved in these, it proves that you did not believe in the former and neither in the Book of God in any age nor in His command in any era, nor in the Messengers of God, the Mighty, the Beloved.</w:t>
      </w:r>
    </w:p>
    <w:p w14:paraId="7D29E615" w14:textId="77777777" w:rsidR="00D13072" w:rsidRDefault="00000000">
      <w:pPr>
        <w:pStyle w:val="BodyText"/>
      </w:pPr>
      <w:r>
        <w:t>Thus, we convey to you the verses of the Cause and counsel you with the best advice and remind you with the most wondrous remembrance, so you may not go astray in your days, and none may hinder your path to God. Be like lofty, steadfast mountains, so that no wandering flock may mislead you in My absence. This is My grace inscribed by the hands of power. The spirit, the light, and the splendor be upon those who turn towards this beloved shore. No obstacle from any denier or rejecter shall prevent them, even if those who claim allegiance within themselves and are in pride and delusion try to prevent them.</w:t>
      </w:r>
    </w:p>
    <w:p w14:paraId="4B6C9F27" w14:textId="77777777" w:rsidR="00D13072" w:rsidRDefault="00000000">
      <w:r>
        <w:lastRenderedPageBreak/>
        <w:br w:type="page"/>
      </w:r>
    </w:p>
    <w:p w14:paraId="212267D2" w14:textId="77777777" w:rsidR="00D13072" w:rsidRDefault="00000000">
      <w:pPr>
        <w:pStyle w:val="Heading1"/>
      </w:pPr>
      <w:bookmarkStart w:id="1007" w:name="sec-lawh-i-istintaq"/>
      <w:bookmarkStart w:id="1008" w:name="_Toc187049151"/>
      <w:bookmarkEnd w:id="1005"/>
      <w:r>
        <w:lastRenderedPageBreak/>
        <w:t>Lawh-i-Istintaq</w:t>
      </w:r>
      <w:bookmarkEnd w:id="1008"/>
    </w:p>
    <w:p w14:paraId="3FF5B629" w14:textId="77777777" w:rsidR="00D13072" w:rsidRDefault="00000000">
      <w:pPr>
        <w:pStyle w:val="FirstParagraph"/>
      </w:pPr>
      <w:r>
        <w:t>1 Glorified are You, O He who has established the essence within the essence through Himself, and has clothed the existence of antiquity with the garment of names and attributes. From Your pure name emerged the manifestations, from the beginning which has no beginning, and with Your concealed name, You have enfolded the innermost realities within the unseen of the unseen, such that what has appeared from the ancient of days will continue to appear until the end that has no end. With the rising of the sun of Your most radiant beauty, a luminescent dawn has ascended from the horizon of inception, bringing glad tidings to those in the divine blindness, filling permanence, and to the people of the realms that are not commemorated by the pen of creation, nor are their truths grasped by those endowed with admonition.</w:t>
      </w:r>
    </w:p>
    <w:p w14:paraId="505A18B0" w14:textId="77777777" w:rsidR="00D13072" w:rsidRDefault="00000000">
      <w:pPr>
        <w:pStyle w:val="BodyText"/>
      </w:pPr>
      <w:r>
        <w:t>2 And then, regarding those in the most radiant human condition, [it is proclaimed] that this most splendid beauty and the most noble countenance has appeared through what is sanctified of my remembrance, my indication, my recognition, my evidence, my sanctification, my praise, my illumination, my glorification, my oneness, and my singling out of Him. And what is within the essence of my essence, the innate of my innate nature, in His mention and His glory. So, O You who have created within the explanation by my signs for His recognition, do not be veiled from that which the entire explanation was as a ring upon the finger of His will and a leaf from the pleasure of His command. So glorified are You, O One who cannot be signified by the remembrance, the Greatest Name, and cannot have the pen of old run over Your praise. So how can one be capable and able to articulate Your remembrance, this transient one who is the most abject of servants at the door of Your bounty, which has been opened to the nations, except by a spray from the oceans of Your generosity, which surged upon all existence, and overflowed from the surges of Your care, which churned upon those in the dominion of the foremost and the ultimate, where You have opened the tongues of all things with the most beautiful of remembrances, with the praise of Your chosen self, and the call arose from the heart of the deaf stone at the bottom of the seas, and what is upon the different forms, proclaiming that You are Allah, the Lord of what is seen and what is not seen.</w:t>
      </w:r>
    </w:p>
    <w:p w14:paraId="2B71F0F4" w14:textId="77777777" w:rsidR="00D13072" w:rsidRDefault="00000000">
      <w:pPr>
        <w:pStyle w:val="BodyText"/>
      </w:pPr>
      <w:r>
        <w:t xml:space="preserve">3 Therefore, O my God, I ask You by this care that has encompassed all things, and by this mercy that has preceded those in creation, that You then send upon this transient being a breath from the breezes of Your giving bounty, and a fragrance from Your unique bounties with which the bones of the decayed have trembled, and the bodies of the dead have risen, because You are the Everlasting, the Perpetual, the Ancient, the Most Upright. With it, You praise Your beloved, and remember those whom You have made the lights of guidance among Your creation, the torches of unity among Your servants and Your creatures. Speak through what You inspire and impart to me from Your presence, for I know nothing, and You are the All-Knowing, the All-Aware. And You know, O my God, that my love for them and my remembrance at their side is purely for Your sake, purified from witnessing the other. I love, O my God, that they may glimpse the reality of matters in Your days as is their right to behold, and recognize what is hidden from them as is their right to recognize, so that by this their beings, their realities, their souls, and their likenesses in every realm of Your realms may remain knowing of Your truth, observant of what has manifested from You, and what You intended for them in the pavilions of Your care and favor. For if they were to gaze upon all matters and be veiled from anything, they would be veiled from Your Greater </w:t>
      </w:r>
      <w:r>
        <w:lastRenderedPageBreak/>
        <w:t>Countenance to that extent, and they would not turn towards You with complete vision. And this could not be except by sanctifying it from all that You have created and are creating, purified, or are purifying, as Your true and clear tongue has declared. If the vision were as vast as the heavens and the earth, and were to direct even a fraction of its glance elsewhere, who could then have the capacity to look upon this Highest Aspect in the way that is due for it in the right of sight?</w:t>
      </w:r>
    </w:p>
    <w:p w14:paraId="4D359263" w14:textId="77777777" w:rsidR="00D13072" w:rsidRDefault="00000000">
      <w:pPr>
        <w:pStyle w:val="BodyText"/>
      </w:pPr>
      <w:r>
        <w:t>4 Glorified, glorified is Your command, O my God, and exalted, exalted is Your appearance, O my Beloved! It has become exceedingly difficult for this servant above all hardship that anyone should be veiled during such days which the eyes of innovation have not seen their like, nor have those in invention beheld their equal; wherein You have purified through the camphor of Your beauty, and the chasteness of Your appearance, and the simplicity of Your belovedness. The heavens and the earth were encompassed with the manifestations of Your care and the emergences of Your subtleties, to the extent that every concealed matter, every hidden treasure, and every protected symbol was revealed, and the sun of meanings shone forth from the horizon of the heaven of eloquence, and You manifested through the appearances of Your most beautiful names and highest attributes upon those in possibility and the worlds, and those who wish to enter this exalted and impregnable carpet, this lofty and eminent abode, it behooves them that their hearts be sanctified from mentioning the signals of the past and the words which the forebearers of ignorance established, those who made themselves famous with knowledge and virtue.</w:t>
      </w:r>
    </w:p>
    <w:p w14:paraId="1B3DC053" w14:textId="77777777" w:rsidR="00D13072" w:rsidRDefault="00000000">
      <w:pPr>
        <w:pStyle w:val="BodyText"/>
      </w:pPr>
      <w:r>
        <w:t>5 Unto You be praise, O my God, for what You have appointed for those who approach this most exalted and supreme carpet, a station not attained by the birds of the hearts of those who abide eternally, nor by the realities of those in creation, as has been uttered by the manifestation of Your revelation and the dawning-place of Your inspiration, and the point of Your will—a drop from the ocean of the appearance of that revelation, stronger than all expression. Likewise, it descended in the Preserver of the Books and other Tablets in the mention of this most high station, a matter at which the minds of those endowed with understanding marvel. How sublime is the elevation of this creation which You have wrought from the simplicity of Your command and brought forth from the essence of Your innate nature! Therefore, O my God, how is it fitting that this wondrous creation, this exalted and sublime work, should find me bewildered, O my God, at the weight on some ears, the covering of some eyes, and the blindness of some hearts, so much so that at Your call, thrones do shake, the heavens are cleft asunder, the veils of the infinite are torn, and the mountains of the possibilities of creation are leveled, at a manifestation of the effulgences of the lights of Your countenance. With all this, some of Your servants and creatures do not attribute it to You, even though You call out at all times with the highest call above their heads and with all lights You stand right before their eyes. You have extended from the pocket of Will the hand of Desire and say with the authority of power and greatness, “Here is My hand of omnipotence which I have stretched forth over the divinity of My greatness, the might of My power, the sovereignty of My dominion, the realms of My eternity, and the regions of My command. I have folded all of them within My grasp by the encompassment of My knowledge therein. It is radiant with the lights of My face, a beam from the radiance of My countenance, and gleaming from the lights of My brow, given by My grace and bounty to whoever enters into My kingdom and might, while they mention amidst the surging of the seas of light, the tellers of the tales of darkness and delusion.”</w:t>
      </w:r>
    </w:p>
    <w:p w14:paraId="2B07FA42" w14:textId="77777777" w:rsidR="00D13072" w:rsidRDefault="00000000">
      <w:pPr>
        <w:pStyle w:val="BodyText"/>
      </w:pPr>
      <w:r>
        <w:lastRenderedPageBreak/>
        <w:t>6 O my God, all existence is embarrassed by their remembrance, yet they are not ashamed; and all possibilities are shy of their sayings, yet they do not become shy. Is the one who has been awakened by Your call, who has stood by the spirit of Your command, who has been vivified by the breath of Your mercy, and who has drunk from the cup of Your care, to let his tongue run with the imaginations that were on the tongues of the heedless among Your creatures and the ignorant of Your creation? No, by Your chosen beauty, except for the one whom You have made hearing an emblem of Your punishment, and sight a pit of hellfire in his face by Your command. O my God, I have committed with those remembrances in the presence of the authority of Your greatness, and indeed, You know that my very hairs flare up with fire by what I hear of the sayings of those who have not looked into the secrets of Your matter and the hidden things in Your knowledge, who have abandoned the high stations and are content with the low ranks, as if they have forgotten what has been revealed from the might of Your command. You said, and Your saying is the truth: “O son of the highest horizon! I have determined for you fruits from the most splendid tree, the purest fruits. How could you turn away from them and be satisfied with what is less? Return then to what is better for you in the highest horizon.” And I see some of them, O my God, they have veiled themselves with a word from the Book, after that which has indeed been revealed explicitly, without any obfuscation, that all the expression cannot equal a word from His presence, all that is mentioned of argument and proof, then evidence, signs, clear evidences, and indications, was nothing but for this greatest, most supreme Manifestation, such that no word is mentioned in it, nothing is found in it, and no letter is spoken except that it becomes a sign for Your matter and a proof for Your sovereignty, as has been spoken by the tongue of Will from Your presence, all that is created and will be created becomes a sign for it, created by His saying from His presence to be His proof for Himself on the day of His appearance. Indeed, O my God, You have made all expression contingent on Your permission and acceptance. He said, and His saying is the truth, “If You forgive the expression and those in it, it does not decrease from Your dominion anything, and if You do not accept the expression and those in it, it does not increase in Your dominion anything. Rather, if You accept that, You enter those captivated hearts into the shade of the shadows of Your love, and if You reject it, it perishes as if it never had a mention before.” Therefore, I ask You, O Owner of existence and King of the seen and the unseen, to aid everyone to turn towards the horizon of Your grace and favor, sanctified from the indications of nearness and distance, and to make them know what You have sent down in Your Book so they may grasp the essence of what is in it because this is Your intended purpose in what was sent down in truth, and Your beloved in what You have sent down in Your Books and Tablets. Indeed, You are the All-Powerful, the Overseer, the Exalted, the Mighty, the Wise.</w:t>
      </w:r>
    </w:p>
    <w:p w14:paraId="6C18821A" w14:textId="77777777" w:rsidR="00D13072" w:rsidRDefault="00000000">
      <w:pPr>
        <w:pStyle w:val="BodyText"/>
      </w:pPr>
      <w:r>
        <w:t xml:space="preserve">7 “O Eternal God, You are the witness and aware that this servant at all times and moments has sought nothing but Your pleasure, and by Your grace, God willing, shall not do otherwise. Always, the eyes of this servant have been looking towards the greatest horizon and the heart attentive to the source of command. Whatever has been seen and understood has been presented in pure service to Your friends, so that perhaps receptive souls may drink from the fount of life that has flowed in the days of revelation from the finger of Your grace and bounty, and may turn their attention to the dawn of Your command and the orient of Your revelation. For some time, this servant has chosen silence over speech until it was observed in these days that the dark dust of oblivion stirred by the heedless souls is moving, and there was a fear that it might cloud some of the feeble sights. Therefore, relying on You and detaching from all </w:t>
      </w:r>
      <w:r>
        <w:lastRenderedPageBreak/>
        <w:t>else, this servant has deemed it necessary to relate some of the events that have taken place to Your beloved who are settled on the carpet of steadfastness and have drunk from the nectar of Your favor, so that perhaps they may protect the weak from the darkness of selfish desires and the satanic insinuations. By Your greatness, O Creator, at this time all the trembling members and unstable pillars of this servant, how can it be worthy that his words be accepted or his speech be mentioned? How can the how of existence rise up and where can the sheer non-existence encounter the appearance of existence? Because the mere presentation of these matters is an expression of existence, and that is counted among the greatest sins. But as it is presented for the sake of drawing nearer to the shore of Your proximity and the meeting, and for the souls to turn towards the Qibla of those in earth and heaven, therefore I beg forgiveness from the ocean of Your pardon, even though this servant certainly knows that You have always been independent of the remembrances and knowledge and the turning towards of people. Their approach does not benefit You, nor does their turning away harm You in any way. No description reaches Your sacred threshold, and no mention comes upon the mat of Your unity. Rather, any mention of unity in Your sacred threshold is purely sin and pure neglect, for the nobility thereof is in relation to You and is not attributed to it. If You were to drive them all away with their entirety, who could prevent You in that? And if You were to elevate them as You have elevated, who could object to Your action? Indeed, You are praiseworthy in all that You will and in all that You say and reveal. By Your might, O my God, I do not wish to choose for myself other than what You have chosen for me, nor do I want to speak except by what You command me to. My being shall look towards the horizon of Your commands and the orient of Your decrees. If You fold up the carpet of those who remember, which is spread out on the earth, I would say You are the sovereign in Your command, and if You command me with what is disliked among the kingdom, I would say You are the obeyed in Your decree. I ask You, O God, to make me among those who have not spoken except by Your permission and have not moved except by Your will. Indeed, You are the All-Powerful, the Most High, the Sovereign, the Sustainer.” “The presentation is made at the time of the entry of the beauty of the Divine Presence into the prison of Akka. For a while, the matter was very intense, and the details of it were presented to some of the friends during those days, and repetition is not necessary. Everyone was in utmost difficulty until one day a tablet from the source of the command was revealed and this servant proceeded to transcribe it. A verse from the heaven of will descended and named this prison ‘The Most Great Prison.’ This servant thought that this was directed to him, being named with this name, until one day verses were revealed saying, ‘Reflect upon why we have named this prison the Most Great.’ This discourse, which appeared from the dawn of divine revelation, made this servant very agitated and unstable, but trusting in God, I remained calm and in no way dared to ask until one day the mention of love and the turning towards one from the people of this city was presented to the divine throne. A specific tablet for him descended from the heaven of unity, detailing the events that had occurred on this earth, and that tablet is presently existing. After the revelation of that tablet, this servant knew that the greatness of this prison is due to the calamities that befall the Divine Presence until one day one of the companions, who was guilty and oppressive, got into a dispute and altercation with some of the companions, presented his case to the most sacred threshold and in that petition, claimed his innocence.”</w:t>
      </w:r>
    </w:p>
    <w:p w14:paraId="03440E45" w14:textId="77777777" w:rsidR="00D13072" w:rsidRDefault="00000000">
      <w:pPr>
        <w:pStyle w:val="BodyText"/>
      </w:pPr>
      <w:r>
        <w:t xml:space="preserve">8 “He is God. For a lover, self-display and self-awareness in the presence of the Beloved is not permissible. If one steps beyond this path, they are not counted among the lovers. Love does not accept </w:t>
      </w:r>
      <w:r>
        <w:lastRenderedPageBreak/>
        <w:t>the living ego, nor does the dead mouse catch prey. Yes, some lovers have managed to express their afflictions and tribulations in the court of the Beloved, and their aim has been engagement with the Beloved and listening to the Presence of the Desired One, not the mention of ego and whims. The condition of one with lofty aims is exalted and sublime, and he speaks with words; understand what he says and what he means. By God, if you knew and understood what lies beyond the veil of grandeur, the secrets of your Lord, the Most High, the Supreme, you would sacrifice yourselves in love for God, the Owner of Names. The storyteller, the Promised One, mentioned a tale that once we were on the Mount of Illumination, and the Beloved of horizons set out towards the mountains. With complete humility, from the claimants of love, it was hoped that this journey and migration, although apparently easy and simple, is, in essence, intense and a gate of trial. If in appearance it seems sovereign and authoritative, in meaning it is tribulation and distress beyond measure. Do not clear yourselves and do not impose hardship upon yourselves, and let me migrate by myself. The words of love and compassion, both implicitly and explicitly stated, did not bear fruit. This servant and a group, with the claim that we want no provision but the pleasure of the friend, and we have no aim but the countenance of the Beloved, secluding ourselves in our belief and heedless of the advice and certainty of the friend, resolved to travel. We became fellow travelers and companions on the path with the countenance of the Beloved. As far as we journeyed through the wilderness, the fire of love was subdued and the beauty of longing was veiled until we transcended this station. We saw good deeds as bad and counted bad deeds as the essence of good until we entered the Green Island. The Divine sphere in that spiritual land was established on generosity, and then on the mounts of passion in the wilderness of suspicions and illusions we traveled mornings and evenings, sometimes together, sometimes apart, sometimes in love, sometimes in negligence. We spent days and nights, and the stream of eloquence always flowed from the fountain of the Rahman’s mouth, yet thirst was absent, and the lights of the countenance from the horizon of majesty were shining, but the good fortune was not found. Every day we increased in illusion and speculation and decreased in attention to the truth. With these unpleasing conditions and unseemly behaviors, we were so immersed in the whirlpools of negligence and passion that we became heedless of our own states. In all conditions, we regarded the countenance of the Beloved with utmost compassion and tenderness. Some of us were perplexed—if the Divine knowledge encompasses all, how can we be accepted with these unworthy actions?”</w:t>
      </w:r>
    </w:p>
    <w:p w14:paraId="64E4130E" w14:textId="77777777" w:rsidR="00D13072" w:rsidRDefault="00000000">
      <w:pPr>
        <w:pStyle w:val="BodyText"/>
      </w:pPr>
      <w:r>
        <w:t xml:space="preserve">9 “And ultimately, we considered the truth to be oblivious and ourselves as wise and knowledgeable, oblivious to the fact that divine mercy prevents the dishonor of secrets. If we served, we followed it up with favors or harm. Then, they intended to migrate from that land and once again prevented everyone from their presence. We did not perceive, nor were we aware of the reason for the prevention or what caused it. Once again we migrated and traversed the deserts with the Divine Presence until we entered another land and settled with the friend in one place. We became engaged in the whims of our egos until the flames of caprice prevailed, and we were barred from the luminous sight, and due to the multitude of encounters, the value of union was lost from sight, the veil of modesty was torn, and we have imprisoned the condition of the beloved in one place and at all times, sparing no efforts within our capacity and strength, from the arrows of suspicion and spears of illusion. For we have found it imprisoned and secluded. Our negligence reached a place that all the high dwellers are observers of, and from it, they derive blessing. In that blessed place, we audibly speak with ugly words and engage in the most losing </w:t>
      </w:r>
      <w:r>
        <w:lastRenderedPageBreak/>
        <w:t>deeds. Woe to us for the impact that the words of Allah have had on us, and yet we have not been aware nor have we at least refrained from doing wrong if we have not fulfilled our duty. Neither a night engaged in remembrance nor a moment in contemplation. It is told that Fudayl ibn ‘Iyad from Khurasan, who was among the most wretched of servants and highwaymen, fell in love with a maiden and came to her at night, climbing the wall when he heard someone reciting this verse: ’Has the time not come for those who have believed that their hearts should humble themselves at the remembrance of Allah?’ And it affected his heart, so he said, ‘Indeed, my Lord, it has come,’ and he returned, repented, and headed towards the Sacred House of Allah, where he stayed for forty years until his soul ascended to the highest horizon. It is astonishing that the word of Allah heard from one of His servants had such an effect that in an instant, he turned from the depths of possibility to the horizon of the Merciful. And these servants have, night and day successively, listened to the divine breath of the Almighty from the tongue of power and majesty, and it did not impact us to at least be aware of the ugliness of our deeds, actions, suspicions, and illusions. When the story reached this point, the sphere of expression was struck by thunder and stunned, and the pen fell from the hand, senseless. We will not be afflicted with anything except what Allah has decreed for us. We ask Allah to open our eyes and make us aware of ourselves and our deeds, if we have not fulfilled the understanding of Himself, Glory be to Him, may we be successful in understanding our heedless selves, and may He lift the veils that hinder from our faces so that we may see Him shining from the horizon of grace and care, and we may sever ties with all in possibility and the worlds, and turn to Him entirely. For He is indeed our Lord, the Most Merciful. We ask Him to grant us success in repentance and returning to Him every morning and evening, and to preserve the east of the illumination of the lights of His face from the spears of His lovers, for He does not want a specific one besides Him. He is the initiator and the ultimate abode, and says, ‘There is no deity except Allah.’ The end.”</w:t>
      </w:r>
    </w:p>
    <w:p w14:paraId="1CBBDD74" w14:textId="77777777" w:rsidR="00D13072" w:rsidRDefault="00000000">
      <w:pPr>
        <w:pStyle w:val="BodyText"/>
      </w:pPr>
      <w:r>
        <w:t xml:space="preserve">10 “Although it has been revealed to all, they have stated it is specific to those souls who now outwardly claim to love, yet what is hidden in their hearts will later become apparent. It was recited for a group of lovers, but remained hidden from him. All people have come to know and are aware that some of those who claim to be lovers of the Merciful in Iraq and other cities were engaged in unworthy deeds, yet the mercy of the Merciful prevented the veil from being torn and their deeds from being exposed. As for that oppressive soul, during the days of stay in Iraq, he was involved with drinking wine and some other actions. Towards the end of the days in Iraq, he sometimes openly transgressed, yet still, the people would circle around concealment, although continually the verses and admonitory words of God would descend, as mentioned in most of the revealed tablets. And the deeds and actions of some of the people of the Bayán were not hidden from anyone at the start and are not now, yet they knew that these matters were accepted and authorized by the holy presence, despite the fact that the mat of the holy commands of truth was devoid of disapproved and displeasing acts, and the sanctified presence was pure from unbecoming and unworthy conditions. The true self during the years of stay in Iraq and the days of migration, day and night, from heaven, the clear, explicit verses regarding the prohibition of servants from others than God were revealed and sent to all sides, until, praise be to God, some servants recognized what God willed and acted upon it, and the breeze of sanctification and exaltation of the divine command passed among creation. Out of consideration for people’s lack of awareness of divine commands, this phrase was heard from a unique tongue: ‘May God forgive what has passed.’ We ask God </w:t>
      </w:r>
      <w:r>
        <w:lastRenderedPageBreak/>
        <w:t>to grant them success in sanctification, exaltation, and acting according to what they have been commanded by the All-Knowing, the Aware.” 11 “Indeed, that oppressive soul and Reza Gholi were constantly engaged in vile deeds, and this servant frequently advised both of them, whether in Iraq, the land of Sar, or in the Most Great Prison, so that perhaps they would become aware and awaken from the sleep of heedlessness. But never did the admonitory words and healing statements that were made clear to them have any effect. Reza Gholi got involved openly with some Christians in drinking and vile actions, therefore God expelled him by His sovereignty, and he joined the vile ones, namely Seyyed Mohammad and Agha Jan. Some time passed, and one day he sent a petition to the Most Holy Court, expressing repentance for his past sins, and similarly a few days later another petition; but since he had repented many times and it was apparent that he had broken the covenant and pledge with God, his petitions were not accepted. Some actions of his became apparent which were incomparable and unprecedented and caused the waste of God’s Cause among His servants. This mortal servant does not wish to mention them, lest the angels who spread the actions might disseminate those rejected deeds of that man on earth. Verily, the curse of God be upon the wrongdoers. And in the connection of that man with the vile ones, the fire of sedition and hatred was kindled to an extent that cannot be encompassed by pen and explanation. But the Merciful extinguished and put it out, verily He is the Able, the Powerful. Every discerning eye recognizes, from the expulsion of the beauty of their presence, the scent of sanctification and exaltation. Indeed, the deeds of Reza Gholi and Agha Jan the vile are clear and evident to all. We ask God to open the eyes of the people and make them aware of His actions and decrees, which indicate the sanctification of His Essence, the purity of His Self, and the simplicity of His Cause. Although most people are asleep, yet some pure souls and sharp-sighted ones exist by the grace of the Merciful. They distinguish truth from falsehood and recognize whoever recognizes every matter in which their hearts and souls find tranquility, indeed they are honored servants.”</w:t>
      </w:r>
    </w:p>
    <w:p w14:paraId="6E2B5BB1" w14:textId="77777777" w:rsidR="00D13072" w:rsidRDefault="00000000">
      <w:pPr>
        <w:pStyle w:val="BodyText"/>
      </w:pPr>
      <w:r>
        <w:t>12 “The matter reached a point where the Beauty of the Step remained in his home and commanded that the door be closed to everyone, making meetings impossible for anyone. Based on the apparent situation, what was heard from the fabrications of the polytheists and the tricks of the haters was never from the origin of the divine commands until one day during the months of Rajab or Sha’ban, a written message from His Excellency Agha Sayyid [110, possibly a name or title], the elder brother of His Excellency Agha, ‘Esma’llah M, was presented after expressing what was in the letter before the Countenance. In response, the tablet of ’Amna Aqdas’ which God had made a mercy for the faithful and a retribution for the polytheists, descended from the horizon of the Merciful’s statement. After the revelation of that blessed Tablet, the horizon of this land changed and became entirely crimson, and each day the remembrance increased until one of the days when the signs of favor descended from the horizon of mercy. After hearing that, this servant became assured that, praise be to God, the divine wrath was specific to the vile souls. Some verses of that blessed Tablet were concerning the longing and yearning of the lovers, and some were about the dominance and power over the people of hypocrisy. The form of that blessed Tablet is this, His statement, exalted be His majesty:”</w:t>
      </w:r>
    </w:p>
    <w:p w14:paraId="10698A1E" w14:textId="77777777" w:rsidR="00D13072" w:rsidRDefault="00000000">
      <w:pPr>
        <w:pStyle w:val="BodyText"/>
      </w:pPr>
      <w:r>
        <w:t xml:space="preserve">13 “Verily, O My Name, Mahdi, has presented before the Face what your brother has composed in praise of his Master, and we recognized from it longing and yearning, and We have sent down for him that which provokes ardor and burning in the love of God, the Owner of the Day of Meeting. Blessed is the </w:t>
      </w:r>
      <w:r>
        <w:lastRenderedPageBreak/>
        <w:t>one who reads and ponders what has been sent down from the presence of God, the Omnipotent, the All-Powerful. In the name of God, the Most Ancient, the Most Great, indeed the sincere ones have burned with the fire of separation,” to the end thereof, it concludes.</w:t>
      </w:r>
    </w:p>
    <w:p w14:paraId="3BE45B45" w14:textId="77777777" w:rsidR="00D13072" w:rsidRDefault="00000000">
      <w:pPr>
        <w:pStyle w:val="BodyText"/>
      </w:pPr>
      <w:r>
        <w:t>14 This servant, until that day, had not heard such vengeful verses from the Tongue of Grandeur to this degree; therefore, was very contemplative about what would occur and what matter would manifest from the horizon of the unseen. Indeed, every day, the corruption and aversion of the wicked was increasing until Reza Gholi mixed some paragraphs of those writings, which he had, with paragraphs of blasphemy and handed them to most of the people of this town, making it appear as if I was one of the dignitaries, and now I have repented and become a Muslim. He, Aqa Jan, and Sayyid Muhammad, all three, showed remorse before the people and registered themselves as Muslims. Thus, this town was so agitated that most of the people, loudly and with hatred, rose up, and Sayyid Muhammad, the vile one, when he saw that the beauty of the step in the house was settled and the door was apparently closed, and His Holiness the Greatest Branch was also out of sight of the companions, considered it an opportunity, established contact and friendship with some of the companions. And this servant, calm and patient, never initiated anything from the source of command, relying upon God, sat in his place to see what would appear and what splendor would be revealed from the pavilion of the unseen. Until on Monday, the twelfth of the month of Dhu al-Qi’dah, at eleven o’clock in the day, a commotion arose. It was observed that the Pasha of the town with all his soldiers, swords drawn, surrounded the house, and likewise arrested all the companions. This servant was busy writing the revealed verses, and the town was seen in such a state of turmoil that it was beyond description. Suddenly, all the people of the town along with the soldiers and officers were agitated, and the clamor and noise were so loud that the pen is incapable of describing it. In the meantime, they came before His face and He commanded, “Do not pay attention to their noise,” after the blessed Tongue spoke with verses. And this servant, busy with writing them, saw that the Greatest Branch was present and exposed before Him, stating that they wanted to take the beauty of the step to the government along with the Greatest Branch. The Eldest Branch and Aqa Mirza Mohammad Gholi and this servant wanted to accompany them but were forbidden. After an hour, they also took the Eldest Branch and this servant. After entering the place of the government, they mentioned that seven of the non-Arabs had gone and killed Aqa Jan, Sayyid Muhammad, and Reza Gholi. God is the judge of what He said about the youth: “From the soldiers of wrath, they left neither the thunder’s clap nor its echo. A people who, if faced, were like angels in goodness, and if fought, were like devils. And all the people were disturbed and afraid, and signs of wrath enveloped to the extent that most of the people and officials of the town were deprived of eating and sleeping that night. It is strange that although the beauty of the step, during the few months with the two Greatest Branches, had closed the door and never socialized with anyone from outside or inside, yet Sayyid Mohammad falsely claimed that all the companions have turned away. Nevertheless, after this vile and false incident, he went to the government assembly and claimed that the beauty of the step had ordered these souls to be killed, even though by God, the Sublime, the Self-Existing, that outwardly from the place of command nothing was issued, and He always forbade everyone from committing such acts, saying, “The dog barks and the wolf howls; leave them be and do not engage with them, and be among the patient.”</w:t>
      </w:r>
    </w:p>
    <w:p w14:paraId="428E2CA6" w14:textId="77777777" w:rsidR="00D13072" w:rsidRDefault="00000000">
      <w:pPr>
        <w:pStyle w:val="BodyText"/>
      </w:pPr>
      <w:r>
        <w:lastRenderedPageBreak/>
        <w:t>15 “One of the divine lovers inquired from this servant the details of the government council from a distant land. This servant presented what was in consideration to them, and now in this paper, it is mentioned repeatedly so that all creation may benefit from the divine statements on that night. It was the first night, around the time of the Isha prayer, that they went to the Pasha’s council. In that assembly, a large group had gathered, and all were in complete terror and anxiety. The beauty of their presence was at the head of the assembly, reclining and sitting, and never spoke, as the people of the assembly were busy with consultation and conversation among themselves. In that assembly, no one accompanied them except for the presence of the Greatest Branch. Afterward, the Pasha stood up and made it known that they should go to another place, as they now wanted to interrogate the other detainees. Thus, they went to another place, which is known as the prison administration, and in that prison, the two Greatest Branches, Aqa Mirza Muhammad Quli, Aqa Muhammad Ali Isfahani, Aqa Muhammad Javad, and Aqa Muhammad Hussein son of Haji Ali Asghar were present. Some of the household’s officers and others were present until the seventh hour at that place, and continuously, they spoke the verses of greatness, among which they said to this servant, ‘Do you remember the verses that were revealed the night before?’ and then they recited them eloquently, and those verses are as follows:”</w:t>
      </w:r>
    </w:p>
    <w:p w14:paraId="6353BA30" w14:textId="77777777" w:rsidR="00D13072" w:rsidRDefault="00000000">
      <w:pPr>
        <w:pStyle w:val="BodyText"/>
      </w:pPr>
      <w:r>
        <w:t xml:space="preserve">16 “In the name of Him, the Everlasting, the Eternal, the Precious, the Supreme, the sea of tribulation has surged, and the waves have encompassed the ark of God, the Preserved, the Self-Subsisting. O sailor, do not be disturbed by the gales; indeed, the Splitter of the dawn is with you in this darkness that has enveloped the worlds. Trust in God in all states and do not fear the gusts of enmity’s storms. Seek refuge with God, your Mighty, All-Knowing Lord. He indeed preserves whom He wills with a dominion from Him. He is, verily, the All-Knowing, the Wise. In the midst of darkness, it was shining with a light that encompassed those in the heavens and the earth. In that state, we leave creation to God and we are not frightened by the assembly of those who have denied God when He came with a novel command. The thief has stolen what was sent down from the Throne and presented it before those who rule over the servants. Thus did that distant idolater act. Die in your rage, O ignorant one! Do you think that you precede us? No, by My Name with which the breaths of the spirit were diffused upon every minor and major. We have conveyed the matter through the hands of those who turned away. The plotting of the plotters does not harm Him. The retreater came with My Book among the people and thought that by it they would attack the dawning place of the matter and belittle the cause of God besides it. Thus did his soul prompt him, and the word of punishment from a Dominant, Encompassing One was justified upon him. Say, with that, His cause is elevated, His signs spread, and this mention that with it every wise matter is ordained is exalted. Would that the servants gather against us and shed our blood on this Straight Path! We have indeed sacrificed what we have for the sake of God. What I am in from tribulations and what is beyond it, the Pen with which the matter of God, the Mighty, the Wise is confirmed, testifies to that. Say, I am indeed waiting for the day in which I see myself among the factions from the armies of the oppressors. By God, then they will hear what they have not heard before and they will see what the eyes of those who preceded did not see. Indeed, He is the Judge over what He wills, and He is indeed the Strong, the Powerful. Say, O fly, can you fly”with the paper in this air” in which the birds of the worlds have not flown? Whatever comes upon us, indeed, it is a mercy for us. Every certain visionary testifies to that. The atoms lament for our harm, and we are in evident joy. We have manifested joy from the horizon of sorrows. Indeed, He does what He wills and decrees what He intends. And in those states, he never </w:t>
      </w:r>
      <w:r>
        <w:lastRenderedPageBreak/>
        <w:t>cared about the commanders, with his blessed face turned towards the presence of the Greatest Branch and the Greater Branch, my soul be a ransom for them, and some lovers who were present in service, after the words of the Merciful One, waves among which He said:”</w:t>
      </w:r>
    </w:p>
    <w:p w14:paraId="1E1AB422" w14:textId="77777777" w:rsidR="00D13072" w:rsidRDefault="00000000">
      <w:pPr>
        <w:pStyle w:val="BodyText"/>
      </w:pPr>
      <w:r>
        <w:t>17 Allah, the Blessed and Exalted, has revealed to some of His prophets in some of His revelations, “By My might and majesty, I will surely cut off the hope of every hopeful who hopes in others beside Me, and I will surely clothe him with the garment of humiliation among people, and I will surely distance him from My grace and relief if he hopes in times of hardship in others beside Me, when the keys to them are in My hands. Why do I see My servant turning away from Me when I have given him what he did not ask Me? Should he ask and then I do not give generously? Of course not, is not generosity and honor mine? Is not the world and the hereafter in My hands? If every being from the inhabitants of the heavens asked Me for like the heavens and the earth and I gave it to them, it would not decrease what is in My Kingdom by the amount equivalent to a mosquito’s wing.” And like these statements, which mostly are not considered continuously, “from the fountain of the Most Merciful, the cups of discourse have been filled with the wine of your Lord’s remembrance. What has remained in the mind of this servant, I have presented. How can I convey what on that blessed night the verses of power, majesty, and sovereignty were running, pouring, and descending like the elixir of discourse bestowed upon those in existence, and the ocean of generosity has been sprinkled upon the nations, and the secret enveloped in the secret manifested upon those in the unseen and the witnesses, and many such discourses have not remained in sight.” Then, at the seventh hour, one of the officers came and took His Holiness the Step [Jamál-i-Qadam], the Greatest Branches [Ghusn-i-A`ẓam], and Mr. Mírzá Muhammad Qulí. As previously stated, His Holiness the Step and the Greatest Branch were taken to a place next to the barracks, Mr. Mírzá was taken to another location, and His Holiness the Greatest Branch was imprisoned in the barracks under iron restraint, this servant and the other friends were imprisoned in a very dark place under iron restraint. On the second night, a telegram from the governor came, changing the location of His Holiness the Step to a high dome above the barracks. The Greatest Branches and Mr. Mírzá were brought into the presence of the Most Holy, the Most Exalted, and they stayed in the dome for thirty-eight and a half hours, after which again on the fifth day, four hours after noon, they were called back to the palace for questioning. While turning attention to the assembly, the Tongue of Grandeur spoke with this utterance:</w:t>
      </w:r>
    </w:p>
    <w:p w14:paraId="017D3706" w14:textId="77777777" w:rsidR="00D13072" w:rsidRDefault="00000000">
      <w:pPr>
        <w:pStyle w:val="BodyText"/>
      </w:pPr>
      <w:r>
        <w:t xml:space="preserve">18 “You have taken hold of the roots of yourselves and discarded the roots of Allah behind you. What is the matter with you that you do not understand?” This verse was repeatedly recited by the Tongue of Grandeur, and after the arrival of the Presence of the Step [Jamál-i-Qadam], the assembly members apologized, stating that they were obliged to investigate because three people had been killed, and all the people of the town were afraid and alarmed. Therefore, it was necessary to act according to the law. It seemed that the poor [man] was not even aware of the law. Anyway, they asked about the blessed name and homeland and stated that according to the law, these questions must be asked and recorded. [Bahá’u’lláh] said, “It is more evident than the sun.” When asked again, He said, “It is not fitting to mention the name; look at the state decree you have with you.” Then, with utmost kindness, they said, “Please, you state it yourself.” Then, when the Person of Grandeur sat upright on the chair and spoke with the tongue of power and might, “My name is Bahá’u’lláh and my abode is Nur.” Then recognize this. Then He turned His face towards the Mufti and said in His exalted pride, “If you knew, I would have made </w:t>
      </w:r>
      <w:r>
        <w:lastRenderedPageBreak/>
        <w:t>you hear the roar of the pigeon of greatness on the branch of the divine Lote Tree, to show you what the essence of servitude is, the jewel of divine lordship.” And those present were astounded by the word of God eternal. And then, addressing everyone, He said, “The purpose of this is not but assembly and question and answer. If you desire, I will confess to what is your true intention and the hope of your hearts, for I do not like to be in the world for even the duration of an hour.” And from the verses of the Surah of Kings, He recited, among other blessed passages, “I have not passed by a tree but that my heart has addressed it: ‘Would that I were cut down for the sake of my name, and that my body were crucified upon you in the path of my Lord.’” In the midst of the discourse, the pillars of the Most Merciful began to tremble. Then after that, He rose and the Beauty of the Youth [Bahá’u’lláh] proceeded to another place, leaving the gathering. Indeed, it was a strange day and a time of wonders. In some people, the sun of the Word of God shone forth, manifesting love. Truly, this servant is incapable of mentioning the discourses of the Merciful. The author of the Mathnawi has mentioned something appropriate to this station:</w:t>
      </w:r>
    </w:p>
    <w:p w14:paraId="3BB49D46" w14:textId="77777777" w:rsidR="00D13072" w:rsidRDefault="00000000">
      <w:pPr>
        <w:pStyle w:val="BodyText"/>
      </w:pPr>
      <w:r>
        <w:t>19 “Those declarations which were uttered at that moment, if the Prophet were to speak in the night, it would turn to day, arising from that very night.” “The night would become bright as the dawn, I do not know, he spoke again that phrase.” “You indeed know what the sun in Aries says to the honest blossoms without deceit.” “You also know what that clear water says to the blossoms, to the saplings.” However, this servant has been and will always be incapable of mentioning the divine statements and heavenly terms. Afterwards, the Pasha sent word to return to your house and apologized for what had occurred. He said that returning to the original imprisonment is more suitable since many are imprisoned. Some have presented themselves, stating that the townspeople are in an uproar; it is not possible to release the prisoners. It is better if they wait for a few more days. After returning to the house, he said, and that was at eleven o’clock on Thursday. In summary, from the beginning of the beauty of the step’s departure from the sanctuary to the time of entry, sixty-nine and a half hours had passed. The first night’s stay in the inn was five and a half hours, imprisonment near the barracks was eighteen and a half hours, imprisonment in the dome above the barracks was thirty-eight and a half hours, and the second entrance and stay in the inn was seven hours. Thus the matter was decreed by God, the Almighty, the All-Knowing, the Wise.</w:t>
      </w:r>
    </w:p>
    <w:p w14:paraId="1B0253D6" w14:textId="77777777" w:rsidR="00D13072" w:rsidRDefault="00000000">
      <w:pPr>
        <w:pStyle w:val="BodyText"/>
      </w:pPr>
      <w:r>
        <w:t xml:space="preserve">20 And another matter is that the company is a disgrace from the people of wickedness, upon whom be the curse of God, as he innovated lies, and when he promised, he broke it, and when he was trusted, he betrayed. These are the traits of hypocrites, and a hundred thousand times worse are found in that vile one. Before this aforementioned event occurred, he entered this town and stayed in the abode of the idolaters, and for a while he associated with vile souls. Then he returned with sickening, false tales, and wherever he went, he mentioned fabrications. He and Aghajan, upon whom be the wrath of God, became narrators of invented, slanderous fabrications from the side of falsehood. As after the upheavals in the great city, and the dismissal of the advisor and the death of the grand vizier, they attributed these events to injustices that befell us, and they informed the head of the idolaters about these matters, all of which is an outright lie. And every fair-minded, rational person who has truly achieved impartiality will testify to their lies, because all souls, whether Arab, non-Arab, or Turk, were in favor of the beauty of the step and had stood up for him completely, and they did not consider others to exist. And what happened to the others was consequent to this. Anyway, the oppression of the oppressors and what has befallen them and what will befall them has been explicitly recorded in the tablet of the chief and other tablets. And </w:t>
      </w:r>
      <w:r>
        <w:lastRenderedPageBreak/>
        <w:t>now this servant mentions some of it so that all may know that those souls were and will be liars, and the revealer of divine verses and the fountain of Rahman’s effusions has informed of what has been sent down.”</w:t>
      </w:r>
    </w:p>
    <w:p w14:paraId="4356E9AC" w14:textId="77777777" w:rsidR="00D13072" w:rsidRDefault="00000000">
      <w:pPr>
        <w:pStyle w:val="BodyText"/>
      </w:pPr>
      <w:r>
        <w:t>21 Among them is the tablet to Mr. Ibn Nabil, upon him be the glory of God, which was revealed at the beginning of the entry into the Most Great Prison, and the original tablet is in the possession of the aforementioned gentleman, and a copy of it is with Mr. Zain al-Muqarrabin, upon him be the glory of God, and with the friends. They should seek and investigate so that they may know with certainty that the reins of knowledge are in the hand of the Almighty, the All-Knowing. None knows the unseen but He; He reveals it to whom He wills and conceals it from whom He desires. Whatever He wills, indeed, He is the All-Knowing, the Aware. Some of the revealed verses in the Tablet of Ibn Nabil are as follows:</w:t>
      </w:r>
    </w:p>
    <w:p w14:paraId="784F3669" w14:textId="77777777" w:rsidR="00D13072" w:rsidRDefault="00000000">
      <w:pPr>
        <w:pStyle w:val="BodyText"/>
      </w:pPr>
      <w:r>
        <w:t>22 He is the Most Holy, the Most Glorious! We called you from beyond the ocean of grandeur upon the crimson earth from the horizon of affliction. Verily, there is no God but He, the Mighty, the Bestower. Be steadfast in My command and be not of those who, when given what they desire, deny God, the Lord of lords. Soon, God will seize them with a might from Him; indeed, He is the Powerful, the Subduer. Know that those who have ruled against Us, God has taken their leader with power and authority. And after these verses, a few more were revealed until it reaches this verse, the saying of His Majesty glorified be His grandeur:</w:t>
      </w:r>
    </w:p>
    <w:p w14:paraId="11E74C90" w14:textId="77777777" w:rsidR="00D13072" w:rsidRDefault="00000000">
      <w:pPr>
        <w:pStyle w:val="BodyText"/>
      </w:pPr>
      <w:r>
        <w:t>23 We will indeed remove the one who was like him and take their leader who rules over the servants. And I am the Mighty, the Compeller. As it happened, not long after, the one who was directly opposed to the truth and the family of God was exiled from the great city, and their leader, from whom all command was issued, met his fate. Now observe these revealed verses that were previously sent down in the divine Book and spread in the lands, the matter of Zanjani was mentioned after the occurrence, the leader of the oppressors gave news, but the curse of God be upon the liars. And also consider the chapter of the Leader that was revealed after the migration to the land of mystery and the entry to the sea shore, and likewise the verses of the Temple specifically revealed for the king of Paris and the people of that land, informing them of what had befallen it, the saying of His Majesty glorified be His grandeur:</w:t>
      </w:r>
    </w:p>
    <w:p w14:paraId="7170F1DF" w14:textId="77777777" w:rsidR="00D13072" w:rsidRDefault="00000000">
      <w:pPr>
        <w:pStyle w:val="BodyText"/>
      </w:pPr>
      <w:r>
        <w:t>24 “O King, indeed, heed the call from this blazing fire emanating from the green tree on this exalted Sinai, upon the holy white spot beyond the sea of eternity. Verily, there is no deity except Me, the Forgiving, the Merciful.”</w:t>
      </w:r>
    </w:p>
    <w:p w14:paraId="14FBF5BF" w14:textId="77777777" w:rsidR="00D13072" w:rsidRDefault="00000000">
      <w:pPr>
        <w:pStyle w:val="BodyText"/>
      </w:pPr>
      <w:r>
        <w:t xml:space="preserve">25 “[Until He, Glorified be His Grandeur, said:] ’O King, indeed, we heard a word from you, which you spoke when the King of Russia asked you about the verdicts of the campaign, [saying]”Your Lord is indeed All-Knowing, All-Aware.” You said, “I was asleep on my bed when the call of the oppressed who were wronged woke me up,” until they were drowned in the black sea. Thus we heard, and your Lord is a witness to what I say. We testify that it was not the call that awakened you, but rather desire, for We have tested you and found you isolated. Recognize the tone of speech and be among the discerning. We do not wish for any word of evil to revert to you, preserving the status that We have granted you in the manifest life. We chose etiquette and made it the innate nature of those brought near. Indeed, it is a garment that suits souls, both young and old. Blessed is the one who made it the embellishment of their temple, and woe to those deprived of this great bounty. Had you been the owner of the word, you would </w:t>
      </w:r>
      <w:r>
        <w:lastRenderedPageBreak/>
        <w:t>not have cast aside the Book of God behind your back when it was sent to you from One Mighty, Wise. Indeed, We tested you with that and found you lacking in what you claimed. Rise and make amends for what has passed by you, for soon the world and what you possess will perish, and dominion will remain for God, your Lord and the Lord of your forefathers of old. It is not befitting for you to limit matters to what your desires incline to. Beware of the sighs of the oppressed lest you be pierced by the arrows of the wrongdoers. By what you have done, affairs in your kingdom will change, and sovereignty will slip from your grasp as recompense for your deeds. Should you find yourself in manifest loss, and earthquakes seize all tribes, unless you rise to support this Cause and follow the Spirit on this straight path. What has honored you has deluded you; by My life, it will not last and will surely vanish unless you hold fast to this firm mountain. We see abasement looming behind you, and indeed, you are among those who are asleep.”</w:t>
      </w:r>
    </w:p>
    <w:p w14:paraId="210F4C12" w14:textId="77777777" w:rsidR="00D13072" w:rsidRDefault="00000000">
      <w:pPr>
        <w:pStyle w:val="BodyText"/>
      </w:pPr>
      <w:r>
        <w:t>26 “It is known that during the days of My stay in the Land of Mystery, certain divine Tablets, which are hidden from the eyes of non-believers, were specifically revealed for some kings to complete God’s proof. Among them was a Tablet revealed to the king of Paris, who at that time was the leading monarch. The reason for this was that one day when I was present at the throne of God, it was ordained that after the dispute between Russia and the Ottoman Empire, the king of Paris rose with the support of the Ottomans. Following the conflict, strife, killings, and plunder, a group of kings came together, and a decree for reconciliation was established. Later, the king of Russia asked the king of Paris why, given that both of us belong to the same nation, you rose against your co-religionists and supported those of a different faith. The king of Paris wrote back stating that the only reason was that you suddenly attacked some subjects of the Ottoman Empire in the Black Sea and drowned many of them. The cries of those oppressed ones awakened me from sleep, and I rose to support them. After this incident, it was said that now we will send him a Tablet to test him; if he rises in support of the oppressed people of Baha, we will confirm what he has claimed, otherwise his lie in what he has asserted will become apparent. Therefore, a Tablet was revealed and sent to him, but no response was ever received from him, even though one of his ministers, who secretly expressed love for Me, had presented himself at the most holy court and claimed that he had personally delivered the Tablet to the king and had verbally explained it in detail. Yet, no reply was received. Because of the lack of response to that Tablet, this second one was revealed and written in French and sent. Now, observe in the Tablet what has befallen him, explicitly, not implicitly. Blessed are the readers, blessed are the contemplators, blessed are the sincere. Likewise, reflect upon the unique creation and its dispatch with power and might, and observe that after the completion of the argument and the demonstration of power, how calamities such as famine, inflation, and fear of foreigners surrounded them. The news of these matters has been revealed in various Tablets. By God, who there is no other deity but He, if souls reflect upon the unique creation, its dispatch, its Tablet, and what occurred afterwards, it will suffice them all, and the divine proof will become clearer than the sun to all who seek evidence. However, beings are occupied with their own worlds and have not taken a share of the divine breaths and the fragrance of the verses of the merciful.”</w:t>
      </w:r>
    </w:p>
    <w:p w14:paraId="62E62468" w14:textId="77777777" w:rsidR="00D13072" w:rsidRDefault="00000000">
      <w:pPr>
        <w:pStyle w:val="BodyText"/>
      </w:pPr>
      <w:r>
        <w:t xml:space="preserve">27 “And they will not carry [the truth] except for those whom Allah wills, as it is observed. Despite these great elevations, manifest greatness, and clear signs, some of the servants have chosen to follow souls that have always been behind veils and will remain so, and nothing apparent has ever emerged from </w:t>
      </w:r>
      <w:r>
        <w:lastRenderedPageBreak/>
        <w:t>those souls. What benefit is it that this servant has no opportunity, or else he would present everything that has appeared and will appear, all from the signs of Allah, which have been revealed explicitly, without allegory. We ask Allah to assist the servants in fairness and to erase the illusions they hold. And what was mentioned in the past, that wonder in the religion follows the ‘zifra’ [possibly meaning something false or insignificant] after the fragrance of the Beloved has diffused among the worlds. Like what happened with Sayyid Muhammad of Isfahan and his sayings, who was never aware of the essence of the matter and remained engaged in corruption, veiled from the most sacred truth. Although it is a common saying, it is fitting for this station: ‘Beware, the blind man who is a guide will become a blinder guide.’ By Allah, by Allah, every person of sight and scent who saw him once found on his face the mark of Hell and from his breath the scent of the people of Sijjin. Every day he is engaged in deceit. When we entered the greatest prison, we named him ‘Qaddus Efendi’, thinking that a meaningless name would elevate the named. Woe to him and those who follow him. And similarly, Aqa Jan was named ‘Chief of the Idolaters’, ‘Sword of Truth’, and was promised Iraq, as it is written in Aqa Jan’s own existing letter that he has cried out to the ‘Chief of the Idolaters’ about the promise given, asking when it will manifest. Anyway, in this land, he has told everyone that he is the ‘Sword of Truth’ and will soon conquer most lands. May Allah’s curse be upon the liars. In this station, verses from the heaven of divine will have descended, He says in His glory and majesty:​”</w:t>
      </w:r>
    </w:p>
    <w:p w14:paraId="320F89C4" w14:textId="77777777" w:rsidR="00D13072" w:rsidRDefault="00000000">
      <w:pPr>
        <w:pStyle w:val="BodyText"/>
      </w:pPr>
      <w:r>
        <w:t>28 “The Most Holy, the Greatest, the Most Glorious, indeed, in the trial of the Possessor of Possibility at all times, there are signs for those in the worlds. He has accepted hardship for the ease of creation, and difficulty for the comfort of those within possibility. My soul is a sacrifice for His grace, and my existence a sacrifice for His mercy, and my spirit for His care that has encompassed the horizons. No morning comes but that it is surrounded by the darkness of insinuations from those who disbelieved in Allah, the Revealer of Signs. And indeed, nothing prevents Him from what He desires in the matter of Allah, the Master of the Day of Calling. At times He calls with His clear tongue, and at times He gestures with the Finger of Certainty, and He calls everyone to Allah, the Master of the necks. If we were to recount what has come upon us, the heavens would burst and the mountains would crumble. Those who disbelieved have boasted in what they have of titles. Indeed, the mute has named himself ‘The Holy’, and claimed in himself what the whisperer claimed. And another named himself ‘Sword of Truth’ and said, ‘Indeed, I am the conqueror of countries.’ And Allah has sent one who sealed his mouth to ensure that everyone is certain that he is a tail of Satan, cut off by the Sword of the Merciful. It was supposed to wait for the days of his honor and his manifestation with what he promised from disbelief in Allah, the Cleaver of the dawn. Thus, Allah takes those who turned away from Him and stood up to squander His affair among the servants. They perished. I commanded the breezes of spring, and opened the gates of heaven, and the clouds rained. Blessed is the one who succeeded in recognizing Allah in his days and cut off completely from all directions. Say, has not the Lord of the heavens and the earth sufficed you? Indeed, He has come with the truth with His name the Preserver over Creation. Indeed, you have illuminated your heart with the lamp of the Greatest, which the Possessor of Antiquity has lit. Then remain steadfast upon the command with the authority of your Lord, the Almighty, the Chosen.”</w:t>
      </w:r>
    </w:p>
    <w:p w14:paraId="1924F1D5" w14:textId="77777777" w:rsidR="00D13072" w:rsidRDefault="00000000">
      <w:pPr>
        <w:pStyle w:val="BodyText"/>
      </w:pPr>
      <w:r>
        <w:t xml:space="preserve">29 Someone in this city, among the scholars of the great city, was, dear sir, in contact with him, and he had mentioned to him in detail that I, Sayf al-Haq, will soon have the conquests of most countries in my </w:t>
      </w:r>
      <w:r>
        <w:lastRenderedPageBreak/>
        <w:t>hand. That ignorant scholar, although far from the path of truth, mentioned a good word as if the Holy Spirit spoke through his tongue, as he mentioned immediately after the killing of the idolaters, with the Pasha of the city, at my dear sir’s funeral bier. This accursed one used to say, “I am Sayf al-Haq,” now it has become known that the true Sayf al-Haq was the one who struck his waist and consigned him to the lowest depths of hell. Anyway, praise be to God, after this incident occurred and the idolaters were consigned to the lowest depths of hell, the showers of mercy rained day and night, after years in which mercy was withheld, and people were afflicted with famine and high prices. Once, when we were in Edirne, we noticed a letter written by that vile person to someone, among other things, it was observed that he had stolen a passage from a tablet that had been revealed in Iraq and written it in his own name, and that passage was this, “As the sun rises in the east and the moon appears,” and that vile heedless one did not realize that the arena of the Simurgh is not and will never be the playground of flies, and darkness does not have the right to claim to be the sun, by God. When he saw some people as weak and foolish, thus, he stood up with his own fabrications, as some of his penned forgeries were taken and read, indeed, the writer and reader have both lost. With various whispers and deceptions, he prevented people from [following] the Lord of the people and led some astray with old delusions. As such, someone met this servant in the market and mentioned that he wanted to meet me for a while, on the condition that no one but him and I would be there. I had not seen him before, I said very well, a time was set, and he came. Some discussions came up, and it became known that he was in contact with those who associate partners with God. He mentioned to me, “They say you are among the Shia.” At that moment, I was overtaken by laughter to the point that I lost the reins of patience. The man was surprised and said, “What is the reason for the laughter?” I said, “Poor soul, your Shia, who in the land of Iran are scattered like pebbles, have they reached a station or had any status with God, that now you want to follow their rejected and futile thoughts? Have you not seen that all they had was falsehood and they were in sheer misguidance, such that they martyred the truth with their own hands? May the curse of God be upon the wrongdoers.” After saying these words, he became very contemplative. Then, for the sake of God, I recited to him some of the compelling words I had heard from the source of command, and I saw that he was not devoid of potential. Among other things, I mentioned to him to think about what was among the Shia, and what they considered the foundation of their religion and nation, which of it was true, because now you want to enter into the sea of divine truth and wisdom based on those delusions and false words. Have these Shia, whom you speak of, realized the meaning of resurrection? He said no. I asked, “Have they known the balance?” He said no. I said, “Have they understood the gathering and resurrection?” He said no. I said, “What is mentioned about the Qa’im among them, to the extent that they have understood, was it true?” He said no. Then I said, you yourself are a witness that it was all false, now how do you know that what has been told to you is true? Then I sat upright facing him and spoke with what I had memorized from the verses of God, the King, the Dominant, the Self-Subsisting, and I conveyed to him what I was commanded by God, the Mighty, the Beloved. I said, “O servant, have you not heard what the tongue of greatness has uttered when it settled upon the throne of dominion over all that is witnessed and witnessed?” He said, and his saying the truth was, “Leave what you have of illusions, then listen to what the tongue of your Lord, the Mighty, the Knower speaks. How long will you follow whims? The sun of guidance has risen, turn to it sanctified from what was mentioned before by your scholars. By God, this is the appearance of God, and His signs that surpass everything cannot be compared to what was mentioned in eternity without end.”</w:t>
      </w:r>
    </w:p>
    <w:p w14:paraId="395E32C0" w14:textId="77777777" w:rsidR="00D13072" w:rsidRDefault="00000000">
      <w:pPr>
        <w:pStyle w:val="BodyText"/>
      </w:pPr>
      <w:r>
        <w:lastRenderedPageBreak/>
        <w:t>30 “And none know of the words among you, words of the people of debate. Draw near to Him with eyes shining with light and faces aglow. Thus, you were commanded in the Tablets from the presence of God Almighty, the All-Knowing, the Aware. And His saying, exalted be His grandeur, addressing one of His servants, ‘We see you immersed in the pool of the veiled and the waters of the delusions of the heedless. If you emerge from it by My Name and My Authority, rise and immerse yourself in this greatest ocean from which every drop speaks, “There is no deity but I, the Almighty, the Most High, the Powerful, the Generous.”’ I said, ‘O man for the face of God, I speak purely for God; I make remembrance solely for Him. Cast aside these delusions and ascend from these filthy, limited ranks, and soar with the wings of divine mercy to the heavens of the Lord’s command, and may you be victorious. Today is the day to say “God” and then leave them to indulge in their play,’ as this blessed verse was revealed specifically for this day. It has become evident in this manifest and proven appearance that the essence of truth alone is the sovereign over all, without partner or equal. Although previously the people of faith acknowledged and confessed this truth, most were liars, for every day they appointed a partner for the truth, and afterwards, in this station, whatever was fitting, this servant presented and mentioned. Today, what is the duty? I said, ‘Act upon this verse that I have mentioned. Leave behind this imagined self and their statements, and enter into the fresh and pleasant expanse, so that you may drink the everlasting wine from the verse of divine mercy that states, “With a manifestation, the decree of innovation is established, and this is indeed a creation of the heavens and the earth,” and you may pass by what came before and after, with a pure soul observing it with clear sight, for everyone in this greatest appearance is commanded thus, and it is specific to this appearance. And then I mentioned that some weak souls have been prevented by these corrupt souls from such remembrances, chosen by me, as even Yahya wrote to some, ’You are of my followers,’ and the meaning of this statement is clear. Every lying scribe has gone astray. Now see where is the station of the remembrances of that corrupt soul and the station which the Lord of Lords has desired for His servants. O brother, cast away all these unworthy, limited words of before, and as a bird of innovation, soar in the pleasant space of novelty, so that by divine grace, you may drink from the wine of innovation and understand this new matter. And moreover, some servants have complained about certain acts of weak souls that circle around and have attributed it, by the truth of the Exalted and Mighty, to themselves as if someone mentioned that how can it be that while proclaiming the truth and elevating this matter that encompasses the world, some souls, claiming to be related to the truth, are engaged with unseemly acts. In any case, this clause is from the negligence of that heedless one, as if he has not heard this verse that is famous among people saying: [The text ends here and does not continue with the verse]”</w:t>
      </w:r>
    </w:p>
    <w:p w14:paraId="6DCDB654" w14:textId="77777777" w:rsidR="00D13072" w:rsidRDefault="00000000">
      <w:pPr>
        <w:pStyle w:val="BodyText"/>
      </w:pPr>
      <w:r>
        <w:t xml:space="preserve">31 If all the worlds become disbelievers, no speck will settle on His garment of Majesty. One day, I was present at the court of the Throne, and I was addressed by the face of God. He said, “Have you heard that the sincere ones are in great danger? O servant present at the Throne, scholars of the apparent have disputed among the companions of the Messenger about who truly qualifies as a companion. Some have said that the companions are those souls who have spent a year or more in the service of His Holiness and have stood for jihad in the way of Allah. Others have said that anyone who has confessed to the word of unity and met the Messenger is considered a companion, even if it was just once. Some have said that this term truly applies to the souls that the Holy Messenger has specifically addressed by this name. And some have said they are souls that were trusted in the presence of His Holiness, present both in travel </w:t>
      </w:r>
      <w:r>
        <w:lastRenderedPageBreak/>
        <w:t>and in stay. However, most scholars have said that everyone who has embraced Islam, seen the Prophet, peace be upon him, and his companions, even for the briefest moment, is indeed from the companions. Thus, at the farewell pilgrimage, there were forty thousand souls with His Holiness, and on the day of His Holiness’s death in Medina, one hundred and twenty-four thousand gathered. Yet, only a few of these souls have drunk from the pure wine of certainty and entered into the fountains of divine grace. However, conversations like these arise from negligence, and we ask God to support everyone in what He loves and is pleased with. So, O friends of truth, do not be satisfied with mere listening and do not close your hearts to the old illusions. By God, today evil souls have prevented the weak from the divine law with their former illusions. Listen to the address of this servant, a servant at the Throne, and stand upright on the path of unity, and manifest the truth in a manner that leaves no room for turning away. All the divine books indicate this, as recently one of the friends, who belonged to various religions, presented a petition, and in that petition, he put forward two narratives that have been translated from the Greek tongue into Arabic in the old books. The first statement says,”Satan will appear on the island of Qaf and will prevent people from the Merciful. When that time comes, turn to the Holy Land from which the breath of God passes.” The end. And it is known that Qaf, which is Cyprus, is famous as all Turks call Cyprus the devil’s island. And the Holy Land is now known to have become the established Throne. And the second statement says, “The bubble will appear on the appointed island. He is short-statured, with a lot of beard, a narrow forehead and chest, yellow eyes and hair, his hair reaching his back, and he will have disheveled hair like a lion. When that time comes, draw near to Mount Carmel, even crawling, then turn to the Holy Valley, the land of resurrection, the white spot.” The end.</w:t>
      </w:r>
    </w:p>
    <w:p w14:paraId="07D8B8C5" w14:textId="77777777" w:rsidR="00D13072" w:rsidRDefault="00000000">
      <w:pPr>
        <w:pStyle w:val="BodyText"/>
      </w:pPr>
      <w:r>
        <w:t>32 It is known that Hubbab is the name of a satanic serpent. It is said that the devil will appear on the island associated with him, which is to be Cyprus, as it is commonly known as the devil’s island. And it is said, “When that time comes, draw near to Mount Carmel,” and Mount Carmel is a mountain opposite Acre, even if it means crawling on your chest. “Then turn to the Holy Valley, the land of resurrection, the white spot.” These three titles are the lands of Acre, as is famous among all and mentioned in the books. If only a soul would go to Cyprus and observe all these mentioned traits manifestly in that person. However, O servants of truth, there is no need for these recitations, and the likes of these recitations are purely for grace so that this humble servant hoped that with their likes, some might awaken from the sleep of negligence. Otherwise, the sacred truth is not known except by itself and cannot be described except by what has been attributed to His essence. Everything other than Him is a creation by His command and returns to its places in the worlds of His innovation and invention. We hope that the addresses of this servant, presented purely for the face of God, become the cure for hearts and the radiance of chests so that everyone stands firmly for the love of God, leaving no room for turning away or objection, and considering all that the polytheists say or are saying to be utterly nothing. Thus, I say, I turn to You, O my God, for what I have committed in Your precinct. Forgive me by Your authority and grace, for You are the Most Generous of the Generous, and all praise is for You, O God of all the worlds. Servant of God.</w:t>
      </w:r>
    </w:p>
    <w:p w14:paraId="2035019C" w14:textId="77777777" w:rsidR="00D13072" w:rsidRDefault="00000000">
      <w:r>
        <w:br w:type="page"/>
      </w:r>
    </w:p>
    <w:p w14:paraId="2C8B7F50" w14:textId="77777777" w:rsidR="00D13072" w:rsidRDefault="00000000">
      <w:pPr>
        <w:pStyle w:val="Heading1"/>
      </w:pPr>
      <w:bookmarkStart w:id="1009" w:name="sec-lawh-i-malikih"/>
      <w:bookmarkStart w:id="1010" w:name="_Toc187049152"/>
      <w:bookmarkEnd w:id="1007"/>
      <w:r>
        <w:lastRenderedPageBreak/>
        <w:t>Lawh-i-Malikih</w:t>
      </w:r>
      <w:bookmarkEnd w:id="1010"/>
    </w:p>
    <w:p w14:paraId="7E9FD808" w14:textId="77777777" w:rsidR="00D13072" w:rsidRDefault="00000000">
      <w:pPr>
        <w:pStyle w:val="FirstParagraph"/>
      </w:pPr>
      <w:r>
        <w:t>1 O Queen in the Laundromat[note: this is an obvious mistake by ChatGPT - leaving it in for the sake of keeping the translation in tact], but leaving it in , listen to the call of your Lord, the Master of creation, from the divine Lote tree. Indeed, there is no God but I, the Mighty, the Wise. Lay down what is on earth, then adorn the head of royalty with the crown of remembrance of your Glorious Lord. Indeed, He has come into the world with His greatest glory and has fulfilled what was mentioned in the Gospel. The goodness of the Levant has been honored by the arrival of its Lord, Master of the beings. The intoxication of the wine of communion has taken over the south and the north. Blessed is the one who found the knowledge of the Merciful and turned to the east of beauty in this clear dawn. The Al-Aqsa Mosque has shaken from the breezes of its most splendid Lord, and the open ground from the call of the Exalted, the Most High, then every pebble from it glorifies the Lord with this great name. Let go of your desire, then turn your heart to your ancient Lord. Indeed, we remind you for the sake of Allah and love that your name be elevated by the remembrance of your Lord, the Creator of earth and heaven. He is a witness to what I say. We have heard that you have prevented the sale of boys and slave girls, this is what Allah has ruled in this splendid appearance. Allah has written your reward for that, He is the One who gives the rewards of the doers of good, if you follow what was sent to you from the All-Knowing, the Well-Aware. Indeed, he who turns away and is arrogant after clear signs have come to him from the Sender of the verses, Allah will nullify his work, He is capable of everything. Indeed, deeds are accepted after acceptance, whoever turns away from the truth, he is among the most veiled of creation, thus it was ordained from the Mighty, the Capable. And we heard that you have handed over the reins of consultation to the hands of the public, well done what you have done, for with it, the foundations of matters are strengthened, and the hearts of those under your shadow, of every commoner and noble, are reassured. But they should be trustees among the servants and see themselves as agents for everyone on earth, this is what they were advised with on the Tablet from a Wise Planner. And when someone turns towards the assembly, he turns his glance towards the highest horizon and says: O my God, I ask You by Your most splendid name to support me on what would rectify the matters of Your servants and by which Your lands would be inhabited. Indeed, You are capable of everything. Blessed is the one who enters the assembly for the sake of Allah and judges between people with pure justice. Indeed, he is among the successful.</w:t>
      </w:r>
    </w:p>
    <w:p w14:paraId="552F9F0B" w14:textId="77777777" w:rsidR="00D13072" w:rsidRDefault="00000000">
      <w:pPr>
        <w:pStyle w:val="BodyText"/>
      </w:pPr>
      <w:r>
        <w:t xml:space="preserve">2 O people of the assembly, there and in other places, you contemplate and speak about what would benefit the world and its condition, if only you were insightful. Look at the world as a human structure. It was created healthy and complete, but it was affected by diseases with different and changing causes, and it didn’t recover in a day. Rather, its disease intensified due to the treatment of unskilled doctors who have ridden the horse of whim and were among the confused. And if one of its organs healed at a time with a skilled doctor, other organs remained as they were. Thus informs you the Knower, the Aware. Today, we see it under the hands of those who were taken by the intoxication of vanity, dealing with matters they do not understand the benefit of for themselves, let alone this tangled, dangerous matter. If one of these individuals tried to cure it, their purpose was only to benefit from it, either nominally or formally, hence they cannot cure it except to a limited extent. The greatest antidote that Allah has made, and the most complete cause of its health, is the unity of everyone on Earth on one matter and one law. </w:t>
      </w:r>
      <w:r>
        <w:lastRenderedPageBreak/>
        <w:t>This cannot be achieved except with a skilled, complete, and supportive doctor. This is the truth and anything else is clear error. Every time the greatest cause came and that light shined from the east of eternity, it was prevented by the doctors, and they became a cloud between it and the world. Hence, its disease did not heal and it remained in its illness until now. They were unable to preserve it and its health. The one who was the manifestation of power among creatures was prevented from what he wanted by what the hands of the doctors had gained. Look, in these days when the beauty of eternity has come and the greatest name for the life of the world and their unity, they stood against him with sharpened swords and committed a horrifying act that frightened the faithful spirit. They made him a prisoner in the most desolate of lands, a place where those seeking had lost their grip. When it is said to them, ‘The reformer of the world has come,’ they say, ‘It is confirmed, he is one of the corrupters,’ after which they had not lived with him and they think he did not preserve himself in less than a moment. He was always in the hands of the oppressors. Sometimes they imprisoned him, and other times they expelled him, and at times they made him roam the lands. Thus, they ruled us, and Allah is aware of what I say. These are the most ignorant of creatures in the sight of the Truth, they cut off their limbs and do not realize it, they prevent goodness from themselves and do not know it. Their example is like that of children who do not know the corrupt from the reformer and the evil from the good. Today, we see them in a clear veil.</w:t>
      </w:r>
    </w:p>
    <w:p w14:paraId="1EF557D1" w14:textId="77777777" w:rsidR="00D13072" w:rsidRDefault="00000000">
      <w:pPr>
        <w:pStyle w:val="BodyText"/>
      </w:pPr>
      <w:r>
        <w:t>3 O assembly of princes, when you became a cloud in the face of the sun, preventing it from shining, listen to what the highest pen advises you, perhaps it will comfort your souls, and then the poor and the needy. We ask God to support the kings in reform, for indeed, He is capable of what He wills.</w:t>
      </w:r>
    </w:p>
    <w:p w14:paraId="4536B934" w14:textId="77777777" w:rsidR="00D13072" w:rsidRDefault="00000000">
      <w:pPr>
        <w:pStyle w:val="BodyText"/>
      </w:pPr>
      <w:r>
        <w:t>4 O assembly of kings, we see you each year increasing your expenses and burdening them onto your subjects. This is nothing but great injustice. Beware the sighs of the oppressed and their tears, and do not burden your subjects beyond their capacity, nor ruin them to build your palaces. Choose for them what you would choose for yourselves. This way, we make clear to you what benefits you, if you are observant. They are your treasuries, beware ruling over them with laws that God did not sanction and beware handing them over to thieves. It is by them you rule, eat, overpower and boast over them, this is indeed strange. When you have discarded greater peace behind you, cling to this lesser peace, perhaps through it, your affairs may be set right, and those under your shade will be appropriately treated, O assembly of commanders. Mend your internal relations, then you will not need excessive armies and their burdens, only enough to protect your kingdoms and your lands. Beware ignoring the advice you have been given by a knowledgeable and trustworthy source. Unite, O assembly of kings, then the winds of disagreement among you will calm and your subjects and those around you will find peace if you are among those who understand. If one of you oppresses the other, stand against him. This is nothing but clear justice. So have we advised you in the tablet we sent before, yet again, follow what has been revealed from a powerful and wise source. If anyone seeks refuge under your protection, safeguard them and do not hand them over. So does the highest pen advise you from a knowledgeable and experienced source. Beware doing what the king of Islam did when we entrusted him with his command, he and his agents ruled over us with the oppression that carves things and burns the hearts of those who are close. Their whims drive them as they please, we find no stability for them, indeed, they are lost.</w:t>
      </w:r>
    </w:p>
    <w:p w14:paraId="5F6BD648" w14:textId="77777777" w:rsidR="00D13072" w:rsidRDefault="00000000">
      <w:pPr>
        <w:pStyle w:val="BodyText"/>
      </w:pPr>
      <w:r>
        <w:t xml:space="preserve">5 O ancient pen, hold the pen, let them indulge in their delusions. Then remember the Queen, perhaps she will turn with the purest heart towards the grandest sight, and do not prevent her gaze from looking </w:t>
      </w:r>
      <w:r>
        <w:lastRenderedPageBreak/>
        <w:t>upon her Lord, the owner of fate. And she observes what has been revealed in the tablets and scriptures, from the Creator of humans, by which the sun darkened, the moon was eclipsed, and the call was raised between the heavens and the earth. Turn to God and say, ‘O my King, I am the owned, and you are the King of Kings. I have raised my hand in hope to your sky of bounty and gifts, so rain down upon me from the cloud of your generosity what will detach me from everything but you and draw me closer to you.’ ‘O Lord, I ask you by your name, which you have made the sovereign of names and the appearance of yourself to those on earth and in the sky, to break the veils that stood between me and the recognition of the source of your signs and the rising of your revelation. Indeed, you are the capable, the mighty, the generous. O Lord, do not deprive me of the breezes of the shirt of your mercy in your days and write for me what you have written for your female servants who believed in you and your signs, succeeded with your knowledge, and turned their hearts to the horizon of your command. Indeed, you are the patron of the worlds and the most merciful of the merciful.’ ’Then support me, O my God, in your remembrance among your servants and in supporting your command in your lands. Then accept from me what I missed when the lights of your face rose. Indeed, you are capable of all things. And the glory is yours, O one in whose hand is the dominion of the kingdom of the heavens and the earths.</w:t>
      </w:r>
    </w:p>
    <w:p w14:paraId="4708728E" w14:textId="77777777" w:rsidR="00D13072" w:rsidRDefault="00000000">
      <w:r>
        <w:br w:type="page"/>
      </w:r>
    </w:p>
    <w:p w14:paraId="2A1F88BB" w14:textId="77777777" w:rsidR="00D13072" w:rsidRDefault="00000000">
      <w:pPr>
        <w:pStyle w:val="Heading1"/>
      </w:pPr>
      <w:bookmarkStart w:id="1011" w:name="sec-kitab-i-sultan"/>
      <w:bookmarkStart w:id="1012" w:name="_Toc187049153"/>
      <w:bookmarkEnd w:id="1009"/>
      <w:r>
        <w:lastRenderedPageBreak/>
        <w:t>Kitab-i-Sultan</w:t>
      </w:r>
      <w:bookmarkEnd w:id="1012"/>
    </w:p>
    <w:p w14:paraId="16CD2AEE" w14:textId="77777777" w:rsidR="00D13072" w:rsidRDefault="00000000">
      <w:pPr>
        <w:pStyle w:val="FirstParagraph"/>
      </w:pPr>
      <w:r>
        <w:t>1 O King of the Earth, hear the call of this servant, I am a servant who believed in Allah and His signs and sacrificed myself for His cause. I bear witness to what I am in the midst of the trials which no one of the servants has borne, and my Lord, the All-Knowing, is a witness to what I say. I have not called people except to Allah, your Lord and the Lord of the Worlds, and I have received in His love what no eye of creation has seen its likeness. The servants support me in this, who were not prevented by human trappings from turning to the greatest scene, and from them is one who has knowledge of everything in the preserved tablet. Whenever the clouds of destiny rain down arrows of trials in the cause of Allah, the Master of the Names, I turn to them, and every just expert bears witness to this. How many nights have passed in which the beasts have rested in their churches and the birds in their nests, and the youth have been in chains and shackles, and did not find for themselves a supporter or helper? Remember the favor of Allah upon you, when you were in prison with a few souls, and He brought you out of it and helped you with invisible and visible soldiers until the Sultan sent you to Iraq after We revealed to him that you were not of the corrupt ones. Indeed, those who follow their desires and turn away from righteousness are in clear error. And those who cause corruption in the earth, shed blood, and consume people’s wealth unlawfully, we are innocent of them and ask Allah not to gather us with them, neither in this world nor in the Hereafter, unless they repent to Him. Indeed, He is the Most Merciful of the merciful. Indeed, the one who turns to Allah should be distinguished in all his deeds from anything other than Him and should follow what He has commanded in the Book. Thus, the matter has been decreed in a clear Book. And those who cast the command of Allah behind their backs and followed their desires are in a great error.</w:t>
      </w:r>
    </w:p>
    <w:p w14:paraId="57F49A64" w14:textId="77777777" w:rsidR="00D13072" w:rsidRDefault="00000000">
      <w:pPr>
        <w:pStyle w:val="BodyText"/>
      </w:pPr>
      <w:r>
        <w:t>2 O Sultan, I swear by your Lord, the Most Merciful, that you should look upon your servants with the glances of your compassionate eyes and judge between them with justice, so that God may grant you favor. Indeed, your Lord is the supreme judge over what He wills. The world will come to an end, along with all its honor and humiliation, and the everlasting kingdom belongs to God, the Sovereign, the Most High, the All-Knowing. Say, “He has ignited the lamp of eloquence and extends it with the oil of meaning and clarification. Exalted is your Lord, the Most Merciful, who establishes the creation of the worlds with His command. He reveals what He wills with His authority and protects it with troops of near-angels. He is the Dominant above His creation and the Victor over His creatures. Indeed, He is the All-Knowing, the Wise.”</w:t>
      </w:r>
    </w:p>
    <w:p w14:paraId="5DD3D56E" w14:textId="77777777" w:rsidR="00D13072" w:rsidRDefault="00000000">
      <w:pPr>
        <w:pStyle w:val="BodyText"/>
      </w:pPr>
      <w:r>
        <w:t xml:space="preserve">3 O Sultan, indeed I was like one of the servants and I was sleeping on the bed when the breeze of the Sublime passed over me and taught me a knowledge that was not mine, but rather from the presence of the Almighty, the All-Knowing. And He commanded me to call out between the earth and the sky with that, and in response to me, the eyes of the knowledgeable ones were filled with tears. I have not read what the people possess in terms of sciences, nor have I entered the schools. So ask the city in which I lived so that you may be certain that I am not one of the liars. This paper was moved by the winds of the will of your Almighty, Praiseworthy Lord. Does it have a place in the face of stormy winds? No, and the Owner of the Names and Attributes does not move it, but rather moves it as He wishes. Not for nothing has existence existed from time immemorial. His confirmed command has come, and He has commanded me to mention Him among the worlds. Indeed, I was only like the dead, inadvertently at His command. Your Lord’s willful hand turned me, the Most Gracious, the Most Merciful. Can anyone speak on his own </w:t>
      </w:r>
      <w:r>
        <w:lastRenderedPageBreak/>
        <w:t>behalf with what the servants confront him, from every lowly and noble person? No, by the One who taught the pen the secrets of eternity, except for the one who is supported from the presence of a Powerful, Capable One. The highest pen speaks to me and says, “Do not be afraid, relate to the presence of the Sultan what happened to you. Indeed, his heart is in the fingers of your Lord, the Most Gracious. Perhaps the sun of justice and kindness will rise from the horizon of his heart. Thus, the decision was from the Wise, the Inevitable.”</w:t>
      </w:r>
    </w:p>
    <w:p w14:paraId="22AFB468" w14:textId="77777777" w:rsidR="00D13072" w:rsidRDefault="00000000">
      <w:pPr>
        <w:pStyle w:val="BodyText"/>
      </w:pPr>
      <w:r>
        <w:t>4 Say, O Sultan, look with the eye of justice upon the youth, and then judge him with the truth on what has been brought against him. Verily, God has made you His shadow among His servants and a sign of His power to those in the land. Judge between us and those who have wronged us without clear proof nor a shining book. Those around you love you for themselves, but the youth loves you for your own sake. He desires nothing but to draw you closer to the seat of grace and to direct you toward the right path of justice. And your Lord is a witness to what I say.</w:t>
      </w:r>
    </w:p>
    <w:p w14:paraId="49A8AC48" w14:textId="77777777" w:rsidR="00D13072" w:rsidRDefault="00000000">
      <w:pPr>
        <w:pStyle w:val="BodyText"/>
      </w:pPr>
      <w:r>
        <w:t xml:space="preserve">5 O Sultan, if you hear the sound of the highest pen and the roar of the everlasting paper on the branches of the Sidra of the End, in the remembrance of Allah, the Giver of Names and the Creator of earth and heaven, it would elevate you to a position where you see nothing in existence except the manifestation of the presence of the Worshipped One, and you see the kingdom as the most insignificant thing you have that you put it for whoever wants it and you turn towards a horizon that was illuminated by the lights of the face, and you never carry the weight of the kingdom except for the victory of your Lord, the Most High, the Highest, when the highest assembly blesses you. How wonderful this noble position is if you rise to it with a sovereignty that is known in the name of Allah by the people. From those who say that the boy did not want anything except to keep his name and among them those who say that he wanted the world for himself after I did not find in my days a secure residence to the extent that I put my foot on it, I was always in the depths of disasters that no one knew about except Allah, He has indeed been aware of what I say. How many days my loved ones suffered because of my harm and how many nights the weeping of wailing from my family escalated out of fear for me, and no one denies that except those who are deprived of truthfulness, and the one who does not see life for himself in less than that an iota, does he desire the world? O wonder from those who speak with their whims and dive into the innocence of the self and passion, they will be asked about what they said on that Day, they will not find for themselves a close friend or a helper. And among them those who said that he disbelieved in Allah after my limbs testified that there is no god but Him and those who sent them with the truth and sent them with guidance, those are the manifestations of His beautiful names and the sightings of his high attributes and the stations of his revelation in the realm of creation, and by them the proof of Allah is perfected over what is other than Him and the banner of monotheism is erected and the sign of abstraction appears and by them every soul takes a path to the Owner of the Throne. We bear witness that there is no god but He, there has never been and there has never been anything with Him, and He will continue to be as He has been. The Most Merciful is exalted that the secrets of the hearts of the people of knowledge can ascend to the grasp of His essence or that the perception of those in the universe can rise to the knowledge of His essence, He is the Holy One, unknown to any other than Him and exalted from the perception of what is other than Him, He has always been in the eternal past self-sufficient from the worlds. And remember the days when the sun of Bahá shone forth from the horizon of the will of your Lord, the Most High, the </w:t>
      </w:r>
      <w:r>
        <w:lastRenderedPageBreak/>
        <w:t>Highest, the scholars ignored it and the literati objected to it, so that it could appear to what was today hidden in the veil of light and concealed, and the matters were intensified upon Him from all directions until they were scattered around Him by His command. Thus, the matter was witnessed from the heavens of glory. Then remember when one of them entered upon the Negus and recited a chapter from the Quran, he said to those around him, “It has been revealed by the Knowing, the Wise, and whoever believes in Al-Hasani and believes in what Jesus brought, it does not befit him to turn away from what he reads. We bear witness to it as we bear witness to what we have from the books of Allah, the Protector, the Sustainer.”</w:t>
      </w:r>
    </w:p>
    <w:p w14:paraId="66E63054" w14:textId="77777777" w:rsidR="00D13072" w:rsidRDefault="00000000">
      <w:pPr>
        <w:pStyle w:val="BodyText"/>
      </w:pPr>
      <w:r>
        <w:t>6 By Allah, O king, if you hear the melodies of the leaves singing on the branches with various tunes by the command of your merciful Lord, you will leave the kingdom behind you and head towards the grand scene that the book of dawn witnessed on its horizon. And you will spend what you have in seeking what is with Allah, then you will find yourself in the heights of dignity, pride, greatness, and independence. So was the command in the mother of the statement written by the pen of the Merciful. There is no good in what you possess today, for tomorrow someone else will possess it. Choose for yourself what Allah has chosen for His pure ones. He will give you a great kingdom in His realm. We ask Allah to support your presence in listening to the word from which the world has been illuminated and to protect you from those who were far from the half of the closeness.</w:t>
      </w:r>
    </w:p>
    <w:p w14:paraId="27D8EF1E" w14:textId="77777777" w:rsidR="00D13072" w:rsidRDefault="00000000">
      <w:pPr>
        <w:pStyle w:val="BodyText"/>
      </w:pPr>
      <w:r>
        <w:t>7 Glory be to You, O Allah, O my God, how many heads have been raised on the spear in Your cause and how many chests have faced the arrows for Your satisfaction, and how many hearts have been entangled for the elevation of Your Word and the spread of Your command, and how many eyes have shed tears in Your love. I ask You, O King of kings and the Most Merciful to the subjects, by Your Greatest Name, which You have made the source of Your Beautiful Names and the manifestation of Your Exalted Attributes, to raise the veils that have come between You and Your creation and prevented them from turning towards the horizon of Your inspiration. Then attract them, O my God, with Your Supreme Word from the left of illusion and forgetfulness to the right of certainty and knowledge, so they may know what You have intended for them by Your generosity and grace, and turn to the manifestation of Your command and the source of Your signs. O my God, You are the Generous One, the Possessor of the Great Favor, do not prevent Your servants from the Greatest Sea which You have made to carry the pearls of Your knowledge and wisdom, and do not drive them away from Your door which You have opened for those in Your heavens and Your earth. O Lord, do not leave them to themselves, for they know not and flee from what is better for them than what You have created in Your earth. So look upon them, O my God, with the glances of Your kindness and Your gifts, and save them from the self and lust so that they may draw near to Your highest horizon and find the sweetness of Your remembrance and the delight of the table which You have sent down from the heaven of Your Will and the air of Your Bounty. Your grace has always encompassed the possibilities, and Your mercy has preceded the beings. There is no god but You, the All-Forgiving, the Most Merciful.</w:t>
      </w:r>
    </w:p>
    <w:p w14:paraId="485A1B41" w14:textId="77777777" w:rsidR="00D13072" w:rsidRDefault="00000000">
      <w:pPr>
        <w:pStyle w:val="BodyText"/>
      </w:pPr>
      <w:r>
        <w:t xml:space="preserve">8 Glory be to You, oh my God, you know that my heart has melted in Your cause and that my blood boils in every vein due to the fire of Your love. Every drop of my blood proclaims in the language of the state: “Oh my Lord, the Exalted, let me pour forth my blood in Your path so that from it may grow whatever You have intended in Your Tablets and concealed from the eyes of Your servants, except those who have </w:t>
      </w:r>
      <w:r>
        <w:lastRenderedPageBreak/>
        <w:t>drunk the Kawthar of knowledge from the hands of Your bounty and the Salsabil of recognition from the cup of Your bestowal. You know, oh my God, that in my actions I have intended nothing but Your Cause, and in my remembrance, nothing but Your remembrance, and that my pen has moved only with the intention of Your pleasure and of manifesting that which You have commanded me with Your authority. You see me, oh my God, in confusion on Your earth. If I mention that which You have commanded me, Your creation would oppose me, and if I leave that which You have commanded me, I would deserve Your wrath and be far from the gardens of Your nearness. By Your glory, I have turned to Your pleasure and turned away from what the selves of Your servants desire, and I have accepted what is with You and have left what removes me from Your nearness, the stations of Your glory, and the ascent of Your greatness. By Your love, I am not discouraged by anything, and in Your pleasure, I am not frightened by all the calamities of the earth. This is nothing but by Your power and strength, Your grace and favor, without my being deserving thereof. Oh my God, this is a book that I wish to send to the Sultan, and you know that I have not intended anything from him but the manifestation of his justice to your creation and the emergence of his grace to the people of Your kingdom. I have not intended for myself anything but what You have intended, and by Your power, I desire nothing but what You desire. Your presence is the ultimate aim of my hope, and Your will is the ultimate object of my expectation. So have mercy, oh my God, on this poor one who has clung to the tails of Your riches and on this humble one who calls upon You while knowing that You are the Mighty and the Great. Strengthen, oh my God, the presence of the Sultan to carry out Your limits among Your servants and to manifest Your justice among Your creatures so that he may rule over this group as he rules over those below them. Indeed, you are the Most Powerful, the Mighty, and the Wise.</w:t>
      </w:r>
    </w:p>
    <w:p w14:paraId="43D45FC9" w14:textId="77777777" w:rsidR="00D13072" w:rsidRDefault="00000000">
      <w:pPr>
        <w:pStyle w:val="BodyText"/>
      </w:pPr>
      <w:r>
        <w:t>9 With the permission and authorization of the Sultan of the time, this servant traveled from the capital to Iraq al-Arab and stayed there for twelve years. During that time, the situation was not presented to the Sultan’s court, nor was it reported to foreign authorities. Relying on God, he continued to live in that land until one of the government officials entered Iraq and began to torment a group of poor people. Every day, he and some of the outward scholars targeted this group of servants, despite no visible opposition to the government and the people and no violation of the principles and customs of the inhabitants. This servant, out of fear that the transgressions of the culprits would lead to inadvertent harm to the international reputation of the Sultan’s court, briefly informed Mirza Saeed Khan, the Minister of Foreign Affairs, so that the situation could be brought to the attention of the court and comply with whatever order is issued. Time passed and no order was issued, until an incident reached a point where it was feared that corruption would suddenly erupt and innocent blood would be shed. Several people turned to the governor of Iraq, asking for justice in the matter. If he looked fairly at the events, it would become clear that what had happened was for the best and there seemed to be no other way. The Shah himself knows and bears witness that, in every region where a number of this sect were present, hostility, war, and conflict could be ignited by the interference of some rulers; however, this servant, since his arrival in Iraq, has prevented the spread of corruption and conflict. His actions are known to all and testimonies can confirm that the majority of this group in Iraq are from various countries, yet have not transgressed nor harmed anyone for almost fifteen years. All of them have relied on God and have been patient, putting their trust in the truth.</w:t>
      </w:r>
    </w:p>
    <w:p w14:paraId="456B6D53" w14:textId="77777777" w:rsidR="00D13072" w:rsidRDefault="00000000">
      <w:pPr>
        <w:pStyle w:val="BodyText"/>
      </w:pPr>
      <w:r>
        <w:lastRenderedPageBreak/>
        <w:t>10 And after this servant entered this country called Edirne, some people from Iraq and others asked about the meaning of “nusrat” that has been revealed in the divine books. In response, several answers were sent, one of which is presented in this document, to be clarified in the presence of the audience that this servant has been concerned with nothing but the welfare and reform of the affair. And if some divine favors, which are bestowed upon me without deserving, are not clear and unveiled, it will be understood that it is due to the vast grace and mercy of God He has not deprived the heart of intellectual patterns. The words in the meaning of “nusrat” are as follows:</w:t>
      </w:r>
    </w:p>
    <w:p w14:paraId="454DD1AF" w14:textId="77777777" w:rsidR="00D13072" w:rsidRDefault="00000000">
      <w:pPr>
        <w:pStyle w:val="BodyText"/>
      </w:pPr>
      <w:r>
        <w:t>11 It has been known that the right of Allah is sacred above all else, from the world and what is in it. The purpose of helping is not to fight one soul against another, or to argue with one another. The Sultan does as he pleases, having given the kingdom of creation to the hands of the kings from both land and sea, and they are the manifestations of divine power, according to their ranks. If they enter the shadow of truth, they are counted as true; otherwise, your Lord is the most knowledgeable and aware. What Allah wants for Himself are the hearts of His servants, which are treasures of remembrance and divine love, and the repositories of knowledge and divine wisdom. The eternal desire of the Sultan has always been to purify the hearts of the servants from the temptations of the world and its contents, so that they become capable of receiving the light of the manifestations of the divine names and attributes. Therefore, the stranger should not find his way in the city of hearts, so that the unique friend may come to his place, that is, the manifestation of His names and attributes, not His essence. Help today is not and will not be the objection and argument against anyone, but rather it is beloved to open the cities of hearts, which are in the possession of the soldiers of self and desire, with the sword of explanation, wisdom, and clarification. So, every soul that wants to help should first take possession of the city of his heart with the sword of meanings and explanations, and preserve it from the mention of God, and then turn to the cities of hearts. This is the purpose of helping. Eternal corruption has never been, and is not, the beloved of the truth, and what some of the ignorant have committed in the past has never been pleasing. It is better for you to fight for His pleasure today than to fight today. Lovers of God must appear among their servants in such a way that they guide all to the pleasure of the Almighty through their deeds. By the sun of sanctification, the friends of truth have never been and will never be concerned with the transitory land and possessions. God has always been, and will always be, concerned with the hearts of His servants, and this is a great favor that perhaps those souls, who are caught in the affairs of the earth, will be purified and become united in the remaining places. Otherwise, that true Sultan himself is, and has always been, independent of everything, neither benefiting from the love of the possible, nor suffering from their hatred.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 There is no god but He, the Mighty, the Bestower. The end.</w:t>
      </w:r>
    </w:p>
    <w:p w14:paraId="5571F9D2" w14:textId="77777777" w:rsidR="00D13072" w:rsidRDefault="00000000">
      <w:pPr>
        <w:pStyle w:val="BodyText"/>
      </w:pPr>
      <w:r>
        <w:t>12 But the goodness of deeds depends on the royal essence of the king himself, who examines justice and kindness, and does not grant requests to some inferior people without clear reasons and sufficient proof. We ask Allah to support the Sultan in what he intends, and what he intends should be the goal of all people.</w:t>
      </w:r>
    </w:p>
    <w:p w14:paraId="1089BF90" w14:textId="77777777" w:rsidR="00D13072" w:rsidRDefault="00000000">
      <w:pPr>
        <w:pStyle w:val="BodyText"/>
      </w:pPr>
      <w:r>
        <w:lastRenderedPageBreak/>
        <w:t>13 And after that, they summoned this servant to Istanbul. We entered the city with a group of poor people, and after our arrival, we did not meet anyone at all, as we had no purpose and no aim, except to prove to everyone that this servant had no intention of corruption and never had any dealings with the corrupt. Certainly, by the one who makes everything speak, it was difficult to pay attention to some of the considerations due to the difficulty of the situation, but for the sake of preserving our souls, these things were done. My Lord knows what is in my heart, and He is witness to what I say.</w:t>
      </w:r>
    </w:p>
    <w:p w14:paraId="0F86BBBA" w14:textId="77777777" w:rsidR="00D13072" w:rsidRDefault="00000000">
      <w:pPr>
        <w:pStyle w:val="BodyText"/>
      </w:pPr>
      <w:r>
        <w:t>14 The just ruler is the shadow of God on earth. All must take refuge in the shadow of his justice and prosper in the shadow of his favor. This position is not exclusive or restricted to certain groups, as the shadow reflects the ruler. God Almighty has called Himself the Lord of all worlds, as He has nurtured and educated them all. So exalted is His grace which has preceded all possibilities, and His mercy which has preceded all worlds. It is clear that right or wrong, according to the claims of these groups, something that they are known for, they have taken it as truth and embraced it. Thus, they have abandoned what is with us for what is with God, and this very abandonment of life in the path of love for the Merciful is a sincere and eloquent testimony to that. Has it been observed that a wise person would give up life without proof and evidence? And if it is said that these people are insane, it is very unlikely that it would be limited to one or two individuals, but rather a large group of people from all walks of life have become intoxicated with the knowledge of Allah and have hastened to sacrifice their hearts and lives for the cause of their beloved. If these souls, who have abandoned everything for God and sacrificed their lives and possessions in His cause, are rejected, what argument and proof would be used to establish the truth of others against us in the presence of the sovereign? The late Haji Seyyed Mohammad, may God elevate his status and immerse him in the ocean of His mercy and forgiveness, although they were among the most learned scholars of their time and the most pious and ascetic of their era, and their status was so exalted that everyone’s tongue spoke of their praise and were certain of their piety and asceticism, in the war with the Russians, despite their having issued a decree of jihad and having turned to the defense of the faith with clear knowledge, nevertheless, they passed over a small amount of good and turned back. Oh, if only the cover were removed and what is concealed from sight be revealed! And this group has been suffering under the wrath of the sovereign for more than twenty years, suffering in days and nights from the anger of the king, and each one of them has been scattered far and wide by the mercy of the storms. How many orphans have been left fatherless, and how many fathers have lost their sons? How many mothers have not dared to wail for their slain children out of fear? And how many worshipers who were wealthy and prosperous in the evening but were found in the depths of poverty and humiliation in the morning? There is no land that has not been stained with their blood, and no air that has not been filled with their cries. In these few years, without any relief from the clouds of divine decree, shares of misfortunes have been sent down. And despite all these tests and trials, the fire of the divine love in their hearts has been ignited in such a way that if they were to be cut into pieces, they would not abandon the love of the world’s beloved but would rather long and desire for whatever befalls them on the path of God.</w:t>
      </w:r>
    </w:p>
    <w:p w14:paraId="3EDC7BD4" w14:textId="77777777" w:rsidR="00D13072" w:rsidRDefault="00000000">
      <w:pPr>
        <w:pStyle w:val="BodyText"/>
      </w:pPr>
      <w:r>
        <w:t xml:space="preserve">15 O Sultan of the breeze of mercy, the Merciful, who has transformed these servants and led them to the threshold of unity, may the testimony of a truthful lover be in his sleeve. However, some of the outward scholars have darkened the heart of Anwar Malik al-Zaman in relation to the intimates of the </w:t>
      </w:r>
      <w:r>
        <w:lastRenderedPageBreak/>
        <w:t>sanctuary of the Merciful and the seekers of the Kaaba of Gnosis. If only the opinion of the world-ordering king was based on the fact that this servant would gather with the scholars of the age and present proofs and arguments in the presence of His Majesty Sultan Atian. This servant is present and hopeful to God that such an assembly would be prepared, so that the truth of the matter would become clear and manifest in the presence of His Majesty Sultan, and after that the affair would be in your hands, and I am ready to receive the secret of your sovereignty. So judge for me or for him, God Almighty the Merciful, in the Quran that the remaining proof is between the multitudes of the worlds, it says, “Yea, wish for death if ye are truthful.” It has made the wish for death as the proof of truthfulness and is clear on the shining mirror of its pure conscience. Today, which party are those who have gone from life for the sake of the worshipers of the world, and if the books of these people which prove us against them are also inscribed on the covenant in the way of God, they are essentially among the infinite number of books, which are visible and obvious among the creatures? Now, how can one deny this people whose speech and action are consistent and affirm the souls that have not and will not pass any credit for the chosen one in the way? Some scholars who have called this servant an infidel have never met and have not seen this servant and have not been informed of the purpose, and nevertheless they said, “What they want to do and what they want?” Every claim requires proof, not merely speech and the causes of outward asceticism. The translation of a few paragraphs from the pages of the hidden Fatima scroll, blessings of God upon her, which is appropriate for this position, will be in the Persian language so that some of the hidden affairs will be revealed in the presence of the audience and the audience of these statements in the aforementioned scroll, which is known as the hidden words today, are people who are outwardly famous for knowledge and piety and inwardly obedient to their desires and passions.</w:t>
      </w:r>
    </w:p>
    <w:p w14:paraId="2B8742C4" w14:textId="77777777" w:rsidR="00D13072" w:rsidRDefault="00000000">
      <w:pPr>
        <w:pStyle w:val="BodyText"/>
      </w:pPr>
      <w:r>
        <w:t>16 Do not say, O hypocrites, why do you appear outwardly as shepherds, but inwardly you have become devouring wolves of my flock? You are like the planet Mars, which appears shining and radiant outwardly but is the cause of confusion and destruction for the caravans on their journey through my city and homeland. Likewise, do not say, O you who are outwardly adorned but inwardly defiled, you are like clear, bitter water which appears to be the epitome of delicacy and purity on the outside but is rejected when tasted by the discerning tongue. The sun’s reflection is found in both soil and mirrors, but from the heavens to the earth, know the difference, indeed there is an endless difference between them.</w:t>
      </w:r>
    </w:p>
    <w:p w14:paraId="7F192F5E" w14:textId="77777777" w:rsidR="00D13072" w:rsidRDefault="00000000">
      <w:pPr>
        <w:pStyle w:val="BodyText"/>
      </w:pPr>
      <w:r>
        <w:t>17 And it also says, “O son, countless times during the dawn of life, my guidance has manifested itself from the east of the realm beyond to your place, and I saw you unoccupied in the bed of ease. And like a spiritual lightning, it returned to the place of glory and light and did not reveal itself in positions of proximity to the holy soldiers, and I did not approve of your embarrassment.”</w:t>
      </w:r>
    </w:p>
    <w:p w14:paraId="043B2502" w14:textId="77777777" w:rsidR="00D13072" w:rsidRDefault="00000000">
      <w:pPr>
        <w:pStyle w:val="BodyText"/>
      </w:pPr>
      <w:r>
        <w:t>18 And says, “O claimant of my friendship, in the early morning the breeze of my grace passed through you and found you asleep on the bed of negligence, and cried for your situation, and then returned.” The end.</w:t>
      </w:r>
    </w:p>
    <w:p w14:paraId="6C077AF1" w14:textId="77777777" w:rsidR="00D13072" w:rsidRDefault="00000000">
      <w:pPr>
        <w:pStyle w:val="BodyText"/>
      </w:pPr>
      <w:r>
        <w:t xml:space="preserve">19 Therefore, in the court of the Sultan’s justice, one should not be content with the words of the claimant, and in the distinction that separates the truth from falsehood, it says “O you who believe! if an evil-doer comes to you with a report, look carefully into it, lest you harm a people in ignorance, then be sorry for what you have done.” And in the noble Hadith it is narrated, “Do not believe the talebearer.” </w:t>
      </w:r>
      <w:r>
        <w:lastRenderedPageBreak/>
        <w:t>Some of the scholars have doubted this issue and have not seen this servant, and those souls who have met him bear witness that this servant has not spoken except by the command of God in the Book, and by mentioning this blessed verse calling on His Excellency: “Do you punish us for nothing more than that we believed in God, and in what has been revealed to us and what was revealed before?”</w:t>
      </w:r>
    </w:p>
    <w:p w14:paraId="760458BF" w14:textId="77777777" w:rsidR="00D13072" w:rsidRDefault="00000000">
      <w:pPr>
        <w:pStyle w:val="BodyText"/>
      </w:pPr>
      <w:r>
        <w:t>20 Oh king of the time, the eyes of these displaced people are attentive and observant to the mercy of the most merciful, and of course, these calamities are followed by the greatest mercy, and these great afflictions are followed by immense relief. However, the hope is that His Majesty the Sultan will personally pay attention to these matters which will be the cause of heart’s reassurance. And this pure goodness has been mentioned, and God is sufficient as a witness.</w:t>
      </w:r>
    </w:p>
    <w:p w14:paraId="1FCD987E" w14:textId="77777777" w:rsidR="00D13072" w:rsidRDefault="00000000">
      <w:pPr>
        <w:pStyle w:val="BodyText"/>
      </w:pPr>
      <w:r>
        <w:t>21 Glory be to You, O Allah, my Lord. I bear witness that the heart of the Sultan has been between the fingers of Your power. If you wish, turn his heart, O Lord, towards mercy and kindness. Verily, You are the Most High, the All-Powerful, the Bestower of favors; there is no god but You, the Mighty, the Sought-After Help.</w:t>
      </w:r>
    </w:p>
    <w:p w14:paraId="2D5FCC0D" w14:textId="77777777" w:rsidR="00D13072" w:rsidRDefault="00000000">
      <w:pPr>
        <w:pStyle w:val="BodyText"/>
      </w:pPr>
      <w:r>
        <w:t xml:space="preserve">22 In scientific conditions, it states that if someone is a jurist and protects themselves and their religion, they should not follow their desires and instead, obey their Lord’s commands. Such people are rare as red sulfur. Therefore, not everyone who claims to have knowledge should be listened to. In regards to the jurists of the end times, it is said that they are the worst jurists in the shadow of the heavens, from whom corruption emerges and to whom it returns. It is also stated that when the flag of truth appears, people from both the east and west will curse it. If anyone denies these narrations, it is upon this servant to prove them as the intention is to summarize and not elaborate on the narrators. Genuine scholars who have truly tasted the cup of detachment have never criticized this servant, such as Sheikh Morteza who expressed his love for this servant during his stay in Iraq and refrained from speaking without God’s permission on this matter. We ask Allah to guide us all to what He loves and is pleased with, for everyone’s souls have been overlooking all matters and are now focused on harming this group. For example, if some who have sought refuge under the shadow of the Sultan’s mercy and enjoyed numerous blessings were to be asked how they have served in return for the Sultan’s favor or contributed to the prosperity and stability of the realm, they would have no answer except to accuse some of truth or falsehood in the name of Babism, bringing that to the Sultan’s attention and subsequently indulging in killing and looting, as seen in Tabriz and Mansourieh of Egypt where they sold some people and took various ornaments. This has all happened as they found us helpless and abandoned by the significant issues to focus on our matters. Various groups and nations are enjoying protection under the Sultan’s rule, and this group should be among them as well, as the elevated ambitions and noble nature of the government’s officials should be observed, ensuring that all religions are protected under the Sultan’s shadow and ruled justly. The implementation of God’s limitations is pure justice, and everyone would be satisfied with it; in fact, these divine limitations are the cause and reason for the preservation of God’s creatures. It is far from the justice of the Sultan that due to the fault of one person, a group of people would suffer the wrath of punishment. God Almighty states that no bearer of burdens can bear the burden of others, and it is well-known that every group will always have a mix of knowledgeable and ignorant, wise and foolish, sinful and pious individuals. Consequently, wise people would never commit heinous acts, whether they are seekers of the worldly life or those who have abandoned it. If they have </w:t>
      </w:r>
      <w:r>
        <w:lastRenderedPageBreak/>
        <w:t>abandoned it, they would never attend to anything except the truth, and apart from that, the fear of God would prevent them from committing reprehensible and forbidden acts. If they seek the world, they will not engage in actions that cause people to turn away and fear those in the land. Instead, they will take actions that attract people and encourage their support. Thus, it is proven that disapproved actions are from the ignorant, and always have been and always will be. We ask Allah to protect His servants from focusing on anything other than Him and draw them closer to Him, for He is capable of all things.</w:t>
      </w:r>
    </w:p>
    <w:p w14:paraId="4F23E3FE" w14:textId="77777777" w:rsidR="00D13072" w:rsidRDefault="00000000">
      <w:pPr>
        <w:pStyle w:val="BodyText"/>
      </w:pPr>
      <w:r>
        <w:t>23 Glory be to You, O Allah, O my God, You hear my plaint and see my condition and my distress and my trials, and know what is in my heart. If my call is truly devoted to Your countenance, then attract the hearts of Your creation to the horizon of Your knowledge, and turn the heart of the Sultan to the right of Your throne, O Most Merciful. Then grant him, O my God, the blessing that descends from the heaven of Your generosity and the clouds of Your mercy, so that he may cut off from what he has and turn toward the direction of Your gentleness. O Lord, strengthen him in the support of Your cause and the exaltation of Your word among Your creation. Then help him with the unseen and visible armies so that he may subject the cities in Your name and rule over all who are on earth with Your power and authority. O You who has the absolute dominion and is the ruler in the beginning and the return. There is no god but You, the all-powerful, the mighty, the wise.</w:t>
      </w:r>
    </w:p>
    <w:p w14:paraId="2EEE55E0" w14:textId="77777777" w:rsidR="00D13072" w:rsidRDefault="00000000">
      <w:pPr>
        <w:pStyle w:val="BodyText"/>
      </w:pPr>
      <w:r>
        <w:t xml:space="preserve">24 They have so misrepresented matters before the royal presence that if ever any act of wrongdoing proceeds from anyone of this community, they impute it to the entire body of this community. I swear by God, besides Whom there is no other God, that this servant has deemed such actions to be unlawful and has never considered them as permissible, let alone what has been explicitly prohibited in the Book of God, who has prohibited the people from drinking wine and whose prohibition has been explicitly stated and recorded in the Book of God and whose prohibition has been acknowledged and accepted by the wise men of the time, who have forbidden the people from this abominable act; yet, some are still committing it. Now, the punishment for this act is only incumbent upon those heedless souls, and those manifestations of exaltation and sanctity, to whom all existence bears witness, attest to their sanctity. Verily, these servants of God do as He pleases and judge as He wills, and they do not regard the manifestations of divine unity in the realms of the earthly kingdoms as impossible, and if a soul deems it impossible, what difference is there between him and those who have regarded the hand of God as tied up? If they regard the Almighty as having free will, they must accept all that comes from the source of His command as the embodiment of that will, and no one can escape from it, and there is no refuge from it except in God. And the matter which requires proof and evidence is not dependent on the whims and ignorance of the people; the prophets, who are the pearls of the ocean of divine unity and the dawning place of divine revelation, have been subjected to the whims and opposition of the people, as He says, “And they exert all their efforts so that they can take hold of their messenger and argue with falsehood to refute him with the truth.” And He also says, “No messenger has come to them but that they mocked him.” Consider [what happened] during the appearance of the Seal of the Prophets and the King of the Holy Ones, the soul of the worlds, when the sun of truth dawned on the horizon of Hijaz, how much injustice was inflicted on that manifestation of glory and majesty by the errant people. The heedless servants considered his affliction as the greatest of deeds and a means of attaining the exalted truth. The learned men of that time turned away from that supreme sun in its early days, along with the Jews and </w:t>
      </w:r>
      <w:r>
        <w:lastRenderedPageBreak/>
        <w:t>the Christians; and all the souls, both lowly and noble, tried to extinguish the light of that shining horizon. All their names are recorded in the books; among them were Wahb ibn Rahib, Ka’b ibn Ashraf, Abdullah Abyy, and others like them, until the matter reached the point where they plotted to shed the holy blood of that personage in a council of consultation, as God said, “And when those who disbelieve plot against you to kill you or to take you out, they plot, and God plots well.” And likewise He says, “And the turning away of them is grievous unto thee, if thou canst find a hole into the earth or a ladder to the sky, that thou mayst bring unto them a sign. And if God willed, He could have gathered them together in the way, so be not thou of the ignorant.” By God, the hearts of the true believers burn with the contents of these two blessed verses, and they do not regard such matters as having been mentioned in the past. They do not consider what the cause of the people’s aversion was during the appearance of the divine lights and before the Seal of the Prophets was revealed. In the case of Jesus the son of Mary, after his appearance, the scholars unanimously attributed the belief of the simple believers to disbelief and tyranny, until finally, with the permission of Hannan, the greatest scholar of that time, and likewise Caiaphas, the greatest of the judges, they committed against him deeds which the pen is ashamed to mention. The earth became so strait for him that God ascended him to the heavens, and if I were to narrate the details of all the prophets, it would result in fatigue and weariness, and especially with the assistance of the scholars of the Torah, who do not believe in any prophet independent of the laws established by Moses. Some of the children of David will reappear and he will promote the laws of the Torah so that they will prevail among the people of the East and the West. Also, the people of the Gospel deem it impossible for a new cause to arise from the East following the will of God, and they base their arguments on this verse of the gospel that reads, “Verily, heaven and earth shall pass away, but the word of the Son of Man shall not pass away forever.” And they claim that whatever Jesus the son of Mary had commanded and ordered will not change; in one place in the gospel says, “I will go and come, and in the gospel of John gives glad tidings of the Comforter who will come after me, and in the gospel of Luke some signs are mentioned, but because some of the scholars of that religion have interpreted every statement according to their own desires, they have become veiled from the truth. Would that, O King, I had permission to send to your presence that which would satisfy the eyes, comfort the souls, and every just person would know that He has the knowledge of the book. Some people, when they are defeated by their opponents, cling to the rope of the abrogation of the books, and now, if it were not for the opposition of the ignorant and the disregard of the learned, I would have said something which the hearts would have enjoyed and which would have flown to the air which hears of His existence,”there is no god but He.” But now, on account of the lack of time, the tongue is forbidden to speak and the seals of the explanations are closed until God opens them by His power; verily, He is the Mighty and the Powerful One.</w:t>
      </w:r>
    </w:p>
    <w:p w14:paraId="08613A9C" w14:textId="77777777" w:rsidR="00D13072" w:rsidRDefault="00000000">
      <w:pPr>
        <w:pStyle w:val="BodyText"/>
      </w:pPr>
      <w:r>
        <w:t xml:space="preserve">25 Glory be to you, O Allah, my God, I ask You by Your name, by which You have subdued all that is in the heavens and the earth, to protect the lamp of Your command within the glass of Your power and Your kindness, so that the winds of denial may not pass over it from the direction of those who are heedless of the secrets of Your chosen name. Then increase its light with the oil of Your wisdom, for You are the One who has power over all that is in Your earth and heaven. O Lord, I ask You by the Supreme Word, by which all those in the earth and the heavens are terrified, except those who hold fast to the strong rope, not to leave me among Your creation, but to raise me up to You, admit me into the shadows of Your mercy, give me the drink of the pure wine of Your care, so that I may dwell in the hidden places of Your </w:t>
      </w:r>
      <w:r>
        <w:lastRenderedPageBreak/>
        <w:t>glory and the domes of Your kindness. Indeed, You are the One who has power over what You will, and You are the Dominant, the Sustainer.</w:t>
      </w:r>
    </w:p>
    <w:p w14:paraId="15122A0C" w14:textId="77777777" w:rsidR="00D13072" w:rsidRDefault="00000000">
      <w:pPr>
        <w:pStyle w:val="BodyText"/>
      </w:pPr>
      <w:r>
        <w:t>26 Oh Sultan, the lights of justice have dimmed and the fire of injustice has spread throughout the land. My people have been taken captive from the lowest to the highest. This is not the first time our sanctity has been violated in the name of Allah. Every one should reflect and remember what has happened to the family of the Messenger. The people have taken them captive and brought them to the lush city of Damascus, among them was the leader of the worshipers and the supporter of the righteous, the heart of the desiring. When they were asked, “Are you the Outlaws?” They replied, “No, by Allah! We are the servants who believe in Allah and His signs. The light of faith brightened because of us and through our mention the darkness that came between the earth and the heavens cleared. When asked,”Did you make unlawful what Allah has made lawful or did you make lawful what Allah has made unlawful?” They replied, “We were the first to follow the commandments of Allah, and we are the origin of this matter. We are the ones who first embraced every good and we are the sign of Allah’s eternity and His memory among nations.” When asked, “Did you abandon the Quran?” They replied, “In us, the Merciful has revealed it, and we are the breath of the Praise between all creation. We are the path that branches from the greatest ocean through which Allah brings life to the land and revives it after its death. From us, His signs were spread, through us His clear proofs appeared, and through us His effects became manifested. We carry the meanings and secrets of His words.” When asked about their crime, they replied, “Our love for Allah and our detachment from anything other than Him. We did not mention the words of the Prophet, peace be upon him, but only revealed a drop from the ocean of life that was deposited in his words, from which the seekers may be revived and guided to what befell the trusted ones of Allah from the evil people.</w:t>
      </w:r>
    </w:p>
    <w:p w14:paraId="74E3CAC0" w14:textId="77777777" w:rsidR="00D13072" w:rsidRDefault="00000000">
      <w:pPr>
        <w:pStyle w:val="BodyText"/>
      </w:pPr>
      <w:r>
        <w:t xml:space="preserve">27 O King, I saw for the sake of God what the eye did not see and the ear did not hear. Acquaintances have disapproved of me and the ways have become narrow for me. The stream of safety has dried up and the stream of comfort has become yellow. How many calamities have descended and how many are yet to come? I walk forward towards the One who is Almighty and the Giver, and behind me flows a stream of loving care. My tears have started flowing until my resting place has become soaked. By God, my sorrow is not for myself, but for my head that longs for arrows in the love of its Master. I have not passed by a tree without my heart addressing it, wishing that my name would be cut and my body crucified on you in the way of my Lord. But what I see people doing in their intoxication, they blindly follow and do not realize that they have raised their desires and cast aside their God as if they have taken the matter of God as a joke, play, and entertainment while thinking that they are doing good and in the fortress of safety they believe themselves to be protected. The matter is not as they think; tomorrow they will see what they deny today. The people of authority and wealth will drive us out of this land, which has been named Edirne, to the city of Akká. Among the things they say about it, it is the most desolate and hideous of all the cities of the world, with the worst climate and the foulest water. It is as if it is the abode of the government of the one who governs by false pretense, from which nothing is heard but the sound of his regurgitation. They want to imprison the youth there, close the doors of ease upon our faces, and prevent us from having a worldly life with the remainder of our days. By God, even if they subject me to hardship and destroy me with adversity, and make my bed from the deaf rock and my companion the </w:t>
      </w:r>
      <w:r>
        <w:lastRenderedPageBreak/>
        <w:t>beasts of the wilderness, I will not grieve and will be patient, like the people of determination and resolve, with the power of God, the One who is Eternal and the Creator of nations. I will give thanks to God for all circumstances and we hope that with this imprisonment, He will free us from the chains and the shackles, and make the faces purely devoted to His Blessed Face. He is the one who responds to those who call upon Him and is near to those who address Him. We ask Him to make this great affliction an armor for the pillar of His command, shielding it from sharp swords and penetrating spears. The trials have not ceased to be for the sake of God, for the sake of His servant, and for the sake of the remembrance of Him. This has been the case in the past centuries and previous ages. People will soon know what they do not understand today when their steeds stumble, their resting places are overturned, their swords are blunted, and their feet slip. I do not know how long they will continue to ride the mounts of desire and wander in the wilderness of negligence and deviation. Will any glory remain in glory or any disgrace in disgrace, or will any who rely on the supreme cushion remain, and reach the utmost limit of glory? By the Lord of Mercy, all that is in it shall perish, and the Face of your Lord, the Almighty, the Munificent, shall remain. What sort of armor is it that has not been struck by the arrow of destiny, and what kind of land has not been exposed to the hand of fate, and what fortress has kept the Angel of Death from reaching it when it comes, and what bed has not been broken, and what well has not dried up? If people knew what was behind the seal of the sweet mercy of their Lord, the All-Knowing, they would throw away their blame and be content with the youth. But now they have veiled me with a veil of darkness that they have woven with the hands of suspicions and illusions. Soon the white hand will tear apart the pocket of this dark night and God will open a shining door for His City where people will enter in droves and say what those before them have said, so that the final ends will appear as they had started.</w:t>
      </w:r>
    </w:p>
    <w:p w14:paraId="61E61106" w14:textId="77777777" w:rsidR="00D13072" w:rsidRDefault="00000000">
      <w:pPr>
        <w:pStyle w:val="BodyText"/>
      </w:pPr>
      <w:r>
        <w:t>28 We ask Allah to extend His shade so that the monotheists may hasten towards Him and the sincere ones may seek refuge in it, and to grant His servants blessings from the garden of His care and from the horizon of His kindness, and to support him in what He loves and is pleased with, and to enable him to achieve what brings him closer to the rays of His beautiful names, so that he may lower his gaze from what he sees of injustice and look upon his subjects with the eye of kindness, and protect them from extravagance. We ask Him, the Most High, to bring everyone together on the shore of the greatest sea, in which every drop calls out that He is the bringer of good news to the worlds and the giver of life to the worlds. Praise be to Allah, the Master of the Day of Judgment. We ask Him, the Most High, to make you a supporter of His cause and a witness to His justice, to judge among the servants as you judge among your relatives, and to choose for them what you choose for yourself. Indeed, He is the Most Capable, the Supreme, the Sovereign, the Sustainer.</w:t>
      </w:r>
    </w:p>
    <w:p w14:paraId="5227F4F6" w14:textId="77777777" w:rsidR="00D13072" w:rsidRDefault="00000000">
      <w:r>
        <w:br w:type="page"/>
      </w:r>
    </w:p>
    <w:p w14:paraId="61ED5CC7" w14:textId="77777777" w:rsidR="00D13072" w:rsidRDefault="00000000">
      <w:pPr>
        <w:pStyle w:val="Heading1"/>
      </w:pPr>
      <w:bookmarkStart w:id="1013" w:name="sec-lawh-i-raam"/>
      <w:bookmarkStart w:id="1014" w:name="_Toc187049154"/>
      <w:bookmarkEnd w:id="1011"/>
      <w:r>
        <w:lastRenderedPageBreak/>
        <w:t>Lawh-i-Raam</w:t>
      </w:r>
      <w:bookmarkEnd w:id="1014"/>
    </w:p>
    <w:p w14:paraId="6A0D2F35" w14:textId="77777777" w:rsidR="00D13072" w:rsidRDefault="00000000">
      <w:pPr>
        <w:pStyle w:val="FirstParagraph"/>
      </w:pPr>
      <w:r>
        <w:t>1 A book sent down by the Sovereign of the Kingdom to those who believe in Allah, the Singular, the All-Aware. Your name has been present among the oppressed, your remembrance unlike anything else among all things, and nothing in the heavens and the earth can prevent it. O Muhammad, remember when Muhammad, the Messenger of Allah, came, he was shunned by the worshippers, and every heedless doubter objected to him. He appeared and revealed what was concealed in knowledge and sent down from the sky of grace verses that no armies of the past or future could withstand. Say, O people, fear Allah and do not follow those who denied the proof of Allah and His argument and committed what every learned and perceptive scholar and every knowledgeable expert lamented. We ask Allah, Blessed and Exalted, to protect you and support you with the armies of the unseen and the witnessed. Indeed, He is the Omnipotent over whatever He wishes by His majestic and unique saying. Let not the sayings of those who disbelieve in the Day of Judgement grieve you. When you are victorious with my Tablet and hear my call, say: My God, my God, to You be the praise for enlightening my heart with the light of Your knowledge and sending down to me what never ceases with the continuity of Your beautiful names and high attributes. Indeed, You are the Bountiful, the Generous, the Glorious Radiance from this horizon, and the Shining Light from this noble place. Upon you and those who did not break My covenant and did not deny My proof, which encompassed existence from the earliest to the latest, fear Allah, O assembly of the earth, and do not think in what we mentioned in the Tablet by the name of Ar-Rām which people drink from, and which takes away their minds, changes their nature, replaces their light, and disturbs their clarity. Rather, we mean by this Ar-Rām, that which increases the love of Allah, His chosen ones, and His allies, and kindles in the hearts the fire of Allah and His love, then His glory and majesty. For it is from Ar-Rām, that if anyone drinks a drop of it, it would draw him to the court of sanctity and nearness and bring him to the meeting with Allah, the King, the Mighty, the Beautiful. And indeed, it is Ar-Rām, by which the signs of limitation are erased from the hearts of the lovers and the signs of unity and abstraction are affirmed, and they are entered into the pavilion of the Beloved in the presence of Allah, the King, the Dominant, the Forgiving, the Generous. And what we intended from this Ar-Rām is the abundance of Allah, His outpouring, and the Salsabil of Allah and His Tasneem, and the wine of Allah and His care, as has been revealed in this Furqan, if you are among the knowledgeable. He said, and His saying is the truth: ‘A wine of pleasure for the drinkers’ and what He meant by this wine is only what we have mentioned to you, O assembly of the convinced. Beware of replacing the wine of Allah with the wine of yourselves, for it confounds the mind and turns the face away from the face of Allah, the Mighty, the Unique, the Impenetrable, and you do not draw near to Him with it, for it has been forbidden to you by Allah, the Most High, the Great.</w:t>
      </w:r>
    </w:p>
    <w:p w14:paraId="16D8FA32" w14:textId="77777777" w:rsidR="00D13072" w:rsidRDefault="00000000">
      <w:r>
        <w:br w:type="page"/>
      </w:r>
    </w:p>
    <w:p w14:paraId="1D02FFE5" w14:textId="77777777" w:rsidR="00D13072" w:rsidRDefault="00000000">
      <w:pPr>
        <w:pStyle w:val="Heading1"/>
      </w:pPr>
      <w:bookmarkStart w:id="1015" w:name="sec-inba-07-collection"/>
      <w:bookmarkStart w:id="1016" w:name="_Toc187049155"/>
      <w:bookmarkEnd w:id="1013"/>
      <w:r>
        <w:lastRenderedPageBreak/>
        <w:t>INBA 07 Collection</w:t>
      </w:r>
      <w:bookmarkEnd w:id="1016"/>
    </w:p>
    <w:p w14:paraId="171FC2B8" w14:textId="77777777" w:rsidR="00D13072" w:rsidRDefault="00000000">
      <w:pPr>
        <w:pStyle w:val="Heading2"/>
      </w:pPr>
      <w:bookmarkStart w:id="1017" w:name="bh00206"/>
      <w:r>
        <w:t>BH00206</w:t>
      </w:r>
    </w:p>
    <w:p w14:paraId="387DCE1B" w14:textId="77777777" w:rsidR="00D13072" w:rsidRDefault="00000000">
      <w:pPr>
        <w:pStyle w:val="FirstParagraph"/>
      </w:pPr>
      <w:r>
        <w:t>Understood. Here is the revised translation:</w:t>
      </w:r>
    </w:p>
    <w:p w14:paraId="4D58C3AA" w14:textId="77777777" w:rsidR="00D13072" w:rsidRDefault="00000000">
      <w:pPr>
        <w:pStyle w:val="BodyText"/>
      </w:pPr>
      <w:r>
        <w:rPr>
          <w:b/>
          <w:bCs/>
          <w:i/>
          <w:iCs/>
        </w:rPr>
        <w:t>Page 1</w:t>
      </w:r>
      <w:r>
        <w:br/>
        <w:t>In the Name of Our Most Holy, Most Great, Most Ancient, Most Exalted, Most Glorious Lord.</w:t>
      </w:r>
      <w:r>
        <w:br/>
        <w:t>Blessed is the Lord who speaks upon the Throne, who raised the banner of “He is indeed no God but He” upon the Mount of the hearts of the near ones, and the standard of “He is the Single, the All-Knowing” upon the lofty station of the hearts of the devoted.</w:t>
      </w:r>
      <w:r>
        <w:br/>
        <w:t>Blessed is He through whom the Pen of the Most High was raised in the kingdom of creation, through whom the ocean of knowledge surged, the sun of manifestation shone forth, the birds warbled, the Concourse on High called out, and all things were made to speak.</w:t>
      </w:r>
      <w:r>
        <w:br/>
        <w:t>By God, the world has been adorned by the appearance of the hidden mystery, the concealed secret, the preserved symbol, who appeared with the Most Great Name among the nations.</w:t>
      </w:r>
      <w:r>
        <w:br/>
        <w:t>Rejoice, O people of the city of names and O dwellers beneath the canopy of grandeur, at what the Speaker of the Mount proclaims in the Most Great Scene, the station honored by the advent of the Sovereign of Destiny, through whom the eyes of the near ones were gladdened.</w:t>
      </w:r>
    </w:p>
    <w:p w14:paraId="61573323" w14:textId="77777777" w:rsidR="00D13072" w:rsidRDefault="00000000">
      <w:pPr>
        <w:pStyle w:val="BodyText"/>
      </w:pPr>
      <w:r>
        <w:rPr>
          <w:b/>
          <w:bCs/>
          <w:i/>
          <w:iCs/>
        </w:rPr>
        <w:t>Page 2</w:t>
      </w:r>
      <w:r>
        <w:br/>
        <w:t>The near ones were gladdened, while the hearts of the disbelievers quaked. Through Him, the faces of the monotheists turned radiant, and all faces that turned away from the dawn of revelation on this manifest Day darkened.</w:t>
      </w:r>
      <w:r>
        <w:br/>
        <w:t>Exalted is the One who uttered the supreme Word and through it made all things to speak, declaring that there is no God but He. Through it, the Hour was revealed, the knowledge of which was withheld from every sage and every monotheist.</w:t>
      </w:r>
      <w:r>
        <w:br/>
        <w:t>To those who sought to understand it, the tongue of greatness warned, “What have you to do with its mention?”</w:t>
      </w:r>
      <w:r>
        <w:br/>
        <w:t>Blessings, peace, glorification, and splendor be upon those whom the mockery of adversaries did not deter from God, the Lord of names, and whom the hosts of creation did not frighten in this Cause, through which the hearts of the learned, the mystics, the poets, and the rulers were agitated.</w:t>
      </w:r>
      <w:r>
        <w:br/>
        <w:t>These are honored servants, their worth attested by the tongue of God, the Omnipotent, in all that was and is to be.</w:t>
      </w:r>
      <w:r>
        <w:br/>
        <w:t>Glorified art Thou, O God of the world and Desire of the nations.</w:t>
      </w:r>
      <w:r>
        <w:br/>
        <w:t>Thou seest and knowest that when this servant wishes to mention Thy chosen ones and loved ones, he is overtaken by trembling such that his very frame is shaken and every vein in his being stirs. How can one who has no station or mention even begin to describe those who sacrificed their souls in Thy path?</w:t>
      </w:r>
    </w:p>
    <w:p w14:paraId="6951B282" w14:textId="77777777" w:rsidR="00D13072" w:rsidRDefault="00000000">
      <w:pPr>
        <w:pStyle w:val="BodyText"/>
      </w:pPr>
      <w:r>
        <w:rPr>
          <w:b/>
          <w:bCs/>
          <w:i/>
          <w:iCs/>
        </w:rPr>
        <w:t>Page 3</w:t>
      </w:r>
      <w:r>
        <w:br/>
        <w:t>They hastened to the abode of sacrifice in Thy name. I testify that they are servants sanctified above all descriptions other than Thine and all mentions besides Thee. Thy Most High Pen, which by a single motion brought all things into being, has raced in their praise in the arena of glorification.</w:t>
      </w:r>
      <w:r>
        <w:br/>
      </w:r>
      <w:r>
        <w:lastRenderedPageBreak/>
        <w:t>I beseech Thee, O Thou whose separation rends hearts and causes Thy servants to cry out, to ordain for this servant what Thou hast decreed for them through Thy grace, without any merit on my part.</w:t>
      </w:r>
      <w:r>
        <w:br/>
        <w:t>O my Lord, Thou art the Generous One, and I am the supplicant at Thy door. Do not disappoint me through Thy favor and bounties. Verily, Thou art the All-Powerful, the Most Exalted, the All-Knowing, the Wise.</w:t>
      </w:r>
    </w:p>
    <w:p w14:paraId="7E3A1B89" w14:textId="77777777" w:rsidR="00D13072" w:rsidRDefault="00000000">
      <w:pPr>
        <w:pStyle w:val="BodyText"/>
      </w:pPr>
      <w:r>
        <w:t>The servant has rejoiced in Thy Book, and upon unsealing it and hearing Thy cries and laments in Thy love—our Beloved and Thine, our Desire and Thine, and the Desire of those in the heavens and the earth—by the life of the Beloved, I have read what Thou hast supplicated to the Lord of Eternity and Sovereign of the nations, and I have wept at Thy separation and burning in Thy exile from God, the Mighty, the Praised.</w:t>
      </w:r>
      <w:r>
        <w:br/>
        <w:t>It is as though the fire of Thy love has consumed me and set me ablaze. And when it burned fiercely, I turned toward the kingdom of reunion until I reached the presence of our Lord, the Self-Sufficient, the Most Exalted. When He directed His face toward me and inquired…</w:t>
      </w:r>
    </w:p>
    <w:p w14:paraId="163F4FB5" w14:textId="77777777" w:rsidR="00D13072" w:rsidRDefault="00000000">
      <w:pPr>
        <w:pStyle w:val="BodyText"/>
      </w:pPr>
      <w:r>
        <w:rPr>
          <w:b/>
          <w:bCs/>
          <w:i/>
          <w:iCs/>
        </w:rPr>
        <w:t>Page 4</w:t>
      </w:r>
      <w:r>
        <w:br/>
        <w:t>…and inquired about what was in my hand, I opened it and presented what it held of the mention and praise of God. When it concluded, the kingdom of exposition stirred, and the tongue of the All-Merciful spoke:</w:t>
      </w:r>
      <w:r>
        <w:br/>
        <w:t>O ’Alí, the Greatest! Hear the call of the Wronged One and stand firm in service to the Cause. Stand in a manner sanctified above worldly matters. Ever remain under the shadow of divine favor and be mentioned in the heavenly Book. You must arise to matters that will cause the exaltation of the Cause of God and the unification of hearts. Whoever humbles themselves before God, God will surely exalt them.</w:t>
      </w:r>
      <w:r>
        <w:br/>
        <w:t>By the Sun of divine love, which rises from the horizons of the hearts of the pure ones, if any soul manifests an act for the sake of God, that act will shine like a morning star in the heavens of divine knowledge. Listen with the ear of the soul to the sound of the Most High Pen and arise for what will elevate the Cause of God, then behold its fruits. Thus does the All-Knowing inform you, and the All-Wise teaches you.</w:t>
      </w:r>
      <w:r>
        <w:br/>
        <w:t>Be ever under the gaze of divine favor, and, God willing, you will remain so. Strive that adversaries have no opportunity to reject or object, and may the lamp of love and salvation be kindled with the oil of wisdom among the righteous.</w:t>
      </w:r>
    </w:p>
    <w:p w14:paraId="15E18CD4" w14:textId="77777777" w:rsidR="00D13072" w:rsidRDefault="00000000">
      <w:pPr>
        <w:pStyle w:val="BodyText"/>
      </w:pPr>
      <w:r>
        <w:rPr>
          <w:b/>
          <w:bCs/>
          <w:i/>
          <w:iCs/>
        </w:rPr>
        <w:t>Page 5</w:t>
      </w:r>
      <w:r>
        <w:br/>
        <w:t>Act according to what We have enjoined upon you before and in this Tablet, so that you may witness the favor of your Lord, the Forgiving, the Generous, your Lord who is the Reckoner, the All-Knowing.</w:t>
      </w:r>
      <w:r>
        <w:br/>
        <w:t>Be ever watchful of the Cause of God. Some souls, following selfish desires, have caused and will cause discord. They have taken the Cause of God as a pretext and do as their passions dictate, attributing it to God, the All-Knowing, the Wise.</w:t>
      </w:r>
      <w:r>
        <w:br/>
        <w:t>How much blood has been spilled in this path, and how many heads have been raised upon spears in this wondrous Cause. Say: O people, be just before God and do not commit what would mar the Cause of your Lord, the Mighty, the Great. Stand with utmost steadfastness and mention with full spirit and joy, perhaps some may take heed, abandon their desires, and turn to the Lord of the Throne and the dust. Verily, He knows and conceals; He is the All-Encompassing, the All-Wise.</w:t>
      </w:r>
    </w:p>
    <w:p w14:paraId="08E44BBA" w14:textId="77777777" w:rsidR="00D13072" w:rsidRDefault="00000000">
      <w:pPr>
        <w:pStyle w:val="BodyText"/>
      </w:pPr>
      <w:r>
        <w:lastRenderedPageBreak/>
        <w:t>O ’Alí! Many are heedless and intoxicated by selfish cravings, which prevent them from turning toward the oneness of God. Beseech thy Lord to guide them to the straight path.</w:t>
      </w:r>
    </w:p>
    <w:p w14:paraId="3939E694" w14:textId="77777777" w:rsidR="00D13072" w:rsidRDefault="00000000">
      <w:pPr>
        <w:pStyle w:val="BodyText"/>
      </w:pPr>
      <w:r>
        <w:rPr>
          <w:b/>
          <w:bCs/>
          <w:i/>
          <w:iCs/>
        </w:rPr>
        <w:t>Page 6</w:t>
      </w:r>
      <w:r>
        <w:br/>
        <w:t>The straight path, and may He assist them in that which is befitting for the Days of God, the Lord of the worlds. Know that the servant present before the Throne has submitted what was spoken by the tongue of Thy love, the praise of God, and His remembrance. We have heard it as a bounty from Us and have responded to you with a Tablet that proclaims with the highest call and guides people to the path of God, the Mighty, the Praised.</w:t>
      </w:r>
      <w:r>
        <w:br/>
        <w:t>Say, O people, respond to the Caller of God among you and do not follow those who acknowledge with words what God has acknowledged but deny it through their actions. Verily, your Lord is the Witness, the Hearer.</w:t>
      </w:r>
      <w:r>
        <w:br/>
        <w:t>May you be guided, God willing, to that which inspires remembrance in the people, guidance for the people, turning of hearts toward God, and sanctity and purification of souls. Rejoice in this remembrance and say: All praise belongs to Thee, O Beloved of the world, and all glorification to Thee, O Desire of the nations.</w:t>
      </w:r>
      <w:r>
        <w:br/>
        <w:t>I beseech Thee to assist me in remembering Thee and serving Thy Cause in such a manner that nothing seen or unseen in Thy dominion may hinder me. O my Lord, assure me with what makes me pure in Thy love, steadfast in Thy Cause, and detached from all else besides Thee. Verily, Thou art the Omnipotent, the Most Exalted, the All-Knowing, the All-Aware.</w:t>
      </w:r>
    </w:p>
    <w:p w14:paraId="7D4F8498" w14:textId="77777777" w:rsidR="00D13072" w:rsidRDefault="00000000">
      <w:pPr>
        <w:pStyle w:val="BodyText"/>
      </w:pPr>
      <w:r>
        <w:t>O ’Alí, the Greatest, the Sovereign of Destiny has desired to mention the land of Ṣād, where the banner of the love of God was raised.</w:t>
      </w:r>
    </w:p>
    <w:p w14:paraId="6E9EAA56" w14:textId="77777777" w:rsidR="00D13072" w:rsidRDefault="00000000">
      <w:pPr>
        <w:pStyle w:val="BodyText"/>
      </w:pPr>
      <w:r>
        <w:rPr>
          <w:b/>
          <w:bCs/>
          <w:i/>
          <w:iCs/>
        </w:rPr>
        <w:t>Page 7</w:t>
      </w:r>
      <w:r>
        <w:br/>
        <w:t>Blessed is it, and blessed are those who turn toward it purely for My sake and visit there My trust and My covenant. Thus has the tongue of My favor spoken upon the Lote Tree of My grace, for I am the Bountiful.</w:t>
      </w:r>
      <w:r>
        <w:br/>
        <w:t>O land of Ṣād, be thankful and rejoice in having been exalted by God to a station that will be celebrated from all directions. The bounty is in His hand; He gives to whomsoever He wills among His creation. Verily, He is the Omnipotent over what He wills. There is no God but He, the Self-Sufficient, the Most Exalted.</w:t>
      </w:r>
      <w:r>
        <w:br/>
        <w:t>Blessed are you and your people, those who inhaled the fragrance of the garment of God and tasted the trials and hardships in His path. By My life, they are among those who are remembered by the inhabitants of the highest Paradise and praised by every tongue that speaks the truth concerning God, the Sovereign of the final abode.</w:t>
      </w:r>
      <w:r>
        <w:br/>
        <w:t>O people of Ṣād, you are those who forsook your homelands for the love of the All-Merciful when the wolf cried out among you and the venomous serpent stirred with hypocrisy and error.</w:t>
      </w:r>
    </w:p>
    <w:p w14:paraId="57F98D77" w14:textId="77777777" w:rsidR="00D13072" w:rsidRDefault="00000000">
      <w:pPr>
        <w:pStyle w:val="BodyText"/>
      </w:pPr>
      <w:r>
        <w:t>O Ḥaydar, We have made you manifest, introduced you, taught you, and given you to drink from the wine that the All-Merciful revealed in the Qur’án. God described it in the scriptures, books, and tablets through the tongues of His chosen ones in former times. When its seal was broken by the finger of the Almighty, all heedless ones turned away from it while the sincere ones turned toward it with radiant faces.</w:t>
      </w:r>
    </w:p>
    <w:p w14:paraId="1BB5018C" w14:textId="77777777" w:rsidR="00D13072" w:rsidRDefault="00000000">
      <w:pPr>
        <w:pStyle w:val="BodyText"/>
      </w:pPr>
      <w:r>
        <w:rPr>
          <w:b/>
          <w:bCs/>
          <w:i/>
          <w:iCs/>
        </w:rPr>
        <w:t>Page 8</w:t>
      </w:r>
      <w:r>
        <w:br/>
        <w:t xml:space="preserve">Blessed is the Lord of names who revealed it and reserved it for those who answered the call of their Lord </w:t>
      </w:r>
      <w:r>
        <w:lastRenderedPageBreak/>
        <w:t>with humility and submission.</w:t>
      </w:r>
      <w:r>
        <w:br/>
        <w:t>You have heard from the enemies what caused the Concourse on High to lament. Listen now to what the Lord of names recounts to you in this station that the sincere ones circumambulate at all times. Thus has He cast pearls of My mercy from the ocean of My favor for you to gather in My name. Then thank your Lord in the evenings and mornings.</w:t>
      </w:r>
    </w:p>
    <w:p w14:paraId="0A09203E" w14:textId="77777777" w:rsidR="00D13072" w:rsidRDefault="00000000">
      <w:pPr>
        <w:pStyle w:val="BodyText"/>
      </w:pPr>
      <w:r>
        <w:t>O Ḥasan, before ’Alí, the inhabitants of Paradise and the sanctuaries of holiness have testified to your oppression, those whose faces God honored above turning toward anything besides Him. They are the ones whose humility, reverence, and mention of Him are entirely for God, the Lord of lords. The people of the cities of names have lamented for your afflictions. This is attested by the Creator of the heavens who manifested Himself to the world with the Most Great Name and spoke that which caused the mountains to crumble. Reflect on the grace of your Lord, then thank Him with a gratitude that attracts hearts and elevates souls.</w:t>
      </w:r>
    </w:p>
    <w:p w14:paraId="1B26AFD6" w14:textId="77777777" w:rsidR="00D13072" w:rsidRDefault="00000000">
      <w:pPr>
        <w:pStyle w:val="BodyText"/>
      </w:pPr>
      <w:r>
        <w:t>The names of the souls mentioned in your letter were presented by the servant before the Throne. To each was revealed a unique and sublime verse from the heaven of the will of the Lord of oneness.</w:t>
      </w:r>
    </w:p>
    <w:p w14:paraId="363458E5" w14:textId="77777777" w:rsidR="00D13072" w:rsidRDefault="00000000">
      <w:pPr>
        <w:pStyle w:val="BodyText"/>
      </w:pPr>
      <w:r>
        <w:rPr>
          <w:b/>
          <w:bCs/>
          <w:i/>
          <w:iCs/>
        </w:rPr>
        <w:t>Page 9</w:t>
      </w:r>
      <w:r>
        <w:br/>
        <w:t>O ’Alí, the Greatest, all those souls are mentioned before the Throne and inscribed in the heavenly Book by the Exalted Pen. Some of these souls received multiple Tablets revealed and sent in their names. The dawning-place of revelation and the source of books has testified to their tribulations in the path of God. The divine Word and the letters of the concealed scroll have borne witness to what befell them for the love of God. By the life of the Beloved, on this second night of the blessed month of Ramaḍán, He has mentioned the friends with the most wondrous exposition. Were one to consider even a drop from the ocean of grace shown to them, it is feared they might perish from joy.</w:t>
      </w:r>
    </w:p>
    <w:p w14:paraId="11430CDB" w14:textId="77777777" w:rsidR="00D13072" w:rsidRDefault="00000000">
      <w:pPr>
        <w:pStyle w:val="BodyText"/>
      </w:pPr>
      <w:r>
        <w:t>Now, all efforts must be directed to ensuring that this most exalted station is not lost but preserved. The fire of heedlessness and rebellion inevitably burns the seedlings of action. After the events in the land of Ṣād, all have been adorned with the mantle of forgiveness and the special favor of the Almighty. Exalted is His grace, exalted is His bounty, and exalted is His majesty.</w:t>
      </w:r>
    </w:p>
    <w:p w14:paraId="5450E1DC" w14:textId="77777777" w:rsidR="00D13072" w:rsidRDefault="00000000">
      <w:pPr>
        <w:pStyle w:val="BodyText"/>
      </w:pPr>
      <w:r>
        <w:rPr>
          <w:b/>
          <w:bCs/>
          <w:i/>
          <w:iCs/>
        </w:rPr>
        <w:t>Page 10</w:t>
      </w:r>
      <w:r>
        <w:br/>
        <w:t>Exalted is His majesty. The Supreme Truth is evident and a witness. If one reflects even briefly upon the divine favors, they will never be sorrowful nor find themselves in despair. The varied objects and vanities of this transient world have become a veil, preventing people from beholding. Otherwise, all would turn with perfect joy and detachment to the horizon of the Creator of all things.</w:t>
      </w:r>
    </w:p>
    <w:p w14:paraId="3DF58685" w14:textId="77777777" w:rsidR="00D13072" w:rsidRDefault="00000000">
      <w:pPr>
        <w:pStyle w:val="BodyText"/>
      </w:pPr>
      <w:r>
        <w:t>The gaze of the Creator has been turned toward the people of Ṣād, who have cast aside books of doubt and delusion and embraced what was revealed from God, the Sovereign of all. He glorifies them and mentions them with a mention such that when it appears from the heaven of His will, all remembrance prostrates before it. Give them glad tidings of My mention, My mercy, and My favor, and then remember them on My behalf. Verily, your Lord is the Almighty, the Forgiving.</w:t>
      </w:r>
    </w:p>
    <w:p w14:paraId="0F366EBE" w14:textId="77777777" w:rsidR="00D13072" w:rsidRDefault="00000000">
      <w:pPr>
        <w:pStyle w:val="BodyText"/>
      </w:pPr>
      <w:r>
        <w:t xml:space="preserve">God willing, all the chosen ones must arise and act according to what will exalt the Cause of God. Reflect on what actions today contribute to the elevation of His servants and the exaltation of His Cause. </w:t>
      </w:r>
      <w:r>
        <w:lastRenderedPageBreak/>
        <w:t>Disputes, conflicts, and corruption have been prohibited in most Tablets, and this blessed word has descended from the heaven of divine will previously: The victory of the Cause of God is through the sword of wisdom and explanation, not through the sword of iron. Many such statements abound in the divine verses.</w:t>
      </w:r>
    </w:p>
    <w:p w14:paraId="36431B02" w14:textId="77777777" w:rsidR="00D13072" w:rsidRDefault="00000000">
      <w:pPr>
        <w:pStyle w:val="BodyText"/>
      </w:pPr>
      <w:r>
        <w:rPr>
          <w:b/>
          <w:bCs/>
          <w:i/>
          <w:iCs/>
        </w:rPr>
        <w:t>Page 11</w:t>
      </w:r>
      <w:r>
        <w:br/>
        <w:t>God willing, those with vision have observed and understood. Thus, the people of truth must reflect on what can unveil the veils of creation today and elevate and glorify the Cause of God. O ’Alí, reflect on what has flowed from the Pen, and devote your life to the path of truth. This is a testimony that neither the Pen, nor the tongue, nor any exposition or Tablets can fully capture. The Name exalted above all glory attained this supreme testimony even before his outward martyrdom, as he harbored no will, intention, or thought of his own and sacrificed all these for the Beloved. Later, he attained outward martyrdom and offered his life for the True Beloved, casting away the crown of life and laying it at the feet of the Friend.</w:t>
      </w:r>
      <w:r>
        <w:br/>
        <w:t>Blessed is the one who recognizes this station, and blessed is the one who perceives the fragrance of the utterance of the All-Merciful.</w:t>
      </w:r>
      <w:r>
        <w:br/>
        <w:t>Any soul who truly submits themselves to God and is annihilated in His path will not consider their own status, rank, or reputation but will focus solely on the Cause of God and what establishes its wisdom.</w:t>
      </w:r>
      <w:r>
        <w:br/>
        <w:t>By the Sun of My utterance, whoever attains what My Pen has declared has indeed gained a profit in a realm among My realms. Let nothing hinder you from My straight path.</w:t>
      </w:r>
    </w:p>
    <w:p w14:paraId="476FE71B" w14:textId="77777777" w:rsidR="00D13072" w:rsidRDefault="00000000">
      <w:pPr>
        <w:pStyle w:val="BodyText"/>
      </w:pPr>
      <w:r>
        <w:rPr>
          <w:b/>
          <w:bCs/>
          <w:i/>
          <w:iCs/>
        </w:rPr>
        <w:t>Page 12</w:t>
      </w:r>
      <w:r>
        <w:br/>
        <w:t>Let no obstacle divert you from My straight path. Everyone must strive with utmost effort to attain the word of divine approval. People are ignorant and heedless. A clarifier is necessary, and if that clarifier acts according to the command of God, their illumination will undoubtedly enlighten the world and draw nations toward the sacred steps.</w:t>
      </w:r>
    </w:p>
    <w:p w14:paraId="2B01C64F" w14:textId="77777777" w:rsidR="00D13072" w:rsidRDefault="00000000">
      <w:pPr>
        <w:pStyle w:val="BodyText"/>
      </w:pPr>
      <w:r>
        <w:t>O ’Alí, since the triumph of the Cause has been sanctified by God—exalted is His majesty—from conflict, argument, or the drawing of the sword and similar actions, you must cling to acts of virtue and spiritual qualities. If a soul acts according to these precepts for God’s sake, their actions will certainly influence the world and tear apart great veils, for whatever God has decreed as the means and cause for the victory and exaltation of His Cause is effective and confirmed. This is testified by every discerning soul. You must act with perfect wisdom and never relinquish it.</w:t>
      </w:r>
      <w:r>
        <w:br/>
        <w:t>Do not trust every claimant nor believe every speaker. Do not disclose what is hidden to every supplicant. Some souls may approach with a word of welcome but turn away with a word of rejection. When teaching, speak with words that exude the warmth of divine love so that if the listener is enkindled, they may attain the wine of steadfastness.</w:t>
      </w:r>
    </w:p>
    <w:p w14:paraId="7E2193D2" w14:textId="77777777" w:rsidR="00D13072" w:rsidRDefault="00000000">
      <w:pPr>
        <w:pStyle w:val="BodyText"/>
      </w:pPr>
      <w:r>
        <w:rPr>
          <w:b/>
          <w:bCs/>
          <w:i/>
          <w:iCs/>
        </w:rPr>
        <w:t>Page 13</w:t>
      </w:r>
      <w:r>
        <w:br/>
        <w:t>Gradually, they will understand what is concealed from them. The Most High Pen has mentioned wisdom and its levels in diverse expressions so that all may partake of its share and receive their portion.</w:t>
      </w:r>
    </w:p>
    <w:p w14:paraId="6930D84C" w14:textId="77777777" w:rsidR="00D13072" w:rsidRDefault="00000000">
      <w:pPr>
        <w:pStyle w:val="BodyText"/>
      </w:pPr>
      <w:r>
        <w:t xml:space="preserve">As for what you wrote concerning Jináb-i-Mírzá Muḥammad-Ḥusayn, it was presented in His presence. This is what was revealed from the kingdom of the utterance of Our Lord, the Most Merciful, the Compassionate. He is the one who has appeared on the horizon of manifestation. A Book was revealed by </w:t>
      </w:r>
      <w:r>
        <w:lastRenderedPageBreak/>
        <w:t>the Wronged One for those who seek closeness to the ocean of utterance during the days when the All-Merciful mentioned it in the Qur’án and in the prior scriptures sent to the Prophets and Messengers, that they might take up the Book by the permission of their Lord and drink from it the water of life that flows from the finger of the will of God, the Lord of the worlds.</w:t>
      </w:r>
      <w:r>
        <w:br/>
        <w:t>Listen to My call, and rise to the station where you are attracted by the fragrances of the verses of your Lord, the Omnipotent, the Mighty. Blessed is the father from whom one appeared who acknowledged God and His verses, and blessed is the mother who bore one who turned to the highest horizon and believed in the All-Knowing, the Discerning. Listen to what the Hearer declares, so that the Seer may show you what delighted the eyes of the Messengers. Waves have arisen from the ocean of the utterance of your Lord due to the breezes of revelation passing over it.</w:t>
      </w:r>
    </w:p>
    <w:p w14:paraId="11E6C2F0" w14:textId="77777777" w:rsidR="00D13072" w:rsidRDefault="00000000">
      <w:pPr>
        <w:pStyle w:val="BodyText"/>
      </w:pPr>
      <w:r>
        <w:rPr>
          <w:b/>
          <w:bCs/>
          <w:i/>
          <w:iCs/>
        </w:rPr>
        <w:t>Page 14</w:t>
      </w:r>
      <w:r>
        <w:br/>
        <w:t>In this noble station, testify to what God testified before the creation of the heavens and the earth: that there is no God but He, the one who speaks, for He is the one promised in the scriptures of God and mentioned by the tongues of the near ones. Whoever attains this testimony has indeed attained the grace of God, the All-Knowing, the Wise.</w:t>
      </w:r>
    </w:p>
    <w:p w14:paraId="5CD1372B" w14:textId="77777777" w:rsidR="00D13072" w:rsidRDefault="00000000">
      <w:pPr>
        <w:pStyle w:val="BodyText"/>
      </w:pPr>
      <w:r>
        <w:t>As for what you wrote regarding Jináb-i-Ḥájí Ghulám Riḍá, these exalted words arose from the horizon of the divine will. He is the one who calls from the highest horizon. Glory be to the one who has appeared and manifested the Cause as He wills. Verily, He is the Omnipotent over what He wills; there is no God but He, the Self-Subsisting, the Eternal. Rejoice in what the Most High Pen mentions of you as the dawning-place of names in the prison of ’Akká due to the deeds of those who disbelieved in the hidden mystery. Reflect on the world and its inhabitants. By God, it proclaims its own transience at all times and calls people with the highest call to the loftiest station, yet most people remain unaware.</w:t>
      </w:r>
      <w:r>
        <w:br/>
        <w:t>Do not let the affairs of creation veil you from the Truth, who proclaims in the world with the Most Great Name and summons all to the praiseworthy station.</w:t>
      </w:r>
    </w:p>
    <w:p w14:paraId="613E5F7C" w14:textId="77777777" w:rsidR="00D13072" w:rsidRDefault="00000000">
      <w:pPr>
        <w:pStyle w:val="BodyText"/>
      </w:pPr>
      <w:r>
        <w:rPr>
          <w:b/>
          <w:bCs/>
          <w:i/>
          <w:iCs/>
        </w:rPr>
        <w:t>Page 15</w:t>
      </w:r>
      <w:r>
        <w:br/>
        <w:t>We remember those who turned to the horizon of utterance in this station, which has been named with the most excellent names in the Book of God, the Lord of what was and is to come. If you have attained My Book and drunk from its sealed wine, give thanks and say: All praise is due to Thee, O Thou who hast enabled me to recognize the treasury of Thy mysteries and the source of Thy verses. I testify that Thou art the Omnipotent over what Thou willest, and in Thy grasp lies the reins of existence.</w:t>
      </w:r>
    </w:p>
    <w:p w14:paraId="30E20358" w14:textId="77777777" w:rsidR="00D13072" w:rsidRDefault="00000000">
      <w:pPr>
        <w:pStyle w:val="BodyText"/>
      </w:pPr>
      <w:r>
        <w:t>As for what you wrote concerning a foreigner from among the people of Europe, it was presented. It was said that if such souls receive and convey to their own lands, it is permissible. However, if they disclose it in that land, it may cause discord, and whatever is given must be authentic. Some copies of the Kitáb-i-Íqán present in that land are not entirely accurate. If the Book recently sent by the Most Great Branch to Zayn al-Muqarrabín, which contains the Tablets of the Kings, is provided, it would be best. However, this should be done with assurance. God speaks the truth and provides guidance to the path.</w:t>
      </w:r>
    </w:p>
    <w:p w14:paraId="69A72500" w14:textId="77777777" w:rsidR="00D13072" w:rsidRDefault="00000000">
      <w:pPr>
        <w:pStyle w:val="BodyText"/>
      </w:pPr>
      <w:r>
        <w:t>As for what you wrote regarding Jináb-i-Ḥájí Mírzá Ḥasan…</w:t>
      </w:r>
    </w:p>
    <w:p w14:paraId="4C436FA1" w14:textId="77777777" w:rsidR="00D13072" w:rsidRDefault="00000000">
      <w:pPr>
        <w:pStyle w:val="BodyText"/>
      </w:pPr>
      <w:r>
        <w:rPr>
          <w:b/>
          <w:bCs/>
          <w:i/>
          <w:iCs/>
        </w:rPr>
        <w:lastRenderedPageBreak/>
        <w:t>Page 16</w:t>
      </w:r>
      <w:r>
        <w:br/>
        <w:t>As for what you wrote regarding Jináb-i-Ḥájí Mírzá Ḥasan, it was presented, and this is what God has revealed in response:</w:t>
      </w:r>
    </w:p>
    <w:p w14:paraId="521E4C47" w14:textId="77777777" w:rsidR="00D13072" w:rsidRDefault="00000000">
      <w:pPr>
        <w:pStyle w:val="BodyText"/>
      </w:pPr>
      <w:r>
        <w:t>He is the Speaker on the Mount.</w:t>
      </w:r>
      <w:r>
        <w:br/>
        <w:t>Be thankful, O Ḥasan, for having attained My days, inhaled the fragrance of My favor, turned toward My horizon, heard My call, and drunk the wine of utterance from the hands of My bounty. By My life, the bounty belongs to the one who has found, heard, recognized, and responded to his Lord, through whose appearance the concealed secret and the hidden mystery were revealed. The cry was raised between earth and heaven, and the nightingale warbled upon the branches of the Tree of Names: “There is no God but Me, the Single, the All-Knowing.”</w:t>
      </w:r>
    </w:p>
    <w:p w14:paraId="6F6122FF" w14:textId="77777777" w:rsidR="00D13072" w:rsidRDefault="00000000">
      <w:pPr>
        <w:pStyle w:val="BodyText"/>
      </w:pPr>
      <w:r>
        <w:t>The one who hears is the one who has attained the verses of God, and the one who sees is the one who has beheld the Most Exalted Horizon when the Lord of Names and Creator of heaven appeared with a mighty sovereignty.</w:t>
      </w:r>
      <w:r>
        <w:br/>
        <w:t>Say: All greatness proclaims His oneness, all loftiness submits to His dominion, and every learned one fled from the arena of recognition when the Pen of the All-Merciful traversed it.</w:t>
      </w:r>
    </w:p>
    <w:p w14:paraId="7C887D5B" w14:textId="77777777" w:rsidR="00D13072" w:rsidRDefault="00000000">
      <w:pPr>
        <w:pStyle w:val="BodyText"/>
      </w:pPr>
      <w:r>
        <w:t>By My life, if you experience the sweetness of the utterance, you will soar in the air of the All-Merciful and find yourself enraptured with a joy that encompasses the joy of the world. Thus does the Lord of Eternity remind you with a proclamation that God has sanctified beyond mentions and words after its appearance clothed in their garment.</w:t>
      </w:r>
    </w:p>
    <w:p w14:paraId="1B3DFB7B" w14:textId="77777777" w:rsidR="00D13072" w:rsidRDefault="00000000">
      <w:pPr>
        <w:pStyle w:val="Heading2"/>
      </w:pPr>
      <w:bookmarkStart w:id="1018" w:name="bh00450-unnatural"/>
      <w:bookmarkEnd w:id="1017"/>
      <w:r>
        <w:t>BH00450 (Unnatural)</w:t>
      </w:r>
    </w:p>
    <w:p w14:paraId="33E5550F" w14:textId="77777777" w:rsidR="00D13072" w:rsidRDefault="00000000">
      <w:pPr>
        <w:pStyle w:val="FirstParagraph"/>
      </w:pPr>
      <w:r>
        <w:rPr>
          <w:b/>
          <w:bCs/>
          <w:i/>
          <w:iCs/>
        </w:rPr>
        <w:t>Page 17</w:t>
      </w:r>
      <w:r>
        <w:br/>
        <w:t>Your Lord speaks as He wills and decrees as He desires. Verily, He is the All-Powerful, the Almighty. Those who remain heedless today of what has appeared in the realm of creation are among the most heedless servants in the Book of God, the Lord of the worlds. You have attained previously the verses and mercy of God. Give thanks for this bounty, for by My life, nothing on earth compares to it. Your Lord is the Most Bountiful, the Most Generous.</w:t>
      </w:r>
    </w:p>
    <w:p w14:paraId="7FFCDCD6" w14:textId="77777777" w:rsidR="00D13072" w:rsidRDefault="00000000">
      <w:pPr>
        <w:pStyle w:val="BodyText"/>
      </w:pPr>
      <w:r>
        <w:t>Prefer what We have willed for you over what you will for yourself. Verily, your Lord knows you better than you know yourself. He is the Hearer, the Seer. We have willed that you mention your Lord with spirit and gladness to the people of the earth, those upon whose faces you see the radiance of humility before God, the Sovereign, the Almighty, the Praised. He ordains the reward for those who seek His presence and wish to enter the sanctuary of reunion with Him. Nothing prevents Him from fulfilling His will. He does as He pleases and decrees as He desires. He is the All-Knowing, the Singular.</w:t>
      </w:r>
    </w:p>
    <w:p w14:paraId="22B10D62" w14:textId="77777777" w:rsidR="00D13072" w:rsidRDefault="00000000">
      <w:pPr>
        <w:pStyle w:val="BodyText"/>
      </w:pPr>
      <w:r>
        <w:t>Thus has Our Lord, the ocean of meanings, sailed upon the ark of the wisdom of your Lord, the Forgiving, the Merciful. Blessings be upon you and your family, whose heart was illumined by the light of God’s love and who turned toward Him when the Desired One came with a clear proof. He is God. Praise be to Him, the One, the Eternal, who…</w:t>
      </w:r>
    </w:p>
    <w:p w14:paraId="7D5B2404" w14:textId="77777777" w:rsidR="00D13072" w:rsidRDefault="00000000">
      <w:pPr>
        <w:pStyle w:val="BodyText"/>
      </w:pPr>
      <w:r>
        <w:rPr>
          <w:b/>
          <w:bCs/>
          <w:i/>
          <w:iCs/>
        </w:rPr>
        <w:lastRenderedPageBreak/>
        <w:t>Page 18</w:t>
      </w:r>
      <w:r>
        <w:br/>
        <w:t>…who created humanity and inspired in them that by which the attributes of the All-Merciful are made manifest. He also created Satan, by whom the distinction is made between those who turn toward the Most Exalted Horizon and those who follow their desires. Glorified is He, beyond what is mentioned of Him or what is mentioned by those in the heavens and the earth. His is the creation and the command; He gives life and causes death. Verily, He is the All-Powerful, the Almighty.</w:t>
      </w:r>
    </w:p>
    <w:p w14:paraId="2C81AF3B" w14:textId="77777777" w:rsidR="00D13072" w:rsidRDefault="00000000">
      <w:pPr>
        <w:pStyle w:val="BodyText"/>
      </w:pPr>
      <w:r>
        <w:t>It is submitted that some time ago, this servant wrote a detailed response to your noble letter, adorned with the words and verses of God. However, its dispatch was delayed due to other matters until two additional letters arrived. Praise be to God, all of them express submission, humility, and your steadfastness in the Cause of God. Likewise, the letter sent to Jináb-i-Ism-i-Júd, upon him be the most glorious blessings, also reached him, and all were presented in the divine presence.</w:t>
      </w:r>
    </w:p>
    <w:p w14:paraId="062C34FE" w14:textId="77777777" w:rsidR="00D13072" w:rsidRDefault="00000000">
      <w:pPr>
        <w:pStyle w:val="BodyText"/>
      </w:pPr>
      <w:r>
        <w:t>This is what has dawned from the horizon of utterance. O ’Alí, We have heard your call, your mention, and your supplications, spoken by the tongue of your heart repeatedly. You are permitted to hear what God calls you to again and again. We have remembered you and will continue to do so, that you may arise in the Cause of your Lord to such a degree…</w:t>
      </w:r>
    </w:p>
    <w:p w14:paraId="68F99D7B" w14:textId="77777777" w:rsidR="00D13072" w:rsidRDefault="00000000">
      <w:pPr>
        <w:pStyle w:val="BodyText"/>
      </w:pPr>
      <w:r>
        <w:rPr>
          <w:b/>
          <w:bCs/>
          <w:i/>
          <w:iCs/>
        </w:rPr>
        <w:t>Page 19</w:t>
      </w:r>
      <w:r>
        <w:br/>
        <w:t>…that you raise the banner of unity upon the highest heights.</w:t>
      </w:r>
    </w:p>
    <w:p w14:paraId="4B1B7424" w14:textId="77777777" w:rsidR="00D13072" w:rsidRDefault="00000000">
      <w:pPr>
        <w:pStyle w:val="BodyText"/>
      </w:pPr>
      <w:r>
        <w:t>What you sent was presented by this servant in His presence, and the response was revealed from the kingdom of utterance. God willing, you will arise with utmost effort in that which is befitting for the Days of your Lord. Whatever has been manifested by you in the path of God and whatever burdens you have borne in His love are all remembered and observed. God willing, you will always remain focused on what the Most High Pen revealed in the first letter and cling to it in all circumstances.</w:t>
      </w:r>
    </w:p>
    <w:p w14:paraId="7743579A" w14:textId="77777777" w:rsidR="00D13072" w:rsidRDefault="00000000">
      <w:pPr>
        <w:pStyle w:val="BodyText"/>
      </w:pPr>
      <w:r>
        <w:t>O you who gaze upon the face, observe the creeping creatures of the earth, what they say and do. By the life of the Beloved, they have not heard the fragrance of the blessed word “There is no God but He” in the Days of God, nor have they comprehended this station. They wander in the wilderness of delusions and are perplexed in the valley of conjectures.</w:t>
      </w:r>
    </w:p>
    <w:p w14:paraId="6D849692" w14:textId="77777777" w:rsidR="00D13072" w:rsidRDefault="00000000">
      <w:pPr>
        <w:pStyle w:val="BodyText"/>
      </w:pPr>
      <w:r>
        <w:t>The people of utterance are seen to be exactly like the people of the Qur’án—nay, even more veiled. To the discerning, such souls appear lower than animals. It is necessary at all times to strive sincerely for the education of humanity so that they may be entirely freed from doubts and delusions.</w:t>
      </w:r>
    </w:p>
    <w:p w14:paraId="129140F9" w14:textId="77777777" w:rsidR="00D13072" w:rsidRDefault="00000000">
      <w:pPr>
        <w:pStyle w:val="BodyText"/>
      </w:pPr>
      <w:r>
        <w:rPr>
          <w:b/>
          <w:bCs/>
          <w:i/>
          <w:iCs/>
        </w:rPr>
        <w:t>Page 20</w:t>
      </w:r>
      <w:r>
        <w:br/>
        <w:t>It is reported that your numerous supplications were presented before Him, and He showed great favor, especially in these days when the fragrance of discord has been dispelled and the lights of the sun of unity shine from the horizons of hearts.</w:t>
      </w:r>
    </w:p>
    <w:p w14:paraId="69765384" w14:textId="77777777" w:rsidR="00D13072" w:rsidRDefault="00000000">
      <w:pPr>
        <w:pStyle w:val="BodyText"/>
      </w:pPr>
      <w:r>
        <w:t>Regarding what you wrote about Satan and his manifestations, it is evident and clear that at all times, they cling to the cord of falsehood and speak according to their desires. Praise be to God, all matters are clear, and nothing is hidden.</w:t>
      </w:r>
    </w:p>
    <w:p w14:paraId="7B6EDE98" w14:textId="77777777" w:rsidR="00D13072" w:rsidRDefault="00000000">
      <w:pPr>
        <w:pStyle w:val="BodyText"/>
      </w:pPr>
      <w:r>
        <w:lastRenderedPageBreak/>
        <w:t>The Ancient Beauty outwardly turned toward Iraq by the decree of the government. Afterward, that deluded figure, who had for some time been in hiding in Kirmanshah and its surroundings, reappeared. Upon departing from Iraq, he joined forces with another mischief-maker in Hadba. All the companions present bore witness to these events and observed that the deluded one, in His presence, was unable to speak.</w:t>
      </w:r>
    </w:p>
    <w:p w14:paraId="675E5FC8" w14:textId="77777777" w:rsidR="00D13072" w:rsidRDefault="00000000">
      <w:pPr>
        <w:pStyle w:val="BodyText"/>
      </w:pPr>
      <w:r>
        <w:t>Consider, if the hand of grace had not exposed this matter, how many souls would have drowned in the seas of their own delusions.</w:t>
      </w:r>
    </w:p>
    <w:p w14:paraId="2A8D7185" w14:textId="77777777" w:rsidR="00D13072" w:rsidRDefault="00000000">
      <w:pPr>
        <w:pStyle w:val="BodyText"/>
      </w:pPr>
      <w:r>
        <w:rPr>
          <w:b/>
          <w:bCs/>
          <w:i/>
          <w:iCs/>
        </w:rPr>
        <w:t>Page 21</w:t>
      </w:r>
      <w:r>
        <w:br/>
        <w:t>Afterward, in the land of Sirr (Mystery), the Ancient Beauty withdrew from all and resided in a house. For some time, day and night, the gate was closed. These events were witnessed by seventy individuals. Despite this, the claim was written that certain matters had been observed, which the claimant could not endure. “May the curse of God be upon the lying people.”</w:t>
      </w:r>
    </w:p>
    <w:p w14:paraId="0F48CA72" w14:textId="77777777" w:rsidR="00D13072" w:rsidRDefault="00000000">
      <w:pPr>
        <w:pStyle w:val="BodyText"/>
      </w:pPr>
      <w:r>
        <w:t>Through this statement, the claimant sought to imply that the Ancient Beauty had left His station, despite everyone knowing that the Ancient Beauty had declared His detachment from him and his likes. For a time, He resided in Adrianople at the house of Riḍá Bey, without interacting with anyone. After the matter was clarified and the polytheist was distinguished from the monotheist, the affair returned to its original state.</w:t>
      </w:r>
    </w:p>
    <w:p w14:paraId="768B23B2" w14:textId="77777777" w:rsidR="00D13072" w:rsidRDefault="00000000">
      <w:pPr>
        <w:pStyle w:val="BodyText"/>
      </w:pPr>
      <w:r>
        <w:t>By God, who is none other than He, the hearts of the chosen ones are ablaze. This servant has stated that the first disgrace occurred during the absence of the Ancient Beauty when that faithless oppressor seized the sanctuary of the Primal Point. Later, when his vile nature was not satisfied, he handed it over to another vile individual. We seek refuge in God from such vile deeds.</w:t>
      </w:r>
    </w:p>
    <w:p w14:paraId="52E54AEA" w14:textId="77777777" w:rsidR="00D13072" w:rsidRDefault="00000000">
      <w:pPr>
        <w:pStyle w:val="BodyText"/>
      </w:pPr>
      <w:r>
        <w:t>After the Ancient Beauty…</w:t>
      </w:r>
    </w:p>
    <w:p w14:paraId="4177D889" w14:textId="77777777" w:rsidR="00D13072" w:rsidRDefault="00000000">
      <w:pPr>
        <w:pStyle w:val="BodyText"/>
      </w:pPr>
      <w:r>
        <w:rPr>
          <w:b/>
          <w:bCs/>
          <w:i/>
          <w:iCs/>
        </w:rPr>
        <w:t>Page 22</w:t>
      </w:r>
      <w:r>
        <w:br/>
        <w:t>When the Ancient Beauty arrived, He remarked that no heedless one had ever committed such an act. In this case, what could one possibly say to the people? For example, the mother of the Exalted One—may the spirit of all else be a sacrifice to Him—mentioned to one of the believing women: “If these people considered Him their proof, why then did they violate His sanctity?” This matter, along with other vile acts by that individual, has been detailed by this servant on certain occasions. It must all remain in your sight so that you may convey it to the heedless, enabling them to be informed.</w:t>
      </w:r>
    </w:p>
    <w:p w14:paraId="2DBADE55" w14:textId="77777777" w:rsidR="00D13072" w:rsidRDefault="00000000">
      <w:pPr>
        <w:pStyle w:val="BodyText"/>
      </w:pPr>
      <w:r>
        <w:t>Today, the Tablets that were revealed either explicitly or implicitly concerning the breaking of the idols of conjectures and illusions must be gathered. When people observe these, they will be made aware of the wicked deeds of that lying infidel. A few individuals emerged, among them Sayyid Muḥammad Iṣfahání and Mírzá Ḥusayn Qummí, who busied themselves with promoting falsehoods. You know that these individuals were never informed about the essence of the Cause, yet they falsely proclaimed before everyone that they were aware of it from the very beginning.</w:t>
      </w:r>
    </w:p>
    <w:p w14:paraId="74F01F31" w14:textId="77777777" w:rsidR="00D13072" w:rsidRDefault="00000000">
      <w:pPr>
        <w:pStyle w:val="BodyText"/>
      </w:pPr>
      <w:r>
        <w:t xml:space="preserve">Indeed, those who denied and disbelieved in the verses of God have suffered loss. For twelve years, this servant was with that individual by the command of the Ancient Beauty, who had issued a judgment to </w:t>
      </w:r>
      <w:r>
        <w:lastRenderedPageBreak/>
        <w:t>execute a third believer in Him Whom God shall make manifest. Despite this, he says what he says. May the curse of God be upon the wrongdoers. If only someone could observe the new deeds that he has committed in Cyprus.</w:t>
      </w:r>
    </w:p>
    <w:p w14:paraId="3AE9A378" w14:textId="77777777" w:rsidR="00D13072" w:rsidRDefault="00000000">
      <w:pPr>
        <w:pStyle w:val="BodyText"/>
      </w:pPr>
      <w:r>
        <w:t>This servant feels ashamed to mention them. Reflect upon the deluded souls present in those lands, who, despite having no knowledge of this Cause, act and speak as they do. God willing, through the strength and power of the assured souls, the fortress of the Cause will remain protected from the wickedness of such deluded and vile souls. Verily, He guides whomsoever He wills to His straight path.</w:t>
      </w:r>
    </w:p>
    <w:p w14:paraId="3031186C" w14:textId="77777777" w:rsidR="00D13072" w:rsidRDefault="00000000">
      <w:pPr>
        <w:pStyle w:val="BodyText"/>
      </w:pPr>
      <w:r>
        <w:rPr>
          <w:b/>
          <w:bCs/>
          <w:i/>
          <w:iCs/>
        </w:rPr>
        <w:t>Page 23</w:t>
      </w:r>
      <w:r>
        <w:br/>
        <w:t>If only the discerning people would examine his writings and become informed of his reality. Verily, he is in manifest error.</w:t>
      </w:r>
    </w:p>
    <w:p w14:paraId="6682BB4D" w14:textId="77777777" w:rsidR="00D13072" w:rsidRDefault="00000000">
      <w:pPr>
        <w:pStyle w:val="BodyText"/>
      </w:pPr>
      <w:r>
        <w:t>This day surpasses the mention of names and what has been said or is being said. This is the Day of God, and in it the Lote Tree proclaims: “There is no God but He, the Truth itself.” His traces resemble dust, suitable for bat-like temperaments, as they bring darkness and gloom. God willing, in all circumstances, with the aid of the Most Exalted Beloved, the friends may become proclaimers, promoters, and clarifiers of the Cause of God. Convey greetings on behalf of this servant to all the friends in that land and remind them that today is a new and wondrous day.</w:t>
      </w:r>
    </w:p>
    <w:p w14:paraId="40587188" w14:textId="77777777" w:rsidR="00D13072" w:rsidRDefault="00000000">
      <w:pPr>
        <w:pStyle w:val="BodyText"/>
      </w:pPr>
      <w:r>
        <w:t>God willing, the sanctified and pure souls will be adorned and embellished with the mantle of supreme steadfastness. Say: O gentlemen, what is being conveyed is for the sake of God. Cling to the cord of unity in such a manner that the swords of the world are powerless to sever it. In the name of Truth, take one step higher, so that you may view all the people of the world as mere children engrossed in playing with clay, and the rejecters of the utterance as mere worms.</w:t>
      </w:r>
    </w:p>
    <w:p w14:paraId="1C085237" w14:textId="77777777" w:rsidR="00D13072" w:rsidRDefault="00000000">
      <w:pPr>
        <w:pStyle w:val="BodyText"/>
      </w:pPr>
      <w:r>
        <w:t>God willing, at all times, they will remain free and detached from all else besides God and focused on the horizon of the Most Beloved’s favor. Verily, He speaks the truth and guides to the path. The kingdom belongs to God, the One, the Almighty, the Beautiful.</w:t>
      </w:r>
    </w:p>
    <w:p w14:paraId="0646B95D" w14:textId="77777777" w:rsidR="00D13072" w:rsidRDefault="00000000">
      <w:pPr>
        <w:pStyle w:val="BodyText"/>
      </w:pPr>
      <w:r>
        <w:t>As for what you wrote regarding Jináb-i-Ṭahmásqulí Khán, it was presented in the Sacred Court, and this is what the tongue of grandeur proclaimed: “He is the Most Holy, the Most Great, the Most Exalted, the Most High.”</w:t>
      </w:r>
    </w:p>
    <w:p w14:paraId="6241CCCC" w14:textId="77777777" w:rsidR="00D13072" w:rsidRDefault="00000000">
      <w:pPr>
        <w:pStyle w:val="BodyText"/>
      </w:pPr>
      <w:r>
        <w:rPr>
          <w:b/>
          <w:bCs/>
          <w:i/>
          <w:iCs/>
        </w:rPr>
        <w:t>Page 24</w:t>
      </w:r>
      <w:r>
        <w:br/>
        <w:t>This is the mention from the Wronged One to the one who heard the call and turned toward the Most Exalted Horizon, that he may rejoice and be among those firmly established in this Cause, which has caused every foundation to tremble, every mountain to be leveled, and every step to falter, except those whom God, the Lord of the worlds, wills.</w:t>
      </w:r>
    </w:p>
    <w:p w14:paraId="115A87CD" w14:textId="77777777" w:rsidR="00D13072" w:rsidRDefault="00000000">
      <w:pPr>
        <w:pStyle w:val="BodyText"/>
      </w:pPr>
      <w:r>
        <w:t>All things have been stirred by the movement of My Most High Pen. Yet the polytheists remain in a great veil. They see the sun but deny its radiance; they witness the light but question its source. Thus, their own selves have deceived them. By My life, they are among the losers.</w:t>
      </w:r>
    </w:p>
    <w:p w14:paraId="59188735" w14:textId="77777777" w:rsidR="00D13072" w:rsidRDefault="00000000">
      <w:pPr>
        <w:pStyle w:val="BodyText"/>
      </w:pPr>
      <w:r>
        <w:lastRenderedPageBreak/>
        <w:t>Blessed are you for having attained My mention before and in this moment, when the tongue of the imprisoned one proclaims: “There is no God but Me, the All-Knowing, the All-Wise.” Take the Book of God with the power bestowed by Him, then recite it with spirit and gladness. You will then find yourself in manifest joy.</w:t>
      </w:r>
    </w:p>
    <w:p w14:paraId="1D07DDE3" w14:textId="77777777" w:rsidR="00D13072" w:rsidRDefault="00000000">
      <w:pPr>
        <w:pStyle w:val="BodyText"/>
      </w:pPr>
      <w:r>
        <w:t>We have observed your turning toward Us; thus, We have turned toward you. We have heard your call and responded to you with this mighty Tablet. Blessed are the fingers that have engaged in writing My verses, the tongue that has spoken My praise, the eyes that have turned toward My horizon, the heart that has attained My love, and the breast that has been illumined with My Most Exalted and Wondrous Name. Blessings be upon you and upon those who attain this Cause.</w:t>
      </w:r>
    </w:p>
    <w:p w14:paraId="51D81AF1" w14:textId="77777777" w:rsidR="00D13072" w:rsidRDefault="00000000">
      <w:pPr>
        <w:pStyle w:val="BodyText"/>
      </w:pPr>
      <w:r>
        <w:rPr>
          <w:b/>
          <w:bCs/>
          <w:i/>
          <w:iCs/>
        </w:rPr>
        <w:t>Page 25</w:t>
      </w:r>
      <w:r>
        <w:br/>
        <w:t>This is the Cause which, when it appears, breaks the backs of all distant evildoers.</w:t>
      </w:r>
    </w:p>
    <w:p w14:paraId="6A8E6258" w14:textId="77777777" w:rsidR="00D13072" w:rsidRDefault="00000000">
      <w:pPr>
        <w:pStyle w:val="BodyText"/>
      </w:pPr>
      <w:r>
        <w:t>As for what you wrote regarding the friends in the lands of Ṣ, Sh, and M, it was presented before the Throne. It was said that the gaze of favor has been and will always be upon all. God willing, they will attain such a station from the ocean of the All-Merciful’s utterance that the hands of discord will be unable to seize it. Remind the friends of the All-Merciful at all times not to be swayed by the autumn winds. They have been and will always remain remembered by God, and God willing, they will continue to be so.</w:t>
      </w:r>
    </w:p>
    <w:p w14:paraId="735FBF27" w14:textId="77777777" w:rsidR="00D13072" w:rsidRDefault="00000000">
      <w:pPr>
        <w:pStyle w:val="BodyText"/>
      </w:pPr>
      <w:r>
        <w:t>From this station, convey blessings upon their faces and upon all who stand firm and steadfast. Bring joy to all with the bounties of God. Verily, He is the best of rememberers and the best of helpers. Blessings be upon you, upon them, and upon those who attain this lofty station.</w:t>
      </w:r>
    </w:p>
    <w:p w14:paraId="3B353EAB" w14:textId="77777777" w:rsidR="00D13072" w:rsidRDefault="00000000">
      <w:pPr>
        <w:pStyle w:val="BodyText"/>
      </w:pPr>
      <w:r>
        <w:t>It is also reported that all of your letters that have been received by this lowly servant have been responded to. Additionally, two petitions submitted by the maidservants of God in that land to the Holy Household have also been presented. The utmost favor was shown. God willing, a response will also be provided.</w:t>
      </w:r>
    </w:p>
    <w:p w14:paraId="04B1F792" w14:textId="77777777" w:rsidR="00D13072" w:rsidRDefault="00000000">
      <w:pPr>
        <w:pStyle w:val="BodyText"/>
      </w:pPr>
      <w:r>
        <w:rPr>
          <w:b/>
          <w:bCs/>
          <w:i/>
          <w:iCs/>
        </w:rPr>
        <w:t>Page 27</w:t>
      </w:r>
      <w:r>
        <w:br/>
        <w:t>As for what you wrote concerning the beloved Jináb-i-Mírzá Ḥaydar-’Alí, upon him be the most glorious blessings, it is evident that you have fulfilled your covenant and pledge. Recently, a letter from him was received by this servant, in which he requested Tablets for certain individuals. All have been revealed, and God willing, they will be sent in this instance or the next. However, the context must be observed, and a Tablet granted accordingly.</w:t>
      </w:r>
    </w:p>
    <w:p w14:paraId="3A736086" w14:textId="77777777" w:rsidR="00D13072" w:rsidRDefault="00000000">
      <w:pPr>
        <w:pStyle w:val="BodyText"/>
      </w:pPr>
      <w:r>
        <w:t>In truth, steadfast and detached individuals with eloquence must be found, who can then, with writings suitable to the condition of the people, turn to various regions and engage in teaching. The Tablet has encompassed the world and surrounded it. This servant has repeatedly heard these statements from the blessed tongue of my Lord, the Hearer, the Seer.</w:t>
      </w:r>
    </w:p>
    <w:p w14:paraId="774ACF44" w14:textId="77777777" w:rsidR="00D13072" w:rsidRDefault="00000000">
      <w:pPr>
        <w:pStyle w:val="BodyText"/>
      </w:pPr>
      <w:r>
        <w:t>As for Jináb-i-Javád, who has ascended to God, God willing, what is befitting will be revealed for him. Blessed is he in his life, and blessed is he after his death.</w:t>
      </w:r>
    </w:p>
    <w:p w14:paraId="0BFE54B3" w14:textId="77777777" w:rsidR="00D13072" w:rsidRDefault="00000000">
      <w:pPr>
        <w:pStyle w:val="BodyText"/>
      </w:pPr>
      <w:r>
        <w:t>In the Name of Our Lord…</w:t>
      </w:r>
    </w:p>
    <w:p w14:paraId="37040735" w14:textId="77777777" w:rsidR="00D13072" w:rsidRDefault="00000000">
      <w:pPr>
        <w:pStyle w:val="Heading3"/>
      </w:pPr>
      <w:bookmarkStart w:id="1019" w:name="possible-beginning-of-new-tablet"/>
      <w:r>
        <w:lastRenderedPageBreak/>
        <w:t>Possible Beginning of New Tablet</w:t>
      </w:r>
    </w:p>
    <w:p w14:paraId="30954E3A" w14:textId="77777777" w:rsidR="00D13072" w:rsidRDefault="00000000">
      <w:pPr>
        <w:pStyle w:val="FirstParagraph"/>
      </w:pPr>
      <w:r>
        <w:rPr>
          <w:b/>
          <w:bCs/>
          <w:i/>
          <w:iCs/>
        </w:rPr>
        <w:t>Page 28</w:t>
      </w:r>
      <w:r>
        <w:br/>
        <w:t>In the Name of Our Most Great, Most Holy, Most Exalted, Most Glorious Lord.</w:t>
      </w:r>
    </w:p>
    <w:p w14:paraId="6AE6D5F8" w14:textId="77777777" w:rsidR="00D13072" w:rsidRDefault="00000000">
      <w:pPr>
        <w:pStyle w:val="BodyText"/>
      </w:pPr>
      <w:r>
        <w:t>The oceans of praise and glorification are worthy of and befitting to the Beloved, who, through His wondrous grace, abolished the decree of the sword and raised the station of that standard of utterance. He invited all who dwell on earth to the Most Exalted Horizon and commanded the promotion of the Cause. He designated victory through utterance to enlighten the heedless, draw them toward the hidden glory of God, and make them aware of the divine grandeur.</w:t>
      </w:r>
    </w:p>
    <w:p w14:paraId="34AB6F33" w14:textId="77777777" w:rsidR="00D13072" w:rsidRDefault="00000000">
      <w:pPr>
        <w:pStyle w:val="BodyText"/>
      </w:pPr>
      <w:r>
        <w:t>Blessed are the souls who have experienced the sweetness of the utterance of the All-Merciful and acted according to His will. My spirit and the spirits of all who dwell in the world are a sacrifice for His compassion, for He has abolished the decree of the sword and forbidden all that brings sorrow, let alone anything greater. Exalted is His grace; exalted is His mercy.</w:t>
      </w:r>
    </w:p>
    <w:p w14:paraId="2FD5C4C8" w14:textId="77777777" w:rsidR="00D13072" w:rsidRDefault="00000000">
      <w:pPr>
        <w:pStyle w:val="BodyText"/>
      </w:pPr>
      <w:r>
        <w:t>I beseech Him, exalted be He, to enable all to act according to what He has commanded in His Book and to guide them to the stations of goodly virtues and pure, sincere deeds. If all who dwell on earth were to experience the sweetness of the utterance of the All-Merciful, they would turn to nothing else and would forever revolve around His will.</w:t>
      </w:r>
    </w:p>
    <w:p w14:paraId="36EAEA8C" w14:textId="77777777" w:rsidR="00D13072" w:rsidRDefault="00000000">
      <w:pPr>
        <w:pStyle w:val="BodyText"/>
      </w:pPr>
      <w:r>
        <w:t>I implore and hope from God, exalted be His glory, that through His chosen ones, all may understand the purpose of victory as expressed in His Book, so that all may come to recognize deeds performed for the sake of God and arise for that which is beloved in this day.</w:t>
      </w:r>
    </w:p>
    <w:p w14:paraId="6D34D80B" w14:textId="77777777" w:rsidR="00D13072" w:rsidRDefault="00000000">
      <w:pPr>
        <w:pStyle w:val="BodyText"/>
      </w:pPr>
      <w:r>
        <w:rPr>
          <w:b/>
          <w:bCs/>
          <w:i/>
          <w:iCs/>
        </w:rPr>
        <w:t>Page 29</w:t>
      </w:r>
      <w:r>
        <w:br/>
        <w:t>O my God, my Lord of all things, my Beloved, and the Beloved of all who dwell on earth and in heaven, I ask of Thee to rain down from the cloud of Thy grace the showers of knowledge and understanding upon the pure souls of those who are assured and steadfast, so that all may bear steadfast witness to Thy power and consign the recompense of the transgressors and oppressors to Thee, while themselves living with utmost compassion and mercy toward the people of the world. Verily, He is the Overcomer, the Omnipotent, the Subduer, the Almighty.</w:t>
      </w:r>
    </w:p>
    <w:p w14:paraId="1F512060" w14:textId="77777777" w:rsidR="00D13072" w:rsidRDefault="00000000">
      <w:pPr>
        <w:pStyle w:val="BodyText"/>
      </w:pPr>
      <w:r>
        <w:t>O Beloved of my heart, your letter, which was revealed on the first day of Ṣafar from the dawning-place of love and affection, taught the bird of my heart its song and guided the nightingale of my soul to the meadow of understanding. God willing, you will remain ever assisted and confirmed in this praiseworthy deed. After learning of the Point clothed in Its Name, it turned to the Mother of the Book, and the vanishing drop directed its gaze to the eternal ocean. After entering the sanctified, most holy, most exalted, most glorious Court, your supplication was presented in full. This is…</w:t>
      </w:r>
    </w:p>
    <w:p w14:paraId="0653B874" w14:textId="77777777" w:rsidR="00D13072" w:rsidRDefault="00000000">
      <w:pPr>
        <w:pStyle w:val="BodyText"/>
      </w:pPr>
      <w:r>
        <w:rPr>
          <w:b/>
          <w:bCs/>
          <w:i/>
          <w:iCs/>
        </w:rPr>
        <w:t>Page 30</w:t>
      </w:r>
      <w:r>
        <w:br/>
        <w:t>…what has been revealed from the kingdom of utterance by Our Lord, the Most Merciful:</w:t>
      </w:r>
    </w:p>
    <w:p w14:paraId="54D7E8BF" w14:textId="77777777" w:rsidR="00D13072" w:rsidRDefault="00000000">
      <w:pPr>
        <w:pStyle w:val="BodyText"/>
      </w:pPr>
      <w:r>
        <w:t xml:space="preserve">Exalted be His glory. O ’Alí, We have heard the praise you have offered to God. Listen at this moment to what emerges from the kingdom of praise. We have found in your words the fragrance of humility, </w:t>
      </w:r>
      <w:r>
        <w:lastRenderedPageBreak/>
        <w:t>submission, and steadfastness in the Cause of God, the Lord of Names. We desire to draw you to a station where you may sense the fragrance of power, might, and grandeur.</w:t>
      </w:r>
    </w:p>
    <w:p w14:paraId="7A08C079" w14:textId="77777777" w:rsidR="00D13072" w:rsidRDefault="00000000">
      <w:pPr>
        <w:pStyle w:val="BodyText"/>
      </w:pPr>
      <w:r>
        <w:t>O ’Alí, My ears have heard what you have supplicated to God while My tongue declared that the mention, utterance, and praise emanating from the mines of the knowledge of God, the dawning-places of His revelation, and the treasures of His mercy are for My own self. I am the Hearer, the Seer, the Responder, the Almighty, the Wise.</w:t>
      </w:r>
    </w:p>
    <w:p w14:paraId="3CCCE109" w14:textId="77777777" w:rsidR="00D13072" w:rsidRDefault="00000000">
      <w:pPr>
        <w:pStyle w:val="BodyText"/>
      </w:pPr>
      <w:r>
        <w:t>The servant presented your Book and read what it contained before the Wronged One, who has confined His affairs and mention to God, the Lord of the worlds. Convey blessings on My behalf to My loved ones and announce to them My favor, mercy, grace, and gifts. Verily, your Lord is the Forgiving, the Generous.</w:t>
      </w:r>
    </w:p>
    <w:p w14:paraId="1AE1F282" w14:textId="77777777" w:rsidR="00D13072" w:rsidRDefault="00000000">
      <w:pPr>
        <w:pStyle w:val="BodyText"/>
      </w:pPr>
      <w:r>
        <w:t>Bring glad tidings to all with the bounties of God and gladden them with His grace. Say to them all to focus on this blessed word, which has appeared from the horizon of the heaven of the Preserved Tablet: “The victory of My Cause is through Myself, and it rests within the grasp of My power and the right hand of My might.”</w:t>
      </w:r>
    </w:p>
    <w:p w14:paraId="69212FB4" w14:textId="77777777" w:rsidR="00D13072" w:rsidRDefault="00000000">
      <w:pPr>
        <w:pStyle w:val="BodyText"/>
      </w:pPr>
      <w:r>
        <w:rPr>
          <w:b/>
          <w:bCs/>
          <w:i/>
          <w:iCs/>
        </w:rPr>
        <w:t>Page 31</w:t>
      </w:r>
      <w:r>
        <w:br/>
        <w:t>Blessed is the soul that senses the fragrance of what We have mentioned in this lofty station. We reward with justice and judge with truth, for We are the Almighty, the Omnipotent.</w:t>
      </w:r>
    </w:p>
    <w:p w14:paraId="392FFB5C" w14:textId="77777777" w:rsidR="00D13072" w:rsidRDefault="00000000">
      <w:pPr>
        <w:pStyle w:val="BodyText"/>
      </w:pPr>
      <w:r>
        <w:t>All must place their trust in God and look to His will in all matters. For every matter in the Book of God, a specific time has been decreed. When it comes, He manifests what He wills. Verily, He is the All-Powerful, the Wise.</w:t>
      </w:r>
    </w:p>
    <w:p w14:paraId="00CAD2A4" w14:textId="77777777" w:rsidR="00D13072" w:rsidRDefault="00000000">
      <w:pPr>
        <w:pStyle w:val="BodyText"/>
      </w:pPr>
      <w:r>
        <w:t>In this Most Great Manifestation, the victory is and will continue to be through the word of Truth. Reflect on the Súratu’r-Ra’ís and similar passages so that you may comprehend the power of the divine word. Everything foretold by the Pen of the All-Merciful regarding the events of this age has been expressed with absolute clarity. No one has ever had or will ever have the means to flee or delay.</w:t>
      </w:r>
    </w:p>
    <w:p w14:paraId="7FFF855D" w14:textId="77777777" w:rsidR="00D13072" w:rsidRDefault="00000000">
      <w:pPr>
        <w:pStyle w:val="BodyText"/>
      </w:pPr>
      <w:r>
        <w:t>All the friends must now appear with utmost unity and harmony, and with goodly deeds and noble conduct. These qualities are the armies of victory in this dispensation and are reckoned as the helpers of the Cause before the Throne. If from the beginning the friends had listened to the counsels of the Beloved with ears of submission and acceptance, the word of God would now be manifest and evident in the world. Conflict, strife, and unseemly deeds and actions caused delay and led to postponement. This is testified by My Book.</w:t>
      </w:r>
    </w:p>
    <w:p w14:paraId="08AC2BF0" w14:textId="77777777" w:rsidR="00D13072" w:rsidRDefault="00000000">
      <w:pPr>
        <w:pStyle w:val="BodyText"/>
      </w:pPr>
      <w:r>
        <w:rPr>
          <w:b/>
          <w:bCs/>
          <w:i/>
          <w:iCs/>
        </w:rPr>
        <w:t>Page 32</w:t>
      </w:r>
      <w:r>
        <w:br/>
        <w:t>From My clear Book:</w:t>
      </w:r>
    </w:p>
    <w:p w14:paraId="501E4B76" w14:textId="77777777" w:rsidR="00D13072" w:rsidRDefault="00000000">
      <w:pPr>
        <w:pStyle w:val="BodyText"/>
      </w:pPr>
      <w:r>
        <w:t>O ’Alí, inform everyone with the will of God so that all may comprehend the meaning of victory and attain the blessings of His will. In some Tablets where mention is made of rising, calling, and the cry, the intent is to rise for the teaching of the Cause of God, and this must be done with complete wisdom. Today, wisdom takes precedence over most actions.</w:t>
      </w:r>
    </w:p>
    <w:p w14:paraId="3541CD54" w14:textId="77777777" w:rsidR="00D13072" w:rsidRDefault="00000000">
      <w:pPr>
        <w:pStyle w:val="BodyText"/>
      </w:pPr>
      <w:r>
        <w:lastRenderedPageBreak/>
        <w:t xml:space="preserve">In one instance, this blessed verse was revealed: </w:t>
      </w:r>
      <w:r>
        <w:rPr>
          <w:i/>
          <w:iCs/>
        </w:rPr>
        <w:t>“This is the Day of Awakening, yet you remain asleep.”</w:t>
      </w:r>
      <w:r>
        <w:t xml:space="preserve"> And in another instance: </w:t>
      </w:r>
      <w:r>
        <w:rPr>
          <w:i/>
          <w:iCs/>
        </w:rPr>
        <w:t>“This is the Day of Calling, yet you remain silent,”</w:t>
      </w:r>
      <w:r>
        <w:t xml:space="preserve"> and so on. Similarly, the sacred word mentioned earlier by you, </w:t>
      </w:r>
      <w:r>
        <w:rPr>
          <w:i/>
          <w:iCs/>
        </w:rPr>
        <w:t>“Our word from before: the necks are extended with hypocrisy while My true Self remains,”</w:t>
      </w:r>
      <w:r>
        <w:t xml:space="preserve"> does not refer to physical swords or instruments of war. God is truthful; what descends from the Most High Pen is the cause and means of the world’s peace and security.</w:t>
      </w:r>
    </w:p>
    <w:p w14:paraId="386ED2BA" w14:textId="77777777" w:rsidR="00D13072" w:rsidRDefault="00000000">
      <w:pPr>
        <w:pStyle w:val="BodyText"/>
      </w:pPr>
      <w:r>
        <w:t>Say: No one has the right to interpret My words according to their desires or explain them as they wish. The station of humanity is far loftier than being concerned with such unworthy matters. Today, the love of the Beloved and compassion are desired. Unity and agreement among souls are the means and cause of the appearance of grace and blessings from God, the Forgiving, the Generous.</w:t>
      </w:r>
    </w:p>
    <w:p w14:paraId="0E9700CA" w14:textId="77777777" w:rsidR="00D13072" w:rsidRDefault="00000000">
      <w:pPr>
        <w:pStyle w:val="BodyText"/>
      </w:pPr>
      <w:r>
        <w:t>Inform everyone so that all may free themselves from their own imaginings and cling to what God has willed.</w:t>
      </w:r>
    </w:p>
    <w:p w14:paraId="52060958" w14:textId="77777777" w:rsidR="00D13072" w:rsidRDefault="00000000">
      <w:pPr>
        <w:pStyle w:val="BodyText"/>
      </w:pPr>
      <w:r>
        <w:rPr>
          <w:b/>
          <w:bCs/>
          <w:i/>
          <w:iCs/>
        </w:rPr>
        <w:t>Page 33</w:t>
      </w:r>
      <w:r>
        <w:br/>
        <w:t>Blessed are those who act accordingly.</w:t>
      </w:r>
    </w:p>
    <w:p w14:paraId="4CA14524" w14:textId="77777777" w:rsidR="00D13072" w:rsidRDefault="00000000">
      <w:pPr>
        <w:pStyle w:val="BodyText"/>
      </w:pPr>
      <w:r>
        <w:t>The people of Ṣād, who have drunk from the pure wine of Ṣafá and have become wanderers in the path of God, are always under His gaze. By My life, they remain under the shadow of His favor. Say: Do not grieve over what has befallen you; God has made it a treasure for you. Verily, He is the faithful repository.</w:t>
      </w:r>
    </w:p>
    <w:p w14:paraId="61E65D8D" w14:textId="77777777" w:rsidR="00D13072" w:rsidRDefault="00000000">
      <w:pPr>
        <w:pStyle w:val="BodyText"/>
      </w:pPr>
      <w:r>
        <w:t xml:space="preserve">Your tribulations and afflictions are like treasures, preserved and secured in the divine vaults of trust. With utmost joy and delight, proclaim the mention of the Revealer of verses. At all times, drink from the clear goblet the sealed wine in His blessed name. You drink, and He proclaims, </w:t>
      </w:r>
      <w:r>
        <w:rPr>
          <w:i/>
          <w:iCs/>
        </w:rPr>
        <w:t>“Well done!”</w:t>
      </w:r>
      <w:r>
        <w:t xml:space="preserve"> You drink, and He declares, </w:t>
      </w:r>
      <w:r>
        <w:rPr>
          <w:i/>
          <w:iCs/>
        </w:rPr>
        <w:t>“Drink with gladness!”</w:t>
      </w:r>
    </w:p>
    <w:p w14:paraId="5D9FE481" w14:textId="77777777" w:rsidR="00D13072" w:rsidRDefault="00000000">
      <w:pPr>
        <w:pStyle w:val="BodyText"/>
      </w:pPr>
      <w:r>
        <w:t>Every act in this world leaves an impression and will continue to do so. Be assured of the grace and mercy of God, and take hold of what you have been commanded with spirit and gladness. Verily, He is the Witness, the Seer, the All-Knowing, the All-Informed.</w:t>
      </w:r>
    </w:p>
    <w:p w14:paraId="5A0E137C" w14:textId="77777777" w:rsidR="00D13072" w:rsidRDefault="00000000">
      <w:pPr>
        <w:pStyle w:val="BodyText"/>
      </w:pPr>
      <w:r>
        <w:t>As for what you mentioned concerning Jináb-i-Muḥammad, prior to Javád and his lineage, this is what has been revealed from God, the Lord of Creation, in My name, the All-Knowing: Knowledge cries out and declares:</w:t>
      </w:r>
    </w:p>
    <w:p w14:paraId="690E6817" w14:textId="77777777" w:rsidR="00D13072" w:rsidRDefault="00000000">
      <w:pPr>
        <w:pStyle w:val="BodyText"/>
      </w:pPr>
      <w:r>
        <w:rPr>
          <w:i/>
          <w:iCs/>
        </w:rPr>
        <w:t>“O assembly of the learned, God has revealed Me to guide you to the path and bring you closer to the kingdom of understanding. Yet you have clung to Me and turned away from God, the Lord of the worlds, and through Me, you have grown arrogant toward Him who created you. You are among the wrongdoers. By the Truth, I am free from you.”</w:t>
      </w:r>
    </w:p>
    <w:p w14:paraId="68BC37B5" w14:textId="77777777" w:rsidR="00D13072" w:rsidRDefault="00000000">
      <w:pPr>
        <w:pStyle w:val="BodyText"/>
      </w:pPr>
      <w:r>
        <w:rPr>
          <w:b/>
          <w:bCs/>
          <w:i/>
          <w:iCs/>
        </w:rPr>
        <w:t>Page 34</w:t>
      </w:r>
      <w:r>
        <w:br/>
        <w:t>This is testified by the one who has brought a mighty Cause. Even the particles of existence testify to your ignorance, your turning away, and your objections to the All-Knowing One.</w:t>
      </w:r>
    </w:p>
    <w:p w14:paraId="17B2168A" w14:textId="77777777" w:rsidR="00D13072" w:rsidRDefault="00000000">
      <w:pPr>
        <w:pStyle w:val="BodyText"/>
      </w:pPr>
      <w:r>
        <w:t>O you who turn toward the Countenance, thank God for preserving you from them and for revealing to you the one adorned with His mention. This has been decreed by God, the Almighty, the Wise.</w:t>
      </w:r>
    </w:p>
    <w:p w14:paraId="2617624F" w14:textId="77777777" w:rsidR="00D13072" w:rsidRDefault="00000000">
      <w:pPr>
        <w:pStyle w:val="BodyText"/>
      </w:pPr>
      <w:r>
        <w:lastRenderedPageBreak/>
        <w:t>Blessings be upon you, upon your kin, upon My maidservants, and upon My servants who have abandoned the world and acted according to what they were commanded in a noble Tablet. He is the Guardian over the names.</w:t>
      </w:r>
    </w:p>
    <w:p w14:paraId="6A2330B0" w14:textId="77777777" w:rsidR="00D13072" w:rsidRDefault="00000000">
      <w:pPr>
        <w:pStyle w:val="BodyText"/>
      </w:pPr>
      <w:r>
        <w:t>O you who have been named after Me, listen to My call and then act in accordance with what is befitting for this name. When it appears, the pillars of idolatry tremble, and every firm and solid foundation is shaken. Cling to the cord of truth and trustworthiness, and adhere to what exalts the Cause of God, the Mighty, the All-Knowing.</w:t>
      </w:r>
    </w:p>
    <w:p w14:paraId="630FAE6C" w14:textId="77777777" w:rsidR="00D13072" w:rsidRDefault="00000000">
      <w:pPr>
        <w:pStyle w:val="BodyText"/>
      </w:pPr>
      <w:r>
        <w:t>Blessed is your father, who took the cup of reunion from the hand of My grace and drank in My noble name. Were you to hear My call, it would attract you to a station where you would see nothing in the dominion but the manifestations of My grace and the appearances of My power, and you would find nothing but the fragrances of My radiant garment.</w:t>
      </w:r>
    </w:p>
    <w:p w14:paraId="6BA340F2" w14:textId="77777777" w:rsidR="00D13072" w:rsidRDefault="00000000">
      <w:pPr>
        <w:pStyle w:val="BodyText"/>
      </w:pPr>
      <w:r>
        <w:t>We counsel you and…</w:t>
      </w:r>
    </w:p>
    <w:p w14:paraId="70FF6A57" w14:textId="77777777" w:rsidR="00D13072" w:rsidRDefault="00000000">
      <w:pPr>
        <w:pStyle w:val="BodyText"/>
      </w:pPr>
      <w:r>
        <w:rPr>
          <w:b/>
          <w:bCs/>
          <w:i/>
          <w:iCs/>
        </w:rPr>
        <w:t>Page 35</w:t>
      </w:r>
      <w:r>
        <w:br/>
        <w:t>…your mother with what is befitting for these days. Verily, your Lord is the All-Knowing, the All-Informed. From this station, proclaim blessings upon your brother’s face, that he may thank his merciful Lord.</w:t>
      </w:r>
    </w:p>
    <w:p w14:paraId="119F7123" w14:textId="77777777" w:rsidR="00D13072" w:rsidRDefault="00000000">
      <w:pPr>
        <w:pStyle w:val="BodyText"/>
      </w:pPr>
      <w:r>
        <w:t>As for what you mentioned regarding a letter received from the people of N and W, expressing sorrow over the events in the land of Ṣād, it was presented in the sanctified, most exalted, most glorious, and most lofty Court. This is what the tongue of grandeur declared in response:</w:t>
      </w:r>
    </w:p>
    <w:p w14:paraId="2CC403FD" w14:textId="77777777" w:rsidR="00D13072" w:rsidRDefault="00000000">
      <w:pPr>
        <w:pStyle w:val="BodyText"/>
      </w:pPr>
      <w:r>
        <w:rPr>
          <w:i/>
          <w:iCs/>
        </w:rPr>
        <w:t>“O ’Alí, O you who gaze upon My horizon, O you who are mentioned in My Court! By My life, were they to observe with My eyes, they would give thanks. Yet today, they do not recognize it. Observe what the hand of power has shown in favor of the two radiant lights. A station has been appointed for them in the highest realms, while their enemies have been placed in the lowest depths. Exalted is the One who raised them and revealed their station, which had been hidden from the eyes of creation. By My life, all the messengers of God long for and aspire to their station. Were the veil to be lifted, all who dwell on earth would proclaim the greatness of that noble, lofty station.”</w:t>
      </w:r>
    </w:p>
    <w:p w14:paraId="76D9C431" w14:textId="77777777" w:rsidR="00D13072" w:rsidRDefault="00000000">
      <w:pPr>
        <w:pStyle w:val="BodyText"/>
      </w:pPr>
      <w:r>
        <w:t>Those two wrongdoers are not worth mentioning. Say: Leave them to themselves.</w:t>
      </w:r>
    </w:p>
    <w:p w14:paraId="1B48905A" w14:textId="77777777" w:rsidR="00D13072" w:rsidRDefault="00000000">
      <w:pPr>
        <w:pStyle w:val="BodyText"/>
      </w:pPr>
      <w:r>
        <w:rPr>
          <w:b/>
          <w:bCs/>
          <w:i/>
          <w:iCs/>
        </w:rPr>
        <w:t>Page 36</w:t>
      </w:r>
      <w:r>
        <w:br/>
      </w:r>
      <w:r>
        <w:rPr>
          <w:i/>
          <w:iCs/>
        </w:rPr>
        <w:t>“They are sufficient for each other in what they committed during the Days of God, the Sovereign, the Omnipotent, the Almighty.”</w:t>
      </w:r>
    </w:p>
    <w:p w14:paraId="49D68C9C" w14:textId="77777777" w:rsidR="00D13072" w:rsidRDefault="00000000">
      <w:pPr>
        <w:pStyle w:val="BodyText"/>
      </w:pPr>
      <w:r>
        <w:t>God willing, the friends should engage with utmost joy and gladness in promoting the Cause of God. God will manifest what He wills in due time. With Him is the knowledge of the heavens and the earth. Verily, He is the Almighty, the All-Knowing.</w:t>
      </w:r>
    </w:p>
    <w:p w14:paraId="46DD1430" w14:textId="77777777" w:rsidR="00D13072" w:rsidRDefault="00000000">
      <w:pPr>
        <w:pStyle w:val="BodyText"/>
      </w:pPr>
      <w:r>
        <w:t xml:space="preserve">Beware that you do not commit what you have been forbidden in the Book of God or act in ways that cause corruption on earth. O My beloved friends, be patient with gracious patience. The existence or absence of the oppressive, immoral, and unjust has brought and will bring no benefit to the people of </w:t>
      </w:r>
      <w:r>
        <w:lastRenderedPageBreak/>
        <w:t>truth or the aforementioned two radiant ones. Instead, contrary matters may appear, and their spark has brought and will bring immense harm to the Cause of God.</w:t>
      </w:r>
    </w:p>
    <w:p w14:paraId="2A5C5546" w14:textId="77777777" w:rsidR="00D13072" w:rsidRDefault="00000000">
      <w:pPr>
        <w:pStyle w:val="BodyText"/>
      </w:pPr>
      <w:r>
        <w:t>This statement, in the name of the Most Glorious Beauty, was revealed from the kingdom of utterance. This Most Great Manifestation is the manifestation of universal mercy.</w:t>
      </w:r>
    </w:p>
    <w:p w14:paraId="33401E1F" w14:textId="77777777" w:rsidR="00D13072" w:rsidRDefault="00000000">
      <w:pPr>
        <w:pStyle w:val="BodyText"/>
      </w:pPr>
      <w:r>
        <w:t>As for the manifest power, which in truth has no station with God, if it were to become fully evident and an evil intent or wrongful action is observed from it, we should not oppose it but leave it to itself.</w:t>
      </w:r>
    </w:p>
    <w:p w14:paraId="3DD04DE0" w14:textId="77777777" w:rsidR="00D13072" w:rsidRDefault="00000000">
      <w:pPr>
        <w:pStyle w:val="BodyText"/>
      </w:pPr>
      <w:r>
        <w:t>O My beloved friends, rejoice in My mention. We remember you from this station with a mention that…</w:t>
      </w:r>
    </w:p>
    <w:p w14:paraId="7B485034" w14:textId="77777777" w:rsidR="00D13072" w:rsidRDefault="00000000">
      <w:pPr>
        <w:pStyle w:val="BodyText"/>
      </w:pPr>
      <w:r>
        <w:rPr>
          <w:b/>
          <w:bCs/>
          <w:i/>
          <w:iCs/>
        </w:rPr>
        <w:t>Page 37</w:t>
      </w:r>
      <w:r>
        <w:br/>
        <w:t xml:space="preserve">Proclaim the greatness of God upon you with a glorification that, when it arises from the dawning-place of utterance, all that is in existence glorifies Him, and all things speak: </w:t>
      </w:r>
      <w:r>
        <w:rPr>
          <w:i/>
          <w:iCs/>
        </w:rPr>
        <w:t>“The grace belongs to God, the Lord of this clear Cause.”</w:t>
      </w:r>
      <w:r>
        <w:t xml:space="preserve"> By My life, nothing in this world compares to this mention. This is attested by Him who has subjected the world through His Most Exalted and Wondrous Name.</w:t>
      </w:r>
    </w:p>
    <w:p w14:paraId="2039E62F" w14:textId="77777777" w:rsidR="00D13072" w:rsidRDefault="00000000">
      <w:pPr>
        <w:pStyle w:val="BodyText"/>
      </w:pPr>
      <w:r>
        <w:t>This is the victory of God that has flowed from the Most High Pen at this time. It is effective in the world, and its influence has been and will continue to be manifest in the dominion. Today is a day when all the friends of God must turn to the Most Exalted Horizon.</w:t>
      </w:r>
    </w:p>
    <w:p w14:paraId="68406653" w14:textId="77777777" w:rsidR="00D13072" w:rsidRDefault="00000000">
      <w:pPr>
        <w:pStyle w:val="BodyText"/>
      </w:pPr>
      <w:r>
        <w:t>Blessings be upon you, O My beloved ones, and exaltation upon you from the All-Powerful, the Almighty.</w:t>
      </w:r>
    </w:p>
    <w:p w14:paraId="09A26269" w14:textId="77777777" w:rsidR="00D13072" w:rsidRDefault="00000000">
      <w:pPr>
        <w:pStyle w:val="BodyText"/>
      </w:pPr>
      <w:r>
        <w:t>O ’Alí, the Greatest, in these days, what has been revealed from the heaven of divine will about the meaning of victory relates to the avoidance of actions by ignorant servants that would obstruct the inner bounties of God. Convey to the friends what has flowed from the Pen of the All-Merciful, that perhaps they may lift their gaze from the dust and sanctify themselves from deeds that are of no benefit and no value, and turn toward the kingdom of God’s will. Verily, He speaks the truth; verily, He is…</w:t>
      </w:r>
    </w:p>
    <w:p w14:paraId="35A60AF8" w14:textId="77777777" w:rsidR="00D13072" w:rsidRDefault="00000000">
      <w:pPr>
        <w:pStyle w:val="BodyText"/>
      </w:pPr>
      <w:r>
        <w:rPr>
          <w:b/>
          <w:bCs/>
          <w:i/>
          <w:iCs/>
        </w:rPr>
        <w:t>Page 38</w:t>
      </w:r>
      <w:r>
        <w:br/>
        <w:t>…He is the Singular, the Wise.</w:t>
      </w:r>
    </w:p>
    <w:p w14:paraId="3DFFA81B" w14:textId="77777777" w:rsidR="00D13072" w:rsidRDefault="00000000">
      <w:pPr>
        <w:pStyle w:val="BodyText"/>
      </w:pPr>
      <w:r>
        <w:t>It has now been about twenty days that every utterance flowing from the Most High Pen contains a portion related to the meaning of victory, that the servants may be made aware and act according to the will of God. Although in these days, the Blessed Being’s health appears to be slightly weakened outwardly, yet day and night, He has not ceased nor will He cease from bestowing grace, exalting the Word, and spreading the signs and verses.</w:t>
      </w:r>
    </w:p>
    <w:p w14:paraId="13E0EFC0" w14:textId="77777777" w:rsidR="00D13072" w:rsidRDefault="00000000">
      <w:pPr>
        <w:pStyle w:val="BodyText"/>
      </w:pPr>
      <w:r>
        <w:t>Were it otherwise, this servant would have kissed the feet of each friend and implored them not to commit actions that would cause grief to the Ancient Beauty. What has occurred is sufficient. Such actions, by the True Self, are veils that prevent the inner bounties of God. Were they aware, they would lament.</w:t>
      </w:r>
    </w:p>
    <w:p w14:paraId="375A475B" w14:textId="77777777" w:rsidR="00D13072" w:rsidRDefault="00000000">
      <w:pPr>
        <w:pStyle w:val="BodyText"/>
      </w:pPr>
      <w:r>
        <w:t>Heedlessness has overtaken the inhabitants of the earth, except those whom God wills.</w:t>
      </w:r>
    </w:p>
    <w:p w14:paraId="1D704727" w14:textId="77777777" w:rsidR="00D13072" w:rsidRDefault="00000000">
      <w:pPr>
        <w:pStyle w:val="BodyText"/>
      </w:pPr>
      <w:r>
        <w:t xml:space="preserve">As for what you mentioned regarding the visitation of the Sovereign of Martyrs, may the Most Exalted Beauty’s blessings be upon him, this was presented in the sanctified, most exalted Court. His majesty </w:t>
      </w:r>
      <w:r>
        <w:lastRenderedPageBreak/>
        <w:t xml:space="preserve">declared: </w:t>
      </w:r>
      <w:r>
        <w:rPr>
          <w:i/>
          <w:iCs/>
        </w:rPr>
        <w:t>“We have permitted it so that whoever visits them may be visited by the Concourse on High, and the Lote Tree of the Furthest Limit has lamented for them.”</w:t>
      </w:r>
      <w:r>
        <w:t xml:space="preserve"> Verily…</w:t>
      </w:r>
    </w:p>
    <w:p w14:paraId="77665584" w14:textId="77777777" w:rsidR="00D13072" w:rsidRDefault="00000000">
      <w:pPr>
        <w:pStyle w:val="BodyText"/>
      </w:pPr>
      <w:r>
        <w:rPr>
          <w:b/>
          <w:bCs/>
          <w:i/>
          <w:iCs/>
        </w:rPr>
        <w:t>Page 39</w:t>
      </w:r>
      <w:r>
        <w:br/>
        <w:t>…Verily, He guides those who seek their Lord and cast aside all else.</w:t>
      </w:r>
    </w:p>
    <w:p w14:paraId="2BEBAB8E" w14:textId="77777777" w:rsidR="00D13072" w:rsidRDefault="00000000">
      <w:pPr>
        <w:pStyle w:val="BodyText"/>
      </w:pPr>
      <w:r>
        <w:t>This lowly servant humbly requests that you undertake the visitation on my behalf. Verily, He does not let the reward of those who do good go to waste.</w:t>
      </w:r>
    </w:p>
    <w:p w14:paraId="0B213125" w14:textId="77777777" w:rsidR="00D13072" w:rsidRDefault="00000000">
      <w:pPr>
        <w:pStyle w:val="BodyText"/>
      </w:pPr>
      <w:r>
        <w:t>As for what you wrote regarding your intent, after the visitation, to meet the friends of God in those regions and console and encourage them, this matter was presented before the sanctified, most exalted Court.</w:t>
      </w:r>
    </w:p>
    <w:p w14:paraId="136701A8" w14:textId="77777777" w:rsidR="00D13072" w:rsidRDefault="00000000">
      <w:pPr>
        <w:pStyle w:val="BodyText"/>
      </w:pPr>
      <w:r>
        <w:t xml:space="preserve">When My ears heard what the tongue of My Lord uttered, He said: </w:t>
      </w:r>
      <w:r>
        <w:rPr>
          <w:i/>
          <w:iCs/>
        </w:rPr>
        <w:t>“O servant present, write, for perhaps ’Alí, the Greatest, upon him be My glory, will not turn toward the lands he has intended with wisdom and utterance. By My life, this is a praiseworthy deed.”</w:t>
      </w:r>
    </w:p>
    <w:p w14:paraId="71B739C2" w14:textId="77777777" w:rsidR="00D13072" w:rsidRDefault="00000000">
      <w:pPr>
        <w:pStyle w:val="BodyText"/>
      </w:pPr>
      <w:r>
        <w:t>Today, assured souls must turn with the Book of God to towns and villages, that perhaps a soul may guide a lost soul and make them aware of the shining of the True Sun. If attention is given as it should be, undoubtedly the effects will manifest, igniting the world with the fire of utterance and inflaming it. Inform everyone of the meaning of victory, so that all may arise for what is befitting and worthy of the Day of God.</w:t>
      </w:r>
    </w:p>
    <w:p w14:paraId="1D2FBC5E" w14:textId="77777777" w:rsidR="00D13072" w:rsidRDefault="00000000">
      <w:pPr>
        <w:pStyle w:val="BodyText"/>
      </w:pPr>
      <w:r>
        <w:t>Blessed is the soul that is slain, though it does not slay, and blessed is the one who is slaughtered, though it does not slaughter, and the one who is struck, though it does not strike.</w:t>
      </w:r>
    </w:p>
    <w:p w14:paraId="4B5A2369" w14:textId="77777777" w:rsidR="00D13072" w:rsidRDefault="00000000">
      <w:pPr>
        <w:pStyle w:val="BodyText"/>
      </w:pPr>
      <w:r>
        <w:rPr>
          <w:b/>
          <w:bCs/>
          <w:i/>
          <w:iCs/>
        </w:rPr>
        <w:t>Page 40</w:t>
      </w:r>
      <w:r>
        <w:br/>
        <w:t>These souls, of the people of Bahá, are mentioned and recorded in the Crimson Scroll.</w:t>
      </w:r>
    </w:p>
    <w:p w14:paraId="5C0D5500" w14:textId="77777777" w:rsidR="00D13072" w:rsidRDefault="00000000">
      <w:pPr>
        <w:pStyle w:val="BodyText"/>
      </w:pPr>
      <w:r>
        <w:t>O ’Alí, when you pass through My lands and enter My cities, glorify My loved ones and make them aware of the ocean of My grace, the sun of My favor, and the heaven of My bounty. Remind them of that which brings joy to their hearts and give them glad tidings that their names have been mentioned by the Pen of My will in My preserved Tablet.</w:t>
      </w:r>
    </w:p>
    <w:p w14:paraId="0682C362" w14:textId="77777777" w:rsidR="00D13072" w:rsidRDefault="00000000">
      <w:pPr>
        <w:pStyle w:val="BodyText"/>
      </w:pPr>
      <w:r>
        <w:t>As for what you wrote, mentioning that during the writing, Jináb-i-’Abdu’l-Karím from Ṣ and Jináb-i-Mírzá Muḥammad Ibráhím from K, upon them be the glory of God, arrived and requested that their names be mentioned in the sanctified Court, know that this is indeed a lofty station. While its value is currently concealed under the veil of all-encompassing mercy and grace, when the veil is lifted and what is hidden is revealed, its worth will become evident.</w:t>
      </w:r>
    </w:p>
    <w:p w14:paraId="618E4D08" w14:textId="77777777" w:rsidR="00D13072" w:rsidRDefault="00000000">
      <w:pPr>
        <w:pStyle w:val="BodyText"/>
      </w:pPr>
      <w:r>
        <w:t xml:space="preserve">The Primal Point, may the spirit of all else be a sacrifice unto Him, declares: </w:t>
      </w:r>
      <w:r>
        <w:rPr>
          <w:i/>
          <w:iCs/>
        </w:rPr>
        <w:t>“All is for the sake of being once mentioned in His Court.”</w:t>
      </w:r>
    </w:p>
    <w:p w14:paraId="2B2E2238" w14:textId="77777777" w:rsidR="00D13072" w:rsidRDefault="00000000">
      <w:pPr>
        <w:pStyle w:val="BodyText"/>
      </w:pPr>
      <w:r>
        <w:t>The mention of both was presented in the sanctified Court as requested. This is what has appeared from the kingdom of the All-Merciful:</w:t>
      </w:r>
    </w:p>
    <w:p w14:paraId="23E390EB" w14:textId="77777777" w:rsidR="00D13072" w:rsidRDefault="00000000">
      <w:pPr>
        <w:pStyle w:val="BodyText"/>
      </w:pPr>
      <w:r>
        <w:t>Exalted be His majesty.</w:t>
      </w:r>
    </w:p>
    <w:p w14:paraId="6C3B414A" w14:textId="77777777" w:rsidR="00D13072" w:rsidRDefault="00000000">
      <w:pPr>
        <w:pStyle w:val="BodyText"/>
      </w:pPr>
      <w:r>
        <w:lastRenderedPageBreak/>
        <w:t>O Karím, We have heard your call and what you desired has been observed in the sanctified Court. Ask of God to assist you in deeds that bring His good pleasure. If you attain this station—that is, clinging to the laws of the Book for the sake of God and becoming detached from all else—you will undoubtedly attain the honor and success you sought.</w:t>
      </w:r>
    </w:p>
    <w:p w14:paraId="38449D62" w14:textId="77777777" w:rsidR="00D13072" w:rsidRDefault="00000000">
      <w:pPr>
        <w:pStyle w:val="BodyText"/>
      </w:pPr>
      <w:r>
        <w:rPr>
          <w:b/>
          <w:bCs/>
          <w:i/>
          <w:iCs/>
        </w:rPr>
        <w:t>Page 41</w:t>
      </w:r>
      <w:r>
        <w:br/>
        <w:t>Give thanks that the Wronged One has mentioned you and revealed for you what allows every fair-minded one to recognize the appearance of their Lord, the Forgiving, the Generous.</w:t>
      </w:r>
    </w:p>
    <w:p w14:paraId="3B5688DA" w14:textId="77777777" w:rsidR="00D13072" w:rsidRDefault="00000000">
      <w:pPr>
        <w:pStyle w:val="BodyText"/>
      </w:pPr>
      <w:r>
        <w:t>O Muḥammad, son of Ibráhím, the servant present has mentioned you, and We have remembered you. Recognize this and be among the thankful. Verily, He loves those who love Him, remembers those who remember Him, and turns toward those who turn toward Him, as a bounty from Him. Your Lord is the Most Generous.</w:t>
      </w:r>
    </w:p>
    <w:p w14:paraId="01CCDB48" w14:textId="77777777" w:rsidR="00D13072" w:rsidRDefault="00000000">
      <w:pPr>
        <w:pStyle w:val="BodyText"/>
      </w:pPr>
      <w:r>
        <w:t>If you attain My verses and are drawn by the power of My utterance, you will find yourself in great joy. Verily, He will elevate you to a station where you will see the world, its affairs, its treasures, and its rulers as a shadow that shifts and passes. All things will then remind you of Him—every branch, every leaf, and every element of creation will mention you.</w:t>
      </w:r>
    </w:p>
    <w:p w14:paraId="2B050298" w14:textId="77777777" w:rsidR="00D13072" w:rsidRDefault="00000000">
      <w:pPr>
        <w:pStyle w:val="BodyText"/>
      </w:pPr>
      <w:r>
        <w:t>Thus does your Lord remember you from this noble station. Move among all people, reflect on what you see, and you will find in all things the wisdom of your Lord.</w:t>
      </w:r>
    </w:p>
    <w:p w14:paraId="7A4145DA" w14:textId="77777777" w:rsidR="00D13072" w:rsidRDefault="00000000">
      <w:pPr>
        <w:pStyle w:val="BodyText"/>
      </w:pPr>
      <w:r>
        <w:rPr>
          <w:b/>
          <w:bCs/>
          <w:i/>
          <w:iCs/>
        </w:rPr>
        <w:t>Page 42</w:t>
      </w:r>
      <w:r>
        <w:br/>
        <w:t>Your Lord is the Wise Commander. Say: All praise belongs to God, the Lord of the worlds.</w:t>
      </w:r>
    </w:p>
    <w:p w14:paraId="3521BBB9" w14:textId="77777777" w:rsidR="00D13072" w:rsidRDefault="00000000">
      <w:pPr>
        <w:pStyle w:val="BodyText"/>
      </w:pPr>
      <w:r>
        <w:t xml:space="preserve">As for what you mentioned regarding Jináb-i-Muḥammad Riḍá and Jináb-i-Abu’l-Ḥasan, upon them be the most glorious blessings, it was presented before the Throne, and they were shown favor. It was said: </w:t>
      </w:r>
      <w:r>
        <w:rPr>
          <w:i/>
          <w:iCs/>
        </w:rPr>
        <w:t>“Blessed are they and their father, who attained the recognition of God when all the world denied Him and every mystic turned away from Him, except for those whom God willed, the Lord of the worlds.”</w:t>
      </w:r>
    </w:p>
    <w:p w14:paraId="6A2B880A" w14:textId="77777777" w:rsidR="00D13072" w:rsidRDefault="00000000">
      <w:pPr>
        <w:pStyle w:val="BodyText"/>
      </w:pPr>
      <w:r>
        <w:t xml:space="preserve">We mention in this station one named Aḥmad, that he may arise to serve the Cause and give thanks to his mighty Lord. </w:t>
      </w:r>
      <w:r>
        <w:rPr>
          <w:i/>
          <w:iCs/>
        </w:rPr>
        <w:t>“We have heard your call and mentioned you in this utterance through which every great matter is established.”</w:t>
      </w:r>
    </w:p>
    <w:p w14:paraId="230ECDB0" w14:textId="77777777" w:rsidR="00D13072" w:rsidRDefault="00000000">
      <w:pPr>
        <w:pStyle w:val="BodyText"/>
      </w:pPr>
      <w:r>
        <w:t>The servant present read your letter, which you sent to Nabíl before ’Alí, and We have answered you with what the Most High Pen, from the All-Enlightening, All-Wise, has revealed.</w:t>
      </w:r>
    </w:p>
    <w:p w14:paraId="09F59B8D" w14:textId="77777777" w:rsidR="00D13072" w:rsidRDefault="00000000">
      <w:pPr>
        <w:pStyle w:val="BodyText"/>
      </w:pPr>
      <w:r>
        <w:t xml:space="preserve">Cling to the cord of the Cause and hold fast to the hem of favor. Say: </w:t>
      </w:r>
      <w:r>
        <w:rPr>
          <w:i/>
          <w:iCs/>
        </w:rPr>
        <w:t>“O my God, I ask Thee by Him who bore the world’s adversity for the sake of the exaltation of Thy Word and the promotion of Thy Cause between earth and heaven, that Thou mayest ordain for me, through Thy grace, what Thou hast decreed for Thy assured servants, who took the sealed wine in Thy name and drank it with Thy wise remembrance. O my Lord, behold me turning toward Thee and detached from all else besides Thee.”</w:t>
      </w:r>
    </w:p>
    <w:p w14:paraId="2E5D360F" w14:textId="77777777" w:rsidR="00D13072" w:rsidRDefault="00000000">
      <w:pPr>
        <w:pStyle w:val="BodyText"/>
      </w:pPr>
      <w:r>
        <w:rPr>
          <w:b/>
          <w:bCs/>
          <w:i/>
          <w:iCs/>
        </w:rPr>
        <w:t>Page 43</w:t>
      </w:r>
      <w:r>
        <w:br/>
      </w:r>
      <w:r>
        <w:rPr>
          <w:i/>
          <w:iCs/>
        </w:rPr>
        <w:t xml:space="preserve">“Thou seest what has befallen me in Thy path. I ask Thee to enable me, in all circumstances, to turn </w:t>
      </w:r>
      <w:r>
        <w:rPr>
          <w:i/>
          <w:iCs/>
        </w:rPr>
        <w:lastRenderedPageBreak/>
        <w:t>toward Thee and to speak of Thy mention and Thy praise. Decree for me, O my God, that which benefits me in every realm of Thy worlds. Verily, Thou art the All-Powerful, the Forgiving, the Generous.”</w:t>
      </w:r>
    </w:p>
    <w:p w14:paraId="48EF9C04" w14:textId="77777777" w:rsidR="00D13072" w:rsidRDefault="00000000">
      <w:pPr>
        <w:pStyle w:val="BodyText"/>
      </w:pPr>
      <w:r>
        <w:t>Praise be to God, the mentioned names were adorned with the ornament of the mention of the Lord of oneness, and the radiance of the Sun of Verses encompassed them all. To Him belong praise and glorification, and the spirit of the world is a sacrifice for His grace.</w:t>
      </w:r>
    </w:p>
    <w:p w14:paraId="2B4112A1" w14:textId="77777777" w:rsidR="00D13072" w:rsidRDefault="00000000">
      <w:pPr>
        <w:pStyle w:val="BodyText"/>
      </w:pPr>
      <w:r>
        <w:t>As for the one among the believing women, upon whom be the most glorious blessings, and what befell her from the divine decree, as well as the mention of the noble lady, the sister of the one named the Most Glorious Name (Ḥá), the mention of the Leaf, daughter of the one named the Most Truthful Name, and the mention of the friends of that land, upon them be the glory of God, all their names, as mentioned in the letter of the Beloved, were presented before the sanctified, most exalted Court.</w:t>
      </w:r>
    </w:p>
    <w:p w14:paraId="7A7487C5" w14:textId="77777777" w:rsidR="00D13072" w:rsidRDefault="00000000">
      <w:pPr>
        <w:pStyle w:val="BodyText"/>
      </w:pPr>
      <w:r>
        <w:t>Toward all, the Sun of Favor has shone. However, as mentioned earlier, some slight weakness has appeared in the Blessed Being. The appearance of verses and the waves of the ocean of utterance are suspended in the heaven of will. God willing, it is hoped that henceforth all will become recipients of special favor.</w:t>
      </w:r>
    </w:p>
    <w:p w14:paraId="6389963D" w14:textId="77777777" w:rsidR="00D13072" w:rsidRDefault="00000000">
      <w:pPr>
        <w:pStyle w:val="BodyText"/>
      </w:pPr>
      <w:r>
        <w:rPr>
          <w:b/>
          <w:bCs/>
          <w:i/>
          <w:iCs/>
        </w:rPr>
        <w:t>Page 44</w:t>
      </w:r>
      <w:r>
        <w:br/>
        <w:t>Let them not be disheartened by the delay, for surely there have been and will continue to be added blessings in this postponement. Convey glad tidings to all. Praise be to God, the names of the sanctified souls and their love for God, their service to His Cause, their devotion to Him, and their humility before Him were all presented before the Throne, and all were graced with the honor of hearing the Lord of Names.</w:t>
      </w:r>
    </w:p>
    <w:p w14:paraId="30557DCC" w14:textId="77777777" w:rsidR="00D13072" w:rsidRDefault="00000000">
      <w:pPr>
        <w:pStyle w:val="BodyText"/>
      </w:pPr>
      <w:r>
        <w:t>Blessed are they, and the glory of God be upon them.</w:t>
      </w:r>
    </w:p>
    <w:p w14:paraId="5AC7DA91" w14:textId="77777777" w:rsidR="00D13072" w:rsidRDefault="00000000">
      <w:pPr>
        <w:pStyle w:val="BodyText"/>
      </w:pPr>
      <w:r>
        <w:t>Give glad tidings to that assured Leaf, for surely the grace of God and the Word of God, which is the everlasting effect, will encompass her. Let them not grieve over what has occurred, for far greater trials have befallen the True Self and His chosen ones.</w:t>
      </w:r>
    </w:p>
    <w:p w14:paraId="4018D640" w14:textId="77777777" w:rsidR="00D13072" w:rsidRDefault="00000000">
      <w:pPr>
        <w:pStyle w:val="BodyText"/>
      </w:pPr>
      <w:r>
        <w:t>This servant expresses his utmost humility and servitude to the honored gentlemen and divine friends who reside in that land. It depends on the favor of the Beloved whether or not these words, as befitting and worthy, are conveyed.</w:t>
      </w:r>
    </w:p>
    <w:p w14:paraId="13E02C78" w14:textId="77777777" w:rsidR="00D13072" w:rsidRDefault="00000000">
      <w:pPr>
        <w:pStyle w:val="BodyText"/>
      </w:pPr>
      <w:r>
        <w:t>Present my greetings and blessings to the noble and honored gentlemen, Jináb-i-Mírzá Abúṭálib and Jináb-i-Mírzá Muḥammad-Taqí, upon them be the glory of God. Convey to them the glad tidings that their letters, written to this servant, were presented in full.</w:t>
      </w:r>
    </w:p>
    <w:p w14:paraId="1A16BB8E" w14:textId="77777777" w:rsidR="00D13072" w:rsidRDefault="00000000">
      <w:pPr>
        <w:pStyle w:val="BodyText"/>
      </w:pPr>
      <w:r>
        <w:rPr>
          <w:b/>
          <w:bCs/>
          <w:i/>
          <w:iCs/>
        </w:rPr>
        <w:t>Page 45</w:t>
      </w:r>
      <w:r>
        <w:br/>
        <w:t>Complete favor appeared from the dawning-place of grace. Concerning the specific names mentioned in the letter of Jináb-i-Muḥammad before Taqí, upon him be the most glorious blessings, noble and mighty Tablets were revealed from the heaven of divine will. God willing, they will be sent henceforth.</w:t>
      </w:r>
    </w:p>
    <w:p w14:paraId="752606C2" w14:textId="77777777" w:rsidR="00D13072" w:rsidRDefault="00000000">
      <w:pPr>
        <w:pStyle w:val="BodyText"/>
      </w:pPr>
      <w:r>
        <w:t>This servant also expressed his humble servitude to them and to Jináb-i-Sayyid Abúṭálib. I beseech God to enable me, God willing, to send them soon.</w:t>
      </w:r>
    </w:p>
    <w:p w14:paraId="4EDE27F4" w14:textId="77777777" w:rsidR="00D13072" w:rsidRDefault="00000000">
      <w:pPr>
        <w:pStyle w:val="BodyText"/>
      </w:pPr>
      <w:r>
        <w:lastRenderedPageBreak/>
        <w:t>Another matter: two packets were graciously sent from the Sacred Household. One was addressed to the Fruit of the Crimson Leaf, upon her be blessings, and the other to the letters of Jináb-i-Ḥá before Sín, upon him be the glory of God, from among the people of Ṭá and Fá. Deliver these two packets.</w:t>
      </w:r>
    </w:p>
    <w:p w14:paraId="3BAF8FA3" w14:textId="77777777" w:rsidR="00D13072" w:rsidRDefault="00000000">
      <w:pPr>
        <w:pStyle w:val="BodyText"/>
      </w:pPr>
      <w:r>
        <w:t>At the time of departure, Jináb-i-Muḥammad before ’Alí, upon him be the most glorious blessings, from the people of Dahaj, was given these packets to deliver. There has been a considerable delay.</w:t>
      </w:r>
    </w:p>
    <w:p w14:paraId="59262B71" w14:textId="77777777" w:rsidR="00D13072" w:rsidRDefault="00000000">
      <w:pPr>
        <w:pStyle w:val="BodyText"/>
      </w:pPr>
      <w:r>
        <w:t>Another matter: this servant was instructed to convey to the Beloved that if, at times, He chooses to extend favor to this servant—that is, to send a note—let it specifically inquire about the conditions of Jináb-i-Thamara, upon her be the glory of God.</w:t>
      </w:r>
    </w:p>
    <w:p w14:paraId="285D75FA" w14:textId="77777777" w:rsidR="00D13072" w:rsidRDefault="00000000">
      <w:pPr>
        <w:pStyle w:val="Heading2"/>
      </w:pPr>
      <w:bookmarkStart w:id="1020" w:name="bh00166-unnatural"/>
      <w:bookmarkEnd w:id="1018"/>
      <w:bookmarkEnd w:id="1019"/>
      <w:r>
        <w:t>BH00166 (Unnatural)</w:t>
      </w:r>
    </w:p>
    <w:p w14:paraId="2483CF30" w14:textId="77777777" w:rsidR="00D13072" w:rsidRDefault="00000000">
      <w:pPr>
        <w:pStyle w:val="FirstParagraph"/>
      </w:pPr>
      <w:r>
        <w:rPr>
          <w:b/>
          <w:bCs/>
          <w:i/>
          <w:iCs/>
        </w:rPr>
        <w:t>Page 46</w:t>
      </w:r>
      <w:r>
        <w:br/>
        <w:t>As for what was written regarding the carpet and how it should be sent, Jináb-i-Karbalá’í Aḥmad himself wrote the details. Recently, two carpets were requested from Jináb-i-Samandar, upon him be the most glorious blessings, as rugs were greatly needed. Send this carpet in whatever manner is appropriate for the two previously sent, and deliver this piece as well.</w:t>
      </w:r>
    </w:p>
    <w:p w14:paraId="6FB03655" w14:textId="77777777" w:rsidR="00D13072" w:rsidRDefault="00000000">
      <w:pPr>
        <w:pStyle w:val="BodyText"/>
      </w:pPr>
      <w:r>
        <w:t>Another matter: all the circumambulators of the Sacred Land, named the Blessed Land and the Most Excellent Names, whether devotees or migrants, or those arriving, express with exalted words their devotion to the Beloved and their utmost humility.</w:t>
      </w:r>
    </w:p>
    <w:p w14:paraId="5621492C" w14:textId="77777777" w:rsidR="00D13072" w:rsidRDefault="00000000">
      <w:pPr>
        <w:pStyle w:val="BodyText"/>
      </w:pPr>
      <w:r>
        <w:t>This Pen and this tongue and utterance are inadequate and unworthy to express the exaltation, favor, and grace shown to the branches of the sacred and blessed Lote Tree, to whom all existence is a sacrifice. Convey the noble letter written by the Most Glorious Branch to Jináb-i-Mírzá Ḥasan. Deliver it to him.</w:t>
      </w:r>
    </w:p>
    <w:p w14:paraId="56010535" w14:textId="77777777" w:rsidR="00D13072" w:rsidRDefault="00000000">
      <w:pPr>
        <w:pStyle w:val="BodyText"/>
      </w:pPr>
      <w:r>
        <w:t>The servant.</w:t>
      </w:r>
    </w:p>
    <w:p w14:paraId="0031B57F" w14:textId="77777777" w:rsidR="00D13072" w:rsidRDefault="00000000">
      <w:pPr>
        <w:pStyle w:val="Heading2"/>
      </w:pPr>
      <w:bookmarkStart w:id="1021" w:name="bh00867-natural-beginning"/>
      <w:bookmarkEnd w:id="1020"/>
      <w:r>
        <w:t>BH00867 (Natural Beginning)</w:t>
      </w:r>
    </w:p>
    <w:p w14:paraId="0E0C8A8D" w14:textId="77777777" w:rsidR="00D13072" w:rsidRDefault="00000000">
      <w:pPr>
        <w:pStyle w:val="FirstParagraph"/>
      </w:pPr>
      <w:r>
        <w:rPr>
          <w:b/>
          <w:bCs/>
          <w:i/>
          <w:iCs/>
        </w:rPr>
        <w:t>Page 47</w:t>
      </w:r>
    </w:p>
    <w:p w14:paraId="122C0CA8" w14:textId="77777777" w:rsidR="00D13072" w:rsidRDefault="00000000">
      <w:pPr>
        <w:pStyle w:val="BodyText"/>
      </w:pPr>
      <w:r>
        <w:t>In the Name of Our Most Great, Most Ancient, Most Exalted, Most Glorious Lord.</w:t>
      </w:r>
    </w:p>
    <w:p w14:paraId="3EEE4B2D" w14:textId="77777777" w:rsidR="00D13072" w:rsidRDefault="00000000">
      <w:pPr>
        <w:pStyle w:val="BodyText"/>
      </w:pPr>
      <w:r>
        <w:t>Praise be to God, who, in His supreme wisdom, ordained victory and commanded all beings who believe in God, the Lord of oneness, to fulfill it. He is the One who, through His grace, abolished the decree of the sword and established in its place the station of utterance, through which the fragrance of His name, the All-Merciful, diffused throughout all realms. Exalted, exalted is our Lord, who cannot be described by what is within the knowledge of the learned and the mystics.</w:t>
      </w:r>
    </w:p>
    <w:p w14:paraId="56C6C795" w14:textId="77777777" w:rsidR="00D13072" w:rsidRDefault="00000000">
      <w:pPr>
        <w:pStyle w:val="BodyText"/>
      </w:pPr>
      <w:r>
        <w:t>Blessed is the one who clings to what has been commanded in the Book of God, the Lord of religions. Woe to the one who casts away wisdom and utterance and follows his own desires, taking what has been forbidden in the scriptures and Tablets. Blessed is the one who arises to assist the Cause of his Lord with goodly conduct and deeds. This servant testifies that he is among the successful in the Book of God, the Sender of winds.</w:t>
      </w:r>
    </w:p>
    <w:p w14:paraId="22E38110" w14:textId="77777777" w:rsidR="00D13072" w:rsidRDefault="00000000">
      <w:pPr>
        <w:pStyle w:val="BodyText"/>
      </w:pPr>
      <w:r>
        <w:lastRenderedPageBreak/>
        <w:t>Praise be to God, who revealed from His Most High Pen what has attracted the sincere in the kingdom of creation and sent down for His loved ones that which has lifted their spirits.</w:t>
      </w:r>
    </w:p>
    <w:p w14:paraId="0CDB05CD" w14:textId="77777777" w:rsidR="00D13072" w:rsidRDefault="00000000">
      <w:pPr>
        <w:pStyle w:val="BodyText"/>
      </w:pPr>
      <w:r>
        <w:t>This servant has attained what you sent previously, as though it opened the gates of joy. When it was read, understood, and comprehended, I turned to the praiseworthy station and presented it before the Throne of our dear and loving Lord. Then the tongue of grandeur spoke what pens and souls are unable to describe.</w:t>
      </w:r>
    </w:p>
    <w:p w14:paraId="497A4BC9" w14:textId="77777777" w:rsidR="00D13072" w:rsidRDefault="00000000">
      <w:pPr>
        <w:pStyle w:val="BodyText"/>
      </w:pPr>
      <w:r>
        <w:rPr>
          <w:b/>
          <w:bCs/>
          <w:i/>
          <w:iCs/>
        </w:rPr>
        <w:t>Page 48</w:t>
      </w:r>
    </w:p>
    <w:p w14:paraId="73BA2E57" w14:textId="77777777" w:rsidR="00D13072" w:rsidRDefault="00000000">
      <w:pPr>
        <w:pStyle w:val="BodyText"/>
      </w:pPr>
      <w:r>
        <w:t>Every name mentioned in your Tablet exhaled the fragrances of favor between heaven and earth. This is testified by the Tablet of the Loved Ones, revealed by the Bestower and sent to you to be read and conveyed to those who have turned to the Most Exalted Horizon and attained supreme steadfastness.</w:t>
      </w:r>
    </w:p>
    <w:p w14:paraId="4890B505" w14:textId="77777777" w:rsidR="00D13072" w:rsidRDefault="00000000">
      <w:pPr>
        <w:pStyle w:val="BodyText"/>
      </w:pPr>
      <w:r>
        <w:t>By the life of the Beloved, nothing equals this in all that has been created in heaven and earth. This is attested by the Lord of Names, who has ascended His throne in this noble station.</w:t>
      </w:r>
    </w:p>
    <w:p w14:paraId="727D4C91" w14:textId="77777777" w:rsidR="00D13072" w:rsidRDefault="00000000">
      <w:pPr>
        <w:pStyle w:val="BodyText"/>
      </w:pPr>
      <w:r>
        <w:t xml:space="preserve">While occupied in writing this Tablet, the Beloved of the world approached me and said, exalted be His majesty and sublime His utterance: </w:t>
      </w:r>
      <w:r>
        <w:rPr>
          <w:i/>
          <w:iCs/>
        </w:rPr>
        <w:t>“Write to Jináb-i-Andalíb (the Nightingale).”</w:t>
      </w:r>
    </w:p>
    <w:p w14:paraId="4BEF4904" w14:textId="77777777" w:rsidR="00D13072" w:rsidRDefault="00000000">
      <w:pPr>
        <w:pStyle w:val="BodyText"/>
      </w:pPr>
      <w:r>
        <w:t>O Andalíb, observe this firm, precise, all-encompassing, and blessed word that has shone forth from the heaven of the divine Book and enjoin it upon all. Perchance, they may attain perfect certitude and know that the victory of God’s Cause has never been, and will never be, through the sword, conflict, or strife.</w:t>
      </w:r>
    </w:p>
    <w:p w14:paraId="35D0FF7C" w14:textId="77777777" w:rsidR="00D13072" w:rsidRDefault="00000000">
      <w:pPr>
        <w:pStyle w:val="BodyText"/>
      </w:pPr>
      <w:r>
        <w:t xml:space="preserve">This blessed word is inscribed in the Crimson Scroll by the Most High Pen: </w:t>
      </w:r>
      <w:r>
        <w:rPr>
          <w:i/>
          <w:iCs/>
        </w:rPr>
        <w:t>“We have abolished the decree of the sword and established in its place the station of utterance.”</w:t>
      </w:r>
      <w:r>
        <w:t xml:space="preserve"> Blessed are those endowed with understanding, who hold fast to what the All-Merciful has revealed in the Book.</w:t>
      </w:r>
    </w:p>
    <w:p w14:paraId="2DE61A81" w14:textId="77777777" w:rsidR="00D13072" w:rsidRDefault="00000000">
      <w:pPr>
        <w:pStyle w:val="BodyText"/>
      </w:pPr>
      <w:r>
        <w:rPr>
          <w:b/>
          <w:bCs/>
          <w:i/>
          <w:iCs/>
        </w:rPr>
        <w:t>Page 49</w:t>
      </w:r>
    </w:p>
    <w:p w14:paraId="6F939443" w14:textId="77777777" w:rsidR="00D13072" w:rsidRDefault="00000000">
      <w:pPr>
        <w:pStyle w:val="BodyText"/>
      </w:pPr>
      <w:r>
        <w:t>Despite this firm and precise word, some remain in doubt and confusion, occupied with vain imaginings in interpreting the meaning of victory.</w:t>
      </w:r>
    </w:p>
    <w:p w14:paraId="0BABC089" w14:textId="77777777" w:rsidR="00D13072" w:rsidRDefault="00000000">
      <w:pPr>
        <w:pStyle w:val="BodyText"/>
      </w:pPr>
      <w:r>
        <w:t>Say: What is the matter with you that you do not understand or perceive? We have enjoined upon all compassion, kindness, and care. Blessed is the one who attains My purpose, and woe to the heedless.</w:t>
      </w:r>
    </w:p>
    <w:p w14:paraId="5705F45A" w14:textId="77777777" w:rsidR="00D13072" w:rsidRDefault="00000000">
      <w:pPr>
        <w:pStyle w:val="BodyText"/>
      </w:pPr>
      <w:r>
        <w:t>It seems as though some consider their own will superior to the will of God or regard what has been revealed from the kingdom of utterance as trivial. Some, God forbid, perceive God as powerless or weak.</w:t>
      </w:r>
    </w:p>
    <w:p w14:paraId="1A7BFD76" w14:textId="77777777" w:rsidR="00D13072" w:rsidRDefault="00000000">
      <w:pPr>
        <w:pStyle w:val="BodyText"/>
      </w:pPr>
      <w:r>
        <w:t>Say: Woe to you! Verily, He is the All-Powerful, the Almighty. Verily, He is the Glorious, the Great. Verily, He is the Dominant, the Wise. Verily, He is the Subduer over all creation, and He knows all things.</w:t>
      </w:r>
    </w:p>
    <w:p w14:paraId="21B74666" w14:textId="77777777" w:rsidR="00D13072" w:rsidRDefault="00000000">
      <w:pPr>
        <w:pStyle w:val="BodyText"/>
      </w:pPr>
      <w:r>
        <w:t>Ask of God to confirm My loved ones in goodly deeds, praiseworthy virtues, and what has been decreed in the Book of God, the All-Enlightening, the All-Knowing.</w:t>
      </w:r>
    </w:p>
    <w:p w14:paraId="0F14892E" w14:textId="77777777" w:rsidR="00D13072" w:rsidRDefault="00000000">
      <w:pPr>
        <w:pStyle w:val="BodyText"/>
      </w:pPr>
      <w:r>
        <w:t>Today is a new day, and another heaven has been raised, and another ocean is surging. Its likeness has not been, nor will it ever be.</w:t>
      </w:r>
    </w:p>
    <w:p w14:paraId="21DF6030" w14:textId="77777777" w:rsidR="00D13072" w:rsidRDefault="00000000">
      <w:pPr>
        <w:pStyle w:val="BodyText"/>
      </w:pPr>
      <w:r>
        <w:lastRenderedPageBreak/>
        <w:t>Say: Today, the Sun of Generosity is radiant, and the Ocean of Grace is before you. Move with the wings of spirit in this spiritual atmosphere and free yourselves from the impurities, illusions, and dust of worldly events.</w:t>
      </w:r>
    </w:p>
    <w:p w14:paraId="1179C6F1" w14:textId="77777777" w:rsidR="00D13072" w:rsidRDefault="00000000">
      <w:pPr>
        <w:pStyle w:val="BodyText"/>
      </w:pPr>
      <w:r>
        <w:rPr>
          <w:b/>
          <w:bCs/>
          <w:i/>
          <w:iCs/>
        </w:rPr>
        <w:t>Page 50</w:t>
      </w:r>
    </w:p>
    <w:p w14:paraId="07D1B331" w14:textId="77777777" w:rsidR="00D13072" w:rsidRDefault="00000000">
      <w:pPr>
        <w:pStyle w:val="BodyText"/>
      </w:pPr>
      <w:r>
        <w:t>The wings sullied with mud are neither fit for flight nor capable of ascending.</w:t>
      </w:r>
    </w:p>
    <w:p w14:paraId="12D415A7" w14:textId="77777777" w:rsidR="00D13072" w:rsidRDefault="00000000">
      <w:pPr>
        <w:pStyle w:val="BodyText"/>
      </w:pPr>
      <w:r>
        <w:t>O Andalíb, say: Today, what is needed is an illumined heart, an expansive breast, and keen sight. Leave behind what you have heard and recount what you see. Humanity must embody the characteristics of humanity. Alas, alas, words cannot convey these meanings, and the pen acknowledges its incapacity to interpret.</w:t>
      </w:r>
    </w:p>
    <w:p w14:paraId="6D4F59A5" w14:textId="77777777" w:rsidR="00D13072" w:rsidRDefault="00000000">
      <w:pPr>
        <w:pStyle w:val="BodyText"/>
      </w:pPr>
      <w:r>
        <w:t>The matter rests in the hands of God, the Lord of the Day of Judgment. Praise be to Him, for He speaks the truth and is the most merciful of the merciful.</w:t>
      </w:r>
    </w:p>
    <w:p w14:paraId="182EEEB4" w14:textId="77777777" w:rsidR="00D13072" w:rsidRDefault="00000000">
      <w:pPr>
        <w:pStyle w:val="BodyText"/>
      </w:pPr>
      <w:r>
        <w:t>O Andalíb, the letters you sent to this servant and Jináb-i-Ism-i-Júd, upon them be the glory of God, were presented in the sanctified Court. By grace, living and departed, noble and mighty verses were revealed for all mentioned souls. God willing, they will attain them.</w:t>
      </w:r>
    </w:p>
    <w:p w14:paraId="5B882843" w14:textId="77777777" w:rsidR="00D13072" w:rsidRDefault="00000000">
      <w:pPr>
        <w:pStyle w:val="BodyText"/>
      </w:pPr>
      <w:r>
        <w:t>The mention of God is life for the dead and favor for the living. Recognize the value of this grace and proclaim the praise and gratitude of God.</w:t>
      </w:r>
    </w:p>
    <w:p w14:paraId="117D6703" w14:textId="77777777" w:rsidR="00D13072" w:rsidRDefault="00000000">
      <w:pPr>
        <w:pStyle w:val="BodyText"/>
      </w:pPr>
      <w:r>
        <w:t>Blessed is your tongue for what it has recited, your pen for what it has written, and your thoughts for what has emerged from them of the truths of understanding in the praise of God, the Lord of evidence and proof.</w:t>
      </w:r>
    </w:p>
    <w:p w14:paraId="12E59B4F" w14:textId="77777777" w:rsidR="00D13072" w:rsidRDefault="00000000">
      <w:pPr>
        <w:pStyle w:val="BodyText"/>
      </w:pPr>
      <w:r>
        <w:rPr>
          <w:b/>
          <w:bCs/>
          <w:i/>
          <w:iCs/>
        </w:rPr>
        <w:t>Page 51</w:t>
      </w:r>
    </w:p>
    <w:p w14:paraId="0D83E88A" w14:textId="77777777" w:rsidR="00D13072" w:rsidRDefault="00000000">
      <w:pPr>
        <w:pStyle w:val="BodyText"/>
      </w:pPr>
      <w:r>
        <w:t>Divine favor toward the Beloved and the true friends is evident and manifest. God willing, we will all attain what is beloved in His sight.</w:t>
      </w:r>
    </w:p>
    <w:p w14:paraId="187CAA83" w14:textId="77777777" w:rsidR="00D13072" w:rsidRDefault="00000000">
      <w:pPr>
        <w:pStyle w:val="BodyText"/>
      </w:pPr>
      <w:r>
        <w:t>You, who by the grace of God have been graced with His praise during the Days of God, know that all the world is powerless to give thanks for this supreme favor. God willing, ignite the souls of that land with the fire of divine love. Words that emerge from a heart freed of impurities are effective and will continue to be so.</w:t>
      </w:r>
    </w:p>
    <w:p w14:paraId="01A615CC" w14:textId="77777777" w:rsidR="00D13072" w:rsidRDefault="00000000">
      <w:pPr>
        <w:pStyle w:val="BodyText"/>
      </w:pPr>
      <w:r>
        <w:t>This is what I heard from the utterance of the will of my Lord, the All-Enlightening, the Wise.</w:t>
      </w:r>
    </w:p>
    <w:p w14:paraId="5B9EDB0B" w14:textId="77777777" w:rsidR="00D13072" w:rsidRDefault="00000000">
      <w:pPr>
        <w:pStyle w:val="BodyText"/>
      </w:pPr>
      <w:r>
        <w:t>Convey blessings on behalf of this lowly servant to all and remind them: O friends, today is a great day. Strive to leave behind lasting traces in this transient ruin, so long as time permits. We must all cherish this opportunity and engage in what is worthy and fitting. What is lost today—when will it be replaced, and who will replace it?</w:t>
      </w:r>
    </w:p>
    <w:p w14:paraId="78462E14" w14:textId="77777777" w:rsidR="00D13072" w:rsidRDefault="00000000">
      <w:pPr>
        <w:pStyle w:val="BodyText"/>
      </w:pPr>
      <w:r>
        <w:t xml:space="preserve">At this time, the servant calls upon the Lord of the wise and the goal of all who dwell in heaven and earth, saying: </w:t>
      </w:r>
      <w:r>
        <w:rPr>
          <w:i/>
          <w:iCs/>
        </w:rPr>
        <w:t xml:space="preserve">“O Lord of the world and desire of the nations, I ask Thee by the name through which the gate of Thy highest paradise was opened for the dwellers in the kingdom of creation and through which the cry </w:t>
      </w:r>
      <w:r>
        <w:rPr>
          <w:i/>
          <w:iCs/>
        </w:rPr>
        <w:lastRenderedPageBreak/>
        <w:t>arose between earth and heaven, to confirm Thy chosen ones in Thy mention and praise and inspire them with what Thou hast willed in Thy knowledge.”</w:t>
      </w:r>
    </w:p>
    <w:p w14:paraId="3762AEF3" w14:textId="77777777" w:rsidR="00D13072" w:rsidRDefault="00000000">
      <w:pPr>
        <w:pStyle w:val="BodyText"/>
      </w:pPr>
      <w:r>
        <w:rPr>
          <w:b/>
          <w:bCs/>
          <w:i/>
          <w:iCs/>
        </w:rPr>
        <w:t>Page 52</w:t>
      </w:r>
    </w:p>
    <w:p w14:paraId="5FDE7984" w14:textId="77777777" w:rsidR="00D13072" w:rsidRDefault="00000000">
      <w:pPr>
        <w:pStyle w:val="BodyText"/>
      </w:pPr>
      <w:r>
        <w:rPr>
          <w:i/>
          <w:iCs/>
        </w:rPr>
        <w:t>“O Lord, do not deprive them of the ocean of Thy good pleasure, nor distance them from the sanctuary of Thy nearness. O Lord, do not regard them according to what they possess. Rather, regard the heaven of Thy bounty and wealth and the incapacity of Thy creation and the need of Thy servants. Verily, Thou art the Mighty One before whom the kingdom of power bowed in humility upon His appearance and emergence. There is no God but Thee, the Generous, the Omnipotent, the Almighty, the Most Glorious.”</w:t>
      </w:r>
    </w:p>
    <w:p w14:paraId="74E8A39A" w14:textId="77777777" w:rsidR="00D13072" w:rsidRDefault="00000000">
      <w:pPr>
        <w:pStyle w:val="BodyText"/>
      </w:pPr>
      <w:r>
        <w:t>Blessings be upon you and upon those who were drawn by the sweetness of the call when it was raised between earth and heaven, and upon all who turned to God when He appeared with a manifest sovereignty.</w:t>
      </w:r>
    </w:p>
    <w:p w14:paraId="1BD9454E" w14:textId="77777777" w:rsidR="00D13072" w:rsidRDefault="00000000">
      <w:pPr>
        <w:pStyle w:val="BodyText"/>
      </w:pPr>
      <w:r>
        <w:t>Praise be to God, the Lord of the worlds.</w:t>
      </w:r>
    </w:p>
    <w:p w14:paraId="79448CA3" w14:textId="77777777" w:rsidR="00D13072" w:rsidRDefault="00000000">
      <w:pPr>
        <w:pStyle w:val="BodyText"/>
      </w:pPr>
      <w:r>
        <w:t>The servant, on 22 Rabí‘u’l-Awwal, 98. (March 1881)</w:t>
      </w:r>
    </w:p>
    <w:p w14:paraId="55D4381C" w14:textId="77777777" w:rsidR="00D13072" w:rsidRDefault="00000000">
      <w:pPr>
        <w:pStyle w:val="Heading2"/>
      </w:pPr>
      <w:bookmarkStart w:id="1022" w:name="bh00302-natural"/>
      <w:bookmarkEnd w:id="1021"/>
      <w:r>
        <w:t>BH00302 (Natural)</w:t>
      </w:r>
    </w:p>
    <w:p w14:paraId="49795D6B" w14:textId="77777777" w:rsidR="00D13072" w:rsidRDefault="00000000">
      <w:pPr>
        <w:pStyle w:val="FirstParagraph"/>
      </w:pPr>
      <w:r>
        <w:t>He is the Most Exalted, the All-Knowing, the All-Informed.</w:t>
      </w:r>
    </w:p>
    <w:p w14:paraId="5001A424" w14:textId="77777777" w:rsidR="00D13072" w:rsidRDefault="00000000">
      <w:pPr>
        <w:pStyle w:val="BodyText"/>
      </w:pPr>
      <w:r>
        <w:t>Blessed is He through whom the horizon of utterance was illumined, the All-Merciful ascended His throne of grandeur and grace, and He spoke in existence what attracted the sincere and lifted the monotheists to flight, and through whom the near ones proclaimed.</w:t>
      </w:r>
    </w:p>
    <w:p w14:paraId="6A02E3D9" w14:textId="77777777" w:rsidR="00D13072" w:rsidRDefault="00000000">
      <w:pPr>
        <w:pStyle w:val="BodyText"/>
      </w:pPr>
      <w:r>
        <w:rPr>
          <w:b/>
          <w:bCs/>
          <w:i/>
          <w:iCs/>
        </w:rPr>
        <w:t>Page 53</w:t>
      </w:r>
    </w:p>
    <w:p w14:paraId="0BEBF5D2" w14:textId="77777777" w:rsidR="00D13072" w:rsidRDefault="00000000">
      <w:pPr>
        <w:pStyle w:val="BodyText"/>
      </w:pPr>
      <w:r>
        <w:t>Verily, He is God; there is no God but Him. He has ever been sanctified beyond all likenesses, and He shall forever remain as He has ever been. There is no God but Him, the Almighty, the Most Exalted.</w:t>
      </w:r>
    </w:p>
    <w:p w14:paraId="764221AC" w14:textId="77777777" w:rsidR="00D13072" w:rsidRDefault="00000000">
      <w:pPr>
        <w:pStyle w:val="BodyText"/>
      </w:pPr>
      <w:r>
        <w:t>This is the Day on which the Most Great Name has appeared, and through it, the world has been illumined. Blessed is the one who turns toward Him and drinks the cup of tribulations in His path and the cup of afflictions in His love. Verily, he is among those who have attained His recognition and soared in the atmosphere of His nearness.</w:t>
      </w:r>
    </w:p>
    <w:p w14:paraId="6212C003" w14:textId="77777777" w:rsidR="00D13072" w:rsidRDefault="00000000">
      <w:pPr>
        <w:pStyle w:val="BodyText"/>
      </w:pPr>
      <w:r>
        <w:t>Upon him do the Concourse on High invoke blessings, and the kingdom of Names seek benedictions through him. Blessed is the one who adorns himself with the mantle of tribulation in the path of God, the Lord of Names. Blessed, thrice blessed, is the one who is taken, prevented, imprisoned, and afflicted in the love of God, the Creator of the heavens and the earth.</w:t>
      </w:r>
    </w:p>
    <w:p w14:paraId="045D2F1A" w14:textId="77777777" w:rsidR="00D13072" w:rsidRDefault="00000000">
      <w:pPr>
        <w:pStyle w:val="BodyText"/>
      </w:pPr>
      <w:r>
        <w:t>By My life, the essences of existence address him in the chambers of utterance, and the realities of Names recount him in the palaces of mention and attributes. The knowledge of God praises him, and all things draw near to God through him, the Revealer of verses.</w:t>
      </w:r>
    </w:p>
    <w:p w14:paraId="05E49D2A" w14:textId="77777777" w:rsidR="00D13072" w:rsidRDefault="00000000">
      <w:pPr>
        <w:pStyle w:val="BodyText"/>
      </w:pPr>
      <w:r>
        <w:lastRenderedPageBreak/>
        <w:t>Would that this servant were among the loved ones of God when they entered the prison and tasted the cup of tribulation as a result of the deeds of the hypocrites. God shall soon seize them with His might and adorn the temples of His chosen ones with an eternal adornment.</w:t>
      </w:r>
    </w:p>
    <w:p w14:paraId="2E6E07E3" w14:textId="77777777" w:rsidR="00D13072" w:rsidRDefault="00000000">
      <w:pPr>
        <w:pStyle w:val="BodyText"/>
      </w:pPr>
      <w:r>
        <w:rPr>
          <w:b/>
          <w:bCs/>
          <w:i/>
          <w:iCs/>
        </w:rPr>
        <w:t>Page 54</w:t>
      </w:r>
    </w:p>
    <w:p w14:paraId="4E3148B6" w14:textId="77777777" w:rsidR="00D13072" w:rsidRDefault="00000000">
      <w:pPr>
        <w:pStyle w:val="BodyText"/>
      </w:pPr>
      <w:r>
        <w:t>With a majesty that never fades, a beauty that no veil of creation can conceal, and a light that no darkness can obscure for those who turn away from the Most Exalted Horizon—thus does God reward His sincere servants, His monotheistic creation, and His purified elect. Verily, He is the Omnipotent, the Almighty, the Beloved.</w:t>
      </w:r>
    </w:p>
    <w:p w14:paraId="53BF3F43" w14:textId="77777777" w:rsidR="00D13072" w:rsidRDefault="00000000">
      <w:pPr>
        <w:pStyle w:val="BodyText"/>
      </w:pPr>
      <w:r>
        <w:t>O Beloved of my heart, how can my feeble pen describe one who has drunk the wine of revelation from the hand of the bounty of his Lord and borne hardships in His path? By your life, I confess my inability and shortcoming in rendering mention of what you have endured in the love of God, your Lord and mine, and the Lord of the worlds. Yet I rejoice in my mention of you, for through it, I see myself standing among the ranks of those who recount the pure ones of God, His loved ones, His friends, and His allies.</w:t>
      </w:r>
    </w:p>
    <w:p w14:paraId="6AEAE2AD" w14:textId="77777777" w:rsidR="00D13072" w:rsidRDefault="00000000">
      <w:pPr>
        <w:pStyle w:val="BodyText"/>
      </w:pPr>
      <w:r>
        <w:t>After hearing and praising your noble station, O Beloved of the world, and recognizing the melody of your pen’s song in the mention of God, the Lord of Eternity, I found my being expansive, my heart open, my breast uplifted, and my soul soaring toward the ultimate goal and the most glorious vision.</w:t>
      </w:r>
    </w:p>
    <w:p w14:paraId="5006F1EB" w14:textId="77777777" w:rsidR="00D13072" w:rsidRDefault="00000000">
      <w:pPr>
        <w:pStyle w:val="BodyText"/>
      </w:pPr>
      <w:r>
        <w:rPr>
          <w:b/>
          <w:bCs/>
          <w:i/>
          <w:iCs/>
        </w:rPr>
        <w:t>Page 55</w:t>
      </w:r>
    </w:p>
    <w:p w14:paraId="357BB3F1" w14:textId="77777777" w:rsidR="00D13072" w:rsidRDefault="00000000">
      <w:pPr>
        <w:pStyle w:val="BodyText"/>
      </w:pPr>
      <w:r>
        <w:t>When I presented what was in your Tablet, the Beloved turned His Countenance and spoke words that drew hearts irresistibly. Exalted, exalted is His utterance, beyond what His servants can describe.</w:t>
      </w:r>
    </w:p>
    <w:p w14:paraId="65B2E9C8" w14:textId="77777777" w:rsidR="00D13072" w:rsidRDefault="00000000">
      <w:pPr>
        <w:pStyle w:val="BodyText"/>
      </w:pPr>
      <w:r>
        <w:t>It was as though the kingdom of utterance encircled what flowed from the tongue of His grandeur, and the essence of the unseen and the visible hastened to follow what was uttered by His mouth of power. He said, exalted be His majesty:</w:t>
      </w:r>
    </w:p>
    <w:p w14:paraId="1BBF9791" w14:textId="77777777" w:rsidR="00D13072" w:rsidRDefault="00000000">
      <w:pPr>
        <w:pStyle w:val="BodyText"/>
      </w:pPr>
      <w:r>
        <w:rPr>
          <w:i/>
          <w:iCs/>
        </w:rPr>
        <w:t>“O ’Alí, the Greatest, We mention you from the direction of My most glorious vision that you may hear My call and find yourself in great joy. By My life, I was with you when you entered the prison. Blessed are you, thrice blessed, for having borne tribulations in My path and endured hardships for the exaltation of My Word and the promotion of My Cause. Verily, your Lord sees all things.”</w:t>
      </w:r>
    </w:p>
    <w:p w14:paraId="20265D76" w14:textId="77777777" w:rsidR="00D13072" w:rsidRDefault="00000000">
      <w:pPr>
        <w:pStyle w:val="BodyText"/>
      </w:pPr>
      <w:r>
        <w:t>Blessed are those who entered the fortress of understanding, soared in the atmosphere of My love, drank the wine of My revelation, and were so intoxicated by the wine of My utterance that they became detached from all else but Me, turned toward My Countenance, ascended to the horizon of My grace, clung to the cord of My favor, and held fast to the hem of My generosity.</w:t>
      </w:r>
    </w:p>
    <w:p w14:paraId="7ADC2BCA" w14:textId="77777777" w:rsidR="00D13072" w:rsidRDefault="00000000">
      <w:pPr>
        <w:pStyle w:val="BodyText"/>
      </w:pPr>
      <w:r>
        <w:t>Verily, they are among those mentioned by the tongues of the world, to whose names all nations bow. This is testified by the tongue of My grandeur and the kingdom of My utterance.</w:t>
      </w:r>
    </w:p>
    <w:p w14:paraId="6B88DFDD" w14:textId="77777777" w:rsidR="00D13072" w:rsidRDefault="00000000">
      <w:pPr>
        <w:pStyle w:val="BodyText"/>
      </w:pPr>
      <w:r>
        <w:rPr>
          <w:b/>
          <w:bCs/>
          <w:i/>
          <w:iCs/>
        </w:rPr>
        <w:t>Page 56</w:t>
      </w:r>
    </w:p>
    <w:p w14:paraId="7D01084F" w14:textId="77777777" w:rsidR="00D13072" w:rsidRDefault="00000000">
      <w:pPr>
        <w:pStyle w:val="BodyText"/>
      </w:pPr>
      <w:r>
        <w:t>This Pen, which traverses the arena of understanding, affirms it. Verily, those who attained imprisonment have been graced with the mention of My Most High Pen, and it is the most precious of all things.</w:t>
      </w:r>
    </w:p>
    <w:p w14:paraId="2BA8B59D" w14:textId="77777777" w:rsidR="00D13072" w:rsidRDefault="00000000">
      <w:pPr>
        <w:pStyle w:val="BodyText"/>
      </w:pPr>
      <w:r>
        <w:lastRenderedPageBreak/>
        <w:t>By My life, nothing created between earth and heaven compares to it. Blessed, thrice blessed, is the one adorned with the mantle of steadfastness. Verily, he is among the loftiest of creation in the Book of God.</w:t>
      </w:r>
    </w:p>
    <w:p w14:paraId="024C05B5" w14:textId="77777777" w:rsidR="00D13072" w:rsidRDefault="00000000">
      <w:pPr>
        <w:pStyle w:val="BodyText"/>
      </w:pPr>
      <w:r>
        <w:t>Your Lord is the All-Knowing. Proclaim, in My name, blessings upon their faces. Say: Blessed are your faces for turning toward the Countenance of God, your hearts for drawing near to the ultimate goal, and your souls for approaching the Most Exalted Horizon.</w:t>
      </w:r>
    </w:p>
    <w:p w14:paraId="398390AD" w14:textId="77777777" w:rsidR="00D13072" w:rsidRDefault="00000000">
      <w:pPr>
        <w:pStyle w:val="BodyText"/>
      </w:pPr>
      <w:r>
        <w:t xml:space="preserve">You have tasted the cup of tribulations in My path. Drink today from the hand of My bounty the wine of My most glorious revelation and the purest water of My presence. I say to you: </w:t>
      </w:r>
      <w:r>
        <w:rPr>
          <w:i/>
          <w:iCs/>
        </w:rPr>
        <w:t>“Well done, and enjoy this in the kingdom of creation.”</w:t>
      </w:r>
    </w:p>
    <w:p w14:paraId="0751FEDE" w14:textId="77777777" w:rsidR="00D13072" w:rsidRDefault="00000000">
      <w:pPr>
        <w:pStyle w:val="BodyText"/>
      </w:pPr>
      <w:r>
        <w:t>Thus does God remember you with the best of mentions. Verily, He is the Most Generous. Rejoice in My name, then drink in My mention. Verily, We have turned to you and invoked blessings upon your faces from this beautiful station.</w:t>
      </w:r>
    </w:p>
    <w:p w14:paraId="6FAB2FBC" w14:textId="77777777" w:rsidR="00D13072" w:rsidRDefault="00000000">
      <w:pPr>
        <w:pStyle w:val="BodyText"/>
      </w:pPr>
      <w:r>
        <w:t>I was grieved by your sorrow and rejoice now in what God has mentioned about you as a reward for what you have done in His straight path.</w:t>
      </w:r>
    </w:p>
    <w:p w14:paraId="15533C21" w14:textId="77777777" w:rsidR="00D13072" w:rsidRDefault="00000000">
      <w:pPr>
        <w:pStyle w:val="BodyText"/>
      </w:pPr>
      <w:r>
        <w:rPr>
          <w:b/>
          <w:bCs/>
          <w:i/>
          <w:iCs/>
        </w:rPr>
        <w:t>Page 57</w:t>
      </w:r>
    </w:p>
    <w:p w14:paraId="35368924" w14:textId="77777777" w:rsidR="00D13072" w:rsidRDefault="00000000">
      <w:pPr>
        <w:pStyle w:val="BodyText"/>
      </w:pPr>
      <w:r>
        <w:t>If My loved ones could taste the sweetness of tribulations in My path, they would present gifts in My name to My enemies as a response to what they have done to them. It would be as though they had reached the station where the Ancient Beauty remembers them in this great prison.</w:t>
      </w:r>
    </w:p>
    <w:p w14:paraId="08380B0A" w14:textId="77777777" w:rsidR="00D13072" w:rsidRDefault="00000000">
      <w:pPr>
        <w:pStyle w:val="BodyText"/>
      </w:pPr>
      <w:r>
        <w:t>They have purchased for themselves a station in Hell, and for you, a station in My most glorious vision. Exalted is He whose loved ones are not harmed by the oppression of the world or the injustice of the nations.</w:t>
      </w:r>
    </w:p>
    <w:p w14:paraId="690C33C1" w14:textId="77777777" w:rsidR="00D13072" w:rsidRDefault="00000000">
      <w:pPr>
        <w:pStyle w:val="BodyText"/>
      </w:pPr>
      <w:r>
        <w:t>Glad tidings to the soul that has recognized what My mighty tongue has uttered.</w:t>
      </w:r>
    </w:p>
    <w:p w14:paraId="142A6B00" w14:textId="77777777" w:rsidR="00D13072" w:rsidRDefault="00000000">
      <w:pPr>
        <w:pStyle w:val="BodyText"/>
      </w:pPr>
      <w:r>
        <w:t>O Delight of My heart, observe the divine favors. By the sun of the horizon, if all who dwell in existence were to reflect upon these revealed verses and contemplate the kindness, mercy, and grace of God, exalted be His majesty, they would all turn to the ocean of His generosity and look toward the horizon of His bounty.</w:t>
      </w:r>
    </w:p>
    <w:p w14:paraId="3A57AA74" w14:textId="77777777" w:rsidR="00D13072" w:rsidRDefault="00000000">
      <w:pPr>
        <w:pStyle w:val="BodyText"/>
      </w:pPr>
      <w:r>
        <w:t>What benefit, though, when the intoxication of desire has seized the inhabitants of creation, except for those preserved by the hand of the power of our Lord, the Omnipotent, the Almighty?</w:t>
      </w:r>
    </w:p>
    <w:p w14:paraId="5032FA9B" w14:textId="77777777" w:rsidR="00D13072" w:rsidRDefault="00000000">
      <w:pPr>
        <w:pStyle w:val="BodyText"/>
      </w:pPr>
      <w:r>
        <w:t>As for what you wrote regarding the Greatest Leaf, the sister of ’Alí, upon her be the most glorious blessings, it was presented before the sanctified Court. As commanded, it was affirmed that whoever wishes to render the Right of God…</w:t>
      </w:r>
    </w:p>
    <w:p w14:paraId="4EC4FDAD" w14:textId="77777777" w:rsidR="00D13072" w:rsidRDefault="00000000">
      <w:pPr>
        <w:pStyle w:val="BodyText"/>
      </w:pPr>
      <w:r>
        <w:rPr>
          <w:b/>
          <w:bCs/>
          <w:i/>
          <w:iCs/>
        </w:rPr>
        <w:t>Page 58</w:t>
      </w:r>
    </w:p>
    <w:p w14:paraId="7644A8DD" w14:textId="77777777" w:rsidR="00D13072" w:rsidRDefault="00000000">
      <w:pPr>
        <w:pStyle w:val="BodyText"/>
      </w:pPr>
      <w:r>
        <w:t xml:space="preserve">…fulfills the Right of God, the contribution made is acceptable in the presence of Truth if it suffices to clear one’s obligation. However, demanding the payment of these Rights from anyone is impermissible. </w:t>
      </w:r>
      <w:r>
        <w:lastRenderedPageBreak/>
        <w:t>Instead, ask of God to confirm the friends in fulfilling the Right of God, for this matter ensures the purity of wealth, its protection, and the receipt of blessings and bounties.</w:t>
      </w:r>
    </w:p>
    <w:p w14:paraId="430F3061" w14:textId="77777777" w:rsidR="00D13072" w:rsidRDefault="00000000">
      <w:pPr>
        <w:pStyle w:val="BodyText"/>
      </w:pPr>
      <w:r>
        <w:t>As for the mention of the names of the loved ones of God—those souls who entered the prison for the love of God—the servant bears witness to what the All-Merciful has revealed regarding them. Their mention suffices the world and moves the tongues of all nations to praise and extol them.</w:t>
      </w:r>
    </w:p>
    <w:p w14:paraId="38BFCA16" w14:textId="77777777" w:rsidR="00D13072" w:rsidRDefault="00000000">
      <w:pPr>
        <w:pStyle w:val="BodyText"/>
      </w:pPr>
      <w:r>
        <w:t xml:space="preserve">At one time, the mention of those souls was heard from the tongue of grandeur. With supreme favor, each was named, and it was said: </w:t>
      </w:r>
      <w:r>
        <w:rPr>
          <w:i/>
          <w:iCs/>
        </w:rPr>
        <w:t>“Pray to God that this most exalted station and this supreme bounty may be preserved in the name of God and His love. Let them not be perturbed by the imaginings of people.”</w:t>
      </w:r>
    </w:p>
    <w:p w14:paraId="30B88775" w14:textId="77777777" w:rsidR="00D13072" w:rsidRDefault="00000000">
      <w:pPr>
        <w:pStyle w:val="BodyText"/>
      </w:pPr>
      <w:r>
        <w:t>With utmost effort and diligence, they must observe this lofty, most exalted station and at all times be vocal in gratitude to God.</w:t>
      </w:r>
    </w:p>
    <w:p w14:paraId="323168B3" w14:textId="77777777" w:rsidR="00D13072" w:rsidRDefault="00000000">
      <w:pPr>
        <w:pStyle w:val="BodyText"/>
      </w:pPr>
      <w:r>
        <w:t>As for what you wrote concerning Jináb-i-Mír ’Abdu’l-Báqí and two others, upon them be the most glorious blessings…</w:t>
      </w:r>
    </w:p>
    <w:p w14:paraId="2C8A62A9" w14:textId="77777777" w:rsidR="00D13072" w:rsidRDefault="00000000">
      <w:pPr>
        <w:pStyle w:val="BodyText"/>
      </w:pPr>
      <w:r>
        <w:rPr>
          <w:b/>
          <w:bCs/>
          <w:i/>
          <w:iCs/>
        </w:rPr>
        <w:t>Page 59</w:t>
      </w:r>
    </w:p>
    <w:p w14:paraId="53F7B9BF" w14:textId="77777777" w:rsidR="00D13072" w:rsidRDefault="00000000">
      <w:pPr>
        <w:pStyle w:val="BodyText"/>
      </w:pPr>
      <w:r>
        <w:t xml:space="preserve">…this was presented before the sanctified Court, and it was said: </w:t>
      </w:r>
      <w:r>
        <w:rPr>
          <w:i/>
          <w:iCs/>
        </w:rPr>
        <w:t>“Blessed are they, and theirs is the most exalted station in the Book of their Lord, the Almighty, the Wise. Verily, We have adorned those who were touched by hardships in the path of God, the Lord of Names, with that which will perpetuate their remembrance in the kingdom of God, the Lord of the worlds.”</w:t>
      </w:r>
    </w:p>
    <w:p w14:paraId="619DB1BF" w14:textId="77777777" w:rsidR="00D13072" w:rsidRDefault="00000000">
      <w:pPr>
        <w:pStyle w:val="BodyText"/>
      </w:pPr>
      <w:r>
        <w:t>Say: Endure patiently as your Lord has endured. Verily, He is with you and will assist you as He wills. There is no God but Him, the All-Powerful, the Almighty.</w:t>
      </w:r>
    </w:p>
    <w:p w14:paraId="79B8D2A9" w14:textId="77777777" w:rsidR="00D13072" w:rsidRDefault="00000000">
      <w:pPr>
        <w:pStyle w:val="BodyText"/>
      </w:pPr>
      <w:r>
        <w:t>Upon them be the most glorious blessings and His mercy. Thus does the Beloved of the world remember you in this prison. What is incumbent upon you today is to ask your Lord, the All-Merciful, to preserve for you the fruits of what you have done in His path and to protect you in what you have attained.</w:t>
      </w:r>
    </w:p>
    <w:p w14:paraId="42769B46" w14:textId="77777777" w:rsidR="00D13072" w:rsidRDefault="00000000">
      <w:pPr>
        <w:pStyle w:val="BodyText"/>
      </w:pPr>
      <w:r>
        <w:t>By My life, this is the greatest bounty. This is testified by the Lord of might. Blessed is every hearing and perceiving soul.</w:t>
      </w:r>
    </w:p>
    <w:p w14:paraId="5B2FAC43" w14:textId="77777777" w:rsidR="00D13072" w:rsidRDefault="00000000">
      <w:pPr>
        <w:pStyle w:val="BodyText"/>
      </w:pPr>
      <w:r>
        <w:t>Thus, after the presentation of details concerning the prisoners before the sanctified Court, utmost favor regarding them was made manifest, as inferred from the revealed verses.</w:t>
      </w:r>
    </w:p>
    <w:p w14:paraId="4EF06C64" w14:textId="77777777" w:rsidR="00D13072" w:rsidRDefault="00000000">
      <w:pPr>
        <w:pStyle w:val="BodyText"/>
      </w:pPr>
      <w:r>
        <w:t>Blessed are they! God willing, they will soon attain deliverance, though in truth, they are already in the greatest deliverance, having been immersed in the path of God.</w:t>
      </w:r>
    </w:p>
    <w:p w14:paraId="787B214D" w14:textId="77777777" w:rsidR="00D13072" w:rsidRDefault="00000000">
      <w:pPr>
        <w:pStyle w:val="BodyText"/>
      </w:pPr>
      <w:r>
        <w:t>As commanded, all the loved ones of God…</w:t>
      </w:r>
    </w:p>
    <w:p w14:paraId="26B9732C" w14:textId="77777777" w:rsidR="00D13072" w:rsidRDefault="00000000">
      <w:pPr>
        <w:pStyle w:val="BodyText"/>
      </w:pPr>
      <w:r>
        <w:rPr>
          <w:b/>
          <w:bCs/>
          <w:i/>
          <w:iCs/>
        </w:rPr>
        <w:t>Page 60</w:t>
      </w:r>
    </w:p>
    <w:p w14:paraId="33841D8D" w14:textId="77777777" w:rsidR="00D13072" w:rsidRDefault="00000000">
      <w:pPr>
        <w:pStyle w:val="BodyText"/>
      </w:pPr>
      <w:r>
        <w:lastRenderedPageBreak/>
        <w:t>…must move with utmost serenity and dignity. In all circumstances, they should hold fast to the cord of wisdom and with the utmost joy and delight revive the people of the world with the water of everlasting life.</w:t>
      </w:r>
    </w:p>
    <w:p w14:paraId="6E6E7765" w14:textId="77777777" w:rsidR="00D13072" w:rsidRDefault="00000000">
      <w:pPr>
        <w:pStyle w:val="BodyText"/>
      </w:pPr>
      <w:r>
        <w:t xml:space="preserve">It was said: Among the revealed verses is this theme: </w:t>
      </w:r>
      <w:r>
        <w:rPr>
          <w:i/>
          <w:iCs/>
        </w:rPr>
        <w:t>“If the friends were to find the sweetness of tribulations in the path of God, they would present gifts to those who enabled them to attain this supreme bounty.”</w:t>
      </w:r>
    </w:p>
    <w:p w14:paraId="1EE76158" w14:textId="77777777" w:rsidR="00D13072" w:rsidRDefault="00000000">
      <w:pPr>
        <w:pStyle w:val="BodyText"/>
      </w:pPr>
      <w:r>
        <w:t>It is clear that the purpose is to express the exaltation of this station and the elevation of this rank. However, if someone were to outwardly present gifts, this would certainly fall outside the bounds of wisdom, for it could lead to agitation, commotion, and uproar.</w:t>
      </w:r>
    </w:p>
    <w:p w14:paraId="2D8E25FE" w14:textId="77777777" w:rsidR="00D13072" w:rsidRDefault="00000000">
      <w:pPr>
        <w:pStyle w:val="BodyText"/>
      </w:pPr>
      <w:r>
        <w:t>Say: O friends, the tongue of the All-Merciful counsels you to hold fast to matters that bring joy, delight, and tranquility to the servants. Many of the revealed Tablets state that the children of the age must be nurtured with milk that is delicate and subtle until they attain maturity. Heavy nourishment cannot be borne by them.</w:t>
      </w:r>
    </w:p>
    <w:p w14:paraId="41543D84" w14:textId="77777777" w:rsidR="00D13072" w:rsidRDefault="00000000">
      <w:pPr>
        <w:pStyle w:val="BodyText"/>
      </w:pPr>
      <w:r>
        <w:t>Verily, He reminds them of what benefits them, and He is the best of reminders.</w:t>
      </w:r>
    </w:p>
    <w:p w14:paraId="57C8CC4A" w14:textId="77777777" w:rsidR="00D13072" w:rsidRDefault="00000000">
      <w:pPr>
        <w:pStyle w:val="BodyText"/>
      </w:pPr>
      <w:r>
        <w:rPr>
          <w:b/>
          <w:bCs/>
          <w:i/>
          <w:iCs/>
        </w:rPr>
        <w:t>Page 61</w:t>
      </w:r>
    </w:p>
    <w:p w14:paraId="4D521CD5" w14:textId="77777777" w:rsidR="00D13072" w:rsidRDefault="00000000">
      <w:pPr>
        <w:pStyle w:val="BodyText"/>
      </w:pPr>
      <w:r>
        <w:t>Blessings be upon you and upon those who turned and attained the hearing of the verses of God, the Lord of the worlds.</w:t>
      </w:r>
    </w:p>
    <w:p w14:paraId="6228EB12" w14:textId="77777777" w:rsidR="00D13072" w:rsidRDefault="00000000">
      <w:pPr>
        <w:pStyle w:val="BodyText"/>
      </w:pPr>
      <w:r>
        <w:t>O ’Alí, once again, My Most High Pen speaks and enjoins My loved ones to unity in the Cause of God. By My life, it is through this that the doors of blessings are opened. Verily, your Lord is the All-Enlightening, the All-Knowing.</w:t>
      </w:r>
    </w:p>
    <w:p w14:paraId="56CF0D9F" w14:textId="77777777" w:rsidR="00D13072" w:rsidRDefault="00000000">
      <w:pPr>
        <w:pStyle w:val="BodyText"/>
      </w:pPr>
      <w:r>
        <w:t>Blessed is the one who keeps this word before his eyes. We bear witness that he is among the successful.</w:t>
      </w:r>
    </w:p>
    <w:p w14:paraId="604A5ECE" w14:textId="77777777" w:rsidR="00D13072" w:rsidRDefault="00000000">
      <w:pPr>
        <w:pStyle w:val="BodyText"/>
      </w:pPr>
      <w:r>
        <w:t>Though the divine favors toward these mentioned souls are manifested in the revealed verses to a degree beyond all imagination, after your visitation, they too testify to what has been mentioned. Yet, during the descent of the verses, a word was heard from the tongue of grandeur, indicating that specific noble Tablets would also be revealed for these souls, even if it were but one verse.</w:t>
      </w:r>
    </w:p>
    <w:p w14:paraId="20240112" w14:textId="77777777" w:rsidR="00D13072" w:rsidRDefault="00000000">
      <w:pPr>
        <w:pStyle w:val="BodyText"/>
      </w:pPr>
      <w:r>
        <w:t>Blessed are they for having attained the favor of their Lord, as most were deprived of this most exalted, most noble, most wondrous, and most mighty bounty.</w:t>
      </w:r>
    </w:p>
    <w:p w14:paraId="2049C929" w14:textId="77777777" w:rsidR="00D13072" w:rsidRDefault="00000000">
      <w:pPr>
        <w:pStyle w:val="BodyText"/>
      </w:pPr>
      <w:r>
        <w:t>Another matter: Convey sublime, mighty, and noble blessings on behalf of this lowly servant to all the friends—those souls who are enraptured by the wine of the mention of God and are delighted by the remembrance of the Beloved.</w:t>
      </w:r>
    </w:p>
    <w:p w14:paraId="49B6F785" w14:textId="77777777" w:rsidR="00D13072" w:rsidRDefault="00000000">
      <w:pPr>
        <w:pStyle w:val="BodyText"/>
      </w:pPr>
      <w:r>
        <w:t>Say to them: Today…</w:t>
      </w:r>
    </w:p>
    <w:p w14:paraId="0B428A0D" w14:textId="77777777" w:rsidR="00D13072" w:rsidRDefault="00000000">
      <w:pPr>
        <w:pStyle w:val="BodyText"/>
      </w:pPr>
      <w:r>
        <w:rPr>
          <w:b/>
          <w:bCs/>
          <w:i/>
          <w:iCs/>
        </w:rPr>
        <w:t>Page 62</w:t>
      </w:r>
    </w:p>
    <w:p w14:paraId="12B6DB4F" w14:textId="77777777" w:rsidR="00D13072" w:rsidRDefault="00000000">
      <w:pPr>
        <w:pStyle w:val="BodyText"/>
      </w:pPr>
      <w:r>
        <w:lastRenderedPageBreak/>
        <w:t>…is the day awaited by all the Prophets and Messengers, and they implored and hoped to witness it before the presence of God, exalted and glorified be He.</w:t>
      </w:r>
    </w:p>
    <w:p w14:paraId="0C081D39" w14:textId="77777777" w:rsidR="00D13072" w:rsidRDefault="00000000">
      <w:pPr>
        <w:pStyle w:val="BodyText"/>
      </w:pPr>
      <w:r>
        <w:rPr>
          <w:i/>
          <w:iCs/>
        </w:rPr>
        <w:t>“This is the Day in which God has come, and this is the Day in which the Qur’án has spoken. On that Day, sovereignty belongs to God.”</w:t>
      </w:r>
    </w:p>
    <w:p w14:paraId="2E55DE0A" w14:textId="77777777" w:rsidR="00D13072" w:rsidRDefault="00000000">
      <w:pPr>
        <w:pStyle w:val="BodyText"/>
      </w:pPr>
      <w:r>
        <w:t>This is the Day adorned by the mention of it in all the sacred scriptures.</w:t>
      </w:r>
    </w:p>
    <w:p w14:paraId="2F33E04E" w14:textId="77777777" w:rsidR="00D13072" w:rsidRDefault="00000000">
      <w:pPr>
        <w:pStyle w:val="BodyText"/>
      </w:pPr>
      <w:r>
        <w:t>The friends must stand firm and steadfast with utmost unity, oneness, and solidarity in the Cause of God.</w:t>
      </w:r>
    </w:p>
    <w:p w14:paraId="7430CC6D" w14:textId="77777777" w:rsidR="00D13072" w:rsidRDefault="00000000">
      <w:pPr>
        <w:pStyle w:val="BodyText"/>
      </w:pPr>
      <w:r>
        <w:t>It was said: Write to Jináb-i-’Alí before the Greatest, upon him be the most glorious blessings, that today the receptive souls must be continuously nourished with the cup of understanding and trained with the wondrous and mighty feast until they become steadfast and unwavering in the Cause of God, in such a manner that no one in the world will be capable of altering or changing their resolve.</w:t>
      </w:r>
    </w:p>
    <w:p w14:paraId="0F1F655D" w14:textId="77777777" w:rsidR="00D13072" w:rsidRDefault="00000000">
      <w:pPr>
        <w:pStyle w:val="BodyText"/>
      </w:pPr>
      <w:r>
        <w:t>The people are weak, and some unprofitable and irrelevant utterances of the people of the Qur’án have lingered in their ears and hearts. Thus, they may be inclined to heed certain vain imaginings.</w:t>
      </w:r>
    </w:p>
    <w:p w14:paraId="42806CB0" w14:textId="77777777" w:rsidR="00D13072" w:rsidRDefault="00000000">
      <w:pPr>
        <w:pStyle w:val="BodyText"/>
      </w:pPr>
      <w:r>
        <w:t>Say: The matter is not as such. Were that which is hidden from you to be unveiled, you would abandon the world and all it contains of expressions and implications and cling to the word that encompasses the world.</w:t>
      </w:r>
    </w:p>
    <w:p w14:paraId="53D675DA" w14:textId="77777777" w:rsidR="00D13072" w:rsidRDefault="00000000">
      <w:pPr>
        <w:pStyle w:val="BodyText"/>
      </w:pPr>
      <w:r>
        <w:t>O friends…</w:t>
      </w:r>
    </w:p>
    <w:p w14:paraId="657404D5" w14:textId="77777777" w:rsidR="00D13072" w:rsidRDefault="00000000">
      <w:pPr>
        <w:pStyle w:val="BodyText"/>
      </w:pPr>
      <w:r>
        <w:rPr>
          <w:b/>
          <w:bCs/>
          <w:i/>
          <w:iCs/>
        </w:rPr>
        <w:t>Page 63</w:t>
      </w:r>
    </w:p>
    <w:p w14:paraId="2EEA5B03" w14:textId="77777777" w:rsidR="00D13072" w:rsidRDefault="00000000">
      <w:pPr>
        <w:pStyle w:val="BodyText"/>
      </w:pPr>
      <w:r>
        <w:t>…purify and sanctify your hearts from idle imaginings and prior thoughts so that you may attain and be illumined by the wondrous lights. Reflect and meditate on what has been said and what has transpired. By doing so, you will become aware of the falsehood of the narrators who stood in the first ranks.</w:t>
      </w:r>
    </w:p>
    <w:p w14:paraId="6FB250B0" w14:textId="77777777" w:rsidR="00D13072" w:rsidRDefault="00000000">
      <w:pPr>
        <w:pStyle w:val="BodyText"/>
      </w:pPr>
      <w:r>
        <w:t>By My life, you will then witness the Sun of Assurance shining from the horizons of your hearts and the Moon of Certitude glowing from the heavens of your beings. You will find yourselves standing at a station that none but you can attain, and you will observe those below you from the Assembly of the Bayán in the lowest ranks.</w:t>
      </w:r>
    </w:p>
    <w:p w14:paraId="26CE5E89" w14:textId="77777777" w:rsidR="00D13072" w:rsidRDefault="00000000">
      <w:pPr>
        <w:pStyle w:val="BodyText"/>
      </w:pPr>
      <w:r>
        <w:t>Say: O My loved ones, leave them to their imaginings and the lies uttered by their tongues. By My life, this is a day in which their words are of no mention. This is testified by the Most High Pen and the tongue of God in the kingdom of creation. Verily, He is the All-Enlightening, the All-Knowing.</w:t>
      </w:r>
    </w:p>
    <w:p w14:paraId="560D6524" w14:textId="77777777" w:rsidR="00D13072" w:rsidRDefault="00000000">
      <w:pPr>
        <w:pStyle w:val="BodyText"/>
      </w:pPr>
      <w:r>
        <w:t>God willing, the Beloved’s friends must reflect on these and other passages revealed from the Pen of Revelation. In doing so, they will find all souls—those deprived and barred from the true wine—utterly non-existent and wholly absent.</w:t>
      </w:r>
    </w:p>
    <w:p w14:paraId="5AEDF8D5" w14:textId="77777777" w:rsidR="00D13072" w:rsidRDefault="00000000">
      <w:pPr>
        <w:pStyle w:val="BodyText"/>
      </w:pPr>
      <w:r>
        <w:rPr>
          <w:b/>
          <w:bCs/>
          <w:i/>
          <w:iCs/>
        </w:rPr>
        <w:t>Page 64</w:t>
      </w:r>
    </w:p>
    <w:p w14:paraId="766FECA6" w14:textId="77777777" w:rsidR="00D13072" w:rsidRDefault="00000000">
      <w:pPr>
        <w:pStyle w:val="BodyText"/>
      </w:pPr>
      <w:r>
        <w:lastRenderedPageBreak/>
        <w:t>The true lover of the Beloved, being perceptive, should discern through the words of misguided, rebellious, false, and vain souls the power of Truth. Observe how, after the veils of vain imaginings were torn asunder, they were once again ensnared in other delusions.</w:t>
      </w:r>
    </w:p>
    <w:p w14:paraId="3ED6A460" w14:textId="77777777" w:rsidR="00D13072" w:rsidRDefault="00000000">
      <w:pPr>
        <w:pStyle w:val="BodyText"/>
      </w:pPr>
      <w:r>
        <w:t>By the Most Great Name, they have perceived nothing of the Day of God and have not tasted a drop from the ocean of divine utterance. Leave them to play in their idle pursuits.</w:t>
      </w:r>
    </w:p>
    <w:p w14:paraId="4B6CCB52" w14:textId="77777777" w:rsidR="00D13072" w:rsidRDefault="00000000">
      <w:pPr>
        <w:pStyle w:val="BodyText"/>
      </w:pPr>
      <w:r>
        <w:t>However, it is necessary to nurture the friends so that they may consider a hundred thousand such deluded souls as non-existent and perished.</w:t>
      </w:r>
    </w:p>
    <w:p w14:paraId="27C0D777" w14:textId="77777777" w:rsidR="00D13072" w:rsidRDefault="00000000">
      <w:pPr>
        <w:pStyle w:val="BodyText"/>
      </w:pPr>
      <w:r>
        <w:t>These people have now set their sights on a new well and are planning to proceed to Jabálqá. Say: Create even a single sacred place and from there occasionally issue varied edicts. Say: Bravo for your perception and intelligence! Have you not yet understood that what you once held and took pride in is unrecognized by God?</w:t>
      </w:r>
    </w:p>
    <w:p w14:paraId="2C16BF6E" w14:textId="77777777" w:rsidR="00D13072" w:rsidRDefault="00000000">
      <w:pPr>
        <w:pStyle w:val="BodyText"/>
      </w:pPr>
      <w:r>
        <w:t>A few arose, seized the reins of the poor masses, and spread numerous fabrications and falsehoods.</w:t>
      </w:r>
    </w:p>
    <w:p w14:paraId="7FBAB892" w14:textId="77777777" w:rsidR="00D13072" w:rsidRDefault="00000000">
      <w:pPr>
        <w:pStyle w:val="BodyText"/>
      </w:pPr>
      <w:r>
        <w:rPr>
          <w:b/>
          <w:bCs/>
          <w:i/>
          <w:iCs/>
        </w:rPr>
        <w:t>Page 65</w:t>
      </w:r>
    </w:p>
    <w:p w14:paraId="3947C289" w14:textId="77777777" w:rsidR="00D13072" w:rsidRDefault="00000000">
      <w:pPr>
        <w:pStyle w:val="BodyText"/>
      </w:pPr>
      <w:r>
        <w:t>These false individuals who considered themselves the leaders of the people and the chiefs of the land were the very cause of the martyrdom of the Primal Point, upon Him be the spirit of all else.</w:t>
      </w:r>
    </w:p>
    <w:p w14:paraId="10FEC13D" w14:textId="77777777" w:rsidR="00D13072" w:rsidRDefault="00000000">
      <w:pPr>
        <w:pStyle w:val="BodyText"/>
      </w:pPr>
      <w:r>
        <w:t>Would that I had been permitted by God to disclose and recount what remains hidden from them and most people.</w:t>
      </w:r>
    </w:p>
    <w:p w14:paraId="1847EEDF" w14:textId="77777777" w:rsidR="00D13072" w:rsidRDefault="00000000">
      <w:pPr>
        <w:pStyle w:val="BodyText"/>
      </w:pPr>
      <w:r>
        <w:t>The matter is in His hands. He commands and prohibits and is not questioned about what He does. Verily, He is the Sovereign, the Almighty, the All-Powerful.</w:t>
      </w:r>
    </w:p>
    <w:p w14:paraId="1AA38CD9" w14:textId="77777777" w:rsidR="00D13072" w:rsidRDefault="00000000">
      <w:pPr>
        <w:pStyle w:val="BodyText"/>
      </w:pPr>
      <w:r>
        <w:t>Now observe what has been mentioned. All the people of the Bayán were privy to it. Nevertheless, this station cannot be clearly articulated, for they appear disturbed and shaken. Observe the power of vain imaginings, how it has encircled and overtaken deluded souls.</w:t>
      </w:r>
    </w:p>
    <w:p w14:paraId="0F5F1E47" w14:textId="77777777" w:rsidR="00D13072" w:rsidRDefault="00000000">
      <w:pPr>
        <w:pStyle w:val="BodyText"/>
      </w:pPr>
      <w:r>
        <w:t>Say: If you had even engaged in constructing a mere cellar, it would have been better, for, as someone remarked, “the latter must correspond to the former.” Without a doubt, the delusion aligns with delusion by delusion.</w:t>
      </w:r>
    </w:p>
    <w:p w14:paraId="4F193B2C" w14:textId="77777777" w:rsidR="00D13072" w:rsidRDefault="00000000">
      <w:pPr>
        <w:pStyle w:val="BodyText"/>
      </w:pPr>
      <w:r>
        <w:t>Woe unto them and those who follow them. The All-Merciful has testified that this is a wondrous Cause, made by God to be sanctified from likenesses and similarities, from before and after.</w:t>
      </w:r>
    </w:p>
    <w:p w14:paraId="15FFD55D" w14:textId="77777777" w:rsidR="00D13072" w:rsidRDefault="00000000">
      <w:pPr>
        <w:pStyle w:val="BodyText"/>
      </w:pPr>
      <w:r>
        <w:rPr>
          <w:b/>
          <w:bCs/>
          <w:i/>
          <w:iCs/>
        </w:rPr>
        <w:t>Page 66</w:t>
      </w:r>
    </w:p>
    <w:p w14:paraId="12A9041D" w14:textId="77777777" w:rsidR="00D13072" w:rsidRDefault="00000000">
      <w:pPr>
        <w:pStyle w:val="BodyText"/>
      </w:pPr>
      <w:r>
        <w:t>It is, indeed, a new creation of the heavens and the earth. Blessed are the discerning ones.</w:t>
      </w:r>
    </w:p>
    <w:p w14:paraId="790F9044" w14:textId="77777777" w:rsidR="00D13072" w:rsidRDefault="00000000">
      <w:pPr>
        <w:pStyle w:val="BodyText"/>
      </w:pPr>
      <w:r>
        <w:t>Therefore, you must speak with utmost wisdom, for some utterances are as clear and radiant as the sun, yet if spoken among those who are but animal manifestations, they cause hearts to tremble.</w:t>
      </w:r>
    </w:p>
    <w:p w14:paraId="651E88B2" w14:textId="77777777" w:rsidR="00D13072" w:rsidRDefault="00000000">
      <w:pPr>
        <w:pStyle w:val="BodyText"/>
      </w:pPr>
      <w:r>
        <w:t>God willing, all your effort and strength should be dedicated to wisdom and utterance in the service of the Cause of the All-Merciful.</w:t>
      </w:r>
    </w:p>
    <w:p w14:paraId="5F6F0894" w14:textId="77777777" w:rsidR="00D13072" w:rsidRDefault="00000000">
      <w:pPr>
        <w:pStyle w:val="BodyText"/>
      </w:pPr>
      <w:r>
        <w:lastRenderedPageBreak/>
        <w:t>Blessings be upon your presence and upon those with you.</w:t>
      </w:r>
    </w:p>
    <w:p w14:paraId="41A8EF88" w14:textId="77777777" w:rsidR="00D13072" w:rsidRDefault="00000000">
      <w:pPr>
        <w:pStyle w:val="BodyText"/>
      </w:pPr>
      <w:r>
        <w:t>The Servant</w:t>
      </w:r>
      <w:r>
        <w:br/>
        <w:t>25 Ramaḍán, Year 95 (September 1878)</w:t>
      </w:r>
    </w:p>
    <w:p w14:paraId="08F9FF1D" w14:textId="77777777" w:rsidR="00D13072" w:rsidRDefault="00000000">
      <w:pPr>
        <w:pStyle w:val="Heading2"/>
      </w:pPr>
      <w:bookmarkStart w:id="1023" w:name="bh00041-natural"/>
      <w:bookmarkEnd w:id="1022"/>
      <w:r>
        <w:t>BH00041 (Natural)</w:t>
      </w:r>
    </w:p>
    <w:p w14:paraId="79BCB2AE" w14:textId="77777777" w:rsidR="00D13072" w:rsidRDefault="00000000">
      <w:pPr>
        <w:pStyle w:val="Heading3"/>
      </w:pPr>
      <w:bookmarkStart w:id="1024" w:name="lawh-i-jamal-i-burujirdi-ii"/>
      <w:r>
        <w:t>Lawh-i-Jamal-i-Burujirdi II</w:t>
      </w:r>
    </w:p>
    <w:p w14:paraId="571FB16C" w14:textId="77777777" w:rsidR="00D13072" w:rsidRDefault="00000000">
      <w:pPr>
        <w:pStyle w:val="FirstParagraph"/>
      </w:pPr>
      <w:r>
        <w:t>He is the Most Sacred, Most Great, Most Exalted, Most Glorious.</w:t>
      </w:r>
    </w:p>
    <w:p w14:paraId="75E671F2" w14:textId="77777777" w:rsidR="00D13072" w:rsidRDefault="00000000">
      <w:pPr>
        <w:pStyle w:val="BodyText"/>
      </w:pPr>
      <w:r>
        <w:t>Praise be to God, who is unified in majesty, unparalleled in splendor, sanctified beyond weariness, and exalted above aspirations. He is the One who ordains the appointed times of life spans, speaks in the eternal pre-existence, and appears in the end. There is no God but Him, the Self-Sufficient, the Most Exalted.</w:t>
      </w:r>
    </w:p>
    <w:p w14:paraId="24AE3878" w14:textId="77777777" w:rsidR="00D13072" w:rsidRDefault="00000000">
      <w:pPr>
        <w:pStyle w:val="BodyText"/>
      </w:pPr>
      <w:r>
        <w:t>Praise be to God, who has accepted the deeds of those drawn by His call, intoxicated by the wine of His revelation, and made to speak by His name.</w:t>
      </w:r>
    </w:p>
    <w:p w14:paraId="4AB90845" w14:textId="77777777" w:rsidR="00D13072" w:rsidRDefault="00000000">
      <w:pPr>
        <w:pStyle w:val="BodyText"/>
      </w:pPr>
      <w:r>
        <w:t>[Name of God J.M., upon Him be the most glorious blessings.]</w:t>
      </w:r>
    </w:p>
    <w:p w14:paraId="377F0D24" w14:textId="77777777" w:rsidR="00D13072" w:rsidRDefault="00000000">
      <w:pPr>
        <w:pStyle w:val="BodyText"/>
      </w:pPr>
      <w:r>
        <w:rPr>
          <w:b/>
          <w:bCs/>
          <w:i/>
          <w:iCs/>
        </w:rPr>
        <w:t>Page 67</w:t>
      </w:r>
    </w:p>
    <w:p w14:paraId="20280242" w14:textId="77777777" w:rsidR="00D13072" w:rsidRDefault="00000000">
      <w:pPr>
        <w:pStyle w:val="BodyText"/>
      </w:pPr>
      <w:r>
        <w:t>…with His praise, making them aware of the Sun of His beauty, revealing them in His days, confirming them in the recognition of His essence, and granting them success in attaining His good pleasure. Verily, He is the Omnipotent, the All-Bountiful.</w:t>
      </w:r>
    </w:p>
    <w:p w14:paraId="39EB7232" w14:textId="77777777" w:rsidR="00D13072" w:rsidRDefault="00000000">
      <w:pPr>
        <w:pStyle w:val="BodyText"/>
      </w:pPr>
      <w:r>
        <w:t>Praise be to God, who illumined the horizon of the world with the Most Great Luminary. When He ascended the throne, He heralded to humanity the appearance of the ocean of His grace and the suns of His bounties.</w:t>
      </w:r>
    </w:p>
    <w:p w14:paraId="1888C84D" w14:textId="77777777" w:rsidR="00D13072" w:rsidRDefault="00000000">
      <w:pPr>
        <w:pStyle w:val="BodyText"/>
      </w:pPr>
      <w:r>
        <w:t>Blessed is the steadfast one who cast away what hindered him and hastened to His Most Exalted Horizon. Woe to those who remain ensnared by the imaginings of those who outwardly appear as men.</w:t>
      </w:r>
    </w:p>
    <w:p w14:paraId="5278E72C" w14:textId="77777777" w:rsidR="00D13072" w:rsidRDefault="00000000">
      <w:pPr>
        <w:pStyle w:val="BodyText"/>
      </w:pPr>
      <w:r>
        <w:t>I magnify, extol, and send greetings upon those who were not deterred by vain desires from God, the Lord of Names. Through them, the star of understanding shone in most lands. They are noble servants, active servants, near servants, sincere servants, victorious servants, and steadfast servants in the service of their Lord.</w:t>
      </w:r>
    </w:p>
    <w:p w14:paraId="03495B7B" w14:textId="77777777" w:rsidR="00D13072" w:rsidRDefault="00000000">
      <w:pPr>
        <w:pStyle w:val="BodyText"/>
      </w:pPr>
      <w:r>
        <w:t>They speak among the people with wisdom and eloquence. I bear witness that they have attained the chalice of everlasting life, which flows from the right hand of the Throne of the All-Merciful. They have achieved what none before them has attained. Verily, our Lord, the All-Merciful, is the Self-Sufficient, the All-Bountiful.</w:t>
      </w:r>
    </w:p>
    <w:p w14:paraId="30471EA7" w14:textId="77777777" w:rsidR="00D13072" w:rsidRDefault="00000000">
      <w:pPr>
        <w:pStyle w:val="BodyText"/>
      </w:pPr>
      <w:r>
        <w:t>My spirit is a sacrifice for your steadfastness, and for your constancy, it is a sacrifice as well.</w:t>
      </w:r>
    </w:p>
    <w:p w14:paraId="336FC383" w14:textId="77777777" w:rsidR="00D13072" w:rsidRDefault="00000000">
      <w:pPr>
        <w:pStyle w:val="BodyText"/>
      </w:pPr>
      <w:r>
        <w:rPr>
          <w:b/>
          <w:bCs/>
          <w:i/>
          <w:iCs/>
        </w:rPr>
        <w:t>Page 68</w:t>
      </w:r>
    </w:p>
    <w:p w14:paraId="61AC5713" w14:textId="77777777" w:rsidR="00D13072" w:rsidRDefault="00000000">
      <w:pPr>
        <w:pStyle w:val="BodyText"/>
      </w:pPr>
      <w:r>
        <w:lastRenderedPageBreak/>
        <w:t>I was seated, still and reflective, contemplating the Cause of God and what His servants have endured, when one of the loved ones of God brought me your letter. When I opened it, I found the fragrance of your love, our Beloved and the Beloved of all in the world, the object of our longing and that of all in the heavens and the earth.</w:t>
      </w:r>
    </w:p>
    <w:p w14:paraId="2B954F9E" w14:textId="77777777" w:rsidR="00D13072" w:rsidRDefault="00000000">
      <w:pPr>
        <w:pStyle w:val="BodyText"/>
      </w:pPr>
      <w:r>
        <w:t>I read it, comprehended its contents regarding your service, steadfastness, praise, and what you have borne in the path of God. I then turned toward the Most Exalted Station, the Throne of our Most Glorious Lord.</w:t>
      </w:r>
    </w:p>
    <w:p w14:paraId="1A1C2077" w14:textId="77777777" w:rsidR="00D13072" w:rsidRDefault="00000000">
      <w:pPr>
        <w:pStyle w:val="BodyText"/>
      </w:pPr>
      <w:r>
        <w:t>When I entered and stood before His presence, I presented what you had invoked of God. He smiled, the Beloved’s grace was manifest, and He said:</w:t>
      </w:r>
    </w:p>
    <w:p w14:paraId="44163452" w14:textId="77777777" w:rsidR="00D13072" w:rsidRDefault="00000000">
      <w:pPr>
        <w:pStyle w:val="BodyText"/>
      </w:pPr>
      <w:r>
        <w:rPr>
          <w:i/>
          <w:iCs/>
        </w:rPr>
        <w:t>“This is not due to his merit. We strengthened him to remember Me, and so he remembered Me. We made him aware of My Horizon, and he turned toward My Countenance. We enabled him to serve Me, and so he arose in My service by My permission. All grace belongs to Me, and I am the Ancient Bestower. Without the drops from the ocean of My grace, he would not have recognized Me; without the attraction of My verses from the kingdom of My utterance, he would not have turned toward My path.”</w:t>
      </w:r>
    </w:p>
    <w:p w14:paraId="22E20562" w14:textId="77777777" w:rsidR="00D13072" w:rsidRDefault="00000000">
      <w:pPr>
        <w:pStyle w:val="BodyText"/>
      </w:pPr>
      <w:r>
        <w:rPr>
          <w:b/>
          <w:bCs/>
          <w:i/>
          <w:iCs/>
        </w:rPr>
        <w:t>Page 69</w:t>
      </w:r>
    </w:p>
    <w:p w14:paraId="53F5410A" w14:textId="77777777" w:rsidR="00D13072" w:rsidRDefault="00000000">
      <w:pPr>
        <w:pStyle w:val="BodyText"/>
      </w:pPr>
      <w:r>
        <w:t>O My Name of Beauty, reflect on the kings and what We unveiled concerning them, that you may discern what your Lord, the All-Wise, has spoken.</w:t>
      </w:r>
    </w:p>
    <w:p w14:paraId="02CCFE91" w14:textId="77777777" w:rsidR="00D13072" w:rsidRDefault="00000000">
      <w:pPr>
        <w:pStyle w:val="BodyText"/>
      </w:pPr>
      <w:r>
        <w:t>A king among the kings was once immersed in the seas of sovereignty, attached to the world and its ornaments and colors. On one of the nights, the Sun of Detachment arose from the horizon of My will and was unveiled to him. He abandoned all he possessed, left his home, and journeyed to the wilderness. None knew of his state but God, your Lord, and the Lord of all the worlds.</w:t>
      </w:r>
    </w:p>
    <w:p w14:paraId="0D4EC3AA" w14:textId="77777777" w:rsidR="00D13072" w:rsidRDefault="00000000">
      <w:pPr>
        <w:pStyle w:val="BodyText"/>
      </w:pPr>
      <w:r>
        <w:t>Were We to unveil to the people as We unveiled to you, all would arise to serve Me, to mention Me, and to praise Me.</w:t>
      </w:r>
    </w:p>
    <w:p w14:paraId="21B51313" w14:textId="77777777" w:rsidR="00D13072" w:rsidRDefault="00000000">
      <w:pPr>
        <w:pStyle w:val="BodyText"/>
      </w:pPr>
      <w:r>
        <w:t>Thus does My tongue speak, that you may be among the joyful. Verily, your Lord delights in jest at times and jests. Verily, He is the All-Bountiful, doing as He wills. None has the right to object to what appears from Him. This is testified by the Books of God, the All-Knowing, the All-Wise.</w:t>
      </w:r>
    </w:p>
    <w:p w14:paraId="3AA980DB" w14:textId="77777777" w:rsidR="00D13072" w:rsidRDefault="00000000">
      <w:pPr>
        <w:pStyle w:val="BodyText"/>
      </w:pPr>
      <w:r>
        <w:t>What you have expressed of your helplessness, nothingness, confession of sins, and shortcomings, He has said:</w:t>
      </w:r>
    </w:p>
    <w:p w14:paraId="13C12EA9" w14:textId="77777777" w:rsidR="00D13072" w:rsidRDefault="00000000">
      <w:pPr>
        <w:pStyle w:val="BodyText"/>
      </w:pPr>
      <w:r>
        <w:rPr>
          <w:i/>
          <w:iCs/>
        </w:rPr>
        <w:t>“O My Name, We have pardoned you before, accepted your service, obedience, presence, and meeting, and have heard your lamentations, cries, and groans, and the sighs of your heart in the love of God, your Lord, the Mighty, the Praiseworthy.”</w:t>
      </w:r>
    </w:p>
    <w:p w14:paraId="7527C423" w14:textId="77777777" w:rsidR="00D13072" w:rsidRDefault="00000000">
      <w:pPr>
        <w:pStyle w:val="BodyText"/>
      </w:pPr>
      <w:r>
        <w:rPr>
          <w:b/>
          <w:bCs/>
          <w:i/>
          <w:iCs/>
        </w:rPr>
        <w:t>Page 70</w:t>
      </w:r>
    </w:p>
    <w:p w14:paraId="119C5C24" w14:textId="77777777" w:rsidR="00D13072" w:rsidRDefault="00000000">
      <w:pPr>
        <w:pStyle w:val="BodyText"/>
      </w:pPr>
      <w:r>
        <w:t>Regarding what you wrote, acknowledging a past error of turning toward the Land of Dust as an addition to previous faults, after presenting this, the tongue of the All-Merciful in the kingdom of utterance spoke what no one in the world can comprehend.</w:t>
      </w:r>
    </w:p>
    <w:p w14:paraId="36879A6F" w14:textId="77777777" w:rsidR="00D13072" w:rsidRDefault="00000000">
      <w:pPr>
        <w:pStyle w:val="BodyText"/>
      </w:pPr>
      <w:r>
        <w:lastRenderedPageBreak/>
        <w:t>By your life, no pen in the world can describe it, nor can the hearts of the wise grasp it.</w:t>
      </w:r>
    </w:p>
    <w:p w14:paraId="0B3C6780" w14:textId="77777777" w:rsidR="00D13072" w:rsidRDefault="00000000">
      <w:pPr>
        <w:pStyle w:val="BodyText"/>
      </w:pPr>
      <w:r>
        <w:t>Finally, He said: Write to the Name of Beauty, upon Him be the most glorious blessings, that this service of yours has been accepted and will continue to be so.</w:t>
      </w:r>
    </w:p>
    <w:p w14:paraId="275B3E71" w14:textId="77777777" w:rsidR="00D13072" w:rsidRDefault="00000000">
      <w:pPr>
        <w:pStyle w:val="BodyText"/>
      </w:pPr>
      <w:r>
        <w:t>For Jináb-i-Ism-i-Há, upon Him be the glory of God, wrote to you, and We bear witness that he is among those enkindled by the fire of the love of God, immersed in the ocean of His grace. In such a state, when he heard of what occurred in the prison land, he cried out within himself and informed the people of what had transpired.</w:t>
      </w:r>
    </w:p>
    <w:p w14:paraId="72773D94" w14:textId="77777777" w:rsidR="00D13072" w:rsidRDefault="00000000">
      <w:pPr>
        <w:pStyle w:val="BodyText"/>
      </w:pPr>
      <w:r>
        <w:rPr>
          <w:i/>
          <w:iCs/>
        </w:rPr>
        <w:t>“Verily, your Lord is the All-Knowing, the All-Informed. Be assured, We have accepted what you have done in the path of God, and be among the thankful. Verily, the showers of grace from the heaven of My bounty have been directed toward you, and the gaze of My mercy is turned toward your love. Mention your Lord in all circumstances with wisdom and eloquence. Verily, He hears and sees. Verily, He is the All-Hearing, the All-Seeing.”</w:t>
      </w:r>
    </w:p>
    <w:p w14:paraId="6382505F" w14:textId="77777777" w:rsidR="00D13072" w:rsidRDefault="00000000">
      <w:pPr>
        <w:pStyle w:val="BodyText"/>
      </w:pPr>
      <w:r>
        <w:rPr>
          <w:b/>
          <w:bCs/>
          <w:i/>
          <w:iCs/>
        </w:rPr>
        <w:t>Page 71</w:t>
      </w:r>
    </w:p>
    <w:p w14:paraId="19524539" w14:textId="77777777" w:rsidR="00D13072" w:rsidRDefault="00000000">
      <w:pPr>
        <w:pStyle w:val="BodyText"/>
      </w:pPr>
      <w:r>
        <w:t>O Beauty, some souls, with their gaze fixed on the Most Exalted Horizon, proceed on the path of God with full eagerness and dedication, sparing nothing in His path and wholeheartedly excelling in the service of His Cause. These are the people of Bahá, recorded in My Crimson Tablet.</w:t>
      </w:r>
    </w:p>
    <w:p w14:paraId="04366717" w14:textId="77777777" w:rsidR="00D13072" w:rsidRDefault="00000000">
      <w:pPr>
        <w:pStyle w:val="BodyText"/>
      </w:pPr>
      <w:r>
        <w:t>However, some have not yet reached this lofty station, and therefore, they are not safeguarded from inner disturbances. Verily, your Lord is the All-Knowing.</w:t>
      </w:r>
    </w:p>
    <w:p w14:paraId="361D867E" w14:textId="77777777" w:rsidR="00D13072" w:rsidRDefault="00000000">
      <w:pPr>
        <w:pStyle w:val="BodyText"/>
      </w:pPr>
      <w:r>
        <w:t>When the mentioned news reached the Sacred Land, the decree was issued from the Source of Command, and the prohibition was revealed from the heaven of divine will. Among these was Jináb-i-Jawád, upon him be the most glorious blessings, who was instructed to write to the lands of Tá and Qáf, forbidding anyone to make any demands.</w:t>
      </w:r>
    </w:p>
    <w:p w14:paraId="25BD5EE6" w14:textId="77777777" w:rsidR="00D13072" w:rsidRDefault="00000000">
      <w:pPr>
        <w:pStyle w:val="BodyText"/>
      </w:pPr>
      <w:r>
        <w:t>Similarly, Jináb-i-Ism-i-Há, upon him be the most glorious blessings, was commanded concerning the lands of Khá, Káf, and Tá. This prohibition was not specific to the land of Khá.</w:t>
      </w:r>
    </w:p>
    <w:p w14:paraId="6CEE7033" w14:textId="77777777" w:rsidR="00D13072" w:rsidRDefault="00000000">
      <w:pPr>
        <w:pStyle w:val="BodyText"/>
      </w:pPr>
      <w:r>
        <w:t>Utmost favor for the loved ones of that land has been manifest from the dawn of divine grace. Verses have been revealed for them previously. Should anyone read them, they would become aware of God’s grace and mercy toward them.</w:t>
      </w:r>
    </w:p>
    <w:p w14:paraId="12533BC8" w14:textId="77777777" w:rsidR="00D13072" w:rsidRDefault="00000000">
      <w:pPr>
        <w:pStyle w:val="BodyText"/>
      </w:pPr>
      <w:r>
        <w:t>Verily, your Lord is the All-Informed. There is no doubt that any soul from among these mentioned souls who rises to serve does so for God and acts in His path. Hence, their deeds are surely accepted, and their reward is recorded by the Most High Pen.</w:t>
      </w:r>
    </w:p>
    <w:p w14:paraId="1E2926D3" w14:textId="77777777" w:rsidR="00D13072" w:rsidRDefault="00000000">
      <w:pPr>
        <w:pStyle w:val="BodyText"/>
      </w:pPr>
      <w:r>
        <w:t>With utmost joy and happiness, they must engage in the remembrance of the Beloved of the worlds. Verily, We magnify them in My name and remember them with what will perpetuate their names in the earthly realm of creation.</w:t>
      </w:r>
    </w:p>
    <w:p w14:paraId="2BC324DA" w14:textId="77777777" w:rsidR="00D13072" w:rsidRDefault="00000000">
      <w:pPr>
        <w:pStyle w:val="BodyText"/>
      </w:pPr>
      <w:r>
        <w:rPr>
          <w:b/>
          <w:bCs/>
          <w:i/>
          <w:iCs/>
        </w:rPr>
        <w:t>Page 72</w:t>
      </w:r>
    </w:p>
    <w:p w14:paraId="78697B82" w14:textId="77777777" w:rsidR="00D13072" w:rsidRDefault="00000000">
      <w:pPr>
        <w:pStyle w:val="BodyText"/>
      </w:pPr>
      <w:r>
        <w:lastRenderedPageBreak/>
        <w:t>…of creation and in My wondrous kingdom.</w:t>
      </w:r>
    </w:p>
    <w:p w14:paraId="01B432E6" w14:textId="77777777" w:rsidR="00D13072" w:rsidRDefault="00000000">
      <w:pPr>
        <w:pStyle w:val="BodyText"/>
      </w:pPr>
      <w:r>
        <w:t>This servant presents that this matter, which is firmly decreed, was revealed at a time when the names of individuals who had succeeded in serving the Cause were outwardly mentioned before the Sacred Presence. After their mention, it was accepted, and what funds had been received were ordered to be distributed among some of the loved ones of God residing in that land.</w:t>
      </w:r>
    </w:p>
    <w:p w14:paraId="79116104" w14:textId="77777777" w:rsidR="00D13072" w:rsidRDefault="00000000">
      <w:pPr>
        <w:pStyle w:val="BodyText"/>
      </w:pPr>
      <w:r>
        <w:t>Jináb-i-Mírzá Muhammad ’Alí, upon him be the glory of God, of the people of Qá’in, sent the record of this distribution. It must be arranged in a manner that does not lead to the discontent of receptive souls, for all are honored in the sight of God.</w:t>
      </w:r>
    </w:p>
    <w:p w14:paraId="2AC3D0E4" w14:textId="77777777" w:rsidR="00D13072" w:rsidRDefault="00000000">
      <w:pPr>
        <w:pStyle w:val="BodyText"/>
      </w:pPr>
      <w:r>
        <w:t>Today, every soul that turns toward the Most Sublime Horizon is surrounded by grace, as this is a mighty matter. From God, exalted and glorified be He, we beseech that all be adorned with the garment of steadfastness and continually drink of the purest wine. Verily, He is the Bountiful Bestower.</w:t>
      </w:r>
    </w:p>
    <w:p w14:paraId="35317DBD" w14:textId="77777777" w:rsidR="00D13072" w:rsidRDefault="00000000">
      <w:pPr>
        <w:pStyle w:val="BodyText"/>
      </w:pPr>
      <w:r>
        <w:t>It is well known and evident that from the day the Kitáb-i-Aqdas was revealed from the heaven of the Divine Will, it remained hidden for a number of years until a group of receptive and certain souls from various places asked about the divine laws and…</w:t>
      </w:r>
    </w:p>
    <w:p w14:paraId="46B19D5E" w14:textId="77777777" w:rsidR="00D13072" w:rsidRDefault="00000000">
      <w:pPr>
        <w:pStyle w:val="BodyText"/>
      </w:pPr>
      <w:r>
        <w:rPr>
          <w:b/>
          <w:bCs/>
          <w:i/>
          <w:iCs/>
        </w:rPr>
        <w:t>Page 73</w:t>
      </w:r>
    </w:p>
    <w:p w14:paraId="26EEF398" w14:textId="77777777" w:rsidR="00D13072" w:rsidRDefault="00000000">
      <w:pPr>
        <w:pStyle w:val="BodyText"/>
      </w:pPr>
      <w:r>
        <w:t>…humbly and earnestly inquired. Thus, the command to send forth the Kitáb-i-Aqdas was issued, and it was decreed that no one should demand the Right of God from another. This matter was left to the volition of the individuals themselves until a few years later, when, last year, the decree was issued that whoever wishes to fulfill the Right of God may do so, and it should be accepted from them.</w:t>
      </w:r>
    </w:p>
    <w:p w14:paraId="3803DCE5" w14:textId="77777777" w:rsidR="00D13072" w:rsidRDefault="00000000">
      <w:pPr>
        <w:pStyle w:val="BodyText"/>
      </w:pPr>
      <w:r>
        <w:t>In truth, this is a great bounty for the servants, as it leads to purification, divine favor, and blessings.</w:t>
      </w:r>
    </w:p>
    <w:p w14:paraId="073E0C65" w14:textId="77777777" w:rsidR="00D13072" w:rsidRDefault="00000000">
      <w:pPr>
        <w:pStyle w:val="BodyText"/>
      </w:pPr>
      <w:r>
        <w:t>Blessed is the one who acts according to what has been decreed in the Book.</w:t>
      </w:r>
    </w:p>
    <w:p w14:paraId="726E31F1" w14:textId="77777777" w:rsidR="00D13072" w:rsidRDefault="00000000">
      <w:pPr>
        <w:pStyle w:val="BodyText"/>
      </w:pPr>
      <w:r>
        <w:t>Although it is clear that your honored self has acted with utmost wisdom and detachment, and no word contrary to the decree has been uttered by you, since you have taken a particular stance on this matter, the decree of prohibition was revealed, as some people are weak.</w:t>
      </w:r>
    </w:p>
    <w:p w14:paraId="087ECDAF" w14:textId="77777777" w:rsidR="00D13072" w:rsidRDefault="00000000">
      <w:pPr>
        <w:pStyle w:val="BodyText"/>
      </w:pPr>
      <w:r>
        <w:t>By Him besides whom there is no other God, your action is accepted, and your efforts are acknowledged and will continue to be so.</w:t>
      </w:r>
    </w:p>
    <w:p w14:paraId="03A5720B" w14:textId="77777777" w:rsidR="00D13072" w:rsidRDefault="00000000">
      <w:pPr>
        <w:pStyle w:val="BodyText"/>
      </w:pPr>
      <w:r>
        <w:t>One day, the following utterance was heard from the Blessed Tongue:</w:t>
      </w:r>
    </w:p>
    <w:p w14:paraId="7D14BDB3" w14:textId="77777777" w:rsidR="00D13072" w:rsidRDefault="00000000">
      <w:pPr>
        <w:pStyle w:val="BodyText"/>
      </w:pPr>
      <w:r>
        <w:rPr>
          <w:i/>
          <w:iCs/>
        </w:rPr>
        <w:t>“O servant present before the Throne! We have created all for My service, My days, the assistance of My Cause, the recognition of My Self, the turning toward My Countenance, and presence before the door of My mercy. Whatever they have belongs to Me and is but a drop from the ocean of My grace. If We were to ask of them what We have given them by My grace, you would see them other than how you now perceive them. Verily, your Lord is the All-Knowing, the All-Informed.”</w:t>
      </w:r>
    </w:p>
    <w:p w14:paraId="1FBE7497" w14:textId="77777777" w:rsidR="00D13072" w:rsidRDefault="00000000">
      <w:pPr>
        <w:pStyle w:val="BodyText"/>
      </w:pPr>
      <w:r>
        <w:rPr>
          <w:b/>
          <w:bCs/>
          <w:i/>
          <w:iCs/>
        </w:rPr>
        <w:t>Page 74</w:t>
      </w:r>
    </w:p>
    <w:p w14:paraId="688B825F" w14:textId="77777777" w:rsidR="00D13072" w:rsidRDefault="00000000">
      <w:pPr>
        <w:pStyle w:val="BodyText"/>
      </w:pPr>
      <w:r>
        <w:lastRenderedPageBreak/>
        <w:t>Similarly, in Persian, it was said: Though this servant cannot fully recount all that was heard in the kingdom of utterance, what remains in memory shall be mentioned:</w:t>
      </w:r>
    </w:p>
    <w:p w14:paraId="4B155539" w14:textId="77777777" w:rsidR="00D13072" w:rsidRDefault="00000000">
      <w:pPr>
        <w:pStyle w:val="BodyText"/>
      </w:pPr>
      <w:r>
        <w:t>It was said: Even though all in existence belongs to God, and all confess and acknowledge this, and even though what has been given to the people of the earth is from the bounties of His ocean of grace, if a command were issued to expend what they have, some would be found hesitant and withholding. Others, however, would attain such a station through the radiance of the Sun of Detachment that they would offer all they possess in the path of God with utmost love and sincerity.</w:t>
      </w:r>
    </w:p>
    <w:p w14:paraId="0C7335F7" w14:textId="77777777" w:rsidR="00D13072" w:rsidRDefault="00000000">
      <w:pPr>
        <w:pStyle w:val="BodyText"/>
      </w:pPr>
      <w:r>
        <w:t>This has also been observed.</w:t>
      </w:r>
    </w:p>
    <w:p w14:paraId="3AE9F86E" w14:textId="77777777" w:rsidR="00D13072" w:rsidRDefault="00000000">
      <w:pPr>
        <w:pStyle w:val="BodyText"/>
      </w:pPr>
      <w:r>
        <w:t>This lowly servant suggests that the matter be arranged so as not to cause the people of the land of Khá distress, and that they be adorned with the garment of joy in the name of God. This is beloved before God, as utmost favor is evident and manifest for the friends from the horizon of grace.</w:t>
      </w:r>
    </w:p>
    <w:p w14:paraId="3CEC7A8A" w14:textId="77777777" w:rsidR="00D13072" w:rsidRDefault="00000000">
      <w:pPr>
        <w:pStyle w:val="BodyText"/>
      </w:pPr>
      <w:r>
        <w:t>Regarding what you wrote about the individual who sent a gift as an offering of service, it was said: God willing, his service is accepted.</w:t>
      </w:r>
    </w:p>
    <w:p w14:paraId="5725CD28" w14:textId="77777777" w:rsidR="00D13072" w:rsidRDefault="00000000">
      <w:pPr>
        <w:pStyle w:val="BodyText"/>
      </w:pPr>
      <w:r>
        <w:rPr>
          <w:b/>
          <w:bCs/>
          <w:i/>
          <w:iCs/>
        </w:rPr>
        <w:t>Page 75</w:t>
      </w:r>
    </w:p>
    <w:p w14:paraId="603C6D3E" w14:textId="77777777" w:rsidR="00D13072" w:rsidRDefault="00000000">
      <w:pPr>
        <w:pStyle w:val="BodyText"/>
      </w:pPr>
      <w:r>
        <w:t>In any case, act in such a way that none may be saddened. A matter that is affirmed or denied for God is, of course, beloved, and in such a case, no sorrow will remain for anyone.</w:t>
      </w:r>
    </w:p>
    <w:p w14:paraId="0937CB14" w14:textId="77777777" w:rsidR="00D13072" w:rsidRDefault="00000000">
      <w:pPr>
        <w:pStyle w:val="BodyText"/>
      </w:pPr>
      <w:r>
        <w:t>Let it be said that your journey was for God, and all actions are observed and clear before God.</w:t>
      </w:r>
    </w:p>
    <w:p w14:paraId="3C7672CA" w14:textId="77777777" w:rsidR="00D13072" w:rsidRDefault="00000000">
      <w:pPr>
        <w:pStyle w:val="BodyText"/>
      </w:pPr>
      <w:r>
        <w:t>As for what you wrote that you informed the land of Khá in accordance with the decree, but it was not accepted, it was said: This word will cause grief, as they may assume they are not accepted before God.</w:t>
      </w:r>
    </w:p>
    <w:p w14:paraId="271E95E3" w14:textId="77777777" w:rsidR="00D13072" w:rsidRDefault="00000000">
      <w:pPr>
        <w:pStyle w:val="BodyText"/>
      </w:pPr>
      <w:r>
        <w:t>Arrange matters so that all may become aware that the divine gaze of favor has been and will be upon them.</w:t>
      </w:r>
    </w:p>
    <w:p w14:paraId="5B68EB85" w14:textId="77777777" w:rsidR="00D13072" w:rsidRDefault="00000000">
      <w:pPr>
        <w:pStyle w:val="BodyText"/>
      </w:pPr>
      <w:r>
        <w:t>This is the reason previously presented. God willing, all will be joyous and attain divine favors.</w:t>
      </w:r>
    </w:p>
    <w:p w14:paraId="63204726" w14:textId="77777777" w:rsidR="00D13072" w:rsidRDefault="00000000">
      <w:pPr>
        <w:pStyle w:val="BodyText"/>
      </w:pPr>
      <w:r>
        <w:t xml:space="preserve">As for what you wrote, mentioning that some of those souls who gave funds did so as the Right of God, it was said: </w:t>
      </w:r>
      <w:r>
        <w:rPr>
          <w:i/>
          <w:iCs/>
        </w:rPr>
        <w:t>“Well have they acted, for the Right of God is a word revealed by the All-Merciful in the Book. It is incumbent upon all to observe it and act accordingly.”</w:t>
      </w:r>
    </w:p>
    <w:p w14:paraId="685663FB" w14:textId="77777777" w:rsidR="00D13072" w:rsidRDefault="00000000">
      <w:pPr>
        <w:pStyle w:val="BodyText"/>
      </w:pPr>
      <w:r>
        <w:rPr>
          <w:b/>
          <w:bCs/>
          <w:i/>
          <w:iCs/>
        </w:rPr>
        <w:t>Page 76</w:t>
      </w:r>
    </w:p>
    <w:p w14:paraId="55467298" w14:textId="77777777" w:rsidR="00D13072" w:rsidRDefault="00000000">
      <w:pPr>
        <w:pStyle w:val="BodyText"/>
      </w:pPr>
      <w:r>
        <w:t>However, since what transpired outwardly led some of the weaker souls to perceive various implications, the decree of prohibition was revealed from the heaven of divine command. Verily, He is the Sovereign Arbiter.</w:t>
      </w:r>
    </w:p>
    <w:p w14:paraId="0AA705F7" w14:textId="77777777" w:rsidR="00D13072" w:rsidRDefault="00000000">
      <w:pPr>
        <w:pStyle w:val="BodyText"/>
      </w:pPr>
      <w:r>
        <w:t>O My Name of Beauty, We have responded to you as a favor from Us and have encompassed your beloved with My all-encompassing favor. We observe those whom God has adorned in the land of Khá with the garment of humility, submissiveness, and sincerity.</w:t>
      </w:r>
    </w:p>
    <w:p w14:paraId="449C98EA" w14:textId="77777777" w:rsidR="00D13072" w:rsidRDefault="00000000">
      <w:pPr>
        <w:pStyle w:val="BodyText"/>
      </w:pPr>
      <w:r>
        <w:lastRenderedPageBreak/>
        <w:t>Verily, your Lord is the All-Knowing, the All-Encompassing. They are those who have attained the wine of revelation, been intoxicated by the streams of your Lord’s bounty, and We hear and see those who mention Me and act in My straight path.</w:t>
      </w:r>
    </w:p>
    <w:p w14:paraId="46A32E16" w14:textId="77777777" w:rsidR="00D13072" w:rsidRDefault="00000000">
      <w:pPr>
        <w:pStyle w:val="BodyText"/>
      </w:pPr>
      <w:r>
        <w:t>Nothing escapes the knowledge of your Lord. Verily, your Lord is the All-Knowing, the All-Informed.</w:t>
      </w:r>
    </w:p>
    <w:p w14:paraId="7D2BDD1A" w14:textId="77777777" w:rsidR="00D13072" w:rsidRDefault="00000000">
      <w:pPr>
        <w:pStyle w:val="BodyText"/>
      </w:pPr>
      <w:r>
        <w:t>Those who soar in My atmosphere and act according to what they have been commanded in My path will see themselves in stations beyond description by the tongues of speakers.</w:t>
      </w:r>
    </w:p>
    <w:p w14:paraId="16CE29DB" w14:textId="77777777" w:rsidR="00D13072" w:rsidRDefault="00000000">
      <w:pPr>
        <w:pStyle w:val="BodyText"/>
      </w:pPr>
      <w:r>
        <w:t>We magnify from this Most Exalted Station—named the Most Great Prison in the Book of Names—the countenances of those who have believed in God, the Lord of the worlds, acknowledged, and confessed what has been revealed from the heaven of grace.</w:t>
      </w:r>
    </w:p>
    <w:p w14:paraId="7E287053" w14:textId="77777777" w:rsidR="00D13072" w:rsidRDefault="00000000">
      <w:pPr>
        <w:pStyle w:val="BodyText"/>
      </w:pPr>
      <w:r>
        <w:t>Verily, your Lord is the Ancient Bestower. We ask God to confirm them in supreme steadfastness.</w:t>
      </w:r>
    </w:p>
    <w:p w14:paraId="706A2213" w14:textId="77777777" w:rsidR="00D13072" w:rsidRDefault="00000000">
      <w:pPr>
        <w:pStyle w:val="BodyText"/>
      </w:pPr>
      <w:r>
        <w:rPr>
          <w:b/>
          <w:bCs/>
          <w:i/>
          <w:iCs/>
        </w:rPr>
        <w:t>Page 77</w:t>
      </w:r>
    </w:p>
    <w:p w14:paraId="32AA31E8" w14:textId="77777777" w:rsidR="00D13072" w:rsidRDefault="00000000">
      <w:pPr>
        <w:pStyle w:val="BodyText"/>
      </w:pPr>
      <w:r>
        <w:t>…that no feet falter in what is mentioned in the realm of creation, nor in the clamor of the heedless. This concludes the response to the letter from Yazd, conveyed point by point. Praise be to God, the Lord of all worlds.</w:t>
      </w:r>
    </w:p>
    <w:p w14:paraId="464966A0" w14:textId="77777777" w:rsidR="00D13072" w:rsidRDefault="00000000">
      <w:pPr>
        <w:pStyle w:val="BodyText"/>
      </w:pPr>
      <w:r>
        <w:t>As for the second letter, written from the land of Ṣād, it arrived while this servant was outside the city. God is aware that I opened it, read it, and found it adorned, illuminated, ennobled, and fragrant with the mention of God, your Beloved and ours, your Purpose and ours, and the Purpose of all the worlds.</w:t>
      </w:r>
    </w:p>
    <w:p w14:paraId="08F2DDB2" w14:textId="77777777" w:rsidR="00D13072" w:rsidRDefault="00000000">
      <w:pPr>
        <w:pStyle w:val="BodyText"/>
      </w:pPr>
      <w:r>
        <w:t>God, exalted and glorified, bears witness that this servant, seeing the blazing fire of divine love in your heart, read it repeatedly. Then, at an appointed time, it was presented before the Throne.</w:t>
      </w:r>
    </w:p>
    <w:p w14:paraId="682FB9C6" w14:textId="77777777" w:rsidR="00D13072" w:rsidRDefault="00000000">
      <w:pPr>
        <w:pStyle w:val="BodyText"/>
      </w:pPr>
      <w:r>
        <w:t>Verily, my Lord is the All-Hearing, the All-Knowing.</w:t>
      </w:r>
    </w:p>
    <w:p w14:paraId="09F6BF0B" w14:textId="77777777" w:rsidR="00D13072" w:rsidRDefault="00000000">
      <w:pPr>
        <w:pStyle w:val="BodyText"/>
      </w:pPr>
      <w:r>
        <w:t>Then the Eternal Countenance turned to this servant and said: Your love magnifies its greatness and majesty.</w:t>
      </w:r>
    </w:p>
    <w:p w14:paraId="5A0BC1DE" w14:textId="77777777" w:rsidR="00D13072" w:rsidRDefault="00000000">
      <w:pPr>
        <w:pStyle w:val="BodyText"/>
      </w:pPr>
      <w:r>
        <w:t>“We have heard the mention of My Name and its call and supplications; We have seen its devotion and imploration. I am the One who kindled the fire of My love within its heart, and I am the All-Powerful, the Almighty.”</w:t>
      </w:r>
    </w:p>
    <w:p w14:paraId="10193652" w14:textId="77777777" w:rsidR="00D13072" w:rsidRDefault="00000000">
      <w:pPr>
        <w:pStyle w:val="BodyText"/>
      </w:pPr>
      <w:r>
        <w:t>O My Name, grief has overtaken Me in a way that, if described to you, would cause you to wail as one bereaved.</w:t>
      </w:r>
    </w:p>
    <w:p w14:paraId="3245A502" w14:textId="77777777" w:rsidR="00D13072" w:rsidRDefault="00000000">
      <w:pPr>
        <w:pStyle w:val="BodyText"/>
      </w:pPr>
      <w:r>
        <w:rPr>
          <w:b/>
          <w:bCs/>
          <w:i/>
          <w:iCs/>
        </w:rPr>
        <w:t>Page 78</w:t>
      </w:r>
    </w:p>
    <w:p w14:paraId="34D80090" w14:textId="77777777" w:rsidR="00D13072" w:rsidRDefault="00000000">
      <w:pPr>
        <w:pStyle w:val="BodyText"/>
      </w:pPr>
      <w:r>
        <w:t>In this land, things have appeared that should not have been revealed during the days of God and His Manifestation. I am the solitary, oppressed One.</w:t>
      </w:r>
    </w:p>
    <w:p w14:paraId="5D9A6F0D" w14:textId="77777777" w:rsidR="00D13072" w:rsidRDefault="00000000">
      <w:pPr>
        <w:pStyle w:val="BodyText"/>
      </w:pPr>
      <w:r>
        <w:t>We have made the land of prison a paradise among paradises and blessed it. We released those who were within a mighty stronghold and opened the gates of the city for whomever wishes to enter or leave.</w:t>
      </w:r>
    </w:p>
    <w:p w14:paraId="08A31E4B" w14:textId="77777777" w:rsidR="00D13072" w:rsidRDefault="00000000">
      <w:pPr>
        <w:pStyle w:val="BodyText"/>
      </w:pPr>
      <w:r>
        <w:lastRenderedPageBreak/>
        <w:t>Yet when what was revealed became known, they found themselves in manifest distress.</w:t>
      </w:r>
    </w:p>
    <w:p w14:paraId="74CDCB2E" w14:textId="77777777" w:rsidR="00D13072" w:rsidRDefault="00000000">
      <w:pPr>
        <w:pStyle w:val="BodyText"/>
      </w:pPr>
      <w:r>
        <w:t>Do not grieve over anything, for while your Lord is surrounded by sorrows, He is also in great joy.</w:t>
      </w:r>
    </w:p>
    <w:p w14:paraId="15F89CCC" w14:textId="77777777" w:rsidR="00D13072" w:rsidRDefault="00000000">
      <w:pPr>
        <w:pStyle w:val="BodyText"/>
      </w:pPr>
      <w:r>
        <w:t>Convey glad tidings to those who have turned toward the Most Sublime Horizon with My remembrance and magnify their faces from My presence. Verily, I am the Forgiving, the Merciful.</w:t>
      </w:r>
    </w:p>
    <w:p w14:paraId="7DA405F6" w14:textId="77777777" w:rsidR="00D13072" w:rsidRDefault="00000000">
      <w:pPr>
        <w:pStyle w:val="BodyText"/>
      </w:pPr>
      <w:r>
        <w:t>We remember those who believed in God during all nights and days. Verily, your Lord is the Truthful, the All-Knowing.</w:t>
      </w:r>
    </w:p>
    <w:p w14:paraId="1885B5FD" w14:textId="77777777" w:rsidR="00D13072" w:rsidRDefault="00000000">
      <w:pPr>
        <w:pStyle w:val="BodyText"/>
      </w:pPr>
      <w:r>
        <w:t>Magnify from My presence all who are connected to you, whether male or female, young or old.</w:t>
      </w:r>
    </w:p>
    <w:p w14:paraId="5CA37C0E" w14:textId="77777777" w:rsidR="00D13072" w:rsidRDefault="00000000">
      <w:pPr>
        <w:pStyle w:val="BodyText"/>
      </w:pPr>
      <w:r>
        <w:t>The final passages of your supplication, indicating the arrival of the Tablet of sanctity and your joy, delight, gratitude, and praise, were presented.</w:t>
      </w:r>
    </w:p>
    <w:p w14:paraId="06DB1A6D" w14:textId="77777777" w:rsidR="00D13072" w:rsidRDefault="00000000">
      <w:pPr>
        <w:pStyle w:val="BodyText"/>
      </w:pPr>
      <w:r>
        <w:rPr>
          <w:b/>
          <w:bCs/>
          <w:i/>
          <w:iCs/>
        </w:rPr>
        <w:t>Page 79</w:t>
      </w:r>
    </w:p>
    <w:p w14:paraId="1E918C4F" w14:textId="77777777" w:rsidR="00D13072" w:rsidRDefault="00000000">
      <w:pPr>
        <w:pStyle w:val="BodyText"/>
      </w:pPr>
      <w:r>
        <w:t>At that moment, the Tongue of Grandeur spoke again:</w:t>
      </w:r>
    </w:p>
    <w:p w14:paraId="50C07BD4" w14:textId="77777777" w:rsidR="00D13072" w:rsidRDefault="00000000">
      <w:pPr>
        <w:pStyle w:val="BodyText"/>
      </w:pPr>
      <w:r>
        <w:t>O My Name, We see you immersed in the ocean of satisfaction. Blessed are you for attaining this noble station.</w:t>
      </w:r>
    </w:p>
    <w:p w14:paraId="035B58A6" w14:textId="77777777" w:rsidR="00D13072" w:rsidRDefault="00000000">
      <w:pPr>
        <w:pStyle w:val="BodyText"/>
      </w:pPr>
      <w:r>
        <w:t>Remain in all states as you have been. Thus does My Most Exalted Pen counsel you in this manifest prison.</w:t>
      </w:r>
    </w:p>
    <w:p w14:paraId="6264899B" w14:textId="77777777" w:rsidR="00D13072" w:rsidRDefault="00000000">
      <w:pPr>
        <w:pStyle w:val="BodyText"/>
      </w:pPr>
      <w:r>
        <w:t>As for the Tablet you mentioned regarding Jináb-i-Mullá `Alí Ján, upon him be peace, it is indeed as you wrote. Matters such as these have resulted in the celestial feast being cut off, so much so that the Most Exalted Pen was at times stilled.</w:t>
      </w:r>
    </w:p>
    <w:p w14:paraId="45FFED14" w14:textId="77777777" w:rsidR="00D13072" w:rsidRDefault="00000000">
      <w:pPr>
        <w:pStyle w:val="BodyText"/>
      </w:pPr>
      <w:r>
        <w:t>O Beloved of My Heart, if the servants were to act according to what is commanded by the Creator of existence, by your life, you would see the world as something other than the world.</w:t>
      </w:r>
    </w:p>
    <w:p w14:paraId="0636F614" w14:textId="77777777" w:rsidR="00D13072" w:rsidRDefault="00000000">
      <w:pPr>
        <w:pStyle w:val="BodyText"/>
      </w:pPr>
      <w:r>
        <w:t>Rather, the harm lies in what your honored self has written.</w:t>
      </w:r>
    </w:p>
    <w:p w14:paraId="058B20A1" w14:textId="77777777" w:rsidR="00D13072" w:rsidRDefault="00000000">
      <w:pPr>
        <w:pStyle w:val="BodyText"/>
      </w:pPr>
      <w:r>
        <w:t>There was a time when the Tongue of Eternity, turning to this servant, said:</w:t>
      </w:r>
    </w:p>
    <w:p w14:paraId="456F7F47" w14:textId="77777777" w:rsidR="00D13072" w:rsidRDefault="00000000">
      <w:pPr>
        <w:pStyle w:val="BodyText"/>
      </w:pPr>
      <w:r>
        <w:t>Some of the divine Tablets, revealed from the heaven of pure favor, now lie buried under the dust. The one tasked with raising them has, out of fear, hidden them. Some Tablets have been passed from one person to another.</w:t>
      </w:r>
    </w:p>
    <w:p w14:paraId="6172A8DF" w14:textId="77777777" w:rsidR="00D13072" w:rsidRDefault="00000000">
      <w:pPr>
        <w:pStyle w:val="BodyText"/>
      </w:pPr>
      <w:r>
        <w:rPr>
          <w:b/>
          <w:bCs/>
          <w:i/>
          <w:iCs/>
        </w:rPr>
        <w:t>Page 80</w:t>
      </w:r>
    </w:p>
    <w:p w14:paraId="06C56A4D" w14:textId="77777777" w:rsidR="00D13072" w:rsidRDefault="00000000">
      <w:pPr>
        <w:pStyle w:val="BodyText"/>
      </w:pPr>
      <w:r>
        <w:t>Your Lord is indeed the All-Knowing.</w:t>
      </w:r>
    </w:p>
    <w:p w14:paraId="5E8BC60A" w14:textId="77777777" w:rsidR="00D13072" w:rsidRDefault="00000000">
      <w:pPr>
        <w:pStyle w:val="BodyText"/>
      </w:pPr>
      <w:r>
        <w:t>This utterance reveals that many unacceptable actions have occurred regarding the Tablets.</w:t>
      </w:r>
    </w:p>
    <w:p w14:paraId="33396512" w14:textId="77777777" w:rsidR="00D13072" w:rsidRDefault="00000000">
      <w:pPr>
        <w:pStyle w:val="BodyText"/>
      </w:pPr>
      <w:r>
        <w:t>We beseech God, exalted and glorified, for you, this servant, and all the friends, and humbly plead that He adorn all with the robe of steadfastness, trustworthiness, truthfulness, and fidelity.</w:t>
      </w:r>
    </w:p>
    <w:p w14:paraId="3BE72B8C" w14:textId="77777777" w:rsidR="00D13072" w:rsidRDefault="00000000">
      <w:pPr>
        <w:pStyle w:val="BodyText"/>
      </w:pPr>
      <w:r>
        <w:lastRenderedPageBreak/>
        <w:t>By the One who causes all things to speak with His Most Great, Most Glorious Name, if the divine counsel had been acted upon, the sun of the Word of God would now be shining from every city, rising and manifest in every horizon.</w:t>
      </w:r>
    </w:p>
    <w:p w14:paraId="2E7E62B1" w14:textId="77777777" w:rsidR="00D13072" w:rsidRDefault="00000000">
      <w:pPr>
        <w:pStyle w:val="BodyText"/>
      </w:pPr>
      <w:r>
        <w:t>The matter has been decreed, and the tongue ought to remain in manifest silence.</w:t>
      </w:r>
    </w:p>
    <w:p w14:paraId="419CE90E" w14:textId="77777777" w:rsidR="00D13072" w:rsidRDefault="00000000">
      <w:pPr>
        <w:pStyle w:val="BodyText"/>
      </w:pPr>
      <w:r>
        <w:t>God willing, from His grace and favor, it appears that all who drink of the pure fountain of truth will become so enkindled by the fire of love that nothing but unity and oneness will remain.</w:t>
      </w:r>
    </w:p>
    <w:p w14:paraId="3BA5A63D" w14:textId="77777777" w:rsidR="00D13072" w:rsidRDefault="00000000">
      <w:pPr>
        <w:pStyle w:val="BodyText"/>
      </w:pPr>
      <w:r>
        <w:t>May all speak with one tongue and act with one hand. If the prayers of this servant, in light of his many transgressions, are not accepted, there is hope that the prayers of your honored self and other friends will be accepted before God.</w:t>
      </w:r>
    </w:p>
    <w:p w14:paraId="5CE73811" w14:textId="77777777" w:rsidR="00D13072" w:rsidRDefault="00000000">
      <w:pPr>
        <w:pStyle w:val="BodyText"/>
      </w:pPr>
      <w:r>
        <w:t>Verily, He is the Bountiful, the Generous, the Most Merciful.</w:t>
      </w:r>
    </w:p>
    <w:p w14:paraId="2D5ED013" w14:textId="77777777" w:rsidR="00D13072" w:rsidRDefault="00000000">
      <w:pPr>
        <w:pStyle w:val="BodyText"/>
      </w:pPr>
      <w:r>
        <w:rPr>
          <w:b/>
          <w:bCs/>
          <w:i/>
          <w:iCs/>
        </w:rPr>
        <w:t>Page 81</w:t>
      </w:r>
    </w:p>
    <w:p w14:paraId="296131F6" w14:textId="77777777" w:rsidR="00D13072" w:rsidRDefault="00000000">
      <w:pPr>
        <w:pStyle w:val="BodyText"/>
      </w:pPr>
      <w:r>
        <w:t>Jináb-i-Zayn al-Muqarrabín, upon him be peace, wrote to this servant, mentioning that a person from Mazandaran had arrived here intending to proceed to the Most Sacred Spot.</w:t>
      </w:r>
    </w:p>
    <w:p w14:paraId="10C661AB" w14:textId="77777777" w:rsidR="00D13072" w:rsidRDefault="00000000">
      <w:pPr>
        <w:pStyle w:val="BodyText"/>
      </w:pPr>
      <w:r>
        <w:t>When this was presented before the Sacred Presence, a special Tablet for Jináb-i-Mullá `Alí Ján, upon him be the glory of God, was revealed during these days. Likewise, verses of sovereign power and might were revealed from the heaven of the divine Will regarding that individual and were sent forth.</w:t>
      </w:r>
    </w:p>
    <w:p w14:paraId="259D928C" w14:textId="77777777" w:rsidR="00D13072" w:rsidRDefault="00000000">
      <w:pPr>
        <w:pStyle w:val="BodyText"/>
      </w:pPr>
      <w:r>
        <w:t>It was specifically commanded that the bearer of the Tablet deliver it to you and, after meeting you, convey the noble Tablet to its intended recipient.</w:t>
      </w:r>
    </w:p>
    <w:p w14:paraId="290BCBE5" w14:textId="77777777" w:rsidR="00D13072" w:rsidRDefault="00000000">
      <w:pPr>
        <w:pStyle w:val="BodyText"/>
      </w:pPr>
      <w:r>
        <w:t>At another time, it was said:</w:t>
      </w:r>
    </w:p>
    <w:p w14:paraId="4499CB29" w14:textId="77777777" w:rsidR="00D13072" w:rsidRDefault="00000000">
      <w:pPr>
        <w:pStyle w:val="BodyText"/>
      </w:pPr>
      <w:r>
        <w:t>Write to Jináb-i-Ismu’l-Jamal, informing him that prolonged stays in one location are unnecessary. Instead, like a morning star, he should rise from the horizon of every region so that some of the friends who are dispirited may be enkindled by the fire of divine love.</w:t>
      </w:r>
    </w:p>
    <w:p w14:paraId="5B13BBDC" w14:textId="77777777" w:rsidR="00D13072" w:rsidRDefault="00000000">
      <w:pPr>
        <w:pStyle w:val="BodyText"/>
      </w:pPr>
      <w:r>
        <w:t>Just as food is necessary for bodies, so too is nourishment required for souls. The sustenance of the soul is the exalted, tender, and fresh heavenly banquet that has been revealed from the heaven of divine grace.</w:t>
      </w:r>
    </w:p>
    <w:p w14:paraId="1F1ACA34" w14:textId="77777777" w:rsidR="00D13072" w:rsidRDefault="00000000">
      <w:pPr>
        <w:pStyle w:val="BodyText"/>
      </w:pPr>
      <w:r>
        <w:rPr>
          <w:b/>
          <w:bCs/>
          <w:i/>
          <w:iCs/>
        </w:rPr>
        <w:t>Page 82</w:t>
      </w:r>
    </w:p>
    <w:p w14:paraId="61CBFA37" w14:textId="77777777" w:rsidR="00D13072" w:rsidRDefault="00000000">
      <w:pPr>
        <w:pStyle w:val="BodyText"/>
      </w:pPr>
      <w:r>
        <w:t>…descended. Without the nourishment of the soul, weakness inevitably follows. Thus, sometimes it is essential, with utmost wisdom, to turn to certain regions to promote the Cause.</w:t>
      </w:r>
    </w:p>
    <w:p w14:paraId="694AFB33" w14:textId="77777777" w:rsidR="00D13072" w:rsidRDefault="00000000">
      <w:pPr>
        <w:pStyle w:val="BodyText"/>
      </w:pPr>
      <w:r>
        <w:t>What is most necessary and obligatory is to remind receptive souls so that all, through God’s assistance, may attain the adornments of steadfastness, trustworthiness, truthfulness, and that which elevates the Cause of God.</w:t>
      </w:r>
    </w:p>
    <w:p w14:paraId="7C93D0F4" w14:textId="77777777" w:rsidR="00D13072" w:rsidRDefault="00000000">
      <w:pPr>
        <w:pStyle w:val="BodyText"/>
      </w:pPr>
      <w:r>
        <w:t>In these days, from the heaven of the Will of the Lord of creation, a Tablet has been revealed concerning detachment and its station. It is shared here in the hope that it may purify souls.</w:t>
      </w:r>
    </w:p>
    <w:p w14:paraId="4DC42364" w14:textId="77777777" w:rsidR="00D13072" w:rsidRDefault="00000000">
      <w:pPr>
        <w:pStyle w:val="BodyText"/>
      </w:pPr>
      <w:r>
        <w:lastRenderedPageBreak/>
        <w:t>We beseech God, exalted and glorified, to cause all to partake of this nectar and to enable them to attain this most exalted, most sublime station. Whoever is adorned with the robe of detachment will undoubtedly be seen as trustworthy, truthful, and steadfast.</w:t>
      </w:r>
    </w:p>
    <w:p w14:paraId="788E8BD1" w14:textId="77777777" w:rsidR="00D13072" w:rsidRDefault="00000000">
      <w:pPr>
        <w:pStyle w:val="BodyText"/>
      </w:pPr>
      <w:r>
        <w:t>Blessed is this most manifest station. Blessed is this most luminous station. Blessed is this most lofty station. Blessed is this most exalted station.</w:t>
      </w:r>
    </w:p>
    <w:p w14:paraId="0F96BEA0" w14:textId="77777777" w:rsidR="00D13072" w:rsidRDefault="00000000">
      <w:pPr>
        <w:pStyle w:val="BodyText"/>
      </w:pPr>
      <w:r>
        <w:t>This is the Surah revealed by God in the Book, in the Name of “The Book of Detachment.”</w:t>
      </w:r>
    </w:p>
    <w:p w14:paraId="251BB09B" w14:textId="77777777" w:rsidR="00D13072" w:rsidRDefault="00000000">
      <w:pPr>
        <w:pStyle w:val="BodyText"/>
      </w:pPr>
      <w:r>
        <w:t>A sun that, when it rises from the heaven of self, extinguishes the fire of greed and desire.</w:t>
      </w:r>
    </w:p>
    <w:p w14:paraId="3252F1CB" w14:textId="77777777" w:rsidR="00D13072" w:rsidRDefault="00000000">
      <w:pPr>
        <w:pStyle w:val="BodyText"/>
      </w:pPr>
      <w:r>
        <w:rPr>
          <w:b/>
          <w:bCs/>
          <w:i/>
          <w:iCs/>
        </w:rPr>
        <w:t>Page 83</w:t>
      </w:r>
    </w:p>
    <w:p w14:paraId="3312B72A" w14:textId="77777777" w:rsidR="00D13072" w:rsidRDefault="00000000">
      <w:pPr>
        <w:pStyle w:val="BodyText"/>
      </w:pPr>
      <w:r>
        <w:t>Thus does the Lord of creation inform you, if you are among the knowing.</w:t>
      </w:r>
    </w:p>
    <w:p w14:paraId="7009857F" w14:textId="77777777" w:rsidR="00D13072" w:rsidRDefault="00000000">
      <w:pPr>
        <w:pStyle w:val="BodyText"/>
      </w:pPr>
      <w:r>
        <w:t>He who opens his eyes to the light of knowledge becomes detached from the realm of existence and all its adornments. This is attested by your Lord, the Most Merciful, in this noble and exalted station.</w:t>
      </w:r>
    </w:p>
    <w:p w14:paraId="38533EAA" w14:textId="77777777" w:rsidR="00D13072" w:rsidRDefault="00000000">
      <w:pPr>
        <w:pStyle w:val="BodyText"/>
      </w:pPr>
      <w:r>
        <w:t>Look, then, and recall Nu‘mān, who was one of the most esteemed kings, and before him, another ruler.</w:t>
      </w:r>
    </w:p>
    <w:p w14:paraId="6C97DE64" w14:textId="77777777" w:rsidR="00D13072" w:rsidRDefault="00000000">
      <w:pPr>
        <w:pStyle w:val="BodyText"/>
      </w:pPr>
      <w:r>
        <w:t>When the sun of detachment shone upon their hearts, they abandoned all they possessed, left their thrones, and headed for the wilderness. No one was aware of their departure except God, the All-Knowing.</w:t>
      </w:r>
    </w:p>
    <w:p w14:paraId="193B8BFB" w14:textId="77777777" w:rsidR="00D13072" w:rsidRDefault="00000000">
      <w:pPr>
        <w:pStyle w:val="BodyText"/>
      </w:pPr>
      <w:r>
        <w:t>Nu‘mān was seated upon his throne when We made him hear a word from My exalted words. He trembled, pondered, was perplexed, and then awakened. He arose and said, addressing himself:</w:t>
      </w:r>
    </w:p>
    <w:p w14:paraId="1C75D428" w14:textId="77777777" w:rsidR="00D13072" w:rsidRDefault="00000000">
      <w:pPr>
        <w:pStyle w:val="BodyText"/>
      </w:pPr>
      <w:r>
        <w:t>“There is no good in what I own today, for tomorrow it will belong to another.”</w:t>
      </w:r>
    </w:p>
    <w:p w14:paraId="6F58D04E" w14:textId="77777777" w:rsidR="00D13072" w:rsidRDefault="00000000">
      <w:pPr>
        <w:pStyle w:val="BodyText"/>
      </w:pPr>
      <w:r>
        <w:t>Thus did We awaken him, and I am the All-Powerful, the Almighty.</w:t>
      </w:r>
    </w:p>
    <w:p w14:paraId="3D3C2F01" w14:textId="77777777" w:rsidR="00D13072" w:rsidRDefault="00000000">
      <w:pPr>
        <w:pStyle w:val="BodyText"/>
      </w:pPr>
      <w:r>
        <w:t>When dawn broke, and the sun rose, the nobles found the throne deserted. They searched everywhere until they despaired of discovering what they had hoped.</w:t>
      </w:r>
    </w:p>
    <w:p w14:paraId="48E41E24" w14:textId="77777777" w:rsidR="00D13072" w:rsidRDefault="00000000">
      <w:pPr>
        <w:pStyle w:val="BodyText"/>
      </w:pPr>
      <w:r>
        <w:t>By My life, if the veils were lifted from the eyes as they were for him, you would see people abandoning the world behind them and leaving all that prevents them from attaining this radiant horizon.</w:t>
      </w:r>
    </w:p>
    <w:p w14:paraId="726530AE" w14:textId="77777777" w:rsidR="00D13072" w:rsidRDefault="00000000">
      <w:pPr>
        <w:pStyle w:val="BodyText"/>
      </w:pPr>
      <w:r>
        <w:t>Blessed is he who is illumined by the lights of detachment. He is among the people of the Crimson Ark before God, the Lord of the mighty Throne.</w:t>
      </w:r>
    </w:p>
    <w:p w14:paraId="2F0968BD" w14:textId="77777777" w:rsidR="00D13072" w:rsidRDefault="00000000">
      <w:pPr>
        <w:pStyle w:val="BodyText"/>
      </w:pPr>
      <w:r>
        <w:rPr>
          <w:b/>
          <w:bCs/>
          <w:i/>
          <w:iCs/>
        </w:rPr>
        <w:t>Page 84</w:t>
      </w:r>
    </w:p>
    <w:p w14:paraId="1703F94C" w14:textId="77777777" w:rsidR="00D13072" w:rsidRDefault="00000000">
      <w:pPr>
        <w:pStyle w:val="BodyText"/>
      </w:pPr>
      <w:r>
        <w:t>Blessed is the city from whose horizon the sun of detachment shines, and blessed is the land illuminated by its light.</w:t>
      </w:r>
    </w:p>
    <w:p w14:paraId="0E7F9BE6" w14:textId="77777777" w:rsidR="00D13072" w:rsidRDefault="00000000">
      <w:pPr>
        <w:pStyle w:val="BodyText"/>
      </w:pPr>
      <w:r>
        <w:t>By My life, if these lands were suffused with light from its radiance, the beauty would not have been subjected to the enemies.</w:t>
      </w:r>
    </w:p>
    <w:p w14:paraId="508C7E60" w14:textId="77777777" w:rsidR="00D13072" w:rsidRDefault="00000000">
      <w:pPr>
        <w:pStyle w:val="BodyText"/>
      </w:pPr>
      <w:r>
        <w:t>Thus does the Lord of Names recount for you so that you may be among the knowing.</w:t>
      </w:r>
    </w:p>
    <w:p w14:paraId="38D90F14" w14:textId="77777777" w:rsidR="00D13072" w:rsidRDefault="00000000">
      <w:pPr>
        <w:pStyle w:val="BodyText"/>
      </w:pPr>
      <w:r>
        <w:lastRenderedPageBreak/>
        <w:t>If I were to relate to you what has befallen the Wronged One, you would lament and weep as one bereaved.</w:t>
      </w:r>
    </w:p>
    <w:p w14:paraId="7A2442CF" w14:textId="77777777" w:rsidR="00D13072" w:rsidRDefault="00000000">
      <w:pPr>
        <w:pStyle w:val="BodyText"/>
      </w:pPr>
      <w:r>
        <w:t>If you have attained the Tablet of God and its traces, read it repeatedly, then recite it to those whose faces bear the radiance of God, the Mighty, the Generous.</w:t>
      </w:r>
    </w:p>
    <w:p w14:paraId="5C240984" w14:textId="77777777" w:rsidR="00D13072" w:rsidRDefault="00000000">
      <w:pPr>
        <w:pStyle w:val="BodyText"/>
      </w:pPr>
      <w:r>
        <w:t>Thus has the Great Ocean surged so that you may rejoice and thank your Lord, the Mighty, the Praiseworthy.</w:t>
      </w:r>
    </w:p>
    <w:p w14:paraId="6D8DF2C7" w14:textId="77777777" w:rsidR="00D13072" w:rsidRDefault="00000000">
      <w:pPr>
        <w:pStyle w:val="BodyText"/>
      </w:pPr>
      <w:r>
        <w:t>Rejoice in what has turned toward you the Countenance of God from this grand station and what has been revealed for you to draw you closer to the desired goal and bring you near to His exalted station.</w:t>
      </w:r>
    </w:p>
    <w:p w14:paraId="79A7B6B9" w14:textId="77777777" w:rsidR="00D13072" w:rsidRDefault="00000000">
      <w:pPr>
        <w:pStyle w:val="BodyText"/>
      </w:pPr>
      <w:r>
        <w:t>The glory be upon you and upon those who have drunk the water of eternal life from the hands of the bounty of their Merciful Lord.</w:t>
      </w:r>
    </w:p>
    <w:p w14:paraId="3219CFEB" w14:textId="77777777" w:rsidR="00D13072" w:rsidRDefault="00000000">
      <w:pPr>
        <w:pStyle w:val="BodyText"/>
      </w:pPr>
      <w:r>
        <w:rPr>
          <w:b/>
          <w:bCs/>
          <w:i/>
          <w:iCs/>
        </w:rPr>
        <w:t>Page 85</w:t>
      </w:r>
    </w:p>
    <w:p w14:paraId="234A35D3" w14:textId="77777777" w:rsidR="00D13072" w:rsidRDefault="00000000">
      <w:pPr>
        <w:pStyle w:val="BodyText"/>
      </w:pPr>
      <w:r>
        <w:t>Should any soul observe this Tablet with purified eyes, solely for the sake of God, and reflect upon it, he will perceive that which benefits him and illuminates the world.</w:t>
      </w:r>
    </w:p>
    <w:p w14:paraId="70FFB61E" w14:textId="77777777" w:rsidR="00D13072" w:rsidRDefault="00000000">
      <w:pPr>
        <w:pStyle w:val="BodyText"/>
      </w:pPr>
      <w:r>
        <w:t>O Beloved of My Heart, most people have been nurtured in the school of ignorance and blindness, wandering in the deserts of hypocrisy.</w:t>
      </w:r>
    </w:p>
    <w:p w14:paraId="1CFA8E44" w14:textId="77777777" w:rsidR="00D13072" w:rsidRDefault="00000000">
      <w:pPr>
        <w:pStyle w:val="BodyText"/>
      </w:pPr>
      <w:r>
        <w:t>Where is one who can see? Where is one who can hear? Where are the discerning eyes and the attentive ears?</w:t>
      </w:r>
    </w:p>
    <w:p w14:paraId="533099CC" w14:textId="77777777" w:rsidR="00D13072" w:rsidRDefault="00000000">
      <w:pPr>
        <w:pStyle w:val="BodyText"/>
      </w:pPr>
      <w:r>
        <w:t>The soul that, by the explicit command of the Primal Point—may all existence be a sacrifice unto Him—martyred the Third Letter of the Believer in “Him Whom God shall make manifest” through oppression and tyranny is not among the sanctified souls.</w:t>
      </w:r>
    </w:p>
    <w:p w14:paraId="0A8911D0" w14:textId="77777777" w:rsidR="00D13072" w:rsidRDefault="00000000">
      <w:pPr>
        <w:pStyle w:val="BodyText"/>
      </w:pPr>
      <w:r>
        <w:t>Likewise, the person who accompanied him from Ṭā to `Iráq, and other souls, each was decreed to be killed under some pretext.</w:t>
      </w:r>
    </w:p>
    <w:p w14:paraId="477CFEDA" w14:textId="77777777" w:rsidR="00D13072" w:rsidRDefault="00000000">
      <w:pPr>
        <w:pStyle w:val="BodyText"/>
      </w:pPr>
      <w:r>
        <w:t>Despite this, he wrote that sacred souls were killed, and they seek forcibly to claim leadership.</w:t>
      </w:r>
    </w:p>
    <w:p w14:paraId="2149C411" w14:textId="77777777" w:rsidR="00D13072" w:rsidRDefault="00000000">
      <w:pPr>
        <w:pStyle w:val="BodyText"/>
      </w:pPr>
      <w:r>
        <w:t>Now observe how the Third Letter of “Him Whom God shall make manifest” was not counted among the sanctified souls.</w:t>
      </w:r>
    </w:p>
    <w:p w14:paraId="25F395F8" w14:textId="77777777" w:rsidR="00D13072" w:rsidRDefault="00000000">
      <w:pPr>
        <w:pStyle w:val="BodyText"/>
      </w:pPr>
      <w:r>
        <w:t>As for Agháján, renowned for his crooked hat, God, the One, the Witness, knows that the vile actions of that individual caused the people of this region to cry out in protest.</w:t>
      </w:r>
    </w:p>
    <w:p w14:paraId="0CCD241D" w14:textId="77777777" w:rsidR="00D13072" w:rsidRDefault="00000000">
      <w:pPr>
        <w:pStyle w:val="BodyText"/>
      </w:pPr>
      <w:r>
        <w:t>From Persia, Istanbul, Syria, and this city, inquiries should be made to ascertain the truth of this soul, who made himself appear as one of the sanctified.</w:t>
      </w:r>
    </w:p>
    <w:p w14:paraId="34EF17EB" w14:textId="77777777" w:rsidR="00D13072" w:rsidRDefault="00000000">
      <w:pPr>
        <w:pStyle w:val="BodyText"/>
      </w:pPr>
      <w:r>
        <w:rPr>
          <w:b/>
          <w:bCs/>
          <w:i/>
          <w:iCs/>
        </w:rPr>
        <w:t>Page 86</w:t>
      </w:r>
    </w:p>
    <w:p w14:paraId="537572BA" w14:textId="77777777" w:rsidR="00D13072" w:rsidRDefault="00000000">
      <w:pPr>
        <w:pStyle w:val="BodyText"/>
      </w:pPr>
      <w:r>
        <w:t>As for the person of grandeur you mentioned, whom the deceitful soul sent a letter to, it is good to inquire of him in detail about Agháján.</w:t>
      </w:r>
    </w:p>
    <w:p w14:paraId="5BBF3A09" w14:textId="77777777" w:rsidR="00D13072" w:rsidRDefault="00000000">
      <w:pPr>
        <w:pStyle w:val="BodyText"/>
      </w:pPr>
      <w:r>
        <w:lastRenderedPageBreak/>
        <w:t>For Agháján’s sister resided in the household of Nawwáb Farídún Mírzá, and among the so-called sanctified souls was Riḍá Qulí.</w:t>
      </w:r>
    </w:p>
    <w:p w14:paraId="52225DC2" w14:textId="77777777" w:rsidR="00D13072" w:rsidRDefault="00000000">
      <w:pPr>
        <w:pStyle w:val="BodyText"/>
      </w:pPr>
      <w:r>
        <w:t>You are aware that his brother used to say in the Holy Presence:</w:t>
      </w:r>
    </w:p>
    <w:p w14:paraId="0B73CA4D" w14:textId="77777777" w:rsidR="00D13072" w:rsidRDefault="00000000">
      <w:pPr>
        <w:pStyle w:val="BodyText"/>
      </w:pPr>
      <w:r>
        <w:t>“My disbelief in Him is due to the belief that Riḍá Qulí, my brother, claims. I know him better and know his deeds more intimately.”</w:t>
      </w:r>
    </w:p>
    <w:p w14:paraId="742491E2" w14:textId="77777777" w:rsidR="00D13072" w:rsidRDefault="00000000">
      <w:pPr>
        <w:pStyle w:val="BodyText"/>
      </w:pPr>
      <w:r>
        <w:t>Despite this, it is evident that he regarded himself as one of the chosen in this Cause.</w:t>
      </w:r>
    </w:p>
    <w:p w14:paraId="39FD87DC" w14:textId="77777777" w:rsidR="00D13072" w:rsidRDefault="00000000">
      <w:pPr>
        <w:pStyle w:val="BodyText"/>
      </w:pPr>
      <w:r>
        <w:t>The details concerning him are known to you. It is clear why he was expelled from the Sacred Presence.</w:t>
      </w:r>
    </w:p>
    <w:p w14:paraId="4E51C708" w14:textId="77777777" w:rsidR="00D13072" w:rsidRDefault="00000000">
      <w:pPr>
        <w:pStyle w:val="BodyText"/>
      </w:pPr>
      <w:r>
        <w:t>If he were among the followers of Yaḥyá, why was he in `Akká?</w:t>
      </w:r>
    </w:p>
    <w:p w14:paraId="324D5C04" w14:textId="77777777" w:rsidR="00D13072" w:rsidRDefault="00000000">
      <w:pPr>
        <w:pStyle w:val="BodyText"/>
      </w:pPr>
      <w:r>
        <w:t>By God, who there is no god but Him, his actions and those of his sister are such that they caused the inhabitants of the realm of existence to lament.</w:t>
      </w:r>
    </w:p>
    <w:p w14:paraId="5CCFE4B0" w14:textId="77777777" w:rsidR="00D13072" w:rsidRDefault="00000000">
      <w:pPr>
        <w:pStyle w:val="BodyText"/>
      </w:pPr>
      <w:r>
        <w:t>These are the souls whom, whenever anyone sees them, bears witness to their falsehood and hypocrisy.</w:t>
      </w:r>
    </w:p>
    <w:p w14:paraId="2E85089C" w14:textId="77777777" w:rsidR="00D13072" w:rsidRDefault="00000000">
      <w:pPr>
        <w:pStyle w:val="BodyText"/>
      </w:pPr>
      <w:r>
        <w:t>They are those who abandoned the Cause of God and His commandments and adhered instead to their vain desires.</w:t>
      </w:r>
    </w:p>
    <w:p w14:paraId="40A805E3" w14:textId="77777777" w:rsidR="00D13072" w:rsidRDefault="00000000">
      <w:pPr>
        <w:pStyle w:val="BodyText"/>
      </w:pPr>
      <w:r>
        <w:t>This is attested by what has been revealed by the Merciful in the Book.</w:t>
      </w:r>
    </w:p>
    <w:p w14:paraId="08F6BEAB" w14:textId="77777777" w:rsidR="00D13072" w:rsidRDefault="00000000">
      <w:pPr>
        <w:pStyle w:val="BodyText"/>
      </w:pPr>
      <w:r>
        <w:t>By your life, the eyes weep for their deeds, and the hearts are anguished by the oppression they have inflicted on the Cause of God.</w:t>
      </w:r>
    </w:p>
    <w:p w14:paraId="7CFD5A7E" w14:textId="77777777" w:rsidR="00D13072" w:rsidRDefault="00000000">
      <w:pPr>
        <w:pStyle w:val="BodyText"/>
      </w:pPr>
      <w:r>
        <w:rPr>
          <w:b/>
          <w:bCs/>
          <w:i/>
          <w:iCs/>
        </w:rPr>
        <w:t>Page 87</w:t>
      </w:r>
    </w:p>
    <w:p w14:paraId="1E8592B4" w14:textId="77777777" w:rsidR="00D13072" w:rsidRDefault="00000000">
      <w:pPr>
        <w:pStyle w:val="BodyText"/>
      </w:pPr>
      <w:r>
        <w:t>…ambassadors. This is witnessed by one adorned with the garment of fairness.</w:t>
      </w:r>
    </w:p>
    <w:p w14:paraId="0559D1D8" w14:textId="77777777" w:rsidR="00D13072" w:rsidRDefault="00000000">
      <w:pPr>
        <w:pStyle w:val="BodyText"/>
      </w:pPr>
      <w:r>
        <w:t>How beloved it would be for someone from the esteemed Mirzá Musheer od-Dowlé to inquire about the cause of Siyyid Muḥammad’s departure to Istanbul so that the true extent of the harm these deceitful, deluded souls have inflicted upon the Cause of God may be made clear to all discerning minds.</w:t>
      </w:r>
    </w:p>
    <w:p w14:paraId="61D405C3" w14:textId="77777777" w:rsidR="00D13072" w:rsidRDefault="00000000">
      <w:pPr>
        <w:pStyle w:val="BodyText"/>
      </w:pPr>
      <w:r>
        <w:t>Beyond these matters, you are already aware that none associated with those souls would associate with anyone else. For some time, the Presence of the Most Great Beauty ceased all interaction with others; the doors were closed, and meetings were prohibited. During those days, what occurred, occurred.</w:t>
      </w:r>
    </w:p>
    <w:p w14:paraId="1DEDEFD2" w14:textId="77777777" w:rsidR="00D13072" w:rsidRDefault="00000000">
      <w:pPr>
        <w:pStyle w:val="BodyText"/>
      </w:pPr>
      <w:r>
        <w:t>The servant beseeches his Lord to make known to the servants what He holds and to guide them on His straight path.</w:t>
      </w:r>
    </w:p>
    <w:p w14:paraId="4C1606EE" w14:textId="77777777" w:rsidR="00D13072" w:rsidRDefault="00000000">
      <w:pPr>
        <w:pStyle w:val="BodyText"/>
      </w:pPr>
      <w:r>
        <w:t>Up to this point, this is the response to your letter sent from the land of Ṣād. A response was composed some months ago, but as it was extensive and encompassed various topics and statements, it was delayed.</w:t>
      </w:r>
    </w:p>
    <w:p w14:paraId="0414C8C8" w14:textId="77777777" w:rsidR="00D13072" w:rsidRDefault="00000000">
      <w:pPr>
        <w:pStyle w:val="BodyText"/>
      </w:pPr>
      <w:r>
        <w:t>Today, on the fifth of the blessed month of Ramaḍán, it remains unfinished, and the delay continued until recently. In these past few days, your additional letter, written outside Ṭá, in Imámzádeh Ḥasan, brought about the expansion of heart and joy of spirit.</w:t>
      </w:r>
    </w:p>
    <w:p w14:paraId="2C675ED9" w14:textId="77777777" w:rsidR="00D13072" w:rsidRDefault="00000000">
      <w:pPr>
        <w:pStyle w:val="BodyText"/>
      </w:pPr>
      <w:r>
        <w:rPr>
          <w:b/>
          <w:bCs/>
          <w:i/>
          <w:iCs/>
        </w:rPr>
        <w:lastRenderedPageBreak/>
        <w:t>Page 88</w:t>
      </w:r>
    </w:p>
    <w:p w14:paraId="14AE7B88" w14:textId="77777777" w:rsidR="00D13072" w:rsidRDefault="00000000">
      <w:pPr>
        <w:pStyle w:val="BodyText"/>
      </w:pPr>
      <w:r>
        <w:t>Upon being informed, I turned to the Sacred Presence and presented it entirely. His words, exalted be His greatness and majesty, were:</w:t>
      </w:r>
    </w:p>
    <w:p w14:paraId="04C5DBF0" w14:textId="77777777" w:rsidR="00D13072" w:rsidRDefault="00000000">
      <w:pPr>
        <w:pStyle w:val="BodyText"/>
      </w:pPr>
      <w:r>
        <w:t>“O Jamál, at one time, you are in manifest joy, and at another, in grief, which saddens the hearts of the sincere ones.</w:t>
      </w:r>
    </w:p>
    <w:p w14:paraId="35933D43" w14:textId="77777777" w:rsidR="00D13072" w:rsidRDefault="00000000">
      <w:pPr>
        <w:pStyle w:val="BodyText"/>
      </w:pPr>
      <w:r>
        <w:t>If you have attained the Greatest Joy, what need is there for grief?</w:t>
      </w:r>
    </w:p>
    <w:p w14:paraId="6CA1FA38" w14:textId="77777777" w:rsidR="00D13072" w:rsidRDefault="00000000">
      <w:pPr>
        <w:pStyle w:val="BodyText"/>
      </w:pPr>
      <w:r>
        <w:t>And if you are truly assured of the transience of the world and aware of the expanse of the divine sphere, what is the purpose of expressing sorrow?”</w:t>
      </w:r>
    </w:p>
    <w:p w14:paraId="1D09301B" w14:textId="77777777" w:rsidR="00D13072" w:rsidRDefault="00000000">
      <w:pPr>
        <w:pStyle w:val="BodyText"/>
      </w:pPr>
      <w:r>
        <w:t>O Name of Beauty, do you know Who addresses you? It is He for whose sake the Spirit sacrificed itself, He who was answered for His meeting, and the spirit for the fragrance of His garment.</w:t>
      </w:r>
    </w:p>
    <w:p w14:paraId="048735BB" w14:textId="77777777" w:rsidR="00D13072" w:rsidRDefault="00000000">
      <w:pPr>
        <w:pStyle w:val="BodyText"/>
      </w:pPr>
      <w:r>
        <w:t>Can sorrow remain for you after these statements that have flowed from the fountains of the mercy of your Lord, the Most Merciful?</w:t>
      </w:r>
    </w:p>
    <w:p w14:paraId="52250A12" w14:textId="77777777" w:rsidR="00D13072" w:rsidRDefault="00000000">
      <w:pPr>
        <w:pStyle w:val="BodyText"/>
      </w:pPr>
      <w:r>
        <w:t>We testify that you are among the triumphant, among the assured, and among those who are informed.</w:t>
      </w:r>
    </w:p>
    <w:p w14:paraId="720024C9" w14:textId="77777777" w:rsidR="00D13072" w:rsidRDefault="00000000">
      <w:pPr>
        <w:pStyle w:val="BodyText"/>
      </w:pPr>
      <w:r>
        <w:t>O Jamál, first and foremost, in these days when the ocean of joy is surging, and the breezes of gladness are wafting due to the Manifestation of the All-Glorious, it is not fitting for receptive, steadfast souls to speak of sorrows unless it pertains to evident calamities connected to the Truth.</w:t>
      </w:r>
    </w:p>
    <w:p w14:paraId="0A902178" w14:textId="77777777" w:rsidR="00D13072" w:rsidRDefault="00000000">
      <w:pPr>
        <w:pStyle w:val="BodyText"/>
      </w:pPr>
      <w:r>
        <w:rPr>
          <w:b/>
          <w:bCs/>
          <w:i/>
          <w:iCs/>
        </w:rPr>
        <w:t>Page 89</w:t>
      </w:r>
    </w:p>
    <w:p w14:paraId="5660A22E" w14:textId="77777777" w:rsidR="00D13072" w:rsidRDefault="00000000">
      <w:pPr>
        <w:pStyle w:val="BodyText"/>
      </w:pPr>
      <w:r>
        <w:t>If your grief is due to these reasons, there is no harm. However, your sorrows will, through the grace of the Beloved, turn into joy, for He is the Comforter and the Solace.</w:t>
      </w:r>
    </w:p>
    <w:p w14:paraId="543A9148" w14:textId="77777777" w:rsidR="00D13072" w:rsidRDefault="00000000">
      <w:pPr>
        <w:pStyle w:val="BodyText"/>
      </w:pPr>
      <w:r>
        <w:t>What can be done about the sorrows and suffering inflicted upon the Wronged One? Is there anyone to console Him or soothe Him for what He has endured?</w:t>
      </w:r>
    </w:p>
    <w:p w14:paraId="65E45770" w14:textId="77777777" w:rsidR="00D13072" w:rsidRDefault="00000000">
      <w:pPr>
        <w:pStyle w:val="BodyText"/>
      </w:pPr>
      <w:r>
        <w:t>Nay, by His very essence that encompasses the worlds!</w:t>
      </w:r>
    </w:p>
    <w:p w14:paraId="03FB4D31" w14:textId="77777777" w:rsidR="00D13072" w:rsidRDefault="00000000">
      <w:pPr>
        <w:pStyle w:val="BodyText"/>
      </w:pPr>
      <w:r>
        <w:t>O Jamál, mentioning the sorrows of the Beloved of creation is a vast ocean of solace. Blessed are the knowing.</w:t>
      </w:r>
    </w:p>
    <w:p w14:paraId="5ACCFAAF" w14:textId="77777777" w:rsidR="00D13072" w:rsidRDefault="00000000">
      <w:pPr>
        <w:pStyle w:val="BodyText"/>
      </w:pPr>
      <w:r>
        <w:t>The details of this matter cannot be fully expressed now, for the servant is present, seeking that your letter, which has been presented paragraph by paragraph, may be responded to in the Kingdom of the Divine Utterance.</w:t>
      </w:r>
    </w:p>
    <w:p w14:paraId="04B9FA06" w14:textId="77777777" w:rsidR="00D13072" w:rsidRDefault="00000000">
      <w:pPr>
        <w:pStyle w:val="BodyText"/>
      </w:pPr>
      <w:r>
        <w:t>This is so that it may become a spirit of life and quicken the bodies of the people of existence, granting them all the blessings of the days of God.</w:t>
      </w:r>
    </w:p>
    <w:p w14:paraId="6DB9619D" w14:textId="77777777" w:rsidR="00D13072" w:rsidRDefault="00000000">
      <w:pPr>
        <w:pStyle w:val="BodyText"/>
      </w:pPr>
      <w:r>
        <w:t>Indeed, He is the Almighty, the All-Knowing, the All-Wise.</w:t>
      </w:r>
    </w:p>
    <w:p w14:paraId="7BE2AF08" w14:textId="77777777" w:rsidR="00D13072" w:rsidRDefault="00000000">
      <w:pPr>
        <w:pStyle w:val="BodyText"/>
      </w:pPr>
      <w:r>
        <w:lastRenderedPageBreak/>
        <w:t>O Jamál, remind the friends who have turned to the Divine Horizon and have partaken of the nectar of the recognition of the Beloved of creation to always be adorned with praiseworthy deeds and qualities that elevate the Cause of God.</w:t>
      </w:r>
    </w:p>
    <w:p w14:paraId="4261AE6E" w14:textId="77777777" w:rsidR="00D13072" w:rsidRDefault="00000000">
      <w:pPr>
        <w:pStyle w:val="BodyText"/>
      </w:pPr>
      <w:r>
        <w:rPr>
          <w:b/>
          <w:bCs/>
          <w:i/>
          <w:iCs/>
        </w:rPr>
        <w:t>Page 90</w:t>
      </w:r>
    </w:p>
    <w:p w14:paraId="386D9AC9" w14:textId="77777777" w:rsidR="00D13072" w:rsidRDefault="00000000">
      <w:pPr>
        <w:pStyle w:val="BodyText"/>
      </w:pPr>
      <w:r>
        <w:t>If the land of the prison were adorned with trustworthiness, the Beloved of the worlds would not appear sorrowful.</w:t>
      </w:r>
    </w:p>
    <w:p w14:paraId="5FD7EF47" w14:textId="77777777" w:rsidR="00D13072" w:rsidRDefault="00000000">
      <w:pPr>
        <w:pStyle w:val="BodyText"/>
      </w:pPr>
      <w:r>
        <w:t>Urge the friends to adopt trustworthiness and honesty, so that they may attain these two great lights that have shone from the heaven of divine ordinances.</w:t>
      </w:r>
    </w:p>
    <w:p w14:paraId="7A0363F6" w14:textId="77777777" w:rsidR="00D13072" w:rsidRDefault="00000000">
      <w:pPr>
        <w:pStyle w:val="BodyText"/>
      </w:pPr>
      <w:r>
        <w:t>In one of the Persian Tablets, this statement has been revealed from the heaven of divine will:</w:t>
      </w:r>
    </w:p>
    <w:p w14:paraId="6F1EC728" w14:textId="77777777" w:rsidR="00D13072" w:rsidRDefault="00000000">
      <w:pPr>
        <w:pStyle w:val="BodyText"/>
      </w:pPr>
      <w:r>
        <w:t>“Today, virtuous deeds are required, and praiseworthy actions are needed. Every good deed, in itself, proclaims the Cause.”</w:t>
      </w:r>
    </w:p>
    <w:p w14:paraId="0ACB2DDD" w14:textId="77777777" w:rsidR="00D13072" w:rsidRDefault="00000000">
      <w:pPr>
        <w:pStyle w:val="BodyText"/>
      </w:pPr>
      <w:r>
        <w:t>This is confirmed by statements recorded in other Tablets of the Supreme Pen.</w:t>
      </w:r>
    </w:p>
    <w:p w14:paraId="2FAB3327" w14:textId="77777777" w:rsidR="00D13072" w:rsidRDefault="00000000">
      <w:pPr>
        <w:pStyle w:val="BodyText"/>
      </w:pPr>
      <w:r>
        <w:t>Today, if a soul is adorned with trustworthiness, it is more beloved in the sight of God than the act of walking on foot to the Most Holy Court and attaining the presence of the Beloved in the Exalted Station.</w:t>
      </w:r>
    </w:p>
    <w:p w14:paraId="55D63E07" w14:textId="77777777" w:rsidR="00D13072" w:rsidRDefault="00000000">
      <w:pPr>
        <w:pStyle w:val="BodyText"/>
      </w:pPr>
      <w:r>
        <w:t>Trustworthiness is like a fortress for the city of humanity and an eye for the human frame.</w:t>
      </w:r>
    </w:p>
    <w:p w14:paraId="17166ABD" w14:textId="77777777" w:rsidR="00D13072" w:rsidRDefault="00000000">
      <w:pPr>
        <w:pStyle w:val="BodyText"/>
      </w:pPr>
      <w:r>
        <w:t>If a soul is deprived of it, it is noted as blind in the divine court, even if its eyesight is as sharp as that of the falcon.</w:t>
      </w:r>
    </w:p>
    <w:p w14:paraId="5209801E" w14:textId="77777777" w:rsidR="00D13072" w:rsidRDefault="00000000">
      <w:pPr>
        <w:pStyle w:val="BodyText"/>
      </w:pPr>
      <w:r>
        <w:t>O Jamál, rest assured of God’s grace and rise to serve His Cause in such a way that no worldly affliction or turmoil can prevent you from serving the Beloved of the worlds.</w:t>
      </w:r>
    </w:p>
    <w:p w14:paraId="5184E639" w14:textId="77777777" w:rsidR="00D13072" w:rsidRDefault="00000000">
      <w:pPr>
        <w:pStyle w:val="BodyText"/>
      </w:pPr>
      <w:r>
        <w:rPr>
          <w:b/>
          <w:bCs/>
          <w:i/>
          <w:iCs/>
        </w:rPr>
        <w:t>Page 91</w:t>
      </w:r>
    </w:p>
    <w:p w14:paraId="7281050D" w14:textId="77777777" w:rsidR="00D13072" w:rsidRDefault="00000000">
      <w:pPr>
        <w:pStyle w:val="BodyText"/>
      </w:pPr>
      <w:r>
        <w:t>Indeed, grief is an attribute of humanity and affects every being, often causing dejection.</w:t>
      </w:r>
    </w:p>
    <w:p w14:paraId="5AABB696" w14:textId="77777777" w:rsidR="00D13072" w:rsidRDefault="00000000">
      <w:pPr>
        <w:pStyle w:val="BodyText"/>
      </w:pPr>
      <w:r>
        <w:t>However, in sanctified souls, it has no substantial effect. Their bodies may be sorrowful, but their spirits are in joy and gladness.</w:t>
      </w:r>
    </w:p>
    <w:p w14:paraId="088883DE" w14:textId="77777777" w:rsidR="00D13072" w:rsidRDefault="00000000">
      <w:pPr>
        <w:pStyle w:val="BodyText"/>
      </w:pPr>
      <w:r>
        <w:t>As Jesus, son of Mary, says:</w:t>
      </w:r>
    </w:p>
    <w:p w14:paraId="78379A49" w14:textId="77777777" w:rsidR="00D13072" w:rsidRDefault="00000000">
      <w:pPr>
        <w:pStyle w:val="BodyText"/>
      </w:pPr>
      <w:r>
        <w:t>“The body is sorrowful, but the spirit is in joy and exultation.”</w:t>
      </w:r>
    </w:p>
    <w:p w14:paraId="0826DD08" w14:textId="77777777" w:rsidR="00D13072" w:rsidRDefault="00000000">
      <w:pPr>
        <w:pStyle w:val="BodyText"/>
      </w:pPr>
      <w:r>
        <w:t>O Jamál, magnify this utterance, for the rains of divine mercy have poured upon you from the heaven of grace.</w:t>
      </w:r>
    </w:p>
    <w:p w14:paraId="55FA2EC8" w14:textId="77777777" w:rsidR="00D13072" w:rsidRDefault="00000000">
      <w:pPr>
        <w:pStyle w:val="BodyText"/>
      </w:pPr>
      <w:r>
        <w:t>“Be thankful and among the grateful. Be thankful and among the praising.”</w:t>
      </w:r>
    </w:p>
    <w:p w14:paraId="79E1954E" w14:textId="77777777" w:rsidR="00D13072" w:rsidRDefault="00000000">
      <w:pPr>
        <w:pStyle w:val="BodyText"/>
      </w:pPr>
      <w:r>
        <w:t>It is no longer necessary for this lowly servant to offer further words, as the Sovereign of Utterance has spoken, and the King of Meanings is established on the throne of grace.</w:t>
      </w:r>
    </w:p>
    <w:p w14:paraId="5E29CBB1" w14:textId="77777777" w:rsidR="00D13072" w:rsidRDefault="00000000">
      <w:pPr>
        <w:pStyle w:val="BodyText"/>
      </w:pPr>
      <w:r>
        <w:lastRenderedPageBreak/>
        <w:t>O Beloved of My Heart and the one remembered in My heart, even if the entire world and its peoples were to listen with a single ear, they could not fully grasp a single word of the Word of God.</w:t>
      </w:r>
    </w:p>
    <w:p w14:paraId="047836F9" w14:textId="77777777" w:rsidR="00D13072" w:rsidRDefault="00000000">
      <w:pPr>
        <w:pStyle w:val="BodyText"/>
      </w:pPr>
      <w:r>
        <w:t>You have heard and understood, while the people are in evident stupor.</w:t>
      </w:r>
    </w:p>
    <w:p w14:paraId="12E190A1" w14:textId="77777777" w:rsidR="00D13072" w:rsidRDefault="00000000">
      <w:pPr>
        <w:pStyle w:val="BodyText"/>
      </w:pPr>
      <w:r>
        <w:t>Since the mention of trustworthiness and honesty has been revealed from the tongue of the One, this servant is now presenting two of the Tablets of God, which…</w:t>
      </w:r>
    </w:p>
    <w:p w14:paraId="72761D5E" w14:textId="77777777" w:rsidR="00D13072" w:rsidRDefault="00000000">
      <w:pPr>
        <w:pStyle w:val="BodyText"/>
      </w:pPr>
      <w:r>
        <w:rPr>
          <w:b/>
          <w:bCs/>
          <w:i/>
          <w:iCs/>
        </w:rPr>
        <w:t>Page 92</w:t>
      </w:r>
    </w:p>
    <w:p w14:paraId="385197C9" w14:textId="77777777" w:rsidR="00D13072" w:rsidRDefault="00000000">
      <w:pPr>
        <w:pStyle w:val="BodyText"/>
      </w:pPr>
      <w:r>
        <w:t>…revealed within these contexts, so that you may deliver them with wisdom and explanation to the friends, in the hope that they may spread widely and all may attain what God has willed.</w:t>
      </w:r>
    </w:p>
    <w:p w14:paraId="2D38BE95" w14:textId="77777777" w:rsidR="00D13072" w:rsidRDefault="00000000">
      <w:pPr>
        <w:pStyle w:val="BodyText"/>
      </w:pPr>
      <w:r>
        <w:rPr>
          <w:b/>
          <w:bCs/>
        </w:rPr>
        <w:t>He is the Sovereign in the Realms of the Divine Utterance.</w:t>
      </w:r>
    </w:p>
    <w:p w14:paraId="74F41552" w14:textId="77777777" w:rsidR="00D13072" w:rsidRDefault="00000000">
      <w:pPr>
        <w:pStyle w:val="BodyText"/>
      </w:pPr>
      <w:r>
        <w:t>We had contemplated the earth and heard its discourse and its stories when a luminous maiden emerged from one of the chambers of Paradise. She advanced until she stood in the midst of the air and, with the most melodious voice, proclaimed:</w:t>
      </w:r>
    </w:p>
    <w:p w14:paraId="52E2D7A9" w14:textId="77777777" w:rsidR="00D13072" w:rsidRDefault="00000000">
      <w:pPr>
        <w:pStyle w:val="BodyText"/>
      </w:pPr>
      <w:r>
        <w:t>“O concourse of earth and heavens! I am the Maiden named Trustworthiness in the concealed, hidden scroll. By the permission of My Lord, I have unveiled My face so that you may behold My beauty, My grandeur, My comeliness, and My form and appearance.</w:t>
      </w:r>
    </w:p>
    <w:p w14:paraId="63784562" w14:textId="77777777" w:rsidR="00D13072" w:rsidRDefault="00000000">
      <w:pPr>
        <w:pStyle w:val="BodyText"/>
      </w:pPr>
      <w:r>
        <w:t>Observe My kohl-lined eyes, My rosy cheeks, My radiant brow, and My jet-black locks.</w:t>
      </w:r>
    </w:p>
    <w:p w14:paraId="180ABC63" w14:textId="77777777" w:rsidR="00D13072" w:rsidRDefault="00000000">
      <w:pPr>
        <w:pStyle w:val="BodyText"/>
      </w:pPr>
      <w:r>
        <w:t>I adjure you, O people of creation, by the Lord of all, by the Sovereign of the Hereafter and the First, not to veil Me with the veils of treachery, greed, and desire, nor to surrender Me to these.</w:t>
      </w:r>
    </w:p>
    <w:p w14:paraId="6EE9D823" w14:textId="77777777" w:rsidR="00D13072" w:rsidRDefault="00000000">
      <w:pPr>
        <w:pStyle w:val="BodyText"/>
      </w:pPr>
      <w:r>
        <w:t>By God, treachery is among My enemies, and its essence is enmity and hatred.</w:t>
      </w:r>
    </w:p>
    <w:p w14:paraId="1C159D12" w14:textId="77777777" w:rsidR="00D13072" w:rsidRDefault="00000000">
      <w:pPr>
        <w:pStyle w:val="BodyText"/>
      </w:pPr>
      <w:r>
        <w:t>I beseech you, by the One True God, not to empower My fiercest adversary. Shield Me, O inhabitants of earth, and do not be among the wrongdoers.”</w:t>
      </w:r>
    </w:p>
    <w:p w14:paraId="043773D0" w14:textId="77777777" w:rsidR="00D13072" w:rsidRDefault="00000000">
      <w:pPr>
        <w:pStyle w:val="BodyText"/>
      </w:pPr>
      <w:r>
        <w:t>Thus have We revealed the verses for you and made known to you, through allusion, what has come upon Us in the Most Great Prison, so that you may be among the knowledgeable.</w:t>
      </w:r>
    </w:p>
    <w:p w14:paraId="5E62B5D9" w14:textId="77777777" w:rsidR="00D13072" w:rsidRDefault="00000000">
      <w:pPr>
        <w:pStyle w:val="BodyText"/>
      </w:pPr>
      <w:r>
        <w:rPr>
          <w:b/>
          <w:bCs/>
          <w:i/>
          <w:iCs/>
        </w:rPr>
        <w:t>Page 93</w:t>
      </w:r>
    </w:p>
    <w:p w14:paraId="0BE72405" w14:textId="77777777" w:rsidR="00D13072" w:rsidRDefault="00000000">
      <w:pPr>
        <w:pStyle w:val="BodyText"/>
      </w:pPr>
      <w:r>
        <w:t>We praise God for what has come upon Us in His straight path.</w:t>
      </w:r>
    </w:p>
    <w:p w14:paraId="3D5D93A8" w14:textId="77777777" w:rsidR="00D13072" w:rsidRDefault="00000000">
      <w:pPr>
        <w:pStyle w:val="BodyText"/>
      </w:pPr>
      <w:r>
        <w:t>When you recite the Tablet and understand its contents, remember My loved ones on My behalf and glorify their faces with the Name of the Oppressed Stranger in the Name of the All-Wondrous.</w:t>
      </w:r>
    </w:p>
    <w:p w14:paraId="49F66494" w14:textId="77777777" w:rsidR="00D13072" w:rsidRDefault="00000000">
      <w:pPr>
        <w:pStyle w:val="BodyText"/>
      </w:pPr>
      <w:r>
        <w:t>This is the Tablet of Truth, revealed in truth from the presence of an All-Knowing One.</w:t>
      </w:r>
    </w:p>
    <w:p w14:paraId="0C7D65B9" w14:textId="77777777" w:rsidR="00D13072" w:rsidRDefault="00000000">
      <w:pPr>
        <w:pStyle w:val="BodyText"/>
      </w:pPr>
      <w:r>
        <w:t>It is the messenger of truth to the lands, calling the people to His lofty station, making known His supreme rank, His Most Glorious abode, His elevated station, His firm authority, His preeminence, and His wondrous might.</w:t>
      </w:r>
    </w:p>
    <w:p w14:paraId="41B42986" w14:textId="77777777" w:rsidR="00D13072" w:rsidRDefault="00000000">
      <w:pPr>
        <w:pStyle w:val="BodyText"/>
      </w:pPr>
      <w:r>
        <w:lastRenderedPageBreak/>
        <w:t>By God, He walks with prosperity to His right, assurance to His left, banners of glory before Him, and armies of dignity behind Him.</w:t>
      </w:r>
    </w:p>
    <w:p w14:paraId="37A9BFD0" w14:textId="77777777" w:rsidR="00D13072" w:rsidRDefault="00000000">
      <w:pPr>
        <w:pStyle w:val="BodyText"/>
      </w:pPr>
      <w:r>
        <w:t>The flowing rivers bear witness to this, for He is All-Knowing.</w:t>
      </w:r>
    </w:p>
    <w:p w14:paraId="06306901" w14:textId="77777777" w:rsidR="00D13072" w:rsidRDefault="00000000">
      <w:pPr>
        <w:pStyle w:val="BodyText"/>
      </w:pPr>
      <w:r>
        <w:t>He cries out, saying:</w:t>
      </w:r>
    </w:p>
    <w:p w14:paraId="0A39080F" w14:textId="77777777" w:rsidR="00D13072" w:rsidRDefault="00000000">
      <w:pPr>
        <w:pStyle w:val="BodyText"/>
      </w:pPr>
      <w:r>
        <w:t>“O assembly of humanity! I have come to you from the Most Great Truth, to exalt you with His loftiness and majesty, His splendor and perfection, His station, His glory, and His radiance, that you might find a path to the straight way.”</w:t>
      </w:r>
    </w:p>
    <w:p w14:paraId="48F6DFDF" w14:textId="77777777" w:rsidR="00D13072" w:rsidRDefault="00000000">
      <w:pPr>
        <w:pStyle w:val="BodyText"/>
      </w:pPr>
      <w:r>
        <w:rPr>
          <w:b/>
          <w:bCs/>
          <w:i/>
          <w:iCs/>
        </w:rPr>
        <w:t>Page 94</w:t>
      </w:r>
    </w:p>
    <w:p w14:paraId="41F73F3C" w14:textId="77777777" w:rsidR="00D13072" w:rsidRDefault="00000000">
      <w:pPr>
        <w:pStyle w:val="BodyText"/>
      </w:pPr>
      <w:r>
        <w:t>By God, whoever is adorned with this foremost adornment is indeed among the people of this radiant station.</w:t>
      </w:r>
    </w:p>
    <w:p w14:paraId="4541B6BD" w14:textId="77777777" w:rsidR="00D13072" w:rsidRDefault="00000000">
      <w:pPr>
        <w:pStyle w:val="BodyText"/>
      </w:pPr>
      <w:r>
        <w:t>Beware, O people, lest you surrender Him to the claws of falsehood. Fear God and do not be among the wrongdoers.</w:t>
      </w:r>
    </w:p>
    <w:p w14:paraId="050C579E" w14:textId="77777777" w:rsidR="00D13072" w:rsidRDefault="00000000">
      <w:pPr>
        <w:pStyle w:val="BodyText"/>
      </w:pPr>
      <w:r>
        <w:t>His likeness is like the sun: when it rises from its horizon, it illuminates the regions and brightens the faces of those who have attained.</w:t>
      </w:r>
    </w:p>
    <w:p w14:paraId="4589EB8A" w14:textId="77777777" w:rsidR="00D13072" w:rsidRDefault="00000000">
      <w:pPr>
        <w:pStyle w:val="BodyText"/>
      </w:pPr>
      <w:r>
        <w:t>Whoever is denied Him is indeed in manifest loss.</w:t>
      </w:r>
    </w:p>
    <w:p w14:paraId="571DEE3D" w14:textId="77777777" w:rsidR="00D13072" w:rsidRDefault="00000000">
      <w:pPr>
        <w:pStyle w:val="BodyText"/>
      </w:pPr>
      <w:r>
        <w:t>We say:</w:t>
      </w:r>
    </w:p>
    <w:p w14:paraId="32498396" w14:textId="77777777" w:rsidR="00D13072" w:rsidRDefault="00000000">
      <w:pPr>
        <w:pStyle w:val="BodyText"/>
      </w:pPr>
      <w:r>
        <w:t>“O Messenger of God, can you enter the cities and dwellings, and find for yourself a helper in them?”</w:t>
      </w:r>
    </w:p>
    <w:p w14:paraId="4949DAC6" w14:textId="77777777" w:rsidR="00D13072" w:rsidRDefault="00000000">
      <w:pPr>
        <w:pStyle w:val="BodyText"/>
      </w:pPr>
      <w:r>
        <w:t>He replies:</w:t>
      </w:r>
    </w:p>
    <w:p w14:paraId="315AAA22" w14:textId="77777777" w:rsidR="00D13072" w:rsidRDefault="00000000">
      <w:pPr>
        <w:pStyle w:val="BodyText"/>
      </w:pPr>
      <w:r>
        <w:t>“I have no knowledge; You are the All-Knowing, the Wise.”</w:t>
      </w:r>
    </w:p>
    <w:p w14:paraId="7E3DA9C6" w14:textId="77777777" w:rsidR="00D13072" w:rsidRDefault="00000000">
      <w:pPr>
        <w:pStyle w:val="BodyText"/>
      </w:pPr>
      <w:r>
        <w:t>We have revealed this Tablet as a favor from Us so that you may remind the people of what it contains, from the presence of a Mighty Command.</w:t>
      </w:r>
    </w:p>
    <w:p w14:paraId="1EA6FF74" w14:textId="77777777" w:rsidR="00D13072" w:rsidRDefault="00000000">
      <w:pPr>
        <w:pStyle w:val="BodyText"/>
      </w:pPr>
      <w:r>
        <w:t>Blessings be upon you and upon those who recite the verses of the Most Merciful with spirit and fragrance, and who are steadfast.</w:t>
      </w:r>
    </w:p>
    <w:p w14:paraId="07A2B59F" w14:textId="77777777" w:rsidR="00D13072" w:rsidRDefault="00000000">
      <w:pPr>
        <w:pStyle w:val="BodyText"/>
      </w:pPr>
      <w:r>
        <w:rPr>
          <w:b/>
          <w:bCs/>
          <w:i/>
          <w:iCs/>
        </w:rPr>
        <w:t>Page 95</w:t>
      </w:r>
    </w:p>
    <w:p w14:paraId="081E5C3F" w14:textId="77777777" w:rsidR="00D13072" w:rsidRDefault="00000000">
      <w:pPr>
        <w:pStyle w:val="BodyText"/>
      </w:pPr>
      <w:r>
        <w:t>In this year, many verses have been revealed by the Supreme Pen.</w:t>
      </w:r>
    </w:p>
    <w:p w14:paraId="0FC59B4E" w14:textId="77777777" w:rsidR="00D13072" w:rsidRDefault="00000000">
      <w:pPr>
        <w:pStyle w:val="BodyText"/>
      </w:pPr>
      <w:r>
        <w:t>By God, He Himself wrote of detachment, trustworthiness, fidelity, honesty, and other exalted qualities, which are evident in many Tablets.</w:t>
      </w:r>
    </w:p>
    <w:p w14:paraId="2AE3BE94" w14:textId="77777777" w:rsidR="00D13072" w:rsidRDefault="00000000">
      <w:pPr>
        <w:pStyle w:val="BodyText"/>
      </w:pPr>
      <w:r>
        <w:t>Since some undesirable actions occurred in this land, the Supreme Pen, considering the upbringing of the servants, repeatedly expressed the importance of deeds, morals, and qualities that elevate sanctified souls, promote the exaltation of the Cause of God, ensure the tranquility of the people of the world, and protect all.</w:t>
      </w:r>
    </w:p>
    <w:p w14:paraId="7E12F2ED" w14:textId="77777777" w:rsidR="00D13072" w:rsidRDefault="00000000">
      <w:pPr>
        <w:pStyle w:val="BodyText"/>
      </w:pPr>
      <w:r>
        <w:lastRenderedPageBreak/>
        <w:t>You and I, and all the friends, must fervently and humbly beseech the Almighty to enable His servants to act in ways that please Him and to adorn them with the attributes worthy of their station.</w:t>
      </w:r>
    </w:p>
    <w:p w14:paraId="37FE7305" w14:textId="77777777" w:rsidR="00D13072" w:rsidRDefault="00000000">
      <w:pPr>
        <w:pStyle w:val="BodyText"/>
      </w:pPr>
      <w:r>
        <w:t>Indeed, He is the Almighty, the Most Exalted, the Responsive, the Forgiving, the Generous.</w:t>
      </w:r>
    </w:p>
    <w:p w14:paraId="378F69A6" w14:textId="77777777" w:rsidR="00D13072" w:rsidRDefault="00000000">
      <w:pPr>
        <w:pStyle w:val="BodyText"/>
      </w:pPr>
      <w:r>
        <w:t>Furthermore, the individuals mentioned in your exalted letter, after being presented to the Sacred Presence, each received specific verses from the heaven of grace.</w:t>
      </w:r>
    </w:p>
    <w:p w14:paraId="13D4CF30" w14:textId="77777777" w:rsidR="00D13072" w:rsidRDefault="00000000">
      <w:pPr>
        <w:pStyle w:val="BodyText"/>
      </w:pPr>
      <w:r>
        <w:rPr>
          <w:b/>
          <w:bCs/>
          <w:i/>
          <w:iCs/>
        </w:rPr>
        <w:t>Page 96</w:t>
      </w:r>
    </w:p>
    <w:p w14:paraId="661D1BA8" w14:textId="77777777" w:rsidR="00D13072" w:rsidRDefault="00000000">
      <w:pPr>
        <w:pStyle w:val="BodyText"/>
      </w:pPr>
      <w:r>
        <w:t>…It is hoped that all may attain these and recite them both outwardly and inwardly.</w:t>
      </w:r>
    </w:p>
    <w:p w14:paraId="05BAF738" w14:textId="77777777" w:rsidR="00D13072" w:rsidRDefault="00000000">
      <w:pPr>
        <w:pStyle w:val="BodyText"/>
      </w:pPr>
      <w:r>
        <w:t>This is what has been revealed for the sister of the branch of your presence:</w:t>
      </w:r>
    </w:p>
    <w:p w14:paraId="70AAC422" w14:textId="77777777" w:rsidR="00D13072" w:rsidRDefault="00000000">
      <w:pPr>
        <w:pStyle w:val="BodyText"/>
      </w:pPr>
      <w:r>
        <w:rPr>
          <w:b/>
          <w:bCs/>
        </w:rPr>
        <w:t>He is the Most Holy, the Most Mighty.</w:t>
      </w:r>
    </w:p>
    <w:p w14:paraId="62332D4F" w14:textId="77777777" w:rsidR="00D13072" w:rsidRDefault="00000000">
      <w:pPr>
        <w:pStyle w:val="BodyText"/>
      </w:pPr>
      <w:r>
        <w:t>O Jamál, rejoice in what the All-Bountiful has mentioned about you in this Day.</w:t>
      </w:r>
    </w:p>
    <w:p w14:paraId="605E0B56" w14:textId="77777777" w:rsidR="00D13072" w:rsidRDefault="00000000">
      <w:pPr>
        <w:pStyle w:val="BodyText"/>
      </w:pPr>
      <w:r>
        <w:t>Justice wails, as one bereft, over what the hands of the oppressors have wrought.</w:t>
      </w:r>
    </w:p>
    <w:p w14:paraId="12E5C1B4" w14:textId="77777777" w:rsidR="00D13072" w:rsidRDefault="00000000">
      <w:pPr>
        <w:pStyle w:val="BodyText"/>
      </w:pPr>
      <w:r>
        <w:t>By God, the Temple of Justice lies in the dust, while the Temple of Oppression is exalted on the throne of pride, in manifest delusion.</w:t>
      </w:r>
    </w:p>
    <w:p w14:paraId="1344D99B" w14:textId="77777777" w:rsidR="00D13072" w:rsidRDefault="00000000">
      <w:pPr>
        <w:pStyle w:val="BodyText"/>
      </w:pPr>
      <w:r>
        <w:t>However, by Your life, the throne laughs at it, the air heralds its chastisement, and the place seeks refuge in God from it, your Lord, the All-Powerful, the All-Mighty.</w:t>
      </w:r>
    </w:p>
    <w:p w14:paraId="535CC029" w14:textId="77777777" w:rsidR="00D13072" w:rsidRDefault="00000000">
      <w:pPr>
        <w:pStyle w:val="BodyText"/>
      </w:pPr>
      <w:r>
        <w:t>Look, then reflect upon the one whom people have made a leader for themselves besides God, who has been named “the Rashá” in the Book of God, the Exalted, the Great.</w:t>
      </w:r>
    </w:p>
    <w:p w14:paraId="2844CF38" w14:textId="77777777" w:rsidR="00D13072" w:rsidRDefault="00000000">
      <w:pPr>
        <w:pStyle w:val="BodyText"/>
      </w:pPr>
      <w:r>
        <w:t>She has committed acts that caused the messengers to lament and the favored ones to cry out.</w:t>
      </w:r>
    </w:p>
    <w:p w14:paraId="72CE6784" w14:textId="77777777" w:rsidR="00D13072" w:rsidRDefault="00000000">
      <w:pPr>
        <w:pStyle w:val="BodyText"/>
      </w:pPr>
      <w:r>
        <w:t>Yet, the people remain in distant dissent.</w:t>
      </w:r>
    </w:p>
    <w:p w14:paraId="73661A6D" w14:textId="77777777" w:rsidR="00D13072" w:rsidRDefault="00000000">
      <w:pPr>
        <w:pStyle w:val="BodyText"/>
      </w:pPr>
      <w:r>
        <w:t>Your Lord has seized her with a might from His presence and has made her a lesson for those who disbelieve in God, the Possessor of this wondrous Day.</w:t>
      </w:r>
    </w:p>
    <w:p w14:paraId="2F10C1F5" w14:textId="77777777" w:rsidR="00D13072" w:rsidRDefault="00000000">
      <w:pPr>
        <w:pStyle w:val="BodyText"/>
      </w:pPr>
      <w:r>
        <w:t>O Jamál, do not grieve over anything, for in this Manifestation, every oppressor who commits injustice is seized.</w:t>
      </w:r>
    </w:p>
    <w:p w14:paraId="30ED9F4F" w14:textId="77777777" w:rsidR="00D13072" w:rsidRDefault="00000000">
      <w:pPr>
        <w:pStyle w:val="BodyText"/>
      </w:pPr>
      <w:r>
        <w:t>He will also seize those who, today, issue decrees against others without proof from the presence of God, the Great, the All-Knowing.</w:t>
      </w:r>
    </w:p>
    <w:p w14:paraId="2705623B" w14:textId="77777777" w:rsidR="00D13072" w:rsidRDefault="00000000">
      <w:pPr>
        <w:pStyle w:val="BodyText"/>
      </w:pPr>
      <w:r>
        <w:t>They laugh in their homes, while the dwellers of Paradise and the Exalted Assembly mourn their injustice.</w:t>
      </w:r>
    </w:p>
    <w:p w14:paraId="149644AF" w14:textId="77777777" w:rsidR="00D13072" w:rsidRDefault="00000000">
      <w:pPr>
        <w:pStyle w:val="BodyText"/>
      </w:pPr>
      <w:r>
        <w:t>This is witnessed by the Possessor of the Names in this station, which is named with all the Names in the Book of Names, from the presence of God, the Mighty, the Praiseworthy.</w:t>
      </w:r>
    </w:p>
    <w:p w14:paraId="63D5997B" w14:textId="77777777" w:rsidR="00D13072" w:rsidRDefault="00000000">
      <w:pPr>
        <w:pStyle w:val="BodyText"/>
      </w:pPr>
      <w:r>
        <w:t>“O Pen, leave the mention of the Rashá, and instead mention the one who came, heard, believed, and attained, until she ascended to the Supreme Companion and the highest Paradise…</w:t>
      </w:r>
    </w:p>
    <w:p w14:paraId="146DEE76" w14:textId="77777777" w:rsidR="00D13072" w:rsidRDefault="00000000">
      <w:pPr>
        <w:pStyle w:val="BodyText"/>
      </w:pPr>
      <w:r>
        <w:rPr>
          <w:b/>
          <w:bCs/>
          <w:i/>
          <w:iCs/>
        </w:rPr>
        <w:lastRenderedPageBreak/>
        <w:t>Page 97</w:t>
      </w:r>
    </w:p>
    <w:p w14:paraId="5861D21F" w14:textId="77777777" w:rsidR="00D13072" w:rsidRDefault="00000000">
      <w:pPr>
        <w:pStyle w:val="BodyText"/>
      </w:pPr>
      <w:r>
        <w:t>… The Tongue of Grandeur has spoken:</w:t>
      </w:r>
    </w:p>
    <w:p w14:paraId="3BC6E460" w14:textId="77777777" w:rsidR="00D13072" w:rsidRDefault="00000000">
      <w:pPr>
        <w:pStyle w:val="BodyText"/>
      </w:pPr>
      <w:r>
        <w:t>“O Jamál, by My life, the Leaf has ascended to the Lote-Tree and bears witness, as she did in her fleeting days, that your Lord is the Watchful and the Witness.</w:t>
      </w:r>
    </w:p>
    <w:p w14:paraId="58340D0B" w14:textId="77777777" w:rsidR="00D13072" w:rsidRDefault="00000000">
      <w:pPr>
        <w:pStyle w:val="BodyText"/>
      </w:pPr>
      <w:r>
        <w:t>O Leaf, We mention you as a favor from Us. Indeed, your Lord is the Most Bountiful, the Most Generous.</w:t>
      </w:r>
    </w:p>
    <w:p w14:paraId="5FE5347D" w14:textId="77777777" w:rsidR="00D13072" w:rsidRDefault="00000000">
      <w:pPr>
        <w:pStyle w:val="BodyText"/>
      </w:pPr>
      <w:r>
        <w:t>Bear witness that you believed in God and turned to Him on the day when the Greatest Calamity appeared due to the actions of the heedless.</w:t>
      </w:r>
    </w:p>
    <w:p w14:paraId="771B82E9" w14:textId="77777777" w:rsidR="00D13072" w:rsidRDefault="00000000">
      <w:pPr>
        <w:pStyle w:val="BodyText"/>
      </w:pPr>
      <w:r>
        <w:t>Blessings be upon you from Us and upon those who attained through the Word of God, the Almighty, the Most Beautiful.</w:t>
      </w:r>
    </w:p>
    <w:p w14:paraId="757A2D3C" w14:textId="77777777" w:rsidR="00D13072" w:rsidRDefault="00000000">
      <w:pPr>
        <w:pStyle w:val="BodyText"/>
      </w:pPr>
      <w:r>
        <w:t>Rejoice in the Supreme Paradise for what God has testified on your behalf while He was seated upon His Great Throne.”</w:t>
      </w:r>
    </w:p>
    <w:p w14:paraId="6B265C18" w14:textId="77777777" w:rsidR="00D13072" w:rsidRDefault="00000000">
      <w:pPr>
        <w:pStyle w:val="BodyText"/>
      </w:pPr>
      <w:r>
        <w:t>We also remember, in this station, the one named Ṣamad, that he may rejoice in the mention of God, the One, the All-Forgiving, the All-Merciful.</w:t>
      </w:r>
    </w:p>
    <w:p w14:paraId="39A7E3F4" w14:textId="77777777" w:rsidR="00D13072" w:rsidRDefault="00000000">
      <w:pPr>
        <w:pStyle w:val="BodyText"/>
      </w:pPr>
      <w:r>
        <w:t>“O Ṣamad, be assured by God’s bounty and mercy. He has mentioned you in truth and recalls you as a favor from Him so that you may be among the thankful.</w:t>
      </w:r>
    </w:p>
    <w:p w14:paraId="78E0DC62" w14:textId="77777777" w:rsidR="00D13072" w:rsidRDefault="00000000">
      <w:pPr>
        <w:pStyle w:val="BodyText"/>
      </w:pPr>
      <w:r>
        <w:t>Hold fast to the Book of God and His ordinances, then bear it with this favor which nothing created on earth can equal.</w:t>
      </w:r>
    </w:p>
    <w:p w14:paraId="65738626" w14:textId="77777777" w:rsidR="00D13072" w:rsidRDefault="00000000">
      <w:pPr>
        <w:pStyle w:val="BodyText"/>
      </w:pPr>
      <w:r>
        <w:t>Indeed, your Lord is the Truthful and Trustworthy.</w:t>
      </w:r>
    </w:p>
    <w:p w14:paraId="1BEE4509" w14:textId="77777777" w:rsidR="00D13072" w:rsidRDefault="00000000">
      <w:pPr>
        <w:pStyle w:val="BodyText"/>
      </w:pPr>
      <w:r>
        <w:t>We have mentioned you and your branch in this Tablet, and we also mention her mother, who believed in God, the Lord of all worlds.</w:t>
      </w:r>
    </w:p>
    <w:p w14:paraId="1EDB2CF5" w14:textId="77777777" w:rsidR="00D13072" w:rsidRDefault="00000000">
      <w:pPr>
        <w:pStyle w:val="BodyText"/>
      </w:pPr>
      <w:r>
        <w:t>Do not grieve over what has befallen you. By My life, the world and all it contains shall perish, but what has been destined for you in My mighty and exalted Kingdom shall remain.”</w:t>
      </w:r>
    </w:p>
    <w:p w14:paraId="59587FCE" w14:textId="77777777" w:rsidR="00D13072" w:rsidRDefault="00000000">
      <w:pPr>
        <w:pStyle w:val="BodyText"/>
      </w:pPr>
      <w:r>
        <w:rPr>
          <w:b/>
          <w:bCs/>
          <w:i/>
          <w:iCs/>
        </w:rPr>
        <w:t>Page 98</w:t>
      </w:r>
    </w:p>
    <w:p w14:paraId="332BE2A5" w14:textId="77777777" w:rsidR="00D13072" w:rsidRDefault="00000000">
      <w:pPr>
        <w:pStyle w:val="BodyText"/>
      </w:pPr>
      <w:r>
        <w:t>“Your names have been preserved in this treasure that is called the Tablet, in the tongue of God. And it shall endure through the eternity of His names.</w:t>
      </w:r>
    </w:p>
    <w:p w14:paraId="35A2A17E" w14:textId="77777777" w:rsidR="00D13072" w:rsidRDefault="00000000">
      <w:pPr>
        <w:pStyle w:val="BodyText"/>
      </w:pPr>
      <w:r>
        <w:t>All discerning and insightful ones bear witness to this.”</w:t>
      </w:r>
    </w:p>
    <w:p w14:paraId="3B1A388A" w14:textId="77777777" w:rsidR="00D13072" w:rsidRDefault="00000000">
      <w:pPr>
        <w:pStyle w:val="BodyText"/>
      </w:pPr>
      <w:r>
        <w:t>It is revealed that this Tablet from the heaven of divine will is specifically for the handmaiden of God, Khadíjah, who is named in the Blessed Tablet as the Leaf.</w:t>
      </w:r>
    </w:p>
    <w:p w14:paraId="77F7D0D5" w14:textId="77777777" w:rsidR="00D13072" w:rsidRDefault="00000000">
      <w:pPr>
        <w:pStyle w:val="BodyText"/>
      </w:pPr>
      <w:r>
        <w:t>God knows that she has attained what neither the heavens nor the earth can match.</w:t>
      </w:r>
    </w:p>
    <w:p w14:paraId="79137F40" w14:textId="77777777" w:rsidR="00D13072" w:rsidRDefault="00000000">
      <w:pPr>
        <w:pStyle w:val="BodyText"/>
      </w:pPr>
      <w:r>
        <w:t>Truly, in this wondrous and mighty Tablet, mention is made of you, your honored servant Ṣamad, the Leaf, and your branch.</w:t>
      </w:r>
    </w:p>
    <w:p w14:paraId="7C05AE76" w14:textId="77777777" w:rsidR="00D13072" w:rsidRDefault="00000000">
      <w:pPr>
        <w:pStyle w:val="BodyText"/>
      </w:pPr>
      <w:r>
        <w:lastRenderedPageBreak/>
        <w:t>All have been endowed with divine favors.</w:t>
      </w:r>
    </w:p>
    <w:p w14:paraId="0102DA95" w14:textId="77777777" w:rsidR="00D13072" w:rsidRDefault="00000000">
      <w:pPr>
        <w:pStyle w:val="BodyText"/>
      </w:pPr>
      <w:r>
        <w:t>The spirit of the world is sacrificed for His grace.</w:t>
      </w:r>
    </w:p>
    <w:p w14:paraId="65884764" w14:textId="77777777" w:rsidR="00D13072" w:rsidRDefault="00000000">
      <w:pPr>
        <w:pStyle w:val="BodyText"/>
      </w:pPr>
      <w:r>
        <w:t>Mention is also made of the twin luminaries, the two brilliant lights, as well as Kāẓim—upon them be the glory of God.</w:t>
      </w:r>
    </w:p>
    <w:p w14:paraId="3827A930" w14:textId="77777777" w:rsidR="00D13072" w:rsidRDefault="00000000">
      <w:pPr>
        <w:pStyle w:val="BodyText"/>
      </w:pPr>
      <w:r>
        <w:t>Although the tragedy of the land of Ṣád ignited hearts and caused wailing among the servants, a discerning soul who reflects deeply and views things detached from earthly concerns will perceive that there is nothing more exalted than what has transpired.</w:t>
      </w:r>
    </w:p>
    <w:p w14:paraId="64925DEB" w14:textId="77777777" w:rsidR="00D13072" w:rsidRDefault="00000000">
      <w:pPr>
        <w:pStyle w:val="BodyText"/>
      </w:pPr>
      <w:r>
        <w:rPr>
          <w:b/>
          <w:bCs/>
          <w:i/>
          <w:iCs/>
        </w:rPr>
        <w:t>Page 99</w:t>
      </w:r>
    </w:p>
    <w:p w14:paraId="5E29E526" w14:textId="77777777" w:rsidR="00D13072" w:rsidRDefault="00000000">
      <w:pPr>
        <w:pStyle w:val="BodyText"/>
      </w:pPr>
      <w:r>
        <w:t>This servant has, from the beginning until now, been aware of the details concerning the two radiant lights.</w:t>
      </w:r>
    </w:p>
    <w:p w14:paraId="0848C869" w14:textId="77777777" w:rsidR="00D13072" w:rsidRDefault="00000000">
      <w:pPr>
        <w:pStyle w:val="BodyText"/>
      </w:pPr>
      <w:r>
        <w:t>In Iraq, they attained the Sacred Presence, and great favor was bestowed upon them.</w:t>
      </w:r>
    </w:p>
    <w:p w14:paraId="6B3D234F" w14:textId="77777777" w:rsidR="00D13072" w:rsidRDefault="00000000">
      <w:pPr>
        <w:pStyle w:val="BodyText"/>
      </w:pPr>
      <w:r>
        <w:t>Initially, this was met with opposition from some, but the Hand of Divine Power elevated them and adorned them with honor.</w:t>
      </w:r>
    </w:p>
    <w:p w14:paraId="23806C43" w14:textId="77777777" w:rsidR="00D13072" w:rsidRDefault="00000000">
      <w:pPr>
        <w:pStyle w:val="BodyText"/>
      </w:pPr>
      <w:r>
        <w:t>From the heaven of bounty, blessings were showered upon them until they reached a station that you have seen and heard about.</w:t>
      </w:r>
    </w:p>
    <w:p w14:paraId="10C602CF" w14:textId="77777777" w:rsidR="00D13072" w:rsidRDefault="00000000">
      <w:pPr>
        <w:pStyle w:val="BodyText"/>
      </w:pPr>
      <w:r>
        <w:t>After returning from the Sacred Presence to the land of Ṣád, they presented two supplications, earnestly beseeching the Almighty for what ultimately transpired.</w:t>
      </w:r>
    </w:p>
    <w:p w14:paraId="17668915" w14:textId="77777777" w:rsidR="00D13072" w:rsidRDefault="00000000">
      <w:pPr>
        <w:pStyle w:val="BodyText"/>
      </w:pPr>
      <w:r>
        <w:t>Reflect now, and observe:</w:t>
      </w:r>
    </w:p>
    <w:p w14:paraId="53A5A1DA" w14:textId="77777777" w:rsidR="00D13072" w:rsidRDefault="00000000">
      <w:pPr>
        <w:pStyle w:val="BodyText"/>
      </w:pPr>
      <w:r>
        <w:t>Praise be to God, as long as they were among the people, the favor of God shone upon them with unparalleled dignity, casting the love for them into hearts in ways immeasurable save by God Himself.</w:t>
      </w:r>
    </w:p>
    <w:p w14:paraId="143EFD04" w14:textId="77777777" w:rsidR="00D13072" w:rsidRDefault="00000000">
      <w:pPr>
        <w:pStyle w:val="BodyText"/>
      </w:pPr>
      <w:r>
        <w:t>In the end, they attained the supreme station of martyrdom, which they had sought for themselves.</w:t>
      </w:r>
    </w:p>
    <w:p w14:paraId="4F7D4D9B" w14:textId="77777777" w:rsidR="00D13072" w:rsidRDefault="00000000">
      <w:pPr>
        <w:pStyle w:val="BodyText"/>
      </w:pPr>
      <w:r>
        <w:rPr>
          <w:b/>
          <w:bCs/>
          <w:i/>
          <w:iCs/>
        </w:rPr>
        <w:t>Page 100</w:t>
      </w:r>
    </w:p>
    <w:p w14:paraId="15171445" w14:textId="77777777" w:rsidR="00D13072" w:rsidRDefault="00000000">
      <w:pPr>
        <w:pStyle w:val="BodyText"/>
      </w:pPr>
      <w:r>
        <w:t>And after their passing, you have seen what has been revealed about them by the Supreme Pen.</w:t>
      </w:r>
    </w:p>
    <w:p w14:paraId="31715031" w14:textId="77777777" w:rsidR="00D13072" w:rsidRDefault="00000000">
      <w:pPr>
        <w:pStyle w:val="BodyText"/>
      </w:pPr>
      <w:r>
        <w:t>By My life, what has been revealed in their honor causes all things to wail, the rock to cry aloud, and the dwellers of Paradise to weep.</w:t>
      </w:r>
    </w:p>
    <w:p w14:paraId="631E3952" w14:textId="77777777" w:rsidR="00D13072" w:rsidRDefault="00000000">
      <w:pPr>
        <w:pStyle w:val="BodyText"/>
      </w:pPr>
      <w:r>
        <w:t>Even if a soul were to possess all the wealth of the world and offer it in sacrifice, they could not attain this station.</w:t>
      </w:r>
    </w:p>
    <w:p w14:paraId="1989F09C" w14:textId="77777777" w:rsidR="00D13072" w:rsidRDefault="00000000">
      <w:pPr>
        <w:pStyle w:val="BodyText"/>
      </w:pPr>
      <w:r>
        <w:t>This is a station that all the Messengers and the near ones have longed for and continue to yearn for.</w:t>
      </w:r>
    </w:p>
    <w:p w14:paraId="5BE040C6" w14:textId="77777777" w:rsidR="00D13072" w:rsidRDefault="00000000">
      <w:pPr>
        <w:pStyle w:val="BodyText"/>
      </w:pPr>
      <w:r>
        <w:t>Thus far, nearly one hundred Tablets have been revealed in connection with this supreme calamity, perhaps even more.</w:t>
      </w:r>
    </w:p>
    <w:p w14:paraId="4521DD4C" w14:textId="77777777" w:rsidR="00D13072" w:rsidRDefault="00000000">
      <w:pPr>
        <w:pStyle w:val="BodyText"/>
      </w:pPr>
      <w:r>
        <w:t>These days, in many Tablets, mention is made of the martyrs.</w:t>
      </w:r>
    </w:p>
    <w:p w14:paraId="3F337FA1" w14:textId="77777777" w:rsidR="00D13072" w:rsidRDefault="00000000">
      <w:pPr>
        <w:pStyle w:val="BodyText"/>
      </w:pPr>
      <w:r>
        <w:lastRenderedPageBreak/>
        <w:t>What greater station or more exalted rank than this?</w:t>
      </w:r>
    </w:p>
    <w:p w14:paraId="35B42738" w14:textId="77777777" w:rsidR="00D13072" w:rsidRDefault="00000000">
      <w:pPr>
        <w:pStyle w:val="BodyText"/>
      </w:pPr>
      <w:r>
        <w:t>At one time, He said:</w:t>
      </w:r>
    </w:p>
    <w:p w14:paraId="5B51601D" w14:textId="77777777" w:rsidR="00D13072" w:rsidRDefault="00000000">
      <w:pPr>
        <w:pStyle w:val="BodyText"/>
      </w:pPr>
      <w:r>
        <w:t>“O Servant, events like this, though they cause immeasurable sorrow, are also the reason for the exaltation of God’s Cause.</w:t>
      </w:r>
    </w:p>
    <w:p w14:paraId="5BE13165" w14:textId="77777777" w:rsidR="00D13072" w:rsidRDefault="00000000">
      <w:pPr>
        <w:pStyle w:val="BodyText"/>
      </w:pPr>
      <w:r>
        <w:t>Complaints should only be made about matters that lead to the obscuring of the Cause.</w:t>
      </w:r>
    </w:p>
    <w:p w14:paraId="6930C901" w14:textId="77777777" w:rsidR="00D13072" w:rsidRDefault="00000000">
      <w:pPr>
        <w:pStyle w:val="BodyText"/>
      </w:pPr>
      <w:r>
        <w:t>We beseech the Almighty to guide all people and enable them to do what He loves and accepts.”</w:t>
      </w:r>
    </w:p>
    <w:p w14:paraId="0F9C18FD" w14:textId="77777777" w:rsidR="00D13072" w:rsidRDefault="00000000">
      <w:pPr>
        <w:pStyle w:val="BodyText"/>
      </w:pPr>
      <w:r>
        <w:t>He also said:</w:t>
      </w:r>
    </w:p>
    <w:p w14:paraId="72774B6B" w14:textId="77777777" w:rsidR="00D13072" w:rsidRDefault="00000000">
      <w:pPr>
        <w:pStyle w:val="BodyText"/>
      </w:pPr>
      <w:r>
        <w:t>“Write, O Jamál, that the Cause of God in the prison-land has been exalted above all things and now stands at a station whose mention brings new sorrows.”</w:t>
      </w:r>
    </w:p>
    <w:p w14:paraId="659539D6" w14:textId="77777777" w:rsidR="00D13072" w:rsidRDefault="00000000">
      <w:pPr>
        <w:pStyle w:val="BodyText"/>
      </w:pPr>
      <w:r>
        <w:rPr>
          <w:b/>
          <w:bCs/>
          <w:i/>
          <w:iCs/>
        </w:rPr>
        <w:t>Page 101</w:t>
      </w:r>
    </w:p>
    <w:p w14:paraId="28D8AB39" w14:textId="77777777" w:rsidR="00D13072" w:rsidRDefault="00000000">
      <w:pPr>
        <w:pStyle w:val="BodyText"/>
      </w:pPr>
      <w:r>
        <w:t>“Indeed, your Lord is forbearing and patient.”</w:t>
      </w:r>
    </w:p>
    <w:p w14:paraId="1B2D7370" w14:textId="77777777" w:rsidR="00D13072" w:rsidRDefault="00000000">
      <w:pPr>
        <w:pStyle w:val="BodyText"/>
      </w:pPr>
      <w:r>
        <w:t>Regarding your recent mention of the land of Khá, it was presented and the following was revealed:</w:t>
      </w:r>
    </w:p>
    <w:p w14:paraId="39B25F56" w14:textId="77777777" w:rsidR="00D13072" w:rsidRDefault="00000000">
      <w:pPr>
        <w:pStyle w:val="BodyText"/>
      </w:pPr>
      <w:r>
        <w:t>“This has arisen from the horizon of the divine Utterance.</w:t>
      </w:r>
    </w:p>
    <w:p w14:paraId="0B00434F" w14:textId="77777777" w:rsidR="00D13072" w:rsidRDefault="00000000">
      <w:pPr>
        <w:pStyle w:val="BodyText"/>
      </w:pPr>
      <w:r>
        <w:t>O Jamál, bring glad tidings to them of My bounty, My grace, and My mercy, which surpass all creation.</w:t>
      </w:r>
    </w:p>
    <w:p w14:paraId="2422D1BE" w14:textId="77777777" w:rsidR="00D13072" w:rsidRDefault="00000000">
      <w:pPr>
        <w:pStyle w:val="BodyText"/>
      </w:pPr>
      <w:r>
        <w:t>We have remembered them and shall continue to remember them.</w:t>
      </w:r>
    </w:p>
    <w:p w14:paraId="66D527A9" w14:textId="77777777" w:rsidR="00D13072" w:rsidRDefault="00000000">
      <w:pPr>
        <w:pStyle w:val="BodyText"/>
      </w:pPr>
      <w:r>
        <w:t>Your Lord is the Most Bountiful, the Most Generous.</w:t>
      </w:r>
    </w:p>
    <w:p w14:paraId="1A5F5CBB" w14:textId="77777777" w:rsidR="00D13072" w:rsidRDefault="00000000">
      <w:pPr>
        <w:pStyle w:val="BodyText"/>
      </w:pPr>
      <w:r>
        <w:t>We have accepted what they have sent after their names were presented before the Throne.</w:t>
      </w:r>
    </w:p>
    <w:p w14:paraId="57753FB5" w14:textId="77777777" w:rsidR="00D13072" w:rsidRDefault="00000000">
      <w:pPr>
        <w:pStyle w:val="BodyText"/>
      </w:pPr>
      <w:r>
        <w:t>Indeed, He is the Most Bountiful, the All-Wise.</w:t>
      </w:r>
    </w:p>
    <w:p w14:paraId="4819F16C" w14:textId="77777777" w:rsidR="00D13072" w:rsidRDefault="00000000">
      <w:pPr>
        <w:pStyle w:val="BodyText"/>
      </w:pPr>
      <w:r>
        <w:t>Those whose names were mentioned in your letter, We have remembered them with a remembrance that caused the hearts of the sincere to be drawn, and We glorify their faces from this station and bring them glad tidings of a station of glorious honor.”</w:t>
      </w:r>
    </w:p>
    <w:p w14:paraId="264FA0F1" w14:textId="77777777" w:rsidR="00D13072" w:rsidRDefault="00000000">
      <w:pPr>
        <w:pStyle w:val="BodyText"/>
      </w:pPr>
      <w:r>
        <w:t>Thus ends the revelation of the response to your inquiry.</w:t>
      </w:r>
    </w:p>
    <w:p w14:paraId="57DDF5D2" w14:textId="77777777" w:rsidR="00D13072" w:rsidRDefault="00000000">
      <w:pPr>
        <w:pStyle w:val="BodyText"/>
      </w:pPr>
      <w:r>
        <w:rPr>
          <w:b/>
          <w:bCs/>
          <w:i/>
          <w:iCs/>
        </w:rPr>
        <w:t>Page 102</w:t>
      </w:r>
    </w:p>
    <w:p w14:paraId="792C62EF" w14:textId="77777777" w:rsidR="00D13072" w:rsidRDefault="00000000">
      <w:pPr>
        <w:pStyle w:val="BodyText"/>
      </w:pPr>
      <w:r>
        <w:t>The Supreme Word that was revealed:</w:t>
      </w:r>
    </w:p>
    <w:p w14:paraId="36DC6F60" w14:textId="77777777" w:rsidR="00D13072" w:rsidRDefault="00000000">
      <w:pPr>
        <w:pStyle w:val="BodyText"/>
      </w:pPr>
      <w:r>
        <w:t>“Praise be to the One in Whose grasp is the dominion of all names, and in Whose control is the reign of all things. I beseech You by the Greatest Name, by which the nations were shaken except those preserved by the Hand of Your Power, to strengthen me in mentioning and praising You, such that I may not be hindered by the cries of the ignorant who have cast aside Your commandments and disputed Your verses.</w:t>
      </w:r>
    </w:p>
    <w:p w14:paraId="41A975CA" w14:textId="77777777" w:rsidR="00D13072" w:rsidRDefault="00000000">
      <w:pPr>
        <w:pStyle w:val="BodyText"/>
      </w:pPr>
      <w:r>
        <w:lastRenderedPageBreak/>
        <w:t>O my God, shower from the clouds of Your mercy that which will cause the blossoms of Your wisdom and the roses of Your knowledge to grow in the breasts of those who have partaken of the nectar of Your revelation and the fountain of Your inspiration.</w:t>
      </w:r>
    </w:p>
    <w:p w14:paraId="1D189DE7" w14:textId="77777777" w:rsidR="00D13072" w:rsidRDefault="00000000">
      <w:pPr>
        <w:pStyle w:val="BodyText"/>
      </w:pPr>
      <w:r>
        <w:t>O my Lord, assist everyone who turns to support Your Cause and is steadfast in Your love. You are the One Who has always been able to do whatever You will. There is none other God but You, the All-Knowing, the All-Wise.</w:t>
      </w:r>
    </w:p>
    <w:p w14:paraId="546E6063" w14:textId="77777777" w:rsidR="00D13072" w:rsidRDefault="00000000">
      <w:pPr>
        <w:pStyle w:val="BodyText"/>
      </w:pPr>
      <w:r>
        <w:t>Then, O my God, write for me what befits the heaven of Your generosity and the ocean of Your bounty. You are the Most Bountiful, from the beginningless past. Nothing escapes Your knowledge. You hear and see, and indeed, You are the All-Hearing, the All-Seeing.”</w:t>
      </w:r>
    </w:p>
    <w:p w14:paraId="29749C05" w14:textId="77777777" w:rsidR="00D13072" w:rsidRDefault="00000000">
      <w:pPr>
        <w:pStyle w:val="BodyText"/>
      </w:pPr>
      <w:r>
        <w:rPr>
          <w:b/>
          <w:bCs/>
          <w:i/>
          <w:iCs/>
        </w:rPr>
        <w:t>Page 103</w:t>
      </w:r>
    </w:p>
    <w:p w14:paraId="79922E6D" w14:textId="77777777" w:rsidR="00D13072" w:rsidRDefault="00000000">
      <w:pPr>
        <w:pStyle w:val="BodyText"/>
      </w:pPr>
      <w:r>
        <w:t>In the Sacred Presence, the names mentioned in your letter were individually presented, and for each of them, wondrous and mighty verses were revealed. Surely they shall attain these bounties.</w:t>
      </w:r>
    </w:p>
    <w:p w14:paraId="780BF7CA" w14:textId="77777777" w:rsidR="00D13072" w:rsidRDefault="00000000">
      <w:pPr>
        <w:pStyle w:val="BodyText"/>
      </w:pPr>
      <w:r>
        <w:t>He then revealed:</w:t>
      </w:r>
    </w:p>
    <w:p w14:paraId="7E2E0BAC" w14:textId="77777777" w:rsidR="00D13072" w:rsidRDefault="00000000">
      <w:pPr>
        <w:pStyle w:val="BodyText"/>
      </w:pPr>
      <w:r>
        <w:t>“O Naṣr, the Wronged One has beheld your turning towards God, and He has revealed for you what will delight your eyes and bring joy to your heart and the hearts of the listeners.</w:t>
      </w:r>
    </w:p>
    <w:p w14:paraId="4782B919" w14:textId="77777777" w:rsidR="00D13072" w:rsidRDefault="00000000">
      <w:pPr>
        <w:pStyle w:val="BodyText"/>
      </w:pPr>
      <w:r>
        <w:t>Rejoice in My remembrance of you, then give thanks to your generous Lord. He has turned to you from His Most Great Prison and mentioned you with that which is more exalted than the ocean of eternal life in the sight of your Merciful Lord.</w:t>
      </w:r>
    </w:p>
    <w:p w14:paraId="7D03D868" w14:textId="77777777" w:rsidR="00D13072" w:rsidRDefault="00000000">
      <w:pPr>
        <w:pStyle w:val="BodyText"/>
      </w:pPr>
      <w:r>
        <w:t>Give thanks and say: ‘Praise be to You, O Lord of the worlds.’</w:t>
      </w:r>
    </w:p>
    <w:p w14:paraId="1792164E" w14:textId="77777777" w:rsidR="00D13072" w:rsidRDefault="00000000">
      <w:pPr>
        <w:pStyle w:val="BodyText"/>
      </w:pPr>
      <w:r>
        <w:t>The glory of God be upon you and upon your branch who has believed in the One, the All-Informed.”</w:t>
      </w:r>
    </w:p>
    <w:p w14:paraId="5A6E6003" w14:textId="77777777" w:rsidR="00D13072" w:rsidRDefault="00000000">
      <w:pPr>
        <w:pStyle w:val="BodyText"/>
      </w:pPr>
      <w:r>
        <w:rPr>
          <w:b/>
          <w:bCs/>
          <w:i/>
          <w:iCs/>
        </w:rPr>
        <w:t>Page 104</w:t>
      </w:r>
    </w:p>
    <w:p w14:paraId="57663D56" w14:textId="77777777" w:rsidR="00D13072" w:rsidRDefault="00000000">
      <w:pPr>
        <w:pStyle w:val="BodyText"/>
      </w:pPr>
      <w:r>
        <w:t>He continued:</w:t>
      </w:r>
    </w:p>
    <w:p w14:paraId="084BFBD0" w14:textId="77777777" w:rsidR="00D13072" w:rsidRDefault="00000000">
      <w:pPr>
        <w:pStyle w:val="BodyText"/>
      </w:pPr>
      <w:r>
        <w:t>“O Pen of the Most High, mention the one named Mu’min (the Believer), that he may rejoice in the mention of God, the Lord of the ultimate return.</w:t>
      </w:r>
    </w:p>
    <w:p w14:paraId="66081FCB" w14:textId="77777777" w:rsidR="00D13072" w:rsidRDefault="00000000">
      <w:pPr>
        <w:pStyle w:val="BodyText"/>
      </w:pPr>
      <w:r>
        <w:t>Indeed, We have already mentioned you as a favor from Us, and We are the Almighty, the Bestower.</w:t>
      </w:r>
    </w:p>
    <w:p w14:paraId="60B8A8A7" w14:textId="77777777" w:rsidR="00D13072" w:rsidRDefault="00000000">
      <w:pPr>
        <w:pStyle w:val="BodyText"/>
      </w:pPr>
      <w:r>
        <w:t>Blessed is the soul who turned to My dominion, drank the nectar of My bounty from the hands of My gifts, and proclaimed My wondrous mention.</w:t>
      </w:r>
    </w:p>
    <w:p w14:paraId="272AFCD0" w14:textId="77777777" w:rsidR="00D13072" w:rsidRDefault="00000000">
      <w:pPr>
        <w:pStyle w:val="BodyText"/>
      </w:pPr>
      <w:r>
        <w:t>Your mention is inscribed in the Book of My Name, and these verses have been revealed for you, verses which are unmatched by the treasures of the heavens and the earth.”</w:t>
      </w:r>
    </w:p>
    <w:p w14:paraId="373191DA" w14:textId="77777777" w:rsidR="00D13072" w:rsidRDefault="00000000">
      <w:pPr>
        <w:pStyle w:val="BodyText"/>
      </w:pPr>
      <w:r>
        <w:t>He further said:</w:t>
      </w:r>
    </w:p>
    <w:p w14:paraId="03B52D51" w14:textId="77777777" w:rsidR="00D13072" w:rsidRDefault="00000000">
      <w:pPr>
        <w:pStyle w:val="BodyText"/>
      </w:pPr>
      <w:r>
        <w:t>“Blessed is your branch who attained in the days of the One, the All-Informed.”</w:t>
      </w:r>
    </w:p>
    <w:p w14:paraId="58983D16" w14:textId="77777777" w:rsidR="00D13072" w:rsidRDefault="00000000">
      <w:pPr>
        <w:pStyle w:val="BodyText"/>
      </w:pPr>
      <w:r>
        <w:lastRenderedPageBreak/>
        <w:t>He mentioned another:</w:t>
      </w:r>
    </w:p>
    <w:p w14:paraId="636C6BD4" w14:textId="77777777" w:rsidR="00D13072" w:rsidRDefault="00000000">
      <w:pPr>
        <w:pStyle w:val="BodyText"/>
      </w:pPr>
      <w:r>
        <w:t>“We recall the one named ʿAlí, who turned to the supreme horizon.</w:t>
      </w:r>
    </w:p>
    <w:p w14:paraId="51718100" w14:textId="77777777" w:rsidR="00D13072" w:rsidRDefault="00000000">
      <w:pPr>
        <w:pStyle w:val="BodyText"/>
      </w:pPr>
      <w:r>
        <w:t>We counsel him to rise with that which will exalt the Cause of God, the Lord of creation.”</w:t>
      </w:r>
    </w:p>
    <w:p w14:paraId="0A6EC6CD" w14:textId="77777777" w:rsidR="00D13072" w:rsidRDefault="00000000">
      <w:pPr>
        <w:pStyle w:val="BodyText"/>
      </w:pPr>
      <w:r>
        <w:t>“O ʿAlí, listen to My call, then rejoice in the mention of your Lord, by which the horizons have been illumined.</w:t>
      </w:r>
    </w:p>
    <w:p w14:paraId="56CD6C3B" w14:textId="77777777" w:rsidR="00D13072" w:rsidRDefault="00000000">
      <w:pPr>
        <w:pStyle w:val="BodyText"/>
      </w:pPr>
      <w:r>
        <w:t>Blessed is the one who heard the cry of the Wronged One and for His sake severed himself from all directions.”</w:t>
      </w:r>
    </w:p>
    <w:p w14:paraId="21BDF165" w14:textId="77777777" w:rsidR="00D13072" w:rsidRDefault="00000000">
      <w:pPr>
        <w:pStyle w:val="BodyText"/>
      </w:pPr>
      <w:r>
        <w:rPr>
          <w:b/>
          <w:bCs/>
          <w:i/>
          <w:iCs/>
        </w:rPr>
        <w:t>Page 105</w:t>
      </w:r>
    </w:p>
    <w:p w14:paraId="0EE280FE" w14:textId="77777777" w:rsidR="00D13072" w:rsidRDefault="00000000">
      <w:pPr>
        <w:pStyle w:val="BodyText"/>
      </w:pPr>
      <w:r>
        <w:t>“The glory of God be upon you and upon your son, who believed in the Chosen One, the Peerless.”</w:t>
      </w:r>
    </w:p>
    <w:p w14:paraId="227B46D3" w14:textId="77777777" w:rsidR="00D13072" w:rsidRDefault="00000000">
      <w:pPr>
        <w:pStyle w:val="BodyText"/>
      </w:pPr>
      <w:r>
        <w:t>We also remember ʿAlí-ʿAskar, who believed in God, the Lord of Destiny, on the day when every noble person was shaken, every scholar turned away, and every wise one opposed—except those whom God willed.</w:t>
      </w:r>
    </w:p>
    <w:p w14:paraId="6E58C91E" w14:textId="77777777" w:rsidR="00D13072" w:rsidRDefault="00000000">
      <w:pPr>
        <w:pStyle w:val="BodyText"/>
      </w:pPr>
      <w:r>
        <w:t>How many knowledgeable ones have We made a flame for companionship, and how many learned ones have We abandoned and made a lesson for the onlookers.</w:t>
      </w:r>
    </w:p>
    <w:p w14:paraId="5F287424" w14:textId="77777777" w:rsidR="00D13072" w:rsidRDefault="00000000">
      <w:pPr>
        <w:pStyle w:val="BodyText"/>
      </w:pPr>
      <w:r>
        <w:t>How many wealthy ones have been deceived by their riches until they turned away from the Lord of all beings, and how many poor ones have attained the fountain of everlasting life in the days of God, the Sovereign, the Mighty, the Praised.</w:t>
      </w:r>
    </w:p>
    <w:p w14:paraId="2DFC66D1" w14:textId="77777777" w:rsidR="00D13072" w:rsidRDefault="00000000">
      <w:pPr>
        <w:pStyle w:val="BodyText"/>
      </w:pPr>
      <w:r>
        <w:t>We remember the one named Bashír, so that every believer may be assured that We remember all who recall their Lord, the Exalted, the Most Great.</w:t>
      </w:r>
    </w:p>
    <w:p w14:paraId="47011C51" w14:textId="77777777" w:rsidR="00D13072" w:rsidRDefault="00000000">
      <w:pPr>
        <w:pStyle w:val="BodyText"/>
      </w:pPr>
      <w:r>
        <w:rPr>
          <w:b/>
          <w:bCs/>
          <w:i/>
          <w:iCs/>
        </w:rPr>
        <w:t>Page 106</w:t>
      </w:r>
    </w:p>
    <w:p w14:paraId="10A838B4" w14:textId="77777777" w:rsidR="00D13072" w:rsidRDefault="00000000">
      <w:pPr>
        <w:pStyle w:val="BodyText"/>
      </w:pPr>
      <w:r>
        <w:t>“O servant, rely upon God in all matters, then recount My days, My tribulations, and what befell Me and My chosen ones, who believed in My verses and turned to My clear horizon.”</w:t>
      </w:r>
    </w:p>
    <w:p w14:paraId="20940CBC" w14:textId="77777777" w:rsidR="00D13072" w:rsidRDefault="00000000">
      <w:pPr>
        <w:pStyle w:val="BodyText"/>
      </w:pPr>
      <w:r>
        <w:t>Thus have We revealed the verses as a favor from Us.</w:t>
      </w:r>
    </w:p>
    <w:p w14:paraId="6AB95CBD" w14:textId="77777777" w:rsidR="00D13072" w:rsidRDefault="00000000">
      <w:pPr>
        <w:pStyle w:val="BodyText"/>
      </w:pPr>
      <w:r>
        <w:t>Indeed, your Lord is the Gracious One, the Generous.</w:t>
      </w:r>
    </w:p>
    <w:p w14:paraId="6427B3B2" w14:textId="77777777" w:rsidR="00D13072" w:rsidRDefault="00000000">
      <w:pPr>
        <w:pStyle w:val="BodyText"/>
      </w:pPr>
      <w:r>
        <w:t>He is the Most Holy, the Most Great, the Most Glorious.</w:t>
      </w:r>
    </w:p>
    <w:p w14:paraId="6225A93A" w14:textId="77777777" w:rsidR="00D13072" w:rsidRDefault="00000000">
      <w:pPr>
        <w:pStyle w:val="BodyText"/>
      </w:pPr>
      <w:r>
        <w:t>“O Muḥammad-Qabl-Taqí, hear the call from the direction of ʿAkká, the station where this Wronged and Exiled One is imprisoned.</w:t>
      </w:r>
    </w:p>
    <w:p w14:paraId="59D9EFAF" w14:textId="77777777" w:rsidR="00D13072" w:rsidRDefault="00000000">
      <w:pPr>
        <w:pStyle w:val="BodyText"/>
      </w:pPr>
      <w:r>
        <w:t>The cry has encompassed all who are on earth and in heaven, yet most of the people remain heedless.</w:t>
      </w:r>
    </w:p>
    <w:p w14:paraId="18CCEFB5" w14:textId="77777777" w:rsidR="00D13072" w:rsidRDefault="00000000">
      <w:pPr>
        <w:pStyle w:val="BodyText"/>
      </w:pPr>
      <w:r>
        <w:t>Blessed are you for having cast aside illusions and turned to the Lord of all beings, who has come with clear authority.</w:t>
      </w:r>
    </w:p>
    <w:p w14:paraId="0914B226" w14:textId="77777777" w:rsidR="00D13072" w:rsidRDefault="00000000">
      <w:pPr>
        <w:pStyle w:val="BodyText"/>
      </w:pPr>
      <w:r>
        <w:lastRenderedPageBreak/>
        <w:t>Delight in having taken the nectar of knowledge and having drunk in the name of your Most Generous Lord.”</w:t>
      </w:r>
    </w:p>
    <w:p w14:paraId="7A03028A" w14:textId="77777777" w:rsidR="00D13072" w:rsidRDefault="00000000">
      <w:pPr>
        <w:pStyle w:val="BodyText"/>
      </w:pPr>
      <w:r>
        <w:t>Thus ends this exalted Tablet.</w:t>
      </w:r>
    </w:p>
    <w:p w14:paraId="608564D0" w14:textId="77777777" w:rsidR="00D13072" w:rsidRDefault="00000000">
      <w:pPr>
        <w:pStyle w:val="BodyText"/>
      </w:pPr>
      <w:r>
        <w:rPr>
          <w:b/>
          <w:bCs/>
          <w:i/>
          <w:iCs/>
        </w:rPr>
        <w:t>Page 107</w:t>
      </w:r>
    </w:p>
    <w:p w14:paraId="787962FD" w14:textId="77777777" w:rsidR="00D13072" w:rsidRDefault="00000000">
      <w:pPr>
        <w:pStyle w:val="BodyText"/>
      </w:pPr>
      <w:r>
        <w:t>O Asmāʾ al-Jamal, indeed, We remember all My loved ones collectively, magnifying their countenances from the direction of My Prison. We pray upon them and mention them at every dawn and eve.</w:t>
      </w:r>
    </w:p>
    <w:p w14:paraId="63D78589" w14:textId="77777777" w:rsidR="00D13072" w:rsidRDefault="00000000">
      <w:pPr>
        <w:pStyle w:val="BodyText"/>
      </w:pPr>
      <w:r>
        <w:t>O Jamāl, give them glad tidings of the ocean of My bounty, the heaven of My grace, and the sun of My mercy that has encompassed all worlds. Say:</w:t>
      </w:r>
    </w:p>
    <w:p w14:paraId="5E2ABBE6" w14:textId="77777777" w:rsidR="00D13072" w:rsidRDefault="00000000">
      <w:pPr>
        <w:pStyle w:val="BodyText"/>
      </w:pPr>
      <w:r>
        <w:t>“By God, the Supreme Pen moves in your mention, and the Face of Eternity is turned toward your faces from this noble, wondrous station.</w:t>
      </w:r>
    </w:p>
    <w:p w14:paraId="28774C4F" w14:textId="77777777" w:rsidR="00D13072" w:rsidRDefault="00000000">
      <w:pPr>
        <w:pStyle w:val="BodyText"/>
      </w:pPr>
      <w:r>
        <w:t>We enjoin upon you joy while I recount My sorrow this day, when My ear heard of what befell My sister at the hands of the oppressors. We testify that she turned, attained, soared in My atmosphere, heard My call, and was moved by My will.</w:t>
      </w:r>
    </w:p>
    <w:p w14:paraId="03B73FCE" w14:textId="77777777" w:rsidR="00D13072" w:rsidRDefault="00000000">
      <w:pPr>
        <w:pStyle w:val="BodyText"/>
      </w:pPr>
      <w:r>
        <w:t>Thus testified the Supreme Pen, though most of the people are in manifest doubt.</w:t>
      </w:r>
    </w:p>
    <w:p w14:paraId="281771CB" w14:textId="77777777" w:rsidR="00D13072" w:rsidRDefault="00000000">
      <w:pPr>
        <w:pStyle w:val="BodyText"/>
      </w:pPr>
      <w:r>
        <w:t>Blessed is the one who visits her and turns to her sincerely for the sake of their Lord, the Benevolent, the Bestower, the Most Generous.”</w:t>
      </w:r>
    </w:p>
    <w:p w14:paraId="267535D1" w14:textId="77777777" w:rsidR="00D13072" w:rsidRDefault="00000000">
      <w:pPr>
        <w:pStyle w:val="BodyText"/>
      </w:pPr>
      <w:r>
        <w:t>O Jamāl, the Point of the Bayān declares: “All is for this, that they may be mentioned in that Most Exalted and Resplendent Presence.”</w:t>
      </w:r>
    </w:p>
    <w:p w14:paraId="799E47D2" w14:textId="77777777" w:rsidR="00D13072" w:rsidRDefault="00000000">
      <w:pPr>
        <w:pStyle w:val="BodyText"/>
      </w:pPr>
      <w:r>
        <w:t>Now reflect and recognize the worth of this favor, for the Supreme Pen, while surrounded by all sorrows, occupies itself with the mention of His loved ones.</w:t>
      </w:r>
    </w:p>
    <w:p w14:paraId="48364CA2" w14:textId="77777777" w:rsidR="00D13072" w:rsidRDefault="00000000">
      <w:pPr>
        <w:pStyle w:val="BodyText"/>
      </w:pPr>
      <w:r>
        <w:rPr>
          <w:b/>
          <w:bCs/>
          <w:i/>
          <w:iCs/>
        </w:rPr>
        <w:t>Page 108</w:t>
      </w:r>
    </w:p>
    <w:p w14:paraId="6626BABE" w14:textId="77777777" w:rsidR="00D13072" w:rsidRDefault="00000000">
      <w:pPr>
        <w:pStyle w:val="BodyText"/>
      </w:pPr>
      <w:r>
        <w:t>By My life, neither the hosts of existence nor the events of the world have deterred Me. I have spoken at all times and invited all to the Unique, the All-Knowing.</w:t>
      </w:r>
    </w:p>
    <w:p w14:paraId="76D6E755" w14:textId="77777777" w:rsidR="00D13072" w:rsidRDefault="00000000">
      <w:pPr>
        <w:pStyle w:val="BodyText"/>
      </w:pPr>
      <w:r>
        <w:t>Convey to all the friends My magnification on their behalf from the Wronged One of the horizons.</w:t>
      </w:r>
    </w:p>
    <w:p w14:paraId="2D759FB1" w14:textId="77777777" w:rsidR="00D13072" w:rsidRDefault="00000000">
      <w:pPr>
        <w:pStyle w:val="BodyText"/>
      </w:pPr>
      <w:r>
        <w:t>This year, many calamities have occurred. Most recently, the news of My sister’s tribulations was conveyed to the Sacred Presence. Truly, she was wronged, and in secret, she endured what none but God can comprehend.</w:t>
      </w:r>
    </w:p>
    <w:p w14:paraId="147C0DDD" w14:textId="77777777" w:rsidR="00D13072" w:rsidRDefault="00000000">
      <w:pPr>
        <w:pStyle w:val="BodyText"/>
      </w:pPr>
      <w:r>
        <w:t>Blessed is she, and My glory be upon her for her steadfastness in God and for bearing tribulations in His straight path.”</w:t>
      </w:r>
    </w:p>
    <w:p w14:paraId="762C927A" w14:textId="77777777" w:rsidR="00D13072" w:rsidRDefault="00000000">
      <w:pPr>
        <w:pStyle w:val="BodyText"/>
      </w:pPr>
      <w:r>
        <w:t>He then said:</w:t>
      </w:r>
    </w:p>
    <w:p w14:paraId="26FC3F31" w14:textId="77777777" w:rsidR="00D13072" w:rsidRDefault="00000000">
      <w:pPr>
        <w:pStyle w:val="BodyText"/>
      </w:pPr>
      <w:r>
        <w:lastRenderedPageBreak/>
        <w:t>“Moreover, numerous Tablets have been sent to you from the heaven of divine grace. Among them is a special Tablet, conveyed with Jināb-i-Sayyid ʿAlí-Akbar, upon him be glory. Also sent were other Tablets, including one carried by Jināb-i-Ibn-i-Asdaq al-Muqaddas, upon them be glory.</w:t>
      </w:r>
    </w:p>
    <w:p w14:paraId="361111CB" w14:textId="77777777" w:rsidR="00D13072" w:rsidRDefault="00000000">
      <w:pPr>
        <w:pStyle w:val="BodyText"/>
      </w:pPr>
      <w:r>
        <w:t>And now, another Tablet…”</w:t>
      </w:r>
    </w:p>
    <w:p w14:paraId="47E46E2A" w14:textId="77777777" w:rsidR="00D13072" w:rsidRDefault="00000000">
      <w:pPr>
        <w:pStyle w:val="Heading2"/>
      </w:pPr>
      <w:bookmarkStart w:id="1025" w:name="bh00193-unnatural"/>
      <w:bookmarkEnd w:id="1023"/>
      <w:bookmarkEnd w:id="1024"/>
      <w:r>
        <w:t>BH00193 (Unnatural)</w:t>
      </w:r>
    </w:p>
    <w:p w14:paraId="21631DCC" w14:textId="77777777" w:rsidR="00D13072" w:rsidRDefault="00000000">
      <w:pPr>
        <w:pStyle w:val="FirstParagraph"/>
      </w:pPr>
      <w:r>
        <w:rPr>
          <w:b/>
          <w:bCs/>
          <w:i/>
          <w:iCs/>
        </w:rPr>
        <w:t>Page 109</w:t>
      </w:r>
    </w:p>
    <w:p w14:paraId="727ADB18" w14:textId="77777777" w:rsidR="00D13072" w:rsidRDefault="00000000">
      <w:pPr>
        <w:pStyle w:val="BodyText"/>
      </w:pPr>
      <w:r>
        <w:t>The exalted, inviolable Tablet was sent with its covering. With these divine favors and bounties, it is incumbent upon you, at all times, to be wholly engaged in the remembrance of the Beloved of the worlds. Through this, those intoxicated by the wine of heedlessness may awaken, the withered in the valley of delusions may be refreshed, and the dead in the graves of estrangement may be revived and quickened.</w:t>
      </w:r>
    </w:p>
    <w:p w14:paraId="6E342C90" w14:textId="77777777" w:rsidR="00D13072" w:rsidRDefault="00000000">
      <w:pPr>
        <w:pStyle w:val="BodyText"/>
      </w:pPr>
      <w:r>
        <w:t>May glory be upon you, peace be upon you, and mercy and grace from God be upon you.</w:t>
      </w:r>
    </w:p>
    <w:p w14:paraId="629E9276" w14:textId="77777777" w:rsidR="00D13072" w:rsidRDefault="00000000">
      <w:pPr>
        <w:pStyle w:val="BodyText"/>
      </w:pPr>
      <w:r>
        <w:t>In the name of Our Most Sacred, Most Exalted, Most Mighty, Supreme Lord:</w:t>
      </w:r>
    </w:p>
    <w:p w14:paraId="7865A656" w14:textId="77777777" w:rsidR="00D13072" w:rsidRDefault="00000000">
      <w:pPr>
        <w:pStyle w:val="BodyText"/>
      </w:pPr>
      <w:r>
        <w:t>Praise be to God, who manifested what He willed. He is indeed powerful over whatsoever He desires. The affairs of creation cannot constrain Him, nor can the rejection of those who disbelieve in God, the Lord of the Day of Summoning, weaken Him.</w:t>
      </w:r>
    </w:p>
    <w:p w14:paraId="6EAB198A" w14:textId="77777777" w:rsidR="00D13072" w:rsidRDefault="00000000">
      <w:pPr>
        <w:pStyle w:val="BodyText"/>
      </w:pPr>
      <w:r>
        <w:t>When He revealed Himself, His essence was made manifest, and He established His dominion upon the mighty Throne amidst creation. He uttered that which attracted all things and directed all faces from every direction to the Face of the Lord of Names.</w:t>
      </w:r>
    </w:p>
    <w:p w14:paraId="34FFBD58" w14:textId="77777777" w:rsidR="00D13072" w:rsidRDefault="00000000">
      <w:pPr>
        <w:pStyle w:val="BodyText"/>
      </w:pPr>
      <w:r>
        <w:t>Then He spoke another word, which caused the heavens and the earth to tremble. Through it, the veil was drawn back between His servants. The doubters turned away, the hesitant disbelieved, the idol-worshippers lamented, and the heedless wailed.</w:t>
      </w:r>
    </w:p>
    <w:p w14:paraId="520F9656" w14:textId="77777777" w:rsidR="00D13072" w:rsidRDefault="00000000">
      <w:pPr>
        <w:pStyle w:val="BodyText"/>
      </w:pPr>
      <w:r>
        <w:rPr>
          <w:b/>
          <w:bCs/>
          <w:i/>
          <w:iCs/>
        </w:rPr>
        <w:t>Page 110</w:t>
      </w:r>
    </w:p>
    <w:p w14:paraId="3B073204" w14:textId="77777777" w:rsidR="00D13072" w:rsidRDefault="00000000">
      <w:pPr>
        <w:pStyle w:val="BodyText"/>
      </w:pPr>
      <w:r>
        <w:t>The monotheists hastened forward, the sincere soared high, and the near ones advanced. The sweetness of the call captivated the people of Bahá to such an extent that they cast aside the world and turned to the Most Great Name. With hearts focused, they turned toward the horizon from which the Tongue of Grandeur and Majesty spoke:</w:t>
      </w:r>
    </w:p>
    <w:p w14:paraId="1E1695F4" w14:textId="77777777" w:rsidR="00D13072" w:rsidRDefault="00000000">
      <w:pPr>
        <w:pStyle w:val="BodyText"/>
      </w:pPr>
      <w:r>
        <w:t>“There is no God but Him, the One, the Peerless, the All-Bountiful.”</w:t>
      </w:r>
    </w:p>
    <w:p w14:paraId="63836497" w14:textId="77777777" w:rsidR="00D13072" w:rsidRDefault="00000000">
      <w:pPr>
        <w:pStyle w:val="BodyText"/>
      </w:pPr>
      <w:r>
        <w:t>This humble servant testifies with the tongue of his heart, his being, his outward and inward self, that God has tested His servants through the revelation of tribulations in the realm of creation.</w:t>
      </w:r>
    </w:p>
    <w:p w14:paraId="42B6E27A" w14:textId="77777777" w:rsidR="00D13072" w:rsidRDefault="00000000">
      <w:pPr>
        <w:pStyle w:val="BodyText"/>
      </w:pPr>
      <w:r>
        <w:t>Blessed is he who is enraptured by the wine of knowledge and severed from all existence, turning toward his Lord, the Mighty, the Most Generous.</w:t>
      </w:r>
    </w:p>
    <w:p w14:paraId="7D1B3231" w14:textId="77777777" w:rsidR="00D13072" w:rsidRDefault="00000000">
      <w:pPr>
        <w:pStyle w:val="BodyText"/>
      </w:pPr>
      <w:r>
        <w:rPr>
          <w:b/>
          <w:bCs/>
          <w:i/>
          <w:iCs/>
        </w:rPr>
        <w:t>Page 111</w:t>
      </w:r>
    </w:p>
    <w:p w14:paraId="176173C5" w14:textId="77777777" w:rsidR="00D13072" w:rsidRDefault="00000000">
      <w:pPr>
        <w:pStyle w:val="BodyText"/>
      </w:pPr>
      <w:r>
        <w:lastRenderedPageBreak/>
        <w:t>O Lord of existence and Master of the seen and unseen! You behold the burning of the hearts of Your loved ones and hear their cries and lamentations in separation from You.</w:t>
      </w:r>
    </w:p>
    <w:p w14:paraId="10A30AAF" w14:textId="77777777" w:rsidR="00D13072" w:rsidRDefault="00000000">
      <w:pPr>
        <w:pStyle w:val="BodyText"/>
      </w:pPr>
      <w:r>
        <w:t>O my Lord! The heavens have darkened from the sighs of the faithful, and the leaves of the Lote Tree of Utmost Boundaries have yellowed from the yearning cries of Your chosen ones, who have been distanced from Your presence, Your proximity, Your mercy, and Your favors.</w:t>
      </w:r>
    </w:p>
    <w:p w14:paraId="59DDA54D" w14:textId="77777777" w:rsidR="00D13072" w:rsidRDefault="00000000">
      <w:pPr>
        <w:pStyle w:val="BodyText"/>
      </w:pPr>
      <w:r>
        <w:t>I beseech You, by the concealed, treasured power known only to Yourself, to cause the fountain of Your Supreme Pen to flow with that which brings joy and elation to them so that neither the conditions of creation nor the injustices of Your enemies may sadden or distress them.</w:t>
      </w:r>
    </w:p>
    <w:p w14:paraId="271B70FD" w14:textId="77777777" w:rsidR="00D13072" w:rsidRDefault="00000000">
      <w:pPr>
        <w:pStyle w:val="BodyText"/>
      </w:pPr>
      <w:r>
        <w:rPr>
          <w:b/>
          <w:bCs/>
          <w:i/>
          <w:iCs/>
        </w:rPr>
        <w:t>Page 112</w:t>
      </w:r>
    </w:p>
    <w:p w14:paraId="62CA509B" w14:textId="77777777" w:rsidR="00D13072" w:rsidRDefault="00000000">
      <w:pPr>
        <w:pStyle w:val="BodyText"/>
      </w:pPr>
      <w:r>
        <w:t>O my Lord! The servant sees the stream of the Water of Life flowing from the right of Your Throne and the ocean of bestowals before Your Face. I ask You, by the Name through which You subdued the world, to ordain for those whom You have mentioned in Your Tablets that which benefits them in all realms and to answer their supplications from the ocean of Your knowledge. Strengthen them in serving You and inspire their hearts to be drawn toward Your love, so they may remember You among Your servants, severed from all else but You.</w:t>
      </w:r>
    </w:p>
    <w:p w14:paraId="06833B14" w14:textId="77777777" w:rsidR="00D13072" w:rsidRDefault="00000000">
      <w:pPr>
        <w:pStyle w:val="BodyText"/>
      </w:pPr>
      <w:r>
        <w:t>Verily, You are mighty over all that You will, and in Your grasp is the dominion of names. There is no God but You, the All-Knowing, the Omnipotent, the All-Powerful.</w:t>
      </w:r>
    </w:p>
    <w:p w14:paraId="737E2FE6" w14:textId="77777777" w:rsidR="00D13072" w:rsidRDefault="00000000">
      <w:pPr>
        <w:pStyle w:val="BodyText"/>
      </w:pPr>
      <w:r>
        <w:t>My spirit is a ransom for Your remembrance and my being a sacrifice for Your steadfastness. From the traces of Your Pen, the servant has perceived the fragrance of God’s love, the aroma of His devotion, and the exhalations of the musk of sincerity in serving Him.</w:t>
      </w:r>
    </w:p>
    <w:p w14:paraId="4B008F41" w14:textId="77777777" w:rsidR="00D13072" w:rsidRDefault="00000000">
      <w:pPr>
        <w:pStyle w:val="BodyText"/>
      </w:pPr>
      <w:r>
        <w:t>When the breast was expanded by these fragrances, the eye brightened by its words, and the heart rejoiced in its emanations, I ascended with power to the Heaven of the Bayān…</w:t>
      </w:r>
    </w:p>
    <w:p w14:paraId="6F847E76" w14:textId="77777777" w:rsidR="00D13072" w:rsidRDefault="00000000">
      <w:pPr>
        <w:pStyle w:val="BodyText"/>
      </w:pPr>
      <w:r>
        <w:rPr>
          <w:b/>
          <w:bCs/>
          <w:i/>
          <w:iCs/>
        </w:rPr>
        <w:t>Page 113</w:t>
      </w:r>
    </w:p>
    <w:p w14:paraId="48F46A81" w14:textId="77777777" w:rsidR="00D13072" w:rsidRDefault="00000000">
      <w:pPr>
        <w:pStyle w:val="BodyText"/>
      </w:pPr>
      <w:r>
        <w:t>…until I reached the Presence of the Throne of Our Lord, the Most Merciful. I presented its contents, whereupon the Face of Eternity turned toward me, saying:</w:t>
      </w:r>
    </w:p>
    <w:p w14:paraId="63A6B798" w14:textId="77777777" w:rsidR="00D13072" w:rsidRDefault="00000000">
      <w:pPr>
        <w:pStyle w:val="BodyText"/>
      </w:pPr>
      <w:r>
        <w:t>“Indeed, We see Asmāʾ al-Jamal, upon whom be My glory, grace, and mercy, at times on the heights of joy and at others immersed in the ocean of sorrows.</w:t>
      </w:r>
    </w:p>
    <w:p w14:paraId="0DDE2F2B" w14:textId="77777777" w:rsidR="00D13072" w:rsidRDefault="00000000">
      <w:pPr>
        <w:pStyle w:val="BodyText"/>
      </w:pPr>
      <w:r>
        <w:t>Say: O Jamāl, you have entered the shores of the sea of truths. Take up the pearls of knowledge and wisdom, and sever yourself from all who dwell upon the earth. Thus does your Lord, the Wronged, the Stranger, remind you.</w:t>
      </w:r>
    </w:p>
    <w:p w14:paraId="1FC43C25" w14:textId="77777777" w:rsidR="00D13072" w:rsidRDefault="00000000">
      <w:pPr>
        <w:pStyle w:val="BodyText"/>
      </w:pPr>
      <w:r>
        <w:t>Be a speaker of My name, a doer of My service, and a proclaimer of what has been revealed from My realm. Let he who hears listen for himself, and he who denies, let him do so, for verily, your Lord is the Self-Sufficient, the Praiseworthy.”</w:t>
      </w:r>
    </w:p>
    <w:p w14:paraId="464421C5" w14:textId="77777777" w:rsidR="00D13072" w:rsidRDefault="00000000">
      <w:pPr>
        <w:pStyle w:val="BodyText"/>
      </w:pPr>
      <w:r>
        <w:lastRenderedPageBreak/>
        <w:t>Will sorrow overtake you after the All-Merciful has mentioned you in the Tablets in a manner that caused the trumpet to be blown and the people of the graves to tremble?</w:t>
      </w:r>
    </w:p>
    <w:p w14:paraId="3ED06399" w14:textId="77777777" w:rsidR="00D13072" w:rsidRDefault="00000000">
      <w:pPr>
        <w:pStyle w:val="BodyText"/>
      </w:pPr>
      <w:r>
        <w:t>Exalted, indeed, is the Lord of Manifestation, who has aided you in recognizing the dawn of His revelation and the source of His verses. He has given you to drink the pure wine of holiness from the hand of His bounty. Verily, your Lord is the All-Powerful, the Most Generous, the All-Knowing, the All-Informed.</w:t>
      </w:r>
    </w:p>
    <w:p w14:paraId="5B89C709" w14:textId="77777777" w:rsidR="00D13072" w:rsidRDefault="00000000">
      <w:pPr>
        <w:pStyle w:val="BodyText"/>
      </w:pPr>
      <w:r>
        <w:t>Reflect upon what the disbelievers said about Me after I brought them verses that humbled every scripture, book, tablet, and great record. Among them were those who claimed, ‘He has stolen the verses and attributed them to himself,’ and others who accused Me of claiming divinity, while some criticized, ‘He drinks tea in crystal cups.’ Thus does your Lord remind you so that you may rejoice in manifest joy.”</w:t>
      </w:r>
    </w:p>
    <w:p w14:paraId="4FA59808" w14:textId="77777777" w:rsidR="00D13072" w:rsidRDefault="00000000">
      <w:pPr>
        <w:pStyle w:val="BodyText"/>
      </w:pPr>
      <w:r>
        <w:rPr>
          <w:b/>
          <w:bCs/>
          <w:i/>
          <w:iCs/>
        </w:rPr>
        <w:t>Page 114</w:t>
      </w:r>
    </w:p>
    <w:p w14:paraId="1EC65D19" w14:textId="77777777" w:rsidR="00D13072" w:rsidRDefault="00000000">
      <w:pPr>
        <w:pStyle w:val="BodyText"/>
      </w:pPr>
      <w:r>
        <w:t>You are among those upon whom divine favor has been, and will continue to be, bestowed. By My life, you are under the gaze of My mercy and the canopy of My bounty. At all times, with purity of intention and for the sake of the All-Merciful, call people to the waters of the Bayán. Whoever listens will benefit themselves, while for those who turn away, there is no path—they speak according to their vain imaginings, clinging to delusions.</w:t>
      </w:r>
    </w:p>
    <w:p w14:paraId="3AEE5B07" w14:textId="77777777" w:rsidR="00D13072" w:rsidRDefault="00000000">
      <w:pPr>
        <w:pStyle w:val="BodyText"/>
      </w:pPr>
      <w:r>
        <w:t>A petition from you was received, and indeed the fragrance of contentment and joy was perceived in it. However, subsequent correspondence bore the winds of sorrow, stirred by the clay of the earth, which is unworthy of mention.</w:t>
      </w:r>
    </w:p>
    <w:p w14:paraId="6526F84D" w14:textId="77777777" w:rsidR="00D13072" w:rsidRDefault="00000000">
      <w:pPr>
        <w:pStyle w:val="BodyText"/>
      </w:pPr>
      <w:r>
        <w:t>The similitude of those who turn away, the oppressors, and their clamor is like that of crows perched on a branch, emitting their cries before flying away. By the sun of the Bayán, which shines from the heavens of divine knowledge, the flourishing of souls is hardly discernible among them.</w:t>
      </w:r>
    </w:p>
    <w:p w14:paraId="23109D3B" w14:textId="77777777" w:rsidR="00D13072" w:rsidRDefault="00000000">
      <w:pPr>
        <w:pStyle w:val="BodyText"/>
      </w:pPr>
      <w:r>
        <w:rPr>
          <w:b/>
          <w:bCs/>
          <w:i/>
          <w:iCs/>
        </w:rPr>
        <w:t>Page 115</w:t>
      </w:r>
    </w:p>
    <w:p w14:paraId="4F6CB28E" w14:textId="77777777" w:rsidR="00D13072" w:rsidRDefault="00000000">
      <w:pPr>
        <w:pStyle w:val="BodyText"/>
      </w:pPr>
      <w:r>
        <w:t>What value or significance do such souls hold to merit mention or discussion? Whoever drinks from the Most Great Ocean does so for their own soul, while those who deny it, their loss is upon them.</w:t>
      </w:r>
    </w:p>
    <w:p w14:paraId="180ACE6D" w14:textId="77777777" w:rsidR="00D13072" w:rsidRDefault="00000000">
      <w:pPr>
        <w:pStyle w:val="BodyText"/>
      </w:pPr>
      <w:r>
        <w:t>In the way of lovers, the fewer the rivals, the more beloved the path becomes. Just as God, exalted is His might and dominion, bore the weight of afflictions and heard unbecoming and unworthy utterances, so too must you emulate your Lord.</w:t>
      </w:r>
    </w:p>
    <w:p w14:paraId="719DE118" w14:textId="77777777" w:rsidR="00D13072" w:rsidRDefault="00000000">
      <w:pPr>
        <w:pStyle w:val="BodyText"/>
      </w:pPr>
      <w:r>
        <w:t>The people are weak and resemble children; patience and forbearance are required. Your Lord is indeed the Most Patient, the Most Compassionate.</w:t>
      </w:r>
    </w:p>
    <w:p w14:paraId="50D14A15" w14:textId="77777777" w:rsidR="00D13072" w:rsidRDefault="00000000">
      <w:pPr>
        <w:pStyle w:val="BodyText"/>
      </w:pPr>
      <w:r>
        <w:t>In numerous Tablets, I have exhorted the friends of God to unity. Yet, disunity persists. Summon all your faculties and efforts toward this matter, so that the Sun of Unity may dawn among the servants. By My life, through it, the Cause of God will be exalted, and His loved ones ennobled.</w:t>
      </w:r>
    </w:p>
    <w:p w14:paraId="0813E4EB" w14:textId="77777777" w:rsidR="00D13072" w:rsidRDefault="00000000">
      <w:pPr>
        <w:pStyle w:val="BodyText"/>
      </w:pPr>
      <w:r>
        <w:t>Thus has your Lord commanded you before, and now again He commands you to adhere to wisdom, so that nothing is revealed that may disturb the hearts. Convey the elixir of divine assurance to the friends in that land and gladden them with this great glad-tiding:</w:t>
      </w:r>
    </w:p>
    <w:p w14:paraId="7E41C450" w14:textId="77777777" w:rsidR="00D13072" w:rsidRDefault="00000000">
      <w:pPr>
        <w:pStyle w:val="BodyText"/>
      </w:pPr>
      <w:r>
        <w:lastRenderedPageBreak/>
        <w:t>Today, all must be engaged in the remembrance of the Sovereign of Eternity and hold firmly to the Cord of Unity. Unity is like an architect, building the structures of the divine ordinances and laws, while discord is their destroyer.</w:t>
      </w:r>
    </w:p>
    <w:p w14:paraId="3C153310" w14:textId="77777777" w:rsidR="00D13072" w:rsidRDefault="00000000">
      <w:pPr>
        <w:pStyle w:val="BodyText"/>
      </w:pPr>
      <w:r>
        <w:rPr>
          <w:b/>
          <w:bCs/>
          <w:i/>
          <w:iCs/>
        </w:rPr>
        <w:t>Page 116</w:t>
      </w:r>
    </w:p>
    <w:p w14:paraId="1454CC59" w14:textId="77777777" w:rsidR="00D13072" w:rsidRDefault="00000000">
      <w:pPr>
        <w:pStyle w:val="BodyText"/>
      </w:pPr>
      <w:r>
        <w:t>Cling, O My friends, to the hem of unity in My exalted, invincible Cause. Today is unparalleled; strive to attain the Word of God. For instance, whoever attains the word of divine contentment today, their mention will endure across the realms of dominion and creation.</w:t>
      </w:r>
    </w:p>
    <w:p w14:paraId="14303C84" w14:textId="77777777" w:rsidR="00D13072" w:rsidRDefault="00000000">
      <w:pPr>
        <w:pStyle w:val="BodyText"/>
      </w:pPr>
      <w:r>
        <w:t>Do not regard what distresses you today, but rather turn to My sweet call and My exalted, beloved Cause. What significance do fleeting matters have, that they should cause humans to be perturbed, fearful, or sorrowful?</w:t>
      </w:r>
    </w:p>
    <w:p w14:paraId="198E40B0" w14:textId="77777777" w:rsidR="00D13072" w:rsidRDefault="00000000">
      <w:pPr>
        <w:pStyle w:val="BodyText"/>
      </w:pPr>
      <w:r>
        <w:t>View things with My sight, and you will find yourselves upon the shores of the ocean of assurance. Your Lord, the All-Merciful, is indeed the All-Knowing, the All-Informed.</w:t>
      </w:r>
    </w:p>
    <w:p w14:paraId="01546447" w14:textId="77777777" w:rsidR="00D13072" w:rsidRDefault="00000000">
      <w:pPr>
        <w:pStyle w:val="BodyText"/>
      </w:pPr>
      <w:r>
        <w:t>The mention of all is and will remain in the sacred Presence. Verily, He hears and sees; He is the All-Hearing, the All-Seeing.</w:t>
      </w:r>
    </w:p>
    <w:p w14:paraId="1D979E15" w14:textId="77777777" w:rsidR="00D13072" w:rsidRDefault="00000000">
      <w:pPr>
        <w:pStyle w:val="BodyText"/>
      </w:pPr>
      <w:r>
        <w:t>The people of Bahá today must strive for the unity and betterment of the world. The denizens of the Supreme Concourse imagined that the people of Bahá had attained this station, yet they are observed to be in disarray and confusion over various matters.</w:t>
      </w:r>
    </w:p>
    <w:p w14:paraId="5C985E80" w14:textId="77777777" w:rsidR="00D13072" w:rsidRDefault="00000000">
      <w:pPr>
        <w:pStyle w:val="BodyText"/>
      </w:pPr>
      <w:r>
        <w:t>Do you not desire that deeds be manifested by you that are acceptable to the Supreme Concourse, the dwellers of Paradise, and the angels near unto God?</w:t>
      </w:r>
    </w:p>
    <w:p w14:paraId="5C6E35CB" w14:textId="77777777" w:rsidR="00D13072" w:rsidRDefault="00000000">
      <w:pPr>
        <w:pStyle w:val="BodyText"/>
      </w:pPr>
      <w:r>
        <w:t>Strive, O people of Bahá, in that which your Lord of Names has commanded you, who speaks in this glorious station.</w:t>
      </w:r>
    </w:p>
    <w:p w14:paraId="0B129473" w14:textId="77777777" w:rsidR="00D13072" w:rsidRDefault="00000000">
      <w:pPr>
        <w:pStyle w:val="BodyText"/>
      </w:pPr>
      <w:r>
        <w:rPr>
          <w:b/>
          <w:bCs/>
          <w:i/>
          <w:iCs/>
        </w:rPr>
        <w:t>Page 117</w:t>
      </w:r>
    </w:p>
    <w:p w14:paraId="62D5C23D" w14:textId="77777777" w:rsidR="00D13072" w:rsidRDefault="00000000">
      <w:pPr>
        <w:pStyle w:val="BodyText"/>
      </w:pPr>
      <w:r>
        <w:t>Praise be to God, the Lord of all worlds!</w:t>
      </w:r>
    </w:p>
    <w:p w14:paraId="3D897C6C" w14:textId="77777777" w:rsidR="00D13072" w:rsidRDefault="00000000">
      <w:pPr>
        <w:pStyle w:val="BodyText"/>
      </w:pPr>
      <w:r>
        <w:t>The mention of Jináb-i-Sayyid `Abdu’l-Hádi, upon him be glory, was presented. His petition was placed before the sacred Presence. This is what God has revealed in response:</w:t>
      </w:r>
    </w:p>
    <w:p w14:paraId="5E77020A" w14:textId="77777777" w:rsidR="00D13072" w:rsidRDefault="00000000">
      <w:pPr>
        <w:pStyle w:val="BodyText"/>
      </w:pPr>
      <w:r>
        <w:t>“He is the Most Holy, the Most Exalted. O My servant `Abdu’l-Hádi, may you ever abide beneath the canopy of My mercy and be adorned with the bounties of My lordly grace. Your supplication has reached the attentive ear of the Lord of Names, and the luminous pearls of these words have emerged from the ocean of divine knowledge.</w:t>
      </w:r>
    </w:p>
    <w:p w14:paraId="16962C6D" w14:textId="77777777" w:rsidR="00D13072" w:rsidRDefault="00000000">
      <w:pPr>
        <w:pStyle w:val="BodyText"/>
      </w:pPr>
      <w:r>
        <w:t>You must dedicate yourself entirely to the service of the Cause. Every soul adorned today with the garment of unity and the robe of divine virtues is among those who have arisen for the service of the Cause.</w:t>
      </w:r>
    </w:p>
    <w:p w14:paraId="1A330F91" w14:textId="77777777" w:rsidR="00D13072" w:rsidRDefault="00000000">
      <w:pPr>
        <w:pStyle w:val="BodyText"/>
      </w:pPr>
      <w:r>
        <w:lastRenderedPageBreak/>
        <w:t>Blessed is the soul that fulfills its covenant and attains what was commanded by its Originator. Praise be to God! You have drunk from the ocean of nearness and beheld the effulgences of the sun of the Bayán. Some time ago, a Tablet was revealed by the Most Exalted Pen and specifically sent to you. The grace of God has been with you and will continue to be. The station of assured souls is exalted before God. Verily, He is the Peerless, the All-Knowing, the All-Wise.”</w:t>
      </w:r>
    </w:p>
    <w:p w14:paraId="33E8E978" w14:textId="77777777" w:rsidR="00D13072" w:rsidRDefault="00000000">
      <w:pPr>
        <w:pStyle w:val="BodyText"/>
      </w:pPr>
      <w:r>
        <w:rPr>
          <w:b/>
          <w:bCs/>
          <w:i/>
          <w:iCs/>
        </w:rPr>
        <w:t>Page 118 (Double Check, seems short)</w:t>
      </w:r>
    </w:p>
    <w:p w14:paraId="0951787D" w14:textId="77777777" w:rsidR="00D13072" w:rsidRDefault="00000000">
      <w:pPr>
        <w:pStyle w:val="BodyText"/>
      </w:pPr>
      <w:r>
        <w:t>Glory be upon you and upon your kin who have turned, listened, and responded, and have attained what is inscribed in the Books of God, the Lord of all worlds.</w:t>
      </w:r>
    </w:p>
    <w:p w14:paraId="1588095D" w14:textId="77777777" w:rsidR="00D13072" w:rsidRDefault="00000000">
      <w:pPr>
        <w:pStyle w:val="BodyText"/>
      </w:pPr>
      <w:r>
        <w:t>This concludes the words of divine guidance for now. May you be steadfast in unity, for it is the foundation of all good and the source of the world’s renewal.</w:t>
      </w:r>
    </w:p>
    <w:p w14:paraId="1EDBDFDF" w14:textId="77777777" w:rsidR="00D13072" w:rsidRDefault="00000000">
      <w:pPr>
        <w:pStyle w:val="BodyText"/>
      </w:pPr>
      <w:r>
        <w:rPr>
          <w:b/>
          <w:bCs/>
          <w:i/>
          <w:iCs/>
        </w:rPr>
        <w:t>Page 119</w:t>
      </w:r>
    </w:p>
    <w:p w14:paraId="7428327E" w14:textId="77777777" w:rsidR="00D13072" w:rsidRDefault="00000000">
      <w:pPr>
        <w:pStyle w:val="BodyText"/>
      </w:pPr>
      <w:r>
        <w:t>In the realms of dominion and the Book that has been adorned by the Pen of His decree, O Lord, I am the one who implores You and hastens to the ocean of Your bounty. I am the hopeful one who turns toward the horizon of Your grace. I beseech You to make me, in all circumstances, steadfast in Your love, eloquent in Your remembrance, and firm in this Cause, by which the pens of most of Your servants have faltered, and the tribes of the earth have lamented.</w:t>
      </w:r>
    </w:p>
    <w:p w14:paraId="45260CBA" w14:textId="77777777" w:rsidR="00D13072" w:rsidRDefault="00000000">
      <w:pPr>
        <w:pStyle w:val="BodyText"/>
      </w:pPr>
      <w:r>
        <w:t>O Lord, You are the Most Generous, the One with boundless grace. I beseech You for the sprinkling of the rains of Your merciful clouds and Your forgiveness. O Lord, accept from me, through Your bounty, that which I have not accomplished, and then attribute to me that which I have done for Your love.</w:t>
      </w:r>
    </w:p>
    <w:p w14:paraId="5FC30646" w14:textId="77777777" w:rsidR="00D13072" w:rsidRDefault="00000000">
      <w:pPr>
        <w:pStyle w:val="BodyText"/>
      </w:pPr>
      <w:r>
        <w:t>Ordain for me and for my kin what befits the heaven of Your grace and the ocean of Your generosity. Verily, You are the One Whose might is undeterred by the affairs of the world, nor by the clamor of the nations. You do as You will with Your authority and decree what You desire with Your power. Verily, You are the transcendent, the sublime, the all-glorious.</w:t>
      </w:r>
    </w:p>
    <w:p w14:paraId="57D488F0" w14:textId="77777777" w:rsidR="00D13072" w:rsidRDefault="00000000">
      <w:pPr>
        <w:pStyle w:val="BodyText"/>
      </w:pPr>
      <w:r>
        <w:t>Blessed is he who attains the verses of his Lord.</w:t>
      </w:r>
    </w:p>
    <w:p w14:paraId="0F965368" w14:textId="77777777" w:rsidR="00D13072" w:rsidRDefault="00000000">
      <w:pPr>
        <w:pStyle w:val="BodyText"/>
      </w:pPr>
      <w:r>
        <w:t>We beseech the True One, and we hope that they may drink the sealed nectar from the words of the Sovereign of certitude and stand steadfast in the Cause in such a way that the winds of the world and the affairs of nations do not prevent them. May they in all circumstances gaze toward what He loves and desires, free and detached from all else.</w:t>
      </w:r>
    </w:p>
    <w:p w14:paraId="150A65B2" w14:textId="77777777" w:rsidR="00D13072" w:rsidRDefault="00000000">
      <w:pPr>
        <w:pStyle w:val="BodyText"/>
      </w:pPr>
      <w:r>
        <w:rPr>
          <w:b/>
          <w:bCs/>
          <w:i/>
          <w:iCs/>
        </w:rPr>
        <w:t>Page 120</w:t>
      </w:r>
    </w:p>
    <w:p w14:paraId="4AEC17E2" w14:textId="77777777" w:rsidR="00D13072" w:rsidRDefault="00000000">
      <w:pPr>
        <w:pStyle w:val="BodyText"/>
      </w:pPr>
      <w:r>
        <w:t>Moreover, the Countenance of Eternity and the Lord of nations turned toward the realm of bounty, and these steadfast verses regarding Jináb-i-Mírzá Ismá‘íl flowed forth from the Tongue of Grandeur:</w:t>
      </w:r>
    </w:p>
    <w:p w14:paraId="5E5D181C" w14:textId="77777777" w:rsidR="00D13072" w:rsidRDefault="00000000">
      <w:pPr>
        <w:pStyle w:val="BodyText"/>
      </w:pPr>
      <w:r>
        <w:t>“He is the Most Ancient, the Most Exalted, the Most Glorious. This is a mention from Us for one whose letter was presented to the Oppressed One in this Most Manifest Prison. Behold the power and sovereignty of God: the one who decreed My imprisonment now laments in the fire, while the Oppressed One speaks in this glorious station.</w:t>
      </w:r>
    </w:p>
    <w:p w14:paraId="3472D04D" w14:textId="77777777" w:rsidR="00D13072" w:rsidRDefault="00000000">
      <w:pPr>
        <w:pStyle w:val="BodyText"/>
      </w:pPr>
      <w:r>
        <w:lastRenderedPageBreak/>
        <w:t>We bear witness to what God bore witness before the creation of the heavens and the earth: Verily, there is none other God but Him, the All-Knowing, the All-Informed. He is the One Who decrees in the dominion as He wills; neither armies weaken Him nor kings hinder Him. He has come to reform the world as a favor from Himself, and He is the Generous, the Bountiful.</w:t>
      </w:r>
    </w:p>
    <w:p w14:paraId="33ADE38E" w14:textId="77777777" w:rsidR="00D13072" w:rsidRDefault="00000000">
      <w:pPr>
        <w:pStyle w:val="BodyText"/>
      </w:pPr>
      <w:r>
        <w:t>O Ismá‘íl, rejoice in what the Exalted Lord mentions to you and in what He commands, by which the musk of understanding will diffuse throughout existence. Exalted is your Lord, the All-Merciful, the Possessor of this great favor.</w:t>
      </w:r>
    </w:p>
    <w:p w14:paraId="30FF804D" w14:textId="77777777" w:rsidR="00D13072" w:rsidRDefault="00000000">
      <w:pPr>
        <w:pStyle w:val="BodyText"/>
      </w:pPr>
      <w:r>
        <w:t>We have heard your call and read your letter, and We have answered you with these verses, by which all things have spoken: ‘The kingdom belongs to God, the singular, the mighty, the praiseworthy.’”</w:t>
      </w:r>
    </w:p>
    <w:p w14:paraId="54E9C8E9" w14:textId="77777777" w:rsidR="00D13072" w:rsidRDefault="00000000">
      <w:pPr>
        <w:pStyle w:val="BodyText"/>
      </w:pPr>
      <w:r>
        <w:rPr>
          <w:b/>
          <w:bCs/>
          <w:i/>
          <w:iCs/>
        </w:rPr>
        <w:t>Page 121</w:t>
      </w:r>
    </w:p>
    <w:p w14:paraId="27CD82AA" w14:textId="77777777" w:rsidR="00D13072" w:rsidRDefault="00000000">
      <w:pPr>
        <w:pStyle w:val="BodyText"/>
      </w:pPr>
      <w:r>
        <w:t>Similarly, the mention of Jináb-i-Mírzá Muḥammad-Ḥasan, upon him be glory, was presented in the sacred and inviolable Presence. These exalted words radiated from the horizon of the will of the Lord of Names and Attributes:</w:t>
      </w:r>
    </w:p>
    <w:p w14:paraId="121A7C71" w14:textId="77777777" w:rsidR="00D13072" w:rsidRDefault="00000000">
      <w:pPr>
        <w:pStyle w:val="BodyText"/>
      </w:pPr>
      <w:r>
        <w:t>“In the name of the All-Knowing One. Gaze upon this blessed word, which is as the sun for the heaven of understanding and as the ocean for the sea of exposition. Remember Me among My servants with wisdom, that I may remember you in My dominion with honor. May you, by God’s will, attain this lofty and exalted station and turn toward the Beloved.</w:t>
      </w:r>
    </w:p>
    <w:p w14:paraId="1D24B5DF" w14:textId="77777777" w:rsidR="00D13072" w:rsidRDefault="00000000">
      <w:pPr>
        <w:pStyle w:val="BodyText"/>
      </w:pPr>
      <w:r>
        <w:t>The manifestations of vain imaginings lamented for centuries in the absence of the Manifestation of the Lord of creation. When the horizon of the world became illumined with the effulgence of the Sun of Eternity, all were seen to be deprived and withheld, except for those whom your Lord willed.</w:t>
      </w:r>
    </w:p>
    <w:p w14:paraId="2461F60B" w14:textId="77777777" w:rsidR="00D13072" w:rsidRDefault="00000000">
      <w:pPr>
        <w:pStyle w:val="BodyText"/>
      </w:pPr>
      <w:r>
        <w:t>Yes, the day of bounty has appeared, and the word of God has made distinctions clear; pearls were separated from shells. Verily, He is the One Who distinguishes and differentiates, the mighty, the omniscient.</w:t>
      </w:r>
    </w:p>
    <w:p w14:paraId="5D28C927" w14:textId="77777777" w:rsidR="00D13072" w:rsidRDefault="00000000">
      <w:pPr>
        <w:pStyle w:val="BodyText"/>
      </w:pPr>
      <w:r>
        <w:t>We beseech God, exalted and glorified is He, to aid you in remembering and praising Him in such a manner that the radiance of the remembrance of the Most Great Name encompasses all cities and its fragrance diffuses among the servants.”</w:t>
      </w:r>
    </w:p>
    <w:p w14:paraId="00B9D01D" w14:textId="77777777" w:rsidR="00D13072" w:rsidRDefault="00000000">
      <w:pPr>
        <w:pStyle w:val="BodyText"/>
      </w:pPr>
      <w:r>
        <w:rPr>
          <w:b/>
          <w:bCs/>
          <w:i/>
          <w:iCs/>
        </w:rPr>
        <w:t>Page 122</w:t>
      </w:r>
    </w:p>
    <w:p w14:paraId="73718E12" w14:textId="77777777" w:rsidR="00D13072" w:rsidRDefault="00000000">
      <w:pPr>
        <w:pStyle w:val="BodyText"/>
      </w:pPr>
      <w:r>
        <w:t>“Today, due to the lack of receptivity in the earth and its people, the true station of upright souls is not apparent. However, by the True Sun that has risen from the horizon of the prison, it will soon become manifest to all the inhabitants of the world. Verily, your Lord is the All-Powerful, the All-Capable, and He is indeed the All-Knowing, the All-Informed.”</w:t>
      </w:r>
    </w:p>
    <w:p w14:paraId="666448D1" w14:textId="77777777" w:rsidR="00D13072" w:rsidRDefault="00000000">
      <w:pPr>
        <w:pStyle w:val="BodyText"/>
      </w:pPr>
      <w:r>
        <w:t>In a previous letter dated 4 Ramadan, you mentioned Jináb-i-Khudádád and Áqá ’Azíz Alláh, upon them be glory. Their names were presented in the sacred Presence, and this was revealed in response:</w:t>
      </w:r>
    </w:p>
    <w:p w14:paraId="304A5E1B" w14:textId="77777777" w:rsidR="00D13072" w:rsidRDefault="00000000">
      <w:pPr>
        <w:pStyle w:val="BodyText"/>
      </w:pPr>
      <w:r>
        <w:lastRenderedPageBreak/>
        <w:t>“O My Name! The servant present has presented what you mentioned regarding My loved ones who have turned away from all but Me and directed themselves to My countenance. Through them, God will raise up a new creation. Verily, your Lord is the All-Informed, the All-Knowing.”</w:t>
      </w:r>
    </w:p>
    <w:p w14:paraId="30090607" w14:textId="77777777" w:rsidR="00D13072" w:rsidRDefault="00000000">
      <w:pPr>
        <w:pStyle w:val="BodyText"/>
      </w:pPr>
      <w:r>
        <w:t>May you be blessed by the divine favor of God and content with His will, ever grateful.</w:t>
      </w:r>
    </w:p>
    <w:p w14:paraId="65391AAD" w14:textId="77777777" w:rsidR="00D13072" w:rsidRDefault="00000000">
      <w:pPr>
        <w:pStyle w:val="BodyText"/>
      </w:pPr>
      <w:r>
        <w:rPr>
          <w:b/>
          <w:bCs/>
          <w:i/>
          <w:iCs/>
        </w:rPr>
        <w:t>Page 123</w:t>
      </w:r>
    </w:p>
    <w:p w14:paraId="5AC13A69" w14:textId="77777777" w:rsidR="00D13072" w:rsidRDefault="00000000">
      <w:pPr>
        <w:pStyle w:val="BodyText"/>
      </w:pPr>
      <w:r>
        <w:t>“Today is the day when the Sun of the Most Great Name has risen from the horizon of the world. If a soul utters but a single breath for the sake of God, that breath ascends to the sacred Presence and is immortalized by the Most Exalted Pen in the great Tablet. Blessed is the soul that attains the remembrance of God, serves Him, and drinks the nectar of revelation from the hands of bounty, detached from all who are in the heavens, the earth, and the realms of command and creation.</w:t>
      </w:r>
    </w:p>
    <w:p w14:paraId="41EAA6A3" w14:textId="77777777" w:rsidR="00D13072" w:rsidRDefault="00000000">
      <w:pPr>
        <w:pStyle w:val="BodyText"/>
      </w:pPr>
      <w:r>
        <w:t>Thus has your Lord willed to reveal the true station of His servants. By My life, they are the ones who have attained victory.”</w:t>
      </w:r>
    </w:p>
    <w:p w14:paraId="6207828B" w14:textId="77777777" w:rsidR="00D13072" w:rsidRDefault="00000000">
      <w:pPr>
        <w:pStyle w:val="BodyText"/>
      </w:pPr>
      <w:r>
        <w:rPr>
          <w:b/>
          <w:bCs/>
        </w:rPr>
        <w:t>Page 124</w:t>
      </w:r>
    </w:p>
    <w:p w14:paraId="55280BB3" w14:textId="77777777" w:rsidR="00D13072" w:rsidRDefault="00000000">
      <w:pPr>
        <w:pStyle w:val="BodyText"/>
      </w:pPr>
      <w:r>
        <w:t>In every book, I am mentioned by a name. In the Torah, I am revealed and recorded with the name “Jehovah.” This is a name that, prior to the mission of Moses, was inscribed in the treasury of the knowledge of God. Thus, it is stated in the Torah: “I appeared to Abraham, Isaac, and Jacob as God Almighty over all things, but by My name Jehovah, I was not fully known to them.” Furthermore, it is stated: “And God also said to Moses, ‘Thus you shall say to the children of Israel: Jehovah, the God of your fathers, the God of Abraham, the God of Isaac, and the God of Jacob, has sent me to you. This is My name forever, and this is My memorial to all generations.’”</w:t>
      </w:r>
    </w:p>
    <w:p w14:paraId="7C55BFDE" w14:textId="77777777" w:rsidR="00D13072" w:rsidRDefault="00000000">
      <w:pPr>
        <w:pStyle w:val="BodyText"/>
      </w:pPr>
      <w:r>
        <w:t>Say, by God, the Truth has come, the One who turns dawn into darkness and walks upon the heights of the earth. Rejoice in My remembrance, O My loved ones, and conduct yourselves in a manner from which the fragrance of the love of God may diffuse. This is befitting for those who turn toward My sacred and luminous horizon. We have reminded you before through the scent of the robe, and now We remind you again as a grace from Us. Verily, your Lord, the Most Merciful, is the Mighty, the All-Powerful.</w:t>
      </w:r>
    </w:p>
    <w:p w14:paraId="00AEB2CB" w14:textId="77777777" w:rsidR="00D13072" w:rsidRDefault="00000000">
      <w:pPr>
        <w:pStyle w:val="BodyText"/>
      </w:pPr>
      <w:r>
        <w:rPr>
          <w:b/>
          <w:bCs/>
        </w:rPr>
        <w:t>Page 125</w:t>
      </w:r>
    </w:p>
    <w:p w14:paraId="490DD50F" w14:textId="77777777" w:rsidR="00D13072" w:rsidRDefault="00000000">
      <w:pPr>
        <w:pStyle w:val="BodyText"/>
      </w:pPr>
      <w:r>
        <w:t>O My loved ones, We have advised the servants before regarding what benefits them in this world and the hereafter, but the people remain in manifest remoteness. Blessed are you for having heard the call of God and for responding to it on a day when souls lamented, except for those whom God, the Lord of the worlds, willed. God willing, remain steadfast in the love of Truth and His Cause, for We have forewarned of the appearance of deniers in the lands. In all circumstances, cling to the hem of His grace and hold fast to the cord of His bounty.</w:t>
      </w:r>
    </w:p>
    <w:p w14:paraId="32B38CF3" w14:textId="77777777" w:rsidR="00D13072" w:rsidRDefault="00000000">
      <w:pPr>
        <w:pStyle w:val="BodyText"/>
      </w:pPr>
      <w:r>
        <w:t>O Beauty, We mention the people of the inner sanctum who abandoned the world and turned toward the supreme horizon, to rejoice in what has poured forth from the Most Great Ocean in this noble scene. We hear those who mention Us and observe the deeds of those who serve the Cause with evident sincerity. Upon them be the glory of God, the glory of the Supreme Concourse, and the glory of the near angels.</w:t>
      </w:r>
    </w:p>
    <w:p w14:paraId="2D3305D1" w14:textId="77777777" w:rsidR="00D13072" w:rsidRDefault="00000000">
      <w:pPr>
        <w:pStyle w:val="BodyText"/>
      </w:pPr>
      <w:r>
        <w:lastRenderedPageBreak/>
        <w:t>The sun of sincerity shines from the hearts of some, and their names have been inscribed by My Supreme Pen in My Mighty Tablet. From God, implore that all may be aided in recognizing this blessed, wondrous day, so that they do not lose what would bring lasting regret and sorrow for all eternity in the dominion of both the seen and unseen realms. Praise be to God, all are remembered in the presence of the Throne and adorned with the grace of the Sovereign of the nations. God willing, all shall attain what God desires.</w:t>
      </w:r>
    </w:p>
    <w:p w14:paraId="1972FDF7" w14:textId="77777777" w:rsidR="00D13072" w:rsidRDefault="00000000">
      <w:pPr>
        <w:pStyle w:val="BodyText"/>
      </w:pPr>
      <w:r>
        <w:rPr>
          <w:b/>
          <w:bCs/>
        </w:rPr>
        <w:t>Page 126</w:t>
      </w:r>
    </w:p>
    <w:p w14:paraId="6B85BACE" w14:textId="77777777" w:rsidR="00D13072" w:rsidRDefault="00000000">
      <w:pPr>
        <w:pStyle w:val="BodyText"/>
      </w:pPr>
      <w:r>
        <w:t>Those whom God desires shall attain His desire. Peace be upon them, exaltation be upon them, and glory be upon them. Thus it ends.</w:t>
      </w:r>
    </w:p>
    <w:p w14:paraId="045C5505" w14:textId="77777777" w:rsidR="00D13072" w:rsidRDefault="00000000">
      <w:pPr>
        <w:pStyle w:val="BodyText"/>
      </w:pPr>
      <w:r>
        <w:t>Another matter: The exiles of the land of Ṣād are mentioned in the holy court and are turned toward divine grace. God willing, they may rejoice in this supreme glad tidings. This lowly servant conveys greetings to each of them and declares his nothingness and nonexistence, wishing, “Would that I had been with them and had attained what befell them on the path of God, the Most High, the Great.”</w:t>
      </w:r>
    </w:p>
    <w:p w14:paraId="65364EBF" w14:textId="77777777" w:rsidR="00D13072" w:rsidRDefault="00000000">
      <w:pPr>
        <w:pStyle w:val="BodyText"/>
      </w:pPr>
      <w:r>
        <w:t>Another matter: Regarding Ḥájí Mírzá Ḥusayn—upon him be the glory of God—from among the people of Qáf, there is no news. Please inquire about his condition on behalf of this servant and write the details. Although this servant was somewhat negligent, thinking that the honored one had promptly returned and that his correspondence would have been answered, his return has thus far been delayed. However, it is hoped that in these days, he will gain leave to return.</w:t>
      </w:r>
    </w:p>
    <w:p w14:paraId="6F77DC7C" w14:textId="77777777" w:rsidR="00D13072" w:rsidRDefault="00000000">
      <w:pPr>
        <w:pStyle w:val="BodyText"/>
      </w:pPr>
      <w:r>
        <w:rPr>
          <w:b/>
          <w:bCs/>
        </w:rPr>
        <w:t>Page 127</w:t>
      </w:r>
    </w:p>
    <w:p w14:paraId="64527ED9" w14:textId="77777777" w:rsidR="00D13072" w:rsidRDefault="00000000">
      <w:pPr>
        <w:pStyle w:val="BodyText"/>
      </w:pPr>
      <w:r>
        <w:t>We beseech God, exalted and glorified is He, to aid him in what is fitting and appropriate today. It was preferred that he would not regard this servant’s delay and would proceed as before. In any case, this servant seeks forgiveness from the friends of God and is hopeful.</w:t>
      </w:r>
    </w:p>
    <w:p w14:paraId="4BD94A23" w14:textId="77777777" w:rsidR="00D13072" w:rsidRDefault="00000000">
      <w:pPr>
        <w:pStyle w:val="BodyText"/>
      </w:pPr>
      <w:r>
        <w:t>Another matter: The sum you wrote about, which was given to the honored trustee—upon him be the glory of God—was presented in the sacred court and was accepted with favor. Blessed are the souls who attained this supreme bounty. Congratulations to them.</w:t>
      </w:r>
    </w:p>
    <w:p w14:paraId="69FDEB7E" w14:textId="77777777" w:rsidR="00D13072" w:rsidRDefault="00000000">
      <w:pPr>
        <w:pStyle w:val="BodyText"/>
      </w:pPr>
      <w:r>
        <w:t>Another matter: A sum was sent with the honorable Siyyid ’Alí-Akbar—upon him be the glory of all glories—to be delivered to the heirs of the honored Ustád Aḥmad—upon him be the glory of God and His favors. No news has yet been received about whether it has reached them. It has been quite some time, approximately two or three years, since thirty túmáns were sent to the mother of Siyyid Sulaymán Khán, and no news has been received to this day. Recently, since these matters pertain to this servant, it is necessary to ascertain their status outwardly.</w:t>
      </w:r>
    </w:p>
    <w:p w14:paraId="4D402540" w14:textId="77777777" w:rsidR="00D13072" w:rsidRDefault="00000000">
      <w:pPr>
        <w:pStyle w:val="BodyText"/>
      </w:pPr>
      <w:r>
        <w:rPr>
          <w:b/>
          <w:bCs/>
        </w:rPr>
        <w:t>Page 128</w:t>
      </w:r>
    </w:p>
    <w:p w14:paraId="30E1F858" w14:textId="77777777" w:rsidR="00D13072" w:rsidRDefault="00000000">
      <w:pPr>
        <w:pStyle w:val="BodyText"/>
      </w:pPr>
      <w:r>
        <w:t>Thus, the responsibility is to verify matters outwardly. For now, half of that sum should be given to honored Khán, and the other half should be allocated for the debts of the Great Leaf, the noble sister—may my spirit be a sacrifice for them both.</w:t>
      </w:r>
    </w:p>
    <w:p w14:paraId="6801179E" w14:textId="77777777" w:rsidR="00D13072" w:rsidRDefault="00000000">
      <w:pPr>
        <w:pStyle w:val="BodyText"/>
      </w:pPr>
      <w:r>
        <w:lastRenderedPageBreak/>
        <w:t>This lowly servant requests that one day, as specified by your honor, you may visit that sanctified grave on behalf of this servant. Blessed is the soul who rests in its proximity and dwells around it. Upon her be the glory of God, the glory of the angels who are near, and the blessings of the Supreme Concourse.</w:t>
      </w:r>
    </w:p>
    <w:p w14:paraId="0CF3E576" w14:textId="77777777" w:rsidR="00D13072" w:rsidRDefault="00000000">
      <w:pPr>
        <w:pStyle w:val="BodyText"/>
      </w:pPr>
      <w:r>
        <w:t>The Most Mighty Branch and the Most Great Branch—may my essence and being be a sacrifice for the dust of their feet—are mentioned with exalted praise and magnification. Likewise, the people of the pavilion of sanctity and majesty and all those who circumambulate convey lofty magnification. The glory of God be upon you, and upon those who are with you, and upon those who attained the knowledge of this blessed, mighty, exalted day. Praise be to God, the Single, the Exalted, the Sovereign, the Almighty, the All-Powerful.</w:t>
      </w:r>
    </w:p>
    <w:p w14:paraId="03B6AA46" w14:textId="77777777" w:rsidR="00D13072" w:rsidRDefault="00000000">
      <w:pPr>
        <w:pStyle w:val="BodyText"/>
      </w:pPr>
      <w:r>
        <w:t>Servant,</w:t>
      </w:r>
      <w:r>
        <w:br/>
        <w:t>28th Rabí‘ II, 97 (April 1880)</w:t>
      </w:r>
    </w:p>
    <w:p w14:paraId="11AF0112" w14:textId="77777777" w:rsidR="00D13072" w:rsidRDefault="00000000">
      <w:pPr>
        <w:pStyle w:val="Heading2"/>
      </w:pPr>
      <w:bookmarkStart w:id="1026" w:name="bh00483-natural"/>
      <w:bookmarkEnd w:id="1025"/>
      <w:r>
        <w:t>BH00483 (Natural)</w:t>
      </w:r>
    </w:p>
    <w:p w14:paraId="01C8C784" w14:textId="77777777" w:rsidR="00D13072" w:rsidRDefault="00000000">
      <w:pPr>
        <w:pStyle w:val="FirstParagraph"/>
      </w:pPr>
      <w:r>
        <w:t>In the name of our Most Holy, Most Great, Most Ancient, Most Exalted, and Most Glorious Lord.</w:t>
      </w:r>
    </w:p>
    <w:p w14:paraId="0E9ABA5E" w14:textId="77777777" w:rsidR="00D13072" w:rsidRDefault="00000000">
      <w:pPr>
        <w:pStyle w:val="BodyText"/>
      </w:pPr>
      <w:r>
        <w:rPr>
          <w:b/>
          <w:bCs/>
        </w:rPr>
        <w:t>Page 129</w:t>
      </w:r>
    </w:p>
    <w:p w14:paraId="60EC7074" w14:textId="77777777" w:rsidR="00D13072" w:rsidRDefault="00000000">
      <w:pPr>
        <w:pStyle w:val="BodyText"/>
      </w:pPr>
      <w:r>
        <w:t>Praise be to Him who spoke after sanctifying Himself beyond speech and taught after exalting Himself above expression. Verily, He it is who made the Supreme Pen an interpreter among the people, and through it, He revealed what He willed by His name, which He has established as the sovereign of names in the kingdom of creation. Exalted is He who is unique in majesty and greatness, singular in might and power. His sovereignty encompasses the dominion of the seen and unseen, and His mercy precedes the realms of power and humanity. Verily, He is beyond description by names and beyond mention by remembrances. Every near one has acknowledged His distance, every learned one has confessed their ignorance, and every discerning one has testified to their heedlessness.</w:t>
      </w:r>
    </w:p>
    <w:p w14:paraId="69A30DD8" w14:textId="77777777" w:rsidR="00D13072" w:rsidRDefault="00000000">
      <w:pPr>
        <w:pStyle w:val="BodyText"/>
      </w:pPr>
      <w:r>
        <w:t>He has subdued all things by the word that shone and radiated from the horizon of His will, and He has guided the people to the path which none attain except the honored servants. Praise be to Him, for He is the Lord of the unseen and the seen. Afterward, the servant received your letter, which you sent previously. It was taken, opened, and read, and from it arose the fragrance of your love for our Lord, the Lord of what is visible and invisible, the Possessor of creation, and the Sovereign of the hereafter and the former. When the time was appropriate, it was presented before the Throne. His Word is exalted and glorified:</w:t>
      </w:r>
    </w:p>
    <w:p w14:paraId="2F571367" w14:textId="77777777" w:rsidR="00D13072" w:rsidRDefault="00000000">
      <w:pPr>
        <w:pStyle w:val="BodyText"/>
      </w:pPr>
      <w:r>
        <w:rPr>
          <w:b/>
          <w:bCs/>
        </w:rPr>
        <w:t>“He is the Most Holy.”</w:t>
      </w:r>
    </w:p>
    <w:p w14:paraId="3A901A87" w14:textId="77777777" w:rsidR="00D13072" w:rsidRDefault="00000000">
      <w:pPr>
        <w:pStyle w:val="BodyText"/>
      </w:pPr>
      <w:r>
        <w:rPr>
          <w:b/>
          <w:bCs/>
        </w:rPr>
        <w:t>Page 130</w:t>
      </w:r>
    </w:p>
    <w:p w14:paraId="45568B27" w14:textId="77777777" w:rsidR="00D13072" w:rsidRDefault="00000000">
      <w:pPr>
        <w:pStyle w:val="BodyText"/>
      </w:pPr>
      <w:r>
        <w:rPr>
          <w:b/>
          <w:bCs/>
        </w:rPr>
        <w:t>“He is the Most Holy, the Most Great, the Teacher, the Knower, the Seer, the Hearer.”</w:t>
      </w:r>
    </w:p>
    <w:p w14:paraId="24253667" w14:textId="77777777" w:rsidR="00D13072" w:rsidRDefault="00000000">
      <w:pPr>
        <w:pStyle w:val="BodyText"/>
      </w:pPr>
      <w:r>
        <w:t xml:space="preserve">O you who are mentioned before the Countenance, do not be saddened by what has befallen you, for greater trials have been endured by your Lord than what has afflicted the sincere and devoted servants of God. By the life of Bahá, He glories in tribulations on the path of God, the Possessor of names, while the </w:t>
      </w:r>
      <w:r>
        <w:lastRenderedPageBreak/>
        <w:t>people flee from them in manifest fear. We have adorned the body with affliction and adorned the soul with joy that no worldly joy can match. Thus speaks He who is sanctified above all that is grasped by the peoples of the world.</w:t>
      </w:r>
    </w:p>
    <w:p w14:paraId="42A4E216" w14:textId="77777777" w:rsidR="00D13072" w:rsidRDefault="00000000">
      <w:pPr>
        <w:pStyle w:val="BodyText"/>
      </w:pPr>
      <w:r>
        <w:t>Hold fast to the cord of patience, as commanded by your Lord, the Chosen One, and say: “O my God and Master of my destiny, the Beloved of my heart! You see what has befallen me in Your days, and You know my state in Your Cause. I beseech You by Your name, through which rivers of Your mercy have flowed from the rock, and signs of Your greatness have appeared from the seas, and manifestations of Your power have emerged from the branches. Make me steadfast in Your Cause at all times and clinging to the cord of Your love.</w:t>
      </w:r>
    </w:p>
    <w:p w14:paraId="4A824992" w14:textId="77777777" w:rsidR="00D13072" w:rsidRDefault="00000000">
      <w:pPr>
        <w:pStyle w:val="BodyText"/>
      </w:pPr>
      <w:r>
        <w:t>I bear witness that this is the Day wherein the Great Terror has appeared, and all hidden matters have been disclosed. Forgive, O my God, every action of mine that has arisen without Your will, then enable me to fulfill what is befitting for Your days. Record for me, through Your grace, that which will protect me from turning to anything other than You. O Lord, make me among those who have fled from vain desires to the Lote-Tree of the Utmost Boundary and have detached themselves from all but You by Your most exalted, most holy, most glorious name. Verily, You are the Sovereign of the Throne and the dust, and in Your grasp is the dominion of all things. Verily, You are the Almighty.”</w:t>
      </w:r>
    </w:p>
    <w:p w14:paraId="034D4F3E" w14:textId="77777777" w:rsidR="00D13072" w:rsidRDefault="00000000">
      <w:pPr>
        <w:pStyle w:val="BodyText"/>
      </w:pPr>
      <w:r>
        <w:rPr>
          <w:b/>
          <w:bCs/>
        </w:rPr>
        <w:t>Page 131</w:t>
      </w:r>
    </w:p>
    <w:p w14:paraId="47E5B1E6" w14:textId="77777777" w:rsidR="00D13072" w:rsidRDefault="00000000">
      <w:pPr>
        <w:pStyle w:val="BodyText"/>
      </w:pPr>
      <w:r>
        <w:t>Thus far, several letters have been received from you. Praise be to God; all of them indicate your love, sincerity, and steadfastness in the Cause of God. Do not grieve over what has occurred, for every soul today that is adorned with the love of God is truly blessed with every good. The whole world cannot compare to a single word uttered by the will of God concerning His friends. These ranks are veiled today from the eyes of people, for if they were unveiled and the people of the world became aware of the mystery of the Cause, none would hesitate, let alone turn away and deny.</w:t>
      </w:r>
    </w:p>
    <w:p w14:paraId="51E69D1F" w14:textId="77777777" w:rsidR="00D13072" w:rsidRDefault="00000000">
      <w:pPr>
        <w:pStyle w:val="BodyText"/>
      </w:pPr>
      <w:r>
        <w:t>As for the mention of the delayed response, God, exalted is His station and mighty is His greatness, is a witness and knows that this delay was not due to a lack of love and never will be. Rather, it is due to the abundance of work and correspondence that this lowly servant is engaged with. From all regions, writings and letters pour in like rain, and most of the time, this servant is occupied before the Throne with recording what descends from the heaven of His will, Our Merciful Lord.</w:t>
      </w:r>
    </w:p>
    <w:p w14:paraId="17269391" w14:textId="77777777" w:rsidR="00D13072" w:rsidRDefault="00000000">
      <w:pPr>
        <w:pStyle w:val="BodyText"/>
      </w:pPr>
      <w:r>
        <w:t>Whenever there is a moment of respite, attention is turned to the mention of the friends. None of you have ever been erased from the heart and sight. Praise be to God, you are remembered before the Countenance and are favored with grace. But strive to attain that which is befitting for these days. Today, all must circle around the Most Great Ocean and speak with perfect unity and a single word.</w:t>
      </w:r>
    </w:p>
    <w:p w14:paraId="3DF7EB55" w14:textId="77777777" w:rsidR="00D13072" w:rsidRDefault="00000000">
      <w:pPr>
        <w:pStyle w:val="BodyText"/>
      </w:pPr>
      <w:r>
        <w:t>You and the friends of God should not be saddened by the delay in the writings of this lowly one, for everyone knows and understands the reason for this delay.</w:t>
      </w:r>
    </w:p>
    <w:p w14:paraId="6B0BE48F" w14:textId="77777777" w:rsidR="00D13072" w:rsidRDefault="00000000">
      <w:pPr>
        <w:pStyle w:val="BodyText"/>
      </w:pPr>
      <w:r>
        <w:rPr>
          <w:b/>
          <w:bCs/>
        </w:rPr>
        <w:t>Page 132</w:t>
      </w:r>
    </w:p>
    <w:p w14:paraId="424C2322" w14:textId="77777777" w:rsidR="00D13072" w:rsidRDefault="00000000">
      <w:pPr>
        <w:pStyle w:val="BodyText"/>
      </w:pPr>
      <w:r>
        <w:lastRenderedPageBreak/>
        <w:t>Regarding what you wrote about the Most Great Leaf, the noble sister—may my spirit be a sacrifice for her—all was presented, and what you did was accepted. We thank Him for His wondrous grace and favor. As for what was written about her sister, it was presented before the Countenance. He said that since it was not in accordance with the Book’s decree, it caused hardship and became a source of difficulty.</w:t>
      </w:r>
    </w:p>
    <w:p w14:paraId="7DEC9974" w14:textId="77777777" w:rsidR="00D13072" w:rsidRDefault="00000000">
      <w:pPr>
        <w:pStyle w:val="BodyText"/>
      </w:pPr>
      <w:r>
        <w:t>However, God willing, this hardship and difficulty will be rewarded by the grace of God. “Avoid, O My loved ones, that which you have been forbidden in the Book and hold fast to that which you have been commanded. Verily, your Lord, the Most Merciful, is the Helper, the Seer.” Thus it ends.</w:t>
      </w:r>
    </w:p>
    <w:p w14:paraId="78C7E9A1" w14:textId="77777777" w:rsidR="00D13072" w:rsidRDefault="00000000">
      <w:pPr>
        <w:pStyle w:val="BodyText"/>
      </w:pPr>
      <w:r>
        <w:t>You should not be disheartened by this occurrence, for it has been graced with forgiveness. Verily, He is the Ordainer, the All-Knowing, the Wise.</w:t>
      </w:r>
    </w:p>
    <w:p w14:paraId="285AB44F" w14:textId="77777777" w:rsidR="00D13072" w:rsidRDefault="00000000">
      <w:pPr>
        <w:pStyle w:val="BodyText"/>
      </w:pPr>
      <w:r>
        <w:rPr>
          <w:b/>
          <w:bCs/>
        </w:rPr>
        <w:t>Page 133</w:t>
      </w:r>
    </w:p>
    <w:p w14:paraId="3AC4070D" w14:textId="77777777" w:rsidR="00D13072" w:rsidRDefault="00000000">
      <w:pPr>
        <w:pStyle w:val="BodyText"/>
      </w:pPr>
      <w:r>
        <w:t>Regarding what you wrote about the daughter of Jináb-i-Aṣdaq—upon him be the glory of God—and her mention that the hardships befalling her and her household are because their actions are not in line with her will, this matter was presented before the Countenance. He said: “O Most Generous One, My servant, Aṣdaq, holds a great station in the sight of your Lord. Verily, he is among those who attained the fragrance of God, the All-Powerful, the Self-Subsisting, in the beginning of the Cause. We have mentioned him in the Books and Tablets and continue to mention him in Our days. Verily, your Lord is the Most Kind, the Forgiving. Blessed is he who was comforted by him in his life and visited him after his passing.”</w:t>
      </w:r>
    </w:p>
    <w:p w14:paraId="0D4F5B16" w14:textId="77777777" w:rsidR="00D13072" w:rsidRDefault="00000000">
      <w:pPr>
        <w:pStyle w:val="BodyText"/>
      </w:pPr>
      <w:r>
        <w:t>My Supreme Pen bears witness that he perceived the fragrance, hastened to My direction, and arose for this Cause that has shaken every strong foundation. He appeared before the Throne with a radiant face and stood at the Gate on most occasions.</w:t>
      </w:r>
    </w:p>
    <w:p w14:paraId="38661AE8" w14:textId="77777777" w:rsidR="00D13072" w:rsidRDefault="00000000">
      <w:pPr>
        <w:pStyle w:val="BodyText"/>
      </w:pPr>
      <w:r>
        <w:rPr>
          <w:b/>
          <w:bCs/>
        </w:rPr>
        <w:t>Page 134</w:t>
      </w:r>
    </w:p>
    <w:p w14:paraId="40230DCC" w14:textId="77777777" w:rsidR="00D13072" w:rsidRDefault="00000000">
      <w:pPr>
        <w:pStyle w:val="BodyText"/>
      </w:pPr>
      <w:r>
        <w:t>Most days, he would be at the gate, hearing the call of God, the Lord of the exalted Throne. Glory be upon him and upon those who visit him, by the command of God, the Possessor of the unseen and the seen. O Generous One, what has befallen you is not due to what was mentioned. Your Lord is the All-Knowing, with all knowledge preserved in a noble Book. Convey my exalted greetings to her on my behalf and say: “To you, O My handmaid, walk in the footsteps of your father.” Thus does My Wise Pen counsel you.</w:t>
      </w:r>
    </w:p>
    <w:p w14:paraId="1BD52AF2" w14:textId="77777777" w:rsidR="00D13072" w:rsidRDefault="00000000">
      <w:pPr>
        <w:pStyle w:val="BodyText"/>
      </w:pPr>
      <w:r>
        <w:t>O Generous One, the late ’Aṭṭár was among the early ones and attained the presence of God. The True One, exalted and glorified is He, has always regarded and continues to regard him with honor. If his intentions had been fulfilled, these afflictions would not have arisen. Thus are you informed by Him who holds knowledge of what was and what is to be. God willing, may you find rest under the shade of divine grace, with complete tranquility and love. Verily, He hears and sees; He is the Hearing, the Seeing.</w:t>
      </w:r>
    </w:p>
    <w:p w14:paraId="5BDD459A" w14:textId="77777777" w:rsidR="00D13072" w:rsidRDefault="00000000">
      <w:pPr>
        <w:pStyle w:val="BodyText"/>
      </w:pPr>
      <w:r>
        <w:t>Jináb-i-Ism-i-Jamál—upon him be the glory of God—mentioned the honored Fataḥ-Alláh. By My life, We were with him as he ascended the ladder of grace and soared in the air of the mercy of his Lord, the Mighty, the Generous. We remember him in this setting as a favor from Us.</w:t>
      </w:r>
    </w:p>
    <w:p w14:paraId="52C40DEB" w14:textId="77777777" w:rsidR="00D13072" w:rsidRDefault="00000000">
      <w:pPr>
        <w:pStyle w:val="BodyText"/>
      </w:pPr>
      <w:r>
        <w:rPr>
          <w:b/>
          <w:bCs/>
        </w:rPr>
        <w:t>Page 135</w:t>
      </w:r>
    </w:p>
    <w:p w14:paraId="4656DC91" w14:textId="77777777" w:rsidR="00D13072" w:rsidRDefault="00000000">
      <w:pPr>
        <w:pStyle w:val="BodyText"/>
      </w:pPr>
      <w:r>
        <w:lastRenderedPageBreak/>
        <w:t>This is so you may be among the grateful. He ascended with the wings of love and certitude to the horizon of the Merciful and attained a station that brought joy to his eyes and the eyes of those who beheld him. O Fataḥ-Alláh, you were remembered in your life before the Throne, and We continue to mention you after your ascent. My Supreme Pen, from which every wise matter is detailed, testifies: “This remembrance is beyond all comparison. Your Lord is the Forgiving, the Generous.” Thus have We adorned your head with the crown of forgiveness, bestowed by your Lord, the Merciful. Verily, He remembers whomsoever He wills by a decree from Him. He is the Remembrancer, the All-Knowing.</w:t>
      </w:r>
    </w:p>
    <w:p w14:paraId="0D588B9C" w14:textId="77777777" w:rsidR="00D13072" w:rsidRDefault="00000000">
      <w:pPr>
        <w:pStyle w:val="BodyText"/>
      </w:pPr>
      <w:r>
        <w:t>Truly, the news of his ascent has enveloped the heart in sorrow and grief. Yet this is only the outward view of the matter. In reality, he has been freed from the troubles of this fleeting world and joined the mercy of the Divine. Blessed is he and those like him. What greater bounty exists than for the Ancient Tongue to utter such exalted words about a soul? A hundred thousand blessings upon him who attained such a station. Convey this servant’s condolences and comfort to Jináb-i-Akhu and the honored lady Umm—upon them be the glory of God. God willing, this servant and all the friends are content and grateful for whatever has been revealed by the One True Friend.</w:t>
      </w:r>
    </w:p>
    <w:p w14:paraId="18F0867D" w14:textId="77777777" w:rsidR="00D13072" w:rsidRDefault="00000000">
      <w:pPr>
        <w:pStyle w:val="BodyText"/>
      </w:pPr>
      <w:r>
        <w:rPr>
          <w:b/>
          <w:bCs/>
        </w:rPr>
        <w:t>Page 136</w:t>
      </w:r>
    </w:p>
    <w:p w14:paraId="5E642055" w14:textId="77777777" w:rsidR="00D13072" w:rsidRDefault="00000000">
      <w:pPr>
        <w:pStyle w:val="BodyText"/>
      </w:pPr>
      <w:r>
        <w:t>The Point of the Bayán—may my soul be a sacrifice for Him—states that the entire world exists so that a soul may attain, through a single word, the satisfaction of the ocean of His bounty. Regarding what you wrote about dreams, many dreams are disturbing, and their visible effects often cause distress. By His command, those who experience troubling dreams and become filled with anxiety and sorrow should recite the following blessed verse:</w:t>
      </w:r>
    </w:p>
    <w:p w14:paraId="42393C30" w14:textId="77777777" w:rsidR="00D13072" w:rsidRDefault="00000000">
      <w:pPr>
        <w:pStyle w:val="BodyText"/>
      </w:pPr>
      <w:r>
        <w:t>“O You by whose name the ocean of joy surged, and the fragrance of delight arose! I beseech You to show me the wonders of Your bounty that will gladden my eyes and bring joy to my heart. Verily, You are the Generous.”</w:t>
      </w:r>
    </w:p>
    <w:p w14:paraId="28C6D914" w14:textId="77777777" w:rsidR="00D13072" w:rsidRDefault="00000000">
      <w:pPr>
        <w:pStyle w:val="BodyText"/>
      </w:pPr>
      <w:r>
        <w:t>For other types of dreams, it is also beloved to recite this. Thus it ends. This lowly servant prays to God to protect you and your household from the harm of the deniers. This is among the greatest prayers, addressed to the Lord of the Throne and the dust.</w:t>
      </w:r>
    </w:p>
    <w:p w14:paraId="6F828D5C" w14:textId="77777777" w:rsidR="00D13072" w:rsidRDefault="00000000">
      <w:pPr>
        <w:pStyle w:val="BodyText"/>
      </w:pPr>
      <w:r>
        <w:t>While writing this letter, I was engaged in composing a missive when the call of exaltation arose from the source of glory. After reflection and presence, He said: “O present servant, We desire to mention Our servant Raḥím, who attained Our days, Our love, and recognition. Blessed is he for fulfilling his covenant and pact and for drinking the nectar of revelation from the cup of his generous Lord’s bounty.”</w:t>
      </w:r>
    </w:p>
    <w:p w14:paraId="7E75EBFE" w14:textId="77777777" w:rsidR="00D13072" w:rsidRDefault="00000000">
      <w:pPr>
        <w:pStyle w:val="BodyText"/>
      </w:pPr>
      <w:r>
        <w:rPr>
          <w:b/>
          <w:bCs/>
        </w:rPr>
        <w:t>Page 137</w:t>
      </w:r>
    </w:p>
    <w:p w14:paraId="0CEB6CEE" w14:textId="77777777" w:rsidR="00D13072" w:rsidRDefault="00000000">
      <w:pPr>
        <w:pStyle w:val="BodyText"/>
      </w:pPr>
      <w:r>
        <w:t>“O Raḥím, God willing, you will attain the special grace of the Divine. The fragrance of your love was perceived both before and after. God willing, you will succeed in maintaining this most exalted station, for the devils lie in wait on their perches.” Thus does the tongue of revelation inform you beforehand. “Stand firm in the remembrance of God and in His service, in such a manner that doubts and suspicions from those who deny God, the Most High, the Great, do not prevent you. Hold fast to the cord of grace and cling to the hem of generosity.”</w:t>
      </w:r>
    </w:p>
    <w:p w14:paraId="3EBEB177" w14:textId="77777777" w:rsidR="00D13072" w:rsidRDefault="00000000">
      <w:pPr>
        <w:pStyle w:val="BodyText"/>
      </w:pPr>
      <w:r>
        <w:lastRenderedPageBreak/>
        <w:t>The world has always been transient and will remain so. Do not grieve over what has passed. Rejoice in My beautiful remembrance and say: “All praise be to You, O You who remembered me in Your prison and sent to me what brought delight to the eyes of the discerning. Praise be to God, the Lord of all the worlds.” Thus it ends.</w:t>
      </w:r>
    </w:p>
    <w:p w14:paraId="34AAF541" w14:textId="77777777" w:rsidR="00D13072" w:rsidRDefault="00000000">
      <w:pPr>
        <w:pStyle w:val="BodyText"/>
      </w:pPr>
      <w:r>
        <w:t>Convey from this lowly servant exalted and noble greetings to them and also to all the friends in that land. Glory be upon you and them, and upon the servants of God who are steadfast, firm, and assured.</w:t>
      </w:r>
    </w:p>
    <w:p w14:paraId="1D8F7BFB" w14:textId="77777777" w:rsidR="00D13072" w:rsidRDefault="00000000">
      <w:pPr>
        <w:pStyle w:val="BodyText"/>
      </w:pPr>
      <w:r>
        <w:t>Servant,</w:t>
      </w:r>
      <w:r>
        <w:br/>
        <w:t>28th Dhí Qa‘dah, Year 97 (November 1880)</w:t>
      </w:r>
    </w:p>
    <w:p w14:paraId="24941CF5" w14:textId="77777777" w:rsidR="00D13072" w:rsidRDefault="00000000">
      <w:pPr>
        <w:pStyle w:val="Heading2"/>
      </w:pPr>
      <w:bookmarkStart w:id="1027" w:name="bh00054-natural"/>
      <w:bookmarkEnd w:id="1026"/>
      <w:r>
        <w:t>BH00054 (Natural)</w:t>
      </w:r>
    </w:p>
    <w:p w14:paraId="6127B580" w14:textId="77777777" w:rsidR="00D13072" w:rsidRDefault="00000000">
      <w:pPr>
        <w:pStyle w:val="FirstParagraph"/>
      </w:pPr>
      <w:r>
        <w:t>In the name of our Most Holy, Most Great, Most Manifest, Most Exalted, Most Glorious Lord.</w:t>
      </w:r>
    </w:p>
    <w:p w14:paraId="4B6AC8D0" w14:textId="77777777" w:rsidR="00D13072" w:rsidRDefault="00000000">
      <w:pPr>
        <w:pStyle w:val="BodyText"/>
      </w:pPr>
      <w:r>
        <w:rPr>
          <w:b/>
          <w:bCs/>
        </w:rPr>
        <w:t>Page 138</w:t>
      </w:r>
    </w:p>
    <w:p w14:paraId="5AA6C12E" w14:textId="77777777" w:rsidR="00D13072" w:rsidRDefault="00000000">
      <w:pPr>
        <w:pStyle w:val="BodyText"/>
      </w:pPr>
      <w:r>
        <w:t>Praise be to God, who revealed the Countenance after the annihilation of all things and adorned the kingdom of names through the trembling of His Supreme Pen. He spoke of what clothed the essence of transience with the robe of eternity from the realm of creation. Verily, He is the One who revived the bones through the breezes of His supreme word, by which the pavilion of “He does as He wills” was raised. He is the Possessor of the Throne and the dust, the Sovereign of the hereafter and the former. Blessed is the one who heard His most delightful call and who was strengthened despite the dazzling lights of the names.</w:t>
      </w:r>
    </w:p>
    <w:p w14:paraId="4A4DF7F3" w14:textId="77777777" w:rsidR="00D13072" w:rsidRDefault="00000000">
      <w:pPr>
        <w:pStyle w:val="BodyText"/>
      </w:pPr>
      <w:r>
        <w:t>Exalted is our Lord beyond the mention of all who mention and the description of all who describe. All things testify to His loftiness, His power, His sublimity, and His majesty. No perception comprehends Him, and no understanding grasps Him. He created all things by His command and sovereignty and decreed for every matter a time in His Book. He is the Singular, the One, the Eternal Refuge, before whom all necks bow. There is no god but He, the Mighty, the Bestower.</w:t>
      </w:r>
    </w:p>
    <w:p w14:paraId="2C2DF0E2" w14:textId="77777777" w:rsidR="00D13072" w:rsidRDefault="00000000">
      <w:pPr>
        <w:pStyle w:val="BodyText"/>
      </w:pPr>
      <w:r>
        <w:t>I send blessings, glorification, and exaltation upon those who were enraptured by the wine of recognition in the days of the Merciful and who spoke with wisdom and clarity among the assemblies of creation. These are the servants who were never overtaken by heedlessness and whose necks never inclined from…</w:t>
      </w:r>
    </w:p>
    <w:p w14:paraId="797ECC24" w14:textId="77777777" w:rsidR="00D13072" w:rsidRDefault="00000000">
      <w:pPr>
        <w:pStyle w:val="BodyText"/>
      </w:pPr>
      <w:r>
        <w:rPr>
          <w:b/>
          <w:bCs/>
        </w:rPr>
        <w:t>Page 139</w:t>
      </w:r>
    </w:p>
    <w:p w14:paraId="106A6A35" w14:textId="77777777" w:rsidR="00D13072" w:rsidRDefault="00000000">
      <w:pPr>
        <w:pStyle w:val="BodyText"/>
      </w:pPr>
      <w:r>
        <w:t>They rose to serve the Lord of mankind in such a manner that it left the minds of the wise and the hearts of the pure bewildered. The servant supplicates to his Lord with the tongues of all beings, asking to be gathered under their shade and to be granted a station near them. Verily, He is the Omnipotent, whose knowledge is not hindered by anything, and whose will is not obstructed by anything that has been or will be created. He is the One, the Exalted, the All-Knowing, the Wise.</w:t>
      </w:r>
    </w:p>
    <w:p w14:paraId="5D7920BC" w14:textId="77777777" w:rsidR="00D13072" w:rsidRDefault="00000000">
      <w:pPr>
        <w:pStyle w:val="BodyText"/>
      </w:pPr>
      <w:r>
        <w:t xml:space="preserve">My soul be a sacrifice for your remembrance. Your letter reached me, and I heard within it the melody of the bird of recognition. It guided me to ascend to sovereignty—yours, mine, and that of all creation. By </w:t>
      </w:r>
      <w:r>
        <w:lastRenderedPageBreak/>
        <w:t>the life of the Beloved, longing has overtaken me in a manner that cannot be contained within words, as testified by the Lord of the Covenant, by whom the horizons were illumined. Then the magnet of majesty drew me, bringing me to the Court of Holiness, Nearness, and Beauty. When I arrived before the Countenance, I presented what was written in your letter: your humility, submission, and supplication to God, the Lord of the beginning and the end. When it was completed, the Tongue of Grandeur spoke in response, saying, with a most delightful utterance:</w:t>
      </w:r>
    </w:p>
    <w:p w14:paraId="0AE9AFF4" w14:textId="77777777" w:rsidR="00D13072" w:rsidRDefault="00000000">
      <w:pPr>
        <w:pStyle w:val="BodyText"/>
      </w:pPr>
      <w:r>
        <w:t>“O Jamál, if observed correctly, the Point of the Bayán enclosed its exposition within a single word and sent it forth.”</w:t>
      </w:r>
    </w:p>
    <w:p w14:paraId="420FED72" w14:textId="77777777" w:rsidR="00D13072" w:rsidRDefault="00000000">
      <w:pPr>
        <w:pStyle w:val="BodyText"/>
      </w:pPr>
      <w:r>
        <w:rPr>
          <w:b/>
          <w:bCs/>
        </w:rPr>
        <w:t>Page 140</w:t>
      </w:r>
    </w:p>
    <w:p w14:paraId="78150507" w14:textId="77777777" w:rsidR="00D13072" w:rsidRDefault="00000000">
      <w:pPr>
        <w:pStyle w:val="BodyText"/>
      </w:pPr>
      <w:r>
        <w:t>Now consider how many verses have been revealed and sent in your name. Reflect to recognize the grace and bounty of God, His mercy and generosity. Every fair-minded soul has testified and continues to testify to the greatness of the ocean of divine bounty. In all states, the gaze of His grace and favor has been directed toward you. Be assured in what your Lord, the All-Knowing, sends to you. Today, you must be attentive to matters that lead to the exaltation of the Cause of God. Today, nothing is seen but the Cause of God and His sovereignty. We have sent to you the sealed wine, the fountain of life, and the spring of recognition. Your Lord, the Merciful, testifies to this in this noble scene.</w:t>
      </w:r>
    </w:p>
    <w:p w14:paraId="596EDCD8" w14:textId="77777777" w:rsidR="00D13072" w:rsidRDefault="00000000">
      <w:pPr>
        <w:pStyle w:val="BodyText"/>
      </w:pPr>
      <w:r>
        <w:t>Regarding what you wrote about meeting Jináb-i-As from the people of Ṣād and your intent to invite him again, it is clear that His presence always manifests the utmost kindness, love, and compassion toward the servants of God. God willing, the breezes of these days will seize the aforementioned person and enable him to attain supreme steadfastness and service to the luminous, twin lights. This matter was presented before the holy court and was accepted.</w:t>
      </w:r>
    </w:p>
    <w:p w14:paraId="0D1B3BB0" w14:textId="77777777" w:rsidR="00D13072" w:rsidRDefault="00000000">
      <w:pPr>
        <w:pStyle w:val="BodyText"/>
      </w:pPr>
      <w:r>
        <w:rPr>
          <w:b/>
          <w:bCs/>
        </w:rPr>
        <w:t>Page 141</w:t>
      </w:r>
    </w:p>
    <w:p w14:paraId="68CD9405" w14:textId="77777777" w:rsidR="00D13072" w:rsidRDefault="00000000">
      <w:pPr>
        <w:pStyle w:val="BodyText"/>
      </w:pPr>
      <w:r>
        <w:t>It was said: “Let him associate with the servants in spirit and delight and guide them to the path of God, the Mighty, the Exalted.” Thus it ended.</w:t>
      </w:r>
    </w:p>
    <w:p w14:paraId="31B46FCA" w14:textId="77777777" w:rsidR="00D13072" w:rsidRDefault="00000000">
      <w:pPr>
        <w:pStyle w:val="BodyText"/>
      </w:pPr>
      <w:r>
        <w:t>Regarding your mention of returning to the land of Ṣād, it was said: “In these days, it is not advisable. The wolf howls, and the frog croaks. Be patient until the fragrance of acceptance and tranquility diffuses there.” Thus it ended.</w:t>
      </w:r>
    </w:p>
    <w:p w14:paraId="72316867" w14:textId="77777777" w:rsidR="00D13072" w:rsidRDefault="00000000">
      <w:pPr>
        <w:pStyle w:val="BodyText"/>
      </w:pPr>
      <w:r>
        <w:t>Now, as three hours have passed since the morning of Sunday, the 27th of Dhí Qa‘dah, this lowly servant has been blessed with another handwriting of His. The breezes of His grace enveloped and surrounded this servant. I supplicate and hope to God, exalted and glorified is He, to keep the Beloved forever singing, clarifying, and speaking in the meadows of the Bayán. In all circumstances, this servant feels ashamed and humbled before the friends and the chosen ones of God, hoping for forgiveness.</w:t>
      </w:r>
    </w:p>
    <w:p w14:paraId="6C7F3751" w14:textId="77777777" w:rsidR="00D13072" w:rsidRDefault="00000000">
      <w:pPr>
        <w:pStyle w:val="BodyText"/>
      </w:pPr>
      <w:r>
        <w:t>Regarding what you wrote, appointing this servant as your representative to visit the Countenance of Eternity at a specified time, I was blessed to visit the sacred court and circumambulate and pay homage. Then the Tongue of Grandeur spoke, saying:</w:t>
      </w:r>
    </w:p>
    <w:p w14:paraId="677A2106" w14:textId="77777777" w:rsidR="00D13072" w:rsidRDefault="00000000">
      <w:pPr>
        <w:pStyle w:val="BodyText"/>
      </w:pPr>
      <w:r>
        <w:lastRenderedPageBreak/>
        <w:t>“O Ism-i-Jamál, the present servant has visited on your behalf, and We have accepted it as a favor from Us so that you may rejoice and give thanks.” Thus it ended.</w:t>
      </w:r>
    </w:p>
    <w:p w14:paraId="5351D419" w14:textId="77777777" w:rsidR="00D13072" w:rsidRDefault="00000000">
      <w:pPr>
        <w:pStyle w:val="BodyText"/>
      </w:pPr>
      <w:r>
        <w:rPr>
          <w:b/>
          <w:bCs/>
        </w:rPr>
        <w:t>Page 142</w:t>
      </w:r>
    </w:p>
    <w:p w14:paraId="054292A9" w14:textId="77777777" w:rsidR="00D13072" w:rsidRDefault="00000000">
      <w:pPr>
        <w:pStyle w:val="BodyText"/>
      </w:pPr>
      <w:r>
        <w:t>He also visited the divine Branches, whose spirit, essence, and being I would sacrifice for the dust of their feet, and those who circumambulate around them, attaining the bounty of visitation on behalf of His honor.</w:t>
      </w:r>
    </w:p>
    <w:p w14:paraId="66010D1F" w14:textId="77777777" w:rsidR="00D13072" w:rsidRDefault="00000000">
      <w:pPr>
        <w:pStyle w:val="BodyText"/>
      </w:pPr>
      <w:r>
        <w:t>Regarding what you wrote about this lowly servant and the friends, Jináb-i-Muḥammad-Taqí and Jináb-i-Shír-’Alí—upon them be the glory of God—visiting the holy grave of the Most Great Leaf, the honored sister, may my soul and the souls of all in the worlds be a sacrifice for her sanctified resting place, you were blessed. This was a supreme favor concerning this lowly servant. Regarding the two honored ones who were blessed in their service, this matter was presented before the sacred court. The Sun of Grace shone upon each of them. God willing, they will attain supreme steadfastness and remain protected from the foul winds of the disbelieving souls.</w:t>
      </w:r>
    </w:p>
    <w:p w14:paraId="51615326" w14:textId="77777777" w:rsidR="00D13072" w:rsidRDefault="00000000">
      <w:pPr>
        <w:pStyle w:val="BodyText"/>
      </w:pPr>
      <w:r>
        <w:t>O Beloved of My heart, observe what a day this is and what conversations occupy the people. They have settled for falsehoods, turning away from the Master of Causes and the Sovereign of Nations. Such is the station of these vain figures. Woe to them and their followers, for they have broken the covenant of God and His pledge. They argue against His verses after their revelation. I bear witness that they are among the losers in a clear Book.</w:t>
      </w:r>
    </w:p>
    <w:p w14:paraId="1DBFC06F" w14:textId="77777777" w:rsidR="00D13072" w:rsidRDefault="00000000">
      <w:pPr>
        <w:pStyle w:val="BodyText"/>
      </w:pPr>
      <w:r>
        <w:t>Regarding what you wrote about the sacred grave and its disrepair, it was said: “This has always been the way of God with His chosen ones. Blessed is the one who restores and elevates it.” Yet in all matters, wisdom must be observed.</w:t>
      </w:r>
    </w:p>
    <w:p w14:paraId="60461DD1" w14:textId="77777777" w:rsidR="00D13072" w:rsidRDefault="00000000">
      <w:pPr>
        <w:pStyle w:val="BodyText"/>
      </w:pPr>
      <w:r>
        <w:rPr>
          <w:b/>
          <w:bCs/>
        </w:rPr>
        <w:t>Page 143</w:t>
      </w:r>
    </w:p>
    <w:p w14:paraId="7CF2BD4E" w14:textId="77777777" w:rsidR="00D13072" w:rsidRDefault="00000000">
      <w:pPr>
        <w:pStyle w:val="BodyText"/>
      </w:pPr>
      <w:r>
        <w:t>O Jamál, wisdom is like the morning star rising and shining from the horizon of the heavenly Book of God. Observing it is essential and obligatory for all. Thus it ended.</w:t>
      </w:r>
    </w:p>
    <w:p w14:paraId="07554623" w14:textId="77777777" w:rsidR="00D13072" w:rsidRDefault="00000000">
      <w:pPr>
        <w:pStyle w:val="BodyText"/>
      </w:pPr>
      <w:r>
        <w:t>Regarding the funds you wrote about, which were delivered to the mentioned individuals by His command, along with receipts sent, the receipts have been received. This servant praises the Beloved of the world for enabling His presence to be confirmed in the services of the Cause. Verily, He is the Guardian of those who act.</w:t>
      </w:r>
    </w:p>
    <w:p w14:paraId="6D70564C" w14:textId="77777777" w:rsidR="00D13072" w:rsidRDefault="00000000">
      <w:pPr>
        <w:pStyle w:val="BodyText"/>
      </w:pPr>
      <w:r>
        <w:t>Concerning what you wrote about Jináb-i-Ḥ and Sín—upon them be the glory of God—in truth, this servant has been negligent in serving them. However, Jináb-i-Mullá Muḥammad-’Alí was the cause, as it was presumed that he would return and send the reply to their letters. Thus this matter was delayed until recently.</w:t>
      </w:r>
    </w:p>
    <w:p w14:paraId="09AB9A8C" w14:textId="77777777" w:rsidR="00D13072" w:rsidRDefault="00000000">
      <w:pPr>
        <w:pStyle w:val="BodyText"/>
      </w:pPr>
      <w:r>
        <w:rPr>
          <w:b/>
          <w:bCs/>
        </w:rPr>
        <w:t>Page 144</w:t>
      </w:r>
    </w:p>
    <w:p w14:paraId="1754A6EE" w14:textId="77777777" w:rsidR="00D13072" w:rsidRDefault="00000000">
      <w:pPr>
        <w:pStyle w:val="BodyText"/>
      </w:pPr>
      <w:r>
        <w:t xml:space="preserve">In those days, the mentioned individual departed, and this servant presented him with a detailed letter. Several separate Tablets were also enclosed, which are intended to reach him—God willing, they will </w:t>
      </w:r>
      <w:r>
        <w:lastRenderedPageBreak/>
        <w:t>arrive. If you meet him, convey on behalf of this utterly non-existent and annihilated one a mention of complete self-effacement and nothingness. Regarding what you wrote about the friends in the land of Khá and that you sent them the text of the Blessed Tablet, constantly demonstrating divine grace toward them—this is most beloved. In these days, two letters from them have been received, and the response to one was sent. Other letters have also arrived, and God willing, they will attain the grace of the Merciful at all times and seasons.</w:t>
      </w:r>
    </w:p>
    <w:p w14:paraId="2594C989" w14:textId="77777777" w:rsidR="00D13072" w:rsidRDefault="00000000">
      <w:pPr>
        <w:pStyle w:val="BodyText"/>
      </w:pPr>
      <w:r>
        <w:t>At one time, the Tongue of Eternity spoke these blessed words: “O present servant, write to Jináb-i-Jamál. In all conditions, keep your gaze fixed upon the horizon of unity in such a manner that differences do not move you. Unity is the most exalted foundation for the edifices of the city of recognition. Do not regard the people, their actions, or their utterances. Observe what has shone forth from the horizon of the Revelation of your Lord and seize it with My name, the Almighty, the Self-Subsisting.”</w:t>
      </w:r>
    </w:p>
    <w:p w14:paraId="580454C6" w14:textId="77777777" w:rsidR="00D13072" w:rsidRDefault="00000000">
      <w:pPr>
        <w:pStyle w:val="BodyText"/>
      </w:pPr>
      <w:r>
        <w:rPr>
          <w:b/>
          <w:bCs/>
        </w:rPr>
        <w:t>Page 145</w:t>
      </w:r>
    </w:p>
    <w:p w14:paraId="39351F20" w14:textId="77777777" w:rsidR="00D13072" w:rsidRDefault="00000000">
      <w:pPr>
        <w:pStyle w:val="BodyText"/>
      </w:pPr>
      <w:r>
        <w:t>“If, on this path, abasement befalls you, it is indeed true honor. Dedicate yourself entirely to God, then rejoice in His grace upon you and be among the grateful. If a soul acts contrary to the wisdom and ordinances of God, remind them with utmost love in a way that does not cause them embarrassment. If they accept, they have attained through counsel. Otherwise, ask God to guide them to His straight path.” Thus it ended.</w:t>
      </w:r>
    </w:p>
    <w:p w14:paraId="45F7D761" w14:textId="77777777" w:rsidR="00D13072" w:rsidRDefault="00000000">
      <w:pPr>
        <w:pStyle w:val="BodyText"/>
      </w:pPr>
      <w:r>
        <w:t>Hearing these words from the Source of the Revelation of the Merciful truly attracted divine grace to this servant in such a way that the Pen confessed its inability to describe it. God willing, all servants will attain the sweetness of the utterance of the Merciful. By the life of the Desired One, if they attain the sweetness of a single word, they would not exchange the Sun of Truth for anything in existence or that which is mentioned within it. All would set their aim upon the ultimate goal.</w:t>
      </w:r>
    </w:p>
    <w:p w14:paraId="500E8C63" w14:textId="77777777" w:rsidR="00D13072" w:rsidRDefault="00000000">
      <w:pPr>
        <w:pStyle w:val="BodyText"/>
      </w:pPr>
      <w:r>
        <w:t>Regarding what you wrote about the sacred household of the Name of God, Jináb-i-Ḥá—upon him be the glory of God—this matter was presented. It was said: “Yes, what you did in the path of God was most excellent. Occasionally, in wisdom, inquire about their condition. This is most beloved, provided it is done with wisdom, for if the armies of wolves and the parties of serpents, whether from within or without, become aware, it will not be free from harm.”</w:t>
      </w:r>
    </w:p>
    <w:p w14:paraId="592C9E3C" w14:textId="77777777" w:rsidR="00D13072" w:rsidRDefault="00000000">
      <w:pPr>
        <w:pStyle w:val="BodyText"/>
      </w:pPr>
      <w:r>
        <w:t>“Take wisdom as a command from the Ordainer, the All-Knowing.” Thus it ended.</w:t>
      </w:r>
    </w:p>
    <w:p w14:paraId="1FBF4FB2" w14:textId="77777777" w:rsidR="00D13072" w:rsidRDefault="00000000">
      <w:pPr>
        <w:pStyle w:val="BodyText"/>
      </w:pPr>
      <w:r>
        <w:rPr>
          <w:b/>
          <w:bCs/>
        </w:rPr>
        <w:t>Page 146</w:t>
      </w:r>
    </w:p>
    <w:p w14:paraId="096128B9" w14:textId="77777777" w:rsidR="00D13072" w:rsidRDefault="00000000">
      <w:pPr>
        <w:pStyle w:val="BodyText"/>
      </w:pPr>
      <w:r>
        <w:t>Regarding Jináb-i-Sayyid Muḥammad-Riḍá and Jináb-i-Sayyid Abú-Ṭálib—upon them be the glory of God—what you wrote was presented. Two most holy and exalted Tablets descended from the heaven of divine will and were sent to them. After presenting this detail before the Throne, it was said: “Our gaze of grace is directed toward them. God willing, they must manifest ardent zeal in the service of the Cause so that its effects will remain lasting and enduring.”</w:t>
      </w:r>
    </w:p>
    <w:p w14:paraId="6F63F880" w14:textId="77777777" w:rsidR="00D13072" w:rsidRDefault="00000000">
      <w:pPr>
        <w:pStyle w:val="BodyText"/>
      </w:pPr>
      <w:r>
        <w:t xml:space="preserve">“O Jamál, convey on My behalf exalted greetings to them. Mention them with a remembrance, a favor, and a grace that has encompassed both the Possessor and the possessed. Verily, We have remembered </w:t>
      </w:r>
      <w:r>
        <w:lastRenderedPageBreak/>
        <w:t>them and turned toward them from this forbidden station. We counsel them to demonstrate supreme steadfastness in the Cause of God, the Possessor of all creation, in such a way that neither the knowledge of the learned, the wisdom of the wise, the science of the scholars, nor the parties and armies can prevent them. God willing, they will become guides for creation and summon the disheartened to the truth. Protect weak hearts and souls from the illusions and doubts of deluded selves with the name of God.”</w:t>
      </w:r>
    </w:p>
    <w:p w14:paraId="694148A6" w14:textId="77777777" w:rsidR="00D13072" w:rsidRDefault="00000000">
      <w:pPr>
        <w:pStyle w:val="BodyText"/>
      </w:pPr>
      <w:r>
        <w:t>“We proclaim from this station and send greetings upon them and upon those who turned toward God, the Almighty, the Self-Subsisting, with radiant hearts. Praise be to God, the Mighty, the Beloved.” Thus it ended.</w:t>
      </w:r>
    </w:p>
    <w:p w14:paraId="088CF5C7" w14:textId="77777777" w:rsidR="00D13072" w:rsidRDefault="00000000">
      <w:pPr>
        <w:pStyle w:val="BodyText"/>
      </w:pPr>
      <w:r>
        <w:rPr>
          <w:b/>
          <w:bCs/>
        </w:rPr>
        <w:t>Page 147</w:t>
      </w:r>
    </w:p>
    <w:p w14:paraId="22BD953B" w14:textId="77777777" w:rsidR="00D13072" w:rsidRDefault="00000000">
      <w:pPr>
        <w:pStyle w:val="BodyText"/>
      </w:pPr>
      <w:r>
        <w:t>Another matter: Jináb-i-Mírzá Ḥaydar-’Alí—upon him be the glory of God—wrote to this servant, requesting, on behalf of some individuals from Dawlatábád and surrounding regions, certain wondrous and exalted Tablets. That very night, after presenting this matter to the sacred court, blessed Tablets were revealed from the heaven of divine will. Some were written by the Most Great Branch—may my spirit, essence, and being be a sacrifice for the dust of His pure feet—and others were written by this servant by His command. As the Most Great Branch traveled to various regions that year, this servant transcribed some of the Tablets from the original handwriting and sent them as instructed.</w:t>
      </w:r>
    </w:p>
    <w:p w14:paraId="5E12CC47" w14:textId="77777777" w:rsidR="00D13072" w:rsidRDefault="00000000">
      <w:pPr>
        <w:pStyle w:val="BodyText"/>
      </w:pPr>
      <w:r>
        <w:t>The Tablets for the mentioned Mírzá will be sent either this time or the next. However, it was said: “All people have failed to understand and continue to fail to understand the value of the divine Tablets. They are incapable of grasping even their outward meaning, let alone their inner reality. Such a vast number of verses, evidences, and Tablets have been revealed, manifested, and sent forth that enumerating them would be exceedingly difficult.”</w:t>
      </w:r>
    </w:p>
    <w:p w14:paraId="1233A373" w14:textId="77777777" w:rsidR="00D13072" w:rsidRDefault="00000000">
      <w:pPr>
        <w:pStyle w:val="BodyText"/>
      </w:pPr>
      <w:r>
        <w:rPr>
          <w:b/>
          <w:bCs/>
        </w:rPr>
        <w:t>Page 148</w:t>
      </w:r>
    </w:p>
    <w:p w14:paraId="62123C94" w14:textId="77777777" w:rsidR="00D13072" w:rsidRDefault="00000000">
      <w:pPr>
        <w:pStyle w:val="BodyText"/>
      </w:pPr>
      <w:r>
        <w:t>“Now, certain Arabic and Persian Tablets, which surpass all imaginations and expectations, must be compiled. Among these are the writings of the present servant, adorned with the ornament of the utterance of the Merciful. These are of great use, as they contain verses and divine explanations of every kind. These should be gathered and distributed according to the requirements of the time to a few individuals adorned with eloquence, praiseworthy character, and lofty attributes, so they may turn toward the people and guide them to the supreme horizon. May they give the people to drink from the Fountain of Eternity. Today, teachers and expositors are needed.”</w:t>
      </w:r>
    </w:p>
    <w:p w14:paraId="70AAF6BE" w14:textId="77777777" w:rsidR="00D13072" w:rsidRDefault="00000000">
      <w:pPr>
        <w:pStyle w:val="BodyText"/>
      </w:pPr>
      <w:r>
        <w:rPr>
          <w:b/>
          <w:bCs/>
        </w:rPr>
        <w:t>Page 149</w:t>
      </w:r>
    </w:p>
    <w:p w14:paraId="69C8D653" w14:textId="77777777" w:rsidR="00D13072" w:rsidRDefault="00000000">
      <w:pPr>
        <w:pStyle w:val="BodyText"/>
      </w:pPr>
      <w:r>
        <w:t>Every soul, in any station, should reflect on the verses of the Merciful and present them according to their position. Thus does the Truth teach you, for I am the All-Knowing. It is finished. Regarding the ascension of Jináb-i-Fatḥ-Alláh, you wrote that statements were revealed and made manifest from the heaven of grace. Since his brother, over a long period, had sent multiple letters to this lowly servant, and I had no opportunity to send a response, I have written a Tablet to him this time. Mention of the exalted Jináb-i-</w:t>
      </w:r>
      <w:r>
        <w:lastRenderedPageBreak/>
        <w:t>Fatḥ-Alláh was also included in the letter. Blessed is he and whoever attains the remembrance of God in His days.</w:t>
      </w:r>
    </w:p>
    <w:p w14:paraId="58D31F5E" w14:textId="77777777" w:rsidR="00D13072" w:rsidRDefault="00000000">
      <w:pPr>
        <w:pStyle w:val="BodyText"/>
      </w:pPr>
      <w:r>
        <w:t>Additionally, a letter was received in recent days from Ḥadbá, and among its contents was a petition from Mánikchí Ṣáḥib, which had been submitted to the sacred court. This letter had been delayed for some time on its journey through Ḥadbá. After presenting it before the sacred court, it was said: “Write to Jináb-i-Jamál and inform him to mention to them that the letter of the Friend has arrived. We ask the Possessor of the world to keep them gladdened and renewed in the remembrance of the Friend.”</w:t>
      </w:r>
    </w:p>
    <w:p w14:paraId="36674499" w14:textId="77777777" w:rsidR="00D13072" w:rsidRDefault="00000000">
      <w:pPr>
        <w:pStyle w:val="BodyText"/>
      </w:pPr>
      <w:r>
        <w:rPr>
          <w:b/>
          <w:bCs/>
        </w:rPr>
        <w:t>Page 150</w:t>
      </w:r>
    </w:p>
    <w:p w14:paraId="32BF6731" w14:textId="77777777" w:rsidR="00D13072" w:rsidRDefault="00000000">
      <w:pPr>
        <w:pStyle w:val="BodyText"/>
      </w:pPr>
      <w:r>
        <w:t>“And may He grant them, from His bounties, whatever is appropriate. Their remembrance is with the circle of friends and will remain with the memory of the One Friend. Ask about their well-being on Our behalf and convey greetings.” Thus it ended.</w:t>
      </w:r>
    </w:p>
    <w:p w14:paraId="73E692D2" w14:textId="77777777" w:rsidR="00D13072" w:rsidRDefault="00000000">
      <w:pPr>
        <w:pStyle w:val="BodyText"/>
      </w:pPr>
      <w:r>
        <w:t>O Beloved of My heart, this servant often listens to the yearning of his heart, observing that the light of the Sun of Truth has encompassed the world, yet the people remain heedless and veiled. What do the followers of the Furqán (Qur’án) hold in their hands? What do the followers of the Bayán possess? And what do the people of other nations cling to and use as their proof? Everything that has occurred in the world, both major and minor, has, over numbered years, been explicitly revealed in the divine Books, as that sacred presence and every fair-minded person can testify. The Súrih of the Chief, the Tablet of the Temple, and other Tablets are present and accessible.</w:t>
      </w:r>
    </w:p>
    <w:p w14:paraId="6F9B8230" w14:textId="77777777" w:rsidR="00D13072" w:rsidRDefault="00000000">
      <w:pPr>
        <w:pStyle w:val="BodyText"/>
      </w:pPr>
      <w:r>
        <w:t>Blessed is the one who acknowledges what they hear and see. After the mention of the king of Paris and the chief of the great city, some were astonished. Even some of the friends asked this servant: “How is it possible for the emperor of the world to become humiliated, to see himself defeated and subdued, while all kings moved and acted by his command and will?”</w:t>
      </w:r>
    </w:p>
    <w:p w14:paraId="3BDE6E0A" w14:textId="77777777" w:rsidR="00D13072" w:rsidRDefault="00000000">
      <w:pPr>
        <w:pStyle w:val="BodyText"/>
      </w:pPr>
      <w:r>
        <w:rPr>
          <w:b/>
          <w:bCs/>
        </w:rPr>
        <w:t>Page 151</w:t>
      </w:r>
    </w:p>
    <w:p w14:paraId="5F30402F" w14:textId="77777777" w:rsidR="00D13072" w:rsidRDefault="00000000">
      <w:pPr>
        <w:pStyle w:val="BodyText"/>
      </w:pPr>
      <w:r>
        <w:t>Beyond this, consider the other evidences that have surrounded the world. Despite this, the people of the Bayán, by clinging to mere trivialities, have deprived themselves of the ocean of knowledge and fairness. By the life of God, they are in utter loss.</w:t>
      </w:r>
    </w:p>
    <w:p w14:paraId="591B4103" w14:textId="77777777" w:rsidR="00D13072" w:rsidRDefault="00000000">
      <w:pPr>
        <w:pStyle w:val="BodyText"/>
      </w:pPr>
      <w:r>
        <w:t>You must have heard the detailed account of the land of Sír. Siyyid Muḥammad, feeling assured that the Countenance of Eternity would not confront someone like Yaḥyá, said to Mírzá Muḥammad, a simple companion, as well as to a group of Persians in that land: “Tomorrow, so-and-so will come out. If they are truthful, let them also come out to the Sulṭán Selím Mosque and engage in discussion so that the truth may be distinguished from falsehood.”</w:t>
      </w:r>
    </w:p>
    <w:p w14:paraId="0599E630" w14:textId="77777777" w:rsidR="00D13072" w:rsidRDefault="00000000">
      <w:pPr>
        <w:pStyle w:val="BodyText"/>
      </w:pPr>
      <w:r>
        <w:t>The following day, Mírzá Muḥammad—upon him be the glory of God—came and conveyed this to the sacred court. At that moment, the Countenance of Eternity arose, left the sacred precinct, and, along the way, divine verses were revealed with a loud call until He entered the mosque. Some of the Persians were present, listening in utter astonishment, and some were shedding tears.</w:t>
      </w:r>
    </w:p>
    <w:p w14:paraId="7C206799" w14:textId="77777777" w:rsidR="00D13072" w:rsidRDefault="00000000">
      <w:pPr>
        <w:pStyle w:val="BodyText"/>
      </w:pPr>
      <w:r>
        <w:rPr>
          <w:b/>
          <w:bCs/>
        </w:rPr>
        <w:t>Page 152</w:t>
      </w:r>
    </w:p>
    <w:p w14:paraId="02334036" w14:textId="77777777" w:rsidR="00D13072" w:rsidRDefault="00000000">
      <w:pPr>
        <w:pStyle w:val="BodyText"/>
      </w:pPr>
      <w:r>
        <w:lastRenderedPageBreak/>
        <w:t>He said to Mírzá Muḥammad: “Go and tell them to come forward.” After some time, Mírzá Muḥammad returned and reported that the “chief of the liars” had excused himself that day and requested two more days. Even then, the Countenance of Eternity graciously granted an extension. This event occurred in the presence of seventy friends and others.</w:t>
      </w:r>
    </w:p>
    <w:p w14:paraId="03331330" w14:textId="77777777" w:rsidR="00D13072" w:rsidRDefault="00000000">
      <w:pPr>
        <w:pStyle w:val="BodyText"/>
      </w:pPr>
      <w:r>
        <w:t>Nonetheless, after entering the Most Great Prison, a well-known individual came to serve the Most Great Branch—upon Him be my soul, essence, and being as a sacrifice for the dust of His feet. He said that Siyyid Muḥammad and Áqáján claimed that in Adrianople, it had been agreed that the Countenance of Eternity and he would meet in one gathering to debate. Mírzá Yaḥyá came, but the Countenance of Eternity did not. Therefore, all scholars, elders, and the governor understood the matter clearly.</w:t>
      </w:r>
    </w:p>
    <w:p w14:paraId="5973DB6D" w14:textId="77777777" w:rsidR="00D13072" w:rsidRDefault="00000000">
      <w:pPr>
        <w:pStyle w:val="BodyText"/>
      </w:pPr>
      <w:r>
        <w:t>The Most Great Branch presented this before the Throne, saying: “I was so astonished that I could not respond.” Consider now how such a clear and evident matter has been described and distorted.</w:t>
      </w:r>
    </w:p>
    <w:p w14:paraId="4CB5BDE8" w14:textId="77777777" w:rsidR="00D13072" w:rsidRDefault="00000000">
      <w:pPr>
        <w:pStyle w:val="BodyText"/>
      </w:pPr>
      <w:r>
        <w:rPr>
          <w:b/>
          <w:bCs/>
        </w:rPr>
        <w:t>Page 153</w:t>
      </w:r>
    </w:p>
    <w:p w14:paraId="73435341" w14:textId="77777777" w:rsidR="00D13072" w:rsidRDefault="00000000">
      <w:pPr>
        <w:pStyle w:val="BodyText"/>
      </w:pPr>
      <w:r>
        <w:t>They attributed all the qualities of the Countenance of Eternity to themselves and ascribed their actions to the Source of sanctity and purification. During the years of their stay in the land of Sír, night and day were spent in these activities. For instance, what manifested from the Most Great Branch during His childhood, Siyyid Muḥammad Iṣfahání attributed to Aḥmad, the son of Yaḥyá, and mentioned it in his name. Curse be upon the liars.</w:t>
      </w:r>
    </w:p>
    <w:p w14:paraId="78DDECFB" w14:textId="77777777" w:rsidR="00D13072" w:rsidRDefault="00000000">
      <w:pPr>
        <w:pStyle w:val="BodyText"/>
      </w:pPr>
      <w:r>
        <w:t>At the beginning, when the Countenance of Eternity disassociated Himself from him, the cause of this betrayal was his tampering with the sacred precinct of the First Point—may my soul be a sacrifice for Him. After some time, when this act no longer satisfied his heedless desires, he gave it over to another vile one. By God, besides whom there is no other, this servant feels ashamed of his deeds and actions. That sacred presence knows that no one else is aware except this servant, as I was with him. Sufficient is God as a witness to what I say.</w:t>
      </w:r>
    </w:p>
    <w:p w14:paraId="74D94980" w14:textId="77777777" w:rsidR="00D13072" w:rsidRDefault="00000000">
      <w:pPr>
        <w:pStyle w:val="BodyText"/>
      </w:pPr>
      <w:r>
        <w:t>He committed acts so reprehensible that the tongue cannot recount them, nor the pen inscribe them. Surely you have heard of some of them. They claim to follow the path of the First Point—may my soul be His sacrifice. Let them be asked: these multiple wives scattered in various cities, according to which…</w:t>
      </w:r>
    </w:p>
    <w:p w14:paraId="4EE59821" w14:textId="77777777" w:rsidR="00D13072" w:rsidRDefault="00000000">
      <w:pPr>
        <w:pStyle w:val="BodyText"/>
      </w:pPr>
      <w:r>
        <w:rPr>
          <w:b/>
          <w:bCs/>
        </w:rPr>
        <w:t>Page 154</w:t>
      </w:r>
    </w:p>
    <w:p w14:paraId="590A01BA" w14:textId="77777777" w:rsidR="00D13072" w:rsidRDefault="00000000">
      <w:pPr>
        <w:pStyle w:val="BodyText"/>
      </w:pPr>
      <w:r>
        <w:t>By what ruling do they act? It is better to leave aside the mention of such individuals and instead speak of what is worthy of the days of God, the Lord of the worlds. The One True God bears witness that this servant has never sought to engage in such statements and never will. For several years, I refrained entirely from mentioning him. However, in these days, as he has been preoccupied with certain fabrications, a few points—mere drops from the ocean of his deeds—have been presented so that the friends of God may become aware.</w:t>
      </w:r>
    </w:p>
    <w:p w14:paraId="6FF1314E" w14:textId="77777777" w:rsidR="00D13072" w:rsidRDefault="00000000">
      <w:pPr>
        <w:pStyle w:val="BodyText"/>
      </w:pPr>
      <w:r>
        <w:t xml:space="preserve">You, who are well informed of much and continue to be so, must ensure that all the friends remain vigilant, lest they are deprived of the radiance of the Sun of Manifestation by the darkness of such deceitful souls. While those strong souls who have drunk from the Most Great Ocean see the entire world </w:t>
      </w:r>
      <w:r>
        <w:lastRenderedPageBreak/>
        <w:t>as non-existent, let alone such thorns and weeds, nonetheless, the guards of the city of God must be awake and alert. Thus spoke the Tongue of Grandeur previously: “Verily, He is the Explainer, the All-Knowing.” Thus it ends.</w:t>
      </w:r>
    </w:p>
    <w:p w14:paraId="12FD7D64" w14:textId="77777777" w:rsidR="00D13072" w:rsidRDefault="00000000">
      <w:pPr>
        <w:pStyle w:val="BodyText"/>
      </w:pPr>
      <w:r>
        <w:t>Regarding what was written about Jináb-i-Mullá ’Alí-Ján—upon him be the glory of God—the letter he wrote to this servant was presented in the holy court, and divine verses were revealed. This servant wrote in his letter and sent it to him, as instructed.</w:t>
      </w:r>
    </w:p>
    <w:p w14:paraId="21C02924" w14:textId="77777777" w:rsidR="00D13072" w:rsidRDefault="00000000">
      <w:pPr>
        <w:pStyle w:val="BodyText"/>
      </w:pPr>
      <w:r>
        <w:rPr>
          <w:b/>
          <w:bCs/>
        </w:rPr>
        <w:t>Page 155</w:t>
      </w:r>
    </w:p>
    <w:p w14:paraId="63F70C50" w14:textId="77777777" w:rsidR="00D13072" w:rsidRDefault="00000000">
      <w:pPr>
        <w:pStyle w:val="BodyText"/>
      </w:pPr>
      <w:r>
        <w:t>Concerning Jináb-i-Sayyid Muḥammad, Jináb-i-Sayyid Áqá-Buzurg, and Jináb-i-Sayyid Áqá-Ján, as well as the people of Bahnamír, individual divine Tablets, whether for the living or the dead, were revealed for each name mentioned in His writings. Verily, remembrance is the ornament of servants in their lives and the ocean of forgiveness after their passing. In obedience to His command, these revealed Tablets were written by this servant and sent, as the Most Great Branch was not present at the time. It would be better if a neat copy were made and sent along with the Tablets, as some may struggle with proper recitation.</w:t>
      </w:r>
    </w:p>
    <w:p w14:paraId="17A048C9" w14:textId="77777777" w:rsidR="00D13072" w:rsidRDefault="00000000">
      <w:pPr>
        <w:pStyle w:val="BodyText"/>
      </w:pPr>
      <w:r>
        <w:t>Another matter: His other letter, dated the 18th of Ramaḍán, was received. It turned grief into joy and dispelled sorrow. Its contents are clear and evident, requiring no explanation. After presenting this matter before the holy court, it was said: “O Jamál, you have promised that henceforth, nothing but words of acceptance, joy, and gladness will reach the sacred court from you.”</w:t>
      </w:r>
    </w:p>
    <w:p w14:paraId="7B14F3D3" w14:textId="77777777" w:rsidR="00D13072" w:rsidRDefault="00000000">
      <w:pPr>
        <w:pStyle w:val="BodyText"/>
      </w:pPr>
      <w:r>
        <w:rPr>
          <w:b/>
          <w:bCs/>
        </w:rPr>
        <w:t>Page 156</w:t>
      </w:r>
    </w:p>
    <w:p w14:paraId="6DDAD751" w14:textId="77777777" w:rsidR="00D13072" w:rsidRDefault="00000000">
      <w:pPr>
        <w:pStyle w:val="BodyText"/>
      </w:pPr>
      <w:r>
        <w:t>“God willing, you will fulfill this promise by the grace of the Beloved of the worlds. Although the Supreme Pen has testified regarding you that you have fulfilled the covenant of God and arisen in service to His Cause, your initial promise was noted in several letters sent by you to this present servant. God willing, you must fulfill it. Drink, in My name, from the ocean of My joy and happiness and say: ‘Praise be to God, the Lord of all the worlds.’”</w:t>
      </w:r>
    </w:p>
    <w:p w14:paraId="7F832D64" w14:textId="77777777" w:rsidR="00D13072" w:rsidRDefault="00000000">
      <w:pPr>
        <w:pStyle w:val="BodyText"/>
      </w:pPr>
      <w:r>
        <w:t>“O Jamál, We have heard your call in your latest letter, which you sent to My servant. We have responded to you in the morning, evening, and at noontime so that you may thank your gracious and noble Lord.” Thus it ends.</w:t>
      </w:r>
    </w:p>
    <w:p w14:paraId="667155FA" w14:textId="77777777" w:rsidR="00D13072" w:rsidRDefault="00000000">
      <w:pPr>
        <w:pStyle w:val="BodyText"/>
      </w:pPr>
      <w:r>
        <w:t>Regarding your Persian supplication, you wrote: “O God, You Yourself are a witness that whenever I hear in the Tablets Your lamentation and cry over the disunity of Your servants, my distress becomes so great that I feel near to striking my head with my hands and fleeing to the mountains. Out of sheer shame, I would hide my face and never reveal it again. Yet it ends with these words I have offered: I understood from the verses of a Tablet revealed to one of the friends that I have been complained of in the holy court.”</w:t>
      </w:r>
    </w:p>
    <w:p w14:paraId="24FC5361" w14:textId="77777777" w:rsidR="00D13072" w:rsidRDefault="00000000">
      <w:pPr>
        <w:pStyle w:val="BodyText"/>
      </w:pPr>
      <w:r>
        <w:rPr>
          <w:b/>
          <w:bCs/>
        </w:rPr>
        <w:t>Page 157</w:t>
      </w:r>
    </w:p>
    <w:p w14:paraId="7F1777DE" w14:textId="77777777" w:rsidR="00D13072" w:rsidRDefault="00000000">
      <w:pPr>
        <w:pStyle w:val="BodyText"/>
      </w:pPr>
      <w:r>
        <w:t xml:space="preserve">This servant states: Nothing of the sort has ever been mentioned in the revealed Tablets. God Himself is witness and knows that you were regarded with favor, and His grace was directed toward you. After presenting this matter before the holy court, it was said: “The favor shown toward you has been </w:t>
      </w:r>
      <w:r>
        <w:lastRenderedPageBreak/>
        <w:t>immense. Recognize the worth of your Lord’s grace and be among the grateful. Should the appearance of a herald occur, much would be referred to you. Know this: a soul that attains the grace of God and is called by the name ‘Fáyáḍ’ (Bestowed) has been blessed with the address: ‘O My name, Fáyáḍ.’”</w:t>
      </w:r>
    </w:p>
    <w:p w14:paraId="425E725D" w14:textId="77777777" w:rsidR="00D13072" w:rsidRDefault="00000000">
      <w:pPr>
        <w:pStyle w:val="BodyText"/>
      </w:pPr>
      <w:r>
        <w:t>“Indeed, if a soul submits humbly and reverently to the path of God, out of love for His Cause and to exalt His Word, no harm will come to them. Rather, it will be a cause of honor and elevation. Thus does your Lord remind you, for He is the Forgiving, the Merciful. Enter the expansive realm of hope and set foot in the field of detachment. Verily, He does not let the reward of what you have done in His path be lost. He has valued your actions as a favor from Himself, and He is the Almighty, the All-Knowing, the Wise.” Thus it ends.</w:t>
      </w:r>
    </w:p>
    <w:p w14:paraId="3C563739" w14:textId="77777777" w:rsidR="00D13072" w:rsidRDefault="00000000">
      <w:pPr>
        <w:pStyle w:val="BodyText"/>
      </w:pPr>
      <w:r>
        <w:t>Regarding what you wrote about the Mashriqu’l-Adhkár and the place of blessing, it was said:</w:t>
      </w:r>
    </w:p>
    <w:p w14:paraId="52914C97" w14:textId="77777777" w:rsidR="00D13072" w:rsidRDefault="00000000">
      <w:pPr>
        <w:pStyle w:val="BodyText"/>
      </w:pPr>
      <w:r>
        <w:rPr>
          <w:b/>
          <w:bCs/>
        </w:rPr>
        <w:t>Page 158</w:t>
      </w:r>
    </w:p>
    <w:p w14:paraId="2B341041" w14:textId="77777777" w:rsidR="00D13072" w:rsidRDefault="00000000">
      <w:pPr>
        <w:pStyle w:val="BodyText"/>
      </w:pPr>
      <w:r>
        <w:t>“The matter of the Mashriqu’l-Adhkár is revealed in the Book of Aqdas. However, all matters today are dependent on wisdom. In any locality where it is deemed appropriate and does not conflict with wisdom, there is no objection. This is what God has decreed before and at this time. Today, it is essential and obligatory for every soul to observe wisdom.”</w:t>
      </w:r>
    </w:p>
    <w:p w14:paraId="07604776" w14:textId="77777777" w:rsidR="00D13072" w:rsidRDefault="00000000">
      <w:pPr>
        <w:pStyle w:val="BodyText"/>
      </w:pPr>
      <w:r>
        <w:t>Regarding your supplication for forgiveness on behalf of others, the Tongue of Grandeur proclaimed: “O Jamál, We have forgiven them, removed their sins, and illumined them with the light of the Countenance of the Most Exalted Companion so that you may thank your Lord, the Master of creation, who has responded to your supplication and given you to drink from the ocean of reunion. Verily, He is the Most Bountiful, the Generous. Those mentioned have all attained the mercy of God and are adorned with the ornament of forgiveness. Blessed is every servant and every handmaid who attains the remembrance of God after their ascension to Him.” Thus it ends.</w:t>
      </w:r>
    </w:p>
    <w:p w14:paraId="13A2360A" w14:textId="77777777" w:rsidR="00D13072" w:rsidRDefault="00000000">
      <w:pPr>
        <w:pStyle w:val="BodyText"/>
      </w:pPr>
      <w:r>
        <w:t>Regarding Jináb-i-Ḥájí Ṣádiq from the land of Khá, which you mentioned, this matter was presented before the holy court. It was said: “We extol him and command him to act in accordance with what has been revealed in the Book of God, the Lord of the worlds. Blessed is he for turning and attaining this Cause by which the mountains trembled and all in heaven and earth were thunderstruck, except…”</w:t>
      </w:r>
    </w:p>
    <w:p w14:paraId="50FFCBA3" w14:textId="77777777" w:rsidR="00D13072" w:rsidRDefault="00000000">
      <w:pPr>
        <w:pStyle w:val="BodyText"/>
      </w:pPr>
      <w:r>
        <w:rPr>
          <w:b/>
          <w:bCs/>
        </w:rPr>
        <w:t>Page 159</w:t>
      </w:r>
    </w:p>
    <w:p w14:paraId="00341A4A" w14:textId="77777777" w:rsidR="00D13072" w:rsidRDefault="00000000">
      <w:pPr>
        <w:pStyle w:val="BodyText"/>
      </w:pPr>
      <w:r>
        <w:t>…whomever the All-Powerful, the Almighty wills. Say, O Ṣádiq, remain steadfast in the Cause of your Lord. Verily, the Cause is vast, vast indeed. If a caller approaches you with a book, know that it is a book of the wicked, recorded in a clear Tablet. O assembly of the free, cling to the cord of God and leave behind all dubious callers. O My loved ones in Khá, listen to the call of the Wronged One. Verily, He remembers you in this lofty station and counsels you with the Book of God, which was revealed from the heaven of the will of your All-Knowing, All-Informed Lord. Take hold of the Book of Certitude and leave behind the delusions of those who disbelieve in God, the Mighty, the Praiseworthy.</w:t>
      </w:r>
    </w:p>
    <w:p w14:paraId="69E135D6" w14:textId="77777777" w:rsidR="00D13072" w:rsidRDefault="00000000">
      <w:pPr>
        <w:pStyle w:val="BodyText"/>
      </w:pPr>
      <w:r>
        <w:t xml:space="preserve">O Jamál, We have remembered those mentioned in your letter from among the people of Khá. Give them glad tidings of this great bounty. God willing, all must rise with supreme steadfastness in the Cause of the </w:t>
      </w:r>
      <w:r>
        <w:lastRenderedPageBreak/>
        <w:t>Lord of Names and remain so firm in His Cause that none among the peoples of the world can hinder them. Say, beware lest the buzzing of flies keeps you from God, the Lord of all necks. The devils of the earth, under the guise of truth, seek to mislead the servants. Guard yourselves with the name of your All-Powerful, Almighty Lord.</w:t>
      </w:r>
    </w:p>
    <w:p w14:paraId="7FDB5258" w14:textId="77777777" w:rsidR="00D13072" w:rsidRDefault="00000000">
      <w:pPr>
        <w:pStyle w:val="BodyText"/>
      </w:pPr>
      <w:r>
        <w:t>At all times, direct your gaze toward the horizon of the Merciful, and drink from the fountain of meanings and expressions that flows from the source of words. Blessed is every servant who attains this day and drinks the nectar of steadfastness from the hand of the bounty of their generous Lord.</w:t>
      </w:r>
    </w:p>
    <w:p w14:paraId="1BF2EF02" w14:textId="77777777" w:rsidR="00D13072" w:rsidRDefault="00000000">
      <w:pPr>
        <w:pStyle w:val="BodyText"/>
      </w:pPr>
      <w:r>
        <w:rPr>
          <w:b/>
          <w:bCs/>
        </w:rPr>
        <w:t>Page 160</w:t>
      </w:r>
    </w:p>
    <w:p w14:paraId="51C7EF13" w14:textId="77777777" w:rsidR="00D13072" w:rsidRDefault="00000000">
      <w:pPr>
        <w:pStyle w:val="BodyText"/>
      </w:pPr>
      <w:r>
        <w:t>All receptive souls must remain aware, steadfast upon the throne of steadfastness. Look at what the Merciful revealed in the Furqán (Qur’án) before: “On the Day when humanity rises for the Lord of the worlds.” Indeed, the record of the wicked is in Sijjīn. And what will make you understand what Sijjīn is? A written record. Woe that Day to the deniers.</w:t>
      </w:r>
    </w:p>
    <w:p w14:paraId="7E2B9373" w14:textId="77777777" w:rsidR="00D13072" w:rsidRDefault="00000000">
      <w:pPr>
        <w:pStyle w:val="BodyText"/>
      </w:pPr>
      <w:r>
        <w:t>Observe and reflect, so that perhaps you may drink from the ocean of meanings concealed within this blessed verse and attain a station where the books of the world will not hinder you from the Mother Book, nor will the whisperings of the mischief-makers deprive you of the Lord of mankind. How many devils, feigning piety and righteousness, have misled the servants and deprived them of the Possessor of origin and return! Thus, We have adorned the ocean of recognition with the ship of explanation. Blessed is every listener who remains steadfast. Thus it ends.</w:t>
      </w:r>
    </w:p>
    <w:p w14:paraId="68C4A407" w14:textId="77777777" w:rsidR="00D13072" w:rsidRDefault="00000000">
      <w:pPr>
        <w:pStyle w:val="BodyText"/>
      </w:pPr>
      <w:r>
        <w:t>It is stated that this most wondrous, exalted, and holy Tablet is intended for the people of Ṭihrán, Furúgh, and its surroundings, whose mention was recorded in your letter, as well as for the people of Khá who believed in God, the Almighty, the Self-Subsisting. God willing, all will attain its blessings and act upon it.</w:t>
      </w:r>
    </w:p>
    <w:p w14:paraId="5AD5871E" w14:textId="77777777" w:rsidR="00D13072" w:rsidRDefault="00000000">
      <w:pPr>
        <w:pStyle w:val="BodyText"/>
      </w:pPr>
      <w:r>
        <w:rPr>
          <w:b/>
          <w:bCs/>
        </w:rPr>
        <w:t>Page 161</w:t>
      </w:r>
    </w:p>
    <w:p w14:paraId="4CAD7D4A" w14:textId="77777777" w:rsidR="00D13072" w:rsidRDefault="00000000">
      <w:pPr>
        <w:pStyle w:val="BodyText"/>
      </w:pPr>
      <w:r>
        <w:t>Concerning what you wrote about the Ḥuqúqu’lláh, it was said: “It is obligatory for all to fulfill it.” Regarding Jináb-i-Ḥájí Ṣádiq—upon him be the glory of God—you wrote that he fulfilled the Ḥuqúqu’lláh from the proceeds of his properties and asked for guidance on whether to sell them or send the annual income. This matter was presented, and the following was revealed in response: “We have permitted him to choose whichever he prefers. The intention is that the action be carried out with joy and delight. Verily, He does as He wills and ordains as He pleases and is not questioned about what He does. He is the Almighty, the All-Powerful.” Thus it ends.</w:t>
      </w:r>
    </w:p>
    <w:p w14:paraId="36AC4F3C" w14:textId="77777777" w:rsidR="00D13072" w:rsidRDefault="00000000">
      <w:pPr>
        <w:pStyle w:val="BodyText"/>
      </w:pPr>
      <w:r>
        <w:t>Regarding Jináb-i-Sayyid Muḥammad and Jináb-i-Muḥammad-Qulí, your mention of them was presented in the holy court. It was said: “God willing, they will attain divine grace and direct their gaze toward the horizon of their ultimate goal. Their intent is known and clear, yet strangers have interposed between Us and the righteous. Although patience in separation from the Beloved is most bitter, it is, because it is His decree, most beloved. The First Point stated that the entire world exists so that a soul may attain acceptance through a single word from Him.”</w:t>
      </w:r>
    </w:p>
    <w:p w14:paraId="0B6871FD" w14:textId="77777777" w:rsidR="00D13072" w:rsidRDefault="00000000">
      <w:pPr>
        <w:pStyle w:val="BodyText"/>
      </w:pPr>
      <w:r>
        <w:rPr>
          <w:b/>
          <w:bCs/>
        </w:rPr>
        <w:t>Page 162</w:t>
      </w:r>
    </w:p>
    <w:p w14:paraId="40E9AB6F" w14:textId="77777777" w:rsidR="00D13072" w:rsidRDefault="00000000">
      <w:pPr>
        <w:pStyle w:val="BodyText"/>
      </w:pPr>
      <w:r>
        <w:lastRenderedPageBreak/>
        <w:t>Now the Supreme Pen states: “O Muḥammad, O you who gaze upon My horizon, be patient in separation from your Lord and say: ‘O my Lord, record for me what You have written for those who have turned toward You and attained Your presence. Verily, You are the Bestower, the Generous.’”</w:t>
      </w:r>
    </w:p>
    <w:p w14:paraId="5F62A7D3" w14:textId="77777777" w:rsidR="00D13072" w:rsidRDefault="00000000">
      <w:pPr>
        <w:pStyle w:val="BodyText"/>
      </w:pPr>
      <w:r>
        <w:t>“O Muḥammad, before you, I said: ‘Hear My call and be among the grateful. Say: O my Lord, I long for the fountain of Your meeting and the ocean of Your nearness. I beseech You not to disappoint me by Your grace and to ordain for me that which benefits me in every world of Your worlds. Verily, You are the Almighty, the All-Knowing, the Wise.’” Thus it ends.</w:t>
      </w:r>
    </w:p>
    <w:p w14:paraId="66CD3612" w14:textId="77777777" w:rsidR="00D13072" w:rsidRDefault="00000000">
      <w:pPr>
        <w:pStyle w:val="BodyText"/>
      </w:pPr>
      <w:r>
        <w:t>Regarding Jináb-i-Mírzá Kāẓim, the son of the martyr—upon him be the glory of God—you wrote that he and his family have been regarded with favor. Previously, this servant sent a response to his letter adorned and embellished with divine verses. The grace of God toward him is like a radiant and shining sun. It was said: “God willing, they will remain, at all times, engaged in the remembrance and praise of the Beloved of the horizons. Verily, We remembered him before, and before that, and We remember him now with spirit and joy so that he may thank his Lord, the Merciful, who has come with manifest sovereignty. His mention has been revealed repeatedly.”</w:t>
      </w:r>
    </w:p>
    <w:p w14:paraId="69A04A5F" w14:textId="77777777" w:rsidR="00D13072" w:rsidRDefault="00000000">
      <w:pPr>
        <w:pStyle w:val="BodyText"/>
      </w:pPr>
      <w:r>
        <w:rPr>
          <w:b/>
          <w:bCs/>
        </w:rPr>
        <w:t>Page 163</w:t>
      </w:r>
    </w:p>
    <w:p w14:paraId="455205B0" w14:textId="77777777" w:rsidR="00D13072" w:rsidRDefault="00000000">
      <w:pPr>
        <w:pStyle w:val="BodyText"/>
      </w:pPr>
      <w:r>
        <w:t>“From the Supreme Pen it descended and flowed. Give him glad tidings of this bounty, and then remind him with this wondrous remembrance. God willing, he will forever remain graced by this favor.” Thus it ends.</w:t>
      </w:r>
    </w:p>
    <w:p w14:paraId="76B10F58" w14:textId="77777777" w:rsidR="00D13072" w:rsidRDefault="00000000">
      <w:pPr>
        <w:pStyle w:val="BodyText"/>
      </w:pPr>
      <w:r>
        <w:t>Another matter: If you meet Jináb-i-Ism-i-Júd—upon him be the glory of all glories—convey on behalf of this lowly one a mention of annihilation and nothingness. Say: “O My Beloved, a great day and a great Cause have come. Is there an eye in the world that can gaze purely, free from veils, radiances, suspicions, and illusions, to behold the works of God for itself? Or is there an ear that can listen sincerely, solely for the sake of God, to the divine call? Servants are small, and the Cause is great. Sovereignty belongs to God, the Almighty, the All-Powerful.”</w:t>
      </w:r>
    </w:p>
    <w:p w14:paraId="01A69E14" w14:textId="77777777" w:rsidR="00D13072" w:rsidRDefault="00000000">
      <w:pPr>
        <w:pStyle w:val="BodyText"/>
      </w:pPr>
      <w:r>
        <w:t>What has happened to these heedless people that they remain veiled and are deprived of the Lord of the ultimate return by the buzzing of flies? It is incumbent upon every soul to focus on what is true in the Cause of God, not on what pleases their own inclinations. Truly, the Great Terror has encompassed humanity. Beyond all this, in the assembly of the Bayán, observe the illusions they have clung to after what the First Point proclaimed in this Most Great Manifestation.</w:t>
      </w:r>
    </w:p>
    <w:p w14:paraId="700B2986" w14:textId="77777777" w:rsidR="00D13072" w:rsidRDefault="00000000">
      <w:pPr>
        <w:pStyle w:val="BodyText"/>
      </w:pPr>
      <w:r>
        <w:rPr>
          <w:b/>
          <w:bCs/>
        </w:rPr>
        <w:t>Page 164</w:t>
      </w:r>
    </w:p>
    <w:p w14:paraId="7744E5B9" w14:textId="77777777" w:rsidR="00D13072" w:rsidRDefault="00000000">
      <w:pPr>
        <w:pStyle w:val="BodyText"/>
      </w:pPr>
      <w:r>
        <w:t>Beware, beware on the Day of His Manifestation lest you be veiled by the solitary one of the Bayán. That one is but a creation before Him. Beware, beware not to be veiled by words revealed in the Bayán, for they are but His words in the temple of His prior appearance. And yet, what have they said, and what do they now claim? They present their own writings as evidence. These are nothing but dust in the eyes of those immersed in the delusions of the followers of the Furqán (Qur’án).</w:t>
      </w:r>
    </w:p>
    <w:p w14:paraId="292DF31A" w14:textId="77777777" w:rsidR="00D13072" w:rsidRDefault="00000000">
      <w:pPr>
        <w:pStyle w:val="BodyText"/>
      </w:pPr>
      <w:r>
        <w:lastRenderedPageBreak/>
        <w:t>Say: O poor ones, for 1,200 years the people of the Furqán were trained in these delusions and fancies, imagining themselves to be the noblest of nations and the best among the people of the world. Yet, what virtue have they attained, and what station have they achieved? Say: Break the idols of names in the name of your Lord, the Most Glorious. This is better for you if you but knew, that perhaps the veils may be rent asunder and you may fly freely in this holy spiritual atmosphere.</w:t>
      </w:r>
    </w:p>
    <w:p w14:paraId="62D400E3" w14:textId="77777777" w:rsidR="00D13072" w:rsidRDefault="00000000">
      <w:pPr>
        <w:pStyle w:val="BodyText"/>
      </w:pPr>
      <w:r>
        <w:t>The self of truth was afflicted with a hundred thousand illnesses, and not one poet existed among them. Yet this latter people now walk in their footsteps and, armed with the weapons of lies and calumny, wage war against the Lord of the worlds. What benefit is there when the people are unaware of the truth of the Cause?</w:t>
      </w:r>
    </w:p>
    <w:p w14:paraId="7A32F980" w14:textId="77777777" w:rsidR="00D13072" w:rsidRDefault="00000000">
      <w:pPr>
        <w:pStyle w:val="BodyText"/>
      </w:pPr>
      <w:r>
        <w:rPr>
          <w:b/>
          <w:bCs/>
        </w:rPr>
        <w:t>Page 165</w:t>
      </w:r>
    </w:p>
    <w:p w14:paraId="109A9911" w14:textId="77777777" w:rsidR="00D13072" w:rsidRDefault="00000000">
      <w:pPr>
        <w:pStyle w:val="BodyText"/>
      </w:pPr>
      <w:r>
        <w:t>Every soul that was fully aware of all matters and associated with Him day and night was denied by them. How much falsehood have they attributed to Him so that He might not become a source of reliance or a point of trust for the servants?</w:t>
      </w:r>
    </w:p>
    <w:p w14:paraId="15EED481" w14:textId="77777777" w:rsidR="00D13072" w:rsidRDefault="00000000">
      <w:pPr>
        <w:pStyle w:val="BodyText"/>
      </w:pPr>
      <w:r>
        <w:t>Stand up and proclaim, that perhaps the radiance of the Sun of Truth may envelop the world, and the realm of imagination may be actualized. We beseech God to withhold this great bounty and supreme gift from none of His servants, whether from the East or the West. Verily, He is the Hearer, the Answerer.</w:t>
      </w:r>
    </w:p>
    <w:p w14:paraId="065B1C9A" w14:textId="77777777" w:rsidR="00D13072" w:rsidRDefault="00000000">
      <w:pPr>
        <w:pStyle w:val="BodyText"/>
      </w:pPr>
      <w:r>
        <w:t>Some time ago, from the most sanctified and exalted court, a wondrous and exalted Tablet was revealed and sent for them. God willing, they have attained it. Likewise, for Jináb-i-Zayn—upon him be the glory of God—of B…, a letter was revealed. May God the Exalted gather us in one abode, that I may recount to you what was hidden behind the veils. Verily, He is our Guardian in the beginning and the end. There is no god but Him, the Almighty, the Bestower.</w:t>
      </w:r>
    </w:p>
    <w:p w14:paraId="7064FB36" w14:textId="77777777" w:rsidR="00D13072" w:rsidRDefault="00000000">
      <w:pPr>
        <w:pStyle w:val="BodyText"/>
      </w:pPr>
      <w:r>
        <w:t>Another matter: Convey to all the friends of God from this lowly servant exalted greetings and say: “The Day has come, and the people have risen for the Lord of the worlds. This station requires steadfastness. Blessed is the one who takes its cup and drinks from it in the name of their wise Lord.”</w:t>
      </w:r>
    </w:p>
    <w:p w14:paraId="6D063A74" w14:textId="77777777" w:rsidR="00D13072" w:rsidRDefault="00000000">
      <w:pPr>
        <w:pStyle w:val="BodyText"/>
      </w:pPr>
      <w:r>
        <w:rPr>
          <w:b/>
          <w:bCs/>
        </w:rPr>
        <w:t>Page 166</w:t>
      </w:r>
    </w:p>
    <w:p w14:paraId="22FD6D74" w14:textId="77777777" w:rsidR="00D13072" w:rsidRDefault="00000000">
      <w:pPr>
        <w:pStyle w:val="BodyText"/>
      </w:pPr>
      <w:r>
        <w:t>God willing, they will attain this station in such a way that neither the buzzing of flies nor the croaking of crows will deprive them of the Lord of the ultimate return. They must act and speak with utmost wisdom and, at times, gather with perfect prudence, reciting and reflecting upon the divine verses in both Persian and Arabic. By the life of the Beloved, the breezes of the verses will attract them in such a way that they will see themselves as mountains in the Cause of God, the Lord of the mighty Throne.</w:t>
      </w:r>
    </w:p>
    <w:p w14:paraId="6F5CB19C" w14:textId="77777777" w:rsidR="00D13072" w:rsidRDefault="00000000">
      <w:pPr>
        <w:pStyle w:val="BodyText"/>
      </w:pPr>
      <w:r>
        <w:t>Glory be upon you, upon them, and upon those who bore witness to what God testified before the creation of the heavens and the earth. Praise be to God, the Lord of all the worlds.</w:t>
      </w:r>
    </w:p>
    <w:p w14:paraId="5216AFE5" w14:textId="77777777" w:rsidR="00D13072" w:rsidRDefault="00000000">
      <w:pPr>
        <w:pStyle w:val="BodyText"/>
      </w:pPr>
      <w:r>
        <w:t>Servant,</w:t>
      </w:r>
      <w:r>
        <w:br/>
        <w:t>29th Dhí Qa‘dah, Year 97 (November 1880)</w:t>
      </w:r>
    </w:p>
    <w:p w14:paraId="4B66D8B4" w14:textId="77777777" w:rsidR="00D13072" w:rsidRDefault="00000000">
      <w:pPr>
        <w:pStyle w:val="BodyText"/>
      </w:pPr>
      <w:r>
        <w:lastRenderedPageBreak/>
        <w:t>It is again stated that you wrote about a recent resolution of differences, and the establishment of unity was achieved by divine grace. This word brought boundless joy. May it always be so. This caused visible and manifest signs of joy upon the Countenance of Eternity. Truly, this statement from Him is a great glad-tiding for the servants. God willing, all will attain the lofty station of unity and agreement.</w:t>
      </w:r>
    </w:p>
    <w:p w14:paraId="43945C8A" w14:textId="77777777" w:rsidR="00D13072" w:rsidRDefault="00000000">
      <w:pPr>
        <w:pStyle w:val="BodyText"/>
      </w:pPr>
      <w:r>
        <w:rPr>
          <w:b/>
          <w:bCs/>
        </w:rPr>
        <w:t>Page 167</w:t>
      </w:r>
    </w:p>
    <w:p w14:paraId="2DAEEA3C" w14:textId="77777777" w:rsidR="00D13072" w:rsidRDefault="00000000">
      <w:pPr>
        <w:pStyle w:val="BodyText"/>
      </w:pPr>
      <w:r>
        <w:t>I have written this much and burdened you so that now I find myself ashamed and humbled. Such a sin requires great forgiveness. Verily, He is the Forgiving, the Merciful.</w:t>
      </w:r>
    </w:p>
    <w:p w14:paraId="2A5CB9F1" w14:textId="77777777" w:rsidR="00D13072" w:rsidRDefault="00000000">
      <w:pPr>
        <w:pStyle w:val="BodyText"/>
      </w:pPr>
      <w:r>
        <w:t>You also wrote that all your faculties and limbs testify that all honor, blessing, comfort, and joy lie in His shade and in His love. Praise be to God that you are graced with both. After presenting this matter, it was said: “He has spoken the truth. God willing, these words will always flow from his pen and tongue in such a manner that they are never followed by expressions of bitterness or sorrow.”</w:t>
      </w:r>
    </w:p>
    <w:p w14:paraId="42562A97" w14:textId="77777777" w:rsidR="00D13072" w:rsidRDefault="00000000">
      <w:pPr>
        <w:pStyle w:val="BodyText"/>
      </w:pPr>
      <w:r>
        <w:t>“O Jamál, rejoice in My remembrance of you and My grace upon you. Let nothing in God’s path cause you grief, O Lord of the worlds.” Thus it ends.</w:t>
      </w:r>
    </w:p>
    <w:p w14:paraId="7EACCD1A" w14:textId="77777777" w:rsidR="00D13072" w:rsidRDefault="00000000">
      <w:pPr>
        <w:pStyle w:val="Heading2"/>
      </w:pPr>
      <w:bookmarkStart w:id="1028" w:name="bh00326-natural"/>
      <w:bookmarkEnd w:id="1027"/>
      <w:r>
        <w:t>BH00326 (Natural)</w:t>
      </w:r>
    </w:p>
    <w:p w14:paraId="46454E03" w14:textId="77777777" w:rsidR="00D13072" w:rsidRDefault="00000000">
      <w:pPr>
        <w:pStyle w:val="FirstParagraph"/>
      </w:pPr>
      <w:r>
        <w:rPr>
          <w:b/>
          <w:bCs/>
        </w:rPr>
        <w:t>In the name of our All-Powerful, Most Exalted, Most Glorious Lord</w:t>
      </w:r>
    </w:p>
    <w:p w14:paraId="6BCEB4C2" w14:textId="77777777" w:rsidR="00D13072" w:rsidRDefault="00000000">
      <w:pPr>
        <w:pStyle w:val="BodyText"/>
      </w:pPr>
      <w:r>
        <w:t>Blessed is your action, O you who attained tribulations in the path of God, the Creator of the heavens. Rejoicing is yours, O you who drank the cup of adversity in the love of God, the Possessor of Names. Blessed are you, O you who bore hardships and afflictions in the Cause of God, the Creator of all things.</w:t>
      </w:r>
    </w:p>
    <w:p w14:paraId="73F9775A" w14:textId="77777777" w:rsidR="00D13072" w:rsidRDefault="00000000">
      <w:pPr>
        <w:pStyle w:val="BodyText"/>
      </w:pPr>
      <w:r>
        <w:t>Praise and sanctity belong to the One whose grace is above all mention, who has destined the abasement of His friends as the cause of the exaltation of…</w:t>
      </w:r>
    </w:p>
    <w:p w14:paraId="4464A1B8" w14:textId="77777777" w:rsidR="00D13072" w:rsidRDefault="00000000">
      <w:pPr>
        <w:pStyle w:val="BodyText"/>
      </w:pPr>
      <w:r>
        <w:rPr>
          <w:b/>
          <w:bCs/>
        </w:rPr>
        <w:t>Page 168</w:t>
      </w:r>
    </w:p>
    <w:p w14:paraId="639CEA94" w14:textId="77777777" w:rsidR="00D13072" w:rsidRDefault="00000000">
      <w:pPr>
        <w:pStyle w:val="BodyText"/>
      </w:pPr>
      <w:r>
        <w:t>He has decreed the abasement of His chosen ones as the cause of the exaltation of the nations and made the imprisonment of His pure ones the means of the liberation of the peoples. He transformed the exile of His friends into the origin and foundation of the gathering and attention of lovers toward their true homeland. Glory, then glory, be upon you, O you who departed your abode in the path of God, the Lord of eternity. Exaltation and praise be upon you, O you who burned with the fire of love for God, the Sovereign of nations.</w:t>
      </w:r>
    </w:p>
    <w:p w14:paraId="15E02EB2" w14:textId="77777777" w:rsidR="00D13072" w:rsidRDefault="00000000">
      <w:pPr>
        <w:pStyle w:val="BodyText"/>
      </w:pPr>
      <w:r>
        <w:t>Can any pen adequately express this gratitude? Can any tongue fully recount these ranks? All things today cry out: “Oh, if only I had borne these hardships for Your love, O God of the worlds! Oh, if only I had endured all afflictions in Your path, O Ultimate Goal of the seekers!” The Spirit of the Age has appeared from the dawn of the Cause of the Merciful, radiant and resplendent, yet He has become the target of the rejection and opposition of all but a few. Following the verdict of the jurist of the age, these few were exiled from their homes and lands, each turning toward a different region. The names of these souls are such that many kings raise their crowns and bow before them.</w:t>
      </w:r>
    </w:p>
    <w:p w14:paraId="546C30F7" w14:textId="77777777" w:rsidR="00D13072" w:rsidRDefault="00000000">
      <w:pPr>
        <w:pStyle w:val="BodyText"/>
      </w:pPr>
      <w:r>
        <w:rPr>
          <w:b/>
          <w:bCs/>
        </w:rPr>
        <w:lastRenderedPageBreak/>
        <w:t>Page 169</w:t>
      </w:r>
    </w:p>
    <w:p w14:paraId="559F4673" w14:textId="77777777" w:rsidR="00D13072" w:rsidRDefault="00000000">
      <w:pPr>
        <w:pStyle w:val="BodyText"/>
      </w:pPr>
      <w:r>
        <w:t>This is the honor concealed within these abasements, veiled today from all eyes and sights. The Chieftain of Baṭḥá (Mecca) arose from the dawn of the will of the Lord of the worlds. In the beginning, the enemies rose against Him to such an extent that any fair-minded soul would be ashamed to recount the details. The consultation of the polytheists concluded that all His companions should be martyred. The Prophet instructed them all to emigrate from that land at dawn. Among these holy souls was Ja‘far Ṭayyár—upon him be glory—who journeyed with a group to Abyssinia and remained there for some time. In utmost joy and eagerness, they engaged in the mention of the Lord of all beings. The details of this have been recorded by the Supreme Pen. Blessed are those who attained and beheld.</w:t>
      </w:r>
    </w:p>
    <w:p w14:paraId="5A5E97FF" w14:textId="77777777" w:rsidR="00D13072" w:rsidRDefault="00000000">
      <w:pPr>
        <w:pStyle w:val="BodyText"/>
      </w:pPr>
      <w:r>
        <w:t>Despite being in extreme poverty and outward abasement during those days, it was later observed that the blessings of these holy souls opened the treasures of wealth to the people of Islam. The doors of honor were unlocked, and the nightingales of joy sang their sweet melodies upon the branches of the human Lote Tree.</w:t>
      </w:r>
    </w:p>
    <w:p w14:paraId="79F9F2E4" w14:textId="77777777" w:rsidR="00D13072" w:rsidRDefault="00000000">
      <w:pPr>
        <w:pStyle w:val="BodyText"/>
      </w:pPr>
      <w:r>
        <w:rPr>
          <w:b/>
          <w:bCs/>
        </w:rPr>
        <w:t>Page 170</w:t>
      </w:r>
    </w:p>
    <w:p w14:paraId="04E80C31" w14:textId="77777777" w:rsidR="00D13072" w:rsidRDefault="00000000">
      <w:pPr>
        <w:pStyle w:val="BodyText"/>
      </w:pPr>
      <w:r>
        <w:t>Glorified is He who does as He wills by His might and sovereignty and ordains as He pleases by His command and will. The source of life has always been water, as “We made from water every living thing,” testifies to this statement. At times, however, He bestows this virtue upon fire, as He made the fire of the Mount the cause of life for the nations. Who can prevent Him from His sovereignty? I testify that there is no god but Him. He has ever been sanctified beyond the comprehension of even the nearest ones and exalted above what the tongues of the sincere utter. He has manifested whatever He wills and continues to manifest whatever He desires. The actions of this creation cannot weaken Him. Verily, He is the Ordainer, the Commander, the All-Knowing, the All-Wise.</w:t>
      </w:r>
    </w:p>
    <w:p w14:paraId="552874EA" w14:textId="77777777" w:rsidR="00D13072" w:rsidRDefault="00000000">
      <w:pPr>
        <w:pStyle w:val="BodyText"/>
      </w:pPr>
      <w:r>
        <w:t>O Beloved of My heart, what pains the heart and weakens the body are the regrets held within the heart of this lowly servant. Reflect upon the holy souls of the land of Ṣád. Through the grace of God, they were manifest in utmost honor and loftiness, and in their final days, they attained a station that has truly never been seen or heard before. At all times, this servant has exclaimed: “Oh, if only I had been with them.” Yet the honor has passed, leaving only regret in the heart.</w:t>
      </w:r>
    </w:p>
    <w:p w14:paraId="0C1A08EE" w14:textId="77777777" w:rsidR="00D13072" w:rsidRDefault="00000000">
      <w:pPr>
        <w:pStyle w:val="BodyText"/>
      </w:pPr>
      <w:r>
        <w:rPr>
          <w:b/>
          <w:bCs/>
        </w:rPr>
        <w:t>Page 171</w:t>
      </w:r>
    </w:p>
    <w:p w14:paraId="5DD556B8" w14:textId="77777777" w:rsidR="00D13072" w:rsidRDefault="00000000">
      <w:pPr>
        <w:pStyle w:val="BodyText"/>
      </w:pPr>
      <w:r>
        <w:t>The Supreme Pen has revealed regarding them what causes all the atoms of existence to wail and lament. They attained a station that will endure as long as the dominion of the heavens and the earth. And now, this regret remains in my heart—that I was not with them when they left their homes and lands in the path of God, wandering in the wilderness without helper or supporter. Oh, if only I had been with you and attained what you attained in the path of our Beloved and Goal, the Goal of all in the heavens and the earth! Yet the servant brings you glad tidings of God’s assistance, His grace, and His mercy, which have encompassed all existence, seen and unseen.</w:t>
      </w:r>
    </w:p>
    <w:p w14:paraId="5C6CBCE4" w14:textId="77777777" w:rsidR="00D13072" w:rsidRDefault="00000000">
      <w:pPr>
        <w:pStyle w:val="BodyText"/>
      </w:pPr>
      <w:r>
        <w:t xml:space="preserve">This servant received your letter, and from every word, it seemed to emit the fire of longing and yearning. When I read and understood its contents, I turned toward the Beloved, and upon presenting its contents </w:t>
      </w:r>
      <w:r>
        <w:lastRenderedPageBreak/>
        <w:t>before the Throne, the Tongue of Grandeur and Majesty spoke words that caused the earth to tremble and the mountains to dissolve. My pen feels inadequate to recount what the Kingdom of Explanation proclaimed, and even the pens of all who dwell upon the earth fall short, until the Ancient Tongue spoke these exalted words:</w:t>
      </w:r>
    </w:p>
    <w:p w14:paraId="52974DD2" w14:textId="77777777" w:rsidR="00D13072" w:rsidRDefault="00000000">
      <w:pPr>
        <w:pStyle w:val="BodyText"/>
      </w:pPr>
      <w:r>
        <w:t>“O Muḥammad, the One, the Peerless, remembers you in this station.”</w:t>
      </w:r>
    </w:p>
    <w:p w14:paraId="119146B6" w14:textId="77777777" w:rsidR="00D13072" w:rsidRDefault="00000000">
      <w:pPr>
        <w:pStyle w:val="BodyText"/>
      </w:pPr>
      <w:r>
        <w:rPr>
          <w:b/>
          <w:bCs/>
        </w:rPr>
        <w:t>Page 172</w:t>
      </w:r>
    </w:p>
    <w:p w14:paraId="0D526A4B" w14:textId="77777777" w:rsidR="00D13072" w:rsidRDefault="00000000">
      <w:pPr>
        <w:pStyle w:val="BodyText"/>
      </w:pPr>
      <w:r>
        <w:t>“A station beyond the reach of the descriptions of all created beings. Rejoice and be among the grateful. We have given you to drink of the fountain of My explanation and the nectar of My recognition. Through these verses, We shall lead you to a station where the clamor of the world and the oppression of those who deny God, the Lord of the worlds, will not grieve you. Verily, He purifies the earth from the defilement of those who rise against His Cause and raises you to the loftiest pinnacle. Your Lord is indeed the All-Knowing, the All-Informed.”</w:t>
      </w:r>
    </w:p>
    <w:p w14:paraId="2DC47F3C" w14:textId="77777777" w:rsidR="00D13072" w:rsidRDefault="00000000">
      <w:pPr>
        <w:pStyle w:val="BodyText"/>
      </w:pPr>
      <w:r>
        <w:t>“By My life, you have attained the recognition of the Beloved, who has adorned the Books of God, the Sovereign, the All-Knowing, the All-Wise. God willing, you will soar on the wings of detachment in the atmosphere of love for the Possessor of innovation, and at all times, you will burn with the fire of His affection. Blessed are you and your father, who is remembered by the Supreme Concourse, and for whom the Most Glorious Pen bore witness in His preserved Tablet.”</w:t>
      </w:r>
    </w:p>
    <w:p w14:paraId="6651FF48" w14:textId="77777777" w:rsidR="00D13072" w:rsidRDefault="00000000">
      <w:pPr>
        <w:pStyle w:val="BodyText"/>
      </w:pPr>
      <w:r>
        <w:t>“O Taqí, hearken to My call from the direction of My Throne. It draws you to My Kingdom and the station of My nearness and gives you to drink of the fountain of My wondrous explanation. The Wronged One received your letter and found it ablaze with the heat of My love and adorned with My remembrance and praise. Blessed are you, your pen, your tongue, and your heart. Rejoice in My mention, O servant of your Lord, and remain steadfast in My service and vocal in My praise.”</w:t>
      </w:r>
    </w:p>
    <w:p w14:paraId="72BB48DE" w14:textId="77777777" w:rsidR="00D13072" w:rsidRDefault="00000000">
      <w:pPr>
        <w:pStyle w:val="BodyText"/>
      </w:pPr>
      <w:r>
        <w:rPr>
          <w:b/>
          <w:bCs/>
        </w:rPr>
        <w:t>Page 173</w:t>
      </w:r>
    </w:p>
    <w:p w14:paraId="15E75314" w14:textId="77777777" w:rsidR="00D13072" w:rsidRDefault="00000000">
      <w:pPr>
        <w:pStyle w:val="BodyText"/>
      </w:pPr>
      <w:r>
        <w:t>O Beautiful One, do not gaze at the people and their clamor. Instead, look at what has been decreed for you by My unassailable Pen. This hardship, God willing, will be followed by ease. If you wish to emulate your Lord, know that He was content with whatever befell Him in the path of God, and let it be as it was. All things bear witness to this, as do all discerning and insightful ones.</w:t>
      </w:r>
    </w:p>
    <w:p w14:paraId="666AE56E" w14:textId="77777777" w:rsidR="00D13072" w:rsidRDefault="00000000">
      <w:pPr>
        <w:pStyle w:val="BodyText"/>
      </w:pPr>
      <w:r>
        <w:t>Where are the Caesars, the Khosrows, the Pharaohs, and the tyrants who built for themselves dwellings atop the mountains and turned away from the Cause of God, your Lord, and the Lord of all in the heavens and the earth? Thus does your Lord narrate to you from His preserved Book.</w:t>
      </w:r>
    </w:p>
    <w:p w14:paraId="2DF08B86" w14:textId="77777777" w:rsidR="00D13072" w:rsidRDefault="00000000">
      <w:pPr>
        <w:pStyle w:val="BodyText"/>
      </w:pPr>
      <w:r>
        <w:t>How many souls were manifest in the utmost outward glory, imagining themselves immune to extinction. Yet today, neither they, their lands, their adornments, nor their dwellings are visible. Only the effects of their oppression and tyranny remain, seen across the world. This is witnessed by every atom, every rational being, and every articulate tongue, all of which testify to the truth. Verily, your Lord narrates these events so that you may be assured. Ask God to assist you and the believers in serving His Cause, mentioning Him, and praising Him. Verily, He is the All-Powerful, the Almighty.</w:t>
      </w:r>
    </w:p>
    <w:p w14:paraId="00255000" w14:textId="77777777" w:rsidR="00D13072" w:rsidRDefault="00000000">
      <w:pPr>
        <w:pStyle w:val="BodyText"/>
      </w:pPr>
      <w:r>
        <w:rPr>
          <w:b/>
          <w:bCs/>
        </w:rPr>
        <w:lastRenderedPageBreak/>
        <w:t>Page 174</w:t>
      </w:r>
    </w:p>
    <w:p w14:paraId="327ACBF2" w14:textId="77777777" w:rsidR="00D13072" w:rsidRDefault="00000000">
      <w:pPr>
        <w:pStyle w:val="BodyText"/>
      </w:pPr>
      <w:r>
        <w:t>Remember My loved ones who have turned away from all but Me, clung to My cord, and held fast to My radiant hem. Thank God that the ultimate purpose of the world, the fragrance of satisfaction, was found in your letter. This suffices you and the Possessor of Names. Yet most people are heedless.</w:t>
      </w:r>
    </w:p>
    <w:p w14:paraId="2BEEC262" w14:textId="77777777" w:rsidR="00D13072" w:rsidRDefault="00000000">
      <w:pPr>
        <w:pStyle w:val="BodyText"/>
      </w:pPr>
      <w:r>
        <w:t>From the spirit of your supplication, I found the scent of My satisfaction. Blessed is the infant who has drunk from the breast of My care, grown under the shade of My mercy, and attained My acceptance in My days. Thus does My Supreme Pen remember you with a remembrance which, were anyone on earth to perceive its fragrance, by the truth of God, they would abandon all they possess and hasten toward the Throne’s station, where the Beauty of Eternity resides with manifest sovereignty.</w:t>
      </w:r>
    </w:p>
    <w:p w14:paraId="01A3E5B3" w14:textId="77777777" w:rsidR="00D13072" w:rsidRDefault="00000000">
      <w:pPr>
        <w:pStyle w:val="BodyText"/>
      </w:pPr>
      <w:r>
        <w:t>God willing, remain firm and steadfast in this most exalted and lofty station. Some of the friends of God had their petitions presented at the Throne, adorned with the ornament of satisfaction. Subsequently, another fragrance wafted forth, concealing the first. Thus does the Desired One inform you so that you may remain among the steadfast and unwavering. Do not grieve over separation and distance, for by His Pen, estrangement is transformed into reunion, and distance into nearness. Exalted is your Lord, the All-Sufficient, the Most High. Verily, He is the Generous, the Eternal.</w:t>
      </w:r>
    </w:p>
    <w:p w14:paraId="07AFAB12" w14:textId="77777777" w:rsidR="00D13072" w:rsidRDefault="00000000">
      <w:pPr>
        <w:pStyle w:val="BodyText"/>
      </w:pPr>
      <w:r>
        <w:rPr>
          <w:b/>
          <w:bCs/>
        </w:rPr>
        <w:t>Page 175</w:t>
      </w:r>
    </w:p>
    <w:p w14:paraId="79427700" w14:textId="77777777" w:rsidR="00D13072" w:rsidRDefault="00000000">
      <w:pPr>
        <w:pStyle w:val="BodyText"/>
      </w:pPr>
      <w:r>
        <w:t>Praise be to God, the Lord of all the worlds. Thus it ends.</w:t>
      </w:r>
    </w:p>
    <w:p w14:paraId="05DC3FD0" w14:textId="77777777" w:rsidR="00D13072" w:rsidRDefault="00000000">
      <w:pPr>
        <w:pStyle w:val="BodyText"/>
      </w:pPr>
      <w:r>
        <w:t>In truth, these verses have been revealed with such grace that their mention cannot be fully captured by pen or tongue. Within every word is a radiant lamp. Blessed are those who find its fragrance.</w:t>
      </w:r>
    </w:p>
    <w:p w14:paraId="6D88D3B8" w14:textId="77777777" w:rsidR="00D13072" w:rsidRDefault="00000000">
      <w:pPr>
        <w:pStyle w:val="BodyText"/>
      </w:pPr>
      <w:r>
        <w:t>You wrote about the souls who, through the grace of the Merciful, have drunk from the fountain of recognition and gaze toward the horizon of certitude. Their names were presented in the sacred court, and for each one, wondrous and exalted verses were revealed. However, this servant did not find the opportunity to record them in detail. Reassure them with the joy of God’s grace and convey greetings on behalf of this lowly servant. This servant has found himself incapable of recounting all that has descended from the realm of divine knowledge. At many times, the verses of God are revealed in such a manner that even the highest pen of the world is unable to inscribe them.</w:t>
      </w:r>
    </w:p>
    <w:p w14:paraId="352F2CC9" w14:textId="77777777" w:rsidR="00D13072" w:rsidRDefault="00000000">
      <w:pPr>
        <w:pStyle w:val="BodyText"/>
      </w:pPr>
      <w:r>
        <w:t>Yet I give glad tidings to the friends of God that all these verses have been revealed with complete grace, and it is certain that their effects will appear on earth.</w:t>
      </w:r>
    </w:p>
    <w:p w14:paraId="6DD5E712" w14:textId="77777777" w:rsidR="00D13072" w:rsidRDefault="00000000">
      <w:pPr>
        <w:pStyle w:val="BodyText"/>
      </w:pPr>
      <w:r>
        <w:rPr>
          <w:b/>
          <w:bCs/>
        </w:rPr>
        <w:t>Page 176</w:t>
      </w:r>
    </w:p>
    <w:p w14:paraId="420E8564" w14:textId="77777777" w:rsidR="00D13072" w:rsidRDefault="00000000">
      <w:pPr>
        <w:pStyle w:val="BodyText"/>
      </w:pPr>
      <w:r>
        <w:t>Verily, our All-Knowing Lord is capable of all things. Please convey greetings once more on behalf of this lowly servant.</w:t>
      </w:r>
    </w:p>
    <w:p w14:paraId="42201DE0" w14:textId="77777777" w:rsidR="00D13072" w:rsidRDefault="00000000">
      <w:pPr>
        <w:pStyle w:val="BodyText"/>
      </w:pPr>
      <w:r>
        <w:t>The poetry of Jináb-i-Mírzá Zayn al-’Ābidīn—upon him be the glory of God—which was adorned and embellished with mention of the two luminous lights, was presented in the sacred court. This is what was revealed in definitive response:</w:t>
      </w:r>
    </w:p>
    <w:p w14:paraId="6526FE54" w14:textId="77777777" w:rsidR="00D13072" w:rsidRDefault="00000000">
      <w:pPr>
        <w:pStyle w:val="BodyText"/>
      </w:pPr>
      <w:r>
        <w:lastRenderedPageBreak/>
        <w:t>“Blessed are you, O you who spoke with the remembrance of Him who illumined the horizon of loyalty in the Kingdom of creation. Blessed is every speaker who speaks with the remembrance of H and Ḥá (the two letters representing divine mysteries).”</w:t>
      </w:r>
    </w:p>
    <w:p w14:paraId="23F7C232" w14:textId="77777777" w:rsidR="00D13072" w:rsidRDefault="00000000">
      <w:pPr>
        <w:pStyle w:val="BodyText"/>
      </w:pPr>
      <w:r>
        <w:t>“O Zayn al-‘Ābidīn, listen to what your Lord, the Lord of all creation, remembers of you in this manifest palace. By My life, were you to taste the sweetness of My explanation, joy would so overcome you that no sorrow could darken your heart. Your inner sight would be opened in such a way that you would behold the two radiant lights in the supreme horizon, the most exalted station, and the ultimate pinnacle. You would exclaim: ’Praise be to You, O my God and the God of all worlds! Thanks be to You, O my Beloved and the Beloved of nations!’”</w:t>
      </w:r>
    </w:p>
    <w:p w14:paraId="72E1BE4B" w14:textId="77777777" w:rsidR="00D13072" w:rsidRDefault="00000000">
      <w:pPr>
        <w:pStyle w:val="BodyText"/>
      </w:pPr>
      <w:r>
        <w:t>“I testify that You created them, exalted them, assisted them, and raised them, guiding them in Your path. You destined for them only what no pens in existence could describe, nor could the pages of time encompass. Verily, You are the Almighty, the All-Knowing, the All-Wise.”</w:t>
      </w:r>
    </w:p>
    <w:p w14:paraId="594E440C" w14:textId="77777777" w:rsidR="00D13072" w:rsidRDefault="00000000">
      <w:pPr>
        <w:pStyle w:val="BodyText"/>
      </w:pPr>
      <w:r>
        <w:rPr>
          <w:b/>
          <w:bCs/>
        </w:rPr>
        <w:t>Page 177</w:t>
      </w:r>
    </w:p>
    <w:p w14:paraId="2A95637E" w14:textId="77777777" w:rsidR="00D13072" w:rsidRDefault="00000000">
      <w:pPr>
        <w:pStyle w:val="BodyText"/>
      </w:pPr>
      <w:r>
        <w:t>If the friends are humiliated before the people, they are truly honored before God. Soon, the sun of glory will rise visibly from the horizon of the world.</w:t>
      </w:r>
    </w:p>
    <w:p w14:paraId="4016982A" w14:textId="77777777" w:rsidR="00D13072" w:rsidRDefault="00000000">
      <w:pPr>
        <w:pStyle w:val="BodyText"/>
      </w:pPr>
      <w:r>
        <w:t>Reflect on the past centuries and what has occurred within them, that you may discern what My wondrous tongue has proclaimed. The entire world and all that is within it cannot compare to a single word from the words of God, for the fragrance of that word perpetually wafts forth.</w:t>
      </w:r>
    </w:p>
    <w:p w14:paraId="3DD8505C" w14:textId="77777777" w:rsidR="00D13072" w:rsidRDefault="00000000">
      <w:pPr>
        <w:pStyle w:val="BodyText"/>
      </w:pPr>
      <w:r>
        <w:t>The reward for any pure action is never erased, overlooked, or forgotten. With Him is the knowledge of all things in His Book. Verily, He is the Generous Bestower. Hatred, enmity, and the harm of the people are neither noteworthy nor worthy of attention. Observe this fleeting world, the realm of such occurrences. At every moment, it declares with its words: “Behold, I am perishing.”</w:t>
      </w:r>
    </w:p>
    <w:p w14:paraId="2E8FAFBE" w14:textId="77777777" w:rsidR="00D13072" w:rsidRDefault="00000000">
      <w:pPr>
        <w:pStyle w:val="BodyText"/>
      </w:pPr>
      <w:r>
        <w:t>Consider the world like a book, from which every moment its pages are taken. This is evident to every insightful one. However, the words of God occupy a station where erasure or extinction cannot approach them. Blessed are you and those who view all things through My eyes and dedicate themselves solely to the propagation of My Cause.</w:t>
      </w:r>
    </w:p>
    <w:p w14:paraId="5955C917" w14:textId="77777777" w:rsidR="00D13072" w:rsidRDefault="00000000">
      <w:pPr>
        <w:pStyle w:val="BodyText"/>
      </w:pPr>
      <w:r>
        <w:rPr>
          <w:b/>
          <w:bCs/>
        </w:rPr>
        <w:t>Page 178</w:t>
      </w:r>
    </w:p>
    <w:p w14:paraId="4B10529E" w14:textId="77777777" w:rsidR="00D13072" w:rsidRDefault="00000000">
      <w:pPr>
        <w:pStyle w:val="BodyText"/>
      </w:pPr>
      <w:r>
        <w:t>“Act in My Cause with the wisdom revealed by the Merciful in the Book.” Thus it ends.</w:t>
      </w:r>
    </w:p>
    <w:p w14:paraId="4C3E5A61" w14:textId="77777777" w:rsidR="00D13072" w:rsidRDefault="00000000">
      <w:pPr>
        <w:pStyle w:val="BodyText"/>
      </w:pPr>
      <w:r>
        <w:t>Regarding the question posed about which land they should reside in and what actions they should undertake, these matters have been referred to consultation, as recorded in the divine Tablets. One must consult with steadfast and assured souls and act accordingly. That which arises from consultation is best for those who adhere to wisdom in the Kingdom of creation.</w:t>
      </w:r>
    </w:p>
    <w:p w14:paraId="0F1E130F" w14:textId="77777777" w:rsidR="00D13072" w:rsidRDefault="00000000">
      <w:pPr>
        <w:pStyle w:val="BodyText"/>
      </w:pPr>
      <w:r>
        <w:t xml:space="preserve">The first letter from you that arrived was presented in the sacred court. It was said: “Wherever they reside, let it be under the shade of the Tree of Mercy, within the domes of grandeur, and under the canopy of grace.” Upon hearing this, they nearly soared with longing. In all conditions, these servants </w:t>
      </w:r>
      <w:r>
        <w:lastRenderedPageBreak/>
        <w:t>should engage their tongues—more numerous than the atoms of the world and beyond that—in the mention and praise of the compassion and grace of the Beloved of the worlds.</w:t>
      </w:r>
    </w:p>
    <w:p w14:paraId="0FCDD56F" w14:textId="77777777" w:rsidR="00D13072" w:rsidRDefault="00000000">
      <w:pPr>
        <w:pStyle w:val="BodyText"/>
      </w:pPr>
      <w:r>
        <w:t>Blessed are you and all of us. All who circle the Throne of the Merciful send their exalted greetings. Glory be upon you and upon those who have turned their radiant faces toward the Supreme Horizon. Praise be to God, the Possessor of the Throne and the dust below it.</w:t>
      </w:r>
    </w:p>
    <w:p w14:paraId="6681B287" w14:textId="77777777" w:rsidR="00D13072" w:rsidRDefault="00000000">
      <w:pPr>
        <w:pStyle w:val="BodyText"/>
      </w:pPr>
      <w:r>
        <w:rPr>
          <w:b/>
          <w:bCs/>
        </w:rPr>
        <w:t>Page 179</w:t>
      </w:r>
    </w:p>
    <w:p w14:paraId="18AACF85" w14:textId="77777777" w:rsidR="00D13072" w:rsidRDefault="00000000">
      <w:pPr>
        <w:pStyle w:val="BodyText"/>
      </w:pPr>
      <w:r>
        <w:t>What is truly the greatest of all deeds today is the unity of the friends. As has been repeatedly stated: “Through unity, the Cause of God, the Lord of all servants, is made manifest.” At present, disorder and chaos are observed: the small show no respect to the great, the lowly disregard the exalted, and family ties are not maintained. Today, all must look to what has been revealed by the Supreme Pen. You must exert great effort in this matter so that you may become a cause of unity and agreement among the friends of God.</w:t>
      </w:r>
    </w:p>
    <w:p w14:paraId="6BE7D910" w14:textId="77777777" w:rsidR="00D13072" w:rsidRDefault="00000000">
      <w:pPr>
        <w:pStyle w:val="BodyText"/>
      </w:pPr>
      <w:r>
        <w:t>Indeed, discord diminishes the worth of the Cause among the servants. We beseech God to grant His assistance and adorn all with what He loves and approves.</w:t>
      </w:r>
    </w:p>
    <w:p w14:paraId="387F1A0C" w14:textId="77777777" w:rsidR="00D13072" w:rsidRDefault="00000000">
      <w:pPr>
        <w:pStyle w:val="BodyText"/>
      </w:pPr>
      <w:r>
        <w:t>Servant,</w:t>
      </w:r>
    </w:p>
    <w:p w14:paraId="7F17131A" w14:textId="77777777" w:rsidR="00D13072" w:rsidRDefault="00000000">
      <w:pPr>
        <w:pStyle w:val="Heading2"/>
      </w:pPr>
      <w:bookmarkStart w:id="1029" w:name="bh00089-natural"/>
      <w:bookmarkEnd w:id="1028"/>
      <w:r>
        <w:t>BH00089 (Natural)</w:t>
      </w:r>
    </w:p>
    <w:p w14:paraId="3344B6FF" w14:textId="77777777" w:rsidR="00D13072" w:rsidRDefault="00000000">
      <w:pPr>
        <w:pStyle w:val="FirstParagraph"/>
      </w:pPr>
      <w:r>
        <w:rPr>
          <w:b/>
          <w:bCs/>
        </w:rPr>
        <w:t>In the name of our Most Sacred, Most Exalted, Most Glorious Lord</w:t>
      </w:r>
    </w:p>
    <w:p w14:paraId="6E2D1380" w14:textId="77777777" w:rsidR="00D13072" w:rsidRDefault="00000000">
      <w:pPr>
        <w:pStyle w:val="BodyText"/>
      </w:pPr>
      <w:r>
        <w:t>Praise is due to the Beloved, who, when seated upon His Throne in the garden named Riḍván, spoke three blessed verses. With one verse, He removed conflict, contention, and bloodshed from the world.</w:t>
      </w:r>
    </w:p>
    <w:p w14:paraId="5251FE8C" w14:textId="77777777" w:rsidR="00D13072" w:rsidRDefault="00000000">
      <w:pPr>
        <w:pStyle w:val="BodyText"/>
      </w:pPr>
      <w:r>
        <w:rPr>
          <w:b/>
          <w:bCs/>
        </w:rPr>
        <w:t>Page 180</w:t>
      </w:r>
    </w:p>
    <w:p w14:paraId="2E9F342D" w14:textId="77777777" w:rsidR="00D13072" w:rsidRDefault="00000000">
      <w:pPr>
        <w:pStyle w:val="BodyText"/>
      </w:pPr>
      <w:r>
        <w:t>He did so, and with clear and evident expression, He stated that the victory of the Cause has been decreed through wisdom and explanation. Blessed are the souls who act with supreme steadfastness in what they have been commanded. The Possessor of Destiny has testified in another station: “I have come for unity and concord among the servants.” Similar statements have been revealed by the Supreme Pen in the Scriptures and Tablets.</w:t>
      </w:r>
    </w:p>
    <w:p w14:paraId="2CA16ABB" w14:textId="77777777" w:rsidR="00D13072" w:rsidRDefault="00000000">
      <w:pPr>
        <w:pStyle w:val="BodyText"/>
      </w:pPr>
      <w:r>
        <w:t>Yet it is observed that some remain unaware of this firm and decisive command of God. In truth, if today a soul intends to harm another soul, that harm is inflicted upon the essence of Truth itself. This is a statement that this lowly servant has heard repeatedly from the Ancient Tongue.</w:t>
      </w:r>
    </w:p>
    <w:p w14:paraId="47884D3E" w14:textId="77777777" w:rsidR="00D13072" w:rsidRDefault="00000000">
      <w:pPr>
        <w:pStyle w:val="BodyText"/>
      </w:pPr>
      <w:r>
        <w:t>Today is the Day of the Greatest Joy and the Day of utterance and explanation, but it must be in accordance with the wisdom revealed by the Merciful in His mighty Book. The hearts of the people of Bahá must be illumined and brightened by the lights of the radiant Manifestation. They must act toward all the people of the world with perfect love.</w:t>
      </w:r>
    </w:p>
    <w:p w14:paraId="53081E09" w14:textId="77777777" w:rsidR="00D13072" w:rsidRDefault="00000000">
      <w:pPr>
        <w:pStyle w:val="BodyText"/>
      </w:pPr>
      <w:r>
        <w:t xml:space="preserve">Reflect upon this blessed statement, which is truly a unique gem from the ocean of meanings: “Glory is not for the one who loves his country, but rather for the one who loves the world.” A hundred thousand </w:t>
      </w:r>
      <w:r>
        <w:lastRenderedPageBreak/>
        <w:t>lives may be sacrificed for this divine word, for within every letter of it is an ocean of grace surging and a Euphrates of compassion flowing.</w:t>
      </w:r>
    </w:p>
    <w:p w14:paraId="7975294A" w14:textId="77777777" w:rsidR="00D13072" w:rsidRDefault="00000000">
      <w:pPr>
        <w:pStyle w:val="BodyText"/>
      </w:pPr>
      <w:r>
        <w:rPr>
          <w:b/>
          <w:bCs/>
        </w:rPr>
        <w:t>Page 181</w:t>
      </w:r>
    </w:p>
    <w:p w14:paraId="1EBDFCE9" w14:textId="77777777" w:rsidR="00D13072" w:rsidRDefault="00000000">
      <w:pPr>
        <w:pStyle w:val="BodyText"/>
      </w:pPr>
      <w:r>
        <w:t>Some time ago, a Tablet was revealed from the heaven of the divine will for Jináb-i-Ism-i-Jamál—upon him be the glory of all glories. In this Tablet, the following blessed phrase was revealed by the Supreme Pen in Persian:</w:t>
      </w:r>
    </w:p>
    <w:p w14:paraId="799C4863" w14:textId="77777777" w:rsidR="00D13072" w:rsidRDefault="00000000">
      <w:pPr>
        <w:pStyle w:val="BodyText"/>
      </w:pPr>
      <w:r>
        <w:rPr>
          <w:i/>
          <w:iCs/>
        </w:rPr>
        <w:t>“Exalted is His greatness and His true essence! If all outward power—which in reality has no station before God—were to be fully manifested, and a sword raised against someone with harmful intent, aiming to cause harm, undoubtedly, we should not oppose it but leave them to themselves.”</w:t>
      </w:r>
      <w:r>
        <w:t xml:space="preserve"> Thus it ends.</w:t>
      </w:r>
    </w:p>
    <w:p w14:paraId="7B9204AF" w14:textId="77777777" w:rsidR="00D13072" w:rsidRDefault="00000000">
      <w:pPr>
        <w:pStyle w:val="BodyText"/>
      </w:pPr>
      <w:r>
        <w:t xml:space="preserve">It is a pity for illumined hearts to be deprived of their refinement and grace by such dark clouds. If a prepared land is found, the seeds of divine wisdom should be sown in it with joy and delight. Otherwise, </w:t>
      </w:r>
      <w:r>
        <w:rPr>
          <w:i/>
          <w:iCs/>
        </w:rPr>
        <w:t>“He is indeed independent of all worlds.”</w:t>
      </w:r>
    </w:p>
    <w:p w14:paraId="2BCA9E31" w14:textId="77777777" w:rsidR="00D13072" w:rsidRDefault="00000000">
      <w:pPr>
        <w:pStyle w:val="BodyText"/>
      </w:pPr>
      <w:r>
        <w:t>This is the Day when the earth has been illumined with the light of its Lord. In it, the letter Ḥá’ (glory) of our Lord has appeared, and the angels stand in ranks. Humanity must act in accordance with what is fitting for the days of God. By God’s life, He has created humankind to build and cultivate the world, not to destroy it.</w:t>
      </w:r>
    </w:p>
    <w:p w14:paraId="172397F1" w14:textId="77777777" w:rsidR="00D13072" w:rsidRDefault="00000000">
      <w:pPr>
        <w:pStyle w:val="BodyText"/>
      </w:pPr>
      <w:r>
        <w:t>God does as He wills and ordains as He pleases. In former times, during the days of the Apostle of God—may all save Him be sacrificed— the law of holy war was revealed. Yet, in this Most Great and Mighty Manifestation, that law has been abrogated. He is not questioned about what He wills.</w:t>
      </w:r>
    </w:p>
    <w:p w14:paraId="4B88BFBB" w14:textId="77777777" w:rsidR="00D13072" w:rsidRDefault="00000000">
      <w:pPr>
        <w:pStyle w:val="BodyText"/>
      </w:pPr>
      <w:r>
        <w:rPr>
          <w:b/>
          <w:bCs/>
        </w:rPr>
        <w:t>Page 182</w:t>
      </w:r>
    </w:p>
    <w:p w14:paraId="58305833" w14:textId="77777777" w:rsidR="00D13072" w:rsidRDefault="00000000">
      <w:pPr>
        <w:pStyle w:val="BodyText"/>
      </w:pPr>
      <w:r>
        <w:t>Verily, He is the Commander, the Questioner, the All-Knowing, the All-Wise. My soul is a sacrifice for His compassion, and my spirit is a ransom for His kindness to the world. Today, all must observe what God has revealed in the Book and rise with truthful tongues, sacred actions, and spiritual virtues to assist His Cause. In so doing, the people of the earth will become illumined by the light of divine favor and turn toward the supreme horizon.</w:t>
      </w:r>
    </w:p>
    <w:p w14:paraId="51B4929D" w14:textId="77777777" w:rsidR="00D13072" w:rsidRDefault="00000000">
      <w:pPr>
        <w:pStyle w:val="BodyText"/>
      </w:pPr>
      <w:r>
        <w:t>Praise be to God, who has appeared, revealed His straight path, and guided humanity to His manifest horizon and His most great and exalted name. Today, it is incumbent upon all to convey to the friends that which is pleasing and acceptable to God, so that no one’s heedlessness becomes a cause of harm to others. Verily, He speaks the truth and guides to the path. There is no god but Him, the Mighty, the Beautiful.</w:t>
      </w:r>
    </w:p>
    <w:p w14:paraId="17697511" w14:textId="77777777" w:rsidR="00D13072" w:rsidRDefault="00000000">
      <w:pPr>
        <w:pStyle w:val="BodyText"/>
      </w:pPr>
      <w:r>
        <w:t>The servant attained your letter, which spoke of your steadfastness, humility, reverence, firmness, and steadfastness in the Cause of our Lord and your Lord. Through Him, the foundations of the knowledge of the learned and the structures of the insights of the mystics have been shaken, save those whom God has willed. After reading it, I presented it, with permission, to the Presence. His words, exalted in majesty, were:</w:t>
      </w:r>
    </w:p>
    <w:p w14:paraId="43BCD375" w14:textId="77777777" w:rsidR="00D13072" w:rsidRDefault="00000000">
      <w:pPr>
        <w:pStyle w:val="BodyText"/>
      </w:pPr>
      <w:r>
        <w:rPr>
          <w:b/>
          <w:bCs/>
        </w:rPr>
        <w:lastRenderedPageBreak/>
        <w:t>Page 183</w:t>
      </w:r>
    </w:p>
    <w:p w14:paraId="3E0917E1" w14:textId="77777777" w:rsidR="00D13072" w:rsidRDefault="00000000">
      <w:pPr>
        <w:pStyle w:val="BodyText"/>
      </w:pPr>
      <w:r>
        <w:t>“God willing, may they continually drink from the nectar of the Merciful’s explanation and act according to what is befitting and worthy today.” For some of the mentioned individuals, wondrous and exalted verses were revealed and sent. Perhaps through their recitation, they will truly attain and be granted success in what is loved and approved by God.</w:t>
      </w:r>
    </w:p>
    <w:p w14:paraId="7DE5ED8C" w14:textId="77777777" w:rsidR="00D13072" w:rsidRDefault="00000000">
      <w:pPr>
        <w:pStyle w:val="BodyText"/>
      </w:pPr>
      <w:r>
        <w:t>Today is the Day of the Greatest Favor. Even if all the world’s people express love, though devoid of truth and purity, the sacred court extends its grace and favor so that the fragrances of the verses may draw them from the realm of doubt to the kingdom of certainty, and from illusion to reality. With your Lord lies the knowledge of all things in a clear Book.</w:t>
      </w:r>
    </w:p>
    <w:p w14:paraId="78D719C1" w14:textId="77777777" w:rsidR="00D13072" w:rsidRDefault="00000000">
      <w:pPr>
        <w:pStyle w:val="BodyText"/>
      </w:pPr>
      <w:r>
        <w:t>If, for some, no exalted and holy Tablet has apparently been revealed, this is due to divine wisdom, known only to God. For steadfast and upright souls, whatever exalts and ennobles them is revealed from the heaven of divine will. Should there be a delay in the outward sending of Tablets due to wisdom, the grace of the cloud of divine mercy inwardly and deeply continues to assist. Verily, He hears and sees; He is the All-Hearing, the All-Seeing. He grants and withholds; He is the All-Powerful, the Almighty.</w:t>
      </w:r>
    </w:p>
    <w:p w14:paraId="6F03F1BA" w14:textId="77777777" w:rsidR="00D13072" w:rsidRDefault="00000000">
      <w:pPr>
        <w:pStyle w:val="BodyText"/>
      </w:pPr>
      <w:r>
        <w:rPr>
          <w:b/>
          <w:bCs/>
        </w:rPr>
        <w:t>Page 184</w:t>
      </w:r>
    </w:p>
    <w:p w14:paraId="055D6D14" w14:textId="77777777" w:rsidR="00D13072" w:rsidRDefault="00000000">
      <w:pPr>
        <w:pStyle w:val="BodyText"/>
      </w:pPr>
      <w:r>
        <w:t>Blessed are those whose focus on previous accounts did not veil them from God, the Lord of all things. Say: Verily, He is the Creator of the heavens and the earth, and He cannot be recognized except through Him. This is testified by My herald. Yet most of the people remain heedless.</w:t>
      </w:r>
    </w:p>
    <w:p w14:paraId="6C2E3928" w14:textId="77777777" w:rsidR="00D13072" w:rsidRDefault="00000000">
      <w:pPr>
        <w:pStyle w:val="BodyText"/>
      </w:pPr>
      <w:r>
        <w:t>We have revealed these verses for you, and beyond them, an exalted Tablet has been revealed. If you recite it in the language of truth, it will draw you to a station where no sorrows of existence can touch you. This is witnessed by the Lord of religions from this radiant horizon.</w:t>
      </w:r>
    </w:p>
    <w:p w14:paraId="4453A9C5" w14:textId="77777777" w:rsidR="00D13072" w:rsidRDefault="00000000">
      <w:pPr>
        <w:pStyle w:val="BodyText"/>
      </w:pPr>
      <w:r>
        <w:t>In the name of God, the All-Knowing, the All-Wise. O Muḥammad, son of Taqí, We have mentioned the one you spoke of in your letter and concealed his name as a matter of wisdom. Verily, your Lord is the All-Knowing, the All-Wise. We ask the Exalted One to strengthen him in that which ensures his remembrance endures with the everlasting names of God. Verily, your Lord is the Most Bountiful, the Generous. He is permitted to remember God with what the Supreme Pen has spoken.</w:t>
      </w:r>
    </w:p>
    <w:p w14:paraId="58A4B651" w14:textId="77777777" w:rsidR="00D13072" w:rsidRDefault="00000000">
      <w:pPr>
        <w:pStyle w:val="BodyText"/>
      </w:pPr>
      <w:r>
        <w:rPr>
          <w:b/>
          <w:bCs/>
        </w:rPr>
        <w:t>Page 185</w:t>
      </w:r>
    </w:p>
    <w:p w14:paraId="41F333C4" w14:textId="77777777" w:rsidR="00D13072" w:rsidRDefault="00000000">
      <w:pPr>
        <w:pStyle w:val="BodyText"/>
      </w:pPr>
      <w:r>
        <w:t>Glorified are You, O my God, Creator of names and Creator of the heavens. I beseech You by the name through which the ark of Your Cause sailed upon land and sea by Your will, and by which every world was shaken, every heedless one trembled, and every firm foundation was toppled, that You strengthen me in this Cause through which the feet of the learned, the mystics, and the poets have faltered—save those whom You have saved through Your generosity and kindness.</w:t>
      </w:r>
    </w:p>
    <w:p w14:paraId="2A15C716" w14:textId="77777777" w:rsidR="00D13072" w:rsidRDefault="00000000">
      <w:pPr>
        <w:pStyle w:val="BodyText"/>
      </w:pPr>
      <w:r>
        <w:t xml:space="preserve">O my Lord, I ask You not to deprive me of what is with You, nor to render me destitute of the ocean of Your knowledge and the sun of Your grace. Then grant me, O my God, the fountain of steadfastness by the hands of Your bounty. Verily, You are capable of what You will. Swords do not hinder You, nor do </w:t>
      </w:r>
      <w:r>
        <w:lastRenderedPageBreak/>
        <w:t>matters of vast concern fatigue You. You do as You please by Your sovereignty and ordain as You will. Verily, You are the Almighty, the Exalted, the All-Knowing, the All-Wise.</w:t>
      </w:r>
    </w:p>
    <w:p w14:paraId="20836B83" w14:textId="77777777" w:rsidR="00D13072" w:rsidRDefault="00000000">
      <w:pPr>
        <w:pStyle w:val="BodyText"/>
      </w:pPr>
      <w:r>
        <w:t>He is the Teacher, the Wise. We remember Muḥammad, son of Taqí, that he may rejoice in this remembrance by which all things have spoken: “The sovereignty belongs to God, the All-Maintaining, the Self-Subsisting.”</w:t>
      </w:r>
    </w:p>
    <w:p w14:paraId="6CC0563B" w14:textId="77777777" w:rsidR="00D13072" w:rsidRDefault="00000000">
      <w:pPr>
        <w:pStyle w:val="BodyText"/>
      </w:pPr>
      <w:r>
        <w:t>The Wronged One remembers God’s servants upon the earth and invites them to God, the Possessor of existence. Blessed is the insightful one who recognizes their Lord, and the listener who, upon hearing the call from beyond the mighty sea of grandeur, responds: “Here I am, here I am, O Lord of the unseen and the seen.” Say: The Wronged One speaks not out of desire; this is testified by the Lord of the Throne and the dust beneath it. Yet most people do not comprehend.</w:t>
      </w:r>
    </w:p>
    <w:p w14:paraId="29B906E0" w14:textId="77777777" w:rsidR="00D13072" w:rsidRDefault="00000000">
      <w:pPr>
        <w:pStyle w:val="BodyText"/>
      </w:pPr>
      <w:r>
        <w:t>This is the Day revealed by the Merciful in the Furqán (Qur’án). On that Day, the sovereignty belongs to God. Yet most people remain unaware. They have cast the Book of God behind them and turned every world into a realm of rejection. Say: This is the Day of Manifestation, if only you knew.</w:t>
      </w:r>
    </w:p>
    <w:p w14:paraId="3A499984" w14:textId="77777777" w:rsidR="00D13072" w:rsidRDefault="00000000">
      <w:pPr>
        <w:pStyle w:val="BodyText"/>
      </w:pPr>
      <w:r>
        <w:rPr>
          <w:b/>
          <w:bCs/>
        </w:rPr>
        <w:t>Page 186</w:t>
      </w:r>
    </w:p>
    <w:p w14:paraId="34932423" w14:textId="77777777" w:rsidR="00D13072" w:rsidRDefault="00000000">
      <w:pPr>
        <w:pStyle w:val="BodyText"/>
      </w:pPr>
      <w:r>
        <w:t>This is the Day of the Bayán, yet you remain silent. Rise from the slumber of desire, then turn to the supreme horizon, which has been illumined by this Name through which the gate of heaven has been opened and the hosts of the spirit have descended. Glory be upon the people of glory who listened and responded when the Truth, the Knower of the unseen, appeared in His name, the All-Sustaining over all names.</w:t>
      </w:r>
    </w:p>
    <w:p w14:paraId="0BDE1BA0" w14:textId="77777777" w:rsidR="00D13072" w:rsidRDefault="00000000">
      <w:pPr>
        <w:pStyle w:val="BodyText"/>
      </w:pPr>
      <w:r>
        <w:t>“O Supreme Pen, mention the one called Zayn al-’Ābidīn so that the mention of the Wronged One may draw him to a station where he bears witness to what God testified before the creation of the heavens and the earth.” We bring glad tidings to those who have cast away illusions and turned toward God, the One, the Peerless, the All-Knowing.</w:t>
      </w:r>
    </w:p>
    <w:p w14:paraId="62D6727C" w14:textId="77777777" w:rsidR="00D13072" w:rsidRDefault="00000000">
      <w:pPr>
        <w:pStyle w:val="BodyText"/>
      </w:pPr>
      <w:r>
        <w:t>“O people, rejoice in this Manifestation promised in the Books of God, through which that which was hidden behind veils of the unseen has now been revealed. Verily, your Lord, the Merciful, speaks the truth. He is indeed the Mighty, the Exalted.” Thus spoke the tongue, and thus was the proof made manifest. Blessed is the soul who hears and responds, and woe to the heedless. He is the All-Knowing, the All-Informed.</w:t>
      </w:r>
    </w:p>
    <w:p w14:paraId="57F2E313" w14:textId="77777777" w:rsidR="00D13072" w:rsidRDefault="00000000">
      <w:pPr>
        <w:pStyle w:val="BodyText"/>
      </w:pPr>
      <w:r>
        <w:rPr>
          <w:b/>
          <w:bCs/>
        </w:rPr>
        <w:t>Page 187</w:t>
      </w:r>
    </w:p>
    <w:p w14:paraId="1BFE3C8D" w14:textId="77777777" w:rsidR="00D13072" w:rsidRDefault="00000000">
      <w:pPr>
        <w:pStyle w:val="BodyText"/>
      </w:pPr>
      <w:r>
        <w:t>“O Aḥmad, We impart to you that which will benefit you in every world of your Lord. Be grateful and among the thankful. Beware lest the adornments of this world prevent you from the Lord of names. The dominion will perish, but what has been decreed by the Almighty will remain.</w:t>
      </w:r>
    </w:p>
    <w:p w14:paraId="0365AF3D" w14:textId="77777777" w:rsidR="00D13072" w:rsidRDefault="00000000">
      <w:pPr>
        <w:pStyle w:val="BodyText"/>
      </w:pPr>
      <w:r>
        <w:t xml:space="preserve">Hold fast to the cord of your Lord’s grace and cling to the hem of His mercy. Say: O Lord of eternity and Sovereign of the nations, I beseech You by Your Name, which You have made the ruler over all names in the kingdom of creation, to assist me in turning toward You and focusing on the horizon of Your Cause. O my Lord, You are the Generous, and I am the supplicant at Your door. You are the Forgiving, and I am the </w:t>
      </w:r>
      <w:r>
        <w:lastRenderedPageBreak/>
        <w:t>sinner hoping for the drops of Your ocean of forgiveness. Send down upon me from the cloud of Your bounty that which purifies me of all else but You, sanctifies me from all but You, and enables me to extol Your mention and praise among Your creation. Verily, You are the Almighty, the Exalted, the Forgiving, the Generous.”</w:t>
      </w:r>
    </w:p>
    <w:p w14:paraId="6F006B9B" w14:textId="77777777" w:rsidR="00D13072" w:rsidRDefault="00000000">
      <w:pPr>
        <w:pStyle w:val="BodyText"/>
      </w:pPr>
      <w:r>
        <w:rPr>
          <w:b/>
          <w:bCs/>
        </w:rPr>
        <w:t>Page 188</w:t>
      </w:r>
    </w:p>
    <w:p w14:paraId="7E2D1F34" w14:textId="77777777" w:rsidR="00D13072" w:rsidRDefault="00000000">
      <w:pPr>
        <w:pStyle w:val="BodyText"/>
      </w:pPr>
      <w:r>
        <w:t>These few blessed Tablets were revealed from the heaven of divine will and recorded in this writing. It was later commanded that copies of them be inscribed in other Tablets and sent so that each of these individuals might receive their own separate Tablet. For wisdom, the name of one of these souls was not mentioned at the beginning of the Tablet. You should consider whether, according to wisdom, the Tablets should be given, for some servants are inclined toward investigation and may seek to uncover what has been hidden. Thus, utmost prudence should be exercised.</w:t>
      </w:r>
    </w:p>
    <w:p w14:paraId="2412FE83" w14:textId="77777777" w:rsidR="00D13072" w:rsidRDefault="00000000">
      <w:pPr>
        <w:pStyle w:val="BodyText"/>
      </w:pPr>
      <w:r>
        <w:t>Regarding your note on unity and rising to serve the Cause: God willing, you will always be strengthened in these matters. This was presented before the sacred presence, and the following was revealed by the Tongue of God in the Kingdom of Explanation:</w:t>
      </w:r>
    </w:p>
    <w:p w14:paraId="07BA9B5E" w14:textId="77777777" w:rsidR="00D13072" w:rsidRDefault="00000000">
      <w:pPr>
        <w:pStyle w:val="BodyText"/>
      </w:pPr>
      <w:r>
        <w:t>“God willing, you must arise to serve the Cause in such a manner that no trace of discord remains in that land. This word is a unique pearl of the ocean of divine commandments. Blessed is the one who arises for this mighty Cause. Whoever today becomes a means of unity and reconciliation is, before God, counted among the pillars and distinguished ones.”</w:t>
      </w:r>
    </w:p>
    <w:p w14:paraId="1CE72C55" w14:textId="77777777" w:rsidR="00D13072" w:rsidRDefault="00000000">
      <w:pPr>
        <w:pStyle w:val="BodyText"/>
      </w:pPr>
      <w:r>
        <w:rPr>
          <w:b/>
          <w:bCs/>
        </w:rPr>
        <w:t>Page 189</w:t>
      </w:r>
    </w:p>
    <w:p w14:paraId="6B9C81C8" w14:textId="77777777" w:rsidR="00D13072" w:rsidRDefault="00000000">
      <w:pPr>
        <w:pStyle w:val="BodyText"/>
      </w:pPr>
      <w:r>
        <w:t>You wrote about some companions of the Spirit—may the souls of all beings be a sacrifice for Him. After presenting this matter in the sacred court, it was stated: “Today, Christ is running and calling in the wilderness with yearning, yet His companions are unseen, except for those whom God wills. It is exceedingly difficult for these souls to turn toward the supreme horizon and look to what God possesses rather than what they hold. Most of these souls appear similar to the people of the Qur’án: outwardly engaged with illusions, speaking of illusions, and returning to illusions.”</w:t>
      </w:r>
    </w:p>
    <w:p w14:paraId="6E2BCBBE" w14:textId="77777777" w:rsidR="00D13072" w:rsidRDefault="00000000">
      <w:pPr>
        <w:pStyle w:val="BodyText"/>
      </w:pPr>
      <w:r>
        <w:t>It is astonishing how some individuals pay attention to the unworthy words of these deluded souls. By the life of God, they possess nothing worthy of attention or listening. Not a single word fit to be heard has come from these souls, nor will it. Thus it ends.</w:t>
      </w:r>
    </w:p>
    <w:p w14:paraId="21341C0E" w14:textId="77777777" w:rsidR="00D13072" w:rsidRDefault="00000000">
      <w:pPr>
        <w:pStyle w:val="BodyText"/>
      </w:pPr>
      <w:r>
        <w:rPr>
          <w:b/>
          <w:bCs/>
        </w:rPr>
        <w:t>Page 190</w:t>
      </w:r>
    </w:p>
    <w:p w14:paraId="67250B71" w14:textId="77777777" w:rsidR="00D13072" w:rsidRDefault="00000000">
      <w:pPr>
        <w:pStyle w:val="BodyText"/>
      </w:pPr>
      <w:r>
        <w:t>You wrote about Jináb-i-Rustam ’Alí, and it was proposed that an exalted Tablet be revealed for him. This was presented in the most sanctified and supreme court, and a wondrous and exalted Tablet was revealed for him from the heaven of divine will. For his two sisters, too, an exalted and lofty Tablet was revealed from the heaven of grace.</w:t>
      </w:r>
    </w:p>
    <w:p w14:paraId="1334DD66" w14:textId="77777777" w:rsidR="00D13072" w:rsidRDefault="00000000">
      <w:pPr>
        <w:pStyle w:val="BodyText"/>
      </w:pPr>
      <w:r>
        <w:t xml:space="preserve">Mention of the veiled lady Umm—upon her be peace—was made in the sacred court. Great grace was shown to her. What befell her in the path of God is known and recognized by the Beloved of the worlds. </w:t>
      </w:r>
      <w:r>
        <w:lastRenderedPageBreak/>
        <w:t>Her mention has been revealed repeatedly from the heaven of divine will. Verily, our Lord, the Merciful, is the Compassionate, the Generous, and the All-Knowing.</w:t>
      </w:r>
    </w:p>
    <w:p w14:paraId="6E1E4262" w14:textId="77777777" w:rsidR="00D13072" w:rsidRDefault="00000000">
      <w:pPr>
        <w:pStyle w:val="BodyText"/>
      </w:pPr>
      <w:r>
        <w:t>For all the names mentioned in your writing, and also for the souls who presented petitions, wondrous and exalted Tablets have been revealed from the heaven of grace. God willing, all will attain these and engage in promoting the Cause with pure wisdom.</w:t>
      </w:r>
    </w:p>
    <w:p w14:paraId="19E58983" w14:textId="77777777" w:rsidR="00D13072" w:rsidRDefault="00000000">
      <w:pPr>
        <w:pStyle w:val="BodyText"/>
      </w:pPr>
      <w:r>
        <w:t>Divine grace has reached such a station that for all souls mentioned, whether alive or departed, exalted Tablets have been revealed from the heaven of divine will. Beseech God that souls may be ignited by the burning fire of the Tree and manifest love for God, actively serving His Cause.</w:t>
      </w:r>
    </w:p>
    <w:p w14:paraId="15D92D40" w14:textId="77777777" w:rsidR="00D13072" w:rsidRDefault="00000000">
      <w:pPr>
        <w:pStyle w:val="BodyText"/>
      </w:pPr>
      <w:r>
        <w:t>O friends of God, behold this day, which is mentioned and recorded in all books, scriptures, writings, and Tablets. By the life of God, it is more honored than all things before God, the Lord of all worlds. Blessed are the souls who recognized Him and acted as befitting. God willing, all will attain this lofty and supreme station and partake of the bounties of these days. Verily, our Lord, the Merciful, is the Forgiving, the Generous, and indeed, He is the Strengthener, the Planner, the Wise Counselor.</w:t>
      </w:r>
    </w:p>
    <w:p w14:paraId="47A9AEBD" w14:textId="77777777" w:rsidR="00D13072" w:rsidRDefault="00000000">
      <w:pPr>
        <w:pStyle w:val="BodyText"/>
      </w:pPr>
      <w:r>
        <w:t>For Jináb-i-Alif and Ḥá’-’Akkás, special Tablets were revealed. If possible, deliver these to them. If not, leave them in trust with their mother. In this instance, some of these exalted Tablets were transcribed from the original revelation by this humble servant.</w:t>
      </w:r>
    </w:p>
    <w:p w14:paraId="53A1753B" w14:textId="77777777" w:rsidR="00D13072" w:rsidRDefault="00000000">
      <w:pPr>
        <w:pStyle w:val="BodyText"/>
      </w:pPr>
      <w:r>
        <w:rPr>
          <w:b/>
          <w:bCs/>
        </w:rPr>
        <w:t>Page 191</w:t>
      </w:r>
    </w:p>
    <w:p w14:paraId="741B39D6" w14:textId="77777777" w:rsidR="00D13072" w:rsidRDefault="00000000">
      <w:pPr>
        <w:pStyle w:val="BodyText"/>
      </w:pPr>
      <w:r>
        <w:t>…and sent, as Jináb-i-Ghusan-i-A‘ẓam—my spirit, essence, and very being are a sacrifice to the dust of His sacred footsteps—was not present. A petition from Jináb-i-Ism-i-Há—upon him be peace—was presented in the sacred court. A group requested his stay in that land. Their plea was accepted by the True One, who said: “If this occurs with joy and delight, it is good. If God wills, He will gather all that has been scattered.”</w:t>
      </w:r>
    </w:p>
    <w:p w14:paraId="5386CC0A" w14:textId="77777777" w:rsidR="00D13072" w:rsidRDefault="00000000">
      <w:pPr>
        <w:pStyle w:val="BodyText"/>
      </w:pPr>
      <w:r>
        <w:t>This humble one hopes that you convey the greetings of this lowly servant to Jináb-i-Ism-i-Jamál—upon him be all glory—and Jináb-i-Man-Summíy, who was referred to at the supreme station as ’Alí before Akbar—upon him be peace—the Sovereign of destiny. This lowly servant conveys expressions of sincerity and nothingness to all the friends, including Jináb-i-Dhabíḥ—upon him be peace—Jináb-i-Mírzá Abuṭálib—upon him be peace—Jináb-i-Ḥaydar Qabl-i-’Alí—upon him be peace—and Jináb-i-Ism-i-Há—upon him be peace. Praise be to God; they have been favored with divine graces, and for each of them, a sacred and exalted Tablet was revealed and sent. Convey to them and all the other friends who have attained the divine Tablet the expressions of this servant’s nothingness.</w:t>
      </w:r>
    </w:p>
    <w:p w14:paraId="754E7ADD" w14:textId="77777777" w:rsidR="00D13072" w:rsidRDefault="00000000">
      <w:pPr>
        <w:pStyle w:val="BodyText"/>
      </w:pPr>
      <w:r>
        <w:rPr>
          <w:b/>
          <w:bCs/>
        </w:rPr>
        <w:t>Page 192</w:t>
      </w:r>
    </w:p>
    <w:p w14:paraId="5ECC6B51" w14:textId="77777777" w:rsidR="00D13072" w:rsidRDefault="00000000">
      <w:pPr>
        <w:pStyle w:val="BodyText"/>
      </w:pPr>
      <w:r>
        <w:t>…and to all those whose mention has been made in the sacred court. God willing, they will drink from the cup of unity and act in accordance with what is befitting for this Day. Today is the day of remembrance and utterance; today is the day of service. God willing, all will attain this station.</w:t>
      </w:r>
    </w:p>
    <w:p w14:paraId="633DE627" w14:textId="77777777" w:rsidR="00D13072" w:rsidRDefault="00000000">
      <w:pPr>
        <w:pStyle w:val="BodyText"/>
      </w:pPr>
      <w:r>
        <w:t xml:space="preserve">We must all, today, focus on what leads to the exaltation of the Cause, turning away from what is with the people and turning toward what is with God. O friends, the gates of heaven are always open, and the </w:t>
      </w:r>
      <w:r>
        <w:lastRenderedPageBreak/>
        <w:t>cloud of mercy is never lifted. God willing, we shall strive to make up for what we have failed to achieve during the days of this Most Great Manifestation, which is mentioned and recorded in all the divine Books.</w:t>
      </w:r>
    </w:p>
    <w:p w14:paraId="58B35D4E" w14:textId="77777777" w:rsidR="00D13072" w:rsidRDefault="00000000">
      <w:pPr>
        <w:pStyle w:val="BodyText"/>
      </w:pPr>
      <w:r>
        <w:t>We must all extend hands of hope and grasp the hem of grace. Verily, He is the Forgiving, the Generous. Verily, He is the Bestower, the Gracious, the Compassionate.</w:t>
      </w:r>
    </w:p>
    <w:p w14:paraId="740F4BD4" w14:textId="77777777" w:rsidR="00D13072" w:rsidRDefault="00000000">
      <w:pPr>
        <w:pStyle w:val="BodyText"/>
      </w:pPr>
      <w:r>
        <w:t>Convey, as well, the expressions of this servant’s nothingness to Jináb-i-Ism-i-Jawád—upon him be the most glorious peace—and to Jináb-i-Zayn—upon him be peace—of the people of “B-R.”</w:t>
      </w:r>
    </w:p>
    <w:p w14:paraId="09DD03B2" w14:textId="77777777" w:rsidR="00D13072" w:rsidRDefault="00000000">
      <w:pPr>
        <w:pStyle w:val="BodyText"/>
      </w:pPr>
      <w:r>
        <w:rPr>
          <w:b/>
          <w:bCs/>
        </w:rPr>
        <w:t>Page 193</w:t>
      </w:r>
    </w:p>
    <w:p w14:paraId="7EE38AEB" w14:textId="77777777" w:rsidR="00D13072" w:rsidRDefault="00000000">
      <w:pPr>
        <w:pStyle w:val="BodyText"/>
      </w:pPr>
      <w:r>
        <w:t>…In these days, a petition from him has been presented to the sacred court. It is hoped that a response will be revealed from the heaven of grace and sent. God willing, the affairs of all will unfold in accordance with divine will.</w:t>
      </w:r>
    </w:p>
    <w:p w14:paraId="7A554F9B" w14:textId="77777777" w:rsidR="00D13072" w:rsidRDefault="00000000">
      <w:pPr>
        <w:pStyle w:val="BodyText"/>
      </w:pPr>
      <w:r>
        <w:t>Had everything revealed by the Supreme Pen been acted upon until now, all would have found themselves in the cradle of peace, security, and supreme comfort. Glory be upon you and them from God, the All-Knowing, the All-Wise.</w:t>
      </w:r>
    </w:p>
    <w:p w14:paraId="35DBDF6D" w14:textId="77777777" w:rsidR="00D13072" w:rsidRDefault="00000000">
      <w:pPr>
        <w:pStyle w:val="BodyText"/>
      </w:pPr>
      <w:r>
        <w:t>Servant,</w:t>
      </w:r>
      <w:r>
        <w:br/>
        <w:t>19 Jumádá I, Year 98 (April 1881)</w:t>
      </w:r>
    </w:p>
    <w:p w14:paraId="4F1724A6" w14:textId="77777777" w:rsidR="00D13072" w:rsidRDefault="00000000">
      <w:pPr>
        <w:pStyle w:val="BodyText"/>
      </w:pPr>
      <w:r>
        <w:t>It is reported that not all revealed Tablets were sent during this dispatch, as wisdom did not allow. Thus, 19 sacred and exalted Tablets were sent within this packet, and the remainder, God willing, will be sent in the next dispatch.</w:t>
      </w:r>
    </w:p>
    <w:p w14:paraId="45E5DC28" w14:textId="77777777" w:rsidR="00D13072" w:rsidRDefault="00000000">
      <w:pPr>
        <w:pStyle w:val="Heading2"/>
      </w:pPr>
      <w:bookmarkStart w:id="1030" w:name="bh01226-natural"/>
      <w:bookmarkEnd w:id="1029"/>
      <w:r>
        <w:t>BH01226 (Natural)</w:t>
      </w:r>
    </w:p>
    <w:p w14:paraId="1E3BBAEF" w14:textId="77777777" w:rsidR="00D13072" w:rsidRDefault="00000000">
      <w:pPr>
        <w:pStyle w:val="FirstParagraph"/>
      </w:pPr>
      <w:r>
        <w:rPr>
          <w:b/>
          <w:bCs/>
        </w:rPr>
        <w:t>Page 194</w:t>
      </w:r>
    </w:p>
    <w:p w14:paraId="747F127A" w14:textId="77777777" w:rsidR="00D13072" w:rsidRDefault="00000000">
      <w:pPr>
        <w:pStyle w:val="BodyText"/>
      </w:pPr>
      <w:r>
        <w:rPr>
          <w:b/>
          <w:bCs/>
        </w:rPr>
        <w:t>He is the Most Sacred, the Most Exalted, the Most Glorious.</w:t>
      </w:r>
      <w:r>
        <w:br/>
        <w:t xml:space="preserve">Praise be to God, through whose name the thread of destiny is stirred when the lovers hasten to the abode of sacrifice and the pure-hearted turn to the realm of annihilation, saying: </w:t>
      </w:r>
      <w:r>
        <w:rPr>
          <w:i/>
          <w:iCs/>
        </w:rPr>
        <w:t>“It is fitting for us to hasten to both.”</w:t>
      </w:r>
      <w:r>
        <w:t xml:space="preserve"> Blessed are those drawn by His verses, taught His worlds, and given to drink that which quickens the dry bones. Verily, there is no god but Him, the Almighty, the All-Powerful.</w:t>
      </w:r>
    </w:p>
    <w:p w14:paraId="49F4C03D" w14:textId="77777777" w:rsidR="00D13072" w:rsidRDefault="00000000">
      <w:pPr>
        <w:pStyle w:val="BodyText"/>
      </w:pPr>
      <w:r>
        <w:t>My spirit is a sacrifice for your mention, O Beloved of my heart. This servant has been honored to partake of the effusion of your pen’s ink, which flowed from the Pen that proclaimed the remembrance of God, our Beloved, your Beloved, and the Beloved of all in the worlds.</w:t>
      </w:r>
    </w:p>
    <w:p w14:paraId="4D7FCFFB" w14:textId="77777777" w:rsidR="00D13072" w:rsidRDefault="00000000">
      <w:pPr>
        <w:pStyle w:val="BodyText"/>
      </w:pPr>
      <w:r>
        <w:rPr>
          <w:b/>
          <w:bCs/>
        </w:rPr>
        <w:t>Page 195</w:t>
      </w:r>
    </w:p>
    <w:p w14:paraId="3B5AB8A2" w14:textId="77777777" w:rsidR="00D13072" w:rsidRDefault="00000000">
      <w:pPr>
        <w:pStyle w:val="BodyText"/>
      </w:pPr>
      <w:r>
        <w:t xml:space="preserve">Though in such days, when the Temple of Justice suffered under the claws of oppression through the actions of those who disbelieved in God, sorrows overwhelmed me and restrained me from remembrance and utterance, yet with the Merciful seated upon the Throne and His effulgence shining </w:t>
      </w:r>
      <w:r>
        <w:lastRenderedPageBreak/>
        <w:t>from the horizon of the Countenance, the ocean of joy surges, the cock of delight crows, and the dove of jubilation coos between earth and heaven.</w:t>
      </w:r>
    </w:p>
    <w:p w14:paraId="226A00A3" w14:textId="77777777" w:rsidR="00D13072" w:rsidRDefault="00000000">
      <w:pPr>
        <w:pStyle w:val="BodyText"/>
      </w:pPr>
      <w:r>
        <w:t>I beseech Him to adorn His chosen ones with the robe of patience and steadfastness and to reveal to them what is hidden behind the veils. Verily, He is the Mighty, the Chosen One.</w:t>
      </w:r>
    </w:p>
    <w:p w14:paraId="57A72243" w14:textId="77777777" w:rsidR="00D13072" w:rsidRDefault="00000000">
      <w:pPr>
        <w:pStyle w:val="BodyText"/>
      </w:pPr>
      <w:r>
        <w:t>After reflecting on what was in your blessed writing, I turned toward the supreme station and presented it to the sacred court. The Tongue of Majesty replied: “O branches, what has befallen the Essence of Truth has befallen Him. Behold, despite this oppression that envelops the world, these people consider themselves the followers of Truth. By the ocean of divine mercy, if a soul, with true vision, observes the deeds of the idolaters and truly grasps the transience and insignificance of the world, they will ascend to a station where they see themselves sanctified and detached from the defilements and veils of the world.”</w:t>
      </w:r>
    </w:p>
    <w:p w14:paraId="41DA5542" w14:textId="77777777" w:rsidR="00D13072" w:rsidRDefault="00000000">
      <w:pPr>
        <w:pStyle w:val="BodyText"/>
      </w:pPr>
      <w:r>
        <w:rPr>
          <w:b/>
          <w:bCs/>
        </w:rPr>
        <w:t>Page 196</w:t>
      </w:r>
    </w:p>
    <w:p w14:paraId="7005948C" w14:textId="77777777" w:rsidR="00D13072" w:rsidRDefault="00000000">
      <w:pPr>
        <w:pStyle w:val="BodyText"/>
      </w:pPr>
      <w:r>
        <w:t>…with all His mercy and grace. If the manifestation of this is not apparent in some, God will reveal it in due course through His grace. Be assured and remain steadfast. Engage in a matter, relying on God, the Wise, for all are commanded to busy themselves with a task. Verily, He is the Commander, the All-Knowing. Thus it ends.</w:t>
      </w:r>
    </w:p>
    <w:p w14:paraId="2120BB51" w14:textId="77777777" w:rsidR="00D13072" w:rsidRDefault="00000000">
      <w:pPr>
        <w:pStyle w:val="BodyText"/>
      </w:pPr>
      <w:r>
        <w:t>It is also noted that a petition from the exalted Lady, Her Holiness the Consort—upon her be all glory and praise—was presented to the sacred court, and a response was sent. Convey it to her. Glory be to God! The heedlessness of the world has reached such an extent that even in the face of the Great Calamity and its unimaginable afflictions, none are awakened. Reflect on the ruler and what befell him. Close to half a million souls perished, and under every tree in the vicinity of the land of mystery, the cries of widows and others rose to such an extent that rivers of blood were seen across the lands.</w:t>
      </w:r>
    </w:p>
    <w:p w14:paraId="7FBEE106" w14:textId="77777777" w:rsidR="00D13072" w:rsidRDefault="00000000">
      <w:pPr>
        <w:pStyle w:val="BodyText"/>
      </w:pPr>
      <w:r>
        <w:t>What was revealed in the Tablet to the ruler by the Supreme Pen has now occurred. Yet no one is awakened to ask why and how it happened. Despite hearing portions of that Tablet in those lands, people are still observed in heedlessness and arrogance.</w:t>
      </w:r>
    </w:p>
    <w:p w14:paraId="58CB91C6" w14:textId="77777777" w:rsidR="00D13072" w:rsidRDefault="00000000">
      <w:pPr>
        <w:pStyle w:val="BodyText"/>
      </w:pPr>
      <w:r>
        <w:rPr>
          <w:b/>
          <w:bCs/>
        </w:rPr>
        <w:t>Page 197</w:t>
      </w:r>
    </w:p>
    <w:p w14:paraId="14A436AB" w14:textId="77777777" w:rsidR="00D13072" w:rsidRDefault="00000000">
      <w:pPr>
        <w:pStyle w:val="BodyText"/>
      </w:pPr>
      <w:r>
        <w:t>…Every being is astonished at their intoxication, heedlessness, and slumber. By the life of God, they are in a strange sleep. This lowly servant beseeches and hopes from God that He strengthens you in your service, whose mention, like a radiant star, shines brightly from the heaven of the divine Tablet. Such service shall never wane.</w:t>
      </w:r>
    </w:p>
    <w:p w14:paraId="7AD1FA83" w14:textId="77777777" w:rsidR="00D13072" w:rsidRDefault="00000000">
      <w:pPr>
        <w:pStyle w:val="BodyText"/>
      </w:pPr>
      <w:r>
        <w:t>Glory be upon you, upon those who love you, turn toward you, and drink the nectar of meeting you. Praise be to God, our Beloved, your Beloved, and the Beloved of all the worlds.</w:t>
      </w:r>
    </w:p>
    <w:p w14:paraId="64845CDD" w14:textId="77777777" w:rsidR="00D13072" w:rsidRDefault="00000000">
      <w:pPr>
        <w:pStyle w:val="Heading2"/>
      </w:pPr>
      <w:bookmarkStart w:id="1031" w:name="bh00391-natural"/>
      <w:bookmarkEnd w:id="1030"/>
      <w:r>
        <w:t>BH00391 (Natural)</w:t>
      </w:r>
    </w:p>
    <w:p w14:paraId="44EB6C11" w14:textId="77777777" w:rsidR="00D13072" w:rsidRDefault="00000000">
      <w:pPr>
        <w:pStyle w:val="FirstParagraph"/>
      </w:pPr>
      <w:r>
        <w:rPr>
          <w:b/>
          <w:bCs/>
        </w:rPr>
        <w:t>In the name of the One, the All-Seeing, the All-Knowing</w:t>
      </w:r>
      <w:r>
        <w:br/>
        <w:t xml:space="preserve">Exalted is the remembrance and praise of the Sovereign of eternity, the Possessor of all worlds. With a </w:t>
      </w:r>
      <w:r>
        <w:lastRenderedPageBreak/>
        <w:t>single effulgence of the radiance of His Beauty, He seated the Friend [Abraham] in the fire and sent the Sacrifice [Ishmael] to the place of offering. The mind is bewildered by this nobility: if it shines upon a king, it surpasses the kingdom; if it appears upon absolute poverty, it renounces the world of wealth.</w:t>
      </w:r>
    </w:p>
    <w:p w14:paraId="169DA397" w14:textId="77777777" w:rsidR="00D13072" w:rsidRDefault="00000000">
      <w:pPr>
        <w:pStyle w:val="BodyText"/>
      </w:pPr>
      <w:r>
        <w:rPr>
          <w:b/>
          <w:bCs/>
        </w:rPr>
        <w:t>Page 198</w:t>
      </w:r>
    </w:p>
    <w:p w14:paraId="3899A269" w14:textId="77777777" w:rsidR="00D13072" w:rsidRDefault="00000000">
      <w:pPr>
        <w:pStyle w:val="BodyText"/>
      </w:pPr>
      <w:r>
        <w:t>…And if it manifests upon the throne of wealth, it transcends its station and stands among the servants in service. By the ocean of divine knowledge, if what is concealed were revealed, all the world would perceive every being as a Friend and recognize every age as the Age of Sacrifice. Yet this community of Friends is not content with the transformation of fire, nor will this community of Sacrifice retreat from the station of offering.</w:t>
      </w:r>
    </w:p>
    <w:p w14:paraId="78F865B7" w14:textId="77777777" w:rsidR="00D13072" w:rsidRDefault="00000000">
      <w:pPr>
        <w:pStyle w:val="BodyText"/>
      </w:pPr>
      <w:r>
        <w:t>This humble servant is bewildered about what to say or present; both astonished and constrained. In this state, clinging desperately to the cord of divine mercy, the intoxicating call both bewilders and bestows awareness, veils and reveals knowledge of all things. Would that I were permitted to recount what I have seen and known, but the matter is in His hands alone. No one possesses rank, authority, power, or strength except by His permission and grace.</w:t>
      </w:r>
    </w:p>
    <w:p w14:paraId="6C6319EF" w14:textId="77777777" w:rsidR="00D13072" w:rsidRDefault="00000000">
      <w:pPr>
        <w:pStyle w:val="BodyText"/>
      </w:pPr>
      <w:r>
        <w:t>My spirit is a sacrifice for your mention and my being for your service.</w:t>
      </w:r>
    </w:p>
    <w:p w14:paraId="30E6DACA" w14:textId="77777777" w:rsidR="00D13072" w:rsidRDefault="00000000">
      <w:pPr>
        <w:pStyle w:val="BodyText"/>
      </w:pPr>
      <w:r>
        <w:rPr>
          <w:b/>
          <w:bCs/>
        </w:rPr>
        <w:t>Page 199</w:t>
      </w:r>
    </w:p>
    <w:p w14:paraId="23643FB1" w14:textId="77777777" w:rsidR="00D13072" w:rsidRDefault="00000000">
      <w:pPr>
        <w:pStyle w:val="BodyText"/>
      </w:pPr>
      <w:r>
        <w:t>During the days when the Palace at the Supreme Station was present, on one occasion near sunset, Jináb-i-Ism-í-MH—upon him be all glory—entered and attained the sacred court. He handed a packet to this servant containing a letter and writing from Jináb-i-Mírzá Ismá‘íl. That same night, circumstances allowed this servant the opportunity to present everything before the Face. Once the reading was completed, the Most Great Beauty arose and, pacing, declared:</w:t>
      </w:r>
    </w:p>
    <w:p w14:paraId="57EC27A4" w14:textId="77777777" w:rsidR="00D13072" w:rsidRDefault="00000000">
      <w:pPr>
        <w:pStyle w:val="BodyText"/>
      </w:pPr>
      <w:r>
        <w:t>“O branches, blessed are you for what you have attained through the grace of your Lord, His knowledge, and your turning toward Him. Blessed are those who love you for the sake of God, the Lord of all the worlds. We have elevated your stations, and you shall witness them. This is attested by anyone who turns toward My face, recognizes My Cause, and accepts My straight path.”</w:t>
      </w:r>
    </w:p>
    <w:p w14:paraId="19B99D37" w14:textId="77777777" w:rsidR="00D13072" w:rsidRDefault="00000000">
      <w:pPr>
        <w:pStyle w:val="BodyText"/>
      </w:pPr>
      <w:r>
        <w:rPr>
          <w:b/>
          <w:bCs/>
        </w:rPr>
        <w:t>Page 200</w:t>
      </w:r>
    </w:p>
    <w:p w14:paraId="00D10A45" w14:textId="77777777" w:rsidR="00D13072" w:rsidRDefault="00000000">
      <w:pPr>
        <w:pStyle w:val="BodyText"/>
      </w:pPr>
      <w:r>
        <w:t>“O branches, the greatness of the Cause has been revealed in many Tablets. By the life of God, it is greater than all greatness. If one reflects on the stations of those who are today certain of the Cause of God and comprehends its greatness even in part, they will gain some understanding. Your Lord opens the gates of understanding to whom He wills. Verily, He is the Planner, the Wise.”</w:t>
      </w:r>
    </w:p>
    <w:p w14:paraId="6E83B0E3" w14:textId="77777777" w:rsidR="00D13072" w:rsidRDefault="00000000">
      <w:pPr>
        <w:pStyle w:val="BodyText"/>
      </w:pPr>
      <w:r>
        <w:t xml:space="preserve">“O branches, divine grace has been with you and shall remain so. Consider this word revealed from the horizon of the Revelation of the Merciful to one who turned toward Him: O Ḥusayn, cling to this blessed word, which is like a ship in the ocean of the knowledge of the Sovereign of creation. Even though this word is ancient, spoken by the Manifestations of His Cause before, today it appears adorned in a new and wondrous guise. The true Gabriel has breathed new spiritual life into the forms of the words. It is this: </w:t>
      </w:r>
      <w:r>
        <w:rPr>
          <w:i/>
          <w:iCs/>
        </w:rPr>
        <w:t>‘Whoever is for God, God is for them.’</w:t>
      </w:r>
      <w:r>
        <w:t xml:space="preserve"> If you sail in this ocean, you will find yourself refreshed with a new </w:t>
      </w:r>
      <w:r>
        <w:lastRenderedPageBreak/>
        <w:t>spirit and immense serenity. You will soar in the air of love for the Radiant Orb with wings of longing and eagerness, and walk upon this straight path of justice with joy and delight.”</w:t>
      </w:r>
    </w:p>
    <w:p w14:paraId="4D25DAAB" w14:textId="77777777" w:rsidR="00D13072" w:rsidRDefault="00000000">
      <w:pPr>
        <w:pStyle w:val="BodyText"/>
      </w:pPr>
      <w:r>
        <w:t>“O branches, you have turned toward God, meaning you have attained this station through His grace, and He has turned toward you with perfect grace. Do not think that the fruits of this grace will remain hidden. By My life, God will manifest it upon the earth. He is your Guardian and Helper. Verily, He is the Forgiving, the Merciful. The days of Manifestation abound with immeasurable grace. He is the Bestower, the Generous, the Bountiful. In all circumstances, be mindful of wisdom and rely on God. In His hand is the preservation of all things. Verily, He is the Almighty, the All-Powerful.”</w:t>
      </w:r>
    </w:p>
    <w:p w14:paraId="4042AE35" w14:textId="77777777" w:rsidR="00D13072" w:rsidRDefault="00000000">
      <w:pPr>
        <w:pStyle w:val="BodyText"/>
      </w:pPr>
      <w:r>
        <w:t>“Glory be upon you, upon those who love you, and upon those who turn to you and hear your call.”</w:t>
      </w:r>
    </w:p>
    <w:p w14:paraId="59220A28" w14:textId="77777777" w:rsidR="00D13072" w:rsidRDefault="00000000">
      <w:pPr>
        <w:pStyle w:val="BodyText"/>
      </w:pPr>
      <w:r>
        <w:rPr>
          <w:b/>
          <w:bCs/>
        </w:rPr>
        <w:t>Page 201</w:t>
      </w:r>
    </w:p>
    <w:p w14:paraId="09EC97BF" w14:textId="77777777" w:rsidR="00D13072" w:rsidRDefault="00000000">
      <w:pPr>
        <w:pStyle w:val="BodyText"/>
      </w:pPr>
      <w:r>
        <w:t>Regarding Jináb-i-Mírzá Ismá‘íl, you mentioned that his letter was fully presented. It was said that in some matters he mentioned, he was truthful, and he should be treated with gentleness and understanding. A Most Exalted Tablet specifically for him was revealed and sent. Review it and send it. Verily, our Lord, the Commander, is the All-Knowing, the All-Wise. However, Mírzá Ismá‘íl has become deeply distressed. Though the matter concerned him, it was of great significance, as it pertained to God. Yet, if he delves deeply into the ocean of understanding, he will perceive the utmost perfection, grandeur, strength, and excellence in the affairs of the world, past, and future.</w:t>
      </w:r>
    </w:p>
    <w:p w14:paraId="54862D7D" w14:textId="77777777" w:rsidR="00D13072" w:rsidRDefault="00000000">
      <w:pPr>
        <w:pStyle w:val="BodyText"/>
      </w:pPr>
      <w:r>
        <w:t>When this humble servant was in Iraq, the two radiant martyrs set out for the pilgrimage to the sacred Kaaba and later, returning from the land of Karbala, attained the sacred court. Upon hearing the call of God, they truly transformed. The grace shown toward them, though they were not widely known among the people, astonished and amazed some. They then returned to their homeland by divine command, their hands uplifted with the power of God, adorned with the ornament of honor, and showered with the blessings of His bounty. Over time, they became known throughout the world as belonging to the Lord of Eternity.</w:t>
      </w:r>
    </w:p>
    <w:p w14:paraId="3A8BE99B" w14:textId="77777777" w:rsidR="00D13072" w:rsidRDefault="00000000">
      <w:pPr>
        <w:pStyle w:val="BodyText"/>
      </w:pPr>
      <w:r>
        <w:rPr>
          <w:b/>
          <w:bCs/>
        </w:rPr>
        <w:t>Page 202</w:t>
      </w:r>
    </w:p>
    <w:p w14:paraId="248DA6F1" w14:textId="77777777" w:rsidR="00D13072" w:rsidRDefault="00000000">
      <w:pPr>
        <w:pStyle w:val="BodyText"/>
      </w:pPr>
      <w:r>
        <w:t>Indeed, their station was firmly established in hearts, as you have observed and continue to see. After arriving in the land of Ṣād, two letters from them reached the sacred court, alongside other petitions filled with utmost humility and supplication. The station they attained is unparalleled. What greater bounty exists than this: that in the mortal realm, they were openly recognized as belonging to God, and even the disbelievers displayed humility before them. In their final days, they reached such a station that neither my pen nor my words can fully describe it.</w:t>
      </w:r>
    </w:p>
    <w:p w14:paraId="694A37E7" w14:textId="77777777" w:rsidR="00D13072" w:rsidRDefault="00000000">
      <w:pPr>
        <w:pStyle w:val="BodyText"/>
      </w:pPr>
      <w:r>
        <w:t>From the Tablets revealed in this supreme calamity by the Heaven of Divine Will, it becomes clear and evident, O Beloved of my heart. Thousands upon thousands of blessings upon them, and countless sighs of regret for this servant, as if at all times the tongue of the world utters, “Would that I had been with them.”</w:t>
      </w:r>
    </w:p>
    <w:p w14:paraId="5F4F7647" w14:textId="77777777" w:rsidR="00D13072" w:rsidRDefault="00000000">
      <w:pPr>
        <w:pStyle w:val="BodyText"/>
      </w:pPr>
      <w:r>
        <w:lastRenderedPageBreak/>
        <w:t>Consider how the Lord of the world was martyred with the details you have heard, and they were among His servants. Yet their martyrdom appears to have left a deeper impact, its influence more complete, and its intensity greater. Exalted is the One who raised them, exalted is the One who honored them, and exalted is the One who made them attain this station, which the holy ones sacrificed their lives to achieve.</w:t>
      </w:r>
    </w:p>
    <w:p w14:paraId="06796813" w14:textId="77777777" w:rsidR="00D13072" w:rsidRDefault="00000000">
      <w:pPr>
        <w:pStyle w:val="BodyText"/>
      </w:pPr>
      <w:r>
        <w:rPr>
          <w:b/>
          <w:bCs/>
        </w:rPr>
        <w:t>Page 203</w:t>
      </w:r>
    </w:p>
    <w:p w14:paraId="7A9A520D" w14:textId="77777777" w:rsidR="00D13072" w:rsidRDefault="00000000">
      <w:pPr>
        <w:pStyle w:val="BodyText"/>
      </w:pPr>
      <w:r>
        <w:t>By the Beloved of the world, the regret for this matter will never leave the heart of this servant. I beseech Him to enable me to act in ways that are pleasing to Him. Verily, He is the Almighty, the Omnipotent.</w:t>
      </w:r>
    </w:p>
    <w:p w14:paraId="0D4AC2EC" w14:textId="77777777" w:rsidR="00D13072" w:rsidRDefault="00000000">
      <w:pPr>
        <w:pStyle w:val="BodyText"/>
      </w:pPr>
      <w:r>
        <w:t>Regarding entrusting matters to God and submitting them to Him, it was said: “Indeed, they acted rightly. Their Lord, the All-Merciful, is the All-Knowing, the All-Wise. He manifests what He wills through a sovereignty from Him. Verily, He is the One who nothing can impede, whom no armies can hinder, whom no might can weaken, and who is not subdued by the dominance of the powerful. Verily, He is the Judge over what He wills and the Doer of what He desires.” Thus it ends.</w:t>
      </w:r>
    </w:p>
    <w:p w14:paraId="08249781" w14:textId="77777777" w:rsidR="00D13072" w:rsidRDefault="00000000">
      <w:pPr>
        <w:pStyle w:val="BodyText"/>
      </w:pPr>
      <w:r>
        <w:rPr>
          <w:b/>
          <w:bCs/>
        </w:rPr>
        <w:t>Page 204</w:t>
      </w:r>
    </w:p>
    <w:p w14:paraId="7ED4D313" w14:textId="77777777" w:rsidR="00D13072" w:rsidRDefault="00000000">
      <w:pPr>
        <w:pStyle w:val="BodyText"/>
      </w:pPr>
      <w:r>
        <w:t>In this Most Great Manifestation, matters have unfolded in ways that leave no room for doubt or hesitation for any soul—except for those who arise with injustice and speak purely out of oppression. What has been foretold in the divine Tablets about future events was explicitly detailed beforehand, without ambiguity. If someone examines the Tablet to Fu’ád, the Tablet to the ruler, the Tablet to Paris, and other Tablets revealed during the hardships of imprisonment and the opening of its gates, they will be left astonished and amazed. Each phrase has become manifest.</w:t>
      </w:r>
    </w:p>
    <w:p w14:paraId="45B28E57" w14:textId="77777777" w:rsidR="00D13072" w:rsidRDefault="00000000">
      <w:pPr>
        <w:pStyle w:val="BodyText"/>
      </w:pPr>
      <w:r>
        <w:t>After the revelation of each Tablet, some tranquil hearts wondered how these phrases would manifest. This servant would remark: “You shall witness.” One day, this servant said, “If the ruler becomes a deputy, there will be days when he will don the garment of humility.” Then He turned His face toward me and declared, “By God, who there is no God but Him, all that the All-Merciful has revealed in the Tablet shall come to pass.” Later, in Persian, He stated: “If all the heavens and the earth were to gather to alter a single letter of the Tablet to the ruler, they would be incapable and would not succeed.”</w:t>
      </w:r>
    </w:p>
    <w:p w14:paraId="6E0B84FB" w14:textId="77777777" w:rsidR="00D13072" w:rsidRDefault="00000000">
      <w:pPr>
        <w:pStyle w:val="BodyText"/>
      </w:pPr>
      <w:r>
        <w:rPr>
          <w:b/>
          <w:bCs/>
        </w:rPr>
        <w:t>Page 205</w:t>
      </w:r>
    </w:p>
    <w:p w14:paraId="4AF9882B" w14:textId="77777777" w:rsidR="00D13072" w:rsidRDefault="00000000">
      <w:pPr>
        <w:pStyle w:val="BodyText"/>
      </w:pPr>
      <w:r>
        <w:t>If anyone has seen that Tablet and is aware of the events that befell the ruler, his followers, and his territories, they would cry out between the heavens and the earth: “By God, our Lord, the Most Glorious!” Indeed, people are asleep. They remain in this state until they find themselves in the depths of their true stations.</w:t>
      </w:r>
    </w:p>
    <w:p w14:paraId="61E9C48B" w14:textId="77777777" w:rsidR="00D13072" w:rsidRDefault="00000000">
      <w:pPr>
        <w:pStyle w:val="BodyText"/>
      </w:pPr>
      <w:r>
        <w:t>He also said: “Write to the branches: O My branches, do not be saddened by the happenings of the world. From the clouds of bounty and the heaven of grace, what is necessary will be bestowed. If some have faced harm or hardship in this Great Calamity, there is no harm in this. Verily, He is the Bestower, the Generous, granting as He wills. And if there has been any delay, it is due to His supreme wisdom. He knows what He reveals, and all affairs are in His grasp. Verily, He is the Bestower, the Forgiving.”</w:t>
      </w:r>
    </w:p>
    <w:p w14:paraId="6025EA0D" w14:textId="77777777" w:rsidR="00D13072" w:rsidRDefault="00000000">
      <w:pPr>
        <w:pStyle w:val="BodyText"/>
      </w:pPr>
      <w:r>
        <w:lastRenderedPageBreak/>
        <w:t>Regarding the mention of Afṇán Áqá Siyyid Aḥmad—upon him be all glory—it was said that his correspondence concerning the provision for the survivors of the wronged martyr was…</w:t>
      </w:r>
    </w:p>
    <w:p w14:paraId="2990E198" w14:textId="77777777" w:rsidR="00D13072" w:rsidRDefault="00000000">
      <w:pPr>
        <w:pStyle w:val="BodyText"/>
      </w:pPr>
      <w:r>
        <w:rPr>
          <w:b/>
          <w:bCs/>
        </w:rPr>
        <w:t>Page 206</w:t>
      </w:r>
    </w:p>
    <w:p w14:paraId="362B5B23" w14:textId="77777777" w:rsidR="00D13072" w:rsidRDefault="00000000">
      <w:pPr>
        <w:pStyle w:val="BodyText"/>
      </w:pPr>
      <w:r>
        <w:t>Concerning the matter of allocating funds to the survivors of the wronged martyr, this issue stands above all deeds and holds the highest rank before God, exalted be His glory. However, such actions should only take place after due consideration of their circumstances and a full understanding of the details. This is because certain concealed matters may arise, and Jináb-i-Mírzá Ismá‘íl might become aware, possibly resulting in discord between him and the survivors. Before God, your attention to them is greatly cherished. The Tongue of Grandeur speaks these blessed words: “Blessed is the soul that seeks to address their needs and rectify their deficiencies.” Truly, this is a great matter today. God willing, you and the Afṇán will remain mindful.</w:t>
      </w:r>
    </w:p>
    <w:p w14:paraId="38541C2A" w14:textId="77777777" w:rsidR="00D13072" w:rsidRDefault="00000000">
      <w:pPr>
        <w:pStyle w:val="BodyText"/>
      </w:pPr>
      <w:r>
        <w:t>Regarding the claims, accounts, and debts of the wronged martyr, this was presented before the sacred court. It was said: “Relying on God, act in accordance with the commercial laws. After the discharge of the rights of the Afṇán and the public, safeguarding the property of the heirs is necessary, provided it does not deviate from wisdom or cause sorrow or hardship.”</w:t>
      </w:r>
    </w:p>
    <w:p w14:paraId="0DC957EB" w14:textId="77777777" w:rsidR="00D13072" w:rsidRDefault="00000000">
      <w:pPr>
        <w:pStyle w:val="BodyText"/>
      </w:pPr>
      <w:r>
        <w:rPr>
          <w:b/>
          <w:bCs/>
        </w:rPr>
        <w:t>Page 207</w:t>
      </w:r>
    </w:p>
    <w:p w14:paraId="003E91FD" w14:textId="77777777" w:rsidR="00D13072" w:rsidRDefault="00000000">
      <w:pPr>
        <w:pStyle w:val="BodyText"/>
      </w:pPr>
      <w:r>
        <w:t>The owner of the wealth has departed from this world and its possessions, attaining a station so exalted that no description or words can encompass it. The matter of the survivors is entrusted to God, exalted is He. “Verily, He is the best Trustee and the best Sustainer.” Yet outwardly, reliance on means as ordained by God is essential, and all are enjoined to follow this path. Thus, it ends.</w:t>
      </w:r>
    </w:p>
    <w:p w14:paraId="7B73528D" w14:textId="77777777" w:rsidR="00D13072" w:rsidRDefault="00000000">
      <w:pPr>
        <w:pStyle w:val="BodyText"/>
      </w:pPr>
      <w:r>
        <w:t>May you always be enabled and assisted in serving the Cause of God. Truly, you have borne great hardships in His path, as has Jináb-i-Ṣiyyid Aḥmad—upon him be all glory. Praise be to God that you have attained such a station, unparalleled and incomparable. This is a moment for gratitude and thankfulness in all circumstances. The humble servant beseeches his Lord to shower upon you from the heaven of His grace His mercy and favor. Verily, He is the Generous Bestower. Praise be to God, the Lord of all worlds.</w:t>
      </w:r>
    </w:p>
    <w:p w14:paraId="1232DB8B" w14:textId="77777777" w:rsidR="00D13072" w:rsidRDefault="00000000">
      <w:pPr>
        <w:pStyle w:val="BodyText"/>
      </w:pPr>
      <w:r>
        <w:rPr>
          <w:b/>
          <w:bCs/>
        </w:rPr>
        <w:t>Page 208</w:t>
      </w:r>
    </w:p>
    <w:p w14:paraId="441D3026" w14:textId="77777777" w:rsidR="00D13072" w:rsidRDefault="00000000">
      <w:pPr>
        <w:pStyle w:val="BodyText"/>
      </w:pPr>
      <w:r>
        <w:t>Regarding the dispatched items, it has been reported that they have arrived in Alexandria. The funds sent by Jináb-i-Mullá Raj—upon him be peace—Jináb Ṣ, and yourself, through Jináb-i-Mihdí—upon him be all glory—have reached this humble servant. If a specific distribution for each individual is required, it should be arranged.</w:t>
      </w:r>
    </w:p>
    <w:p w14:paraId="2ECCF4AD" w14:textId="77777777" w:rsidR="00D13072" w:rsidRDefault="00000000">
      <w:pPr>
        <w:pStyle w:val="Heading2"/>
      </w:pPr>
      <w:bookmarkStart w:id="1032" w:name="bh00325-natural"/>
      <w:bookmarkEnd w:id="1031"/>
      <w:r>
        <w:t>BH00325 (Natural)</w:t>
      </w:r>
    </w:p>
    <w:p w14:paraId="07D366A5" w14:textId="77777777" w:rsidR="00D13072" w:rsidRDefault="00000000">
      <w:pPr>
        <w:pStyle w:val="FirstParagraph"/>
      </w:pPr>
      <w:r>
        <w:rPr>
          <w:b/>
          <w:bCs/>
        </w:rPr>
        <w:t>He is the Most Holy, the Most Great, the Most Exalted, the Most Glorious.</w:t>
      </w:r>
    </w:p>
    <w:p w14:paraId="54157A98" w14:textId="77777777" w:rsidR="00D13072" w:rsidRDefault="00000000">
      <w:pPr>
        <w:pStyle w:val="BodyText"/>
      </w:pPr>
      <w:r>
        <w:t xml:space="preserve">Exalted is He who has illumined the horizon of the world with the radiant light of His Most Great Name. Through it, the earthquakes have shaken all tribes, and nations have been stirred, except for those who were saved by the Hand of His might. Verily, He is the Chosen One, the Singular, and the One who, </w:t>
      </w:r>
      <w:r>
        <w:lastRenderedPageBreak/>
        <w:t>through Him, the Supreme Pen has spoken among the concourse of creation and testified to what the Sovereign of Names has witnessed. Verily, He is the Sovereign whose knowledge is beyond the grasp of the dwellers of the world, and whose station is beyond the reach of the birds of certitude.</w:t>
      </w:r>
    </w:p>
    <w:p w14:paraId="570CEAF7" w14:textId="77777777" w:rsidR="00D13072" w:rsidRDefault="00000000">
      <w:pPr>
        <w:pStyle w:val="BodyText"/>
      </w:pPr>
      <w:r>
        <w:rPr>
          <w:b/>
          <w:bCs/>
        </w:rPr>
        <w:t>Page 209</w:t>
      </w:r>
    </w:p>
    <w:p w14:paraId="259EE617" w14:textId="77777777" w:rsidR="00D13072" w:rsidRDefault="00000000">
      <w:pPr>
        <w:pStyle w:val="BodyText"/>
      </w:pPr>
      <w:r>
        <w:t>He has subdued every power with the revelation of His might and rendered all capable ones powerless before the manifestation of His majesty. The books of the heavens are adorned with His mention and praise, and the Preserved Tablet is emblazoned with His name and sovereignty. Without Him, the All-Merciful would not have disclosed the mysteries of what has been and what is to come. By Him, the hidden name bears witness, and the concealed name prostrates. Through Him, the door of the treasure has been unlocked, and the hidden realm, recorded in scriptures and tablets, has appeared, calling out and proclaiming:</w:t>
      </w:r>
    </w:p>
    <w:p w14:paraId="5BEDCA75" w14:textId="77777777" w:rsidR="00D13072" w:rsidRDefault="00000000">
      <w:pPr>
        <w:pStyle w:val="BodyText"/>
      </w:pPr>
      <w:r>
        <w:t>“O assembly of creation! The All-Merciful has come with proof and evidence. Blessed is the soul that has turned and attained the Most Great Ocean, which flows from the Fountain of His utterance among His creation.”</w:t>
      </w:r>
    </w:p>
    <w:p w14:paraId="4C7CDCFE" w14:textId="77777777" w:rsidR="00D13072" w:rsidRDefault="00000000">
      <w:pPr>
        <w:pStyle w:val="BodyText"/>
      </w:pPr>
      <w:r>
        <w:t>I beseech God to grant His servants the capacity to turn toward the Most Exalted Horizon and recognize what is hidden from the eyes of the dwellers of creation. Verily, He is the Singular, the Omniscient over all names. There is no God but Him, the All-Powerful, the Most Exalted, the All-Knowing, the All-Wise.</w:t>
      </w:r>
    </w:p>
    <w:p w14:paraId="6D36EB17" w14:textId="77777777" w:rsidR="00D13072" w:rsidRDefault="00000000">
      <w:pPr>
        <w:pStyle w:val="BodyText"/>
      </w:pPr>
      <w:r>
        <w:rPr>
          <w:b/>
          <w:bCs/>
        </w:rPr>
        <w:t>Page 210</w:t>
      </w:r>
    </w:p>
    <w:p w14:paraId="6EE5C3FE" w14:textId="77777777" w:rsidR="00D13072" w:rsidRDefault="00000000">
      <w:pPr>
        <w:pStyle w:val="BodyText"/>
      </w:pPr>
      <w:r>
        <w:t>This servant has received your letter and found in it the fragrance of your sincerity toward God, the Lord of all worlds. Upon perceiving, understanding, and reflecting on its contents, I turned toward the Most Exalted Horizon and hastened toward the Ultimate Goal. When I arrived and presented what you proclaimed to our Master and the Master of the knowing ones, the door of grace opened, and the radiance of the justice of the Sovereign of Eternity shone forth. He, exalted is His majesty, declared:</w:t>
      </w:r>
    </w:p>
    <w:p w14:paraId="7F9CE42D" w14:textId="77777777" w:rsidR="00D13072" w:rsidRDefault="00000000">
      <w:pPr>
        <w:pStyle w:val="BodyText"/>
      </w:pPr>
      <w:r>
        <w:t>“O ’Alí Qabl-i-Nabíl! Blessed is your eye for being honored with beholding the Beauty of the Ancient One, your ear for hearing His Most Sweet Call in the land of Baghdad, and your being for being present before the Wronged One. Thus does the All-Knowing Sovereign remember you in this Most Luminous Prison. Blessed, then, is your mother for her devotion, her presence, and her attainment of that which is the purpose of the books of the All-Knowing, the All-Wise. Blessed again and again is your father, through whom servitude to the True God was adorned.”</w:t>
      </w:r>
    </w:p>
    <w:p w14:paraId="40EA8AC2" w14:textId="77777777" w:rsidR="00D13072" w:rsidRDefault="00000000">
      <w:pPr>
        <w:pStyle w:val="BodyText"/>
      </w:pPr>
      <w:r>
        <w:rPr>
          <w:b/>
          <w:bCs/>
        </w:rPr>
        <w:t>Page 211</w:t>
      </w:r>
    </w:p>
    <w:p w14:paraId="00DA0A6C" w14:textId="77777777" w:rsidR="00D13072" w:rsidRDefault="00000000">
      <w:pPr>
        <w:pStyle w:val="BodyText"/>
      </w:pPr>
      <w:r>
        <w:t>Engage in the remembrance of the Beloved of all worlds. Praise be to God, you have reached the shores of the Most Great Ocean, partaken of the Chalice of Reunion, and attained the sight of the Countenance of the Beloved in days when all things are returning to extinction. Recognize the worth of this Supreme Favor and guard it with your life. O Ali Qabl-i-Nabil, God is All-Seeing and All-Hearing; He has witnessed all that you have endured in His path and has recorded it in the Preserved Tablet through the Supreme Pen. No favor can equal or surpass this one.</w:t>
      </w:r>
    </w:p>
    <w:p w14:paraId="47CE91D3" w14:textId="77777777" w:rsidR="00D13072" w:rsidRDefault="00000000">
      <w:pPr>
        <w:pStyle w:val="BodyText"/>
      </w:pPr>
      <w:r>
        <w:lastRenderedPageBreak/>
        <w:t>Do not focus on the people and their behavior; instead, turn toward the Most Exalted Horizon and say: “O Sovereign of Names and Creator of the heavens, I have turned wholly to You. Assist me to act in a manner befitting Your days and my relation to Your exalted, wondrous Name.” Everything has its unique fragrance, and the scent of a deed performed purely for God’s sake will permeate the world, perceivable by every discerning soul. Trust in the grace of your Lord and cling to His resplendent hem.</w:t>
      </w:r>
    </w:p>
    <w:p w14:paraId="5ABD1528" w14:textId="77777777" w:rsidR="00D13072" w:rsidRDefault="00000000">
      <w:pPr>
        <w:pStyle w:val="BodyText"/>
      </w:pPr>
      <w:r>
        <w:t>In all matters, follow the example of virtuous deeds, spiritual attributes, and praiseworthy actions. Emulate the truly sanctified ones, for they are adorned with the ornament of servitude to God. They are worthy of being mentioned in the exalted words spoken by the Tongue of Grandeur in the Kingdom of His wondrous Revelation.</w:t>
      </w:r>
    </w:p>
    <w:p w14:paraId="22E18C1B" w14:textId="77777777" w:rsidR="00D13072" w:rsidRDefault="00000000">
      <w:pPr>
        <w:pStyle w:val="BodyText"/>
      </w:pPr>
      <w:r>
        <w:rPr>
          <w:b/>
          <w:bCs/>
        </w:rPr>
        <w:t>Page 212</w:t>
      </w:r>
    </w:p>
    <w:p w14:paraId="41C8A2DA" w14:textId="77777777" w:rsidR="00D13072" w:rsidRDefault="00000000">
      <w:pPr>
        <w:pStyle w:val="BodyText"/>
      </w:pPr>
      <w:r>
        <w:t>“O Ali Qabl-i-Nabil! Hearken to what the Lord, the Exalted, proclaims to you from this glorious station: ‘There is no God but Me, the All-Powerful, the Almighty.’ Pay no heed to what the polytheists say. They utter the same as the adherents of the Quran, the Bible, and the Gospels. Some claim that I have made a divine claim. Say: ‘Indeed, by the Lord of all existence, I have spoken only that which the All-Merciful foretold in the Bayan.’ This is witnessed by those who discern the fragrance of My garment, turn to the horizon of My grace, soar in My atmosphere, and sever themselves from all else but Me. Thus does My Supreme Pen extol you, for I am the All-Knowing.</w:t>
      </w:r>
    </w:p>
    <w:p w14:paraId="491C6421" w14:textId="77777777" w:rsidR="00D13072" w:rsidRDefault="00000000">
      <w:pPr>
        <w:pStyle w:val="BodyText"/>
      </w:pPr>
      <w:r>
        <w:t>The people of the Bayan—those who have turned away from the Lord of existence—cling to the words and interpretations of the people of the Quran. Reflect on the station of God’s Cause and the depths of ignorance of heedless souls. Woe unto them for their estrangement from the Truth and their utterance of what even the children of this Dispensation would not say. This is evident to every person of insight and discernment.”</w:t>
      </w:r>
    </w:p>
    <w:p w14:paraId="613A2525" w14:textId="77777777" w:rsidR="00D13072" w:rsidRDefault="00000000">
      <w:pPr>
        <w:pStyle w:val="BodyText"/>
      </w:pPr>
      <w:r>
        <w:rPr>
          <w:b/>
          <w:bCs/>
        </w:rPr>
        <w:t>Page 213</w:t>
      </w:r>
    </w:p>
    <w:p w14:paraId="0EAFF082" w14:textId="77777777" w:rsidR="00D13072" w:rsidRDefault="00000000">
      <w:pPr>
        <w:pStyle w:val="BodyText"/>
      </w:pPr>
      <w:r>
        <w:t>“O Ali Qabl-i-Nabil! Remain steadfast and immovable in the Cause of God through the infinite grace of the All-Merciful. Offer the chalice of steadfastness in God’s name so that the friends of God may shine forth from the horizon of certitude and assurance. Some deluded and fabricated souls, who have turned away from the Countenance of the Oneness, have clung to an imaginary form and, at all times, are preoccupied with satanic whispers and diabolical schemes, misleading unfortunate souls. They cling to the illusions of the Quran’s adherents. Say: ‘O possessors of sight, those who gaze upon the Most Exalted Station traverse above the world. Always keep your gaze fixed on the Most High Horizon, and consider all else as utter nonexistence.’”</w:t>
      </w:r>
    </w:p>
    <w:p w14:paraId="0EAA6C91" w14:textId="77777777" w:rsidR="00D13072" w:rsidRDefault="00000000">
      <w:pPr>
        <w:pStyle w:val="BodyText"/>
      </w:pPr>
      <w:r>
        <w:rPr>
          <w:b/>
          <w:bCs/>
        </w:rPr>
        <w:t>Page 214</w:t>
      </w:r>
    </w:p>
    <w:p w14:paraId="3B13B923" w14:textId="77777777" w:rsidR="00D13072" w:rsidRDefault="00000000">
      <w:pPr>
        <w:pStyle w:val="BodyText"/>
      </w:pPr>
      <w:r>
        <w:t>“What you have rendered in service to the Cause has been acknowledged at the heavenly Throne and will forever remain so. ‘We were with you when you spoke in the Ridvan among the friends of God, and We heard what you said in praise of your Ancient Lord. Ask God to enable and assist you to serve Him in all circumstances. Verily, He is the All-Powerful, the Almighty.’</w:t>
      </w:r>
    </w:p>
    <w:p w14:paraId="7EB251F9" w14:textId="77777777" w:rsidR="00D13072" w:rsidRDefault="00000000">
      <w:pPr>
        <w:pStyle w:val="BodyText"/>
      </w:pPr>
      <w:r>
        <w:lastRenderedPageBreak/>
        <w:t>We saw you in the land of Ha and Mim and in other lands, and We heard what you proclaimed in this wondrous proclamation. May you always be occupied with upholding God’s Cause through wisdom and eloquence, so that withered hearts may be revived through the nectar of the remembrance of Oneness and turn toward the horizon of the Cause. We beseech God to protect everyone, for most people still do not understand what this Day signifies and what this Cause is.</w:t>
      </w:r>
    </w:p>
    <w:p w14:paraId="19FFAAA1" w14:textId="77777777" w:rsidR="00D13072" w:rsidRDefault="00000000">
      <w:pPr>
        <w:pStyle w:val="BodyText"/>
      </w:pPr>
      <w:r>
        <w:t>They are like sheep; when one takes a path, the others follow blindly. Reflect on the foundations of the religions of heedless souls among the adherents of the Quran, who considered themselves the epitome of truth and supreme over all. For centuries, they followed imagined words, devised an illusory Jabalqa, and constructed a fictitious Sirdab (subterranean refuge) based on baseless presumptions. They established an imaginary sanctuary, calling it the Sacred Domain. Is there anyone with sight to see, or with hearing to listen to what the Truthful One speaks?”</w:t>
      </w:r>
    </w:p>
    <w:p w14:paraId="0041AEFF" w14:textId="77777777" w:rsidR="00D13072" w:rsidRDefault="00000000">
      <w:pPr>
        <w:pStyle w:val="BodyText"/>
      </w:pPr>
      <w:r>
        <w:rPr>
          <w:b/>
          <w:bCs/>
        </w:rPr>
        <w:t>Page 215</w:t>
      </w:r>
    </w:p>
    <w:p w14:paraId="72E30B34" w14:textId="77777777" w:rsidR="00D13072" w:rsidRDefault="00000000">
      <w:pPr>
        <w:pStyle w:val="BodyText"/>
      </w:pPr>
      <w:r>
        <w:t>“O true brother and beloved companion, the reality cannot be expressed. As frequently proclaimed by the Pen of the All-Merciful, the veils of dense ignorance and thick illusions, which We have rent asunder with the finger of power, have once again been replaced by even greater veils and more formidable barriers.</w:t>
      </w:r>
    </w:p>
    <w:p w14:paraId="0B31CE4B" w14:textId="77777777" w:rsidR="00D13072" w:rsidRDefault="00000000">
      <w:pPr>
        <w:pStyle w:val="BodyText"/>
      </w:pPr>
      <w:r>
        <w:t>For over a thousand years or more, imagined beings, who considered themselves the essence of existence, turned toward an imaginary city and an unknown Sirdab, and based their hopes on a sanctuary built on delusion. Occasionally, they spoke of decrees emanating from that imaginary source. By God! Is there any mighty soul unaffected by the illusions of the people, or any steadfast one undisturbed by the clamor of humanity?</w:t>
      </w:r>
    </w:p>
    <w:p w14:paraId="10C3D39D" w14:textId="77777777" w:rsidR="00D13072" w:rsidRDefault="00000000">
      <w:pPr>
        <w:pStyle w:val="BodyText"/>
      </w:pPr>
      <w:r>
        <w:t>Consider some of the people of the Bayan who have shunned the Countenance of the All-Merciful and remain engrossed in such fantasies. God, exalted is He, says: ‘Fie upon you, O people of the Bayan, for what you have done—worse than the deeds of the people of the Quran! They followed illusions, and you followed their assumptions after having disavowed them.’”</w:t>
      </w:r>
    </w:p>
    <w:p w14:paraId="4399E2A3" w14:textId="77777777" w:rsidR="00D13072" w:rsidRDefault="00000000">
      <w:pPr>
        <w:pStyle w:val="BodyText"/>
      </w:pPr>
      <w:r>
        <w:t>We beseech God to raise steadfast and assured souls who, with wisdom and eloquence, will invite the heedless to the path of the All-Merciful. Though the people of the Bayan observed…</w:t>
      </w:r>
    </w:p>
    <w:p w14:paraId="01984E53" w14:textId="77777777" w:rsidR="00D13072" w:rsidRDefault="00000000">
      <w:pPr>
        <w:pStyle w:val="BodyText"/>
      </w:pPr>
      <w:r>
        <w:rPr>
          <w:b/>
          <w:bCs/>
        </w:rPr>
        <w:t>Page 216</w:t>
      </w:r>
    </w:p>
    <w:p w14:paraId="4B018817" w14:textId="77777777" w:rsidR="00D13072" w:rsidRDefault="00000000">
      <w:pPr>
        <w:pStyle w:val="BodyText"/>
      </w:pPr>
      <w:r>
        <w:t>They observed that the very foundations of their previous beliefs were built upon illusions. Yet, even this simple truth cannot be conveyed to them, for they are instantly shaken and distressed. For example, they see the lamp of knowledge extinguished before them, yet if this one observable fact is mentioned, they are unsettled and retreat, turning back to their original state, as if returning to their abode in the fire. Had I been permitted, I would have disclosed truths that would open their eyes.</w:t>
      </w:r>
    </w:p>
    <w:p w14:paraId="14CEAE34" w14:textId="77777777" w:rsidR="00D13072" w:rsidRDefault="00000000">
      <w:pPr>
        <w:pStyle w:val="BodyText"/>
      </w:pPr>
      <w:r>
        <w:t xml:space="preserve">The fabrications and illusions have reached such extremes that they became the cause and reason for the martyrdom of the Beloved of all worlds, the Point of the Bayan—may my soul be a sacrifice for Him and for all creation. If false decrees, invented writings, and references to fictitious cities and their </w:t>
      </w:r>
      <w:r>
        <w:lastRenderedPageBreak/>
        <w:t>associations—frequently found in their books—had not existed, they would not have denied the Countenance of the All-Merciful nor risen to shed His sacred blood. If these matters were elaborated further, cries of chaos would resound from all sides.</w:t>
      </w:r>
    </w:p>
    <w:p w14:paraId="57FDC9A5" w14:textId="77777777" w:rsidR="00D13072" w:rsidRDefault="00000000">
      <w:pPr>
        <w:pStyle w:val="BodyText"/>
      </w:pPr>
      <w:r>
        <w:t>Marvel upon marvel! They deny what they witness. We beseech God to raise, through His power, individuals of immense steadfastness and mighty strength, so they might impart to the people of the earth that which benefits them in both this world and the next. Verily, He is the Guardian of the sincere.</w:t>
      </w:r>
    </w:p>
    <w:p w14:paraId="3E2DA718" w14:textId="77777777" w:rsidR="00D13072" w:rsidRDefault="00000000">
      <w:pPr>
        <w:pStyle w:val="BodyText"/>
      </w:pPr>
      <w:r>
        <w:rPr>
          <w:b/>
          <w:bCs/>
        </w:rPr>
        <w:t>Page 217</w:t>
      </w:r>
    </w:p>
    <w:p w14:paraId="787009A0" w14:textId="77777777" w:rsidR="00D13072" w:rsidRDefault="00000000">
      <w:pPr>
        <w:pStyle w:val="BodyText"/>
      </w:pPr>
      <w:r>
        <w:t>Regarding the dependents you mentioned, it was presented at the Sacred Threshold. The response was given: “God willing, He will enable souls to fulfill the obligations of the Right of God to the extent of their ability and provide for their needs accordingly.”</w:t>
      </w:r>
    </w:p>
    <w:p w14:paraId="7D2E2B05" w14:textId="77777777" w:rsidR="00D13072" w:rsidRDefault="00000000">
      <w:pPr>
        <w:pStyle w:val="BodyText"/>
      </w:pPr>
      <w:r>
        <w:t>O Ali Qabl-i-Nabil, there is no doubt that everything issued from the Supreme Pen—whether commands or prohibitions—ultimately benefits His servants. For example, the Right of God has been revealed, and if people are enabled to fulfill it, God will surely bless them abundantly. Moreover, the wealth itself will return to benefit them and their descendants. Consider how much of the wealth of people ends up beyond their reach, often falling under the control of outsiders or heirs who are less worthy than strangers.</w:t>
      </w:r>
    </w:p>
    <w:p w14:paraId="6F354E3B" w14:textId="77777777" w:rsidR="00D13072" w:rsidRDefault="00000000">
      <w:pPr>
        <w:pStyle w:val="BodyText"/>
      </w:pPr>
      <w:r>
        <w:t>The wisdom of God’s decree transcends all words and explanations. People recognize this truth and then deny it; they understand and then feign ignorance. Had they adhered to the divine commands, they would have secured the benefits of both this world and the next. Pray to God that He enables His servants to pursue what benefits them, for He is the Most Generous and Bountiful.</w:t>
      </w:r>
    </w:p>
    <w:p w14:paraId="6B073188" w14:textId="77777777" w:rsidR="00D13072" w:rsidRDefault="00000000">
      <w:pPr>
        <w:pStyle w:val="BodyText"/>
      </w:pPr>
      <w:r>
        <w:rPr>
          <w:b/>
          <w:bCs/>
        </w:rPr>
        <w:t>Page 218</w:t>
      </w:r>
    </w:p>
    <w:p w14:paraId="0E04113D" w14:textId="77777777" w:rsidR="00D13072" w:rsidRDefault="00000000">
      <w:pPr>
        <w:pStyle w:val="BodyText"/>
      </w:pPr>
      <w:r>
        <w:t>Whenever you write to the dependents of the Most Sacred, Most Holy One—may glory, praise, and light rest upon Him—please deliver uncountable blessings from this lowly servant. May splendor be upon Him, upon you, and upon them.</w:t>
      </w:r>
    </w:p>
    <w:p w14:paraId="4D161B1D" w14:textId="77777777" w:rsidR="00D13072" w:rsidRDefault="00000000">
      <w:pPr>
        <w:pStyle w:val="BodyText"/>
      </w:pPr>
      <w:r>
        <w:t>Another matter: According to instructions, at present it is not advisable to journey to the desired land. Instead, remain with utmost joy and serenity in the divine lands, occupied with the service of His Cause, so that perhaps the cities of hearts may be illumined and enlightened by the rays of the true Sun. This is among the greatest of deeds.</w:t>
      </w:r>
    </w:p>
    <w:p w14:paraId="641B0C16" w14:textId="77777777" w:rsidR="00D13072" w:rsidRDefault="00000000">
      <w:pPr>
        <w:pStyle w:val="BodyText"/>
      </w:pPr>
      <w:r>
        <w:t>All those who circle around or worship in devotion send their blessings to you. Please also convey my greetings to the spiritual beloved, Muhammad ’Ali—may endless blessings rest upon him. Regarding Ali from Qa’in, whom you mentioned, this was presented at the Sacred Threshold. The response came: “O Ali, the ocean of assurance is surging, and the sun of certitude has arisen from the horizon of the will of the Beloved of all worlds.”</w:t>
      </w:r>
    </w:p>
    <w:p w14:paraId="7CAB9F0D" w14:textId="77777777" w:rsidR="00D13072" w:rsidRDefault="00000000">
      <w:pPr>
        <w:pStyle w:val="BodyText"/>
      </w:pPr>
      <w:r>
        <w:rPr>
          <w:b/>
          <w:bCs/>
        </w:rPr>
        <w:t>Page 219</w:t>
      </w:r>
    </w:p>
    <w:p w14:paraId="5F01A79D" w14:textId="77777777" w:rsidR="00D13072" w:rsidRDefault="00000000">
      <w:pPr>
        <w:pStyle w:val="BodyText"/>
      </w:pPr>
      <w:r>
        <w:lastRenderedPageBreak/>
        <w:t>“Step forward with the remembrance of God and take a station in His name, one that encompasses all people, their doubts, and their illusions. O Ali, one of the conditions of faith today is that it should be as fresh as the morning breeze, passing through the realms of possibility and entering the realm of the Most Great Name.”</w:t>
      </w:r>
    </w:p>
    <w:p w14:paraId="5D880F78" w14:textId="77777777" w:rsidR="00D13072" w:rsidRDefault="00000000">
      <w:pPr>
        <w:pStyle w:val="BodyText"/>
      </w:pPr>
      <w:r>
        <w:t>Had unjust people not denied the Truth, nor imprisoned Him in the oppression of envious souls, He would have manifested that which would have enriched all of creation beyond measure. Alas, the true spiritual Sun has been subjected to the will of those filled with malice, who seek to veil Him with the clouds of doubt and illusion. By God, the Pen falters in recounting the wrongs they have committed in this vain life. Soon they will find themselves in manifest loss.</w:t>
      </w:r>
    </w:p>
    <w:p w14:paraId="47C65BD7" w14:textId="77777777" w:rsidR="00D13072" w:rsidRDefault="00000000">
      <w:pPr>
        <w:pStyle w:val="BodyText"/>
      </w:pPr>
      <w:r>
        <w:t>If someone denies this station, to what station will they turn? All existence, both visible and unseen, testifies to His reality. Yet the people remain veiled by a mighty barrier. Praise be to God, the Lord of all worlds.</w:t>
      </w:r>
    </w:p>
    <w:p w14:paraId="1FBE1A81" w14:textId="77777777" w:rsidR="00D13072" w:rsidRDefault="00000000">
      <w:pPr>
        <w:pStyle w:val="BodyText"/>
      </w:pPr>
      <w:r>
        <w:rPr>
          <w:b/>
          <w:bCs/>
        </w:rPr>
        <w:t>Page 220</w:t>
      </w:r>
    </w:p>
    <w:p w14:paraId="5B0B80B5" w14:textId="77777777" w:rsidR="00D13072" w:rsidRDefault="00000000">
      <w:pPr>
        <w:pStyle w:val="BodyText"/>
      </w:pPr>
      <w:r>
        <w:t>Deliver radiant blessings to Muhammad ’Ali on my behalf. We beseech God to guide and strengthen him in serving His Most Great Cause, to grant him the best of this world and the next, and to ordain for him that which brings joy and comfort to hearts. A wondrous, exalted, and sacred Tablet has been specially revealed for him from the heaven of divine will and has been sent forth. God willing, he will attain its blessings.</w:t>
      </w:r>
    </w:p>
    <w:p w14:paraId="63558248" w14:textId="77777777" w:rsidR="00D13072" w:rsidRDefault="00000000">
      <w:pPr>
        <w:pStyle w:val="BodyText"/>
      </w:pPr>
      <w:r>
        <w:t>Then, glory be upon you, upon him, and upon all who have believed in God and been rightly guided.</w:t>
      </w:r>
    </w:p>
    <w:p w14:paraId="6273FEE3" w14:textId="77777777" w:rsidR="00D13072" w:rsidRDefault="00000000">
      <w:pPr>
        <w:pStyle w:val="BodyText"/>
      </w:pPr>
      <w:r>
        <w:t>Servant, 20th Ramadan, Year 90 (November 1873)</w:t>
      </w:r>
    </w:p>
    <w:p w14:paraId="1706388A" w14:textId="77777777" w:rsidR="00D13072" w:rsidRDefault="00000000">
      <w:pPr>
        <w:pStyle w:val="Heading2"/>
      </w:pPr>
      <w:bookmarkStart w:id="1033" w:name="bh00074-natural"/>
      <w:bookmarkEnd w:id="1032"/>
      <w:r>
        <w:t>BH00074 (Natural)</w:t>
      </w:r>
    </w:p>
    <w:p w14:paraId="64B3B316" w14:textId="77777777" w:rsidR="00D13072" w:rsidRDefault="00000000">
      <w:pPr>
        <w:pStyle w:val="FirstParagraph"/>
      </w:pPr>
      <w:r>
        <w:rPr>
          <w:b/>
          <w:bCs/>
        </w:rPr>
        <w:t>In the Name of Our Most Exalted, Ancient, Sacred, and All-Glorious Lord</w:t>
      </w:r>
    </w:p>
    <w:p w14:paraId="5CEA5298" w14:textId="77777777" w:rsidR="00D13072" w:rsidRDefault="00000000">
      <w:pPr>
        <w:pStyle w:val="BodyText"/>
      </w:pPr>
      <w:r>
        <w:t>Praise be to God, who has revealed through the pen of His exalted might unto all in the realm of creation. Through this, the speechless found voice, the ailing were healed, the ignorant gained knowledge, the impoverished were enriched, the infirm rose to stand, and the hesitant became swift. Faces turned toward Him, souls drew near, and the dove of the divine utterance sang sweet melodies upon the branches of the tree of certitude. Indeed, there is no God but Him—the Mighty, the Gracious.</w:t>
      </w:r>
    </w:p>
    <w:p w14:paraId="246F77DF" w14:textId="77777777" w:rsidR="00D13072" w:rsidRDefault="00000000">
      <w:pPr>
        <w:pStyle w:val="BodyText"/>
      </w:pPr>
      <w:r>
        <w:t>The radiance of glory shines forth from the horizon of the will of the All-Merciful upon the dawning points of knowledge and the rising places of certitude—those who have stood firm, spoken with truth, pointed to Him with their eyes and brows, and directed their whole being to God, their Origin and Creator.</w:t>
      </w:r>
    </w:p>
    <w:p w14:paraId="63567A01" w14:textId="77777777" w:rsidR="00D13072" w:rsidRDefault="00000000">
      <w:pPr>
        <w:pStyle w:val="BodyText"/>
      </w:pPr>
      <w:r>
        <w:rPr>
          <w:b/>
          <w:bCs/>
        </w:rPr>
        <w:t>Page 221</w:t>
      </w:r>
      <w:r>
        <w:br/>
        <w:t>The Provider of their sustenance, the One who gives them life and causes their death—these are the servants whose sincerity, humility, reverence, and steadfastness in this Cause have been attested by the Pen of the Most High. A Cause by which mountains were leveled and the faces of the heedless, who turned away from the Source and clung to every deluded deceiver, were darkened.</w:t>
      </w:r>
      <w:r>
        <w:br/>
      </w:r>
      <w:r>
        <w:lastRenderedPageBreak/>
        <w:t>Glory be to You, O God, Lord of all names, Possessor of the throne and the earth! I beseech You by Your Name, through which the Pen moved upon the Tablet and from which Your servants and creation emerged, to strengthen their eyes with the light of Your countenance and illuminate their hearts with the radiance of Your knowledge. Then reveal through them, in the world of being, that which endures through the permanence of Your dominion and sovereignty. Verily, You are the All-Powerful, the Exalted, the All-Knowing, the Wise.</w:t>
      </w:r>
    </w:p>
    <w:p w14:paraId="079369F5" w14:textId="77777777" w:rsidR="00D13072" w:rsidRDefault="00000000">
      <w:pPr>
        <w:pStyle w:val="BodyText"/>
      </w:pPr>
      <w:r>
        <w:t>And after this, O essence of my heart and joy of my soul, the fragrance of sincerity for the True God diffused when you opened your book. By the life of the Beloved, it poured forth as the rain nourishes the trees. When it was read and understood, you desired the hidden mystery and the concealed treasure.</w:t>
      </w:r>
    </w:p>
    <w:p w14:paraId="3D549D91" w14:textId="77777777" w:rsidR="00D13072" w:rsidRDefault="00000000">
      <w:pPr>
        <w:pStyle w:val="BodyText"/>
      </w:pPr>
      <w:r>
        <w:t>When you…</w:t>
      </w:r>
    </w:p>
    <w:p w14:paraId="722D9B0A" w14:textId="77777777" w:rsidR="00D13072" w:rsidRDefault="00000000">
      <w:pPr>
        <w:pStyle w:val="BodyText"/>
      </w:pPr>
      <w:r>
        <w:rPr>
          <w:b/>
          <w:bCs/>
        </w:rPr>
        <w:t>Page 222</w:t>
      </w:r>
      <w:r>
        <w:br/>
        <w:t>…arrived and were honored, the sun of permission shone forth, and its contents were laid before the face [of the Beloved]. Then the tongue of grandeur spoke that which is as the spirit for bodies, the light for eyes, the fountain of life for the thirsty, and the nectar of wisdom for the inhabitants of existence.</w:t>
      </w:r>
      <w:r>
        <w:br/>
        <w:t>He, exalted is His greatness and supreme is His sovereignty, said: O you who drink from the cup of My love, listen to My call from around My sanctuary. There is no God but Me, the Omnipotent, the Self-Subsisting. We have heard your call and responded to you as a favor from Us. This is the first book you have presented, which was brought by the servant present before the Throne and read by Our command. Your Lord is indeed the Mighty, the Wise.</w:t>
      </w:r>
    </w:p>
    <w:p w14:paraId="5AA1C6E4" w14:textId="77777777" w:rsidR="00D13072" w:rsidRDefault="00000000">
      <w:pPr>
        <w:pStyle w:val="BodyText"/>
      </w:pPr>
      <w:r>
        <w:t>Blessed are you, O you who have turned toward the Face and arrived at this station, named by the Most Beautiful Names in the Book of Names, and heard the call of the Oppressed, who speaks in His Name, the Sovereign over what was and will be. You have attained that by which your remembrance shall endure through the permanence of dominion and kingdom. Be enkindled by the fire of the Cause and illuminated by this light, which has enlightened those in the realm of the unseen and the seen.</w:t>
      </w:r>
      <w:r>
        <w:br/>
        <w:t>Blessed are you for desiring to serve your Lord and speaking among the people that which you have heard and seen in this praiseworthy station. Mention to the people the supreme steadfastness…</w:t>
      </w:r>
    </w:p>
    <w:p w14:paraId="0B580733" w14:textId="77777777" w:rsidR="00D13072" w:rsidRDefault="00000000">
      <w:pPr>
        <w:pStyle w:val="BodyText"/>
      </w:pPr>
      <w:r>
        <w:rPr>
          <w:b/>
          <w:bCs/>
        </w:rPr>
        <w:t>Page 223</w:t>
      </w:r>
      <w:r>
        <w:br/>
        <w:t>…and announce to them My care, grace, and mercy, which preceded existence. Verily, We counsel them to supreme steadfastness so that nothing may hinder them—neither the Record of the Sijjin nor the leaves of Zaqqum. Say, if anyone comes to you with the book of the wicked, cast it behind you and recite what the All-Merciful has revealed in a preserved Tablet.</w:t>
      </w:r>
    </w:p>
    <w:p w14:paraId="4B18F85B" w14:textId="77777777" w:rsidR="00D13072" w:rsidRDefault="00000000">
      <w:pPr>
        <w:pStyle w:val="BodyText"/>
      </w:pPr>
      <w:r>
        <w:t>Convey greetings from the Oppressed to all friends and say: Many Tablets mention the Cause and its greatness, as well as steadfastness and its station, so that all may, through God’s bounty, attain a state where the world, its conditions, appearances, and dominions cannot prevent them from reaching the horizon of the All-Merciful. The Nightingale’s songs and nocturnal cries were revealed in Iraq, in the Land of Mystery, and in the Most Great Prison. Tablets were sent to the regions so that all may be informed and act according to what God has ordained.</w:t>
      </w:r>
    </w:p>
    <w:p w14:paraId="17FCAA2E" w14:textId="77777777" w:rsidR="00D13072" w:rsidRDefault="00000000">
      <w:pPr>
        <w:pStyle w:val="BodyText"/>
      </w:pPr>
      <w:r>
        <w:lastRenderedPageBreak/>
        <w:t>Some souls have been seen deprived of the songs of the Nightingale due to the calls of the cat, despite their claim to the lofty rank of steadfastness. God willing, the fragrances of the All-Merciful shall waft over that land in such a manner that no one shall remain in a state of hesitation. Be…</w:t>
      </w:r>
    </w:p>
    <w:p w14:paraId="5319687F" w14:textId="77777777" w:rsidR="00D13072" w:rsidRDefault="00000000">
      <w:pPr>
        <w:pStyle w:val="BodyText"/>
      </w:pPr>
      <w:r>
        <w:rPr>
          <w:b/>
          <w:bCs/>
        </w:rPr>
        <w:t>Page 224</w:t>
      </w:r>
      <w:r>
        <w:br/>
        <w:t>…steadfast in serving your Lord and proclaiming His mention and praise among the people. Thus does the Mother Book command you. It has ended.</w:t>
      </w:r>
    </w:p>
    <w:p w14:paraId="10CABC69" w14:textId="77777777" w:rsidR="00D13072" w:rsidRDefault="00000000">
      <w:pPr>
        <w:pStyle w:val="BodyText"/>
      </w:pPr>
      <w:r>
        <w:t>O beloved of my heart, it is astonishing that some souls cannot distinguish between the scent of musk and that of decay. Observe the people of the Bayán, who today have turned away. They walk in the very path of the people of the Qur’án, claiming to be of the Bayán, yet with complete deception and cunning, they are occupied with misleading sanctified souls.</w:t>
      </w:r>
    </w:p>
    <w:p w14:paraId="4CAACDAD" w14:textId="77777777" w:rsidR="00D13072" w:rsidRDefault="00000000">
      <w:pPr>
        <w:pStyle w:val="BodyText"/>
      </w:pPr>
      <w:r>
        <w:t>Among them is Mírzá Ahmad of Kirmán, who at first displayed utmost sincerity and devotion but later, due to madness and vile deeds, was abandoned. He journeyed to some cities and followed his own selfish desires and whims. When his hidden secrets were exposed, he returned, penning several petitions with utmost humility, contrition, and repentance to the Sacred Threshold. He then traveled to other lands and sought refuge with a sanctified soul, who wrote to the Sacred Threshold on his behalf. Subsequently, he went to the Great City, violating the Covenant…</w:t>
      </w:r>
    </w:p>
    <w:p w14:paraId="4FA15544" w14:textId="77777777" w:rsidR="00D13072" w:rsidRDefault="00000000">
      <w:pPr>
        <w:pStyle w:val="BodyText"/>
      </w:pPr>
      <w:r>
        <w:rPr>
          <w:b/>
          <w:bCs/>
        </w:rPr>
        <w:t>Page 225</w:t>
      </w:r>
      <w:r>
        <w:br/>
        <w:t>…and sending false words inspired by the devil to various places. By God, such individuals leave one bewildered. He has written several letters, showing such expressions of helplessness that anyone reading them would be convinced of his sincerity and faith. Yet, wherever he goes, his actions and words betray his inner reality.</w:t>
      </w:r>
    </w:p>
    <w:p w14:paraId="7B50EF5C" w14:textId="77777777" w:rsidR="00D13072" w:rsidRDefault="00000000">
      <w:pPr>
        <w:pStyle w:val="BodyText"/>
      </w:pPr>
      <w:r>
        <w:t>Now, he has been expelled from the Great City. May God and all the monotheists protect us from his deceit and the deceit of his kind. To the agreeable, he presents himself with perfect agreement, claiming faith and certainty, but to others, he displays complete alignment with their inclinations. Recently, he obtained a book from the Sijjin and sent it to Abadeh in Shiraz. From there, a copy was forwarded to a friend in this land. Details have been presented to the Sacred Threshold.</w:t>
      </w:r>
    </w:p>
    <w:p w14:paraId="6AFB9E92" w14:textId="77777777" w:rsidR="00D13072" w:rsidRDefault="00000000">
      <w:pPr>
        <w:pStyle w:val="BodyText"/>
      </w:pPr>
      <w:r>
        <w:t>This is what the All-Merciful declared: Souls who are sustained by the fruit of the Tree of the Most High Pen are not hindered by the books of the world, let alone by such delusions. It has ended.</w:t>
      </w:r>
    </w:p>
    <w:p w14:paraId="51FF3482" w14:textId="77777777" w:rsidR="00D13072" w:rsidRDefault="00000000">
      <w:pPr>
        <w:pStyle w:val="BodyText"/>
      </w:pPr>
      <w:r>
        <w:t>In a Tablet to one of the sons of Khalíl residing in those lands, this statement…</w:t>
      </w:r>
    </w:p>
    <w:p w14:paraId="468E479A" w14:textId="77777777" w:rsidR="00D13072" w:rsidRDefault="00000000">
      <w:pPr>
        <w:pStyle w:val="BodyText"/>
      </w:pPr>
      <w:r>
        <w:rPr>
          <w:b/>
          <w:bCs/>
        </w:rPr>
        <w:t>Page 226</w:t>
      </w:r>
      <w:r>
        <w:br/>
        <w:t>This sacred and steadfast Word was revealed in the first year through the Pen of the Most High. This blessed Word was heard: Blessed are the souls who have recognized the wondrous Cause and turned towards the wondrous Path. This exalted station cannot be attained except by erasing all that came before and by attentive ears that listen. Blessed is the one who attains this most honored, most glorious station. It has ended.</w:t>
      </w:r>
    </w:p>
    <w:p w14:paraId="5B5DB9C2" w14:textId="77777777" w:rsidR="00D13072" w:rsidRDefault="00000000">
      <w:pPr>
        <w:pStyle w:val="BodyText"/>
      </w:pPr>
      <w:r>
        <w:lastRenderedPageBreak/>
        <w:t>We ask God to confirm all in hearing the Divine Word. By Him who is alone in His utterance and unique in His speech, if the souls of the world attain the ability to hear these two mentioned phrases, they will undoubtedly taste the sweetness of the Word of the All-Merciful. They will be so enkindled by the heat of love for the Lord of existence that they will perceive all else besides God as nonexistent and perishable. Blessed is that fragrance when it diffuses among the nations!</w:t>
      </w:r>
    </w:p>
    <w:p w14:paraId="35AC2703" w14:textId="77777777" w:rsidR="00D13072" w:rsidRDefault="00000000">
      <w:pPr>
        <w:pStyle w:val="BodyText"/>
      </w:pPr>
      <w:r>
        <w:t>The servant beseeches his Lord to confirm the people in the recognition of this Cause, by which the foundation of existence has been shaken—except for those whom the Sovereign of the unseen and the seen wills. Reflect upon this verse revealed in the Kitáb-i-Aqdas, which was sent down at the beginning of His entry into the Most Great Prison:</w:t>
      </w:r>
    </w:p>
    <w:p w14:paraId="28616845" w14:textId="77777777" w:rsidR="00D13072" w:rsidRDefault="00000000">
      <w:pPr>
        <w:pStyle w:val="BodyText"/>
      </w:pPr>
      <w:r>
        <w:rPr>
          <w:b/>
          <w:bCs/>
        </w:rPr>
        <w:t>Page 227</w:t>
      </w:r>
      <w:r>
        <w:br/>
        <w:t>His exalted words declare: “O land of Káf and Rá! We behold you in a condition unpleasing to God, and We observe from you that which no one else knows but God, the All-Knowing, the All-Aware. We perceive what passes from you in the secret of secrets known only to Us. The knowledge of all things is inscribed in a clear Tablet.” It has ended.</w:t>
      </w:r>
    </w:p>
    <w:p w14:paraId="3BE9F22A" w14:textId="77777777" w:rsidR="00D13072" w:rsidRDefault="00000000">
      <w:pPr>
        <w:pStyle w:val="BodyText"/>
      </w:pPr>
      <w:r>
        <w:t>God has spoken the truth—our Lord, the Lord of our ancestors, and the Lord of all who are in the heavens and the earth. We have believed in Him and in His work, which has preceded all creation, and in His mercy, which has encompassed the worlds.</w:t>
      </w:r>
    </w:p>
    <w:p w14:paraId="18FBF998" w14:textId="77777777" w:rsidR="00D13072" w:rsidRDefault="00000000">
      <w:pPr>
        <w:pStyle w:val="BodyText"/>
      </w:pPr>
      <w:r>
        <w:t>You are well aware that when the Kitáb-i-Aqdas was revealed from the heaven of God’s will, the mention of Ahmad was not outwardly evident. From the implications of the revealed verses, he must have had a companion in that land. However, later, the Tongue of Grandeur heralds glad tidings to that land with these words: “Do not grieve over this, for God will manifest within you mighty ones who will remember Me with steadfastness, unimpeded by the insinuations of the learned or the doubts of the doubters. These are they who behold God with their own eyes and assist Him with their very souls. Behold, they are of the steadfast.” It has ended.</w:t>
      </w:r>
    </w:p>
    <w:p w14:paraId="15A308E0" w14:textId="77777777" w:rsidR="00D13072" w:rsidRDefault="00000000">
      <w:pPr>
        <w:pStyle w:val="BodyText"/>
      </w:pPr>
      <w:r>
        <w:t>Blessed is the eye that has seen and the ear that has heard what the Tongue of Grandeur has uttered in the nights and days.</w:t>
      </w:r>
    </w:p>
    <w:p w14:paraId="2A9825E2" w14:textId="77777777" w:rsidR="00D13072" w:rsidRDefault="00000000">
      <w:pPr>
        <w:pStyle w:val="BodyText"/>
      </w:pPr>
      <w:r>
        <w:rPr>
          <w:b/>
          <w:bCs/>
        </w:rPr>
        <w:t>Page 228</w:t>
      </w:r>
      <w:r>
        <w:br/>
        <w:t>Years ago, on one of the days when Jináb-i-Amín, upon him be peace, was present in the Sacred Threshold, he turned to him and said: “We have detected a foul odor emanating from the land of Káf and Rá.” This servant, perishable as he is, wrote this phrase years ago in response to one of the friends.</w:t>
      </w:r>
    </w:p>
    <w:p w14:paraId="29F224E5" w14:textId="77777777" w:rsidR="00D13072" w:rsidRDefault="00000000">
      <w:pPr>
        <w:pStyle w:val="BodyText"/>
      </w:pPr>
      <w:r>
        <w:t>Glory be to God! How distant these dubious souls are from the straight path, despite the revealed verses, shining proofs, resplendent evidences, and manifest signs. They wander and traverse the wilderness of illusions, failing to grasp the meaning of the Day of God. If they had comprehended, even slightly, they would not have been veiled. They would have turned, with both the physical and spiritual eyes, to the Most Great Ocean and hastened towards it. It seems they are oblivious to the supreme trumpet and unaware of the greatest call.</w:t>
      </w:r>
    </w:p>
    <w:p w14:paraId="497E3E35" w14:textId="77777777" w:rsidR="00D13072" w:rsidRDefault="00000000">
      <w:pPr>
        <w:pStyle w:val="BodyText"/>
      </w:pPr>
      <w:r>
        <w:lastRenderedPageBreak/>
        <w:t>One of the Letters of the Living once inquired of the Most Exalted Luminary, the Lord of the nations, about “Him Whom God shall make manifest,” as mentioned in the Bayán. A response was issued from the Source of the Cause, which any fair-minded person would recognize as elevating that station beyond description or praise.</w:t>
      </w:r>
    </w:p>
    <w:p w14:paraId="0B254901" w14:textId="77777777" w:rsidR="00D13072" w:rsidRDefault="00000000">
      <w:pPr>
        <w:pStyle w:val="BodyText"/>
      </w:pPr>
      <w:r>
        <w:rPr>
          <w:b/>
          <w:bCs/>
        </w:rPr>
        <w:t>Page 229</w:t>
      </w:r>
      <w:r>
        <w:br/>
        <w:t>He spoke these exalted words: “I have heard your book, and in it is a precious essence. First, I have not responded to it on that paper, nor at that time, in the highest manner decreed in creation. How great is the mention of Him about Whom you inquired! That station is higher, mightier, nobler, and more sanctified than to be comprehended by minds or praised by spirits, or extolled by souls, or bodies glorified by His mention. How great is your question and how insignificant is your being!</w:t>
      </w:r>
    </w:p>
    <w:p w14:paraId="306E655C" w14:textId="77777777" w:rsidR="00D13072" w:rsidRDefault="00000000">
      <w:pPr>
        <w:pStyle w:val="BodyText"/>
      </w:pPr>
      <w:r>
        <w:t>“Is the sun that appears in the horizons of His manifestation within the Point of the Bayán to be questioned about the sun to which those suns in the day of its appearance bow in prostration—if they are true suns?</w:t>
      </w:r>
    </w:p>
    <w:p w14:paraId="16334487" w14:textId="77777777" w:rsidR="00D13072" w:rsidRDefault="00000000">
      <w:pPr>
        <w:pStyle w:val="BodyText"/>
      </w:pPr>
      <w:r>
        <w:rPr>
          <w:b/>
          <w:bCs/>
        </w:rPr>
        <w:t>Page 230</w:t>
      </w:r>
      <w:r>
        <w:br/>
        <w:t>“And if they are not, such a thing would be unbefitting of the sanctity of His loftiness and the sublimity of His mention. Were it not that you are of the first Unity, I would have defined for you a limit as you inquired about God, who created you, sustained you, and raised you.</w:t>
      </w:r>
    </w:p>
    <w:p w14:paraId="47D8BB2C" w14:textId="77777777" w:rsidR="00D13072" w:rsidRDefault="00000000">
      <w:pPr>
        <w:pStyle w:val="BodyText"/>
      </w:pPr>
      <w:r>
        <w:t>“In the Bayán, this is indicated in that manifestation, solitary in existence. Say first, if you wish, to commemorate His mention: Glory be to God, the Lord of dominion and sovereignty, nineteen times.”</w:t>
      </w:r>
    </w:p>
    <w:p w14:paraId="60914F70" w14:textId="77777777" w:rsidR="00D13072" w:rsidRDefault="00000000">
      <w:pPr>
        <w:pStyle w:val="BodyText"/>
      </w:pPr>
      <w:r>
        <w:t>If the people of the Bayán, or indeed the people of the world, are illumined by the light of fairness and reflect upon these radiant words, which have shone forth from the horizon of the divine knowledge of God, they will undoubtedly turn, with their very souls, to the ocean of life.</w:t>
      </w:r>
    </w:p>
    <w:p w14:paraId="41A16E54" w14:textId="77777777" w:rsidR="00D13072" w:rsidRDefault="00000000">
      <w:pPr>
        <w:pStyle w:val="BodyText"/>
      </w:pPr>
      <w:r>
        <w:t>All the essences of the Bayán were derived and then expressed through the most wondrous utterances. Indeed, this sacred Word is a gem without parallel and a Word unparalleled in the Book. It is a unique pearl of the ocean of knowledge and a unique Word of the kingdom of the Bayán.”</w:t>
      </w:r>
    </w:p>
    <w:p w14:paraId="691262E8" w14:textId="77777777" w:rsidR="00D13072" w:rsidRDefault="00000000">
      <w:pPr>
        <w:pStyle w:val="BodyText"/>
      </w:pPr>
      <w:r>
        <w:rPr>
          <w:b/>
          <w:bCs/>
        </w:rPr>
        <w:t>Page 231</w:t>
      </w:r>
      <w:r>
        <w:br/>
        <w:t>It is mentioned in the Bayán: “By His might, that Word is, in the sight of God, greater than the worship of all who dwell upon the earth, for the essence of all worship ends in it. Therefore, as you have recognized God, recognize Him Whom God shall make manifest, for He is too exalted and too lofty to be known except through Him, or to be indicated by the direction of His creation. Verily, I am the first servant who has believed in Him and His verses and has gathered the choicest fruits from the gardens of the paradise of His knowledge and the gardens of His words. Indeed, by His might, He is the Truth; there is no God but Him, and all stand firm by His command.” It has ended.</w:t>
      </w:r>
    </w:p>
    <w:p w14:paraId="016948AF" w14:textId="77777777" w:rsidR="00D13072" w:rsidRDefault="00000000">
      <w:pPr>
        <w:pStyle w:val="BodyText"/>
      </w:pPr>
      <w:r>
        <w:t xml:space="preserve">Despite these clear statements, steadfast words, lofty verses, and established proofs, the people of the Bayán have avoided mention of divinity and have risen to such an extent in rejection and objection that it is impossible to describe. Reflect upon the exaltation, loftiness, majesty, and station of the Cause and the baseness of these ignorant and foolish people. Just like the people of the Qur’án, they seem to intend to </w:t>
      </w:r>
      <w:r>
        <w:lastRenderedPageBreak/>
        <w:t>prolong matters for another one or two thousand years by introducing successorship and setting up a few Imams, leaders, and deputies.</w:t>
      </w:r>
    </w:p>
    <w:p w14:paraId="3F16125A" w14:textId="77777777" w:rsidR="00D13072" w:rsidRDefault="00000000">
      <w:pPr>
        <w:pStyle w:val="BodyText"/>
      </w:pPr>
      <w:r>
        <w:t>The Pen of the Most High declares in this Most Great Manifestation: “This is the Day of God, if you would but recognize it.</w:t>
      </w:r>
    </w:p>
    <w:p w14:paraId="4CCAEA0D" w14:textId="77777777" w:rsidR="00D13072" w:rsidRDefault="00000000">
      <w:pPr>
        <w:pStyle w:val="BodyText"/>
      </w:pPr>
      <w:r>
        <w:rPr>
          <w:b/>
          <w:bCs/>
        </w:rPr>
        <w:t>Page 232</w:t>
      </w:r>
      <w:r>
        <w:br/>
        <w:t>And this is the Day of Manifestation, if you would but witness it. On this day, none is mentioned except God alone, if you would but perceive it. He has come with the Truth, sanctified from all witness and witnessed, and purified from all that has flowed from the Pen and appeared from the tongue, if you would but know it.” It has ended.</w:t>
      </w:r>
    </w:p>
    <w:p w14:paraId="1F81D47C" w14:textId="77777777" w:rsidR="00D13072" w:rsidRDefault="00000000">
      <w:pPr>
        <w:pStyle w:val="BodyText"/>
      </w:pPr>
      <w:r>
        <w:t>Every group among the factions has clung to a word while turning away from its Possessor, its Revealer, and its Creator. Some have claimed that the station of divinity is so great that it cannot be attributed to anyone. These are they who denied what the Point of the Bayán proclaimed and what the Books of God, the Mighty, the Self-Subsisting, heralded. The Point of the Bayán—may all besides Him be sacrificed for His sake—declares: “In all things, He speaks, saying: ‘I am God.’” He also states: “If He were to rest upon the dust, the very particles of that dust would proclaim that this is the throne upon which the All-Merciful has established Himself.” It has ended.</w:t>
      </w:r>
    </w:p>
    <w:p w14:paraId="52C151C4" w14:textId="77777777" w:rsidR="00D13072" w:rsidRDefault="00000000">
      <w:pPr>
        <w:pStyle w:val="BodyText"/>
      </w:pPr>
      <w:r>
        <w:t>Today, the Point of Manifestation, in the language of the people of Bahá, is described with these words: “He has ever been sanctified from the mention of names, above them, beneath them, and their equals. He is not known by anything other than Himself, nor described by anything other than Himself. All things testify that He is sanctified…</w:t>
      </w:r>
    </w:p>
    <w:p w14:paraId="5D6AB94C" w14:textId="77777777" w:rsidR="00D13072" w:rsidRDefault="00000000">
      <w:pPr>
        <w:pStyle w:val="BodyText"/>
      </w:pPr>
      <w:r>
        <w:rPr>
          <w:b/>
          <w:bCs/>
        </w:rPr>
        <w:t>Page 233</w:t>
      </w:r>
      <w:r>
        <w:br/>
        <w:t>…from indications, expressions, explanations, singularities, and eternities.”</w:t>
      </w:r>
    </w:p>
    <w:p w14:paraId="6253846E" w14:textId="77777777" w:rsidR="00D13072" w:rsidRDefault="00000000">
      <w:pPr>
        <w:pStyle w:val="BodyText"/>
      </w:pPr>
      <w:r>
        <w:t>Some have objected, saying that He must appear at the time of the Promised One, and that the time of His appearance has not yet come. How astonishing that they dare to assign a time for the Sovereign of Pre-Eternity, whom the Point of the Bayán describes as sanctified above all expression and indication!</w:t>
      </w:r>
    </w:p>
    <w:p w14:paraId="390C5869" w14:textId="77777777" w:rsidR="00D13072" w:rsidRDefault="00000000">
      <w:pPr>
        <w:pStyle w:val="BodyText"/>
      </w:pPr>
      <w:r>
        <w:t>The mention of the Promised One was made to prevent outward deniers and was meant as a test for the people. How can one who is not recognized by the testimony of the Point of the Bayán be recognized by the term “Promised One”? Indeed, the entirety of the Bayán is subordinate to Him, and He is not known by the Bayán. Even so, it is declared: “Should He appear at this moment, it is incumbent upon all to acknowledge that Blessed Tree.” In the Book of Hayákil, the mystery of the Promised One is evident. Blessed are the discerning ones!</w:t>
      </w:r>
    </w:p>
    <w:p w14:paraId="29A895ED" w14:textId="77777777" w:rsidR="00D13072" w:rsidRDefault="00000000">
      <w:pPr>
        <w:pStyle w:val="BodyText"/>
      </w:pPr>
      <w:r>
        <w:t>To this very same questioner, one of the Letters of the Living who is still present today, glad tidings were given that…</w:t>
      </w:r>
    </w:p>
    <w:p w14:paraId="438C8083" w14:textId="77777777" w:rsidR="00D13072" w:rsidRDefault="00000000">
      <w:pPr>
        <w:pStyle w:val="BodyText"/>
      </w:pPr>
      <w:r>
        <w:rPr>
          <w:b/>
          <w:bCs/>
        </w:rPr>
        <w:t>Page 234</w:t>
      </w:r>
      <w:r>
        <w:br/>
        <w:t xml:space="preserve">…he would attain the honor of meeting Him. His exalted words declare: “Perchance in the eighty-first </w:t>
      </w:r>
      <w:r>
        <w:lastRenderedPageBreak/>
        <w:t>year of His appearance, you may attain the meeting with God. If not, then at the end, assuredly know that the Cause is greater than any greatness, and that the mention is loftier than any loftiness.” It has ended.</w:t>
      </w:r>
    </w:p>
    <w:p w14:paraId="002AEC26" w14:textId="77777777" w:rsidR="00D13072" w:rsidRDefault="00000000">
      <w:pPr>
        <w:pStyle w:val="BodyText"/>
      </w:pPr>
      <w:r>
        <w:t>Those who cling to the mention of the Promised One must reflect upon these exalted words, lest they be deprived of meanings by the veil of words and lest the mention of the Promised One bar them from His sovereignty. By my Lord, the Cause is greater than any greatness, and the mention is loftier than any loftiness. Blessed are the discerning ones, and joyous are those who meditate and reflect.</w:t>
      </w:r>
    </w:p>
    <w:p w14:paraId="09B21705" w14:textId="77777777" w:rsidR="00D13072" w:rsidRDefault="00000000">
      <w:pPr>
        <w:pStyle w:val="BodyText"/>
      </w:pPr>
      <w:r>
        <w:t>This perishable servant has repeatedly mentioned these words in letters to friends. However, as the cry of the crier, foretold long ago, has been raised, and the Book of Sijjin has appeared, this is reiterated so that the Beloved may inform His friends, and that the people of Bahá may see themselves as they ought to and arise in supreme steadfastness. God willing, all should observe and preserve the words of truth so that they may remain safeguarded at all times by the sweetness of the Fountain of Knowledge.</w:t>
      </w:r>
    </w:p>
    <w:p w14:paraId="1029CA8D" w14:textId="77777777" w:rsidR="00D13072" w:rsidRDefault="00000000">
      <w:pPr>
        <w:pStyle w:val="BodyText"/>
      </w:pPr>
      <w:r>
        <w:t>As for what you wrote about attaining the meeting and then witnessing another station of the stability of the Chosen Countenance: it was revealed that all former states and conditions of steadfastness, in comparison to the latter, were merely instability and uncertainty in their essence. Furthermore, you implored the All-High Lord, exalted be His greatness and majesty, to grant you a station where, in the path of His love, you would transcend all existence, name, and identity.</w:t>
      </w:r>
    </w:p>
    <w:p w14:paraId="2E4C39C3" w14:textId="77777777" w:rsidR="00D13072" w:rsidRDefault="00000000">
      <w:pPr>
        <w:pStyle w:val="BodyText"/>
      </w:pPr>
      <w:r>
        <w:rPr>
          <w:b/>
          <w:bCs/>
        </w:rPr>
        <w:t>Page 235</w:t>
      </w:r>
      <w:r>
        <w:br/>
        <w:t>All these matters were presented in their entirety to the Sacred Threshold, which is most exalted, most glorious, and most resplendent. Exalted is His greatness! This is what the Tongue of the All-Merciful has declared in the dominion of the Bayán: God willing, all may behold with utmost sanctity and purity what is fitting for the Day of God and attain the supreme testimony.</w:t>
      </w:r>
    </w:p>
    <w:p w14:paraId="3D50C16C" w14:textId="77777777" w:rsidR="00D13072" w:rsidRDefault="00000000">
      <w:pPr>
        <w:pStyle w:val="BodyText"/>
      </w:pPr>
      <w:r>
        <w:t>Today, service to the Cause is among the greatest of deeds. The tranquil souls must, with perfect wisdom, engage in conveying the Cause of God so that the fragrances of the spiritual garment may diffuse in all directions. This testimony is not limited to sacrifice or the shedding of blood, for it is possible for a person, through the blessings of life itself, to be registered among the martyrs in the Book of the Lord of Names. Blessed are you for having desired to offer your possessions, yourself, and all that you have in His path. It has ended.</w:t>
      </w:r>
    </w:p>
    <w:p w14:paraId="5E192AAE" w14:textId="77777777" w:rsidR="00D13072" w:rsidRDefault="00000000">
      <w:pPr>
        <w:pStyle w:val="BodyText"/>
      </w:pPr>
      <w:r>
        <w:t>In this station…</w:t>
      </w:r>
    </w:p>
    <w:p w14:paraId="068740A9" w14:textId="77777777" w:rsidR="00D13072" w:rsidRDefault="00000000">
      <w:pPr>
        <w:pStyle w:val="BodyText"/>
      </w:pPr>
      <w:r>
        <w:rPr>
          <w:b/>
          <w:bCs/>
        </w:rPr>
        <w:t>Page 236</w:t>
      </w:r>
      <w:r>
        <w:br/>
        <w:t>This perishable servant shares the Word of the All-Merciful, revealed concerning the station of martyrdom, with your honor so that all friends may draw precious and fortified gems from the ocean of the divine Word. His exalted words, addressing `Alí Qabl-i-Akbar, upon him be peace, declare: “Master of power, God willing, all the chosen ones must arise to advance the Cause of God and act accordingly. Reflect: today, which deeds elevate the servants and exalt the Cause? Dispute, contention, and corruption have been forbidden in many Tablets. This blessed word has been revealed from the heaven of His will: ‘Victory for the Cause of God is through the sword of wisdom and the word, not the sword of steel.’ Similar statements are abundant in the divine verses. God willing, those with insight have seen and understood this.</w:t>
      </w:r>
    </w:p>
    <w:p w14:paraId="0DC85902" w14:textId="77777777" w:rsidR="00D13072" w:rsidRDefault="00000000">
      <w:pPr>
        <w:pStyle w:val="BodyText"/>
      </w:pPr>
      <w:r>
        <w:lastRenderedPageBreak/>
        <w:t>Thus, the people of truth must reflect on what today might remove the veils of creation and elevate and exalt the divine Cause. O `Alí, reflect on what has flowed from the Pen and dedicate your life to the path of God. This testimony surpasses what can be conveyed by Pen, tongue, words, and Tablets. The name “Há” rose above all splendor through this testimony…</w:t>
      </w:r>
    </w:p>
    <w:p w14:paraId="5A0B4B63" w14:textId="77777777" w:rsidR="00D13072" w:rsidRDefault="00000000">
      <w:pPr>
        <w:pStyle w:val="BodyText"/>
      </w:pPr>
      <w:r>
        <w:rPr>
          <w:b/>
          <w:bCs/>
        </w:rPr>
        <w:t>Page 237</w:t>
      </w:r>
      <w:r>
        <w:br/>
        <w:t>…and attained the supreme martyrdom before the outward martyrdom, for he harbored no personal desire, will, or thought. He sacrificed all these for the Beloved and afterward attained outward martyrdom, offering his life for the True Beloved. He cast away the crown of life and laid it at the feet of the Friend. Blessed is he who recognizes this station and blessed is he who finds the fragrance of the Word of the All-Merciful.</w:t>
      </w:r>
    </w:p>
    <w:p w14:paraId="7E57EE80" w14:textId="77777777" w:rsidR="00D13072" w:rsidRDefault="00000000">
      <w:pPr>
        <w:pStyle w:val="BodyText"/>
      </w:pPr>
      <w:r>
        <w:t>In truth, whoever surrenders themselves to God and becomes self-effaced in His path will not consider their own rank, position, or reputation. Instead, they will focus solely on the Cause of God and what establishes His wisdom. By the Sun of My Word, whoever attains what My Pen has uttered has profited in every realm of My worlds. Beware lest anything hinder you from My straight path. Everyone must strive with utmost effort to attain the word of approval. People are ignorant and heedless; an explainer is necessary. If that explainer acts according to God’s command, the light of their words will undoubtedly illuminate the world and guide the nations toward the Most Great Footstool.</w:t>
      </w:r>
    </w:p>
    <w:p w14:paraId="0E65A707" w14:textId="77777777" w:rsidR="00D13072" w:rsidRDefault="00000000">
      <w:pPr>
        <w:pStyle w:val="BodyText"/>
      </w:pPr>
      <w:r>
        <w:t>O `Alí, as the victory of the Cause has been sanctified by God, the Most Glorious and Mighty, from dispute, contention, and drawing the sword, one must instead cling to…</w:t>
      </w:r>
    </w:p>
    <w:p w14:paraId="6CC57B33" w14:textId="77777777" w:rsidR="00D13072" w:rsidRDefault="00000000">
      <w:pPr>
        <w:pStyle w:val="BodyText"/>
      </w:pPr>
      <w:r>
        <w:rPr>
          <w:b/>
          <w:bCs/>
        </w:rPr>
        <w:t>Page 238</w:t>
      </w:r>
      <w:r>
        <w:br/>
        <w:t>…pure deeds and spiritual virtues. If a soul acts for the sake of God in accordance with what has been revealed, it will certainly have an impact in the world and tear through dense veils. For whatever God has decreed as the means for the victory and exaltation of His Cause is effective and influential. This is testified by every discerning soul. It has ended.</w:t>
      </w:r>
    </w:p>
    <w:p w14:paraId="6F14548D" w14:textId="77777777" w:rsidR="00D13072" w:rsidRDefault="00000000">
      <w:pPr>
        <w:pStyle w:val="BodyText"/>
      </w:pPr>
      <w:r>
        <w:t>From the time of my arrival at the land of Ṣád, I have been mindful, wishing I had been among them. In truth, they attained such a station that the nearest ones and the sincere, as well as the likes of this perishable servant, will forever envy it. Now I beseech the Most High that He may grant both your honor and this servant this testimony, revealed by the Pen of the Most High, so that we may sacrifice our lives in service to the Beloved and attain what God has willed.</w:t>
      </w:r>
    </w:p>
    <w:p w14:paraId="79FC9D54" w14:textId="77777777" w:rsidR="00D13072" w:rsidRDefault="00000000">
      <w:pPr>
        <w:pStyle w:val="BodyText"/>
      </w:pPr>
      <w:r>
        <w:t>As for what you wrote about the Mashriqu’l-Adhkár being established in the land of Ṭá and in other places by divine favor, this was presented at the Sacred Threshold. His eternal words in reply declare: “Blessed is the hive, the house, the station, the city, the heart, the mountain, the cave, the sanctuary…</w:t>
      </w:r>
    </w:p>
    <w:p w14:paraId="6B2CA64F" w14:textId="77777777" w:rsidR="00D13072" w:rsidRDefault="00000000">
      <w:pPr>
        <w:pStyle w:val="BodyText"/>
      </w:pPr>
      <w:r>
        <w:rPr>
          <w:b/>
          <w:bCs/>
        </w:rPr>
        <w:t>Page 239</w:t>
      </w:r>
      <w:r>
        <w:br/>
        <w:t>…the wilderness, the land, the sea, the island, and the dwelling where the mention and praise of God have been raised.” This clear command was revealed in the Kitáb-i-Aqdas, but these matters are contingent on wisdom. In any case, one must always view matters from the perspective of wisdom, for the corrupt and the rebellious lie in wait, seeking any pretext to stir chaos.</w:t>
      </w:r>
    </w:p>
    <w:p w14:paraId="2AF51C36" w14:textId="77777777" w:rsidR="00D13072" w:rsidRDefault="00000000">
      <w:pPr>
        <w:pStyle w:val="BodyText"/>
      </w:pPr>
      <w:r>
        <w:lastRenderedPageBreak/>
        <w:t>Among the principles of the divine laws and God’s religion, nothing remains among the people of the Qur’án except a name. All wander the deserts of doubts and illusions, clinging to the ignorant of the earth. Despite this, they strive with utmost effort to extinguish the light of God, which has risen from the horizon of knowledge. By the lights of His eternal countenance, it is observed that the people of the Bayán are more veiled, more lost, and lower in station, for after the veils have been torn and the indications and barriers burned away, they have clung to former illusions. They have taken for themselves a deity besides God. Indeed, they are among the greatest losers in the clear Book.</w:t>
      </w:r>
    </w:p>
    <w:p w14:paraId="184812AB" w14:textId="77777777" w:rsidR="00D13072" w:rsidRDefault="00000000">
      <w:pPr>
        <w:pStyle w:val="BodyText"/>
      </w:pPr>
      <w:r>
        <w:t>The elevation of Mashriqu’l-Adhkárs in cities and lands is beloved, for it accords with the Book of God…</w:t>
      </w:r>
    </w:p>
    <w:p w14:paraId="2000F5CD" w14:textId="77777777" w:rsidR="00D13072" w:rsidRDefault="00000000">
      <w:pPr>
        <w:pStyle w:val="BodyText"/>
      </w:pPr>
      <w:r>
        <w:rPr>
          <w:b/>
          <w:bCs/>
        </w:rPr>
        <w:t>Page 240</w:t>
      </w:r>
      <w:r>
        <w:br/>
        <w:t>…and His laws. Its secret is among the greatest matters, except for tranquil and steadfast souls. Blessed is the one who rises to serve the Cause and blessed is the servant who prepares the cities for the spread of the traces of the Creator.</w:t>
      </w:r>
    </w:p>
    <w:p w14:paraId="5FE27E7B" w14:textId="77777777" w:rsidR="00D13072" w:rsidRDefault="00000000">
      <w:pPr>
        <w:pStyle w:val="BodyText"/>
      </w:pPr>
      <w:r>
        <w:t>However, in the lands of Ṭá, Yá, Shín, and others, one must wait and cling to the cord of patience until the Orb of the Cause rises from the horizon of permission. For in these places, the manifestation of such matters is beyond the requirements of wisdom.</w:t>
      </w:r>
    </w:p>
    <w:p w14:paraId="0F1B19B1" w14:textId="77777777" w:rsidR="00D13072" w:rsidRDefault="00000000">
      <w:pPr>
        <w:pStyle w:val="BodyText"/>
      </w:pPr>
      <w:r>
        <w:t>Would that the heedless people understood their own apparent benefits. We see them in great ignorance. Were any soul to comprehend their own good, they would not exchange a single letter of God’s commandments for the entire world. Alas, their deeds have left them deprived of the mercy, knowledge, and ordinances of God. It has ended.</w:t>
      </w:r>
    </w:p>
    <w:p w14:paraId="1DB54916" w14:textId="77777777" w:rsidR="00D13072" w:rsidRDefault="00000000">
      <w:pPr>
        <w:pStyle w:val="BodyText"/>
      </w:pPr>
      <w:r>
        <w:t>As for the station of blessing, it is most beloved, and a clear decree from the Pen of the Most High has been revealed concerning it. However, its implementation must remain concealed, for some friends are weak and speak with little provocation or doubt. The oppressive souls are ever watchful. Should they not intervene, they may demand the apparent resources, which are unfit for collection.”</w:t>
      </w:r>
    </w:p>
    <w:p w14:paraId="4EC183CB" w14:textId="77777777" w:rsidR="00D13072" w:rsidRDefault="00000000">
      <w:pPr>
        <w:pStyle w:val="BodyText"/>
      </w:pPr>
      <w:r>
        <w:rPr>
          <w:b/>
          <w:bCs/>
        </w:rPr>
        <w:t>Page 241</w:t>
      </w:r>
      <w:r>
        <w:br/>
        <w:t>But such matters may cause grief to sanctified souls. Therefore, utmost wisdom must be observed in all affairs. We beseech God to assist you in serving the Cause. Verily, He is the Almighty, capable of whatever He wills, and in His grasp is the dominion of the heavens and the earth.</w:t>
      </w:r>
    </w:p>
    <w:p w14:paraId="70E9E26D" w14:textId="77777777" w:rsidR="00D13072" w:rsidRDefault="00000000">
      <w:pPr>
        <w:pStyle w:val="BodyText"/>
      </w:pPr>
      <w:r>
        <w:t>Reflect: this station of blessing has been ordained by God for the benefit of all on earth. Yet, should it become known, it might provoke wailing and lamentation about the Law. You wrote that multiple letters had been sent, but no reply was received. Many years and even ages passed without news of you until recently. Over successive days, the honored Zayn al-Muqarrabín—upon him be peace—sent your letters, addressed to this humble servant, noting that the correspondence had been delayed en route. The box of papers and pens mentioned in recent days has also arrived. The intent here is to clarify that no response was delayed due to negligence; rather, outwardly, no message had been received. God willing, let your heart ignite with such divine love that it enkindles the souls of the weary.</w:t>
      </w:r>
    </w:p>
    <w:p w14:paraId="57A06E13" w14:textId="77777777" w:rsidR="00D13072" w:rsidRDefault="00000000">
      <w:pPr>
        <w:pStyle w:val="BodyText"/>
      </w:pPr>
      <w:r>
        <w:rPr>
          <w:b/>
          <w:bCs/>
        </w:rPr>
        <w:t>Page 242</w:t>
      </w:r>
      <w:r>
        <w:br/>
        <w:t xml:space="preserve">This concludes the reply to your noble letter. Another letter has brought joy to this sorrowed heart. From </w:t>
      </w:r>
      <w:r>
        <w:lastRenderedPageBreak/>
        <w:t>its fragrances, complete happiness was derived, for it was dedicated to the mention of your Beloved, Our Beloved, and the Beloved of all who are in the heavens and the earth. This was presented at the Sacred Threshold, and His exalted words declare: “God willing, they will attain what they have sought from the Most High Lord. Blessed is the one who turns toward the Most Exalted Horizon, drinks from the Kawthar of eternity, and tastes of the Salsabíl of reunion from the hand of the Generous One, the Possessor of Names. God willing, they will speak and remember, sanctified above all things, the mention of God. Perchance the dead souls may be revived by the fragrances of this mention and attain the station of ‘Verily, to Him do we return.’</w:t>
      </w:r>
    </w:p>
    <w:p w14:paraId="40ABC01F" w14:textId="77777777" w:rsidR="00D13072" w:rsidRDefault="00000000">
      <w:pPr>
        <w:pStyle w:val="BodyText"/>
      </w:pPr>
      <w:r>
        <w:t>This is the Day made manifest, the Day promised to all, wherein the lights of the sun of reality are evident. Yet the heedless of the earth have turned away, as the nature of bats dominates their souls. Thus, they are deprived of the rays of the sun of meanings.</w:t>
      </w:r>
    </w:p>
    <w:p w14:paraId="17F62A59" w14:textId="77777777" w:rsidR="00D13072" w:rsidRDefault="00000000">
      <w:pPr>
        <w:pStyle w:val="BodyText"/>
      </w:pPr>
      <w:r>
        <w:t>Convey greetings to the friends of the Land of Dust on behalf of the Lord of Names.</w:t>
      </w:r>
    </w:p>
    <w:p w14:paraId="59C35DF0" w14:textId="77777777" w:rsidR="00D13072" w:rsidRDefault="00000000">
      <w:pPr>
        <w:pStyle w:val="BodyText"/>
      </w:pPr>
      <w:r>
        <w:rPr>
          <w:b/>
          <w:bCs/>
        </w:rPr>
        <w:t>Page 243</w:t>
      </w:r>
      <w:r>
        <w:br/>
        <w:t>Indeed, We bring them glad tidings of My praise, remembrance, and grace. We remind them as a favor from Us. Verily, your Lord is the Forgiving, the Compassionate.</w:t>
      </w:r>
    </w:p>
    <w:p w14:paraId="36F7B693" w14:textId="77777777" w:rsidR="00D13072" w:rsidRDefault="00000000">
      <w:pPr>
        <w:pStyle w:val="BodyText"/>
      </w:pPr>
      <w:r>
        <w:t>Those who have ascended to the heights of certainty and drunk from the fountain of life during the days of the All-Merciful are all remembered in the presence of the Oppressed One. Say: O trees of the garden of divine love, the rains of mercy are continuously pouring down. God willing, the conditions of the world and the tyranny of the nations will not deprive you of them. By God, the world is fleeting, and all within it shall perish. Strive to drink from the Euphrates of the mercy of the All-Merciful. By the Essence of God, whoever drinks from it shall be adorned with eternal life and the robe of everlasting glory. They will arise to serve their Lord with such a station that neither the reproach of the censurer nor the mockery of those who deny God, the Lord of the worlds, can deter them.</w:t>
      </w:r>
    </w:p>
    <w:p w14:paraId="5823FEF1" w14:textId="77777777" w:rsidR="00D13072" w:rsidRDefault="00000000">
      <w:pPr>
        <w:pStyle w:val="BodyText"/>
      </w:pPr>
      <w:r>
        <w:t>O friends, gather together in joy and delight, with perfect wisdom and speech, and drink from the purest nectar in the name of the Possessor of Power. Verily, this is My love, My wondrous beloved, My mighty word, and My exalted, sacred remembrance.</w:t>
      </w:r>
    </w:p>
    <w:p w14:paraId="77F83FB6" w14:textId="77777777" w:rsidR="00D13072" w:rsidRDefault="00000000">
      <w:pPr>
        <w:pStyle w:val="BodyText"/>
      </w:pPr>
      <w:r>
        <w:t>Do not grieve over the events of the world…</w:t>
      </w:r>
    </w:p>
    <w:p w14:paraId="09B112FF" w14:textId="77777777" w:rsidR="00D13072" w:rsidRDefault="00000000">
      <w:pPr>
        <w:pStyle w:val="BodyText"/>
      </w:pPr>
      <w:r>
        <w:rPr>
          <w:b/>
          <w:bCs/>
        </w:rPr>
        <w:t>Page 244</w:t>
      </w:r>
      <w:r>
        <w:br/>
        <w:t>By God, the ocean of joy longs to meet you, for every good has been created for you and will appear at its appointed time. Thus, the Pen of the Most High gives you glad tidings from this Most Great Prison as a favor from Him, and He is the Most Generous. It has ended.</w:t>
      </w:r>
    </w:p>
    <w:p w14:paraId="69326713" w14:textId="77777777" w:rsidR="00D13072" w:rsidRDefault="00000000">
      <w:pPr>
        <w:pStyle w:val="BodyText"/>
      </w:pPr>
      <w:r>
        <w:t>You mentioned turning to the Land of Dust and entering that land. Your stay there lasted no less than nine full days, during which the fire of love was kindled among the receptive souls. Praise be to God, and thanks be to Him for having enabled you to mention, praise, and serve the Cause. God willing, the fragrances of discord will be cut off from all directions, and the breezes of unity and agreement will waft among the friends.</w:t>
      </w:r>
    </w:p>
    <w:p w14:paraId="4DA924B6" w14:textId="77777777" w:rsidR="00D13072" w:rsidRDefault="00000000">
      <w:pPr>
        <w:pStyle w:val="BodyText"/>
      </w:pPr>
      <w:r>
        <w:lastRenderedPageBreak/>
        <w:t>What most exalts the Cause of God among the people is, foremost, unity and agreement, as well as noble qualities and virtuous character. God willing, all shall attain these.</w:t>
      </w:r>
    </w:p>
    <w:p w14:paraId="6CF227AA" w14:textId="77777777" w:rsidR="00D13072" w:rsidRDefault="00000000">
      <w:pPr>
        <w:pStyle w:val="BodyText"/>
      </w:pPr>
      <w:r>
        <w:t>You wrote about the sayyids of Sháhmírzád—upon them be the glory of God—and their efforts in mentioning, praising, and serving the Cause. This was presented at the Sacred Threshold, and it was stated: God willing, they shall forever be granted this most honored and exalted station.</w:t>
      </w:r>
    </w:p>
    <w:p w14:paraId="20E8A4E3" w14:textId="77777777" w:rsidR="00D13072" w:rsidRDefault="00000000">
      <w:pPr>
        <w:pStyle w:val="BodyText"/>
      </w:pPr>
      <w:r>
        <w:rPr>
          <w:b/>
          <w:bCs/>
        </w:rPr>
        <w:t>Page 245</w:t>
      </w:r>
      <w:r>
        <w:br/>
        <w:t>Indeed, We remember them as We remembered them in the past and counsel them to act in ways that elevate the Cause of God in cities and lands. It has ended.</w:t>
      </w:r>
    </w:p>
    <w:p w14:paraId="180A6352" w14:textId="77777777" w:rsidR="00D13072" w:rsidRDefault="00000000">
      <w:pPr>
        <w:pStyle w:val="BodyText"/>
      </w:pPr>
      <w:r>
        <w:t>Likewise, the mention of the countries and regions you wrote about brought joy and happiness. God willing, at all times, they shall appear as flames upon flames of divine love and strive such that each day they regard themselves as having attained a station higher than the previous day in the love of God.</w:t>
      </w:r>
    </w:p>
    <w:p w14:paraId="619105DF" w14:textId="77777777" w:rsidR="00D13072" w:rsidRDefault="00000000">
      <w:pPr>
        <w:pStyle w:val="BodyText"/>
      </w:pPr>
      <w:r>
        <w:t>Regarding the sons of Khalíl and the friends in that land, all matters were presented at the Most Exalted Threshold. His exalted words declare: “O My beloved ones in the Land of Khá, hearken to the call of God, your Most Glorious Lord. He remembers you with that which preserves your remembrance and your spirits in the dominion of God, the Lord of the worlds. Strive to serve God and His Cause, for this will benefit you in this world and the next. Verily, your Lord is the All-Merciful, the All-Knowing.</w:t>
      </w:r>
    </w:p>
    <w:p w14:paraId="139B27FD" w14:textId="77777777" w:rsidR="00D13072" w:rsidRDefault="00000000">
      <w:pPr>
        <w:pStyle w:val="BodyText"/>
      </w:pPr>
      <w:r>
        <w:t>Do not grieve over what you witness today. A day will come when the tongues of the nations shall proclaim: ‘Sovereignty belongs to God, the Almighty, the All-Knowing.’ Thus have We illumined the horizon of the heaven of the Bayán with this luminary.”</w:t>
      </w:r>
    </w:p>
    <w:p w14:paraId="4259BE92" w14:textId="77777777" w:rsidR="00D13072" w:rsidRDefault="00000000">
      <w:pPr>
        <w:pStyle w:val="BodyText"/>
      </w:pPr>
      <w:r>
        <w:rPr>
          <w:b/>
          <w:bCs/>
        </w:rPr>
        <w:t>Page 246</w:t>
      </w:r>
      <w:r>
        <w:br/>
        <w:t>The radiant, luminous Sun shines forth. We counsel you, O My beloved ones, to honesty, trustworthiness, and adherence to what has been enjoined upon you in My noble Book. Glory be upon you and upon those who love you from God, the One, the All-Wise. It has ended.</w:t>
      </w:r>
    </w:p>
    <w:p w14:paraId="07F0C095" w14:textId="77777777" w:rsidR="00D13072" w:rsidRDefault="00000000">
      <w:pPr>
        <w:pStyle w:val="BodyText"/>
      </w:pPr>
      <w:r>
        <w:t>You mentioned traveling to the land of Ṣád and recounting the divine favors for the remnant of the Name of God, “Há,” exalted above all splendor. This is evident and clear: whoever today shows love for the remnant of the Manifestation is beloved of God. Praise be to God, you have been and are successful, and this noble deed is accepted and blessed at the Most Exalted Threshold. Blessed and joyous are you!</w:t>
      </w:r>
    </w:p>
    <w:p w14:paraId="3A18C9EE" w14:textId="77777777" w:rsidR="00D13072" w:rsidRDefault="00000000">
      <w:pPr>
        <w:pStyle w:val="BodyText"/>
      </w:pPr>
      <w:r>
        <w:t>Communications have also been received from Jináb-i-Mírzá Aṣmad and Jináb-i-Ibn-i-Shahíd, upon them be peace. They wrote to this humble servant as well, and replies were sent. Praise be to God, they are adorned with the garment of divine love, a garment fitting for all souls. If the people of the world adorned themselves with it, what a blessing it would be!</w:t>
      </w:r>
    </w:p>
    <w:p w14:paraId="640772F8" w14:textId="77777777" w:rsidR="00D13072" w:rsidRDefault="00000000">
      <w:pPr>
        <w:pStyle w:val="BodyText"/>
      </w:pPr>
      <w:r>
        <w:t>You mentioned representing this lowly one. This is the ultimate aspiration of this humble servant. We give thanks to God for it.</w:t>
      </w:r>
    </w:p>
    <w:p w14:paraId="0CD28730" w14:textId="77777777" w:rsidR="00D13072" w:rsidRDefault="00000000">
      <w:pPr>
        <w:pStyle w:val="BodyText"/>
      </w:pPr>
      <w:r>
        <w:rPr>
          <w:b/>
          <w:bCs/>
        </w:rPr>
        <w:t>Page 247</w:t>
      </w:r>
      <w:r>
        <w:br/>
        <w:t>In truth, this matter is among the greatest triumphs. I beseech the Almighty God for a great reward. I bear witness that there is no God but Him, and one who visits them is as one who visits the Lord of Pre-</w:t>
      </w:r>
      <w:r>
        <w:lastRenderedPageBreak/>
        <w:t>Eternity upon the Most Great Throne. This blessed word was heard by this servant from the Tongue of Grandeur. Like an incomparable gem, in the best of states, it reached the Sacred Threshold and was illumined by the lights of the Throne. His exalted words declared: “This is among the noblest gifts brought before the Face of the Lord of Names. Blessed is he and those whose names have been presented before the Throne. Thus does God remember His devoted servants.” It has ended.</w:t>
      </w:r>
    </w:p>
    <w:p w14:paraId="0398EFEB" w14:textId="77777777" w:rsidR="00D13072" w:rsidRDefault="00000000">
      <w:pPr>
        <w:pStyle w:val="BodyText"/>
      </w:pPr>
      <w:r>
        <w:t>Although this perishable servant has burdened you and has, in the language of the non-Arabs, been long-winded, his primary aim and true desire has been to mention the Desired One of the worlds and His friends. Hence, it is no matter.</w:t>
      </w:r>
    </w:p>
    <w:p w14:paraId="1D38B5AF" w14:textId="77777777" w:rsidR="00D13072" w:rsidRDefault="00000000">
      <w:pPr>
        <w:pStyle w:val="BodyText"/>
      </w:pPr>
      <w:r>
        <w:t>The replies to the friends and gentlemen of that land have been conveyed and will continue to be sent gradually. For sending large packages at once is not in accord with wisdom. Likewise, certain noble, sacred Tablets revealed from the heaven of divine will in response to the petitions of…</w:t>
      </w:r>
    </w:p>
    <w:p w14:paraId="239EAD9A" w14:textId="77777777" w:rsidR="00D13072" w:rsidRDefault="00000000">
      <w:pPr>
        <w:pStyle w:val="BodyText"/>
      </w:pPr>
      <w:r>
        <w:rPr>
          <w:b/>
          <w:bCs/>
        </w:rPr>
        <w:t>Page 248</w:t>
      </w:r>
      <w:r>
        <w:br/>
        <w:t>…Ahmad and others mentioned in their petitions have been revealed and, God willing, will be sent afterward.</w:t>
      </w:r>
    </w:p>
    <w:p w14:paraId="1976BB2C" w14:textId="77777777" w:rsidR="00D13072" w:rsidRDefault="00000000">
      <w:pPr>
        <w:pStyle w:val="BodyText"/>
      </w:pPr>
      <w:r>
        <w:t>It has also been reported from the region of Ḥadbá that Jináb-i-Ḥabíb Rúḥání and Jináb-i-Mírzá Asadu’lláh, upon them be peace, are returning. Therefore, nothing was conveyed to them on this occasion. I beseech God to assist them in all circumstances and ordain for them the good of this world and the next.</w:t>
      </w:r>
    </w:p>
    <w:p w14:paraId="7AF752BC" w14:textId="77777777" w:rsidR="00D13072" w:rsidRDefault="00000000">
      <w:pPr>
        <w:pStyle w:val="BodyText"/>
      </w:pPr>
      <w:r>
        <w:t>Their communications have been presented at the Sacred Threshold, and replies have also been revealed. God willing, they will be sent. To the honorable and revered Jináb-i-Mullá ’Alí, upon him be peace, Jináb-i-Ibn-i-Shahíd, upon him be peace, and Jináb-i-Khudád, Jináb-i-’Azízulláh, and the other gentlemen—upon them be peace—I convey my greetings of humility and self-effacement. Whatever they sent to this servant was presented at the Most Exalted Sacred Threshold. Replies have also been prepared and will, God willing, be dispatched subsequently.</w:t>
      </w:r>
    </w:p>
    <w:p w14:paraId="7D2DE8A2" w14:textId="77777777" w:rsidR="00D13072" w:rsidRDefault="00000000">
      <w:pPr>
        <w:pStyle w:val="BodyText"/>
      </w:pPr>
      <w:r>
        <w:t>You wrote that Jináb-i-Mullá Ghulám Riḍá from Sháh corresponded with you, mentioning a small amount of God’s property in his possession.</w:t>
      </w:r>
    </w:p>
    <w:p w14:paraId="6542963F" w14:textId="77777777" w:rsidR="00D13072" w:rsidRDefault="00000000">
      <w:pPr>
        <w:pStyle w:val="BodyText"/>
      </w:pPr>
      <w:r>
        <w:rPr>
          <w:b/>
          <w:bCs/>
        </w:rPr>
        <w:t>Page 249</w:t>
      </w:r>
      <w:r>
        <w:br/>
        <w:t>He also wrote that there are several needy and distressed individuals in that city and that certain Tablets and writings need to be prepared and dispatched to the surrounding areas. He inquired whether it is permissible to use those funds for such expenses. It has ended.</w:t>
      </w:r>
    </w:p>
    <w:p w14:paraId="468AD16B" w14:textId="77777777" w:rsidR="00D13072" w:rsidRDefault="00000000">
      <w:pPr>
        <w:pStyle w:val="BodyText"/>
      </w:pPr>
      <w:r>
        <w:t>Matters like this have previously been presented at the Sacred Threshold, and the firm ruling is that in every city, whatever of God’s rights is present or collected must be submitted to the Sacred Threshold so that its disposition may be arranged systematically. However, for this specific case, permission was granted for Jináb-i-Mullá Ghulám Riḍá to act as he deemed fit.</w:t>
      </w:r>
    </w:p>
    <w:p w14:paraId="5690CA3D" w14:textId="77777777" w:rsidR="00D13072" w:rsidRDefault="00000000">
      <w:pPr>
        <w:pStyle w:val="BodyText"/>
      </w:pPr>
      <w:r>
        <w:t xml:space="preserve">Furthermore, what is revealed in the Kitáb-i-Aqdas must be implemented so that all may be adorned with the garment of the Will of the Desired One of the worlds. Mention of the honorable mother, upon her be God’s glory, and others was also presented at the Most Sacred, Most Exalted Threshold. His exalted </w:t>
      </w:r>
      <w:r>
        <w:lastRenderedPageBreak/>
        <w:t>words declared: “This is what the Tongue of Power and Might has uttered.” May all dwell in the shadow of His mercy…</w:t>
      </w:r>
    </w:p>
    <w:p w14:paraId="0BAB743C" w14:textId="77777777" w:rsidR="00D13072" w:rsidRDefault="00000000">
      <w:pPr>
        <w:pStyle w:val="BodyText"/>
      </w:pPr>
      <w:r>
        <w:rPr>
          <w:b/>
          <w:bCs/>
        </w:rPr>
        <w:t>Page 250</w:t>
      </w:r>
      <w:r>
        <w:br/>
        <w:t>…and find peace and tranquility. We magnify them from this station and remember them with the verses of God, the Almighty, the Sustainer. Blessed are they for having attained the verses of God, His mention, and His knowledge during His days. This station is of immense glory for them and for those who believe in the All-Knowing, All-Informed One.</w:t>
      </w:r>
    </w:p>
    <w:p w14:paraId="4B96CEC1" w14:textId="77777777" w:rsidR="00D13072" w:rsidRDefault="00000000">
      <w:pPr>
        <w:pStyle w:val="BodyText"/>
      </w:pPr>
      <w:r>
        <w:t>In this station, we mention your brother, whose letter was presented at the Throne. Give him glad tidings of My remembrance of him, that he may be among the thankful. We have read his letter and responded to him. God willing, a noble Tablet will be sent to him so that he may perceive its fragrance and My words. Verily, your Lord is the Remembering, the All-Knowing. Glory be upon him from God, the Lord of the worlds. It has ended.</w:t>
      </w:r>
    </w:p>
    <w:p w14:paraId="73869B5A" w14:textId="77777777" w:rsidR="00D13072" w:rsidRDefault="00000000">
      <w:pPr>
        <w:pStyle w:val="BodyText"/>
      </w:pPr>
      <w:r>
        <w:t>It is conveyed that the Most Great Branch—my spirit, essence, and being be a sacrifice for the dust of His blessed feet—has recently traveled to a place two days’ distance from this land. God willing, upon His return, whatever expressions of sincerity, self-effacement, and devotion were conveyed to Him shall be presented, and His favor toward that individual will be communicated. Glory and praise be upon Him.</w:t>
      </w:r>
    </w:p>
    <w:p w14:paraId="0E02B25A" w14:textId="77777777" w:rsidR="00D13072" w:rsidRDefault="00000000">
      <w:pPr>
        <w:pStyle w:val="BodyText"/>
      </w:pPr>
      <w:r>
        <w:rPr>
          <w:b/>
          <w:bCs/>
        </w:rPr>
        <w:t>Page 251</w:t>
      </w:r>
      <w:r>
        <w:br/>
        <w:t>Upon you, upon those with you, and upon those who have attained this mighty Cause.</w:t>
      </w:r>
    </w:p>
    <w:p w14:paraId="1880D47B" w14:textId="77777777" w:rsidR="00D13072" w:rsidRDefault="00000000">
      <w:pPr>
        <w:pStyle w:val="BodyText"/>
      </w:pPr>
      <w:r>
        <w:t>Servant, on the 27th of Muḥarram in the year 98. (December 1880)</w:t>
      </w:r>
    </w:p>
    <w:p w14:paraId="2164257D" w14:textId="77777777" w:rsidR="00D13072" w:rsidRDefault="00000000">
      <w:pPr>
        <w:pStyle w:val="Heading2"/>
      </w:pPr>
      <w:bookmarkStart w:id="1034" w:name="bh00035-natural"/>
      <w:bookmarkEnd w:id="1033"/>
      <w:r>
        <w:t>BH00035 (Natural)</w:t>
      </w:r>
    </w:p>
    <w:p w14:paraId="19FEE5BC" w14:textId="77777777" w:rsidR="00D13072" w:rsidRDefault="00000000">
      <w:pPr>
        <w:pStyle w:val="FirstParagraph"/>
      </w:pPr>
      <w:r>
        <w:t>In the Name of Our Most Holy, Most Great, Most Noble, Most High, Most Glorious Lord.</w:t>
      </w:r>
    </w:p>
    <w:p w14:paraId="62C00F0C" w14:textId="77777777" w:rsidR="00D13072" w:rsidRDefault="00000000">
      <w:pPr>
        <w:pStyle w:val="BodyText"/>
      </w:pPr>
      <w:r>
        <w:t>Praise befits and is worthy of My Beloved, who, with the finger of His power, tore through the mighty, magnificent veils and guided the people of Bahá to the Most Exalted Horizon. He is the Expositor, whose word renders the explanation silent, and He is the Differentiator, whose justice causes the balance to tremble. By a single point of His will, the books of the world are revealed and made manifest, and by a single drop from the ocean of His will, creation is set in motion and stirred to commotion.</w:t>
      </w:r>
    </w:p>
    <w:p w14:paraId="7D0E3093" w14:textId="77777777" w:rsidR="00D13072" w:rsidRDefault="00000000">
      <w:pPr>
        <w:pStyle w:val="BodyText"/>
      </w:pPr>
      <w:r>
        <w:t>Glory be to God! What a fire this is that renews and makes eternal, and what a heat this is that increases with intensity! From the wine of His knowledge, every discerning soul becomes bewildered, and from the Kawthar of His exposition, every earless one gains hearing, and it calls out. It grants vision and speaks with the words, “Look at Me.”</w:t>
      </w:r>
    </w:p>
    <w:p w14:paraId="246A62DA" w14:textId="77777777" w:rsidR="00D13072" w:rsidRDefault="00000000">
      <w:pPr>
        <w:pStyle w:val="BodyText"/>
      </w:pPr>
      <w:r>
        <w:t>Glory be to God! How is it that a day of such blessedness and sanctity remains unrecognized, and the pearls of the ocean of meanings have fallen into the hands of the impatient? The lowest…</w:t>
      </w:r>
    </w:p>
    <w:p w14:paraId="205F0AF5" w14:textId="77777777" w:rsidR="00D13072" w:rsidRDefault="00000000">
      <w:pPr>
        <w:pStyle w:val="BodyText"/>
      </w:pPr>
      <w:r>
        <w:rPr>
          <w:b/>
          <w:bCs/>
        </w:rPr>
        <w:t>Page 252</w:t>
      </w:r>
      <w:r>
        <w:br/>
        <w:t xml:space="preserve">…group among the factions of the earth regard themselves as the loftiest of creation, and these deluded souls consider themselves among the people of certitude. Every fair-minded person is bewildered, and </w:t>
      </w:r>
      <w:r>
        <w:lastRenderedPageBreak/>
        <w:t>every intelligent one is astonished. The intoxication of desire has prevented all from recognizing and understanding the Day of God.</w:t>
      </w:r>
    </w:p>
    <w:p w14:paraId="79341099" w14:textId="77777777" w:rsidR="00D13072" w:rsidRDefault="00000000">
      <w:pPr>
        <w:pStyle w:val="BodyText"/>
      </w:pPr>
      <w:r>
        <w:t>This perishable and effaced one beseeches God, exalted be His glory, to assist all in attaining that which befits them.</w:t>
      </w:r>
      <w:r>
        <w:br/>
        <w:t>I send salutations, peace, and glorification upon those whom the veils have not prevented from beholding the dawning-place of the verses, who have arisen for the Cause and spoken what they were commanded to in the Book of God, the Lord of the worlds. These are the servants who have testified to what God has testified and acknowledged what God has acknowledged. These are the servants who have been attested to by the Pen of the Most High for their devotion, humility, reverence, and steadfastness in serving the Cause of God, the Lord of Names, and the Creator of the heavens.</w:t>
      </w:r>
    </w:p>
    <w:p w14:paraId="5D6DB53E" w14:textId="77777777" w:rsidR="00D13072" w:rsidRDefault="00000000">
      <w:pPr>
        <w:pStyle w:val="BodyText"/>
      </w:pPr>
      <w:r>
        <w:t>O Lord, I beseech You by the lights of Your countenance and the verses of Your grandeur to assist them in all circumstances to mention and praise You and to grant them success in what befits Your appearance, manifestation, and power.</w:t>
      </w:r>
    </w:p>
    <w:p w14:paraId="54CEE882" w14:textId="77777777" w:rsidR="00D13072" w:rsidRDefault="00000000">
      <w:pPr>
        <w:pStyle w:val="BodyText"/>
      </w:pPr>
      <w:r>
        <w:rPr>
          <w:b/>
          <w:bCs/>
        </w:rPr>
        <w:t>Page 253</w:t>
      </w:r>
      <w:r>
        <w:br/>
        <w:t>O Lord, behold them standing before Your servants. I beseech You, O Master of the worlds, by the Most Great Name, to protect them from all that is unworthy of Your days and to manifest through them that which elevates Your Cause in Your dominion. Verily, You are the Mighty One to whom the affairs of creation cannot prove insurmountable, nor can the manifestations of the earth weaken You. You do whatever You will and ordain whatever You desire. Verily, You are the All-Powerful, the Most Exalted, the Almighty, the Praiseworthy.</w:t>
      </w:r>
    </w:p>
    <w:p w14:paraId="20BAAD07" w14:textId="77777777" w:rsidR="00D13072" w:rsidRDefault="00000000">
      <w:pPr>
        <w:pStyle w:val="BodyText"/>
      </w:pPr>
      <w:r>
        <w:t>O Beloved of my heart! Although this servant beseeches and hopes from God, exalted be He, to be assisted in providing a reply to your noble letters, at times there are delays. However, this delay is due to the burden of engagements, as even the Beloved has testified and continues to testify. Praise be to God, even if there is a delay, the matter is never forgotten, and the response has been offered in all circumstances. This petition fulfills the promise given on the 9th of Rabí‘u’l-Thání, stating that the remaining reply to your letter dated the 1st of Ṣafar will be presented and sent.</w:t>
      </w:r>
    </w:p>
    <w:p w14:paraId="348CAB4D" w14:textId="77777777" w:rsidR="00D13072" w:rsidRDefault="00000000">
      <w:pPr>
        <w:pStyle w:val="BodyText"/>
      </w:pPr>
      <w:r>
        <w:t>You mentioned that one of the maidservants of God, named Fáṭimih, is adorned with the garment of divine love, but her son…</w:t>
      </w:r>
    </w:p>
    <w:p w14:paraId="139486F0" w14:textId="77777777" w:rsidR="00D13072" w:rsidRDefault="00000000">
      <w:pPr>
        <w:pStyle w:val="BodyText"/>
      </w:pPr>
      <w:r>
        <w:rPr>
          <w:b/>
          <w:bCs/>
        </w:rPr>
        <w:t>Page 254</w:t>
      </w:r>
      <w:r>
        <w:br/>
        <w:t>…has destroyed himself by his own name. This matter was presented at the Sacred Threshold, and this is what has been revealed in response:</w:t>
      </w:r>
    </w:p>
    <w:p w14:paraId="4409501F" w14:textId="77777777" w:rsidR="00D13072" w:rsidRDefault="00000000">
      <w:pPr>
        <w:pStyle w:val="BodyText"/>
      </w:pPr>
      <w:r>
        <w:t>“O ’Alí Qabl-i-Akbar, we have not detected from him the fragrance of certitude. However, We have forgiven him as a favor to you and his mother. Verily, your Lord is the Almighty, the Most Generous. At this moment, We remember her to gladden her with the verses of her Lord, the Mighty, the All-Knowing.</w:t>
      </w:r>
    </w:p>
    <w:p w14:paraId="3453922D" w14:textId="77777777" w:rsidR="00D13072" w:rsidRDefault="00000000">
      <w:pPr>
        <w:pStyle w:val="BodyText"/>
      </w:pPr>
      <w:r>
        <w:t xml:space="preserve">O Fáṭimih, hearken to the call of your Lord, for He remembers you from the direction of the prison and invites you to God, the Lord of lords. Do not grieve over what has occurred. Offspring are intended to perpetuate the name and remembrance, but only if God confirms and adorns them with the garment of </w:t>
      </w:r>
      <w:r>
        <w:lastRenderedPageBreak/>
        <w:t>justice. Now, you have attained something a hundred thousand times greater than that. Beseech God to keep you steadfast and unwavering in His love, and may the Pen of the Most High reveal the word of divine approval about you. This is a favor whose mention and honor shall remain for the permanence of dominion and sovereignty. Cling to the hem of the mercy of your Generous Lord.”</w:t>
      </w:r>
    </w:p>
    <w:p w14:paraId="051B84D2" w14:textId="77777777" w:rsidR="00D13072" w:rsidRDefault="00000000">
      <w:pPr>
        <w:pStyle w:val="BodyText"/>
      </w:pPr>
      <w:r>
        <w:t>O ’Alí, give her glad tidings of My grace, My nectar, and what has been revealed to her from the heaven of My will and surged forth from the ocean of My mighty and exalted utterance.</w:t>
      </w:r>
    </w:p>
    <w:p w14:paraId="0BC30FCF" w14:textId="77777777" w:rsidR="00D13072" w:rsidRDefault="00000000">
      <w:pPr>
        <w:pStyle w:val="BodyText"/>
      </w:pPr>
      <w:r>
        <w:rPr>
          <w:b/>
          <w:bCs/>
        </w:rPr>
        <w:t>Page 255</w:t>
      </w:r>
      <w:r>
        <w:br/>
        <w:t>God willing, may all be revived by the fire of divine favor and the water of the All-Merciful’s mercy, such that the despondency of the world does not sadden the people of Bahá or prevent them from ascending to the Most Exalted Horizon. It has ended.</w:t>
      </w:r>
    </w:p>
    <w:p w14:paraId="55422F6C" w14:textId="77777777" w:rsidR="00D13072" w:rsidRDefault="00000000">
      <w:pPr>
        <w:pStyle w:val="BodyText"/>
      </w:pPr>
      <w:r>
        <w:t>A few days ago, the fruit of the Crimson Leaf—upon her be all splendor, most glorious—along with some maidservants of God, presented details of her to the Holy Household. A response was revealed from the heaven of grace and sent in an envelope addressed to Jináb-i-Thamara, upon her be peace. God willing, they will attain it.</w:t>
      </w:r>
    </w:p>
    <w:p w14:paraId="6722170D" w14:textId="77777777" w:rsidR="00D13072" w:rsidRDefault="00000000">
      <w:pPr>
        <w:pStyle w:val="BodyText"/>
      </w:pPr>
      <w:r>
        <w:t>You wrote that a petition had been sent on behalf of the sister of the King of Martyrs—may my spirit be a sacrifice for him. This was presented at the Most Sacred, Most Exalted Threshold. The Tongue of Grandeur proclaimed:</w:t>
      </w:r>
    </w:p>
    <w:p w14:paraId="21DB3F3E" w14:textId="77777777" w:rsidR="00D13072" w:rsidRDefault="00000000">
      <w:pPr>
        <w:pStyle w:val="BodyText"/>
      </w:pPr>
      <w:r>
        <w:t>“O ‘Alí Qabl-i-Akbar, We have remembered every name mentioned in this book from My own graciousness, and they testify to My grace, My virtues, and My mercy, which have preceded all things. Blessed is the Name ‘Há,’ who has lamented in his affliction, and his sister, who turned and listened and attained. Give her glad tidings from Me.”</w:t>
      </w:r>
    </w:p>
    <w:p w14:paraId="7315E81D" w14:textId="77777777" w:rsidR="00D13072" w:rsidRDefault="00000000">
      <w:pPr>
        <w:pStyle w:val="BodyText"/>
      </w:pPr>
      <w:r>
        <w:rPr>
          <w:b/>
          <w:bCs/>
        </w:rPr>
        <w:t>Page 256</w:t>
      </w:r>
      <w:r>
        <w:br/>
        <w:t>…on My behalf, and then recite to her what has been revealed for her from the heaven of My will: the verses of My grandeur, through which the Hour has been made manifest and has arisen. We had previously revealed a Tablet for her and sent it to her as a command from Us. Thus, the Dove cooed and spoke. It has ended.</w:t>
      </w:r>
    </w:p>
    <w:p w14:paraId="2A76A263" w14:textId="77777777" w:rsidR="00D13072" w:rsidRDefault="00000000">
      <w:pPr>
        <w:pStyle w:val="BodyText"/>
      </w:pPr>
      <w:r>
        <w:t>A sacred and exalted Tablet is also being sent to accompany Jináb-i-Ibn-i-’Aṭṭár—upon them be the glory of God. It has been sent previously as well. God willing, they have attained it and will continue to attain it. For several days, Jináb-i-Maẓkúr and his brother have been present at the Sacred Threshold, and after a few more days, they will turn in that direction.</w:t>
      </w:r>
    </w:p>
    <w:p w14:paraId="24408190" w14:textId="77777777" w:rsidR="00D13072" w:rsidRDefault="00000000">
      <w:pPr>
        <w:pStyle w:val="BodyText"/>
      </w:pPr>
      <w:r>
        <w:t>Regarding the daughter of Jináb-i-Ism Alláh al-Aṣdaq—upon him be peace and glory—you wrote, and it was presented. Praise be to God, she has attained divine favor, and this wondrous and exalted Tablet has been revealed specifically for her at this time. God willing, she will attain it.</w:t>
      </w:r>
    </w:p>
    <w:p w14:paraId="59B743BB" w14:textId="77777777" w:rsidR="00D13072" w:rsidRDefault="00000000">
      <w:pPr>
        <w:pStyle w:val="BodyText"/>
      </w:pPr>
      <w:r>
        <w:t>In the name of the One True God:</w:t>
      </w:r>
      <w:r>
        <w:br/>
        <w:t xml:space="preserve">O My maidservant, God willing, you will be favored by the bounty of the All-Merciful. Today is the day when the jewels of human existence must be revealed in the name of God. Today, the Path is established, </w:t>
      </w:r>
      <w:r>
        <w:lastRenderedPageBreak/>
        <w:t>and the Balance is evident. Beseech the Most High Lord to assist all His servants and maidservants with what befits His days.</w:t>
      </w:r>
    </w:p>
    <w:p w14:paraId="66AE55A4" w14:textId="77777777" w:rsidR="00D13072" w:rsidRDefault="00000000">
      <w:pPr>
        <w:pStyle w:val="BodyText"/>
      </w:pPr>
      <w:r>
        <w:rPr>
          <w:b/>
          <w:bCs/>
        </w:rPr>
        <w:t>Page 257</w:t>
      </w:r>
      <w:r>
        <w:br/>
        <w:t>Today is the day of noble deeds and spiritual qualities. Strive to attain what God has willed for you. Your mention has been before the Face and, God willing, will remain so. Rejoice in the bounty of your Lord, then thank Him through His beautiful remembrance. Blessed is your father! The Tongue of My Grandeur has testified to what will perpetuate his remembrance with the permanence of My Most Excellent Names. Verily, your Lord is the Most Generous, the Ever-Abiding.</w:t>
      </w:r>
    </w:p>
    <w:p w14:paraId="49186652" w14:textId="77777777" w:rsidR="00D13072" w:rsidRDefault="00000000">
      <w:pPr>
        <w:pStyle w:val="BodyText"/>
      </w:pPr>
      <w:r>
        <w:t>He attained the meeting with God once in Zawrā’ and again in this Most Great Prison. With a radiant countenance, by the permission of His Lord, he entered and presented himself before the Gate. He heard the verses of God, the Lord of the worlds. For many days, he was present before the Face, hearing what the Beloved heard in the Mi‘ráj and what Moses heard at the Mount of ’Arafāt. Thus has My Most High Pen spoken, though most people remain heedless.</w:t>
      </w:r>
    </w:p>
    <w:p w14:paraId="481A274A" w14:textId="77777777" w:rsidR="00D13072" w:rsidRDefault="00000000">
      <w:pPr>
        <w:pStyle w:val="BodyText"/>
      </w:pPr>
      <w:r>
        <w:t>O maidservant of God, the bounty of the All-Merciful is vast, and His grace immense. All the world appears powerless to encompass its measure. Verily, He has forgiven you as a favor from Him, and He has ordained for you what is befitting. Truly, He is the Most Generous, the One who governs all things. God willing, the maidservants of the All-Merciful will act in accordance with what befits their station.</w:t>
      </w:r>
    </w:p>
    <w:p w14:paraId="2E621102" w14:textId="77777777" w:rsidR="00D13072" w:rsidRDefault="00000000">
      <w:pPr>
        <w:pStyle w:val="BodyText"/>
      </w:pPr>
      <w:r>
        <w:rPr>
          <w:b/>
          <w:bCs/>
        </w:rPr>
        <w:t>Page 258</w:t>
      </w:r>
      <w:r>
        <w:br/>
        <w:t>This is the counsel of the One True Friend. Glory be upon you and upon those who follow the guidance. It has ended.</w:t>
      </w:r>
    </w:p>
    <w:p w14:paraId="03334C60" w14:textId="77777777" w:rsidR="00D13072" w:rsidRDefault="00000000">
      <w:pPr>
        <w:pStyle w:val="BodyText"/>
      </w:pPr>
      <w:r>
        <w:t>You mentioned the friends of that land and inquired about the blessed verse. It was presented before the Face, and this is what the Bestower has revealed in reply:</w:t>
      </w:r>
    </w:p>
    <w:p w14:paraId="6205BFC3" w14:textId="77777777" w:rsidR="00D13072" w:rsidRDefault="00000000">
      <w:pPr>
        <w:pStyle w:val="BodyText"/>
      </w:pPr>
      <w:r>
        <w:t>He is the All-Knowing, the All-Informed.</w:t>
      </w:r>
      <w:r>
        <w:br/>
        <w:t>O ’Alí Qabl-i-Akbar, the Oppressed One remembers you from His Sacred House and His praised station, that you may rejoice and be among the thankful. We have heard your call, responded to you, and observed your humility. We have mentioned you with a fragrance of My grace that diffuses among My servants. Verily, your Lord is the Forgiving, the Most Generous.</w:t>
      </w:r>
    </w:p>
    <w:p w14:paraId="119A8139" w14:textId="77777777" w:rsidR="00D13072" w:rsidRDefault="00000000">
      <w:pPr>
        <w:pStyle w:val="BodyText"/>
      </w:pPr>
      <w:r>
        <w:t>We also remember the loved ones you mentioned, that they may be drawn by the call to the Most Exalted Horizon and brought closer to a station where the hosts of the earth cannot frighten them, nor can the scorn of those who disbelieve in God, the Lord of the worlds, sadden them. Verily, He preserves them as He wills, by the might of His strength, grandeur, and power. Nothing can prevent Him from fulfilling His will. Indeed, your Lord is the All-Powerful, the Omnipotent.</w:t>
      </w:r>
    </w:p>
    <w:p w14:paraId="6F5C28F8" w14:textId="77777777" w:rsidR="00D13072" w:rsidRDefault="00000000">
      <w:pPr>
        <w:pStyle w:val="BodyText"/>
      </w:pPr>
      <w:r>
        <w:t>Say: Regard the world as a breeze that passes in less than a moment. Thus does He remind you in His clear Book. Reflect upon it…</w:t>
      </w:r>
    </w:p>
    <w:p w14:paraId="3D9C93F3" w14:textId="77777777" w:rsidR="00D13072" w:rsidRDefault="00000000">
      <w:pPr>
        <w:pStyle w:val="BodyText"/>
      </w:pPr>
      <w:r>
        <w:rPr>
          <w:b/>
          <w:bCs/>
        </w:rPr>
        <w:t>Page 259</w:t>
      </w:r>
      <w:r>
        <w:br/>
        <w:t xml:space="preserve">…and its fleeting nature. By God, you will then find yourselves filled with immense joy. You are they </w:t>
      </w:r>
      <w:r>
        <w:lastRenderedPageBreak/>
        <w:t>whom the All-Merciful remembers in the realms and makes known His straight Path. You have attained that which Moses did not attain before. This is testified by My Tongue, My Pen, and the people of My mighty, exalted dominion.</w:t>
      </w:r>
    </w:p>
    <w:p w14:paraId="3AE4B3CF" w14:textId="77777777" w:rsidR="00D13072" w:rsidRDefault="00000000">
      <w:pPr>
        <w:pStyle w:val="BodyText"/>
      </w:pPr>
      <w:r>
        <w:t>O you who gaze upon the Face, give them glad tidings on My behalf and glorify them through My Tongue. Then remind them of what will strengthen them in this Cause, that the spirit of steadfastness may descend upon them from the heaven of His grace, your Lord, the All-Wise.</w:t>
      </w:r>
    </w:p>
    <w:p w14:paraId="72D2E091" w14:textId="77777777" w:rsidR="00D13072" w:rsidRDefault="00000000">
      <w:pPr>
        <w:pStyle w:val="BodyText"/>
      </w:pPr>
      <w:r>
        <w:t>It is truly wondrous to observe that those who claim the station of steadfastness and certitude are shaken and perturbed by the mere scent of the imaginary temples of illusions. The tales of past peoples have deterred them from steadfastness and deprived them of understanding this supreme bounty. They are heedless of the fact that what they have heard in the past is sheer falsehood and baseless lies. These matters were previously mentioned in wondrous utterances. You must inform the souls so they may become aware in such a way that heedless souls cannot hinder them. Rather, they will perceive their own incapacity and weakness.</w:t>
      </w:r>
    </w:p>
    <w:p w14:paraId="1EFE08BF" w14:textId="77777777" w:rsidR="00D13072" w:rsidRDefault="00000000">
      <w:pPr>
        <w:pStyle w:val="BodyText"/>
      </w:pPr>
      <w:r>
        <w:t>Ja‘far, the brother of ’Askarí, was asked, “Did your brother leave any children?” He replied, “There was a child, but he passed away.”</w:t>
      </w:r>
    </w:p>
    <w:p w14:paraId="12A25AC9" w14:textId="77777777" w:rsidR="00D13072" w:rsidRDefault="00000000">
      <w:pPr>
        <w:pStyle w:val="BodyText"/>
      </w:pPr>
      <w:r>
        <w:rPr>
          <w:b/>
          <w:bCs/>
        </w:rPr>
        <w:t>Page 260</w:t>
      </w:r>
      <w:r>
        <w:br/>
        <w:t>Afterward, when the fabricated temples heard this statement, they denied it and called him a liar. Reflect on the extent of their injustice and the rank of their false accusations. Later, the mention of the Sacred Enclosure and the appearance of the decrees emerged, with the same details you had heard previously. May God grant justice to such souls who have led the poor masses astray in the wilderness of doubts and illusions, following the example of Abu Lahab.</w:t>
      </w:r>
    </w:p>
    <w:p w14:paraId="79818ADC" w14:textId="77777777" w:rsidR="00D13072" w:rsidRDefault="00000000">
      <w:pPr>
        <w:pStyle w:val="BodyText"/>
      </w:pPr>
      <w:r>
        <w:t>Even now, this label of “liar” remains upon that truthful speaker among the people of Pharaoh. These fabricated souls cling to the same deceptions as before. Their essence is rooted in the same path and way. You must inform the receptive souls so they may become aware and not remain deprived of what God has willed due to the insinuations of the party of Satan.</w:t>
      </w:r>
    </w:p>
    <w:p w14:paraId="79B922D0" w14:textId="77777777" w:rsidR="00D13072" w:rsidRDefault="00000000">
      <w:pPr>
        <w:pStyle w:val="BodyText"/>
      </w:pPr>
      <w:r>
        <w:t>By the radiance of the sun of justice, the intention of this Oppressed One is that strong souls arise for the Cause and protect the people from the evils of the devils, so that they may reach a station where they find themselves independent of all that has passed and see none besides God as existent.</w:t>
      </w:r>
    </w:p>
    <w:p w14:paraId="4E79805F" w14:textId="77777777" w:rsidR="00D13072" w:rsidRDefault="00000000">
      <w:pPr>
        <w:pStyle w:val="BodyText"/>
      </w:pPr>
      <w:r>
        <w:rPr>
          <w:b/>
          <w:bCs/>
        </w:rPr>
        <w:t>Page 261</w:t>
      </w:r>
      <w:r>
        <w:br/>
        <w:t>…and consider all else nonexistent and perished. Say: O friends, be attentive to the horizon of the Cause and to what has appeared from it. This is the counsel of the True One. Convey greetings to all your friends and remind them of what the Book has declared.</w:t>
      </w:r>
    </w:p>
    <w:p w14:paraId="263E8B43" w14:textId="77777777" w:rsidR="00D13072" w:rsidRDefault="00000000">
      <w:pPr>
        <w:pStyle w:val="BodyText"/>
      </w:pPr>
      <w:r>
        <w:t>Regarding the souls who are currently in the land of Ṣád and elsewhere, inviting people to the abyss: you are well aware that they are neither informed nor enlightened concerning the Cause. They speak out of their own desires. Their origin is falsehood, and to falsehood, they return. Indeed, they are falsehood itself and to it, they shall return.</w:t>
      </w:r>
    </w:p>
    <w:p w14:paraId="48715F82" w14:textId="77777777" w:rsidR="00D13072" w:rsidRDefault="00000000">
      <w:pPr>
        <w:pStyle w:val="BodyText"/>
      </w:pPr>
      <w:r>
        <w:lastRenderedPageBreak/>
        <w:t>Therefore, with the power and might of God, seize the reins of the Cause and invite the receptive to the horizon of certitude, that they may drink from the Kawthar of assurance and appear with complete steadfastness. It has ended.</w:t>
      </w:r>
    </w:p>
    <w:p w14:paraId="4069D3B8" w14:textId="77777777" w:rsidR="00D13072" w:rsidRDefault="00000000">
      <w:pPr>
        <w:pStyle w:val="BodyText"/>
      </w:pPr>
      <w:r>
        <w:t>In truth, this lowly one is bewildered and astonished by the souls who turn away from this Most Great Cause. By what proof can they then establish another cause? With but a single drop from this ocean, all the prophets and messengers guided humanity to the truth. Now, the ocean is manifest, yet humanity is observed as veiled and heedless. The explainer must shatter all the idols of human imagination that have been strengthened by some semblance of certitude and lead them with the staff of…</w:t>
      </w:r>
    </w:p>
    <w:p w14:paraId="36EC1D59" w14:textId="77777777" w:rsidR="00D13072" w:rsidRDefault="00000000">
      <w:pPr>
        <w:pStyle w:val="BodyText"/>
      </w:pPr>
      <w:r>
        <w:rPr>
          <w:b/>
          <w:bCs/>
        </w:rPr>
        <w:t>Page 262</w:t>
      </w:r>
      <w:r>
        <w:br/>
        <w:t>…wisdom to the dawning place of the verses. The Cause is in the hands of God.</w:t>
      </w:r>
    </w:p>
    <w:p w14:paraId="1B2EC191" w14:textId="77777777" w:rsidR="00D13072" w:rsidRDefault="00000000">
      <w:pPr>
        <w:pStyle w:val="BodyText"/>
      </w:pPr>
      <w:r>
        <w:t>Regarding Jináb-i-Khudád—upon him be peace—you wrote, and it was presented. The sun of favor has risen from the horizon of grace. The sons of Khalíl and the heirs of Moses have, in this Dispensation, attained the Most Great Favor. Their mention, devotion, and service have been inscribed and recorded by the Pen of the Most High in books and Tablets. Convey greetings to him from the True Friend and say: “You have attained the Most Exalted Horizon through the favor of the True Friend and have been adorned with the knowledge of the dawning place of the verses and the manifest evidences. Beseech God that this lofty, most resplendent station may be further ennobled through supreme steadfastness. Verily, He is the All-Powerful, the Omnipotent.”</w:t>
      </w:r>
    </w:p>
    <w:p w14:paraId="6BC4902B" w14:textId="77777777" w:rsidR="00D13072" w:rsidRDefault="00000000">
      <w:pPr>
        <w:pStyle w:val="BodyText"/>
      </w:pPr>
      <w:r>
        <w:t>Soon, the fruits of deeds will become manifest. Verily, He does not squander the reward of those who act with justice and kindness. Praise be to God, the Lord of all the worlds. It has ended.</w:t>
      </w:r>
    </w:p>
    <w:p w14:paraId="6EDBC02C" w14:textId="77777777" w:rsidR="00D13072" w:rsidRDefault="00000000">
      <w:pPr>
        <w:pStyle w:val="BodyText"/>
      </w:pPr>
      <w:r>
        <w:t>Regarding what you wrote about the brothers and people of that region—upon them be peace—special Tablets of a wondrous, exalted, and sacred nature have been revealed from the heaven of grace for each one and sent. God willing, their eyes will be illumined and their hearts will attain the greatest joy. Similarly, a special exalted Tablet has been revealed and sent for Jináb-i-Muḥammad Ja‘far to gladden…</w:t>
      </w:r>
    </w:p>
    <w:p w14:paraId="7F68503E" w14:textId="77777777" w:rsidR="00D13072" w:rsidRDefault="00000000">
      <w:pPr>
        <w:pStyle w:val="BodyText"/>
      </w:pPr>
      <w:r>
        <w:rPr>
          <w:b/>
          <w:bCs/>
        </w:rPr>
        <w:t>Page 263</w:t>
      </w:r>
      <w:r>
        <w:br/>
        <w:t>…his eyes and bring joy to his heart.</w:t>
      </w:r>
    </w:p>
    <w:p w14:paraId="5FDB48E4" w14:textId="77777777" w:rsidR="00D13072" w:rsidRDefault="00000000">
      <w:pPr>
        <w:pStyle w:val="BodyText"/>
      </w:pPr>
      <w:r>
        <w:t>This concludes the reply to your noble letter, parts of which were conveyed and sent earlier, and some of which will be sent subsequently. Now, praise be to God that this lowly servant has been enabled to fulfill his promise. Praise be to God in all circumstances.</w:t>
      </w:r>
    </w:p>
    <w:p w14:paraId="7A884218" w14:textId="77777777" w:rsidR="00D13072" w:rsidRDefault="00000000">
      <w:pPr>
        <w:pStyle w:val="BodyText"/>
      </w:pPr>
      <w:r>
        <w:t>Regarding another of your letters that was sent to Jináb-i-Ism Alláh Maḥmúd—upon him be peace—it was presented before the Face. This is what the Kingdom of the Bayán has proclaimed: God willing, on this most exalted, wondrous, and sacred day, you will be enabled to accomplish that which is fitting and worthy. Your mention has been before the Face, and the gaze of grace has been directed toward you.</w:t>
      </w:r>
    </w:p>
    <w:p w14:paraId="585C88CE" w14:textId="77777777" w:rsidR="00D13072" w:rsidRDefault="00000000">
      <w:pPr>
        <w:pStyle w:val="BodyText"/>
      </w:pPr>
      <w:r>
        <w:t xml:space="preserve">With utmost wisdom and speech, the weak souls must be strengthened with the blessed, mighty Word of God and adorned with the robe of certitude so that they may remain safeguarded from the doubts of the </w:t>
      </w:r>
      <w:r>
        <w:lastRenderedPageBreak/>
        <w:t>manifestations of illusions and conjectures. Instead, may each one of the people of Bahá be observed as so upright and steadfast that they perceive themselves incapable of speaking without authorization.</w:t>
      </w:r>
    </w:p>
    <w:p w14:paraId="70F92ADD" w14:textId="77777777" w:rsidR="00D13072" w:rsidRDefault="00000000">
      <w:pPr>
        <w:pStyle w:val="BodyText"/>
      </w:pPr>
      <w:r>
        <w:t>O ’Alí Qabl-i-Akbar, all the people of the Bayán testify that on the day when all were hidden behind the veils of the manifestations of oppression…</w:t>
      </w:r>
    </w:p>
    <w:p w14:paraId="21EE4CEF" w14:textId="77777777" w:rsidR="00D13072" w:rsidRDefault="00000000">
      <w:pPr>
        <w:pStyle w:val="BodyText"/>
      </w:pPr>
      <w:r>
        <w:rPr>
          <w:b/>
          <w:bCs/>
        </w:rPr>
        <w:t>Page 264</w:t>
      </w:r>
      <w:r>
        <w:br/>
        <w:t>…the True One Himself arose for the Cause and, with the Most Exalted Call, invited the inhabitants of the Kingdom of creation to the Most Exalted Horizon. He entered upon them and revealed what no one but God had enumerated. By the power of the Name, “The Self-Subsisting,” the mention of the Cause was elevated, and the banner of the Bayán was raised. Meanwhile, the manifestations of illusions emerged from behind the veil, buzzing like flies.</w:t>
      </w:r>
    </w:p>
    <w:p w14:paraId="4E0A2EFC" w14:textId="77777777" w:rsidR="00D13072" w:rsidRDefault="00000000">
      <w:pPr>
        <w:pStyle w:val="BodyText"/>
      </w:pPr>
      <w:r>
        <w:t>O you who turn toward God, reflect on the heedless souls: what have they abandoned, and what have they turned toward? Say: “He has no need to establish His Cause through mention of anything besides Himself. Verily, He has come with what no one before Him has brought. This is testified by those who speak with fairness and justice. Verily, your Lord is the Just, the Equitable, the Seeing.”</w:t>
      </w:r>
    </w:p>
    <w:p w14:paraId="77B9624B" w14:textId="77777777" w:rsidR="00D13072" w:rsidRDefault="00000000">
      <w:pPr>
        <w:pStyle w:val="BodyText"/>
      </w:pPr>
      <w:r>
        <w:t>Say: “By God, He is not recognized by any book or declaration, nor by the mention of His servants or His creation. He establishes His Cause through His own self. Verily, He is independent of all that was and will be. The Bayán circles around Him, and the verses bow in submission to His appearance, while the evidences humble themselves before His sovereignty. Verily, He is the All-Powerful, the Omnipotent.”</w:t>
      </w:r>
    </w:p>
    <w:p w14:paraId="1DFCD4E7" w14:textId="77777777" w:rsidR="00D13072" w:rsidRDefault="00000000">
      <w:pPr>
        <w:pStyle w:val="BodyText"/>
      </w:pPr>
      <w:r>
        <w:t>Say: “Perish in your rage! He is not defined by what you possess, nor by what is in the Bayán. How…</w:t>
      </w:r>
    </w:p>
    <w:p w14:paraId="07806CED" w14:textId="77777777" w:rsidR="00D13072" w:rsidRDefault="00000000">
      <w:pPr>
        <w:pStyle w:val="BodyText"/>
      </w:pPr>
      <w:r>
        <w:rPr>
          <w:b/>
          <w:bCs/>
        </w:rPr>
        <w:t>Page 265</w:t>
      </w:r>
      <w:r>
        <w:br/>
        <w:t>…do you attempt to use it as proof against God, the Lord of all the worlds? All of the Bayán is like a ring on My finger and a single leaf from the garden of My Word.”</w:t>
      </w:r>
    </w:p>
    <w:p w14:paraId="64DF6CC1" w14:textId="77777777" w:rsidR="00D13072" w:rsidRDefault="00000000">
      <w:pPr>
        <w:pStyle w:val="BodyText"/>
      </w:pPr>
      <w:r>
        <w:t>This is what My Herald, who brought the truth and informed humanity of this mighty news, has testified.</w:t>
      </w:r>
    </w:p>
    <w:p w14:paraId="6A5C0BD7" w14:textId="77777777" w:rsidR="00D13072" w:rsidRDefault="00000000">
      <w:pPr>
        <w:pStyle w:val="BodyText"/>
      </w:pPr>
      <w:r>
        <w:t>In all the divine books, the mention of this Manifestation is clearly inscribed and recorded. Yet this Manifestation is, in itself, independent of the testimony of those who came before or will come after. God willing, you will be enabled to shatter the idols of doubt and illusion and guide all to the path of certitude. Verily, your Lord is the Supporter, the Teacher, the All-Knowing. It has ended.</w:t>
      </w:r>
    </w:p>
    <w:p w14:paraId="683F2E3D" w14:textId="77777777" w:rsidR="00D13072" w:rsidRDefault="00000000">
      <w:pPr>
        <w:pStyle w:val="BodyText"/>
      </w:pPr>
      <w:r>
        <w:t>Your supplication has been presented time and again. Jináb-i-Ism Alláh—upon him be peace—acting as your agent, has attained a special visitation. Blessed is he and you.</w:t>
      </w:r>
    </w:p>
    <w:p w14:paraId="5ADDD305" w14:textId="77777777" w:rsidR="00D13072" w:rsidRDefault="00000000">
      <w:pPr>
        <w:pStyle w:val="BodyText"/>
      </w:pPr>
      <w:r>
        <w:t>As for your question: a certain individual claimed to be married to you and stated that the verse of approval was recited between the two of you, with a specific dowry agreed upon in accordance with the law of the Book. However, there were no witnesses from either side present to authorize or witness the event. Now, this person denies the occurrence entirely, claiming that such an event never took place.</w:t>
      </w:r>
    </w:p>
    <w:p w14:paraId="0AF54022" w14:textId="77777777" w:rsidR="00D13072" w:rsidRDefault="00000000">
      <w:pPr>
        <w:pStyle w:val="BodyText"/>
      </w:pPr>
      <w:r>
        <w:rPr>
          <w:b/>
          <w:bCs/>
        </w:rPr>
        <w:t>Page 266</w:t>
      </w:r>
      <w:r>
        <w:br/>
        <w:t>…did not happen, and it is false. What is the ruling and decision in such a case?</w:t>
      </w:r>
    </w:p>
    <w:p w14:paraId="7DAA1F9B" w14:textId="77777777" w:rsidR="00D13072" w:rsidRDefault="00000000">
      <w:pPr>
        <w:pStyle w:val="BodyText"/>
      </w:pPr>
      <w:r>
        <w:lastRenderedPageBreak/>
        <w:t>This matter was presented before the Face, and the reply was:</w:t>
      </w:r>
    </w:p>
    <w:p w14:paraId="028B738D" w14:textId="77777777" w:rsidR="00D13072" w:rsidRDefault="00000000">
      <w:pPr>
        <w:pStyle w:val="BodyText"/>
      </w:pPr>
      <w:r>
        <w:t>“This marriage has not occurred in accordance with the law of the Book, for the sermon must be recited, and witnesses must be present, so that neither party can later deny it. While the sermon is not obligatory, witnesses are necessary. After the establishment of the House of Justice and its members, specific individuals will undoubtedly be appointed to oversee such matters, ensuring they are conducted according to the divine law.</w:t>
      </w:r>
    </w:p>
    <w:p w14:paraId="3ADC8D9D" w14:textId="77777777" w:rsidR="00D13072" w:rsidRDefault="00000000">
      <w:pPr>
        <w:pStyle w:val="BodyText"/>
      </w:pPr>
      <w:r>
        <w:t>If something truly occurred between two individuals but was not conducted in accordance with the law of God, it is neither valid nor acceptable. Anything outside this framework would lead to disorder, corruption, and conflict. He has revealed and made manifest His straight path so that every matter is firmly established in its rightful place.</w:t>
      </w:r>
    </w:p>
    <w:p w14:paraId="3A318C04" w14:textId="77777777" w:rsidR="00D13072" w:rsidRDefault="00000000">
      <w:pPr>
        <w:pStyle w:val="BodyText"/>
      </w:pPr>
      <w:r>
        <w:t>They may repent and turn to God, the Forgiving, the Generous. Verily, He forgives His servants and is the Most Compassionate, the Most Mighty.” It has ended.</w:t>
      </w:r>
    </w:p>
    <w:p w14:paraId="19D546FA" w14:textId="77777777" w:rsidR="00D13072" w:rsidRDefault="00000000">
      <w:pPr>
        <w:pStyle w:val="BodyText"/>
      </w:pPr>
      <w:r>
        <w:t>Regarding another of your questions: Is an individual free to dispose of their property, even when they have descendants and other heirs, by giving it to another or to a single heir, thereby leaving the others without a share?</w:t>
      </w:r>
    </w:p>
    <w:p w14:paraId="2610B046" w14:textId="77777777" w:rsidR="00D13072" w:rsidRDefault="00000000">
      <w:pPr>
        <w:pStyle w:val="BodyText"/>
      </w:pPr>
      <w:r>
        <w:rPr>
          <w:b/>
          <w:bCs/>
        </w:rPr>
        <w:t>Page 267</w:t>
      </w:r>
      <w:r>
        <w:br/>
        <w:t>This is what the Bestower has revealed in reply:</w:t>
      </w:r>
    </w:p>
    <w:p w14:paraId="694743E5" w14:textId="77777777" w:rsidR="00D13072" w:rsidRDefault="00000000">
      <w:pPr>
        <w:pStyle w:val="BodyText"/>
      </w:pPr>
      <w:r>
        <w:t>“Every individual has the freedom to do as they will with their property, provided that reason confirms their actions are sound. Their freedom is not restricted by anyone else. This is what God has decreed. However, when their capacity becomes impaired, as determined clearly and definitively by expert physicians, their freedom is revoked by the decree of the Book. Verily, He does what He wills and ordains what He desires. There is no God but Him, the All-Powerful, the Most Glorious, the Praiseworthy.” It has ended.</w:t>
      </w:r>
    </w:p>
    <w:p w14:paraId="6E04998E" w14:textId="77777777" w:rsidR="00D13072" w:rsidRDefault="00000000">
      <w:pPr>
        <w:pStyle w:val="BodyText"/>
      </w:pPr>
      <w:r>
        <w:t>You also wrote that Jináb-i-Mashhadí Ḥaydar from among the people of Ṣád—upon him be peace—asked about the status of embryos and related matters. This too was presented before the Throne, and the reply was:</w:t>
      </w:r>
    </w:p>
    <w:p w14:paraId="4183D5F8" w14:textId="77777777" w:rsidR="00D13072" w:rsidRDefault="00000000">
      <w:pPr>
        <w:pStyle w:val="BodyText"/>
      </w:pPr>
      <w:r>
        <w:t>“O Ḥaydar, blessed are you for having turned to God, believed in Him, and emigrated in His path despite what you faced from the hosts of the oppressors.</w:t>
      </w:r>
    </w:p>
    <w:p w14:paraId="79B46ED2" w14:textId="77777777" w:rsidR="00D13072" w:rsidRDefault="00000000">
      <w:pPr>
        <w:pStyle w:val="BodyText"/>
      </w:pPr>
      <w:r>
        <w:t>Those who have not yet attained the recognition of God are like embryos. Verily, the one who reaches maturity and conveys My Cause is accounted among the true servants.</w:t>
      </w:r>
    </w:p>
    <w:p w14:paraId="1A0C656D" w14:textId="77777777" w:rsidR="00D13072" w:rsidRDefault="00000000">
      <w:pPr>
        <w:pStyle w:val="BodyText"/>
      </w:pPr>
      <w:r>
        <w:t>Observe those who consider themselves people of certitude and assurance, seeing themselves illumined and steadfast through the lights of the sun of divine manifestation. Yet…</w:t>
      </w:r>
    </w:p>
    <w:p w14:paraId="689BD93E" w14:textId="77777777" w:rsidR="00D13072" w:rsidRDefault="00000000">
      <w:pPr>
        <w:pStyle w:val="BodyText"/>
      </w:pPr>
      <w:r>
        <w:rPr>
          <w:b/>
          <w:bCs/>
        </w:rPr>
        <w:t>Page 268</w:t>
      </w:r>
      <w:r>
        <w:br/>
        <w:t>…when tested by the words of deluded souls, whose arguments are weaker than the houses of spiders, they are seen drowning in doubt and suspicion. How astonishing and sorrowful this is!</w:t>
      </w:r>
    </w:p>
    <w:p w14:paraId="3DEA06C6" w14:textId="77777777" w:rsidR="00D13072" w:rsidRDefault="00000000">
      <w:pPr>
        <w:pStyle w:val="BodyText"/>
      </w:pPr>
      <w:r>
        <w:lastRenderedPageBreak/>
        <w:t>Despite being aware that no one possesses knowledge of this Cause, these deluded souls speak according to their desires and echo what they have heard from others like them. Still, they are observed to waver and be troubled.</w:t>
      </w:r>
    </w:p>
    <w:p w14:paraId="5612BF4F" w14:textId="77777777" w:rsidR="00D13072" w:rsidRDefault="00000000">
      <w:pPr>
        <w:pStyle w:val="BodyText"/>
      </w:pPr>
      <w:r>
        <w:t>The people of Bahá must appear with such steadfastness and strength that no one dares to speak against or deny them. By God, these people are in manifest loss.</w:t>
      </w:r>
    </w:p>
    <w:p w14:paraId="28420A53" w14:textId="77777777" w:rsidR="00D13072" w:rsidRDefault="00000000">
      <w:pPr>
        <w:pStyle w:val="BodyText"/>
      </w:pPr>
      <w:r>
        <w:t>O Ḥaydar, God willing, you will remain safeguarded from the arrows of the deniers and opposers and be adorned with the robe of certitude.</w:t>
      </w:r>
    </w:p>
    <w:p w14:paraId="0892D6B7" w14:textId="77777777" w:rsidR="00D13072" w:rsidRDefault="00000000">
      <w:pPr>
        <w:pStyle w:val="BodyText"/>
      </w:pPr>
      <w:r>
        <w:t>Reflect upon the words of the Point of the Bayán and what heedless souls today cling to and proclaim. He states: ‘The embryos of a single year in that Dispensation are stronger than the entire Bayán,’ meaning they are stronger than those souls who cling to the Bayán.</w:t>
      </w:r>
    </w:p>
    <w:p w14:paraId="0443E5AE" w14:textId="77777777" w:rsidR="00D13072" w:rsidRDefault="00000000">
      <w:pPr>
        <w:pStyle w:val="BodyText"/>
      </w:pPr>
      <w:r>
        <w:t>The author of the Bayán also made other statements about its people, which you and the friends have heard. By God, they are among the wrongdoers.</w:t>
      </w:r>
    </w:p>
    <w:p w14:paraId="3BCEE45B" w14:textId="77777777" w:rsidR="00D13072" w:rsidRDefault="00000000">
      <w:pPr>
        <w:pStyle w:val="BodyText"/>
      </w:pPr>
      <w:r>
        <w:t>Regarding…</w:t>
      </w:r>
    </w:p>
    <w:p w14:paraId="0B1B4DFB" w14:textId="77777777" w:rsidR="00D13072" w:rsidRDefault="00000000">
      <w:pPr>
        <w:pStyle w:val="BodyText"/>
      </w:pPr>
      <w:r>
        <w:rPr>
          <w:b/>
          <w:bCs/>
        </w:rPr>
        <w:t>Page 269</w:t>
      </w:r>
      <w:r>
        <w:br/>
        <w:t>…the question of embryos, know that whatever has occurred and will occur in the world is in accordance with the divine wisdom. Everything is created with effect and fruit, complete and perfect.</w:t>
      </w:r>
    </w:p>
    <w:p w14:paraId="318B3E45" w14:textId="77777777" w:rsidR="00D13072" w:rsidRDefault="00000000">
      <w:pPr>
        <w:pStyle w:val="BodyText"/>
      </w:pPr>
      <w:r>
        <w:t>If a person observes and reflects upon anything, they will assuredly acknowledge and testify that His wisdom is complete and His craftsmanship is perfect.</w:t>
      </w:r>
    </w:p>
    <w:p w14:paraId="45E0BDB9" w14:textId="77777777" w:rsidR="00D13072" w:rsidRDefault="00000000">
      <w:pPr>
        <w:pStyle w:val="BodyText"/>
      </w:pPr>
      <w:r>
        <w:t>Consider the hand, which always accompanies a person. Reflect on its design and functionality. If even one of its smallest, most delicate veins becomes afflicted, the strength and motion of the hand are diminished.</w:t>
      </w:r>
    </w:p>
    <w:p w14:paraId="59DB482F" w14:textId="77777777" w:rsidR="00D13072" w:rsidRDefault="00000000">
      <w:pPr>
        <w:pStyle w:val="BodyText"/>
      </w:pPr>
      <w:r>
        <w:t>Every wise person testifies to the perfection of His craftsmanship, and every learned one acknowledges the completeness of His creation.</w:t>
      </w:r>
    </w:p>
    <w:p w14:paraId="4C6D1514" w14:textId="77777777" w:rsidR="00D13072" w:rsidRDefault="00000000">
      <w:pPr>
        <w:pStyle w:val="BodyText"/>
      </w:pPr>
      <w:r>
        <w:t>Everything that has been created must reach its intended perfection and attain the station of maturity. If, for any reason, it is prevented from doing so, this too is in accordance with another aspect of wisdom.</w:t>
      </w:r>
    </w:p>
    <w:p w14:paraId="0FCE9096" w14:textId="77777777" w:rsidR="00D13072" w:rsidRDefault="00000000">
      <w:pPr>
        <w:pStyle w:val="BodyText"/>
      </w:pPr>
      <w:r>
        <w:t>Wisdom is apparent and manifest in some cases, while in others it remains hidden and concealed. For example, the hand is a divine blessing and essential for a person, as it is seen to be among the greatest means. However, when amputated due to theft…</w:t>
      </w:r>
    </w:p>
    <w:p w14:paraId="028D88B0" w14:textId="77777777" w:rsidR="00D13072" w:rsidRDefault="00000000">
      <w:pPr>
        <w:pStyle w:val="BodyText"/>
      </w:pPr>
      <w:r>
        <w:rPr>
          <w:b/>
          <w:bCs/>
        </w:rPr>
        <w:t>Page 270</w:t>
      </w:r>
      <w:r>
        <w:br/>
        <w:t>…this deficiency is also considered complete in the sight of the wise, even more so, as it serves as a means of protection and prevention, deterring others from vile and reprehensible acts.</w:t>
      </w:r>
    </w:p>
    <w:p w14:paraId="0AC17247" w14:textId="77777777" w:rsidR="00D13072" w:rsidRDefault="00000000">
      <w:pPr>
        <w:pStyle w:val="BodyText"/>
      </w:pPr>
      <w:r>
        <w:t>In all things, consider this perspective: the creation of an embryo is for growth and maturity. Yet every soul remains incapable of comprehending the essence of divine wisdom.</w:t>
      </w:r>
    </w:p>
    <w:p w14:paraId="3A49B2F6" w14:textId="77777777" w:rsidR="00D13072" w:rsidRDefault="00000000">
      <w:pPr>
        <w:pStyle w:val="BodyText"/>
      </w:pPr>
      <w:r>
        <w:lastRenderedPageBreak/>
        <w:t>Reason is, in truth, the greatest sign within a human being. Blessed is the soul that attains it. Yet, despite its lofty station and exalted rank, reason is observed to be incapable of comprehending most things.</w:t>
      </w:r>
    </w:p>
    <w:p w14:paraId="3863556F" w14:textId="77777777" w:rsidR="00D13072" w:rsidRDefault="00000000">
      <w:pPr>
        <w:pStyle w:val="BodyText"/>
      </w:pPr>
      <w:r>
        <w:t>This is because the understanding of reason depends on the testimony of sight. If the eye does not perceive the palm tree, the reason cannot comprehend the realm of fruits, leaves, trees, branches, and boughs within the seed.</w:t>
      </w:r>
    </w:p>
    <w:p w14:paraId="55D15838" w14:textId="77777777" w:rsidR="00D13072" w:rsidRDefault="00000000">
      <w:pPr>
        <w:pStyle w:val="BodyText"/>
      </w:pPr>
      <w:r>
        <w:t>How, then, can reason understand that there exists something in the world that can burn and reduce all things to ashes, rendering them nonexistent and obliterated?</w:t>
      </w:r>
    </w:p>
    <w:p w14:paraId="5B322E77" w14:textId="77777777" w:rsidR="00D13072" w:rsidRDefault="00000000">
      <w:pPr>
        <w:pStyle w:val="BodyText"/>
      </w:pPr>
      <w:r>
        <w:t>Surely, the hand of God’s power brings that embryo to the realm of perfection. Neither the worlds of God are confined to this world, nor is His power limited by any means.”</w:t>
      </w:r>
    </w:p>
    <w:p w14:paraId="2F2D6811" w14:textId="77777777" w:rsidR="00D13072" w:rsidRDefault="00000000">
      <w:pPr>
        <w:pStyle w:val="BodyText"/>
      </w:pPr>
      <w:r>
        <w:rPr>
          <w:b/>
          <w:bCs/>
        </w:rPr>
        <w:t>Page 271</w:t>
      </w:r>
      <w:r>
        <w:br/>
        <w:t>…the world. Once it is confirmed and established that His creation is complete and perfect, and that whatever is observed is in accordance with wisdom, it becomes clear to every soul that what appears incomplete is destined for completion and perfection and will eventually be revealed. Verily, He is the All-Powerful, the Creator, the Ordainer, the Wise.</w:t>
      </w:r>
    </w:p>
    <w:p w14:paraId="7BFE3009" w14:textId="77777777" w:rsidR="00D13072" w:rsidRDefault="00000000">
      <w:pPr>
        <w:pStyle w:val="BodyText"/>
      </w:pPr>
      <w:r>
        <w:t>If the Pen of the Most High were to reveal all the mysteries of this station, you would observe the hidden secrets in the outward forms of things. God willing, this station will be unveiled, and you will drink from the ocean of joy and knowledge.</w:t>
      </w:r>
    </w:p>
    <w:p w14:paraId="6185BDA2" w14:textId="77777777" w:rsidR="00D13072" w:rsidRDefault="00000000">
      <w:pPr>
        <w:pStyle w:val="BodyText"/>
      </w:pPr>
      <w:r>
        <w:t>O Ḥaydar, hearken to the call of the Oppressed One and stand firm for the Cause of God with such steadfastness that no sitting or reclining can surpass it. Today, what is most necessary is to support the Cause of God through action and speech. Sit together, consult on the execution of affairs, and with complete tranquility and dignity, act upon what will exalt and elevate the Cause of God. It has ended.</w:t>
      </w:r>
    </w:p>
    <w:p w14:paraId="62C8CD23" w14:textId="77777777" w:rsidR="00D13072" w:rsidRDefault="00000000">
      <w:pPr>
        <w:pStyle w:val="BodyText"/>
      </w:pPr>
      <w:r>
        <w:t>Regarding the embryos of the Bayán, consider that even a hundred thousand years hence, it is uncertain if they will attain the station of maturity. Reflect on the words of the leader of that group…</w:t>
      </w:r>
    </w:p>
    <w:p w14:paraId="4C729706" w14:textId="77777777" w:rsidR="00D13072" w:rsidRDefault="00000000">
      <w:pPr>
        <w:pStyle w:val="BodyText"/>
      </w:pPr>
      <w:r>
        <w:rPr>
          <w:b/>
          <w:bCs/>
        </w:rPr>
        <w:t>Page 272</w:t>
      </w:r>
      <w:r>
        <w:br/>
        <w:t>…who considers people so foolish that he writes: “They take two letters from the Bayán, combine them, and call it a verse.” Now contemplate the falsehood of this heedless soul and consider the rank and station from which he speaks. If someone reflects on his statements, they will fully understand the reality of his condition.</w:t>
      </w:r>
    </w:p>
    <w:p w14:paraId="63189CD1" w14:textId="77777777" w:rsidR="00D13072" w:rsidRDefault="00000000">
      <w:pPr>
        <w:pStyle w:val="BodyText"/>
      </w:pPr>
      <w:r>
        <w:t>In this Dispensation, what has appeared is unprecedented in any other age. If they look to the abundance of verses, the East and the West are filled with them. In the Tablet of Proof, this blessed verse has been revealed from the heaven of divine will:</w:t>
      </w:r>
    </w:p>
    <w:p w14:paraId="4244DD62" w14:textId="77777777" w:rsidR="00D13072" w:rsidRDefault="00000000">
      <w:pPr>
        <w:pStyle w:val="BodyText"/>
      </w:pPr>
      <w:r>
        <w:t>“Do you object to the One who has brought you the proofs and verses of God that the inhabitants of the world possess?” To the end of His blessed words.</w:t>
      </w:r>
    </w:p>
    <w:p w14:paraId="66EDE22C" w14:textId="77777777" w:rsidR="00D13072" w:rsidRDefault="00000000">
      <w:pPr>
        <w:pStyle w:val="BodyText"/>
      </w:pPr>
      <w:r>
        <w:t>And in another place: “Do you deny the verses of your Lord which, when revealed from the heaven of command, all the books of the world humbled themselves before them?”</w:t>
      </w:r>
    </w:p>
    <w:p w14:paraId="4F0AAF90" w14:textId="77777777" w:rsidR="00D13072" w:rsidRDefault="00000000">
      <w:pPr>
        <w:pStyle w:val="BodyText"/>
      </w:pPr>
      <w:r>
        <w:lastRenderedPageBreak/>
        <w:t>Thus spoke the Tongue in the Kingdom of the Bayán, yet most people remain heedless.</w:t>
      </w:r>
    </w:p>
    <w:p w14:paraId="67FE11A2" w14:textId="77777777" w:rsidR="00D13072" w:rsidRDefault="00000000">
      <w:pPr>
        <w:pStyle w:val="BodyText"/>
      </w:pPr>
      <w:r>
        <w:t>If they look to the sweetness and greatness of the verses, all atoms testify that no single Tablet among the wondrous and mighty divine Tablets is comparable to what has been revealed in the Bayán and before it.</w:t>
      </w:r>
    </w:p>
    <w:p w14:paraId="18F76A64" w14:textId="77777777" w:rsidR="00D13072" w:rsidRDefault="00000000">
      <w:pPr>
        <w:pStyle w:val="BodyText"/>
      </w:pPr>
      <w:r>
        <w:rPr>
          <w:b/>
          <w:bCs/>
        </w:rPr>
        <w:t>Page 273</w:t>
      </w:r>
      <w:r>
        <w:br/>
        <w:t>The Point of the Bayán—may all else be a sacrifice to Him—states: “No single letter of the Bayán equals the magnitude of a single letter revealed in this Dispensation.”</w:t>
      </w:r>
    </w:p>
    <w:p w14:paraId="66B93F70" w14:textId="77777777" w:rsidR="00D13072" w:rsidRDefault="00000000">
      <w:pPr>
        <w:pStyle w:val="BodyText"/>
      </w:pPr>
      <w:r>
        <w:t>Where is the one who listens and sees? Where is the one who acts with fairness and speaks the truth?</w:t>
      </w:r>
    </w:p>
    <w:p w14:paraId="6BC3A5F8" w14:textId="77777777" w:rsidR="00D13072" w:rsidRDefault="00000000">
      <w:pPr>
        <w:pStyle w:val="BodyText"/>
      </w:pPr>
      <w:r>
        <w:t>This lowly servant beseeches God to grant the heedless and deniers a drop from the ocean of justice. Verily, He is the All-Powerful, the Omnipotent.</w:t>
      </w:r>
    </w:p>
    <w:p w14:paraId="4BC305B7" w14:textId="77777777" w:rsidR="00D13072" w:rsidRDefault="00000000">
      <w:pPr>
        <w:pStyle w:val="BodyText"/>
      </w:pPr>
      <w:r>
        <w:t>You mentioned the dream of Jináb-i-’Abdu’l-Karím from the people of Ṣád. This matter was presented, and this is what the Tongue of Grandeur proclaimed:</w:t>
      </w:r>
    </w:p>
    <w:p w14:paraId="13BF299B" w14:textId="77777777" w:rsidR="00D13072" w:rsidRDefault="00000000">
      <w:pPr>
        <w:pStyle w:val="BodyText"/>
      </w:pPr>
      <w:r>
        <w:t>“Indeed, We made him hear the word of truth and showed him what is hidden. Verily, He is the All-Knowing, the All-Informed. God has decreed what he witnessed, and it shall be made manifest. Verily, he gazed upon the Most Glorious Vision and the Most Exalted Horizon. He will bring glad tidings to all of this news, through which the Book of Existence is adorned, and every wise matter made manifest.</w:t>
      </w:r>
    </w:p>
    <w:p w14:paraId="27ABD6E8" w14:textId="77777777" w:rsidR="00D13072" w:rsidRDefault="00000000">
      <w:pPr>
        <w:pStyle w:val="BodyText"/>
      </w:pPr>
      <w:r>
        <w:t>Undoubtedly, what he saw will, at some point, be revealed.”</w:t>
      </w:r>
    </w:p>
    <w:p w14:paraId="06605395" w14:textId="77777777" w:rsidR="00D13072" w:rsidRDefault="00000000">
      <w:pPr>
        <w:pStyle w:val="BodyText"/>
      </w:pPr>
      <w:r>
        <w:t>This is what the All-Wise decreed in His clear Book. It has ended.</w:t>
      </w:r>
    </w:p>
    <w:p w14:paraId="387331AD" w14:textId="77777777" w:rsidR="00D13072" w:rsidRDefault="00000000">
      <w:pPr>
        <w:pStyle w:val="BodyText"/>
      </w:pPr>
      <w:r>
        <w:t>This year, some upheavals have occurred in those blessed lands. Among them, a severe plague appeared in Najaf, to such an extent that the inhabitants were violently expelled and relocated elsewhere.</w:t>
      </w:r>
    </w:p>
    <w:p w14:paraId="36459CAE" w14:textId="77777777" w:rsidR="00D13072" w:rsidRDefault="00000000">
      <w:pPr>
        <w:pStyle w:val="BodyText"/>
      </w:pPr>
      <w:r>
        <w:rPr>
          <w:b/>
          <w:bCs/>
        </w:rPr>
        <w:t>Page 274</w:t>
      </w:r>
      <w:r>
        <w:br/>
        <w:t>It is evident what happened and what transpired in that city. Profound changes have become manifest.</w:t>
      </w:r>
    </w:p>
    <w:p w14:paraId="27988918" w14:textId="77777777" w:rsidR="00D13072" w:rsidRDefault="00000000">
      <w:pPr>
        <w:pStyle w:val="BodyText"/>
      </w:pPr>
      <w:r>
        <w:t>This servant does not wish to mention all that has come to pass there. Suffice it to say that all these events serve as means to fulfill the true vision. Glory be upon those who hear what has been revealed from the Kingdom of God, the Lord of all worlds.</w:t>
      </w:r>
    </w:p>
    <w:p w14:paraId="21D014F1" w14:textId="77777777" w:rsidR="00D13072" w:rsidRDefault="00000000">
      <w:pPr>
        <w:pStyle w:val="BodyText"/>
      </w:pPr>
      <w:r>
        <w:t>Regarding Jináb-i-’Alí Khán and Ustád ’Abbás, you wrote, and it was presented. Two sacred and exalted Tablets were revealed specifically for them and sent. It was proclaimed: “The rains of mercy are continually descending from the heaven of grace. If the place is prepared and receptive, the grace will become manifest.” Convey the Tablets to them so that they may attain them. It has ended.</w:t>
      </w:r>
    </w:p>
    <w:p w14:paraId="46C0365F" w14:textId="77777777" w:rsidR="00D13072" w:rsidRDefault="00000000">
      <w:pPr>
        <w:pStyle w:val="BodyText"/>
      </w:pPr>
      <w:r>
        <w:t>This concludes the reply to your communication, which was written on the 12th of Ṣafar and sent to Jináb-i-Ism Alláh.</w:t>
      </w:r>
    </w:p>
    <w:p w14:paraId="56F2A5AA" w14:textId="77777777" w:rsidR="00D13072" w:rsidRDefault="00000000">
      <w:pPr>
        <w:pStyle w:val="BodyText"/>
      </w:pPr>
      <w:r>
        <w:lastRenderedPageBreak/>
        <w:t>As for your last letter, dated the 1st of Rabí‘u’l-Thání, it was, in truth, a bird that taught this perishable bird its song. That is to say, through your mention, this servant learned the mention of the Beloved of the worlds. Blessed are the people of knowledge, those intoxicated by the wine of the Word.</w:t>
      </w:r>
    </w:p>
    <w:p w14:paraId="35CA4BB7" w14:textId="77777777" w:rsidR="00D13072" w:rsidRDefault="00000000">
      <w:pPr>
        <w:pStyle w:val="BodyText"/>
      </w:pPr>
      <w:r>
        <w:rPr>
          <w:b/>
          <w:bCs/>
        </w:rPr>
        <w:t>Page 275</w:t>
      </w:r>
      <w:r>
        <w:br/>
        <w:t>After reading and reciting it, it was presented at the Most Sacred, Most Exalted Threshold, and your supplication was offered repeatedly before the Desired One. You attained the mention of Our Lord, your Lord, and the Lord of all in the heavens and the earth.</w:t>
      </w:r>
    </w:p>
    <w:p w14:paraId="2CC786F8" w14:textId="77777777" w:rsidR="00D13072" w:rsidRDefault="00000000">
      <w:pPr>
        <w:pStyle w:val="BodyText"/>
      </w:pPr>
      <w:r>
        <w:t>He, exalted and majestic, said:</w:t>
      </w:r>
    </w:p>
    <w:p w14:paraId="7D91A99D" w14:textId="77777777" w:rsidR="00D13072" w:rsidRDefault="00000000">
      <w:pPr>
        <w:pStyle w:val="BodyText"/>
      </w:pPr>
      <w:r>
        <w:t>“In My name, the Mighty, the Mighty, the Exalted: The servant present has come with your letter and presented what was inscribed therein of your words. From them, We perceived the fragrance of your sincerity, your mention, and your praise. Verily, your Lord is the Hearer, the Responder.</w:t>
      </w:r>
    </w:p>
    <w:p w14:paraId="5824DDDA" w14:textId="77777777" w:rsidR="00D13072" w:rsidRDefault="00000000">
      <w:pPr>
        <w:pStyle w:val="BodyText"/>
      </w:pPr>
      <w:r>
        <w:t>By My life, you have spoken the truth, and this was testified by the Mother Book when it settled upon the Throne of the Bayán in this exalted station. Say: By God, the Sovereign of the Messengers has come, and He has revealed the authority of the Books. The Ocean of Life circles around the will of Our Lord, the All-Merciful, who has manifested and revealed what He desires in His mighty name.</w:t>
      </w:r>
    </w:p>
    <w:p w14:paraId="195FCABD" w14:textId="77777777" w:rsidR="00D13072" w:rsidRDefault="00000000">
      <w:pPr>
        <w:pStyle w:val="BodyText"/>
      </w:pPr>
      <w:r>
        <w:t>Whoever hesitates in this Cause for even less than a moment is cursed by every letter in the Books of God, the Lord of all the worlds. Say: Bring forth what you have, and We shall present to you what We possess. Verily, Our Lord, the All-Merciful, is the Explainer, the Differentiator, the Clarifier, the All-Knowing, the All-Informed.</w:t>
      </w:r>
    </w:p>
    <w:p w14:paraId="0AF186A3" w14:textId="77777777" w:rsidR="00D13072" w:rsidRDefault="00000000">
      <w:pPr>
        <w:pStyle w:val="BodyText"/>
      </w:pPr>
      <w:r>
        <w:t>By God, the Balance speaks, the Path cries out, and the Trumpet declares: ‘Open your eyes! This is the One mentioned in the Books of God, and He is the One who spoke upon the Mount.’ Fear God, O…”</w:t>
      </w:r>
    </w:p>
    <w:p w14:paraId="6EC6C3C0" w14:textId="77777777" w:rsidR="00D13072" w:rsidRDefault="00000000">
      <w:pPr>
        <w:pStyle w:val="BodyText"/>
      </w:pPr>
      <w:r>
        <w:rPr>
          <w:b/>
          <w:bCs/>
        </w:rPr>
        <w:t>Page 276</w:t>
      </w:r>
      <w:r>
        <w:br/>
        <w:t>O peoples of the earth, do not be among the losers. The hidden treasure has appeared, and the Spirit before the Face proclaims, saying, “This is indeed the One foretold by the Messengers of God in former times, if you are among the discerning.”</w:t>
      </w:r>
    </w:p>
    <w:p w14:paraId="5A5080DA" w14:textId="77777777" w:rsidR="00D13072" w:rsidRDefault="00000000">
      <w:pPr>
        <w:pStyle w:val="BodyText"/>
      </w:pPr>
      <w:r>
        <w:t>O ’Alí Qabl-i-Akbar, reflect upon God, His proof, His testimony, His sovereignty, and what the tongues of the heedless have uttered—those who have turned away from My straight path.</w:t>
      </w:r>
    </w:p>
    <w:p w14:paraId="5D6C1ECF" w14:textId="77777777" w:rsidR="00D13072" w:rsidRDefault="00000000">
      <w:pPr>
        <w:pStyle w:val="BodyText"/>
      </w:pPr>
      <w:r>
        <w:t>Say: This is the Day when none is mentioned except God, if you are among the fair-minded. Say: This is the Day in which the Face has appeared after the perishing of all things and the annihilation of all names, if you are among the listeners.</w:t>
      </w:r>
    </w:p>
    <w:p w14:paraId="17E6CF75" w14:textId="77777777" w:rsidR="00D13072" w:rsidRDefault="00000000">
      <w:pPr>
        <w:pStyle w:val="BodyText"/>
      </w:pPr>
      <w:r>
        <w:t>O ’Alí Qabl-i-Akbar, consider the station about which the Point of the Bayán says, “I seek refuge in You, O my God, from being in that Day among the company of the wicked.” Observe what was said, what is being said, and what has been done and is being done. It has ended.</w:t>
      </w:r>
    </w:p>
    <w:p w14:paraId="0CB17055" w14:textId="77777777" w:rsidR="00D13072" w:rsidRDefault="00000000">
      <w:pPr>
        <w:pStyle w:val="BodyText"/>
      </w:pPr>
      <w:r>
        <w:t>They sought to cut down the Tree, and when their scheme was exposed, they opened their mouths with slander.</w:t>
      </w:r>
    </w:p>
    <w:p w14:paraId="0E2F2288" w14:textId="77777777" w:rsidR="00D13072" w:rsidRDefault="00000000">
      <w:pPr>
        <w:pStyle w:val="BodyText"/>
      </w:pPr>
      <w:r>
        <w:lastRenderedPageBreak/>
        <w:t>You and the people of the Bayán all know that the Truth has never been hidden and has never been veiled. Manifest and evident, He has been among the people. Time after time, He has been imprisoned, and repeatedly He has been afflicted with chains and fetters, yet with full power and strength, He has called the people of the earth to the Truth.</w:t>
      </w:r>
    </w:p>
    <w:p w14:paraId="414C70FB" w14:textId="77777777" w:rsidR="00D13072" w:rsidRDefault="00000000">
      <w:pPr>
        <w:pStyle w:val="BodyText"/>
      </w:pPr>
      <w:r>
        <w:rPr>
          <w:b/>
          <w:bCs/>
        </w:rPr>
        <w:t>Page 277</w:t>
      </w:r>
      <w:r>
        <w:br/>
        <w:t>In those days, no one appeared. Yet the oppressive soul has portrayed itself as wronged and attributed to God, exalted be His glory, injustice.</w:t>
      </w:r>
    </w:p>
    <w:p w14:paraId="2C972227" w14:textId="77777777" w:rsidR="00D13072" w:rsidRDefault="00000000">
      <w:pPr>
        <w:pStyle w:val="BodyText"/>
      </w:pPr>
      <w:r>
        <w:t>No one has asked that soul: What wrong has been done to you? What hardship have you endured? What calamity have you faced? Everyone knows that in every city where it resided, it lived in seclusion and perfect ease among a group of women.</w:t>
      </w:r>
    </w:p>
    <w:p w14:paraId="3D060B42" w14:textId="77777777" w:rsidR="00D13072" w:rsidRDefault="00000000">
      <w:pPr>
        <w:pStyle w:val="BodyText"/>
      </w:pPr>
      <w:r>
        <w:t>By God, who is none other than He, when merely hearing that someone in the land of Ṭá or elsewhere was arrested, it would leave Iraq, wander around Basra, Samawah, and the outskirts of Baghdad, and after hearing that there was peace, it would return.</w:t>
      </w:r>
    </w:p>
    <w:p w14:paraId="2BEABBB1" w14:textId="77777777" w:rsidR="00D13072" w:rsidRDefault="00000000">
      <w:pPr>
        <w:pStyle w:val="BodyText"/>
      </w:pPr>
      <w:r>
        <w:t>In every city to which the Beauty of the All-Praised graced with His presence, it would arrive later. The only affliction that befell it was being taken to Cyprus, and this too happened as a consequence of the imprisonment of the Beauty of the All-Praised. This fulfilled what was written beforehand concerning the mention of the island.</w:t>
      </w:r>
    </w:p>
    <w:p w14:paraId="672F5189" w14:textId="77777777" w:rsidR="00D13072" w:rsidRDefault="00000000">
      <w:pPr>
        <w:pStyle w:val="BodyText"/>
      </w:pPr>
      <w:r>
        <w:t>You and all know that no one other than this servant has been informed of its affairs. Truly, even these few words that were mentioned are due to heedlessness…</w:t>
      </w:r>
    </w:p>
    <w:p w14:paraId="1D57E59D" w14:textId="77777777" w:rsidR="00D13072" w:rsidRDefault="00000000">
      <w:pPr>
        <w:pStyle w:val="BodyText"/>
      </w:pPr>
      <w:r>
        <w:rPr>
          <w:b/>
          <w:bCs/>
        </w:rPr>
        <w:t>Page 278</w:t>
      </w:r>
      <w:r>
        <w:br/>
        <w:t>…as engaging with such matters while neglecting God is a sign of heedlessness. Yet the Most High is aware of all things.</w:t>
      </w:r>
    </w:p>
    <w:p w14:paraId="501080A4" w14:textId="77777777" w:rsidR="00D13072" w:rsidRDefault="00000000">
      <w:pPr>
        <w:pStyle w:val="BodyText"/>
      </w:pPr>
      <w:r>
        <w:t>The purpose is that perhaps some souls may observe and be awakened. These matters have been mentioned repeatedly. Verily, He guides whomsoever He wills to His straight path.</w:t>
      </w:r>
    </w:p>
    <w:p w14:paraId="2423EDCB" w14:textId="77777777" w:rsidR="00D13072" w:rsidRDefault="00000000">
      <w:pPr>
        <w:pStyle w:val="BodyText"/>
      </w:pPr>
      <w:r>
        <w:t>Today, all the people of the Bayán are seen to be in the fire, except for assured and steadfast souls. This trumpet blast from the Divine Herald must be heard. His exalted words declare:</w:t>
      </w:r>
    </w:p>
    <w:p w14:paraId="116652E6" w14:textId="77777777" w:rsidR="00D13072" w:rsidRDefault="00000000">
      <w:pPr>
        <w:pStyle w:val="BodyText"/>
      </w:pPr>
      <w:r>
        <w:t>“It is permissible for Him Whom God shall make manifest to reject anyone who is not the most exalted upon the earth compared to Him, for all creation is in His grasp, and all are obedient to Him.”</w:t>
      </w:r>
    </w:p>
    <w:p w14:paraId="1D870657" w14:textId="77777777" w:rsidR="00D13072" w:rsidRDefault="00000000">
      <w:pPr>
        <w:pStyle w:val="BodyText"/>
      </w:pPr>
      <w:r>
        <w:t>These statements are intended for the weak among the people. Otherwise, this Most Great Manifestation has no need for others to establish His Cause.</w:t>
      </w:r>
    </w:p>
    <w:p w14:paraId="600B07B4" w14:textId="77777777" w:rsidR="00D13072" w:rsidRDefault="00000000">
      <w:pPr>
        <w:pStyle w:val="BodyText"/>
      </w:pPr>
      <w:r>
        <w:t>On one of the days, this word shone forth from the horizon of His will: “None from the past has recognized this Most Great Manifestation as He truly is. This treasure has ever been veiled from the understanding and minds of all besides Him, and this is unique to this Dispensation.”</w:t>
      </w:r>
    </w:p>
    <w:p w14:paraId="223364E7" w14:textId="77777777" w:rsidR="00D13072" w:rsidRDefault="00000000">
      <w:pPr>
        <w:pStyle w:val="BodyText"/>
      </w:pPr>
      <w:r>
        <w:t>This is a word to which the Books, Scriptures, and Scrolls of God, both prior and subsequent, have testified.</w:t>
      </w:r>
    </w:p>
    <w:p w14:paraId="28B2A399" w14:textId="77777777" w:rsidR="00D13072" w:rsidRDefault="00000000">
      <w:pPr>
        <w:pStyle w:val="BodyText"/>
      </w:pPr>
      <w:r>
        <w:rPr>
          <w:b/>
          <w:bCs/>
        </w:rPr>
        <w:lastRenderedPageBreak/>
        <w:t>Page 279</w:t>
      </w:r>
      <w:r>
        <w:br/>
        <w:t>(Missing text.) &lt;– See original INBA and use Lens to capture text, if possible</w:t>
      </w:r>
    </w:p>
    <w:p w14:paraId="683AE877" w14:textId="77777777" w:rsidR="00D13072" w:rsidRDefault="00000000">
      <w:pPr>
        <w:pStyle w:val="BodyText"/>
      </w:pPr>
      <w:r>
        <w:rPr>
          <w:b/>
          <w:bCs/>
        </w:rPr>
        <w:t>Page 280</w:t>
      </w:r>
      <w:r>
        <w:br/>
        <w:t>By God, this is a mighty Cause and a great announcement. It has ended.</w:t>
      </w:r>
    </w:p>
    <w:p w14:paraId="36F50CCD" w14:textId="77777777" w:rsidR="00D13072" w:rsidRDefault="00000000">
      <w:pPr>
        <w:pStyle w:val="BodyText"/>
      </w:pPr>
      <w:r>
        <w:t>Regarding Jináb-i-Sayyid Muḥammad and Jináb-i-Mírzá Aḥmad—upon them be peace—you wrote, and truly the matter is as you mentioned. Praise be to God, they have attained the utmost heights and the Most Exalted Horizon. In these days, when the existence of the faithful trembles due to the oppression of the aggressors and tyrants, God willing, through their steadfastness, all will attain the supreme steadfastness.</w:t>
      </w:r>
    </w:p>
    <w:p w14:paraId="71F8D9B4" w14:textId="77777777" w:rsidR="00D13072" w:rsidRDefault="00000000">
      <w:pPr>
        <w:pStyle w:val="BodyText"/>
      </w:pPr>
      <w:r>
        <w:t>You must nurture the souls to reach a station where all on earth will appear to them as absolute nothingness before the Word of God. Their communications were presented at the Sacred Threshold, and their supplications were offered before the Desired One. The sun of grace shone from the horizon of favor, and two sacred and exalted Tablets were revealed from the heaven of will and sent.</w:t>
      </w:r>
    </w:p>
    <w:p w14:paraId="72C4C84C" w14:textId="77777777" w:rsidR="00D13072" w:rsidRDefault="00000000">
      <w:pPr>
        <w:pStyle w:val="BodyText"/>
      </w:pPr>
      <w:r>
        <w:t>God willing, in all moments, they will drink from the wine of life contained in the verses of the All-Merciful and engage in proclaiming the Cause with wisdom. This servant also intended to address something to Jináb-i-Sayyid Muḥammad—upon him be peace—but since the Pen of the Most High has revealed the supreme verses, this servant refrained, though their mention…</w:t>
      </w:r>
    </w:p>
    <w:p w14:paraId="0244F9D5" w14:textId="77777777" w:rsidR="00D13072" w:rsidRDefault="00000000">
      <w:pPr>
        <w:pStyle w:val="BodyText"/>
      </w:pPr>
      <w:r>
        <w:rPr>
          <w:b/>
          <w:bCs/>
        </w:rPr>
        <w:t>Page 281</w:t>
      </w:r>
      <w:r>
        <w:br/>
        <w:t>…will, God willing, never be erased from the heart. What they wrote was also presented at the Sacred Threshold. Among their questions was an inquiry regarding the use of certain beverages and substances.</w:t>
      </w:r>
    </w:p>
    <w:p w14:paraId="2B311B59" w14:textId="77777777" w:rsidR="00D13072" w:rsidRDefault="00000000">
      <w:pPr>
        <w:pStyle w:val="BodyText"/>
      </w:pPr>
      <w:r>
        <w:t>This is what the Tongue of Grandeur proclaimed in this station: “The use of what is necessary for treatment is permitted.” It has ended.</w:t>
      </w:r>
    </w:p>
    <w:p w14:paraId="15F2FD4E" w14:textId="77777777" w:rsidR="00D13072" w:rsidRDefault="00000000">
      <w:pPr>
        <w:pStyle w:val="BodyText"/>
      </w:pPr>
      <w:r>
        <w:t>Previously, in similar instances, this word was heard from the Tongue of the All-Glorious: “A skilled physician’s prescription is permissible without objection.” Blessed is the one who adheres to knowledge, whom God has honored and exalted above all other sciences.</w:t>
      </w:r>
    </w:p>
    <w:p w14:paraId="25EC46E5" w14:textId="77777777" w:rsidR="00D13072" w:rsidRDefault="00000000">
      <w:pPr>
        <w:pStyle w:val="BodyText"/>
      </w:pPr>
      <w:r>
        <w:t>God willing, they will be enabled to heal the chronic ailments of nations through the elixir of the Most Great Name, that all may be adorned with the robe of health and turn to the station of sanctity and purity.</w:t>
      </w:r>
    </w:p>
    <w:p w14:paraId="74688373" w14:textId="77777777" w:rsidR="00D13072" w:rsidRDefault="00000000">
      <w:pPr>
        <w:pStyle w:val="BodyText"/>
      </w:pPr>
      <w:r>
        <w:t>Regarding the individual you mentioned, who sent a petition but refrained from sharing certain thoughts, what you did was indeed appropriate. Such souls are observed to be heedless of the Cause of God.</w:t>
      </w:r>
    </w:p>
    <w:p w14:paraId="6887BED2" w14:textId="77777777" w:rsidR="00D13072" w:rsidRDefault="00000000">
      <w:pPr>
        <w:pStyle w:val="BodyText"/>
      </w:pPr>
      <w:r>
        <w:t>Years ago, an individual submitted a petition indicating certain matters. The response was: “Today is neither a day for testing nor a day for examining God. Exalted be He! It is not for creation to test Him, but rather, He tests His servants.”</w:t>
      </w:r>
    </w:p>
    <w:p w14:paraId="3AB07BCB" w14:textId="77777777" w:rsidR="00D13072" w:rsidRDefault="00000000">
      <w:pPr>
        <w:pStyle w:val="BodyText"/>
      </w:pPr>
      <w:r>
        <w:rPr>
          <w:b/>
          <w:bCs/>
        </w:rPr>
        <w:lastRenderedPageBreak/>
        <w:t>Page 282</w:t>
      </w:r>
      <w:r>
        <w:br/>
        <w:t>Say: “Recite the Books of God from before, so that you may understand what is fitting for this day, a day by whose mention the Scriptures of God, the Lord of all worlds, are adorned.” It has ended.</w:t>
      </w:r>
    </w:p>
    <w:p w14:paraId="1F89FE1A" w14:textId="77777777" w:rsidR="00D13072" w:rsidRDefault="00000000">
      <w:pPr>
        <w:pStyle w:val="BodyText"/>
      </w:pPr>
      <w:r>
        <w:t>In a Tablet revealed for a friend residing near the land of the prison, this blessed verse descended from the heaven of will:</w:t>
      </w:r>
    </w:p>
    <w:p w14:paraId="0BE5FFBE" w14:textId="77777777" w:rsidR="00D13072" w:rsidRDefault="00000000">
      <w:pPr>
        <w:pStyle w:val="BodyText"/>
      </w:pPr>
      <w:r>
        <w:t>“Today is not a day of questioning. Every soul must, upon hearing the call, turn to the Most Exalted Horizon and say: ‘Here I am, here I am, O God of all creation! Here I am, here I am, O Object of all seekers!’”</w:t>
      </w:r>
    </w:p>
    <w:p w14:paraId="1190DCC4" w14:textId="77777777" w:rsidR="00D13072" w:rsidRDefault="00000000">
      <w:pPr>
        <w:pStyle w:val="BodyText"/>
      </w:pPr>
      <w:r>
        <w:t>Regarding those souls who have ascended to God, you mentioned that verses adorned with the word of forgiveness were revealed from the heaven of the All-Merciful’s grace specifically for them and sent previously.</w:t>
      </w:r>
    </w:p>
    <w:p w14:paraId="7D71FC47" w14:textId="77777777" w:rsidR="00D13072" w:rsidRDefault="00000000">
      <w:pPr>
        <w:pStyle w:val="BodyText"/>
      </w:pPr>
      <w:r>
        <w:t>By the life of the Beloved, the breaths of the verses have taken hold of them in a manner beyond enumeration by the enumerators.</w:t>
      </w:r>
    </w:p>
    <w:p w14:paraId="18E82F06" w14:textId="77777777" w:rsidR="00D13072" w:rsidRDefault="00000000">
      <w:pPr>
        <w:pStyle w:val="BodyText"/>
      </w:pPr>
      <w:r>
        <w:t>As for Jináb-i-Sayyid ’Alí—upon him be peace—from among the emigrants of Miṣrād, and his son Jináb-i-Sayyid Muḥammad, you wrote that…</w:t>
      </w:r>
    </w:p>
    <w:p w14:paraId="1E60BD24" w14:textId="77777777" w:rsidR="00D13072" w:rsidRDefault="00000000">
      <w:pPr>
        <w:pStyle w:val="BodyText"/>
      </w:pPr>
      <w:r>
        <w:rPr>
          <w:b/>
          <w:bCs/>
        </w:rPr>
        <w:t>Page 283</w:t>
      </w:r>
      <w:r>
        <w:br/>
        <w:t>…some time ago, one of the drinkers of the Kawthar of meanings—upon him be peace—wrote to this servant, mentioning that certain deniers of the Bayán, from the party of Satan, met with Jináb-i-Sayyid Muḥammad in the land of Ṣád and cast doubts upon him.</w:t>
      </w:r>
    </w:p>
    <w:p w14:paraId="0044DE41" w14:textId="77777777" w:rsidR="00D13072" w:rsidRDefault="00000000">
      <w:pPr>
        <w:pStyle w:val="BodyText"/>
      </w:pPr>
      <w:r>
        <w:t>This matter greatly astonished this servant, for the people of God must appear so firm and steadfast that the winds of the world and the insinuations of nations cannot shake them. Their steadfastness should illuminate hearts and minds with the light of firmness, and through their constancy, the banner of divine unity should be raised to the highest heights.</w:t>
      </w:r>
    </w:p>
    <w:p w14:paraId="6D0F24B9" w14:textId="77777777" w:rsidR="00D13072" w:rsidRDefault="00000000">
      <w:pPr>
        <w:pStyle w:val="BodyText"/>
      </w:pPr>
      <w:r>
        <w:t>Those casting doubts are utterly unaware of this Cause, for in the beginning, none were informed of its essence. Anyone claiming such knowledge is engaging in absolute falsehood and blatant lies.</w:t>
      </w:r>
    </w:p>
    <w:p w14:paraId="7900C77D" w14:textId="77777777" w:rsidR="00D13072" w:rsidRDefault="00000000">
      <w:pPr>
        <w:pStyle w:val="BodyText"/>
      </w:pPr>
      <w:r>
        <w:t>Thus, this lowly servant beseeches and hopes from God that the reward of the friends will not be lost due to the words of this or that person, and that all will be adorned with the robe of steadfastness. Jináb-i-Sayyid ’Alí—upon him be peace—and those with him have always been remembered at the Sacred Threshold…</w:t>
      </w:r>
    </w:p>
    <w:p w14:paraId="2DF1FF6C" w14:textId="77777777" w:rsidR="00D13072" w:rsidRDefault="00000000">
      <w:pPr>
        <w:pStyle w:val="BodyText"/>
      </w:pPr>
      <w:r>
        <w:rPr>
          <w:b/>
          <w:bCs/>
        </w:rPr>
        <w:t>Page 284</w:t>
      </w:r>
      <w:r>
        <w:br/>
        <w:t>…and the gaze of grace has been directed toward them. In all situations of hardship and adversity, the hand of power has preserved them.</w:t>
      </w:r>
    </w:p>
    <w:p w14:paraId="37E09333" w14:textId="77777777" w:rsidR="00D13072" w:rsidRDefault="00000000">
      <w:pPr>
        <w:pStyle w:val="BodyText"/>
      </w:pPr>
      <w:r>
        <w:t xml:space="preserve">Today is the day when the suns of steadfastness must rise from the horizons of the hearts of the people of the Crimson Ark, shining and radiant. God willing, it is hoped that Jináb-i-Sayyid Muḥammad will </w:t>
      </w:r>
      <w:r>
        <w:lastRenderedPageBreak/>
        <w:t>remain protected from the arrows of the opposers’ insinuations and the spears of the deniers’ doubts, and that he will speak words that draw hearts and minds.</w:t>
      </w:r>
    </w:p>
    <w:p w14:paraId="3D7BD183" w14:textId="77777777" w:rsidR="00D13072" w:rsidRDefault="00000000">
      <w:pPr>
        <w:pStyle w:val="BodyText"/>
      </w:pPr>
      <w:r>
        <w:t>Convey to him my greetings, and God willing, he will arise for what is befitting for the days of God. Verily, Our Lord, the All-Merciful, is the Witness, the All-Knowing.</w:t>
      </w:r>
    </w:p>
    <w:p w14:paraId="52215B17" w14:textId="77777777" w:rsidR="00D13072" w:rsidRDefault="00000000">
      <w:pPr>
        <w:pStyle w:val="BodyText"/>
      </w:pPr>
      <w:r>
        <w:t>In all circumstances, I beseech and hope from God, exalted be He, for their welfare, health, and protection. The Cause is in the hands of God, the All-Knowing, the All-Informed.</w:t>
      </w:r>
    </w:p>
    <w:p w14:paraId="64B06CA7" w14:textId="77777777" w:rsidR="00D13072" w:rsidRDefault="00000000">
      <w:pPr>
        <w:pStyle w:val="BodyText"/>
      </w:pPr>
      <w:r>
        <w:t>How I wish this servant could meet with the friends and share some hidden matters. In all circumstances, this servant proclaims and testifies that there is no God but Him. The Cause is at the beginning and the end. He is the First and the Last, the Hidden, and He is All-Knowing of all things.</w:t>
      </w:r>
    </w:p>
    <w:p w14:paraId="5F4520B4" w14:textId="77777777" w:rsidR="00D13072" w:rsidRDefault="00000000">
      <w:pPr>
        <w:pStyle w:val="BodyText"/>
      </w:pPr>
      <w:r>
        <w:t>Regarding Jináb-i-Mullá Mahdí from the people of Jásib, you wrote, and this was presented before the Throne.</w:t>
      </w:r>
    </w:p>
    <w:p w14:paraId="7A0471A7" w14:textId="77777777" w:rsidR="00D13072" w:rsidRDefault="00000000">
      <w:pPr>
        <w:pStyle w:val="BodyText"/>
      </w:pPr>
      <w:r>
        <w:rPr>
          <w:b/>
          <w:bCs/>
        </w:rPr>
        <w:t>Page 285</w:t>
      </w:r>
      <w:r>
        <w:br/>
        <w:t>This is what the Kingdom of the Bayán has proclaimed:</w:t>
      </w:r>
    </w:p>
    <w:p w14:paraId="178912D3" w14:textId="77777777" w:rsidR="00D13072" w:rsidRDefault="00000000">
      <w:pPr>
        <w:pStyle w:val="BodyText"/>
      </w:pPr>
      <w:r>
        <w:t>“O Most Holy, Most Mighty, Most Exalted, Most Glorious!</w:t>
      </w:r>
    </w:p>
    <w:p w14:paraId="00A3E593" w14:textId="77777777" w:rsidR="00D13072" w:rsidRDefault="00000000">
      <w:pPr>
        <w:pStyle w:val="BodyText"/>
      </w:pPr>
      <w:r>
        <w:t>O ’Alí Qabl-i-Akbar, drink the purest Kawthar from the utterance of your Lord, the All-Merciful. Verily, He will show you what is concealed from the sight of His servants.</w:t>
      </w:r>
    </w:p>
    <w:p w14:paraId="2AAADF5E" w14:textId="77777777" w:rsidR="00D13072" w:rsidRDefault="00000000">
      <w:pPr>
        <w:pStyle w:val="BodyText"/>
      </w:pPr>
      <w:r>
        <w:t>We have mentioned you repeatedly in the Book of My servant, time and again, so that you may offer thanks to your Lord, the All-Knowing, the All-Seeing.</w:t>
      </w:r>
    </w:p>
    <w:p w14:paraId="7847DE01" w14:textId="77777777" w:rsidR="00D13072" w:rsidRDefault="00000000">
      <w:pPr>
        <w:pStyle w:val="BodyText"/>
      </w:pPr>
      <w:r>
        <w:t>Mention has been made before the Face of the one called Mahdí, who believed in God, the Lord of lords. Say: ‘Do not grieve; indeed, We have already mentioned you.’ This is confirmed by My Supreme Pen through the most exalted Bayán.</w:t>
      </w:r>
    </w:p>
    <w:p w14:paraId="781CD54B" w14:textId="77777777" w:rsidR="00D13072" w:rsidRDefault="00000000">
      <w:pPr>
        <w:pStyle w:val="BodyText"/>
      </w:pPr>
      <w:r>
        <w:t>Previously, a sacred and most exalted Tablet was revealed for him and sent, so that he might perceive the fragrance of the All-Merciful from it and attain the most exalted station, which is the station of steadfastness. At this moment, we have also mentioned him with wondrous and mighty verses. Beyond this, two additional Tablets have been revealed for him from the heaven of will and sent. Convey these to him so that his eyes may be brightened and his heart illumined with the light of certitude.”</w:t>
      </w:r>
    </w:p>
    <w:p w14:paraId="052F8953" w14:textId="77777777" w:rsidR="00D13072" w:rsidRDefault="00000000">
      <w:pPr>
        <w:pStyle w:val="BodyText"/>
      </w:pPr>
      <w:r>
        <w:t>It has ended.</w:t>
      </w:r>
    </w:p>
    <w:p w14:paraId="0BB3D7FF" w14:textId="77777777" w:rsidR="00D13072" w:rsidRDefault="00000000">
      <w:pPr>
        <w:pStyle w:val="BodyText"/>
      </w:pPr>
      <w:r>
        <w:t>As for the offering they have vowed, it should be accepted in a spirit of approval, and according to your instruction, used to host the friends of God wisely.</w:t>
      </w:r>
    </w:p>
    <w:p w14:paraId="0D7216E0" w14:textId="77777777" w:rsidR="00D13072" w:rsidRDefault="00000000">
      <w:pPr>
        <w:pStyle w:val="BodyText"/>
      </w:pPr>
      <w:r>
        <w:rPr>
          <w:b/>
          <w:bCs/>
        </w:rPr>
        <w:t>Page 286</w:t>
      </w:r>
      <w:r>
        <w:br/>
        <w:t>Gathering in a single assembly is not permissible under any circumstances. If multiple meetings are held separately, this is preferable.</w:t>
      </w:r>
    </w:p>
    <w:p w14:paraId="6CE43C8E" w14:textId="77777777" w:rsidR="00D13072" w:rsidRDefault="00000000">
      <w:pPr>
        <w:pStyle w:val="BodyText"/>
      </w:pPr>
      <w:r>
        <w:lastRenderedPageBreak/>
        <w:t>When the Most Great Luminary rose from the horizon of the land of mystery, it was commanded concerning the exalted one named Mahdí, whom God had established in His house after his emigration.</w:t>
      </w:r>
    </w:p>
    <w:p w14:paraId="0AF401BC" w14:textId="77777777" w:rsidR="00D13072" w:rsidRDefault="00000000">
      <w:pPr>
        <w:pStyle w:val="BodyText"/>
      </w:pPr>
      <w:r>
        <w:t>This servant has written that you must follow the footprints of the Lord of Eternity and interact with the people of the world with utmost gentleness and tranquility, so that the alarm and unrest of the people may be quieted, and the weak souls may not be disturbed. In all situations, you must look to wisdom and act according to what you have been commanded in the Book.</w:t>
      </w:r>
    </w:p>
    <w:p w14:paraId="4DF33D5F" w14:textId="77777777" w:rsidR="00D13072" w:rsidRDefault="00000000">
      <w:pPr>
        <w:pStyle w:val="BodyText"/>
      </w:pPr>
      <w:r>
        <w:t>This servant presented these lofty words to them, and they replied, stating that no act contrary to what is appropriate has occurred. All the friends are gathered with utmost love, kindness, and unity, engaged in the remembrance of the Beloved of the worlds.</w:t>
      </w:r>
    </w:p>
    <w:p w14:paraId="07864892" w14:textId="77777777" w:rsidR="00D13072" w:rsidRDefault="00000000">
      <w:pPr>
        <w:pStyle w:val="BodyText"/>
      </w:pPr>
      <w:r>
        <w:t>After presenting this matter at the Sacred Threshold, the following command was issued:</w:t>
      </w:r>
    </w:p>
    <w:p w14:paraId="459AC176" w14:textId="77777777" w:rsidR="00D13072" w:rsidRDefault="00000000">
      <w:pPr>
        <w:pStyle w:val="BodyText"/>
      </w:pPr>
      <w:r>
        <w:t>“Write that the government has no interest in your religion or inner beliefs, whether you are a denier of religions or a reciter of the Qur’án. The government has no issue. However, gatherings cause disturbances and are contrary to the will of the government, as nations have always observed corruption stemming from assemblies.</w:t>
      </w:r>
    </w:p>
    <w:p w14:paraId="5CFC9D17" w14:textId="77777777" w:rsidR="00D13072" w:rsidRDefault="00000000">
      <w:pPr>
        <w:pStyle w:val="BodyText"/>
      </w:pPr>
      <w:r>
        <w:rPr>
          <w:b/>
          <w:bCs/>
        </w:rPr>
        <w:t>Page 287</w:t>
      </w:r>
      <w:r>
        <w:br/>
        <w:t>From the beginning of the world to this day, gatherings have been a source of disorder. Thus, these meetings are viewed as similar to other assemblies and, for governments, represent a great offense and a grievous error.”</w:t>
      </w:r>
    </w:p>
    <w:p w14:paraId="6223514C" w14:textId="77777777" w:rsidR="00D13072" w:rsidRDefault="00000000">
      <w:pPr>
        <w:pStyle w:val="BodyText"/>
      </w:pPr>
      <w:r>
        <w:t>It has ended.</w:t>
      </w:r>
    </w:p>
    <w:p w14:paraId="7FF2B78F" w14:textId="77777777" w:rsidR="00D13072" w:rsidRDefault="00000000">
      <w:pPr>
        <w:pStyle w:val="BodyText"/>
      </w:pPr>
      <w:r>
        <w:t>This lowly one submits to the esteemed friends and loved ones in that land that the mention of absolute nothingness and pure self-effacement from this servant is dependent on their gracious acceptance. God willing, it is hoped that all will shine and radiate from the horizons of the heavens of steadfastness like the sun.</w:t>
      </w:r>
    </w:p>
    <w:p w14:paraId="1D78D8D2" w14:textId="77777777" w:rsidR="00D13072" w:rsidRDefault="00000000">
      <w:pPr>
        <w:pStyle w:val="BodyText"/>
      </w:pPr>
      <w:r>
        <w:t>This servant beseeches the Most Exalted, the All-Glorious Lord, to enable everyone to recover what they missed in the days of their Forgiving and Generous Lord.</w:t>
      </w:r>
    </w:p>
    <w:p w14:paraId="4022AB1C" w14:textId="77777777" w:rsidR="00D13072" w:rsidRDefault="00000000">
      <w:pPr>
        <w:pStyle w:val="BodyText"/>
      </w:pPr>
      <w:r>
        <w:t>Praise be to God, the All-Powerful, the Most High, the Most Mighty.</w:t>
      </w:r>
    </w:p>
    <w:p w14:paraId="0D0B1B34" w14:textId="77777777" w:rsidR="00D13072" w:rsidRDefault="00000000">
      <w:pPr>
        <w:pStyle w:val="BodyText"/>
      </w:pPr>
      <w:r>
        <w:t>Regarding Jináb-i-Muḥammad and Jináb-i-’Alí-Aṣghar—upon them be peace—you wrote, and it was presented at the Most Sacred, Most Exalted Threshold.</w:t>
      </w:r>
    </w:p>
    <w:p w14:paraId="7E1F5F0C" w14:textId="77777777" w:rsidR="00D13072" w:rsidRDefault="00000000">
      <w:pPr>
        <w:pStyle w:val="BodyText"/>
      </w:pPr>
      <w:r>
        <w:t>It was stated: “O ‘Alí, the horizons are filled with the verses of your Lord, the All-Knowing, the Wise. Evidences have appeared from all directions through the utterance of the One Who spoke on Mount Sinai, in this Manifestation that all atoms bear witness to, declaring: ’There is no God but Him, the Mighty, the Great.’”</w:t>
      </w:r>
    </w:p>
    <w:p w14:paraId="148E424D" w14:textId="77777777" w:rsidR="00D13072" w:rsidRDefault="00000000">
      <w:pPr>
        <w:pStyle w:val="BodyText"/>
      </w:pPr>
      <w:r>
        <w:rPr>
          <w:b/>
          <w:bCs/>
        </w:rPr>
        <w:t>Page 288</w:t>
      </w:r>
      <w:r>
        <w:br/>
        <w:t xml:space="preserve">Ask of God that the servants may be enabled to grasp the Tablet of the Lord of Days with utmost power </w:t>
      </w:r>
      <w:r>
        <w:lastRenderedPageBreak/>
        <w:t>and strength so that the insinuations of deniers and the doubts of rejecters may be erased from the face of the earth.</w:t>
      </w:r>
    </w:p>
    <w:p w14:paraId="30925007" w14:textId="77777777" w:rsidR="00D13072" w:rsidRDefault="00000000">
      <w:pPr>
        <w:pStyle w:val="BodyText"/>
      </w:pPr>
      <w:r>
        <w:t>God has always been the Bestower, reviving the dead among His servants, and He shall continue to do so. God willing, hearts will be prepared for the reception of verses, and ears will be ready for their hearing. That is to say, God bestows both readiness and the capacity to hear.</w:t>
      </w:r>
    </w:p>
    <w:p w14:paraId="7814DE07" w14:textId="77777777" w:rsidR="00D13072" w:rsidRDefault="00000000">
      <w:pPr>
        <w:pStyle w:val="BodyText"/>
      </w:pPr>
      <w:r>
        <w:t>Whoever attains this station will be protected from insinuations, allusions, doubts, veils, and hindrances.</w:t>
      </w:r>
    </w:p>
    <w:p w14:paraId="5396A94E" w14:textId="77777777" w:rsidR="00D13072" w:rsidRDefault="00000000">
      <w:pPr>
        <w:pStyle w:val="BodyText"/>
      </w:pPr>
      <w:r>
        <w:t>For the two mentioned souls, a wondrous and mighty Tablet was revealed. God willing, they will drink from the water of life flowing from the revealed words of God and attain everlasting life.</w:t>
      </w:r>
    </w:p>
    <w:p w14:paraId="55E9EB6D" w14:textId="77777777" w:rsidR="00D13072" w:rsidRDefault="00000000">
      <w:pPr>
        <w:pStyle w:val="BodyText"/>
      </w:pPr>
      <w:r>
        <w:t>It has ended. Praise be to God that, specifically for them, the sun of grace has risen and is shining from the horizon of favor and generosity.</w:t>
      </w:r>
    </w:p>
    <w:p w14:paraId="09F9A97D" w14:textId="77777777" w:rsidR="00D13072" w:rsidRDefault="00000000">
      <w:pPr>
        <w:pStyle w:val="BodyText"/>
      </w:pPr>
      <w:r>
        <w:t>This servant beseeches and hopes from God, exalted be His glory, that they may be enabled…</w:t>
      </w:r>
    </w:p>
    <w:p w14:paraId="49E7E1AC" w14:textId="77777777" w:rsidR="00D13072" w:rsidRDefault="00000000">
      <w:pPr>
        <w:pStyle w:val="BodyText"/>
      </w:pPr>
      <w:r>
        <w:rPr>
          <w:b/>
          <w:bCs/>
        </w:rPr>
        <w:t>Page 289</w:t>
      </w:r>
      <w:r>
        <w:br/>
        <w:t>…to grasp the Tablet with strength from Him and power from His presence.</w:t>
      </w:r>
    </w:p>
    <w:p w14:paraId="5FC96557" w14:textId="77777777" w:rsidR="00D13072" w:rsidRDefault="00000000">
      <w:pPr>
        <w:pStyle w:val="BodyText"/>
      </w:pPr>
      <w:r>
        <w:t>The meaning of strength and power has always been and will always be assurance and certitude. In all instances, these statements must be interpreted to avoid any misinterpretation by anyone contrary to what God has permitted, leading to corruption.</w:t>
      </w:r>
    </w:p>
    <w:p w14:paraId="4C419CFC" w14:textId="77777777" w:rsidR="00D13072" w:rsidRDefault="00000000">
      <w:pPr>
        <w:pStyle w:val="BodyText"/>
      </w:pPr>
      <w:r>
        <w:t>Whenever support, assistance, and service are mentioned, the intention is the proclamation of the Cause with spirit and joy. The matter rests with God, the All-Powerful, the Almighty, the Beneficent.</w:t>
      </w:r>
    </w:p>
    <w:p w14:paraId="0C305C59" w14:textId="77777777" w:rsidR="00D13072" w:rsidRDefault="00000000">
      <w:pPr>
        <w:pStyle w:val="BodyText"/>
      </w:pPr>
      <w:r>
        <w:t>O Beloved of My Heart, the ignorance of the deniers among the people of the Bayán has reached a point where they have carved an idol from their own hands and accept everything it declares, be it dry or wet.</w:t>
      </w:r>
    </w:p>
    <w:p w14:paraId="36536BEB" w14:textId="77777777" w:rsidR="00D13072" w:rsidRDefault="00000000">
      <w:pPr>
        <w:pStyle w:val="BodyText"/>
      </w:pPr>
      <w:r>
        <w:t>For instance, that soul who claims to be a mirror is so base that even a stone would feel ashamed of them. They tamper with the sanctuary of their master, who is the sun, committing treachery. Yet those rebellious souls, with the nature of Nimrod, claim that “Even a prophet could nullify a marriage by merely looking at a woman.”</w:t>
      </w:r>
    </w:p>
    <w:p w14:paraId="395FE8F1" w14:textId="77777777" w:rsidR="00D13072" w:rsidRDefault="00000000">
      <w:pPr>
        <w:pStyle w:val="BodyText"/>
      </w:pPr>
      <w:r>
        <w:t>They lack the sense to realize who a prophet is. If true prophethood were proven, the very essence of the Point would be it, and those lying souls have sought…</w:t>
      </w:r>
    </w:p>
    <w:p w14:paraId="2F7845D6" w14:textId="77777777" w:rsidR="00D13072" w:rsidRDefault="00000000">
      <w:pPr>
        <w:pStyle w:val="BodyText"/>
      </w:pPr>
      <w:r>
        <w:rPr>
          <w:b/>
          <w:bCs/>
        </w:rPr>
        <w:t>Page 290</w:t>
      </w:r>
      <w:r>
        <w:br/>
        <w:t>…prove the claim of their desired appointment to a vicegerency. How could a vicegerent have dominion over the sanctuary of others? If one is a mirror, how then could they interfere with the sanctuary of the Sun? The Primal Point was not an ordinary man such that He could be lawfully interfered with in this manner. By the One who raised up the heavens without pillars, the stench of these words is foul and offensive. Their shame and falsehood are manifest.</w:t>
      </w:r>
    </w:p>
    <w:p w14:paraId="341BE5E1" w14:textId="77777777" w:rsidR="00D13072" w:rsidRDefault="00000000">
      <w:pPr>
        <w:pStyle w:val="BodyText"/>
      </w:pPr>
      <w:r>
        <w:t xml:space="preserve">What then is treachery, and what constitutes a lack of trustworthiness? Glorified be God! They claim to be mirrors and yet interfere with the sanctuary of the Sun. May God protect us and you from such vile </w:t>
      </w:r>
      <w:r>
        <w:lastRenderedPageBreak/>
        <w:t>deeds, which have caused the denizens of the highest paradise to lament. Their words contradict them, and their actions renounce them. May God protect us and you, O fair-minded ones.</w:t>
      </w:r>
    </w:p>
    <w:p w14:paraId="2D4EB8FD" w14:textId="77777777" w:rsidR="00D13072" w:rsidRDefault="00000000">
      <w:pPr>
        <w:pStyle w:val="BodyText"/>
      </w:pPr>
      <w:r>
        <w:t>A man in Iraq, Jináb-i-Mírzá Muḥammad-’Alí Rashtí, heard of this and, in every gathering, mocked and scorned the perpetrators with various words. Curse be upon the wrongdoers!</w:t>
      </w:r>
    </w:p>
    <w:p w14:paraId="401B89FE" w14:textId="77777777" w:rsidR="00D13072" w:rsidRDefault="00000000">
      <w:pPr>
        <w:pStyle w:val="BodyText"/>
      </w:pPr>
      <w:r>
        <w:t>Similarly, the source of the Sun of existence, the noble Mother of the Primal Point—may all be a sacrifice unto Him—was residing in Najaf.</w:t>
      </w:r>
    </w:p>
    <w:p w14:paraId="7B89A512" w14:textId="77777777" w:rsidR="00D13072" w:rsidRDefault="00000000">
      <w:pPr>
        <w:pStyle w:val="BodyText"/>
      </w:pPr>
      <w:r>
        <w:rPr>
          <w:b/>
          <w:bCs/>
        </w:rPr>
        <w:t>Page 291</w:t>
      </w:r>
      <w:r>
        <w:br/>
        <w:t>As she hesitated regarding the matter of the Exalted One, some individuals, under instruction, were tasked with explaining the details of the Manifestation to her. After their statements and explanations, she finally remarked:</w:t>
      </w:r>
    </w:p>
    <w:p w14:paraId="6A8E8E89" w14:textId="77777777" w:rsidR="00D13072" w:rsidRDefault="00000000">
      <w:pPr>
        <w:pStyle w:val="BodyText"/>
      </w:pPr>
      <w:r>
        <w:t>“How could these souls, who acknowledge His station as the Qá’im, interfere with His sanctuary?”</w:t>
      </w:r>
    </w:p>
    <w:p w14:paraId="79FF064B" w14:textId="77777777" w:rsidR="00D13072" w:rsidRDefault="00000000">
      <w:pPr>
        <w:pStyle w:val="BodyText"/>
      </w:pPr>
      <w:r>
        <w:t>How much embarrassment resulted from this statement! By the One who made the stone speak to demonstrate His power, the Beauty of the All-Praised was grieved by this matter for a time and declared that further speech was not permissible. From the beginning of creation until now, such an act has never been heard of.</w:t>
      </w:r>
    </w:p>
    <w:p w14:paraId="47A153FF" w14:textId="77777777" w:rsidR="00D13072" w:rsidRDefault="00000000">
      <w:pPr>
        <w:pStyle w:val="BodyText"/>
      </w:pPr>
      <w:r>
        <w:t>In truth, such wretched, atheistic liars are well-suited as leaders for that group.</w:t>
      </w:r>
    </w:p>
    <w:p w14:paraId="13203515" w14:textId="77777777" w:rsidR="00D13072" w:rsidRDefault="00000000">
      <w:pPr>
        <w:pStyle w:val="BodyText"/>
      </w:pPr>
      <w:r>
        <w:t>This servant is ashamed to recount some of their deeds. For instance, Abú’l-Qásim of the land of “K,” who was with him in his early years, was sentenced to death over a trivial and baseless suspicion. The same fate befell others.</w:t>
      </w:r>
    </w:p>
    <w:p w14:paraId="55A11921" w14:textId="77777777" w:rsidR="00D13072" w:rsidRDefault="00000000">
      <w:pPr>
        <w:pStyle w:val="BodyText"/>
      </w:pPr>
      <w:r>
        <w:t>If all the details were recounted, it would only cause distress.</w:t>
      </w:r>
    </w:p>
    <w:p w14:paraId="204DF12A" w14:textId="77777777" w:rsidR="00D13072" w:rsidRDefault="00000000">
      <w:pPr>
        <w:pStyle w:val="BodyText"/>
      </w:pPr>
      <w:r>
        <w:t>As for the words of a third believer in “He Whom God shall make manifest,”—upon Him be every glory and splendor—you have heard them. This lowly one beseeches and hopes from the Exalted God that He will preserve these servants and deliver the heedless from their plight. Verily, He is the Forgiving, the Merciful.</w:t>
      </w:r>
    </w:p>
    <w:p w14:paraId="69299A7E" w14:textId="77777777" w:rsidR="00D13072" w:rsidRDefault="00000000">
      <w:pPr>
        <w:pStyle w:val="BodyText"/>
      </w:pPr>
      <w:r>
        <w:rPr>
          <w:b/>
          <w:bCs/>
        </w:rPr>
        <w:t>Page 292</w:t>
      </w:r>
      <w:r>
        <w:br/>
        <w:t>You wrote that at the time of writing, the honored and esteemed Jináb-i-Ḥájí Sayyid Jawád—upon him be peace—was present. This news brought great joy and happiness. God willing, he will always be adorned with health and wellness and engaged in the remembrance of the Beloved of the worlds.</w:t>
      </w:r>
    </w:p>
    <w:p w14:paraId="7C18C37D" w14:textId="77777777" w:rsidR="00D13072" w:rsidRDefault="00000000">
      <w:pPr>
        <w:pStyle w:val="BodyText"/>
      </w:pPr>
      <w:r>
        <w:t>His mention was presented before the Throne, where it was stated:</w:t>
      </w:r>
    </w:p>
    <w:p w14:paraId="5D108BF1" w14:textId="77777777" w:rsidR="00D13072" w:rsidRDefault="00000000">
      <w:pPr>
        <w:pStyle w:val="BodyText"/>
      </w:pPr>
      <w:r>
        <w:t>“Convey our greetings to him on Our behalf, so that these greetings may renew the days of reunion and the remembrance thereof. Say:</w:t>
      </w:r>
    </w:p>
    <w:p w14:paraId="5ED58E5E" w14:textId="77777777" w:rsidR="00D13072" w:rsidRDefault="00000000">
      <w:pPr>
        <w:pStyle w:val="BodyText"/>
      </w:pPr>
      <w:r>
        <w:t>’O My Name, reflect deeply upon the accounts of former days and consider well the doubts and delusions they have devised. Even now, the heedless remain trapped in such imaginings.</w:t>
      </w:r>
    </w:p>
    <w:p w14:paraId="41C3829E" w14:textId="77777777" w:rsidR="00D13072" w:rsidRDefault="00000000">
      <w:pPr>
        <w:pStyle w:val="BodyText"/>
      </w:pPr>
      <w:r>
        <w:lastRenderedPageBreak/>
        <w:t>For twelve hundred years, expectations were directed toward the fabricated realms of Jábulqá and Jábulsá. These delusions caused such harm to the Manifestation of the Cause that its extent is beyond human reckoning.</w:t>
      </w:r>
    </w:p>
    <w:p w14:paraId="0476B268" w14:textId="77777777" w:rsidR="00D13072" w:rsidRDefault="00000000">
      <w:pPr>
        <w:pStyle w:val="BodyText"/>
      </w:pPr>
      <w:r>
        <w:t>It was due to such delusions that the Point was martyred. This prisoner has been carried from land to land, in the hands of the wicked.</w:t>
      </w:r>
    </w:p>
    <w:p w14:paraId="58A6EC70" w14:textId="77777777" w:rsidR="00D13072" w:rsidRDefault="00000000">
      <w:pPr>
        <w:pStyle w:val="BodyText"/>
      </w:pPr>
      <w:r>
        <w:t>O My Name, exert great effort so that once again the poor servants of God are not left wandering in the darkness of delusions. A soul unfit to stand in the presence of the Lord has spread the fabric of delusions even wider than before and has set up a greater idol than previously existed.</w:t>
      </w:r>
    </w:p>
    <w:p w14:paraId="16C9686B" w14:textId="77777777" w:rsidR="00D13072" w:rsidRDefault="00000000">
      <w:pPr>
        <w:pStyle w:val="BodyText"/>
      </w:pPr>
      <w:r>
        <w:rPr>
          <w:b/>
          <w:bCs/>
        </w:rPr>
        <w:t>Page 293</w:t>
      </w:r>
      <w:r>
        <w:br/>
        <w:t>Seize the reins of the Cause with the permission of your Lord, then speak words that will cause the hearts of the discerning to soar and will steady the feet of the wavering.</w:t>
      </w:r>
    </w:p>
    <w:p w14:paraId="47B7A1A5" w14:textId="77777777" w:rsidR="00D13072" w:rsidRDefault="00000000">
      <w:pPr>
        <w:pStyle w:val="BodyText"/>
      </w:pPr>
      <w:r>
        <w:t>Say: ’O servants, come and let us act upon the word of truth, which is incumbent upon all to obey. That is, let us set aside all that we have heard, purify our ears of what has been listened to, and then turn to the revealed writings.</w:t>
      </w:r>
    </w:p>
    <w:p w14:paraId="6AC1096F" w14:textId="77777777" w:rsidR="00D13072" w:rsidRDefault="00000000">
      <w:pPr>
        <w:pStyle w:val="BodyText"/>
      </w:pPr>
      <w:r>
        <w:t>By God, they guide all to the Most Exalted Horizon and proclaim with the most eloquent expression among the people:</w:t>
      </w:r>
    </w:p>
    <w:p w14:paraId="0A93E701" w14:textId="77777777" w:rsidR="00D13072" w:rsidRDefault="00000000">
      <w:pPr>
        <w:pStyle w:val="BodyText"/>
      </w:pPr>
      <w:r>
        <w:t>“Verily, I am the Mother Book from before and after. When My fragrance is diffused, all the books of the world bow down, and the straight path of God is made manifest.”</w:t>
      </w:r>
    </w:p>
    <w:p w14:paraId="6711D89E" w14:textId="77777777" w:rsidR="00D13072" w:rsidRDefault="00000000">
      <w:pPr>
        <w:pStyle w:val="BodyText"/>
      </w:pPr>
      <w:r>
        <w:t>Blessed is the one who finds My fragrance and turns towards My Face, and woe unto every denier who turns away from God, the Lord of the worlds.’</w:t>
      </w:r>
    </w:p>
    <w:p w14:paraId="32B01BA3" w14:textId="77777777" w:rsidR="00D13072" w:rsidRDefault="00000000">
      <w:pPr>
        <w:pStyle w:val="BodyText"/>
      </w:pPr>
      <w:r>
        <w:t>O My Name, I shall once again complain to you of all the mirrors.”</w:t>
      </w:r>
    </w:p>
    <w:p w14:paraId="292107D2" w14:textId="77777777" w:rsidR="00D13072" w:rsidRDefault="00000000">
      <w:pPr>
        <w:pStyle w:val="BodyText"/>
      </w:pPr>
      <w:r>
        <w:rPr>
          <w:b/>
          <w:bCs/>
        </w:rPr>
        <w:t>Page 294</w:t>
      </w:r>
      <w:r>
        <w:br/>
        <w:t>By the sun of truth, which has risen and shone from the prison, if a soul had arisen and been capable of raising the Cause, this prisoner would never have been content to manifest it.</w:t>
      </w:r>
    </w:p>
    <w:p w14:paraId="7335C154" w14:textId="77777777" w:rsidR="00D13072" w:rsidRDefault="00000000">
      <w:pPr>
        <w:pStyle w:val="BodyText"/>
      </w:pPr>
      <w:r>
        <w:t>This is what caused the Cause to be raised and likewise, the cries of the Point. Reflect on what the Oppressed One has uttered before, after, and in this Great Prison. It has ended.</w:t>
      </w:r>
    </w:p>
    <w:p w14:paraId="70469CA3" w14:textId="77777777" w:rsidR="00D13072" w:rsidRDefault="00000000">
      <w:pPr>
        <w:pStyle w:val="BodyText"/>
      </w:pPr>
      <w:r>
        <w:t>It is requested that you convey, on behalf of this lowly and insignificant one, the mention of self-effacement and annihilation to His presence.</w:t>
      </w:r>
    </w:p>
    <w:p w14:paraId="5FF4136C" w14:textId="77777777" w:rsidR="00D13072" w:rsidRDefault="00000000">
      <w:pPr>
        <w:pStyle w:val="BodyText"/>
      </w:pPr>
      <w:r>
        <w:t>If Jináb-i-Zayn—upon him be peace—is present, convey greetings to him and state:</w:t>
      </w:r>
    </w:p>
    <w:p w14:paraId="3199F9F7" w14:textId="77777777" w:rsidR="00D13072" w:rsidRDefault="00000000">
      <w:pPr>
        <w:pStyle w:val="BodyText"/>
      </w:pPr>
      <w:r>
        <w:t>“Exert yourselves in reviving the people from the outpourings of the Ocean of the All-Merciful’s Word. All success lies in this. God willing, you will succeed in that which is beloved in the sight of God.</w:t>
      </w:r>
    </w:p>
    <w:p w14:paraId="7B174980" w14:textId="77777777" w:rsidR="00D13072" w:rsidRDefault="00000000">
      <w:pPr>
        <w:pStyle w:val="BodyText"/>
      </w:pPr>
      <w:r>
        <w:lastRenderedPageBreak/>
        <w:t>If all the friends and the chosen ones of God were engaged in the proclamation of the Cause, it would be observed that most of those lands would be cleansed and purified of the filth of idolatry and heedlessness.”</w:t>
      </w:r>
    </w:p>
    <w:p w14:paraId="476BAC5C" w14:textId="77777777" w:rsidR="00D13072" w:rsidRDefault="00000000">
      <w:pPr>
        <w:pStyle w:val="BodyText"/>
      </w:pPr>
      <w:r>
        <w:rPr>
          <w:b/>
          <w:bCs/>
        </w:rPr>
        <w:t>Page 295</w:t>
      </w:r>
    </w:p>
    <w:p w14:paraId="08C01ED1" w14:textId="77777777" w:rsidR="00D13072" w:rsidRDefault="00000000">
      <w:pPr>
        <w:pStyle w:val="BodyText"/>
      </w:pPr>
      <w:r>
        <w:t>…would be freed and delivered from all hardships and afflictions. It is hoped that God will enable everyone and assist them in what leads to the elevation of the Cause. Verily, He is near and responsive.</w:t>
      </w:r>
    </w:p>
    <w:p w14:paraId="4D6ADFCA" w14:textId="77777777" w:rsidR="00D13072" w:rsidRDefault="00000000">
      <w:pPr>
        <w:pStyle w:val="BodyText"/>
      </w:pPr>
      <w:r>
        <w:t>Concerning Jináb-i-Ḥasan-’Alí, one of the emigrants to the land of Ṣád—upon him and them be the Glory of God—you mentioned him, and this was presented at the Sacred Threshold. A specific and exalted Tablet was revealed for him and sent. God willing, he will attain it.</w:t>
      </w:r>
    </w:p>
    <w:p w14:paraId="18181423" w14:textId="77777777" w:rsidR="00D13072" w:rsidRDefault="00000000">
      <w:pPr>
        <w:pStyle w:val="BodyText"/>
      </w:pPr>
      <w:r>
        <w:t>This lowly servant also conveys greetings:</w:t>
      </w:r>
    </w:p>
    <w:p w14:paraId="6EC94EB1" w14:textId="77777777" w:rsidR="00D13072" w:rsidRDefault="00000000">
      <w:pPr>
        <w:pStyle w:val="BodyText"/>
      </w:pPr>
      <w:r>
        <w:t>“The Glory upon you, upon those with you, upon those who migrated for the sake of God, upon those who answered His call, upon those who proclaimed His remembrance and praise, upon those who served Him, upon those who did not exchange the nectar of His love for anything else, and upon those who drank the Kawthar of steadfastness once in His name and again through His wise remembrance. Praise be to God, the All-Powerful, the Most Exalted, the All-Knowing.”</w:t>
      </w:r>
    </w:p>
    <w:p w14:paraId="3BDCBD2F" w14:textId="77777777" w:rsidR="00D13072" w:rsidRDefault="00000000">
      <w:pPr>
        <w:pStyle w:val="BodyText"/>
      </w:pPr>
      <w:r>
        <w:t>Servant</w:t>
      </w:r>
      <w:r>
        <w:br/>
        <w:t>17th Rajab, Year 98 (June 1881)</w:t>
      </w:r>
    </w:p>
    <w:p w14:paraId="1E5288AC" w14:textId="77777777" w:rsidR="00D13072" w:rsidRDefault="00000000">
      <w:pPr>
        <w:pStyle w:val="Heading2"/>
      </w:pPr>
      <w:bookmarkStart w:id="1035" w:name="bh00091-natural"/>
      <w:bookmarkEnd w:id="1034"/>
      <w:r>
        <w:t>BH00091 (Natural)</w:t>
      </w:r>
    </w:p>
    <w:p w14:paraId="5F51E4BB" w14:textId="77777777" w:rsidR="00D13072" w:rsidRDefault="00000000">
      <w:pPr>
        <w:pStyle w:val="Heading3"/>
      </w:pPr>
      <w:bookmarkStart w:id="1036" w:name="lawh-i-haji-mirza-kamalud-din"/>
      <w:r>
        <w:t>Lawh-i-Haji Mirza Kamalu’d-Din</w:t>
      </w:r>
    </w:p>
    <w:p w14:paraId="63C0C741" w14:textId="77777777" w:rsidR="00D13072" w:rsidRDefault="00000000">
      <w:pPr>
        <w:pStyle w:val="FirstParagraph"/>
      </w:pPr>
      <w:r>
        <w:rPr>
          <w:b/>
          <w:bCs/>
        </w:rPr>
        <w:t>Page 296</w:t>
      </w:r>
    </w:p>
    <w:p w14:paraId="75A8E2F9" w14:textId="77777777" w:rsidR="00D13072" w:rsidRDefault="00000000">
      <w:pPr>
        <w:pStyle w:val="BodyText"/>
      </w:pPr>
      <w:r>
        <w:rPr>
          <w:b/>
          <w:bCs/>
        </w:rPr>
        <w:t>He is the Most Great, the Most Holy, the All-Powerful, the Most Exalted, the Most Glorious.</w:t>
      </w:r>
    </w:p>
    <w:p w14:paraId="6B186CE8" w14:textId="77777777" w:rsidR="00D13072" w:rsidRDefault="00000000">
      <w:pPr>
        <w:pStyle w:val="BodyText"/>
      </w:pPr>
      <w:r>
        <w:t>Praise be to God, Who is sanctified by His might, distinguished by His majesty, and spoke His Word among creation. Then the mountains quaked, the heavens of the delusions of the people of error were rent asunder, the lands of vain imaginings were engulfed, and the sun of certitude rose on a destined day.</w:t>
      </w:r>
    </w:p>
    <w:p w14:paraId="2316E343" w14:textId="77777777" w:rsidR="00D13072" w:rsidRDefault="00000000">
      <w:pPr>
        <w:pStyle w:val="BodyText"/>
      </w:pPr>
      <w:r>
        <w:t>Exalted is He Who has manifested, revealed, and spoken, causing others to speak. Verily, He is the One by Whom the gates of reunion were opened and the ocean of nearness surged in the kingdom of creation. Say, verily, He is the One settled upon the Most Great Throne, Who judges with pure truth and summons all to God.</w:t>
      </w:r>
    </w:p>
    <w:p w14:paraId="4019593B" w14:textId="77777777" w:rsidR="00D13072" w:rsidRDefault="00000000">
      <w:pPr>
        <w:pStyle w:val="BodyText"/>
      </w:pPr>
      <w:r>
        <w:t>Blessed is the one who is drawn by the call of the Lord, turns toward Him detached from all else, takes the nectar of immortality from the hands of the people of Glory, and drinks in the name of God, the Creator of the heavens. Verily, those of the Most Exalted Concourse circle around Him.</w:t>
      </w:r>
    </w:p>
    <w:p w14:paraId="278108BF" w14:textId="77777777" w:rsidR="00D13072" w:rsidRDefault="00000000">
      <w:pPr>
        <w:pStyle w:val="BodyText"/>
      </w:pPr>
      <w:r>
        <w:rPr>
          <w:b/>
          <w:bCs/>
        </w:rPr>
        <w:t>Page 297</w:t>
      </w:r>
    </w:p>
    <w:p w14:paraId="1C3958D6" w14:textId="77777777" w:rsidR="00D13072" w:rsidRDefault="00000000">
      <w:pPr>
        <w:pStyle w:val="BodyText"/>
      </w:pPr>
      <w:r>
        <w:lastRenderedPageBreak/>
        <w:t>And woe unto those who cast God behind their backs, follow the delusions of the people, and turn away from the Most Exalted Horizon. They are among those whom the denizens of fire renounce. These are the ones who disbelieved in the All-Merciful when the horizon of the Bayán was illumined by the sun of the mention of God, the All-Powerful, the Most Exalted, the Most Great.</w:t>
      </w:r>
    </w:p>
    <w:p w14:paraId="5F11CE3A" w14:textId="77777777" w:rsidR="00D13072" w:rsidRDefault="00000000">
      <w:pPr>
        <w:pStyle w:val="BodyText"/>
      </w:pPr>
      <w:r>
        <w:t>Praise be to God, Who revealed to those who turned toward Him what was hidden within the pavilion of His protection, and confirmed them in their turning toward this horizon wherein the Tongue of Grandeur spoke:</w:t>
      </w:r>
    </w:p>
    <w:p w14:paraId="492161A9" w14:textId="77777777" w:rsidR="00D13072" w:rsidRDefault="00000000">
      <w:pPr>
        <w:pStyle w:val="BodyText"/>
      </w:pPr>
      <w:r>
        <w:t>“By God, the appointed time has been fulfilled, and the promised one has come with a dominion that veils of majesty and the ranks of men, who have clung to their desires, could not hinder. These are they who disbelieved in God, the one, the all-knowing, the all-informed.”</w:t>
      </w:r>
    </w:p>
    <w:p w14:paraId="20AC5B06" w14:textId="77777777" w:rsidR="00D13072" w:rsidRDefault="00000000">
      <w:pPr>
        <w:pStyle w:val="BodyText"/>
      </w:pPr>
      <w:r>
        <w:t>Afterwards, your letter reached this lowly servant. I took it, opened it, and found within it the fragrance of your sincerity to God, your turning toward His horizon, and your steadfastness in the service of His Cause, His remembrance, and His praise.</w:t>
      </w:r>
    </w:p>
    <w:p w14:paraId="0F2CCBBA" w14:textId="77777777" w:rsidR="00D13072" w:rsidRDefault="00000000">
      <w:pPr>
        <w:pStyle w:val="BodyText"/>
      </w:pPr>
      <w:r>
        <w:t>When I perceived its scent and understood its contents, I turned to the Most Exalted Goal and appeared before the Throne of our Lord, the Possessor of Names, presenting its contents before His Face.</w:t>
      </w:r>
    </w:p>
    <w:p w14:paraId="44904A2E" w14:textId="77777777" w:rsidR="00D13072" w:rsidRDefault="00000000">
      <w:pPr>
        <w:pStyle w:val="BodyText"/>
      </w:pPr>
      <w:r>
        <w:rPr>
          <w:b/>
          <w:bCs/>
        </w:rPr>
        <w:t>Page 298</w:t>
      </w:r>
    </w:p>
    <w:p w14:paraId="6E7A959C" w14:textId="77777777" w:rsidR="00D13072" w:rsidRDefault="00000000">
      <w:pPr>
        <w:pStyle w:val="BodyText"/>
      </w:pPr>
      <w:r>
        <w:t>Then the Tongue of Grandeur uttered words that caused the Pen to be thunderstruck. Despite this, how can this lowly one recount what the Tongue of Eternity has spoken?</w:t>
      </w:r>
    </w:p>
    <w:p w14:paraId="6FCA65C6" w14:textId="77777777" w:rsidR="00D13072" w:rsidRDefault="00000000">
      <w:pPr>
        <w:pStyle w:val="BodyText"/>
      </w:pPr>
      <w:r>
        <w:t>By God, the pens of creation are powerless to describe or enumerate it, and the tongues of all the worlds are incapable of conveying its meaning and praise. Blessed are you for what you have attained in the mention of the Beloved, which has made hearts and minds soar.</w:t>
      </w:r>
    </w:p>
    <w:p w14:paraId="42AF508B" w14:textId="77777777" w:rsidR="00D13072" w:rsidRDefault="00000000">
      <w:pPr>
        <w:pStyle w:val="BodyText"/>
      </w:pPr>
      <w:r>
        <w:t>We beseech God to grant you success and strengthen you in what He loves and is pleased with, and to provide for you from the wondrous, heavenly table that has descended from the presence of God, the Lord of all worlds.</w:t>
      </w:r>
    </w:p>
    <w:p w14:paraId="5AB1C8D3" w14:textId="77777777" w:rsidR="00D13072" w:rsidRDefault="00000000">
      <w:pPr>
        <w:pStyle w:val="BodyText"/>
      </w:pPr>
      <w:r>
        <w:t>Praise be to the Beloved of the worlds, Who has made His friends steadfast in His Cause and Whose fragrance of divine love is sensed from them as it passes and spreads.</w:t>
      </w:r>
    </w:p>
    <w:p w14:paraId="717228CE" w14:textId="77777777" w:rsidR="00D13072" w:rsidRDefault="00000000">
      <w:pPr>
        <w:pStyle w:val="BodyText"/>
      </w:pPr>
      <w:r>
        <w:t>Rejoice in what you have attained in the Day of God, which most of His servants have not achieved. We hope that in all times you may drink from the Kawthar of life and bestow it upon the dead of the valley of heedlessness and bewilderment so that they may attain a wondrous and mighty life and rise to recover what they have lost.</w:t>
      </w:r>
    </w:p>
    <w:p w14:paraId="43946517" w14:textId="77777777" w:rsidR="00D13072" w:rsidRDefault="00000000">
      <w:pPr>
        <w:pStyle w:val="BodyText"/>
      </w:pPr>
      <w:r>
        <w:t>Today is the day when all atoms proclaim the praise of the Possessor of Names and Attributes. God, exalted be His praise and mighty is His station, has borne witness that this Day has no equal or likeness.</w:t>
      </w:r>
    </w:p>
    <w:p w14:paraId="2EF6FFBE" w14:textId="77777777" w:rsidR="00D13072" w:rsidRDefault="00000000">
      <w:pPr>
        <w:pStyle w:val="BodyText"/>
      </w:pPr>
      <w:r>
        <w:t>Thus, the station of those who have perceived it and attained it is clear and evident. There is no need for further mention. However, I beseech God, exalted and glorious, to awaken the heedless souls whom sleep has overtaken, that they may respond to the call of His loved ones…</w:t>
      </w:r>
    </w:p>
    <w:p w14:paraId="54BDF470" w14:textId="77777777" w:rsidR="00D13072" w:rsidRDefault="00000000">
      <w:pPr>
        <w:pStyle w:val="BodyText"/>
      </w:pPr>
      <w:r>
        <w:rPr>
          <w:b/>
          <w:bCs/>
        </w:rPr>
        <w:lastRenderedPageBreak/>
        <w:t>Page 299</w:t>
      </w:r>
    </w:p>
    <w:p w14:paraId="1657536B" w14:textId="77777777" w:rsidR="00D13072" w:rsidRDefault="00000000">
      <w:pPr>
        <w:pStyle w:val="BodyText"/>
      </w:pPr>
      <w:r>
        <w:t>…the beloved ones may become aware and not be deprived of the Kawthar of divine grace in this spiritual dawn. Verily, He is the One who can do whatsoever He wills, and He is the One, the generous giver.</w:t>
      </w:r>
    </w:p>
    <w:p w14:paraId="2F27E479" w14:textId="77777777" w:rsidR="00D13072" w:rsidRDefault="00000000">
      <w:pPr>
        <w:pStyle w:val="BodyText"/>
      </w:pPr>
      <w:r>
        <w:t>Concerning what you mentioned about the divine philosophers and true sages, who, by the endless bounties of God, have turned toward the dawning-place of divine revelation and have partaken of the nectar of the knowledge of the Beloved of the worlds—all these matters were presented in detail at the Sacred Threshold. For each of them, the Sun of Favor has risen.</w:t>
      </w:r>
    </w:p>
    <w:p w14:paraId="2874BD11" w14:textId="77777777" w:rsidR="00D13072" w:rsidRDefault="00000000">
      <w:pPr>
        <w:pStyle w:val="BodyText"/>
      </w:pPr>
      <w:r>
        <w:t>Some time ago, their petitions were sent from the highlands by Jináb-i-Zayn al-Muqarrabín—upon him be every glory and splendor—and were presented before the Throne. For each of them, specific replies were revealed from the Heaven of divine will and sent.</w:t>
      </w:r>
    </w:p>
    <w:p w14:paraId="2185F71D" w14:textId="77777777" w:rsidR="00D13072" w:rsidRDefault="00000000">
      <w:pPr>
        <w:pStyle w:val="BodyText"/>
      </w:pPr>
      <w:r>
        <w:t>On my behalf, convey greetings, peace, and congratulations to each of them and say:</w:t>
      </w:r>
    </w:p>
    <w:p w14:paraId="2B65E762" w14:textId="77777777" w:rsidR="00D13072" w:rsidRDefault="00000000">
      <w:pPr>
        <w:pStyle w:val="BodyText"/>
      </w:pPr>
      <w:r>
        <w:t>“Blessed are you for what you have attained, as recorded in the Books of God and hidden within the treasure of His encompassing knowledge. All the appointed times, promises, and signs mentioned in the former scriptures have been fulfilled.</w:t>
      </w:r>
    </w:p>
    <w:p w14:paraId="7F6A57E4" w14:textId="77777777" w:rsidR="00D13072" w:rsidRDefault="00000000">
      <w:pPr>
        <w:pStyle w:val="BodyText"/>
      </w:pPr>
      <w:r>
        <w:t>In one of the divine Tablets revealed to the new believers among the people of Khá, these sublime words are recorded:</w:t>
      </w:r>
    </w:p>
    <w:p w14:paraId="2DBAB5FF" w14:textId="77777777" w:rsidR="00D13072" w:rsidRDefault="00000000">
      <w:pPr>
        <w:pStyle w:val="BodyText"/>
      </w:pPr>
      <w:r>
        <w:rPr>
          <w:b/>
          <w:bCs/>
        </w:rPr>
        <w:t>Page 300</w:t>
      </w:r>
    </w:p>
    <w:p w14:paraId="6EE4CE54" w14:textId="77777777" w:rsidR="00D13072" w:rsidRDefault="00000000">
      <w:pPr>
        <w:pStyle w:val="BodyText"/>
      </w:pPr>
      <w:r>
        <w:t>’The divine promises mentioned in the sacred texts have all been manifested. The law of God has flowed forth from Zion, and the call of God has been raised from Jerusalem. The lands and mountains thereof are adorned with the effulgent lights of the Lord.</w:t>
      </w:r>
    </w:p>
    <w:p w14:paraId="5ACC4C6C" w14:textId="77777777" w:rsidR="00D13072" w:rsidRDefault="00000000">
      <w:pPr>
        <w:pStyle w:val="BodyText"/>
      </w:pPr>
      <w:r>
        <w:t>Blessed is the one who reflects upon what has been revealed in the Books of God, the Sovereign, the Self-Subsisting.</w:t>
      </w:r>
    </w:p>
    <w:p w14:paraId="6A9CB841" w14:textId="77777777" w:rsidR="00D13072" w:rsidRDefault="00000000">
      <w:pPr>
        <w:pStyle w:val="BodyText"/>
      </w:pPr>
      <w:r>
        <w:t>O friends of God, reflect deeply and with attentive ears listen to the Word of God, that you may partake of His grace and mercy, drink of the crystal-clear waters of steadfastness, and stand firm like a mountain in the Cause of God.</w:t>
      </w:r>
    </w:p>
    <w:p w14:paraId="19557A78" w14:textId="77777777" w:rsidR="00D13072" w:rsidRDefault="00000000">
      <w:pPr>
        <w:pStyle w:val="BodyText"/>
      </w:pPr>
      <w:r>
        <w:t>The Cause is mighty, mighty, and this Day is mighty, mighty.’</w:t>
      </w:r>
    </w:p>
    <w:p w14:paraId="7F4813CC" w14:textId="77777777" w:rsidR="00D13072" w:rsidRDefault="00000000">
      <w:pPr>
        <w:pStyle w:val="BodyText"/>
      </w:pPr>
      <w:r>
        <w:t>In the Book of Isaiah, it is written:</w:t>
      </w:r>
    </w:p>
    <w:p w14:paraId="0B2C80E2" w14:textId="77777777" w:rsidR="00D13072" w:rsidRDefault="00000000">
      <w:pPr>
        <w:pStyle w:val="BodyText"/>
      </w:pPr>
      <w:r>
        <w:t>‘Enter into the rock and hide in the dust from before the terror of the Lord and from the glory of His majesty.’</w:t>
      </w:r>
    </w:p>
    <w:p w14:paraId="455916AC" w14:textId="77777777" w:rsidR="00D13072" w:rsidRDefault="00000000">
      <w:pPr>
        <w:pStyle w:val="BodyText"/>
      </w:pPr>
      <w:r>
        <w:t>If a soul reflects upon this verse alone, they will become aware of the greatness of the Cause and the majesty of the Day of God. At the end of the mentioned verse, it says:</w:t>
      </w:r>
    </w:p>
    <w:p w14:paraId="05C7A3A6" w14:textId="77777777" w:rsidR="00D13072" w:rsidRDefault="00000000">
      <w:pPr>
        <w:pStyle w:val="BodyText"/>
      </w:pPr>
      <w:r>
        <w:t>‘And the Lord alone shall be exalted in that Day.’</w:t>
      </w:r>
    </w:p>
    <w:p w14:paraId="56DDBEA4" w14:textId="77777777" w:rsidR="00D13072" w:rsidRDefault="00000000">
      <w:pPr>
        <w:pStyle w:val="BodyText"/>
      </w:pPr>
      <w:r>
        <w:lastRenderedPageBreak/>
        <w:t>Today is the day when the Throne of David is adorned with the appearance of the Promised One. Today is the day whose mention has been inscribed by the Pen of Command in all the Books.</w:t>
      </w:r>
    </w:p>
    <w:p w14:paraId="13E78148" w14:textId="77777777" w:rsidR="00D13072" w:rsidRDefault="00000000">
      <w:pPr>
        <w:pStyle w:val="BodyText"/>
      </w:pPr>
      <w:r>
        <w:t>There is no verse except that it proclaims this Name, and no Book except that it testifies to this manifest Word.</w:t>
      </w:r>
    </w:p>
    <w:p w14:paraId="3357699E" w14:textId="77777777" w:rsidR="00D13072" w:rsidRDefault="00000000">
      <w:pPr>
        <w:pStyle w:val="BodyText"/>
      </w:pPr>
      <w:r>
        <w:rPr>
          <w:b/>
          <w:bCs/>
        </w:rPr>
        <w:t>Page 301</w:t>
      </w:r>
    </w:p>
    <w:p w14:paraId="3B7BB0A9" w14:textId="77777777" w:rsidR="00D13072" w:rsidRDefault="00000000">
      <w:pPr>
        <w:pStyle w:val="BodyText"/>
      </w:pPr>
      <w:r>
        <w:t>If we were to recount all that has been revealed in the scriptures and written texts concerning the mention of this Manifestation, this Tablet would become immensely voluminous.</w:t>
      </w:r>
    </w:p>
    <w:p w14:paraId="13350A34" w14:textId="77777777" w:rsidR="00D13072" w:rsidRDefault="00000000">
      <w:pPr>
        <w:pStyle w:val="BodyText"/>
      </w:pPr>
      <w:r>
        <w:t>Today, all must be assured by the bounties of God and strive with utmost wisdom in the proclamation of the Cause, that all may be illumined by the light of the dawn of meanings.”</w:t>
      </w:r>
    </w:p>
    <w:p w14:paraId="74D53951" w14:textId="77777777" w:rsidR="00D13072" w:rsidRDefault="00000000">
      <w:pPr>
        <w:pStyle w:val="BodyText"/>
      </w:pPr>
      <w:r>
        <w:t>It has ended.</w:t>
      </w:r>
    </w:p>
    <w:p w14:paraId="3304BCC2" w14:textId="77777777" w:rsidR="00D13072" w:rsidRDefault="00000000">
      <w:pPr>
        <w:pStyle w:val="BodyText"/>
      </w:pPr>
      <w:r>
        <w:t>I beseech and hope from God that He will protect them within His safeguarding care and enable them to hear His call. For indeed, if a soul truly listens to the call of God, they will never falter from the path of the Cause. The cries, clamors, and screams—whether they be loud or faint—will all appear to them as absolute nothingness.</w:t>
      </w:r>
    </w:p>
    <w:p w14:paraId="57CA1A58" w14:textId="77777777" w:rsidR="00D13072" w:rsidRDefault="00000000">
      <w:pPr>
        <w:pStyle w:val="BodyText"/>
      </w:pPr>
      <w:r>
        <w:t>The reason why most people of religions have not yet attained this most great favor is that they have not understood their own scriptures as they truly are.</w:t>
      </w:r>
    </w:p>
    <w:p w14:paraId="7F6180D3" w14:textId="77777777" w:rsidR="00D13072" w:rsidRDefault="00000000">
      <w:pPr>
        <w:pStyle w:val="BodyText"/>
      </w:pPr>
      <w:r>
        <w:t>In essence, what is intended by the divine scriptures is the knowledge of the dawning-place of the Cause and the source of divine revelation. This is the greatest matter, which has caused most souls to become thunderstruck and bewildered.</w:t>
      </w:r>
    </w:p>
    <w:p w14:paraId="5A981D34" w14:textId="77777777" w:rsidR="00D13072" w:rsidRDefault="00000000">
      <w:pPr>
        <w:pStyle w:val="BodyText"/>
      </w:pPr>
      <w:r>
        <w:t>All the laws and ordinances recorded in the scriptures revolve around the recognition of God and always will. For if someone does not attain the knowledge of God, all their deeds will become “scattered dust.”</w:t>
      </w:r>
    </w:p>
    <w:p w14:paraId="18A54C27" w14:textId="77777777" w:rsidR="00D13072" w:rsidRDefault="00000000">
      <w:pPr>
        <w:pStyle w:val="BodyText"/>
      </w:pPr>
      <w:r>
        <w:t>In the first chapter of the Book of Isaiah, it is written:</w:t>
      </w:r>
    </w:p>
    <w:p w14:paraId="18673C1A" w14:textId="77777777" w:rsidR="00D13072" w:rsidRDefault="00000000">
      <w:pPr>
        <w:pStyle w:val="BodyText"/>
      </w:pPr>
      <w:r>
        <w:rPr>
          <w:b/>
          <w:bCs/>
        </w:rPr>
        <w:t>Page 303</w:t>
      </w:r>
    </w:p>
    <w:p w14:paraId="4B79734F" w14:textId="77777777" w:rsidR="00D13072" w:rsidRDefault="00000000">
      <w:pPr>
        <w:pStyle w:val="BodyText"/>
      </w:pPr>
      <w:r>
        <w:t>(11) “‘To what purpose is the multitude of your sacrifices unto me?’ saith the Lord. ’I am full of the burnt offerings of rams and the fat of fed beasts, and I delight not in the blood of bullocks or of lambs or of goats.</w:t>
      </w:r>
    </w:p>
    <w:p w14:paraId="0D496A94" w14:textId="77777777" w:rsidR="00D13072" w:rsidRDefault="00000000">
      <w:pPr>
        <w:pStyle w:val="BodyText"/>
      </w:pPr>
      <w:r>
        <w:t>(12) When you come to appear before me, who has required this at your hand, to tread my courts?</w:t>
      </w:r>
    </w:p>
    <w:p w14:paraId="548A712D" w14:textId="77777777" w:rsidR="00D13072" w:rsidRDefault="00000000">
      <w:pPr>
        <w:pStyle w:val="BodyText"/>
      </w:pPr>
      <w:r>
        <w:t>(13) Bring no more vain oblations; incense is an abomination unto me; the new moons and sabbaths, the calling of assemblies, I cannot away with; it is iniquity, even the solemn meeting.</w:t>
      </w:r>
    </w:p>
    <w:p w14:paraId="5E24BB24" w14:textId="77777777" w:rsidR="00D13072" w:rsidRDefault="00000000">
      <w:pPr>
        <w:pStyle w:val="BodyText"/>
      </w:pPr>
      <w:r>
        <w:t>(14) Your new moons and your appointed feasts my soul hateth; they are a trouble unto me; I am weary to bear them.’</w:t>
      </w:r>
    </w:p>
    <w:p w14:paraId="422C2E38" w14:textId="77777777" w:rsidR="00D13072" w:rsidRDefault="00000000">
      <w:pPr>
        <w:pStyle w:val="BodyText"/>
      </w:pPr>
      <w:r>
        <w:lastRenderedPageBreak/>
        <w:t>If a soul reflects upon these mentioned phrases and recorded verses from the Book of Isaiah, they will turn away from the means and look to the Source. Then, whatever emanates from Him…”</w:t>
      </w:r>
    </w:p>
    <w:p w14:paraId="33F5E187" w14:textId="77777777" w:rsidR="00D13072" w:rsidRDefault="00000000">
      <w:pPr>
        <w:pStyle w:val="BodyText"/>
      </w:pPr>
      <w:r>
        <w:rPr>
          <w:b/>
          <w:bCs/>
        </w:rPr>
        <w:t>Page 303</w:t>
      </w:r>
    </w:p>
    <w:p w14:paraId="7AD9C0F2" w14:textId="77777777" w:rsidR="00D13072" w:rsidRDefault="00000000">
      <w:pPr>
        <w:pStyle w:val="BodyText"/>
      </w:pPr>
      <w:r>
        <w:t>…what is revealed from Him, they should consider it as the cause and adhere to it. Those souls who have conveyed the accounts of the divine sages and those who have drunk from the Kawthar of knowledge to the serene souls in the sacred city (Jerusalem) should observe these statements to firmly believe that God does as He wills. On one day, He commands sacrifice, and on another day, He abrogates that command. He is not to be questioned about what He does, for He is the Questioner, the All-Knowing.</w:t>
      </w:r>
    </w:p>
    <w:p w14:paraId="0ECBFA01" w14:textId="77777777" w:rsidR="00D13072" w:rsidRDefault="00000000">
      <w:pPr>
        <w:pStyle w:val="BodyText"/>
      </w:pPr>
      <w:r>
        <w:t>Observe how the mentioned phrases are at variance with what this group holds. Indeed, today is the day when all these matters have been resolved, and the new law of God flows forth from the finger of divine bounty.</w:t>
      </w:r>
    </w:p>
    <w:p w14:paraId="4242B608" w14:textId="77777777" w:rsidR="00D13072" w:rsidRDefault="00000000">
      <w:pPr>
        <w:pStyle w:val="BodyText"/>
      </w:pPr>
      <w:r>
        <w:t>He is the true Zion, and in Zion and Jerusalem, this call has been raised. Mount Qum (the abode of God) has become the seat of the Throne. Blessed are the ears that hear, the hearts that recognize, the senses that perceive, and the eyes that see in the days of God, the Almighty, the All-Powerful.</w:t>
      </w:r>
    </w:p>
    <w:p w14:paraId="144E1731" w14:textId="77777777" w:rsidR="00D13072" w:rsidRDefault="00000000">
      <w:pPr>
        <w:pStyle w:val="BodyText"/>
      </w:pPr>
      <w:r>
        <w:t>If this servant were to expound upon the allusions and implications of the previous scriptures for the friends, it would require an extended period for writing. However, the opportunity is lacking, for…</w:t>
      </w:r>
    </w:p>
    <w:p w14:paraId="12DC74D1" w14:textId="77777777" w:rsidR="00D13072" w:rsidRDefault="00000000">
      <w:pPr>
        <w:pStyle w:val="BodyText"/>
      </w:pPr>
      <w:r>
        <w:rPr>
          <w:b/>
          <w:bCs/>
        </w:rPr>
        <w:t>Page 305</w:t>
      </w:r>
    </w:p>
    <w:p w14:paraId="2E7A2A61" w14:textId="77777777" w:rsidR="00D13072" w:rsidRDefault="00000000">
      <w:pPr>
        <w:pStyle w:val="BodyText"/>
      </w:pPr>
      <w:r>
        <w:t>…this servant is occupied with a great task: transcribing what descends from the heaven of the will of our all-knowing Lord.</w:t>
      </w:r>
    </w:p>
    <w:p w14:paraId="1FB88469" w14:textId="77777777" w:rsidR="00D13072" w:rsidRDefault="00000000">
      <w:pPr>
        <w:pStyle w:val="BodyText"/>
      </w:pPr>
      <w:r>
        <w:t>Say to them, “O gentlemen, today is that day when all matters have undergone transformation. Brothers have estranged themselves from brothers; fathers have renounced sons, and sons have disowned fathers.</w:t>
      </w:r>
    </w:p>
    <w:p w14:paraId="04BC7A54" w14:textId="77777777" w:rsidR="00D13072" w:rsidRDefault="00000000">
      <w:pPr>
        <w:pStyle w:val="BodyText"/>
      </w:pPr>
      <w:r>
        <w:t>How many friends, whose bonds of unity have been severed due to the Word of God! How many distant souls have drawn closer, and how many close ones have turned away! How many thirsty ones remain bewildered in the deserts of error and perish, while others head for the vast ocean and attain it, drinking therefrom!</w:t>
      </w:r>
    </w:p>
    <w:p w14:paraId="4DAD953F" w14:textId="77777777" w:rsidR="00D13072" w:rsidRDefault="00000000">
      <w:pPr>
        <w:pStyle w:val="BodyText"/>
      </w:pPr>
      <w:r>
        <w:t>Today is the day when relationships are not considered. Accepting souls are both fathers and sons, for they walk upon one path, drink from one nectar, gaze toward one horizon, and are secluded in one abode. Their relationship is firmly established by the name of God.</w:t>
      </w:r>
    </w:p>
    <w:p w14:paraId="17437C96" w14:textId="77777777" w:rsidR="00D13072" w:rsidRDefault="00000000">
      <w:pPr>
        <w:pStyle w:val="BodyText"/>
      </w:pPr>
      <w:r>
        <w:t>Blessed are they and those who join them. Today is the day when earthquakes have overtaken the tribes of the earth, and people lie prostrate upon the ground.</w:t>
      </w:r>
    </w:p>
    <w:p w14:paraId="130F5326" w14:textId="77777777" w:rsidR="00D13072" w:rsidRDefault="00000000">
      <w:pPr>
        <w:pStyle w:val="BodyText"/>
      </w:pPr>
      <w:r>
        <w:rPr>
          <w:b/>
          <w:bCs/>
        </w:rPr>
        <w:t>Page 306</w:t>
      </w:r>
    </w:p>
    <w:p w14:paraId="4DF58550" w14:textId="77777777" w:rsidR="00D13072" w:rsidRDefault="00000000">
      <w:pPr>
        <w:pStyle w:val="BodyText"/>
      </w:pPr>
      <w:r>
        <w:t>They speak, yet they lack understanding. They walk, yet they are devoid of spirit. They have ears but are barred from hearing; they are raised blind and appear deaf and dumb.</w:t>
      </w:r>
    </w:p>
    <w:p w14:paraId="5F0823DB" w14:textId="77777777" w:rsidR="00D13072" w:rsidRDefault="00000000">
      <w:pPr>
        <w:pStyle w:val="BodyText"/>
      </w:pPr>
      <w:r>
        <w:lastRenderedPageBreak/>
        <w:t>Say, “Today is that day when all trees are in attraction and fervor, and the nightingales are in song and joy.</w:t>
      </w:r>
    </w:p>
    <w:p w14:paraId="56546193" w14:textId="77777777" w:rsidR="00D13072" w:rsidRDefault="00000000">
      <w:pPr>
        <w:pStyle w:val="BodyText"/>
      </w:pPr>
      <w:r>
        <w:t>Fresh eyes are absent to behold a renewed world. Ancient eyes, weakened and infirmed by the cataracts of desire, fail to see. Otherwise, the mountains, deserts, sands, rocks, hills, plains, stars, and heavens are all seen in attraction and yearning.”</w:t>
      </w:r>
    </w:p>
    <w:p w14:paraId="7E301625" w14:textId="77777777" w:rsidR="00D13072" w:rsidRDefault="00000000">
      <w:pPr>
        <w:pStyle w:val="BodyText"/>
      </w:pPr>
      <w:r>
        <w:t>In one of the Persian statements revealed for a particular soul, this blessed phrase is found:</w:t>
      </w:r>
    </w:p>
    <w:p w14:paraId="15CE902A" w14:textId="77777777" w:rsidR="00D13072" w:rsidRDefault="00000000">
      <w:pPr>
        <w:pStyle w:val="BodyText"/>
      </w:pPr>
      <w:r>
        <w:t>“O sons of wisdom, the delicate eyelid deprives the eye of seeing the world and all it contains. Then, what will the veil of greed do if it descends upon the eye of the heart?”</w:t>
      </w:r>
    </w:p>
    <w:p w14:paraId="307D6583" w14:textId="77777777" w:rsidR="00D13072" w:rsidRDefault="00000000">
      <w:pPr>
        <w:pStyle w:val="BodyText"/>
      </w:pPr>
      <w:r>
        <w:t>End it.</w:t>
      </w:r>
    </w:p>
    <w:p w14:paraId="55AC2CA7" w14:textId="77777777" w:rsidR="00D13072" w:rsidRDefault="00000000">
      <w:pPr>
        <w:pStyle w:val="BodyText"/>
      </w:pPr>
      <w:r>
        <w:t>Say to the divine sages, upon whom be the glory of God, that you are the souls foretold in chapter 65 of Isaiah the Prophet. For you have drunk from the Kawthar of life while your companions were deprived, and you have attained eternal bounty while your peers were denied.</w:t>
      </w:r>
    </w:p>
    <w:p w14:paraId="4939E93F" w14:textId="77777777" w:rsidR="00D13072" w:rsidRDefault="00000000">
      <w:pPr>
        <w:pStyle w:val="BodyText"/>
      </w:pPr>
      <w:r>
        <w:rPr>
          <w:b/>
          <w:bCs/>
        </w:rPr>
        <w:t>Page 307</w:t>
      </w:r>
    </w:p>
    <w:p w14:paraId="4DB5E2EA" w14:textId="77777777" w:rsidR="00D13072" w:rsidRDefault="00000000">
      <w:pPr>
        <w:pStyle w:val="BodyText"/>
      </w:pPr>
      <w:r>
        <w:t>This is what is stated in the Book of Isaiah:</w:t>
      </w:r>
    </w:p>
    <w:p w14:paraId="55CEFA5B" w14:textId="77777777" w:rsidR="00D13072" w:rsidRDefault="00000000">
      <w:pPr>
        <w:pStyle w:val="BodyText"/>
      </w:pPr>
      <w:r>
        <w:t>“Behold, My servants shall eat, but you shall be hungry; behold, My servants shall drink, but you shall be thirsty; behold, My servants shall rejoice, but you shall be ashamed. Behold, My servants shall sing for joy of heart, but you shall cry for sorrow of heart and shall howl for vexation of spirit.”</w:t>
      </w:r>
    </w:p>
    <w:p w14:paraId="00675C9D" w14:textId="77777777" w:rsidR="00D13072" w:rsidRDefault="00000000">
      <w:pPr>
        <w:pStyle w:val="BodyText"/>
      </w:pPr>
      <w:r>
        <w:t>End it.</w:t>
      </w:r>
    </w:p>
    <w:p w14:paraId="1858A790" w14:textId="77777777" w:rsidR="00D13072" w:rsidRDefault="00000000">
      <w:pPr>
        <w:pStyle w:val="BodyText"/>
      </w:pPr>
      <w:r>
        <w:t>Observe how even oaths are foretold to change on that day. It is said:</w:t>
      </w:r>
    </w:p>
    <w:p w14:paraId="1C20FF75" w14:textId="77777777" w:rsidR="00D13072" w:rsidRDefault="00000000">
      <w:pPr>
        <w:pStyle w:val="BodyText"/>
      </w:pPr>
      <w:r>
        <w:t>(16) “He who blesses himself in the earth shall bless himself in the God of truth, and he that swears in the earth shall swear by the God of truth, because the former troubles are forgotten and because they are hidden from My eyes.”</w:t>
      </w:r>
    </w:p>
    <w:p w14:paraId="38F4D991" w14:textId="77777777" w:rsidR="00D13072" w:rsidRDefault="00000000">
      <w:pPr>
        <w:pStyle w:val="BodyText"/>
      </w:pPr>
      <w:r>
        <w:t>(17) “For behold, I create new heavens and a new earth, and the former shall not be remembered or come into mind.”</w:t>
      </w:r>
    </w:p>
    <w:p w14:paraId="244B6638" w14:textId="77777777" w:rsidR="00D13072" w:rsidRDefault="00000000">
      <w:pPr>
        <w:pStyle w:val="BodyText"/>
      </w:pPr>
      <w:r>
        <w:t>End it.</w:t>
      </w:r>
    </w:p>
    <w:p w14:paraId="7B9D4450" w14:textId="77777777" w:rsidR="00D13072" w:rsidRDefault="00000000">
      <w:pPr>
        <w:pStyle w:val="BodyText"/>
      </w:pPr>
      <w:r>
        <w:t>Reflect deeply upon these passages.</w:t>
      </w:r>
    </w:p>
    <w:p w14:paraId="5B52A653" w14:textId="77777777" w:rsidR="00D13072" w:rsidRDefault="00000000">
      <w:pPr>
        <w:pStyle w:val="BodyText"/>
      </w:pPr>
      <w:r>
        <w:t>In Iraq, some said, “They have even changed the oaths to swear by the God of truth.” Such oaths were unheard of before. Thus, their souls have imagined things and denied God.</w:t>
      </w:r>
    </w:p>
    <w:p w14:paraId="0CC3A256" w14:textId="77777777" w:rsidR="00D13072" w:rsidRDefault="00000000">
      <w:pPr>
        <w:pStyle w:val="BodyText"/>
      </w:pPr>
      <w:r>
        <w:t>Oblivious are they to the fact that what is recorded in the scriptures must come to pass. By your life, O thou mentioned before the Throne! They are deaf, blind, ignorant, unaware, and devoid of understanding. Woe unto them and those who follow them in their desires.</w:t>
      </w:r>
    </w:p>
    <w:p w14:paraId="48376B19" w14:textId="77777777" w:rsidR="00D13072" w:rsidRDefault="00000000">
      <w:pPr>
        <w:pStyle w:val="BodyText"/>
      </w:pPr>
      <w:r>
        <w:lastRenderedPageBreak/>
        <w:t>I testify that they are the losers. Most people in the world are attached to their own imaginations and cling to their assumptions, believing themselves to be focused on truth.</w:t>
      </w:r>
    </w:p>
    <w:p w14:paraId="11147E38" w14:textId="77777777" w:rsidR="00D13072" w:rsidRDefault="00000000">
      <w:pPr>
        <w:pStyle w:val="BodyText"/>
      </w:pPr>
      <w:r>
        <w:t>If the hand of God’s omnipotence were to lift one veil, they would take up another and, because of these, remain deprived of the Creator of Names and Fashioner of Heaven.</w:t>
      </w:r>
    </w:p>
    <w:p w14:paraId="5A3ADF8B" w14:textId="77777777" w:rsidR="00D13072" w:rsidRDefault="00000000">
      <w:pPr>
        <w:pStyle w:val="BodyText"/>
      </w:pPr>
      <w:r>
        <w:t>All souls are promised the Day of God and are assured of the Manifestation of Truth. In the Qur’an, the Bayán, and the heavenly scriptures, this matter is mentioned and inscribed countless times. This is the essence of the Book and the foundation…</w:t>
      </w:r>
    </w:p>
    <w:p w14:paraId="1F9EAFFD" w14:textId="77777777" w:rsidR="00D13072" w:rsidRDefault="00000000">
      <w:pPr>
        <w:pStyle w:val="BodyText"/>
      </w:pPr>
      <w:r>
        <w:rPr>
          <w:b/>
          <w:bCs/>
        </w:rPr>
        <w:t>Page 309</w:t>
      </w:r>
    </w:p>
    <w:p w14:paraId="25D2443E" w14:textId="77777777" w:rsidR="00D13072" w:rsidRDefault="00000000">
      <w:pPr>
        <w:pStyle w:val="BodyText"/>
      </w:pPr>
      <w:r>
        <w:t>…yet, the majority have not comprehended this station. Instead, they have objected to the Manifestation of Revelation and the Source of Inspiration, claiming that He has professed divinity. However, if the Tongue of Grandeur spoke differently, then it would warrant objection, for today is the Day of God—nothing besides Him and His manifestations is mentioned or will ever be.</w:t>
      </w:r>
    </w:p>
    <w:p w14:paraId="0E90D55E" w14:textId="77777777" w:rsidR="00D13072" w:rsidRDefault="00000000">
      <w:pPr>
        <w:pStyle w:val="BodyText"/>
      </w:pPr>
      <w:r>
        <w:t>Woe unto them for following their desires and denying God, our Compassionate and Merciful Lord.</w:t>
      </w:r>
    </w:p>
    <w:p w14:paraId="65563EA1" w14:textId="77777777" w:rsidR="00D13072" w:rsidRDefault="00000000">
      <w:pPr>
        <w:pStyle w:val="BodyText"/>
      </w:pPr>
      <w:r>
        <w:t>The people of the Qur’an, from the lowly to the esteemed, the learned to the ignorant, have, for twelve hundred years, clung to vile and false utterances, filled with slanderous and baseless statements.</w:t>
      </w:r>
    </w:p>
    <w:p w14:paraId="38AD8B45" w14:textId="77777777" w:rsidR="00D13072" w:rsidRDefault="00000000">
      <w:pPr>
        <w:pStyle w:val="BodyText"/>
      </w:pPr>
      <w:r>
        <w:t>From the dawn of Islam until now, they repeatedly declared that the Qá’im resides in Jabálqá with his children and wives. They claimed that anyone who says he will be born is a liar, slanderer, or even an infidel.</w:t>
      </w:r>
    </w:p>
    <w:p w14:paraId="74C4954E" w14:textId="77777777" w:rsidR="00D13072" w:rsidRDefault="00000000">
      <w:pPr>
        <w:pStyle w:val="BodyText"/>
      </w:pPr>
      <w:r>
        <w:t>Yet, according to outward events, God Almighty, exalted and transcendent, lifted the veil, and all saw and heard that He appeared in Persia and was born of a human mother.</w:t>
      </w:r>
    </w:p>
    <w:p w14:paraId="34A0B6DD" w14:textId="77777777" w:rsidR="00D13072" w:rsidRDefault="00000000">
      <w:pPr>
        <w:pStyle w:val="BodyText"/>
      </w:pPr>
      <w:r>
        <w:t>Reflect on how so many scholars, philosophers, sages, and mystics were heedless of the truth and wandered in the wilderness of speculation and illusion. Their delusions led to the martyrdom of the Point of the Bayán—may all creation be His sacrifice.</w:t>
      </w:r>
    </w:p>
    <w:p w14:paraId="14941AEC" w14:textId="77777777" w:rsidR="00D13072" w:rsidRDefault="00000000">
      <w:pPr>
        <w:pStyle w:val="BodyText"/>
      </w:pPr>
      <w:r>
        <w:rPr>
          <w:b/>
          <w:bCs/>
        </w:rPr>
        <w:t>Page 310</w:t>
      </w:r>
    </w:p>
    <w:p w14:paraId="10D99306" w14:textId="77777777" w:rsidR="00D13072" w:rsidRDefault="00000000">
      <w:pPr>
        <w:pStyle w:val="BodyText"/>
      </w:pPr>
      <w:r>
        <w:t>Even now, some souls, who are ignorant of reality and yet consider themselves of the Bayán, are busy inventing slanderous claims of fabricated guardianship and falsehoods. Their aim is to deter the weak from the Truth and nurture them with baseless illusions that neither satisfy nor enrich them.</w:t>
      </w:r>
    </w:p>
    <w:p w14:paraId="05EA0501" w14:textId="77777777" w:rsidR="00D13072" w:rsidRDefault="00000000">
      <w:pPr>
        <w:pStyle w:val="BodyText"/>
      </w:pPr>
      <w:r>
        <w:t>See how far removed they are from the Straight Path. We hope that the people of Bahá ascend to such a station that they regard all utterances and statements as utterly nonexistent and entirely null.</w:t>
      </w:r>
    </w:p>
    <w:p w14:paraId="7DCEB733" w14:textId="77777777" w:rsidR="00D13072" w:rsidRDefault="00000000">
      <w:pPr>
        <w:pStyle w:val="BodyText"/>
      </w:pPr>
      <w:r>
        <w:t xml:space="preserve">They should hold fast to the firm cord and drink from the goblet of their Lord, standing united in rows before Him, and cling to the hem of the blessed word: </w:t>
      </w:r>
      <w:r>
        <w:rPr>
          <w:b/>
          <w:bCs/>
        </w:rPr>
        <w:t>“The sovereignty on that day belongs to God.”</w:t>
      </w:r>
    </w:p>
    <w:p w14:paraId="7E57166F" w14:textId="77777777" w:rsidR="00D13072" w:rsidRDefault="00000000">
      <w:pPr>
        <w:pStyle w:val="BodyText"/>
      </w:pPr>
      <w:r>
        <w:lastRenderedPageBreak/>
        <w:t>These souls belong to the people of Bahá, who are said to reside in the crimson ark. By the Sun of the Horizon of the Bayán, the fabrications emanating from liars have reached such a level that it leaves one astonished.</w:t>
      </w:r>
    </w:p>
    <w:p w14:paraId="6E04AAB7" w14:textId="77777777" w:rsidR="00D13072" w:rsidRDefault="00000000">
      <w:pPr>
        <w:pStyle w:val="BodyText"/>
      </w:pPr>
      <w:r>
        <w:rPr>
          <w:b/>
          <w:bCs/>
        </w:rPr>
        <w:t>Page 311</w:t>
      </w:r>
    </w:p>
    <w:p w14:paraId="44161B34" w14:textId="77777777" w:rsidR="00D13072" w:rsidRDefault="00000000">
      <w:pPr>
        <w:pStyle w:val="BodyText"/>
      </w:pPr>
      <w:r>
        <w:t>The people of the Bayán, who today are estranged from the Truth, are seen as a hundred thousand degrees lower than the people of the Qur’an.</w:t>
      </w:r>
    </w:p>
    <w:p w14:paraId="1F1E62F3" w14:textId="77777777" w:rsidR="00D13072" w:rsidRDefault="00000000">
      <w:pPr>
        <w:pStyle w:val="BodyText"/>
      </w:pPr>
      <w:r>
        <w:t>The very words they used to revere for twelve hundred years have now become a tool of falsehood for these liars. They must all reflect deeply on what has been said.</w:t>
      </w:r>
    </w:p>
    <w:p w14:paraId="6BC6BB92" w14:textId="77777777" w:rsidR="00D13072" w:rsidRDefault="00000000">
      <w:pPr>
        <w:pStyle w:val="BodyText"/>
      </w:pPr>
      <w:r>
        <w:t>Today, the wine of steadfastness is more exalted and beloved than anything else. One must serve it wisely so that the friends may partake and not stumble over the words of those who associate others with God.</w:t>
      </w:r>
    </w:p>
    <w:p w14:paraId="4216D231" w14:textId="77777777" w:rsidR="00D13072" w:rsidRDefault="00000000">
      <w:pPr>
        <w:pStyle w:val="BodyText"/>
      </w:pPr>
      <w:r>
        <w:t>We ask God to protect everyone with His power and elevate His friends to the highest station so that none may see, hear, or turn to anything but Him.</w:t>
      </w:r>
    </w:p>
    <w:p w14:paraId="008A68E9" w14:textId="77777777" w:rsidR="00D13072" w:rsidRDefault="00000000">
      <w:pPr>
        <w:pStyle w:val="BodyText"/>
      </w:pPr>
      <w:r>
        <w:rPr>
          <w:b/>
          <w:bCs/>
        </w:rPr>
        <w:t>Page 312</w:t>
      </w:r>
    </w:p>
    <w:p w14:paraId="58E77495" w14:textId="77777777" w:rsidR="00D13072" w:rsidRDefault="00000000">
      <w:pPr>
        <w:pStyle w:val="BodyText"/>
      </w:pPr>
      <w:r>
        <w:t>The Point of the Bayán—may all creation be His sacrifice—spoke of the Beauty of the Most Great in these terms:</w:t>
      </w:r>
    </w:p>
    <w:p w14:paraId="42704BFA" w14:textId="77777777" w:rsidR="00D13072" w:rsidRDefault="00000000">
      <w:pPr>
        <w:pStyle w:val="BodyText"/>
      </w:pPr>
      <w:r>
        <w:rPr>
          <w:i/>
          <w:iCs/>
        </w:rPr>
        <w:t>“He was and will forever be, declaring, ‘Indeed, I am God; there is no God but Me. O My creation, worship Me.’”</w:t>
      </w:r>
    </w:p>
    <w:p w14:paraId="691F7E93" w14:textId="77777777" w:rsidR="00D13072" w:rsidRDefault="00000000">
      <w:pPr>
        <w:pStyle w:val="BodyText"/>
      </w:pPr>
      <w:r>
        <w:t>Now observe this blessed word and consider the suspicions and illusions of the servants. He even says:</w:t>
      </w:r>
    </w:p>
    <w:p w14:paraId="7847B58D" w14:textId="77777777" w:rsidR="00D13072" w:rsidRDefault="00000000">
      <w:pPr>
        <w:pStyle w:val="BodyText"/>
      </w:pPr>
      <w:r>
        <w:rPr>
          <w:i/>
          <w:iCs/>
        </w:rPr>
        <w:t>“Do not be veiled by mention of the Prophet, the Guardian, or anything lesser, and do not deprive yourselves of the Manifestation of the Divine Revelation.”</w:t>
      </w:r>
    </w:p>
    <w:p w14:paraId="720CCE7E" w14:textId="77777777" w:rsidR="00D13072" w:rsidRDefault="00000000">
      <w:pPr>
        <w:pStyle w:val="BodyText"/>
      </w:pPr>
      <w:r>
        <w:t>For He is the hidden mystery and the treasured secret. All have been created for His manifestation.</w:t>
      </w:r>
    </w:p>
    <w:p w14:paraId="705AA3BE" w14:textId="77777777" w:rsidR="00D13072" w:rsidRDefault="00000000">
      <w:pPr>
        <w:pStyle w:val="BodyText"/>
      </w:pPr>
      <w:r>
        <w:t>He has spoken of this station in such a way that the pen is powerless to describe it. He testifies unto Himself by Himself:</w:t>
      </w:r>
    </w:p>
    <w:p w14:paraId="6048A67C" w14:textId="77777777" w:rsidR="00D13072" w:rsidRDefault="00000000">
      <w:pPr>
        <w:pStyle w:val="BodyText"/>
      </w:pPr>
      <w:r>
        <w:rPr>
          <w:i/>
          <w:iCs/>
        </w:rPr>
        <w:t>“Indeed, He is the All-Knowing, the All-Informed.”</w:t>
      </w:r>
    </w:p>
    <w:p w14:paraId="5E27C3A1" w14:textId="77777777" w:rsidR="00D13072" w:rsidRDefault="00000000">
      <w:pPr>
        <w:pStyle w:val="BodyText"/>
      </w:pPr>
      <w:r>
        <w:t>We ask God to enable all to remain steadfast in His Cause and detach themselves from all else.</w:t>
      </w:r>
    </w:p>
    <w:p w14:paraId="3688D680" w14:textId="77777777" w:rsidR="00D13072" w:rsidRDefault="00000000">
      <w:pPr>
        <w:pStyle w:val="BodyText"/>
      </w:pPr>
      <w:r>
        <w:t>This servant conveyed the names mentioned in your book, and for each, verses of divine blessings were revealed. We pray that all may attain these and cling to His bounty.</w:t>
      </w:r>
    </w:p>
    <w:p w14:paraId="3A99AC44" w14:textId="77777777" w:rsidR="00D13072" w:rsidRDefault="00000000">
      <w:pPr>
        <w:pStyle w:val="BodyText"/>
      </w:pPr>
      <w:r>
        <w:t>Likewise, for those who submitted petitions, a unique and invincible Tablet was revealed and dispatched for each. Praise be to God, the names of all are recorded in the presence of the Greatest Horizon and are illumined and exalted by the rays of His face.</w:t>
      </w:r>
    </w:p>
    <w:p w14:paraId="34727649" w14:textId="77777777" w:rsidR="00D13072" w:rsidRDefault="00000000">
      <w:pPr>
        <w:pStyle w:val="BodyText"/>
      </w:pPr>
      <w:r>
        <w:t>Upon them be the glory, mercy, favor, and generosity of God.</w:t>
      </w:r>
    </w:p>
    <w:p w14:paraId="2630903C" w14:textId="77777777" w:rsidR="00D13072" w:rsidRDefault="00000000">
      <w:pPr>
        <w:pStyle w:val="BodyText"/>
      </w:pPr>
      <w:r>
        <w:lastRenderedPageBreak/>
        <w:t>He, exalted and glorious, declared:</w:t>
      </w:r>
    </w:p>
    <w:p w14:paraId="301A0CBD" w14:textId="77777777" w:rsidR="00D13072" w:rsidRDefault="00000000">
      <w:pPr>
        <w:pStyle w:val="BodyText"/>
      </w:pPr>
      <w:r>
        <w:rPr>
          <w:i/>
          <w:iCs/>
        </w:rPr>
        <w:t>“O Mahmúd! Hear the call of your Loving Lord from this evident prison. There is no God but Him, the Mighty, the Generous. Your letter reached the Wronged One, and He revealed for you what exudes the fragrance of…”</w:t>
      </w:r>
    </w:p>
    <w:p w14:paraId="72677850" w14:textId="77777777" w:rsidR="00D13072" w:rsidRDefault="00000000">
      <w:pPr>
        <w:pStyle w:val="BodyText"/>
      </w:pPr>
      <w:r>
        <w:rPr>
          <w:b/>
          <w:bCs/>
        </w:rPr>
        <w:t>Page 313</w:t>
      </w:r>
    </w:p>
    <w:p w14:paraId="067F841C" w14:textId="77777777" w:rsidR="00D13072" w:rsidRDefault="00000000">
      <w:pPr>
        <w:pStyle w:val="BodyText"/>
      </w:pPr>
      <w:r>
        <w:t>*“The fragrance of the robe has spread across the world. Indeed, your Lord is the Generous Bestower. He remembers His loved ones in the Most Great Prison and calls them to a station inscribed in the Tablets of God, the Lord of the worlds. Hold fast to the cord of steadfastness and cling to the hem of God, the All-Powerful, the Almighty.</w:t>
      </w:r>
    </w:p>
    <w:p w14:paraId="64FBE123" w14:textId="77777777" w:rsidR="00D13072" w:rsidRDefault="00000000">
      <w:pPr>
        <w:pStyle w:val="BodyText"/>
      </w:pPr>
      <w:r>
        <w:t>We remember all who seek My face, soar in the atmosphere of My nearness, and speak of My beautiful praise. Say: By God, the Living Fountain has appeared, and it has been poured by the fingers of your Lord’s grace, the Most Merciful. Draw near in His name, the Most Glorious, and take, then drink, with His wise remembrance.</w:t>
      </w:r>
    </w:p>
    <w:p w14:paraId="2DF8FA0C" w14:textId="77777777" w:rsidR="00D13072" w:rsidRDefault="00000000">
      <w:pPr>
        <w:pStyle w:val="BodyText"/>
      </w:pPr>
      <w:r>
        <w:t>Thus spoke the Wronged One while among the heedless: ’O Ahmad! The lamp has appeared when the world was in manifest darkness. Some have seen, turned towards it, and attained the light of the Cause. Indeed, your Lord is the Clarifier, the All-Knowing.</w:t>
      </w:r>
    </w:p>
    <w:p w14:paraId="439D5B47" w14:textId="77777777" w:rsidR="00D13072" w:rsidRDefault="00000000">
      <w:pPr>
        <w:pStyle w:val="BodyText"/>
      </w:pPr>
      <w:r>
        <w:t>And among them are those who shunned and turned away, desiring to extinguish it. Then, the hand of the Will of your all-knowing, all-seeing Lord prevented them. Blessed are you for having drawn near and turned to Him while every heedless and distant soul was estranged.</w:t>
      </w:r>
    </w:p>
    <w:p w14:paraId="06C3801F" w14:textId="77777777" w:rsidR="00D13072" w:rsidRDefault="00000000">
      <w:pPr>
        <w:pStyle w:val="BodyText"/>
      </w:pPr>
      <w:r>
        <w:t>Say, O people: By God, the horizon of the world has been illumined by the Most Great Light. Leave what you have and turn with radiant hearts towards the Most Exalted Horizon—the station where the call of God, the Master of all names, has been raised.</w:t>
      </w:r>
    </w:p>
    <w:p w14:paraId="1516EA20" w14:textId="77777777" w:rsidR="00D13072" w:rsidRDefault="00000000">
      <w:pPr>
        <w:pStyle w:val="BodyText"/>
      </w:pPr>
      <w:r>
        <w:t>Indeed, He is the Speaker, the Wise. Say: This is the Path of God set before you. Draw near and do not be among the heedless. Beware lest the affairs of this world prevent you from your Lord, the Possessor of all things.</w:t>
      </w:r>
    </w:p>
    <w:p w14:paraId="2B207E54" w14:textId="77777777" w:rsidR="00D13072" w:rsidRDefault="00000000">
      <w:pPr>
        <w:pStyle w:val="BodyText"/>
      </w:pPr>
      <w:r>
        <w:t>Thus does the prisoner remind you from this evident fortress.’***</w:t>
      </w:r>
    </w:p>
    <w:p w14:paraId="189B38E8" w14:textId="77777777" w:rsidR="00D13072" w:rsidRDefault="00000000">
      <w:pPr>
        <w:pStyle w:val="BodyText"/>
      </w:pPr>
      <w:r>
        <w:rPr>
          <w:b/>
          <w:bCs/>
        </w:rPr>
        <w:t>Page 314</w:t>
      </w:r>
    </w:p>
    <w:p w14:paraId="15E2CE56" w14:textId="77777777" w:rsidR="00D13072" w:rsidRDefault="00000000">
      <w:pPr>
        <w:pStyle w:val="BodyText"/>
      </w:pPr>
      <w:r>
        <w:t>*“O Beauty of the Most Great, turn from this pure station, this lofty vantage point, to the one named Muḥammad before Báqir, and announce to him the glad tidings of the verses of his Lord—verses through which the ocean of oceans surged and the fragrance of the Beloved stirred among the servants.</w:t>
      </w:r>
    </w:p>
    <w:p w14:paraId="3912799B" w14:textId="77777777" w:rsidR="00D13072" w:rsidRDefault="00000000">
      <w:pPr>
        <w:pStyle w:val="BodyText"/>
      </w:pPr>
      <w:r>
        <w:t>By My life, the gate of heaven has been opened with the key of My name, the Most Glorious, and the horizon of understanding has been illumined by the Sun of the Word of your Lord, the Most Merciful.</w:t>
      </w:r>
    </w:p>
    <w:p w14:paraId="14D00A46" w14:textId="77777777" w:rsidR="00D13072" w:rsidRDefault="00000000">
      <w:pPr>
        <w:pStyle w:val="BodyText"/>
      </w:pPr>
      <w:r>
        <w:t>Do not grieve over anything. Rely, in all matters, upon God. Indeed, He ordains for whomsoever He wills whatsoever He wills. There is no God but Him, the Mighty, the Bestower.</w:t>
      </w:r>
    </w:p>
    <w:p w14:paraId="0C26E68A" w14:textId="77777777" w:rsidR="00D13072" w:rsidRDefault="00000000">
      <w:pPr>
        <w:pStyle w:val="BodyText"/>
      </w:pPr>
      <w:r>
        <w:lastRenderedPageBreak/>
        <w:t>Indeed, He calls between earth and heaven and summons all to the station revealed by the Merciful in the Tablets. Thus has the Tongue of Eternity spoken among the nations. Indeed, He is the Omnipotent, the Mighty, the Most Generous.</w:t>
      </w:r>
    </w:p>
    <w:p w14:paraId="4B66FE12" w14:textId="77777777" w:rsidR="00D13072" w:rsidRDefault="00000000">
      <w:pPr>
        <w:pStyle w:val="BodyText"/>
      </w:pPr>
      <w:r>
        <w:t>Thank God for what you have been mentioned with by His Most Exalted Pen while the Promised One was imprisoned in the remotest lands.</w:t>
      </w:r>
    </w:p>
    <w:p w14:paraId="492DCC62" w14:textId="77777777" w:rsidR="00D13072" w:rsidRDefault="00000000">
      <w:pPr>
        <w:pStyle w:val="BodyText"/>
      </w:pPr>
      <w:r>
        <w:t>O My Pen, turn from this forbidden station to the one named Naṣru’lláh that he may rise to…“***</w:t>
      </w:r>
    </w:p>
    <w:p w14:paraId="7D06AF41" w14:textId="77777777" w:rsidR="00D13072" w:rsidRDefault="00000000">
      <w:pPr>
        <w:pStyle w:val="BodyText"/>
      </w:pPr>
      <w:r>
        <w:t>(Missing Pages, potentially to Page 317)</w:t>
      </w:r>
    </w:p>
    <w:p w14:paraId="047E40C9" w14:textId="77777777" w:rsidR="00D13072" w:rsidRDefault="00000000">
      <w:r>
        <w:br w:type="page"/>
      </w:r>
    </w:p>
    <w:p w14:paraId="7A880F58" w14:textId="77777777" w:rsidR="00D13072" w:rsidRDefault="00000000">
      <w:pPr>
        <w:pStyle w:val="Heading1"/>
      </w:pPr>
      <w:bookmarkStart w:id="1037" w:name="sec-inba-08-collection"/>
      <w:bookmarkStart w:id="1038" w:name="_Toc187049156"/>
      <w:bookmarkEnd w:id="1015"/>
      <w:bookmarkEnd w:id="1035"/>
      <w:bookmarkEnd w:id="1036"/>
      <w:r>
        <w:lastRenderedPageBreak/>
        <w:t>INBA 08 Collection</w:t>
      </w:r>
      <w:bookmarkEnd w:id="1038"/>
    </w:p>
    <w:p w14:paraId="50C1A93D" w14:textId="77777777" w:rsidR="00D13072" w:rsidRDefault="00000000">
      <w:pPr>
        <w:pStyle w:val="Heading2"/>
      </w:pPr>
      <w:bookmarkStart w:id="1039" w:name="bh00091-continued"/>
      <w:r>
        <w:t>BH00091 Continued</w:t>
      </w:r>
    </w:p>
    <w:p w14:paraId="3086762F" w14:textId="77777777" w:rsidR="00D13072" w:rsidRDefault="00000000">
      <w:pPr>
        <w:pStyle w:val="FirstParagraph"/>
      </w:pPr>
      <w:r>
        <w:rPr>
          <w:b/>
          <w:bCs/>
        </w:rPr>
        <w:t>Page 315</w:t>
      </w:r>
    </w:p>
    <w:p w14:paraId="3170A791" w14:textId="77777777" w:rsidR="00D13072" w:rsidRDefault="00000000">
      <w:pPr>
        <w:pStyle w:val="BodyText"/>
      </w:pPr>
      <w:r>
        <w:t>Serving his Lord above all else, he remembers his Lord in the evenings and mornings. O Naṣrulláh, strive to embody your name, so that what ensures your remembrance through the eternal dominion of God, the Lord of necks, may manifest from you. Reflect on the grace and blessings of God, for He remembers you in this place called the Most Great Prison. Truly, your Lord is the Mighty, the Bountiful. Praise God for your name being honored in this place where the Beloved calls with the most exalted cry, guiding all to the highest station. Thus spoke the divine Tree, and the Cock of the Throne crowed when saddened by the deeds of the servants.</w:t>
      </w:r>
    </w:p>
    <w:p w14:paraId="49D92BE2" w14:textId="77777777" w:rsidR="00D13072" w:rsidRDefault="00000000">
      <w:pPr>
        <w:pStyle w:val="BodyText"/>
      </w:pPr>
      <w:r>
        <w:t>This is a reminder from Us to whomever turns to God and hears His sweetest voice, which rose between earth and heaven, that they may give thanks to their Lord, the Ever-Watchful, the Self-Subsisting. The promise has been fulfilled, and the Promised One has come, yet the people remain in illusions and doubts. Therefore, beseech God to rend the veils of the world and bring them closer to the station named in the Qur’án as the “Praised Station.” Blessed is the one who perceives the fragrance of the Day of God and acts according to what has been commanded by God, the Lord of the unseen and the witnessed.</w:t>
      </w:r>
    </w:p>
    <w:p w14:paraId="2B755E83" w14:textId="77777777" w:rsidR="00D13072" w:rsidRDefault="00000000">
      <w:pPr>
        <w:pStyle w:val="BodyText"/>
      </w:pPr>
      <w:r>
        <w:t>O Jawád, We have remembered you that you may thank your Lord and mention Him among His servants, so they may recognize what has appeared in the realm of creation and turn towards God, the Mighty, the Loving.</w:t>
      </w:r>
    </w:p>
    <w:p w14:paraId="50B78029" w14:textId="77777777" w:rsidR="00D13072" w:rsidRDefault="00000000">
      <w:pPr>
        <w:pStyle w:val="BodyText"/>
      </w:pPr>
      <w:r>
        <w:rPr>
          <w:b/>
          <w:bCs/>
        </w:rPr>
        <w:t>Page 316</w:t>
      </w:r>
    </w:p>
    <w:p w14:paraId="2ABC840E" w14:textId="77777777" w:rsidR="00D13072" w:rsidRDefault="00000000">
      <w:pPr>
        <w:pStyle w:val="BodyText"/>
      </w:pPr>
      <w:r>
        <w:t>We remember the one named Muḥammad so that he may rejoice in the verses of his Lord and be among the grateful. Hear the call of God, which has been raised from the Spotless Spot: “There is no God but Me, the All-Knowing, the All-Wise.” The world has been honored by the advent of the Lord of Eternity, but most of the people are heedless. Say: “Open your eyes! By God, the supreme horizon has been illumined, and the Lord of Names has appeared with a mighty sovereignty.” We enjoin you and My loved ones to steadfastness of the highest degree, for Satan calls and invites people to the essence of hellfire.</w:t>
      </w:r>
    </w:p>
    <w:p w14:paraId="1D22DACA" w14:textId="77777777" w:rsidR="00D13072" w:rsidRDefault="00000000">
      <w:pPr>
        <w:pStyle w:val="BodyText"/>
      </w:pPr>
      <w:r>
        <w:t>Remain steadfast in the Cause of God by His power and strength. Thus commands you the Pen of Command from an Ancient Command. A book from Us to the one who hears the call and turns to God, the Lord of the worlds. O Ḥasan, your name has been mentioned before the Throne, and these verses have been revealed for you, by which all things have been enraptured and the Dove of the Cause sings upon the branches of the divine Tree. Thus, the Oppressed remembers you so that you may be among those who remember.</w:t>
      </w:r>
    </w:p>
    <w:p w14:paraId="5D3038B8" w14:textId="77777777" w:rsidR="00D13072" w:rsidRDefault="00000000">
      <w:pPr>
        <w:pStyle w:val="BodyText"/>
      </w:pPr>
      <w:r>
        <w:t>By God, the tongue was created for My praise, the hearts for My knowledge, and the eyes for beholding the lights of My Manifestation, which has encompassed the worlds.</w:t>
      </w:r>
    </w:p>
    <w:p w14:paraId="1DFCD3AC" w14:textId="77777777" w:rsidR="00D13072" w:rsidRDefault="00000000">
      <w:pPr>
        <w:pStyle w:val="BodyText"/>
      </w:pPr>
      <w:r>
        <w:rPr>
          <w:b/>
          <w:bCs/>
        </w:rPr>
        <w:t>Page 317</w:t>
      </w:r>
    </w:p>
    <w:p w14:paraId="07512562" w14:textId="77777777" w:rsidR="00D13072" w:rsidRDefault="00000000">
      <w:pPr>
        <w:pStyle w:val="BodyText"/>
      </w:pPr>
      <w:r>
        <w:lastRenderedPageBreak/>
        <w:t>This is the Day of God, wherein every atom proclaims: “The Worshiped One has appeared with a sovereignty that has encompassed those in the heavens and the earth.” Hold fast to the cord of God and leave those who disbelieve in the verses of God, revealed in truth. Truly, your Lord is the Wise Adviser. This is a Tablet wherein the Kingdom of the Bayán has shone forth. We mention in it whoever turns to God, the Lord of all beings, that they may be enraptured by the verses of their Lord and stand firm in this Cause, by which hearts have been agitated and feet have faltered.</w:t>
      </w:r>
    </w:p>
    <w:p w14:paraId="4F13E769" w14:textId="77777777" w:rsidR="00D13072" w:rsidRDefault="00000000">
      <w:pPr>
        <w:pStyle w:val="BodyText"/>
      </w:pPr>
      <w:r>
        <w:t>O Muḥammad, son of Báqir, remain in your station, for the Beloved of the world remembers you in His Most Great Prison. Recognize, then thank your Lord, the Mighty, the All-Knowing. By God, We call the servants at all times to the All-Merciful. Among them are those who hear and respond, while others witness and deny, following every heedless skeptic. Say: “Have imaginations prevented you from the Lord of Days, or have doubts veiled you from My hidden name? Reflect, then judge with fairness, and do not follow every ignorant denier.”</w:t>
      </w:r>
    </w:p>
    <w:p w14:paraId="49A17392" w14:textId="77777777" w:rsidR="00D13072" w:rsidRDefault="00000000">
      <w:pPr>
        <w:pStyle w:val="BodyText"/>
      </w:pPr>
      <w:r>
        <w:t>By God, He has appeared in truth, and those in the supreme concourse, created from the light of their Lord, have been subdued by His command.</w:t>
      </w:r>
    </w:p>
    <w:p w14:paraId="51DB8C5E" w14:textId="77777777" w:rsidR="00D13072" w:rsidRDefault="00000000">
      <w:pPr>
        <w:pStyle w:val="BodyText"/>
      </w:pPr>
      <w:r>
        <w:rPr>
          <w:b/>
          <w:bCs/>
        </w:rPr>
        <w:t>Page 318</w:t>
      </w:r>
    </w:p>
    <w:p w14:paraId="6EA4D44D" w14:textId="77777777" w:rsidR="00D13072" w:rsidRDefault="00000000">
      <w:pPr>
        <w:pStyle w:val="BodyText"/>
      </w:pPr>
      <w:r>
        <w:t>He subdues the winds. Thus have We made you hear and responded to you as a favor from Us, for We are the All-Powerful, the Bountiful. O servant remembered before the Oppressed, read for each of My loved ones what has been revealed for them from the heaven of the will of their chosen Lord, and remind all of God’s favors and blessings. Announce to them this grace, which nothing in creation can equal. End.</w:t>
      </w:r>
    </w:p>
    <w:p w14:paraId="44718C3A" w14:textId="77777777" w:rsidR="00D13072" w:rsidRDefault="00000000">
      <w:pPr>
        <w:pStyle w:val="BodyText"/>
      </w:pPr>
      <w:r>
        <w:t>By God’s will, you should recite with utmost spirit and joy the verses revealed from the heaven of the will of the Merciful for each of the aforementioned loved ones, so that all may behold the sun of grace and be occupied with gratitude and praise of the Beloved of the world.</w:t>
      </w:r>
    </w:p>
    <w:p w14:paraId="531D6975" w14:textId="77777777" w:rsidR="00D13072" w:rsidRDefault="00000000">
      <w:pPr>
        <w:pStyle w:val="BodyText"/>
      </w:pPr>
      <w:r>
        <w:t>Furthermore, in the letter of Ḥájí Mírzá Kamál al-Dín—upon him the glory of God, the Most Glorious—there were two questions. First, he mentioned that in former books, the title “Sacrifice of God” was attributed to Isaac, while in the Qur’án, this station was associated with Ishmael, stating that the title “Sacrifice of God” is recorded in the Qur’án. This matter is a truth beyond doubt, but all souls should consider the radiant word shining from the horizon of the divine explication.</w:t>
      </w:r>
    </w:p>
    <w:p w14:paraId="2A6385EC" w14:textId="77777777" w:rsidR="00D13072" w:rsidRDefault="00000000">
      <w:pPr>
        <w:pStyle w:val="BodyText"/>
      </w:pPr>
      <w:r>
        <w:rPr>
          <w:b/>
          <w:bCs/>
        </w:rPr>
        <w:t>Page 319</w:t>
      </w:r>
    </w:p>
    <w:p w14:paraId="47156F19" w14:textId="77777777" w:rsidR="00D13072" w:rsidRDefault="00000000">
      <w:pPr>
        <w:pStyle w:val="BodyText"/>
      </w:pPr>
      <w:r>
        <w:t>Each soul must reflect upon its authority, influence, power, and scope. It is beyond doubt that such matters are realized and established through the word of God. The word of God dominates all things, for He is the Creator of the world, the nurturer of the world. He is the one who invites the thirsty of the valley of separation to the ocean of reunion, and He is the one who illuminates the darkness of ignorance with the dawn of understanding.</w:t>
      </w:r>
    </w:p>
    <w:p w14:paraId="1C53ED0C" w14:textId="77777777" w:rsidR="00D13072" w:rsidRDefault="00000000">
      <w:pPr>
        <w:pStyle w:val="BodyText"/>
      </w:pPr>
      <w:r>
        <w:t xml:space="preserve">Consider this: All people of the past acknowledge the designation of Isaac as the “Sacrifice of God.” Similarly, the followers of the Qur’án recognize this station for Ishmael. Yet, it is evident and clear to anyone with insight and understanding that, outwardly, no sacrifice occurred. It is unanimously agreed </w:t>
      </w:r>
      <w:r>
        <w:lastRenderedPageBreak/>
        <w:t>that an animal was sacrificed. Now, reflect upon the cause and reason for this. A soul that approached the altar of the Friend but was not sacrificed outwardly was adorned with the title “Sacrifice of God.”</w:t>
      </w:r>
    </w:p>
    <w:p w14:paraId="5AB9AC77" w14:textId="77777777" w:rsidR="00D13072" w:rsidRDefault="00000000">
      <w:pPr>
        <w:pStyle w:val="BodyText"/>
      </w:pPr>
      <w:r>
        <w:rPr>
          <w:b/>
          <w:bCs/>
        </w:rPr>
        <w:t>Page 320</w:t>
      </w:r>
    </w:p>
    <w:p w14:paraId="201A3988" w14:textId="77777777" w:rsidR="00D13072" w:rsidRDefault="00000000">
      <w:pPr>
        <w:pStyle w:val="BodyText"/>
      </w:pPr>
      <w:r>
        <w:t>Adorned and clothed with the robe of divine acceptance, there is no doubt that this station was attained through the Word of God and honored by this supreme mantle. Therefore, the manifestation, appearance, and realization of all names, things, and stations depend entirely upon the Word of God. Similarly, there is no doubt that the inaccessible and unknowable essence does not speak by itself, for it is sanctified above all known attributes and meanings. Instead, it speaks through the tongues of its manifestations. For example, the Torah was revealed through the tongue of Moses, and the laws of that age were conveyed by God through the tongue of the Interlocutor. Similarly, the sacred scriptures, which outwardly appeared through the tongues of Prophets and Messengers, were all spoken by God, the Almighty, the Sovereign, the All-Mighty.</w:t>
      </w:r>
    </w:p>
    <w:p w14:paraId="291DEA41" w14:textId="77777777" w:rsidR="00D13072" w:rsidRDefault="00000000">
      <w:pPr>
        <w:pStyle w:val="BodyText"/>
      </w:pPr>
      <w:r>
        <w:t>Thus, it is established and confirmed that the station of “Sacrifice of God” was attributed to Isaac in accordance with what is mentioned in previous scriptures.</w:t>
      </w:r>
    </w:p>
    <w:p w14:paraId="7BB07CE7" w14:textId="77777777" w:rsidR="00D13072" w:rsidRDefault="00000000">
      <w:pPr>
        <w:pStyle w:val="BodyText"/>
      </w:pPr>
      <w:r>
        <w:rPr>
          <w:b/>
          <w:bCs/>
        </w:rPr>
        <w:t>Page 321</w:t>
      </w:r>
    </w:p>
    <w:p w14:paraId="3CB49A16" w14:textId="77777777" w:rsidR="00D13072" w:rsidRDefault="00000000">
      <w:pPr>
        <w:pStyle w:val="BodyText"/>
      </w:pPr>
      <w:r>
        <w:t>Through the words of Abraham, upon him be peace, this same designation appeared, manifest and evident, in the Qur’án from the source of divine verses and the dawning-place of revelation regarding Ishmael.</w:t>
      </w:r>
    </w:p>
    <w:p w14:paraId="778814AE" w14:textId="77777777" w:rsidR="00D13072" w:rsidRDefault="00000000">
      <w:pPr>
        <w:pStyle w:val="BodyText"/>
      </w:pPr>
      <w:r>
        <w:t>One must first reflect upon the essence of truth. Once it is established, whatever is decreed becomes beloved and accepted. No one has the right to question it. This is a matter that, at this time, should not be emphasized, for most people remain deprived of the true purpose of the revealed scriptures. They have not grasped the divine intent behind them as it truly is. Instead, they have sufficed with what they have inferred from their own scholars or heard from them. If anyone dares to exceed these limited interpretations, they are declared an infidel. This matter is well known and evident to you and all fair-minded individuals.</w:t>
      </w:r>
    </w:p>
    <w:p w14:paraId="3A8E5D7C" w14:textId="77777777" w:rsidR="00D13072" w:rsidRDefault="00000000">
      <w:pPr>
        <w:pStyle w:val="BodyText"/>
      </w:pPr>
      <w:r>
        <w:t>Even now, it is impossible to tell the followers of the Qur’án that the Promised One has appeared contrary to their illusions. If this were revealed to them, they would rise with utmost enmity, as they have done.</w:t>
      </w:r>
    </w:p>
    <w:p w14:paraId="02A524B5" w14:textId="77777777" w:rsidR="00D13072" w:rsidRDefault="00000000">
      <w:pPr>
        <w:pStyle w:val="BodyText"/>
      </w:pPr>
      <w:r>
        <w:rPr>
          <w:b/>
          <w:bCs/>
        </w:rPr>
        <w:t>Page 322</w:t>
      </w:r>
    </w:p>
    <w:p w14:paraId="147DF23F" w14:textId="77777777" w:rsidR="00D13072" w:rsidRDefault="00000000">
      <w:pPr>
        <w:pStyle w:val="BodyText"/>
      </w:pPr>
      <w:r>
        <w:t>The Beloved declares: By My life! If God wills to elevate those on earth to your Praised Station and Beloved Name, He can do so with a single word from Him. Indeed, He is capable of whatever He wills. The affairs of creation cannot hinder Him, nor can the words of every heedless one far removed from Him. Look to the supreme horizon and illumine your hearts with the radiance of the face of your Lord, the Speaking, the All-Knowing.</w:t>
      </w:r>
    </w:p>
    <w:p w14:paraId="3EC32119" w14:textId="77777777" w:rsidR="00D13072" w:rsidRDefault="00000000">
      <w:pPr>
        <w:pStyle w:val="BodyText"/>
      </w:pPr>
      <w:r>
        <w:t>Thus does the Oppressed One counsel you, though most of the servants have turned away from Him, and every tyrant has risen against Him with doubt and rejection.</w:t>
      </w:r>
    </w:p>
    <w:p w14:paraId="5ED98E21" w14:textId="77777777" w:rsidR="00D13072" w:rsidRDefault="00000000">
      <w:pPr>
        <w:pStyle w:val="BodyText"/>
      </w:pPr>
      <w:r>
        <w:lastRenderedPageBreak/>
        <w:t>Furthermore, the Prophets, who are the Dawning-Places of Revelation and the Manifestations of divine inspiration, have stations inaccessible to names. They are all seen as one soul and stand firm on a single command. Blessed is the one who immerses themselves in this overflowing ocean, the shore of which no one has reached nor its depths fully grasped. This station is the sun of oneness and the sea of unity. If a soul ascends and soars in this sacred, gentle air, they will affirm all that the Merciful has revealed in the scriptures.</w:t>
      </w:r>
    </w:p>
    <w:p w14:paraId="5B2E5DDB" w14:textId="77777777" w:rsidR="00D13072" w:rsidRDefault="00000000">
      <w:pPr>
        <w:pStyle w:val="BodyText"/>
      </w:pPr>
      <w:r>
        <w:rPr>
          <w:b/>
          <w:bCs/>
        </w:rPr>
        <w:t>Page 323</w:t>
      </w:r>
    </w:p>
    <w:p w14:paraId="1CD37A8B" w14:textId="77777777" w:rsidR="00D13072" w:rsidRDefault="00000000">
      <w:pPr>
        <w:pStyle w:val="BodyText"/>
      </w:pPr>
      <w:r>
        <w:t>With complete certitude and assurance, they will hold firmly to it. This station has been elaborated upon by the Supreme Pen in some of the revealed writings of this most great manifestation. Blessed are those who perceive it and those who understand.</w:t>
      </w:r>
    </w:p>
    <w:p w14:paraId="7810F41E" w14:textId="77777777" w:rsidR="00D13072" w:rsidRDefault="00000000">
      <w:pPr>
        <w:pStyle w:val="BodyText"/>
      </w:pPr>
      <w:r>
        <w:t xml:space="preserve">The second question pertains to the blessed verse in the Qur’án: </w:t>
      </w:r>
      <w:r>
        <w:rPr>
          <w:i/>
          <w:iCs/>
        </w:rPr>
        <w:t>And when Jesus, son of Mary, said: “O children of Israel! I am the Messenger of God unto you, confirming that which was before me of the Torah, and bringing good tidings of a Messenger who shall come after me, whose name shall be Ahmad.” But when he brought them clear proofs, they said: “This is manifest sorcery.”</w:t>
      </w:r>
    </w:p>
    <w:p w14:paraId="3D7229FF" w14:textId="77777777" w:rsidR="00D13072" w:rsidRDefault="00000000">
      <w:pPr>
        <w:pStyle w:val="BodyText"/>
      </w:pPr>
      <w:r>
        <w:t>Their question relates to the absence of this statement in the Gospel. Yet, the Messenger of God—may the peace of God be upon Him—mentioned it in the Qur’án. This is indeed true, and we acknowledge it. However, the Blessed One did not claim that it was revealed in the Gospel. We testify that Jesus, son of Mary, spoke according to what the Merciful revealed in the Qur’án. Undoubtedly, whatever He stated and what was revealed in the Qur’án from the Merciful is pure truth.</w:t>
      </w:r>
    </w:p>
    <w:p w14:paraId="5FC1E24B" w14:textId="77777777" w:rsidR="00D13072" w:rsidRDefault="00000000">
      <w:pPr>
        <w:pStyle w:val="BodyText"/>
      </w:pPr>
      <w:r>
        <w:rPr>
          <w:b/>
          <w:bCs/>
        </w:rPr>
        <w:t>Page 324</w:t>
      </w:r>
    </w:p>
    <w:p w14:paraId="2C133C1A" w14:textId="77777777" w:rsidR="00D13072" w:rsidRDefault="00000000">
      <w:pPr>
        <w:pStyle w:val="BodyText"/>
      </w:pPr>
      <w:r>
        <w:t>Indeed, no one other than God possesses knowledge of hidden sciences or comprehends all that has occurred or will occur in creation. God, exalted is His glory, reveals and teaches to His chosen ones and prophets whatever He wills. Truly, He is the Wise Educator.</w:t>
      </w:r>
    </w:p>
    <w:p w14:paraId="78F577A6" w14:textId="77777777" w:rsidR="00D13072" w:rsidRDefault="00000000">
      <w:pPr>
        <w:pStyle w:val="BodyText"/>
      </w:pPr>
      <w:r>
        <w:t>This blessed verse is among the matters that God, exalted is His glory, informed His Messenger about. The fact that it is absent from the Gospel does not prove that Jesus did not utter its meaning. The Gospels of Matthew, Mark, Luke, and John were written after Jesus. These four individuals wrote what they recalled of His sayings for His followers to read and reflect upon. Many of His statements were forgotten, and much of what He said was never heard by any of these individuals.</w:t>
      </w:r>
    </w:p>
    <w:p w14:paraId="7BFC2312" w14:textId="77777777" w:rsidR="00D13072" w:rsidRDefault="00000000">
      <w:pPr>
        <w:pStyle w:val="BodyText"/>
      </w:pPr>
      <w:r>
        <w:rPr>
          <w:b/>
          <w:bCs/>
        </w:rPr>
        <w:t>Page 325</w:t>
      </w:r>
    </w:p>
    <w:p w14:paraId="12DA6ED7" w14:textId="77777777" w:rsidR="00D13072" w:rsidRDefault="00000000">
      <w:pPr>
        <w:pStyle w:val="BodyText"/>
      </w:pPr>
      <w:r>
        <w:t>No one other than God, who sent, taught, and empowered Jesus, can fully know what He uttered. No one else has complete knowledge of all things. God alone is the All-Knowing, the All-Encompassing, the Omniscient, and the Omnipotent. Every atom testifies that His knowledge precedes all things and encompasses all. Truly, He is the One, the Peerless, the Almighty, the All-Knowing, the All-Aware.</w:t>
      </w:r>
    </w:p>
    <w:p w14:paraId="60DAE6F9" w14:textId="77777777" w:rsidR="00D13072" w:rsidRDefault="00000000">
      <w:pPr>
        <w:pStyle w:val="BodyText"/>
      </w:pPr>
      <w:r>
        <w:t xml:space="preserve">The Supreme Pen declares: In every manifestation, God, exalted is His glory, confirms the scriptures revealed previously. Thus, the Messenger of God—may all beings sacrifice themselves for Him—affirmed the Torah and the Gospel. Likewise, in this manifestation, the Qur’án and the sacred scriptures revealed </w:t>
      </w:r>
      <w:r>
        <w:lastRenderedPageBreak/>
        <w:t>before it have been confirmed. However, the Torah affirmed by God consists solely of the words that flowed from the tongue of Moses by the command of God.</w:t>
      </w:r>
    </w:p>
    <w:p w14:paraId="48DBD97D" w14:textId="77777777" w:rsidR="00D13072" w:rsidRDefault="00000000">
      <w:pPr>
        <w:pStyle w:val="BodyText"/>
      </w:pPr>
      <w:r>
        <w:t>This matter has been briefly explained here. If God wills, it will be further elaborated by the Supreme Pen in the future. End.</w:t>
      </w:r>
    </w:p>
    <w:p w14:paraId="353373FE" w14:textId="77777777" w:rsidR="00D13072" w:rsidRDefault="00000000">
      <w:pPr>
        <w:pStyle w:val="BodyText"/>
      </w:pPr>
      <w:r>
        <w:t>This servant hopes that the friends of God who have partaken of the wine of meanings and reside in that land will rise with utmost unity, in love of God, and in His praise and glorification. Unity is the greatest pillar today.</w:t>
      </w:r>
    </w:p>
    <w:p w14:paraId="11F59A1D" w14:textId="77777777" w:rsidR="00D13072" w:rsidRDefault="00000000">
      <w:pPr>
        <w:pStyle w:val="BodyText"/>
      </w:pPr>
      <w:r>
        <w:rPr>
          <w:b/>
          <w:bCs/>
        </w:rPr>
        <w:t>Page 326</w:t>
      </w:r>
    </w:p>
    <w:p w14:paraId="1625FEEA" w14:textId="77777777" w:rsidR="00D13072" w:rsidRDefault="00000000">
      <w:pPr>
        <w:pStyle w:val="BodyText"/>
      </w:pPr>
      <w:r>
        <w:t>Unity is the greatest pillar today. It is the foremost means of the exaltation, diffusion, and elevation of the Cause of God. Blessed are those who hold fast to the cord of unity and follow what they have been commanded by God, the Lord of creation. Glory be upon you and upon them, and praise be to God, the Lord of all worlds.</w:t>
      </w:r>
    </w:p>
    <w:p w14:paraId="4AB10936" w14:textId="77777777" w:rsidR="00D13072" w:rsidRDefault="00000000">
      <w:pPr>
        <w:pStyle w:val="BodyText"/>
      </w:pPr>
      <w:r>
        <w:t>Servant, 14th Ramadan, 95. (September 1878)</w:t>
      </w:r>
    </w:p>
    <w:p w14:paraId="04BB2AEC" w14:textId="77777777" w:rsidR="00D13072" w:rsidRDefault="00000000">
      <w:pPr>
        <w:pStyle w:val="Heading2"/>
      </w:pPr>
      <w:bookmarkStart w:id="1040" w:name="bh00213-natural"/>
      <w:bookmarkEnd w:id="1039"/>
      <w:r>
        <w:t>BH00213 (natural)</w:t>
      </w:r>
    </w:p>
    <w:p w14:paraId="1B6A4C18" w14:textId="77777777" w:rsidR="00D13072" w:rsidRDefault="00000000">
      <w:pPr>
        <w:pStyle w:val="FirstParagraph"/>
      </w:pPr>
      <w:r>
        <w:t>(Partial Inventory has duplicate entries)</w:t>
      </w:r>
    </w:p>
    <w:p w14:paraId="57F5FC93" w14:textId="77777777" w:rsidR="00D13072" w:rsidRDefault="00000000">
      <w:pPr>
        <w:pStyle w:val="BodyText"/>
      </w:pPr>
      <w:r>
        <w:rPr>
          <w:b/>
          <w:bCs/>
        </w:rPr>
        <w:t>In the Name of Our Lord, the Most Holy, the Most Great, the Most Exalted, the Most Glorious.</w:t>
      </w:r>
    </w:p>
    <w:p w14:paraId="12E774AA" w14:textId="77777777" w:rsidR="00D13072" w:rsidRDefault="00000000">
      <w:pPr>
        <w:pStyle w:val="BodyText"/>
      </w:pPr>
      <w:r>
        <w:t>Praise be to God, who made the Bayán the magnet for attracting the followers of all religions in all places. Through it, He caused all things to proclaim that there is no God but Him. He has always been sanctified above the mention of contingent beings and exalted beyond the description of created things. He made every ruler recognize their helplessness before the manifestations of His power and every possessor acknowledge their subservience to His sovereignty. Exalted is He above all mention of others and all praise of anything besides Him.</w:t>
      </w:r>
    </w:p>
    <w:p w14:paraId="54734864" w14:textId="77777777" w:rsidR="00D13072" w:rsidRDefault="00000000">
      <w:pPr>
        <w:pStyle w:val="BodyText"/>
      </w:pPr>
      <w:r>
        <w:t>He has appeared and caused to appear whatever He willed, and through Him, those in the heavens and the earth were thunderstruck, save those whom His mercy seized and rescued from the darkness of ignorance. Verily, there is no God but Him, the One who is not defined by oneness and the Beloved who is not described by what belongs to humankind.</w:t>
      </w:r>
    </w:p>
    <w:p w14:paraId="65AD0BBA" w14:textId="77777777" w:rsidR="00D13072" w:rsidRDefault="00000000">
      <w:pPr>
        <w:pStyle w:val="BodyText"/>
      </w:pPr>
      <w:r>
        <w:rPr>
          <w:b/>
          <w:bCs/>
        </w:rPr>
        <w:t>Page 327</w:t>
      </w:r>
    </w:p>
    <w:p w14:paraId="3AA7D1E3" w14:textId="77777777" w:rsidR="00D13072" w:rsidRDefault="00000000">
      <w:pPr>
        <w:pStyle w:val="BodyText"/>
      </w:pPr>
      <w:r>
        <w:t>He has ascended His throne and raised the most exalted call in the realm of creation. By this, the Spirit spoke at the manifestations of the lights of appearance: “Here am I, O You by whose face the lands are adorned, and by whose scent every possessor of perception finds the fragrance of Your garment.” I testify that through You the path was established, the balance set, and the buried were raised, and the Speaker of the Mount spoke. Exalted is Your mention above the mention of this nothingness and oblivion. Exalted is Your praise above the praise of this distant and veiled one.</w:t>
      </w:r>
    </w:p>
    <w:p w14:paraId="532BB9D8" w14:textId="77777777" w:rsidR="00D13072" w:rsidRDefault="00000000">
      <w:pPr>
        <w:pStyle w:val="BodyText"/>
      </w:pPr>
      <w:r>
        <w:lastRenderedPageBreak/>
        <w:t>I beseech You by the name through which every distant one is brought near, every ailing one is healed, every humbled one is ennobled, every hungry one is fed, every needy one is enriched, every erring one seeks forgiveness, every ignorant one gains knowledge, and every stagnant one becomes steadfast. Through it, the weary speak.</w:t>
      </w:r>
    </w:p>
    <w:p w14:paraId="4F857F24" w14:textId="77777777" w:rsidR="00D13072" w:rsidRDefault="00000000">
      <w:pPr>
        <w:pStyle w:val="BodyText"/>
      </w:pPr>
      <w:r>
        <w:t>Grant that You may shower upon Your loved ones from the heaven of Your mercy what draws them near to the courtyard of Your grace and favors, supports them in mentioning and praising You, and establishes them in serving Your Cause. O my Lord, You are the Generous, the Possessor of immense bounty. There is no God but You, the Forgiving, the Merciful.</w:t>
      </w:r>
    </w:p>
    <w:p w14:paraId="4F6B6297" w14:textId="77777777" w:rsidR="00D13072" w:rsidRDefault="00000000">
      <w:pPr>
        <w:pStyle w:val="BodyText"/>
      </w:pPr>
      <w:r>
        <w:rPr>
          <w:b/>
          <w:bCs/>
        </w:rPr>
        <w:t>Page 328</w:t>
      </w:r>
    </w:p>
    <w:p w14:paraId="65B224E1" w14:textId="77777777" w:rsidR="00D13072" w:rsidRDefault="00000000">
      <w:pPr>
        <w:pStyle w:val="BodyText"/>
      </w:pPr>
      <w:r>
        <w:t>O my Beloved! What flowed from your pen concerning the mention of God, our Lord and yours, our Beloved and yours, has delighted me. This servant beseeches his Lord to protect you and enable you to act in accordance with what is befitting for the Days of God—our purpose, your purpose, and the purpose of all the worlds.</w:t>
      </w:r>
    </w:p>
    <w:p w14:paraId="7E3DA666" w14:textId="77777777" w:rsidR="00D13072" w:rsidRDefault="00000000">
      <w:pPr>
        <w:pStyle w:val="BodyText"/>
      </w:pPr>
      <w:r>
        <w:t>When I read and contemplated your illuminating letter, I turned to the most exalted station and the highest horizon until I was present before the Face. I presented its contents before the Throne, whereupon the tongue of the All-Merciful spoke in the Kingdom of the Bayán: “Exalted is His majesty! O servant, mention him on My behalf, and give him glad tidings of My remembrance, care, grace, and mercy, which preceded all things.</w:t>
      </w:r>
    </w:p>
    <w:p w14:paraId="1E258F04" w14:textId="77777777" w:rsidR="00D13072" w:rsidRDefault="00000000">
      <w:pPr>
        <w:pStyle w:val="BodyText"/>
      </w:pPr>
      <w:r>
        <w:t>We mentioned him before, and We mention him now, in this moment when the Oppressed One proclaims: ‘There is no God but Me, the Mighty, the Bountiful.’ Blessed is he who perceives the fragrance of the All-Merciful in His days and rises to serve the Cause with spirit and joy. This is the Day of the Bayán. Blessed is he who holds fast to it, and woe to every denier and infidel.”</w:t>
      </w:r>
    </w:p>
    <w:p w14:paraId="21EC5EF4" w14:textId="77777777" w:rsidR="00D13072" w:rsidRDefault="00000000">
      <w:pPr>
        <w:pStyle w:val="BodyText"/>
      </w:pPr>
      <w:r>
        <w:t>O one remembered before the Throne! Listen to the call of the Oppressed One. He mentions you in this place called the Most Great Prison in the scriptures.</w:t>
      </w:r>
    </w:p>
    <w:p w14:paraId="04036999" w14:textId="77777777" w:rsidR="00D13072" w:rsidRDefault="00000000">
      <w:pPr>
        <w:pStyle w:val="BodyText"/>
      </w:pPr>
      <w:r>
        <w:rPr>
          <w:b/>
          <w:bCs/>
        </w:rPr>
        <w:t>Page 329</w:t>
      </w:r>
    </w:p>
    <w:p w14:paraId="11F6B37B" w14:textId="77777777" w:rsidR="00D13072" w:rsidRDefault="00000000">
      <w:pPr>
        <w:pStyle w:val="BodyText"/>
      </w:pPr>
      <w:r>
        <w:t>Grant them the sweetness of Your speech, teach them the mysteries of Your Book, and reveal to them what You desire for them from the ocean of Your bounty and the heaven of Your gifts.</w:t>
      </w:r>
    </w:p>
    <w:p w14:paraId="40501F32" w14:textId="77777777" w:rsidR="00D13072" w:rsidRDefault="00000000">
      <w:pPr>
        <w:pStyle w:val="BodyText"/>
      </w:pPr>
      <w:r>
        <w:t>O my Lord, their imaginations have hindered them from turning to Your horizon, and their doubts have kept them from approaching the dawning-place of Your revelation and the daybreak of Your inspiration. This bears witness to itself that there is no God but Him. He has always been sanctified above the mention of the near ones and exalted beyond the highest praise of the unitarians.</w:t>
      </w:r>
    </w:p>
    <w:p w14:paraId="5CC98CC4" w14:textId="77777777" w:rsidR="00D13072" w:rsidRDefault="00000000">
      <w:pPr>
        <w:pStyle w:val="BodyText"/>
      </w:pPr>
      <w:r>
        <w:t>I testify that today is Your Day, and these are Your servants and creation. How many distant ones have been brought near by Your hand of grace, how many ignorant ones have been taught by Your tongue of generosity, how many oppressors have been awakened by the breezes of Your justice, how many darkened ones have been illuminated by the lights of Your care, how many stagnant ones have been raised by the wonders of Your kindness, and how many slumbering ones have been stirred by Your call.</w:t>
      </w:r>
    </w:p>
    <w:p w14:paraId="3B2A1F9C" w14:textId="77777777" w:rsidR="00D13072" w:rsidRDefault="00000000">
      <w:pPr>
        <w:pStyle w:val="BodyText"/>
      </w:pPr>
      <w:r>
        <w:lastRenderedPageBreak/>
        <w:t>O my Lord, all things testify to Your power and the weakness of Your servants. I beseech You to strengthen Your loved ones in patience and endurance and to make known to Your creatures what You desire for them through Your generosity and favors. There is no God but You, the Forgiving, the Generous.</w:t>
      </w:r>
    </w:p>
    <w:p w14:paraId="5A0B666F" w14:textId="77777777" w:rsidR="00D13072" w:rsidRDefault="00000000">
      <w:pPr>
        <w:pStyle w:val="BodyText"/>
      </w:pPr>
      <w:r>
        <w:rPr>
          <w:b/>
          <w:bCs/>
        </w:rPr>
        <w:t>Page 330</w:t>
      </w:r>
    </w:p>
    <w:p w14:paraId="02658419" w14:textId="77777777" w:rsidR="00D13072" w:rsidRDefault="00000000">
      <w:pPr>
        <w:pStyle w:val="BodyText"/>
      </w:pPr>
      <w:r>
        <w:t>I send blessings, salutations, and glorifications upon those who have risen to remember and praise You, such that the oppression of Your servants and creation has not prevented them. These are servants upon whom there has descended, for love of You, that which has not descended upon any of the inhabitants of Your realm.</w:t>
      </w:r>
    </w:p>
    <w:p w14:paraId="0B896969" w14:textId="77777777" w:rsidR="00D13072" w:rsidRDefault="00000000">
      <w:pPr>
        <w:pStyle w:val="BodyText"/>
      </w:pPr>
      <w:r>
        <w:t>O my Lord, assist them with Your power that has encompassed all possibilities and with the might that has subdued all beings. If only they, O my God, would abandon their own desires, hoping for Yours, and turn away from their wishes, inclining toward the manifestations of Your will. O my Lord, reveal to them what You have destined for them in the heaven of Your grace, so that their hearts may be reassured by the lights of Your bounty and the manifestations of Your mercy.</w:t>
      </w:r>
    </w:p>
    <w:p w14:paraId="319D88B6" w14:textId="77777777" w:rsidR="00D13072" w:rsidRDefault="00000000">
      <w:pPr>
        <w:pStyle w:val="BodyText"/>
      </w:pPr>
      <w:r>
        <w:t>Verily, You are the Almighty, capable of whatever You will. There is no God but You, the Compassionate, the Merciful.</w:t>
      </w:r>
    </w:p>
    <w:p w14:paraId="039274FE" w14:textId="77777777" w:rsidR="00D13072" w:rsidRDefault="00000000">
      <w:pPr>
        <w:pStyle w:val="BodyText"/>
      </w:pPr>
      <w:r>
        <w:t>And after, the servant attained the traces of your pen and its ink. The breezes of joy enveloped me with what I found adorned with the robe of our Lord, our Beloved, and the goal of all worlds. When I read and considered it, I sought presence and presented the contents of your book before the Throne.</w:t>
      </w:r>
    </w:p>
    <w:p w14:paraId="249EF86C" w14:textId="77777777" w:rsidR="00D13072" w:rsidRDefault="00000000">
      <w:pPr>
        <w:pStyle w:val="BodyText"/>
      </w:pPr>
      <w:r>
        <w:t>This is what the tongue of grandeur uttered in the station named the Most Great Prison in the Book of Names and the Supreme Paradise in the Crimson Scroll. He is the All-Knowing Witness.</w:t>
      </w:r>
    </w:p>
    <w:p w14:paraId="01AD15A7" w14:textId="77777777" w:rsidR="00D13072" w:rsidRDefault="00000000">
      <w:pPr>
        <w:pStyle w:val="Heading3"/>
      </w:pPr>
      <w:bookmarkStart w:id="1041" w:name="bh00469-included-in-prior-letter"/>
      <w:r>
        <w:t>BH00469 (Included in prior letter)</w:t>
      </w:r>
    </w:p>
    <w:p w14:paraId="68244B4B" w14:textId="77777777" w:rsidR="00D13072" w:rsidRDefault="00000000">
      <w:pPr>
        <w:pStyle w:val="FirstParagraph"/>
      </w:pPr>
      <w:r>
        <w:t>O Faḍl, the Oppressed One mentions you and gives you glad tidings of what has been revealed for you from the Supreme Pen in this clear Book. He counsels you to remember and praise Him and to proclaim His Cause.</w:t>
      </w:r>
    </w:p>
    <w:p w14:paraId="53697778" w14:textId="77777777" w:rsidR="00D13072" w:rsidRDefault="00000000">
      <w:pPr>
        <w:pStyle w:val="BodyText"/>
      </w:pPr>
      <w:r>
        <w:rPr>
          <w:b/>
          <w:bCs/>
        </w:rPr>
        <w:t>Page 331</w:t>
      </w:r>
    </w:p>
    <w:p w14:paraId="10190905" w14:textId="77777777" w:rsidR="00D13072" w:rsidRDefault="00000000">
      <w:pPr>
        <w:pStyle w:val="BodyText"/>
      </w:pPr>
      <w:r>
        <w:t>God is witness and testifies that this does not stem from heedlessness or lack of sincerity. All bear witness that this servant is occupied day and night with writing. In every state, I hope for the pardon of Your Honor and other esteemed ones.</w:t>
      </w:r>
    </w:p>
    <w:p w14:paraId="2B7BB0CD" w14:textId="77777777" w:rsidR="00D13072" w:rsidRDefault="00000000">
      <w:pPr>
        <w:pStyle w:val="BodyText"/>
      </w:pPr>
      <w:r>
        <w:t xml:space="preserve">Furthermore, I convey endless greetings and salutations to His Honor Áqá Sháhverdí—upon him be the glory of God. Some time ago, a most exalted Tablet was revealed from the heaven of grace specifically for him and sent. Similarly, Tablets were sent for His Honor Áqá Khudádád, His Honor Áqá ʿAzízulláh, and some of the friends in the land of Khá. Some of these were sent, while others were delayed due to wisdom in their dispatch, and later certain obstacles arose. Nevertheless, they have arrived and will </w:t>
      </w:r>
      <w:r>
        <w:lastRenderedPageBreak/>
        <w:t>continue to arrive, God willing, granting them honor. Their names have been mentioned in the holy court, and they are favored by divine blessings.</w:t>
      </w:r>
    </w:p>
    <w:p w14:paraId="433A73DA" w14:textId="77777777" w:rsidR="00D13072" w:rsidRDefault="00000000">
      <w:pPr>
        <w:pStyle w:val="BodyText"/>
      </w:pPr>
      <w:r>
        <w:t>I beseech the Almighty to enable them and strengthen them in what He loves and is pleased with. Verily, He is the Lord of Names and the Creator of the heavens. There is no God but Him, the Forgiving, the Generous.</w:t>
      </w:r>
    </w:p>
    <w:p w14:paraId="347B41B2" w14:textId="77777777" w:rsidR="00D13072" w:rsidRDefault="00000000">
      <w:pPr>
        <w:pStyle w:val="BodyText"/>
      </w:pPr>
      <w:r>
        <w:rPr>
          <w:b/>
          <w:bCs/>
        </w:rPr>
        <w:t>Page 332</w:t>
      </w:r>
    </w:p>
    <w:p w14:paraId="779418C9" w14:textId="77777777" w:rsidR="00D13072" w:rsidRDefault="00000000">
      <w:pPr>
        <w:pStyle w:val="BodyText"/>
      </w:pPr>
      <w:r>
        <w:t>From the land of Khá, news has arrived from before and after. Praise be to God, all are occupied with mentioning, praising, and thanking the Almighty.</w:t>
      </w:r>
    </w:p>
    <w:p w14:paraId="0787D008" w14:textId="77777777" w:rsidR="00D13072" w:rsidRDefault="00000000">
      <w:pPr>
        <w:pStyle w:val="BodyText"/>
      </w:pPr>
      <w:r>
        <w:t>While this humble servant was occupied with the mention of Your Honor and His Honor Áqá Sháhverdí, the command to be present was issued from the holy court. When I ascended, attended, and attained, the Beloved declared: “We wish to mention the one named Sháhverdí, so that the attraction of his Lord’s utterance may seize him on this day when most of the tribes of the earth have turned away. Truly, He is the Reckoner, the All-Knowing.</w:t>
      </w:r>
    </w:p>
    <w:p w14:paraId="004483E0" w14:textId="77777777" w:rsidR="00D13072" w:rsidRDefault="00000000">
      <w:pPr>
        <w:pStyle w:val="BodyText"/>
      </w:pPr>
      <w:r>
        <w:t>“We have revealed a Tablet for you before and again in these days, so that you may thank your Lord, the Mighty, the Great. Blessed are you for turning toward the face of your Lord, attending, and hearing the call of the Oppressed One from this clear station. Beware lest anything prevent you from God, the Lord of all worlds. Pay no heed to the people and what emerges from their mouths against you. Rely upon God, the Almighty, the All-Powerful. Soon, God will erase the traces of those who have turned away and establish the traces of those who have turned toward Him, casting aside what belongs to the people and taking hold of what they have been commanded by the Ancient Ordainer.”</w:t>
      </w:r>
    </w:p>
    <w:p w14:paraId="5F83C7FE" w14:textId="77777777" w:rsidR="00D13072" w:rsidRDefault="00000000">
      <w:pPr>
        <w:pStyle w:val="BodyText"/>
      </w:pPr>
      <w:r>
        <w:rPr>
          <w:b/>
          <w:bCs/>
        </w:rPr>
        <w:t>Page 333</w:t>
      </w:r>
    </w:p>
    <w:p w14:paraId="5D9C4E23" w14:textId="77777777" w:rsidR="00D13072" w:rsidRDefault="00000000">
      <w:pPr>
        <w:pStyle w:val="BodyText"/>
      </w:pPr>
      <w:r>
        <w:t>“We remember our loved ones there and give them glad tidings of this great remembrance. Glorify the faces of My friends in Khá and remind them of this beautiful remembrance. Glory be upon you and upon them and upon those who say, ‘Praise be to God, the Lord of all worlds.’ End.”</w:t>
      </w:r>
    </w:p>
    <w:p w14:paraId="506E8E66" w14:textId="77777777" w:rsidR="00D13072" w:rsidRDefault="00000000">
      <w:pPr>
        <w:pStyle w:val="BodyText"/>
      </w:pPr>
      <w:r>
        <w:t>God willing, Your Honor will always be adorned with divine grace and beautified with the mantle of remembrance. Two parchments, one sent by His Honor my brother and the other by His Honor Áqá Mírzá Ibráhím—upon them be the glory of God—have arrived. I beseech the Almighty to enable them and grant them the good of this world and the next. Verily, He is the All-Hearing, the Responsive.</w:t>
      </w:r>
    </w:p>
    <w:p w14:paraId="3C59B84B" w14:textId="77777777" w:rsidR="00D13072" w:rsidRDefault="00000000">
      <w:pPr>
        <w:pStyle w:val="BodyText"/>
      </w:pPr>
      <w:r>
        <w:t>As for what you wrote about His Honor Áqá Khudádád—upon him be the glory of God—it was presented at the holy court, and he was illumined by the effulgence of the rays of the sun of divine grace. Praise be to God, he has been enabled to serve the Cause. In these days, his mention has been repeatedly uttered by the tongue of **. Blessed is he and whoever attains this wise mention. As for what you wrote about His Honor Áqá Sayyid Asadulláh…</w:t>
      </w:r>
    </w:p>
    <w:p w14:paraId="58FFFBE6" w14:textId="77777777" w:rsidR="00D13072" w:rsidRDefault="00000000">
      <w:pPr>
        <w:pStyle w:val="BodyText"/>
      </w:pPr>
      <w:r>
        <w:rPr>
          <w:b/>
          <w:bCs/>
        </w:rPr>
        <w:t>Page 334</w:t>
      </w:r>
    </w:p>
    <w:p w14:paraId="6F6F7A8C" w14:textId="77777777" w:rsidR="00D13072" w:rsidRDefault="00000000">
      <w:pPr>
        <w:pStyle w:val="BodyText"/>
      </w:pPr>
      <w:r>
        <w:lastRenderedPageBreak/>
        <w:t>…it was presented at the most holy court. This is what the tongue of the Beloved has uttered in response: “He is the All-Knowing, the Expositor. O Asadulláh, God willing, you will be favored by divine grace and turn toward Him whom the people have turned away from.</w:t>
      </w:r>
    </w:p>
    <w:p w14:paraId="22BD3E74" w14:textId="77777777" w:rsidR="00D13072" w:rsidRDefault="00000000">
      <w:pPr>
        <w:pStyle w:val="BodyText"/>
      </w:pPr>
      <w:r>
        <w:t>“Today is a most great and wondrous day, for He has appeared in the garment of ‘I am’ and is hidden and manifest in the ‘I am.’ Those souls who waited for over twelve hundred years and more for the sun of manifestation, lamenting and wailing through nights and days, are now bewildered and astonished at the moment of its rising, turning away and denying it, except those whom God has willed.</w:t>
      </w:r>
    </w:p>
    <w:p w14:paraId="5111A9B4" w14:textId="77777777" w:rsidR="00D13072" w:rsidRDefault="00000000">
      <w:pPr>
        <w:pStyle w:val="BodyText"/>
      </w:pPr>
      <w:r>
        <w:t>“During this time, they have been asking the so-called leaders of affairs about the blessed word that will appear from the mouth of the Qá’im, causing all the chosen ones to flee from Him. What is that word, and what does it mean? They expressed this question with great pretension and have not yet understood its meaning. They continue to wait to witness it.</w:t>
      </w:r>
    </w:p>
    <w:p w14:paraId="2DA835C2" w14:textId="77777777" w:rsidR="00D13072" w:rsidRDefault="00000000">
      <w:pPr>
        <w:pStyle w:val="BodyText"/>
      </w:pPr>
      <w:r>
        <w:t>“Praise be to God, some have not attained the dawning-place of divine revelation and the Speaker of the Lord’s utterance, nor have they listened to His word, fleeing instead like frightened beasts from a lion. They drink from the pools of illusions and remain deprived and veiled from the wine of certitude.”</w:t>
      </w:r>
    </w:p>
    <w:p w14:paraId="29232560" w14:textId="77777777" w:rsidR="00D13072" w:rsidRDefault="00000000">
      <w:pPr>
        <w:pStyle w:val="BodyText"/>
      </w:pPr>
      <w:r>
        <w:rPr>
          <w:b/>
          <w:bCs/>
        </w:rPr>
        <w:t>Page 335</w:t>
      </w:r>
    </w:p>
    <w:p w14:paraId="445D9BCE" w14:textId="77777777" w:rsidR="00D13072" w:rsidRDefault="00000000">
      <w:pPr>
        <w:pStyle w:val="BodyText"/>
      </w:pPr>
      <w:r>
        <w:t>“The Ocean of Life has appeared, and the Sun of Manifestation has arisen. Behind white and green turbans, they move and wander, bowing, prostrating, and worshiping before those idols. Ask God to rend the veils and guide all to the sea of knowledge. Verily, He is the All-Powerful, the Almighty.</w:t>
      </w:r>
    </w:p>
    <w:p w14:paraId="562F160F" w14:textId="77777777" w:rsidR="00D13072" w:rsidRDefault="00000000">
      <w:pPr>
        <w:pStyle w:val="BodyText"/>
      </w:pPr>
      <w:r>
        <w:t>“O Asad, the grace of God has summoned you and mentioned you. Recognize the worth of this precious pearl and say: ‘Praise be to You, O Lord of the worlds!’</w:t>
      </w:r>
    </w:p>
    <w:p w14:paraId="676E30B0" w14:textId="77777777" w:rsidR="00D13072" w:rsidRDefault="00000000">
      <w:pPr>
        <w:pStyle w:val="BodyText"/>
      </w:pPr>
      <w:r>
        <w:t>“I counsel you and the friends of God to the highest steadfastness, for the Cause is immense, and the Day is most great. Say: ’Glory be to You, O Lord of existence and Master of the unseen and the seen. I beseech You by the name through which You subdued the world and divided the nations to inscribe for me, from Your Supreme Pen, that which will benefit me in the next life and this.</w:t>
      </w:r>
    </w:p>
    <w:p w14:paraId="094EB7B8" w14:textId="77777777" w:rsidR="00D13072" w:rsidRDefault="00000000">
      <w:pPr>
        <w:pStyle w:val="BodyText"/>
      </w:pPr>
      <w:r>
        <w:t>“O my Lord, You see me turning toward You and clinging to the cord of Your bounty. I ask You not to withhold from me what is with You, then fulfill…’”</w:t>
      </w:r>
    </w:p>
    <w:p w14:paraId="2BEAB0E9" w14:textId="77777777" w:rsidR="00D13072" w:rsidRDefault="00000000">
      <w:pPr>
        <w:pStyle w:val="BodyText"/>
      </w:pPr>
      <w:r>
        <w:rPr>
          <w:b/>
          <w:bCs/>
        </w:rPr>
        <w:t>Page 326 (page numeration repeated)</w:t>
      </w:r>
    </w:p>
    <w:p w14:paraId="6591B4C8" w14:textId="77777777" w:rsidR="00D13072" w:rsidRDefault="00000000">
      <w:pPr>
        <w:pStyle w:val="BodyText"/>
      </w:pPr>
      <w:r>
        <w:t>Grant for me through Your bounty what befits Your grace and favor. Verily, You are the Almighty, capable of whatever You will. In Your grasp is the reins of all things. There is no God but You, the All-Knowing, the Wise.</w:t>
      </w:r>
    </w:p>
    <w:p w14:paraId="21D14A34" w14:textId="77777777" w:rsidR="00D13072" w:rsidRDefault="00000000">
      <w:pPr>
        <w:pStyle w:val="BodyText"/>
      </w:pPr>
      <w:r>
        <w:t>As for what you wrote concerning His Honor Áqá Mírzá Jalál and Áqá Mírzá ʿAṭá’u’lláh—upon them be the glory of God—they are present. Their names were mentioned in the most exalted and sanctified court, and by divine grace, they have attained acceptance. God willing, they will act in a manner pleasing to Him.</w:t>
      </w:r>
    </w:p>
    <w:p w14:paraId="751875CB" w14:textId="77777777" w:rsidR="00D13072" w:rsidRDefault="00000000">
      <w:pPr>
        <w:pStyle w:val="BodyText"/>
      </w:pPr>
      <w:r>
        <w:t>This humble servant conveys greetings to them and all the friends in that land. Glory be upon you and upon them from our Lord, the Forgiving, the Generous. Praise be to God, the Beloved of the knowing.</w:t>
      </w:r>
    </w:p>
    <w:p w14:paraId="466BE2D5" w14:textId="77777777" w:rsidR="00D13072" w:rsidRDefault="00000000">
      <w:pPr>
        <w:pStyle w:val="BodyText"/>
      </w:pPr>
      <w:r>
        <w:lastRenderedPageBreak/>
        <w:t>Servant, ʿJʾ, year 98. (April or May 1881)</w:t>
      </w:r>
    </w:p>
    <w:p w14:paraId="33E9E969" w14:textId="77777777" w:rsidR="00D13072" w:rsidRDefault="00000000">
      <w:pPr>
        <w:pStyle w:val="Heading2"/>
      </w:pPr>
      <w:bookmarkStart w:id="1042" w:name="bh00462-natural"/>
      <w:bookmarkEnd w:id="1040"/>
      <w:bookmarkEnd w:id="1041"/>
      <w:r>
        <w:t>BH00462 (natural)</w:t>
      </w:r>
    </w:p>
    <w:p w14:paraId="2FAC276E" w14:textId="77777777" w:rsidR="00D13072" w:rsidRDefault="00000000">
      <w:pPr>
        <w:pStyle w:val="FirstParagraph"/>
      </w:pPr>
      <w:r>
        <w:rPr>
          <w:b/>
          <w:bCs/>
        </w:rPr>
        <w:t>In the Name of Our Lord, the Most Ancient, the Most Great, the Most Holy, the Most Exalted, the Most Glorious.</w:t>
      </w:r>
    </w:p>
    <w:p w14:paraId="7A7168F8" w14:textId="77777777" w:rsidR="00D13072" w:rsidRDefault="00000000">
      <w:pPr>
        <w:pStyle w:val="BodyText"/>
      </w:pPr>
      <w:r>
        <w:t>Praise be to God, who is singular in grace, unique in beneficence, and sanctified beyond what the denizens of the earth may utter. Exalted is He above all mention and explanation. I testify that there is no God but Him, acknowledging His grandeur and recognizing His sovereignty, which has encompassed all that is and all that was. There is no God but Him, the Almighty, the Beneficent, who uttered a word by which banners were raised above banners, and the standard “He does what He wills” ascended to the most exalted heights.</w:t>
      </w:r>
    </w:p>
    <w:p w14:paraId="6BD4F345" w14:textId="77777777" w:rsidR="00D13072" w:rsidRDefault="00000000">
      <w:pPr>
        <w:pStyle w:val="BodyText"/>
      </w:pPr>
      <w:r>
        <w:rPr>
          <w:b/>
          <w:bCs/>
        </w:rPr>
        <w:t>Page 327</w:t>
      </w:r>
    </w:p>
    <w:p w14:paraId="63857D99" w14:textId="77777777" w:rsidR="00D13072" w:rsidRDefault="00000000">
      <w:pPr>
        <w:pStyle w:val="BodyText"/>
      </w:pPr>
      <w:r>
        <w:t>Praise be to God, who appeared with the greatest mercy, the most profound compassion, and care that preceded all creation. Exalted, exalted is the Lord of the next world and this world, the Lord of the throne and the dust, who made triumph manifest through wisdom and speech and removed from all things what might trouble humanity. Verily, He is the One who, when He appears, is surrounded by proof and evidence, and before whom the books of all religions humble themselves.</w:t>
      </w:r>
    </w:p>
    <w:p w14:paraId="13304734" w14:textId="77777777" w:rsidR="00D13072" w:rsidRDefault="00000000">
      <w:pPr>
        <w:pStyle w:val="BodyText"/>
      </w:pPr>
      <w:r>
        <w:t>Verily, He is the One who walks, while power calls from His right hand: “By God! What was inscribed in the books of God of old has appeared.” From His left, the dominion proclaims: “The promise has been fulfilled, and the Promised One has come, by whom the heavens and the earth have been illumined.” Exalted is He, beyond the grasp of tongues to mention Him, of pens to praise Him, of hearts to comprehend Him, and of eyes to behold His beauty.</w:t>
      </w:r>
    </w:p>
    <w:p w14:paraId="3E284997" w14:textId="77777777" w:rsidR="00D13072" w:rsidRDefault="00000000">
      <w:pPr>
        <w:pStyle w:val="BodyText"/>
      </w:pPr>
      <w:r>
        <w:t>He has appeared in truth and ascended His throne. Then all things proclaimed: “By God, the gate of heaven has been opened, and the Lord of Names has come, through whom the sealed wine has been unsealed, the hidden mystery revealed, and the horizon of the world illumined by the light of His name, the Self-Subsisting.”</w:t>
      </w:r>
    </w:p>
    <w:p w14:paraId="2A9C0C6F" w14:textId="77777777" w:rsidR="00D13072" w:rsidRDefault="00000000">
      <w:pPr>
        <w:pStyle w:val="BodyText"/>
      </w:pPr>
      <w:r>
        <w:rPr>
          <w:b/>
          <w:bCs/>
        </w:rPr>
        <w:t>Page 328</w:t>
      </w:r>
    </w:p>
    <w:p w14:paraId="3F95CB5A" w14:textId="77777777" w:rsidR="00D13072" w:rsidRDefault="00000000">
      <w:pPr>
        <w:pStyle w:val="BodyText"/>
      </w:pPr>
      <w:r>
        <w:t>By Him, the limbs of every idol trembled, and the pillars of every obstinate rebel were shaken. Glory be to You, O my God! How can this weary one mention You after those who fled acknowledged that all descriptions and praises fall short of Your sanctified court and are barred from Your presence? Yet, the wonders of Your bounty and grace, and the effulgences of the sun of Your permission for Your friends and servants, emboldened him.</w:t>
      </w:r>
    </w:p>
    <w:p w14:paraId="70A70B0B" w14:textId="77777777" w:rsidR="00D13072" w:rsidRDefault="00000000">
      <w:pPr>
        <w:pStyle w:val="BodyText"/>
      </w:pPr>
      <w:r>
        <w:t>O my Lord, You see the ephemeral one turning toward Your eternal name and the lowly one clinging to the cord of Your mighty name. O my Lord, deprive him not of the ocean of Your bounty and the sun of Your grace. Strengthen him in what You have entrusted him with, in the writing of Your verses.</w:t>
      </w:r>
    </w:p>
    <w:p w14:paraId="535F8C8C" w14:textId="77777777" w:rsidR="00D13072" w:rsidRDefault="00000000">
      <w:pPr>
        <w:pStyle w:val="BodyText"/>
      </w:pPr>
      <w:r>
        <w:lastRenderedPageBreak/>
        <w:t>O my Lord, I beseech You by the lights of Your face and the fruits of the tree of Your grace to protect Your friends from the harm of the enemies of Your self. Aid them in what befits Your manifestation in Your days.</w:t>
      </w:r>
    </w:p>
    <w:p w14:paraId="139FB1E6" w14:textId="77777777" w:rsidR="00D13072" w:rsidRDefault="00000000">
      <w:pPr>
        <w:pStyle w:val="BodyText"/>
      </w:pPr>
      <w:r>
        <w:t>O my Lord, make known to Your servants what You desire for them through Your bounty, Your gifts, and Your true self. If they only knew, they would circle around Your Cause and hasten to the ocean of Your mercy. I beseech You, O Lord of existence and the desire of the unseen and seen, by the breezes of Your verses and the fragrances of Your days…</w:t>
      </w:r>
    </w:p>
    <w:p w14:paraId="707892A1" w14:textId="77777777" w:rsidR="00D13072" w:rsidRDefault="00000000">
      <w:pPr>
        <w:pStyle w:val="BodyText"/>
      </w:pPr>
      <w:r>
        <w:rPr>
          <w:b/>
          <w:bCs/>
        </w:rPr>
        <w:t>Page 329</w:t>
      </w:r>
    </w:p>
    <w:p w14:paraId="5C9E0EAA" w14:textId="77777777" w:rsidR="00D13072" w:rsidRDefault="00000000">
      <w:pPr>
        <w:pStyle w:val="BodyText"/>
      </w:pPr>
      <w:r>
        <w:t>…that You grant them the sweetness of Your utterance, teach them the mysteries of Your book, and reveal to them what You desire for them from the ocean of Your grace and the heaven of Your gifts.</w:t>
      </w:r>
    </w:p>
    <w:p w14:paraId="36A58A6B" w14:textId="77777777" w:rsidR="00D13072" w:rsidRDefault="00000000">
      <w:pPr>
        <w:pStyle w:val="BodyText"/>
      </w:pPr>
      <w:r>
        <w:t>O my Lord, their imaginations have hindered them from turning toward Your horizon, and their doubts have prevented them from drawing near to the dawning-place of Your revelation and the source of Your inspiration, which bears witness to itself that there is no God but You.</w:t>
      </w:r>
    </w:p>
    <w:p w14:paraId="07BBEB9D" w14:textId="77777777" w:rsidR="00D13072" w:rsidRDefault="00000000">
      <w:pPr>
        <w:pStyle w:val="BodyText"/>
      </w:pPr>
      <w:r>
        <w:t>You have ever been sanctified beyond the mention of those near to You and exalted above the highest praises of the unitarians. I testify that today is Your Day, and these are Your servants and creation. How many distant ones have Your hand of grace brought near! How many ignorant ones have been taught by Your tongue of generosity! How many oppressors have been awakened by the breezes of Your justice! How many veiled ones have been illumined by the lights of Your care! How many idle ones have been raised by the wonders of Your kindness! How many slumbering ones have been stirred by Your call!</w:t>
      </w:r>
    </w:p>
    <w:p w14:paraId="4F4A971D" w14:textId="77777777" w:rsidR="00D13072" w:rsidRDefault="00000000">
      <w:pPr>
        <w:pStyle w:val="BodyText"/>
      </w:pPr>
      <w:r>
        <w:t>O my Lord, all things bear witness to Your power and the weakness of Your servants. I beseech You to strengthen Your loved ones with patience and perseverance and to make known to Your creatures what You desire for them through Your bounty and favors. There is no God but You, the Forgiving, the Generous.</w:t>
      </w:r>
    </w:p>
    <w:p w14:paraId="7B940C66" w14:textId="77777777" w:rsidR="00D13072" w:rsidRDefault="00000000">
      <w:pPr>
        <w:pStyle w:val="BodyText"/>
      </w:pPr>
      <w:r>
        <w:rPr>
          <w:b/>
          <w:bCs/>
        </w:rPr>
        <w:t>Page 330</w:t>
      </w:r>
    </w:p>
    <w:p w14:paraId="79AC8F3A" w14:textId="77777777" w:rsidR="00D13072" w:rsidRDefault="00000000">
      <w:pPr>
        <w:pStyle w:val="BodyText"/>
      </w:pPr>
      <w:r>
        <w:t>I send blessings, salutations, and glorifications upon those who have risen to remember and praise You, such that the oppression of Your servants and creation has not prevented them. These are servants upon whom there has descended, for love of You, that which has not descended upon any of the inhabitants of Your realm.</w:t>
      </w:r>
    </w:p>
    <w:p w14:paraId="6BFF8CBE" w14:textId="77777777" w:rsidR="00D13072" w:rsidRDefault="00000000">
      <w:pPr>
        <w:pStyle w:val="BodyText"/>
      </w:pPr>
      <w:r>
        <w:t>O my Lord, assist them with Your power that has encompassed all possibilities and with the might that has subdued all beings. If only they, O my God, would abandon their own desires, hoping for Yours, and turn away from their wishes, inclining toward the manifestations of Your will.</w:t>
      </w:r>
    </w:p>
    <w:p w14:paraId="45C74BC9" w14:textId="77777777" w:rsidR="00D13072" w:rsidRDefault="00000000">
      <w:pPr>
        <w:pStyle w:val="BodyText"/>
      </w:pPr>
      <w:r>
        <w:t>O my Lord, reveal to them what You have destined for them in the heaven of Your grace, so that their hearts may be reassured by the lights of Your bounty and the manifestations of Your mercy. Verily, You are the Almighty, capable of whatever You will. There is no God but You, the Compassionate, the Merciful.</w:t>
      </w:r>
    </w:p>
    <w:p w14:paraId="09B3341E" w14:textId="77777777" w:rsidR="00D13072" w:rsidRDefault="00000000">
      <w:pPr>
        <w:pStyle w:val="BodyText"/>
      </w:pPr>
      <w:r>
        <w:lastRenderedPageBreak/>
        <w:t>And afterward, the servant attained the traces of your pen and its ink. The breezes of joy enveloped me with what I found adorned with the robe of our Lord, our Beloved, and the goal of all worlds. When I read and considered it, I sought presence and presented the contents of your book before the Throne.</w:t>
      </w:r>
    </w:p>
    <w:p w14:paraId="3AE30B10" w14:textId="77777777" w:rsidR="00D13072" w:rsidRDefault="00000000">
      <w:pPr>
        <w:pStyle w:val="BodyText"/>
      </w:pPr>
      <w:r>
        <w:t>This is what the tongue of grandeur uttered in the station named the Most Great Prison in the Book of Names and the Supreme Paradise in the Crimson Scroll. He is the All-Knowing Witness.</w:t>
      </w:r>
    </w:p>
    <w:p w14:paraId="332C2613" w14:textId="77777777" w:rsidR="00D13072" w:rsidRDefault="00000000">
      <w:pPr>
        <w:pStyle w:val="Heading3"/>
      </w:pPr>
      <w:bookmarkStart w:id="1043" w:name="bh00469-included-in-prior-letter-1"/>
      <w:r>
        <w:t>BH00469 (included in prior letter)</w:t>
      </w:r>
    </w:p>
    <w:p w14:paraId="3FBD88C2" w14:textId="77777777" w:rsidR="00D13072" w:rsidRDefault="00000000">
      <w:pPr>
        <w:pStyle w:val="Heading4"/>
      </w:pPr>
      <w:bookmarkStart w:id="1044" w:name="some-parts-are-repeated"/>
      <w:r>
        <w:t>Some parts are repeated</w:t>
      </w:r>
    </w:p>
    <w:p w14:paraId="65345CDB" w14:textId="77777777" w:rsidR="00D13072" w:rsidRDefault="00000000">
      <w:pPr>
        <w:pStyle w:val="FirstParagraph"/>
      </w:pPr>
      <w:r>
        <w:t>O Faḍl, the Oppressed One mentions you and gives you glad tidings of what has been revealed for you from the Supreme Pen in this clear Book. He counsels you to remember and praise Him and to proclaim His Cause.</w:t>
      </w:r>
    </w:p>
    <w:p w14:paraId="24DB2A5B" w14:textId="77777777" w:rsidR="00D13072" w:rsidRDefault="00000000">
      <w:pPr>
        <w:pStyle w:val="BodyText"/>
      </w:pPr>
      <w:r>
        <w:rPr>
          <w:b/>
          <w:bCs/>
        </w:rPr>
        <w:t>Page 331</w:t>
      </w:r>
    </w:p>
    <w:p w14:paraId="06F4B503" w14:textId="77777777" w:rsidR="00D13072" w:rsidRDefault="00000000">
      <w:pPr>
        <w:pStyle w:val="BodyText"/>
      </w:pPr>
      <w:r>
        <w:t>This is a Book revealed by the All-Merciful for those on earth to bring them glad tidings of God’s grace, the Lord of all worlds. Say: “He has appeared in truth, manifesting whatever He desired, and He has summoned both kings and subjects to God, the Peerless, the All-Knowing.”</w:t>
      </w:r>
    </w:p>
    <w:p w14:paraId="74D0E04B" w14:textId="77777777" w:rsidR="00D13072" w:rsidRDefault="00000000">
      <w:pPr>
        <w:pStyle w:val="BodyText"/>
      </w:pPr>
      <w:r>
        <w:t>Say: “This is the Day foretold in the Books of God of old, and it is named the Day of God, if you are among the knowing.” Say: “He has appeared in truth, and the Speaker of the Mount has settled upon the Most Great Throne, calling the nations and inviting them to the Straight Path.”</w:t>
      </w:r>
    </w:p>
    <w:p w14:paraId="0C39A3E5" w14:textId="77777777" w:rsidR="00D13072" w:rsidRDefault="00000000">
      <w:pPr>
        <w:pStyle w:val="BodyText"/>
      </w:pPr>
      <w:r>
        <w:t>Among the people, there are those who have denied the proof and testimony of God and unjustly pronounced judgment against Him, and there are those who have found the fragrance of the Beloved and hastened to the supreme horizon with the swiftness of flashing, radiant lightning. Blessed are those whose desires have not barred them from the Lord of creation, who have cast the world behind them and held firmly to the wisdom they were commanded to follow by the Mighty, the Wise.</w:t>
      </w:r>
    </w:p>
    <w:p w14:paraId="1A514B68" w14:textId="77777777" w:rsidR="00D13072" w:rsidRDefault="00000000">
      <w:pPr>
        <w:pStyle w:val="BodyText"/>
      </w:pPr>
      <w:r>
        <w:t>Blessed are you for speaking with wisdom when asked by the inquirer about what was desired. Truly, your Lord is the All-Knowing, the Reckoner, the All-Aware. Say: “O people of Bahá! Beware lest the thorn of names frightens you. Hold fast to what is recognized and rely upon God, the Almighty, the Praiseworthy.”</w:t>
      </w:r>
    </w:p>
    <w:p w14:paraId="3BC685A3" w14:textId="77777777" w:rsidR="00D13072" w:rsidRDefault="00000000">
      <w:pPr>
        <w:pStyle w:val="BodyText"/>
      </w:pPr>
      <w:r>
        <w:t>O Faḍl, what you sent to the servant present has been presented at the Most Holy Court. Praise be to God, who enabled you to follow the wisdom revealed in the Tablets. How excellent was what you spoke when asked about what you were asked. All friends must regard and adhere to what was revealed by the Pen of the All-Merciful.</w:t>
      </w:r>
    </w:p>
    <w:p w14:paraId="4A01822D" w14:textId="77777777" w:rsidR="00D13072" w:rsidRDefault="00000000">
      <w:pPr>
        <w:pStyle w:val="BodyText"/>
      </w:pPr>
      <w:r>
        <w:rPr>
          <w:b/>
          <w:bCs/>
        </w:rPr>
        <w:t>Page 332</w:t>
      </w:r>
    </w:p>
    <w:p w14:paraId="36EBC886" w14:textId="77777777" w:rsidR="00D13072" w:rsidRDefault="00000000">
      <w:pPr>
        <w:pStyle w:val="BodyText"/>
      </w:pPr>
      <w:r>
        <w:t>We have commanded all to the greatest love. Blessed is the one who perceives the fragrance of My utterance and observes what has been revealed in My clear Book. All should conduct themselves with utmost kindness and compassion toward the servants of God. In such a case, even if injustice befalls those sanctified souls, it will fulfill the highest aspiration of the near and the sincere.</w:t>
      </w:r>
    </w:p>
    <w:p w14:paraId="0E787DCC" w14:textId="77777777" w:rsidR="00D13072" w:rsidRDefault="00000000">
      <w:pPr>
        <w:pStyle w:val="BodyText"/>
      </w:pPr>
      <w:r>
        <w:lastRenderedPageBreak/>
        <w:t>Say, O friends: The world has no worth, nor will it ever have. Humanity must inevitably pass through it. If one associates with it in the name of God, the dominion of the kingdom and the physical realm will remain eternal and lasting. Convey greetings to all and give them glad tidings of divine grace so that all may rejoice and act according to what God has willed.</w:t>
      </w:r>
    </w:p>
    <w:p w14:paraId="3F7EA8AB" w14:textId="77777777" w:rsidR="00D13072" w:rsidRDefault="00000000">
      <w:pPr>
        <w:pStyle w:val="BodyText"/>
      </w:pPr>
      <w:r>
        <w:t>Some honor has been taken from certain souls, and this matter has been recorded in the divine Book by the Supreme Pen. Every fair-minded and insightful person testifies to this.</w:t>
      </w:r>
    </w:p>
    <w:p w14:paraId="79196C61" w14:textId="77777777" w:rsidR="00D13072" w:rsidRDefault="00000000">
      <w:pPr>
        <w:pStyle w:val="BodyText"/>
      </w:pPr>
      <w:r>
        <w:t>What has occurred on earth was already mentioned before. Blessed is the eye that sees and the ear that hears. Woe unto the heedless. God willing, the people of God must have a piercing eye, a strong heart, and steadfast feet to stand firm in the Cause of God.</w:t>
      </w:r>
    </w:p>
    <w:p w14:paraId="5F5FB149" w14:textId="77777777" w:rsidR="00D13072" w:rsidRDefault="00000000">
      <w:pPr>
        <w:pStyle w:val="BodyText"/>
      </w:pPr>
      <w:r>
        <w:rPr>
          <w:b/>
          <w:bCs/>
        </w:rPr>
        <w:t>Page 333</w:t>
      </w:r>
    </w:p>
    <w:p w14:paraId="752114A9" w14:textId="77777777" w:rsidR="00D13072" w:rsidRDefault="00000000">
      <w:pPr>
        <w:pStyle w:val="BodyText"/>
      </w:pPr>
      <w:r>
        <w:t>They must treat the servants of God with spiritual qualities. Today, good character and noble deeds are and will continue to be the supporters of the Cause of God. This matter has been revealed on various occasions by the Supreme Pen. We beseech God that all may attain and act accordingly.</w:t>
      </w:r>
    </w:p>
    <w:p w14:paraId="11227AC1" w14:textId="77777777" w:rsidR="00D13072" w:rsidRDefault="00000000">
      <w:pPr>
        <w:pStyle w:val="BodyText"/>
      </w:pPr>
      <w:r>
        <w:t>As for what you mentioned about presenting the mentioned supplication to Him at a specified time, it was again presented before the Face. This is what was revealed in response once more:</w:t>
      </w:r>
    </w:p>
    <w:p w14:paraId="72CBEC31" w14:textId="77777777" w:rsidR="00D13072" w:rsidRDefault="00000000">
      <w:pPr>
        <w:pStyle w:val="BodyText"/>
      </w:pPr>
      <w:r>
        <w:t>“O Faḍl, the Master of all existence mentions you that you may thank your Lord, the Mighty, the Bestower. The servant present attended and presented what you had supplicated to God, the Lord of all necks. We have heard and responded to you with this Tablet, which God has made the dawning-place of life for those in the heavens and the earth.</w:t>
      </w:r>
    </w:p>
    <w:p w14:paraId="143108D7" w14:textId="77777777" w:rsidR="00D13072" w:rsidRDefault="00000000">
      <w:pPr>
        <w:pStyle w:val="BodyText"/>
      </w:pPr>
      <w:r>
        <w:t>“When you perceive the fragrance of remembrance of the All-Merciful and hear what the Speaker of the Mount has uttered in the highest station, then say: ‘Praise be to You, O my God, my Lord, my Sustainer, and my Helper, for enabling me to utter Your mention and acquainting me with Your horizon, from which most of humanity has turned away.’</w:t>
      </w:r>
    </w:p>
    <w:p w14:paraId="382CEF75" w14:textId="77777777" w:rsidR="00D13072" w:rsidRDefault="00000000">
      <w:pPr>
        <w:pStyle w:val="BodyText"/>
      </w:pPr>
      <w:r>
        <w:rPr>
          <w:b/>
          <w:bCs/>
        </w:rPr>
        <w:t>Page 334</w:t>
      </w:r>
    </w:p>
    <w:p w14:paraId="2EEB1CB1" w14:textId="77777777" w:rsidR="00D13072" w:rsidRDefault="00000000">
      <w:pPr>
        <w:pStyle w:val="BodyText"/>
      </w:pPr>
      <w:r>
        <w:t>“I beseech You by Your mighty verses and Your sweetest call, which has risen between earth and heaven, to send down from the heaven of Your grace and the cloud of Your mercy that which reassures the hearts of Your loved ones, such that no worldly matters or the might of nations may frighten them. Verily, You are the Almighty, the All-Knowing. There is no God but You, the Exalted, the Wise.”</w:t>
      </w:r>
    </w:p>
    <w:p w14:paraId="0CB88D31" w14:textId="77777777" w:rsidR="00D13072" w:rsidRDefault="00000000">
      <w:pPr>
        <w:pStyle w:val="BodyText"/>
      </w:pPr>
      <w:r>
        <w:t>As for what you mentioned about a friend of God expressing sorrow over the friends being preoccupied with alchemy, it is indeed the truth. In reality, God is with them in forbidding this act. Numerous Tablets have been revealed from the heaven of the divine will and sent to various regions, explicitly prohibiting this practice.</w:t>
      </w:r>
    </w:p>
    <w:p w14:paraId="1F0D50F1" w14:textId="77777777" w:rsidR="00D13072" w:rsidRDefault="00000000">
      <w:pPr>
        <w:pStyle w:val="BodyText"/>
      </w:pPr>
      <w:r>
        <w:t>It is truly astonishing that despite the clear prohibition of this useless and unbeneficial practice, some engage in it. Some individuals in Iraq and the land of Secrets inquired about the hidden craft. In response, a revelation descended from the heaven of the All-Merciful’s will, stating what was to be stated.</w:t>
      </w:r>
    </w:p>
    <w:p w14:paraId="5CE6F39B" w14:textId="77777777" w:rsidR="00D13072" w:rsidRDefault="00000000">
      <w:pPr>
        <w:pStyle w:val="BodyText"/>
      </w:pPr>
      <w:r>
        <w:rPr>
          <w:b/>
          <w:bCs/>
        </w:rPr>
        <w:lastRenderedPageBreak/>
        <w:t>Page 335</w:t>
      </w:r>
    </w:p>
    <w:p w14:paraId="231C7B25" w14:textId="77777777" w:rsidR="00D13072" w:rsidRDefault="00000000">
      <w:pPr>
        <w:pStyle w:val="BodyText"/>
      </w:pPr>
      <w:r>
        <w:t>Repeatedly, this servant has heard from the blessed tongue that if the inquirers had not ascribed it to incapacity or lesser states, such a word would not have been revealed concerning it. Time and again, the servants have been strongly prohibited from practicing it. According to the decree in the Book, the honored ones and the custodians of the Cause must, with wisdom and explanation, counsel the friends of God to refrain from this practice, which is indeed a waste of time. End.</w:t>
      </w:r>
    </w:p>
    <w:p w14:paraId="16ACFB42" w14:textId="77777777" w:rsidR="00D13072" w:rsidRDefault="00000000">
      <w:pPr>
        <w:pStyle w:val="BodyText"/>
      </w:pPr>
      <w:r>
        <w:t>The servant beseeches his Lord to enable His loved ones to act according to what He loves and is pleased with. If receptive souls had acted upon God’s will until now, the world would have been observed to be different. God willing, it is hoped that henceforth, this servant and all others will be enabled to attain the pleasure of the Beloved and occupy themselves with what is beloved at His threshold. Let us not speak before listening, nor act before being commanded by the Ordainer, so that we may be among the servants He describes as: “They do not precede Him in speech, and they act by His command.”</w:t>
      </w:r>
    </w:p>
    <w:p w14:paraId="052FCB07" w14:textId="77777777" w:rsidR="00D13072" w:rsidRDefault="00000000">
      <w:pPr>
        <w:pStyle w:val="BodyText"/>
      </w:pPr>
      <w:r>
        <w:t>Today, steadfast souls must speak in ways that draw hearts and engage in universal proclamation.</w:t>
      </w:r>
    </w:p>
    <w:p w14:paraId="158C79ED" w14:textId="77777777" w:rsidR="00D13072" w:rsidRDefault="00000000">
      <w:pPr>
        <w:pStyle w:val="BodyText"/>
      </w:pPr>
      <w:r>
        <w:rPr>
          <w:b/>
          <w:bCs/>
        </w:rPr>
        <w:t>Page 336</w:t>
      </w:r>
    </w:p>
    <w:p w14:paraId="492E3D48" w14:textId="77777777" w:rsidR="00D13072" w:rsidRDefault="00000000">
      <w:pPr>
        <w:pStyle w:val="BodyText"/>
      </w:pPr>
      <w:r>
        <w:t>Engage in proclaiming the Cause of God. Although the Cause of Truth requires no assistance from others and its light is manifest like fire on a mountain, individuals like this humble servant, who waste their precious lives in pursuing forbidden activities, must be awakened by the revealed verses and turn to proclaiming the Cause of God. Perhaps, through this, the dead souls may be revived by the waters of life, and the heedless adorned with the robe of awareness.</w:t>
      </w:r>
    </w:p>
    <w:p w14:paraId="0DF1D83D" w14:textId="77777777" w:rsidR="00D13072" w:rsidRDefault="00000000">
      <w:pPr>
        <w:pStyle w:val="BodyText"/>
      </w:pPr>
      <w:r>
        <w:t>This is the greatest act, the true elixir, and the essence of what is known as good in its primal reality. In most Tablets, it is stated that the people of the earth should be made aware and guided toward what benefits them. Today, the heaven of understanding has been raised, and the sun of knowledge has risen. Do not squander opportunities and value the time.</w:t>
      </w:r>
    </w:p>
    <w:p w14:paraId="120150EA" w14:textId="77777777" w:rsidR="00D13072" w:rsidRDefault="00000000">
      <w:pPr>
        <w:pStyle w:val="BodyText"/>
      </w:pPr>
      <w:r>
        <w:t>Today is a day when a person can gain mastery over matters that in other days could not be achieved even with all the treasures of the earth. Today, you hear what in other times could not be heard. Strive to possess eternal remembrance.</w:t>
      </w:r>
    </w:p>
    <w:p w14:paraId="5789CFB0" w14:textId="77777777" w:rsidR="00D13072" w:rsidRDefault="00000000">
      <w:pPr>
        <w:pStyle w:val="BodyText"/>
      </w:pPr>
      <w:r>
        <w:t>These are compassionate counsels and goodly admonitions from the Beloved of existence.</w:t>
      </w:r>
    </w:p>
    <w:p w14:paraId="5CF172FE" w14:textId="77777777" w:rsidR="00D13072" w:rsidRDefault="00000000">
      <w:pPr>
        <w:pStyle w:val="BodyText"/>
      </w:pPr>
      <w:r>
        <w:rPr>
          <w:b/>
          <w:bCs/>
        </w:rPr>
        <w:t>Page 337</w:t>
      </w:r>
    </w:p>
    <w:p w14:paraId="35D5753B" w14:textId="77777777" w:rsidR="00D13072" w:rsidRDefault="00000000">
      <w:pPr>
        <w:pStyle w:val="BodyText"/>
      </w:pPr>
      <w:r>
        <w:t>As for what you mentioned regarding some laws that young friends share publicly, this humble servant has not yet heard any specific word from the Blessed Tongue concerning these matters. Glory be to God! How can anyone act based on their own imagination and make statements? The duty of this servant and other friends is to fix their gaze upon the Most Glorious Horizon and await what is revealed by His Supreme Pen. Whatever is commanded, we must accept wholeheartedly and act accordingly.</w:t>
      </w:r>
    </w:p>
    <w:p w14:paraId="58FF350B" w14:textId="77777777" w:rsidR="00D13072" w:rsidRDefault="00000000">
      <w:pPr>
        <w:pStyle w:val="BodyText"/>
      </w:pPr>
      <w:r>
        <w:t xml:space="preserve">In one place, He says: </w:t>
      </w:r>
      <w:r>
        <w:rPr>
          <w:i/>
          <w:iCs/>
        </w:rPr>
        <w:t>“In My name, the banner of ‘He does what He wills’ has been raised, and by My command, the standard of ‘He rules as He desires’ has been elevated.”</w:t>
      </w:r>
    </w:p>
    <w:p w14:paraId="51A2D451" w14:textId="77777777" w:rsidR="00D13072" w:rsidRDefault="00000000">
      <w:pPr>
        <w:pStyle w:val="BodyText"/>
      </w:pPr>
      <w:r>
        <w:lastRenderedPageBreak/>
        <w:t>It is not our station to pronounce laws before receiving the command. His decree is to be obeyed, and, God willing, we are among the obedient, the submissive, and the assured.</w:t>
      </w:r>
    </w:p>
    <w:p w14:paraId="6EB801C9" w14:textId="77777777" w:rsidR="00D13072" w:rsidRDefault="00000000">
      <w:pPr>
        <w:pStyle w:val="BodyText"/>
      </w:pPr>
      <w:r>
        <w:t>Regarding those souls you mentioned who were seized and imprisoned, their names were presented in the most exalted, sanctified, and holy station.</w:t>
      </w:r>
    </w:p>
    <w:p w14:paraId="24297E79" w14:textId="77777777" w:rsidR="00D13072" w:rsidRDefault="00000000">
      <w:pPr>
        <w:pStyle w:val="BodyText"/>
      </w:pPr>
      <w:r>
        <w:rPr>
          <w:b/>
          <w:bCs/>
        </w:rPr>
        <w:t>Page 338</w:t>
      </w:r>
    </w:p>
    <w:p w14:paraId="66E5A492" w14:textId="77777777" w:rsidR="00D13072" w:rsidRDefault="00000000">
      <w:pPr>
        <w:pStyle w:val="BodyText"/>
      </w:pPr>
      <w:r>
        <w:t>This is what the tongue of grandeur has uttered:</w:t>
      </w:r>
    </w:p>
    <w:p w14:paraId="12E77339" w14:textId="77777777" w:rsidR="00D13072" w:rsidRDefault="00000000">
      <w:pPr>
        <w:pStyle w:val="BodyText"/>
      </w:pPr>
      <w:r>
        <w:t>“He is the Compassionate, the All-Knowing. O Abú’l-Faḍl, the tongue of bounty calls you from the prison of Akká and gives you glad tidings of your Lord’s grace, the Possessor of the heavens, for you heard and attained. Be thankful and say: ‘Praise be to You, O Lord of all worlds!’</w:t>
      </w:r>
    </w:p>
    <w:p w14:paraId="543C00B0" w14:textId="77777777" w:rsidR="00D13072" w:rsidRDefault="00000000">
      <w:pPr>
        <w:pStyle w:val="BodyText"/>
      </w:pPr>
      <w:r>
        <w:t>“We wish to mention the friends of God who were seized and imprisoned without proof or decree from God, the All-Knowing, the All-Wise. O beloved ones of the All-Merciful, rejoice in this mention from the Oppressed One, through which the fragrance of His garment has spread between the heavens and the earth.</w:t>
      </w:r>
    </w:p>
    <w:p w14:paraId="1CF33582" w14:textId="77777777" w:rsidR="00D13072" w:rsidRDefault="00000000">
      <w:pPr>
        <w:pStyle w:val="BodyText"/>
      </w:pPr>
      <w:r>
        <w:t>“You have borne in My love what no servants before you have endured. This is attested by the Pen of God, the Speaking, the All-Knowing. Do not grieve over what has befallen you, for what caused the inhabitants of the highest Paradise and supreme Heaven to lament has come upon Us as well. Yet most people are heedless.</w:t>
      </w:r>
    </w:p>
    <w:p w14:paraId="39588056" w14:textId="77777777" w:rsidR="00D13072" w:rsidRDefault="00000000">
      <w:pPr>
        <w:pStyle w:val="BodyText"/>
      </w:pPr>
      <w:r>
        <w:t>“They have seized Us time and again, and We have been imprisoned repeatedly. Behold, in the Most Great Prison, before the faces of the world, He cries out: ‘By God! The Day of God has appeared, and the hidden mystery and concealed treasure have spoken. Verily, there is no God but Me, the Peerless, the All-Knowing.’</w:t>
      </w:r>
    </w:p>
    <w:p w14:paraId="1340415B" w14:textId="77777777" w:rsidR="00D13072" w:rsidRDefault="00000000">
      <w:pPr>
        <w:pStyle w:val="BodyText"/>
      </w:pPr>
      <w:r>
        <w:t>“O friends, what has befallen you is what befell the Essence of Truth Himself.”</w:t>
      </w:r>
    </w:p>
    <w:p w14:paraId="2317F8EE" w14:textId="77777777" w:rsidR="00D13072" w:rsidRDefault="00000000">
      <w:pPr>
        <w:pStyle w:val="BodyText"/>
      </w:pPr>
      <w:r>
        <w:rPr>
          <w:b/>
          <w:bCs/>
        </w:rPr>
        <w:t>Page 339</w:t>
      </w:r>
    </w:p>
    <w:p w14:paraId="69B59721" w14:textId="77777777" w:rsidR="00D13072" w:rsidRDefault="00000000">
      <w:pPr>
        <w:pStyle w:val="BodyText"/>
      </w:pPr>
      <w:r>
        <w:t>Praise be to God, you have not wronged but were wronged. You sought to harm no soul but were subjected to the utmost harm. For the creation, you sought mercy from God with the utmost compassion, yet you encountered the force of His wrath. You sought freedom and were led into captivity.</w:t>
      </w:r>
    </w:p>
    <w:p w14:paraId="7673B091" w14:textId="77777777" w:rsidR="00D13072" w:rsidRDefault="00000000">
      <w:pPr>
        <w:pStyle w:val="BodyText"/>
      </w:pPr>
      <w:r>
        <w:t>All the trees of Paradise proclaim: ‘Blessed are you!’ And all its fruits declare: ‘Good tidings to you!’ If no injustice is manifested by a soul and they act only according to what God has decreed, whatever befalls them in the path of God will be as a banner raised high in the land, visible and manifest to all.</w:t>
      </w:r>
    </w:p>
    <w:p w14:paraId="4F4993E0" w14:textId="77777777" w:rsidR="00D13072" w:rsidRDefault="00000000">
      <w:pPr>
        <w:pStyle w:val="BodyText"/>
      </w:pPr>
      <w:r>
        <w:t>O beloved ones of the All-Merciful, blessed are you for your patience! How noble is the beginning and the end! How beloved are trials in the path of the Lord of Names! How fruitful are tribulations in the way of the one true Friend!</w:t>
      </w:r>
    </w:p>
    <w:p w14:paraId="54BAD31D" w14:textId="77777777" w:rsidR="00D13072" w:rsidRDefault="00000000">
      <w:pPr>
        <w:pStyle w:val="BodyText"/>
      </w:pPr>
      <w:r>
        <w:lastRenderedPageBreak/>
        <w:t>By God’s life, the sovereignty of the world cannot compare to this station, nor can the honor and wealth of rulers equal it. Many nights have passed where beasts, birds, and wild animals rested in their lairs and nests, while you were afflicted in the hands of your enemies.</w:t>
      </w:r>
    </w:p>
    <w:p w14:paraId="1E41D81A" w14:textId="77777777" w:rsidR="00D13072" w:rsidRDefault="00000000">
      <w:pPr>
        <w:pStyle w:val="BodyText"/>
      </w:pPr>
      <w:r>
        <w:t>The counsel of this Oppressed One is that you do not relinquish this lofty and exalted station.</w:t>
      </w:r>
    </w:p>
    <w:p w14:paraId="5F0C2BBE" w14:textId="77777777" w:rsidR="00D13072" w:rsidRDefault="00000000">
      <w:pPr>
        <w:pStyle w:val="BodyText"/>
      </w:pPr>
      <w:r>
        <w:rPr>
          <w:b/>
          <w:bCs/>
        </w:rPr>
        <w:t>Page 340</w:t>
      </w:r>
    </w:p>
    <w:p w14:paraId="70F7111B" w14:textId="77777777" w:rsidR="00D13072" w:rsidRDefault="00000000">
      <w:pPr>
        <w:pStyle w:val="BodyText"/>
      </w:pPr>
      <w:r>
        <w:t>Never abandon the qualities of humanity. Leave the behavior and habits of beasts and wild animals to their kind. Listen and do not speak unnecessarily. Give without seeking to take.</w:t>
      </w:r>
    </w:p>
    <w:p w14:paraId="51582707" w14:textId="77777777" w:rsidR="00D13072" w:rsidRDefault="00000000">
      <w:pPr>
        <w:pStyle w:val="BodyText"/>
      </w:pPr>
      <w:r>
        <w:t>God willing, the banner of justice and the standard of reason will be raised before the faces of each of you. Surely, from these pure deeds and clean, radiant morals, the lights of justice—veiled and concealed by the oppression of the unjust—will shine forth under the name of God. Then you will behold the earth transformed, and every atom will proclaim with the most exalted cry: ‘The horizon of justice has been illumined by the sun of the mention of our Lord, the Almighty, the Manifest, the All-Hearing, the All-Seeing.’</w:t>
      </w:r>
    </w:p>
    <w:p w14:paraId="3DDE18E0" w14:textId="77777777" w:rsidR="00D13072" w:rsidRDefault="00000000">
      <w:pPr>
        <w:pStyle w:val="BodyText"/>
      </w:pPr>
      <w:r>
        <w:t>O people of Ṣád! O exiles of the land of Ṣád! O strangers of the land of Ṣád! O captives of the land of Ṣád! The Supreme Pen has not been heedless of you. Concerning you, it has flowed with that which is adorned with everlasting life.</w:t>
      </w:r>
    </w:p>
    <w:p w14:paraId="0C6D2158" w14:textId="77777777" w:rsidR="00D13072" w:rsidRDefault="00000000">
      <w:pPr>
        <w:pStyle w:val="BodyText"/>
      </w:pPr>
      <w:r>
        <w:t>What was due to the Truth has been fulfilled. What remains for you is to preserve this station. God willing, you will appear among the people with utmost purity, sanctity, compassion, and kindness. No deed in the sight of God is wasted, and…</w:t>
      </w:r>
    </w:p>
    <w:p w14:paraId="51A4E9E2" w14:textId="77777777" w:rsidR="00D13072" w:rsidRDefault="00000000">
      <w:pPr>
        <w:pStyle w:val="BodyText"/>
      </w:pPr>
      <w:r>
        <w:rPr>
          <w:b/>
          <w:bCs/>
        </w:rPr>
        <w:t>Page 341</w:t>
      </w:r>
    </w:p>
    <w:p w14:paraId="3EAD76CB" w14:textId="77777777" w:rsidR="00D13072" w:rsidRDefault="00000000">
      <w:pPr>
        <w:pStyle w:val="BodyText"/>
      </w:pPr>
      <w:r>
        <w:t>The souls who have ascended from among you to the Most Exalted Horizon have attained an honor and bounty that all the worlds are powerless and incapable of comprehending.</w:t>
      </w:r>
    </w:p>
    <w:p w14:paraId="1FB30E9C" w14:textId="77777777" w:rsidR="00D13072" w:rsidRDefault="00000000">
      <w:pPr>
        <w:pStyle w:val="BodyText"/>
      </w:pPr>
      <w:r>
        <w:t>O people of Ṣád, listen to what the tongue of grandeur has uttered in the past and now speaks in this moment, words that bring joy to your eyes and gladness to your hearts. Verily, He is the Mighty, the Bestower.</w:t>
      </w:r>
    </w:p>
    <w:p w14:paraId="33442760" w14:textId="77777777" w:rsidR="00D13072" w:rsidRDefault="00000000">
      <w:pPr>
        <w:pStyle w:val="BodyText"/>
      </w:pPr>
      <w:r>
        <w:t>Your names have been inscribed by the Supreme Pen in various Tablets. This is testified by the Lord of Names, who is seated upon the throne of His chosen name. What has befallen you in the path of God has caused the rock to cry out and the mountains and hills to wail. Grief has overtaken you in this Cause, but soon you will find yourselves in joy from your Lord, the Mighty, the All-Knowing.</w:t>
      </w:r>
    </w:p>
    <w:p w14:paraId="58A76A43" w14:textId="77777777" w:rsidR="00D13072" w:rsidRDefault="00000000">
      <w:pPr>
        <w:pStyle w:val="BodyText"/>
      </w:pPr>
      <w:r>
        <w:t>Rejoice, then, in what the Oppressed One recalls to you and in the glad tidings of what has been decreed for you by God, the Sovereign of all beings. We remember all those who ascended in the lands of exile as migrants in the path of God, the Possessor of souls. The light shining forth from the horizon of the will of the Lord of Names is upon you and upon those who arose to support the Cause of their Lord with wisdom and utterance.</w:t>
      </w:r>
    </w:p>
    <w:p w14:paraId="29A464C2" w14:textId="77777777" w:rsidR="00D13072" w:rsidRDefault="00000000">
      <w:pPr>
        <w:pStyle w:val="BodyText"/>
      </w:pPr>
      <w:r>
        <w:t>I bear witness that you believed in God when every polytheist in doubt denied Him.</w:t>
      </w:r>
    </w:p>
    <w:p w14:paraId="22BA26D8" w14:textId="77777777" w:rsidR="00D13072" w:rsidRDefault="00000000">
      <w:pPr>
        <w:pStyle w:val="BodyText"/>
      </w:pPr>
      <w:r>
        <w:rPr>
          <w:b/>
          <w:bCs/>
        </w:rPr>
        <w:lastRenderedPageBreak/>
        <w:t>Page 342</w:t>
      </w:r>
    </w:p>
    <w:p w14:paraId="5A70E111" w14:textId="77777777" w:rsidR="00D13072" w:rsidRDefault="00000000">
      <w:pPr>
        <w:pStyle w:val="Heading2"/>
      </w:pPr>
      <w:bookmarkStart w:id="1045" w:name="X308f32745bc7851d09ce5e8a24de2b2f7c3c41e"/>
      <w:bookmarkEnd w:id="1042"/>
      <w:bookmarkEnd w:id="1043"/>
      <w:bookmarkEnd w:id="1044"/>
      <w:r>
        <w:t>BH02045 (Some unreadable sections, not sure where it starts)</w:t>
      </w:r>
    </w:p>
    <w:p w14:paraId="377736A6" w14:textId="77777777" w:rsidR="00D13072" w:rsidRDefault="00000000">
      <w:pPr>
        <w:pStyle w:val="FirstParagraph"/>
      </w:pPr>
      <w:r>
        <w:t>You turned toward the supreme horizon, heard the call of your Lord, the Possessor of Names, and attained (?). When the call of God, the Lord of lords, was raised, blessed are you and those who remember you after your ascent to a station beyond the remembrance of the servants.</w:t>
      </w:r>
    </w:p>
    <w:p w14:paraId="7378403D" w14:textId="77777777" w:rsidR="00D13072" w:rsidRDefault="00000000">
      <w:pPr>
        <w:pStyle w:val="BodyText"/>
      </w:pPr>
      <w:r>
        <w:t>Thus did the Cock of the Throne crow, and the Dove of Justice coo, when oppression encompassed those in the realms.</w:t>
      </w:r>
    </w:p>
    <w:p w14:paraId="67455E5E" w14:textId="77777777" w:rsidR="00D13072" w:rsidRDefault="00000000">
      <w:pPr>
        <w:pStyle w:val="BodyText"/>
      </w:pPr>
      <w:r>
        <w:t>Praise belongs to the Desired One of the world, whose favors from the ocean of grace have embraced all. Every soul mentioned in His Book has attained divine grace. Specifically, for His Honor and His lineage, His Highness (?).</w:t>
      </w:r>
    </w:p>
    <w:p w14:paraId="6B421FE0" w14:textId="77777777" w:rsidR="00D13072" w:rsidRDefault="00000000">
      <w:pPr>
        <w:pStyle w:val="BodyText"/>
      </w:pPr>
      <w:r>
        <w:t>Likewise, for His Honor Buzurg and Shir Ali—upon them be the glory of God—sublime and mighty Tablets were revealed and sent. God willing, they will be blessed. By His truth, what exists cannot compare to even one of these Tablets. All things on this globe have attained divine mention. Your Honor has repeatedly been nourished by wondrous verses in this writing.</w:t>
      </w:r>
    </w:p>
    <w:p w14:paraId="62CDCB82" w14:textId="77777777" w:rsidR="00D13072" w:rsidRDefault="00000000">
      <w:pPr>
        <w:pStyle w:val="BodyText"/>
      </w:pPr>
      <w:r>
        <w:rPr>
          <w:b/>
          <w:bCs/>
        </w:rPr>
        <w:t>Page 343</w:t>
      </w:r>
    </w:p>
    <w:p w14:paraId="0C05333D" w14:textId="77777777" w:rsidR="00D13072" w:rsidRDefault="00000000">
      <w:pPr>
        <w:pStyle w:val="BodyText"/>
      </w:pPr>
      <w:r>
        <w:t>Additionally, the Most Exalted and Holy Tablet was also revealed specifically for Your Honor. Likewise, the migrants of the land of Ṣád were adorned with the mantle of divine remembrance. Concerning those souls who ascended to the Most Exalted Horizon, sublime and mighty verses were revealed.</w:t>
      </w:r>
    </w:p>
    <w:p w14:paraId="3E8B6C0C" w14:textId="77777777" w:rsidR="00D13072" w:rsidRDefault="00000000">
      <w:pPr>
        <w:pStyle w:val="BodyText"/>
      </w:pPr>
      <w:r>
        <w:t>Today, no deed and no mention remain veiled. This humble servant beseeches and hopes from God that all will be strengthened to maintain their stations and drink deeply from the wine of steadfastness. He is the All-Powerful and All-Able, the All-Hearing and All-Seeing.</w:t>
      </w:r>
    </w:p>
    <w:p w14:paraId="05BCEDBE" w14:textId="77777777" w:rsidR="00D13072" w:rsidRDefault="00000000">
      <w:pPr>
        <w:pStyle w:val="BodyText"/>
      </w:pPr>
      <w:r>
        <w:t>Regarding what you mentioned about His Honor Áqá Muḥammad Riḍá and His Honor Áqá Mírzá ʿAlí—upon them be (?), it was written that their names be presented at the Most Exalted, Holy Court, that they may attain divine effulgence. According to your request, it was presented, and two Most Exalted and Holy Tablets were revealed and sent to them. Deliver these to them so they may drink from them the wine of the mercy of their Lord, the Generous Bestower.</w:t>
      </w:r>
    </w:p>
    <w:p w14:paraId="3BF93C49" w14:textId="77777777" w:rsidR="00D13072" w:rsidRDefault="00000000">
      <w:pPr>
        <w:pStyle w:val="BodyText"/>
      </w:pPr>
      <w:r>
        <w:t>This humble one requests that, on my behalf, you convey greetings and blessings to them and all the friends in that land.</w:t>
      </w:r>
    </w:p>
    <w:p w14:paraId="638A8114" w14:textId="77777777" w:rsidR="00D13072" w:rsidRDefault="00000000">
      <w:pPr>
        <w:pStyle w:val="BodyText"/>
      </w:pPr>
      <w:r>
        <w:rPr>
          <w:b/>
          <w:bCs/>
        </w:rPr>
        <w:t>Page 344</w:t>
      </w:r>
    </w:p>
    <w:p w14:paraId="5386BDD2" w14:textId="77777777" w:rsidR="00D13072" w:rsidRDefault="00000000">
      <w:pPr>
        <w:pStyle w:val="BodyText"/>
      </w:pPr>
      <w:r>
        <w:t>God, the All-Knowing, is witness that this humble one is frequently occupied with the mention of the friends. God willing, we will all be enabled to serve the Cause of God in a manner befitting this wondrous Day. Glory be upon Your Honor and the friends of God, upon whom shall come no fear, nor shall they grieve. Praise belongs to God, the Sovereign of what was and what will be.</w:t>
      </w:r>
    </w:p>
    <w:p w14:paraId="732D0E28" w14:textId="77777777" w:rsidR="00D13072" w:rsidRDefault="00000000">
      <w:pPr>
        <w:pStyle w:val="BodyText"/>
      </w:pPr>
      <w:r>
        <w:t>Servant, 4th Rajab, 98. (June 1881)</w:t>
      </w:r>
    </w:p>
    <w:p w14:paraId="228511D0" w14:textId="77777777" w:rsidR="00D13072" w:rsidRDefault="00000000">
      <w:pPr>
        <w:pStyle w:val="BodyText"/>
      </w:pPr>
      <w:r>
        <w:lastRenderedPageBreak/>
        <w:t>It is noted that after completing this writing, this humble servant received a letter penned by His Highness, who was named before the Great Expanse as His Honor ʿAlí Qablí Akbar—upon him be (?). By the grace of the Almighty, joy and delight were brought forth. Likewise, two distinguished letters from His Honor Áqá Mírzá Asadulláh—upon him be (?)—arrived on the same day. This humble servant beseeches God, exalted is His glory, to enable me to respond promptly and send it.</w:t>
      </w:r>
    </w:p>
    <w:p w14:paraId="66092703" w14:textId="77777777" w:rsidR="00D13072" w:rsidRDefault="00000000">
      <w:pPr>
        <w:pStyle w:val="BodyText"/>
      </w:pPr>
      <w:r>
        <w:t>Additionally, a letter from His Honor Ibn Abhar—upon him be (?)—was received. To date, three sacred Tablets have been sent in his name, and one remains. Due to wisdom, it was not sent at once, but at the time of receiving his letter, all the Tablets were revealed and are present.</w:t>
      </w:r>
    </w:p>
    <w:p w14:paraId="082A7EC0" w14:textId="77777777" w:rsidR="00D13072" w:rsidRDefault="00000000">
      <w:pPr>
        <w:pStyle w:val="BodyText"/>
      </w:pPr>
      <w:r>
        <w:t>May renewed greetings and blessings from this humble one, by the grace of Your Honor, reach each of the esteemed ones and beloved friends. Glory and praise upon Your Honor and upon them.</w:t>
      </w:r>
    </w:p>
    <w:p w14:paraId="614D4B5D" w14:textId="77777777" w:rsidR="00D13072" w:rsidRDefault="00000000">
      <w:pPr>
        <w:pStyle w:val="BodyText"/>
      </w:pPr>
      <w:r>
        <w:rPr>
          <w:b/>
          <w:bCs/>
        </w:rPr>
        <w:t>Page 345</w:t>
      </w:r>
    </w:p>
    <w:p w14:paraId="6D5110CA" w14:textId="77777777" w:rsidR="00D13072" w:rsidRDefault="00000000">
      <w:pPr>
        <w:pStyle w:val="Heading2"/>
      </w:pPr>
      <w:bookmarkStart w:id="1046" w:name="bh00323-natural"/>
      <w:bookmarkEnd w:id="1045"/>
      <w:r>
        <w:t>BH00323 (Natural)</w:t>
      </w:r>
    </w:p>
    <w:p w14:paraId="59FE05B3" w14:textId="77777777" w:rsidR="00D13072" w:rsidRDefault="00000000">
      <w:pPr>
        <w:pStyle w:val="FirstParagraph"/>
      </w:pPr>
      <w:r>
        <w:rPr>
          <w:b/>
          <w:bCs/>
        </w:rPr>
        <w:t>In the Name of Our Lord, the Most Holy, the Most Great, the Most Exalted, the Most Glorious</w:t>
      </w:r>
    </w:p>
    <w:p w14:paraId="012D88A9" w14:textId="77777777" w:rsidR="00D13072" w:rsidRDefault="00000000">
      <w:pPr>
        <w:pStyle w:val="BodyText"/>
      </w:pPr>
      <w:r>
        <w:t>Glory be to the One who has illumined the horizon of the Bayán with the sun of His greatest mention, by which the limbs of the nations who turned away from the Lord of Eternity and followed their doubts and desires have trembled.</w:t>
      </w:r>
    </w:p>
    <w:p w14:paraId="4AE06CB2" w14:textId="77777777" w:rsidR="00D13072" w:rsidRDefault="00000000">
      <w:pPr>
        <w:pStyle w:val="BodyText"/>
      </w:pPr>
      <w:r>
        <w:t>Glory be to the One who is singular in tribulations and unique in trials. Verily, He is the Sovereign who accepted all calamities in the kingdom of creation to manifest what He willed and establish what benefits the lands.</w:t>
      </w:r>
    </w:p>
    <w:p w14:paraId="1EB6D670" w14:textId="77777777" w:rsidR="00D13072" w:rsidRDefault="00000000">
      <w:pPr>
        <w:pStyle w:val="BodyText"/>
      </w:pPr>
      <w:r>
        <w:t>He is the Almighty, whose strength was not weakened by the might of rulers and powers, nor was He hindered…</w:t>
      </w:r>
    </w:p>
    <w:p w14:paraId="674D4999" w14:textId="77777777" w:rsidR="00D13072" w:rsidRDefault="00000000">
      <w:pPr>
        <w:pStyle w:val="BodyText"/>
      </w:pPr>
      <w:r>
        <w:rPr>
          <w:b/>
          <w:bCs/>
        </w:rPr>
        <w:t>Page 346</w:t>
      </w:r>
    </w:p>
    <w:p w14:paraId="1B0D544B" w14:textId="77777777" w:rsidR="00D13072" w:rsidRDefault="00000000">
      <w:pPr>
        <w:pStyle w:val="BodyText"/>
      </w:pPr>
      <w:r>
        <w:t>He appeared and manifested the Word of the Most High, the Supreme Paradise, and summoned all to Him with wisdom and eloquence. Exalted is our Lord, the All-Merciful, through whom hearts of the sincere were attracted by the fragrance of His garment, the souls of the near ones soared, lovers sought the most exalted scene, and the yearning ones longed for the loftiest peak.</w:t>
      </w:r>
    </w:p>
    <w:p w14:paraId="69676F53" w14:textId="77777777" w:rsidR="00D13072" w:rsidRDefault="00000000">
      <w:pPr>
        <w:pStyle w:val="BodyText"/>
      </w:pPr>
      <w:r>
        <w:t>Through Him, every knower faced the swords of enemies, and every devoted one met the arrows of destiny. Blessings, peace, glory, and exaltation be upon those who drank the sealed wine from the hand of their Lord, the Self-Subsisting.</w:t>
      </w:r>
    </w:p>
    <w:p w14:paraId="4026B831" w14:textId="77777777" w:rsidR="00D13072" w:rsidRDefault="00000000">
      <w:pPr>
        <w:pStyle w:val="BodyText"/>
      </w:pPr>
      <w:r>
        <w:t>These are the servants who heard what the Speaker of the Mount uttered and testified to what the tongue of manifestation proclaimed. These are the servants who were neither frightened by the mention of the Hour nor shaken by the tempests of resurrection. They did not falter when the trumpet was blown, nor did they hesitate when the call was raised: “Hasten from the dominion of manifestation!”</w:t>
      </w:r>
    </w:p>
    <w:p w14:paraId="2874FF00" w14:textId="77777777" w:rsidR="00D13072" w:rsidRDefault="00000000">
      <w:pPr>
        <w:pStyle w:val="BodyText"/>
      </w:pPr>
      <w:r>
        <w:lastRenderedPageBreak/>
        <w:t>They acknowledged what God acknowledged in His days and were enraptured by what enraptured God when He established Himself upon His throne.</w:t>
      </w:r>
    </w:p>
    <w:p w14:paraId="2B677C9E" w14:textId="77777777" w:rsidR="00D13072" w:rsidRDefault="00000000">
      <w:pPr>
        <w:pStyle w:val="BodyText"/>
      </w:pPr>
      <w:r>
        <w:t>These are the servants whose mention and praise the tongues and pens are powerless to recount.</w:t>
      </w:r>
    </w:p>
    <w:p w14:paraId="3C24762A" w14:textId="77777777" w:rsidR="00D13072" w:rsidRDefault="00000000">
      <w:pPr>
        <w:pStyle w:val="BodyText"/>
      </w:pPr>
      <w:r>
        <w:t>The humble servant beseeches his Lord, the Mighty, the Eternal, to inscribe for him with His Supreme Pen what He has inscribed for them and to ordain for him what He has decreed for them.</w:t>
      </w:r>
    </w:p>
    <w:p w14:paraId="5DD60F02" w14:textId="77777777" w:rsidR="00D13072" w:rsidRDefault="00000000">
      <w:pPr>
        <w:pStyle w:val="BodyText"/>
      </w:pPr>
      <w:r>
        <w:rPr>
          <w:b/>
          <w:bCs/>
        </w:rPr>
        <w:t>Page 347</w:t>
      </w:r>
    </w:p>
    <w:p w14:paraId="780AB330" w14:textId="77777777" w:rsidR="00D13072" w:rsidRDefault="00000000">
      <w:pPr>
        <w:pStyle w:val="BodyText"/>
      </w:pPr>
      <w:r>
        <w:t>May He grant him a station under their shade, lasting through the eternity of His most excellent names and most exalted attributes. Verily, He is the Almighty, whom nothing can weaken and no matter can hinder. He commands and beholds, and He is the commanding, all-hearing, all-seeing Lord.</w:t>
      </w:r>
    </w:p>
    <w:p w14:paraId="4D89351E" w14:textId="77777777" w:rsidR="00D13072" w:rsidRDefault="00000000">
      <w:pPr>
        <w:pStyle w:val="BodyText"/>
      </w:pPr>
      <w:r>
        <w:t>If the servant were to remember them for the duration of all realms of dominion and creation, the cord of love would not be severed, nor would the heart’s affection be depleted.</w:t>
      </w:r>
    </w:p>
    <w:p w14:paraId="23C7A355" w14:textId="77777777" w:rsidR="00D13072" w:rsidRDefault="00000000">
      <w:pPr>
        <w:pStyle w:val="BodyText"/>
      </w:pPr>
      <w:r>
        <w:t>I beseech the transcendent and exalted One to unite me with them in every realm of His creation. Among them is the name “H” and “H”. Can anyone describe them as they truly are or mention them as they truly deserve? No, by the essence of the Beloved, who has borne witness to this!</w:t>
      </w:r>
    </w:p>
    <w:p w14:paraId="3CD1A8C7" w14:textId="77777777" w:rsidR="00D13072" w:rsidRDefault="00000000">
      <w:pPr>
        <w:pStyle w:val="BodyText"/>
      </w:pPr>
      <w:r>
        <w:t>It was proclaimed long ago that believers cannot be fully described. These are the ones who drank the wine of the Bayán and spent all they had in the path of the All-Merciful with fervor and longing.</w:t>
      </w:r>
    </w:p>
    <w:p w14:paraId="5244BD46" w14:textId="77777777" w:rsidR="00D13072" w:rsidRDefault="00000000">
      <w:pPr>
        <w:pStyle w:val="BodyText"/>
      </w:pPr>
      <w:r>
        <w:t>The supreme concourse is adorned by them. This is testified by the Lord of Names and Creator of the heavens, and behind Him, every fair-minded and discerning soul bears witness.</w:t>
      </w:r>
    </w:p>
    <w:p w14:paraId="321DFE3F" w14:textId="77777777" w:rsidR="00D13072" w:rsidRDefault="00000000">
      <w:pPr>
        <w:pStyle w:val="BodyText"/>
      </w:pPr>
      <w:r>
        <w:t>Praise belongs to God, the transcendent, the Almighty, the Exalted, the Omnipotent. My soul is a sacrifice for your estrangement. Although such a mention is unworthy of one like me, for the mention of your exile and affliction in the path of God has flowed from the Supreme Pen, all other mentions pale in comparison, like the buzzing of flies.</w:t>
      </w:r>
    </w:p>
    <w:p w14:paraId="43AF8C3B" w14:textId="77777777" w:rsidR="00D13072" w:rsidRDefault="00000000">
      <w:pPr>
        <w:pStyle w:val="BodyText"/>
      </w:pPr>
      <w:r>
        <w:rPr>
          <w:b/>
          <w:bCs/>
        </w:rPr>
        <w:t>Page 348</w:t>
      </w:r>
    </w:p>
    <w:p w14:paraId="40A38901" w14:textId="77777777" w:rsidR="00D13072" w:rsidRDefault="00000000">
      <w:pPr>
        <w:pStyle w:val="BodyText"/>
      </w:pPr>
      <w:r>
        <w:t>They are but the chirping of birds in a vast emptiness, neither having a beginning nor an end.</w:t>
      </w:r>
    </w:p>
    <w:p w14:paraId="5CCBAF79" w14:textId="77777777" w:rsidR="00D13072" w:rsidRDefault="00000000">
      <w:pPr>
        <w:pStyle w:val="BodyText"/>
      </w:pPr>
      <w:r>
        <w:t>With all my powerlessness and humility, I mention you and say: The servant has attained joy from what radiated from the horizon of your heart and heard what the dove of your longing and yearning sang upon the branches of the tree of your love in mentioning our Creator, your Creator, our Beloved, your Beloved, and the Beloved of all in the heavens and the earth.</w:t>
      </w:r>
    </w:p>
    <w:p w14:paraId="0D179312" w14:textId="77777777" w:rsidR="00D13072" w:rsidRDefault="00000000">
      <w:pPr>
        <w:pStyle w:val="BodyText"/>
      </w:pPr>
      <w:r>
        <w:t>By your life, O Beloved, I have found in it what opened my chest, delighted my soul, and enraptured my heart: a Book filled with the remembrance of God, His praise, the gems of His love, and the fragrance of His knowledge. When I beheld, read, and understood its contents, I soared with the wings of certitude, with spirit and joy, to the presence of the All-Merciful.</w:t>
      </w:r>
    </w:p>
    <w:p w14:paraId="5C71D269" w14:textId="77777777" w:rsidR="00D13072" w:rsidRDefault="00000000">
      <w:pPr>
        <w:pStyle w:val="BodyText"/>
      </w:pPr>
      <w:r>
        <w:lastRenderedPageBreak/>
        <w:t>I recognized its contents at His presence. Then He turned toward me, and from the face of eternity spoke what the world could not comprehend.</w:t>
      </w:r>
    </w:p>
    <w:p w14:paraId="15A1DAD1" w14:textId="77777777" w:rsidR="00D13072" w:rsidRDefault="00000000">
      <w:pPr>
        <w:pStyle w:val="BodyText"/>
      </w:pPr>
      <w:r>
        <w:t>In this station, wondrous and mighty verses were revealed from the heaven of divine will in such a manner that this servant was left without the capacity to transcribe them. Later, gradually, He spoke in Persian, and these exalted words were finally revealed from the mouth of divine decree.</w:t>
      </w:r>
    </w:p>
    <w:p w14:paraId="7D544124" w14:textId="77777777" w:rsidR="00D13072" w:rsidRDefault="00000000">
      <w:pPr>
        <w:pStyle w:val="BodyText"/>
      </w:pPr>
      <w:r>
        <w:rPr>
          <w:b/>
          <w:bCs/>
        </w:rPr>
        <w:t>Page 349</w:t>
      </w:r>
    </w:p>
    <w:p w14:paraId="2453EB48" w14:textId="77777777" w:rsidR="00D13072" w:rsidRDefault="00000000">
      <w:pPr>
        <w:pStyle w:val="BodyText"/>
      </w:pPr>
      <w:r>
        <w:t>In the path of God, they have endured great tribulations. Indeed, they have followed in the footsteps of the Beloved of the world. In the early days, during a few short years, He endured countless afflictions. Yet, because they entered the path of the Friend, what befell them—God willing—has been sweeter than the tyranny of the Beloved and more delightful than the sealed wine.</w:t>
      </w:r>
    </w:p>
    <w:p w14:paraId="4275DD88" w14:textId="77777777" w:rsidR="00D13072" w:rsidRDefault="00000000">
      <w:pPr>
        <w:pStyle w:val="BodyText"/>
      </w:pPr>
      <w:r>
        <w:t>He said: “Write to His Honor Nabíl, mentioning My praise and glory, the fragrance of My garment, and the scent of the melodies of the groves of My knowledge. Reflect, then recall the days when We were imprisoned in the land of Ṭá. For four months, We were confined in a prison unlike any other, shackled with chains, and some of the friends were present.</w:t>
      </w:r>
    </w:p>
    <w:p w14:paraId="3EC082F9" w14:textId="77777777" w:rsidR="00D13072" w:rsidRDefault="00000000">
      <w:pPr>
        <w:pStyle w:val="BodyText"/>
      </w:pPr>
      <w:r>
        <w:t>“During those days, all were fearful and distressed, dreading the wrath of the ruler and his officials. Each day, thinking that the supporters of the ruler were about to bring insults and harm, they busied themselves with this.</w:t>
      </w:r>
    </w:p>
    <w:p w14:paraId="7A6D58C1" w14:textId="77777777" w:rsidR="00D13072" w:rsidRDefault="00000000">
      <w:pPr>
        <w:pStyle w:val="BodyText"/>
      </w:pPr>
      <w:r>
        <w:t>“O Nabíl, it is astonishing that while We were the true supporters of the ruler and all creation, yet they regarded Us as oppressors.</w:t>
      </w:r>
    </w:p>
    <w:p w14:paraId="4FF2DD32" w14:textId="77777777" w:rsidR="00D13072" w:rsidRDefault="00000000">
      <w:pPr>
        <w:pStyle w:val="BodyText"/>
      </w:pPr>
      <w:r>
        <w:rPr>
          <w:b/>
          <w:bCs/>
        </w:rPr>
        <w:t>Page 350</w:t>
      </w:r>
    </w:p>
    <w:p w14:paraId="331CB562" w14:textId="77777777" w:rsidR="00D13072" w:rsidRDefault="00000000">
      <w:pPr>
        <w:pStyle w:val="BodyText"/>
      </w:pPr>
      <w:r>
        <w:t>“They failed to recognize the true Friend in His new garment. They regarded the ocean of reformation as belonging to the corrupt and the sun of knowledge as belonging to the ignorant.</w:t>
      </w:r>
    </w:p>
    <w:p w14:paraId="6F6751DB" w14:textId="77777777" w:rsidR="00D13072" w:rsidRDefault="00000000">
      <w:pPr>
        <w:pStyle w:val="BodyText"/>
      </w:pPr>
      <w:r>
        <w:t>“In truth, recounting the tribulations of those days is beyond description and explanation. Despite the tribulations endured, the calamities that descended, and the surrounding hardships, We commanded the friends to chant this blessed verse in a sweet and melodious tone:</w:t>
      </w:r>
    </w:p>
    <w:p w14:paraId="69BC35EB" w14:textId="77777777" w:rsidR="00D13072" w:rsidRDefault="00000000">
      <w:pPr>
        <w:pStyle w:val="BodyText"/>
      </w:pPr>
      <w:r>
        <w:t>‘He suffices me and suffices everything. God is the best of reckoners.’</w:t>
      </w:r>
    </w:p>
    <w:p w14:paraId="746D5FD8" w14:textId="77777777" w:rsidR="00D13072" w:rsidRDefault="00000000">
      <w:pPr>
        <w:pStyle w:val="BodyText"/>
      </w:pPr>
      <w:r>
        <w:t>“By the outpourings of the ocean of meanings, such joy and happiness were witnessed in that dark station that its likeness was never observed among any of the friends. Such longing and eagerness arose that when anyone was summoned for martyrdom, they rose with utmost contentment, shook hands with their friends, and with radiant faces and assured hearts, advanced to the place of sacrifice. These events left the prisoners in astonishment.”</w:t>
      </w:r>
    </w:p>
    <w:p w14:paraId="2302DBC1" w14:textId="77777777" w:rsidR="00D13072" w:rsidRDefault="00000000">
      <w:pPr>
        <w:pStyle w:val="BodyText"/>
      </w:pPr>
      <w:r>
        <w:t>The Supreme Pen offered special solace to His Honor.</w:t>
      </w:r>
    </w:p>
    <w:p w14:paraId="3FB53F60" w14:textId="77777777" w:rsidR="00D13072" w:rsidRDefault="00000000">
      <w:pPr>
        <w:pStyle w:val="BodyText"/>
      </w:pPr>
      <w:r>
        <w:rPr>
          <w:b/>
          <w:bCs/>
        </w:rPr>
        <w:t>Page 351</w:t>
      </w:r>
    </w:p>
    <w:p w14:paraId="274D0B8F" w14:textId="77777777" w:rsidR="00D13072" w:rsidRDefault="00000000">
      <w:pPr>
        <w:pStyle w:val="BodyText"/>
      </w:pPr>
      <w:r>
        <w:lastRenderedPageBreak/>
        <w:t>Reflect on His grace, mercy, compassion, care, and kindness. In this station, I should call myself with your tongue, saying:</w:t>
      </w:r>
    </w:p>
    <w:p w14:paraId="51C143F1" w14:textId="77777777" w:rsidR="00D13072" w:rsidRDefault="00000000">
      <w:pPr>
        <w:pStyle w:val="BodyText"/>
      </w:pPr>
      <w:r>
        <w:rPr>
          <w:i/>
          <w:iCs/>
        </w:rPr>
        <w:t>“Praise be to You, O One by whose name the vessel of Your Cause sails upon the ocean of Your will, and the hearts of the sincere soar in the atmosphere of Your love. You strengthened me to bear tribulations in Your path and afflictions in Your love and affection. I beseech You by the treasures of Your knowledge and the mysteries of Your wisdom to ordain for me what befits Your generosity, grace, bounty, and gifts. O my Lord, what has befallen me in Your path is testified by Your Supreme Pen in the tablets of Your utterances. Decree for me, through Your power, that which grants me comfort in Your days. Verily, You are the Almighty, the Exalted, the All-Knowing, the All-Aware.”</w:t>
      </w:r>
    </w:p>
    <w:p w14:paraId="7E5849F7" w14:textId="77777777" w:rsidR="00D13072" w:rsidRDefault="00000000">
      <w:pPr>
        <w:pStyle w:val="BodyText"/>
      </w:pPr>
      <w:r>
        <w:t>Indeed, the grace of God, as revealed, is like the rising sun, radiant and manifest. What part of His grace remains that this humble servant could further present? Whenever a letter from His Honor reaches, this humble servant receives it with utmost eagerness…</w:t>
      </w:r>
    </w:p>
    <w:p w14:paraId="1C1A8BA2" w14:textId="77777777" w:rsidR="00D13072" w:rsidRDefault="00000000">
      <w:pPr>
        <w:pStyle w:val="BodyText"/>
      </w:pPr>
      <w:r>
        <w:rPr>
          <w:b/>
          <w:bCs/>
        </w:rPr>
        <w:t>Page 352</w:t>
      </w:r>
    </w:p>
    <w:p w14:paraId="416B85EA" w14:textId="77777777" w:rsidR="00D13072" w:rsidRDefault="00000000">
      <w:pPr>
        <w:pStyle w:val="BodyText"/>
      </w:pPr>
      <w:r>
        <w:t>…and presents it at the Most Holy Court and responds in detail. The All-Knowing bears witness to this. In previous travels, whenever a letter arrived from that Beloved, a reply was written and sent.</w:t>
      </w:r>
    </w:p>
    <w:p w14:paraId="54FD4776" w14:textId="77777777" w:rsidR="00D13072" w:rsidRDefault="00000000">
      <w:pPr>
        <w:pStyle w:val="BodyText"/>
      </w:pPr>
      <w:r>
        <w:t>At this time, this humble servant was summoned to the Most Exalted, Most Holy Court. Upon entering His presence, He asked: “What were you occupied with?” The details were presented, and He, in His exalted majesty, said:</w:t>
      </w:r>
    </w:p>
    <w:p w14:paraId="13AB5176" w14:textId="77777777" w:rsidR="00D13072" w:rsidRDefault="00000000">
      <w:pPr>
        <w:pStyle w:val="BodyText"/>
      </w:pPr>
      <w:r>
        <w:rPr>
          <w:i/>
          <w:iCs/>
        </w:rPr>
        <w:t>“Take the pen and tablet and write for him what the Speaker of the Mount speaks in this station, which is named in the Book of Names as the Most Excellent Names and in the Crimson Scroll as the heaven of this heaven, so that he may rejoice and remember his Lord, the All-Hearing, the All-Seeing.”</w:t>
      </w:r>
    </w:p>
    <w:p w14:paraId="2E60DC4F" w14:textId="77777777" w:rsidR="00D13072" w:rsidRDefault="00000000">
      <w:pPr>
        <w:pStyle w:val="BodyText"/>
      </w:pPr>
      <w:r>
        <w:t>We have mentioned in many Tablets that this land is the Most Great Prison. When this mention spread, We adorned it with other names. Verily, your Lord is the Almighty, the Omnipotent.</w:t>
      </w:r>
    </w:p>
    <w:p w14:paraId="54F07E44" w14:textId="77777777" w:rsidR="00D13072" w:rsidRDefault="00000000">
      <w:pPr>
        <w:pStyle w:val="BodyText"/>
      </w:pPr>
      <w:r>
        <w:t xml:space="preserve">Say: </w:t>
      </w:r>
      <w:r>
        <w:rPr>
          <w:i/>
          <w:iCs/>
        </w:rPr>
        <w:t>“This is the Day in which all things proclaim that the prison belongs to God, the Lord of Names. Exalted is this Most Great Station, which has bewildered the world. Verily, your Lord is the Explainer, the Most Beauteous.”</w:t>
      </w:r>
    </w:p>
    <w:p w14:paraId="2928E00E" w14:textId="77777777" w:rsidR="00D13072" w:rsidRDefault="00000000">
      <w:pPr>
        <w:pStyle w:val="BodyText"/>
      </w:pPr>
      <w:r>
        <w:t>O Nabíl, I was filled with joy when I heard that you had no place left on earth, and I was delighted to see you cast out in My name among My servants.</w:t>
      </w:r>
    </w:p>
    <w:p w14:paraId="20283B66" w14:textId="77777777" w:rsidR="00D13072" w:rsidRDefault="00000000">
      <w:pPr>
        <w:pStyle w:val="BodyText"/>
      </w:pPr>
      <w:r>
        <w:rPr>
          <w:b/>
          <w:bCs/>
        </w:rPr>
        <w:t>Page 353</w:t>
      </w:r>
    </w:p>
    <w:p w14:paraId="427B8861" w14:textId="77777777" w:rsidR="00D13072" w:rsidRDefault="00000000">
      <w:pPr>
        <w:pStyle w:val="BodyText"/>
      </w:pPr>
      <w:r>
        <w:t>By God’s life, the tongue of bounty remembers you and recalls what has befallen you on His Straight Path. Verily, He has chosen for you what He chose for Himself.</w:t>
      </w:r>
    </w:p>
    <w:p w14:paraId="182BC04A" w14:textId="77777777" w:rsidR="00D13072" w:rsidRDefault="00000000">
      <w:pPr>
        <w:pStyle w:val="BodyText"/>
      </w:pPr>
      <w:r>
        <w:t xml:space="preserve">Reflect on what befell Him from the hosts of the oppressors and say: </w:t>
      </w:r>
      <w:r>
        <w:rPr>
          <w:i/>
          <w:iCs/>
        </w:rPr>
        <w:t>“Praise be to You, O Lord of the world and Sovereign of eternity, for drawing me near, teaching me, making me recognize, causing me to witness, and enabling me to praise You on a day when every strong foundation was shaken.”</w:t>
      </w:r>
    </w:p>
    <w:p w14:paraId="617CA28F" w14:textId="77777777" w:rsidR="00D13072" w:rsidRDefault="00000000">
      <w:pPr>
        <w:pStyle w:val="BodyText"/>
      </w:pPr>
      <w:r>
        <w:lastRenderedPageBreak/>
        <w:t>Proclaim on My behalf to the faces of My beloved ones and give them glad tidings of My remembrance and care. Remind them of what My Supreme Pen has revealed in Tablets that none but God, the Lord of all worlds, can enumerate.</w:t>
      </w:r>
    </w:p>
    <w:p w14:paraId="05753353" w14:textId="77777777" w:rsidR="00D13072" w:rsidRDefault="00000000">
      <w:pPr>
        <w:pStyle w:val="BodyText"/>
      </w:pPr>
      <w:r>
        <w:t>We counsel them to love the world and to promote that which exalts the Cause of God, the Sovereign, the Almighty, the Praiseworthy.</w:t>
      </w:r>
    </w:p>
    <w:p w14:paraId="7C3EB5CA" w14:textId="77777777" w:rsidR="00D13072" w:rsidRDefault="00000000">
      <w:pPr>
        <w:pStyle w:val="BodyText"/>
      </w:pPr>
      <w:r>
        <w:t xml:space="preserve">Advise My servants regarding My virtues and what they have been commanded in My mighty Book. Say: </w:t>
      </w:r>
      <w:r>
        <w:rPr>
          <w:i/>
          <w:iCs/>
        </w:rPr>
        <w:t>“Do not make the religion of God a cause of dissension and conflict. By God, it has been revealed for your unity and agreement. This is attested by the tongue of grandeur in its noble station.”</w:t>
      </w:r>
    </w:p>
    <w:p w14:paraId="0CD100E5" w14:textId="77777777" w:rsidR="00D13072" w:rsidRDefault="00000000">
      <w:pPr>
        <w:pStyle w:val="BodyText"/>
      </w:pPr>
      <w:r>
        <w:t xml:space="preserve">Say: </w:t>
      </w:r>
      <w:r>
        <w:rPr>
          <w:i/>
          <w:iCs/>
        </w:rPr>
        <w:t>“By God, the Mother Book has appeared, speaking from the highest station: ‘There is no God but Me, the All-Knowing, the Wise.’</w:t>
      </w:r>
    </w:p>
    <w:p w14:paraId="491C0411" w14:textId="77777777" w:rsidR="00D13072" w:rsidRDefault="00000000">
      <w:pPr>
        <w:pStyle w:val="BodyText"/>
      </w:pPr>
      <w:r>
        <w:t>Today, all those who have partaken of the sealed wine under the name ‘Qayyúm’ are remembered before the Throne. Convey My greetings to all from the Oppressed One.</w:t>
      </w:r>
    </w:p>
    <w:p w14:paraId="52D4E6D4" w14:textId="77777777" w:rsidR="00D13072" w:rsidRDefault="00000000">
      <w:pPr>
        <w:pStyle w:val="BodyText"/>
      </w:pPr>
      <w:r>
        <w:rPr>
          <w:b/>
          <w:bCs/>
        </w:rPr>
        <w:t>Page 354</w:t>
      </w:r>
    </w:p>
    <w:p w14:paraId="4CA82703" w14:textId="77777777" w:rsidR="00D13072" w:rsidRDefault="00000000">
      <w:pPr>
        <w:pStyle w:val="BodyText"/>
      </w:pPr>
      <w:r>
        <w:t>Most of the people are heedless and deprived of true recognition of the Day of God. Wherever you enter, be the Water of Life for the thirsty and a shining lamp for those souls who, in the darkness of doubt, have drunk from the spring of illusion.</w:t>
      </w:r>
    </w:p>
    <w:p w14:paraId="69ED6951" w14:textId="77777777" w:rsidR="00D13072" w:rsidRDefault="00000000">
      <w:pPr>
        <w:pStyle w:val="BodyText"/>
      </w:pPr>
      <w:r>
        <w:t xml:space="preserve">We counsel all to noble conduct. Ignite the hearts with the fire of My love, and then remind them of My beautiful mention. Say: </w:t>
      </w:r>
      <w:r>
        <w:rPr>
          <w:i/>
          <w:iCs/>
        </w:rPr>
        <w:t>“O servants, the ocean of generosity has appeared, and the sun of knowledge has dawned. Do not make the divine religion, which is the cause of unity among the people of the world, a cause of discord.”</w:t>
      </w:r>
    </w:p>
    <w:p w14:paraId="53EE305A" w14:textId="77777777" w:rsidR="00D13072" w:rsidRDefault="00000000">
      <w:pPr>
        <w:pStyle w:val="BodyText"/>
      </w:pPr>
      <w:r>
        <w:t xml:space="preserve">O Nabíl, if people were aware of what has been revealed, all would turn to the supreme horizon and find themselves detached and freed from all else. Say: </w:t>
      </w:r>
      <w:r>
        <w:rPr>
          <w:i/>
          <w:iCs/>
        </w:rPr>
        <w:t>“In tribulations and adversity, follow the example of the Truth, and hold firmly to the cord of patience and endurance.”</w:t>
      </w:r>
    </w:p>
    <w:p w14:paraId="73C1C40F" w14:textId="77777777" w:rsidR="00D13072" w:rsidRDefault="00000000">
      <w:pPr>
        <w:pStyle w:val="BodyText"/>
      </w:pPr>
      <w:r>
        <w:t>Reflect on the names Há and Há, who outwardly were associated with Truth. Their inner matter is evident and clear. Raqshá and the wolf strove with utmost tyranny to extinguish those two lights…</w:t>
      </w:r>
    </w:p>
    <w:p w14:paraId="6B8B6BB5" w14:textId="77777777" w:rsidR="00D13072" w:rsidRDefault="00000000">
      <w:pPr>
        <w:pStyle w:val="BodyText"/>
      </w:pPr>
      <w:r>
        <w:rPr>
          <w:b/>
          <w:bCs/>
        </w:rPr>
        <w:t>Page 355</w:t>
      </w:r>
    </w:p>
    <w:p w14:paraId="5EAFED1F" w14:textId="77777777" w:rsidR="00D13072" w:rsidRDefault="00000000">
      <w:pPr>
        <w:pStyle w:val="BodyText"/>
      </w:pPr>
      <w:r>
        <w:t>…until they attained the lofty and exalted station of martyrdom. Exalted is God, glorified is His grandeur, and magnified is His might. In the realm of appearance, He had the power for retribution, yet He commanded all to patience and endurance, as His gaze was fixed on the education of the world and another station.</w:t>
      </w:r>
    </w:p>
    <w:p w14:paraId="1E28AD88" w14:textId="77777777" w:rsidR="00D13072" w:rsidRDefault="00000000">
      <w:pPr>
        <w:pStyle w:val="BodyText"/>
      </w:pPr>
      <w:r>
        <w:t>Reflect on this wondrous and sweet word revealed on various occasions by the Supreme Pen:</w:t>
      </w:r>
    </w:p>
    <w:p w14:paraId="19960A22" w14:textId="77777777" w:rsidR="00D13072" w:rsidRDefault="00000000">
      <w:pPr>
        <w:pStyle w:val="BodyText"/>
      </w:pPr>
      <w:r>
        <w:rPr>
          <w:i/>
          <w:iCs/>
        </w:rPr>
        <w:t>“True glory is not for the one who loves his country but for the one who loves the world.”</w:t>
      </w:r>
    </w:p>
    <w:p w14:paraId="2C0F7805" w14:textId="77777777" w:rsidR="00D13072" w:rsidRDefault="00000000">
      <w:pPr>
        <w:pStyle w:val="BodyText"/>
      </w:pPr>
      <w:r>
        <w:lastRenderedPageBreak/>
        <w:t>Humankind was not created for strife, corruption, or contention. By My life, the matter is mighty and of great significance.</w:t>
      </w:r>
    </w:p>
    <w:p w14:paraId="687C1E19" w14:textId="77777777" w:rsidR="00D13072" w:rsidRDefault="00000000">
      <w:pPr>
        <w:pStyle w:val="BodyText"/>
      </w:pPr>
      <w:r>
        <w:t>If these stations were fully detailed, no Tablets would suffice.</w:t>
      </w:r>
    </w:p>
    <w:p w14:paraId="7C9B8D74" w14:textId="77777777" w:rsidR="00D13072" w:rsidRDefault="00000000">
      <w:pPr>
        <w:pStyle w:val="BodyText"/>
      </w:pPr>
      <w:r>
        <w:t>O Muḥammad, be a refreshing water for the lands of existence, a guide for the lost, and a comfort for the distressed.</w:t>
      </w:r>
    </w:p>
    <w:p w14:paraId="768E9C50" w14:textId="77777777" w:rsidR="00D13072" w:rsidRDefault="00000000">
      <w:pPr>
        <w:pStyle w:val="BodyText"/>
      </w:pPr>
      <w:r>
        <w:t>By divine assistance, you must ignite the love of God in the hearts of the people of the world. Kindle the fire of love in His name, so all may be enkindled by its heat. Dedicate utmost effort to the unity of the friends.</w:t>
      </w:r>
    </w:p>
    <w:p w14:paraId="580FAEF5" w14:textId="77777777" w:rsidR="00D13072" w:rsidRDefault="00000000">
      <w:pPr>
        <w:pStyle w:val="BodyText"/>
      </w:pPr>
      <w:r>
        <w:t>It is truly a pity that souls who have borne hardships in the path of God and become the object of the ridicule of the world would occupy themselves with trivial matters and turn away from the purpose.</w:t>
      </w:r>
    </w:p>
    <w:p w14:paraId="6CB7DD9E" w14:textId="77777777" w:rsidR="00D13072" w:rsidRDefault="00000000">
      <w:pPr>
        <w:pStyle w:val="BodyText"/>
      </w:pPr>
      <w:r>
        <w:rPr>
          <w:b/>
          <w:bCs/>
        </w:rPr>
        <w:t>Page 356</w:t>
      </w:r>
    </w:p>
    <w:p w14:paraId="64BDF6D3" w14:textId="77777777" w:rsidR="00D13072" w:rsidRDefault="00000000">
      <w:pPr>
        <w:pStyle w:val="BodyText"/>
      </w:pPr>
      <w:r>
        <w:t xml:space="preserve">…veiled from the purpose. Say: </w:t>
      </w:r>
      <w:r>
        <w:rPr>
          <w:i/>
          <w:iCs/>
        </w:rPr>
        <w:t>“By God, the All-Knowing is aware of your condition, and His bounty lies before you. Beware lest you deprive yourselves of what has been decreed for you in the clear Book. Blessed are your faces for turning toward the Beloved, your ears for hearing His call, your hearts for inclining toward God, your eyes for beholding His signs, your hands for grasping the Oneness, and your feet for walking the straight path.”</w:t>
      </w:r>
    </w:p>
    <w:p w14:paraId="66B2E361" w14:textId="77777777" w:rsidR="00D13072" w:rsidRDefault="00000000">
      <w:pPr>
        <w:pStyle w:val="BodyText"/>
      </w:pPr>
      <w:r>
        <w:t>O company of the purified, recognize your stations, ranks, and positions in the sight of God, your Creator, your Maker, your Sustainer, your Beloved, and the One who gives you life.</w:t>
      </w:r>
    </w:p>
    <w:p w14:paraId="77C9DB33" w14:textId="77777777" w:rsidR="00D13072" w:rsidRDefault="00000000">
      <w:pPr>
        <w:pStyle w:val="BodyText"/>
      </w:pPr>
      <w:r>
        <w:t>We counsel you in the end with the wisdom revealed by the All-Merciful in many Tablets. Glory be upon you and them from God, the Sovereign of the beginning and the end.</w:t>
      </w:r>
    </w:p>
    <w:p w14:paraId="15EB2100" w14:textId="77777777" w:rsidR="00D13072" w:rsidRDefault="00000000">
      <w:pPr>
        <w:pStyle w:val="BodyText"/>
      </w:pPr>
      <w:r>
        <w:t>As for what you wrote regarding your desire to attain the presence of the Beloved, this was presented at the appropriate time. After the rising of the sun of permission, this servant was enabled to circumambulate the form of the Ancient and visit the Beloved of the world. I beseech and hope from God, exalted is His glory, that this servant may always be strengthened to attain this great honor on behalf of that Beloved in all circumstances.</w:t>
      </w:r>
    </w:p>
    <w:p w14:paraId="785DBF02" w14:textId="77777777" w:rsidR="00D13072" w:rsidRDefault="00000000">
      <w:pPr>
        <w:pStyle w:val="BodyText"/>
      </w:pPr>
      <w:r>
        <w:rPr>
          <w:b/>
          <w:bCs/>
        </w:rPr>
        <w:t>Page 357</w:t>
      </w:r>
    </w:p>
    <w:p w14:paraId="3F75B0E7" w14:textId="77777777" w:rsidR="00D13072" w:rsidRDefault="00000000">
      <w:pPr>
        <w:pStyle w:val="BodyText"/>
      </w:pPr>
      <w:r>
        <w:t>Regarding your mention that some have briefly observed the Persian portion of the Most Holy Tablet during times of visitation, this servant promised to send it in full afterward. At present, it is not clear to me which Tablet was intended, but God willing, it will be sent upon determination.</w:t>
      </w:r>
    </w:p>
    <w:p w14:paraId="21106D74" w14:textId="77777777" w:rsidR="00D13072" w:rsidRDefault="00000000">
      <w:pPr>
        <w:pStyle w:val="BodyText"/>
      </w:pPr>
      <w:r>
        <w:t>In truth, whatever is revealed by the Supreme Pen must be observed with utmost eagerness, joy, and diligence and conveyed to the souls of the earth. Praise be to God, the mention of that Beloved is frequent in the Most Holy Court, particularly in relation to the Most Great Branch and the Most Mighty Branch. May my soul and the essence of all particles of dust be a sacrifice for their steps.</w:t>
      </w:r>
    </w:p>
    <w:p w14:paraId="0E43C553" w14:textId="77777777" w:rsidR="00D13072" w:rsidRDefault="00000000">
      <w:pPr>
        <w:pStyle w:val="BodyText"/>
      </w:pPr>
      <w:r>
        <w:lastRenderedPageBreak/>
        <w:t>That Beloved’s praise, proclamation, and supreme mention were raised by the companions of the pavilion of divine sanctity. The circumambulators of the Throne, one by one, express their sincerity and admiration to that Beloved. Glory, exaltation, and praise be upon you, upon the friends of God, and upon His chosen ones in His cities and lands.</w:t>
      </w:r>
    </w:p>
    <w:p w14:paraId="58F5ADE2" w14:textId="77777777" w:rsidR="00D13072" w:rsidRDefault="00000000">
      <w:pPr>
        <w:pStyle w:val="BodyText"/>
      </w:pPr>
      <w:r>
        <w:rPr>
          <w:b/>
          <w:bCs/>
        </w:rPr>
        <w:t>Page 358</w:t>
      </w:r>
    </w:p>
    <w:p w14:paraId="641CA1CC" w14:textId="77777777" w:rsidR="00D13072" w:rsidRDefault="00000000">
      <w:pPr>
        <w:pStyle w:val="BodyText"/>
      </w:pPr>
      <w:r>
        <w:t>And upon all who approach with a pure heart and seek the Ultimate Beloved. Praise be to God, the Lord of all worlds.</w:t>
      </w:r>
    </w:p>
    <w:p w14:paraId="39780220" w14:textId="77777777" w:rsidR="00D13072" w:rsidRDefault="00000000">
      <w:pPr>
        <w:pStyle w:val="BodyText"/>
      </w:pPr>
      <w:r>
        <w:t>Servant, 2nd Sha’bán, year 97. (July 1880)</w:t>
      </w:r>
    </w:p>
    <w:p w14:paraId="4BF6587F" w14:textId="77777777" w:rsidR="00D13072" w:rsidRDefault="00000000">
      <w:pPr>
        <w:pStyle w:val="Heading2"/>
      </w:pPr>
      <w:bookmarkStart w:id="1047" w:name="bh00141-natural"/>
      <w:bookmarkEnd w:id="1046"/>
      <w:r>
        <w:t>BH00141 (Natural)</w:t>
      </w:r>
    </w:p>
    <w:p w14:paraId="44ADD5EE" w14:textId="77777777" w:rsidR="00D13072" w:rsidRDefault="00000000">
      <w:pPr>
        <w:pStyle w:val="FirstParagraph"/>
      </w:pPr>
      <w:r>
        <w:rPr>
          <w:b/>
          <w:bCs/>
        </w:rPr>
        <w:t>He is God, exalted is His greatness and power.</w:t>
      </w:r>
    </w:p>
    <w:p w14:paraId="5BF4E479" w14:textId="77777777" w:rsidR="00D13072" w:rsidRDefault="00000000">
      <w:pPr>
        <w:pStyle w:val="BodyText"/>
      </w:pPr>
      <w:r>
        <w:t>The essence and spirit of praise belong to the Most Holy Court of the Beloved, who caused the Water of Life to flow from the fountain of the Supreme Pen. How many Alexanders throughout the ages have strived with utmost effort to find the fountain of life but failed! Now, its seas have appeared in existence, surging and overflowing, yet true seekers are rare.</w:t>
      </w:r>
    </w:p>
    <w:p w14:paraId="5CEDEE11" w14:textId="77777777" w:rsidR="00D13072" w:rsidRDefault="00000000">
      <w:pPr>
        <w:pStyle w:val="BodyText"/>
      </w:pPr>
      <w:r>
        <w:t>Until the fire of longing is ignited, the door of bounty will not open. It is not surprising that they failed to recognize the Beloved and understand the Desired One. They did not turn to the supreme horizon, drink from the oceans of life, or approach the everlasting divine bounty.</w:t>
      </w:r>
    </w:p>
    <w:p w14:paraId="2ED2E289" w14:textId="77777777" w:rsidR="00D13072" w:rsidRDefault="00000000">
      <w:pPr>
        <w:pStyle w:val="BodyText"/>
      </w:pPr>
      <w:r>
        <w:t>The greatest astonishment lies in those souls who rose up in rejection and veiled the radiance of the sun of truth with the veils of doubts and illusions. How many signs pass by them, and yet they turn away!</w:t>
      </w:r>
    </w:p>
    <w:p w14:paraId="6B496BDF" w14:textId="77777777" w:rsidR="00D13072" w:rsidRDefault="00000000">
      <w:pPr>
        <w:pStyle w:val="BodyText"/>
      </w:pPr>
      <w:r>
        <w:t>Blessed are the souls who have freed themselves from the world and its people and turned to the eternal divine fountain.</w:t>
      </w:r>
    </w:p>
    <w:p w14:paraId="7ABC3C80" w14:textId="77777777" w:rsidR="00D13072" w:rsidRDefault="00000000">
      <w:pPr>
        <w:pStyle w:val="BodyText"/>
      </w:pPr>
      <w:r>
        <w:rPr>
          <w:b/>
          <w:bCs/>
        </w:rPr>
        <w:t>Page 359</w:t>
      </w:r>
    </w:p>
    <w:p w14:paraId="2269E952" w14:textId="77777777" w:rsidR="00D13072" w:rsidRDefault="00000000">
      <w:pPr>
        <w:pStyle w:val="BodyText"/>
      </w:pPr>
      <w:r>
        <w:t>Not every foolish one is worthy of this station, nor every blind one deserving of this wine. A pure gem is needed to attain the grace of the Benefactor, and a sanctified heart is required to grasp the virtues of the Day of God.</w:t>
      </w:r>
    </w:p>
    <w:p w14:paraId="5428BB24" w14:textId="77777777" w:rsidR="00D13072" w:rsidRDefault="00000000">
      <w:pPr>
        <w:pStyle w:val="BodyText"/>
      </w:pPr>
      <w:r>
        <w:t>The abasement of people has reached such depths that they take shards instead of pearls and place darkness in the rank of light.</w:t>
      </w:r>
    </w:p>
    <w:p w14:paraId="39A03171" w14:textId="77777777" w:rsidR="00D13072" w:rsidRDefault="00000000">
      <w:pPr>
        <w:pStyle w:val="BodyText"/>
      </w:pPr>
      <w:r>
        <w:t>Today, it is seen that those who have not attained even a single letter of the knowledge of the Book or uncovered any of the mysteries of divine wisdom have become leaders of the people and guides for the servants.</w:t>
      </w:r>
    </w:p>
    <w:p w14:paraId="51957BF7" w14:textId="77777777" w:rsidR="00D13072" w:rsidRDefault="00000000">
      <w:pPr>
        <w:pStyle w:val="BodyText"/>
      </w:pPr>
      <w:r>
        <w:t>They consider the decisive decree of God as trivial and the foundation of everlasting truth as weak. What a strange spell has appeared in the world! The sun of truth shines in its zenith, and the eyes of the servants are open, yet they remain deprived and barred.</w:t>
      </w:r>
    </w:p>
    <w:p w14:paraId="6EC18A3F" w14:textId="77777777" w:rsidR="00D13072" w:rsidRDefault="00000000">
      <w:pPr>
        <w:pStyle w:val="BodyText"/>
      </w:pPr>
      <w:r>
        <w:lastRenderedPageBreak/>
        <w:t>O my God, my goal, my Beloved, my Creator, and my Sustainer, You hear and see my sighs and tears in Your days, the burning of my heart and liver at the manifestations of Your grace and the outpourings of Your favors. I see You oppressed among Your creation and imprisoned among Your servants.</w:t>
      </w:r>
    </w:p>
    <w:p w14:paraId="11E172B9" w14:textId="77777777" w:rsidR="00D13072" w:rsidRDefault="00000000">
      <w:pPr>
        <w:pStyle w:val="BodyText"/>
      </w:pPr>
      <w:r>
        <w:rPr>
          <w:b/>
          <w:bCs/>
        </w:rPr>
        <w:t>Page 360</w:t>
      </w:r>
    </w:p>
    <w:p w14:paraId="10FAE2F9" w14:textId="77777777" w:rsidR="00D13072" w:rsidRDefault="00000000">
      <w:pPr>
        <w:pStyle w:val="BodyText"/>
      </w:pPr>
      <w:r>
        <w:t>You have manifested power and might to such an extent that You have made the prison land into the Supreme Paradise for Your loved ones, its abasement into honor for Your chosen ones.</w:t>
      </w:r>
    </w:p>
    <w:p w14:paraId="03E2340A" w14:textId="77777777" w:rsidR="00D13072" w:rsidRDefault="00000000">
      <w:pPr>
        <w:pStyle w:val="BodyText"/>
      </w:pPr>
      <w:r>
        <w:t>Through Your Supreme Pen, You have informed the servants of what has occurred and will occur in Your lands and territories, and You have revealed from the heaven of Your will what the tongues and pens are powerless to comprehend. You have unveiled what baffles the hearts of the discerning ones from reaching its depths.</w:t>
      </w:r>
    </w:p>
    <w:p w14:paraId="17F32559" w14:textId="77777777" w:rsidR="00D13072" w:rsidRDefault="00000000">
      <w:pPr>
        <w:pStyle w:val="BodyText"/>
      </w:pPr>
      <w:r>
        <w:t>Yet despite all this, I see them heedless and asleep, or even dead.</w:t>
      </w:r>
    </w:p>
    <w:p w14:paraId="65EC8645" w14:textId="77777777" w:rsidR="00D13072" w:rsidRDefault="00000000">
      <w:pPr>
        <w:pStyle w:val="BodyText"/>
      </w:pPr>
      <w:r>
        <w:t>I beseech You, O Master of existence and Sovereign of the next world and this, by the light of Your face and the splendor of Your Cause, to ordain for those on earth what brings them closer to You and acquaints them with Your days, which You promised them in Your scriptures, books, and Tablets.</w:t>
      </w:r>
    </w:p>
    <w:p w14:paraId="3DE7F516" w14:textId="77777777" w:rsidR="00D13072" w:rsidRDefault="00000000">
      <w:pPr>
        <w:pStyle w:val="BodyText"/>
      </w:pPr>
      <w:r>
        <w:t>O my Lord, do not withhold Your servants from the ocean of Your bounty or the sun of Your grace. All things bear witness to Your power and the weakness of Your creation. Every tongue attests to Your exaltation and self-sufficiency and the poverty of all else before You.</w:t>
      </w:r>
    </w:p>
    <w:p w14:paraId="06B215AD" w14:textId="77777777" w:rsidR="00D13072" w:rsidRDefault="00000000">
      <w:pPr>
        <w:pStyle w:val="BodyText"/>
      </w:pPr>
      <w:r>
        <w:t>Send down upon them, O my God, from the heaven of Your care and the clouds of Your mercy, that which causes the hearts of Your creation to blossom with the flowers of Your recognition and the blossoms of Your wisdom. Verily, You are the Almighty, capable of whatever You will. In Your grasp is…</w:t>
      </w:r>
    </w:p>
    <w:p w14:paraId="78F648AA" w14:textId="77777777" w:rsidR="00D13072" w:rsidRDefault="00000000">
      <w:pPr>
        <w:pStyle w:val="BodyText"/>
      </w:pPr>
      <w:r>
        <w:rPr>
          <w:b/>
          <w:bCs/>
        </w:rPr>
        <w:t>Page 361</w:t>
      </w:r>
    </w:p>
    <w:p w14:paraId="1B4E9227" w14:textId="77777777" w:rsidR="00D13072" w:rsidRDefault="00000000">
      <w:pPr>
        <w:pStyle w:val="BodyText"/>
      </w:pPr>
      <w:r>
        <w:t>This is addressed to the esteemed and kind brother. Your letter dated the 19th of J2 has been received, as well as an earlier letter dated the 14th of J1. Praise be to God and thanks to Him that all your correspondence is adorned with the mention of the Sovereign Lord.</w:t>
      </w:r>
    </w:p>
    <w:p w14:paraId="3049A754" w14:textId="77777777" w:rsidR="00D13072" w:rsidRDefault="00000000">
      <w:pPr>
        <w:pStyle w:val="BodyText"/>
      </w:pPr>
      <w:r>
        <w:t>In truth, the fragrances of your love emanate from your words. I beseech God, exalted and glorified is He, to enable you to attain what pleases Him. Indeed, you are already assisted, for without the confirmations of the Desired One, how could servants like us comprehend the Day of Meeting or be worthy of entering the courtyard of the Lord of Names?</w:t>
      </w:r>
    </w:p>
    <w:p w14:paraId="14A50E18" w14:textId="77777777" w:rsidR="00D13072" w:rsidRDefault="00000000">
      <w:pPr>
        <w:pStyle w:val="BodyText"/>
      </w:pPr>
      <w:r>
        <w:t>The essence of truth has strengthened the heart, illuminated the eyes, and granted grace through the radiance of His countenance. Were it not for His bounty and grace, we would have been among the lost and nonexistent.</w:t>
      </w:r>
    </w:p>
    <w:p w14:paraId="1B1A7AA0" w14:textId="77777777" w:rsidR="00D13072" w:rsidRDefault="00000000">
      <w:pPr>
        <w:pStyle w:val="BodyText"/>
      </w:pPr>
      <w:r>
        <w:rPr>
          <w:b/>
          <w:bCs/>
        </w:rPr>
        <w:t>Page 362</w:t>
      </w:r>
    </w:p>
    <w:p w14:paraId="61DEFFAD" w14:textId="77777777" w:rsidR="00D13072" w:rsidRDefault="00000000">
      <w:pPr>
        <w:pStyle w:val="BodyText"/>
      </w:pPr>
      <w:r>
        <w:t>In all circumstances, with countless tongues, one must offer gratitude, for without deserving, He has granted what is withheld from and inaccessible to all others.</w:t>
      </w:r>
    </w:p>
    <w:p w14:paraId="4303687D" w14:textId="77777777" w:rsidR="00D13072" w:rsidRDefault="00000000">
      <w:pPr>
        <w:pStyle w:val="BodyText"/>
      </w:pPr>
      <w:r>
        <w:lastRenderedPageBreak/>
        <w:t>Had it not been for His call and the appearance of His messenger, who would have attained the word “Yes”? Had it not been for the sun of His grace, who could have found His path?</w:t>
      </w:r>
    </w:p>
    <w:p w14:paraId="74CC58AD" w14:textId="77777777" w:rsidR="00D13072" w:rsidRDefault="00000000">
      <w:pPr>
        <w:pStyle w:val="BodyText"/>
      </w:pPr>
      <w:r>
        <w:t>A thousand lives are but a small price for the servants of His court. By the Beauty of Eternity, this humble servant’s heart is filled with countless sorrows, so many that I cannot recount them all.</w:t>
      </w:r>
    </w:p>
    <w:p w14:paraId="5E72D9CF" w14:textId="77777777" w:rsidR="00D13072" w:rsidRDefault="00000000">
      <w:pPr>
        <w:pStyle w:val="BodyText"/>
      </w:pPr>
      <w:r>
        <w:t>In this existence, I am as insignificant as a moth, yet the radiance of His lamp has so attracted me that I circle it and offer my life.</w:t>
      </w:r>
    </w:p>
    <w:p w14:paraId="771AC8DE" w14:textId="77777777" w:rsidR="00D13072" w:rsidRDefault="00000000">
      <w:pPr>
        <w:pStyle w:val="BodyText"/>
      </w:pPr>
      <w:r>
        <w:t>After the shining forth of the sun of truth, this servant is still alive and enduring. Even now, the time for martyrdom has passed, for all are commanded with supreme wisdom to preserve human existence.</w:t>
      </w:r>
    </w:p>
    <w:p w14:paraId="5998D15A" w14:textId="77777777" w:rsidR="00D13072" w:rsidRDefault="00000000">
      <w:pPr>
        <w:pStyle w:val="BodyText"/>
      </w:pPr>
      <w:r>
        <w:t>O brother, people observe the revealed verses and hear the events that have transpired. If they truly looked toward the supreme horizon with the vision of the heart or tasted the sweetness of the Beloved’s words, they would see the world differently.</w:t>
      </w:r>
    </w:p>
    <w:p w14:paraId="56A44854" w14:textId="77777777" w:rsidR="00D13072" w:rsidRDefault="00000000">
      <w:pPr>
        <w:pStyle w:val="BodyText"/>
      </w:pPr>
      <w:r>
        <w:rPr>
          <w:b/>
          <w:bCs/>
        </w:rPr>
        <w:t>Page 363</w:t>
      </w:r>
    </w:p>
    <w:p w14:paraId="7777A829" w14:textId="77777777" w:rsidR="00D13072" w:rsidRDefault="00000000">
      <w:pPr>
        <w:pStyle w:val="BodyText"/>
      </w:pPr>
      <w:r>
        <w:t>Both you and I, and indeed all the friends, must pray for one another that all may attain the ocean of His pleasure. No station is higher than this. If people were to reach this exalted and lofty station, what is hidden from all would be revealed.</w:t>
      </w:r>
    </w:p>
    <w:p w14:paraId="447B3171" w14:textId="77777777" w:rsidR="00D13072" w:rsidRDefault="00000000">
      <w:pPr>
        <w:pStyle w:val="BodyText"/>
      </w:pPr>
      <w:r>
        <w:t>However, this humble servant is incapable and forbidden from expressing certain ranks and stations. Verily, He decrees as He wills, and with Him lies the decisive decree.</w:t>
      </w:r>
    </w:p>
    <w:p w14:paraId="4524A254" w14:textId="77777777" w:rsidR="00D13072" w:rsidRDefault="00000000">
      <w:pPr>
        <w:pStyle w:val="BodyText"/>
      </w:pPr>
      <w:r>
        <w:t>After reading what flowed from your pen, I turned toward the Most Holy Court, where it was all presented. Then the kingdom of the Bayán resounded with what the tongue of the All-Merciful proclaimed:</w:t>
      </w:r>
    </w:p>
    <w:p w14:paraId="29744809" w14:textId="77777777" w:rsidR="00D13072" w:rsidRDefault="00000000">
      <w:pPr>
        <w:pStyle w:val="BodyText"/>
      </w:pPr>
      <w:r>
        <w:rPr>
          <w:i/>
          <w:iCs/>
        </w:rPr>
        <w:t>“Write to Abú’l-Ḥasan and give him glad tidings of what has overflowed from the Most Great Ocean, so he may rejoice and be among the thankful. I have borne witness to what My Supreme Pen witnessed when the Sovereign of Names established Himself upon the Throne. Verily, there is no God but Me, the One, the Wise.”</w:t>
      </w:r>
    </w:p>
    <w:p w14:paraId="6CFC3ABD" w14:textId="77777777" w:rsidR="00D13072" w:rsidRDefault="00000000">
      <w:pPr>
        <w:pStyle w:val="BodyText"/>
      </w:pPr>
      <w:r>
        <w:t>Rest assured of My grace and care. Verily, He is with those He wills, remembers those who remember Him, and draws near to those who approach Him with a radiant countenance.</w:t>
      </w:r>
    </w:p>
    <w:p w14:paraId="23664AB7" w14:textId="77777777" w:rsidR="00D13072" w:rsidRDefault="00000000">
      <w:pPr>
        <w:pStyle w:val="BodyText"/>
      </w:pPr>
      <w:r>
        <w:rPr>
          <w:b/>
          <w:bCs/>
        </w:rPr>
        <w:t>Page 364</w:t>
      </w:r>
    </w:p>
    <w:p w14:paraId="264D113E" w14:textId="77777777" w:rsidR="00D13072" w:rsidRDefault="00000000">
      <w:pPr>
        <w:pStyle w:val="BodyText"/>
      </w:pPr>
      <w:r>
        <w:t>O Abú’l-Ḥasan, you have attained the verses of God time and again. Verily, your Lord is the All-Hearing, the Answerer.</w:t>
      </w:r>
    </w:p>
    <w:p w14:paraId="759B4B4A" w14:textId="77777777" w:rsidR="00D13072" w:rsidRDefault="00000000">
      <w:pPr>
        <w:pStyle w:val="BodyText"/>
      </w:pPr>
      <w:r>
        <w:t>God willing, in all circumstances, you will be adorned with the mantle of service to the Most Exalted. May you be illumined by the radiance of the sun of trustworthiness.</w:t>
      </w:r>
    </w:p>
    <w:p w14:paraId="61A458EE" w14:textId="77777777" w:rsidR="00D13072" w:rsidRDefault="00000000">
      <w:pPr>
        <w:pStyle w:val="BodyText"/>
      </w:pPr>
      <w:r>
        <w:lastRenderedPageBreak/>
        <w:t>As per your request, this humble servant was enabled to perform the pilgrimage. I beseech God to record its reward for you. Verily, He is the Helper of those who turn toward Him and the Sustainer of those who approach.</w:t>
      </w:r>
    </w:p>
    <w:p w14:paraId="78F496D2" w14:textId="77777777" w:rsidR="00D13072" w:rsidRDefault="00000000">
      <w:pPr>
        <w:pStyle w:val="BodyText"/>
      </w:pPr>
      <w:r>
        <w:t>In your first letter, you mentioned that while gathered with the friends in the house of His Honor ’A., the blessed sacred verses were recited.</w:t>
      </w:r>
    </w:p>
    <w:p w14:paraId="5A4AF9DD" w14:textId="77777777" w:rsidR="00D13072" w:rsidRDefault="00000000">
      <w:pPr>
        <w:pStyle w:val="BodyText"/>
      </w:pPr>
      <w:r>
        <w:t>Blessed is the house where the mention of God is raised. Soon, this world will be seen as passing away, and this is a truth no one in the world can deny. Therefore, as long as there is time and opportunity, one must strive to attain a station that is sanctified from disputes and changes.</w:t>
      </w:r>
    </w:p>
    <w:p w14:paraId="09606BA1" w14:textId="77777777" w:rsidR="00D13072" w:rsidRDefault="00000000">
      <w:pPr>
        <w:pStyle w:val="BodyText"/>
      </w:pPr>
      <w:r>
        <w:rPr>
          <w:b/>
          <w:bCs/>
        </w:rPr>
        <w:t>Page 365</w:t>
      </w:r>
    </w:p>
    <w:p w14:paraId="530DB8E2" w14:textId="77777777" w:rsidR="00D13072" w:rsidRDefault="00000000">
      <w:pPr>
        <w:pStyle w:val="BodyText"/>
      </w:pPr>
      <w:r>
        <w:t>The servants who today are freed from doubts and illusions and united with truth are those who are most exalted in rank in the sight of God.</w:t>
      </w:r>
    </w:p>
    <w:p w14:paraId="507A952F" w14:textId="77777777" w:rsidR="00D13072" w:rsidRDefault="00000000">
      <w:pPr>
        <w:pStyle w:val="BodyText"/>
      </w:pPr>
      <w:r>
        <w:t>I humbly beseech God, exalted is His glory, to never deprive these servants of the wonders of His bounty.</w:t>
      </w:r>
    </w:p>
    <w:p w14:paraId="09BA192C" w14:textId="77777777" w:rsidR="00D13072" w:rsidRDefault="00000000">
      <w:pPr>
        <w:pStyle w:val="BodyText"/>
      </w:pPr>
      <w:r>
        <w:t>Regarding your note that due to the incompleteness of matters in this land, you deemed movement inadvisable—indeed, you acted wisely. All transactions with people must be settled, and all matters concluded.</w:t>
      </w:r>
    </w:p>
    <w:p w14:paraId="43647271" w14:textId="77777777" w:rsidR="00D13072" w:rsidRDefault="00000000">
      <w:pPr>
        <w:pStyle w:val="BodyText"/>
      </w:pPr>
      <w:r>
        <w:t>God willing, in all circumstances, you are assisted. If you reflect, you will perceive the divine grace bestowed upon you. His confirmations are with you and will remain so.</w:t>
      </w:r>
    </w:p>
    <w:p w14:paraId="7F87417F" w14:textId="77777777" w:rsidR="00D13072" w:rsidRDefault="00000000">
      <w:pPr>
        <w:pStyle w:val="BodyText"/>
      </w:pPr>
      <w:r>
        <w:t>Regarding the two sons of His Honor R. J., I convey this glad tidings: the bounty of God, exalted and mighty is He, regarding them and their associates is immense. In truth, they have arisen to serve the Cause. We beseech God to assist them in all circumstances.</w:t>
      </w:r>
    </w:p>
    <w:p w14:paraId="02E8AD49" w14:textId="77777777" w:rsidR="00D13072" w:rsidRDefault="00000000">
      <w:pPr>
        <w:pStyle w:val="BodyText"/>
      </w:pPr>
      <w:r>
        <w:t>This detail was presented at the Most Holy Court, and the following was revealed:</w:t>
      </w:r>
    </w:p>
    <w:p w14:paraId="334C7EA5" w14:textId="77777777" w:rsidR="00D13072" w:rsidRDefault="00000000">
      <w:pPr>
        <w:pStyle w:val="BodyText"/>
      </w:pPr>
      <w:r>
        <w:rPr>
          <w:i/>
          <w:iCs/>
        </w:rPr>
        <w:t>“This is what the All-Merciful has revealed in response. He is the Most Holy, the Most Exalted, the Most Glorious, the Most Splendid. This is a Book that the books of the world have testified to, yet most of the people remain heedless.”</w:t>
      </w:r>
    </w:p>
    <w:p w14:paraId="18A35178" w14:textId="77777777" w:rsidR="00D13072" w:rsidRDefault="00000000">
      <w:pPr>
        <w:pStyle w:val="BodyText"/>
      </w:pPr>
      <w:r>
        <w:rPr>
          <w:b/>
          <w:bCs/>
        </w:rPr>
        <w:t>Page 366</w:t>
      </w:r>
    </w:p>
    <w:p w14:paraId="4C7924B0" w14:textId="77777777" w:rsidR="00D13072" w:rsidRDefault="00000000">
      <w:pPr>
        <w:pStyle w:val="BodyText"/>
      </w:pPr>
      <w:r>
        <w:t>When the revelation emerged from the horizon of His will, the Kingdom of the Bayán prostrated before it, yet most of the people remained asleep. This is the remembrance that, when manifested, was circled by the supreme concourse, but the people are veiled by a clear barrier.</w:t>
      </w:r>
    </w:p>
    <w:p w14:paraId="5E814156" w14:textId="77777777" w:rsidR="00D13072" w:rsidRDefault="00000000">
      <w:pPr>
        <w:pStyle w:val="BodyText"/>
      </w:pPr>
      <w:r>
        <w:t xml:space="preserve">By God, the books, through the tongue of their secrets, announce glad tidings to the world, saying: </w:t>
      </w:r>
      <w:r>
        <w:rPr>
          <w:i/>
          <w:iCs/>
        </w:rPr>
        <w:t>“The Most Great Name has appeared, and with Him is the Mother Book.”</w:t>
      </w:r>
      <w:r>
        <w:t xml:space="preserve"> Yet the polytheists remain in profound delusion.</w:t>
      </w:r>
    </w:p>
    <w:p w14:paraId="1FB4726F" w14:textId="77777777" w:rsidR="00D13072" w:rsidRDefault="00000000">
      <w:pPr>
        <w:pStyle w:val="BodyText"/>
      </w:pPr>
      <w:r>
        <w:lastRenderedPageBreak/>
        <w:t>O Son of Rá and Jím, rejoice in what ecstasy has turned toward you from this noble station. We remember you with a remembrance that its fragrance will linger in the world. Verily, your Lord is the Herald, the All-Knowing.</w:t>
      </w:r>
    </w:p>
    <w:p w14:paraId="6896DF45" w14:textId="77777777" w:rsidR="00D13072" w:rsidRDefault="00000000">
      <w:pPr>
        <w:pStyle w:val="BodyText"/>
      </w:pPr>
      <w:r>
        <w:t>The Supreme Pen mentioned you before your names were known at the Throne, as a favor upon your father. Verily, He is the Most Generous, the Benevolent.</w:t>
      </w:r>
    </w:p>
    <w:p w14:paraId="7F0036D3" w14:textId="77777777" w:rsidR="00D13072" w:rsidRDefault="00000000">
      <w:pPr>
        <w:pStyle w:val="BodyText"/>
      </w:pPr>
      <w:r>
        <w:t>We counsel you and the believers to steadfastness and to what We counseled one of Our Branches, who was named Badí‘u’lláh in the Book of Names, and ’Alí Qablí Muḥammad in My mighty Tablet.</w:t>
      </w:r>
    </w:p>
    <w:p w14:paraId="464437E9" w14:textId="77777777" w:rsidR="00D13072" w:rsidRDefault="00000000">
      <w:pPr>
        <w:pStyle w:val="BodyText"/>
      </w:pPr>
      <w:r>
        <w:t>This is the Day of Resurrection and the Lord of all worlds. This is the Day of the Call and My immutable decree.</w:t>
      </w:r>
    </w:p>
    <w:p w14:paraId="4221B7D7" w14:textId="77777777" w:rsidR="00D13072" w:rsidRDefault="00000000">
      <w:pPr>
        <w:pStyle w:val="BodyText"/>
      </w:pPr>
      <w:r>
        <w:t>O Rá before Jím, upon you be My glory. Verily, He remembers you in this station and counsels you with the wisdom revealed by the All-Merciful in the clear Book. No one is permitted to exceed wisdom, lest the clamor of the opposers arise.</w:t>
      </w:r>
    </w:p>
    <w:p w14:paraId="229696E9" w14:textId="77777777" w:rsidR="00D13072" w:rsidRDefault="00000000">
      <w:pPr>
        <w:pStyle w:val="BodyText"/>
      </w:pPr>
      <w:r>
        <w:rPr>
          <w:b/>
          <w:bCs/>
        </w:rPr>
        <w:t>Page 367</w:t>
      </w:r>
    </w:p>
    <w:p w14:paraId="06284064" w14:textId="77777777" w:rsidR="00D13072" w:rsidRDefault="00000000">
      <w:pPr>
        <w:pStyle w:val="BodyText"/>
      </w:pPr>
      <w:r>
        <w:t xml:space="preserve">Say: </w:t>
      </w:r>
      <w:r>
        <w:rPr>
          <w:i/>
          <w:iCs/>
        </w:rPr>
        <w:t>“Hold fast to it, a command from the All-Powerful, the All-Knowing.”</w:t>
      </w:r>
    </w:p>
    <w:p w14:paraId="513AE457" w14:textId="77777777" w:rsidR="00D13072" w:rsidRDefault="00000000">
      <w:pPr>
        <w:pStyle w:val="BodyText"/>
      </w:pPr>
      <w:r>
        <w:t xml:space="preserve">Glory be upon you, upon your prophets, and upon those with you who hear your words concerning this Cause. When it appeared, all things spoke, saying: </w:t>
      </w:r>
      <w:r>
        <w:rPr>
          <w:i/>
          <w:iCs/>
        </w:rPr>
        <w:t>“The promise has come, and the Promised One proclaims: ‘There is no God but Me, the Manifest, the Revealer, the Almighty, the Praised.’”</w:t>
      </w:r>
    </w:p>
    <w:p w14:paraId="5B56B74B" w14:textId="77777777" w:rsidR="00D13072" w:rsidRDefault="00000000">
      <w:pPr>
        <w:pStyle w:val="BodyText"/>
      </w:pPr>
      <w:r>
        <w:t>This is the caller between earth and heaven. This is the mention that brings delight to the eye of remembrance, yet most of the people do not know.</w:t>
      </w:r>
    </w:p>
    <w:p w14:paraId="28C2A259" w14:textId="77777777" w:rsidR="00D13072" w:rsidRDefault="00000000">
      <w:pPr>
        <w:pStyle w:val="BodyText"/>
      </w:pPr>
      <w:r>
        <w:t>This is the proclamation; by the life of the All-Merciful, the Bayán circumambulates it, yet most of the people do not understand.</w:t>
      </w:r>
    </w:p>
    <w:p w14:paraId="4DDAEB9A" w14:textId="77777777" w:rsidR="00D13072" w:rsidRDefault="00000000">
      <w:pPr>
        <w:pStyle w:val="BodyText"/>
      </w:pPr>
      <w:r>
        <w:t xml:space="preserve">Say: </w:t>
      </w:r>
      <w:r>
        <w:rPr>
          <w:i/>
          <w:iCs/>
        </w:rPr>
        <w:t>“By God, the trumpet is sounding, the balance is moving, and the path calls out before the Countenance, yet most of the people do not perceive.”</w:t>
      </w:r>
    </w:p>
    <w:p w14:paraId="628D406B" w14:textId="77777777" w:rsidR="00D13072" w:rsidRDefault="00000000">
      <w:pPr>
        <w:pStyle w:val="BodyText"/>
      </w:pPr>
      <w:r>
        <w:t>O Riḍá, listen to the call of your Lord, the Most Glorious. We created all to hear this call, yet when it was raised, every heedless veiled soul turned away.</w:t>
      </w:r>
    </w:p>
    <w:p w14:paraId="5FED4207" w14:textId="77777777" w:rsidR="00D13072" w:rsidRDefault="00000000">
      <w:pPr>
        <w:pStyle w:val="BodyText"/>
      </w:pPr>
      <w:r>
        <w:t>We created sight for My Day, hearing for My manifestation, hands to grasp My sealed wine, which is My destined Book. Blessed are you for drinking from the spring of life when the All-Merciful came with a manifest sovereignty.</w:t>
      </w:r>
    </w:p>
    <w:p w14:paraId="2C0AFBBB" w14:textId="77777777" w:rsidR="00D13072" w:rsidRDefault="00000000">
      <w:pPr>
        <w:pStyle w:val="BodyText"/>
      </w:pPr>
      <w:r>
        <w:t>We extol this station upon your father and your siblings, who partook of the Kawthar of the Bayán in the name of the Lord of religions and drank from it with My beloved remembrance.</w:t>
      </w:r>
    </w:p>
    <w:p w14:paraId="3C681212" w14:textId="77777777" w:rsidR="00D13072" w:rsidRDefault="00000000">
      <w:pPr>
        <w:pStyle w:val="BodyText"/>
      </w:pPr>
      <w:r>
        <w:rPr>
          <w:b/>
          <w:bCs/>
        </w:rPr>
        <w:t>Page 368</w:t>
      </w:r>
    </w:p>
    <w:p w14:paraId="7F8A0DE8" w14:textId="77777777" w:rsidR="00D13072" w:rsidRDefault="00000000">
      <w:pPr>
        <w:pStyle w:val="BodyText"/>
      </w:pPr>
      <w:r>
        <w:lastRenderedPageBreak/>
        <w:t>The sacred verses revealed testify to God’s clear grace. This humble servant conveys greetings to each one, praying that they may dwell and find rest under the shade of the eternal Lote-Tree, engaged in the remembrance of God, exalted is His station and sovereignty.</w:t>
      </w:r>
    </w:p>
    <w:p w14:paraId="6E448785" w14:textId="77777777" w:rsidR="00D13072" w:rsidRDefault="00000000">
      <w:pPr>
        <w:pStyle w:val="BodyText"/>
      </w:pPr>
      <w:r>
        <w:t>Regarding the maidservants of God mentioned in your letter, the matter was presented at the Most Exalted, Most Holy Court. The Ancient Tongue has spoken these words in this station:</w:t>
      </w:r>
    </w:p>
    <w:p w14:paraId="560FFE77" w14:textId="77777777" w:rsidR="00D13072" w:rsidRDefault="00000000">
      <w:pPr>
        <w:pStyle w:val="BodyText"/>
      </w:pPr>
      <w:r>
        <w:rPr>
          <w:i/>
          <w:iCs/>
        </w:rPr>
        <w:t>“God willing, the maidservants of God will occupy themselves in the nights and days with His remembrance and praise.”</w:t>
      </w:r>
    </w:p>
    <w:p w14:paraId="3EA1EC87" w14:textId="77777777" w:rsidR="00D13072" w:rsidRDefault="00000000">
      <w:pPr>
        <w:pStyle w:val="BodyText"/>
      </w:pPr>
      <w:r>
        <w:t>O Abú’l-Ḥasan, there was a time when God, exalted is His glory, said:</w:t>
      </w:r>
    </w:p>
    <w:p w14:paraId="64FBD3F4" w14:textId="77777777" w:rsidR="00D13072" w:rsidRDefault="00000000">
      <w:pPr>
        <w:pStyle w:val="BodyText"/>
      </w:pPr>
      <w:r>
        <w:rPr>
          <w:i/>
          <w:iCs/>
        </w:rPr>
        <w:t>“O My servant and the child of My handmaid, reflect, then render thanks to your Lord, the Benevolent, the Generous.”</w:t>
      </w:r>
    </w:p>
    <w:p w14:paraId="2BFF1A79" w14:textId="77777777" w:rsidR="00D13072" w:rsidRDefault="00000000">
      <w:pPr>
        <w:pStyle w:val="BodyText"/>
      </w:pPr>
      <w:r>
        <w:t>Convey My greetings to the maidservants of God from the Oppressed One, as well as to the other maidservants residing in that land. God willing, all will be fully sanctified and purified, engaged in the remembrance of the Desire of the worlds.</w:t>
      </w:r>
    </w:p>
    <w:p w14:paraId="74A75DD5" w14:textId="77777777" w:rsidR="00D13072" w:rsidRDefault="00000000">
      <w:pPr>
        <w:pStyle w:val="BodyText"/>
      </w:pPr>
      <w:r>
        <w:t xml:space="preserve">How many men who considered themselves learned and knowledgeable are seen to be veiled, while many servants and women, who have not attained even a single letter of knowledge, have been graced with the ocean of knowledge and are proclaiming </w:t>
      </w:r>
      <w:r>
        <w:rPr>
          <w:i/>
          <w:iCs/>
        </w:rPr>
        <w:t>“To You belongs the praise.”</w:t>
      </w:r>
    </w:p>
    <w:p w14:paraId="53C7B854" w14:textId="77777777" w:rsidR="00D13072" w:rsidRDefault="00000000">
      <w:pPr>
        <w:pStyle w:val="BodyText"/>
      </w:pPr>
      <w:r>
        <w:rPr>
          <w:b/>
          <w:bCs/>
        </w:rPr>
        <w:t>Page 369</w:t>
      </w:r>
    </w:p>
    <w:p w14:paraId="2FF74369" w14:textId="77777777" w:rsidR="00D13072" w:rsidRDefault="00000000">
      <w:pPr>
        <w:pStyle w:val="BodyText"/>
      </w:pPr>
      <w:r>
        <w:t xml:space="preserve">Regarding what you wrote about Mosul, He said: </w:t>
      </w:r>
      <w:r>
        <w:rPr>
          <w:i/>
          <w:iCs/>
        </w:rPr>
        <w:t>“It would have been better to turn to the glad tidings and the verse ‘But give glad tidings to the patient’ after the blessed verse ‘And We shall surely test you.’”</w:t>
      </w:r>
    </w:p>
    <w:p w14:paraId="3BE1E544" w14:textId="77777777" w:rsidR="00D13072" w:rsidRDefault="00000000">
      <w:pPr>
        <w:pStyle w:val="BodyText"/>
      </w:pPr>
      <w:r>
        <w:t>Although famine has afflicted most lands this year, spreading such matters among the friends may lead to certain consequences. Mentioning and disseminating such issues should always be subject to permission. Verily, He is more knowing of His servants than they are of themselves. Verily, He is the One, the All-Knowing, the All-Wise.</w:t>
      </w:r>
    </w:p>
    <w:p w14:paraId="64253E8A" w14:textId="77777777" w:rsidR="00D13072" w:rsidRDefault="00000000">
      <w:pPr>
        <w:pStyle w:val="BodyText"/>
      </w:pPr>
      <w:r>
        <w:t>Any soul wishing with full desire and enthusiasm to render the rights of God must give it to trusted individuals like yourself and receive a receipt, so that what occurs does so with divine permission and sanction. Verily, He is the Educator, the Wise.</w:t>
      </w:r>
    </w:p>
    <w:p w14:paraId="03DD1000" w14:textId="77777777" w:rsidR="00D13072" w:rsidRDefault="00000000">
      <w:pPr>
        <w:pStyle w:val="BodyText"/>
      </w:pPr>
      <w:r>
        <w:t>Concerning what you wrote regarding His Honor ’A., upon him be the glory of God, having designated an amount for that land, he is continually assisted.</w:t>
      </w:r>
    </w:p>
    <w:p w14:paraId="52BB77A3" w14:textId="77777777" w:rsidR="00D13072" w:rsidRDefault="00000000">
      <w:pPr>
        <w:pStyle w:val="BodyText"/>
      </w:pPr>
      <w:r>
        <w:t>We ask God, our Beloved and yours, our Desire and yours, to enable him to manifest that which exalts His Cause and spreads that which elevates His mention. Verily, He is the Self-Sufficient, the Preeminent, the Almighty.</w:t>
      </w:r>
    </w:p>
    <w:p w14:paraId="7CE9856C" w14:textId="77777777" w:rsidR="00D13072" w:rsidRDefault="00000000">
      <w:pPr>
        <w:pStyle w:val="BodyText"/>
      </w:pPr>
      <w:r>
        <w:rPr>
          <w:b/>
          <w:bCs/>
        </w:rPr>
        <w:t>Page 370</w:t>
      </w:r>
    </w:p>
    <w:p w14:paraId="25B07EF1" w14:textId="77777777" w:rsidR="00D13072" w:rsidRDefault="00000000">
      <w:pPr>
        <w:pStyle w:val="BodyText"/>
      </w:pPr>
      <w:r>
        <w:t xml:space="preserve">Regarding what you wrote: </w:t>
      </w:r>
      <w:r>
        <w:rPr>
          <w:i/>
          <w:iCs/>
        </w:rPr>
        <w:t>“I have no desire other than the pleasure of the Beloved,”</w:t>
      </w:r>
      <w:r>
        <w:t xml:space="preserve"> He said:</w:t>
      </w:r>
    </w:p>
    <w:p w14:paraId="7F029D04" w14:textId="77777777" w:rsidR="00D13072" w:rsidRDefault="00000000">
      <w:pPr>
        <w:pStyle w:val="BodyText"/>
      </w:pPr>
      <w:r>
        <w:rPr>
          <w:i/>
          <w:iCs/>
        </w:rPr>
        <w:lastRenderedPageBreak/>
        <w:t>“This is the greatest of stations. Blessed is the soul that has drunk from this cup, which God has placed beyond the reach of bounty itself. God willing, you will always attain it. Verily, it is better for you and My servants than all that is in the earth.”</w:t>
      </w:r>
    </w:p>
    <w:p w14:paraId="224EAEDF" w14:textId="77777777" w:rsidR="00D13072" w:rsidRDefault="00000000">
      <w:pPr>
        <w:pStyle w:val="BodyText"/>
      </w:pPr>
      <w:r>
        <w:t>Regarding what you mentioned about His Honor Áqá Mírzá Asadu’lláh of A. and Sh., it was presented, and He said:</w:t>
      </w:r>
    </w:p>
    <w:p w14:paraId="3F9763C6" w14:textId="77777777" w:rsidR="00D13072" w:rsidRDefault="00000000">
      <w:pPr>
        <w:pStyle w:val="BodyText"/>
      </w:pPr>
      <w:r>
        <w:rPr>
          <w:i/>
          <w:iCs/>
        </w:rPr>
        <w:t>“O Asad, We have remembered you before, and We are the All-Reminding, the All-Knowing. Strive in what is befitting for these days, which were the hope of the sincere. Act upon what God has decreed in His mighty Book. Proclaim on My behalf to My beloved ones in A. and Sh. We have remembered them and extolled them in this lofty station, so they may hold fast to spiritual virtues, pleasing deeds, and that which exalts this mighty Cause. Praise belongs to God, the Lord of all worlds.”</w:t>
      </w:r>
    </w:p>
    <w:p w14:paraId="2DDB76B3" w14:textId="77777777" w:rsidR="00D13072" w:rsidRDefault="00000000">
      <w:pPr>
        <w:pStyle w:val="BodyText"/>
      </w:pPr>
      <w:r>
        <w:t>Regarding what you wrote about seeking the lands and M., it was presented at the Most Holy Court, and the following was revealed:</w:t>
      </w:r>
    </w:p>
    <w:p w14:paraId="57658DB6" w14:textId="77777777" w:rsidR="00D13072" w:rsidRDefault="00000000">
      <w:pPr>
        <w:pStyle w:val="BodyText"/>
      </w:pPr>
      <w:r>
        <w:rPr>
          <w:i/>
          <w:iCs/>
        </w:rPr>
        <w:t>“This is what the Ancient Tongue proclaimed when the Beloved of the world was seated upon the throne of His Most Great Name: ‘O Abú’l-Ḥasan, when you enter the land of Há and sense its fragrance…’”</w:t>
      </w:r>
    </w:p>
    <w:p w14:paraId="6DFA7367" w14:textId="77777777" w:rsidR="00D13072" w:rsidRDefault="00000000">
      <w:pPr>
        <w:pStyle w:val="BodyText"/>
      </w:pPr>
      <w:r>
        <w:rPr>
          <w:b/>
          <w:bCs/>
        </w:rPr>
        <w:t>Page 371</w:t>
      </w:r>
    </w:p>
    <w:p w14:paraId="3C2A3306" w14:textId="77777777" w:rsidR="00D13072" w:rsidRDefault="00000000">
      <w:pPr>
        <w:pStyle w:val="BodyText"/>
      </w:pPr>
      <w:r>
        <w:t>Convey My exaltation to My loved ones there, who have forsaken all else for My sake and embraced what has been revealed in My Book. They have drunk the nectar of fidelity from the hand of My bounty and turned with radiant faces toward the horizon of My grace. These are the servants who were drawn by the call of God and spoke of His remembrance and praise. They proclaimed what they were commanded in the clear Tablet.</w:t>
      </w:r>
    </w:p>
    <w:p w14:paraId="39F449B8" w14:textId="77777777" w:rsidR="00D13072" w:rsidRDefault="00000000">
      <w:pPr>
        <w:pStyle w:val="BodyText"/>
      </w:pPr>
      <w:r>
        <w:t>We remember the traveler in this station, who turned toward My Countenance and attained My presence when the light of My Cause dawned from the horizon of Zawrā’. We testify that he bore witness to what God has testified on the Day when footsteps faltered.</w:t>
      </w:r>
    </w:p>
    <w:p w14:paraId="6BBCD7D5" w14:textId="77777777" w:rsidR="00D13072" w:rsidRDefault="00000000">
      <w:pPr>
        <w:pStyle w:val="BodyText"/>
      </w:pPr>
      <w:r>
        <w:t>O Tongue of Grandeur, mention him who is named with Bá and Qáf, who fulfilled the covenant on the Day when necks bowed before God, the Sovereign of horizons. Listen again to My call, for I remember you with that which nothing on earth can equal. By this, the Mother Book bears witness.</w:t>
      </w:r>
    </w:p>
    <w:p w14:paraId="46B0E4DD" w14:textId="77777777" w:rsidR="00D13072" w:rsidRDefault="00000000">
      <w:pPr>
        <w:pStyle w:val="BodyText"/>
      </w:pPr>
      <w:r>
        <w:t xml:space="preserve">Your letter sent previously and another one have reached, and both attained the Supreme Presence, where the Possessor of Destiny speaks: </w:t>
      </w:r>
      <w:r>
        <w:rPr>
          <w:i/>
          <w:iCs/>
        </w:rPr>
        <w:t>“There is no God but Me, the Mighty, the Bestower.”</w:t>
      </w:r>
      <w:r>
        <w:t xml:space="preserve"> Blessed are you for being moved by the vibrations of God’s verses in His days and for rising to serve the Cause with spirit and joy.</w:t>
      </w:r>
    </w:p>
    <w:p w14:paraId="0B48CE13" w14:textId="77777777" w:rsidR="00D13072" w:rsidRDefault="00000000">
      <w:pPr>
        <w:pStyle w:val="BodyText"/>
      </w:pPr>
      <w:r>
        <w:rPr>
          <w:b/>
          <w:bCs/>
        </w:rPr>
        <w:t>Page 372</w:t>
      </w:r>
    </w:p>
    <w:p w14:paraId="031675F0" w14:textId="77777777" w:rsidR="00D13072" w:rsidRDefault="00000000">
      <w:pPr>
        <w:pStyle w:val="BodyText"/>
      </w:pPr>
      <w:r>
        <w:t>We have mentioned you in various Tablets with a remembrance whose fragrance will never fade from the world. This is witnessed by the Wronged One imprisoned in the Most Exalted Station.</w:t>
      </w:r>
    </w:p>
    <w:p w14:paraId="0FB73329" w14:textId="77777777" w:rsidR="00D13072" w:rsidRDefault="00000000">
      <w:pPr>
        <w:pStyle w:val="BodyText"/>
      </w:pPr>
      <w:r>
        <w:t xml:space="preserve">O Abú’l-Ḥasan, bring joy to the friends in that land with the wondrous and glorious mention of God. With utmost spirit and joy, turn toward the lands of the All-Merciful and traverse them. Two letters from those </w:t>
      </w:r>
      <w:r>
        <w:lastRenderedPageBreak/>
        <w:t>named with Bá and Qáf have reached the Desired Goal and attained the Praiseworthy Station. God willing, with divine assistance, they will remain ever occupied in the remembrance of the Beloved and the service of the Cause with wisdom and clarity. May they continually drink from and offer to others the chalice of divine love.</w:t>
      </w:r>
    </w:p>
    <w:p w14:paraId="02325D81" w14:textId="77777777" w:rsidR="00D13072" w:rsidRDefault="00000000">
      <w:pPr>
        <w:pStyle w:val="BodyText"/>
      </w:pPr>
      <w:r>
        <w:t>Nothing is hidden at the Throne, nor will it ever be. Verily, He hears and sees; He is the All-Knowing, the All-Wise. Upon them be My glory, as well as upon those who circumambulate My Throne, and upon the noble one who turned toward the supreme horizon, entered Zawrā’, attained the presence of the Lord of Names, and drank the nectar of revelation from the hand of bounty and His Merciful Lord.</w:t>
      </w:r>
    </w:p>
    <w:p w14:paraId="6139CB6B" w14:textId="77777777" w:rsidR="00D13072" w:rsidRDefault="00000000">
      <w:pPr>
        <w:pStyle w:val="BodyText"/>
      </w:pPr>
      <w:r>
        <w:t xml:space="preserve">Say to them: </w:t>
      </w:r>
      <w:r>
        <w:rPr>
          <w:i/>
          <w:iCs/>
        </w:rPr>
        <w:t>“Do not be disheartened. Rely upon God in all matters; He is with you and will manifest what He wills. Verily, He is the Giver, the Overflowing Benefactor.”</w:t>
      </w:r>
    </w:p>
    <w:p w14:paraId="013DB280" w14:textId="77777777" w:rsidR="00D13072" w:rsidRDefault="00000000">
      <w:pPr>
        <w:pStyle w:val="BodyText"/>
      </w:pPr>
      <w:r>
        <w:t>If you see Kamál al-Dín, bring him glad tidings of My care and grace. Remind him of what We commanded him when he was present before My face:</w:t>
      </w:r>
    </w:p>
    <w:p w14:paraId="36F58ED3" w14:textId="77777777" w:rsidR="00D13072" w:rsidRDefault="00000000">
      <w:pPr>
        <w:pStyle w:val="BodyText"/>
      </w:pPr>
      <w:r>
        <w:rPr>
          <w:b/>
          <w:bCs/>
        </w:rPr>
        <w:t>Page 373</w:t>
      </w:r>
    </w:p>
    <w:p w14:paraId="05750295" w14:textId="77777777" w:rsidR="00D13072" w:rsidRDefault="00000000">
      <w:pPr>
        <w:pStyle w:val="BodyText"/>
      </w:pPr>
      <w:r>
        <w:rPr>
          <w:i/>
          <w:iCs/>
        </w:rPr>
        <w:t>“O Kamál, We have counseled you to make all your humility and submission solely for God. Have you forgotten what you were commanded? Ask your Lord to strengthen you to act according to what you were commanded by the One who revealed the Book. We have remembered you in a way testified by all the scriptures, behind which stands My tongue, and behind it, My Supreme Pen in the scriptures and Tablets.”</w:t>
      </w:r>
    </w:p>
    <w:p w14:paraId="74F0C978" w14:textId="77777777" w:rsidR="00D13072" w:rsidRDefault="00000000">
      <w:pPr>
        <w:pStyle w:val="BodyText"/>
      </w:pPr>
      <w:r>
        <w:t>Verily, your Lord hears your call and sees what appears in the realm of existence. He is the Almighty, the All-Knowing.</w:t>
      </w:r>
    </w:p>
    <w:p w14:paraId="546DFB66" w14:textId="77777777" w:rsidR="00D13072" w:rsidRDefault="00000000">
      <w:pPr>
        <w:pStyle w:val="BodyText"/>
      </w:pPr>
      <w:r>
        <w:t>We mention in this station Our servant Núr, who drank from the ocean of My reunion and was graced with hearing My call in the early days. Glory be upon you, upon him, upon those associated with him, and upon the assembly that attended and attained what most men were denied.</w:t>
      </w:r>
    </w:p>
    <w:p w14:paraId="1A526D2C" w14:textId="77777777" w:rsidR="00D13072" w:rsidRDefault="00000000">
      <w:pPr>
        <w:pStyle w:val="BodyText"/>
      </w:pPr>
      <w:r>
        <w:t>O Kamál, listen with the ear of your heart to the call of the Beloved of the world and act upon what He has commanded. You are among those mentioned at the Throne. Recognize the value of this station. By the dust of the Most Great Prison, which today is the resting place of the Sovereign of Eternity, if the rank of even one soul illumined by the light of the Divine Word were revealed to the people of heaven and earth, all would be bewildered, nay, most would be overwhelmed.</w:t>
      </w:r>
    </w:p>
    <w:p w14:paraId="6732E0C9" w14:textId="77777777" w:rsidR="00D13072" w:rsidRDefault="00000000">
      <w:pPr>
        <w:pStyle w:val="BodyText"/>
      </w:pPr>
      <w:r>
        <w:rPr>
          <w:b/>
          <w:bCs/>
        </w:rPr>
        <w:t>Page 374</w:t>
      </w:r>
    </w:p>
    <w:p w14:paraId="25E67AE1" w14:textId="77777777" w:rsidR="00D13072" w:rsidRDefault="00000000">
      <w:pPr>
        <w:pStyle w:val="BodyText"/>
      </w:pPr>
      <w:r>
        <w:t>O My Pen, mention Maḥmúd, who turned toward the Praiseworthy Station and, before the manifestation, attained the dawning-place of light and believed in God, the One, the All-Knowing.</w:t>
      </w:r>
    </w:p>
    <w:p w14:paraId="1604C6E2" w14:textId="77777777" w:rsidR="00D13072" w:rsidRDefault="00000000">
      <w:pPr>
        <w:pStyle w:val="BodyText"/>
      </w:pPr>
      <w:r>
        <w:t>O Maḥmúd, do not grieve over what has befallen you in the land of exile. We praise God for what befell Us in the prison of the land of Ṭá and in this Great Prison. As tribulations increase, so too do the pure ones increase in their love for God, the Sovereign of all. Thus does your Lord of the Throne and the earth meet you, so you may be among the thankful.</w:t>
      </w:r>
    </w:p>
    <w:p w14:paraId="504E87F8" w14:textId="77777777" w:rsidR="00D13072" w:rsidRDefault="00000000">
      <w:pPr>
        <w:pStyle w:val="BodyText"/>
      </w:pPr>
      <w:r>
        <w:lastRenderedPageBreak/>
        <w:t xml:space="preserve">Blessed is the soul that has borne hardships and difficulties in the path of God, the Lord of the Day of Reckoning. We bring you glad tidings of the greatest ease after your greatest tribulation. Rejoice and say: </w:t>
      </w:r>
      <w:r>
        <w:rPr>
          <w:i/>
          <w:iCs/>
        </w:rPr>
        <w:t>“Praise be to You, O Desire of the worlds!”</w:t>
      </w:r>
    </w:p>
    <w:p w14:paraId="6FC313F3" w14:textId="77777777" w:rsidR="00D13072" w:rsidRDefault="00000000">
      <w:pPr>
        <w:pStyle w:val="BodyText"/>
      </w:pPr>
      <w:r>
        <w:t>O Maḥmúd, no one has grasped the mysteries of divine wisdom. If the people of the earth had acted upon the counsel of the Beloved of the heavens, the entire earth would have been seen as the Supreme Paradise, and all would have attained complete freedom and absolute ease.</w:t>
      </w:r>
    </w:p>
    <w:p w14:paraId="29E14FD5" w14:textId="77777777" w:rsidR="00D13072" w:rsidRDefault="00000000">
      <w:pPr>
        <w:pStyle w:val="BodyText"/>
      </w:pPr>
      <w:r>
        <w:t xml:space="preserve">Say: </w:t>
      </w:r>
      <w:r>
        <w:rPr>
          <w:i/>
          <w:iCs/>
        </w:rPr>
        <w:t>“Glorified are You, O One by Whose Name the limbs of men tremble, and the mountains are scattered. I ask You by Your hidden Name, which is established upon the Throne of Manifestation in this Day, in which the trumpet is sounded and the decree of resurrection has appeared…”</w:t>
      </w:r>
    </w:p>
    <w:p w14:paraId="43C07047" w14:textId="77777777" w:rsidR="00D13072" w:rsidRDefault="00000000">
      <w:pPr>
        <w:pStyle w:val="BodyText"/>
      </w:pPr>
      <w:r>
        <w:rPr>
          <w:b/>
          <w:bCs/>
        </w:rPr>
        <w:t>Page 375</w:t>
      </w:r>
    </w:p>
    <w:p w14:paraId="48A01BB9" w14:textId="77777777" w:rsidR="00D13072" w:rsidRDefault="00000000">
      <w:pPr>
        <w:pStyle w:val="BodyText"/>
      </w:pPr>
      <w:r>
        <w:rPr>
          <w:i/>
          <w:iCs/>
        </w:rPr>
        <w:t>“Grant me success to remember and praise You in such a way that no hosts of Your earth nor the might of Your creation can prevent me. O my Lord, You see me turning to You, clinging to the cord of obedience to You, and holding fast to the hem of Your bounty. Ordain for me that which is good for me, and record for me that which benefits me in every realm of Your dominion. Verily, You know what benefits me, and You are the All-Knowing, the All-Informed.”</w:t>
      </w:r>
    </w:p>
    <w:p w14:paraId="4154706F" w14:textId="77777777" w:rsidR="00D13072" w:rsidRDefault="00000000">
      <w:pPr>
        <w:pStyle w:val="BodyText"/>
      </w:pPr>
      <w:r>
        <w:t>O my Lord, I beseech You by Yourself to deliver me from imprisonment in Your days and to strengthen me to do what You love and approve. Verily, You are the All-Powerful, the Exalted, the Mighty, the Generous.</w:t>
      </w:r>
    </w:p>
    <w:p w14:paraId="5F6A1F33" w14:textId="77777777" w:rsidR="00D13072" w:rsidRDefault="00000000">
      <w:pPr>
        <w:pStyle w:val="BodyText"/>
      </w:pPr>
      <w:r>
        <w:t xml:space="preserve">Say: </w:t>
      </w:r>
      <w:r>
        <w:rPr>
          <w:i/>
          <w:iCs/>
        </w:rPr>
        <w:t>“The Countenance of Eternity has turned toward the sages in Há and Mím, bringing them glad tidings of the paradise of God, the Lord of all worlds. Rejoice in what the One seated upon the Throne reminds you, from which the near ones perceive the fragrance of God, the Sovereign, the Mighty, the Praised.”</w:t>
      </w:r>
    </w:p>
    <w:p w14:paraId="053BCF4F" w14:textId="77777777" w:rsidR="00D13072" w:rsidRDefault="00000000">
      <w:pPr>
        <w:pStyle w:val="BodyText"/>
      </w:pPr>
      <w:r>
        <w:t>By God, He who was named Yahweh in the Torah, the Comforter in the Gospel, and the Great Announcement in the Qur’án has come. When He appeared, the heavens of illusions were rent asunder, the earths of conjecture split, and all on earth were seized, except those whom God, the Exalted, the All-Knowing, willed.</w:t>
      </w:r>
    </w:p>
    <w:p w14:paraId="628CACC4" w14:textId="77777777" w:rsidR="00D13072" w:rsidRDefault="00000000">
      <w:pPr>
        <w:pStyle w:val="BodyText"/>
      </w:pPr>
      <w:r>
        <w:t>Blessed are you for turning to the Countenance and blissful are you for attaining this noble station. Take heed lest…</w:t>
      </w:r>
    </w:p>
    <w:p w14:paraId="49CCB557" w14:textId="77777777" w:rsidR="00D13072" w:rsidRDefault="00000000">
      <w:pPr>
        <w:pStyle w:val="BodyText"/>
      </w:pPr>
      <w:r>
        <w:rPr>
          <w:b/>
          <w:bCs/>
        </w:rPr>
        <w:t>Page 376</w:t>
      </w:r>
    </w:p>
    <w:p w14:paraId="4D55B826" w14:textId="77777777" w:rsidR="00D13072" w:rsidRDefault="00000000">
      <w:pPr>
        <w:pStyle w:val="BodyText"/>
      </w:pPr>
      <w:r>
        <w:t>Do not let the circumstances of creation cause you sorrow. Hold fast to the truth, for He is the Almighty, the All-Powerful.</w:t>
      </w:r>
    </w:p>
    <w:p w14:paraId="6C867912" w14:textId="77777777" w:rsidR="00D13072" w:rsidRDefault="00000000">
      <w:pPr>
        <w:pStyle w:val="BodyText"/>
      </w:pPr>
      <w:r>
        <w:t>O assembly of sages in the land of Há, the Supreme Pen declares: Today is a day of remembrance and praise, a day of praiseworthy qualities. God willing, you should quench the thirst of the parched with the Euphrates of divine mercy, and guide the homeless to their true homeland. With utmost spirit and joy, bring glad tidings of the All-Merciful’s favor to the inhabitants of the world and arise to serve with wisdom.</w:t>
      </w:r>
    </w:p>
    <w:p w14:paraId="7DDF9D9F" w14:textId="77777777" w:rsidR="00D13072" w:rsidRDefault="00000000">
      <w:pPr>
        <w:pStyle w:val="BodyText"/>
      </w:pPr>
      <w:r>
        <w:lastRenderedPageBreak/>
        <w:t>Whatever deeds are manifest today from any worker will appear like stars in the sky of divine knowledge. By His truth, nothing escapes His notice. Verily, He is the All-Knowing, the All-Informed.</w:t>
      </w:r>
    </w:p>
    <w:p w14:paraId="06AEE728" w14:textId="77777777" w:rsidR="00D13072" w:rsidRDefault="00000000">
      <w:pPr>
        <w:pStyle w:val="BodyText"/>
      </w:pPr>
      <w:r>
        <w:t>Drink in the name of the True Beloved, speak in His name, and enkindle the fire of love for Him—a fire whose effects will become evident in the world. This is not difficult for the Almighty; He does as He wills and ordains as He pleases. He is the One, the Incomparable.</w:t>
      </w:r>
    </w:p>
    <w:p w14:paraId="7EE6AFE3" w14:textId="77777777" w:rsidR="00D13072" w:rsidRDefault="00000000">
      <w:pPr>
        <w:pStyle w:val="BodyText"/>
      </w:pPr>
      <w:r>
        <w:t>Those among you who engage in proclaiming the Cause are mentioned at the Throne and are specially favored by the grace of God.</w:t>
      </w:r>
    </w:p>
    <w:p w14:paraId="72F686CE" w14:textId="77777777" w:rsidR="00D13072" w:rsidRDefault="00000000">
      <w:pPr>
        <w:pStyle w:val="BodyText"/>
      </w:pPr>
      <w:r>
        <w:t>O Abú’l-Ḥasan, though the names of some may not have been outwardly mentioned, all are remembered, preserved, and recorded by the Supreme Pen, especially those who have wholeheartedly arisen to proclaim and serve the Cause. Upon them be My glory, My mercy, and My favor that has surpassed the worlds.</w:t>
      </w:r>
    </w:p>
    <w:p w14:paraId="769E8A0A" w14:textId="77777777" w:rsidR="00D13072" w:rsidRDefault="00000000">
      <w:pPr>
        <w:pStyle w:val="BodyText"/>
      </w:pPr>
      <w:r>
        <w:rPr>
          <w:b/>
          <w:bCs/>
        </w:rPr>
        <w:t>Page 377</w:t>
      </w:r>
    </w:p>
    <w:p w14:paraId="3B228F8E" w14:textId="77777777" w:rsidR="00D13072" w:rsidRDefault="00000000">
      <w:pPr>
        <w:pStyle w:val="BodyText"/>
      </w:pPr>
      <w:r>
        <w:t>What they have done for My Cause will become evident in the realm of existence. They should rejoice in this remembrance, whose fragrance exudes the essence of their Lord’s grace. Praise be to God, the Lord of all worlds.</w:t>
      </w:r>
    </w:p>
    <w:p w14:paraId="37EA000C" w14:textId="77777777" w:rsidR="00D13072" w:rsidRDefault="00000000">
      <w:pPr>
        <w:pStyle w:val="BodyText"/>
      </w:pPr>
      <w:r>
        <w:t>We proclaim from the direction of the prison to the loved ones of God in N and R, both male and female, who have remained faithful to the covenant of God and turned toward His luminous Countenance.</w:t>
      </w:r>
    </w:p>
    <w:p w14:paraId="27108E73" w14:textId="77777777" w:rsidR="00D13072" w:rsidRDefault="00000000">
      <w:pPr>
        <w:pStyle w:val="BodyText"/>
      </w:pPr>
      <w:r>
        <w:t>O My loved ones there, the papers adorned with My remembrance and praise have been presented to the Wronged One, and We have responded as a favor from Our presence. Verily, He is near, responsive.</w:t>
      </w:r>
    </w:p>
    <w:p w14:paraId="41358D32" w14:textId="77777777" w:rsidR="00D13072" w:rsidRDefault="00000000">
      <w:pPr>
        <w:pStyle w:val="BodyText"/>
      </w:pPr>
      <w:r>
        <w:t>Rejoice in My remembrance, and place your trust in the All-Knowing One in all matters. He ordains for His loved ones that which benefits them in His realms. Verily, He is the Sovereign over what He wills, by His name, the Wise.</w:t>
      </w:r>
    </w:p>
    <w:p w14:paraId="3E769294" w14:textId="77777777" w:rsidR="00D13072" w:rsidRDefault="00000000">
      <w:pPr>
        <w:pStyle w:val="BodyText"/>
      </w:pPr>
      <w:r>
        <w:t>From the prison, We remember you with what draws the hearts of the sincere. Upon you be My glory and upon those who have cast aside illusions and turned to God, the Lord of all worlds.</w:t>
      </w:r>
    </w:p>
    <w:p w14:paraId="65E20251" w14:textId="77777777" w:rsidR="00D13072" w:rsidRDefault="00000000">
      <w:pPr>
        <w:pStyle w:val="BodyText"/>
      </w:pPr>
      <w:r>
        <w:t xml:space="preserve">O Abú’l-Ḥasan, We heard the call of Nabíl previously in the land of Tá and now remember him with a tongue by which the horizons are set ablaze. The Possessor of the Covenant has spoken: </w:t>
      </w:r>
      <w:r>
        <w:rPr>
          <w:i/>
          <w:iCs/>
        </w:rPr>
        <w:t>“Sovereignty belongs to God, the Lord of Lords.”</w:t>
      </w:r>
    </w:p>
    <w:p w14:paraId="2A7FD35D" w14:textId="77777777" w:rsidR="00D13072" w:rsidRDefault="00000000">
      <w:pPr>
        <w:pStyle w:val="BodyText"/>
      </w:pPr>
      <w:r>
        <w:rPr>
          <w:b/>
          <w:bCs/>
        </w:rPr>
        <w:t>Page 378</w:t>
      </w:r>
    </w:p>
    <w:p w14:paraId="04DC6CE2" w14:textId="77777777" w:rsidR="00D13072" w:rsidRDefault="00000000">
      <w:pPr>
        <w:pStyle w:val="BodyText"/>
      </w:pPr>
      <w:r>
        <w:t>We have remembered him before, and We now remember him again so that he may rejoice in the remembrance of God, the Revealer of verses. Proclaim on My behalf to him and give him glad tidings of this remembrance, which God has made the sovereign of all remembrances. Glory from Us is upon him and upon those who attained this station of remembrance.</w:t>
      </w:r>
    </w:p>
    <w:p w14:paraId="1749C244" w14:textId="77777777" w:rsidR="00D13072" w:rsidRDefault="00000000">
      <w:pPr>
        <w:pStyle w:val="BodyText"/>
      </w:pPr>
      <w:r>
        <w:t xml:space="preserve">Convey this humble servant’s insignificance and nothingness whenever you meet the friends of God in any city or land. God willing, they will always drink from the cup of the All-Merciful’s love and turn, with </w:t>
      </w:r>
      <w:r>
        <w:lastRenderedPageBreak/>
        <w:t>all their vision, hearing, and soul, toward the supreme horizon. This is the Lote-Tree of goodness, its fruit and leaves.</w:t>
      </w:r>
    </w:p>
    <w:p w14:paraId="03AE6BF8" w14:textId="77777777" w:rsidR="00D13072" w:rsidRDefault="00000000">
      <w:pPr>
        <w:pStyle w:val="BodyText"/>
      </w:pPr>
      <w:r>
        <w:t>By the One God, the All-Knowing bears witness that this servant does not consider himself worthy of being mentioned in the presence of those who have annihilated their own will, desire, and choice in the will and purpose of God.</w:t>
      </w:r>
    </w:p>
    <w:p w14:paraId="5570C496" w14:textId="77777777" w:rsidR="00D13072" w:rsidRDefault="00000000">
      <w:pPr>
        <w:pStyle w:val="BodyText"/>
      </w:pPr>
      <w:r>
        <w:t>Blessed is the soul that acts according to what has been commanded in the Book of God.</w:t>
      </w:r>
    </w:p>
    <w:p w14:paraId="623290DF" w14:textId="77777777" w:rsidR="00D13072" w:rsidRDefault="00000000">
      <w:pPr>
        <w:pStyle w:val="BodyText"/>
      </w:pPr>
      <w:r>
        <w:rPr>
          <w:b/>
          <w:bCs/>
        </w:rPr>
        <w:t>Page 379</w:t>
      </w:r>
    </w:p>
    <w:p w14:paraId="48ECA7CF" w14:textId="77777777" w:rsidR="00D13072" w:rsidRDefault="00000000">
      <w:pPr>
        <w:pStyle w:val="BodyText"/>
      </w:pPr>
      <w:r>
        <w:t>A soul that, outwardly adorned with praiseworthy deeds, sometimes interprets the divine verses according to its own imaginations—woe to them for what they do.</w:t>
      </w:r>
    </w:p>
    <w:p w14:paraId="39EE8026" w14:textId="77777777" w:rsidR="00D13072" w:rsidRDefault="00000000">
      <w:pPr>
        <w:pStyle w:val="BodyText"/>
      </w:pPr>
      <w:r>
        <w:t>His Honor Amín, upon him be the glory of God, is frequently mentioned, as he has always been present in your correspondence. This humble servant has also mentioned him in all communications. However, it seems his journey has not yet begun. Wherever he may be, he is engaged in the remembrance of God and acts according to what pleases and satisfies Him. God willing, he will attain His presence and again be graced with reunion.</w:t>
      </w:r>
    </w:p>
    <w:p w14:paraId="0DB70461" w14:textId="77777777" w:rsidR="00D13072" w:rsidRDefault="00000000">
      <w:pPr>
        <w:pStyle w:val="BodyText"/>
      </w:pPr>
      <w:r>
        <w:t>Upon you and upon those adorned with the qualities revealed by the Revealer of verses in His mighty Book be My glory. Praise be to God, the Lord of all worlds.</w:t>
      </w:r>
    </w:p>
    <w:p w14:paraId="412FB728" w14:textId="77777777" w:rsidR="00D13072" w:rsidRDefault="00000000">
      <w:pPr>
        <w:pStyle w:val="BodyText"/>
      </w:pPr>
      <w:r>
        <w:rPr>
          <w:b/>
          <w:bCs/>
        </w:rPr>
        <w:t>Page 380</w:t>
      </w:r>
    </w:p>
    <w:p w14:paraId="5E926307" w14:textId="77777777" w:rsidR="00D13072" w:rsidRDefault="00000000">
      <w:pPr>
        <w:pStyle w:val="BodyText"/>
      </w:pPr>
      <w:r>
        <w:t>This servant thought to present a petition to His Beloved, His Honor N. Ẓ., upon him be the glory and praise of God. However, as there was no specific matter, I refrained from troubling him. God willing, wherever he may be, he will remain under the shadow of the favor and grace of God, exalted is His station.</w:t>
      </w:r>
    </w:p>
    <w:p w14:paraId="30EDFA28" w14:textId="77777777" w:rsidR="00D13072" w:rsidRDefault="00000000">
      <w:pPr>
        <w:pStyle w:val="BodyText"/>
      </w:pPr>
      <w:r>
        <w:t>Concerning what you wrote regarding matters that seem somewhat unfavorable, do not be distressed. God willing, they will be resolved. Whatever occurs in the world as a result of his services and sincerity will not and cannot be erased; its fruit will appear visibly in the world, and inwardly, only God, the All-Knowing, the All-Informed, comprehends it.</w:t>
      </w:r>
    </w:p>
    <w:p w14:paraId="34A2989D" w14:textId="77777777" w:rsidR="00D13072" w:rsidRDefault="00000000">
      <w:pPr>
        <w:pStyle w:val="BodyText"/>
      </w:pPr>
      <w:r>
        <w:t>Convey this humble servant’s luminous and holy greetings to him. Always keep me informed about his conditions.</w:t>
      </w:r>
    </w:p>
    <w:p w14:paraId="5CC58ED5" w14:textId="77777777" w:rsidR="00D13072" w:rsidRDefault="00000000">
      <w:pPr>
        <w:pStyle w:val="Heading2"/>
      </w:pPr>
      <w:bookmarkStart w:id="1048" w:name="bh00283-assuming-this-is-the-end"/>
      <w:bookmarkEnd w:id="1047"/>
      <w:r>
        <w:t>BH00283 (Assuming this is the end)</w:t>
      </w:r>
    </w:p>
    <w:p w14:paraId="22056C61" w14:textId="77777777" w:rsidR="00D13072" w:rsidRDefault="00000000">
      <w:pPr>
        <w:pStyle w:val="FirstParagraph"/>
      </w:pPr>
      <w:r>
        <w:t>Verily, glory, might, and majesty rest upon his noble being and those associated with him.</w:t>
      </w:r>
    </w:p>
    <w:p w14:paraId="451B8766" w14:textId="77777777" w:rsidR="00D13072" w:rsidRDefault="00000000">
      <w:pPr>
        <w:pStyle w:val="BodyText"/>
      </w:pPr>
      <w:r>
        <w:rPr>
          <w:b/>
          <w:bCs/>
        </w:rPr>
        <w:t>Page 381</w:t>
      </w:r>
    </w:p>
    <w:p w14:paraId="4C263CCE" w14:textId="77777777" w:rsidR="00D13072" w:rsidRDefault="00000000">
      <w:pPr>
        <w:pStyle w:val="BodyText"/>
      </w:pPr>
      <w:r>
        <w:t xml:space="preserve">He has manifested the Sovereignty of the Divine Names. By the exalted Word, He has created all things, causing them to proclaim His praise in the realm of creation. At times, He revealed the Word in the form of the Balance, and at others as an Ocean, from which pearls of knowledge and wisdom have been drawn. </w:t>
      </w:r>
      <w:r>
        <w:lastRenderedPageBreak/>
        <w:t>Sometimes, it was manifested as the Path, and at others as the form of the Trumpet, which, when sounded, caused all in the heavens and the earth to swoon, save those whom He willed and desired. Verily, He is the All-Powerful over His servants, the Manifest in the beginning and the end. There is no God but Him, the Possessor of existence.</w:t>
      </w:r>
    </w:p>
    <w:p w14:paraId="71F78220" w14:textId="77777777" w:rsidR="00D13072" w:rsidRDefault="00000000">
      <w:pPr>
        <w:pStyle w:val="BodyText"/>
      </w:pPr>
      <w:r>
        <w:t>I invoke blessings and peace upon the one whom God has made the Sun of the heaven of His knowledge, the Ark of the ocean of His will, and a light from the radiance of His countenance; and upon those who approached Him with illumined hearts and radiant faces, drawn by the attraction of the Manifestation, to such an extent that they encircled tribulations and advanced in His path toward hardship and adversity.</w:t>
      </w:r>
    </w:p>
    <w:p w14:paraId="3F47F6EB" w14:textId="77777777" w:rsidR="00D13072" w:rsidRDefault="00000000">
      <w:pPr>
        <w:pStyle w:val="BodyText"/>
      </w:pPr>
      <w:r>
        <w:t>These souls were not hindered by the howling of oppressors, the clamor of the idolaters, or the cries of the heedless. They have championed the Cause of God with their hearts, eyes, ears, tongues, hands, and feet. The Supreme Concourse and the inhabitants of Paradise bless them in every morning and evening, and those who dwell beyond the ocean of grandeur extol their praises. Exalted is their Creator, their Sustainer, their Helper, and their Provider, who fashioned them by a will from His presence. Verily, He is the Unique, the Omnipotent, the All-Knowing, the All-Wise.</w:t>
      </w:r>
    </w:p>
    <w:p w14:paraId="46D8616C" w14:textId="77777777" w:rsidR="00D13072" w:rsidRDefault="00000000">
      <w:pPr>
        <w:pStyle w:val="BodyText"/>
      </w:pPr>
      <w:r>
        <w:rPr>
          <w:b/>
          <w:bCs/>
        </w:rPr>
        <w:t>Page 382</w:t>
      </w:r>
    </w:p>
    <w:p w14:paraId="761E5415" w14:textId="77777777" w:rsidR="00D13072" w:rsidRDefault="00000000">
      <w:pPr>
        <w:pStyle w:val="BodyText"/>
      </w:pPr>
      <w:r>
        <w:t>O Beloved of my heart, I was asleep when the Messenger of my Lord awakened me. Upon arising, He said: “The Desire of the world and the Sovereign of eternity summons you to His presence.” Thereupon, I set forth and directed my steps to the station until I stood before the Countenance of the Lord of all being. The Tongue of Grandeur spoke what He desired, and when the Sun of permission shone forth for my return, I departed toward my dwelling.</w:t>
      </w:r>
    </w:p>
    <w:p w14:paraId="048CA065" w14:textId="77777777" w:rsidR="00D13072" w:rsidRDefault="00000000">
      <w:pPr>
        <w:pStyle w:val="BodyText"/>
      </w:pPr>
      <w:r>
        <w:t>Upon entering, I found a letter, and as I read it, I was overcome by the attraction of your love in such a manner that I cannot describe it. From every word of your letter and every letter of your script, I seemed to read a treatise on your love for the Desire of the world, your detachment from all else, and your dedication to His remembrance and praise, limiting all your endeavors to the promotion of His Cause.</w:t>
      </w:r>
    </w:p>
    <w:p w14:paraId="21F1F26C" w14:textId="77777777" w:rsidR="00D13072" w:rsidRDefault="00000000">
      <w:pPr>
        <w:pStyle w:val="BodyText"/>
      </w:pPr>
      <w:r>
        <w:t>Blessed are you, and joyful is your station, and glorious is your soul, and serene is your spirit.</w:t>
      </w:r>
    </w:p>
    <w:p w14:paraId="59EDE7C2" w14:textId="77777777" w:rsidR="00D13072" w:rsidRDefault="00000000">
      <w:pPr>
        <w:pStyle w:val="BodyText"/>
      </w:pPr>
      <w:r>
        <w:rPr>
          <w:b/>
          <w:bCs/>
        </w:rPr>
        <w:t>Page 383</w:t>
      </w:r>
    </w:p>
    <w:p w14:paraId="16E0E51B" w14:textId="77777777" w:rsidR="00D13072" w:rsidRDefault="00000000">
      <w:pPr>
        <w:pStyle w:val="BodyText"/>
      </w:pPr>
      <w:r>
        <w:t>Were this servant to repeat these words throughout the dominion of the heavens and the earth, it would still be fitting, for I have found your heart to be the repository of love for God, your tongue the spring of His sweetest praise, and your ear attentive to His supreme call. I beseech Him, exalted is He, to occupy you at all times with a flame that intensifies the heat of love for Him above all else. Verily, He is the All-Hearing, the Near, the Responsive.</w:t>
      </w:r>
    </w:p>
    <w:p w14:paraId="4CC1F84D" w14:textId="77777777" w:rsidR="00D13072" w:rsidRDefault="00000000">
      <w:pPr>
        <w:pStyle w:val="BodyText"/>
      </w:pPr>
      <w:r>
        <w:t>Truly, this humble servant found such joy in extolling and praising that spiritual Beloved that words fail to capture it. On one of the nights, I presented it entirely before His presence. Thereupon, the ocean of grace surged, and the Tongue of Grandeur spoke that which none but Himself could enumerate. At the conclusion of His statement, He said, exalted is His greatness:</w:t>
      </w:r>
    </w:p>
    <w:p w14:paraId="485F845A" w14:textId="77777777" w:rsidR="00D13072" w:rsidRDefault="00000000">
      <w:pPr>
        <w:pStyle w:val="BodyText"/>
      </w:pPr>
      <w:r>
        <w:lastRenderedPageBreak/>
        <w:t>“O present servant, he is ablaze with the fire of love for God and proclaims His praise among His servants. He offers the cup of His grace and the waters of His bounty to those who seek nearness and approach their Lord, the Almighty, the Self-Subsisting. Verily, We assist him as a favor from Our presence, and We record for him what will gladden his heart. His Lord, the All-Merciful, is indeed powerful over whatsoever He wills. By a word from Him, He is the Sovereign over all that was and shall be.”</w:t>
      </w:r>
    </w:p>
    <w:p w14:paraId="13655D7F" w14:textId="77777777" w:rsidR="00D13072" w:rsidRDefault="00000000">
      <w:pPr>
        <w:pStyle w:val="BodyText"/>
      </w:pPr>
      <w:r>
        <w:rPr>
          <w:b/>
          <w:bCs/>
        </w:rPr>
        <w:t>Page 384</w:t>
      </w:r>
    </w:p>
    <w:p w14:paraId="32C07AB9" w14:textId="77777777" w:rsidR="00D13072" w:rsidRDefault="00000000">
      <w:pPr>
        <w:pStyle w:val="BodyText"/>
      </w:pPr>
      <w:r>
        <w:t>“O you who have turned to My horizon and soared in My air, hearken to My call: at times from My palace, at others from My prison, and sometimes from the garden of your Lord, the Sovereign of existence.”</w:t>
      </w:r>
    </w:p>
    <w:p w14:paraId="1D30DDC8" w14:textId="77777777" w:rsidR="00D13072" w:rsidRDefault="00000000">
      <w:pPr>
        <w:pStyle w:val="BodyText"/>
      </w:pPr>
      <w:r>
        <w:t>The present servant came with your letter and laid it before the Throne, from which wafted the fragrance of My beloved’s love. Blessed are you and your father, who abides in the proximity of My mercy. Bounty is in God’s hand; He bestows it upon whom He wills by a command from His presence. Verily, He is the Truth, the Knower of the unseen.</w:t>
      </w:r>
    </w:p>
    <w:p w14:paraId="76B8FB93" w14:textId="77777777" w:rsidR="00D13072" w:rsidRDefault="00000000">
      <w:pPr>
        <w:pStyle w:val="BodyText"/>
      </w:pPr>
      <w:r>
        <w:t>Proclaim on My behalf to My loved ones who have not been hindered by hardship or ease from My praised station:</w:t>
      </w:r>
    </w:p>
    <w:p w14:paraId="31981FE7" w14:textId="77777777" w:rsidR="00D13072" w:rsidRDefault="00000000">
      <w:pPr>
        <w:pStyle w:val="BodyText"/>
      </w:pPr>
      <w:r>
        <w:t>“Beware lest the world veil you from the Possessor of Names. Reflect, and then recall the bygone generations: where are the mighty and the rulers, the learned and the arrogant, the warriors and the tyrants? Where are their visible monuments, their lofty palaces, their adorned dwellings, and their expansive gardens?</w:t>
      </w:r>
    </w:p>
    <w:p w14:paraId="340CB12B" w14:textId="77777777" w:rsidR="00D13072" w:rsidRDefault="00000000">
      <w:pPr>
        <w:pStyle w:val="BodyText"/>
      </w:pPr>
      <w:r>
        <w:rPr>
          <w:b/>
          <w:bCs/>
        </w:rPr>
        <w:t>Page 385</w:t>
      </w:r>
    </w:p>
    <w:p w14:paraId="65F586B3" w14:textId="77777777" w:rsidR="00D13072" w:rsidRDefault="00000000">
      <w:pPr>
        <w:pStyle w:val="BodyText"/>
      </w:pPr>
      <w:r>
        <w:t>“Where are their laid-out furnishings, their inhabited mansions, their marshaled armies, their adorned maidens, their inscribed garments, their precious possessions, their jeweled crowns, their fortified retreats, their elevated gatherings, and their storied treasures? Where are the tribes known for their valor, their arrayed forces, their individuals, and their delegations?</w:t>
      </w:r>
    </w:p>
    <w:p w14:paraId="173D7731" w14:textId="77777777" w:rsidR="00D13072" w:rsidRDefault="00000000">
      <w:pPr>
        <w:pStyle w:val="BodyText"/>
      </w:pPr>
      <w:r>
        <w:t>“Where is he who made the sea of oppression his vessel and the winds of pride his guide? Where is he who, even if given all the hidden treasures and ornaments of the earth, would have said, ‘Is there yet more?’ All have returned to the dust with regret and remorse, known only to God, the Lord of all worlds.”</w:t>
      </w:r>
    </w:p>
    <w:p w14:paraId="2C125770" w14:textId="77777777" w:rsidR="00D13072" w:rsidRDefault="00000000">
      <w:pPr>
        <w:pStyle w:val="BodyText"/>
      </w:pPr>
      <w:r>
        <w:t>Say, O My loved ones: Arise in My remembrance and praise, and adhere to the wisdom revealed in My Book, which emerged from the Kingdom of My utterance. Soon, annihilation will seize all that is seen, and the Sovereign of the Throne and the dust, the Lord of the hereafter and the beginning, shall remain.”</w:t>
      </w:r>
    </w:p>
    <w:p w14:paraId="56B125D9" w14:textId="77777777" w:rsidR="00D13072" w:rsidRDefault="00000000">
      <w:pPr>
        <w:pStyle w:val="BodyText"/>
      </w:pPr>
      <w:r>
        <w:t>Thus has My Supreme Pen spoken in this station, which God has made a throne for the heavens, illumined by the lights of the effulgences of My most exalted, most glorious Name.</w:t>
      </w:r>
    </w:p>
    <w:p w14:paraId="6505DE94" w14:textId="77777777" w:rsidR="00D13072" w:rsidRDefault="00000000">
      <w:pPr>
        <w:pStyle w:val="BodyText"/>
      </w:pPr>
      <w:r>
        <w:rPr>
          <w:b/>
          <w:bCs/>
        </w:rPr>
        <w:t>Page 386</w:t>
      </w:r>
    </w:p>
    <w:p w14:paraId="2D38D16C" w14:textId="77777777" w:rsidR="00D13072" w:rsidRDefault="00000000">
      <w:pPr>
        <w:pStyle w:val="BodyText"/>
      </w:pPr>
      <w:r>
        <w:t xml:space="preserve">Strive to attain a station that endures and cannot be taken away by any power. Reflect upon the divine qualities and attributes that adorn the Tablets and act accordingly. God willing, you will attain the honor that is esteemed in the sight of God, and you will be adorned with the grace that elevates. Those who </w:t>
      </w:r>
      <w:r>
        <w:lastRenderedPageBreak/>
        <w:t>have truly drunk from the Cup of the Merciful and tasted the wine of understanding on the Day of God are observed to grow even more fervent in adversity and hardship. Blessed is the soul that today achieves what God has willed.</w:t>
      </w:r>
    </w:p>
    <w:p w14:paraId="77C6E729" w14:textId="77777777" w:rsidR="00D13072" w:rsidRDefault="00000000">
      <w:pPr>
        <w:pStyle w:val="BodyText"/>
      </w:pPr>
      <w:r>
        <w:t>Such a soul will not be hindered by the diversity of the world’s conditions or the ways of the nations from turning toward the Eternal Sovereign. The ocean of joy will surge in its heart, and the sun of gladness will rise on the horizon of its being. Thus does God counsel and exhort His loved ones, showing them the way to ascend to His sanctified, exalted dominion.</w:t>
      </w:r>
    </w:p>
    <w:p w14:paraId="249F0250" w14:textId="77777777" w:rsidR="00D13072" w:rsidRDefault="00000000">
      <w:pPr>
        <w:pStyle w:val="BodyText"/>
      </w:pPr>
      <w:r>
        <w:t>From the wondrous, unassailable verses revealed, the grace and bounty of God are evident and apparent. This servant, indeed all of creation, is incapable of adequately describing them. Unto Him belong favor and glory, majesty and praise, bounty, and manifold blessings. He bestows what He wills by a command from His presence. Verily, He is the One, the All-Bountiful, the All-Knowing, the All-Wise.</w:t>
      </w:r>
    </w:p>
    <w:p w14:paraId="032878A1" w14:textId="77777777" w:rsidR="00D13072" w:rsidRDefault="00000000">
      <w:pPr>
        <w:pStyle w:val="BodyText"/>
      </w:pPr>
      <w:r>
        <w:rPr>
          <w:b/>
          <w:bCs/>
        </w:rPr>
        <w:t>Page 387</w:t>
      </w:r>
    </w:p>
    <w:p w14:paraId="42A8697E" w14:textId="77777777" w:rsidR="00D13072" w:rsidRDefault="00000000">
      <w:pPr>
        <w:pStyle w:val="BodyText"/>
      </w:pPr>
      <w:r>
        <w:t>Regarding those souls who have newly turned toward the Supreme Ocean and drunk from the eternal chalice in the name of God: blessed are they, and joyful is their station. Their mention has been presented at the Most Holy Threshold, and upon each of them, the Sun of Grace has dawned.</w:t>
      </w:r>
    </w:p>
    <w:p w14:paraId="51E3D8AC" w14:textId="77777777" w:rsidR="00D13072" w:rsidRDefault="00000000">
      <w:pPr>
        <w:pStyle w:val="BodyText"/>
      </w:pPr>
      <w:r>
        <w:t>This humble servant beseeches God to adorn all with the ornament of understanding. Since you speak and remember out of love for God and in His path, surely your words will be impactful. God willing, the world’s darkness will vanish through the light of the Word of the Eternal Sovereign, and the banners of victory will be raised in every city.</w:t>
      </w:r>
    </w:p>
    <w:p w14:paraId="2CFC1D6C" w14:textId="77777777" w:rsidR="00D13072" w:rsidRDefault="00000000">
      <w:pPr>
        <w:pStyle w:val="BodyText"/>
      </w:pPr>
      <w:r>
        <w:t>Regarding the people of Sistan, their mention has been submitted to the Most Holy Presence. Wondrous, unassailable verses were revealed concerning them, and since they are mentioned in the Book of that spiritual Beloved, their matter was presented once more. These radiant words were revealed from the Dawning Place of the Will of the Manifester of Signs.</w:t>
      </w:r>
    </w:p>
    <w:p w14:paraId="5F017107" w14:textId="77777777" w:rsidR="00D13072" w:rsidRDefault="00000000">
      <w:pPr>
        <w:pStyle w:val="BodyText"/>
      </w:pPr>
      <w:r>
        <w:rPr>
          <w:b/>
          <w:bCs/>
        </w:rPr>
        <w:t>Page 388</w:t>
      </w:r>
    </w:p>
    <w:p w14:paraId="555A0D9B" w14:textId="77777777" w:rsidR="00D13072" w:rsidRDefault="00000000">
      <w:pPr>
        <w:pStyle w:val="BodyText"/>
      </w:pPr>
      <w:r>
        <w:t>“Exalted is His grandeur, and magnified is His majesty and His transcendent power.”</w:t>
      </w:r>
    </w:p>
    <w:p w14:paraId="7AC8DB02" w14:textId="77777777" w:rsidR="00D13072" w:rsidRDefault="00000000">
      <w:pPr>
        <w:pStyle w:val="Heading3"/>
      </w:pPr>
      <w:bookmarkStart w:id="1049" w:name="potential-different-tablet"/>
      <w:r>
        <w:t>Potential different tablet</w:t>
      </w:r>
    </w:p>
    <w:p w14:paraId="0686C48E" w14:textId="77777777" w:rsidR="00D13072" w:rsidRDefault="00000000">
      <w:pPr>
        <w:pStyle w:val="FirstParagraph"/>
      </w:pPr>
      <w:r>
        <w:t>He is the Witness, the All-Knowing, the Expounder, the Mighty, the Wise.</w:t>
      </w:r>
    </w:p>
    <w:p w14:paraId="7B2F338E" w14:textId="77777777" w:rsidR="00D13072" w:rsidRDefault="00000000">
      <w:pPr>
        <w:pStyle w:val="BodyText"/>
      </w:pPr>
      <w:r>
        <w:t>A mention from Us for those who have been stirred by the breezes of My forefathers, drawn by the fragrance of My garment, and brought near by the manifestations of My will and desire, that they might rejoice in such a manner that the affairs of those who disbelieve in God, the Lord of the worlds, will not disturb them.</w:t>
      </w:r>
    </w:p>
    <w:p w14:paraId="5CD9C2B9" w14:textId="77777777" w:rsidR="00D13072" w:rsidRDefault="00000000">
      <w:pPr>
        <w:pStyle w:val="BodyText"/>
      </w:pPr>
      <w:r>
        <w:t>O My loved ones in Sistan! We have mentioned you previously, and We mention you again, as a favor from Our presence. Verily, I am the All-Bountiful, the Most Generous.</w:t>
      </w:r>
    </w:p>
    <w:p w14:paraId="29102207" w14:textId="77777777" w:rsidR="00D13072" w:rsidRDefault="00000000">
      <w:pPr>
        <w:pStyle w:val="BodyText"/>
      </w:pPr>
      <w:r>
        <w:lastRenderedPageBreak/>
        <w:t>How many learned ones have been veiled by their knowledge from the Sovereign of knowledge! And how many knowers, when the Known appeared, turned away from Him and objected to God, the All-Knowing, the All-Informed! Blessed are you for having torn through the greatest veils and shattered the idols of delusions with the name of your Lord, the All-Powerful, the Omnipotent.</w:t>
      </w:r>
    </w:p>
    <w:p w14:paraId="6AF632D1" w14:textId="77777777" w:rsidR="00D13072" w:rsidRDefault="00000000">
      <w:pPr>
        <w:pStyle w:val="BodyText"/>
      </w:pPr>
      <w:r>
        <w:rPr>
          <w:b/>
          <w:bCs/>
        </w:rPr>
        <w:t>Page 389</w:t>
      </w:r>
    </w:p>
    <w:p w14:paraId="020878AF" w14:textId="77777777" w:rsidR="00D13072" w:rsidRDefault="00000000">
      <w:pPr>
        <w:pStyle w:val="BodyText"/>
      </w:pPr>
      <w:r>
        <w:t>Say: O assembly of the learned, by God! The ocean of knowledge has appeared. O assembly of the mystics, by God! The Known has come with a manifest sovereignty. Abandon what you possess of doubts and fancies, and hasten to the horizon where the Tongue of Grandeur proclaims, “The dominion belongs to God, the Unique, the Mighty, the Praiseworthy.”</w:t>
      </w:r>
    </w:p>
    <w:p w14:paraId="1A0A95B0" w14:textId="77777777" w:rsidR="00D13072" w:rsidRDefault="00000000">
      <w:pPr>
        <w:pStyle w:val="BodyText"/>
      </w:pPr>
      <w:r>
        <w:t>Do your doubts avail you? No, by My name, the All-Sustaining. Do your delusions suffice you? No, by My sovereignty, which rules over all who are in the heavens and the earth.</w:t>
      </w:r>
    </w:p>
    <w:p w14:paraId="231D38B0" w14:textId="77777777" w:rsidR="00D13072" w:rsidRDefault="00000000">
      <w:pPr>
        <w:pStyle w:val="BodyText"/>
      </w:pPr>
      <w:r>
        <w:t>O assembly of the lofty ones, turn toward the highest horizon, and then, with the name of the Possessor of Names, tear through your veils and the veils that have prevented you from beholding My radiant horizon.</w:t>
      </w:r>
    </w:p>
    <w:p w14:paraId="331487D0" w14:textId="77777777" w:rsidR="00D13072" w:rsidRDefault="00000000">
      <w:pPr>
        <w:pStyle w:val="BodyText"/>
      </w:pPr>
      <w:r>
        <w:t>O My loved ones, know your Lord, the All-Merciful, and thank Him for having enabled you to recognize the Dawning Place of His signs and the treasury of His mysteries, for most of the people have been heedless of Him. Thus does God remind you and inform you of what will benefit you.</w:t>
      </w:r>
    </w:p>
    <w:p w14:paraId="35AB022B" w14:textId="77777777" w:rsidR="00D13072" w:rsidRDefault="00000000">
      <w:pPr>
        <w:pStyle w:val="BodyText"/>
      </w:pPr>
      <w:r>
        <w:rPr>
          <w:b/>
          <w:bCs/>
        </w:rPr>
        <w:t>Page 390</w:t>
      </w:r>
    </w:p>
    <w:p w14:paraId="7C7EE9A9" w14:textId="77777777" w:rsidR="00D13072" w:rsidRDefault="00000000">
      <w:pPr>
        <w:pStyle w:val="BodyText"/>
      </w:pPr>
      <w:r>
        <w:t>Cling to the cord of the Cause in such a manner that the noise of the world does not distract you, nor do the insinuations of the exaggerators, who have cast behind their backs the Book of God and taken up what was commanded to them by every obstinate doubter, veil you.</w:t>
      </w:r>
    </w:p>
    <w:p w14:paraId="2BD6E185" w14:textId="77777777" w:rsidR="00D13072" w:rsidRDefault="00000000">
      <w:pPr>
        <w:pStyle w:val="BodyText"/>
      </w:pPr>
      <w:r>
        <w:t>From this station, We exalt you, that you may rejoice in the exaltation and remembrance of God. Verily, He guides whomsoever He wills to the straight path. Take hold of the Book of God with strength, and act according to what has been revealed therein by a Wise Sovereign.</w:t>
      </w:r>
    </w:p>
    <w:p w14:paraId="6D967F29" w14:textId="77777777" w:rsidR="00D13072" w:rsidRDefault="00000000">
      <w:pPr>
        <w:pStyle w:val="BodyText"/>
      </w:pPr>
      <w:r>
        <w:t>Say: Unto Thee be praise, O Possessor of Names, and unto Thee be glory, O Lord of the hereafter and the beginning. We beseech Thee by the name Thou hast made the Dawning Place of all names to make us of those who are steadfast in Thy love and have drunk the wine of certitude from the hands of Thy bounty, such that neither the adornments of the world nor its tribulations prevent them from turning to Thee.</w:t>
      </w:r>
    </w:p>
    <w:p w14:paraId="41992B8D" w14:textId="77777777" w:rsidR="00D13072" w:rsidRDefault="00000000">
      <w:pPr>
        <w:pStyle w:val="BodyText"/>
      </w:pPr>
      <w:r>
        <w:rPr>
          <w:b/>
          <w:bCs/>
        </w:rPr>
        <w:t>Page 391</w:t>
      </w:r>
    </w:p>
    <w:p w14:paraId="2C288A2E" w14:textId="77777777" w:rsidR="00D13072" w:rsidRDefault="00000000">
      <w:pPr>
        <w:pStyle w:val="BodyText"/>
      </w:pPr>
      <w:r>
        <w:t>While this servant was engaged in writing, I was summoned to the exalted summit and the highest horizon. When I was brought there, He said in His mighty grandeur: “We desire to mention the letter ‘Ayn’ upon whom be My glory, so that he may rejoice in the remembrance of God, the Lord of all worlds. We have already mentioned him with verses from which the fragrance of the Bayan wafts throughout existence. Verily, He is the All-Powerful, the All-Knowing, the All-Wise.</w:t>
      </w:r>
    </w:p>
    <w:p w14:paraId="2A49C4E7" w14:textId="77777777" w:rsidR="00D13072" w:rsidRDefault="00000000">
      <w:pPr>
        <w:pStyle w:val="BodyText"/>
      </w:pPr>
      <w:r>
        <w:lastRenderedPageBreak/>
        <w:t>He is one who has attained the Supreme Ocean and has drunk the sealed wine from the hand of My hidden Name, which calls out from the Most Great Prison among the nations: ‘There is none other God but Me, the Almighty, the All-Powerful.’</w:t>
      </w:r>
    </w:p>
    <w:p w14:paraId="6B13A29D" w14:textId="77777777" w:rsidR="00D13072" w:rsidRDefault="00000000">
      <w:pPr>
        <w:pStyle w:val="BodyText"/>
      </w:pPr>
      <w:r>
        <w:t>We have inscribed for him with the Most Exalted Pen that which will benefit him in every world of his Lord, the All-Informed. By My life, were the realities of what has been bestowed upon him made manifest, he would soar on the wings of longing and proclaim in all realms: ‘Unto Thee be praise, O Desired One of the world! Unto Thee be glory, O Beloved of the near ones!’</w:t>
      </w:r>
    </w:p>
    <w:p w14:paraId="6B5252ED" w14:textId="77777777" w:rsidR="00D13072" w:rsidRDefault="00000000">
      <w:pPr>
        <w:pStyle w:val="BodyText"/>
      </w:pPr>
      <w:r>
        <w:t>We counsel him with wisdom and give him glad tidings of My grace, My favor, and My beautiful remembrance. Glory be upon him, upon those with him, and upon those who have acknowledged and testified to what God testified before the creation of the heavens and the earth. Praise be to God, the Lord of all worlds.”</w:t>
      </w:r>
    </w:p>
    <w:p w14:paraId="50442B88" w14:textId="77777777" w:rsidR="00D13072" w:rsidRDefault="00000000">
      <w:pPr>
        <w:pStyle w:val="BodyText"/>
      </w:pPr>
      <w:r>
        <w:t>God willing, they will drink from the oceans of His grace through the wellspring of lofty Words and perceive the hidden truths enshrined within the palaces of the letters of the Possessor of Names and Attributes. Truly, His grace has reached a station where the pens and tongues of all peoples are incapable of describing or delineating it.</w:t>
      </w:r>
    </w:p>
    <w:p w14:paraId="6246EDBA" w14:textId="77777777" w:rsidR="00D13072" w:rsidRDefault="00000000">
      <w:pPr>
        <w:pStyle w:val="BodyText"/>
      </w:pPr>
      <w:r>
        <w:rPr>
          <w:b/>
          <w:bCs/>
        </w:rPr>
        <w:t>Page 392</w:t>
      </w:r>
    </w:p>
    <w:p w14:paraId="561AD2EF" w14:textId="77777777" w:rsidR="00D13072" w:rsidRDefault="00000000">
      <w:pPr>
        <w:pStyle w:val="BodyText"/>
      </w:pPr>
      <w:r>
        <w:t>We beseech Him, by His power and dominion, to accept from us whatever appears from us in His days. Verily, He is the All-Hearing, the Answerer.</w:t>
      </w:r>
    </w:p>
    <w:p w14:paraId="5E1AF6E9" w14:textId="77777777" w:rsidR="00D13072" w:rsidRDefault="00000000">
      <w:pPr>
        <w:pStyle w:val="BodyText"/>
      </w:pPr>
      <w:r>
        <w:t>This servant submits that you convey from me to the noble friends of that land—those illuminated by the lights of certitude and adorned with the embellishments of understanding—a sublime and majestic exultation.</w:t>
      </w:r>
    </w:p>
    <w:p w14:paraId="4B7F2B8D" w14:textId="77777777" w:rsidR="00D13072" w:rsidRDefault="00000000">
      <w:pPr>
        <w:pStyle w:val="BodyText"/>
      </w:pPr>
      <w:r>
        <w:t>We ask God to bestow upon all His fragrant breezes in His days and not deprive them of the Supreme Ocean. Verily, He is the All-Powerful, the Mighty, the All-Knowing.</w:t>
      </w:r>
    </w:p>
    <w:p w14:paraId="68B69111" w14:textId="77777777" w:rsidR="00D13072" w:rsidRDefault="00000000">
      <w:pPr>
        <w:pStyle w:val="BodyText"/>
      </w:pPr>
      <w:r>
        <w:t>Regarding the Tablets, the sacred writings specific to the mentioned individuals have been delayed for reasons of wisdom, as the simultaneous dispatch of all Tablets is not in harmony with wisdom. They will, God willing, be sent subsequently.</w:t>
      </w:r>
    </w:p>
    <w:p w14:paraId="3EE83901" w14:textId="77777777" w:rsidR="00D13072" w:rsidRDefault="00000000">
      <w:pPr>
        <w:pStyle w:val="BodyText"/>
      </w:pPr>
      <w:r>
        <w:t>Concerning the rendering of “Sistan,” you have written it with a “Ṣād” and vocalized it. However, since this name belongs to a region in Iran and eight letters, including “Ṣād,” did not exist in ancient Persian, I have written it with a “Sīn.” Yet, what is commonly recognized should generally be followed, as it is said: “An apparent error is better than a forgotten truth.”</w:t>
      </w:r>
    </w:p>
    <w:p w14:paraId="6DDFB08E" w14:textId="77777777" w:rsidR="00D13072" w:rsidRDefault="00000000">
      <w:pPr>
        <w:pStyle w:val="BodyText"/>
      </w:pPr>
      <w:r>
        <w:rPr>
          <w:b/>
          <w:bCs/>
        </w:rPr>
        <w:t>Page 393</w:t>
      </w:r>
    </w:p>
    <w:p w14:paraId="39852595" w14:textId="77777777" w:rsidR="00D13072" w:rsidRDefault="00000000">
      <w:pPr>
        <w:pStyle w:val="BodyText"/>
      </w:pPr>
      <w:r>
        <w:t xml:space="preserve">Since this is one of the names from among the names of the towns of Iran, and because, in the ancient tongue, eight letters, including Ṣād, were absent, this servant has written it with Sīn, even though what is commonly practiced among people must be followed, for it has been said, “The evident error is better than the abandoned truth.” Regarding the mention of Ḥadbā in your letter, certain passages from the </w:t>
      </w:r>
      <w:r>
        <w:lastRenderedPageBreak/>
        <w:t>Source of the Cause were written in response to the letter of Jináb Mullá Abú’l-Ḥasan upon him be peace. As per the command, I am to forward what has been written to his honor.</w:t>
      </w:r>
    </w:p>
    <w:p w14:paraId="43FF917B" w14:textId="77777777" w:rsidR="00D13072" w:rsidRDefault="00000000">
      <w:pPr>
        <w:pStyle w:val="Heading2"/>
      </w:pPr>
      <w:bookmarkStart w:id="1050" w:name="bh00230-natural"/>
      <w:bookmarkEnd w:id="1048"/>
      <w:bookmarkEnd w:id="1049"/>
      <w:r>
        <w:t>BH00230 (Natural)</w:t>
      </w:r>
    </w:p>
    <w:p w14:paraId="3E7CF90B" w14:textId="77777777" w:rsidR="00D13072" w:rsidRDefault="00000000">
      <w:pPr>
        <w:pStyle w:val="FirstParagraph"/>
      </w:pPr>
      <w:r>
        <w:t>He is the Speaker in the Kingdom of the Bayán.</w:t>
      </w:r>
    </w:p>
    <w:p w14:paraId="5B6B0146" w14:textId="77777777" w:rsidR="00D13072" w:rsidRDefault="00000000">
      <w:pPr>
        <w:pStyle w:val="BodyText"/>
      </w:pPr>
      <w:r>
        <w:t>The command belongs to God, who restrained His Most Exalted Pen during the known months because the horizon of trust had darkened due to what the hands of the people of creation had wrought. Then, when the term was completed and the appointed time had arrived, He moved it with the fingers of might to gallop in the arena of mention and exposition and to pace in the field of knowledge and wisdom. Blessed is the All-Merciful, who restrains and releases; when He restrains, the Concourse on High wails, and when He releases, all in the realms of being tremble and sway, and the branches of the Tree…</w:t>
      </w:r>
    </w:p>
    <w:p w14:paraId="331CB1F2" w14:textId="77777777" w:rsidR="00D13072" w:rsidRDefault="00000000">
      <w:pPr>
        <w:pStyle w:val="BodyText"/>
      </w:pPr>
      <w:r>
        <w:rPr>
          <w:b/>
          <w:bCs/>
        </w:rPr>
        <w:t>Page 394</w:t>
      </w:r>
    </w:p>
    <w:p w14:paraId="6EE370BF" w14:textId="77777777" w:rsidR="00D13072" w:rsidRDefault="00000000">
      <w:pPr>
        <w:pStyle w:val="BodyText"/>
      </w:pPr>
      <w:r>
        <w:t>…of the Lote-Tree of the Limit rise and stretch, and the branches of the trees of the cities of the names extend. Indeed, He is the Rider who is not hindered by the cries of the wicked nor the braying of the evildoers. He rides and traverses, calling out with the most exalted voice between earth and heaven, proclaiming what God has made as a spirit for the Concourse on High and a light for the Kingdom of creation. Verily, He is the Adornment by which the world has been beautified, and the fragrance of the garment wafted among the nations. Ask the Lord of Eternity to make known to the servants the bounty of this day, a day unparalleled in innovation and without peer in invention. I magnify and invoke blessings upon those whose faces are turned toward God, the Creator of the heavens, whose hearts are inclined to the Most Elevated Horizon, whose tongues speak the mention of God, the Possessor of Names, whose breasts are opened by the fragrances of this day—a day God has made as the dawn of His name, by which the back of idols has been broken and the pillars of delusions have been shaken. There is no god but He, the Mighty, the All-Knowing.</w:t>
      </w:r>
    </w:p>
    <w:p w14:paraId="26693571" w14:textId="77777777" w:rsidR="00D13072" w:rsidRDefault="00000000">
      <w:pPr>
        <w:pStyle w:val="BodyText"/>
      </w:pPr>
      <w:r>
        <w:t>And after this, the servant received your letter and found in it what delighted me, as it was adorned with the mention of God and His praise, embellished with what befits His days. When the scent of affection rose from the ink of your letter, I ascended and stood before God, the Lord of creation, and presented its contents. Then the Tongue of Grandeur spoke, saying, exalted is His majesty:</w:t>
      </w:r>
    </w:p>
    <w:p w14:paraId="2D33F2D0" w14:textId="77777777" w:rsidR="00D13072" w:rsidRDefault="00000000">
      <w:pPr>
        <w:pStyle w:val="BodyText"/>
      </w:pPr>
      <w:r>
        <w:rPr>
          <w:b/>
          <w:bCs/>
        </w:rPr>
        <w:t>Page 395</w:t>
      </w:r>
    </w:p>
    <w:p w14:paraId="3CF6E955" w14:textId="77777777" w:rsidR="00D13072" w:rsidRDefault="00000000">
      <w:pPr>
        <w:pStyle w:val="BodyText"/>
      </w:pPr>
      <w:r>
        <w:t xml:space="preserve">O Lion! We were walking in the house when the present servant came before the Throne with your letter and presented it before My face. Then, We sent down the answer from the heaven of will and power so that you may give thanks and be among the successful. My Most Exalted Pen testifies that you have come, heard, attended, recognized, seen, and attained the meeting with God, and He is the Witness. Reflect and remember: When We heard your call, We showed you Our visage and revealed to you My beauty. I am the Beautiful One. Do the affairs of the world sadden you after you have reached the shore of the ocean of joy? I am the Two Seas. You are the one who drank the pure wine of reunion from the hand of your Lord’s bounty. You attained the greatest gladness. Indeed, your Lord is the Great One. Thank God for empowering you and granting you His meeting. He is the Promised One in the Books of old. </w:t>
      </w:r>
      <w:r>
        <w:lastRenderedPageBreak/>
        <w:t>Indeed, your Lord is the All-Knowing. Be a servant of the Cause of your Lord. By God’s life, it is better for you than all that is on the earth. Thus does My Pen instruct you, for I am the All-Knowing. He has ordained for you by His grace what delights your heart. Verily, your Lord is the Most Generous.</w:t>
      </w:r>
    </w:p>
    <w:p w14:paraId="67623E90" w14:textId="77777777" w:rsidR="00D13072" w:rsidRDefault="00000000">
      <w:pPr>
        <w:pStyle w:val="BodyText"/>
      </w:pPr>
      <w:r>
        <w:rPr>
          <w:b/>
          <w:bCs/>
        </w:rPr>
        <w:t>Page 396</w:t>
      </w:r>
    </w:p>
    <w:p w14:paraId="3F070E9A" w14:textId="77777777" w:rsidR="00D13072" w:rsidRDefault="00000000">
      <w:pPr>
        <w:pStyle w:val="BodyText"/>
      </w:pPr>
      <w:r>
        <w:t>We have heard your call and witnessed all that has flowed from your pen in praise of the Possessor of Names. May you, in all circumstances, be eloquent in wisdom and speech, proclaiming the mention of God and engaged in His service. Praise be to God, for you have attained the wonders of divine favors in the Sacred Court, and the Most Exalted Pen has spoken with a grace whose mention will endure throughout the dominions of the seen and unseen. Watch over it and guard it as your life.</w:t>
      </w:r>
    </w:p>
    <w:p w14:paraId="0CC80031" w14:textId="77777777" w:rsidR="00D13072" w:rsidRDefault="00000000">
      <w:pPr>
        <w:pStyle w:val="BodyText"/>
      </w:pPr>
      <w:r>
        <w:t>At present, service to the Cause is most essential and the highest of deeds. May God enable you to succeed in this, for He sees and hears and is indeed the Manifest Truth.</w:t>
      </w:r>
    </w:p>
    <w:p w14:paraId="6FBC0DE5" w14:textId="77777777" w:rsidR="00D13072" w:rsidRDefault="00000000">
      <w:pPr>
        <w:pStyle w:val="BodyText"/>
      </w:pPr>
      <w:r>
        <w:t>And regarding what you wrote about Jináb Áqá Mírzá Alí Akbar, upon him be the splendor of God, after presenting his state, the Sun of Favor has risen from the horizon of grace. He said, exalted be His majesty, O Alí! Blessed are you for having heard the rustling of the Lote-Tree of the Limit and the murmuring of the Stream of Life in the Kingdom of creation. Cling to the unshakable cord and say: To You be the praise.</w:t>
      </w:r>
    </w:p>
    <w:p w14:paraId="1C6E0FF1" w14:textId="77777777" w:rsidR="00D13072" w:rsidRDefault="00000000">
      <w:pPr>
        <w:pStyle w:val="BodyText"/>
      </w:pPr>
      <w:r>
        <w:rPr>
          <w:b/>
          <w:bCs/>
        </w:rPr>
        <w:t>Page 397</w:t>
      </w:r>
    </w:p>
    <w:p w14:paraId="45664CDE" w14:textId="77777777" w:rsidR="00D13072" w:rsidRDefault="00000000">
      <w:pPr>
        <w:pStyle w:val="BodyText"/>
      </w:pPr>
      <w:r>
        <w:t>O Possessor of Names, for having made Yourself known to me, for having caused me to hear and honor me with the recognition of You, after most of Your creation has been heedless, I beseech You, O King of Kings, and the One who rules over all dominion, to make me drawn to Your verses, detached from all but You, and speaking of Your praise among Your servants with the wisdom You have enjoined upon me in Your Book. Verily, You are capable of whatever You will, in the name of Your Almighty. I thank God for what You mentioned in the Most Great Prison and for the mention of Your ancient Lord, who speaks with the highest call. There is no god but He, the Speaker, and I am the Listener. This is the end.</w:t>
      </w:r>
    </w:p>
    <w:p w14:paraId="009FC2F5" w14:textId="77777777" w:rsidR="00D13072" w:rsidRDefault="00000000">
      <w:pPr>
        <w:pStyle w:val="BodyText"/>
      </w:pPr>
      <w:r>
        <w:t>The names of those gentlemen mentioned in your book were presented one by one, and regarding all of them, His favor was expressed. His exalted words are: O Lion, with your mention of the One, the Unique, streams of wisdom have gushed forth among the people for you to rejoice and give thanks to your All-Knowing Lord. O `Alí Qabl-i Naqí, you have been mentioned before the Throne, and this is yet another time. Say: O Possessor of Names, to You belongs praise for having made Yourself known to me, honored me, and mentioned me. I beseech You to make me steadfast in Your love in a manner that I will not be shaken by…</w:t>
      </w:r>
    </w:p>
    <w:p w14:paraId="0C06F079" w14:textId="77777777" w:rsidR="00D13072" w:rsidRDefault="00000000">
      <w:pPr>
        <w:pStyle w:val="BodyText"/>
      </w:pPr>
      <w:r>
        <w:rPr>
          <w:b/>
          <w:bCs/>
        </w:rPr>
        <w:t>Page 398</w:t>
      </w:r>
    </w:p>
    <w:p w14:paraId="0143FFAB" w14:textId="77777777" w:rsidR="00D13072" w:rsidRDefault="00000000">
      <w:pPr>
        <w:pStyle w:val="BodyText"/>
      </w:pPr>
      <w:r>
        <w:t xml:space="preserve">…the insinuations of those who disbelieved in You when You confronted them from the heaven of the Cause with manifest authority. O Muhammad, listen to what the Oppressed One calls to you and reminds you of in this noble station. Give thanks for having drunk the Kawthar of exposition, even though most of the inhabitants of the earth turned away from it. Say: O my God, the Most Merciful, I beseech You to strengthen me with what will exalt Your mention and ensure that my mention endures as long as Your </w:t>
      </w:r>
      <w:r>
        <w:lastRenderedPageBreak/>
        <w:t>mighty Kingdom remains. O bearer of the letter J, the face of Your Lord has turned toward you from this station, adorned by God with the embroidery of His Most Great Name, by which nations were shaken except for those whom Your Almighty Lord willed. Be firm and steadfast in a manner that fortifies every weak one, brings every distant one closer, delights every sorrowful one, and assures every doubting soul. We have mentioned you time after time so that you may rise in service to the Cause and remember your Praiseworthy Lord.</w:t>
      </w:r>
    </w:p>
    <w:p w14:paraId="28B3FA75" w14:textId="77777777" w:rsidR="00D13072" w:rsidRDefault="00000000">
      <w:pPr>
        <w:pStyle w:val="BodyText"/>
      </w:pPr>
      <w:r>
        <w:t>O Abu Turáb, the Bestower mentions you. By God’s life, how sweet is your mention and your call, and how glorious is the hearing of your Lord, the Listener, to you. Give thanks to God for having made you among the victorious. O Ḥasan, we mention you as a favor from Us. Listen…</w:t>
      </w:r>
    </w:p>
    <w:p w14:paraId="1B9C2699" w14:textId="77777777" w:rsidR="00D13072" w:rsidRDefault="00000000">
      <w:pPr>
        <w:pStyle w:val="BodyText"/>
      </w:pPr>
      <w:r>
        <w:rPr>
          <w:b/>
          <w:bCs/>
        </w:rPr>
        <w:t>Page 399</w:t>
      </w:r>
    </w:p>
    <w:p w14:paraId="508178DF" w14:textId="77777777" w:rsidR="00D13072" w:rsidRDefault="00000000">
      <w:pPr>
        <w:pStyle w:val="BodyText"/>
      </w:pPr>
      <w:r>
        <w:t>…and say: To You belongs the praise, O Possessor of Names, for having honored, strengthened, and granted me that which most of Your creation was heedless of. Verily, You are the Forgiving, the Merciful. We also mention the one called Ayyúb, that he may rejoice and be among the thankful. You are the one who turned, approached, and attained; this is testified by My swift Pen. Remember when you were before the Throne, heard the call of the Oppressed One, and were among the victorious.</w:t>
      </w:r>
    </w:p>
    <w:p w14:paraId="1206F32F" w14:textId="77777777" w:rsidR="00D13072" w:rsidRDefault="00000000">
      <w:pPr>
        <w:pStyle w:val="BodyText"/>
      </w:pPr>
      <w:r>
        <w:t>O My Most Exalted Pen, mention the one called Muhammad, who turned toward the Most Glorious Horizon and sought to drink the pure wine of permanence from the hand of his generous Lord’s bounty. By God’s life, if you were to drink from it in My name, you would experience the sweetness of all blessings and be seized by the intoxication of the wine of knowledge to such a degree that you would leave behind all who dwell in creation and remember your Lord in a manner that draws every heedless soul near. We enjoin you to the greatest steadfastness, for the Cause is indeed momentous. Rejoice in what the Oppressed One mentions you for in the Most Great Prison and in what He has directed to you from this distant station.</w:t>
      </w:r>
    </w:p>
    <w:p w14:paraId="2FAC0254" w14:textId="77777777" w:rsidR="00D13072" w:rsidRDefault="00000000">
      <w:pPr>
        <w:pStyle w:val="BodyText"/>
      </w:pPr>
      <w:r>
        <w:t>O Yúsuf, listen to what your Most Glorious Lord calls to you from the Most Elevated Horizon…</w:t>
      </w:r>
    </w:p>
    <w:p w14:paraId="74E22974" w14:textId="77777777" w:rsidR="00D13072" w:rsidRDefault="00000000">
      <w:pPr>
        <w:pStyle w:val="BodyText"/>
      </w:pPr>
      <w:r>
        <w:rPr>
          <w:b/>
          <w:bCs/>
        </w:rPr>
        <w:t>Page 400</w:t>
      </w:r>
    </w:p>
    <w:p w14:paraId="235D3849" w14:textId="77777777" w:rsidR="00D13072" w:rsidRDefault="00000000">
      <w:pPr>
        <w:pStyle w:val="BodyText"/>
      </w:pPr>
      <w:r>
        <w:t>…that the call may raise you to a station where you leave behind the world and witness your soul in manifest joy. Blessed are you for having heard, turned, and remembered your Lord when all who turned away were heedless and doubtful. Cling to the cord of your Lord’s bounty and say: I beseech You by Yourself to make me steadfast in Your Cause, a refuge in Your presence, and clinging to Your luminous hem. Thus have We mentioned you so that you may rise to comprehend the favors of your Lord and be among the steadfast.</w:t>
      </w:r>
    </w:p>
    <w:p w14:paraId="4A4506C9" w14:textId="77777777" w:rsidR="00D13072" w:rsidRDefault="00000000">
      <w:pPr>
        <w:pStyle w:val="BodyText"/>
      </w:pPr>
      <w:r>
        <w:t xml:space="preserve">We now mention at this moment the one called `Abdu’l-Ḥusayn so that he may be attracted by the fragrances of revelation on this day when the Lord of Eternity has settled upon the Most Great Throne, proclaiming: There is no god but Me, the Wondrous. Nothing can equal what you have been mentioned for before My face, not even all the treasures of the earth. This is testified by My Most Exalted Pen and what has been revealed in My Preserved Tablet. Remember your Lord at all times and say: O God of </w:t>
      </w:r>
      <w:r>
        <w:lastRenderedPageBreak/>
        <w:t>existence, I beseech You by Your name, the One who dominates all names, to make me firm in Your religion, steadfast in Your love, and eloquent in praising You. I bear witness that…</w:t>
      </w:r>
    </w:p>
    <w:p w14:paraId="552224AF" w14:textId="77777777" w:rsidR="00D13072" w:rsidRDefault="00000000">
      <w:pPr>
        <w:pStyle w:val="BodyText"/>
      </w:pPr>
      <w:r>
        <w:rPr>
          <w:b/>
          <w:bCs/>
        </w:rPr>
        <w:t>Page 401</w:t>
      </w:r>
    </w:p>
    <w:p w14:paraId="19E63B59" w14:textId="77777777" w:rsidR="00D13072" w:rsidRDefault="00000000">
      <w:pPr>
        <w:pStyle w:val="BodyText"/>
      </w:pPr>
      <w:r>
        <w:t>O Thou Possessor of Names, who caused the ocean of knowledge to surge and the fragrance of the garment to waft among religions, You are the One whose name raised the heaven of exposition and whose remembrance ennobled the books of the All-Merciful. There is no god but You, the Exalted. The Praised One mentions His beloved servant so that every discerning one may perceive the bounties of his gracious Lord. O Beloved, We mention you from within this prison. Your Lord is indeed the Most Merciful. Listen to the verses of your Lord, take them with strength from God, and say: Praise be to You, O Lord of all worlds. I beseech You, by Your might, power, greatness, and majesty, to make me among those who have cast aside the world for Your name, O Lord of Eternity. Verily, You are the All-Powerful, who gives and takes as He wills. You are the Mighty, the Exalted, the Inaccessible. This is the end.</w:t>
      </w:r>
    </w:p>
    <w:p w14:paraId="307F7CC8" w14:textId="77777777" w:rsidR="00D13072" w:rsidRDefault="00000000">
      <w:pPr>
        <w:pStyle w:val="BodyText"/>
      </w:pPr>
      <w:r>
        <w:t>Regarding what you mentioned about Jináb Áqá Muḥammad-Bayk, it was presented, and He said—and His word is the truth—that in these days, given the divisions, upheavals, and flames of war, turning attention to this prison is not appropriate. Say: O friends of the Beloved, He declares, today all loved ones must direct their gaze toward the horizon of…</w:t>
      </w:r>
    </w:p>
    <w:p w14:paraId="25E2C805" w14:textId="77777777" w:rsidR="00D13072" w:rsidRDefault="00000000">
      <w:pPr>
        <w:pStyle w:val="BodyText"/>
      </w:pPr>
      <w:r>
        <w:rPr>
          <w:b/>
          <w:bCs/>
        </w:rPr>
        <w:t>Page 402</w:t>
      </w:r>
    </w:p>
    <w:p w14:paraId="0820269C" w14:textId="77777777" w:rsidR="00D13072" w:rsidRDefault="00000000">
      <w:pPr>
        <w:pStyle w:val="BodyText"/>
      </w:pPr>
      <w:r>
        <w:t>…unity and soar in the atmosphere of remembrance and exposition. Some must, in utmost unity and harmony, engage in the teaching of the Cause with wisdom. This is the greatest of rewards in the sight of God and shall remain so. He writes the reward of reunion for whomever desires it. Verily, He is the All-Powerful, the Omnipotent. This is the end.</w:t>
      </w:r>
    </w:p>
    <w:p w14:paraId="5475EA64" w14:textId="77777777" w:rsidR="00D13072" w:rsidRDefault="00000000">
      <w:pPr>
        <w:pStyle w:val="BodyText"/>
      </w:pPr>
      <w:r>
        <w:t xml:space="preserve">Likewise, what you mentioned about Jináb Áqá </w:t>
      </w:r>
      <w:r>
        <w:rPr>
          <w:rStyle w:val="VerbatimChar"/>
        </w:rPr>
        <w:t>Alí-</w:t>
      </w:r>
      <w:r>
        <w:t>Askar was specifically presented, and He said: May God grant him the best of rewards and ordain for him that which benefits him in both this world and the next. Verily, He is the Sovereign of the Throne and the dust. There is no god but Him, the All-Hearing, the All-Seeing. This is the end.</w:t>
      </w:r>
    </w:p>
    <w:p w14:paraId="4AADCF40" w14:textId="77777777" w:rsidR="00D13072" w:rsidRDefault="00000000">
      <w:pPr>
        <w:pStyle w:val="BodyText"/>
      </w:pPr>
      <w:r>
        <w:t>Regarding the prisoners you mentioned, it was presented directly before Him. He said: They should not be saddened by what has befallen them in the path of God and His Cause. What has come upon them has also come upon Us. Verily, your Lord is the All-Informed, the All-Knowing. Those who have been imprisoned in the path of God will be aided by Him as a favor from His presence, and He will make their mention eternal in His great Book. Thus, We have mentioned them in the Book, as well as the one called `Alí Qabl-i-Akbar, who attained the vision of God, the Lord of all worlds. Say: Rejoice in the mention of God…</w:t>
      </w:r>
    </w:p>
    <w:p w14:paraId="08F4AAB0" w14:textId="77777777" w:rsidR="00D13072" w:rsidRDefault="00000000">
      <w:pPr>
        <w:pStyle w:val="BodyText"/>
      </w:pPr>
      <w:r>
        <w:rPr>
          <w:b/>
          <w:bCs/>
        </w:rPr>
        <w:t>Page 403</w:t>
      </w:r>
    </w:p>
    <w:p w14:paraId="2D44CCA6" w14:textId="77777777" w:rsidR="00D13072" w:rsidRDefault="00000000">
      <w:pPr>
        <w:pStyle w:val="BodyText"/>
      </w:pPr>
      <w:r>
        <w:t>…Beware, for He loves those who endure hardships in His path. Verily, He is the Mighty, the Generous. This is the end. God willing, boundless favors shall encompass them.</w:t>
      </w:r>
    </w:p>
    <w:p w14:paraId="436BC450" w14:textId="77777777" w:rsidR="00D13072" w:rsidRDefault="00000000">
      <w:pPr>
        <w:pStyle w:val="BodyText"/>
      </w:pPr>
      <w:r>
        <w:lastRenderedPageBreak/>
        <w:t>As for what was written regarding Manakchí Ṣáḥib, his petition was received from the land of Ṣád, but it is not permissible for anyone to know the name of the sender. It arrived quickly, and the response was revealed from the heaven of will during those days. However, due to wisdom, its dispatch was delayed. Likewise, the petitions of this servant, presented to certain gentlemen, were also addressed. At the time the petition of the Ṣáḥib was received and presented before the Throne, the Most Great Branch—may my spirit be a sacrifice for the dust of His footsteps—was present. He was commanded to write a reply to the petition, which He did. The reason for its delay in being sent was due to that time being marked by certain Christians and Muslims rising with utter cunning and deceit to engage in…</w:t>
      </w:r>
    </w:p>
    <w:p w14:paraId="1856F9E5" w14:textId="77777777" w:rsidR="00D13072" w:rsidRDefault="00000000">
      <w:pPr>
        <w:pStyle w:val="BodyText"/>
      </w:pPr>
      <w:r>
        <w:rPr>
          <w:b/>
          <w:bCs/>
        </w:rPr>
        <w:t>Page 404</w:t>
      </w:r>
    </w:p>
    <w:p w14:paraId="5BBD8EF2" w14:textId="77777777" w:rsidR="00D13072" w:rsidRDefault="00000000">
      <w:pPr>
        <w:pStyle w:val="BodyText"/>
      </w:pPr>
      <w:r>
        <w:t>…corruption. Moreover, correspondence from the government was being investigated to ensure that no subversive writings were sent to others. For this reason, as well as others, the response was not sent. Now, however, the sun of permission has risen from the horizon of grace, and the response has been dispatched. God willing, its meanings will be attained.</w:t>
      </w:r>
    </w:p>
    <w:p w14:paraId="1221C211" w14:textId="77777777" w:rsidR="00D13072" w:rsidRDefault="00000000">
      <w:pPr>
        <w:pStyle w:val="BodyText"/>
      </w:pPr>
      <w:r>
        <w:t>O true brother and sincere friend, beseech God—exalted is His majesty—that souls may turn to His words with attentive ears, open hearts, and pure spirits. The Ṣáḥib asked about several matters, including the differences between religions. This is a subject which, if revealed in detail, would undoubtedly cause some upheaval, for most people have not drunk from the fountain of the Bayán nor do they comprehend the meanings of what has been revealed by the All-Merciful. Many of the servants remain bewildered by the differences between religions, while in reality, these differences serve as the cause and means for the education and advancement of souls.</w:t>
      </w:r>
    </w:p>
    <w:p w14:paraId="341ECC16" w14:textId="77777777" w:rsidR="00D13072" w:rsidRDefault="00000000">
      <w:pPr>
        <w:pStyle w:val="BodyText"/>
      </w:pPr>
      <w:r>
        <w:rPr>
          <w:b/>
          <w:bCs/>
        </w:rPr>
        <w:t>Page 405</w:t>
      </w:r>
    </w:p>
    <w:p w14:paraId="1C882D87" w14:textId="77777777" w:rsidR="00D13072" w:rsidRDefault="00000000">
      <w:pPr>
        <w:pStyle w:val="BodyText"/>
      </w:pPr>
      <w:r>
        <w:t>For, according to the exigencies of time, age, and era, the divine laws have been revealed. For instance, consider the differences in the hours of the day or the variations of the seasons. If a discerning soul reflects even briefly, they will surely recognize that these differences are the cause of the unity of the servants and the means of protecting the inhabitants of the lands. It was said before: “Travel is a part of torment.” Yet if it were now said, “Travel is a part of paradise,” it would not be unwarranted, for circumstances have changed. As observed, a traveler now sits comfortably in a carriage and journeys wherever they desire. Between these two statements, no contradiction is perceived by the discerning. Likewise, the Ṣáḥib mentioned the statements of various religions and inquired about which day is most beloved. The outward answer to this was not explicitly written but was alluded to in all…</w:t>
      </w:r>
    </w:p>
    <w:p w14:paraId="2F475D19" w14:textId="77777777" w:rsidR="00D13072" w:rsidRDefault="00000000">
      <w:pPr>
        <w:pStyle w:val="BodyText"/>
      </w:pPr>
      <w:r>
        <w:rPr>
          <w:b/>
          <w:bCs/>
        </w:rPr>
        <w:t>Page 406</w:t>
      </w:r>
    </w:p>
    <w:p w14:paraId="5FCB65BE" w14:textId="77777777" w:rsidR="00D13072" w:rsidRDefault="00000000">
      <w:pPr>
        <w:pStyle w:val="BodyText"/>
      </w:pPr>
      <w:r>
        <w:t xml:space="preserve">The answers to their questions were revealed from the heaven of the Will of the All-Merciful and sent. God willing, they will understand their realities and become aware of the forms of meanings resting within the chambers of words. Today, what is better and more acceptable, what is truly the educator, enlightener, and reviver of the world, are the utterances of truth. If a fair-minded person were to examine this Tablet revealed for the Ṣáḥib, they would acknowledge that it is the Sovereign of Exposition, the King of Books, and the compendium of all meanings. These very questions that they have asked were </w:t>
      </w:r>
      <w:r>
        <w:lastRenderedPageBreak/>
        <w:t>already fully answered beforehand. God has taught all; nothing has remained that has not been revealed in the Book.</w:t>
      </w:r>
    </w:p>
    <w:p w14:paraId="190B05D0" w14:textId="77777777" w:rsidR="00D13072" w:rsidRDefault="00000000">
      <w:pPr>
        <w:pStyle w:val="BodyText"/>
      </w:pPr>
      <w:r>
        <w:t>In all matters and concerns, what suffices all and brings complete tranquility has been revealed from the heaven of divine Will. We beseech God to enable the people to comprehend the intent behind these revelations. Convey this servant’s greetings to the honored Ṣáḥib and tell him that, God willing, he must be illumined with the lights of divine love and attain His good pleasure. Since…</w:t>
      </w:r>
    </w:p>
    <w:p w14:paraId="56EAC398" w14:textId="77777777" w:rsidR="00D13072" w:rsidRDefault="00000000">
      <w:pPr>
        <w:pStyle w:val="BodyText"/>
      </w:pPr>
      <w:r>
        <w:rPr>
          <w:b/>
          <w:bCs/>
        </w:rPr>
        <w:t>Page 407</w:t>
      </w:r>
    </w:p>
    <w:p w14:paraId="075E7F8E" w14:textId="77777777" w:rsidR="00D13072" w:rsidRDefault="00000000">
      <w:pPr>
        <w:pStyle w:val="BodyText"/>
      </w:pPr>
      <w:r>
        <w:t>In Iraq, they attained the honor of presence. God willing, they will be blessed with its effects and fruits. Verily, He is the Manifestation of whatever He wills through His sovereignty, and indeed, He is the Almighty Manifestation.</w:t>
      </w:r>
    </w:p>
    <w:p w14:paraId="4F501C30" w14:textId="77777777" w:rsidR="00D13072" w:rsidRDefault="00000000">
      <w:pPr>
        <w:pStyle w:val="BodyText"/>
      </w:pPr>
      <w:r>
        <w:t>This servant sent a copy of the blessed Tablet revealed in the name of the honored Ṣáḥib, written in a clear script, with instructions that any of the friends who desire may take a copy of it so that the original remains preserved and reaches its owner. While drafting this petition, the thought occurred that the friends of that land should strive earnestly so that the honored Ṣáḥib becomes aware of the fundamental matter. That is, they should understand that the purpose of God—exalted is His glory—is not strife, contention, or, God forbid, disgraceful acts, reprehensible deeds, bloodshed, looting, or the seizure of the wealth of others.</w:t>
      </w:r>
    </w:p>
    <w:p w14:paraId="4F5640B8" w14:textId="77777777" w:rsidR="00D13072" w:rsidRDefault="00000000">
      <w:pPr>
        <w:pStyle w:val="BodyText"/>
      </w:pPr>
      <w:r>
        <w:t>If they truly comprehend this and discern the purpose of what has been revealed in the Book, it suffices to convey to some souls words that bring assurance. Leaders and nobles must understand this station and realize that God is sanctified and exalted above all imperfections. This matter is as evident and manifest as the sun.</w:t>
      </w:r>
    </w:p>
    <w:p w14:paraId="3AFDA02C" w14:textId="77777777" w:rsidR="00D13072" w:rsidRDefault="00000000">
      <w:pPr>
        <w:pStyle w:val="BodyText"/>
      </w:pPr>
      <w:r>
        <w:rPr>
          <w:b/>
          <w:bCs/>
        </w:rPr>
        <w:t>Page 408</w:t>
      </w:r>
    </w:p>
    <w:p w14:paraId="2EF67CD8" w14:textId="77777777" w:rsidR="00D13072" w:rsidRDefault="00000000">
      <w:pPr>
        <w:pStyle w:val="BodyText"/>
      </w:pPr>
      <w:r>
        <w:t xml:space="preserve">It is evident, its path is clear, and its way is straight. If they reflect upon this encompassing word that has flowed from the dawning-place of the Divine Pen, they will bear witness to the loftiness and exaltedness of the Cause of God. His exalted words state: </w:t>
      </w:r>
      <w:r>
        <w:rPr>
          <w:i/>
          <w:iCs/>
        </w:rPr>
        <w:t>“Glory is not for those who love their country, but for those who love the world.”</w:t>
      </w:r>
      <w:r>
        <w:t xml:space="preserve"> This is the end.</w:t>
      </w:r>
    </w:p>
    <w:p w14:paraId="41204189" w14:textId="77777777" w:rsidR="00D13072" w:rsidRDefault="00000000">
      <w:pPr>
        <w:pStyle w:val="BodyText"/>
      </w:pPr>
      <w:r>
        <w:t>Where are the people and what they say, and where is the station of the Cause of God, the Self-Subsisting, the Ever-Abiding? God willing, that honored one must remind the servants with utmost kindness and wisdom, and every effort must be made to unify the loved ones of that land. God knows that this is what brings joy to all things. Verily, our Lord, the All-Merciful, has enjoined love and unity upon His loved ones in most of the Tablets, for through these the banners of victory are raised, and the horizon of the Cause becomes manifest.</w:t>
      </w:r>
    </w:p>
    <w:p w14:paraId="0D7F0129" w14:textId="77777777" w:rsidR="00D13072" w:rsidRDefault="00000000">
      <w:pPr>
        <w:pStyle w:val="BodyText"/>
      </w:pPr>
      <w:r>
        <w:t xml:space="preserve">After presenting your petition in the Sacred Court and considering what the All-Merciful revealed in response, this servant was again summoned. He was instructed: </w:t>
      </w:r>
      <w:r>
        <w:rPr>
          <w:i/>
          <w:iCs/>
        </w:rPr>
        <w:t xml:space="preserve">“O present servant, write to the loved ones that the Most Exalted Pen has never and will never pay attention to the mention of elixirs or sciences. </w:t>
      </w:r>
      <w:r>
        <w:rPr>
          <w:i/>
          <w:iCs/>
        </w:rPr>
        <w:lastRenderedPageBreak/>
        <w:t>Some individuals have inquired about certain sayings of philosophers and others. It was observed that if a response is not revealed…”</w:t>
      </w:r>
    </w:p>
    <w:p w14:paraId="5C5C33F2" w14:textId="77777777" w:rsidR="00D13072" w:rsidRDefault="00000000">
      <w:pPr>
        <w:pStyle w:val="BodyText"/>
      </w:pPr>
      <w:r>
        <w:rPr>
          <w:b/>
          <w:bCs/>
        </w:rPr>
        <w:t>Page 409</w:t>
      </w:r>
    </w:p>
    <w:p w14:paraId="5841B1A4" w14:textId="77777777" w:rsidR="00D13072" w:rsidRDefault="00000000">
      <w:pPr>
        <w:pStyle w:val="BodyText"/>
      </w:pPr>
      <w:r>
        <w:t>…it may lead to misunderstandings. Therefore, from the source of divine knowledge, what was necessary was revealed, and all were forbidden from engaging in such practices. Blessed is the one who hears the command of God and restrains their soul from vain desires. By the sun of the horizon of knowledge, today the greatest elixir and the essence of the world is the Word of God. Say: O friends, cast this greatest elixir upon the existence of the nations in the name of the Lord of Eternity, so that they may be transformed and attain the station of recognition of God.</w:t>
      </w:r>
    </w:p>
    <w:p w14:paraId="6B48BB8A" w14:textId="77777777" w:rsidR="00D13072" w:rsidRDefault="00000000">
      <w:pPr>
        <w:pStyle w:val="BodyText"/>
      </w:pPr>
      <w:r>
        <w:t>At this station, radiant and luminous utterances flowed from the Most Exalted Pen and were sent to all directions, both before and after. Blessed is the one who hears the command of God, the Self-Subsisting, the Ever-Abiding.</w:t>
      </w:r>
    </w:p>
    <w:p w14:paraId="604F8A9A" w14:textId="77777777" w:rsidR="00D13072" w:rsidRDefault="00000000">
      <w:pPr>
        <w:pStyle w:val="BodyText"/>
      </w:pPr>
      <w:r>
        <w:t>O Lion, blessed are those who gather for the love of God and His Cause, who reflect and ponder upon the matters concerning His loved ones. Convey glad tidings to them from me of My grace, favor, and mercy, which precedes all things. What you mentioned regarding the Mashriqu’l-Adhkár was accepted before the Throne, and likewise, what you mentioned therein is a source of blessing. We remember those who gathered or will gather to serve God, that they may rejoice and be among the thankful. Upon them are My glory, My remembrance, and My praise. Verily, your Lord is the All-Powerful, the Wise.</w:t>
      </w:r>
    </w:p>
    <w:p w14:paraId="66851E52" w14:textId="77777777" w:rsidR="00D13072" w:rsidRDefault="00000000">
      <w:pPr>
        <w:pStyle w:val="BodyText"/>
      </w:pPr>
      <w:r>
        <w:t>God has forgiven those whom you desired forgiveness for.</w:t>
      </w:r>
    </w:p>
    <w:p w14:paraId="1BE90A9B" w14:textId="77777777" w:rsidR="00D13072" w:rsidRDefault="00000000">
      <w:pPr>
        <w:pStyle w:val="BodyText"/>
      </w:pPr>
      <w:r>
        <w:rPr>
          <w:b/>
          <w:bCs/>
        </w:rPr>
        <w:t>By My life.</w:t>
      </w:r>
    </w:p>
    <w:p w14:paraId="5648957A" w14:textId="77777777" w:rsidR="00D13072" w:rsidRDefault="00000000">
      <w:pPr>
        <w:pStyle w:val="BodyText"/>
      </w:pPr>
      <w:r>
        <w:rPr>
          <w:b/>
          <w:bCs/>
        </w:rPr>
        <w:t>Page 410</w:t>
      </w:r>
    </w:p>
    <w:p w14:paraId="399B59DD" w14:textId="77777777" w:rsidR="00D13072" w:rsidRDefault="00000000">
      <w:pPr>
        <w:pStyle w:val="BodyText"/>
      </w:pPr>
      <w:r>
        <w:t>By My life, at this moment when this Word was uttered by the Will of your Lord, the ocean of forgiveness surged, and the fragrance of the garment of your Lord, the All-Merciful, wafted forth. Verily, He is the Most Gracious, the Most Generous. This is the end.</w:t>
      </w:r>
    </w:p>
    <w:p w14:paraId="17D34662" w14:textId="77777777" w:rsidR="00D13072" w:rsidRDefault="00000000">
      <w:pPr>
        <w:pStyle w:val="BodyText"/>
      </w:pPr>
      <w:r>
        <w:t>It is requested that you convey to the loved ones of that land—those who have drunk from the Kawthar of divine love and are adorned with the luminous garment of steadfastness—a sublime and exalted magnification from this lowly servant. Also, make mention of this servant’s nothingness and annihilation to each one of them. God, exalted is His glory, is a witness that this evanescent servant is occupied in their remembrance at most times. Verily, He is the All-Knowing, the All-Informed. Glory be upon you, upon them, and upon those who have been faithful to the Covenant of God and His promise and have remained steadfast in the Cause on this most great, most glorious day. Praise be to God, the Lord of all worlds.</w:t>
      </w:r>
    </w:p>
    <w:p w14:paraId="1F3FE1F0" w14:textId="77777777" w:rsidR="00D13072" w:rsidRDefault="00000000">
      <w:pPr>
        <w:pStyle w:val="BodyText"/>
      </w:pPr>
      <w:r>
        <w:t>Another matter to report is that the response written by the Most Great Branch—may my soul and the souls of all beings be a sacrifice for Him—was not sent, awaiting the decree of God. This servant.</w:t>
      </w:r>
    </w:p>
    <w:p w14:paraId="70CB80D6" w14:textId="77777777" w:rsidR="00D13072" w:rsidRDefault="00000000">
      <w:pPr>
        <w:pStyle w:val="BodyText"/>
      </w:pPr>
      <w:r>
        <w:lastRenderedPageBreak/>
        <w:t>This is what was revealed in the Dawning-Places of the Word once again. The Tongue of Eternity testified that they were the first servants to enter the station to which they were summoned by God, the Lord of all worlds, and they are the first souls…</w:t>
      </w:r>
    </w:p>
    <w:p w14:paraId="4A1A8AFA" w14:textId="77777777" w:rsidR="00D13072" w:rsidRDefault="00000000">
      <w:pPr>
        <w:pStyle w:val="BodyText"/>
      </w:pPr>
      <w:r>
        <w:rPr>
          <w:b/>
          <w:bCs/>
        </w:rPr>
        <w:t>Page 411</w:t>
      </w:r>
    </w:p>
    <w:p w14:paraId="77526EC3" w14:textId="77777777" w:rsidR="00D13072" w:rsidRDefault="00000000">
      <w:pPr>
        <w:pStyle w:val="BodyText"/>
      </w:pPr>
      <w:r>
        <w:t>They have preceded, hastened, and gathered in a station decreed by the Wise Ordainer. Upon them be the glory of God, His mercy, His grace, and His favor. Their names will soon be mentioned in the Preserved Tablet through the remembrance of God.</w:t>
      </w:r>
    </w:p>
    <w:p w14:paraId="307015CB" w14:textId="77777777" w:rsidR="00D13072" w:rsidRDefault="00000000">
      <w:pPr>
        <w:pStyle w:val="Heading2"/>
      </w:pPr>
      <w:bookmarkStart w:id="1051" w:name="bh00322-natural"/>
      <w:bookmarkEnd w:id="1050"/>
      <w:r>
        <w:t>BH00322 (Natural)</w:t>
      </w:r>
    </w:p>
    <w:p w14:paraId="5700D666" w14:textId="77777777" w:rsidR="00D13072" w:rsidRDefault="00000000">
      <w:pPr>
        <w:pStyle w:val="FirstParagraph"/>
      </w:pPr>
      <w:r>
        <w:t>In the name of our Most Holy, Most Great, Most High, and Most Glorious Lord.</w:t>
      </w:r>
    </w:p>
    <w:p w14:paraId="562DF619" w14:textId="77777777" w:rsidR="00D13072" w:rsidRDefault="00000000">
      <w:pPr>
        <w:pStyle w:val="BodyText"/>
      </w:pPr>
      <w:r>
        <w:t xml:space="preserve">Praise befits and is worthy of the Beloved, who caused the sun of the Most Exalted Word to rise from the horizon of the Tablet by the motion of the Most Exalted Pen and adorned the entire world with the robe of existence through the blessed, firm Word. He is the Omnipotent and the Mighty. The affairs of the world and the gestures of nations have not hindered Him and will not hinder Him from what He has willed. Ever has He proclaimed with the Word, </w:t>
      </w:r>
      <w:r>
        <w:rPr>
          <w:i/>
          <w:iCs/>
        </w:rPr>
        <w:t>“Indeed, I am God,”</w:t>
      </w:r>
      <w:r>
        <w:t xml:space="preserve"> and ever shall He speak of whatever He desires. Nothing created in the earth or heaven deters Him, and no matter hinders Him from what He wills in the Kingdom of creation. Exalted is His majesty, exalted is His sovereignty, and exalted is His power. Verily, He is the Unique, the One, the All-Powerful, the Almighty.</w:t>
      </w:r>
    </w:p>
    <w:p w14:paraId="3C46FE44" w14:textId="77777777" w:rsidR="00D13072" w:rsidRDefault="00000000">
      <w:pPr>
        <w:pStyle w:val="BodyText"/>
      </w:pPr>
      <w:r>
        <w:t>I invoke blessings, peace, and magnification upon those who have arisen to support His Cause and have spoken His praise among His creation. This servant testifies that steadfastness has appeared among them in the sight of all, and the banner of victory has been raised…</w:t>
      </w:r>
    </w:p>
    <w:p w14:paraId="0A9540BC" w14:textId="77777777" w:rsidR="00D13072" w:rsidRDefault="00000000">
      <w:pPr>
        <w:pStyle w:val="BodyText"/>
      </w:pPr>
      <w:r>
        <w:rPr>
          <w:b/>
          <w:bCs/>
        </w:rPr>
        <w:t>…in this…</w:t>
      </w:r>
    </w:p>
    <w:p w14:paraId="1AE13175" w14:textId="77777777" w:rsidR="00D13072" w:rsidRDefault="00000000">
      <w:pPr>
        <w:pStyle w:val="BodyText"/>
      </w:pPr>
      <w:r>
        <w:rPr>
          <w:b/>
          <w:bCs/>
        </w:rPr>
        <w:t>Page 412</w:t>
      </w:r>
    </w:p>
    <w:p w14:paraId="4C332215" w14:textId="77777777" w:rsidR="00D13072" w:rsidRDefault="00000000">
      <w:pPr>
        <w:pStyle w:val="BodyText"/>
      </w:pPr>
      <w:r>
        <w:t>…in this day, a day in which the call has been raised, the blast has appeared, and the catastrophe has been made manifest. These are servants whom no veils of creation could hinder, nor could the swords of enemies frighten. God has made them sanctified from all corruption and contention and from anything that causes disturbance to souls. They speak with wisdom, cling to wisdom, and walk in the path of wisdom. These are sincere servants; upon them shall be no fear, nor shall they grieve.</w:t>
      </w:r>
    </w:p>
    <w:p w14:paraId="60AF4B88" w14:textId="77777777" w:rsidR="00D13072" w:rsidRDefault="00000000">
      <w:pPr>
        <w:pStyle w:val="BodyText"/>
      </w:pPr>
      <w:r>
        <w:t>Glorified are You, O One for whom the sighs of the near ones ascend in their love for You, and the tears of the monotheists descend. I beseech You by the name through which the Day of Days has been revealed and every wise matter has appeared, to strengthen Your friends and Your chosen ones to serve Your Cause and to manifest what You will in Your kingdom. O my Lord, You see them hastening toward You, turning to Your countenance, proclaiming Your praise among Your servants, and rising in service to You in Your lands. O my Lord, strengthen them with Your power and sovereignty, and ordain for them what befits Your generosity and grace. Verily, You are the All-Powerful, the Exalted, the All-Knowing, the Wise.</w:t>
      </w:r>
    </w:p>
    <w:p w14:paraId="3FF17A52" w14:textId="77777777" w:rsidR="00D13072" w:rsidRDefault="00000000">
      <w:pPr>
        <w:pStyle w:val="BodyText"/>
      </w:pPr>
      <w:r>
        <w:lastRenderedPageBreak/>
        <w:t>This lowly servant submits that the successive writings of your honor have been a cause of joy and a source of delight. God, the Most Inaccessible, is a witness that this lowly servant is occupied in the remembrance of the friends of God during the nights and days. What your honor wrote was presented in the Most Sacred and Inaccessible Court, and in response to each, the Sun of Grace rose from the heaven of will. However, certain writings addressed to this servant and other petitions did not reach this lowly one for some time due to upheavals in this region, the abundance of rain, and other hindrances. After their arrival, the details were submitted.</w:t>
      </w:r>
    </w:p>
    <w:p w14:paraId="2DEE746E" w14:textId="77777777" w:rsidR="00D13072" w:rsidRDefault="00000000">
      <w:pPr>
        <w:pStyle w:val="BodyText"/>
      </w:pPr>
      <w:r>
        <w:t>Some time ago, a specific Tablet for your honor was revealed from the heaven of Oneness and sent. Likewise, in response to the petitions from the land of Khá, mention of your honor was revealed from the Most Exalted Pen. God willing, all will attain divine bestowals. Upon receipt of your honor’s letter during this cycle, after reading and understanding it, this lowly one attained the Sacred Court and presented everything in the presence of God. This is what the Tongue of God spoke in the Kingdom of the Bayán: He is the Witness, the All-Hearing. We have mentioned you before and after, and We have revealed for you from the Kingdom of the Bayán that which has caused the pillars of the earth to tremble. I am the Truthful, the All-Knowing.</w:t>
      </w:r>
    </w:p>
    <w:p w14:paraId="2FF5753B" w14:textId="77777777" w:rsidR="00D13072" w:rsidRDefault="00000000">
      <w:pPr>
        <w:pStyle w:val="BodyText"/>
      </w:pPr>
      <w:r>
        <w:rPr>
          <w:b/>
          <w:bCs/>
        </w:rPr>
        <w:t>Page 413</w:t>
      </w:r>
    </w:p>
    <w:p w14:paraId="769F2708" w14:textId="77777777" w:rsidR="00D13072" w:rsidRDefault="00000000">
      <w:pPr>
        <w:pStyle w:val="BodyText"/>
      </w:pPr>
      <w:r>
        <w:t>This is a day in which the very atoms proclaim, “Dominion belongs to God.” I am the Witness, the All-Seeing. The Pen testifies to the Lord of Eternity, and I am the Hearing, the All-Knowing. Blessed is the soul that has attained My service, circled My will, soared in the atmosphere of My love, and acted upon what has been enjoined in My manifest Book.</w:t>
      </w:r>
    </w:p>
    <w:p w14:paraId="52A94C80" w14:textId="77777777" w:rsidR="00D13072" w:rsidRDefault="00000000">
      <w:pPr>
        <w:pStyle w:val="BodyText"/>
      </w:pPr>
      <w:r>
        <w:t>O Lion, you have attained My mention before and in this mighty Tablet. We have heard your call repeatedly and what you have uttered to God, the Lord of all worlds. We have shielded you with that which nothing can equal. Verily, your Lord answers whomsoever He wills, and I am the Answerer. By God’s life, nothing escapes His knowledge; He hears and sees and is the All-Encompassing Observer.</w:t>
      </w:r>
    </w:p>
    <w:p w14:paraId="43E8A83C" w14:textId="77777777" w:rsidR="00D13072" w:rsidRDefault="00000000">
      <w:pPr>
        <w:pStyle w:val="BodyText"/>
      </w:pPr>
      <w:r>
        <w:t>God willing, you will attain all that has been revealed in the divine Books. The grace of God toward His friends is as evident and radiant as the sun. If you offer gratitude for the duration of all creation, it would not equal this supreme bounty, nor will it ever. Verily, He praises Himself on behalf of His loved ones, for this is what befits Him and is worthy of His sovereign self, which rules over all in the heavens and the earth.</w:t>
      </w:r>
    </w:p>
    <w:p w14:paraId="4F8AE88D" w14:textId="77777777" w:rsidR="00D13072" w:rsidRDefault="00000000">
      <w:pPr>
        <w:pStyle w:val="BodyText"/>
      </w:pPr>
      <w:r>
        <w:t>From most lands, petitions have arrived in the Sacred Court, all adorned with the mention of…</w:t>
      </w:r>
    </w:p>
    <w:p w14:paraId="1F085280" w14:textId="77777777" w:rsidR="00D13072" w:rsidRDefault="00000000">
      <w:pPr>
        <w:pStyle w:val="BodyText"/>
      </w:pPr>
      <w:r>
        <w:rPr>
          <w:b/>
          <w:bCs/>
        </w:rPr>
        <w:t>Page 414</w:t>
      </w:r>
    </w:p>
    <w:p w14:paraId="1D51B3D8" w14:textId="77777777" w:rsidR="00D13072" w:rsidRDefault="00000000">
      <w:pPr>
        <w:pStyle w:val="BodyText"/>
      </w:pPr>
      <w:r>
        <w:t>…God and filled with the record of the services rendered by your honor, carried out for the sake of God and in His path. God willing, you will be assisted and strengthened by the grace of God to proclaim what has been revealed in the divine Book. Any soul who rises today to support the Cause of God with wisdom and exposition is among those recorded as belonging to the “Red Ark.” Strive so that all discord may be entirely erased and transformed into the light of unity. Verily, your Lord is the All-Powerful, the Self-Subsisting.</w:t>
      </w:r>
    </w:p>
    <w:p w14:paraId="626D39E9" w14:textId="77777777" w:rsidR="00D13072" w:rsidRDefault="00000000">
      <w:pPr>
        <w:pStyle w:val="BodyText"/>
      </w:pPr>
      <w:r>
        <w:lastRenderedPageBreak/>
        <w:t>All the services rendered by your honor are recognized and remembered in the Sacred Court. God willing, you will be aided at all times to support the Cause. Strive to ensure that no action outside of wisdom becomes manifest, for if such an action arises and causes clamor, weak souls will perish. In view of God’s mercy and His eternal compassion, all are enjoined to wisdom. His judgments have been revealed as a favor from Him and as a testament of His compassion. At all times, extend mercy to His servants, for it is observed that things are arising now which have not been seen in any previous age.</w:t>
      </w:r>
    </w:p>
    <w:p w14:paraId="135394B0" w14:textId="77777777" w:rsidR="00D13072" w:rsidRDefault="00000000">
      <w:pPr>
        <w:pStyle w:val="BodyText"/>
      </w:pPr>
      <w:r>
        <w:rPr>
          <w:b/>
          <w:bCs/>
        </w:rPr>
        <w:t>Page 415</w:t>
      </w:r>
    </w:p>
    <w:p w14:paraId="087BCCC7" w14:textId="77777777" w:rsidR="00D13072" w:rsidRDefault="00000000">
      <w:pPr>
        <w:pStyle w:val="BodyText"/>
      </w:pPr>
      <w:r>
        <w:t>…By the grace of God, any soul that acts today for the victory of His Cause with wisdom and exposition will be counted among the people of the “Red Ark.” Exert your utmost so that all discord may vanish entirely and transform into the light of unity. Verily, your Lord is the All-Powerful, the Self-Subsisting. This is the end.</w:t>
      </w:r>
    </w:p>
    <w:p w14:paraId="106BA18C" w14:textId="77777777" w:rsidR="00D13072" w:rsidRDefault="00000000">
      <w:pPr>
        <w:pStyle w:val="BodyText"/>
      </w:pPr>
      <w:r>
        <w:t>All the services rendered by your honor are recognized and remembered in the Sacred Court. God willing, you will be aided at all times to support the Cause and strive so that no actions outside of wisdom manifest, for if actions appear that cause disorder, weak souls may perish. In light of divine compassion and the eternal mercy of the All-Merciful, all are enjoined to wisdom. His laws and decrees have been revealed as a favor from Him and as a testament of His loving-kindness. At all times, one must direct mercy toward His servants, even as unprecedented events arise in this age.</w:t>
      </w:r>
    </w:p>
    <w:p w14:paraId="0C2134A1" w14:textId="77777777" w:rsidR="00D13072" w:rsidRDefault="00000000">
      <w:pPr>
        <w:pStyle w:val="BodyText"/>
      </w:pPr>
      <w:r>
        <w:rPr>
          <w:b/>
          <w:bCs/>
        </w:rPr>
        <w:t>Page 416</w:t>
      </w:r>
    </w:p>
    <w:p w14:paraId="70ECC3E0" w14:textId="77777777" w:rsidR="00D13072" w:rsidRDefault="00000000">
      <w:pPr>
        <w:pStyle w:val="BodyText"/>
      </w:pPr>
      <w:r>
        <w:t>Cursed be a people who have broken the Covenant of God and His pledge and have prevented others from drawing near to Him. Regarding your statement about meeting with a certain individual in the land of Ṣád, this matter was presented in the Most Sacred and Inaccessible Court. This is what the Tongue of Grandeur spoke:</w:t>
      </w:r>
    </w:p>
    <w:p w14:paraId="46235BD7" w14:textId="77777777" w:rsidR="00D13072" w:rsidRDefault="00000000">
      <w:pPr>
        <w:pStyle w:val="BodyText"/>
      </w:pPr>
      <w:r>
        <w:t>“O Lion! The actions of that heedless and ignorant one are a very thick veil, and surely, they will prevent him from hearkening to words that are uttered sincerely for the sake of God from the heart and tongue. Nevertheless, we permit your association with him; perhaps in certain matters, he may be reminded or come to fear God. Verily, He aids whomever He wills to assist and hears the call of whoever listens to His call and turns toward Him. Your Beloved is indeed the Near, the Answerer.”</w:t>
      </w:r>
    </w:p>
    <w:p w14:paraId="55871D7F" w14:textId="77777777" w:rsidR="00D13072" w:rsidRDefault="00000000">
      <w:pPr>
        <w:pStyle w:val="BodyText"/>
      </w:pPr>
      <w:r>
        <w:t>Your intention to visit the land of Ṣád is good. Perhaps a soul may be found who will arise to perform what is worthy. If you attain this meeting, convey the fruits of the Tree of Loyalty to them as an exaltation on behalf of God, and comfort them. This is what has been commanded in the Tablet. Verily, He is the All-Knowing, the Ordainer. This intention is accepted before the Throne, provided it is carried out with spirit and fragrance. This is the end.</w:t>
      </w:r>
    </w:p>
    <w:p w14:paraId="3B837B89" w14:textId="77777777" w:rsidR="00D13072" w:rsidRDefault="00000000">
      <w:pPr>
        <w:pStyle w:val="BodyText"/>
      </w:pPr>
      <w:r>
        <w:t>Regarding your mention of the “Place of Blessing” in the land of Khá…</w:t>
      </w:r>
    </w:p>
    <w:p w14:paraId="3E270DE9" w14:textId="77777777" w:rsidR="00D13072" w:rsidRDefault="00000000">
      <w:pPr>
        <w:pStyle w:val="BodyText"/>
      </w:pPr>
      <w:r>
        <w:rPr>
          <w:b/>
          <w:bCs/>
        </w:rPr>
        <w:t>Page 417</w:t>
      </w:r>
    </w:p>
    <w:p w14:paraId="7B4D86FF" w14:textId="77777777" w:rsidR="00D13072" w:rsidRDefault="00000000">
      <w:pPr>
        <w:pStyle w:val="BodyText"/>
      </w:pPr>
      <w:r>
        <w:t xml:space="preserve">…what has been carried out is approved and accepted before the Throne. However, concerning the lands of Yá, Shín, Ṭá, Qáf, and Káf, due to the wisdom ordained in these days, such acts are not permissible until </w:t>
      </w:r>
      <w:r>
        <w:lastRenderedPageBreak/>
        <w:t>their appointed time arrives. It is evident that this action will be the greatest good for all, and any deed that appears today and is performed by an agent will be regarded as the sovereign of deeds in the sight of God.</w:t>
      </w:r>
    </w:p>
    <w:p w14:paraId="6840DF4B" w14:textId="77777777" w:rsidR="00D13072" w:rsidRDefault="00000000">
      <w:pPr>
        <w:pStyle w:val="BodyText"/>
      </w:pPr>
      <w:r>
        <w:t>This blessed word has been spoken by the Tongue of Grandeur from the land of hearkening: every matter, deed, and word today, adorned with the acceptance of God, will retain its fragrance forever. Just as there is none like unto God—exalted is His glory, abundant His grace, and magnificent His greatness—there is likewise none comparable to good deeds performed sincerely for the sake of God in these days of the Lord. Their fragrance and remembrance shall endure throughout the dominion and kingdom forever.</w:t>
      </w:r>
    </w:p>
    <w:p w14:paraId="1BC3276D" w14:textId="77777777" w:rsidR="00D13072" w:rsidRDefault="00000000">
      <w:pPr>
        <w:pStyle w:val="BodyText"/>
      </w:pPr>
      <w:r>
        <w:t>People desire offspring for the sake of preserving their memory. They construct mosques and build pathways to ensure the perpetuation of their name. Yet, it is uncertain how long these names and mentions may remain, whether among one or two souls or even a family. However, whatever appears in the days of God, its fragrance and remembrance shall endure as long as the dominion and kingdom persist. These luminous…</w:t>
      </w:r>
    </w:p>
    <w:p w14:paraId="28CC38A5" w14:textId="77777777" w:rsidR="00D13072" w:rsidRDefault="00000000">
      <w:pPr>
        <w:pStyle w:val="BodyText"/>
      </w:pPr>
      <w:r>
        <w:rPr>
          <w:b/>
          <w:bCs/>
        </w:rPr>
        <w:t>Page 418</w:t>
      </w:r>
    </w:p>
    <w:p w14:paraId="3DA5E6B0" w14:textId="77777777" w:rsidR="00D13072" w:rsidRDefault="00000000">
      <w:pPr>
        <w:pStyle w:val="BodyText"/>
      </w:pPr>
      <w:r>
        <w:t>…utterances radiate from the horizons of the divine Tablets and shine brilliantly. There is no matter that God has not revealed in the Book. This servant constantly seeks forgiveness for my own shortcomings and transgressions, which, if laid upon mountains, would render them flat and barren. I beseech the Exalted One to forgive my sins and misdeeds.</w:t>
      </w:r>
    </w:p>
    <w:p w14:paraId="208FB220" w14:textId="77777777" w:rsidR="00D13072" w:rsidRDefault="00000000">
      <w:pPr>
        <w:pStyle w:val="BodyText"/>
      </w:pPr>
      <w:r>
        <w:t>O Beloved of my heart, all sanctified souls must strive to transform the chill and lethargy of the world into the fire of the Word of the Most Great Name. The honored Afnán—may the Most Glorious splendor of God rest upon him—submitted a petition to the honored “Name…,” asking whether it would be appropriate to establish the “Place of Blessing” near the vicinity of this land. This matter was accepted in the Sacred Court. Surely, any deed performed today in this land or in the lands surrounding this sacred land will be mentioned as the sun of deeds in all realms, and its fragrances will never cease from the worlds. God willing, all the friends of God will be enabled to perform what is worthy today. Concerning the records of accounts…</w:t>
      </w:r>
    </w:p>
    <w:p w14:paraId="43B13457" w14:textId="77777777" w:rsidR="00D13072" w:rsidRDefault="00000000">
      <w:pPr>
        <w:pStyle w:val="BodyText"/>
      </w:pPr>
      <w:r>
        <w:rPr>
          <w:b/>
          <w:bCs/>
        </w:rPr>
        <w:t>Page 419</w:t>
      </w:r>
    </w:p>
    <w:p w14:paraId="0031C8B9" w14:textId="77777777" w:rsidR="00D13072" w:rsidRDefault="00000000">
      <w:pPr>
        <w:pStyle w:val="BodyText"/>
      </w:pPr>
      <w:r>
        <w:t>…of the honored Sovereign of Martyrs—may my soul be a sacrifice for him—you have written that these should be completed in whatever way possible. Such acts are considered accepted before God and His chosen ones. Regarding the petitions from the land of Khá, which were submitted to the Sacred Court, and also four letters addressed to this servant and entrusted to the honored Afnán—may the Most Glorious splendor of God rest upon him—for dispatch, these have reached us. God willing, the response will be revealed from the heaven of grace and sent forth.</w:t>
      </w:r>
    </w:p>
    <w:p w14:paraId="10EE0FE4" w14:textId="77777777" w:rsidR="00D13072" w:rsidRDefault="00000000">
      <w:pPr>
        <w:pStyle w:val="BodyText"/>
      </w:pPr>
      <w:r>
        <w:t xml:space="preserve">Praise be to God, all are illumined and blessed by the rising rays of the Sun of Grace and are recognized in His presence. If only the people of the world could behold the glory, the most inaccessible, the most sacred, and the most exalted station of this Cause. By the life of the Beloved, they would pass over themselves and others like lightning and engage in whatever elevates the Cause of God. This station is in </w:t>
      </w:r>
      <w:r>
        <w:lastRenderedPageBreak/>
        <w:t>the hand of God, who aids whomever He wills by a command from His presence and ordains whatever He desires through His Most Exalted Pen in His Most Holy and Mighty Book.</w:t>
      </w:r>
    </w:p>
    <w:p w14:paraId="17E45787" w14:textId="77777777" w:rsidR="00D13072" w:rsidRDefault="00000000">
      <w:pPr>
        <w:pStyle w:val="BodyText"/>
      </w:pPr>
      <w:r>
        <w:t>Concerning the note at the end of your letter, wherein you mention that nearly a year has passed without receiving a response to certain petitions: God, the Most Inaccessible, is a witness that you have always been remembered in His presence. How could a soul who rises in service to the Cause of God and proclaims His praise be denied grace?</w:t>
      </w:r>
    </w:p>
    <w:p w14:paraId="2DFE92A5" w14:textId="77777777" w:rsidR="00D13072" w:rsidRDefault="00000000">
      <w:pPr>
        <w:pStyle w:val="BodyText"/>
      </w:pPr>
      <w:r>
        <w:rPr>
          <w:b/>
          <w:bCs/>
        </w:rPr>
        <w:t>Page 420</w:t>
      </w:r>
    </w:p>
    <w:p w14:paraId="1A4C7D3F" w14:textId="77777777" w:rsidR="00D13072" w:rsidRDefault="00000000">
      <w:pPr>
        <w:pStyle w:val="BodyText"/>
      </w:pPr>
      <w:r>
        <w:t>It is impossible that one who has been touched by divine grace could be prevented from receiving His blessings. Praise be to Him, whose favor and mercy are always directed toward His loved ones. To Him belongs all praise and thanks, for He has manifested what no world, no knower, no eloquent speaker, and no discerning sage could ever describe or express.</w:t>
      </w:r>
    </w:p>
    <w:p w14:paraId="036D9383" w14:textId="77777777" w:rsidR="00D13072" w:rsidRDefault="00000000">
      <w:pPr>
        <w:pStyle w:val="BodyText"/>
      </w:pPr>
      <w:r>
        <w:t>Another request: convey this lowly servant’s exalted magnification to the friends of truth, who have drunk from the cup of steadfastness and are gazing toward the Most Elevated Horizon. God willing, they will not be deprived in this luminous day from the spiritual deeds befitting this time and will be enabled to perform acts worthy of this day. Verily, our Lord, the All-Merciful, is the Compassionate, the Generous.</w:t>
      </w:r>
    </w:p>
    <w:p w14:paraId="1DC0AFDB" w14:textId="77777777" w:rsidR="00D13072" w:rsidRDefault="00000000">
      <w:pPr>
        <w:pStyle w:val="BodyText"/>
      </w:pPr>
      <w:r>
        <w:t xml:space="preserve">Regarding the note about directing attention toward the Land of Desire, this matter was presented before the Throne of God. This is what the Tongue of the Desired One declared in His praiseworthy station: </w:t>
      </w:r>
      <w:r>
        <w:rPr>
          <w:i/>
          <w:iCs/>
        </w:rPr>
        <w:t>“He is the Most Mighty, the Most Great, the Most Sacred, the Most High, the Most Glorious. Your Beloved has heard your call and has answered you as a favor from His presence. Verily, your Lord is the Answerer. We have seen you turning toward the Most Elevated Horizon, and We have turned toward you. Verily, your Lord is the Generous. We have made manifest Our Cause in truth and revealed what was inscribed in the Tablet. I am the Great Book. Blessed are you…”</w:t>
      </w:r>
    </w:p>
    <w:p w14:paraId="04271EEF" w14:textId="77777777" w:rsidR="00D13072" w:rsidRDefault="00000000">
      <w:pPr>
        <w:pStyle w:val="BodyText"/>
      </w:pPr>
      <w:r>
        <w:rPr>
          <w:b/>
          <w:bCs/>
        </w:rPr>
        <w:t>Page 421</w:t>
      </w:r>
    </w:p>
    <w:p w14:paraId="6BDA570B" w14:textId="77777777" w:rsidR="00D13072" w:rsidRDefault="00000000">
      <w:pPr>
        <w:pStyle w:val="BodyText"/>
      </w:pPr>
      <w:r>
        <w:t>Blessed are you for having attained the grace of My Most Exalted Pen and My beautiful remembrance. Recognize the value of this station and give thanks to your compassionate and merciful Lord. Reflect and then remember: when you turned toward My face, you traversed the lands until you entered the Most Exalted Paradise, this prison that has been named with the Most Beautiful Names by the Tongue of your Lord, the Creator of the heavens. You beheld the Most Glorious Horizon and heard the call of God, the Sovereign, the Mighty, the All-Knowing. You have attained the meeting and drunk the Kawthar of reunion.</w:t>
      </w:r>
    </w:p>
    <w:p w14:paraId="324A1EE2" w14:textId="77777777" w:rsidR="00D13072" w:rsidRDefault="00000000">
      <w:pPr>
        <w:pStyle w:val="BodyText"/>
      </w:pPr>
      <w:r>
        <w:t>It is for you to remind the people with what has been revealed in the Tablets of your ancient Lord. O Lion, you have been illumined by the lights of His countenance, have stood at the gate, entered the heavens of His houses, perceived the true Kaaba, and heard the call of the Speaker of Sinai with the outward ear. If, throughout your entire life, you were to be engaged in the remembrance, praise, glorification, and gratitude of the Possessor of Names, it would pale in comparison to this moment.</w:t>
      </w:r>
    </w:p>
    <w:p w14:paraId="608F8E81" w14:textId="77777777" w:rsidR="00D13072" w:rsidRDefault="00000000">
      <w:pPr>
        <w:pStyle w:val="BodyText"/>
      </w:pPr>
      <w:r>
        <w:lastRenderedPageBreak/>
        <w:t>Now, you must, with wisdom and explanation, dedicate yourself to teaching the Cause. By the life of God, this station is the greatest. O Lion, with utmost sincerity and detachment, turn toward the Truth, remember Him, speak of Him, and direct yourself to Him.</w:t>
      </w:r>
    </w:p>
    <w:p w14:paraId="7E5AD2DC" w14:textId="77777777" w:rsidR="00D13072" w:rsidRDefault="00000000">
      <w:pPr>
        <w:pStyle w:val="BodyText"/>
      </w:pPr>
      <w:r>
        <w:rPr>
          <w:b/>
          <w:bCs/>
        </w:rPr>
        <w:t>Page 422</w:t>
      </w:r>
    </w:p>
    <w:p w14:paraId="7D58469E" w14:textId="77777777" w:rsidR="00D13072" w:rsidRDefault="00000000">
      <w:pPr>
        <w:pStyle w:val="BodyText"/>
      </w:pPr>
      <w:r>
        <w:t>Verily, He witnesses and sees. He is the All-Hearing, the All-Knowing. God willing, the fleeting conditions of the friends of God will not prevent them from remembrance, praise, or teaching the Cause. We remember Our loved ones in every land and bring them glad tidings of the mention of God, the Lord of all worlds. Say, O My friends in the earth: the fragrances of revelation have been diffused among you. Thank your Creator for this sublime grace. Purify your hearts so that the manifestation of My name, the All-Merciful, may rest upon them. Verily, I am the Compassionate.</w:t>
      </w:r>
    </w:p>
    <w:p w14:paraId="3E9A0F9D" w14:textId="77777777" w:rsidR="00D13072" w:rsidRDefault="00000000">
      <w:pPr>
        <w:pStyle w:val="BodyText"/>
      </w:pPr>
      <w:r>
        <w:t>We bring you glad tidings of what has been ordained for you in the Kingdom of God and enjoin you to the greatest steadfastness in this day when the call of the Sovereign of Eternity has been raised, and behind it, the buzzing of the flies. Thus have We revealed the pearls of the ocean of My all-encompassing knowledge. Does the world sadden you after you have seen its transience? By the life of God, it shall perish, and what remains for you will be beyond the comprehension of any swift scribe.</w:t>
      </w:r>
    </w:p>
    <w:p w14:paraId="3755C963" w14:textId="77777777" w:rsidR="00D13072" w:rsidRDefault="00000000">
      <w:pPr>
        <w:pStyle w:val="BodyText"/>
      </w:pPr>
      <w:r>
        <w:t>Cling to the cord of steadfastness in all circumstances. Verily, He commands you to what benefits you. This is testified by the Concourse on High and the inhabitants of Paradise in this mighty station. Glory be upon you and upon My maidservants who have attained the Kawthar of My love, the nectar of My knowledge, and have turned toward My radiant horizon. This is the end.</w:t>
      </w:r>
    </w:p>
    <w:p w14:paraId="711B9C26" w14:textId="77777777" w:rsidR="00D13072" w:rsidRDefault="00000000">
      <w:pPr>
        <w:pStyle w:val="BodyText"/>
      </w:pPr>
      <w:r>
        <w:t>Praise be to God, in this cycle…</w:t>
      </w:r>
    </w:p>
    <w:p w14:paraId="4B425F0E" w14:textId="77777777" w:rsidR="00D13072" w:rsidRDefault="00000000">
      <w:pPr>
        <w:pStyle w:val="BodyText"/>
      </w:pPr>
      <w:r>
        <w:rPr>
          <w:b/>
          <w:bCs/>
        </w:rPr>
        <w:t>Page 423</w:t>
      </w:r>
    </w:p>
    <w:p w14:paraId="4C4582AA" w14:textId="77777777" w:rsidR="00D13072" w:rsidRDefault="00000000">
      <w:pPr>
        <w:pStyle w:val="BodyText"/>
      </w:pPr>
      <w:r>
        <w:t>…time after time, you have attained the grace of the Desired One of all worlds. God willing, you will always be blessed by this supreme bounty and this most exalted gift. What is most beloved before the Divine Presence today is unity and harmony. It is hoped that the world will be illumined by its light. That honored one must exert the utmost effort in this matter. Verily, He is the Guardian of the good.</w:t>
      </w:r>
    </w:p>
    <w:p w14:paraId="21B280C9" w14:textId="77777777" w:rsidR="00D13072" w:rsidRDefault="00000000">
      <w:pPr>
        <w:pStyle w:val="BodyText"/>
      </w:pPr>
      <w:r>
        <w:t>Glory be upon you and upon those who have attained this Cause and risen to serve God, the Lord of all worlds.</w:t>
      </w:r>
      <w:r>
        <w:br/>
        <w:t>—The Servant, in the year 98. (1880)</w:t>
      </w:r>
    </w:p>
    <w:p w14:paraId="58036E5E" w14:textId="77777777" w:rsidR="00D13072" w:rsidRDefault="00000000">
      <w:pPr>
        <w:pStyle w:val="Heading2"/>
      </w:pPr>
      <w:bookmarkStart w:id="1052" w:name="bh00119-natural"/>
      <w:bookmarkEnd w:id="1051"/>
      <w:r>
        <w:t>BH00119 (Natural)</w:t>
      </w:r>
    </w:p>
    <w:p w14:paraId="16ADF3B4" w14:textId="77777777" w:rsidR="00D13072" w:rsidRDefault="00000000">
      <w:pPr>
        <w:pStyle w:val="FirstParagraph"/>
      </w:pPr>
      <w:r>
        <w:rPr>
          <w:b/>
          <w:bCs/>
        </w:rPr>
        <w:t>In the name of our Most Holy, Most Great, Most High, and Most Glorious Lord.</w:t>
      </w:r>
    </w:p>
    <w:p w14:paraId="2A6AF4EB" w14:textId="77777777" w:rsidR="00D13072" w:rsidRDefault="00000000">
      <w:pPr>
        <w:pStyle w:val="BodyText"/>
      </w:pPr>
      <w:r>
        <w:t xml:space="preserve">Praise that is sanctified beyond all that is within the capacity of a servant is befitting and worthy of my Master, who caused the rivers of His mercy to flow from the Most Exalted Pen and, through the Most Exalted Word, summoned the people of creation to the ultimate goal and loftiest heights. He grasps and bestows through it. By His fire, the Tree of Sinai blazed; by the light of the effulgences of His radiance, the mountain was shattered, and Moses was thunderstruck. At His single utterance, all things proclaimed, </w:t>
      </w:r>
      <w:r>
        <w:lastRenderedPageBreak/>
        <w:t>and by His single name, the messengers of the world were guided. At times He concealed and at other times manifested…</w:t>
      </w:r>
    </w:p>
    <w:p w14:paraId="64429B82" w14:textId="77777777" w:rsidR="00D13072" w:rsidRDefault="00000000">
      <w:pPr>
        <w:pStyle w:val="BodyText"/>
      </w:pPr>
      <w:r>
        <w:rPr>
          <w:b/>
          <w:bCs/>
        </w:rPr>
        <w:t>Page 424</w:t>
      </w:r>
    </w:p>
    <w:p w14:paraId="6A54B6A5" w14:textId="77777777" w:rsidR="00D13072" w:rsidRDefault="00000000">
      <w:pPr>
        <w:pStyle w:val="BodyText"/>
      </w:pPr>
      <w:r>
        <w:t>…to such a degree that the souls of the worlds sacrificed themselves for His hidden reality and for His appearance. Glorified, glorified is He! Though sorrows march before His face and griefs follow behind, He speaks in the nights and days of that which surpasses in value all that is in the seen and unseen. He has appeared and made manifest that by which the heavens and the earth trembled, save those who were encompassed by the effulgences of their Lord and rescued by His power, which dominates all great and small things.</w:t>
      </w:r>
    </w:p>
    <w:p w14:paraId="4EEFD1C6" w14:textId="77777777" w:rsidR="00D13072" w:rsidRDefault="00000000">
      <w:pPr>
        <w:pStyle w:val="BodyText"/>
      </w:pPr>
      <w:r>
        <w:t>Glorified are You, O One by whose name the rivers flowed, fruits appeared, and distinctions were made between the virtuous and the wicked. I beseech You by the name You have made the key to the gates of Your knowledge and recognition, the sun of the heaven of Your manifestation and power, to strengthen Your loved ones in Your remembrance and the service of Your Cause. O my Lord, You see them hastening to Your lands and regions to manifest Your sovereignty and proclaim Your Cause. O my Lord, I ask You by Your supreme self to make them a unified word and a celestial melody, and through them, attract the hearts of Your servants and creation.</w:t>
      </w:r>
    </w:p>
    <w:p w14:paraId="614F801B" w14:textId="77777777" w:rsidR="00D13072" w:rsidRDefault="00000000">
      <w:pPr>
        <w:pStyle w:val="BodyText"/>
      </w:pPr>
      <w:r>
        <w:t>Then make them among those whom the appearances of the world do not prevent from…</w:t>
      </w:r>
    </w:p>
    <w:p w14:paraId="41F26A38" w14:textId="77777777" w:rsidR="00D13072" w:rsidRDefault="00000000">
      <w:pPr>
        <w:pStyle w:val="BodyText"/>
      </w:pPr>
      <w:r>
        <w:rPr>
          <w:b/>
          <w:bCs/>
        </w:rPr>
        <w:t>Page 425</w:t>
      </w:r>
    </w:p>
    <w:p w14:paraId="0BE1BB17" w14:textId="77777777" w:rsidR="00D13072" w:rsidRDefault="00000000">
      <w:pPr>
        <w:pStyle w:val="BodyText"/>
      </w:pPr>
      <w:r>
        <w:t>…rising to serve You, nor do the clamors of the nations hinder them from turning to Your horizon. O Sovereign of power and dominion, destroy the idols that the people of the Qur’án and the Bayán have carved with the hands of conjecture and delusion.</w:t>
      </w:r>
    </w:p>
    <w:p w14:paraId="6DD3258A" w14:textId="77777777" w:rsidR="00D13072" w:rsidRDefault="00000000">
      <w:pPr>
        <w:pStyle w:val="BodyText"/>
      </w:pPr>
      <w:r>
        <w:t>You are the One, O my God, before whom the essence of power has bowed in humility to the manifestations of Your might, and the reality of strength has submitted before the appearances of Your authority. You are the One before whom all things have borne witness to Your greatness, every letter to Your exaltation, and every being to Your supreme heights.</w:t>
      </w:r>
    </w:p>
    <w:p w14:paraId="58540436" w14:textId="77777777" w:rsidR="00D13072" w:rsidRDefault="00000000">
      <w:pPr>
        <w:pStyle w:val="BodyText"/>
      </w:pPr>
      <w:r>
        <w:t>O my Lord, You see Your loved ones amidst the wicked of Your creation and Your chosen ones amidst the tyrants of Your servants. Each day they are afflicted with what was not inflicted upon Your chosen ones before them. They listen and do not speak, abiding by what You have commanded them in Your Book, refraining from any affront to Your servants, even if the clouds of hatred rain down arrows of tribulation upon them from the enemies of Your self.</w:t>
      </w:r>
    </w:p>
    <w:p w14:paraId="2A3266CE" w14:textId="77777777" w:rsidR="00D13072" w:rsidRDefault="00000000">
      <w:pPr>
        <w:pStyle w:val="BodyText"/>
      </w:pPr>
      <w:r>
        <w:t>O my Lord, aid them with the wonders of Your victory, and protect them from all that is displeasing to You. O my Lord, You see them turning toward You and gazing at Your horizon. Ordain for them, by Your Pen of decree, what will elevate them in every realm of Your worlds.</w:t>
      </w:r>
    </w:p>
    <w:p w14:paraId="6A9EC8D8" w14:textId="77777777" w:rsidR="00D13072" w:rsidRDefault="00000000">
      <w:pPr>
        <w:pStyle w:val="BodyText"/>
      </w:pPr>
      <w:r>
        <w:rPr>
          <w:b/>
          <w:bCs/>
        </w:rPr>
        <w:t>Page 426</w:t>
      </w:r>
    </w:p>
    <w:p w14:paraId="688C08C4" w14:textId="77777777" w:rsidR="00D13072" w:rsidRDefault="00000000">
      <w:pPr>
        <w:pStyle w:val="BodyText"/>
      </w:pPr>
      <w:r>
        <w:lastRenderedPageBreak/>
        <w:t>…of Your worlds and draw them nearer to You in all circumstances. Verily, You are the Almighty, the All-Hearing, the Answerer. There is no god but You, the Ordainer, the Bestower, the Forgiving, the Generous. I invoke blessings, peace, magnification, and glorification upon the words of Your Scriptures and the letters of Your Books, which have illumined the horizons of the heavens of detachment through Your grace and favor. Through them, the suns of steadfastness have risen in their splendor by Your majesty and sovereignty.</w:t>
      </w:r>
    </w:p>
    <w:p w14:paraId="5F394289" w14:textId="77777777" w:rsidR="00D13072" w:rsidRDefault="00000000">
      <w:pPr>
        <w:pStyle w:val="BodyText"/>
      </w:pPr>
      <w:r>
        <w:t>These are they whose mention and praise have been recorded in every book, and whose loftiness and turning to God have been proclaimed by every tongue. These are they whom the allusions of the people could not prevent from soaring in the air of nearness to You, nor could the appearances of rulers hinder them from drawing near to the horizon of Your manifestation. They have cast away the world and circled around the Most Great Name, through which the hidden mystery and concealed treasure were revealed. These, these are Your chosen ones, upon whom the Concourse on High, the inhabitants of Paradise, and those who circle the Throne at eventide and dawn invoke blessings.</w:t>
      </w:r>
    </w:p>
    <w:p w14:paraId="32BA5ADC" w14:textId="77777777" w:rsidR="00D13072" w:rsidRDefault="00000000">
      <w:pPr>
        <w:pStyle w:val="BodyText"/>
      </w:pPr>
      <w:r>
        <w:t>And after, O Beloved of my heart, I have heard the letters of your writing, the cooing of the dove singing upon the branches of the Tree of God’s love. When I understood and listened, I was seized with attraction and rapture, and I journeyed toward the Most Exalted Destination until I arrived and presented its contents before the Divine Presence. Then the Countenance of Eternity turned toward this lowly one and spoke with words whose fragrance of grace diffused among the worlds. He said in His supreme majesty:</w:t>
      </w:r>
    </w:p>
    <w:p w14:paraId="323C82A3" w14:textId="77777777" w:rsidR="00D13072" w:rsidRDefault="00000000">
      <w:pPr>
        <w:pStyle w:val="BodyText"/>
      </w:pPr>
      <w:r>
        <w:rPr>
          <w:b/>
          <w:bCs/>
        </w:rPr>
        <w:t>Page 427</w:t>
      </w:r>
    </w:p>
    <w:p w14:paraId="566C8373" w14:textId="77777777" w:rsidR="00D13072" w:rsidRDefault="00000000">
      <w:pPr>
        <w:pStyle w:val="BodyText"/>
      </w:pPr>
      <w:r>
        <w:t>*“In My name, the Self-Subsisting, the Ever-Abiding, We have remembered you and sent you Tablets, each letter of which speaks of My grace and favor toward you, and mentions what you have done in the path of God, the Lord of all worlds. You are the one who traversed lands and roamed regions to proclaim the Cause of your Lord, the Almighty, the Wise. Be enkindled with the fire of the Word of God to such a degree that you guide souls to this radiant horizon. Beware lest the coldness of those who veiled themselves during the days of God, denied His proof, and disbelieved in His signs when He came upon the clouds of judgment with the Kingdom of Names and manifest authority, deter you. Speak My remembrance, turn to My horizon, and cling to My mighty cord.</w:t>
      </w:r>
    </w:p>
    <w:p w14:paraId="1BFBC39F" w14:textId="77777777" w:rsidR="00D13072" w:rsidRDefault="00000000">
      <w:pPr>
        <w:pStyle w:val="BodyText"/>
      </w:pPr>
      <w:r>
        <w:t>Do not grieve over what you have heard from those who disbelieve in God and His signs, who cling to what the people of the Qur’án held to before, for they are seen to be even more veiled than all the sects. This is attested by the One who speaks on the Day of God, saying: ‘Indeed, I am the Manifest, the Ordainer, the All-Knowing.’ Reflect upon those souls who regarded themselves as the most exalted of creation and as the saved sect. Yet at the slightest test, they were found to be the most misguided and tyrannical among all the sects of the earth.”*</w:t>
      </w:r>
    </w:p>
    <w:p w14:paraId="248C735F" w14:textId="77777777" w:rsidR="00D13072" w:rsidRDefault="00000000">
      <w:pPr>
        <w:pStyle w:val="BodyText"/>
      </w:pPr>
      <w:r>
        <w:rPr>
          <w:b/>
          <w:bCs/>
        </w:rPr>
        <w:t>Page 428</w:t>
      </w:r>
    </w:p>
    <w:p w14:paraId="3B32B75D" w14:textId="77777777" w:rsidR="00D13072" w:rsidRDefault="00000000">
      <w:pPr>
        <w:pStyle w:val="BodyText"/>
      </w:pPr>
      <w:r>
        <w:t xml:space="preserve">Say: O friends, by the sun of the horizon of the divine heaven of knowledge, this Wronged One has had no purpose other than the salvation of creation. During times when all kings and subjects rose in opposition, this Wronged One, with the highest call, summoned all who are on earth to the Most Exalted Horizon and guided them to the straight path. Observe how the veils and radiances of glory, which deprived people of </w:t>
      </w:r>
      <w:r>
        <w:lastRenderedPageBreak/>
        <w:t>the Self-Sufficient, the Most Exalted, were torn apart by the arm of power and might and by the hands of authority.</w:t>
      </w:r>
    </w:p>
    <w:p w14:paraId="23B138F0" w14:textId="77777777" w:rsidR="00D13072" w:rsidRDefault="00000000">
      <w:pPr>
        <w:pStyle w:val="BodyText"/>
      </w:pPr>
      <w:r>
        <w:t>Now it is observed that the people of the Bayán have newly clung to the conjectures of old and the delusions of false souls. Say: O friends of truth, rise for God and in the path of God to safeguard the people of the earth from the idols of the present and the limited imaginations so that…</w:t>
      </w:r>
    </w:p>
    <w:p w14:paraId="60E213F8" w14:textId="77777777" w:rsidR="00D13072" w:rsidRDefault="00000000">
      <w:pPr>
        <w:pStyle w:val="BodyText"/>
      </w:pPr>
      <w:r>
        <w:rPr>
          <w:b/>
          <w:bCs/>
        </w:rPr>
        <w:t>Page 429</w:t>
      </w:r>
    </w:p>
    <w:p w14:paraId="5C25078E" w14:textId="77777777" w:rsidR="00D13072" w:rsidRDefault="00000000">
      <w:pPr>
        <w:pStyle w:val="BodyText"/>
      </w:pPr>
      <w:r>
        <w:t>…they may see themselves freed and liberated through the grace of God. God willing, by His bounty, humanity will be united under the shade of the one Word and perceive both outward and inward realities in a single garment.</w:t>
      </w:r>
    </w:p>
    <w:p w14:paraId="139FB319" w14:textId="77777777" w:rsidR="00D13072" w:rsidRDefault="00000000">
      <w:pPr>
        <w:pStyle w:val="BodyText"/>
      </w:pPr>
      <w:r>
        <w:t>Say: O people of the Bayán, reflect upon this Word, which is among the pearls of the ocean of divine knowledge, and contemplate it. It is this: unless you recognize the falsehood of the past, you cannot testify to the truth of the present, and you will remain deprived of the ocean of reality. In His utmost grace and compassion, God counsels you and commands what leads to the loftiness and exaltation of His Cause.</w:t>
      </w:r>
    </w:p>
    <w:p w14:paraId="70A677C2" w14:textId="77777777" w:rsidR="00D13072" w:rsidRDefault="00000000">
      <w:pPr>
        <w:pStyle w:val="BodyText"/>
      </w:pPr>
      <w:r>
        <w:t>O essences of being! Today is the day of testing and the day of the supreme profit. Do not squander your time, which is more precious than red gold, and strive to manifest what is worthy of and befitting humanity.</w:t>
      </w:r>
    </w:p>
    <w:p w14:paraId="3D4D37BA" w14:textId="77777777" w:rsidR="00D13072" w:rsidRDefault="00000000">
      <w:pPr>
        <w:pStyle w:val="BodyText"/>
      </w:pPr>
      <w:r>
        <w:t>O Lion! O you who gaze upon the One, the Unique! Observe how distant the people of the Bayán are; it is as if they have not attained even a drop from the Kawthar of meanings. Now they seek to strengthen the foundations of falsehood and hatred…</w:t>
      </w:r>
    </w:p>
    <w:p w14:paraId="565FA3ED" w14:textId="77777777" w:rsidR="00D13072" w:rsidRDefault="00000000">
      <w:pPr>
        <w:pStyle w:val="BodyText"/>
      </w:pPr>
      <w:r>
        <w:rPr>
          <w:b/>
          <w:bCs/>
        </w:rPr>
        <w:t>Page 430</w:t>
      </w:r>
    </w:p>
    <w:p w14:paraId="2E208E45" w14:textId="77777777" w:rsidR="00D13072" w:rsidRDefault="00000000">
      <w:pPr>
        <w:pStyle w:val="BodyText"/>
      </w:pPr>
      <w:r>
        <w:t>…and to construct edifices of delusions, establishing fixed points of conjecture. They have newly begun to focus on the education of their first and second Imams. Have they not reflected on the power of God and how He tore apart the veils of the people and exposed the falsehood of what the rebellious and tyrannical sects held in their hands?</w:t>
      </w:r>
    </w:p>
    <w:p w14:paraId="31FEB85F" w14:textId="77777777" w:rsidR="00D13072" w:rsidRDefault="00000000">
      <w:pPr>
        <w:pStyle w:val="BodyText"/>
      </w:pPr>
      <w:r>
        <w:t>For years, they clung to imagined places and illusory matters, but when the hand of power, in this manifestation, tore apart those veils, they clearly saw with outward vision that what had been said previously was devoid of truth and reality. Yet despite this, they have again become entangled in delusions even greater than before.</w:t>
      </w:r>
    </w:p>
    <w:p w14:paraId="13F3DD0C" w14:textId="77777777" w:rsidR="00D13072" w:rsidRDefault="00000000">
      <w:pPr>
        <w:pStyle w:val="BodyText"/>
      </w:pPr>
      <w:r>
        <w:t>In the name of your Lord, shatter the idols of conjectures and illusions! Thus commands you the Lord of all beings. Verily, He is the All-Powerful, the Almighty. Beseech God to sanctify ears from what the veiled ones among the people of the Bayán and the Qur’án have retained, so they may attain this call, which is gentler than the breeze, more subtle than the spirit, and sweeter than the beloved. If a soul…</w:t>
      </w:r>
    </w:p>
    <w:p w14:paraId="0D73C23F" w14:textId="77777777" w:rsidR="00D13072" w:rsidRDefault="00000000">
      <w:pPr>
        <w:pStyle w:val="BodyText"/>
      </w:pPr>
      <w:r>
        <w:rPr>
          <w:b/>
          <w:bCs/>
        </w:rPr>
        <w:t>Page 431</w:t>
      </w:r>
    </w:p>
    <w:p w14:paraId="2CEF96CC" w14:textId="77777777" w:rsidR="00D13072" w:rsidRDefault="00000000">
      <w:pPr>
        <w:pStyle w:val="BodyText"/>
      </w:pPr>
      <w:r>
        <w:lastRenderedPageBreak/>
        <w:t>With justice and fairness, reflect upon that blessed Word mentioned as a pearl of the ocean of divine knowledge. You will see these deluded souls as worms, and every discerning soul will perceive a foul odor emanating from their words. This is attested by the Lord of Names and the Creator of the heavens.</w:t>
      </w:r>
    </w:p>
    <w:p w14:paraId="7E78D484" w14:textId="77777777" w:rsidR="00D13072" w:rsidRDefault="00000000">
      <w:pPr>
        <w:pStyle w:val="BodyText"/>
      </w:pPr>
      <w:r>
        <w:t>Say: Today is the Day of God, in which none shall be mentioned except Him. Where is the station of this most sacred and exalted day compared to the words of these distant and veiled, deluded souls? Say: By God, He does not hear your words nor walk in your paths. He has appeared and manifested His straight path. Blessed is the one who turns to Him, and woe unto the heedless.</w:t>
      </w:r>
    </w:p>
    <w:p w14:paraId="7C7DC5EF" w14:textId="77777777" w:rsidR="00D13072" w:rsidRDefault="00000000">
      <w:pPr>
        <w:pStyle w:val="BodyText"/>
      </w:pPr>
      <w:r>
        <w:t>Glory is for the one who believes in the Glory, severing themselves from all who are in the heavens and the earth. Say: O worms, if you turn away from this horizon, to which horizon will you turn? And if you deny these radiant verses, clear proofs, luminous evidences, and perfect words, with what proof will you establish any matter? This station is no delusion—it is the rising sun of certitude and the surging ocean of knowledge.</w:t>
      </w:r>
    </w:p>
    <w:p w14:paraId="001F56F1" w14:textId="77777777" w:rsidR="00D13072" w:rsidRDefault="00000000">
      <w:pPr>
        <w:pStyle w:val="BodyText"/>
      </w:pPr>
      <w:r>
        <w:t>Say: O people of the Bayán, you were and are unaware of the origin of this Cause. Be fair and open your eyes; perhaps you will come to understand…</w:t>
      </w:r>
    </w:p>
    <w:p w14:paraId="4D570B6E" w14:textId="77777777" w:rsidR="00D13072" w:rsidRDefault="00000000">
      <w:pPr>
        <w:pStyle w:val="BodyText"/>
      </w:pPr>
      <w:r>
        <w:rPr>
          <w:b/>
          <w:bCs/>
        </w:rPr>
        <w:t>Page 432</w:t>
      </w:r>
    </w:p>
    <w:p w14:paraId="1F5E576D" w14:textId="77777777" w:rsidR="00D13072" w:rsidRDefault="00000000">
      <w:pPr>
        <w:pStyle w:val="BodyText"/>
      </w:pPr>
      <w:r>
        <w:t>…and be adorned with the ornament of acceptance. What is missed today cannot be recovered, nor will it be. This is what was proclaimed in truth before and again now.</w:t>
      </w:r>
    </w:p>
    <w:p w14:paraId="014CB802" w14:textId="77777777" w:rsidR="00D13072" w:rsidRDefault="00000000">
      <w:pPr>
        <w:pStyle w:val="BodyText"/>
      </w:pPr>
      <w:r>
        <w:t>Today, the Mother Book speaks. The eyes and ears must be sanctified from what they have seen and heard so that they may partake of this great grace and infinite bounty. Verily, He has spoken the truth. Blessed is every discerning listener. Praise be to God, the Almighty, the Counselor, the Compassionate, the All-Knowing. This is the end.</w:t>
      </w:r>
    </w:p>
    <w:p w14:paraId="773BDC2C" w14:textId="77777777" w:rsidR="00D13072" w:rsidRDefault="00000000">
      <w:pPr>
        <w:pStyle w:val="BodyText"/>
      </w:pPr>
      <w:r>
        <w:t xml:space="preserve">God willing, may you always be aided in proclaiming the beloved Cause with remembrance and utterance. Regarding your statement that you visited the land of Ṣád and were graced with the visitation of the two radiant lights—upon them be the glory and mercy of God—truly, this is a bounty that is not granted to everyone. This servant, with both outward and inward tongues, says: </w:t>
      </w:r>
      <w:r>
        <w:rPr>
          <w:i/>
          <w:iCs/>
        </w:rPr>
        <w:t>“Would that I had been with you, speaking and remembering God.”</w:t>
      </w:r>
      <w:r>
        <w:t xml:space="preserve"> Alas, this lowly servant has not attained what is worthy and befitting of the days of God. Blessed are you, and may it bring joy to your soul.</w:t>
      </w:r>
    </w:p>
    <w:p w14:paraId="4E7A6DB5" w14:textId="77777777" w:rsidR="00D13072" w:rsidRDefault="00000000">
      <w:pPr>
        <w:pStyle w:val="BodyText"/>
      </w:pPr>
      <w:r>
        <w:t>Concerning the affairs of the Sovereign of Martyrs—may my soul be a sacrifice for him—you have written: God willing, you will be enabled to do what is pleasing to God. The most beloved thing in the sight of God has always been and will always be the expression of love and service to the Sovereign of Martyrs and his kin.</w:t>
      </w:r>
    </w:p>
    <w:p w14:paraId="49CFA985" w14:textId="77777777" w:rsidR="00D13072" w:rsidRDefault="00000000">
      <w:pPr>
        <w:pStyle w:val="BodyText"/>
      </w:pPr>
      <w:r>
        <w:rPr>
          <w:b/>
          <w:bCs/>
        </w:rPr>
        <w:t>Page 433</w:t>
      </w:r>
    </w:p>
    <w:p w14:paraId="3EA73B51" w14:textId="77777777" w:rsidR="00D13072" w:rsidRDefault="00000000">
      <w:pPr>
        <w:pStyle w:val="BodyText"/>
      </w:pPr>
      <w:r>
        <w:t xml:space="preserve">The radiances of glory have veiled the eyes of the world from beholding the fruits of their deeds. Otherwise, by God, wolves and serpents in the deserts and fields would lament and cry out in sorrow. What a calamity! They committed such a grievous act against so great a Cause and yet remain in utter heedlessness, occupied during these few days with the adornments of wealth and words. They sit in </w:t>
      </w:r>
      <w:r>
        <w:lastRenderedPageBreak/>
        <w:t>gatherings and assemblies, recounting the martyrdom of the saints of the past and lamenting, oblivious to the fact that the Sovereign of the Saints is Himself weeping and lamenting from the oppression of these heedless souls.</w:t>
      </w:r>
    </w:p>
    <w:p w14:paraId="309B70C3" w14:textId="77777777" w:rsidR="00D13072" w:rsidRDefault="00000000">
      <w:pPr>
        <w:pStyle w:val="BodyText"/>
      </w:pPr>
      <w:r>
        <w:t>The lament of Noah, the suffering of Job, the tribulation of Zechariah, and the cries of the chosen ones—all are from the tyranny of these heedless souls and their like. May God—exalted is His glory—grant vision and dispense from the ocean of justice a portion of His grace.</w:t>
      </w:r>
    </w:p>
    <w:p w14:paraId="5641B69D" w14:textId="77777777" w:rsidR="00D13072" w:rsidRDefault="00000000">
      <w:pPr>
        <w:pStyle w:val="BodyText"/>
      </w:pPr>
      <w:r>
        <w:t>Regarding your statement about the friends who have once again been enkindled by the fire of the Word and are occupied with the remembrance of God: God willing, through the grace of the chosen ones of God, they will always be adorned with the remembrance and praise of the Lord of Names.</w:t>
      </w:r>
    </w:p>
    <w:p w14:paraId="320793B5" w14:textId="77777777" w:rsidR="00D13072" w:rsidRDefault="00000000">
      <w:pPr>
        <w:pStyle w:val="BodyText"/>
      </w:pPr>
      <w:r>
        <w:rPr>
          <w:b/>
          <w:bCs/>
        </w:rPr>
        <w:t>Page 434</w:t>
      </w:r>
    </w:p>
    <w:p w14:paraId="67BA4518" w14:textId="77777777" w:rsidR="00D13072" w:rsidRDefault="00000000">
      <w:pPr>
        <w:pStyle w:val="BodyText"/>
      </w:pPr>
      <w:r>
        <w:t>This evanescent servant hopes from God—exalted is His glory—that in all matters, He may increase your assistance, so that all deeds, actions, and utterances may appear as a single melody, heard and perceived as one. O assembly of the world, by the truth of God, the Lord of Eternity has come with the Most Great Name and with all that was with the messengers. Blessed is the one who turns toward Him, and woe to those who turn away.</w:t>
      </w:r>
    </w:p>
    <w:p w14:paraId="6FF9885A" w14:textId="77777777" w:rsidR="00D13072" w:rsidRDefault="00000000">
      <w:pPr>
        <w:pStyle w:val="BodyText"/>
      </w:pPr>
      <w:r>
        <w:t>O Beloved of my heart and the one remembered by my Lord, the matter is exceedingly great, while the people are exceedingly heedless. Skilled physicians are required to cure the chronic diseases that afflict the origins of this matter. Some time ago, this firm and blessed Word radiated from the horizon of the mouth of the Will of the Lord of Oneness:</w:t>
      </w:r>
    </w:p>
    <w:p w14:paraId="52F0CE58" w14:textId="77777777" w:rsidR="00D13072" w:rsidRDefault="00000000">
      <w:pPr>
        <w:pStyle w:val="BodyText"/>
      </w:pPr>
      <w:r>
        <w:rPr>
          <w:i/>
          <w:iCs/>
        </w:rPr>
        <w:t>“Today is a day most great and wondrous, for He speaks in the garment of ‘I am the Manifest’ and the hidden reality of ‘I am the Witness.’ This is the end.”</w:t>
      </w:r>
    </w:p>
    <w:p w14:paraId="7B28E44D" w14:textId="77777777" w:rsidR="00D13072" w:rsidRDefault="00000000">
      <w:pPr>
        <w:pStyle w:val="BodyText"/>
      </w:pPr>
      <w:r>
        <w:t>Would that the people of the Bayán, who regard themselves as the saved sect like the people of the Qur’án, would reflect on the greatness of this day. Have they not heard the melodies of the nightingale of the Qur’án? Have they not listened to the cooing of the dove of the Bayán? Or have they failed to attain by hearkening to what God revealed in the scriptures of old? They speak in ways that…</w:t>
      </w:r>
    </w:p>
    <w:p w14:paraId="6ACB521C" w14:textId="77777777" w:rsidR="00D13072" w:rsidRDefault="00000000">
      <w:pPr>
        <w:pStyle w:val="BodyText"/>
      </w:pPr>
      <w:r>
        <w:rPr>
          <w:b/>
          <w:bCs/>
        </w:rPr>
        <w:t>Page 435</w:t>
      </w:r>
    </w:p>
    <w:p w14:paraId="1519EAFE" w14:textId="77777777" w:rsidR="00D13072" w:rsidRDefault="00000000">
      <w:pPr>
        <w:pStyle w:val="BodyText"/>
      </w:pPr>
      <w:r>
        <w:t>…cause Us to dissociate from them, as decreed by the All-Sustaining, Self-Subsisting God.</w:t>
      </w:r>
    </w:p>
    <w:p w14:paraId="1E58DEA1" w14:textId="77777777" w:rsidR="00D13072" w:rsidRDefault="00000000">
      <w:pPr>
        <w:pStyle w:val="BodyText"/>
      </w:pPr>
      <w:r>
        <w:t>Regarding your intention to turn toward the lands of N and J, this matter is exceedingly beloved. The direction of the chosen ones of God toward towns and villages for the purpose of proclaiming His Cause, safeguarding the faithful, and guiding the servants of God has always been beloved and remains so. Indeed, it is necessary for a truly devoted soul, one who speaks for God and turns to God, to direct themselves periodically to certain lands among Alif, Ra, Waw, Nun, Ha, Qaf, Mim, and their surroundings. Verily, He guides whomsoever He wills to the straight path.</w:t>
      </w:r>
    </w:p>
    <w:p w14:paraId="52617D7C" w14:textId="77777777" w:rsidR="00D13072" w:rsidRDefault="00000000">
      <w:pPr>
        <w:pStyle w:val="BodyText"/>
      </w:pPr>
      <w:r>
        <w:lastRenderedPageBreak/>
        <w:t>Most of the people of the Bayán are unaware of the origin of this Cause. They cling to falsehood and are deprived of truth. This servant prays to God to guide them all and grant them the fruits of the Tree of Loyalty. Verily, He is the Almighty, the Generous.</w:t>
      </w:r>
    </w:p>
    <w:p w14:paraId="0117E454" w14:textId="77777777" w:rsidR="00D13072" w:rsidRDefault="00000000">
      <w:pPr>
        <w:pStyle w:val="BodyText"/>
      </w:pPr>
      <w:r>
        <w:t xml:space="preserve">Up to this point, the response to your letter dated the 12th of </w:t>
      </w:r>
      <w:r>
        <w:rPr>
          <w:rStyle w:val="VerbatimChar"/>
        </w:rPr>
        <w:t>A 2 was presented. Subsequently, the exalted letter dated the 17th of</w:t>
      </w:r>
      <w:r>
        <w:t>A 2 brought joy to the heart of this lowly servant. God willing, this love and grace will always endure and remain. The remembrance of the friends is the companion of the wayfarers. After this was presented in the…</w:t>
      </w:r>
    </w:p>
    <w:p w14:paraId="0C9F1BAC" w14:textId="77777777" w:rsidR="00D13072" w:rsidRDefault="00000000">
      <w:pPr>
        <w:pStyle w:val="BodyText"/>
      </w:pPr>
      <w:r>
        <w:rPr>
          <w:b/>
          <w:bCs/>
        </w:rPr>
        <w:t>Page 436</w:t>
      </w:r>
    </w:p>
    <w:p w14:paraId="4EF54EF4" w14:textId="77777777" w:rsidR="00D13072" w:rsidRDefault="00000000">
      <w:pPr>
        <w:pStyle w:val="BodyText"/>
      </w:pPr>
      <w:r>
        <w:t>…the Sacred Court, where everything was presented. This response was revealed from the Kingdom of the Bayán. His supreme words declare:</w:t>
      </w:r>
    </w:p>
    <w:p w14:paraId="33E2D832" w14:textId="77777777" w:rsidR="00D13072" w:rsidRDefault="00000000">
      <w:pPr>
        <w:pStyle w:val="BodyText"/>
      </w:pPr>
      <w:r>
        <w:t>*“In My most exalted and most great name: Glorified is the One who has manifested the truth and revealed whatever He willed by a command from His presence. Verily, He is the All-Subduing, the Self-Subsisting. Blessed are the ears that hearken to the call of the All-Merciful, and blessed are the eyes that behold the praiseworthy station. Observe the people and their lack of understanding. They turn away from God while claiming to turn toward Him. The Tongue of Grandeur has judged their claim to be false when He came with the truth and proclaimed: ‘There is no God but Me, the Truth, the Knower of the unseen.’</w:t>
      </w:r>
    </w:p>
    <w:p w14:paraId="208CC763" w14:textId="77777777" w:rsidR="00D13072" w:rsidRDefault="00000000">
      <w:pPr>
        <w:pStyle w:val="BodyText"/>
      </w:pPr>
      <w:r>
        <w:t>They dispute the verses and proofs of God while saying, ‘We have believed in Him who appeared before.’ Thus, their own selves have deceived them, and they do not comprehend. Say: By God, the One whom you invoke day and night circles the House and laments because of your injustice, yet you remain unaware. Say: O assembly of the Bayán, be just concerning what has been revealed and shone forth from the horizon of existence. Do not follow vain imaginings and false conjectures. Turn to Him with radiant faces and luminous hearts, so that you may find what Moses found on Mount Sinai and what the Beloved beheld in the Inhabited House.*”</w:t>
      </w:r>
    </w:p>
    <w:p w14:paraId="53C9F6E8" w14:textId="77777777" w:rsidR="00D13072" w:rsidRDefault="00000000">
      <w:pPr>
        <w:pStyle w:val="BodyText"/>
      </w:pPr>
      <w:r>
        <w:rPr>
          <w:b/>
          <w:bCs/>
        </w:rPr>
        <w:t>Page 437</w:t>
      </w:r>
    </w:p>
    <w:p w14:paraId="0612093D" w14:textId="77777777" w:rsidR="00D13072" w:rsidRDefault="00000000">
      <w:pPr>
        <w:pStyle w:val="BodyText"/>
      </w:pPr>
      <w:r>
        <w:t>*“Say: He needs no proof to establish His Cause; His knowledge suffices. This is attested by the Lord of nations, who has come and given glad tidings to all of this name, through which every lofty mountain—symbolic of delusions—has been leveled. Break the idols in the name of your Lord, the All-Glorious, to whom the Books of God, the Sovereign of existence, bear witness to His greatness.</w:t>
      </w:r>
    </w:p>
    <w:p w14:paraId="7CF90C4C" w14:textId="77777777" w:rsidR="00D13072" w:rsidRDefault="00000000">
      <w:pPr>
        <w:pStyle w:val="BodyText"/>
      </w:pPr>
      <w:r>
        <w:t>O assembly of the Bayán, stand before the All-Merciful and reflect on what has been revealed in truth. It guides you to the Most Exalted Horizon. This is testified by the One who possesses the secrets of what was and what will be. Fear God, and do not deny the truth with your desires. Do not believe every speaker who has been prevented by arrogance from approaching this river flowing from the Pen of God, the Lord of the unseen and the seen. Reflect on the proofs and signs of God, then be just. Do not follow every rejected notion. By God, He has appeared like the sun at high noon. Blessed is the eye that turns to Him and sees, and woe to every heedless and veiled one.</w:t>
      </w:r>
    </w:p>
    <w:p w14:paraId="7959C714" w14:textId="77777777" w:rsidR="00D13072" w:rsidRDefault="00000000">
      <w:pPr>
        <w:pStyle w:val="BodyText"/>
      </w:pPr>
      <w:r>
        <w:lastRenderedPageBreak/>
        <w:t>Thus, We have reminded you that you may remind the people, that they may abandon what they have and take hold of what has been revealed by God, the All-Subduing, the Self-Subsisting.’*”</w:t>
      </w:r>
    </w:p>
    <w:p w14:paraId="043733B2" w14:textId="77777777" w:rsidR="00D13072" w:rsidRDefault="00000000">
      <w:pPr>
        <w:pStyle w:val="BodyText"/>
      </w:pPr>
      <w:r>
        <w:t>Truth shines like the sun from the horizon of the heaven of grace, but the blindness of delusions has prevented eyes from beholding it. The call has been raised at a level beyond description, but the ears have been deprived due to the obstructions of vain purposes.</w:t>
      </w:r>
    </w:p>
    <w:p w14:paraId="54C6D6A8" w14:textId="77777777" w:rsidR="00D13072" w:rsidRDefault="00000000">
      <w:pPr>
        <w:pStyle w:val="BodyText"/>
      </w:pPr>
      <w:r>
        <w:rPr>
          <w:b/>
          <w:bCs/>
        </w:rPr>
        <w:t>Page 438</w:t>
      </w:r>
    </w:p>
    <w:p w14:paraId="6B25BE33" w14:textId="77777777" w:rsidR="00D13072" w:rsidRDefault="00000000">
      <w:pPr>
        <w:pStyle w:val="BodyText"/>
      </w:pPr>
      <w:r>
        <w:t>All of the Bayán is dependent on the word of acceptance, which has been proclaimed by “I am the First Worshipper.” Observe the greatness of this Cause and the heedlessness of these servants. The turning away of the people of the Bayán from these decisive matters is evident. This is the most exalted, most wondrous, and most mighty Cause from all aspects—neither the past nor the future can encompass it. Consider the heedlessness of these veiled souls. If they deny this most exalted, most inaccessible, and most wondrous Cause, with what proof will they affirm the matters of the past or even those of earlier times?</w:t>
      </w:r>
    </w:p>
    <w:p w14:paraId="21FE9C32" w14:textId="77777777" w:rsidR="00D13072" w:rsidRDefault="00000000">
      <w:pPr>
        <w:pStyle w:val="BodyText"/>
      </w:pPr>
      <w:r>
        <w:t>The infant of this Manifestation, only a year old, is mightier than all the religions. Say: Reflect on the Books of God so that you may recognize what you have been deprived of. Verily, He is the Counselor, the Advisor, the Expositor, the Generous. Erase all that you have heard and seen, and reflect on what has been revealed from the Kingdom of God’s knowledge. By the life of God, if you do so, the straight path and the lights of His Most Great Name will become manifest to you.</w:t>
      </w:r>
    </w:p>
    <w:p w14:paraId="3FBAF2C5" w14:textId="77777777" w:rsidR="00D13072" w:rsidRDefault="00000000">
      <w:pPr>
        <w:pStyle w:val="BodyText"/>
      </w:pPr>
      <w:r>
        <w:t>Say: The truth has never awaited anyone’s belief, nor does it depend on it. The scriptures prior to the Bayán and others testify to the rejection of the people and have foretold it.</w:t>
      </w:r>
    </w:p>
    <w:p w14:paraId="020049C9" w14:textId="77777777" w:rsidR="00D13072" w:rsidRDefault="00000000">
      <w:pPr>
        <w:pStyle w:val="BodyText"/>
      </w:pPr>
      <w:r>
        <w:rPr>
          <w:b/>
          <w:bCs/>
        </w:rPr>
        <w:t>Pages 439–440</w:t>
      </w:r>
    </w:p>
    <w:p w14:paraId="601B4BCE" w14:textId="77777777" w:rsidR="00D13072" w:rsidRDefault="00000000">
      <w:pPr>
        <w:pStyle w:val="Heading3"/>
      </w:pPr>
      <w:bookmarkStart w:id="1053" w:name="missing-pages"/>
      <w:r>
        <w:t>Missing Pages</w:t>
      </w:r>
    </w:p>
    <w:p w14:paraId="123808FD" w14:textId="77777777" w:rsidR="00D13072" w:rsidRDefault="00000000">
      <w:pPr>
        <w:pStyle w:val="FirstParagraph"/>
      </w:pPr>
      <w:r>
        <w:t>[Blank]</w:t>
      </w:r>
    </w:p>
    <w:p w14:paraId="0ABD92A7" w14:textId="77777777" w:rsidR="00D13072" w:rsidRDefault="00000000">
      <w:pPr>
        <w:pStyle w:val="BodyText"/>
      </w:pPr>
      <w:r>
        <w:rPr>
          <w:b/>
          <w:bCs/>
        </w:rPr>
        <w:t>Page 441</w:t>
      </w:r>
    </w:p>
    <w:p w14:paraId="25AFC1BF" w14:textId="77777777" w:rsidR="00D13072" w:rsidRDefault="00000000">
      <w:pPr>
        <w:pStyle w:val="BodyText"/>
      </w:pPr>
      <w:r>
        <w:t>He does as He wills and decrees as He desires. This is the end.</w:t>
      </w:r>
    </w:p>
    <w:p w14:paraId="62A89540" w14:textId="77777777" w:rsidR="00D13072" w:rsidRDefault="00000000">
      <w:pPr>
        <w:pStyle w:val="BodyText"/>
      </w:pPr>
      <w:r>
        <w:t>Regarding your statement about the current time being the 9th of `A 2, the one you have mentioned has been acting as your representative. By God, the True One, this statement was truly a glad tidings that adorned the heart and soul with the fragrance of spirit and gladness. This lowly servant hopes that the Most Generous God will bestow a complete reward upon you. Verily, He is the Forgiving, the Merciful.</w:t>
      </w:r>
    </w:p>
    <w:p w14:paraId="7872A26C" w14:textId="77777777" w:rsidR="00D13072" w:rsidRDefault="00000000">
      <w:pPr>
        <w:pStyle w:val="BodyText"/>
      </w:pPr>
      <w:r>
        <w:t>Would that this servant had been with you and attained what you have attained. Although this servant is convinced that your representation is more beloved than any action this lowly one could undertake, praise be to God that you have extended your blessed, accepted, and praised deeds to this lowly servant.</w:t>
      </w:r>
    </w:p>
    <w:p w14:paraId="60CDF1D5" w14:textId="77777777" w:rsidR="00D13072" w:rsidRDefault="00000000">
      <w:pPr>
        <w:pStyle w:val="BodyText"/>
      </w:pPr>
      <w:r>
        <w:t xml:space="preserve">Regarding what you wrote about Mullá R J—upon him be divine blessings—God willing, he is preserved by divine grace. Some time ago, a word concerning him was heard from the Blessed Tongue, and from </w:t>
      </w:r>
      <w:r>
        <w:lastRenderedPageBreak/>
        <w:t>that word, this servant became assured that no harm would reach him. This lowly servant prays and hopes that he will always drink from the Kawthar of steadfastness to such a degree that doubts and insinuations, near and far…</w:t>
      </w:r>
    </w:p>
    <w:p w14:paraId="57C36819" w14:textId="77777777" w:rsidR="00D13072" w:rsidRDefault="00000000">
      <w:pPr>
        <w:pStyle w:val="BodyText"/>
      </w:pPr>
      <w:r>
        <w:rPr>
          <w:b/>
          <w:bCs/>
        </w:rPr>
        <w:t>Page 442</w:t>
      </w:r>
    </w:p>
    <w:p w14:paraId="7E7D5A40" w14:textId="77777777" w:rsidR="00D13072" w:rsidRDefault="00000000">
      <w:pPr>
        <w:pStyle w:val="BodyText"/>
      </w:pPr>
      <w:r>
        <w:t>…will not hinder him. With utmost wisdom and explanation, let him be engaged in proclaiming the Cause of the All-Merciful.</w:t>
      </w:r>
    </w:p>
    <w:p w14:paraId="29FC3AEB" w14:textId="77777777" w:rsidR="00D13072" w:rsidRDefault="00000000">
      <w:pPr>
        <w:pStyle w:val="BodyText"/>
      </w:pPr>
      <w:r>
        <w:t>O my master, the friends of God were and are unaware of the origin of this Cause. Since the delusions of the past and their remnants remain in their ears and hearts, some souls are prevented by the foul stench of these imaginings from inhaling the fragrances of the garden of meanings. This lowly servant prays and hopes to God—exalted is He—to grant them all from the cup of certitude and assurance so that all may observe His Cause with the sight of God and arise in such a manner that they deem anything other than Him to be nonexistent and lost.</w:t>
      </w:r>
    </w:p>
    <w:p w14:paraId="4C6D11FA" w14:textId="77777777" w:rsidR="00D13072" w:rsidRDefault="00000000">
      <w:pPr>
        <w:pStyle w:val="BodyText"/>
      </w:pPr>
      <w:r>
        <w:t>One day, in the days of God, I was present before the Divine Countenance. He said: “O present servant, pray and ask God to protect receptive souls from the doubts of skeptical people and to grant the believers, in these days when the horizon of the heaven of manifestation is illumined with the lights of My countenance, salvation from annihilation and destruction. Verily, He is the Mighty, the Powerful.”</w:t>
      </w:r>
    </w:p>
    <w:p w14:paraId="0F577E0A" w14:textId="77777777" w:rsidR="00D13072" w:rsidRDefault="00000000">
      <w:pPr>
        <w:pStyle w:val="BodyText"/>
      </w:pPr>
      <w:r>
        <w:t>Then explanations from the Kingdom of divine knowledge were revealed in such abundance that this servant found himself bewildered and astounded…</w:t>
      </w:r>
    </w:p>
    <w:p w14:paraId="2A8AED6C" w14:textId="77777777" w:rsidR="00D13072" w:rsidRDefault="00000000">
      <w:pPr>
        <w:pStyle w:val="BodyText"/>
      </w:pPr>
      <w:r>
        <w:rPr>
          <w:b/>
          <w:bCs/>
        </w:rPr>
        <w:t>Page 443</w:t>
      </w:r>
    </w:p>
    <w:p w14:paraId="2EC30D05" w14:textId="77777777" w:rsidR="00D13072" w:rsidRDefault="00000000">
      <w:pPr>
        <w:pStyle w:val="BodyText"/>
      </w:pPr>
      <w:r>
        <w:t>…to the extent that, in truth, I am incapable and powerless to recount it. With a hundred thousand supplications and entreaties, I beseech the Most Generous, Most Merciful God not to deprive His creatures of the outpourings of His days. Verily, He is the One whose forgiveness, grace, bounty, and gifts the tongues of all beings testify to.</w:t>
      </w:r>
    </w:p>
    <w:p w14:paraId="0BD748EB" w14:textId="77777777" w:rsidR="00D13072" w:rsidRDefault="00000000">
      <w:pPr>
        <w:pStyle w:val="BodyText"/>
      </w:pPr>
      <w:r>
        <w:t>Strange are those souls who speak without understanding and those who listen to and accept their embellished words. The verses of God are like a downpour, revealed in such abundance that it is beyond description or writing. Until now, no one has encompassed them all. Yet they say, “You have taken two letters from the Bayán and two from the Qur’án, and you arrange them and send them out.”</w:t>
      </w:r>
    </w:p>
    <w:p w14:paraId="5D151984" w14:textId="77777777" w:rsidR="00D13072" w:rsidRDefault="00000000">
      <w:pPr>
        <w:pStyle w:val="BodyText"/>
      </w:pPr>
      <w:r>
        <w:t>This statement was uttered by a soul who, by God—there is no god but Him—would not have been deemed worthy of speaking in the Sacred Court. Until now, this servant, by command, has erased whatever was previously revealed and balanced what remains with what was observed from the Primal Point and the prophets before Him, nay, even greater than that. This is testified…</w:t>
      </w:r>
    </w:p>
    <w:p w14:paraId="0D80B4FF" w14:textId="77777777" w:rsidR="00D13072" w:rsidRDefault="00000000">
      <w:pPr>
        <w:pStyle w:val="BodyText"/>
      </w:pPr>
      <w:r>
        <w:rPr>
          <w:b/>
          <w:bCs/>
        </w:rPr>
        <w:t>Page 444</w:t>
      </w:r>
    </w:p>
    <w:p w14:paraId="1DAC5E86" w14:textId="77777777" w:rsidR="00D13072" w:rsidRDefault="00000000">
      <w:pPr>
        <w:pStyle w:val="BodyText"/>
      </w:pPr>
      <w:r>
        <w:t xml:space="preserve">…by any fair-minded, discerning soul. Would that, truly, people would reflect on what they say and utter. If only they would pierce the veils and consider the matters revealed for God’s sake. In this case, they </w:t>
      </w:r>
      <w:r>
        <w:lastRenderedPageBreak/>
        <w:t xml:space="preserve">would be illumined by the dawn of divine knowledge and wisdom and would exclaim the blessed word: </w:t>
      </w:r>
      <w:r>
        <w:rPr>
          <w:i/>
          <w:iCs/>
        </w:rPr>
        <w:t>“Would that I had not taken so-and-so as a friend.”</w:t>
      </w:r>
    </w:p>
    <w:p w14:paraId="78B303E2" w14:textId="77777777" w:rsidR="00D13072" w:rsidRDefault="00000000">
      <w:pPr>
        <w:pStyle w:val="BodyText"/>
      </w:pPr>
      <w:r>
        <w:t>This lowly servant is neither permitted to disclose nor capable of unveiling these matters. Otherwise, I would present what would adorn receptive souls with the ornament of knowledge, certitude, and steadfastness.</w:t>
      </w:r>
    </w:p>
    <w:p w14:paraId="06A8E0B4" w14:textId="77777777" w:rsidR="00D13072" w:rsidRDefault="00000000">
      <w:pPr>
        <w:pStyle w:val="BodyText"/>
      </w:pPr>
      <w:r>
        <w:t>O Beloved of my heart, consider the souls who listen to these flimsy, contemptible words. Has the truth ever been mistaken for falsehood, or could it be? By the One who caused all things to utter His praise, the Cause is as evident as the sun, radiant and clear. Where are the piercing eyes, the attentive ears, the expansive hearts, and the illumined spirits?</w:t>
      </w:r>
    </w:p>
    <w:p w14:paraId="17C10693" w14:textId="77777777" w:rsidR="00D13072" w:rsidRDefault="00000000">
      <w:pPr>
        <w:pStyle w:val="BodyText"/>
      </w:pPr>
      <w:r>
        <w:t>Some of these fabricated souls claim to trustworthy individuals who have drunk from the ocean of certitude that the copies of the Bayán in your hands are not the original versions. They allege you have altered them and that the original copies remain with His Holiness Azal. Reflect on how far this speaker is from the source of truth…</w:t>
      </w:r>
    </w:p>
    <w:p w14:paraId="6325FD2F" w14:textId="77777777" w:rsidR="00D13072" w:rsidRDefault="00000000">
      <w:pPr>
        <w:pStyle w:val="BodyText"/>
      </w:pPr>
      <w:r>
        <w:rPr>
          <w:b/>
          <w:bCs/>
        </w:rPr>
        <w:t>Page 445</w:t>
      </w:r>
    </w:p>
    <w:p w14:paraId="436ECE5D" w14:textId="77777777" w:rsidR="00D13072" w:rsidRDefault="00000000">
      <w:pPr>
        <w:pStyle w:val="BodyText"/>
      </w:pPr>
      <w:r>
        <w:t>…and how similar this claim is to the false statements made by the rebellious and tyrannical sect known as the Shí’ah. For twelve hundred years, they have spoken of these things, arguing in gatherings and assemblies that the complete Qur’án is not with the people but in the imaginary realms of Jabálqá and Jabálṣá with the anticipated Qá’im. They are still waiting for him to appear and bring the remainder of the Qur’án.</w:t>
      </w:r>
    </w:p>
    <w:p w14:paraId="0CEF9AE8" w14:textId="77777777" w:rsidR="00D13072" w:rsidRDefault="00000000">
      <w:pPr>
        <w:pStyle w:val="BodyText"/>
      </w:pPr>
      <w:r>
        <w:t>Woe to them and to those who have left them wandering in the wilderness of conjectures and delusions. Say: O poor souls, for twelve hundred years, you have spoken these fabricated words—what has come of it? What results have you seen? What is your purpose? What is your goal? Listen to the words of this lowly servant and refrain from repeating what has been done and said before. Look toward the dawn of the Bayán and turn to the horizon of divine knowledge.</w:t>
      </w:r>
    </w:p>
    <w:p w14:paraId="5F1676F1" w14:textId="77777777" w:rsidR="00D13072" w:rsidRDefault="00000000">
      <w:pPr>
        <w:pStyle w:val="BodyText"/>
      </w:pPr>
      <w:r>
        <w:rPr>
          <w:b/>
          <w:bCs/>
        </w:rPr>
        <w:t>Page 446</w:t>
      </w:r>
    </w:p>
    <w:p w14:paraId="7BDDF262" w14:textId="77777777" w:rsidR="00D13072" w:rsidRDefault="00000000">
      <w:pPr>
        <w:pStyle w:val="BodyText"/>
      </w:pPr>
      <w:r>
        <w:t>…turn to it. In this Manifestation, all are obligated to behold the truth, which has never been and will never be known through anything but itself. This is attested by all books, all scriptures, all scrolls, and every clear Tablet.</w:t>
      </w:r>
    </w:p>
    <w:p w14:paraId="0CA89CF4" w14:textId="77777777" w:rsidR="00D13072" w:rsidRDefault="00000000">
      <w:pPr>
        <w:pStyle w:val="BodyText"/>
      </w:pPr>
      <w:r>
        <w:t>Say: O misguided ones, have mercy on the people! Do not again spread the carpet of delusions or leave the poor and the weak wandering in the wilderness of bewilderment. It is hoped that those aboard the Crimson Ark will rise for God’s sake and speak for His sake, so that they may protect the helpless servants from the doubts and insinuations of distant, veiled souls.</w:t>
      </w:r>
    </w:p>
    <w:p w14:paraId="3B9A0027" w14:textId="77777777" w:rsidR="00D13072" w:rsidRDefault="00000000">
      <w:pPr>
        <w:pStyle w:val="BodyText"/>
      </w:pPr>
      <w:r>
        <w:t>Tears fall and sighs rise, for it is seen that God’s sheep are pursued by ravenous wolves, and the pearls of divine love are sought by thieves and traitors lying in wait. The place of advice and remembrance is surrounded by the darkness of heedlessness and delusions. The Cause is in God’s hands, the Lord of all worlds and the Sovereign of this great day.</w:t>
      </w:r>
    </w:p>
    <w:p w14:paraId="1E04A4E6" w14:textId="77777777" w:rsidR="00D13072" w:rsidRDefault="00000000">
      <w:pPr>
        <w:pStyle w:val="BodyText"/>
      </w:pPr>
      <w:r>
        <w:lastRenderedPageBreak/>
        <w:t>Through your efforts, this letter and other communications addressed to prominent figures—such as Jináb-i-’Alí Qabl-i-Akbar, Jináb-i-Ibn-i-Abhar, and others—should be transcribed…</w:t>
      </w:r>
    </w:p>
    <w:p w14:paraId="3336BF08" w14:textId="77777777" w:rsidR="00D13072" w:rsidRDefault="00000000">
      <w:pPr>
        <w:pStyle w:val="BodyText"/>
      </w:pPr>
      <w:r>
        <w:rPr>
          <w:b/>
          <w:bCs/>
        </w:rPr>
        <w:t>Page 447</w:t>
      </w:r>
    </w:p>
    <w:p w14:paraId="564B6794" w14:textId="77777777" w:rsidR="00D13072" w:rsidRDefault="00000000">
      <w:pPr>
        <w:pStyle w:val="BodyText"/>
      </w:pPr>
      <w:r>
        <w:t>…and after thorough verification and correction, sent to steadfast, assured souls. For instance, to Jináb-i-Maḥbūb-i-Mukarram Mullá R J—upon him be the glory of God—and others like him who reside in the lands. Perhaps they can remind the people and preserve them from what is displeasing to God. Blessed are the souls who rise for God’s sake and safeguard the House of the Cause.</w:t>
      </w:r>
    </w:p>
    <w:p w14:paraId="25D17228" w14:textId="77777777" w:rsidR="00D13072" w:rsidRDefault="00000000">
      <w:pPr>
        <w:pStyle w:val="BodyText"/>
      </w:pPr>
      <w:r>
        <w:t>While composing this letter, a note from Jináb-i-Ḥ W S—upon him be the glory of God—addressed to Jináb-i-Mírzá Muḥammad—upon him be the glory of God—brought joy to this lowly heart. That letter contained glad tidings of the arrival of that honored one and Jináb-i-Ibn-i-Ism—along with the most truthful souls—upon them be divine blessings. Another letter had also been sent by them to this servant. I hope, God willing, to respond to their letter soon.</w:t>
      </w:r>
    </w:p>
    <w:p w14:paraId="6F1536C1" w14:textId="77777777" w:rsidR="00D13072" w:rsidRDefault="00000000">
      <w:pPr>
        <w:pStyle w:val="BodyText"/>
      </w:pPr>
      <w:r>
        <w:t>I humbly request that you convey to them and to all the friends of that land this lowly servant’s message of self-effacement and insignificance. God willing, it is hoped that from the horizons of hearts, the sun of unity will shine forth, becoming the cause and reason for the illumination of…</w:t>
      </w:r>
    </w:p>
    <w:p w14:paraId="1BE27C3B" w14:textId="77777777" w:rsidR="00D13072" w:rsidRDefault="00000000">
      <w:pPr>
        <w:pStyle w:val="BodyText"/>
      </w:pPr>
      <w:r>
        <w:rPr>
          <w:b/>
          <w:bCs/>
        </w:rPr>
        <w:t>Page 448</w:t>
      </w:r>
    </w:p>
    <w:p w14:paraId="5AC4AF7C" w14:textId="77777777" w:rsidR="00D13072" w:rsidRDefault="00000000">
      <w:pPr>
        <w:pStyle w:val="BodyText"/>
      </w:pPr>
      <w:r>
        <w:t>…all directions and regions.</w:t>
      </w:r>
    </w:p>
    <w:p w14:paraId="468D0FE6" w14:textId="77777777" w:rsidR="00D13072" w:rsidRDefault="00000000">
      <w:pPr>
        <w:pStyle w:val="BodyText"/>
      </w:pPr>
      <w:r>
        <w:t>Regarding the question of found objects, the decree of God is as follows: If something is found in cities or villages, the finder must make a single public announcement to inform the inhabitants of the city or village. If the owner is located, the item should be returned to them, and the announcer may receive compensation for their service. Otherwise, the finder should wait for nineteen days. If the owner does not come forward, the item belongs to the finder.</w:t>
      </w:r>
    </w:p>
    <w:p w14:paraId="2CA7BAF4" w14:textId="77777777" w:rsidR="00D13072" w:rsidRDefault="00000000">
      <w:pPr>
        <w:pStyle w:val="BodyText"/>
      </w:pPr>
      <w:r>
        <w:t>If an item is found in the wilderness, two measures have been set forth in the Book of God. If a buried treasure is discovered, one-third of it belongs to the person who found it, and the remaining two-thirds should be spent by the members of the House of Justice for the benefit of the general public. This is to occur after the establishment of the House of Justice. Until then, it should be entrusted to trustworthy individuals in each town and village. Verily, He is the Judge, the Commander, the All-Knowing, the All-Informed.</w:t>
      </w:r>
    </w:p>
    <w:p w14:paraId="39BBF8A9" w14:textId="77777777" w:rsidR="00D13072" w:rsidRDefault="00000000">
      <w:pPr>
        <w:pStyle w:val="BodyText"/>
      </w:pPr>
      <w:r>
        <w:t>This is the end. Glory be upon you and upon those who have attained the nectar of steadfastness in the days of God, the Mighty, the All-Knowing, the Wise.</w:t>
      </w:r>
    </w:p>
    <w:p w14:paraId="7B3F32F3" w14:textId="77777777" w:rsidR="00D13072" w:rsidRDefault="00000000">
      <w:pPr>
        <w:pStyle w:val="BodyText"/>
      </w:pPr>
      <w:r>
        <w:t>—The Servant, on the 14th of Sha‘bán, 98. (July 1881)</w:t>
      </w:r>
    </w:p>
    <w:p w14:paraId="42928006" w14:textId="77777777" w:rsidR="00D13072" w:rsidRDefault="00000000">
      <w:pPr>
        <w:pStyle w:val="Heading2"/>
      </w:pPr>
      <w:bookmarkStart w:id="1054" w:name="bh00332-natural"/>
      <w:bookmarkEnd w:id="1052"/>
      <w:bookmarkEnd w:id="1053"/>
      <w:r>
        <w:t>BH00332 (Natural)</w:t>
      </w:r>
    </w:p>
    <w:p w14:paraId="094647D1" w14:textId="77777777" w:rsidR="00D13072" w:rsidRDefault="00000000">
      <w:pPr>
        <w:pStyle w:val="FirstParagraph"/>
      </w:pPr>
      <w:r>
        <w:rPr>
          <w:b/>
          <w:bCs/>
        </w:rPr>
        <w:t>In the Name of Our Most Holy, Most Great, Most Ancient, Most High, and Most Glorious Lord.</w:t>
      </w:r>
    </w:p>
    <w:p w14:paraId="683DC409" w14:textId="77777777" w:rsidR="00D13072" w:rsidRDefault="00000000">
      <w:pPr>
        <w:pStyle w:val="BodyText"/>
      </w:pPr>
      <w:r>
        <w:t>O Beloved of my heart, praise be to God, through the infinite grace of God, you have been blessed…</w:t>
      </w:r>
    </w:p>
    <w:p w14:paraId="2496866E" w14:textId="77777777" w:rsidR="00D13072" w:rsidRDefault="00000000">
      <w:pPr>
        <w:pStyle w:val="BodyText"/>
      </w:pPr>
      <w:r>
        <w:rPr>
          <w:b/>
          <w:bCs/>
        </w:rPr>
        <w:lastRenderedPageBreak/>
        <w:t>Page 449</w:t>
      </w:r>
    </w:p>
    <w:p w14:paraId="3DAFF8C9" w14:textId="77777777" w:rsidR="00D13072" w:rsidRDefault="00000000">
      <w:pPr>
        <w:pStyle w:val="BodyText"/>
      </w:pPr>
      <w:r>
        <w:t>…with His remembrance and enabled to proclaim His Cause. For His sake, you migrated, journeying toward the Most Exalted Station, the Loftiest Rank, the Ultimate Goal, and the Most Glorious Vision. Through the special confirmations of the Lord of Oneness, you traversed land and sea for the love of God, attained your goal, and drank from the ocean of reunion. After returning, you girded yourself with the belt of determination and directed your attention to the regions and territories to manifest the Word and exalt it.</w:t>
      </w:r>
    </w:p>
    <w:p w14:paraId="22E81428" w14:textId="77777777" w:rsidR="00D13072" w:rsidRDefault="00000000">
      <w:pPr>
        <w:pStyle w:val="BodyText"/>
      </w:pPr>
      <w:r>
        <w:t>Such stations require a hundred thousand nightingales and as many doves of the Throne to convey melodies worthy of these stations during the days of God and to bring them to the ears of the sincere, the near ones, and the monotheists. Yet what can this small bird achieve? How could it ever express the melodies of the garden of meanings, where each branch speaks with its own tone, singing songs or remembering the Beloved?</w:t>
      </w:r>
    </w:p>
    <w:p w14:paraId="3C5A13E7" w14:textId="77777777" w:rsidR="00D13072" w:rsidRDefault="00000000">
      <w:pPr>
        <w:pStyle w:val="BodyText"/>
      </w:pPr>
      <w:r>
        <w:t>I seek God’s forgiveness! By the sun of reality, this servant sees himself as lower than the humblest among them, for today is deserving of divine grace, the day of God, and the favor and mercy of the All-Sufficient One. Nothing worthy…</w:t>
      </w:r>
    </w:p>
    <w:p w14:paraId="66BA68CC" w14:textId="77777777" w:rsidR="00D13072" w:rsidRDefault="00000000">
      <w:pPr>
        <w:pStyle w:val="BodyText"/>
      </w:pPr>
      <w:r>
        <w:rPr>
          <w:b/>
          <w:bCs/>
        </w:rPr>
        <w:t>Page 450</w:t>
      </w:r>
    </w:p>
    <w:p w14:paraId="185338D2" w14:textId="77777777" w:rsidR="00D13072" w:rsidRDefault="00000000">
      <w:pPr>
        <w:pStyle w:val="BodyText"/>
      </w:pPr>
      <w:r>
        <w:t xml:space="preserve">…has appeared from me. Any good deed that has emerged from any of His chosen ones causes this servant to exclaim, </w:t>
      </w:r>
      <w:r>
        <w:rPr>
          <w:i/>
          <w:iCs/>
        </w:rPr>
        <w:t>“Would that I were with him.”</w:t>
      </w:r>
      <w:r>
        <w:t xml:space="preserve"> Every praiseworthy act manifested by the purified ones prompts me to say, </w:t>
      </w:r>
      <w:r>
        <w:rPr>
          <w:i/>
          <w:iCs/>
        </w:rPr>
        <w:t>“Would that I had been with him, remembering God.”</w:t>
      </w:r>
    </w:p>
    <w:p w14:paraId="4BB79A8B" w14:textId="77777777" w:rsidR="00D13072" w:rsidRDefault="00000000">
      <w:pPr>
        <w:pStyle w:val="BodyText"/>
      </w:pPr>
      <w:r>
        <w:t xml:space="preserve">What else can be said or expressed? If the remembrance and praise of God and the proclamation of His Cause were not the beloved of my soul and the object of my heart, this lowly one would surely have remained in silence and stillness. However, today is the day of proclamation, and you are silent, as stated in His words, </w:t>
      </w:r>
      <w:r>
        <w:rPr>
          <w:i/>
          <w:iCs/>
        </w:rPr>
        <w:t>“This is the day of the call, yet you are silent.”</w:t>
      </w:r>
    </w:p>
    <w:p w14:paraId="5DB0A08F" w14:textId="77777777" w:rsidR="00D13072" w:rsidRDefault="00000000">
      <w:pPr>
        <w:pStyle w:val="BodyText"/>
      </w:pPr>
      <w:r>
        <w:t>It is best to withhold the pen from this station and focus on the necessary points of this letter. At the beginning of this letter, the intent was to offer a brief expression, but the fire of love for you has taken control, causing these words to flow. I beseech the Most Generous, Most Glorious God to enable both you and this servant to achieve what pleases Him and serves His Cause. You, praise be to God, have been successful. I humbly ask that you also pray for this servant to be granted His mercy and the grandeur of His sovereignty.</w:t>
      </w:r>
    </w:p>
    <w:p w14:paraId="5C0C7486" w14:textId="77777777" w:rsidR="00D13072" w:rsidRDefault="00000000">
      <w:pPr>
        <w:pStyle w:val="BodyText"/>
      </w:pPr>
      <w:r>
        <w:rPr>
          <w:b/>
          <w:bCs/>
        </w:rPr>
        <w:t>Page 451</w:t>
      </w:r>
    </w:p>
    <w:p w14:paraId="64DF2C11" w14:textId="77777777" w:rsidR="00D13072" w:rsidRDefault="00000000">
      <w:pPr>
        <w:pStyle w:val="BodyText"/>
      </w:pPr>
      <w:r>
        <w:t>…seek blessings for him and for the other friends, asking that God may assist them. Verily, He responds to every supplicant, aids every seeker, and guides every sincere one. Truly, He is the Mighty, the Sovereign, the Exalted, the Wise.</w:t>
      </w:r>
    </w:p>
    <w:p w14:paraId="60AA7DE3" w14:textId="77777777" w:rsidR="00D13072" w:rsidRDefault="00000000">
      <w:pPr>
        <w:pStyle w:val="BodyText"/>
      </w:pPr>
      <w:r>
        <w:t xml:space="preserve">It is stated that your letter, dated the 10th of Jumádá al-Thání, brought glad tidings and added joy. It taught the bird of separation the path to reunion and bestowed the Kawthar of meeting, for it was adorned with the remembrance of the Beloved of the worlds. After its contents were read, it was </w:t>
      </w:r>
      <w:r>
        <w:lastRenderedPageBreak/>
        <w:t>presented at the throne. Following its presentation, exalted words emerged from the horizon of the utterances of the Lord of Names and Attributes, shining forth. Praise and thanks be to God, for all things bear witness to His grace, mercy, and care.</w:t>
      </w:r>
    </w:p>
    <w:p w14:paraId="07AC5505" w14:textId="77777777" w:rsidR="00D13072" w:rsidRDefault="00000000">
      <w:pPr>
        <w:pStyle w:val="BodyText"/>
      </w:pPr>
      <w:r>
        <w:t xml:space="preserve">Blessed is the one who has found and recognized Him, and woe unto the heedless and those who turn away. His supreme words declare: </w:t>
      </w:r>
      <w:r>
        <w:rPr>
          <w:i/>
          <w:iCs/>
        </w:rPr>
        <w:t>“He is the Most Holy, the Most Great, the Most High, the Most Glorious. You have been mentioned before the Throne, and there has been revealed for you that which has diffused the fragrance of the All-Merciful throughout the lands, as the Dove of the Cause sang upon the branches: Verily, there is no God but Me, the All-Knowing, the All-Wise.”</w:t>
      </w:r>
    </w:p>
    <w:p w14:paraId="79465557" w14:textId="77777777" w:rsidR="00D13072" w:rsidRDefault="00000000">
      <w:pPr>
        <w:pStyle w:val="BodyText"/>
      </w:pPr>
      <w:r>
        <w:t>Blessed are you for attaining the verses of God and His mercy and for traveling the lands to exalt His Cause. Verily…</w:t>
      </w:r>
    </w:p>
    <w:p w14:paraId="1A44D11C" w14:textId="77777777" w:rsidR="00D13072" w:rsidRDefault="00000000">
      <w:pPr>
        <w:pStyle w:val="BodyText"/>
      </w:pPr>
      <w:r>
        <w:rPr>
          <w:b/>
          <w:bCs/>
        </w:rPr>
        <w:t>Page 452</w:t>
      </w:r>
    </w:p>
    <w:p w14:paraId="5D16E53A" w14:textId="77777777" w:rsidR="00D13072" w:rsidRDefault="00000000">
      <w:pPr>
        <w:pStyle w:val="BodyText"/>
      </w:pPr>
      <w:r>
        <w:t>…your Lord is the All-Hearing, the All-Seeing, the Mighty, the All-Knowing.</w:t>
      </w:r>
    </w:p>
    <w:p w14:paraId="5264DBE7" w14:textId="77777777" w:rsidR="00D13072" w:rsidRDefault="00000000">
      <w:pPr>
        <w:pStyle w:val="BodyText"/>
      </w:pPr>
      <w:r>
        <w:t>This is a day wherein the Tongue of Grandeur has spoken and invited all to this noble station, around which the people of the Most Exalted Paradise and those who acknowledged what the Tongue of Eternity had acknowledged before the creation of the heavens and the earth circle. We have revealed various Tablets in your name; verily, your Lord is the All-Powerful, the Almighty. We have caused rivers of grace to flow upon you from Our presence so that you may be among the thankful. Blessed are you for having abandoned what belongs to the people, taking hold of what you were commanded by the All-Powerful above all.</w:t>
      </w:r>
    </w:p>
    <w:p w14:paraId="02551419" w14:textId="77777777" w:rsidR="00D13072" w:rsidRDefault="00000000">
      <w:pPr>
        <w:pStyle w:val="BodyText"/>
      </w:pPr>
      <w:r>
        <w:t>Remind the people of what We have revealed to you, that the remembrance might draw them closer to the Kingdom of the care of their Forgiving, Merciful Lord. The day has come, yet they are heedless of it. They hear the call of God, yet they remain oblivious. They have cast aside the Cause of God in favor of their desires, yet they do not comprehend. They drink from the seas of conjectures and illusions and disbelieve in what has been revealed by God, the All-Subduing, the Self-Subsisting.</w:t>
      </w:r>
    </w:p>
    <w:p w14:paraId="14F0BB22" w14:textId="77777777" w:rsidR="00D13072" w:rsidRDefault="00000000">
      <w:pPr>
        <w:pStyle w:val="BodyText"/>
      </w:pPr>
      <w:r>
        <w:t>Rise to support My Cause with wisdom and eloquence. This has been revealed before and in this noble station. Praise be to God, for once again, you have been favored with divine grace. Verily, He was with you…</w:t>
      </w:r>
    </w:p>
    <w:p w14:paraId="7247B5BB" w14:textId="77777777" w:rsidR="00D13072" w:rsidRDefault="00000000">
      <w:pPr>
        <w:pStyle w:val="BodyText"/>
      </w:pPr>
      <w:r>
        <w:rPr>
          <w:b/>
          <w:bCs/>
        </w:rPr>
        <w:t>Page 453</w:t>
      </w:r>
    </w:p>
    <w:p w14:paraId="4413C87C" w14:textId="77777777" w:rsidR="00D13072" w:rsidRDefault="00000000">
      <w:pPr>
        <w:pStyle w:val="BodyText"/>
      </w:pPr>
      <w:r>
        <w:t>…as you journeyed through the lands. He heard your call when you were speaking His wise remembrance. God willing, all the friends and chosen ones of God will observe wisdom and hold fast to it.</w:t>
      </w:r>
    </w:p>
    <w:p w14:paraId="45FF1922" w14:textId="77777777" w:rsidR="00D13072" w:rsidRDefault="00000000">
      <w:pPr>
        <w:pStyle w:val="BodyText"/>
      </w:pPr>
      <w:r>
        <w:t>This fundamental divine matter has been revealed in many Tablets. Yet some have not heeded it or understood its purpose. Today, by His command, all matters should be carried out in consultation with receptive, assured souls and made manifest accordingly.</w:t>
      </w:r>
    </w:p>
    <w:p w14:paraId="66741041" w14:textId="77777777" w:rsidR="00D13072" w:rsidRDefault="00000000">
      <w:pPr>
        <w:pStyle w:val="BodyText"/>
      </w:pPr>
      <w:r>
        <w:t xml:space="preserve">Say: O servants, whatever proceeds from the Supreme Pen is intended for the evident and hidden good of those same souls. It is incumbent upon them to act with perfect submission and contentment in </w:t>
      </w:r>
      <w:r>
        <w:lastRenderedPageBreak/>
        <w:t>accordance with what is manifested from the source of the Cause. This is God’s counsel, recorded in numerous places by the Supreme Pen. Blessed are those who act upon it, and blessed are the victors.</w:t>
      </w:r>
    </w:p>
    <w:p w14:paraId="0DA084D4" w14:textId="77777777" w:rsidR="00D13072" w:rsidRDefault="00000000">
      <w:pPr>
        <w:pStyle w:val="BodyText"/>
      </w:pPr>
      <w:r>
        <w:t>From this station, We extol the friends of God and His chosen ones who have acted upon what they were commanded in His mighty Book. We exhort them to perform what is befitting for this blessed, exalted, wondrous day. Whoever acts does so for themselves, and whoever neglects does so at their own loss. Verily, He is independent of all that is in the heavens and the earth. This is attested by every tongue, every understanding heart, and every discerning eye. This is the end. Praise be to God…</w:t>
      </w:r>
    </w:p>
    <w:p w14:paraId="62146C1D" w14:textId="77777777" w:rsidR="00D13072" w:rsidRDefault="00000000">
      <w:pPr>
        <w:pStyle w:val="BodyText"/>
      </w:pPr>
      <w:r>
        <w:rPr>
          <w:b/>
          <w:bCs/>
        </w:rPr>
        <w:t>Page 454</w:t>
      </w:r>
    </w:p>
    <w:p w14:paraId="44849018" w14:textId="77777777" w:rsidR="00D13072" w:rsidRDefault="00000000">
      <w:pPr>
        <w:pStyle w:val="BodyText"/>
      </w:pPr>
      <w:r>
        <w:t>…for the grace of the Most High God, which is evident and manifest from the ocean of His utterance. Verily, He needs not the mention of any mentioner, the description of any describer, the explanation of any explainer, or the testimony of any just, wise individual.</w:t>
      </w:r>
    </w:p>
    <w:p w14:paraId="2C98B05A" w14:textId="77777777" w:rsidR="00D13072" w:rsidRDefault="00000000">
      <w:pPr>
        <w:pStyle w:val="BodyText"/>
      </w:pPr>
      <w:r>
        <w:t>Regarding Jináb-i-Sayyid Abu-Tálib—upon him be the glory of God—you wrote that a sum was prepared and sent to the Sacred Court. It was ordered to be written and sent to him. Thirty túmáns of it were allocated to Jináb-i-Sayyid Abu-Tálib, and a portion was designated for Jináb-i-Ibn-i-Abhar—upon him be the glory of God. Additionally, another sum was found in a different location, which was also allocated to the land of Ṭá, though it did not reach its destination.</w:t>
      </w:r>
    </w:p>
    <w:p w14:paraId="78B2390B" w14:textId="77777777" w:rsidR="00D13072" w:rsidRDefault="00000000">
      <w:pPr>
        <w:pStyle w:val="BodyText"/>
      </w:pPr>
      <w:r>
        <w:t>People engaged in serving the Cause have been remiss in fulfilling their obligations to the Right of God as it should be fulfilled. Yet this matter is a source of preservation, blessing, and bounty. Blessed is the patient poor one who remains among the steadfast. At one time, this precise and firm statement shone forth from the horizon of divine utterance:</w:t>
      </w:r>
    </w:p>
    <w:p w14:paraId="68435EB8" w14:textId="77777777" w:rsidR="00D13072" w:rsidRDefault="00000000">
      <w:pPr>
        <w:pStyle w:val="BodyText"/>
      </w:pPr>
      <w:r>
        <w:rPr>
          <w:i/>
          <w:iCs/>
        </w:rPr>
        <w:t>“If the receptive ones had acted upon what God willed…”</w:t>
      </w:r>
    </w:p>
    <w:p w14:paraId="7B959F44" w14:textId="77777777" w:rsidR="00D13072" w:rsidRDefault="00000000">
      <w:pPr>
        <w:pStyle w:val="BodyText"/>
      </w:pPr>
      <w:r>
        <w:rPr>
          <w:b/>
          <w:bCs/>
        </w:rPr>
        <w:t>Page 455</w:t>
      </w:r>
    </w:p>
    <w:p w14:paraId="360BFF85" w14:textId="77777777" w:rsidR="00D13072" w:rsidRDefault="00000000">
      <w:pPr>
        <w:pStyle w:val="BodyText"/>
      </w:pPr>
      <w:r>
        <w:rPr>
          <w:i/>
          <w:iCs/>
        </w:rPr>
        <w:t>“…the state of the world would now be other than what is seen.”</w:t>
      </w:r>
    </w:p>
    <w:p w14:paraId="05566910" w14:textId="77777777" w:rsidR="00D13072" w:rsidRDefault="00000000">
      <w:pPr>
        <w:pStyle w:val="BodyText"/>
      </w:pPr>
      <w:r>
        <w:t>This meaning has repeatedly been heard from the Tongue of Grandeur. God willing, both you and this servant beseech the True, Ever-Bountiful One that He may strengthen all and that no one may be deprived of what He wills.</w:t>
      </w:r>
    </w:p>
    <w:p w14:paraId="5F0932D3" w14:textId="77777777" w:rsidR="00D13072" w:rsidRDefault="00000000">
      <w:pPr>
        <w:pStyle w:val="BodyText"/>
      </w:pPr>
      <w:r>
        <w:t>Another matter: Jináb-i-Mullá Ṣādiq—upon him be the glory of God—has written a detailed letter to this servant from Baku. A response has been sent. Among the matters he mentioned was that a guarantor was requested by the authorities regarding the assurance of no corruption. Although it has now become clear to all that neither corruption nor upheaval were ever intended, the matter has been discussed.</w:t>
      </w:r>
    </w:p>
    <w:p w14:paraId="7EEFA257" w14:textId="77777777" w:rsidR="00D13072" w:rsidRDefault="00000000">
      <w:pPr>
        <w:pStyle w:val="BodyText"/>
      </w:pPr>
      <w:r>
        <w:t xml:space="preserve">Even that beloved one acknowledged this. Yet, due to the errors of some that became evident in the early days of the Cause, it has become extremely difficult for the hearts of the government authorities to be freed and purified from doubts and suspicions. However, if they become acquainted with the verses revealed from the heaven of divine will, which proclaim compassion, kindness, and avoidance of </w:t>
      </w:r>
      <w:r>
        <w:lastRenderedPageBreak/>
        <w:t>corruption and conflict, they will undoubtedly attain clear conviction and bear witness to what the True, Most High God has willed.</w:t>
      </w:r>
    </w:p>
    <w:p w14:paraId="4A33CDB4" w14:textId="77777777" w:rsidR="00D13072" w:rsidRDefault="00000000">
      <w:pPr>
        <w:pStyle w:val="BodyText"/>
      </w:pPr>
      <w:r>
        <w:t>When this servant received the letter from Jináb-i-Mullá Ṣādiq—upon him…</w:t>
      </w:r>
    </w:p>
    <w:p w14:paraId="40675406" w14:textId="77777777" w:rsidR="00D13072" w:rsidRDefault="00000000">
      <w:pPr>
        <w:pStyle w:val="BodyText"/>
      </w:pPr>
      <w:r>
        <w:rPr>
          <w:b/>
          <w:bCs/>
        </w:rPr>
        <w:t>Page 456</w:t>
      </w:r>
    </w:p>
    <w:p w14:paraId="570F37A8" w14:textId="77777777" w:rsidR="00D13072" w:rsidRDefault="00000000">
      <w:pPr>
        <w:pStyle w:val="BodyText"/>
      </w:pPr>
      <w:r>
        <w:t xml:space="preserve">…unto Him, be His glory. In the Sacred Court, this blessed phrase appeared from the Source of Command: </w:t>
      </w:r>
      <w:r>
        <w:rPr>
          <w:i/>
          <w:iCs/>
        </w:rPr>
        <w:t>“If the truth of the Cause had been acknowledged, a Tablet would have been revealed by the Supreme Pen, stating that none of this party should commit acts contrary to the interests of the government.”</w:t>
      </w:r>
      <w:r>
        <w:t xml:space="preserve"> This was concluded.</w:t>
      </w:r>
    </w:p>
    <w:p w14:paraId="7DD6FAD3" w14:textId="77777777" w:rsidR="00D13072" w:rsidRDefault="00000000">
      <w:pPr>
        <w:pStyle w:val="BodyText"/>
      </w:pPr>
      <w:r>
        <w:t xml:space="preserve">In the Tablet to the Sultan, it was revealed that God, exalted and glorified be He, has entrusted the earth’s land and seas to the kings. What He has desired for Himself has always been and remains the hearts of His servants. If only the people of the earth had been fair and had attained the hearing of what was revealed from the heaven of God’s will, they would have declared at that moment: </w:t>
      </w:r>
      <w:r>
        <w:rPr>
          <w:i/>
          <w:iCs/>
        </w:rPr>
        <w:t>“Would that we had attained in the beginning of this Cause what we have now attained! Would that we had recognized at the start of the Manifestation what we now know!”</w:t>
      </w:r>
    </w:p>
    <w:p w14:paraId="3B6165D7" w14:textId="77777777" w:rsidR="00D13072" w:rsidRDefault="00000000">
      <w:pPr>
        <w:pStyle w:val="BodyText"/>
      </w:pPr>
      <w:r>
        <w:t>Some actions have caused the people to turn away and become heedless. This lowly servant beseeches the Most High God to bestow a drop from the ocean of insight upon these souls, that all may see, recognize, and hear, becoming aware. He is the Compassionate, the Merciful. Verily, there is no God but Him, the Forgiving…</w:t>
      </w:r>
    </w:p>
    <w:p w14:paraId="228CC63E" w14:textId="77777777" w:rsidR="00D13072" w:rsidRDefault="00000000">
      <w:pPr>
        <w:pStyle w:val="BodyText"/>
      </w:pPr>
      <w:r>
        <w:rPr>
          <w:b/>
          <w:bCs/>
        </w:rPr>
        <w:t>Page 457</w:t>
      </w:r>
    </w:p>
    <w:p w14:paraId="0D9E09E6" w14:textId="77777777" w:rsidR="00D13072" w:rsidRDefault="00000000">
      <w:pPr>
        <w:pStyle w:val="BodyText"/>
      </w:pPr>
      <w:r>
        <w:t>…the Generous.</w:t>
      </w:r>
    </w:p>
    <w:p w14:paraId="02EE7A13" w14:textId="77777777" w:rsidR="00D13072" w:rsidRDefault="00000000">
      <w:pPr>
        <w:pStyle w:val="BodyText"/>
      </w:pPr>
      <w:r>
        <w:t xml:space="preserve">Regarding what you wrote about Jináb-i-Akhaví—upon him be the glory of God—and likewise about Jináb-i-’Alí Akbar Beg—upon him be the glory of God—this was presented in the Sacred Court. His supreme words declare: </w:t>
      </w:r>
      <w:r>
        <w:rPr>
          <w:i/>
          <w:iCs/>
        </w:rPr>
        <w:t>“Let them not be grieved by outward upheavals. Today, the Kingdom of Wealth circles around the people of God and shall continue to do so. According to the dictates of time, it shall become apparent. Certain steadfast and assured souls will attain the Most Great Favor, the Supreme Bounty, and true riches. If, for a few days in this visible world, the appearance of some matters seems delayed, this is due to divine wisdom and His purpose. So beseech God, your Lord and the Lord of all who are in the heavens and the earth, to ordain for them what benefits them in this world and the next. Verily, He is the Mighty, the Bestower, the Generous.”</w:t>
      </w:r>
      <w:r>
        <w:t xml:space="preserve"> This concluded.</w:t>
      </w:r>
    </w:p>
    <w:p w14:paraId="11CDE340" w14:textId="77777777" w:rsidR="00D13072" w:rsidRDefault="00000000">
      <w:pPr>
        <w:pStyle w:val="BodyText"/>
      </w:pPr>
      <w:r>
        <w:t xml:space="preserve">Concerning what you wrote about Darvísh ’Abdu’s-Ṣamad—upon him be the glory of God—and the prayer that beloved one offered with his tongue, it was presented in the Most Sacred Court. This is what the Tongue of the All-Merciful uttered in response: </w:t>
      </w:r>
      <w:r>
        <w:rPr>
          <w:i/>
          <w:iCs/>
        </w:rPr>
        <w:t>“We have heard your call and what you praised the Wronged One with your tongue, affirming what God Himself has borne witness to, and confessing to what was acknowledged in the scriptures and Tablets. Blessed are you for what you attained, saw, and heard from the Tongue of Grandeur: Verily, there is no God but Him, the All-Powerful, the Self-Subsisting.”</w:t>
      </w:r>
    </w:p>
    <w:p w14:paraId="2293D882" w14:textId="77777777" w:rsidR="00D13072" w:rsidRDefault="00000000">
      <w:pPr>
        <w:pStyle w:val="BodyText"/>
      </w:pPr>
      <w:r>
        <w:rPr>
          <w:b/>
          <w:bCs/>
        </w:rPr>
        <w:t>Page 458</w:t>
      </w:r>
    </w:p>
    <w:p w14:paraId="1CE5BDEF" w14:textId="77777777" w:rsidR="00D13072" w:rsidRDefault="00000000">
      <w:pPr>
        <w:pStyle w:val="BodyText"/>
      </w:pPr>
      <w:r>
        <w:rPr>
          <w:i/>
          <w:iCs/>
        </w:rPr>
        <w:lastRenderedPageBreak/>
        <w:t>“What has come to you is what has come to Us, time and again. Be thankful and say: To You be praise, O God, the King and the Sovereign! Do not be grieved by what has befallen you in My path. Rejoice in what you have mentioned in prison of the Pen of God, the Lord of what was and what will be.”</w:t>
      </w:r>
    </w:p>
    <w:p w14:paraId="34B430F9" w14:textId="77777777" w:rsidR="00D13072" w:rsidRDefault="00000000">
      <w:pPr>
        <w:pStyle w:val="BodyText"/>
      </w:pPr>
      <w:r>
        <w:t>With a hundred thousand tongues, offer thanks to the Lord of all existence for preserving you from the manifestations of doubts and illusions, and guiding you to the fountainhead of certainty. By God, those who reject the Bayán are observed to be more veiled than the peoples of earlier dispensations. Now, they have begun to create positions of naqíb (leader), najíb (noble), arkán (pillars), rukn-i-rábi‘ (fourth pillar), and waṣí (successor), and other such arrangements, similar to what was previously instituted. By My life, they are in evident delusion. These words are akin to thorns and brambles in the city of meanings. Beseech God to sanctify and purify that city from such thorns and brambles, for He is indeed powerful over all things.</w:t>
      </w:r>
    </w:p>
    <w:p w14:paraId="7FC78E4E" w14:textId="77777777" w:rsidR="00D13072" w:rsidRDefault="00000000">
      <w:pPr>
        <w:pStyle w:val="BodyText"/>
      </w:pPr>
      <w:r>
        <w:t>O Asad, O you who gaze upon the True One! Strive to sanctify the people from these illusions. At all times, engage in supporting the Cause with wisdom and utterance. God willing, may the cities of hearts become illuminated with the remembrance of the Beloved, the Sovereign. Verily, He aids whomsoever He wills by a command from His presence, for He is the Manifest, the Speaker, the All-Knowing, the Wise. This concluded.</w:t>
      </w:r>
    </w:p>
    <w:p w14:paraId="25AB3BFA" w14:textId="77777777" w:rsidR="00D13072" w:rsidRDefault="00000000">
      <w:pPr>
        <w:pStyle w:val="BodyText"/>
      </w:pPr>
      <w:r>
        <w:rPr>
          <w:b/>
          <w:bCs/>
        </w:rPr>
        <w:t>Page 459</w:t>
      </w:r>
    </w:p>
    <w:p w14:paraId="3528A031" w14:textId="77777777" w:rsidR="00D13072" w:rsidRDefault="00000000">
      <w:pPr>
        <w:pStyle w:val="BodyText"/>
      </w:pPr>
      <w:r>
        <w:t>Another matter: Some time ago, this servant sent a detailed letter to the beloved of the heart and soul, Jináb-i-Mullá ’Alí Akbar—upon him be the glory of God—along with sacred and mighty Tablets. God willing, they will reach him, and he will attain them. Certain sacred divine Tablets and the letters of this humble one are highly cherished. Copies should be sent to various places, for though many people, through God’s aid, have broken the chains of delusion, they still require reminders. The divine garden must be refreshed and adorned by the showers of the Most Merciful’s grace. Verily, our Lord, the Most Merciful, is the Educator, the All-Knowing.</w:t>
      </w:r>
    </w:p>
    <w:p w14:paraId="72963E61" w14:textId="77777777" w:rsidR="00D13072" w:rsidRDefault="00000000">
      <w:pPr>
        <w:pStyle w:val="BodyText"/>
      </w:pPr>
      <w:r>
        <w:t>To all the friends of that land, convey the message of this humble servant’s effacement and insignificance, dependent upon the favor of the Beloved.</w:t>
      </w:r>
    </w:p>
    <w:p w14:paraId="08E4137E" w14:textId="77777777" w:rsidR="00D13072" w:rsidRDefault="00000000">
      <w:pPr>
        <w:pStyle w:val="BodyText"/>
      </w:pPr>
      <w:r>
        <w:rPr>
          <w:b/>
          <w:bCs/>
        </w:rPr>
        <w:t>Page 460</w:t>
      </w:r>
    </w:p>
    <w:p w14:paraId="30CC6CD1" w14:textId="77777777" w:rsidR="00D13072" w:rsidRDefault="00000000">
      <w:pPr>
        <w:pStyle w:val="BodyText"/>
      </w:pPr>
      <w:r>
        <w:t>May the glory be upon you and those with you, and upon all who remain steadfast, unaffected by the doubts of those who disbelieve in God, the Lord of all worlds.</w:t>
      </w:r>
    </w:p>
    <w:p w14:paraId="2D774F90" w14:textId="77777777" w:rsidR="00D13072" w:rsidRDefault="00000000">
      <w:pPr>
        <w:pStyle w:val="BodyText"/>
      </w:pPr>
      <w:r>
        <w:t>Additionally, it is mentioned that regarding Umm Ḥaram—upon her be the glory of God—fifty túmáns were allocated to her, and fifty túmáns were designated for the orphans of Ḥájí ’Alí Qarabagí. It was ordered that this be delivered to them, and it must have reached them by now.</w:t>
      </w:r>
    </w:p>
    <w:p w14:paraId="553425A5" w14:textId="77777777" w:rsidR="00D13072" w:rsidRDefault="00000000">
      <w:pPr>
        <w:pStyle w:val="BodyText"/>
      </w:pPr>
      <w:r>
        <w:t xml:space="preserve">Furthermore, I present my humble greetings to the honorable friend, Jináb-i-Mírzá ’Alí Naqqí—upon him be the glory of God. Some time ago, in response to a letter written by Jináb-i-Áqá Sháhvirdí—upon him be the glory of God—a detailed letter was sent by this servant. This letter contained divine verses specifically </w:t>
      </w:r>
      <w:r>
        <w:lastRenderedPageBreak/>
        <w:t>intended for him, Jináb-i-Áqá Sháhvirdí, and other souls—upon them be the glory of God. It is hoped that by now, they have received it and attained its contents.</w:t>
      </w:r>
    </w:p>
    <w:p w14:paraId="4C951F14" w14:textId="77777777" w:rsidR="00D13072" w:rsidRDefault="00000000">
      <w:pPr>
        <w:pStyle w:val="BodyText"/>
      </w:pPr>
      <w:r>
        <w:t>—The Servant, 29th of Ramaḍán, 98. (August 1881)</w:t>
      </w:r>
    </w:p>
    <w:p w14:paraId="0FD630F0" w14:textId="77777777" w:rsidR="00D13072" w:rsidRDefault="00000000">
      <w:pPr>
        <w:pStyle w:val="Heading2"/>
      </w:pPr>
      <w:bookmarkStart w:id="1055" w:name="bh00093-natural"/>
      <w:bookmarkEnd w:id="1054"/>
      <w:r>
        <w:t>BH00093 (Natural)</w:t>
      </w:r>
    </w:p>
    <w:p w14:paraId="27202588" w14:textId="77777777" w:rsidR="00D13072" w:rsidRDefault="00000000">
      <w:pPr>
        <w:pStyle w:val="FirstParagraph"/>
      </w:pPr>
      <w:r>
        <w:rPr>
          <w:b/>
          <w:bCs/>
        </w:rPr>
        <w:t>Page 461</w:t>
      </w:r>
    </w:p>
    <w:p w14:paraId="174C8AAE" w14:textId="77777777" w:rsidR="00D13072" w:rsidRDefault="00000000">
      <w:pPr>
        <w:pStyle w:val="BodyText"/>
      </w:pPr>
      <w:r>
        <w:t>In the Name of our Lord, the Most Holy, the Most Mighty, the Exalted, the Most Glorious.</w:t>
      </w:r>
    </w:p>
    <w:p w14:paraId="6E70F87E" w14:textId="77777777" w:rsidR="00D13072" w:rsidRDefault="00000000">
      <w:pPr>
        <w:pStyle w:val="BodyText"/>
      </w:pPr>
      <w:r>
        <w:t>O beloved of my heart and the one remembered in my soul! I have been gladdened by the breezes of love that have wafted from the gardens of your knowledge, and I have been moved by the manifestations of your affection, which have emanated from the pen of your will in the remembrance and praise of God, and in your love and devotion to His Cause. It is as though your noble being has sent, with the morning zephyr, the fragrance of all gardens.</w:t>
      </w:r>
    </w:p>
    <w:p w14:paraId="7EF9FE51" w14:textId="77777777" w:rsidR="00D13072" w:rsidRDefault="00000000">
      <w:pPr>
        <w:pStyle w:val="BodyText"/>
      </w:pPr>
      <w:r>
        <w:t>By God! This has refreshed my body, expanded my chest, and enlivened my spirit. Therefore, I have praised God, the Beloved of the world and the Desire of the nations, for confirming you in the service of His Cause, in manifesting His grace, and in exalting His Word. I beseech Him to ordain for you that which befits His bounty, generosity, and grace. Verily, He is the All-Powerful, the Mighty.</w:t>
      </w:r>
    </w:p>
    <w:p w14:paraId="579E7611" w14:textId="77777777" w:rsidR="00D13072" w:rsidRDefault="00000000">
      <w:pPr>
        <w:pStyle w:val="BodyText"/>
      </w:pPr>
      <w:r>
        <w:t>Glorified art Thou, O He by Whom the horizon of the world has been illumined, and that which was hidden in the hearts of nations has been revealed. I beseech Thee by the Name through which every face has turned, every weary one has spoken, every heedless soul has been awakened, every mystery has been uncovered, and every treasure has been brought forth, to strengthen Thy servants and creation in their turning towards Thee.</w:t>
      </w:r>
    </w:p>
    <w:p w14:paraId="752441C4" w14:textId="77777777" w:rsidR="00D13072" w:rsidRDefault="00000000">
      <w:pPr>
        <w:pStyle w:val="BodyText"/>
      </w:pPr>
      <w:r>
        <w:t>O Lord! Thou seest Thy chosen ones and Thy beloved ones rising to champion Thy Cause. They have entered every land in Thy Name, and they have consorted with Thy loved ones with joy and gladness, guiding them to the path of Thy good pleasure and what Thou hast commanded them in Thy Book.</w:t>
      </w:r>
    </w:p>
    <w:p w14:paraId="0AFBE302" w14:textId="77777777" w:rsidR="00D13072" w:rsidRDefault="00000000">
      <w:pPr>
        <w:pStyle w:val="BodyText"/>
      </w:pPr>
      <w:r>
        <w:rPr>
          <w:b/>
          <w:bCs/>
        </w:rPr>
        <w:t>Page 462</w:t>
      </w:r>
    </w:p>
    <w:p w14:paraId="7C407F4B" w14:textId="77777777" w:rsidR="00D13072" w:rsidRDefault="00000000">
      <w:pPr>
        <w:pStyle w:val="BodyText"/>
      </w:pPr>
      <w:r>
        <w:t>O Lord! Illumine the eyes of the hearts of Thy servants with the lights of their countenances, and grant them the sweetness of Thy verses in Thy days. O Lord! This is the Day Thou hast promised to all in Thy Tablets, attributing it to Thyself and making it the Sovereign of Days through Thy command and power. Yet, when it appeared, Thy servants turned away, disputing Thy signs, denying Thy proof, disbelieving in Thee, and rejecting Thy Book. This Book, when revealed from the heaven of Thy will and the atmosphere of Thy purpose, humbled all scriptures, all scrolls, and all writings.</w:t>
      </w:r>
    </w:p>
    <w:p w14:paraId="51604998" w14:textId="77777777" w:rsidR="00D13072" w:rsidRDefault="00000000">
      <w:pPr>
        <w:pStyle w:val="BodyText"/>
      </w:pPr>
      <w:r>
        <w:t>O Lord! I beseech Thee by the power that has encompassed all things and the might that has overcome all creation, to send down from the heaven of Thy bounty upon the inhabitants of Thy dominion that which draws them nearer to Thee, quenches them with the chalice of Thy grace, and acquaints them with what Thou hast revealed in Thy Book and inscribed with the Pen of Thy decree.</w:t>
      </w:r>
    </w:p>
    <w:p w14:paraId="75F4350A" w14:textId="77777777" w:rsidR="00D13072" w:rsidRDefault="00000000">
      <w:pPr>
        <w:pStyle w:val="BodyText"/>
      </w:pPr>
      <w:r>
        <w:lastRenderedPageBreak/>
        <w:t>O Lord! They are the poor, and Thou art the Self-Sufficient, the Most Generous. They are the weak, and Thou art the Mighty, the All-Powerful.</w:t>
      </w:r>
    </w:p>
    <w:p w14:paraId="34A3C542" w14:textId="77777777" w:rsidR="00D13072" w:rsidRDefault="00000000">
      <w:pPr>
        <w:pStyle w:val="BodyText"/>
      </w:pPr>
      <w:r>
        <w:rPr>
          <w:b/>
          <w:bCs/>
        </w:rPr>
        <w:t>Page 463</w:t>
      </w:r>
    </w:p>
    <w:p w14:paraId="09D33BF0" w14:textId="77777777" w:rsidR="00D13072" w:rsidRDefault="00000000">
      <w:pPr>
        <w:pStyle w:val="BodyText"/>
      </w:pPr>
      <w:r>
        <w:t>I beseech Thee, O Thou by Whose Name the Supreme Pen was moved, and the tongue of knowledge spoke in the dominion of creation, to ordain for those who rise to remember and serve Thee all the good Thou hast decreed in Thy Book. Thou seest them, O my God, proclaiming Thy Name, crying out in Thy Cause, turning toward Thy face, and advancing to Thy horizon. Strengthen them with Thy bounty and grace to the extent that the hearts of Thy creation may be drawn to Thee. Verily, Thou art the All-Powerful over whatever Thou dost will, and in Thy grasp is the dominion of creation. There is no God but Thee, the All-Knowing, the Wise.</w:t>
      </w:r>
    </w:p>
    <w:p w14:paraId="07AF1A31" w14:textId="77777777" w:rsidR="00D13072" w:rsidRDefault="00000000">
      <w:pPr>
        <w:pStyle w:val="BodyText"/>
      </w:pPr>
      <w:r>
        <w:t>I offer praise, glory, and magnification to the stars of the heaven of Thy knowledge and the hands of Thy Cause, who circle around Thy will, utter only by Thy permission, and cling only to Thy hem. These are servants whose service, aid, steadfastness, remembrance, and praise have been attested by Thy Books, Tablets, and Scrolls. Through them, the banners of Thy oneness have been raised in Thy cities and lands, and the standards of Thy sanctity have been hoisted in Thy dominion.</w:t>
      </w:r>
    </w:p>
    <w:p w14:paraId="638C7F86" w14:textId="77777777" w:rsidR="00D13072" w:rsidRDefault="00000000">
      <w:pPr>
        <w:pStyle w:val="BodyText"/>
      </w:pPr>
      <w:r>
        <w:t>These servants never preceded Thy command in any matter. Their ears are ever awaiting Thy orders, and their eyes are ever anticipating the lights of Thy face. These are honored servants; these are triumphant servants; these are servants who stand firm. Upon them are the praises of the inhabitants of the kingdoms of heaven and earth, of the celestial paradise, and of the realms of power. Behind them is the Tongue of Thy grandeur.</w:t>
      </w:r>
    </w:p>
    <w:p w14:paraId="20051A96" w14:textId="77777777" w:rsidR="00D13072" w:rsidRDefault="00000000">
      <w:pPr>
        <w:pStyle w:val="BodyText"/>
      </w:pPr>
      <w:r>
        <w:rPr>
          <w:b/>
          <w:bCs/>
        </w:rPr>
        <w:t>Page 464</w:t>
      </w:r>
    </w:p>
    <w:p w14:paraId="7ED9BD56" w14:textId="77777777" w:rsidR="00D13072" w:rsidRDefault="00000000">
      <w:pPr>
        <w:pStyle w:val="BodyText"/>
      </w:pPr>
      <w:r>
        <w:t>Praise be to Thee, O my God, for enabling me to remember and extol them, and for what they have attained in Thy Cause and in Thy days. Verily, there is no God but Thee, the Reckoner, the All-Encompassing, the All-Knowing.</w:t>
      </w:r>
    </w:p>
    <w:p w14:paraId="02418C13" w14:textId="77777777" w:rsidR="00D13072" w:rsidRDefault="00000000">
      <w:pPr>
        <w:pStyle w:val="BodyText"/>
      </w:pPr>
      <w:r>
        <w:t>And now, this humble servant conveys that after receiving and contemplating the two aforementioned exalted letters, he turned toward the Most Sacred and Holy Court, presenting all that was written in the exalted Presence. This is what the Tongue of the Beloved uttered as He walked in His Most Mighty, Most Holy, radiant precinct:</w:t>
      </w:r>
    </w:p>
    <w:p w14:paraId="27A763E2" w14:textId="77777777" w:rsidR="00D13072" w:rsidRDefault="00000000">
      <w:pPr>
        <w:pStyle w:val="BodyText"/>
      </w:pPr>
      <w:r>
        <w:rPr>
          <w:i/>
          <w:iCs/>
        </w:rPr>
        <w:t>“We extol Thee from this station, O thou who gazed upon My horizon, rose to serve My Cause, and spoke My praise. We remember thy arrival and what thou attained from the Ocean of Reunion, thy departure after receiving permission, and thy turning toward the lands for the sake of God, who has sent down the verses and revealed the proofs.”</w:t>
      </w:r>
    </w:p>
    <w:p w14:paraId="5BAFAAAC" w14:textId="77777777" w:rsidR="00D13072" w:rsidRDefault="00000000">
      <w:pPr>
        <w:pStyle w:val="BodyText"/>
      </w:pPr>
      <w:r>
        <w:rPr>
          <w:b/>
          <w:bCs/>
        </w:rPr>
        <w:t>Page 465</w:t>
      </w:r>
    </w:p>
    <w:p w14:paraId="7D336398" w14:textId="77777777" w:rsidR="00D13072" w:rsidRDefault="00000000">
      <w:pPr>
        <w:pStyle w:val="BodyText"/>
      </w:pPr>
      <w:r>
        <w:rPr>
          <w:i/>
          <w:iCs/>
        </w:rPr>
        <w:t>“Blessed is the deed adorned with the mantle of acceptance, the tongue graced with God’s praise, and the one who hastened to the eyes and hearts to serve His mighty, wondrous Cause.”</w:t>
      </w:r>
    </w:p>
    <w:p w14:paraId="3780B9A0" w14:textId="77777777" w:rsidR="00D13072" w:rsidRDefault="00000000">
      <w:pPr>
        <w:pStyle w:val="BodyText"/>
      </w:pPr>
      <w:r>
        <w:lastRenderedPageBreak/>
        <w:t>Today is a day the first ages cannot compare with, and this day has always been and will remain uniquely sacred and sanctified. It has been attributed to God in His holy Books. Every act carried out purely for God in this day is accounted as the noblest of deeds in the sight of God. Blessed is the soul that rises for God and speaks for His sake.</w:t>
      </w:r>
    </w:p>
    <w:p w14:paraId="605E0F42" w14:textId="77777777" w:rsidR="00D13072" w:rsidRDefault="00000000">
      <w:pPr>
        <w:pStyle w:val="BodyText"/>
      </w:pPr>
      <w:r>
        <w:t>O thou who dwellest in the Crimson Ark! Thou must, with the aid of God, engage continually in serving the Cause of the All-Merciful so that distant souls may be granted the chalice of nearness, and lifeless bodies may be revived by the showers of the Ocean of Utterance.</w:t>
      </w:r>
    </w:p>
    <w:p w14:paraId="137C328B" w14:textId="77777777" w:rsidR="00D13072" w:rsidRDefault="00000000">
      <w:pPr>
        <w:pStyle w:val="BodyText"/>
      </w:pPr>
      <w:r>
        <w:t>The people need educators and reminders. The people of the Bayán, despite seeing and hearing with their outer eyes and ears the veils held by deluded parties, have…</w:t>
      </w:r>
    </w:p>
    <w:p w14:paraId="1EABB0A0" w14:textId="77777777" w:rsidR="00D13072" w:rsidRDefault="00000000">
      <w:pPr>
        <w:pStyle w:val="BodyText"/>
      </w:pPr>
      <w:r>
        <w:rPr>
          <w:b/>
          <w:bCs/>
        </w:rPr>
        <w:t>Page 466</w:t>
      </w:r>
    </w:p>
    <w:p w14:paraId="3BA3B175" w14:textId="77777777" w:rsidR="00D13072" w:rsidRDefault="00000000">
      <w:pPr>
        <w:pStyle w:val="BodyText"/>
      </w:pPr>
      <w:r>
        <w:t>These heedless and veiled souls, even more astray and misguided than others, are evident. The water of everlasting life must be shared with utmost wisdom and eloquence so they might awaken and bear witness to the greatness of this Cause—the essence of existence, whose advent souls awaited for ages, centuries, and eras, entreating and longing for reunion with God. Yet when the dawn of God’s day broke, they were seen veiled and turned away, except those whom thy Lord willed.</w:t>
      </w:r>
    </w:p>
    <w:p w14:paraId="11DBAC59" w14:textId="77777777" w:rsidR="00D13072" w:rsidRDefault="00000000">
      <w:pPr>
        <w:pStyle w:val="BodyText"/>
      </w:pPr>
      <w:r>
        <w:t>Would that it had ended with this neglect, but enmity and hatred reached such a degree that they decreed His death. By the sun of the horizon of the Cause! The veiled ones among the people of the Bayán are observed as even more wicked and wayward than those most oppressing. Therefore, for the sake of God, you and the assured, steadfast souls must rise to safeguard the weak, that they may be shielded from the flames of self and desire and directed toward the pavilion of glory and the canopy of grace.</w:t>
      </w:r>
    </w:p>
    <w:p w14:paraId="336F99D1" w14:textId="77777777" w:rsidR="00D13072" w:rsidRDefault="00000000">
      <w:pPr>
        <w:pStyle w:val="BodyText"/>
      </w:pPr>
      <w:r>
        <w:t>O thou who turnest toward My face and drawest nigh unto My horizon, hearken unto My call. It reminds thee of what no treasures of the world or wealth of nations could equal, that thou mayest thank thy Lord, the Sovereign, the All-Sustaining. We have mentioned thee again and again in this exalted station as the servant stood before the face of his Lord, the Most Glorious. Thy Lord is indeed the Almighty, able to do what He wills. There is no God but Him, the True, the All-Knowing.</w:t>
      </w:r>
    </w:p>
    <w:p w14:paraId="5B6CA557" w14:textId="77777777" w:rsidR="00D13072" w:rsidRDefault="00000000">
      <w:pPr>
        <w:pStyle w:val="BodyText"/>
      </w:pPr>
      <w:r>
        <w:rPr>
          <w:b/>
          <w:bCs/>
        </w:rPr>
        <w:t>Page 467</w:t>
      </w:r>
    </w:p>
    <w:p w14:paraId="720FE035" w14:textId="77777777" w:rsidR="00D13072" w:rsidRDefault="00000000">
      <w:pPr>
        <w:pStyle w:val="BodyText"/>
      </w:pPr>
      <w:r>
        <w:t>The tongue has spoken in the dominion of utterance such that the mother of the Bayán circled around it, but most people do not understand. The lights of beauty have shone forth from the horizon of majesty, yet they perceive it not. The Supreme Book walks before their faces, but they remain unaware. They have taken their desires and cast away what was enjoined upon them by God, the Sovereign of existence. They have denied grace and turned away from that which brought them forth through what was inscribed in the books of God, the Lord of what was and what shall be.</w:t>
      </w:r>
    </w:p>
    <w:p w14:paraId="661936C8" w14:textId="77777777" w:rsidR="00D13072" w:rsidRDefault="00000000">
      <w:pPr>
        <w:pStyle w:val="BodyText"/>
      </w:pPr>
      <w:r>
        <w:t>Blessed is the one who hears My sweet voice and perceives My exalted station. Joyful is the distant one who seeks the ocean of My nearness with My permission, and the one who clings to the cord of My good pleasure, precious and guarded.</w:t>
      </w:r>
    </w:p>
    <w:p w14:paraId="7057754A" w14:textId="77777777" w:rsidR="00D13072" w:rsidRDefault="00000000">
      <w:pPr>
        <w:pStyle w:val="BodyText"/>
      </w:pPr>
      <w:r>
        <w:lastRenderedPageBreak/>
        <w:t>Proclaim on behalf of the Wronged One to My servants who have partaken of My sealed wine: announce to them My mention, My care, and My favor, which encompass the unseen and the seen. Say: By God! This is the Day of Resurrection. Blessed is the one who rises to champion the Cause of his Lord with wisdom and eloquence among the people. He is among the people of glory, inscribed in a guarded tablet.</w:t>
      </w:r>
    </w:p>
    <w:p w14:paraId="663B8188" w14:textId="77777777" w:rsidR="00D13072" w:rsidRDefault="00000000">
      <w:pPr>
        <w:pStyle w:val="BodyText"/>
      </w:pPr>
      <w:r>
        <w:rPr>
          <w:b/>
          <w:bCs/>
        </w:rPr>
        <w:t>Page 468</w:t>
      </w:r>
    </w:p>
    <w:p w14:paraId="13E51CBE" w14:textId="77777777" w:rsidR="00D13072" w:rsidRDefault="00000000">
      <w:pPr>
        <w:pStyle w:val="BodyText"/>
      </w:pPr>
      <w:r>
        <w:t>This is the day wherein the Spirit calls from one side, Moses from another, and the Beloved stands before the face of the Loved One. Say: O people of the earth, guard yourselves against barring yourselves from this most exalted station. Fear God, and do not follow every heedless and veiled one. Say: Look unto the supreme horizon, which has been illumined by the lights of the face of your Lord, the Sovereign of names. Beware lest the doubts of the heedless or the suggestions of the veiled turn you away.</w:t>
      </w:r>
    </w:p>
    <w:p w14:paraId="578C72CC" w14:textId="77777777" w:rsidR="00D13072" w:rsidRDefault="00000000">
      <w:pPr>
        <w:pStyle w:val="BodyText"/>
      </w:pPr>
      <w:r>
        <w:t>Leave behind all else, trusting in God, the All-Sustaining, the All-Powerful. Thus has the Supreme Pen moved, and the dominion of names has been stirred by the breezes of revelation as they passed by the command of God, the Almighty, the Beloved. This is the end.</w:t>
      </w:r>
    </w:p>
    <w:p w14:paraId="421CEAC7" w14:textId="77777777" w:rsidR="00D13072" w:rsidRDefault="00000000">
      <w:pPr>
        <w:pStyle w:val="BodyText"/>
      </w:pPr>
      <w:r>
        <w:t>O beloved of My heart! Truly, if one reflects even a little upon each word of the divine utterance, the ocean of grace will be revealed. The heedless, veiled, and corrupted natures cannot perceive the melody of the nightingale or turn toward the garden of divine knowledge. Those who cling to the cries of crows do not know the value of the nectar. Those accustomed to the briny, bitter waters of polluted pools cannot draw nigh to the ocean of life. They have always been and will forever remain deprived, except for those whom the hand of grace rescues and whom the breaths of pure, assured souls guide to the straight path of God.</w:t>
      </w:r>
    </w:p>
    <w:p w14:paraId="6A67B8FF" w14:textId="77777777" w:rsidR="00D13072" w:rsidRDefault="00000000">
      <w:pPr>
        <w:pStyle w:val="BodyText"/>
      </w:pPr>
      <w:r>
        <w:rPr>
          <w:b/>
          <w:bCs/>
        </w:rPr>
        <w:t>Page 469</w:t>
      </w:r>
    </w:p>
    <w:p w14:paraId="2830ED46" w14:textId="77777777" w:rsidR="00D13072" w:rsidRDefault="00000000">
      <w:pPr>
        <w:pStyle w:val="BodyText"/>
      </w:pPr>
      <w:r>
        <w:t>This humble servant implores and hopes from God, the Most Exalted, that He will burn away the veils of the delusions and doubts of heedless servants with the heat of the sun of certitude and render them nonexistent, so all may attain the ocean of unity and gather under the canopy of the all-encompassing word. A thousand sighs, a thousand sighs, that these days are passing, and none has comprehended their worth and station except those whom God, the Reckoner, the All-Knowing, wills.</w:t>
      </w:r>
    </w:p>
    <w:p w14:paraId="780B59B6" w14:textId="77777777" w:rsidR="00D13072" w:rsidRDefault="00000000">
      <w:pPr>
        <w:pStyle w:val="BodyText"/>
      </w:pPr>
      <w:r>
        <w:t>With thy endeavor and that of perfect souls, it is hoped that the heedless will drink of the ocean of awareness and the veiled will be illumined by the lights of the sun of acceptance. Any difficult matter that appears insurmountable to the people is, in reality, easy and simple for Him.</w:t>
      </w:r>
    </w:p>
    <w:p w14:paraId="667D9FAA" w14:textId="77777777" w:rsidR="00D13072" w:rsidRDefault="00000000">
      <w:pPr>
        <w:pStyle w:val="BodyText"/>
      </w:pPr>
      <w:r>
        <w:rPr>
          <w:b/>
          <w:bCs/>
        </w:rPr>
        <w:t>Page 470</w:t>
      </w:r>
    </w:p>
    <w:p w14:paraId="7C632308" w14:textId="77777777" w:rsidR="00D13072" w:rsidRDefault="00000000">
      <w:pPr>
        <w:pStyle w:val="BodyText"/>
      </w:pPr>
      <w:r>
        <w:t>This servant beseeches his Lord to open a door through His power for all servants, that they may enter by His permission, His name, His mention, and His favor. Glory be upon thee and upon those with thee who follow the command of their Lord, who has appeared with the truth, with a power that has overcome all in the heavens and the earth. Praise be to God, the Lord of all worlds.</w:t>
      </w:r>
    </w:p>
    <w:p w14:paraId="0243E7CA" w14:textId="77777777" w:rsidR="00D13072" w:rsidRDefault="00000000">
      <w:pPr>
        <w:pStyle w:val="BodyText"/>
      </w:pPr>
      <w:r>
        <w:t xml:space="preserve">As for the question regarding the union and unity of Jináb-i-Mírzá Asad… This was presented in the Most Sacred Court, and the reply uttered by the Tongue of our Lord, the All-Merciful, was as follows: This </w:t>
      </w:r>
      <w:r>
        <w:lastRenderedPageBreak/>
        <w:t>matter is accepted and beloved. The station of love, unity, agreement, and harmony, after recognition of God and steadfastness in His Cause, surpasses most goodly deeds. This is what God has attested in the scriptures and tablets. This is what the True One has affirmed at evening and at dawn.</w:t>
      </w:r>
    </w:p>
    <w:p w14:paraId="021FE9DB" w14:textId="77777777" w:rsidR="00D13072" w:rsidRDefault="00000000">
      <w:pPr>
        <w:pStyle w:val="BodyText"/>
      </w:pPr>
      <w:r>
        <w:t>Let them act according to what is revealed in the Most Holy Book, meaning by mutual consent and the good pleasure of both parties and that of His Exalted Being. For now, he is considered in place of the father. Would that this servant were present in those gatherings and could partake of the words of the Beloved that gladden hearts!</w:t>
      </w:r>
    </w:p>
    <w:p w14:paraId="1D5B3641" w14:textId="77777777" w:rsidR="00D13072" w:rsidRDefault="00000000">
      <w:pPr>
        <w:pStyle w:val="BodyText"/>
      </w:pPr>
      <w:r>
        <w:rPr>
          <w:b/>
          <w:bCs/>
        </w:rPr>
        <w:t>Page 471</w:t>
      </w:r>
    </w:p>
    <w:p w14:paraId="4F3D0EDC" w14:textId="77777777" w:rsidR="00D13072" w:rsidRDefault="00000000">
      <w:pPr>
        <w:pStyle w:val="BodyText"/>
      </w:pPr>
      <w:r>
        <w:t>Your mention was made, and you shared in joy and expansion with those of the assembly. O beloved of my heart, your letter was twice presented in the Sacred Court. Indeed, the utmost sincerity, devotion, and commitment of your Excellency to the Cause of God, as well as the dissemination of its effects, were fully acknowledged and appreciated from the Most Exalted Horizon. Blessed art thou for what thou hast attained of His grace and His satisfaction.</w:t>
      </w:r>
    </w:p>
    <w:p w14:paraId="746FE968" w14:textId="77777777" w:rsidR="00D13072" w:rsidRDefault="00000000">
      <w:pPr>
        <w:pStyle w:val="BodyText"/>
      </w:pPr>
      <w:r>
        <w:t>In the final utterances that emerged from the Tongue of Grandeur, the firm and blessed word was revealed: “May all that is with him—his limbs, senses, faith, confidence, zeal, spirit, life, and breaths—be devoted to the service of God.” Indeed, we are powerless without His assistance.</w:t>
      </w:r>
    </w:p>
    <w:p w14:paraId="045A32AC" w14:textId="77777777" w:rsidR="00D13072" w:rsidRDefault="00000000">
      <w:pPr>
        <w:pStyle w:val="BodyText"/>
      </w:pPr>
      <w:r>
        <w:t>As for your mention of the land of Kh and its people, their steadfastness, and their devotion, this was presented in the Sacred Court. The response of the Tongue of Grandeur was: “This is from the grace of God upon them. O thou who extol My praises, all must give thanks to the Exalted Lord for having raised them to this lofty station.”</w:t>
      </w:r>
    </w:p>
    <w:p w14:paraId="13569594" w14:textId="77777777" w:rsidR="00D13072" w:rsidRDefault="00000000">
      <w:pPr>
        <w:pStyle w:val="BodyText"/>
      </w:pPr>
      <w:r>
        <w:rPr>
          <w:b/>
          <w:bCs/>
        </w:rPr>
        <w:t>Page 472</w:t>
      </w:r>
    </w:p>
    <w:p w14:paraId="7BB4FEDE" w14:textId="77777777" w:rsidR="00D13072" w:rsidRDefault="00000000">
      <w:pPr>
        <w:pStyle w:val="BodyText"/>
      </w:pPr>
      <w:r>
        <w:t>“Verily, we bear witness to their devotion, zeal, remembrance, eloquence, love, affection, and steadfastness. We desire to see them elevated beyond what they already manifest. God willing, they will display such steadfastness that, should all the learned, the wise, and the insightful, together with the books of the ancients and the moderns, seek to bar them from the fountain of the All-Merciful and the sealed nectar, they would find themselves powerless, viewing all as mere specks of dust.</w:t>
      </w:r>
    </w:p>
    <w:p w14:paraId="69A27C03" w14:textId="77777777" w:rsidR="00D13072" w:rsidRDefault="00000000">
      <w:pPr>
        <w:pStyle w:val="BodyText"/>
      </w:pPr>
      <w:r>
        <w:t>Praise be to God! You and Asad, upon you be Bahá and mercy, have exerted the utmost effort in service and propagation of the Cause. Surely, its fruits will appear. The seeds of knowledge sown in fertile ground will certainly grow, verdant and flourishing, manifesting across the world.</w:t>
      </w:r>
    </w:p>
    <w:p w14:paraId="197C788D" w14:textId="77777777" w:rsidR="00D13072" w:rsidRDefault="00000000">
      <w:pPr>
        <w:pStyle w:val="BodyText"/>
      </w:pPr>
      <w:r>
        <w:t>Thereafter, in all circumstances, let this great, exalted, and most sublime Cause be your preoccupation. Indeed, we magnify this lofty station, through which the hearts of the near and the pure have been illumined. We rejoice with them and mention them on this Day, each hour of which surpasses centuries and ages. The Supreme Pen has already testified to their merits.”</w:t>
      </w:r>
    </w:p>
    <w:p w14:paraId="57297D8E" w14:textId="77777777" w:rsidR="00D13072" w:rsidRDefault="00000000">
      <w:pPr>
        <w:pStyle w:val="BodyText"/>
      </w:pPr>
      <w:r>
        <w:rPr>
          <w:b/>
          <w:bCs/>
        </w:rPr>
        <w:t>Page 473</w:t>
      </w:r>
    </w:p>
    <w:p w14:paraId="6DC2A399" w14:textId="77777777" w:rsidR="00D13072" w:rsidRDefault="00000000">
      <w:pPr>
        <w:pStyle w:val="BodyText"/>
      </w:pPr>
      <w:r>
        <w:lastRenderedPageBreak/>
        <w:t>“God willing, they will remain ever-illumined by the lights of the morning of God’s day, steadfast in His service, proclaiming His name, drinking of His love, and uttering His praise. Praise be to God, they have attained that which many of the learned, the mystics, and the nobles today are deprived of. Thus has the Tongue of Utterance spoken in the kingdom of knowledge. Blessed is the one who hears, and woe unto the heedless. Praise be to God, the Lord of all worlds.”</w:t>
      </w:r>
    </w:p>
    <w:p w14:paraId="5F0B1DD0" w14:textId="77777777" w:rsidR="00D13072" w:rsidRDefault="00000000">
      <w:pPr>
        <w:pStyle w:val="BodyText"/>
      </w:pPr>
      <w:r>
        <w:t>As for your suggestion regarding consultation and whether your Excellency and Mirza, upon him be Bahá, should direct your attention to the land of Kh, this matter was presented in the Sacred Court. The response was: “From before, the Supreme Pen has decreed for them to turn towards the land of Ṭ. However, for now, what you have proposed through consultation is acceptable.”</w:t>
      </w:r>
    </w:p>
    <w:p w14:paraId="4883B0DE" w14:textId="77777777" w:rsidR="00D13072" w:rsidRDefault="00000000">
      <w:pPr>
        <w:pStyle w:val="BodyText"/>
      </w:pPr>
      <w:r>
        <w:rPr>
          <w:b/>
          <w:bCs/>
        </w:rPr>
        <w:t>Page 474</w:t>
      </w:r>
    </w:p>
    <w:p w14:paraId="7F251B99" w14:textId="77777777" w:rsidR="00D13072" w:rsidRDefault="00000000">
      <w:pPr>
        <w:pStyle w:val="BodyText"/>
      </w:pPr>
      <w:r>
        <w:t>“In all circumstances, adhere to matters that promote and elevate the Cause of God and the proclamation of His Word. Those preoccupied with material trappings and deluded by outward grandeur, even if they turn toward the Cause, will do so in a limited capacity. Yet, following concerted propagation and the elevation of the Word, you will see them turning, humbled and submissive to God’s mention and His Cause.</w:t>
      </w:r>
    </w:p>
    <w:p w14:paraId="4DA0AC73" w14:textId="77777777" w:rsidR="00D13072" w:rsidRDefault="00000000">
      <w:pPr>
        <w:pStyle w:val="BodyText"/>
      </w:pPr>
      <w:r>
        <w:t>This has always been the way in every age. Thus, it has been mentioned before: It is easier for a camel to pass through the eye of a needle than for a wealthy person to enter the kingdom of God. Honor and wealth are two significant barriers for heedless souls. Soon, you will observe the death of an Abú Lahab, a metaphor for the ruin of spiritual arrogance.</w:t>
      </w:r>
    </w:p>
    <w:p w14:paraId="280498F6" w14:textId="77777777" w:rsidR="00D13072" w:rsidRDefault="00000000">
      <w:pPr>
        <w:pStyle w:val="BodyText"/>
      </w:pPr>
      <w:r>
        <w:t>The deceased cannot comprehend or hear, even if surrounded by those claiming openness. However, your Lord is indeed All-Knowing, All-Aware. The faith of such souls, if it appears, will always remain limited. Pray to God to guide all to what He loves and what pleases Him.”</w:t>
      </w:r>
    </w:p>
    <w:p w14:paraId="536CDF65" w14:textId="77777777" w:rsidR="00D13072" w:rsidRDefault="00000000">
      <w:pPr>
        <w:pStyle w:val="BodyText"/>
      </w:pPr>
      <w:r>
        <w:rPr>
          <w:b/>
          <w:bCs/>
        </w:rPr>
        <w:t>Page 475</w:t>
      </w:r>
    </w:p>
    <w:p w14:paraId="12C31137" w14:textId="77777777" w:rsidR="00D13072" w:rsidRDefault="00000000">
      <w:pPr>
        <w:pStyle w:val="BodyText"/>
      </w:pPr>
      <w:r>
        <w:t>“The matter of propagation is truly significant. Your Excellency and other honored ones must direct attention to it. The assured and tranquil souls, with utmost joy and wisdom, must engage in the propagation of God’s Cause in all directions.</w:t>
      </w:r>
    </w:p>
    <w:p w14:paraId="6078378E" w14:textId="77777777" w:rsidR="00D13072" w:rsidRDefault="00000000">
      <w:pPr>
        <w:pStyle w:val="BodyText"/>
      </w:pPr>
      <w:r>
        <w:t>Regarding the mention of the beloved, Mirza Haidar Ali, upon him be Bahá, and his grace: Praise be to God, through divine favor, he has attained distinction. Some time ago, his letter was received, and he had requested Tablets. These were revealed and dispatched promptly. Later, another letter arrived from another region requesting majestic and sacred Tablets for K and its surroundings. However, the date of the request was nearly a year prior, causing a delay in their dispatch.</w:t>
      </w:r>
    </w:p>
    <w:p w14:paraId="7EF834D9" w14:textId="77777777" w:rsidR="00D13072" w:rsidRDefault="00000000">
      <w:pPr>
        <w:pStyle w:val="BodyText"/>
      </w:pPr>
      <w:r>
        <w:t>Recently, the matter was presented again in the Sacred Court, and specific Tablets for Q, M, Ṣ, and N were revealed. It is hoped that the remaining requests will also be fulfilled. The delay in dispatching the Tablets was due to the delay in receiving his letter. Convey from this humble servant the exalted salutation to him and assure him that his mention has been in the Sacred Court and will remain so.”</w:t>
      </w:r>
    </w:p>
    <w:p w14:paraId="1310691D" w14:textId="77777777" w:rsidR="00D13072" w:rsidRDefault="00000000">
      <w:pPr>
        <w:pStyle w:val="BodyText"/>
      </w:pPr>
      <w:r>
        <w:rPr>
          <w:b/>
          <w:bCs/>
        </w:rPr>
        <w:t>Page 476</w:t>
      </w:r>
    </w:p>
    <w:p w14:paraId="779D2FCF" w14:textId="77777777" w:rsidR="00D13072" w:rsidRDefault="00000000">
      <w:pPr>
        <w:pStyle w:val="BodyText"/>
      </w:pPr>
      <w:r>
        <w:lastRenderedPageBreak/>
        <w:t>Regarding your mention of turning toward the Most Sacred Horizon, this was presented, and this word was heard from the Blessed Tongue: “It has been spoken truthfully.” Asad, upon him be Bahá, is also permitted. This approval is affirmed and adorned with acceptance. Praise be to God, they turned toward the Sacred Presence, traversed land and sea, and endured hardships in the path of God. Praise be to God, they ultimately reached the highest grace, attained the station of meeting and union, which is mentioned in all the divine scriptures. Blessed are they for what they have attained.</w:t>
      </w:r>
    </w:p>
    <w:p w14:paraId="644013D4" w14:textId="77777777" w:rsidR="00D13072" w:rsidRDefault="00000000">
      <w:pPr>
        <w:pStyle w:val="BodyText"/>
      </w:pPr>
      <w:r>
        <w:t>Given the supreme importance of propagation, we have directed their attention to this matter. By God, the greatness of this task is such that every grandeur testifies to its majesty. May they succeed and illuminate all horizons with the radiance of His countenance and ignite the world with the fire of divine love. Even now, we have not forbidden this endeavor. Since it has already occurred, we have commanded concerning another matter that is paramount today. Upon them be My glory, grace, mercy, and care. It is concluded.</w:t>
      </w:r>
    </w:p>
    <w:p w14:paraId="0945A122" w14:textId="77777777" w:rsidR="00D13072" w:rsidRDefault="00000000">
      <w:pPr>
        <w:pStyle w:val="BodyText"/>
      </w:pPr>
      <w:r>
        <w:rPr>
          <w:b/>
          <w:bCs/>
        </w:rPr>
        <w:t>Page 477</w:t>
      </w:r>
    </w:p>
    <w:p w14:paraId="4F434528" w14:textId="77777777" w:rsidR="00D13072" w:rsidRDefault="00000000">
      <w:pPr>
        <w:pStyle w:val="BodyText"/>
      </w:pPr>
      <w:r>
        <w:t>Regarding the mention of M’, several matters are known to this servant. By the grace of God, they have been preserved and delivered from all dangers. However, their many occupations sometimes distract them. God willing, joy will come to them.</w:t>
      </w:r>
    </w:p>
    <w:p w14:paraId="62C0E506" w14:textId="77777777" w:rsidR="00D13072" w:rsidRDefault="00000000">
      <w:pPr>
        <w:pStyle w:val="BodyText"/>
      </w:pPr>
      <w:r>
        <w:t>Once, this humble servant heard the following from the Blessed Tongue: “O servant, M and S have been protected from all dangers through divine grace multiple times. However, the divine Tablet sent to M was not recited or reflected upon due to their excessive attachment to worldly matters, and thus they could not discern its purpose nor be directed toward that which is lasting and enduring.” After hearing this, this servant prayed for them, hoping they would succeed in that which pleases God.</w:t>
      </w:r>
    </w:p>
    <w:p w14:paraId="1D1EFAB0" w14:textId="77777777" w:rsidR="00D13072" w:rsidRDefault="00000000">
      <w:pPr>
        <w:pStyle w:val="BodyText"/>
      </w:pPr>
      <w:r>
        <w:t>In the recent occurrence when they were summoned to Ṭ, by divine command, this servant sent the well-known protective circle for their preservation. This humble servant always prays and hopes that they will be safeguarded and assisted in what befits them. This is what was revealed for the one named Muhammad before Husayn, as he ascended to God.</w:t>
      </w:r>
    </w:p>
    <w:p w14:paraId="4883EDCE" w14:textId="77777777" w:rsidR="00D13072" w:rsidRDefault="00000000">
      <w:pPr>
        <w:pStyle w:val="BodyText"/>
      </w:pPr>
      <w:r>
        <w:rPr>
          <w:b/>
          <w:bCs/>
        </w:rPr>
        <w:t>Page 478</w:t>
      </w:r>
    </w:p>
    <w:p w14:paraId="0846D6B3" w14:textId="77777777" w:rsidR="00D13072" w:rsidRDefault="00000000">
      <w:pPr>
        <w:pStyle w:val="BodyText"/>
      </w:pPr>
      <w:r>
        <w:t>The Blessed Words addressed him: “He is the Forgiving, the Generous. We remember those who remember Me, those who turn to My Essence, circle around Me, soar in My atmosphere, spread My signs, and speak of My permanence. If one desires My support, I am the All-Hearing, the All-Knowing.</w:t>
      </w:r>
    </w:p>
    <w:p w14:paraId="20A742DB" w14:textId="77777777" w:rsidR="00D13072" w:rsidRDefault="00000000">
      <w:pPr>
        <w:pStyle w:val="BodyText"/>
      </w:pPr>
      <w:r>
        <w:t>“O Muhammad, before Husayn, you are in the company of the Most Exalted Companion, and the Lord of Names remembers you in this mighty prison. God forgave you in the first moment when the Countenance of Eternity turned toward you, and what was revealed from the Pen stirred the ocean of forgiveness and wafted the fragrance of the Lord’s grace. I am the Forgiving, the Merciful.</w:t>
      </w:r>
    </w:p>
    <w:p w14:paraId="4BBC9D61" w14:textId="77777777" w:rsidR="00D13072" w:rsidRDefault="00000000">
      <w:pPr>
        <w:pStyle w:val="BodyText"/>
      </w:pPr>
      <w:r>
        <w:t xml:space="preserve">“By God, you have attained what never ceases to emanate its fragrance upon the world. Thus testifies the Lord of Eternity. Blessed is the soul that has attained what you attained on this Day, wherein the Point of </w:t>
      </w:r>
      <w:r>
        <w:lastRenderedPageBreak/>
        <w:t>the Bayán proclaims before the Countenance of the Lord that sovereignty belongs to God, the All-Knowing, the Wise.”</w:t>
      </w:r>
    </w:p>
    <w:p w14:paraId="1DEE7991" w14:textId="77777777" w:rsidR="00D13072" w:rsidRDefault="00000000">
      <w:pPr>
        <w:pStyle w:val="BodyText"/>
      </w:pPr>
      <w:r>
        <w:rPr>
          <w:b/>
          <w:bCs/>
        </w:rPr>
        <w:t>Page 479</w:t>
      </w:r>
    </w:p>
    <w:p w14:paraId="60BA75A8" w14:textId="77777777" w:rsidR="00D13072" w:rsidRDefault="00000000">
      <w:pPr>
        <w:pStyle w:val="BodyText"/>
      </w:pPr>
      <w:r>
        <w:t>For the one named Hajji Muhammad, these words were revealed: “He is the Witness, the Hearer, the All-Knowing. O Muhammad, hear what the wronged one proclaims to you on this Day, which was inscribed by the Supreme Pen in the first scriptures and mentioned in the hearts of the messengers. Stand in such a way that the veils of the adversaries do not block you, nor the doubts of the extremists prevent you.</w:t>
      </w:r>
    </w:p>
    <w:p w14:paraId="6C40A0E5" w14:textId="77777777" w:rsidR="00D13072" w:rsidRDefault="00000000">
      <w:pPr>
        <w:pStyle w:val="BodyText"/>
      </w:pPr>
      <w:r>
        <w:t>“We revealed the Bayán, wherein We heralded all regarding this manifestation, which has emerged as the Straight Path. Say: This is the Day of God, if you are of those who understand. All the books of the world testify to it, if you are among the listeners. Say: This is the Day when the Mother Book declares that there is no god but Me, the Ancient Revealer. In proving His Cause, He requires nothing of anything, no mention of any names, no reliance on former scriptures. Thus, the Tongue of Majesty spoke while walking in this manifest prison.</w:t>
      </w:r>
    </w:p>
    <w:p w14:paraId="06695C7E" w14:textId="77777777" w:rsidR="00D13072" w:rsidRDefault="00000000">
      <w:pPr>
        <w:pStyle w:val="BodyText"/>
      </w:pPr>
      <w:r>
        <w:rPr>
          <w:b/>
          <w:bCs/>
        </w:rPr>
        <w:t>Page 480</w:t>
      </w:r>
    </w:p>
    <w:p w14:paraId="130E0573" w14:textId="77777777" w:rsidR="00D13072" w:rsidRDefault="00000000">
      <w:pPr>
        <w:pStyle w:val="BodyText"/>
      </w:pPr>
      <w:r>
        <w:t>“This is a Day that only those who have cast the world behind them and embraced what they were commanded by God, the Lord of all worlds, have attained. Rejoice in this Tablet through which the fragrance of My robe has been diffused, the breezes of My words have been stirred, and every weary soul has proclaimed that there is no god but Him, the Mighty, the Beautiful. This Book was revealed with strength from Us. Then recite it to the near ones.</w:t>
      </w:r>
    </w:p>
    <w:p w14:paraId="1BF3BEAF" w14:textId="77777777" w:rsidR="00D13072" w:rsidRDefault="00000000">
      <w:pPr>
        <w:pStyle w:val="BodyText"/>
      </w:pPr>
      <w:r>
        <w:t>“We exhort you and Our loved ones to steadfastness in this Cause, wherein every foot faltered except for those whom God, the Possessor of this wondrous Day, sustained. Upon you and those who have attained God’s grace and mercy and acknowledged what God has acknowledged in this exalted Tablet, be Bahá.” It is concluded.</w:t>
      </w:r>
    </w:p>
    <w:p w14:paraId="70E6F200" w14:textId="77777777" w:rsidR="00D13072" w:rsidRDefault="00000000">
      <w:pPr>
        <w:pStyle w:val="BodyText"/>
      </w:pPr>
      <w:r>
        <w:t>In recent days, a letter arrived from Áqá Mírzá Kazim and Áqá Khudad, upon them be Bahá, as well as from Áqá Mullá ʿAli, upon him be Bahá. Mention was made of Áqá ʿAzízulláh and other friends, upon them be Bahá. Praise be to God, all were remembered in the Divine Presence and were blessed with boundless grace.</w:t>
      </w:r>
    </w:p>
    <w:p w14:paraId="66DECD34" w14:textId="77777777" w:rsidR="00D13072" w:rsidRDefault="00000000">
      <w:pPr>
        <w:pStyle w:val="BodyText"/>
      </w:pPr>
      <w:r>
        <w:rPr>
          <w:b/>
          <w:bCs/>
        </w:rPr>
        <w:t>Page 481</w:t>
      </w:r>
    </w:p>
    <w:p w14:paraId="0C73309D" w14:textId="77777777" w:rsidR="00D13072" w:rsidRDefault="00000000">
      <w:pPr>
        <w:pStyle w:val="BodyText"/>
      </w:pPr>
      <w:r>
        <w:t>By the grace of God and His mercy, we remind them of the supreme steadfastness and name them with that which exalts the Cause of God, the Mighty, the Beloved. If all the friends of God were to attain but one word from Him, it would suffice for all, for no comparison exists between His word and anything manifest or hidden in the world. This is testified by the One whose knowledge encompasses all things, in a Book sealed by God’s seal and hidden from the sight of those in the heavens and the earth.</w:t>
      </w:r>
    </w:p>
    <w:p w14:paraId="3A1CC004" w14:textId="77777777" w:rsidR="00D13072" w:rsidRDefault="00000000">
      <w:pPr>
        <w:pStyle w:val="BodyText"/>
      </w:pPr>
      <w:r>
        <w:t>Proclaim this glad tidings to them from the oppressed one, and convey to them what God has bestowed upon you in this noble and destined Tablet. It is concluded.</w:t>
      </w:r>
    </w:p>
    <w:p w14:paraId="7BFF3024" w14:textId="77777777" w:rsidR="00D13072" w:rsidRDefault="00000000">
      <w:pPr>
        <w:pStyle w:val="BodyText"/>
      </w:pPr>
      <w:r>
        <w:lastRenderedPageBreak/>
        <w:t>This servant did not find the opportunity, at this time, to present their reply but will send it later. You mentioned the names of Jináb Muhammad Rezakhán and Sulaymán Khán, upon whom be blessings. This was presented in the Sacred Presence, and the following was revealed for them from the Heaven of the Will of our Lord, the Mighty, the Bestower:</w:t>
      </w:r>
    </w:p>
    <w:p w14:paraId="07E6DB5A" w14:textId="77777777" w:rsidR="00D13072" w:rsidRDefault="00000000">
      <w:pPr>
        <w:pStyle w:val="BodyText"/>
      </w:pPr>
      <w:r>
        <w:t>He is the Most Holy, the Most Great.</w:t>
      </w:r>
      <w:r>
        <w:br/>
        <w:t>O Muhammad, before Reza, today, anyone addressed with the word “Reza” from the Fountain of Revelation of the Lord of Names has attained the infinite bounties of God. Blessed is the soul that drinks from the Ocean of Contentment and rises with steadfastness to serve the Cause of the Lord of all creation.</w:t>
      </w:r>
    </w:p>
    <w:p w14:paraId="3E79D25A" w14:textId="77777777" w:rsidR="00D13072" w:rsidRDefault="00000000">
      <w:pPr>
        <w:pStyle w:val="BodyText"/>
      </w:pPr>
      <w:r>
        <w:rPr>
          <w:b/>
          <w:bCs/>
        </w:rPr>
        <w:t>Page 482</w:t>
      </w:r>
    </w:p>
    <w:p w14:paraId="6287AB8C" w14:textId="77777777" w:rsidR="00D13072" w:rsidRDefault="00000000">
      <w:pPr>
        <w:pStyle w:val="BodyText"/>
      </w:pPr>
      <w:r>
        <w:t>He has attained the infinite blessings of God. Blessed is the soul that has drunk from the Ocean of Contentment and arisen with perfect steadfastness to uphold the Cause of the Lord of all existence. Today is a day of virtuous actions, uplifting words, and pleasing character. Blessed is the soul that, through these, advances the Cause of their Lord, the Sustainer, over all who dwell in the heavens and the earth.</w:t>
      </w:r>
    </w:p>
    <w:p w14:paraId="09CD066F" w14:textId="77777777" w:rsidR="00D13072" w:rsidRDefault="00000000">
      <w:pPr>
        <w:pStyle w:val="BodyText"/>
      </w:pPr>
      <w:r>
        <w:t>Every good deed performed today becomes a cause of eternal and enduring remembrance. Exalted is this great station. God willing, in every moment, remain focused on the Supreme Horizon and ignited with the fire of divine love. Everything is under the shadow of decay except for what has emerged from the Pen of the Most High, which is and will always remain everlasting.</w:t>
      </w:r>
    </w:p>
    <w:p w14:paraId="197C8B5F" w14:textId="77777777" w:rsidR="00D13072" w:rsidRDefault="00000000">
      <w:pPr>
        <w:pStyle w:val="BodyText"/>
      </w:pPr>
      <w:r>
        <w:t>Rejoice in the mention of your Lord, and then thank God, the Lord of all beings, for He has mentioned you out of His grace. Truly, He is the Most Generous and Kind. Glory be upon you, upon your son, and upon those who have attained this Cause, which has caused the hearts of every distant and heedless soul to quake.</w:t>
      </w:r>
    </w:p>
    <w:p w14:paraId="59FB7415" w14:textId="77777777" w:rsidR="00D13072" w:rsidRDefault="00000000">
      <w:pPr>
        <w:pStyle w:val="BodyText"/>
      </w:pPr>
      <w:r>
        <w:t>This is what has been revealed to the one named “Servant before Contentment” and the supporter of the canopy of God’s favor, Creator of the heavens.</w:t>
      </w:r>
    </w:p>
    <w:p w14:paraId="1EA128CA" w14:textId="77777777" w:rsidR="00D13072" w:rsidRDefault="00000000">
      <w:pPr>
        <w:pStyle w:val="BodyText"/>
      </w:pPr>
      <w:r>
        <w:rPr>
          <w:b/>
          <w:bCs/>
        </w:rPr>
        <w:t>Page 483</w:t>
      </w:r>
    </w:p>
    <w:p w14:paraId="27A69B16" w14:textId="77777777" w:rsidR="00D13072" w:rsidRDefault="00000000">
      <w:pPr>
        <w:pStyle w:val="BodyText"/>
      </w:pPr>
      <w:r>
        <w:t>He is the speaking and perceiving one. O servant before Contentment, rejoice in being mentioned by the Oppressed One from the direction of the Greatest Vision, the station which God has made the point of pilgrimage for those drawn near. Be ablaze with the fire of My love, soar in My atmosphere, and speak with wisdom and eloquence in praise of the Beloved. Take the nectar of the divine utterance in the name of your Lord, the Merciful, and drink from it with the mention of His wondrous name.</w:t>
      </w:r>
    </w:p>
    <w:p w14:paraId="3D985C55" w14:textId="77777777" w:rsidR="00D13072" w:rsidRDefault="00000000">
      <w:pPr>
        <w:pStyle w:val="BodyText"/>
      </w:pPr>
      <w:r>
        <w:t>The clamor will arise in most lands—this is what is foretold to you by the One who has uncorked the heavenly nectar in the name of the radiant and luminous Lord. By God, if you taste the sweetness of this utterance, joy will so overwhelm you that neither the doubts of the learned nor the suggestions of the heedless will trouble you.</w:t>
      </w:r>
    </w:p>
    <w:p w14:paraId="191AEB58" w14:textId="77777777" w:rsidR="00D13072" w:rsidRDefault="00000000">
      <w:pPr>
        <w:pStyle w:val="BodyText"/>
      </w:pPr>
      <w:r>
        <w:lastRenderedPageBreak/>
        <w:t>Thus, the rooster of the Throne crowed when the Oppressed One stood at this exalted station. The Most High Pen counsels all to the utmost steadfastness, so that they may be seen as unwavering, firm, and upright in the Cause. May the cries of those on earth not deprive them of the Kingdom of God’s Cause.</w:t>
      </w:r>
    </w:p>
    <w:p w14:paraId="38C346DE" w14:textId="77777777" w:rsidR="00D13072" w:rsidRDefault="00000000">
      <w:pPr>
        <w:pStyle w:val="BodyText"/>
      </w:pPr>
      <w:r>
        <w:t>The rejecters among the people of the Bayan appear even more veiled than the communities of the past. From the Day of God, they have understood nothing more than a name and remain heedless of what God wills.</w:t>
      </w:r>
    </w:p>
    <w:p w14:paraId="36827975" w14:textId="77777777" w:rsidR="00D13072" w:rsidRDefault="00000000">
      <w:pPr>
        <w:pStyle w:val="BodyText"/>
      </w:pPr>
      <w:r>
        <w:rPr>
          <w:b/>
          <w:bCs/>
        </w:rPr>
        <w:t>Page 484</w:t>
      </w:r>
    </w:p>
    <w:p w14:paraId="467A49EE" w14:textId="77777777" w:rsidR="00D13072" w:rsidRDefault="00000000">
      <w:pPr>
        <w:pStyle w:val="BodyText"/>
      </w:pPr>
      <w:r>
        <w:t>They are heedless and unaware. Convey from God the glad tidings to the friends in that land and inform them: We call upon them from this station and give them good news of God’s grace and mercy. We command them to uphold the wisdom that We have revealed in the scriptures and tablets. The glory is upon you and upon them from God, the Revealer of the verses.</w:t>
      </w:r>
    </w:p>
    <w:p w14:paraId="5C7313CA" w14:textId="77777777" w:rsidR="00D13072" w:rsidRDefault="00000000">
      <w:pPr>
        <w:pStyle w:val="BodyText"/>
      </w:pPr>
      <w:r>
        <w:t>And likewise, the mention of those oppressed, meaning the noble descendants in the lands of S and Sh, and the friends in those regions, was raised. It was presented in the sacred presence, and this is what was spoken by the tongue of grandeur in the name of the Knowing Speaker: The pen of the Oppressed and the tongue of the Oppressed have not paused for a moment in proclaiming the Cause of God, save to the extent necessary.</w:t>
      </w:r>
    </w:p>
    <w:p w14:paraId="45CB0E8A" w14:textId="77777777" w:rsidR="00D13072" w:rsidRDefault="00000000">
      <w:pPr>
        <w:pStyle w:val="BodyText"/>
      </w:pPr>
      <w:r>
        <w:t>By the Sun of Manifestation that has risen from the lands of imprisonment, even when sorrows surrounded Us from all directions and calamities poured down like torrential rain, with full power and strength We called the servants of the earth to the Highest Horizon.</w:t>
      </w:r>
    </w:p>
    <w:p w14:paraId="19F99C07" w14:textId="77777777" w:rsidR="00D13072" w:rsidRDefault="00000000">
      <w:pPr>
        <w:pStyle w:val="BodyText"/>
      </w:pPr>
      <w:r>
        <w:t>God willing, the noble descendants in that land will rise to assist the Cause with a steadfastness that no weakness can diminish.</w:t>
      </w:r>
    </w:p>
    <w:p w14:paraId="17E36E7E" w14:textId="77777777" w:rsidR="00D13072" w:rsidRDefault="00000000">
      <w:pPr>
        <w:pStyle w:val="BodyText"/>
      </w:pPr>
      <w:r>
        <w:rPr>
          <w:b/>
          <w:bCs/>
        </w:rPr>
        <w:t>Page 485</w:t>
      </w:r>
    </w:p>
    <w:p w14:paraId="0B12A939" w14:textId="77777777" w:rsidR="00D13072" w:rsidRDefault="00000000">
      <w:pPr>
        <w:pStyle w:val="BodyText"/>
      </w:pPr>
      <w:r>
        <w:t xml:space="preserve">And its inactivity cannot grasp it. Today, any pure deed performed for God will have its effects and remembrance enduring with the permanence of the divine names. With utmost determination, one must be occupied in proclaiming the Cause of the True One, exalted and glorified be He. Today is the day of this blessed verse that states: </w:t>
      </w:r>
      <w:r>
        <w:rPr>
          <w:i/>
          <w:iCs/>
        </w:rPr>
        <w:t>“Bring the people out of darkness into light and give them glad tidings of the days of God.”</w:t>
      </w:r>
    </w:p>
    <w:p w14:paraId="65F2B431" w14:textId="77777777" w:rsidR="00D13072" w:rsidRDefault="00000000">
      <w:pPr>
        <w:pStyle w:val="BodyText"/>
      </w:pPr>
      <w:r>
        <w:t>We beseech God to assist them in protecting the weak souls so that each may be observed as more steadfast than the firmest foundations and more stable than the mountains. This is a mighty Cause, and the people are weak. They must, through the strength of faith, support the people of that land with wisdom and eloquence in upholding the Cause of the Merciful.</w:t>
      </w:r>
    </w:p>
    <w:p w14:paraId="2AF79664" w14:textId="77777777" w:rsidR="00D13072" w:rsidRDefault="00000000">
      <w:pPr>
        <w:pStyle w:val="BodyText"/>
      </w:pPr>
      <w:r>
        <w:t>Indeed, their Sustainer, the Ever-Living, is the All-Powerful over whatever He wills. There is no God but Him, the Omnipotent, the Mighty, the Bountiful. The callers are present in every land, and this matter has been previously revealed in the scriptures and tablets of God. Surely, whatever flows from the Pen of the Most High will be made manifest.</w:t>
      </w:r>
    </w:p>
    <w:p w14:paraId="775144F4" w14:textId="77777777" w:rsidR="00D13072" w:rsidRDefault="00000000">
      <w:pPr>
        <w:pStyle w:val="BodyText"/>
      </w:pPr>
      <w:r>
        <w:lastRenderedPageBreak/>
        <w:t>The souls must be trained with such sublime words that no diverse winds will drive them away from the shore of the ocean of unity, and they will be seen as immovably steadfast.</w:t>
      </w:r>
    </w:p>
    <w:p w14:paraId="03CF418D" w14:textId="77777777" w:rsidR="00D13072" w:rsidRDefault="00000000">
      <w:pPr>
        <w:pStyle w:val="BodyText"/>
      </w:pPr>
      <w:r>
        <w:rPr>
          <w:b/>
          <w:bCs/>
        </w:rPr>
        <w:t>Page 486</w:t>
      </w:r>
    </w:p>
    <w:p w14:paraId="411269E8" w14:textId="77777777" w:rsidR="00D13072" w:rsidRDefault="00000000">
      <w:pPr>
        <w:pStyle w:val="BodyText"/>
      </w:pPr>
      <w:r>
        <w:t>…to be seen as firm and steadfast so that the strength and power of the world are rendered null and void. Convey to all the friends of that land the glad tidings from the Oppressed One and inform them of the grace, compassion, and mercy of the True One, exalted and glorified be He. Praise be to God, all are remembered in the Most Great Prison and stand before His Countenance. The Glory is upon them and upon those who have renounced the world on this Most Great Day and have embraced what they have been commanded by the Almighty, the All-Powerful.</w:t>
      </w:r>
    </w:p>
    <w:p w14:paraId="7A75BF25" w14:textId="77777777" w:rsidR="00D13072" w:rsidRDefault="00000000">
      <w:pPr>
        <w:pStyle w:val="BodyText"/>
      </w:pPr>
      <w:r>
        <w:t>Regarding what you wrote about one of the maidservants of God using opium for pain relief but ceasing its use after learning of its prohibition and subsequently nearing death: the ruling of God is that the ill should follow the prescriptions of competent physicians. The physician must be skilled, and in such cases, one must act according to their instructions. For preserving human life is the most important of all obligations to God. He, exalted be His glory, has prioritized the knowledge of the body, for in its existence and health, the observance of divine laws becomes necessary and obligatory. Therefore, health takes precedence and will always do so.</w:t>
      </w:r>
    </w:p>
    <w:p w14:paraId="1232F4CA" w14:textId="77777777" w:rsidR="00D13072" w:rsidRDefault="00000000">
      <w:pPr>
        <w:pStyle w:val="BodyText"/>
      </w:pPr>
      <w:r>
        <w:t>Regarding the woman of dignity whom you mentioned, upon presenting this matter in the sacred presence, it was said: “God willing, she will attain what is pleasing to God and will rejoice in the grace of the Beloved.” Indeed, we magnify her from this exalted station and remember her with favor. Verily, your Lord is the All-Hearing, the All-Responsive.</w:t>
      </w:r>
    </w:p>
    <w:p w14:paraId="47E5B715" w14:textId="77777777" w:rsidR="00D13072" w:rsidRDefault="00000000">
      <w:pPr>
        <w:pStyle w:val="BodyText"/>
      </w:pPr>
      <w:r>
        <w:rPr>
          <w:b/>
          <w:bCs/>
        </w:rPr>
        <w:t>Page 487</w:t>
      </w:r>
    </w:p>
    <w:p w14:paraId="52AD8854" w14:textId="77777777" w:rsidR="00D13072" w:rsidRDefault="00000000">
      <w:pPr>
        <w:pStyle w:val="BodyText"/>
      </w:pPr>
      <w:r>
        <w:t xml:space="preserve">It was also stated that, God willing, a specific, exalted Tablet will soon be sent to this lady. Regarding your mention at the end of your letter of the noble Name of God, </w:t>
      </w:r>
      <w:r>
        <w:rPr>
          <w:i/>
          <w:iCs/>
        </w:rPr>
        <w:t>the Truthful,</w:t>
      </w:r>
      <w:r>
        <w:t xml:space="preserve"> and your reverence for him: upon presenting this in the divine presence, the following was stated:</w:t>
      </w:r>
    </w:p>
    <w:p w14:paraId="6653E757" w14:textId="77777777" w:rsidR="00D13072" w:rsidRDefault="00000000">
      <w:pPr>
        <w:pStyle w:val="BodyText"/>
      </w:pPr>
      <w:r>
        <w:rPr>
          <w:i/>
          <w:iCs/>
        </w:rPr>
        <w:t>“We conclude the final writing of Our servant here with the mention of the one named the Truthful in the kingdom of God, the Lord of all worlds. O Pen of the Most High, mention the one who turned to the Possessor of all Names with such a station that a host from the Concourse on High accompanied him. Truly, his Lord, the Merciful, is the All-Knowing, the All-Aware. By his turning, faces turned, and by his rising, the servants arose before the Countenance of their Lord, the Almighty, the All-Wise.”</w:t>
      </w:r>
    </w:p>
    <w:p w14:paraId="3BDED2DE" w14:textId="77777777" w:rsidR="00D13072" w:rsidRDefault="00000000">
      <w:pPr>
        <w:pStyle w:val="BodyText"/>
      </w:pPr>
      <w:r>
        <w:t>Drunk with the nectar of understanding, he soared to the Merciful. When he stood before the Countenance of his Lord, the Mighty, the Powerful, he attained what is recorded in the Books of God. He bore witness to what God has testified: that there is no God but Me, the Eternal One. The lights of the Throne overcame him to such a degree that sighs of longing rose from him and tears poured like rain in the springtime.</w:t>
      </w:r>
    </w:p>
    <w:p w14:paraId="6E4C5574" w14:textId="77777777" w:rsidR="00D13072" w:rsidRDefault="00000000">
      <w:pPr>
        <w:pStyle w:val="BodyText"/>
      </w:pPr>
      <w:r>
        <w:rPr>
          <w:b/>
          <w:bCs/>
        </w:rPr>
        <w:t>Page 488</w:t>
      </w:r>
    </w:p>
    <w:p w14:paraId="017735EF" w14:textId="77777777" w:rsidR="00D13072" w:rsidRDefault="00000000">
      <w:pPr>
        <w:pStyle w:val="BodyText"/>
      </w:pPr>
      <w:r>
        <w:rPr>
          <w:i/>
          <w:iCs/>
        </w:rPr>
        <w:lastRenderedPageBreak/>
        <w:t>“Indeed, We have remembered him again and again in the Tablet of the one named the Adornment of the Near Ones, in the Book of God, the Most High, the Great. Likewise, We have remembered him in various Tablets with that which surpasses the treasures of the earth and the heavens. This is attested by the one who speaks from all things, ‘There is no God but Me, the Mighty, the Praiseworthy.’ Blessed is the soul that drew near to Him and visited Him, as proclaimed by the Tongue of Grandeur in His noble station. The Glory from Us is upon him and upon all who are related to him, male and female, young and old.”</w:t>
      </w:r>
    </w:p>
    <w:p w14:paraId="555CCFCA" w14:textId="77777777" w:rsidR="00D13072" w:rsidRDefault="00000000">
      <w:pPr>
        <w:pStyle w:val="BodyText"/>
      </w:pPr>
      <w:r>
        <w:t xml:space="preserve">O one who speaks My praise and stands in My service, give glad tidings on My behalf to his family. Say: </w:t>
      </w:r>
      <w:r>
        <w:rPr>
          <w:i/>
          <w:iCs/>
        </w:rPr>
        <w:t>“By the life of God, you stand before the Countenance of your Lord, the Sovereign of this wondrous day. Do not let the affairs of the world sadden you. Leave the world to its people and hold fast to the hem of the mercy of your Lord, the Forgiving, the Merciful.”</w:t>
      </w:r>
      <w:r>
        <w:t xml:space="preserve"> It is finished.</w:t>
      </w:r>
    </w:p>
    <w:p w14:paraId="649C5A8A" w14:textId="77777777" w:rsidR="00D13072" w:rsidRDefault="00000000">
      <w:pPr>
        <w:pStyle w:val="BodyText"/>
      </w:pPr>
      <w:r>
        <w:t>Convey to all the friends of that land the expression of my humility, devotion, and nothingness. My dependence is upon the grace of the Beloved. God willing, all will attain the nectar of steadfastness to such an extent that its effects will be evident. Present my expressions of humility and devotion to the True Beloved, to the one named before the Greatest Vision as Ali before Akbar, upon whom be God’s grace, honor, and favor.</w:t>
      </w:r>
    </w:p>
    <w:p w14:paraId="5D4A437C" w14:textId="77777777" w:rsidR="00D13072" w:rsidRDefault="00000000">
      <w:pPr>
        <w:pStyle w:val="BodyText"/>
      </w:pPr>
      <w:r>
        <w:rPr>
          <w:b/>
          <w:bCs/>
        </w:rPr>
        <w:t>Page 489</w:t>
      </w:r>
    </w:p>
    <w:p w14:paraId="050BE6B5" w14:textId="77777777" w:rsidR="00D13072" w:rsidRDefault="00000000">
      <w:pPr>
        <w:pStyle w:val="BodyText"/>
      </w:pPr>
      <w:r>
        <w:t>Likewise, convey my greetings to the other gentlemen, who are all remembered. To Haji Muhajir Aqa Abdu’r-Rahim and his brother, upon them be the glory of the Merciful. God willing, they have arrived by now. Convey to them, too, my greetings. The Glory is upon you and upon those who have devoted their souls, bodies, and possessions to the service of the Cause of God, their Beloved and ours, the aim of all who are in the heavens and the earth. Praise be to God, the Lord of all worlds.</w:t>
      </w:r>
    </w:p>
    <w:p w14:paraId="349E6E7E" w14:textId="77777777" w:rsidR="00D13072" w:rsidRDefault="00000000">
      <w:pPr>
        <w:pStyle w:val="BodyText"/>
      </w:pPr>
      <w:r>
        <w:t>Your servant, In the 29th of Ramadan, Year 98. (August 1881)</w:t>
      </w:r>
    </w:p>
    <w:p w14:paraId="3D01AF37" w14:textId="77777777" w:rsidR="00D13072" w:rsidRDefault="00000000">
      <w:pPr>
        <w:pStyle w:val="BodyText"/>
      </w:pPr>
      <w:r>
        <w:t>Additionally, if someone were to visit the surroundings of the land of Ṣād, that is, Najd and other regions, it would be highly commendable. However, the person should be an eloquent explainer, with their heart connected to divine grace. In such a case, their words will have an effect. The same applies to other cities and villages.</w:t>
      </w:r>
    </w:p>
    <w:p w14:paraId="04ABA9D9" w14:textId="77777777" w:rsidR="00D13072" w:rsidRDefault="00000000">
      <w:pPr>
        <w:pStyle w:val="BodyText"/>
      </w:pPr>
      <w:r>
        <w:t>Your servant,</w:t>
      </w:r>
    </w:p>
    <w:p w14:paraId="489FADA4" w14:textId="77777777" w:rsidR="00D13072" w:rsidRDefault="00000000">
      <w:pPr>
        <w:pStyle w:val="Heading2"/>
      </w:pPr>
      <w:bookmarkStart w:id="1056" w:name="bh00844-natural"/>
      <w:bookmarkEnd w:id="1055"/>
      <w:r>
        <w:t>BH00844 (Natural)</w:t>
      </w:r>
    </w:p>
    <w:p w14:paraId="30D5552E" w14:textId="77777777" w:rsidR="00D13072" w:rsidRDefault="00000000">
      <w:pPr>
        <w:pStyle w:val="FirstParagraph"/>
      </w:pPr>
      <w:r>
        <w:t>In the Name of Our Lord, the Most Sacred, the Most Mighty, the Most Exalted, the Most Glorious.</w:t>
      </w:r>
    </w:p>
    <w:p w14:paraId="03318F12" w14:textId="77777777" w:rsidR="00D13072" w:rsidRDefault="00000000">
      <w:pPr>
        <w:pStyle w:val="BodyText"/>
      </w:pPr>
      <w:r>
        <w:rPr>
          <w:b/>
          <w:bCs/>
        </w:rPr>
        <w:t>Page 490</w:t>
      </w:r>
    </w:p>
    <w:p w14:paraId="1F4A5259" w14:textId="77777777" w:rsidR="00D13072" w:rsidRDefault="00000000">
      <w:pPr>
        <w:pStyle w:val="BodyText"/>
      </w:pPr>
      <w:r>
        <w:t xml:space="preserve">Praise be to God, who has delighted His servant with the fragrances of the words of His friends, who have renounced the world and stood up to serve the nations in a command from Him, for He is the Ruler, the Doer of what He wills. O beloved of my heart, your words, your praise, your service, and what has flowed from your pen concerning the Cause of God, Our purpose and yours, are truly commendable. By the life of the Beloved, attraction and longing have so overwhelmed me that no tongue can express it. This is </w:t>
      </w:r>
      <w:r>
        <w:lastRenderedPageBreak/>
        <w:t>testified by the tongue of my heart and soul, and beyond them by those who are witnessing, observing, and guarding over those in the heavens and the earth.</w:t>
      </w:r>
    </w:p>
    <w:p w14:paraId="0145EBA4" w14:textId="77777777" w:rsidR="00D13072" w:rsidRDefault="00000000">
      <w:pPr>
        <w:pStyle w:val="BodyText"/>
      </w:pPr>
      <w:r>
        <w:t>When I read what the Pen had proclaimed, I set forth to the station where the Most Mighty Throne is established. Upon my arrival and presentation, I turned to the Possessor of Eternity, and the Tongue of Grandeur spoke words that caused the heart of the world to leap. He said, and His words are truth…</w:t>
      </w:r>
    </w:p>
    <w:p w14:paraId="726DABBF" w14:textId="77777777" w:rsidR="00D13072" w:rsidRDefault="00000000">
      <w:pPr>
        <w:pStyle w:val="BodyText"/>
      </w:pPr>
      <w:r>
        <w:rPr>
          <w:b/>
          <w:bCs/>
        </w:rPr>
        <w:t>Page 491</w:t>
      </w:r>
    </w:p>
    <w:p w14:paraId="7462AEED" w14:textId="77777777" w:rsidR="00D13072" w:rsidRDefault="00000000">
      <w:pPr>
        <w:pStyle w:val="BodyText"/>
      </w:pPr>
      <w:r>
        <w:t>…was addressed to Him. We have answered you and sent you the pearls of knowledge from the expanse of your Lord, the Merciful, so that you may rejoice and give thanks to your Lord, the All-Knowing and Aware. Blessed are you for speaking the truth and refraining from that which is unworthy, in accordance with the command of God, the All-Knowing, the Wise. Joy to those who have forsaken their own desires and embraced what God wills for them, the Lord of all worlds.</w:t>
      </w:r>
    </w:p>
    <w:p w14:paraId="08DDBF19" w14:textId="77777777" w:rsidR="00D13072" w:rsidRDefault="00000000">
      <w:pPr>
        <w:pStyle w:val="BodyText"/>
      </w:pPr>
      <w:r>
        <w:t>Say, with the power of My Greatest Name: O assembly of nations, by God, the Possessor of Eternity has come to reform the world. Beware lest the doubts of your learned ones keep you from the ocean of the knowledge of your Lord, the All-Powerful. He speaks only what benefits you in the afterlife and in this world. This is testified by the Lord of all beings, who speaks in the Most Great Prison: there is no God but Me, the All-Hearing, the All-Seeing.</w:t>
      </w:r>
    </w:p>
    <w:p w14:paraId="3DF8E571" w14:textId="77777777" w:rsidR="00D13072" w:rsidRDefault="00000000">
      <w:pPr>
        <w:pStyle w:val="BodyText"/>
      </w:pPr>
      <w:r>
        <w:t>We remember the one named “Asad,” the one who serves the Cause of his Lord and speaks in His praise. For him, We have revealed, both before and now, that which delights the hearts of the sincere. We also remember the one who informed you of the intentions of a servant among Our servants, who is named “Kareem” in a clear Tablet. From this station, We now turn to the one who seeks to assist his Lord, the solitary and oppressed, whose foundation causes the stillness of the world to tremble and the hearts of the knowledgeable to quake.</w:t>
      </w:r>
    </w:p>
    <w:p w14:paraId="10870535" w14:textId="77777777" w:rsidR="00D13072" w:rsidRDefault="00000000">
      <w:pPr>
        <w:pStyle w:val="BodyText"/>
      </w:pPr>
      <w:r>
        <w:rPr>
          <w:b/>
          <w:bCs/>
        </w:rPr>
        <w:t>Page 492</w:t>
      </w:r>
    </w:p>
    <w:p w14:paraId="26DF7DF9" w14:textId="77777777" w:rsidR="00D13072" w:rsidRDefault="00000000">
      <w:pPr>
        <w:pStyle w:val="BodyText"/>
      </w:pPr>
      <w:r>
        <w:t>O you who turn to My face and drink of the nectar of My grace, what you mentioned is noted by the Oppressed One. God willing, may you always be steadfast in serving the Cause of the Majestic One and act according to His pleasure. What you have done is highly favored by the Oppressed One. A great disruption could have arisen from this matter, even though God, exalted be His glory, desires the reform of the world. Your request for divine grace for him has been noted, and God willing, he will dwell under the shadow of grace and act in accordance with the divine will. Indeed, his intention was to serve the True One, though he was unaware of the divine prohibitions revealed in the Tablets.</w:t>
      </w:r>
    </w:p>
    <w:p w14:paraId="66F08A61" w14:textId="77777777" w:rsidR="00D13072" w:rsidRDefault="00000000">
      <w:pPr>
        <w:pStyle w:val="BodyText"/>
      </w:pPr>
      <w:r>
        <w:t>We magnify him from this station, and We give him glad tidings of Our mercy, grace, favor, forgiveness, and bounty, so that he may thank his Generous Lord. The Glory is upon him, his father, and his brother, and upon those who hold fast to My strong cord. All must look toward the horizon of divine contentment, adhering to that which is beloved in His sight.</w:t>
      </w:r>
    </w:p>
    <w:p w14:paraId="34F98BAC" w14:textId="77777777" w:rsidR="00D13072" w:rsidRDefault="00000000">
      <w:pPr>
        <w:pStyle w:val="BodyText"/>
      </w:pPr>
      <w:r>
        <w:rPr>
          <w:b/>
          <w:bCs/>
        </w:rPr>
        <w:t>Page 493</w:t>
      </w:r>
    </w:p>
    <w:p w14:paraId="6470168E" w14:textId="77777777" w:rsidR="00D13072" w:rsidRDefault="00000000">
      <w:pPr>
        <w:pStyle w:val="BodyText"/>
      </w:pPr>
      <w:r>
        <w:lastRenderedPageBreak/>
        <w:t>What is beloved before Him has been made clear, as all matters in the divine Book are based on wisdom. This is testified by My scriptures, My books, My tablets, My Tablets, Myself, and My swiftly moving Pen. It is evident from the revealed verses what is favored at the divine Throne today. As the Most Exalted Pen has in many places, and indeed in most Tablets, commanded all the people of the world to act with wisdom. Even the matter of teaching, which is the greatest of tasks, is based on wisdom. If a situation does not warrant it, teaching is not permissible. Blessed are those who attain what God wills.</w:t>
      </w:r>
    </w:p>
    <w:p w14:paraId="3B1E33F5" w14:textId="77777777" w:rsidR="00D13072" w:rsidRDefault="00000000">
      <w:pPr>
        <w:pStyle w:val="BodyText"/>
      </w:pPr>
      <w:r>
        <w:t>Convey to Mr. Qasim, upon him be the Glory of God, sacred greetings from this servant’s remembrance, thought, knowledge, and understanding, and give him the glad tidings of God’s grace. God willing, he may be strengthened to promote what will exalt the Cause of God in these days. Praise be to God, he has accepted the advice of the Beloved, and as soon as he understood that the action was contrary to God’s will, he abandoned it and embraced what God desires.</w:t>
      </w:r>
    </w:p>
    <w:p w14:paraId="10BC06D6" w14:textId="77777777" w:rsidR="00D13072" w:rsidRDefault="00000000">
      <w:pPr>
        <w:pStyle w:val="BodyText"/>
      </w:pPr>
      <w:r>
        <w:rPr>
          <w:b/>
          <w:bCs/>
        </w:rPr>
        <w:t>Page 494</w:t>
      </w:r>
    </w:p>
    <w:p w14:paraId="185F0880" w14:textId="77777777" w:rsidR="00D13072" w:rsidRDefault="00000000">
      <w:pPr>
        <w:pStyle w:val="BodyText"/>
      </w:pPr>
      <w:r>
        <w:t>Blessed is he, and again, blessed is he! Joy is his, and joy is his! What you mentioned about him was accepted before the Throne, adorned with divine approval. Even though the stability of this land is uncertain, as was revealed in previous divine Tablets, let him turn to God with joy and happiness. These words were spoken by the Mouth of Our Lord, the Most High, the Great:</w:t>
      </w:r>
    </w:p>
    <w:p w14:paraId="10D5D84A" w14:textId="77777777" w:rsidR="00D13072" w:rsidRDefault="00000000">
      <w:pPr>
        <w:pStyle w:val="BodyText"/>
      </w:pPr>
      <w:r>
        <w:rPr>
          <w:i/>
          <w:iCs/>
        </w:rPr>
        <w:t>“O Qasim, turn to the Qiblah to which all Qiblahs have turned, appointed by God for the servants on the first day when He spoke the first Word, declaring, ‘Indeed, I am God, the One, the Single, the All-Knowing.’ Turn with detachment, erasing from your heart the traces of all that you knew before, then face Him with a countenance befitting one who turns to the Countenance of God, the Lord of all worlds.”</w:t>
      </w:r>
    </w:p>
    <w:p w14:paraId="76D754CA" w14:textId="77777777" w:rsidR="00D13072" w:rsidRDefault="00000000">
      <w:pPr>
        <w:pStyle w:val="BodyText"/>
      </w:pPr>
      <w:r>
        <w:t>Indeed, the Lord of the heavens and the earth, all the worlds, does not compare to these two verses. Blessed is he who read, heard, wrote, and understood them, and woe to the deniers and heedless ones. A while ago, this servant sent extensive communications to the Beloved and the beloved Mr. Mirza Asadullah, upon him be the Glory of God, as well as to Mr. Mirza Hawas…</w:t>
      </w:r>
    </w:p>
    <w:p w14:paraId="3DDCB548" w14:textId="77777777" w:rsidR="00D13072" w:rsidRDefault="00000000">
      <w:pPr>
        <w:pStyle w:val="BodyText"/>
      </w:pPr>
      <w:r>
        <w:rPr>
          <w:b/>
          <w:bCs/>
        </w:rPr>
        <w:t>Page 495</w:t>
      </w:r>
    </w:p>
    <w:p w14:paraId="57235436" w14:textId="77777777" w:rsidR="00D13072" w:rsidRDefault="00000000">
      <w:pPr>
        <w:pStyle w:val="BodyText"/>
      </w:pPr>
      <w:r>
        <w:t>…upon him be the Glory of God, and especially to Mr. Mulla Sadiq, upon him be divine favors. Each was a carrier of sacred, illuminating verses revealed by God. God willing, they have been received. A while ago, this servant also sent a detailed communication to the beloved of my heart, the one named by the tongue of the Creator as Ali before Akbar, upon him be the Glory of God, the Possessor of Power. It contained Tablets and divine verses. God willing, it has been received or will soon arrive. Convey expressions of reverence, humility, and self-effacement to all the friends. My existence depends on the grace of the Beloved.</w:t>
      </w:r>
    </w:p>
    <w:p w14:paraId="01627948" w14:textId="77777777" w:rsidR="00D13072" w:rsidRDefault="00000000">
      <w:pPr>
        <w:pStyle w:val="BodyText"/>
      </w:pPr>
      <w:r>
        <w:t>To the spiritual beloved Mr. Mirza Haydar Ali, upon him be the Glory of God, I convey my greetings. I hope that God will assist him. Within two days, a detailed reply to his letter will be sent. His letter, dated the 29th of Sha‘ban, was received on the 7th of Shawwal. At that time, this writing, adorned with the verses of grandeur, was prepared.</w:t>
      </w:r>
    </w:p>
    <w:p w14:paraId="39D37495" w14:textId="77777777" w:rsidR="00D13072" w:rsidRDefault="00000000">
      <w:pPr>
        <w:pStyle w:val="BodyText"/>
      </w:pPr>
      <w:r>
        <w:rPr>
          <w:b/>
          <w:bCs/>
        </w:rPr>
        <w:lastRenderedPageBreak/>
        <w:t>Page 496</w:t>
      </w:r>
    </w:p>
    <w:p w14:paraId="002C3F2B" w14:textId="77777777" w:rsidR="00D13072" w:rsidRDefault="00000000">
      <w:pPr>
        <w:pStyle w:val="BodyText"/>
      </w:pPr>
      <w:r>
        <w:t>…was written and sent. God willing, may all drink from its nectar and attain His grace. The Glory be upon you, upon those with you, and upon those who acted according to what they were commanded by the Wise Ordainer.</w:t>
      </w:r>
    </w:p>
    <w:p w14:paraId="3C7FF4B1" w14:textId="77777777" w:rsidR="00D13072" w:rsidRDefault="00000000">
      <w:pPr>
        <w:pStyle w:val="BodyText"/>
      </w:pPr>
      <w:r>
        <w:t>Servant, in Shawwal 1298. (September 1881)</w:t>
      </w:r>
    </w:p>
    <w:p w14:paraId="13DAFA41" w14:textId="77777777" w:rsidR="00D13072" w:rsidRDefault="00000000">
      <w:pPr>
        <w:pStyle w:val="Heading2"/>
      </w:pPr>
      <w:bookmarkStart w:id="1057" w:name="bh00250-natural"/>
      <w:bookmarkEnd w:id="1056"/>
      <w:r>
        <w:t>BH00250 (Natural)</w:t>
      </w:r>
    </w:p>
    <w:p w14:paraId="52BF4A35" w14:textId="77777777" w:rsidR="00D13072" w:rsidRDefault="00000000">
      <w:pPr>
        <w:pStyle w:val="FirstParagraph"/>
      </w:pPr>
      <w:r>
        <w:rPr>
          <w:b/>
          <w:bCs/>
        </w:rPr>
        <w:t>He is God, exalted is His glory, greatness, and majesty.</w:t>
      </w:r>
    </w:p>
    <w:p w14:paraId="0F8EAEBF" w14:textId="77777777" w:rsidR="00D13072" w:rsidRDefault="00000000">
      <w:pPr>
        <w:pStyle w:val="BodyText"/>
      </w:pPr>
      <w:r>
        <w:t>At this time, when the heavens of grace are raised, and the sun of divine favor and bounty rises and shines from the horizon of mercy and beneficence, in the court of exalted majesty, with the pen of justice and the Tablet of love and unity, I remember the sacred page of the beloved and the other pages of that land, especially the noble, revered, and esteemed women—the Mother of the sacred sanctuary and the mother of that honored page—upon them be the Glory of God, who were present in the land of Tá. I proclaim glad tidings of the wondrous bounties of God that are evident and clear for each of them, as witnessed by the revealed verses from the heaven of divine oneness that were addressed in this illustrious proof, and which were revealed directly…</w:t>
      </w:r>
    </w:p>
    <w:p w14:paraId="6FD2808B" w14:textId="77777777" w:rsidR="00D13072" w:rsidRDefault="00000000">
      <w:pPr>
        <w:pStyle w:val="BodyText"/>
      </w:pPr>
      <w:r>
        <w:rPr>
          <w:b/>
          <w:bCs/>
        </w:rPr>
        <w:t>Page 497</w:t>
      </w:r>
    </w:p>
    <w:p w14:paraId="799A464F" w14:textId="77777777" w:rsidR="00D13072" w:rsidRDefault="00000000">
      <w:pPr>
        <w:pStyle w:val="BodyText"/>
      </w:pPr>
      <w:r>
        <w:t>…is addressed to the esteemed page of Sumayyah. This page is inscribed to provide clarity and detail regarding the letter sent from the land of Tá to the exalted presence of the Servant of Oneness, the illustrious and luminous essence to whom I have dedicated my soul. Within it, the actions of the cherished pages, including the honorable wife of the late Áqá Muhammad Ja‘far, her sister, the sister of the noble friend Áqá Mírzá Mahmúd—upon him be the Glory of God—and other esteemed women of that land, were all mentioned. The plea for forgiveness for the departed father of that esteemed page was also included, as promised. A response was graciously granted, and among the divine verses revealed from the heaven of eternal favor, certain phrases were conveyed to uplift the spirits of the recipients. This serves to illuminate and prove that sincere deeds performed for the sake of God shall not go in vain. Blessed are you for what the Supreme Pen has inscribed in your honor, O pure and fragrant pages. Below is an excerpt from what our glorious Lord inscribed for this lowly servant.</w:t>
      </w:r>
    </w:p>
    <w:p w14:paraId="2E88419B" w14:textId="77777777" w:rsidR="00D13072" w:rsidRDefault="00000000">
      <w:pPr>
        <w:pStyle w:val="BodyText"/>
      </w:pPr>
      <w:r>
        <w:rPr>
          <w:b/>
          <w:bCs/>
        </w:rPr>
        <w:t>Page 498</w:t>
      </w:r>
    </w:p>
    <w:p w14:paraId="3C49A95B" w14:textId="77777777" w:rsidR="00D13072" w:rsidRDefault="00000000">
      <w:pPr>
        <w:pStyle w:val="BodyText"/>
      </w:pPr>
      <w:r>
        <w:rPr>
          <w:b/>
          <w:bCs/>
        </w:rPr>
        <w:t>He is the Most Sacred, the Most Great, the Most Exalted, the Most Glorious.</w:t>
      </w:r>
    </w:p>
    <w:p w14:paraId="70F2DDEC" w14:textId="77777777" w:rsidR="00D13072" w:rsidRDefault="00000000">
      <w:pPr>
        <w:pStyle w:val="BodyText"/>
      </w:pPr>
      <w:r>
        <w:t xml:space="preserve">Praise be to God, who raised the heaven of utterance and adorned it with radiant stars, illuminating its horizon with the sun of the Most Great Name. By it, the world has been illumined. As the breeze stirs and the heavens are moved, the ocean of knowledge swells, and the ark of God sails upon it under the banner of His Glory. Blessed is the one who clings to it and embarks upon it with the Name that has rent asunder the veils and shattered the barriers. Exalted is the One who manifests whatever He wills through His supreme Word. He speaks, and by His Word, all things are enabled to speak. His Word is the path of truth and the measure of justice. By it, lovers are drawn and soar in the atmosphere of yearning. By it, the </w:t>
      </w:r>
      <w:r>
        <w:lastRenderedPageBreak/>
        <w:t>sincere stand firm in the Cause of God between earth and heaven and bear the afflictions of love for Him—afflictions only known to God, the Lord of Names.</w:t>
      </w:r>
    </w:p>
    <w:p w14:paraId="3038AD15" w14:textId="77777777" w:rsidR="00D13072" w:rsidRDefault="00000000">
      <w:pPr>
        <w:pStyle w:val="BodyText"/>
      </w:pPr>
      <w:r>
        <w:t>Through His Word, the gates of the treasures of heaven are opened, the dominion of names is revealed, and the trumpet is sounded. The call is raised throughout the realm of creation. By His Word, the mountains of illusions are leveled, the heavens of doubts are cleft, and the lands of knowledge are divided among the peoples. At times, it flows like water over the plains, and at other times, it blazes like fire upon the peaks. By it, the hearts of the wicked are set ablaze, while the exalted company rejoices. Can the Pen ever cease to mention Him, the Sovereign of Names? Can the page contain the full extent of His words? By the Creator of heaven, no! He is the One through whom all names and all things have been made manifest.</w:t>
      </w:r>
    </w:p>
    <w:p w14:paraId="0954CC55" w14:textId="77777777" w:rsidR="00D13072" w:rsidRDefault="00000000">
      <w:pPr>
        <w:pStyle w:val="BodyText"/>
      </w:pPr>
      <w:r>
        <w:rPr>
          <w:b/>
          <w:bCs/>
        </w:rPr>
        <w:t>Page 499</w:t>
      </w:r>
    </w:p>
    <w:p w14:paraId="152F9A38" w14:textId="77777777" w:rsidR="00D13072" w:rsidRDefault="00000000">
      <w:pPr>
        <w:pStyle w:val="BodyText"/>
      </w:pPr>
      <w:r>
        <w:t>There is nothing that does not owe its existence to His manifestation and emergence. Through Him, the fragrance of God has diffused throughout all existence. The inhabitants of the graves are stirred, and the Day of Resurrection is established. Exalted and glorified is the One who manifested Him, created Him, and made Him the source and arranger of all things. Exalted is the One who recognized His own essence and taught humanity His will. He is indeed the Almighty, the Mighty, the Bestower.</w:t>
      </w:r>
    </w:p>
    <w:p w14:paraId="5E3C18CE" w14:textId="77777777" w:rsidR="00D13072" w:rsidRDefault="00000000">
      <w:pPr>
        <w:pStyle w:val="BodyText"/>
      </w:pPr>
      <w:r>
        <w:t>And now, this servant has been blessed by what has flowed from your Pen, which moves to extol God, praise Him, and describe His attributes and names. When the scrolls were opened and read, I turned to the heaven of His Cause and presented what was contained therein before the Throne. Then, the tongue of greatness proclaimed words that brought joy to the world and revived the desolate. He said, exalted and glorified be He:</w:t>
      </w:r>
    </w:p>
    <w:p w14:paraId="42907519" w14:textId="77777777" w:rsidR="00D13072" w:rsidRDefault="00000000">
      <w:pPr>
        <w:pStyle w:val="BodyText"/>
      </w:pPr>
      <w:r>
        <w:t>“O ‘Alí! We were seated upon the Throne in the Most Great Prison when the servant present appeared before the Face with your Book and presented what it contained. We are the All-Hearing, the Answerer. We have heard your call and are aware of your devotion in loving Him. Recall how you turned toward the prison, stood at the gate, and heard the call of the oppressed One who spoke from the loftiest station, saying, ‘There is no God but Him, the Mighty, the Praised.’”</w:t>
      </w:r>
    </w:p>
    <w:p w14:paraId="3AE906E4" w14:textId="77777777" w:rsidR="00D13072" w:rsidRDefault="00000000">
      <w:pPr>
        <w:pStyle w:val="BodyText"/>
      </w:pPr>
      <w:r>
        <w:rPr>
          <w:b/>
          <w:bCs/>
        </w:rPr>
        <w:t>Page 500</w:t>
      </w:r>
    </w:p>
    <w:p w14:paraId="18BA2542" w14:textId="77777777" w:rsidR="00D13072" w:rsidRDefault="00000000">
      <w:pPr>
        <w:pStyle w:val="BodyText"/>
      </w:pPr>
      <w:r>
        <w:t>“O ‘Alí! Listen to what the polytheists claim in this Most Great Manifestation, which has caused the limbs of the nations to tremble. Verily, your Lord is the One who clarifies the truth and is the All-Knowing. They have said, ‘He has claimed divinity, and this is something that no one should acknowledge.’ Thus have their hearts been hardened, and their souls have deceived them. In this way, I narrate to you what the heedless have spoken, for I am the All-Informed, the All-Knowing. Say, ‘By God! This is the Day of God, wherein none is mentioned but Him. He is indeed the One speaking in the Most Great Prison and proclaiming between earth and heaven. Every prophet has foretold this Day, and every scripture has been adorned with mention of this Most Great Name. Say, ‘On this Day, none is remembered but God and His names, and what has been manifested from Him.’ Thus has the Cause been revealed under all circumstances, yet most of the people…</w:t>
      </w:r>
    </w:p>
    <w:p w14:paraId="383412F1" w14:textId="77777777" w:rsidR="00D13072" w:rsidRDefault="00000000">
      <w:pPr>
        <w:pStyle w:val="BodyText"/>
      </w:pPr>
      <w:r>
        <w:rPr>
          <w:b/>
          <w:bCs/>
        </w:rPr>
        <w:lastRenderedPageBreak/>
        <w:t>Page 501</w:t>
      </w:r>
    </w:p>
    <w:p w14:paraId="40C789B5" w14:textId="77777777" w:rsidR="00D13072" w:rsidRDefault="00000000">
      <w:pPr>
        <w:pStyle w:val="BodyText"/>
      </w:pPr>
      <w:r>
        <w:t>Say: This is the One through whom the horizon of creation has been illumined, and by whose Word that which was hidden in the treasures of God’s sanctity has been revealed. Say: If He were to speak other than what He has uttered, then and only then might one object to Him. Say: Reflect, and do not be among those who turn away. Say: This is He who has descended from the heaven of majesty with manifest authority, calling all to God. Neither ranks of soldiers nor the words of the deniers nor the voices of the doubters among the people of the Bayán have hindered Him. These people have forgotten all that was promised to them, and they repeat the words uttered by those of the Qur’án. Say: Woe unto them and unto you, O people of doubt! Say: You have followed delusions, as your fathers did. Thus speaks the tongue of grandeur with truth. Be grateful. Say: Praise be to You, O Lord of all creation. Blessed is the one who casts aside delusions and stands firm upon this Cause, a Cause that has made even the wise to stumble.</w:t>
      </w:r>
    </w:p>
    <w:p w14:paraId="41FABCA5" w14:textId="77777777" w:rsidR="00D13072" w:rsidRDefault="00000000">
      <w:pPr>
        <w:pStyle w:val="BodyText"/>
      </w:pPr>
      <w:r>
        <w:t>Say: Fear God, and do not follow your vain desires. Follow the one who has come to you with proof that surpasses the heavens and the earth. Do not grieve over anything, for He hears and sees, and I am the All-Seeing. We have remembered you repeatedly, and now once more We address you. If you perceive the fragrances of your Lord’s verses, rise and say:</w:t>
      </w:r>
    </w:p>
    <w:p w14:paraId="4B23E241" w14:textId="77777777" w:rsidR="00D13072" w:rsidRDefault="00000000">
      <w:pPr>
        <w:pStyle w:val="BodyText"/>
      </w:pPr>
      <w:r>
        <w:rPr>
          <w:b/>
          <w:bCs/>
        </w:rPr>
        <w:t>Page 502</w:t>
      </w:r>
    </w:p>
    <w:p w14:paraId="3AABA910" w14:textId="77777777" w:rsidR="00D13072" w:rsidRDefault="00000000">
      <w:pPr>
        <w:pStyle w:val="BodyText"/>
      </w:pPr>
      <w:r>
        <w:t>“All praise is Yours, O Creator of the heavens, and all glory is Yours, O Holder of the reins of all creation. I praise and thank You for making me turn toward Your loftiest horizon, for enabling me to recognize Your beauty after all the deniers turned away, for allowing me to see Your face after the perishing of all things, for making me hear Your sweetest call, and for granting me the joy of the ocean of Your Most Great Name. You have quenched my thirst with the Cup of Eternal Life. All my being testifies to Your grace, generosity, and bounties. You are indeed the Bestower, the Generous.</w:t>
      </w:r>
    </w:p>
    <w:p w14:paraId="66818F4C" w14:textId="77777777" w:rsidR="00D13072" w:rsidRDefault="00000000">
      <w:pPr>
        <w:pStyle w:val="BodyText"/>
      </w:pPr>
      <w:r>
        <w:t>“O my God, You see that my eyes are fixed on the horizon of Your favor and that my ears are attentive to the melodies of Your call. O Lord, the yearning of the seeker cannot be quenched, nor his love cooled, nor his fire extinguished. I beseech You, by Your very essence, to keep me always drawn by Your verses, delighted by the fragrance of Your robe, clinging to Your hem, and uttering Your praise among Your creation. You are the All-Powerful, the Most Exalted, the All-Knowing, the All-Wise.”</w:t>
      </w:r>
    </w:p>
    <w:p w14:paraId="13633133" w14:textId="77777777" w:rsidR="00D13072" w:rsidRDefault="00000000">
      <w:pPr>
        <w:pStyle w:val="BodyText"/>
      </w:pPr>
      <w:r>
        <w:t>O Akbar, the Possessor of Destiny calls you from His greatest station out of grace upon you, that you may be among the grateful. We extol, from this Most Sacred Spot, the faces of those who have turned toward God, responded when the call was raised between earth and heaven, and followed what the All-Merciful has revealed in the guarded Tablet. We remember them and announce to them the glad tidings of what has been decreed for them in the Kingdom of God, the Lord of all the worlds.</w:t>
      </w:r>
    </w:p>
    <w:p w14:paraId="5F633C28" w14:textId="77777777" w:rsidR="00D13072" w:rsidRDefault="00000000">
      <w:pPr>
        <w:pStyle w:val="BodyText"/>
      </w:pPr>
      <w:r>
        <w:rPr>
          <w:b/>
          <w:bCs/>
        </w:rPr>
        <w:t>Page 503</w:t>
      </w:r>
    </w:p>
    <w:p w14:paraId="7D07A112" w14:textId="77777777" w:rsidR="00D13072" w:rsidRDefault="00000000">
      <w:pPr>
        <w:pStyle w:val="BodyText"/>
      </w:pPr>
      <w:r>
        <w:t xml:space="preserve">Say: Beware lest the world distract you from the Creator of the heavens. Leave the people to their delusions and take what has come to you from God, the Almighty, the All-Glorious. He loves those who </w:t>
      </w:r>
      <w:r>
        <w:lastRenderedPageBreak/>
        <w:t>love Him, remembers those who remember Him, and beholds those who stand firm in His remembrance and serve His Cause. He is indeed the All-Hearing, the All-Wise.</w:t>
      </w:r>
    </w:p>
    <w:p w14:paraId="28BB27E0" w14:textId="77777777" w:rsidR="00D13072" w:rsidRDefault="00000000">
      <w:pPr>
        <w:pStyle w:val="BodyText"/>
      </w:pPr>
      <w:r>
        <w:t>At the end of this Tablet, We mention one named Riḍá, who turned toward the Face and believed in God, the One, the All-Powerful. Extol him on My behalf and announce the glad tidings of what has been revealed for him from God, the Ancient Revealer. We also remember the maidservants who have turned, approached, recognized, and drunk deeply of My radiant nectar. Blessed are they for fulfilling the covenant of God and His testament and for standing firm upon this wondrous Cause. Glory be upon you and your family and upon those who have believed in God and held fast to His wise Book.</w:t>
      </w:r>
    </w:p>
    <w:p w14:paraId="2EF58B6D" w14:textId="77777777" w:rsidR="00D13072" w:rsidRDefault="00000000">
      <w:pPr>
        <w:pStyle w:val="BodyText"/>
      </w:pPr>
      <w:r>
        <w:t>The verses revealed from the heaven of divine will testify to the special favor that has encompassed you. Regarding your mention of this servant’s delay in sending correspondence, it is true that there has been some delay, but not out of negligence, laziness, or—God forbid—a lack of sincerity. God is all-knowing and bears witness that your mention and love have always been on my tongue and in my heart.</w:t>
      </w:r>
    </w:p>
    <w:p w14:paraId="1CF2A047" w14:textId="77777777" w:rsidR="00D13072" w:rsidRDefault="00000000">
      <w:pPr>
        <w:pStyle w:val="BodyText"/>
      </w:pPr>
      <w:r>
        <w:rPr>
          <w:b/>
          <w:bCs/>
        </w:rPr>
        <w:t>Page 504</w:t>
      </w:r>
    </w:p>
    <w:p w14:paraId="22FB88CE" w14:textId="77777777" w:rsidR="00D13072" w:rsidRDefault="00000000">
      <w:pPr>
        <w:pStyle w:val="BodyText"/>
      </w:pPr>
      <w:r>
        <w:t>You wrote requesting that this servant circumambulate the Sacred House on your behalf. Praise be to God, this humble servant was able to achieve this honor, visiting and circumambulating on your behalf. Regarding your mention of the friends in Kamsar, who have arisen to serve the Cause, this was presented at the Supreme Horizon. These are the words revealed for them from God, the Lord of all worlds:</w:t>
      </w:r>
    </w:p>
    <w:p w14:paraId="26BC057A" w14:textId="77777777" w:rsidR="00D13072" w:rsidRDefault="00000000">
      <w:pPr>
        <w:pStyle w:val="BodyText"/>
      </w:pPr>
      <w:r>
        <w:t>“O My friends in that land, hearken to My sweetest call, raised from this luminous spot, that none but Him, the Almighty, the All-Wise, may be worshipped. My gaze has turned toward you from this well-known station. He is indeed the All-Hearing, the Answerer. Blessed are you for your faith and for turning toward the loftiest horizon after the people had turned away, save those whom God, the One, the All-Knowing, has willed. Hold fast to the cord of unity.”</w:t>
      </w:r>
    </w:p>
    <w:p w14:paraId="162AED78" w14:textId="77777777" w:rsidR="00D13072" w:rsidRDefault="00000000">
      <w:pPr>
        <w:pStyle w:val="BodyText"/>
      </w:pPr>
      <w:r>
        <w:rPr>
          <w:b/>
          <w:bCs/>
        </w:rPr>
        <w:t>Page 505</w:t>
      </w:r>
    </w:p>
    <w:p w14:paraId="07E4C766" w14:textId="77777777" w:rsidR="00D13072" w:rsidRDefault="00000000">
      <w:pPr>
        <w:pStyle w:val="BodyText"/>
      </w:pPr>
      <w:r>
        <w:t>“Then, remember your Lord, the Most Merciful, with joy and gladness. Thus does the All-Knowing Ordainer command you. We have observed you, heard your call, and answered you with these verses, through which the fragrance of utterance has spread throughout the realm of existence. He is indeed the Almighty, the Praiseworthy. By God, what has been decreed for you in My most glorious Kingdom is beyond the description of words. Yet most people fail to understand. Rejoice in My Name, then drink the Water of Life by My wondrous remembrance. We enjoin you to the utmost steadfastness and to act according to what God has revealed through the Supreme Pen in the Crimson Scroll. He commands you that which will benefit you in both this world and the next. The Sovereign of all creation bears witness to this from His great prison. Rejoice in My remembrance, for it is incomparable to the treasures of the heavens and the earth. Listen to those among you who remind you of God, the Almighty, the Most Beautiful.”</w:t>
      </w:r>
    </w:p>
    <w:p w14:paraId="6EC24D5F" w14:textId="77777777" w:rsidR="00D13072" w:rsidRDefault="00000000">
      <w:pPr>
        <w:pStyle w:val="BodyText"/>
      </w:pPr>
      <w:r>
        <w:t xml:space="preserve">“O My Supreme Pen, turn toward the land of ‘Káf,’ and mention those who soared in the atmosphere of My nearness and attained the knowledge of the One who made you speak with truth. Your Lord is indeed the Generous Bestower. Blessed are you for what you have attained, for recognizing the oppressed One </w:t>
      </w:r>
      <w:r>
        <w:lastRenderedPageBreak/>
        <w:t>when all heedless and distant ones turned away. The world and all that is within it will perish, but what has been revealed to you from the All-Merciful in His manifest Book shall endure. God has borne witness to your turning and your faith. Rejoice in this Most Great Remembrance, then drink deeply.”</w:t>
      </w:r>
    </w:p>
    <w:p w14:paraId="2F1F33FE" w14:textId="77777777" w:rsidR="00D13072" w:rsidRDefault="00000000">
      <w:pPr>
        <w:pStyle w:val="BodyText"/>
      </w:pPr>
      <w:r>
        <w:rPr>
          <w:b/>
          <w:bCs/>
        </w:rPr>
        <w:t>Page 506</w:t>
      </w:r>
    </w:p>
    <w:p w14:paraId="5B1A6220" w14:textId="77777777" w:rsidR="00D13072" w:rsidRDefault="00000000">
      <w:pPr>
        <w:pStyle w:val="BodyText"/>
      </w:pPr>
      <w:r>
        <w:t>Then drink from My radiant nectar. Safeguard your conduct with the utmost steadfastness so that you are not swayed by the insinuations of those who deny the Lord of all worlds. Glory be upon you and upon those who have taken hold of the Book of God with strength granted by Him and have acted according to what they have been commanded by their wise Lord.</w:t>
      </w:r>
    </w:p>
    <w:p w14:paraId="1E335113" w14:textId="77777777" w:rsidR="00D13072" w:rsidRDefault="00000000">
      <w:pPr>
        <w:pStyle w:val="BodyText"/>
      </w:pPr>
      <w:r>
        <w:t>The names mentioned in your letter have been presented at the Supreme Horizon. Praise be to the Beloved of all creation, who has adorned them with the embellishment of His love and granted them recognition of Him. They have received the nectar of eternal life from the hand of His bounty and have drunk it. Blessed are they and those who attain this noble station.</w:t>
      </w:r>
    </w:p>
    <w:p w14:paraId="31BA0B83" w14:textId="77777777" w:rsidR="00D13072" w:rsidRDefault="00000000">
      <w:pPr>
        <w:pStyle w:val="BodyText"/>
      </w:pPr>
      <w:r>
        <w:t>Wherever you are blessed with a divine Tablet, you must convey its contents to its intended recipients or send it to them. Extend on My behalf unique and exalted blessings to each one. Regarding your mention of the submissive, believing, and devoted women of that land, this matter has been presented at the Divine Throne. Unique and exalted verses have been revealed from the heaven of divine will, and the gaze of mercy has turned toward each of them. Blessed are they for having attained the recognition of God and for serving His immutable and wise Cause.</w:t>
      </w:r>
    </w:p>
    <w:p w14:paraId="4958709D" w14:textId="77777777" w:rsidR="00D13072" w:rsidRDefault="00000000">
      <w:pPr>
        <w:pStyle w:val="BodyText"/>
      </w:pPr>
      <w:r>
        <w:t>To any discerning mind, it is evident that all things in this world are transient and perishable. Soon, all that is visible will vanish. What remains enduring and eternal is the remembrance that flows from the Supreme Pen, directed specifically toward each of His servants. Blessed are the souls who attain this supreme station.</w:t>
      </w:r>
    </w:p>
    <w:p w14:paraId="60E51093" w14:textId="77777777" w:rsidR="00D13072" w:rsidRDefault="00000000">
      <w:pPr>
        <w:pStyle w:val="BodyText"/>
      </w:pPr>
      <w:r>
        <w:rPr>
          <w:b/>
          <w:bCs/>
        </w:rPr>
        <w:t>Page 507</w:t>
      </w:r>
    </w:p>
    <w:p w14:paraId="4EB9B390" w14:textId="77777777" w:rsidR="00D13072" w:rsidRDefault="00000000">
      <w:pPr>
        <w:pStyle w:val="BodyText"/>
      </w:pPr>
      <w:r>
        <w:t>All that is visible is transient and will soon disappear. What remains eternal and lasting is the remembrance that flows from the Supreme Pen, uniquely addressed to each of His servants. Blessed are the souls who attain this exalted station. By God, if this station were fully described, all the people of the world would turn to the Most High Horizon and, with utmost joy and delight, dedicate themselves to serving the Cause. Thus does truth speak with truth and proclaim that which brings joy to the hearts of the sincere and the souls of the steadfast.</w:t>
      </w:r>
    </w:p>
    <w:p w14:paraId="452A8530" w14:textId="77777777" w:rsidR="00D13072" w:rsidRDefault="00000000">
      <w:pPr>
        <w:pStyle w:val="BodyText"/>
      </w:pPr>
      <w:r>
        <w:t>Pray to God and ask that all may remain firm and steadfast in the Cause of God. Say, O handmaidens of God, give thanks that your mention has been presented at the Throne and that your deeds have been for the sake of God and are accepted in His sacred presence. May you, by the breaths of divine verses, always attain His grace and rejoice in His remembrance.</w:t>
      </w:r>
    </w:p>
    <w:p w14:paraId="0B444F2B" w14:textId="77777777" w:rsidR="00D13072" w:rsidRDefault="00000000">
      <w:pPr>
        <w:pStyle w:val="BodyText"/>
      </w:pPr>
      <w:r>
        <w:t>Regarding the request for forgiveness for the late Haji Mulla Ali Akbar, it has been presented at the Throne. This is what has been revealed from the kingdom of the Bayan by God, the Almighty, the Most Generous:</w:t>
      </w:r>
      <w:r>
        <w:br/>
      </w:r>
      <w:r>
        <w:lastRenderedPageBreak/>
        <w:t>“O My handmaiden, We announce to you the glad tidings of the grace of your Lord and mention to you that which will bring joy to your heart and the hearts of those who believe in God, the Almighty, the Bestower.”</w:t>
      </w:r>
    </w:p>
    <w:p w14:paraId="569DD819" w14:textId="77777777" w:rsidR="00D13072" w:rsidRDefault="00000000">
      <w:pPr>
        <w:pStyle w:val="BodyText"/>
      </w:pPr>
      <w:r>
        <w:rPr>
          <w:b/>
          <w:bCs/>
        </w:rPr>
        <w:t>Page 508</w:t>
      </w:r>
    </w:p>
    <w:p w14:paraId="007808C2" w14:textId="77777777" w:rsidR="00D13072" w:rsidRDefault="00000000">
      <w:pPr>
        <w:pStyle w:val="BodyText"/>
      </w:pPr>
      <w:r>
        <w:t>And We remind you of what will gladden your heart and the hearts of those who have believed in God, the Almighty, the Bestower. Know then that God, out of His bounty, has forgiven him, purified him, and raised him to the Most Exalted Companion. Truly, the grace of your Lord encompasses all beings. Thus does God ordain as He wills and decrees as He desires. Nothing can hinder Him, and no matter overwhelms Him. By His power, He does as He pleases and rules by His sovereignty as He wills. Praise Him, and commemorate Him with these verses revealed from the heaven of the mercy of your Lord, the All-Knowing, the Exalted.</w:t>
      </w:r>
      <w:r>
        <w:br/>
        <w:t>Blessings be upon you and upon those who perceived the fragrance of the robe in the Days of God, turned to the Horizon of Revelation, and hearkened to the call of God, the Sovereign of all religions.</w:t>
      </w:r>
    </w:p>
    <w:p w14:paraId="17F4AD81" w14:textId="77777777" w:rsidR="00D13072" w:rsidRDefault="00000000">
      <w:pPr>
        <w:pStyle w:val="BodyText"/>
      </w:pPr>
      <w:r>
        <w:t>Additionally, regarding the matters undertaken by the honored one referred to as the Name of God Ḥá, upon him be all glory and upon him be all praise, this humble servant has been informed per the supreme command. Undoubtedly, he will notify you, and it is expected that these matters will proceed accordingly.</w:t>
      </w:r>
    </w:p>
    <w:p w14:paraId="20B0FC18" w14:textId="77777777" w:rsidR="00D13072" w:rsidRDefault="00000000">
      <w:pPr>
        <w:pStyle w:val="BodyText"/>
      </w:pPr>
      <w:r>
        <w:t>Furthermore, concerning the esteemed mother of the Sanctuary, upon her be the Glory of God, residing in the land of Káf, it is imperative to emphasize that the inhabitants of that land should treat her with utmost respect. Truly, she has endured numerous trials in the path of God.</w:t>
      </w:r>
    </w:p>
    <w:p w14:paraId="40C3D59C" w14:textId="77777777" w:rsidR="00D13072" w:rsidRDefault="00000000">
      <w:pPr>
        <w:pStyle w:val="BodyText"/>
      </w:pPr>
      <w:r>
        <w:rPr>
          <w:b/>
          <w:bCs/>
        </w:rPr>
        <w:t>Page 509</w:t>
      </w:r>
    </w:p>
    <w:p w14:paraId="33E69C4C" w14:textId="77777777" w:rsidR="00D13072" w:rsidRDefault="00000000">
      <w:pPr>
        <w:pStyle w:val="BodyText"/>
      </w:pPr>
      <w:r>
        <w:t>She has endured numerous trials in the path of truth. Blessed is she for her steadfastness amidst what has come upon her in the path of our Lord and the Lord of all worlds. Now, she resides in a foreign land and, despite her utter distress, remains patient and thankful. We ask God to grant her success and provide her with what befits His boundless grace, and to enable those who support and honor her to be enriched with the love of God, the Mighty, the Wise.</w:t>
      </w:r>
    </w:p>
    <w:p w14:paraId="3106F0DE" w14:textId="77777777" w:rsidR="00D13072" w:rsidRDefault="00000000">
      <w:pPr>
        <w:pStyle w:val="BodyText"/>
      </w:pPr>
      <w:r>
        <w:t>From this humble servant, if possible, convey glad tidings to her, for her name is mentioned before the Throne, and the gaze of divine favor is directed toward her. Blessed is she for her patience, gratitude, generosity, and devotion to God, the One, the Incomparable.</w:t>
      </w:r>
    </w:p>
    <w:p w14:paraId="725345A5" w14:textId="77777777" w:rsidR="00D13072" w:rsidRDefault="00000000">
      <w:pPr>
        <w:pStyle w:val="BodyText"/>
      </w:pPr>
      <w:r>
        <w:t>This humble servant requests Your Excellency to extend exalted and unique praise from this servant to the friends and notables of every land. Additionally, convey to the friends of the Land of Prison and all those who circle around His Holiness the most glorious remembrances and exaltations.</w:t>
      </w:r>
    </w:p>
    <w:p w14:paraId="7FA3B257" w14:textId="77777777" w:rsidR="00D13072" w:rsidRDefault="00000000">
      <w:pPr>
        <w:pStyle w:val="BodyText"/>
      </w:pPr>
      <w:r>
        <w:t>The Glory of God be upon you and your household, and upon all the beloved of God. Praise be to God, the Lord of all worlds.</w:t>
      </w:r>
    </w:p>
    <w:p w14:paraId="45FDA6EC" w14:textId="77777777" w:rsidR="00D13072" w:rsidRDefault="00000000">
      <w:pPr>
        <w:pStyle w:val="BodyText"/>
      </w:pPr>
      <w:r>
        <w:t>The servant, on the 17th of Sha‘bán, 90. (October 1873)</w:t>
      </w:r>
    </w:p>
    <w:p w14:paraId="2EF97431" w14:textId="77777777" w:rsidR="00D13072" w:rsidRDefault="00000000">
      <w:pPr>
        <w:pStyle w:val="BodyText"/>
      </w:pPr>
      <w:r>
        <w:lastRenderedPageBreak/>
        <w:t>O Beloved, this is the station of the Servant of Unity, whose spirit is devoted to the most noble and luminous dust of His Threshold.</w:t>
      </w:r>
    </w:p>
    <w:p w14:paraId="32EB4814" w14:textId="77777777" w:rsidR="00D13072" w:rsidRDefault="00000000">
      <w:pPr>
        <w:pStyle w:val="BodyText"/>
      </w:pPr>
      <w:r>
        <w:rPr>
          <w:b/>
          <w:bCs/>
        </w:rPr>
        <w:t>Page 510</w:t>
      </w:r>
    </w:p>
    <w:p w14:paraId="0738FDA9" w14:textId="77777777" w:rsidR="00D13072" w:rsidRDefault="00000000">
      <w:pPr>
        <w:pStyle w:val="BodyText"/>
      </w:pPr>
      <w:r>
        <w:t>…sacrificed for the noble and luminous Threshold, containing the blessed statements descended from the heaven of divine grace, expressing favor toward all the inhabitants of that land, men and women alike, and specifically for that esteemed lady. Explicitly, in both a direct and indirect manner, favor and grace have been shown toward her.</w:t>
      </w:r>
    </w:p>
    <w:p w14:paraId="3068006E" w14:textId="77777777" w:rsidR="00D13072" w:rsidRDefault="00000000">
      <w:pPr>
        <w:pStyle w:val="BodyText"/>
      </w:pPr>
      <w:r>
        <w:t>It is hoped that, along with the specific tablets whose names I have mentioned at the beginning, they may be recited repeatedly. Furthermore, the instructions of the Servant—whose spirit is devoted to the most noble dust of the Threshold—regarding the honorable and revered mother of the sanctuary, upon her be the glory of God, should be carried out faithfully.</w:t>
      </w:r>
    </w:p>
    <w:p w14:paraId="20E5531B" w14:textId="77777777" w:rsidR="00D13072" w:rsidRDefault="00000000">
      <w:pPr>
        <w:pStyle w:val="BodyText"/>
      </w:pPr>
      <w:r>
        <w:t>Convey from this humble and insignificant servant to her exalted and radiant remembrances and sublime praises. It is hoped that the esteemed lady, her noble namesake, and the other maidservants of God in that land may remain ever enkindled with the fire of divine love and inebriated with the wine of the Beloved.</w:t>
      </w:r>
    </w:p>
    <w:p w14:paraId="18B1EFCE" w14:textId="77777777" w:rsidR="00D13072" w:rsidRDefault="00000000">
      <w:pPr>
        <w:pStyle w:val="BodyText"/>
      </w:pPr>
      <w:r>
        <w:t>May they revive the dead, buried in the graves of heedlessness and ignorance, with the breaths of pure souls, and bring the dried trees in the wilderness…</w:t>
      </w:r>
    </w:p>
    <w:p w14:paraId="7D495FC3" w14:textId="77777777" w:rsidR="00D13072" w:rsidRDefault="00000000">
      <w:pPr>
        <w:pStyle w:val="BodyText"/>
      </w:pPr>
      <w:r>
        <w:rPr>
          <w:b/>
          <w:bCs/>
        </w:rPr>
        <w:t>Page 511</w:t>
      </w:r>
    </w:p>
    <w:p w14:paraId="02EBC94F" w14:textId="77777777" w:rsidR="00D13072" w:rsidRDefault="00000000">
      <w:pPr>
        <w:pStyle w:val="BodyText"/>
      </w:pPr>
      <w:r>
        <w:t>…desires with the water of remembrance and virtuous deeds, so that the fresh and verdant outcomes of spiritual fruits may become manifest among all the inhabitants of that land. By God, besides whom there is no other, should a soul gird itself with determination and set foot on the path of supporting the Truth for God’s sake, even the dry bones would be quickened by the influence of its pure breaths, let alone the heedless souls.</w:t>
      </w:r>
    </w:p>
    <w:p w14:paraId="2A968CC7" w14:textId="77777777" w:rsidR="00D13072" w:rsidRDefault="00000000">
      <w:pPr>
        <w:pStyle w:val="BodyText"/>
      </w:pPr>
      <w:r>
        <w:t>It is hoped that all will interact with one another in utmost love, unity, and with the spirit of harmony and joy. Observe the grace and favor of God as it manifests in abundance for that honored lady, and give thanks with your entire being that your names are mentioned at the Throne.</w:t>
      </w:r>
    </w:p>
    <w:p w14:paraId="6CA38728" w14:textId="77777777" w:rsidR="00D13072" w:rsidRDefault="00000000">
      <w:pPr>
        <w:pStyle w:val="BodyText"/>
      </w:pPr>
      <w:r>
        <w:t>We ask God—and you should also ask—that He remove all obstacles and open the gates of reunion for all His servants and maidservants.</w:t>
      </w:r>
    </w:p>
    <w:p w14:paraId="58850AB5" w14:textId="77777777" w:rsidR="00D13072" w:rsidRDefault="00000000">
      <w:pPr>
        <w:pStyle w:val="BodyText"/>
      </w:pPr>
      <w:r>
        <w:t>In summary, should the esteemed and honored lady, the namesake of that noble woman, not be present in this land, you should copy this letter and send the original or a copy to her. Convey to her endless praises and express, on behalf of this humble servant, apologies for any difficulties encountered during her presence.</w:t>
      </w:r>
    </w:p>
    <w:p w14:paraId="02F8A14B" w14:textId="77777777" w:rsidR="00D13072" w:rsidRDefault="00000000">
      <w:pPr>
        <w:pStyle w:val="BodyText"/>
      </w:pPr>
      <w:r>
        <w:t>To His Honor Mirza Mahmoud…</w:t>
      </w:r>
    </w:p>
    <w:p w14:paraId="17505E11" w14:textId="77777777" w:rsidR="00D13072" w:rsidRDefault="00000000">
      <w:pPr>
        <w:pStyle w:val="BodyText"/>
      </w:pPr>
      <w:r>
        <w:lastRenderedPageBreak/>
        <w:t>…and his family, both women and men, especially his sister, convey boundless praises. Extend individual greetings to each of the maidservants of God in that land, particularly to the honorable mother and sister of Khanum Sahib and Bibi Jan, upon them be the Glory of God.</w:t>
      </w:r>
    </w:p>
    <w:p w14:paraId="01355EEA" w14:textId="77777777" w:rsidR="00D13072" w:rsidRDefault="00000000">
      <w:pPr>
        <w:pStyle w:val="BodyText"/>
      </w:pPr>
      <w:r>
        <w:t>From this humble servant, communicate the most delightful and sublime praises, and remind them sweetly of the loving remembrance of the Friend. To His Honor Amoo, whose spirit is devoted to the noble dust of the Threshold, that esteemed lady, and the other maidservants of God in that land, convey uplifting spiritual praises.</w:t>
      </w:r>
    </w:p>
    <w:p w14:paraId="7786EBFB" w14:textId="77777777" w:rsidR="00D13072" w:rsidRDefault="00000000">
      <w:pPr>
        <w:pStyle w:val="BodyText"/>
      </w:pPr>
      <w:r>
        <w:t>What more can be said from this humble and fleeting servant?</w:t>
      </w:r>
    </w:p>
    <w:p w14:paraId="0E17E623" w14:textId="77777777" w:rsidR="00D13072" w:rsidRDefault="00000000">
      <w:pPr>
        <w:pStyle w:val="BodyText"/>
      </w:pPr>
      <w:r>
        <w:t>In the year 333, dated the 27th of Shawwal in the year 95, (October 1878)</w:t>
      </w:r>
    </w:p>
    <w:p w14:paraId="45E48596" w14:textId="77777777" w:rsidR="00D13072" w:rsidRDefault="00000000">
      <w:pPr>
        <w:pStyle w:val="BodyText"/>
      </w:pPr>
      <w:r>
        <w:t>in the land of … His Honor Shater is ceaselessly glorifying and praising.</w:t>
      </w:r>
    </w:p>
    <w:p w14:paraId="6AE5A029" w14:textId="77777777" w:rsidR="00D13072" w:rsidRDefault="00000000">
      <w:pPr>
        <w:pStyle w:val="BodyText"/>
      </w:pPr>
      <w:r>
        <w:rPr>
          <w:b/>
          <w:bCs/>
        </w:rPr>
        <w:t>Page 512</w:t>
      </w:r>
    </w:p>
    <w:p w14:paraId="063E287A" w14:textId="77777777" w:rsidR="00D13072" w:rsidRDefault="00000000">
      <w:pPr>
        <w:pStyle w:val="BodyText"/>
      </w:pPr>
      <w:r>
        <w:t>To the noble one, who gazes upon the radiant Face of God, His Honor Waraqaa, upon him be the Glory of God, the Possessor of the Throne and the earth below.</w:t>
      </w:r>
    </w:p>
    <w:p w14:paraId="19A3933C" w14:textId="77777777" w:rsidR="00D13072" w:rsidRDefault="00000000">
      <w:pPr>
        <w:pStyle w:val="Heading2"/>
      </w:pPr>
      <w:bookmarkStart w:id="1058" w:name="bh00057-natural"/>
      <w:bookmarkEnd w:id="1057"/>
      <w:r>
        <w:t>BH00057 (Natural)</w:t>
      </w:r>
    </w:p>
    <w:p w14:paraId="33542024" w14:textId="77777777" w:rsidR="00D13072" w:rsidRDefault="00000000">
      <w:pPr>
        <w:pStyle w:val="FirstParagraph"/>
      </w:pPr>
      <w:r>
        <w:rPr>
          <w:b/>
          <w:bCs/>
        </w:rPr>
        <w:t>In the Name of Our Most Sacred, Most Mighty, Exalted, and Glorious Lord.</w:t>
      </w:r>
    </w:p>
    <w:p w14:paraId="3D61D986" w14:textId="77777777" w:rsidR="00D13072" w:rsidRDefault="00000000">
      <w:pPr>
        <w:pStyle w:val="BodyText"/>
      </w:pPr>
      <w:r>
        <w:t>Praise, holy and exalted, is befitting only to the Mention and Hearing of the Sovereign of Names.</w:t>
      </w:r>
    </w:p>
    <w:p w14:paraId="6DE2B85A" w14:textId="77777777" w:rsidR="00D13072" w:rsidRDefault="00000000">
      <w:pPr>
        <w:pStyle w:val="BodyText"/>
      </w:pPr>
      <w:r>
        <w:t>*** Page 513 ***</w:t>
      </w:r>
    </w:p>
    <w:p w14:paraId="2DC74A42" w14:textId="77777777" w:rsidR="00D13072" w:rsidRDefault="00000000">
      <w:pPr>
        <w:pStyle w:val="BodyText"/>
      </w:pPr>
      <w:r>
        <w:t>From the sun of the heaven of knowledge, He illumined the world of humanity and adorned the sky of understanding with the stars of insight. The world of learning, before even a drop of the ocean of His knowledge, considers itself ignorant, mute, and stammering. The realm of insight, upon the appearance of the Point of His Book, perceives itself as blind and deaf. When His majesty emerges, He acts as He wills, leaving all bewildered and astonished; when His power is unveiled, all are struck down and cast upon the arena of meanings by the motion of the Supreme Pen. The kingdom of gnosis, before the radiance of the sun of His exposition, is humbled and submissive. The fragrance of His garment has refreshed and revived the gardens of the hearts of lovers, and the aroma of His grace has perfumed the dominions of souls. From a single utterance, the heavens of knowledge have been uplifted, and with one cry, the withered world has been revitalized. Alas for the loss of considering ourselves among the living, for we are but dead, fallen in the wilderness of love, bewildered and intoxicated—awaiting the generosity of the fountain of His exposition. Will He bestow such grace as to return the perishing frame to annihilation or grant it life everlasting?</w:t>
      </w:r>
    </w:p>
    <w:p w14:paraId="51789FAA" w14:textId="77777777" w:rsidR="00D13072" w:rsidRDefault="00000000">
      <w:pPr>
        <w:pStyle w:val="BodyText"/>
      </w:pPr>
      <w:r>
        <w:t>*** Page 514 ***</w:t>
      </w:r>
    </w:p>
    <w:p w14:paraId="1B9226DC" w14:textId="77777777" w:rsidR="00D13072" w:rsidRDefault="00000000">
      <w:pPr>
        <w:pStyle w:val="BodyText"/>
      </w:pPr>
      <w:r>
        <w:t xml:space="preserve">Grace shall He bestow. The command is in His hand; He gives and withholds as He pleases. He is the commander, the judge, the observer, the witness, the all-knowing. From God, exalted be His glory, this lowly servant beseeches and hopes for His bounty, mercy, compassion, grace, kindness, and gifts. In </w:t>
      </w:r>
      <w:r>
        <w:lastRenderedPageBreak/>
        <w:t>nights and days, with utmost humility and supplication, I entreat Him for the assistance of the chosen and the saints so that all may arise in remembrance, praise, and service to the Cause, and act according to the will of God. Verily, by His will, it is hoped that pure, detached, tranquil souls, intoxicated by the wine of His exposition, may enter the arena of possibility and guide all religions to the horizon of the All-Merciful. Blessed be this sacred day! Blessed be this holy day, wherein the breezes stirred, the tongue of oneness spoke, and that which was hidden in the treasuries of the power of our Lord, the Omnipotent, was made manifest. Glory be to You, O One toward whom all things turn. O Lord! The earth has been cleft, and the heavens have split apart, and unto the ocean of Your greatest name have the realities of names advanced. I beseech You by Your name, the Self-Subsisting…</w:t>
      </w:r>
    </w:p>
    <w:p w14:paraId="50E98130" w14:textId="77777777" w:rsidR="00D13072" w:rsidRDefault="00000000">
      <w:pPr>
        <w:pStyle w:val="BodyText"/>
      </w:pPr>
      <w:r>
        <w:t>*** Page 515 ***</w:t>
      </w:r>
    </w:p>
    <w:p w14:paraId="290E0247" w14:textId="77777777" w:rsidR="00D13072" w:rsidRDefault="00000000">
      <w:pPr>
        <w:pStyle w:val="BodyText"/>
      </w:pPr>
      <w:r>
        <w:t>The Sovereign over all that has been and shall be, to ordain for Your loved ones, from Your Supreme Pen, that which will benefit them in both the next world and this one. O my Lord, You see Your loved ones among the most wretched of Your creation, and You hear their cries, lamentations, and moanings in these days. I beseech You by Your name, through which You have subdued existence in the realms of the unseen and the visible, to lift the veils from the faces of Your servants and creation, so they may turn to You and hear Your sweetest call, which has been raised between earth and heaven. O my Lord, deliver them from that which hinders them from drawing near to You and entering the precincts of the pavilions of Your grandeur. O my Lord, unveil for them as You have unveiled for Your chosen ones, and make Yourself known to them and reveal what You have manifested through Your power and sovereignty. You are the One whom no contingencies can hinder, nor can indications prevent. You do as You please, You decree as You will, and with You is the knowledge of all things. No one knows the contents of the Book except You. There is no god but You, the All-Knowing, the All-Aware. O Beloved of my heart and cherished of my soul, the melodies of the bird of Your exposition have informed me, and the warbling of the nightingale of Your praise and glorification has taught me what has brought me joy through the delight of this servant’s incapacity…</w:t>
      </w:r>
    </w:p>
    <w:p w14:paraId="197A3097" w14:textId="77777777" w:rsidR="00D13072" w:rsidRDefault="00000000">
      <w:pPr>
        <w:pStyle w:val="BodyText"/>
      </w:pPr>
      <w:r>
        <w:t>*** Page 516 ***</w:t>
      </w:r>
    </w:p>
    <w:p w14:paraId="7FA6DFAD" w14:textId="77777777" w:rsidR="00D13072" w:rsidRDefault="00000000">
      <w:pPr>
        <w:pStyle w:val="BodyText"/>
      </w:pPr>
      <w:r>
        <w:t>To describe what You are, as witnessed by Your Beloved, our Beloved, and the Desired One of those in the heavens and the earth. When the breezes of love stirred me and drew me by what was spoken in praise of Your eternal Lordship, I took the Book and turned to the Most Generous Bestower. When I entered and stood before the Throne, I presented what was within it. Then, as I turned my face toward the Beloved, He, exalted be His grandeur, said, “O leaf, what was promised has appeared, and what the possessors of understanding were unable to comprehend has been revealed. By His life, I sacrifice myself for the verses around which the Mother Book has revolved. O leaf, the Book speaks, but the people do not comprehend; the Balance cries out, but they do not perceive; the Path calls, but they do not understand. They have cast behind them the Tablets of God and taken up what was commanded by the sources of conjecture—those who disputed His verses, broke His covenant, and denied His Cause, which has encompassed existence. Say: This is a day when the ocean of life has surged before the countenance of the All-Merciful, and the Euphrates of knowledge and exposition has flowed…</w:t>
      </w:r>
    </w:p>
    <w:p w14:paraId="3FDFF359" w14:textId="77777777" w:rsidR="00D13072" w:rsidRDefault="00000000">
      <w:pPr>
        <w:pStyle w:val="BodyText"/>
      </w:pPr>
      <w:r>
        <w:t>*** Page 517 ***</w:t>
      </w:r>
    </w:p>
    <w:p w14:paraId="0D876EC8" w14:textId="77777777" w:rsidR="00D13072" w:rsidRDefault="00000000">
      <w:pPr>
        <w:pStyle w:val="BodyText"/>
      </w:pPr>
      <w:r>
        <w:lastRenderedPageBreak/>
        <w:t>From the right hand of the Throne, if you but knew. This is a day when what was never manifested before has appeared, and from the horizon of the sky of the prison, the sun of wisdom and proof has shone forth. Yet, all the religions have turned away from it. Say: O Lord of the earth! Arise from your seats and turn to the Supreme Horizon. By God, it is illumined by the name of our Lord, the Most Holy, the Most Glorious. Beware lest the affairs of the world prevent you from the Sovereign of the unseen and the visible. Say: He has appeared in truth, and no injustice of the learned, nor might of rulers, nor dominance of those who have turned away from the All-Knowing, can hinder Him. Say: This is the Day of Exposition. Arise from the slumber of desires and then remember the Lord of names. This is better for you if you but knew. This is a day when every one standing for the service of the Cause has risen, and every speaker has proclaimed the praise of the Self-Subsisting, the Omnipotent. Say: O people! Forsake what you knew before, and take up what you see today in its praiseworthy station. O leaf, the present servant came with Your Book and recited it before the face of the Beloved. Verily, your Lord is the All-Hearing; He has heard your remembrance, your praise, and your supplications, and He has perceived the fragrance of your love, your submission.</w:t>
      </w:r>
    </w:p>
    <w:p w14:paraId="1FB1B325" w14:textId="77777777" w:rsidR="00D13072" w:rsidRDefault="00000000">
      <w:pPr>
        <w:pStyle w:val="BodyText"/>
      </w:pPr>
      <w:r>
        <w:t>*** Page 518 ***</w:t>
      </w:r>
    </w:p>
    <w:p w14:paraId="7F3246AA" w14:textId="77777777" w:rsidR="00D13072" w:rsidRDefault="00000000">
      <w:pPr>
        <w:pStyle w:val="BodyText"/>
      </w:pPr>
      <w:r>
        <w:t>And your humility, and your turning towards God, the Lord of all worlds, every word of your words testifies to the greatness of God, His sovereignty, His manifestation, His appearance, and His majesty. Your Lord is indeed the All-Knowing. Rejoice in this mention by which the fountain of life flows in the realm of existence, and the bird of eternity sings upon the branches. Verily, there is no god but Me, the One, the All-Knowing. We mentioned you after your return in various Tablets with a remembrance that captivated the hearts of the wise. Stand firm in the service of the Cause of your Lord, speak in His praise, and guide others to His straight path. O leaf, in the days when the community of the Bayán was perturbed by the dominance of the followers of other religions, this Wronged One rose, single and alone, to proclaim the Cause. Neither the opposition of the learned, nor the clamor of the mystics, nor the tyranny of the rulers could prevent Him from achieving what He willed. The Supreme Pen has traversed all times in the field of wisdom and exposition, so that all may hear its call, and all may witness its proof and evidence. In certain years, such tribulations befell Him that only the knowledge of God can encompass and count them. Yet, the Pen…</w:t>
      </w:r>
    </w:p>
    <w:p w14:paraId="46CDD8C0" w14:textId="77777777" w:rsidR="00D13072" w:rsidRDefault="00000000">
      <w:pPr>
        <w:pStyle w:val="BodyText"/>
      </w:pPr>
      <w:r>
        <w:t>*** Page 519 ***</w:t>
      </w:r>
    </w:p>
    <w:p w14:paraId="6201144A" w14:textId="77777777" w:rsidR="00D13072" w:rsidRDefault="00000000">
      <w:pPr>
        <w:pStyle w:val="BodyText"/>
      </w:pPr>
      <w:r>
        <w:t xml:space="preserve">…did not cease its motion by night or day, nor did the tongue adopt silence. When the supreme Word spread abroad, and the banners of remembrance and praise were raised on the highest summits, the croaking of the crow and the buzzing of flies emerged from behind the veil. By the call of the Lord of names, which arose from the side of the prison, such fear and agitation gripped heedless souls that they fled from place to place and sought refuge from mountain to mountain. Now, with utmost rancor and hatred, they have become manifest and strive by every means to mislead souls. It is astonishing how people cling to sources of conjecture and follow the risings of illusions. Those who disbelieved in God and His signs and His sovereignty and greatness and power have indeed suffered loss, and they follow that which their desires have caused to perish in the sight of God, the Exalted, the Great. Behold, O Beloved of my heart, how servants are more inclined towards fancies than the appearances of certainty. All the </w:t>
      </w:r>
      <w:r>
        <w:lastRenderedPageBreak/>
        <w:t>people of the Bayán are aware that this servant remained veiled and secluded for many years, and that none…</w:t>
      </w:r>
    </w:p>
    <w:p w14:paraId="5E745337" w14:textId="77777777" w:rsidR="00D13072" w:rsidRDefault="00000000">
      <w:pPr>
        <w:pStyle w:val="BodyText"/>
      </w:pPr>
      <w:r>
        <w:t>*** Page 520 ***</w:t>
      </w:r>
    </w:p>
    <w:p w14:paraId="2FA95A3F" w14:textId="77777777" w:rsidR="00D13072" w:rsidRDefault="00000000">
      <w:pPr>
        <w:pStyle w:val="BodyText"/>
      </w:pPr>
      <w:r>
        <w:t>…other than this servant was with Him. Despite this, they accept the words of those who had no knowledge or connection and did not inquire of this servant to ascertain the truth of that from which they are now veiled and heedless. By the One who caused all things to speak in remembrance and praise of Him, the obedient, despite their lack of knowledge, are observed to be far superior and higher in rank than those who claim authority over them. By the One in whose hand is my soul, I say this purely for God’s sake, that perhaps, through the power of exposition, some may rend the veils and attain the lights of the dawn of God’s Day and what has been manifested therefrom. May God, exalted be His glory, grant His confirmation, so that they may reach the station where the lamp of illusions is extinguished and the morning of certainty dawns. However, alas and again alas, for selfish purposes have blinded the eyes, and the veils of delusions have barred hearts and sight from beholding the truth. Some groups, raised in illusions and doubts, are exceedingly difficult to rescue, as they are bound in the chains of conjecture and the fetters of imaginations.</w:t>
      </w:r>
    </w:p>
    <w:p w14:paraId="0EF7E0A2" w14:textId="77777777" w:rsidR="00D13072" w:rsidRDefault="00000000">
      <w:pPr>
        <w:pStyle w:val="BodyText"/>
      </w:pPr>
      <w:r>
        <w:t>*** Page 521 ***</w:t>
      </w:r>
    </w:p>
    <w:p w14:paraId="56714DBD" w14:textId="77777777" w:rsidR="00D13072" w:rsidRDefault="00000000">
      <w:pPr>
        <w:pStyle w:val="BodyText"/>
      </w:pPr>
      <w:r>
        <w:t>They are observed to be shackled, and the followers of the Furqán (the Qur’án) are found to be more veiled than all others. Their leaders present empty tales before them, false reports behind them, vain mentions to their right, and imaginary thoughts to their left. In these days, from these positions, this blessed sacred word has dawned from the horizon of the Divine Will. He, exalted be His majesty, said: They asked Ja‘far, the brother of ’Askarī, whether his brother left behind any offspring. He replied, “A child, but he passed away.” When the fabricated forms of these words reached certain ears, they denied them and called him a liar. Observe to what extent tyranny reached, and how far slander climbed. Later, mention of the sacred realm and its decrees appeared, confirming what they had heard before. May fairness guide such souls who bewildered the people with doubts and illusions. Just as with Abū Lahab, such labels and slanders against that truthful speaker will endure among the followers of Pharaoh for a long time.</w:t>
      </w:r>
    </w:p>
    <w:p w14:paraId="53C02FEA" w14:textId="77777777" w:rsidR="00D13072" w:rsidRDefault="00000000">
      <w:pPr>
        <w:pStyle w:val="BodyText"/>
      </w:pPr>
      <w:r>
        <w:t>*** Page 522 ***</w:t>
      </w:r>
    </w:p>
    <w:p w14:paraId="0EFAFF33" w14:textId="77777777" w:rsidR="00D13072" w:rsidRDefault="00000000">
      <w:pPr>
        <w:pStyle w:val="BodyText"/>
      </w:pPr>
      <w:r>
        <w:t xml:space="preserve">These fabricated souls and their lies continue to cling to the same pretexts. The essence of their foundation is rooted in this path and way. It is necessary to awaken receptive souls to be aware and not deprived by the whisperings of the hosts of Satan from what God has willed. By the radiance of the sun of justice, the purpose of this Wronged One is that strong souls may rise for the Cause and protect the people from the evil of devils so that they may reach a station where they find themselves independent of all that has passed and consider all except God to be nonexistent and lost. Say, O friends, gaze towards the horizon of the Cause and what has been manifested therefrom. This is the advice of God to His friends. In another position, this supreme word dawned from the horizon of the sky of the exposition of the Lord of creation. He, exalted be His majesty, said: Until now, the veils between the followers of the Furqán have not been entirely rent, nor have the idols of imaginations been wholly shattered. If these </w:t>
      </w:r>
      <w:r>
        <w:lastRenderedPageBreak/>
        <w:t>two events occur, and the Lord of all worlds manifests, the people of the Bayán will see themselves in the lowest depths. Some have had the veils torn by the finger of power.</w:t>
      </w:r>
    </w:p>
    <w:p w14:paraId="4E1CFD2D" w14:textId="77777777" w:rsidR="00D13072" w:rsidRDefault="00000000">
      <w:pPr>
        <w:pStyle w:val="BodyText"/>
      </w:pPr>
      <w:r>
        <w:t>*** Page 523 ***</w:t>
      </w:r>
    </w:p>
    <w:p w14:paraId="49298349" w14:textId="77777777" w:rsidR="00D13072" w:rsidRDefault="00000000">
      <w:pPr>
        <w:pStyle w:val="BodyText"/>
      </w:pPr>
      <w:r>
        <w:t>The support of strength has been shaken, yet much still remains. If capacity had been observed among the people of the Bayán, surely all would have attained the recognition of what is mentioned in the presence of God. Yet, God bears witness that they are more veiled than the people of the Furqán and all other communities. I am indeed the All-Encompassing, the All-Knowing. The illusions of the people of the Furqán have surrounded them to such an extent that any one with insight is incapable of describing it, especially the group that considers itself to be the saved sect. The belief of the people of the Sunnah and the community is that the Qá’im must yet be born, for they claim no tradition exists from the Messenger of God—may the spirit of all else be a sacrifice to Him—that supports the existence of His Holiness in Jábulqá, or Jábulsá, or any other realm. Rather, the tradition of the Master of mankind, upon Him be the splendor of God, the Sovereign of destiny, and likewise the account of Shaykh Akbar, point to the birth of the Qá’im in the land of Persia. How many of the holy souls who affirmed His birth were manifestly martyred with evident injustice! It is astonishing that even as they observe…</w:t>
      </w:r>
    </w:p>
    <w:p w14:paraId="589E5C7D" w14:textId="77777777" w:rsidR="00D13072" w:rsidRDefault="00000000">
      <w:pPr>
        <w:pStyle w:val="BodyText"/>
      </w:pPr>
      <w:r>
        <w:t>*** Page 524 ***</w:t>
      </w:r>
    </w:p>
    <w:p w14:paraId="4E4F0080" w14:textId="77777777" w:rsidR="00D13072" w:rsidRDefault="00000000">
      <w:pPr>
        <w:pStyle w:val="BodyText"/>
      </w:pPr>
      <w:r>
        <w:t>…that the so-called saved sect has been tyrannical, rebellious, and wayward, and that during the time of trials they proved to be the most wretched and misguided of all on earth, they still hold to their claims. This sect, far from being saved, suspended the Manifestation of Oneness and subjected Him to that which both the first and the last shunned. It is incumbent upon the people of the Bayán to reflect upon what transpired among the people of the Furqán so that the true eye may be opened to see what is necessary to behold. In such a case, they may be considered among those with insight in the greatest perspective; otherwise, a mere animal would be deemed nobler than them. In all states, this servant, in the presence of God, the Exalted, beseeches and hopes that through His grace, compassion, and favor, He will consider not the deniers and rejecters and what they possess. Perhaps the breeze of mercy may pass over all on this Day of God, adorning all with the robe of vision, justice, and fairness. Regarding what you wrote about His Holiness, the Father—upon Him be the splendor of God, the Most Glorious—a while ago, in the sacred precinct, the exalted statement…</w:t>
      </w:r>
    </w:p>
    <w:p w14:paraId="47D30737" w14:textId="77777777" w:rsidR="00D13072" w:rsidRDefault="00000000">
      <w:pPr>
        <w:pStyle w:val="BodyText"/>
      </w:pPr>
      <w:r>
        <w:t>*** Page 525 ***</w:t>
      </w:r>
    </w:p>
    <w:p w14:paraId="05C8A539" w14:textId="77777777" w:rsidR="00D13072" w:rsidRDefault="00000000">
      <w:pPr>
        <w:pStyle w:val="BodyText"/>
      </w:pPr>
      <w:r>
        <w:t xml:space="preserve">…was mentioned, and it was attained. Reflect on the purity and station of that holy soul, who occupied a position where the Eternal Beauty would halt in His comings and goings and would utter that exalted statement. By the life of the Beloved, this is a great station and a mighty grace. Blessed and felicitous is His being. Verily, bounty is in His hand; He grants as He wills. He is indeed the Forgiving, the Generous. That blessed Tablet was sent along with His Honor, Ḥájí Mírzá Abú’l-Ḥasan—upon Him be the splendor of God. God willing, His Honor was present during its revelation. As for what you wrote regarding sending copies of what was sent to the regions, it was accepted in the presence. It was said, “May they be confirmed in spreading the signs of God, His evidences, His conditions, and His manifestations.” Your </w:t>
      </w:r>
      <w:r>
        <w:lastRenderedPageBreak/>
        <w:t>intention to turn toward the stars is greatly loved, for the people are weak and unaware of certain matters.</w:t>
      </w:r>
    </w:p>
    <w:p w14:paraId="7D771FD2" w14:textId="77777777" w:rsidR="00D13072" w:rsidRDefault="00000000">
      <w:pPr>
        <w:pStyle w:val="BodyText"/>
      </w:pPr>
      <w:r>
        <w:t>*** Page 526 ***</w:t>
      </w:r>
    </w:p>
    <w:p w14:paraId="5E0CAA42" w14:textId="77777777" w:rsidR="00D13072" w:rsidRDefault="00000000">
      <w:pPr>
        <w:pStyle w:val="BodyText"/>
      </w:pPr>
      <w:r>
        <w:t>They are unaware and unable to distinguish the buzzing of flies from the rustling of the leaves of the Lote-Tree at the farthest limit. Perhaps through meeting with His Honor, veils may be torn and they may become truly wondrous in every respect. At one time, a clear and blessed utterance shone forth from the horizon of the mouth of the Lord of Oneness. He, exalted be His majesty, said: As long as the people of the Bayán gaze at the actions, words, signs, and indications of former religions, they remain heedless and deprived of the wondrous Cause, the wondrous creation, the wondrous station, and the wondrous condition. Elsewhere, this blessed word was revealed: Verily, I am the Creator of the heavens and the earth. For neither before nor after is there any likeness to it. This is wondrous in all respects. Blessed are the knowing, and blessed are the successful. Concerning what you wrote about the friends of the land of Bá—upon them be the splendor of God—this is the reply: The heavenly will of God has descended. He is the Most Ancient, the Most Exalted, the Most Holy, the Most High, the Most Glorious.</w:t>
      </w:r>
    </w:p>
    <w:p w14:paraId="26EC8044" w14:textId="77777777" w:rsidR="00D13072" w:rsidRDefault="00000000">
      <w:pPr>
        <w:pStyle w:val="BodyText"/>
      </w:pPr>
      <w:r>
        <w:t>*** Page 527 ***</w:t>
      </w:r>
    </w:p>
    <w:p w14:paraId="5A0185D2" w14:textId="77777777" w:rsidR="00D13072" w:rsidRDefault="00000000">
      <w:pPr>
        <w:pStyle w:val="BodyText"/>
      </w:pPr>
      <w:r>
        <w:t>O people of the Bayán, hearken to the call of the Lord of names, who summons you from the Most Great Prison and invites you to a station made holy and sanctified above the attributes and mentions of all religions. He is indeed the All-Powerful, by whom a standard was raised according to His will and a banner unfurled as He desires. Blessed is the soul that speaks forth this most exalted remembrance, and the being that turns to the straight path. We have entered the prison and invited all to God, the Lord of all worlds. In such a manner were We not deterred by armies, nor by ranks, nor by the clamor of heroes and princes, nor by the clamor of the learned and mystics. Blessed is the servant who attains what God wills, and woe to the heedless. This is a day in which earthquakes have appeared, tribes have risen, widows have cried out, and…? Those who dispute the signs of God and His proofs and deny His manifest Book have trembled. Say, O people of the Bayán, leave what you possess. God has come with a proof from the All-Merciful that no possession of the factions can match. This is attested by the Lord of necks in this mighty Tablet. Say, indeed…</w:t>
      </w:r>
    </w:p>
    <w:p w14:paraId="0777B052" w14:textId="77777777" w:rsidR="00D13072" w:rsidRDefault="00000000">
      <w:pPr>
        <w:pStyle w:val="BodyText"/>
      </w:pPr>
      <w:r>
        <w:t>*** Page 528 ***</w:t>
      </w:r>
    </w:p>
    <w:p w14:paraId="15B3E3E7" w14:textId="77777777" w:rsidR="00D13072" w:rsidRDefault="00000000">
      <w:pPr>
        <w:pStyle w:val="BodyText"/>
      </w:pPr>
      <w:r>
        <w:t>The Wronged One guides you to the presence of God and commands you to that which will gladden the eyes of those who, upon hearing the call, hastened to the supreme horizon and responded to their Lord, the Seeing, the Speaking. Beware lest the affairs of creation prevent you from the truth. Forsake what belongs to the people for the sake of this Name, through which every wise matter has appeared. Support your Lord, the All-Merciful, with wisdom and exposition. This is what you have been commanded in successive years and in this Tablet, which proclaims before the faces of the world what the Tongue of Eternity has spoken: Verily, there is no God but Me, the Mighty, the Generous. We have borne hardships and trials, in private and in public, for the exaltation of God’s Cause. When it was exalted in truth, the buzzing of flies arose from behind the veil, lamenting what every prophet bewailed and every faithful messenger cried out against. Say, O people of the Bayán, be just in the matter of your Lord, the All-</w:t>
      </w:r>
      <w:r>
        <w:lastRenderedPageBreak/>
        <w:t>Merciful. Beware lest what hindered the people of the Furqán prevent you from turning toward the Most Great Ocean. Beware lest what veiled the nations veil you. Fear God and follow not every distant caller. Turn with supreme steadfastness toward the supreme horizon. By the life of God, this is better for you than all that was created in the earth and the heavens, as attested by the Lord of Names in this wondrous Tablet.</w:t>
      </w:r>
    </w:p>
    <w:p w14:paraId="313ACB8B" w14:textId="77777777" w:rsidR="00D13072" w:rsidRDefault="00000000">
      <w:pPr>
        <w:pStyle w:val="BodyText"/>
      </w:pPr>
      <w:r>
        <w:t>*** Page 529 ***</w:t>
      </w:r>
    </w:p>
    <w:p w14:paraId="379F56EF" w14:textId="77777777" w:rsidR="00D13072" w:rsidRDefault="00000000">
      <w:pPr>
        <w:pStyle w:val="BodyText"/>
      </w:pPr>
      <w:r>
        <w:t>How many servants were drawn by the verses of their Lord to such an extent that neither the might of rulers nor the power of the strong could frighten them! They hastened into the wilderness of love and loyalty, proclaiming, “Here am I, here am I, O Beloved of hearts! Here am I, here am I, O Desired One of all in the heavens and the earth!” Thus spoke the Tongue of Grandeur, as a grace from Him, to reveal what was hidden in the treasure of God and inscribed in the books of the messengers. Take the Book of God with strength from Us and power from Our presence. By the life of God, this is the day We promised before, to make you leaders on earth and to make you its inheritors. Hold fast, O servants of God, to the Most Great Cord and cling to the hem of God, the All-Powerful, the Almighty. Arise for the Cause with steadfastness that is not hindered by the affairs of the world or the doubts of the heedless. Thus have We illumined the horizon of the Book with the sun of remembrance of your Lord, the One, the All-Knowing. The Supreme Pen calls the friends of the land of Bá and its surroundings and speaks with the finest words, hoping…</w:t>
      </w:r>
    </w:p>
    <w:p w14:paraId="76D6D494" w14:textId="77777777" w:rsidR="00D13072" w:rsidRDefault="00000000">
      <w:pPr>
        <w:pStyle w:val="BodyText"/>
      </w:pPr>
      <w:r>
        <w:t>*** Page 530 ***</w:t>
      </w:r>
    </w:p>
    <w:p w14:paraId="2AA63617" w14:textId="77777777" w:rsidR="00D13072" w:rsidRDefault="00000000">
      <w:pPr>
        <w:pStyle w:val="BodyText"/>
      </w:pPr>
      <w:r>
        <w:t>…that the wine of the All-Merciful’s exposition may so seize them that the indications of the world and the words of the nations are powerless to prevent it. Observe this pure, decisive, and blessed word, which is as a downpour for the gardens of the All-Merciful’s exposition, and drink from it. You will find no other like it among the eyes of God’s creation. Remove your gaze from all else so that you may attain vision and encounter. This is the day when all deeds, ranks, and stations are being revealed and will continue to be so, as the All-Discerning Examiner has become manifest, and the All-Knowing Detailer has appeared. Strive to remain not deprived of the infinite bounties of the Bestower and avoid being barred from what is fitting for this most holy day. The expanse of illusions is more evident than before, and the hosts of doubts are stronger than ever. God willing, you will be confirmed by the favor of the All-Merciful in a Cause whose mention will endure in the realms of dominion and sovereignty. Praise be to God for your attainment of this Day of God and for perceiving the fragrances of the garment of reunion.</w:t>
      </w:r>
    </w:p>
    <w:p w14:paraId="4575E1CD" w14:textId="77777777" w:rsidR="00D13072" w:rsidRDefault="00000000">
      <w:pPr>
        <w:pStyle w:val="BodyText"/>
      </w:pPr>
      <w:r>
        <w:t>*** Page 531 ***</w:t>
      </w:r>
    </w:p>
    <w:p w14:paraId="56646052" w14:textId="77777777" w:rsidR="00D13072" w:rsidRDefault="00000000">
      <w:pPr>
        <w:pStyle w:val="BodyText"/>
      </w:pPr>
      <w:r>
        <w:t xml:space="preserve">Those who regard themselves as the highest, greatest, mightiest, and noblest of creation are deprived of the ocean of knowledge and veiled and barred from the horizon of God’s Cause, while you have attained the previous mercy and encompassing favor. You have embraced a Cause that has always belonged to the sincere and the near ones. In all circumstances, beseech God, exalted be His glory, to assist you in safeguarding this precious pearl and preserving it from the eyes of thieves and the hands of traitors. Verily, He speaks the truth and guides to the path. There is no god but He, the Mighty, the Beautiful. God willing, from the infinite divine favor, may all drink from the fountain of attraction and yearning and the </w:t>
      </w:r>
      <w:r>
        <w:lastRenderedPageBreak/>
        <w:t>spring of steadfastness and longing, flowing from the exalted words issued from the Source of the Cause. Whoever attains this truth will behold the whole world as nothing and stand on God’s path with such firmness that the agitators of hatred and rancor will find themselves incapable of moving against him. By the life of the Beloved, from the light of such souls, the horizon of power and steadfastness…</w:t>
      </w:r>
    </w:p>
    <w:p w14:paraId="63D00460" w14:textId="77777777" w:rsidR="00D13072" w:rsidRDefault="00000000">
      <w:pPr>
        <w:pStyle w:val="BodyText"/>
      </w:pPr>
      <w:r>
        <w:t>*** Page 532 ***</w:t>
      </w:r>
    </w:p>
    <w:p w14:paraId="3E44C7DE" w14:textId="77777777" w:rsidR="00D13072" w:rsidRDefault="00000000">
      <w:pPr>
        <w:pStyle w:val="BodyText"/>
      </w:pPr>
      <w:r>
        <w:t>…is illumined and bright. Reflect on the words of the heedless: they write to their followers, taking two words from the Bayán and two from the Furqán, crafting a verse to spread to others. Consider how much they regard people as ignorant and foolish to believe in such nonsense, and yet they are deemed to have proof, evidence, and reason. By your life, O Beloved of my heart, this servant is bewildered by humanity—what has happened, and what have the people committed that they are afflicted with such guidance rooted in ignorance? From the beginning of time until now, such strange happenings and mighty signs have not been seen. The eye of the Bayán and the vision of understanding have witnessed nothing like it. None of the sacred books can compare to a single Tablet of supreme holiness. All books testify to this. Whoever attains a drop from the ocean of fairness will perceive that the wondrous verses have encompassed the world, and luminous verses have been revealed, equivalent to all the heavenly scriptures, recounting what has happened before and what is to come after.</w:t>
      </w:r>
    </w:p>
    <w:p w14:paraId="6FB46630" w14:textId="77777777" w:rsidR="00D13072" w:rsidRDefault="00000000">
      <w:pPr>
        <w:pStyle w:val="BodyText"/>
      </w:pPr>
      <w:r>
        <w:t>*** Page 533 ***</w:t>
      </w:r>
    </w:p>
    <w:p w14:paraId="76C137C5" w14:textId="77777777" w:rsidR="00D13072" w:rsidRDefault="00000000">
      <w:pPr>
        <w:pStyle w:val="BodyText"/>
      </w:pPr>
      <w:r>
        <w:t>It was clearly mentioned beforehand in the Divine Book, yet they said and continue to say that which no heedless rejecter has ever uttered at the appearance of the Manifestations. The shamelessness of this rebellious, wayward faction has reached a point where, at the advent of the Manifestation and the Messenger, they speak such absurdities. May justice guide them, and may insight grant them grace. Among the new reports is that Mírzá Ahmad of the land of K once burned, during a night in the great city, all the writings entrusted to him, after using certain substances, saying, “This pleases me.” Truly, he is observed as a chameleon, and it is unclear what direction he intends or where he aspires to turn, nor with what face he approaches or to which face he turns. May God, exalted be His glory, purify the hem of the Cause from the likes of such souls or bestow upon them, through His grace and favor, the wine of certitude and tranquility. Verily, He is the Bestower, the Generous. Regarding what you wrote about His Honor, Áqá Mírzá ’A B—upon Him be the splendor of God—and mentioned…</w:t>
      </w:r>
    </w:p>
    <w:p w14:paraId="6D8575FA" w14:textId="77777777" w:rsidR="00D13072" w:rsidRDefault="00000000">
      <w:pPr>
        <w:pStyle w:val="BodyText"/>
      </w:pPr>
      <w:r>
        <w:t>*** Page 534 ***</w:t>
      </w:r>
    </w:p>
    <w:p w14:paraId="340BE9F0" w14:textId="77777777" w:rsidR="00D13072" w:rsidRDefault="00000000">
      <w:pPr>
        <w:pStyle w:val="BodyText"/>
      </w:pPr>
      <w:r>
        <w:t xml:space="preserve">…his acts of love and affection, and also requested special favor from God, exalted be His glory, this matter was presented before the presence. This is what was spoken by the Tongue of the All-Merciful in the Kingdom of the Exposition. He, exalted be His majesty, said: The loving gaze of God is directed toward him. Praise be to God that he has attained that from which most of the people of the earth are deprived. A while ago, along with His Honor, Abú’l-Ḥasan, one Tablet was specifically addressed to you and another in His name was sent. God willing, they will attain them. Advise him to act with wisdom and steadfastness. God willing, he will be successful in these two great matters, and special grace will also appear from the heaven of favor. Verily, He is the Most Bountiful, the Generous. Praise be to God, the Exalted, the Great. This is concluded. Regarding your request concerning the martyrs of Miyán-Duáb, </w:t>
      </w:r>
      <w:r>
        <w:lastRenderedPageBreak/>
        <w:t>presented before the All-Bountiful Lord, these radiant words have descended from the heaven of the Divine Will: O Supreme Pen, mention those who turned toward My Most Glorious Horizon and heard My sweetest call…</w:t>
      </w:r>
    </w:p>
    <w:p w14:paraId="481A683D" w14:textId="77777777" w:rsidR="00D13072" w:rsidRDefault="00000000">
      <w:pPr>
        <w:pStyle w:val="BodyText"/>
      </w:pPr>
      <w:r>
        <w:t>*** Page 535 ***</w:t>
      </w:r>
    </w:p>
    <w:p w14:paraId="381DD403" w14:textId="77777777" w:rsidR="00D13072" w:rsidRDefault="00000000">
      <w:pPr>
        <w:pStyle w:val="BodyText"/>
      </w:pPr>
      <w:r>
        <w:t>…clung to My firmest handle, held fast to the hem of My light, turned to My face after the perishing of all things, soared in the air of love for their Lord, the Possessor of Names, and drank from the crimson cups of the wine of fate. Blessed are you for attaining the ultimate goal, the supreme station, and the exalted rank. May you be nourished and delighted by what the Beloved of the worlds and the Most Great Name recounts concerning you, by which every seeker senses the fragrance of the garment and every discerning one perceives the aroma of My Name, the All-Merciful, the Compassionate. I testify that you have attained the recognition of God in days when all things and the celestial concourse lamented what befell those who took the Book of God with power from Him and spent all they had on this straight path. Rejoice in the Supreme Companion for what the Lord of Creation mentions about you in this prison, which is named by all the names and called the Most Great Prison in the Book of God, the Mighty, the Praiseworthy. Your blood was shed as it was mingled with the love of God, and your spirits ascended as they were perfumed with the fragrances of the days. Your bodies were cast…</w:t>
      </w:r>
    </w:p>
    <w:p w14:paraId="6B5B477C" w14:textId="77777777" w:rsidR="00D13072" w:rsidRDefault="00000000">
      <w:pPr>
        <w:pStyle w:val="BodyText"/>
      </w:pPr>
      <w:r>
        <w:t>*** Page 536 ***</w:t>
      </w:r>
    </w:p>
    <w:p w14:paraId="27D25C6E" w14:textId="77777777" w:rsidR="00D13072" w:rsidRDefault="00000000">
      <w:pPr>
        <w:pStyle w:val="BodyText"/>
      </w:pPr>
      <w:r>
        <w:t>…as they were adorned with the robe of martyrdom in this Cause, for which the near and sincere ones expended all they possessed. Thus did the Tongue of Grandeur speak of you and your praise. Verily, He is the Forgiving, the Generous, the shining light rising from the horizon of the heaven of the All-Merciful’s mercy upon you, O manifestations of Names in the realms of existence and dawning places of understanding among the multitudes of religions. You are the ones who were not prevented by any hindrance, nor deterred by the spite of any polytheist. You heard and hastened until you attained the station inscribed by the Pen of God, the One, the All-Knowing. Rejoice, and blessed are you and those who remember you and visit you. Thus spoke the Tongue of the Wronged One as sorrows surrounded Him from those who denied the right of God and His chosen ones and turned away from the Face as it shone from the horizon of manifestation with a resplendent light. We mention the faithful one whom We recalled in My manifest Book. He surpassed most of creation in serving God and His Cause and attained a favor that none but the All-Knowing, the All-Informed has known. We were with him when his spirit ascended to the Supreme Companion, and We immersed him in the purest Kawthar again and again. The mercy of his Lord surrounded him in such a manner that no pen can describe it. This is attested by…</w:t>
      </w:r>
    </w:p>
    <w:p w14:paraId="4C30AF84" w14:textId="77777777" w:rsidR="00D13072" w:rsidRDefault="00000000">
      <w:pPr>
        <w:pStyle w:val="BodyText"/>
      </w:pPr>
      <w:r>
        <w:t>*** Page 537 ***</w:t>
      </w:r>
    </w:p>
    <w:p w14:paraId="02CA46B4" w14:textId="77777777" w:rsidR="00D13072" w:rsidRDefault="00000000">
      <w:pPr>
        <w:pStyle w:val="BodyText"/>
      </w:pPr>
      <w:r>
        <w:t xml:space="preserve">…those who spoke and continue to speak at all times: Verily, there is no god but He, the Mighty, the Beautiful. O Faithful One, you are a letter of My crimson Tablet and a mention from this Book that proclaims the truth. We mention His loved ones for whom the celestial concourse bears witness and those who prostrated themselves before the Face of their Lord, the Possessor of this wondrous day. Blessed is the one who remembers you and draws near to God through you, the Lord of all worlds. O leaf, O you who gaze toward the supreme horizon and drink of My ordained wine from the fingers of My white </w:t>
      </w:r>
      <w:r>
        <w:lastRenderedPageBreak/>
        <w:t>bounty, We have mentioned the servants for whom you asked God to remember and manifest His grace and favor. Give thanks to your Lord for this great bounty. You have a station with your Lord, the Mighty, the Praiseworthy. He will confirm you in what He loves and accepts and strengthen you in His remembrance in such a manner that hearts and minds will be drawn to Him. Verily, your Lord is the All-Powerful, the Almighty. This is concluded. Regarding what you wrote about Mírzá Muhammad Khán and Mírzá Muhammad ’Alí, it was presented in the sacred, most holy presence, and two Tablets of the highest honor were specially revealed and sent for them. God willing, they will attain what God wills.</w:t>
      </w:r>
    </w:p>
    <w:p w14:paraId="25072283" w14:textId="77777777" w:rsidR="00D13072" w:rsidRDefault="00000000">
      <w:pPr>
        <w:pStyle w:val="BodyText"/>
      </w:pPr>
      <w:r>
        <w:t>*** Page 538 ***</w:t>
      </w:r>
    </w:p>
    <w:p w14:paraId="1DC3BB22" w14:textId="77777777" w:rsidR="00D13072" w:rsidRDefault="00000000">
      <w:pPr>
        <w:pStyle w:val="BodyText"/>
      </w:pPr>
      <w:r>
        <w:t>May God’s will confirm them. Regarding your mention of Jináb-i-Sabzih-‘Alí and his turning towards Zanján and his stay in that land for the purpose of promoting the Cause of God, all these matters were presented. He, exalted be His majesty, said: Turning towards that land is greatly beloved, for most are unaware and are observed to be secluded from the Cause. God willing, through the fire of the All-Merciful’s love, you may ignite their hearts and refresh the withered souls with the fountain of the All-Merciful’s remembrance. Adorn Jináb-i-Rasúl—upon Him be the splendor of God—with the robe of magnification from the tongue of this Wronged One. Say: By the life of God, you are mentioned before the Throne and inscribed in My manifest Book. The gaze of God is directed toward you, and God willing, it shall remain so. Stand firm in the service of the Cause of your Lord, for all that you see will perish, and what appears from the Supreme Pen will remain with you for the eternal dominion of God, the Mighty, the Wise. Adorn all the friends of that land with the robe of the Lord of religions’ exposition. How good is the state of a heart enkindled with His love…</w:t>
      </w:r>
    </w:p>
    <w:p w14:paraId="78EED307" w14:textId="77777777" w:rsidR="00D13072" w:rsidRDefault="00000000">
      <w:pPr>
        <w:pStyle w:val="BodyText"/>
      </w:pPr>
      <w:r>
        <w:t>*** Page 539 ***</w:t>
      </w:r>
    </w:p>
    <w:p w14:paraId="7D229EE9" w14:textId="77777777" w:rsidR="00D13072" w:rsidRDefault="00000000">
      <w:pPr>
        <w:pStyle w:val="BodyText"/>
      </w:pPr>
      <w:r>
        <w:t>…and a tongue that speaks His remembrance. Say, O friends of the All-Merciful, strive such that each of you may appear as a sun rising and shining from the heaven of steadfastness, in such a manner that the polytheist in God, with what he possesses and those with him, may appear to you like a handful of dust. This is the station of supreme steadfastness, which illumines the horizons of God’s Tablets with its mention. This is concluded. O Beloved of My heart, some weak souls in your land and its surroundings are observed to be at the brink of collapse, for they have heard things unworthy of attention and accepted them from souls devoid of awareness. This is what is known of the interpretations of the expositions revealed in the verses and presented to you. God willing, through the arm of divine power and strength and the hands of divine might, with clear and sufficient explanations, they may turn from the left of doubt to the right of certainty and drink from the fountain of steadfastness. It is astonishing how people ask about the rays and lights of the sun from the faint star Sihá. Say: O people of insight, turn your attention to the sun itself…</w:t>
      </w:r>
    </w:p>
    <w:p w14:paraId="34375C16" w14:textId="77777777" w:rsidR="00D13072" w:rsidRDefault="00000000">
      <w:pPr>
        <w:pStyle w:val="BodyText"/>
      </w:pPr>
      <w:r>
        <w:t>*** Page 540 ***</w:t>
      </w:r>
    </w:p>
    <w:p w14:paraId="4AD4932E" w14:textId="77777777" w:rsidR="00D13072" w:rsidRDefault="00000000">
      <w:pPr>
        <w:pStyle w:val="BodyText"/>
      </w:pPr>
      <w:r>
        <w:t xml:space="preserve">…and recognize it. It does not require anything else to establish its truth. Its proof is its verses and its signs of confirmation. Have they not heard this word, or have they not seen the sun of favor rising from the horizon of the heaven of manifestation, or have they not perceived the fragrances of the expositions? Indeed, in this most great manifestation, all are commanded to look at it with their own eyes and </w:t>
      </w:r>
      <w:r>
        <w:lastRenderedPageBreak/>
        <w:t>recognize it, even as all of creation is a book attesting to the confirmation of this assured Cause. All things, books, scriptures, and Tablets call out with the highest exposition, announcing to all the days of God. The essence of the Beloved, this servant—indeed, anyone with discernment—is bewildered by the veiled and their utterances. If some of the friends and gentlemen consider what this servant has presented, it would be greatly beloved, for perhaps the servants may be freed from the darkness of doubts and delusions and illumined by the morning of the Day of God. If they reflect on the greatness mentioned concerning this most guarded, most holy Cause in all the scriptures, they will come to understand. In one instance, it is stated: This is the day in which nothing is mentioned but God alone, and the false…</w:t>
      </w:r>
    </w:p>
    <w:p w14:paraId="581F27B9" w14:textId="77777777" w:rsidR="00D13072" w:rsidRDefault="00000000">
      <w:pPr>
        <w:pStyle w:val="BodyText"/>
      </w:pPr>
      <w:r>
        <w:t>*** Page 541 ***</w:t>
      </w:r>
    </w:p>
    <w:p w14:paraId="3E43C025" w14:textId="77777777" w:rsidR="00D13072" w:rsidRDefault="00000000">
      <w:pPr>
        <w:pStyle w:val="BodyText"/>
      </w:pPr>
      <w:r>
        <w:t>…fragrances of the past have hindered the people from the essence of truth in this wondrous, supreme day. At this station, expositions have appeared from the Tongue of Eternity. If there are attentive ears to listen, they will certainly become free and detached from what belongs to the people. To Him belongs the command, the greatness, and the power; He is the ruler over what He wills, the Mighty, the Almighty. Last night, several Tablets descended from the heaven of divine knowledge, containing certain utterances that truly set the soul afire and enkindled the body. This lowly servant intended to send a copy, but the condition for doing so was not met, as there are many travelers present, each requesting numerous Tablets from the heaven of divine oneness. This lowly servant is engaged in writing and, with a hundred thousand tongues, implores for confirmation to accomplish this great task. Verily, He is the Confirmer, the Almighty. This servant prays to his Lord that His servants may not be deprived of what has appeared in the realm by His Most Great, Supreme Name. Regarding what you wrote about a friend sending a treatise, it was presented before the presence, and this is…</w:t>
      </w:r>
    </w:p>
    <w:p w14:paraId="482F2069" w14:textId="77777777" w:rsidR="00D13072" w:rsidRDefault="00000000">
      <w:pPr>
        <w:pStyle w:val="BodyText"/>
      </w:pPr>
      <w:r>
        <w:t>*** Page 542 ***</w:t>
      </w:r>
    </w:p>
    <w:p w14:paraId="52FB353C" w14:textId="77777777" w:rsidR="00D13072" w:rsidRDefault="00000000">
      <w:pPr>
        <w:pStyle w:val="BodyText"/>
      </w:pPr>
      <w:r>
        <w:t>…what was revealed in reply: Today, all that is written must be considered with utmost care to ensure it does not become a cause of discord or a subject of criticism among the people. Whatever the friends of God speak of today is heard by the ears of the people of the earth. In the Tablet of Wisdom, this statement was revealed: The ears of the deniers are turned towards Us to hear what they may use to object to God, the Self-Subsisting, the All-Knowing. This passage is not without importance. Whatever is written must not stray from wisdom, and in its expressions, the nature of milk must be hidden so that the children of time may be nurtured and attain maturity. It was previously mentioned that one word can be as the springtime, reviving and refreshing the world of hearts, while another may be like a poisonous wind, destroying flowers and blossoms. God willing, the authors among the friends of God must write that which fair-minded souls will accept and that will not become a point of criticism among the people. This is concluded. Regarding the blessed verse of prohibition revealed in the Divine Book, it was presented before the Throne, and it was said: The preferable and beloved course was that, before the presence of the tongue…</w:t>
      </w:r>
    </w:p>
    <w:p w14:paraId="0A361784" w14:textId="77777777" w:rsidR="00D13072" w:rsidRDefault="00000000">
      <w:pPr>
        <w:pStyle w:val="BodyText"/>
      </w:pPr>
      <w:r>
        <w:t>*** Page 543 ***</w:t>
      </w:r>
    </w:p>
    <w:p w14:paraId="5830D8D3" w14:textId="77777777" w:rsidR="00D13072" w:rsidRDefault="00000000">
      <w:pPr>
        <w:pStyle w:val="BodyText"/>
      </w:pPr>
      <w:r>
        <w:lastRenderedPageBreak/>
        <w:t>“It is not appropriate to mention this in writing until its appointed day arrives.” Regarding the sacred verse, “When the ocean of reunion recedes” until “the branch that has branched out from this upright root,” the intended reference is to His Holiness, the Most Great Branch, and, after Him, the Most Mighty Branch—my spirit, my essence, and my being are a sacrifice for the dust of their footsteps. Concerning your inquiry about the Branches of God and their offshoots, this matter was presented in the sacred presence, and it was said: Up to now, whatever mention of the offshoots has issued from the Supreme Pen has been specific to those souls related to the First Point, for in this manifestation, all were invited to the supreme horizon and guided to the Most Great Ocean. In the early days, a specific prayer for them was revealed, wherein their confirmation in faith and recognition was ordained. God willing, they will act in accordance with what God wills and remain steadfast and firm in this Most Great Cause. “Blessed are they for being named in this Book, which has diffused the fragrance of the All-Merciful throughout the realms of existence.”</w:t>
      </w:r>
    </w:p>
    <w:p w14:paraId="64FB077E" w14:textId="77777777" w:rsidR="00D13072" w:rsidRDefault="00000000">
      <w:pPr>
        <w:pStyle w:val="BodyText"/>
      </w:pPr>
      <w:r>
        <w:t>*** Page 544 ***</w:t>
      </w:r>
    </w:p>
    <w:p w14:paraId="0D5B5BBF" w14:textId="77777777" w:rsidR="00D13072" w:rsidRDefault="00000000">
      <w:pPr>
        <w:pStyle w:val="BodyText"/>
      </w:pPr>
      <w:r>
        <w:t>“We associated them with this Lote-Tree as a favor from Us upon them. Ask God to preserve them from the insinuations of the people and the doubts of the learned. We have preferred some of them over others in the Book, known only to God, the Lord of all worlds, and what has been ordained for them by the All-Knowing, the All-Informed, shall be revealed.” Those souls now linked to the Lote-Tree are referred to in the Book of Names as those near of kin. If they act in accordance with God’s will, “blessed are they for turning and attaining.” They are encouraged to pray to God to preserve and confirm them in steadfastness in what they now possess. This is the day when all souls must strive to attain the word of divine satisfaction from the Lord of Names. The meaning of the Branches refers to the present branches. However, in the initial rank, there were and still are two greatest branches. Other souls are considered as fruits and leaves. Concerning the possessions of the people, the Branches have no claim or right over them. This matter is concluded. Regarding the sacred verse: “Refer that which you do not understand of the Book to the branch that has branched out from this upright root,”</w:t>
      </w:r>
    </w:p>
    <w:p w14:paraId="04DB623E" w14:textId="77777777" w:rsidR="00D13072" w:rsidRDefault="00000000">
      <w:pPr>
        <w:pStyle w:val="BodyText"/>
      </w:pPr>
      <w:r>
        <w:t>*** Page 545 ***</w:t>
      </w:r>
    </w:p>
    <w:p w14:paraId="6F548C4F" w14:textId="77777777" w:rsidR="00D13072" w:rsidRDefault="00000000">
      <w:pPr>
        <w:pStyle w:val="BodyText"/>
      </w:pPr>
      <w:r>
        <w:t>…the reference to “the Book” is to the Kitáb-i-Aqdas, and the “branch that has branched out” refers to the Branch. This is concluded. Regarding fasting for travelers and the definition of a journey, the question was raised about the limits of a journey and what defines a traveler. Additionally, if one stays in a location for several days during a journey, what is the ruling? And if one begins a journey at midday or in the afternoon, what is their duty regarding fasting on that day? The limit of a journey is specified in the Divine Book as nine hours, meaning from the point of departure to the intended destination. If this journey lasts nine hours, the law of fasting is lifted. If the traveler stays in a location and the stay is determined to be up to nineteen days, they must fast. If it is less, fasting is not required. If a traveler arrives in a city during the days of fasting and intends to remain there for one month, they must break their fast for three days.</w:t>
      </w:r>
    </w:p>
    <w:p w14:paraId="19979DD9" w14:textId="77777777" w:rsidR="00D13072" w:rsidRDefault="00000000">
      <w:pPr>
        <w:pStyle w:val="BodyText"/>
      </w:pPr>
      <w:r>
        <w:t>*** Page 546 ***</w:t>
      </w:r>
    </w:p>
    <w:p w14:paraId="688F5E14" w14:textId="77777777" w:rsidR="00D13072" w:rsidRDefault="00000000">
      <w:pPr>
        <w:pStyle w:val="BodyText"/>
      </w:pPr>
      <w:r>
        <w:t xml:space="preserve">…and then resume fasting for the remaining days. If they return to their home, they must fast that same day. However, on the day of departure, fasting is not permitted. My observation is that all the names </w:t>
      </w:r>
      <w:r>
        <w:lastRenderedPageBreak/>
        <w:t>mentioned in your correspondence, whether before or after, which reached this servant, have been presented in the sacred presence. His favor was expressed, and one most holy and sacred Tablet was specially revealed for Jináb-i-Sabzih-’Alí and sent. God willing, he will attain it. This lowly servant humbly requests that all service, in whatever form is suitable, be offered, and that the humility and magnification of this servant be conveyed. Strange and wondrous matters have appeared from the well-known island. Recently, new reports have come, causing embarrassment. This servant refrains from mentioning them and leaves them to God, exalted be His glory. “He does as He wills and ordains as He desires.” Jináb-i-Sabzih-’Alí, praise be to God, has torn the veil…</w:t>
      </w:r>
    </w:p>
    <w:p w14:paraId="5F1913B5" w14:textId="77777777" w:rsidR="00D13072" w:rsidRDefault="00000000">
      <w:pPr>
        <w:pStyle w:val="BodyText"/>
      </w:pPr>
      <w:r>
        <w:t>*** Page 547 ***</w:t>
      </w:r>
    </w:p>
    <w:p w14:paraId="6015FCEA" w14:textId="77777777" w:rsidR="00D13072" w:rsidRDefault="00000000">
      <w:pPr>
        <w:pStyle w:val="BodyText"/>
      </w:pPr>
      <w:r>
        <w:t>…and shattered the idol of delusion, drinking from the Kawthar of ??? from the hand of the Spirit of Faithfulness. God willing, he will always attain this most exalted station. By command, convey to the people of the land the praise of Jináb-i-Abábasir and Jináb-i-Sayyid Ashraf—upon them be the splendor of God, the Most Glorious—on behalf of the Lord, and express the grace of God to all so that all may be illumined by the lights of the sun of truth and drink from the ocean of steadfastness. Verily, He is the Guardian of the near ones and the faithful. Jináb-i-Názir—upon Him be peace—has recently arrived and resides nearby. Concerning Jináb-i-Ḥarf-i-Ḥay—upon Him be the splendor of God—it was written that, after the longing to visit, by command and decree, he returned and later sought permission to remain in the great city. Permission was granted. After a time, he ascended to the supreme horizon. “Blessed is he, for he attained what the First Point—may the spirit of all else be a sacrifice unto Him—proclaimed, and he was among the successful.” Jináb-i-Mullá Muḥammad-’Alí of Deh—upon Him…</w:t>
      </w:r>
    </w:p>
    <w:p w14:paraId="46948801" w14:textId="77777777" w:rsidR="00D13072" w:rsidRDefault="00000000">
      <w:pPr>
        <w:pStyle w:val="BodyText"/>
      </w:pPr>
      <w:r>
        <w:t>*** Page 548 ***</w:t>
      </w:r>
    </w:p>
    <w:p w14:paraId="4B3276E3" w14:textId="77777777" w:rsidR="00D13072" w:rsidRDefault="00000000">
      <w:pPr>
        <w:pStyle w:val="BodyText"/>
      </w:pPr>
      <w:r>
        <w:t>For some time, they have turned their attention to Him. News about Him has come from the City of God and other places. O Beloved of My heart, the mention made at the end of His book, after presenting matters, was once again presented in the sacred presence. This reply descended from the heaven of divine will:</w:t>
      </w:r>
    </w:p>
    <w:p w14:paraId="6A07CB36" w14:textId="77777777" w:rsidR="00D13072" w:rsidRDefault="00000000">
      <w:pPr>
        <w:pStyle w:val="BodyText"/>
      </w:pPr>
      <w:r>
        <w:t>“O leaf, O you who gaze upon the face of your Lord, the Most Glorious, We have heard what you entreated of God at the end of your book. Blessed is your face for having turned toward Him, and blessed is your tongue for having spoken of Him. Mention your Lord among the servants, so that through remembrance and exposition, they may be attracted to the horizon of the All-Merciful and drawn nearer to a station where the affairs of creation do not hinder them from the truth, nor the doubts of those who disbelieved in God, the Most High, the Most Great. Blessed are you and those who hear your words concerning the Cause of God, the Lord of all worlds. The splendor rising from the horizon of eternity be upon you, O you who have attained the wine through My Name, the Mighty, the Wondrous.”</w:t>
      </w:r>
    </w:p>
    <w:p w14:paraId="480BD446" w14:textId="77777777" w:rsidR="00D13072" w:rsidRDefault="00000000">
      <w:pPr>
        <w:pStyle w:val="BodyText"/>
      </w:pPr>
      <w:r>
        <w:t>This is concluded. Expressions of remembrance, praise, glorification, magnification, and greetings to the friends of the City and the lands of God from this lowly servant depend upon the favor of that Beloved.</w:t>
      </w:r>
    </w:p>
    <w:p w14:paraId="08DB4C5D" w14:textId="77777777" w:rsidR="00D13072" w:rsidRDefault="00000000">
      <w:pPr>
        <w:pStyle w:val="BodyText"/>
      </w:pPr>
      <w:r>
        <w:t>*** Page 549 ***</w:t>
      </w:r>
    </w:p>
    <w:p w14:paraId="600D3179" w14:textId="77777777" w:rsidR="00D13072" w:rsidRDefault="00000000">
      <w:pPr>
        <w:pStyle w:val="BodyText"/>
      </w:pPr>
      <w:r>
        <w:lastRenderedPageBreak/>
        <w:t>The splendor be upon you, upon your kindred, and upon those who have remained faithful to the covenant of God in His mighty and wondrous Day. Praise be to God, the One, the Peerless, the Mighty, the Wise.</w:t>
      </w:r>
      <w:r>
        <w:br/>
        <w:t>Servant, on the first day of Sha‘bán in the year 98. (June 1881)</w:t>
      </w:r>
    </w:p>
    <w:p w14:paraId="752FD6CE" w14:textId="77777777" w:rsidR="00D13072" w:rsidRDefault="00000000">
      <w:pPr>
        <w:pStyle w:val="Heading2"/>
      </w:pPr>
      <w:bookmarkStart w:id="1059" w:name="bh00385-natural"/>
      <w:bookmarkEnd w:id="1058"/>
      <w:r>
        <w:t>BH00385 (Natural)</w:t>
      </w:r>
    </w:p>
    <w:p w14:paraId="47509399" w14:textId="77777777" w:rsidR="00D13072" w:rsidRDefault="00000000">
      <w:pPr>
        <w:pStyle w:val="FirstParagraph"/>
      </w:pPr>
      <w:r>
        <w:t>In the Name of Our Lord, the Most Holy, the Most Great, the Most High, the Most Glorious.</w:t>
      </w:r>
    </w:p>
    <w:p w14:paraId="793B2AAC" w14:textId="77777777" w:rsidR="00D13072" w:rsidRDefault="00000000">
      <w:pPr>
        <w:pStyle w:val="BodyText"/>
      </w:pPr>
      <w:r>
        <w:t>Blessed are those who spoke the truth and held fast to wisdom and exposition at all times. They are servants who were not hindered by the might of creation from what appeared in the Book of God, the Lord of all worlds. Blessed are those whose actions were for God and who were not veiled by the veils, nor deterred by the rejection of the learned and the mystics who cast aside the Cause of God and followed conjectures and delusions without evidence or a clear Book. Praise be to God, who manifested the proof, revealed the exposition, and gave glad tidings to all on this day, decreed by the All-Merciful in His judgment in the Furqán by His words, “On the day when humanity shall stand before the Lord of all worlds.” Praise be to God, who spoke and caused all things to speak of what is fitting for His Day, a day inscribed in the first scriptures and mentioned in the hearts of the chosen ones, the pure ones, the prophets, and the messengers.</w:t>
      </w:r>
    </w:p>
    <w:p w14:paraId="6DE0FD5F" w14:textId="77777777" w:rsidR="00D13072" w:rsidRDefault="00000000">
      <w:pPr>
        <w:pStyle w:val="BodyText"/>
      </w:pPr>
      <w:r>
        <w:t>*** Page 550 ***</w:t>
      </w:r>
    </w:p>
    <w:p w14:paraId="6B650D23" w14:textId="77777777" w:rsidR="00D13072" w:rsidRDefault="00000000">
      <w:pPr>
        <w:pStyle w:val="BodyText"/>
      </w:pPr>
      <w:r>
        <w:t>…and the messengers. Then, the song of your mention was heard by Me, and your love raised Me up—Our Beloved and Yours, Our Purpose and the Purpose of those in the heavens and the earth, Our Worshipped and the Worshipped of those in the kingdom of command and creation. When I broke its seal, read it, and understood its contents, I turned toward the Greatest Scene, the station where the Possessor of destiny speaks every hidden secret. By His finger, the heavens were cleft, and the moon was split, and what lay in God’s knowledge appeared closer than the blink of an eye. When I approached, drew near, and entered the abode of the Throne, I stood and, after permission, read what was in your book. Then the gaze of My Lord’s favor was directed toward Me, and that which brought the breeze of the All-Merciful to all realms was revealed. He, exalted be His majesty, said:</w:t>
      </w:r>
    </w:p>
    <w:p w14:paraId="1EB5D9A6" w14:textId="77777777" w:rsidR="00D13072" w:rsidRDefault="00000000">
      <w:pPr>
        <w:pStyle w:val="BodyText"/>
      </w:pPr>
      <w:r>
        <w:t>“He is the Witness, the Hearer, the All-Knowing, the All-Informed. O Ṣādiq, We mentioned you before with verses by which the ocean of forgiveness surged in the realms and the fragrance of your Lord’s mercy, which preceded all in the heavens and the earth, wafted. We revealed to you what was hidden in the treasures of all books. Verily, your Lord is the Most Bountiful, the Generous.”</w:t>
      </w:r>
    </w:p>
    <w:p w14:paraId="416B785E" w14:textId="77777777" w:rsidR="00D13072" w:rsidRDefault="00000000">
      <w:pPr>
        <w:pStyle w:val="BodyText"/>
      </w:pPr>
      <w:r>
        <w:t>*** Page 551 ***</w:t>
      </w:r>
    </w:p>
    <w:p w14:paraId="52F5776D" w14:textId="77777777" w:rsidR="00D13072" w:rsidRDefault="00000000">
      <w:pPr>
        <w:pStyle w:val="BodyText"/>
      </w:pPr>
      <w:r>
        <w:t xml:space="preserve">“He strengthens whomsoever He wills among His servants and brings them near to this ocean, from whose waves is heard what the Speaker of the Mount proclaimed in the land of manifestation, and what the rooster of the Throne sang at the cry of the Eternal Beauty seated upon the throne of His Great Name. Say, O assembly of the learned, by God, He has come who was promised in the books of God and has appeared who was hidden in the knowledge of your Lord, the All-Knowing, the Wise. Forsake what you possess and take hold of what you have been commanded by God, the Lord of all worlds. Do you </w:t>
      </w:r>
      <w:r>
        <w:lastRenderedPageBreak/>
        <w:t>think of Him to whom the Tongue of Eternity bore witness in the former centuries? Fear God and do not follow your vain desires. Follow Him who has come to you with a clear Book.”</w:t>
      </w:r>
    </w:p>
    <w:p w14:paraId="2DF3832A" w14:textId="77777777" w:rsidR="00D13072" w:rsidRDefault="00000000">
      <w:pPr>
        <w:pStyle w:val="BodyText"/>
      </w:pPr>
      <w:r>
        <w:t>O Ṣādiq, a present servant presented your letter before the Wronged One, and as the fragrance of acceptance and sincerity was perceived from it, these radiant verses shone forth from the dawn of the divine Pen. Blessed are the souls who today attain what God wills. Every soul that attains a word from the Tongue of Grandeur is reckoned among the people of the Most Exalted Paradise, mentioned in the divine Book and inscribed therein. Strive…</w:t>
      </w:r>
    </w:p>
    <w:p w14:paraId="71FBB1AE" w14:textId="77777777" w:rsidR="00D13072" w:rsidRDefault="00000000">
      <w:pPr>
        <w:pStyle w:val="BodyText"/>
      </w:pPr>
      <w:r>
        <w:t>*** Page 552 ***</w:t>
      </w:r>
    </w:p>
    <w:p w14:paraId="5FDC4EBB" w14:textId="77777777" w:rsidR="00D13072" w:rsidRDefault="00000000">
      <w:pPr>
        <w:pStyle w:val="BodyText"/>
      </w:pPr>
      <w:r>
        <w:t>…to preserve this supreme station, and reflect upon the Day of God and its requirements. By the abode of the Greatest Throne, if a soul recognizes the station of this wondrous, mighty Day, which is mentioned in all the divine books as the Day of God, they will attain supreme steadfastness. Neither the croaking of the heedless, the clamor of the accusers, the doubts of the learned, nor the insinuations of the authors can prevent them from the dawn of verses and the Source of Revelation. Thus has the Pen spoken, as commanded by the Possessor of Eternity, as a favor from Him upon you and those who bear witness to what God testified before the creation of the heavens and the earth. Verily, there is no god but Me, the All-Knowing, the Wise.”</w:t>
      </w:r>
    </w:p>
    <w:p w14:paraId="21C532C7" w14:textId="77777777" w:rsidR="00D13072" w:rsidRDefault="00000000">
      <w:pPr>
        <w:pStyle w:val="BodyText"/>
      </w:pPr>
      <w:r>
        <w:t>The revelations of radiant verses and the favor of the Lord of Names and Attributes are manifest and clear. The mention and presentation of this servant are by no means necessary, as the mention of the self reflects my own insufficiency and incapacity. His mention is a matter of perception and understanding. God willing…</w:t>
      </w:r>
    </w:p>
    <w:p w14:paraId="2539C3C7" w14:textId="77777777" w:rsidR="00D13072" w:rsidRDefault="00000000">
      <w:pPr>
        <w:pStyle w:val="BodyText"/>
      </w:pPr>
      <w:r>
        <w:t>*** Page 553 ***</w:t>
      </w:r>
    </w:p>
    <w:p w14:paraId="341867B6" w14:textId="77777777" w:rsidR="00D13072" w:rsidRDefault="00000000">
      <w:pPr>
        <w:pStyle w:val="BodyText"/>
      </w:pPr>
      <w:r>
        <w:t>…may God, exalted be His glory and encompassing His bounties, confirm this servant and you in preserving what has been granted. This servant prays to his Lord at all times to protect His loved ones, His chosen ones, and His purified ones from the harm of every deceitful accuser, every lying speaker, every ignorant scholar, and every cunning denier.</w:t>
      </w:r>
    </w:p>
    <w:p w14:paraId="274F705C" w14:textId="77777777" w:rsidR="00D13072" w:rsidRDefault="00000000">
      <w:pPr>
        <w:pStyle w:val="BodyText"/>
      </w:pPr>
      <w:r>
        <w:t>O My Beloved, the world has been ruined by delusions—one builder, another destroyer. The matter rests in the hands of God, the Lord of Lords. People are observed to be so heedless that it astonishes the mind. If one veil is torn, they become ensnared by another, greater than the first. For over twelve hundred years or more, the well-known faction has been preoccupied with falsehoods, slanders, and the like. In the time of trial, it became evident to every discerning eye that this rebellious, wayward faction was the party of Satan, not the hosts of the All-Merciful. Now, those veiled among the people of the Bayán follow the same paths. These ignorant ones, less than that, have not reflected on the outcome of the actions…</w:t>
      </w:r>
    </w:p>
    <w:p w14:paraId="2D963896" w14:textId="77777777" w:rsidR="00D13072" w:rsidRDefault="00000000">
      <w:pPr>
        <w:pStyle w:val="BodyText"/>
      </w:pPr>
      <w:r>
        <w:t>*** Page 554 ***</w:t>
      </w:r>
    </w:p>
    <w:p w14:paraId="7705B10C" w14:textId="77777777" w:rsidR="00D13072" w:rsidRDefault="00000000">
      <w:pPr>
        <w:pStyle w:val="BodyText"/>
      </w:pPr>
      <w:r>
        <w:t xml:space="preserve">…and deeds of those souls—what they achieved and what transpired. Indeed, I know their deeds and their fruits. They issued rulings against the Beloved of the worlds and martyred the Beloved, for whose mention they had spoken the words, “May God hasten His appearance,” in nights and days with manifest </w:t>
      </w:r>
      <w:r>
        <w:lastRenderedPageBreak/>
        <w:t>injustice. Beyond that, they martyred souls who, under the shelter of the heavens, had no equal. Woe unto them for what their hands have wrought on a Day mentioned in the divine books as the Day of God, in the scriptures of the prophets and messengers.</w:t>
      </w:r>
    </w:p>
    <w:p w14:paraId="30662268" w14:textId="77777777" w:rsidR="00D13072" w:rsidRDefault="00000000">
      <w:pPr>
        <w:pStyle w:val="BodyText"/>
      </w:pPr>
      <w:r>
        <w:t>With utmost humility and supplication, with heartfelt pleading and invocation, let us say and present: O Beloved of existence and mentioned in hearts, I beseech You by the Most Exalted Word, by which the gate of the heavens and the kingdom of names was opened, to enable the eyes to gaze upon the horizon of Your manifestation and the ears to hear what has been raised by the scribing of Your Pen. O Lord, You see Your servants and creation turning away from Your face and heedless of what You have manifested through Your power and might. Few indeed are those who have turned toward Your face, whom You have mentioned in Your Book and described in Your verses.</w:t>
      </w:r>
    </w:p>
    <w:p w14:paraId="5942ABCC" w14:textId="77777777" w:rsidR="00D13072" w:rsidRDefault="00000000">
      <w:pPr>
        <w:pStyle w:val="BodyText"/>
      </w:pPr>
      <w:r>
        <w:t>*** Page 555 ***</w:t>
      </w:r>
    </w:p>
    <w:p w14:paraId="6DC59DE7" w14:textId="77777777" w:rsidR="00D13072" w:rsidRDefault="00000000">
      <w:pPr>
        <w:pStyle w:val="BodyText"/>
      </w:pPr>
      <w:r>
        <w:t>O Lord, I beseech You by them, by their turning towards You, their rising up, their utterances, their attributes, their oppression, and all that befell them in Your days and in Your path, to bestow from the heaven of Your grace that which draws the people of the earth closer to You. Verily, You are the Source of grace and its Sovereign, the Manifestation of bounty and its signs. There is no God but You, the Omnipotent, the All-Knowing, the Wise.</w:t>
      </w:r>
    </w:p>
    <w:p w14:paraId="51479D3B" w14:textId="77777777" w:rsidR="00D13072" w:rsidRDefault="00000000">
      <w:pPr>
        <w:pStyle w:val="BodyText"/>
      </w:pPr>
      <w:r>
        <w:t>God willing, may all these servants be confirmed in steadfastness in the Cause of God and supported in protecting the helpless from the veils, barriers, doubts, and insinuations of the leaders of conjectures and illusions. Regarding what you wrote about the family of His Holiness, Jináb-i-Asmá’—upon Him be the splendor of God, the Most Glorious—that they were imprisoned and that He sought to take their place in that imprisonment, this passage is indicative and testifies to His loyalty and steadfastness. “Blessed are you, and joyous are you!” Concerning what was written about Him being asked to guarantee that He would not incite discord after conversing with a particular individual:</w:t>
      </w:r>
    </w:p>
    <w:p w14:paraId="4367B314" w14:textId="77777777" w:rsidR="00D13072" w:rsidRDefault="00000000">
      <w:pPr>
        <w:pStyle w:val="BodyText"/>
      </w:pPr>
      <w:r>
        <w:t>“Glorified be God! Glorified be God!”</w:t>
      </w:r>
    </w:p>
    <w:p w14:paraId="7C4DED83" w14:textId="77777777" w:rsidR="00D13072" w:rsidRDefault="00000000">
      <w:pPr>
        <w:pStyle w:val="BodyText"/>
      </w:pPr>
      <w:r>
        <w:t>*** Page 556 ***</w:t>
      </w:r>
    </w:p>
    <w:p w14:paraId="549DC655" w14:textId="77777777" w:rsidR="00D13072" w:rsidRDefault="00000000">
      <w:pPr>
        <w:pStyle w:val="BodyText"/>
      </w:pPr>
      <w:r>
        <w:t>From this statement, one finds oneself in the ocean of astonishment, for it has become as evident as the sun at midday to all the peoples of the world that the Source of divine manifestation, the Manifestation of His Self, the Dawning-place of His verses, appeared solely for the rectification of the world. At this juncture, it is necessary to recite the verses revealed in the divine scriptures, tablets, and books during this Most Great Manifestation, all of which call for unity, harmony, reform, compassion, love, and mercy while prohibiting corruption, contention, and disputes. Thus, all may become aware of what God, exalted be His glory, has willed and commanded His servants.</w:t>
      </w:r>
    </w:p>
    <w:p w14:paraId="43CE7B94" w14:textId="77777777" w:rsidR="00D13072" w:rsidRDefault="00000000">
      <w:pPr>
        <w:pStyle w:val="BodyText"/>
      </w:pPr>
      <w:r>
        <w:t>This servant believes that everyone is already aware of this matter, for in most of the Tablets, the friends of God have been emphatically forbidden from unseemly deeds, unacceptable conduct, and base speech. The faithful must compile the divine verses on any subject according to their relevance and context and deliver them with utmost grace and serenity.</w:t>
      </w:r>
    </w:p>
    <w:p w14:paraId="6367A84B" w14:textId="77777777" w:rsidR="00D13072" w:rsidRDefault="00000000">
      <w:pPr>
        <w:pStyle w:val="BodyText"/>
      </w:pPr>
      <w:r>
        <w:lastRenderedPageBreak/>
        <w:t>*** Page 557 ***</w:t>
      </w:r>
    </w:p>
    <w:p w14:paraId="1AB022AF" w14:textId="77777777" w:rsidR="00D13072" w:rsidRDefault="00000000">
      <w:pPr>
        <w:pStyle w:val="BodyText"/>
      </w:pPr>
      <w:r>
        <w:t>For instance, verses that address morality, as well as those concerning actions, words, and the prohibition of corruption, disputes, and contention, should be noted and recited at appropriate moments of necessity so that the heedless may become aware and grasp the intent. The friends of God must reflect upon matters that contribute to the exaltation and elevation of the Cause and act in accordance with the wisdom revealed in the Tablets. If anyone wishes to compile the verses revealed from the kingdom of the Cause on avoiding corruption, disputes, and contention, they would indeed produce a great book. At certain times, this lowly servant has listened to words from the blessed tongue bearing the following meanings:</w:t>
      </w:r>
    </w:p>
    <w:p w14:paraId="722F5A74" w14:textId="77777777" w:rsidR="00D13072" w:rsidRDefault="00000000">
      <w:pPr>
        <w:pStyle w:val="BodyText"/>
      </w:pPr>
      <w:r>
        <w:t>“Blessed is the condition of a soul who does not kill but is killed in the path of God, who causes no harm and becomes a shield against the harm of heedless people.”</w:t>
      </w:r>
    </w:p>
    <w:p w14:paraId="1DAE0DE7" w14:textId="77777777" w:rsidR="00D13072" w:rsidRDefault="00000000">
      <w:pPr>
        <w:pStyle w:val="BodyText"/>
      </w:pPr>
      <w:r>
        <w:t>He, exalted be His majesty, said: “I have come for unity and harmony, not for rancor…”</w:t>
      </w:r>
    </w:p>
    <w:p w14:paraId="395810D7" w14:textId="77777777" w:rsidR="00D13072" w:rsidRDefault="00000000">
      <w:pPr>
        <w:pStyle w:val="BodyText"/>
      </w:pPr>
      <w:r>
        <w:t>*** Page 558 ***</w:t>
      </w:r>
    </w:p>
    <w:p w14:paraId="028ACB3F" w14:textId="77777777" w:rsidR="00D13072" w:rsidRDefault="00000000">
      <w:pPr>
        <w:pStyle w:val="BodyText"/>
      </w:pPr>
      <w:r>
        <w:t>“…nor enmity.” He also said: “God has come for the reform of the world, not for its corruption.” Furthermore, He stated: “God, exalted be His glory, has entrusted the earth and the sea to the kings, but what God gazes upon and will always observe is the hearts of His servants.”</w:t>
      </w:r>
    </w:p>
    <w:p w14:paraId="21A3D9C6" w14:textId="77777777" w:rsidR="00D13072" w:rsidRDefault="00000000">
      <w:pPr>
        <w:pStyle w:val="BodyText"/>
      </w:pPr>
      <w:r>
        <w:t>The friends of God must win hearts with wisdom, explanation, compassion, and kindness and turn them towards the supreme horizon. He also said: “God and His chosen ones are detached from those who shed blood, consume people’s property unjustly, and enter homes without the permission of their inhabitants, after all these acts were emphatically prohibited in the Book.” Corruption and contention are the marks of the lowliest of the earth, not of humanity. The station of humanity has always been and will forever be compassion and grace.</w:t>
      </w:r>
    </w:p>
    <w:p w14:paraId="25E64904" w14:textId="77777777" w:rsidR="00D13072" w:rsidRDefault="00000000">
      <w:pPr>
        <w:pStyle w:val="BodyText"/>
      </w:pPr>
      <w:r>
        <w:t>A passage from the Crimson Tablet is mentioned here, so that all may, in truth, attain what God has willed: “The heaven of wisdom is illuminated and resplendent with two lights: consultation and compassion.”</w:t>
      </w:r>
    </w:p>
    <w:p w14:paraId="0E8BDEE5" w14:textId="77777777" w:rsidR="00D13072" w:rsidRDefault="00000000">
      <w:pPr>
        <w:pStyle w:val="BodyText"/>
      </w:pPr>
      <w:r>
        <w:t>*** Page 559 ***</w:t>
      </w:r>
    </w:p>
    <w:p w14:paraId="26F2B2C3" w14:textId="77777777" w:rsidR="00D13072" w:rsidRDefault="00000000">
      <w:pPr>
        <w:pStyle w:val="BodyText"/>
      </w:pPr>
      <w:r>
        <w:t>“Hold fast to consultation in all matters, for it is the lamp of guidance, showing the way and granting understanding. Thus does the All-Informed, the All-Knowing, inform you.” He also said in that Tablet: “The heaven of understanding is illumined by two suns: patience and piety. O people of the earth, listen to the advice of the one true Friend and safeguard it as your very life.”</w:t>
      </w:r>
    </w:p>
    <w:p w14:paraId="47C0A5D3" w14:textId="77777777" w:rsidR="00D13072" w:rsidRDefault="00000000">
      <w:pPr>
        <w:pStyle w:val="BodyText"/>
      </w:pPr>
      <w:r>
        <w:t xml:space="preserve">Elsewhere, He said, “Pride is not for those who love their country but for those who love the world.” This word has caused the kingdom of exposition to quiver, but the heedless are in evident veils. This is concluded. By command, it is incumbent upon you to act with utmost wisdom. Mentioning God before the government or the people of the Bayán is not permissible, for it falls outside the bounds of wisdom. When communications or letters from the friends are delayed in receiving a reply, this is due to wisdom. </w:t>
      </w:r>
      <w:r>
        <w:lastRenderedPageBreak/>
        <w:t>If the authorities become aware, some outward matter contrary to appearance may arise, for they have not yet comprehended the will of God, nor are they aware of it. They imagine this Cause to be sacred…</w:t>
      </w:r>
    </w:p>
    <w:p w14:paraId="44A67854" w14:textId="77777777" w:rsidR="00D13072" w:rsidRDefault="00000000">
      <w:pPr>
        <w:pStyle w:val="BodyText"/>
      </w:pPr>
      <w:r>
        <w:t>*** Page 560 ***</w:t>
      </w:r>
    </w:p>
    <w:p w14:paraId="4162FED7" w14:textId="77777777" w:rsidR="00D13072" w:rsidRDefault="00000000">
      <w:pPr>
        <w:pStyle w:val="BodyText"/>
      </w:pPr>
      <w:r>
        <w:t>…sacred and exalted, free from anything contrary to reform, comfort, prosperity, and the well-being of the nation and people. By the life of God, if they were informed, “then you would see them rising up to serve the Cause of God.” Convey magnification to all the friends on behalf of this lowly one. God willing, may all conduct themselves with love and affection toward all people. If possible, it is desirable for you to turn your attention for a time to Baku or its surroundings for the guidance of the people. This is beloved but should be done with utmost spirit and joy.</w:t>
      </w:r>
    </w:p>
    <w:p w14:paraId="0DD74D29" w14:textId="77777777" w:rsidR="00D13072" w:rsidRDefault="00000000">
      <w:pPr>
        <w:pStyle w:val="BodyText"/>
      </w:pPr>
      <w:r>
        <w:t>“The splendor be upon you and upon those who believe in the All-Merciful.”</w:t>
      </w:r>
      <w:r>
        <w:br/>
        <w:t>Servant, in the month of Ramaḍán, year 98. (July 1881)</w:t>
      </w:r>
    </w:p>
    <w:p w14:paraId="17B7C336" w14:textId="77777777" w:rsidR="00D13072" w:rsidRDefault="00000000">
      <w:pPr>
        <w:pStyle w:val="Heading2"/>
      </w:pPr>
      <w:bookmarkStart w:id="1060" w:name="bh00123-natural"/>
      <w:bookmarkEnd w:id="1059"/>
      <w:r>
        <w:t>BH00123 (Natural)</w:t>
      </w:r>
    </w:p>
    <w:p w14:paraId="7FC8B39F" w14:textId="77777777" w:rsidR="00D13072" w:rsidRDefault="00000000">
      <w:pPr>
        <w:pStyle w:val="FirstParagraph"/>
      </w:pPr>
      <w:r>
        <w:t>In the Name of Our Lord, the Most Holy, the Most Great, the Most Wondrous, the Most High, the Most Glorious.</w:t>
      </w:r>
    </w:p>
    <w:p w14:paraId="519FE621" w14:textId="77777777" w:rsidR="00D13072" w:rsidRDefault="00000000">
      <w:pPr>
        <w:pStyle w:val="BodyText"/>
      </w:pPr>
      <w:r>
        <w:t>Praise, sacred and worthy, belongs to the tongue and utterance of the sacred court of His Holiness, the One who neither begets nor is begotten. It is fitting that from the outpourings of the ocean of “He does as He wills,” in every century and age, He revealed a decree as required and linked all to the Most Great Manifestation. Every book is an exposition of the radiance of the sun of truth, and every scroll is a mention of the outpourings of the ocean of grace. All books are heralds of this Most Guarded, Most Holy Day.</w:t>
      </w:r>
    </w:p>
    <w:p w14:paraId="7E4C5421" w14:textId="77777777" w:rsidR="00D13072" w:rsidRDefault="00000000">
      <w:pPr>
        <w:pStyle w:val="BodyText"/>
      </w:pPr>
      <w:r>
        <w:t>*** Page 561 ***</w:t>
      </w:r>
    </w:p>
    <w:p w14:paraId="51447584" w14:textId="77777777" w:rsidR="00D13072" w:rsidRDefault="00000000">
      <w:pPr>
        <w:pStyle w:val="BodyText"/>
      </w:pPr>
      <w:r>
        <w:t>…and all the messengers speak of this Most Exalted, Most Ancient, Most Glorious Manifestation. Although all Manifestations of the Cause are attributed to the Truth and their days are mentioned in some sense as the Days of God, the discerning and insightful observer perceives that this wondrous Day is unique to the manifestation of the Hidden Mystery and the treasured Secret. All books testify to this Most Exalted, Most Guarded, Most Holy station.</w:t>
      </w:r>
    </w:p>
    <w:p w14:paraId="4A5D28C9" w14:textId="77777777" w:rsidR="00D13072" w:rsidRDefault="00000000">
      <w:pPr>
        <w:pStyle w:val="BodyText"/>
      </w:pPr>
      <w:r>
        <w:t>The purpose of this presentation is to make evident the rank and station of the sanctified and assured souls who today have drunk the wine of recognition and are known by the name of the All-Merciful in the gatherings of existence. Their rank and station are clear and manifest to all peoples of the world. By the Beloved of the worlds, today the steadfast and upright souls are mentioned in the divine ocean of Names and recorded in the letters of the Book by the Supreme Pen.</w:t>
      </w:r>
    </w:p>
    <w:p w14:paraId="72F28D12" w14:textId="77777777" w:rsidR="00D13072" w:rsidRDefault="00000000">
      <w:pPr>
        <w:pStyle w:val="BodyText"/>
      </w:pPr>
      <w:r>
        <w:t>“Glorified are You, O You by whose sweet words the inhabitants of Your dominion are attracted and by the rays of the sun of Your countenance the earth and all therein are illumined. I beseech You, O Possessor of Eternity, by the Most Great Name, to give Your loved ones to drink from the Kawthar of Your bounty in such a way that the affairs of those who have turned away from Your beauty and the doubts of the leaders of Your servants do not hinder them.”</w:t>
      </w:r>
    </w:p>
    <w:p w14:paraId="5E1AD483" w14:textId="77777777" w:rsidR="00D13072" w:rsidRDefault="00000000">
      <w:pPr>
        <w:pStyle w:val="BodyText"/>
      </w:pPr>
      <w:r>
        <w:lastRenderedPageBreak/>
        <w:t>*** Page 562 ***</w:t>
      </w:r>
    </w:p>
    <w:p w14:paraId="465791DC" w14:textId="77777777" w:rsidR="00D13072" w:rsidRDefault="00000000">
      <w:pPr>
        <w:pStyle w:val="BodyText"/>
      </w:pPr>
      <w:r>
        <w:t>“…those leaders who claim knowledge without evidence from You or proof from Your presence. They have placed the mountains of camels upon their heads and boast of them, turning away from the dawn of Your knowledge, the rising-place of Your wisdom, the manifestation of Your signs, and the source of Your evidences. You know, O my God, that they have made their turbans a snare for the weak among Your creation.”</w:t>
      </w:r>
    </w:p>
    <w:p w14:paraId="288390D2" w14:textId="77777777" w:rsidR="00D13072" w:rsidRDefault="00000000">
      <w:pPr>
        <w:pStyle w:val="BodyText"/>
      </w:pPr>
      <w:r>
        <w:t>“O Lord, You see Your chosen ones standing in Your service on this Day, in which the sun of Your justice is veiled behind the clouds of oppression by those who frequent the mosques for Your mention and praise but deny Him through whose name the temples, mosques, and sanctuaries are sanctified, and by whose coming every land and exalted place is ennobled. O Lord, make known to Your servants what You have ordained for Your chosen ones, and illumine their eyes with the light of their recognition in Your days. O Lord, You are the Almighty, the Possessor of power and strength. Inscribe for them, from Your Supreme Pen, that which strengthens them in Your mention and praise every morning and evening. There is no God but You, the Omnipotent, the All-Knowing, the All-Informed.”</w:t>
      </w:r>
    </w:p>
    <w:p w14:paraId="5A579158" w14:textId="77777777" w:rsidR="00D13072" w:rsidRDefault="00000000">
      <w:pPr>
        <w:pStyle w:val="BodyText"/>
      </w:pPr>
      <w:r>
        <w:t>“I send blessings upon those who have heard the call and hastened unto You, O Lord of Names.”</w:t>
      </w:r>
    </w:p>
    <w:p w14:paraId="6C6FBAA0" w14:textId="77777777" w:rsidR="00D13072" w:rsidRDefault="00000000">
      <w:pPr>
        <w:pStyle w:val="BodyText"/>
      </w:pPr>
      <w:r>
        <w:t>*** Page 563 ***</w:t>
      </w:r>
    </w:p>
    <w:p w14:paraId="15578E47" w14:textId="77777777" w:rsidR="00D13072" w:rsidRDefault="00000000">
      <w:pPr>
        <w:pStyle w:val="BodyText"/>
      </w:pPr>
      <w:r>
        <w:t>“These are the servants who have abandoned their own desires and will, taking hold of what You commanded them in Your Book. O my Lord, manifest their stations to Your creation and the inhabitants of Your kingdom, and make them the hands of Your Cause among Your people. There is no God but You, the Omnipotent, the Almighty.”</w:t>
      </w:r>
    </w:p>
    <w:p w14:paraId="5AFA00E6" w14:textId="77777777" w:rsidR="00D13072" w:rsidRDefault="00000000">
      <w:pPr>
        <w:pStyle w:val="BodyText"/>
      </w:pPr>
      <w:r>
        <w:t>Following this, this lowly servant presents that your letter, dated the 9th night of the second month, was received. It brought fresh joy and boundless happiness. Praise be to God that the fragrance of all deeds united as one rose from it on the Day of God. Every word of your letter pointed to the unity, harmony, and steadfastness of His chosen ones. “Blessed are they, and theirs is the station of safety in the beginning and the return. God willing, they will attain this lofty, most exalted station and remain steadfast therein.”</w:t>
      </w:r>
    </w:p>
    <w:p w14:paraId="44015FDB" w14:textId="77777777" w:rsidR="00D13072" w:rsidRDefault="00000000">
      <w:pPr>
        <w:pStyle w:val="BodyText"/>
      </w:pPr>
      <w:r>
        <w:t>Like the pearls of the ocean of meanings, they must safeguard this station with utmost effort and care. After observing and reading your letter, and reflecting upon its contents, I turned to the sacred station for mention and exposition. With presence and permission, I presented it before the Face, and then the countenance of the Beloved turned toward me with joy…</w:t>
      </w:r>
    </w:p>
    <w:p w14:paraId="03C72868" w14:textId="77777777" w:rsidR="00D13072" w:rsidRDefault="00000000">
      <w:pPr>
        <w:pStyle w:val="BodyText"/>
      </w:pPr>
      <w:r>
        <w:t>*** Page 564 ***</w:t>
      </w:r>
    </w:p>
    <w:p w14:paraId="0A65DB14" w14:textId="77777777" w:rsidR="00D13072" w:rsidRDefault="00000000">
      <w:pPr>
        <w:pStyle w:val="BodyText"/>
      </w:pPr>
      <w:r>
        <w:t>…and a smile, as though signs of satisfaction radiated from the Face of Our Purpose and the Purpose of all who are in the heavens and the earth. He, exalted be His majesty, said:</w:t>
      </w:r>
    </w:p>
    <w:p w14:paraId="009231B6" w14:textId="77777777" w:rsidR="00D13072" w:rsidRDefault="00000000">
      <w:pPr>
        <w:pStyle w:val="BodyText"/>
      </w:pPr>
      <w:r>
        <w:t>“Praise be to God that you have been illumined by the lights of the morning of the Day of God and attained the sweetest call. You heard, turned, and hastened, as though the breeze of God’s days sustained you in His mention and praise among His creation.”</w:t>
      </w:r>
    </w:p>
    <w:p w14:paraId="0389C360" w14:textId="77777777" w:rsidR="00D13072" w:rsidRDefault="00000000">
      <w:pPr>
        <w:pStyle w:val="BodyText"/>
      </w:pPr>
      <w:r>
        <w:lastRenderedPageBreak/>
        <w:t>“This is the day that the Most Great Spirit foretold and proclaimed in the wilderness of yearning by His name. Those who drink of the wine must act with wisdom, engage in the proclamation of the Cause, and, in all matters, cling to the cord of consultation and hold fast to the hem of compassion, so that the children of the age may attain maturity through the kindness and mercy of the divine sages and be nourished in complete health. This blessed word was revealed in the Crimson Tablet from the Supreme Pen: ‘The heaven of divine wisdom is illuminated and resplendent with two lights: consultation and compassion.’ Consultation increases awareness and transforms doubt into certainty. It is the radiant lamp in the dark world, guiding and leading to the attainment of perfection in all matters.”</w:t>
      </w:r>
    </w:p>
    <w:p w14:paraId="5718EC74" w14:textId="77777777" w:rsidR="00D13072" w:rsidRDefault="00000000">
      <w:pPr>
        <w:pStyle w:val="BodyText"/>
      </w:pPr>
      <w:r>
        <w:t>*** Page 565 ***</w:t>
      </w:r>
    </w:p>
    <w:p w14:paraId="7233F46A" w14:textId="77777777" w:rsidR="00D13072" w:rsidRDefault="00000000">
      <w:pPr>
        <w:pStyle w:val="BodyText"/>
      </w:pPr>
      <w:r>
        <w:t>“Perfection and the maturity of wisdom are revealed through consultation. Another blessed word inscribed in the Crimson Tablet by the Supreme Pen states: ‘Wisdom is like a heaven; its sun and moon are patience and piety.’ By the sun of the heaven of truth, there has never been and never will be an army more powerful for wisdom than these two virtues.”</w:t>
      </w:r>
    </w:p>
    <w:p w14:paraId="4E347208" w14:textId="77777777" w:rsidR="00D13072" w:rsidRDefault="00000000">
      <w:pPr>
        <w:pStyle w:val="BodyText"/>
      </w:pPr>
      <w:r>
        <w:t>“O God-given one, We mentioned you in the beginning and the end, so that you may give thanks to your Lord and be in manifest joy. You have attained the traces of God and His days. This is the most great bounty. Exalt My loved ones before their faces and then recount to them what My Pen has proclaimed. Verily, your Lord is the Compassionate, the Generous. We have created them, revealed them, guided them, and made them aware. This is the favor heralded by every faithful messenger. We command them to supreme steadfastness on this Day, to which all ages and centuries have bowed. This is witnessed by those who have acknowledged what God has acknowledged in His manifest Book.”</w:t>
      </w:r>
    </w:p>
    <w:p w14:paraId="4D07698F" w14:textId="77777777" w:rsidR="00D13072" w:rsidRDefault="00000000">
      <w:pPr>
        <w:pStyle w:val="BodyText"/>
      </w:pPr>
      <w:r>
        <w:t>Say: “O friends, today you must rise to an affair that causes unity and agreement. Every decayed bone is stirred into motion by the Supreme Pen, and through the Tasním of the Beloved of existence…”</w:t>
      </w:r>
    </w:p>
    <w:p w14:paraId="306965D2" w14:textId="77777777" w:rsidR="00D13072" w:rsidRDefault="00000000">
      <w:pPr>
        <w:pStyle w:val="BodyText"/>
      </w:pPr>
      <w:r>
        <w:t>*** Page 566 ***</w:t>
      </w:r>
    </w:p>
    <w:p w14:paraId="5673FF15" w14:textId="77777777" w:rsidR="00D13072" w:rsidRDefault="00000000">
      <w:pPr>
        <w:pStyle w:val="BodyText"/>
      </w:pPr>
      <w:r>
        <w:t>…standing and speaking. God willing, may each one of you become as a spirit for the bodies of humanity and as a light for the lands. “The splendor be upon you and upon My loved ones in your vicinity, upon your household, and upon those who have believed in the one true God, the All-Knowing.” This is concluded.</w:t>
      </w:r>
    </w:p>
    <w:p w14:paraId="3B0DA1A5" w14:textId="77777777" w:rsidR="00D13072" w:rsidRDefault="00000000">
      <w:pPr>
        <w:pStyle w:val="BodyText"/>
      </w:pPr>
      <w:r>
        <w:t>Truly, this lowly servant finds immense joy and satisfaction in the mention of your unity, love, and harmony among the friends of God, beyond any measure. Praise be to God, who has confirmed you. Indeed, your letters are uplifting, as the unity and harmony of His chosen and purified ones are the cause of the exaltation of the word of God today. In every letter, this glad tidings is conveyed by you. We beseech God, exalted be His glory, to illumine all lands with this Most Exalted, Most Holy Light. “Verily, He is the All-Powerful, the Mighty, the Wise.”</w:t>
      </w:r>
    </w:p>
    <w:p w14:paraId="14FF08B1" w14:textId="77777777" w:rsidR="00D13072" w:rsidRDefault="00000000">
      <w:pPr>
        <w:pStyle w:val="BodyText"/>
      </w:pPr>
      <w:r>
        <w:t>Regarding your mention of the sacred Tablets being delivered with utmost honor to their recipients, the recompense for such deeds is with God, exalted be His glory. God willing, may He confirm you daily in serving His Cause. We implore God, exalted be His glory…</w:t>
      </w:r>
    </w:p>
    <w:p w14:paraId="16FD284C" w14:textId="77777777" w:rsidR="00D13072" w:rsidRDefault="00000000">
      <w:pPr>
        <w:pStyle w:val="BodyText"/>
      </w:pPr>
      <w:r>
        <w:lastRenderedPageBreak/>
        <w:t>*** Page 568 ***</w:t>
      </w:r>
    </w:p>
    <w:p w14:paraId="08FFB5B8" w14:textId="77777777" w:rsidR="00D13072" w:rsidRDefault="00000000">
      <w:pPr>
        <w:pStyle w:val="BodyText"/>
      </w:pPr>
      <w:r>
        <w:t>…to strengthen His chosen ones to taste the sweetness of His verses. Verily, He is the Confirmer, the Generous.</w:t>
      </w:r>
    </w:p>
    <w:p w14:paraId="54EAF99B" w14:textId="77777777" w:rsidR="00D13072" w:rsidRDefault="00000000">
      <w:pPr>
        <w:pStyle w:val="BodyText"/>
      </w:pPr>
      <w:r>
        <w:t>Regarding your mention of Riḍván, the gatherings of the friends of God in various assemblies, and their mutual attraction, enthusiasm, longing, and unity: when these statements were presented, the Countenance of Eternity smiled and said, “O present servant, he is among those who have risen to serve the Cause. Pray to God to reveal to him what is hidden in the treasures of His grace, favor, and bounties. By My life, he has mentioned what has delighted Me, the Almighty, the Sovereign over Names.” This is concluded.</w:t>
      </w:r>
    </w:p>
    <w:p w14:paraId="55769E20" w14:textId="77777777" w:rsidR="00D13072" w:rsidRDefault="00000000">
      <w:pPr>
        <w:pStyle w:val="BodyText"/>
      </w:pPr>
      <w:r>
        <w:t>You mentioned that His Honor, ’Azíz Alláh—upon Him be the splendor of God—hosted two of God’s chosen ones at the house of Jináb-i-Mullá ’Alí—upon Him be the splendor of God—after receiving the blessed Tablet. These sacred deeds, in truth, contribute to the spread of the Cause of God. Do not look at outward appearances, for on a certain day, while I was engaged in writing divine verses before the Countenance of Glory, the Tongue of Grandeur spoke these words: “O present servant, even when the door is closed…</w:t>
      </w:r>
    </w:p>
    <w:p w14:paraId="429D2444" w14:textId="77777777" w:rsidR="00D13072" w:rsidRDefault="00000000">
      <w:pPr>
        <w:pStyle w:val="BodyText"/>
      </w:pPr>
      <w:r>
        <w:t>*** Page 569 ***</w:t>
      </w:r>
    </w:p>
    <w:p w14:paraId="21851B19" w14:textId="77777777" w:rsidR="00D13072" w:rsidRDefault="00000000">
      <w:pPr>
        <w:pStyle w:val="BodyText"/>
      </w:pPr>
      <w:r>
        <w:t>…the fragrance of that realm encompasses and pervades. The word is ever-penetrating. Winds of great potency are pervasive, penetrating the depths of the earth, adorning everything with colors according to the irrevocable command of the True Ordainer. The appearance of colors depends on His managing hand, but the influence stems from the word. Before its influence, the word is nonexistent and unseen. Exalted, exalted is its sovereignty! Exalted, exalted is its potency! Exalted, exalted is its power and might!”</w:t>
      </w:r>
    </w:p>
    <w:p w14:paraId="0A6D521F" w14:textId="77777777" w:rsidR="00D13072" w:rsidRDefault="00000000">
      <w:pPr>
        <w:pStyle w:val="BodyText"/>
      </w:pPr>
      <w:r>
        <w:t>At another time, this blessed word was heard from the dawning place of the Light of Unity: “If a single breath is exhaled for God by any soul, that breath will have an effect upon the world and shall continue to do so.” This is concluded.</w:t>
      </w:r>
    </w:p>
    <w:p w14:paraId="1EF4200B" w14:textId="77777777" w:rsidR="00D13072" w:rsidRDefault="00000000">
      <w:pPr>
        <w:pStyle w:val="BodyText"/>
      </w:pPr>
      <w:r>
        <w:t>God willing, may you and the other friends be confirmed and assisted in what God loves. As for the details of His Honor, ’Azíz Alláh’s—upon Him be the splendor of God—hospitality and the hardship He faced in the path, all these matters were presented before the Countenance of Glory. These radiant verses have appeared from the source of the Will of the Lord of Names and Attributes.</w:t>
      </w:r>
    </w:p>
    <w:p w14:paraId="167E02FE" w14:textId="77777777" w:rsidR="00D13072" w:rsidRDefault="00000000">
      <w:pPr>
        <w:pStyle w:val="BodyText"/>
      </w:pPr>
      <w:r>
        <w:t>He, exalted be His majesty, said: “O ’Azíz, all the sages, scholars, mystics, jurists, and rulers awaited this blessed Day. Some kings prepared treasuries in the name of the Qá’im, and even now in India, wealth is being gathered in His name. Yet, on the Day when the sun of manifestation arose from that horizon and the Kawthar of life flowed from the right of the Throne of the All-Merciful, all were found heedless, veiled, and deprived. But you, by the grace of God, have attained it.”</w:t>
      </w:r>
    </w:p>
    <w:p w14:paraId="7B457834" w14:textId="77777777" w:rsidR="00D13072" w:rsidRDefault="00000000">
      <w:pPr>
        <w:pStyle w:val="BodyText"/>
      </w:pPr>
      <w:r>
        <w:t>*** Page 570 ***</w:t>
      </w:r>
    </w:p>
    <w:p w14:paraId="332149FE" w14:textId="77777777" w:rsidR="00D13072" w:rsidRDefault="00000000">
      <w:pPr>
        <w:pStyle w:val="BodyText"/>
      </w:pPr>
      <w:r>
        <w:t xml:space="preserve">“By My life, you have attained a station such that if its rank and position were made manifest in the world, all would exclaim, ‘Blessed be the one who is the manifestation of this noble sight!’ Reflect on </w:t>
      </w:r>
      <w:r>
        <w:lastRenderedPageBreak/>
        <w:t>God’s power, and also upon His grace. They regard you as among the lowliest of servants, yet by the bounty of God, you are now mentioned among the highest, most exalted, and most learned of God’s servants. Long ago, it was foretold: ‘We desire to bestow favor upon those who were oppressed in the land and make them leaders and inheritors.’ This utterance has repeatedly flowed from the Tongue of the All-Merciful as a favor to you and those with you. Guard this Most Exalted, Most Holy, Most High station in the name of your Lord, the Sovereign of all things.”</w:t>
      </w:r>
    </w:p>
    <w:p w14:paraId="1F206CB8" w14:textId="77777777" w:rsidR="00D13072" w:rsidRDefault="00000000">
      <w:pPr>
        <w:pStyle w:val="BodyText"/>
      </w:pPr>
      <w:r>
        <w:t>“I have mentioned all the friends of that land at this time. All are adorned with the robe of favor. We give them glad tidings of this wondrous bounty and remember ’Alí and Kázim, so they may rejoice at this great mention. We mentioned them previously, and We mention those who have seized the Book of God with power from Him and acted upon what they were commanded by the Mighty, the Wise.” This is concluded.</w:t>
      </w:r>
    </w:p>
    <w:p w14:paraId="39F78159" w14:textId="77777777" w:rsidR="00D13072" w:rsidRDefault="00000000">
      <w:pPr>
        <w:pStyle w:val="BodyText"/>
      </w:pPr>
      <w:r>
        <w:t>Praise be to God for His favor and grace, which is so exalted that this servant cannot describe it. His favor is manifest with utmost clarity and assertion. With a hundred thousand tongues, the Beloved of existence must be thanked for naming you and others as the offspring of Khalíl and the heirs of Kalím through the Supreme Pen. The hardship that befell His Honor, ’Azíz—upon Him be the splendor of God—is a sign of acceptance. “Blessed is he!” God willing, may all be observed outwardly and inwardly as united and in harmony. All the friends are mentioned in one station as branches, leaves, and fruits. This is a great bounty. Regarding your mention that the matter of the Mashriqu’l-Adhkár has progressed in two places: one being at the house of His Honor, Mírzá Muḥammad Kázim—upon Him…</w:t>
      </w:r>
    </w:p>
    <w:p w14:paraId="6729F724" w14:textId="77777777" w:rsidR="00D13072" w:rsidRDefault="00000000">
      <w:pPr>
        <w:pStyle w:val="BodyText"/>
      </w:pPr>
      <w:r>
        <w:t>*** Page 571 ***</w:t>
      </w:r>
    </w:p>
    <w:p w14:paraId="4FFB08AD" w14:textId="77777777" w:rsidR="00D13072" w:rsidRDefault="00000000">
      <w:pPr>
        <w:pStyle w:val="BodyText"/>
      </w:pPr>
      <w:r>
        <w:t>…of Bahá’u’lláh, and the other at the residence of Jináb-i-’Azíz—upon Him be the splendor of Bahá’u’lláh. These matters were also presented before the Countenance of Glory. This is what the Tongue of the Beloved spoke in response:</w:t>
      </w:r>
    </w:p>
    <w:p w14:paraId="6C88C490" w14:textId="77777777" w:rsidR="00D13072" w:rsidRDefault="00000000">
      <w:pPr>
        <w:pStyle w:val="BodyText"/>
      </w:pPr>
      <w:r>
        <w:t>“Let them praise their Lord, for He has caused them to hear, to recognize, to speak, and to confirm them in His mention, the Mighty, the Wondrous. We remember Kázim and his father, who spent all they had in the path of God, the Sovereign, the Self-Subsisting. He attained the meeting and stood in steadfastness, about which the tongues of the near ones spoke. Blessed is he whom God confirmed and established in aiding His Cause and made to utter what the Tongue of Grandeur proclaimed: ‘There is no God but Him, the True One, the Knower of the unseen.’ O Kázim, know the worth of your father and walk in his footsteps, as commanded by God, the Lord of all that was and shall be. Verily, We loved him and mentioned him in diverse places with a mention whose fragrance will never cease throughout the dominion of earth and heaven.”</w:t>
      </w:r>
    </w:p>
    <w:p w14:paraId="55E9C1D8" w14:textId="77777777" w:rsidR="00D13072" w:rsidRDefault="00000000">
      <w:pPr>
        <w:pStyle w:val="BodyText"/>
      </w:pPr>
      <w:r>
        <w:t>“We remember ’Azíz once more and counsel him with that whose fragrance diffuses between the heavens and the earth. Thus has the Pen spoken while the Wronged One was imprisoned.” This is concluded.</w:t>
      </w:r>
    </w:p>
    <w:p w14:paraId="03BE6D4A" w14:textId="77777777" w:rsidR="00D13072" w:rsidRDefault="00000000">
      <w:pPr>
        <w:pStyle w:val="BodyText"/>
      </w:pPr>
      <w:r>
        <w:t>Concerning what you wrote about Jináb-i-Mullá ’Alí—upon Him be the splendor of God—and his intention</w:t>
      </w:r>
    </w:p>
    <w:p w14:paraId="3B735FFD" w14:textId="77777777" w:rsidR="00D13072" w:rsidRDefault="00000000">
      <w:pPr>
        <w:pStyle w:val="BodyText"/>
      </w:pPr>
      <w:r>
        <w:lastRenderedPageBreak/>
        <w:t>*** Page 572 ***</w:t>
      </w:r>
    </w:p>
    <w:p w14:paraId="543637EA" w14:textId="77777777" w:rsidR="00D13072" w:rsidRDefault="00000000">
      <w:pPr>
        <w:pStyle w:val="BodyText"/>
      </w:pPr>
      <w:r>
        <w:t>…intended to implement during these days, this matter is greatly beloved. Praise be to God, they have been confirmed in serving and proclaiming the Cause of God and remain under the gaze of the favor of God, exalted is His greatness.</w:t>
      </w:r>
    </w:p>
    <w:p w14:paraId="3F0BDF07" w14:textId="77777777" w:rsidR="00D13072" w:rsidRDefault="00000000">
      <w:pPr>
        <w:pStyle w:val="BodyText"/>
      </w:pPr>
      <w:r>
        <w:t>In all matters, those who drink of the wine of meanings must act with wisdom. For example, regarding the establishment of the Mashriqu’l-Adhkár, which has been revealed in the Kitáb-i-Aqdas and its implementation initiated in that land, if it leads to turmoil and agitation among the wicked, its suspension and abandonment are permissible. This point is mentioned so that all may be informed, for wisdom is ever paramount before the Throne in all matters.</w:t>
      </w:r>
    </w:p>
    <w:p w14:paraId="4577F346" w14:textId="77777777" w:rsidR="00D13072" w:rsidRDefault="00000000">
      <w:pPr>
        <w:pStyle w:val="BodyText"/>
      </w:pPr>
      <w:r>
        <w:t>This lowly servant humbly requests those souls turned toward that blessed and exalted station not to forget this insignificant one and to remember him in such a way that he might not be counted among the heedless but rather among those mentioned in the manifest Book.</w:t>
      </w:r>
    </w:p>
    <w:p w14:paraId="25BC9534" w14:textId="77777777" w:rsidR="00D13072" w:rsidRDefault="00000000">
      <w:pPr>
        <w:pStyle w:val="BodyText"/>
      </w:pPr>
      <w:r>
        <w:t xml:space="preserve">Regarding what you wrote about Jináb-i-Muḥammad Báqir—upon him be peace—of the people of </w:t>
      </w:r>
      <w:r>
        <w:rPr>
          <w:i/>
          <w:iCs/>
        </w:rPr>
        <w:t>Yá</w:t>
      </w:r>
      <w:r>
        <w:t>, this was presented before the Most Holy, Most Exalted Presence. This is what the Tongue of Grandeur proclaimed:</w:t>
      </w:r>
    </w:p>
    <w:p w14:paraId="4EB4BE63" w14:textId="77777777" w:rsidR="00D13072" w:rsidRDefault="00000000">
      <w:pPr>
        <w:pStyle w:val="BodyText"/>
      </w:pPr>
      <w:r>
        <w:t>*** Page 573 ***</w:t>
      </w:r>
    </w:p>
    <w:p w14:paraId="06F8B548" w14:textId="77777777" w:rsidR="00D13072" w:rsidRDefault="00000000">
      <w:pPr>
        <w:pStyle w:val="BodyText"/>
      </w:pPr>
      <w:r>
        <w:t>“Hear, hear! This is My sweetest call raised from the prison of ’Akká. By My life, it has caused the heart of every prophet to soar and illumined the face of every faithful messenger. O Báqir, behold, behold! This is My face revealed unto My servants. It has turned towards you from this lofty station. O Báqir, by My life, this is the Day of hearkening, the Day of witnessing, the Day of meeting, the Day of exposition. Blessed is he who speaks, hears, and witnesses. Speak with My Most Exalted Word, hear My Most Great Verses, and behold My Most Supreme Horizon. Thus have We illumined the horizon of the heaven of knowledge with the light of exposition. Blessed is he who recognizes, witnesses, and perceives, and woe unto the heedless.” This is concluded.</w:t>
      </w:r>
    </w:p>
    <w:p w14:paraId="0E4F526B" w14:textId="77777777" w:rsidR="00D13072" w:rsidRDefault="00000000">
      <w:pPr>
        <w:pStyle w:val="BodyText"/>
      </w:pPr>
      <w:r>
        <w:t>Truly, these wondrous and mighty verses are as a spirit for the body of the world. But which body will be receptive to this spirit and worthy of this beloved mention? From the eternal Sovereign, we beseech that none be deprived of the ocean of bounty. Verily, He is the Forgiving, the Generous. Praise be to God, the Lord of all worlds.</w:t>
      </w:r>
    </w:p>
    <w:p w14:paraId="14197C62" w14:textId="77777777" w:rsidR="00D13072" w:rsidRDefault="00000000">
      <w:pPr>
        <w:pStyle w:val="BodyText"/>
      </w:pPr>
      <w:r>
        <w:t>Regarding what you wrote about being present before the Countenance of the Worshipped One on behalf of yourself and other friends…</w:t>
      </w:r>
    </w:p>
    <w:p w14:paraId="30C58735" w14:textId="77777777" w:rsidR="00D13072" w:rsidRDefault="00000000">
      <w:pPr>
        <w:pStyle w:val="BodyText"/>
      </w:pPr>
      <w:r>
        <w:t>*** Page 574 ***</w:t>
      </w:r>
    </w:p>
    <w:p w14:paraId="24E0BA4C" w14:textId="77777777" w:rsidR="00D13072" w:rsidRDefault="00000000">
      <w:pPr>
        <w:pStyle w:val="BodyText"/>
      </w:pPr>
      <w:r>
        <w:t>…and other friends, and to attain on their behalf. This matter was presented and graciously accepted, adorned with the confirmation of permission. In that very moment, this servant performed visitation to the Beloved of the worlds and circumambulated on their behalf. “Blessed are you, and joyous am I!”</w:t>
      </w:r>
    </w:p>
    <w:p w14:paraId="5C57B85E" w14:textId="77777777" w:rsidR="00D13072" w:rsidRDefault="00000000">
      <w:pPr>
        <w:pStyle w:val="BodyText"/>
      </w:pPr>
      <w:r>
        <w:lastRenderedPageBreak/>
        <w:t xml:space="preserve">Regarding what you wrote about Jináb-i-Ḥájí Muḥammad—upon Him be the splendor of Bahá’u’lláh—of </w:t>
      </w:r>
      <w:r>
        <w:rPr>
          <w:i/>
          <w:iCs/>
        </w:rPr>
        <w:t>Ṭá</w:t>
      </w:r>
      <w:r>
        <w:t>, this lowly servant has repeatedly heard his mention from the Tongue of Eternity. The sun of favor has shone from the horizon of the will of God, exalted be His glory, concerning him. “Blessed is he, and joyous is he, for he has attained acceptance and proclaimed His Cause with wisdom and exposition in the realms.”</w:t>
      </w:r>
    </w:p>
    <w:p w14:paraId="2C48E848" w14:textId="77777777" w:rsidR="00D13072" w:rsidRDefault="00000000">
      <w:pPr>
        <w:pStyle w:val="BodyText"/>
      </w:pPr>
      <w:r>
        <w:t>These decisive words have been revealed at this moment from the heaven of favor regarding him:</w:t>
      </w:r>
    </w:p>
    <w:p w14:paraId="0403EED9" w14:textId="77777777" w:rsidR="00D13072" w:rsidRDefault="00000000">
      <w:pPr>
        <w:pStyle w:val="BodyText"/>
      </w:pPr>
      <w:r>
        <w:t>“He is the Most Ancient, the Most Great, the Most Glorious. O Muḥammad, We mentioned you before, even before the beginning, and at this moment, the Tongue of the Wronged One speaks of you in the Most Great Prison among the nations. The dominion belongs to God, the Lord of lords. The Supreme Pen testifies that you have turned to God…”</w:t>
      </w:r>
    </w:p>
    <w:p w14:paraId="25EEA265" w14:textId="77777777" w:rsidR="00D13072" w:rsidRDefault="00000000">
      <w:pPr>
        <w:pStyle w:val="BodyText"/>
      </w:pPr>
      <w:r>
        <w:t>*** Page 575 ***</w:t>
      </w:r>
    </w:p>
    <w:p w14:paraId="4ED8D2EF" w14:textId="77777777" w:rsidR="00D13072" w:rsidRDefault="00000000">
      <w:pPr>
        <w:pStyle w:val="BodyText"/>
      </w:pPr>
      <w:r>
        <w:t>…the Master of existence, as He appeared and manifested what He willed. By the life of God, this testimony is incomparable to the treasures of the world or what the nations possess. This is attested by the Most Great Book, which proclaims: ‘There is no God but Me, the Mighty, the Bestower.’ Blessed are you for having drunk the wine of life in the days of your Lord, the All-Merciful, and for having attained what most of the servants have not. Give thanks to your Lord for having mentioned you, made you known, caused you to speak, and guided you to the Straight Path.</w:t>
      </w:r>
    </w:p>
    <w:p w14:paraId="6F20F748" w14:textId="77777777" w:rsidR="00D13072" w:rsidRDefault="00000000">
      <w:pPr>
        <w:pStyle w:val="BodyText"/>
      </w:pPr>
      <w:r>
        <w:t>Say, ‘Glorified are You, O You by whose name the mountains moved and the Day of Return was revealed! I beseech You by the name through which the trumpet was sounded, the resurrection was raised, and the dwellers of the graves arose, to confirm me in serving Your Cause, grant me success in what is befitting for Your days, and make known to me what was hidden in the treasures of Your knowledge. O my Lord, I turn toward Your supreme horizon and gaze upon Your direction, O Possessor of Names and Fashioner of the heavens. I beseech You by Your manifestation, Your appearance, Your rising, and Your establishment to ordain for me what You have written for Your chosen ones who have renounced the chalices…’”</w:t>
      </w:r>
    </w:p>
    <w:p w14:paraId="5EBB8AE7" w14:textId="77777777" w:rsidR="00D13072" w:rsidRDefault="00000000">
      <w:pPr>
        <w:pStyle w:val="BodyText"/>
      </w:pPr>
      <w:r>
        <w:t>*** Page 576 ***</w:t>
      </w:r>
    </w:p>
    <w:p w14:paraId="5BCCA299" w14:textId="77777777" w:rsidR="00D13072" w:rsidRDefault="00000000">
      <w:pPr>
        <w:pStyle w:val="BodyText"/>
      </w:pPr>
      <w:r>
        <w:t>…of the world and drank from the chalice of steadfastness in Your name and Your Cause. O my Lord, I am the poor and needy one, and You are the Rich, the Generous. I have hastened from among the parties to You, relied upon You, and clung to Your cord. Thus, act toward me in accordance with the heaven of Your generosity, the ocean of Your bounty, and the sun of Your grace. There is no God but You, the Forgiving, the Compassionate.” This is concluded.</w:t>
      </w:r>
    </w:p>
    <w:p w14:paraId="5486A9E3" w14:textId="77777777" w:rsidR="00D13072" w:rsidRDefault="00000000">
      <w:pPr>
        <w:pStyle w:val="BodyText"/>
      </w:pPr>
      <w:r>
        <w:t>Recently, the son of “The Most Truthful Name of God,” Jináb-i-Mírzá ’Alí-Muḥammad—upon Him be the splendor of Bahá’u’lláh—sent a handwritten message to this servant. In it, he mentioned Jináb-i-Ḥájí Muḥammad—upon Him be the splendor of Bahá’u’lláh—and petitioned God, exalted be His glory, to bestow favor upon him. Thus, wondrous and mighty verses were revealed and sent, so that they might bring joy to his heart and the hearts of those in the heavens and on earth. Even prior to this, this servant repeatedly heard mention of him from the Tongue of Grandeur time and again. God willing, he will remain settled and at peace under the shadow of the pavilions of divine favor. This servant also…</w:t>
      </w:r>
    </w:p>
    <w:p w14:paraId="4D304F4B" w14:textId="77777777" w:rsidR="00D13072" w:rsidRDefault="00000000">
      <w:pPr>
        <w:pStyle w:val="BodyText"/>
      </w:pPr>
      <w:r>
        <w:lastRenderedPageBreak/>
        <w:t>*** Page 577 ***</w:t>
      </w:r>
    </w:p>
    <w:p w14:paraId="515EC451" w14:textId="77777777" w:rsidR="00D13072" w:rsidRDefault="00000000">
      <w:pPr>
        <w:pStyle w:val="BodyText"/>
      </w:pPr>
      <w:r>
        <w:t>…offers to him a glorification that is sanctified from the mention of this servant. Regarding what you wrote about the son of the martyr—upon them be the splendor of Bahá’u’lláh—requesting that their mention be presented in the Most Holy Presence and also desiring that they not be left to themselves in any state or circumstance, truly this mention is greatly beloved. Its fragrance of humility, submission, resignation, and supplication is diffused. This is a station that, should any soul attain and remain steadfast therein, they are reckoned among the people of the Supreme Concourse in the Crimson Tablet.</w:t>
      </w:r>
    </w:p>
    <w:p w14:paraId="3B9E299F" w14:textId="77777777" w:rsidR="00D13072" w:rsidRDefault="00000000">
      <w:pPr>
        <w:pStyle w:val="BodyText"/>
      </w:pPr>
      <w:r>
        <w:t>This matter was presented in the Most Holy, Most Exalted Presence. This is what the Tongue of Grandeur proclaimed in the realm of exposition:</w:t>
      </w:r>
    </w:p>
    <w:p w14:paraId="3DAF9C91" w14:textId="77777777" w:rsidR="00D13072" w:rsidRDefault="00000000">
      <w:pPr>
        <w:pStyle w:val="BodyText"/>
      </w:pPr>
      <w:r>
        <w:t>“May they, with wisdom, exposition, deeds, and character, aid the mighty Cause of God. They have ever been and remain mentioned in the Most Holy Presence. For this, let them praise and thank their Lord by night and day. Verily, We mentioned them and their father in a book revealed with truth by God, the Lord of all worlds.”</w:t>
      </w:r>
    </w:p>
    <w:p w14:paraId="15163E6B" w14:textId="77777777" w:rsidR="00D13072" w:rsidRDefault="00000000">
      <w:pPr>
        <w:pStyle w:val="BodyText"/>
      </w:pPr>
      <w:r>
        <w:t>*** Page 578 ***</w:t>
      </w:r>
    </w:p>
    <w:p w14:paraId="11655D40" w14:textId="77777777" w:rsidR="00D13072" w:rsidRDefault="00000000">
      <w:pPr>
        <w:pStyle w:val="BodyText"/>
      </w:pPr>
      <w:r>
        <w:t>…with truth from God, the Lord of the worlds, and we magnify Him from this Most Sacred, Most Exalted, Most Great, Most Wondrous station.” This is concluded.</w:t>
      </w:r>
    </w:p>
    <w:p w14:paraId="78B71393" w14:textId="77777777" w:rsidR="00D13072" w:rsidRDefault="00000000">
      <w:pPr>
        <w:pStyle w:val="BodyText"/>
      </w:pPr>
      <w:r>
        <w:t>Regarding what you wrote about Jináb-i-Mírzá Abu’l-Ḥasan—upon Him be the splendor of Bahá’u’lláh—a specific Most Holy Tablet was revealed and sent for him. God willing, he will attain it. Concerning what you wrote about Jináb-i-Mullá ’Alí—upon Him be peace—and his devotion, and his petition to God, exalted be His glory, to confirm him in what He loves and approves: this matter was presented before the Throne. This is what was revealed in response:</w:t>
      </w:r>
    </w:p>
    <w:p w14:paraId="2276D881" w14:textId="77777777" w:rsidR="00D13072" w:rsidRDefault="00000000">
      <w:pPr>
        <w:pStyle w:val="BodyText"/>
      </w:pPr>
      <w:r>
        <w:t>“O ’Alí, praise be to God that you have been granted service to the Cause. On the day when all were veiled by the veils of doubts and illusions, you were guided to the straight path and attained the supreme horizon. You reached that which was the purpose of the divine books of old and new. Guard this lofty and exalted station in the name of the Beloved of the world. Today is a day when humanity can attain to that which is beyond loss, impermanence, change, or alteration.”</w:t>
      </w:r>
    </w:p>
    <w:p w14:paraId="445C8822" w14:textId="77777777" w:rsidR="00D13072" w:rsidRDefault="00000000">
      <w:pPr>
        <w:pStyle w:val="BodyText"/>
      </w:pPr>
      <w:r>
        <w:t>“Rejoice in My mention of you and give thanks to God for this great favor. In all circumstances, adhere to the proclamation of your Lord’s Cause with the wisdom that has been revealed in a manifest Tablet.” This is concluded.</w:t>
      </w:r>
    </w:p>
    <w:p w14:paraId="2CDF4DD4" w14:textId="77777777" w:rsidR="00D13072" w:rsidRDefault="00000000">
      <w:pPr>
        <w:pStyle w:val="BodyText"/>
      </w:pPr>
      <w:r>
        <w:t>*** Page 579 ***</w:t>
      </w:r>
    </w:p>
    <w:p w14:paraId="0DB990D1" w14:textId="77777777" w:rsidR="00D13072" w:rsidRDefault="00000000">
      <w:pPr>
        <w:pStyle w:val="BodyText"/>
      </w:pPr>
      <w:r>
        <w:t>Regarding what you wrote about Jináb-i-Isḥáq—upon Him be the splendor of Bahá’u’lláh—the possessor of the Covenant, this matter was presented in the Most Holy Presence. This is what the Tongue of Grandeur proclaimed, and His word is truth:</w:t>
      </w:r>
    </w:p>
    <w:p w14:paraId="22F54A64" w14:textId="77777777" w:rsidR="00D13072" w:rsidRDefault="00000000">
      <w:pPr>
        <w:pStyle w:val="BodyText"/>
      </w:pPr>
      <w:r>
        <w:t xml:space="preserve">“O Isḥáq, We mentioned you before and at this moment when the Tongue of Grandeur proclaims: ‘There is no God but Me, the Self-Subsisting, the Sustainer.’ Say: ‘O my God and the God of names, my Creator </w:t>
      </w:r>
      <w:r>
        <w:lastRenderedPageBreak/>
        <w:t>and the Creator of the heavens, my Beloved and the Beloved of all in the realm of creation! I beseech You by the fire of Your Cause, the light of Your countenance, the rain of Your mercy’s clouds, and the suns of the heaven of Your manifestation, to ordain for me that which benefits me in every realm of Your realms. Then decree for me that which strengthens me in serving Your Cause. Verily, You know what draws me near, what benefits me, and what harms me. Truly, I may be heedless and ignorant of what is in Your knowledge. There is no God but You, the All-Knowing, the All-Informed.’”</w:t>
      </w:r>
    </w:p>
    <w:p w14:paraId="3733951A" w14:textId="77777777" w:rsidR="00D13072" w:rsidRDefault="00000000">
      <w:pPr>
        <w:pStyle w:val="BodyText"/>
      </w:pPr>
      <w:r>
        <w:t>“You see me, O my Beloved, turning toward You and clinging to You. Therefore, ordain for me that which is fitting for Your forgiveness, worthy of Your wealth, and deserving of my weakness.”</w:t>
      </w:r>
    </w:p>
    <w:p w14:paraId="50EBD7D1" w14:textId="77777777" w:rsidR="00D13072" w:rsidRDefault="00000000">
      <w:pPr>
        <w:pStyle w:val="BodyText"/>
      </w:pPr>
      <w:r>
        <w:t>*** Page 580 ***</w:t>
      </w:r>
    </w:p>
    <w:p w14:paraId="02C350CF" w14:textId="77777777" w:rsidR="00D13072" w:rsidRDefault="00000000">
      <w:pPr>
        <w:pStyle w:val="BodyText"/>
      </w:pPr>
      <w:r>
        <w:t>…my weakness, and befitting Your power, might, and authority. O my Lord, I have turned my face to You, and I have cast my soul, spirit, heart, and all that You have bestowed upon me before Your Cause. Do as You will with Your sovereignty. Verily, You are the Giver, the Bestower, the Omnipotent, the Forgiving, the Merciful.” This is concluded.</w:t>
      </w:r>
    </w:p>
    <w:p w14:paraId="19FFCD8C" w14:textId="77777777" w:rsidR="00D13072" w:rsidRDefault="00000000">
      <w:pPr>
        <w:pStyle w:val="BodyText"/>
      </w:pPr>
      <w:r>
        <w:t>This was revealed for one named after you, Ibn-i-Músá—upon him be the splendor of Bahá’u’lláh.</w:t>
      </w:r>
    </w:p>
    <w:p w14:paraId="057D3E1F" w14:textId="77777777" w:rsidR="00D13072" w:rsidRDefault="00000000">
      <w:pPr>
        <w:pStyle w:val="BodyText"/>
      </w:pPr>
      <w:r>
        <w:t>“O Ibn-i-Músá, your name has attained the Most Great Sight, and the Lord of Destiny has turned toward you and mentioned you with what shall endure through My Most Beautiful Names. Give thanks to your Lord for this and say: ‘Praise be to You, O You who called me while I was in prison among the heedless.’ O Ibn-i-Músá, by the sun of the heaven of divine wisdom, if you find the sweetness of mercy in the path of God, you would forsake all the pleasures of the world and cling to it. The mockery of the polytheists and the turning away of the heedless themselves bear witness that you have severed yourself from creation and joined with the Truth. These two voices continually proclaim to you, reminding you of times past, and of times even further past.”</w:t>
      </w:r>
    </w:p>
    <w:p w14:paraId="30C4CF9A" w14:textId="77777777" w:rsidR="00D13072" w:rsidRDefault="00000000">
      <w:pPr>
        <w:pStyle w:val="BodyText"/>
      </w:pPr>
      <w:r>
        <w:t>*** Page 581 ***</w:t>
      </w:r>
    </w:p>
    <w:p w14:paraId="095D2476" w14:textId="77777777" w:rsidR="00D13072" w:rsidRDefault="00000000">
      <w:pPr>
        <w:pStyle w:val="BodyText"/>
      </w:pPr>
      <w:r>
        <w:t>…“You have ever been aligned with the chosen ones of God. O Ibn-i-Músá, O Khudádád, by the Lord, no prophet or messenger has ever appeared in the world without hearing the mockery of his people and witnessing the rejection of the heedless. God willing, in the path of the Beloved of the worlds, you will associate with the people of creation with spirit and joy. These fleeting days are neither worthy nor lasting. Soon what has been revealed in the Book will manifest upon the earth, as a command from the Mighty, the All-Knowing.” This is concluded.</w:t>
      </w:r>
    </w:p>
    <w:p w14:paraId="554C6A5A" w14:textId="77777777" w:rsidR="00D13072" w:rsidRDefault="00000000">
      <w:pPr>
        <w:pStyle w:val="BodyText"/>
      </w:pPr>
      <w:r>
        <w:t>This was revealed for one named Muḥammad Qabl Taqí—upon him be the splendor of Bahá’u’lláh—after it was presented before the Throne:</w:t>
      </w:r>
    </w:p>
    <w:p w14:paraId="6F98F455" w14:textId="77777777" w:rsidR="00D13072" w:rsidRDefault="00000000">
      <w:pPr>
        <w:pStyle w:val="BodyText"/>
      </w:pPr>
      <w:r>
        <w:t>“His exalted word is: ‘O Muḥammad Qabl Taqí, you have attained that which, even if you spent the treasures of the world, you would not have achieved its like. Reflect upon the earth: mosques, temples, shrines, churches, and bridges are built for the preservation of name and reward. Likewise, people seek offspring to ensure the continuity of their mention and the reward they hope for if they prove virtuous. These causes are evident to any discerning mind, but they are subject to decay…’”</w:t>
      </w:r>
    </w:p>
    <w:p w14:paraId="59E24176" w14:textId="77777777" w:rsidR="00D13072" w:rsidRDefault="00000000">
      <w:pPr>
        <w:pStyle w:val="BodyText"/>
      </w:pPr>
      <w:r>
        <w:lastRenderedPageBreak/>
        <w:t>*** Page 582 ***</w:t>
      </w:r>
    </w:p>
    <w:p w14:paraId="57F62AF3" w14:textId="77777777" w:rsidR="00D13072" w:rsidRDefault="00000000">
      <w:pPr>
        <w:pStyle w:val="BodyText"/>
      </w:pPr>
      <w:r>
        <w:t>…and shall return to nothingness. However, the word that was revealed for you from the Supreme Pen endures through the dominion of the kingdom and remains eternal. It is like the sun shining forth from the horizon of the heaven of the Book, radiant and manifest. By God, it surpasses a hundred thousand worthy offspring and is loftier and more exalted than the treasures of the earth. Every soul that attains the Word of God must recognize its station and safeguard it in the name of their Lord, the Omnipotent, the All-Powerful.</w:t>
      </w:r>
    </w:p>
    <w:p w14:paraId="19DA9960" w14:textId="77777777" w:rsidR="00D13072" w:rsidRDefault="00000000">
      <w:pPr>
        <w:pStyle w:val="BodyText"/>
      </w:pPr>
      <w:r>
        <w:t>“Verily, We remember your consort in this station and magnify her face. Blessed is she for having heard and responded to her Lord, the Mighty, the Wondrous. We give her glad tidings of what My Supreme Pen has moved to record in her mention. Verily, your Lord is the Most Compassionate, the Most Generous.” This is concluded.</w:t>
      </w:r>
    </w:p>
    <w:p w14:paraId="723ABD55" w14:textId="77777777" w:rsidR="00D13072" w:rsidRDefault="00000000">
      <w:pPr>
        <w:pStyle w:val="BodyText"/>
      </w:pPr>
      <w:r>
        <w:t>Regarding what you wrote about Jináb-i-Muḥammad Ṣādiq—upon him be the splendor of Bahá’u’lláh—this matter was presented before the Throne. This is what the Tongue of Grandeur proclaimed: “God willing, he will attain the favor of the True One and be freed from the creations, for he seeks with utmost endeavor the exaltation of the Word and the proclamation of the Cause. God willing, he will be rewarded for his efforts.”</w:t>
      </w:r>
    </w:p>
    <w:p w14:paraId="527E4E54" w14:textId="77777777" w:rsidR="00D13072" w:rsidRDefault="00000000">
      <w:pPr>
        <w:pStyle w:val="BodyText"/>
      </w:pPr>
      <w:r>
        <w:t>*** Page 583 ***</w:t>
      </w:r>
    </w:p>
    <w:p w14:paraId="528FCE72" w14:textId="77777777" w:rsidR="00D13072" w:rsidRDefault="00000000">
      <w:pPr>
        <w:pStyle w:val="BodyText"/>
      </w:pPr>
      <w:r>
        <w:t>“O Khudádád, mention him on My behalf and give him glad tidings of My grace, mercy, and favor that preceded creation.” This is concluded.</w:t>
      </w:r>
    </w:p>
    <w:p w14:paraId="71EFD4C3" w14:textId="77777777" w:rsidR="00D13072" w:rsidRDefault="00000000">
      <w:pPr>
        <w:pStyle w:val="BodyText"/>
      </w:pPr>
      <w:r>
        <w:t>Regarding the mention of Jináb-i-Sháhvirdi, Jináb-i-Asadu’lláh, Raḥmatu’lláh, and others—upon them be the splendor of Bahá’u’lláh—who were mentioned in your book and have partaken of the wine of the mercy of the Merciful in the choicest of days, all were presented before the Most Holy, Most Exalted, Most Supreme Presence. For each, the sun of favor has shone forth. Blessed are they for having their names recorded by Our will, which is also their will, their Beloved, and the Beloved of all who are in the heavens and the earth. All have attained from His wondrous bounty, drawn from the chalice of His utterance, and shared from the ocean of His mercy. Blessed are they; joyous is their condition.</w:t>
      </w:r>
    </w:p>
    <w:p w14:paraId="18C22584" w14:textId="77777777" w:rsidR="00D13072" w:rsidRDefault="00000000">
      <w:pPr>
        <w:pStyle w:val="BodyText"/>
      </w:pPr>
      <w:r>
        <w:t>Regarding your petition for forgiveness from the Source of the Divine Light, it was presented, and this is what the Tongue of the Beloved proclaimed: “You are the one who has attained the grace and mercy of God. Verily, He has strengthened you, confirmed you, drawn you near, and awakened you.”</w:t>
      </w:r>
    </w:p>
    <w:p w14:paraId="6B260959" w14:textId="77777777" w:rsidR="00D13072" w:rsidRDefault="00000000">
      <w:pPr>
        <w:pStyle w:val="BodyText"/>
      </w:pPr>
      <w:r>
        <w:t>*** Page 584 ***</w:t>
      </w:r>
    </w:p>
    <w:p w14:paraId="2D4197B7" w14:textId="77777777" w:rsidR="00D13072" w:rsidRDefault="00000000">
      <w:pPr>
        <w:pStyle w:val="BodyText"/>
      </w:pPr>
      <w:r>
        <w:t>…and awakened you, establishing you in the service of His mighty Cause. Praise be to God, His mercy, compassion, and favor have surrounded you and continue to do so. Rejoice in this wondrous bounty. Praise be to Him who has spoken the truth in His mighty, glorious station.” This is concluded.</w:t>
      </w:r>
    </w:p>
    <w:p w14:paraId="48660F09" w14:textId="77777777" w:rsidR="00D13072" w:rsidRDefault="00000000">
      <w:pPr>
        <w:pStyle w:val="BodyText"/>
      </w:pPr>
      <w:r>
        <w:t xml:space="preserve">Additionally, all the correspondence sent to Jináb-i-Áqá Mírzá Muḥammad ’Alí Qá’iní—upon him be the splendor of Bahá’u’lláh—was presented before the Throne, and those names were repeatedly mentioned, graced with divine favor, compassion, and mercy. Similarly, the letter from Jináb-i-’Azízulláh </w:t>
      </w:r>
      <w:r>
        <w:lastRenderedPageBreak/>
        <w:t>to Jináb-i-Áqá Mírzá Muḥammad—upon him be the splendor of Bahá’u’lláh—was presented in the Most Holy, Most Sacred Presence, and it was received with acceptance.</w:t>
      </w:r>
    </w:p>
    <w:p w14:paraId="0E5BB805" w14:textId="77777777" w:rsidR="00D13072" w:rsidRDefault="00000000">
      <w:pPr>
        <w:pStyle w:val="BodyText"/>
      </w:pPr>
      <w:r>
        <w:t>This lowly servant supplicates to God, exalted be His glory, to confirm all the inhabitants of the world so that they may perceive the fragrances of the verses and sense the aroma of the robe. For even the smallest portion of this grace would lead all to turn toward the Source of Light and the Dawning-Place of Manifestation. In truth, this verse…</w:t>
      </w:r>
    </w:p>
    <w:p w14:paraId="6FAF52EF" w14:textId="77777777" w:rsidR="00D13072" w:rsidRDefault="00000000">
      <w:pPr>
        <w:pStyle w:val="BodyText"/>
      </w:pPr>
      <w:r>
        <w:t>*** Page 585 ***</w:t>
      </w:r>
    </w:p>
    <w:p w14:paraId="340D80BA" w14:textId="77777777" w:rsidR="00D13072" w:rsidRDefault="00000000">
      <w:pPr>
        <w:pStyle w:val="BodyText"/>
      </w:pPr>
      <w:r>
        <w:t>…previously revealed pertains to these days:</w:t>
      </w:r>
      <w:r>
        <w:br/>
      </w:r>
      <w:r>
        <w:rPr>
          <w:i/>
          <w:iCs/>
        </w:rPr>
        <w:t>“If its sweet fragrance spreads to the East,</w:t>
      </w:r>
      <w:r>
        <w:br/>
      </w:r>
      <w:r>
        <w:rPr>
          <w:i/>
          <w:iCs/>
        </w:rPr>
        <w:t>Even in the West, the afflicted would be revived by its breath.”</w:t>
      </w:r>
    </w:p>
    <w:p w14:paraId="05103A9D" w14:textId="77777777" w:rsidR="00D13072" w:rsidRDefault="00000000">
      <w:pPr>
        <w:pStyle w:val="BodyText"/>
      </w:pPr>
      <w:r>
        <w:t>From this servant, a plea for the conveyance of wondrous glorification to those who partake of the wine of meanings depends upon your graciousness. May the splendor be upon you and upon those who have cast aside all else, taking up what befits the Day of God, the Lord of all worlds.</w:t>
      </w:r>
      <w:r>
        <w:br/>
        <w:t>Servant, 12th Shawwál, year 98. (September 1881)</w:t>
      </w:r>
    </w:p>
    <w:p w14:paraId="5AA540BF" w14:textId="77777777" w:rsidR="00D13072" w:rsidRDefault="00000000">
      <w:pPr>
        <w:pStyle w:val="Heading2"/>
      </w:pPr>
      <w:bookmarkStart w:id="1061" w:name="Xe56e63e1909aced69ee776e7d6576f338069cb9"/>
      <w:bookmarkEnd w:id="1060"/>
      <w:r>
        <w:t>BH00020 (Commentary on the Disconnected Letters)</w:t>
      </w:r>
    </w:p>
    <w:p w14:paraId="10B1C392" w14:textId="77777777" w:rsidR="00D13072" w:rsidRDefault="00000000">
      <w:pPr>
        <w:pStyle w:val="FirstParagraph"/>
      </w:pPr>
      <w:r>
        <w:t>There is no God but Him, the Most High, the Most Supreme.</w:t>
      </w:r>
      <w:r>
        <w:br/>
        <w:t>Praise be to God, who created the letters in the realms of the Unseen, behind the veils of sanctity in the loftiest heights. Then He gave them to drink from the cups of eternity, as decreed in the Tablets of Divine Will, to quicken thereby the hearts of the near ones in the dominion of command.</w:t>
      </w:r>
      <w:r>
        <w:br/>
        <w:t>Then He clothed them in the garment of blackness as ordained by His eternal decree, in the hidden realm of destiny, upon the red domes. And according to the foreordained knowledge, it was destined that the water of life would remain concealed in the darkness of the realms of names, near the Lote-Tree of the Extremity.</w:t>
      </w:r>
      <w:r>
        <w:br/>
        <w:t>Then He sent them down into the kingdom of creation within the air of decree. At that moment, a voice emerged from the lofty sanctuary, addressing the Primal Pen, saying:</w:t>
      </w:r>
      <w:r>
        <w:br/>
        <w:t>“O Pen, inscribe from the secrets of eternity upon the resplendent white Tablet.”</w:t>
      </w:r>
      <w:r>
        <w:br/>
        <w:t>The Pen, enraptured by this summons, was thunderstruck for seventy thousand years beyond the reckoning of the masters of enumeration. When it recovered and the decree of divine command returned to it anew, it wept for seventy thousand years with the tears of the crimson hue.</w:t>
      </w:r>
      <w:r>
        <w:br/>
        <w:t>Then it stood before God in a time when the decree of primacy had not yet been initiated, nor the decree of finality reached its conclusion. When it was consumed by the fire of separation, due to the cutting off of the sweetest call, it appeared in its tears as blackness in the dominion of fidelity. A single drop of this black tear fell upon the Tablet, whereupon the Point appeared in the realm of origination. This Point manifested in the form of primacy upon the mirrors of the letters within the realities of the names.</w:t>
      </w:r>
    </w:p>
    <w:p w14:paraId="0EA865E6" w14:textId="77777777" w:rsidR="00D13072" w:rsidRDefault="00000000">
      <w:pPr>
        <w:pStyle w:val="BodyText"/>
      </w:pPr>
      <w:r>
        <w:t>The Alif (the letter “A”) received it before all other letters, in the seedbed of all things. The divine Point unfolded in the form of eternal patterns as the fragrances of mercy wafted upon it from the source of oneness. This unveiling revealed the face of unity from behind the veils of verdure.</w:t>
      </w:r>
      <w:r>
        <w:br/>
      </w:r>
      <w:r>
        <w:lastRenderedPageBreak/>
        <w:t>The form of the Point appeared in the shape of the Alif and stood upon the Tablet in its rising, established by the command of God, the Most High, the Most Supreme, in the realm of attributes and names. This is the station wherein the essential existence donned the garment of nominality and set aside the robes of attributive being in the city of grandeur.</w:t>
      </w:r>
    </w:p>
    <w:p w14:paraId="6D59E252" w14:textId="77777777" w:rsidR="00D13072" w:rsidRDefault="00000000">
      <w:pPr>
        <w:pStyle w:val="BodyText"/>
      </w:pPr>
      <w:r>
        <w:t>When this upright Alif settled upon the luminous Tablet, it manifested new wonders. The letters of the separated ones shone forth at the beginning of the revelations, pointing to the realms of differentiation and command in the chambers of creation. Then from these letters, which arose and radiated from the primal Alif in the initial revelations of the worlds of specification and multiplicity, they were divided, dispersed, and disjoined, yet they reunited, conjoined, blended, and paired.</w:t>
      </w:r>
      <w:r>
        <w:br/>
        <w:t>Thereupon appeared the encompassing words and composite letters in the worlds of creation, in the forms of names and attributes. Thus was completed the creation of sovereignty and the form of destiny in the manifestations of existence, so that all may testify with the tongue of realities that He is the Ever-Abiding, the Creator, the All-Powerful, the Mighty, the Sovereign.</w:t>
      </w:r>
    </w:p>
    <w:p w14:paraId="2C4C65B7" w14:textId="77777777" w:rsidR="00D13072" w:rsidRDefault="00000000">
      <w:pPr>
        <w:pStyle w:val="BodyText"/>
      </w:pPr>
      <w:r>
        <w:t>And that ’Alí, before Muhammad, is the Manifestation of Essence and the Manifestation of Attributes, from whom all possibilities originate and to whom all beings return. He is the one who has manifested from His own Essence, the Beneficent One, the Breath of the Merciful, through whom the essences were created and the Alif.</w:t>
      </w:r>
    </w:p>
    <w:p w14:paraId="09E6F620" w14:textId="77777777" w:rsidR="00D13072" w:rsidRDefault="00000000">
      <w:pPr>
        <w:pStyle w:val="BodyText"/>
      </w:pPr>
      <w:r>
        <w:rPr>
          <w:b/>
          <w:bCs/>
          <w:i/>
          <w:iCs/>
        </w:rPr>
        <w:t>Page 2/4</w:t>
      </w:r>
      <w:r>
        <w:br/>
        <w:t>The capacities within the realm of possibility, the manifestations of beings in the worlds of existence, the mirrors reflecting Him, and the letters uttering His praise from the first creation of God, the origin of manifestations, and the return of the servants on the Day of Summoning—this is what God has favored them with above all other creation in the eternal worlds. Through them, the lights shone forth, the moons appeared, the suns radiated, and the stars were revealed. All proclaim Him and point to Him, for there is no distinction between Him and them, except that they were created by His command, sent forth by His will, and gathered by His power.</w:t>
      </w:r>
    </w:p>
    <w:p w14:paraId="7C7CD887" w14:textId="77777777" w:rsidR="00D13072" w:rsidRDefault="00000000">
      <w:pPr>
        <w:pStyle w:val="BodyText"/>
      </w:pPr>
      <w:r>
        <w:t>They are the ones through whom the cycles revolve, the ages are set in motion, the trees of unity are planted, the fruits of singularity are manifested, and the rains of detachment descend—until the Point returns to its original station after completing its rotation around itself and reaching its destined place. At that moment, the end returns to the beginning, and then the call of the primordial is raised from the Tree of the Utmost Boundary, at the rising of the sun once more.</w:t>
      </w:r>
    </w:p>
    <w:p w14:paraId="5C8BA801" w14:textId="77777777" w:rsidR="00D13072" w:rsidRDefault="00000000">
      <w:pPr>
        <w:pStyle w:val="BodyText"/>
      </w:pPr>
      <w:r>
        <w:t>This is what the dove sang in the Pole of Eternity on this singular night, when the fire of oneness was kindled from the Sinai Lote-Tree in the shadow of the name “the Most Ancient” and the eternal mystery that was named the “True Eternal” in the Essence of the Names. All manifestations in the depths of the heart bear witness that He is the Mighty, the Omnipotent, the Sovereign, the All-Bountiful.</w:t>
      </w:r>
    </w:p>
    <w:p w14:paraId="74B91D08" w14:textId="77777777" w:rsidR="00D13072" w:rsidRDefault="00000000">
      <w:pPr>
        <w:pStyle w:val="BodyText"/>
      </w:pPr>
      <w:r>
        <w:t xml:space="preserve">This is a book from “Ba” before “Ha” to those who have believed in God and attained the lights of guidance, to bring them to the veils of sanctity and draw them closer to the ultimate destination, which none of those who disbelieved in God have reached. This is testified by the forms of the Names in the cities of Attributes and by the angels of sanctity behind them. Say: In the song of the dove upon the </w:t>
      </w:r>
      <w:r>
        <w:lastRenderedPageBreak/>
        <w:t>branches, in the diverse forms of the leaves of paradise, and in the surging of the ocean of oneness, clouds of wisdom rise.</w:t>
      </w:r>
    </w:p>
    <w:p w14:paraId="7C9BA09B" w14:textId="77777777" w:rsidR="00D13072" w:rsidRDefault="00000000">
      <w:pPr>
        <w:pStyle w:val="BodyText"/>
      </w:pPr>
      <w:r>
        <w:rPr>
          <w:b/>
          <w:bCs/>
          <w:i/>
          <w:iCs/>
        </w:rPr>
        <w:t>Page 2/5</w:t>
      </w:r>
      <w:r>
        <w:br/>
        <w:t>The rains descend, the rivers flow from the stones, and the eternal form is established upon the throne of lights as signs for those who in the realities of things behold with the vision of God. Reflect, O company of loved ones, on the creation of the heavens and the earth and then upon yourselves, that you may be guided in the manifestations of power by the lights of guidance during the days of the Countenance.</w:t>
      </w:r>
    </w:p>
    <w:p w14:paraId="796D5F4E" w14:textId="77777777" w:rsidR="00D13072" w:rsidRDefault="00000000">
      <w:pPr>
        <w:pStyle w:val="BodyText"/>
      </w:pPr>
      <w:r>
        <w:t>A book has come before Us from the letter “Qaf,” who traveled from his essence and migrated to God, the Omnipotent, the Self-Subsisting. He reached the stations of sanctity and entered the Egypt of certainty, in the place where the fire of God burns behind the veils of light and where the lamp of oneness shines in the lantern of recorded majesty. Thus, he preceded those who migrated from their homes for the love of God over those who have not turned to the shore of sanctity in the city circled by the near ones.</w:t>
      </w:r>
    </w:p>
    <w:p w14:paraId="73EE1D0F" w14:textId="77777777" w:rsidR="00D13072" w:rsidRDefault="00000000">
      <w:pPr>
        <w:pStyle w:val="BodyText"/>
      </w:pPr>
      <w:r>
        <w:t>In his book, he asked of secrets that none in the realm of dominion had uncovered, which no one among creation has unveiled, nor have the knowers comprehended. Listen, then, to what the caller of the Spirit proclaims to you from this blessed spot, beyond the sea of the Spirit, in the tempest of a surging ocean. Know that the verse of light, revealed to the Messenger of God before this verse, surpasses the comprehension of all the learned. Were all that is in God’s knowledge fashioned into pens, and all power made an ocean of ink, it would not exhaust the meanings of the letter revealed with the tongue of might in this blessed, revealed verse.</w:t>
      </w:r>
    </w:p>
    <w:p w14:paraId="10DDADAE" w14:textId="77777777" w:rsidR="00D13072" w:rsidRDefault="00000000">
      <w:pPr>
        <w:pStyle w:val="BodyText"/>
      </w:pPr>
      <w:r>
        <w:t>Yet, I sprinkle upon you a drop from the fathomless wellspring of knowledge and wisdom, that you may be among those who hasten to the arenas of knowledge and drink from the cups of favor served by the youths of paradise upon the couches of eternity. When the term for Moses to fulfill his commitment had ended…</w:t>
      </w:r>
    </w:p>
    <w:p w14:paraId="235CAEF9" w14:textId="77777777" w:rsidR="00D13072" w:rsidRDefault="00000000">
      <w:pPr>
        <w:pStyle w:val="BodyText"/>
      </w:pPr>
      <w:r>
        <w:rPr>
          <w:b/>
          <w:bCs/>
          <w:i/>
          <w:iCs/>
        </w:rPr>
        <w:t>Page 2/6</w:t>
      </w:r>
      <w:r>
        <w:br/>
        <w:t>…he returned with his family and entered the wilderness of Sinai, in the valley of sanctity on the right-hand side of the field of paradise, by the shore of eternity. He heard the call from the exalted sanctuary of identity: “O Moses, what dost thou behold? Verily, I am God, thy Lord and the Lord of thy forefathers, Ishmael, Isaac, and Jacob.” Then Moses covered his face, fearing God, the Mighty, the Omnipotent, the Self-Subsisting.</w:t>
      </w:r>
    </w:p>
    <w:p w14:paraId="35B15A3A" w14:textId="77777777" w:rsidR="00D13072" w:rsidRDefault="00000000">
      <w:pPr>
        <w:pStyle w:val="BodyText"/>
      </w:pPr>
      <w:r>
        <w:t>He was called again by the shore of the sea of grandeur, within the crimson dome: “Raise thy head, O Moses.” When he raised it, he saw a fire kindled, radiating from the Tree of the Utmost Boundary in the verdant valley. He was guided by the guidance of grandeur from the fire kindled from the Lote-Tree of Eternity. Then he removed his sandals of desire and severed himself from the dominions of the next world and this one. All this was as God had decreed for him, as you read in the Tablets.</w:t>
      </w:r>
    </w:p>
    <w:p w14:paraId="6FDF3FC1" w14:textId="77777777" w:rsidR="00D13072" w:rsidRDefault="00000000">
      <w:pPr>
        <w:pStyle w:val="BodyText"/>
      </w:pPr>
      <w:r>
        <w:t xml:space="preserve">Through this, his cause was exalted, and his mention was raised. He became among those who, by the lights of the beholder, turn to the paths of justice. This was decreed upon Moses, the son of Imran, within </w:t>
      </w:r>
      <w:r>
        <w:lastRenderedPageBreak/>
        <w:t>the dome of time, as you know. Thus, love bore witness at the Paran of fire in the sacred Horeb near. If you bear witness in the Tablets of justice with the eye of God, you will see.</w:t>
      </w:r>
    </w:p>
    <w:p w14:paraId="629DC366" w14:textId="77777777" w:rsidR="00D13072" w:rsidRDefault="00000000">
      <w:pPr>
        <w:pStyle w:val="BodyText"/>
      </w:pPr>
      <w:r>
        <w:t>When the veils of unity were lifted, and the lights of oneness shone forth in the Muhammadan countenance, the fire of identity was kindled within itself for itself and by itself. The fire of the Lote-Tree blazed in its center. Seized by the tender passion of love and the attractions of longing from all directions, he heard the call of God from the Tree of Humanity in his innermost being: “Thou art God, the Sovereign, the Omnipotent, the Mighty, the Sanctified.”</w:t>
      </w:r>
    </w:p>
    <w:p w14:paraId="595E1CA9" w14:textId="77777777" w:rsidR="00D13072" w:rsidRDefault="00000000">
      <w:pPr>
        <w:pStyle w:val="BodyText"/>
      </w:pPr>
      <w:r>
        <w:t>This was decreed in the wilderness of the Spirit upon Muhammad, in the station that no hearts before him had attained. Thus, We recount to you from the secrets of knowledge and the gems of wisdom, that the people may be kindled by the fire of God in the Lote-Tree of Remembrance.</w:t>
      </w:r>
    </w:p>
    <w:p w14:paraId="0A7E5BDC" w14:textId="77777777" w:rsidR="00D13072" w:rsidRDefault="00000000">
      <w:pPr>
        <w:pStyle w:val="BodyText"/>
      </w:pPr>
      <w:r>
        <w:rPr>
          <w:b/>
          <w:bCs/>
          <w:i/>
          <w:iCs/>
        </w:rPr>
        <w:t>Page 2/7</w:t>
      </w:r>
      <w:r>
        <w:br/>
        <w:t>And you are kindled. When Muhammad, the Messenger of God, sought to declare this exalted station to acquaint them with the mysteries of oneness within the Tree of His Self and to convey His independence from the fire that appeared in the Sinai of wisdom to Moses, God revealed to Him this verse from the Torah. This was to serve as evidence for those who had been given the Torah and as guidance for those who are guided by the lights of the Muhammadan Lote-Tree.</w:t>
      </w:r>
    </w:p>
    <w:p w14:paraId="2C96BFF2" w14:textId="77777777" w:rsidR="00D13072" w:rsidRDefault="00000000">
      <w:pPr>
        <w:pStyle w:val="BodyText"/>
      </w:pPr>
      <w:r>
        <w:t>God commanded Moses to bring glad tidings to the people of this Sinai in this Ahmadine spot and to bear witness to what was revealed in the Book: “And indeed, We sent Moses with Our signs: bring the people out from darkness into light and give them glad tidings of the days of God.” This is what is inscribed in the Tablets, as you know. If the one who announces His days does so, how could He not attain His station, if you perceive?</w:t>
      </w:r>
    </w:p>
    <w:p w14:paraId="2E4E6328" w14:textId="77777777" w:rsidR="00D13072" w:rsidRDefault="00000000">
      <w:pPr>
        <w:pStyle w:val="BodyText"/>
      </w:pPr>
      <w:r>
        <w:t>Know, then, that when Moses perceived the fire of the Tree on the right side of the valley, He was guided by it and was among those permitted by God to enter the blessed spot. Yet Muhammad, before seeking anything or being touched by any fire, God made Him a light for those in the heavens and the earth. Through this light, He guided whomsoever He willed among His creation. This is recorded in the Book, and you read it in the Qur’an.</w:t>
      </w:r>
    </w:p>
    <w:p w14:paraId="103ED0DF" w14:textId="77777777" w:rsidR="00D13072" w:rsidRDefault="00000000">
      <w:pPr>
        <w:pStyle w:val="BodyText"/>
      </w:pPr>
      <w:r>
        <w:t>Understand, then, that the station of the niche in this verse is His essence, the lamp is His radiant heart, and the glass is His sanctified form, within which the lamp of oneness shone and from which the light radiated. Through Him, all in the heavens and the earth were illuminated. Thus do We make known to you that by this light you are kindled in the lamp of Muhammadan reality, enkindled upon the niche of Ahmadine splendor.</w:t>
      </w:r>
    </w:p>
    <w:p w14:paraId="54DFBE99" w14:textId="77777777" w:rsidR="00D13072" w:rsidRDefault="00000000">
      <w:pPr>
        <w:pStyle w:val="BodyText"/>
      </w:pPr>
      <w:r>
        <w:t>Then the oneness was created in His eternal form, and God commanded Him to remind people of His encounter in the final resurrection and to bring them glad tidings of a holy, praiseworthy station in the abode where the denizens of the heavenly realms gather.</w:t>
      </w:r>
    </w:p>
    <w:p w14:paraId="269FC747" w14:textId="77777777" w:rsidR="00D13072" w:rsidRDefault="00000000">
      <w:pPr>
        <w:pStyle w:val="BodyText"/>
      </w:pPr>
      <w:r>
        <w:rPr>
          <w:b/>
          <w:bCs/>
          <w:i/>
          <w:iCs/>
        </w:rPr>
        <w:t>Page 2/8</w:t>
      </w:r>
      <w:r>
        <w:br/>
        <w:t xml:space="preserve">The spirits of the near ones rejoice, and in it, the clouds of grace are raised. The believers then delight in the joy of God. This is the promise recorded in the Tablets of exalted might: “On the day your Lord comes, </w:t>
      </w:r>
      <w:r>
        <w:lastRenderedPageBreak/>
        <w:t>or some of the signs of your Lord appear.” This is the promise made to all in the heavens and the earth, and all will bear witness within themselves that this is indeed the truth; there is no God but Him. He is the Truth, the Knower of the unseen.</w:t>
      </w:r>
    </w:p>
    <w:p w14:paraId="5AACC482" w14:textId="77777777" w:rsidR="00D13072" w:rsidRDefault="00000000">
      <w:pPr>
        <w:pStyle w:val="BodyText"/>
      </w:pPr>
      <w:r>
        <w:t>Recognize, then, the station of the one who came clothed in the garment of ’Ali, upon a cloud of light. Muhammad, the Messenger of God, proclaimed His glad tidings, on the day when the sincere rejoice. Then understand what was brought to them through clear signs, and what the deniers said and did to Him, to the point where the Pen is ashamed to recount it. God was a witness to this, though you do not bear witness.</w:t>
      </w:r>
    </w:p>
    <w:p w14:paraId="30FBA7A3" w14:textId="77777777" w:rsidR="00D13072" w:rsidRDefault="00000000">
      <w:pPr>
        <w:pStyle w:val="BodyText"/>
      </w:pPr>
      <w:r>
        <w:t>They belied Him, rejected Him, and among them were those who claimed He forged lies against God and performed sorcery to deceive the people. By this, they veiled themselves from the encounter with God, ignored His command, and turned away from the Countenance to which the near ones turn.</w:t>
      </w:r>
    </w:p>
    <w:p w14:paraId="415AEE15" w14:textId="77777777" w:rsidR="00D13072" w:rsidRDefault="00000000">
      <w:pPr>
        <w:pStyle w:val="BodyText"/>
      </w:pPr>
      <w:r>
        <w:t>O assembly of the Bayan, give thanks to God for what He has bestowed upon you by His bounty, wherein He has made Himself known to you, honored you with His meeting, raised you up with truth, and revealed unto you what makes you independent of those who disbelieved and associated partners with Him after all had awaited His days and what they were promised.</w:t>
      </w:r>
    </w:p>
    <w:p w14:paraId="586C7B9C" w14:textId="77777777" w:rsidR="00D13072" w:rsidRDefault="00000000">
      <w:pPr>
        <w:pStyle w:val="BodyText"/>
      </w:pPr>
      <w:r>
        <w:t>Understand what We have imparted to you in truth and enriched you with grace, bringing you to the shore of knowledge, teaching you the paths of understanding, and drawing you near by the light that kindled the hearts of the believers who, at every moment, place their trust in God, their Lord.</w:t>
      </w:r>
    </w:p>
    <w:p w14:paraId="54CF03A9" w14:textId="77777777" w:rsidR="00D13072" w:rsidRDefault="00000000">
      <w:pPr>
        <w:pStyle w:val="BodyText"/>
      </w:pPr>
      <w:r>
        <w:t>Know, then, that the intent of the verse is none other than what We have taught you in truth, but none recognize it except those who are patient in God, and none comprehend it but the sincere. This is of the grace that neither those of the past nor those of the future can surpass. But you, O questioner, are the hope in that…</w:t>
      </w:r>
    </w:p>
    <w:p w14:paraId="24CC4B21" w14:textId="77777777" w:rsidR="00D13072" w:rsidRDefault="00000000">
      <w:pPr>
        <w:pStyle w:val="BodyText"/>
      </w:pPr>
      <w:r>
        <w:rPr>
          <w:b/>
          <w:bCs/>
          <w:i/>
          <w:iCs/>
        </w:rPr>
        <w:t>Page 2/9</w:t>
      </w:r>
      <w:r>
        <w:br/>
        <w:t>The days in which the sun of grace shone forth from the horizon of oneness and the lamp of identity was kindled in the niche of eternity—you shall not witness this verse except in the form that God has veiled behind the pavilion of might in the loftiest heights near His Beloved. Do you not see how God kindled it for Himself with the fire of His essence in the niche of eternity, preserving it within the lamp of power between earth and heaven, so that no breeze of association might touch it?</w:t>
      </w:r>
    </w:p>
    <w:p w14:paraId="4C6AF792" w14:textId="77777777" w:rsidR="00D13072" w:rsidRDefault="00000000">
      <w:pPr>
        <w:pStyle w:val="BodyText"/>
      </w:pPr>
      <w:r>
        <w:t>From it, light appeared behind seventy thousand veils, as small as the eye of a needle, illuminating the vessels of contingent beings, all of which proclaimed God through their essence as this divine fire was made manifest to them. This is what We impart to you of wondrous hidden knowledge so that you may give thanks to your Lord at all times, and so may all believers. Be pleased with yourself for having been guided to a shore that no foot of any created being has tread except those who have detached themselves from all that is in the dominion of command and creation and who walk the paths of submission by the permission of God.</w:t>
      </w:r>
    </w:p>
    <w:p w14:paraId="3EA879ED" w14:textId="77777777" w:rsidR="00D13072" w:rsidRDefault="00000000">
      <w:pPr>
        <w:pStyle w:val="BodyText"/>
      </w:pPr>
      <w:r>
        <w:t xml:space="preserve">We have sufficed in what We have explained to you regarding this sacred verse and have summarized its meanings because We have previously explained it with diverse expressions and indications that astonish </w:t>
      </w:r>
      <w:r>
        <w:lastRenderedPageBreak/>
        <w:t>the minds of the wise. Be content, therefore, with what has been revealed to you on this blessed night, which God has made one of those nights wherein all determined matters are decreed by the All-Mighty, the Self-Subsisting. If you are not satisfied with what the Pen of power has inscribed upon these luminous Tablets, return to what has been previously recorded by the finger of manifest might.</w:t>
      </w:r>
    </w:p>
    <w:p w14:paraId="605A436D" w14:textId="77777777" w:rsidR="00D13072" w:rsidRDefault="00000000">
      <w:pPr>
        <w:pStyle w:val="BodyText"/>
      </w:pPr>
      <w:r>
        <w:t>For within the Lote-Tree of those words, the fire of oneness was kindled, and only the monotheists may draw light from it. Upon its branches are doves, all created from the fire of identity, and none but the detached ones hear their melodies. By God, if you sharpen your vision, you will recognize everything…</w:t>
      </w:r>
    </w:p>
    <w:p w14:paraId="01D98DA2" w14:textId="77777777" w:rsidR="00D13072" w:rsidRDefault="00000000">
      <w:pPr>
        <w:pStyle w:val="BodyText"/>
      </w:pPr>
      <w:r>
        <w:rPr>
          <w:b/>
          <w:bCs/>
          <w:i/>
          <w:iCs/>
        </w:rPr>
        <w:t>Page 2/10</w:t>
      </w:r>
      <w:r>
        <w:br/>
        <w:t>…from what has been inscribed upon these Tablets and become independent of all else. This is a known truth. As for what you have asked regarding the disjointed letters in the scriptures and the writings, know that each of these letters contains signs for those who recognize, and within them are symbols, meanings, and indications that none can comprehend except those who walk in the pleasure of God and inscribe within the garden of knowledge.</w:t>
      </w:r>
    </w:p>
    <w:p w14:paraId="121B3BF2" w14:textId="77777777" w:rsidR="00D13072" w:rsidRDefault="00000000">
      <w:pPr>
        <w:pStyle w:val="BodyText"/>
      </w:pPr>
      <w:r>
        <w:t>Their mysteries have always been hidden in the treasuries of purity, sealed with the seal of power and veiled by the veil of might. However, at this moment, its seal has been opened for you according to your station, and it remains as it was for others to know if they are able. Thus, those who preceded you in guidance from God will bear witness that all of this was created in the form that speaks the truth, around which all exalted letters and comprehensive words revolve, if you understand.</w:t>
      </w:r>
    </w:p>
    <w:p w14:paraId="39D78051" w14:textId="77777777" w:rsidR="00D13072" w:rsidRDefault="00000000">
      <w:pPr>
        <w:pStyle w:val="BodyText"/>
      </w:pPr>
      <w:r>
        <w:t>Know that these letters, in the station of the names, indicate the eternal realities, the singular truths, and the lamps of identity, as you read in the Qur’an: “This is the Book, wherein there is no doubt, a guidance for the God-fearing.” In this station, God has named His Beloved with these extended disjointed letters, so that those who, with the wings of detachment, soar in the atmosphere of the spirit may be assured.</w:t>
      </w:r>
    </w:p>
    <w:p w14:paraId="1B628642" w14:textId="77777777" w:rsidR="00D13072" w:rsidRDefault="00000000">
      <w:pPr>
        <w:pStyle w:val="BodyText"/>
      </w:pPr>
      <w:r>
        <w:t>“O Muhammad, this Book is the Book of your essence. It is from a preserved hidden Book whose knowledge none encompasses except God. From it, all books are detailed, if you are certain. This is the Book that elucidates the knowledge of what was and what is to come. It guides the guided, and all that was revealed before, even those without precedence among the scriptures and writings, contains but a single letter from this Book. None recognize this except those who, in the atmosphere of proximity, ascend upon the steed of might.”</w:t>
      </w:r>
    </w:p>
    <w:p w14:paraId="2DC55BDB" w14:textId="77777777" w:rsidR="00D13072" w:rsidRDefault="00000000">
      <w:pPr>
        <w:pStyle w:val="BodyText"/>
      </w:pPr>
      <w:r>
        <w:t>This is indeed the Book that…</w:t>
      </w:r>
    </w:p>
    <w:p w14:paraId="0761BE26" w14:textId="77777777" w:rsidR="00D13072" w:rsidRDefault="00000000">
      <w:pPr>
        <w:pStyle w:val="BodyText"/>
      </w:pPr>
      <w:r>
        <w:rPr>
          <w:b/>
          <w:bCs/>
          <w:i/>
          <w:iCs/>
        </w:rPr>
        <w:t>Page 2/11</w:t>
      </w:r>
      <w:r>
        <w:br/>
        <w:t>It is mentioned in the station of description, but this book of the essential self has a station so exalted that all that is described or spoken of by the describers is severed from it. By His command “Be,” it brings into being all that was and will be. Know, then, the book of the self of Muhammad, in which all mysteries are inscribed by the Pen of God, the Omnipotent, the Self-Subsisting. Bear witness that there is no God but Him, the Sovereign, the Mighty, the Beloved.</w:t>
      </w:r>
    </w:p>
    <w:p w14:paraId="4BC86643" w14:textId="77777777" w:rsidR="00D13072" w:rsidRDefault="00000000">
      <w:pPr>
        <w:pStyle w:val="BodyText"/>
      </w:pPr>
      <w:r>
        <w:t xml:space="preserve">Thus was revealed previously: “Read your own book.” This book suffices for those who believe, guiding them to the shore of a hidden name. In another station, it is called the book revealed to Him in truth, </w:t>
      </w:r>
      <w:r>
        <w:lastRenderedPageBreak/>
        <w:t>which God made a criterion between those who believe and those who disbelieve, as they act justly toward their Lord.</w:t>
      </w:r>
    </w:p>
    <w:p w14:paraId="6207E37E" w14:textId="77777777" w:rsidR="00D13072" w:rsidRDefault="00000000">
      <w:pPr>
        <w:pStyle w:val="BodyText"/>
      </w:pPr>
      <w:r>
        <w:t>In yet another station, understand that when God named His Beloved with composite letters and comprehensive words, you speak of His names as Muhammad, Ahmad, and Mahmoud in the kingdom of names. Similarly, He named Him with extended letters and disjointed inscriptions so that all endowed with insight from God may know that all the most glorious letters and most beautiful names were created for Him. Nothing appears from the Beloved but that it was intended for His Beloved.</w:t>
      </w:r>
    </w:p>
    <w:p w14:paraId="63AF39BB" w14:textId="77777777" w:rsidR="00D13072" w:rsidRDefault="00000000">
      <w:pPr>
        <w:pStyle w:val="BodyText"/>
      </w:pPr>
      <w:r>
        <w:t>This is His Beloved, if you perceive with the vision of the spirit. Thus is affirmed what the eternal dove has sung: “By whatever name you call upon Him, to Him belong the most beautiful names.” This was revealed previously, and you have read it. In His days, many people read it.</w:t>
      </w:r>
    </w:p>
    <w:p w14:paraId="5446966C" w14:textId="77777777" w:rsidR="00D13072" w:rsidRDefault="00000000">
      <w:pPr>
        <w:pStyle w:val="BodyText"/>
      </w:pPr>
      <w:r>
        <w:t>Know that God created, with these extended and disjointed letters in the name of His Beloved, the sublime, subtle essences as you witness in the mirrors reflecting the sun of Muhammadan reality. Likewise, He created from the composite words in His name the structured, composite forms of elements of unity, all of which are imprinted according to their ranks by this sun. Reflect, then, on the creation of the heavens.</w:t>
      </w:r>
    </w:p>
    <w:p w14:paraId="33057EC2" w14:textId="77777777" w:rsidR="00D13072" w:rsidRDefault="00000000">
      <w:pPr>
        <w:pStyle w:val="BodyText"/>
      </w:pPr>
      <w:r>
        <w:rPr>
          <w:b/>
          <w:bCs/>
          <w:i/>
          <w:iCs/>
        </w:rPr>
        <w:t>Page 2/12</w:t>
      </w:r>
      <w:r>
        <w:br/>
        <w:t>…and the earth, so that you may recognize every name in the shadow of His name and every attribute in the shadow of His description. Certify that all things are within the grasp of His power, created from the letters of His names, and be among those who perceive the manifestations of creation with the eye of God.</w:t>
      </w:r>
    </w:p>
    <w:p w14:paraId="74DCA3ED" w14:textId="77777777" w:rsidR="00D13072" w:rsidRDefault="00000000">
      <w:pPr>
        <w:pStyle w:val="BodyText"/>
      </w:pPr>
      <w:r>
        <w:t>In another station, the Alif signifies absolute divinity, the Lam signifies absolute authority, which returns to His self, established by His command: “Your only guardian is God.” This is of the sovereignty of God, the Mighty, the Praised. The Mim signifies the Muhammadan essence and the Ahmadine pattern.</w:t>
      </w:r>
    </w:p>
    <w:p w14:paraId="4F89B7ED" w14:textId="77777777" w:rsidR="00D13072" w:rsidRDefault="00000000">
      <w:pPr>
        <w:pStyle w:val="BodyText"/>
      </w:pPr>
      <w:r>
        <w:t>God addressed Him with these letters so that all might know that all that is expressed in words, uttered by created tongues, or comprehended in the realm of creation has appeared in the garment of Muhammadan reality. Thus, the dove sings for you from every station, melodies of the spirit, that you may hear some of what is cast upon you.</w:t>
      </w:r>
    </w:p>
    <w:p w14:paraId="7161F09C" w14:textId="77777777" w:rsidR="00D13072" w:rsidRDefault="00000000">
      <w:pPr>
        <w:pStyle w:val="BodyText"/>
      </w:pPr>
      <w:r>
        <w:t>By God, were I to elaborate upon these three stations of the three letters, neither the Tablets would suffice nor the ink be exhausted. But I summarize each station for your understanding, as the reins of the Pen are not in my grasp, fearing those who disbelieve and are ungrateful, whose hearts harbor rancor against this Youth who dwells in Iraq and calls all to the fountain. He arose from the horizon of oneness with a radiance encompassing all horizons.</w:t>
      </w:r>
    </w:p>
    <w:p w14:paraId="555897FE" w14:textId="77777777" w:rsidR="00D13072" w:rsidRDefault="00000000">
      <w:pPr>
        <w:pStyle w:val="BodyText"/>
      </w:pPr>
      <w:r>
        <w:t>Thus, We impart to you from the mysteries of the Cause that you may comprehend. If not, by Him in whose hand is the soul of Husayn, were it not for the plots of the hypocrites, I would have inscribed on the Tablet what would sever you from all that is in the heavens and the earth and guide you to a station never heard by ears nor perceived by eyes. This flowing grace will never end, even if it streams from the beginning that has no beginning to the end that no end can see, for the source of this spring is…</w:t>
      </w:r>
    </w:p>
    <w:p w14:paraId="42CBC6E9" w14:textId="77777777" w:rsidR="00D13072" w:rsidRDefault="00000000">
      <w:pPr>
        <w:pStyle w:val="BodyText"/>
      </w:pPr>
      <w:r>
        <w:rPr>
          <w:b/>
          <w:bCs/>
          <w:i/>
          <w:iCs/>
        </w:rPr>
        <w:lastRenderedPageBreak/>
        <w:t>Page 2/13</w:t>
      </w:r>
      <w:r>
        <w:br/>
        <w:t>This ocean of oneness is none other than the reality of divine grace and the essence of the knowledge of the Eternal. How, then, could this flowing sweet water ever be exhausted? By my Lord, it neither ends nor perishes. This is witnessed by what We have presented and by the denizens of the supreme assembly who bear testimony.</w:t>
      </w:r>
    </w:p>
    <w:p w14:paraId="1E9AB81B" w14:textId="77777777" w:rsidR="00D13072" w:rsidRDefault="00000000">
      <w:pPr>
        <w:pStyle w:val="BodyText"/>
      </w:pPr>
      <w:r>
        <w:t>Can the grace of God ever end, or His bounty cease to flow? By the Lord of the heavens and the earth, His mercy has encompassed all things, and His grace has embraced all existence. Say, O people, this is of His bounty, which descends upon you as the rains of wisdom from the clouds of knowledge and bestows upon the contingent beings that which admits them into the sanctity of divine pleasure, clothing them in the garment of eternity, if you reflect upon the mysteries of this grace.</w:t>
      </w:r>
    </w:p>
    <w:p w14:paraId="3095A705" w14:textId="77777777" w:rsidR="00D13072" w:rsidRDefault="00000000">
      <w:pPr>
        <w:pStyle w:val="BodyText"/>
      </w:pPr>
      <w:r>
        <w:t>Say, O people, how can you remain asleep upon your beds and not rise from the seats of heedlessness after the sun of love has risen, moving even the decayed bodies by its heat, while you remain as cold as ice, unmelted by the brilliance of this fire? All who dwell in the pavilions of paradise are ignited by it. Say, O people, if you do not hear from this servant, assured in God, then learn from the ranks of love about this lamp, how it is kindled with the fire of love and burns with its own flame at all times. If you observe its burning, you will hear wondrous remembrance.</w:t>
      </w:r>
    </w:p>
    <w:p w14:paraId="78354208" w14:textId="77777777" w:rsidR="00D13072" w:rsidRDefault="00000000">
      <w:pPr>
        <w:pStyle w:val="BodyText"/>
      </w:pPr>
      <w:r>
        <w:t>He calls upon God in the depths of his soul, saying with the tongue of longing: O my God and my Lord, I beseech Thee by Thy lamp, which Thou hast made sanctified above the lantern, that Thou send me into the presence of the lovers, to the station where the name of God, the Mighty, the Self-Subsisting, is mentioned. There, the promised one who comes with truth is surrounded by the angels of command, lifting the clouds of sanctity as the eternal dove sings melodies that draw the hearts of the near ones. Say, O people, hear my words, and then…</w:t>
      </w:r>
    </w:p>
    <w:p w14:paraId="2E33173B" w14:textId="77777777" w:rsidR="00D13072" w:rsidRDefault="00000000">
      <w:pPr>
        <w:pStyle w:val="BodyText"/>
      </w:pPr>
      <w:r>
        <w:rPr>
          <w:b/>
          <w:bCs/>
          <w:i/>
          <w:iCs/>
        </w:rPr>
        <w:t>Page 2/14</w:t>
      </w:r>
      <w:r>
        <w:br/>
        <w:t>…recognize the value of these days. Hold fast to the hidden, radiant cord, and do not turn to the world and its adornments. Let not affliction sadden you, nor let what befalls you from those who disbelieve and associate partners with God, the Mighty, the Beloved, unsettle you. Be among the best of creation, who are not hindered by any obstacle, nor veiled by the reproach of any reproacher. Even if all the people of the earth rise against them, they remain steadfast.</w:t>
      </w:r>
    </w:p>
    <w:p w14:paraId="790F02AE" w14:textId="77777777" w:rsidR="00D13072" w:rsidRDefault="00000000">
      <w:pPr>
        <w:pStyle w:val="BodyText"/>
      </w:pPr>
      <w:r>
        <w:t>These are the ones who turn to no face and follow nothing in the dominion. Even if they pass through cities of gold, they pass like lightning, paying them no heed. They are immersed in the depths of detachment, singing praises. These are the ones who, when the verses of their Lord are recited to them, their hearts are ignited with the fire of oneness, and their very foundations tremble with longing. They fall upon their faces in humility before God, the Sovereign, the Omnipotent, the Mighty, the Sanctified.</w:t>
      </w:r>
    </w:p>
    <w:p w14:paraId="4FE6BBA8" w14:textId="77777777" w:rsidR="00D13072" w:rsidRDefault="00000000">
      <w:pPr>
        <w:pStyle w:val="BodyText"/>
      </w:pPr>
      <w:r>
        <w:t>This is the innate quality of the detached ones, whom We have presented to you in truth, that you may hasten with your own eyes to the shore of grace. In another station, God has willed through these letters the secrets of the infinite. Among these secrets is an indication of the duration of the concealment of the beauty behind the veils of majesty, as you observe in the traces of the Imams of the Qur’an.</w:t>
      </w:r>
    </w:p>
    <w:p w14:paraId="61B9EBFA" w14:textId="77777777" w:rsidR="00D13072" w:rsidRDefault="00000000">
      <w:pPr>
        <w:pStyle w:val="BodyText"/>
      </w:pPr>
      <w:r>
        <w:lastRenderedPageBreak/>
        <w:t>After the period of trial passes, the Promised One will arise. Similarly, within all these letters are mysteries for you to discern until the time when the lights dawn from the beloved sacred morn. Say, O assembly of Bayan, all these are within the realms of creation, innovation, and the manifestations of origination and invention. Bear witness.</w:t>
      </w:r>
    </w:p>
    <w:p w14:paraId="349ECEC1" w14:textId="77777777" w:rsidR="00D13072" w:rsidRDefault="00000000">
      <w:pPr>
        <w:pStyle w:val="BodyText"/>
      </w:pPr>
      <w:r>
        <w:t>Otherwise, in the station where God has made them the locus of His sanctified revelations, they neither point with indication nor speak with narration nor signify with meaning. All of them stand in the court of sanctity. Say, O assembly of Qur’an, the letters have ascended to their stations, and the words to their appointed places.</w:t>
      </w:r>
    </w:p>
    <w:p w14:paraId="4B6EA265" w14:textId="77777777" w:rsidR="00D13072" w:rsidRDefault="00000000">
      <w:pPr>
        <w:pStyle w:val="BodyText"/>
      </w:pPr>
      <w:r>
        <w:rPr>
          <w:b/>
          <w:bCs/>
          <w:i/>
          <w:iCs/>
        </w:rPr>
        <w:t>Page 2/15</w:t>
      </w:r>
      <w:r>
        <w:br/>
        <w:t>And yet you remain unaware until now. Have you not heard the day when the caller proclaims? Have you not heard the cry of truth? How can you still be veiled by the screens of your own selves, lifeless? Rise from the beds of heedlessness and from ignorance and hostility, and hasten to the remembrance of God. This is better for you if you wish to return to the abodes of nearness.</w:t>
      </w:r>
    </w:p>
    <w:p w14:paraId="6E58E630" w14:textId="77777777" w:rsidR="00D13072" w:rsidRDefault="00000000">
      <w:pPr>
        <w:pStyle w:val="BodyText"/>
      </w:pPr>
      <w:r>
        <w:t>Do you not reflect upon the past generations and what befell them when they opposed the messengers of God and turned away from His signs? God has never sent a messenger without accompanying them with evidence that overwhelmed even the most eloquent. Every messenger foretold the one to come after him, and all were promised of Him.</w:t>
      </w:r>
    </w:p>
    <w:p w14:paraId="6383B60C" w14:textId="77777777" w:rsidR="00D13072" w:rsidRDefault="00000000">
      <w:pPr>
        <w:pStyle w:val="BodyText"/>
      </w:pPr>
      <w:r>
        <w:t>Consider those who were given the Torah before Moses was sent to them. They were given glad tidings from God, the Omnipotent, the Self-Subsisting, of a prophet to come after. But when Moses came with the rod of command and the love of Paran, they turned away from him, saying, “This is nothing but a magician, possessed.” They rejected him, disputed with him, and argued against him until a number of years passed. Then God raised him up by His command and exalted him to the station ordained for him. He established His decree and affirmed His proof, cutting off the transgressors who disbelieved, rebelled, and committed injustices without right.</w:t>
      </w:r>
    </w:p>
    <w:p w14:paraId="4EEBD8E1" w14:textId="77777777" w:rsidR="00D13072" w:rsidRDefault="00000000">
      <w:pPr>
        <w:pStyle w:val="BodyText"/>
      </w:pPr>
      <w:r>
        <w:t>As you now pray upon Moses and those who believed in him and curse Pharaoh and his hosts, so We recount to you the stories of truth that you may remember in the days of God. Then Moses gave glad tidings of the one to come after him. When Jesus came with the clear signs of sanctity, they grew arrogant toward him, saying, “You are not that one; you are but a man bewitched.”</w:t>
      </w:r>
    </w:p>
    <w:p w14:paraId="48EC0681" w14:textId="77777777" w:rsidR="00D13072" w:rsidRDefault="00000000">
      <w:pPr>
        <w:pStyle w:val="BodyText"/>
      </w:pPr>
      <w:r>
        <w:t>Similarly, Jesus foretold them of the prophet to come after him with the signs of the Praised One. When Muhammad, the Messenger of God, came to them, they turned away…</w:t>
      </w:r>
    </w:p>
    <w:p w14:paraId="21C269BE" w14:textId="77777777" w:rsidR="00D13072" w:rsidRDefault="00000000">
      <w:pPr>
        <w:pStyle w:val="BodyText"/>
      </w:pPr>
      <w:r>
        <w:rPr>
          <w:b/>
          <w:bCs/>
          <w:i/>
          <w:iCs/>
        </w:rPr>
        <w:t>Page 2/16</w:t>
      </w:r>
      <w:r>
        <w:br/>
        <w:t>…and rejected him, saying, “This is but a man who has forged lies against God, the Omnipotent, the Self-Subsisting.” When He was raised to God, they then gathered around His cause, as you see today, weeping and supplicating, cursing those who wronged Him. Upon His ascension to the Most Exalted Companion and His rising to the loftiest heights, He promised the people of one who would come after Him. All the people of the Qur’an confirmed this, and the decree was completed.</w:t>
      </w:r>
    </w:p>
    <w:p w14:paraId="3A5F608F" w14:textId="77777777" w:rsidR="00D13072" w:rsidRDefault="00000000">
      <w:pPr>
        <w:pStyle w:val="BodyText"/>
      </w:pPr>
      <w:r>
        <w:lastRenderedPageBreak/>
        <w:t>The time passed until ’Ali came before Muhammad with clear signs, manifest proofs, irrefutable evidence, and shining testimonies. Yet all grew arrogant toward the command of God after having been promised His meeting. This is attested by all that is inscribed in the preserved Tablets, as you read in the Book: When God sealed prophethood with His Beloved, He gave glad tidings to the servants of His meeting, a promise firmly decreed.</w:t>
      </w:r>
    </w:p>
    <w:p w14:paraId="7808332D" w14:textId="77777777" w:rsidR="00D13072" w:rsidRDefault="00000000">
      <w:pPr>
        <w:pStyle w:val="BodyText"/>
      </w:pPr>
      <w:r>
        <w:t>When God came under the shadow of the clouds and the trumpet of command was sounded, the heaven split asunder, and the mountains crumbled. Then all turned back on their heels, awaiting a meeting as the Jews and Christians awaited what they had been promised before. From that day until now, they all remain in anticipation.</w:t>
      </w:r>
    </w:p>
    <w:p w14:paraId="6DA02E65" w14:textId="77777777" w:rsidR="00D13072" w:rsidRDefault="00000000">
      <w:pPr>
        <w:pStyle w:val="BodyText"/>
      </w:pPr>
      <w:r>
        <w:t>How many messengers has God sent with truth after Moses until now, yet the Jews remained unaware? Every year they say, “It will happen in another year.” Thus, understand their state and the state of those who remain veiled under the shadow of their own selves.</w:t>
      </w:r>
    </w:p>
    <w:p w14:paraId="3520CC02" w14:textId="77777777" w:rsidR="00D13072" w:rsidRDefault="00000000">
      <w:pPr>
        <w:pStyle w:val="BodyText"/>
      </w:pPr>
      <w:r>
        <w:t>Observe these idolaters—what they did before and what they do today. Thus, We have detailed every matter for you and conveyed to you what befell the Messenger of God so that you may discern the mysteries of the Cause and be among those who today dwell in the shadow of His Countenance. God has raised them to the station where He has made Himself known to them.</w:t>
      </w:r>
    </w:p>
    <w:p w14:paraId="463F312F" w14:textId="77777777" w:rsidR="00D13072" w:rsidRDefault="00000000">
      <w:pPr>
        <w:pStyle w:val="BodyText"/>
      </w:pPr>
      <w:r>
        <w:rPr>
          <w:b/>
          <w:bCs/>
          <w:i/>
          <w:iCs/>
        </w:rPr>
        <w:t>Page 2/17</w:t>
      </w:r>
      <w:r>
        <w:br/>
        <w:t>…after they had all turned away from Him. Then you return to what We were recounting and renew the garment of meanings upon the forms of words, weaving wondrous patterns, that you may know the reins of the Cause are in the grasp of the Mighty, the Revered, and it changes as He wills. When His decree is revealed, all that is in the dominion is overturned, and then all are transformed.</w:t>
      </w:r>
    </w:p>
    <w:p w14:paraId="014EA45B" w14:textId="77777777" w:rsidR="00D13072" w:rsidRDefault="00000000">
      <w:pPr>
        <w:pStyle w:val="BodyText"/>
      </w:pPr>
      <w:r>
        <w:t>Know that if I were to expound upon the meanings of the Alif revealed in the Book, with the hidden pearls of knowledge it contains, all in the heavens and the earth would be thunderstruck, save those who, in the ocean of power, face the Countenance, plunge into it, and gather therein. Others would seize the earthly dogs and attack Me with claws of enmity, denying the grace that has descended from a cloud raised in the name of God, quenching the thirst of those in the Paran of separation who are consumed in the boiling fire. Some would die in a state where, even if the breath of life were blown into them, they would not be revived.</w:t>
      </w:r>
    </w:p>
    <w:p w14:paraId="4103E717" w14:textId="77777777" w:rsidR="00D13072" w:rsidRDefault="00000000">
      <w:pPr>
        <w:pStyle w:val="BodyText"/>
      </w:pPr>
      <w:r>
        <w:t>A few, however, drink from this living fountain that flows within the darkness of those words, and they praise God, their Creator, for what has shone upon them from the horizon of Iraq, the Radiant of Horizons, after the souls were struck down and then awakened. Thus, understand the divisions among the people and what they dispute. This is why it was revealed to Muhammad, the Messenger of God: “Few of My servants are grateful.”</w:t>
      </w:r>
    </w:p>
    <w:p w14:paraId="4DC52164" w14:textId="77777777" w:rsidR="00D13072" w:rsidRDefault="00000000">
      <w:pPr>
        <w:pStyle w:val="BodyText"/>
      </w:pPr>
      <w:r>
        <w:t>Yet despite this, I did not wish to disappoint those who turned to Him, traveled toward Him, and migrated for His sake. Therefore, I cast upon them only what the servants could bear, what the souls could endure, and what the intellects could comprehend, so that it might serve as a reminder and glad tidings from the servant to those who hasten to the abode of peace and enter beneath the shade of the Tree of Reunion.</w:t>
      </w:r>
    </w:p>
    <w:p w14:paraId="1E9EDBF0" w14:textId="77777777" w:rsidR="00D13072" w:rsidRDefault="00000000">
      <w:pPr>
        <w:pStyle w:val="BodyText"/>
      </w:pPr>
      <w:r>
        <w:lastRenderedPageBreak/>
        <w:t>Listen, then, to what is revealed to you from this blessed spot, about this eternal Tree, from which no one has drawn near save those who circle around it and offer themselves in its path by His permission.</w:t>
      </w:r>
    </w:p>
    <w:p w14:paraId="4F683B29" w14:textId="77777777" w:rsidR="00D13072" w:rsidRDefault="00000000">
      <w:pPr>
        <w:pStyle w:val="BodyText"/>
      </w:pPr>
      <w:r>
        <w:rPr>
          <w:b/>
          <w:bCs/>
          <w:i/>
          <w:iCs/>
        </w:rPr>
        <w:t>Page 2/18</w:t>
      </w:r>
      <w:r>
        <w:br/>
        <w:t>Then they give thanks. Know that the Alif, in one station, is a herald of His Most Great Name, for He is God. The Lam represents His hidden knowledge, and the Mim His name, the Bestower. These names were uniquely set apart by God for Himself at the beginning of His Book. By this, He willed what He willed, for no one surpasses His knowledge, and in this, we are all certain and acknowledging.</w:t>
      </w:r>
    </w:p>
    <w:p w14:paraId="6CB27DD7" w14:textId="77777777" w:rsidR="00D13072" w:rsidRDefault="00000000">
      <w:pPr>
        <w:pStyle w:val="BodyText"/>
      </w:pPr>
      <w:r>
        <w:t>In another station, God the Exalted intended through the Alif the oneness of His essence, through the Lam the guardianship of His chosen one—for the Lam is the letter of guardianship if you but knew—and through the Mim the prophethood of His beloved, for it is the letter of prophethood, as manifested in the first name of His Messenger, as you testify.</w:t>
      </w:r>
    </w:p>
    <w:p w14:paraId="16929B2B" w14:textId="77777777" w:rsidR="00D13072" w:rsidRDefault="00000000">
      <w:pPr>
        <w:pStyle w:val="BodyText"/>
      </w:pPr>
      <w:r>
        <w:t>The letter of guardianship is placed above the letter of prophethood so that those endowed with hearts may bear witness that this is a glad tiding from God to all in the heavens and the earth. It signifies that the one to come after Muhammad will precede, in his most great name, the name of guardianship over the name of prophethood, as you recognize in ’Alí before Muhammad. This is affirmed by the second verse of the Qur’an as revealed in truth: “This is the Book, wherein there is no doubt, a guidance for the God-fearing.”</w:t>
      </w:r>
    </w:p>
    <w:p w14:paraId="1157700E" w14:textId="77777777" w:rsidR="00D13072" w:rsidRDefault="00000000">
      <w:pPr>
        <w:pStyle w:val="BodyText"/>
      </w:pPr>
      <w:r>
        <w:t>The unseen, during the time of Muhammad, was none other than ’Alí, before the Exalted Prophet. If you believe in this unseen, it was with this unseen that God made a covenant in the essence of the Qur’an with all who are in the heavens and the earth. Yet most people do not understand.</w:t>
      </w:r>
    </w:p>
    <w:p w14:paraId="62727BBC" w14:textId="77777777" w:rsidR="00D13072" w:rsidRDefault="00000000">
      <w:pPr>
        <w:pStyle w:val="BodyText"/>
      </w:pPr>
      <w:r>
        <w:t>Thus, observe how the rooster of the Throne crowed and sang in the pavilion of eternity, teaching you what calms your minds, soothes your souls, gladdens your hearts, and brings joy to the monotheists. Recognize the greatness of this Cause, for God mentioned it at the beginning of His Book and His first address to His Beloved. Yet these transgressors have opposed…</w:t>
      </w:r>
    </w:p>
    <w:p w14:paraId="5D01D368" w14:textId="77777777" w:rsidR="00D13072" w:rsidRDefault="00000000">
      <w:pPr>
        <w:pStyle w:val="BodyText"/>
      </w:pPr>
      <w:r>
        <w:rPr>
          <w:b/>
          <w:bCs/>
          <w:i/>
          <w:iCs/>
        </w:rPr>
        <w:t>Page 2/19</w:t>
      </w:r>
      <w:r>
        <w:br/>
        <w:t>…God’s covenant, broke His pledge, denied His proof, and did all that severs the patience of the patient. Thus, We reveal to you the mysteries of the Cause, if you would listen with sanctified ears. By God, if you reflect upon the Lam that was revealed between the Two Sanctuaries, you will attain all that you seek, for the Lam, in its form, is threefold, as those versed in numeration reckon it. It becomes, in its essence, three: the Lam, the Alif, and the Mim.</w:t>
      </w:r>
    </w:p>
    <w:p w14:paraId="2A181D24" w14:textId="77777777" w:rsidR="00D13072" w:rsidRDefault="00000000">
      <w:pPr>
        <w:pStyle w:val="BodyText"/>
      </w:pPr>
      <w:r>
        <w:t>When it gathers all that pertains to it, the Mim appears by itself, signifying its independence. This is understood by those soaring in the atmosphere of detachment and the realm of unity. By this, the seekers are guided to the reality that there is no God but He. He has ever been one in His essence, one in His attributes, one in His name, and one in His creation. Is there any other god besides Him? Say, “Glory be to God! There is no God but Him.”</w:t>
      </w:r>
    </w:p>
    <w:p w14:paraId="7A22B82E" w14:textId="77777777" w:rsidR="00D13072" w:rsidRDefault="00000000">
      <w:pPr>
        <w:pStyle w:val="BodyText"/>
      </w:pPr>
      <w:r>
        <w:t xml:space="preserve">We are all in His creation, bewildered, and by this, the veils of association are burned away, and the signs of limitation dissolve. The Lam stands as a mediator between the Lam and the Mim. This reality cannot be </w:t>
      </w:r>
      <w:r>
        <w:lastRenderedPageBreak/>
        <w:t>comprehended by perception or understood by knowledge, even if all who are in the heavens contemplated it from time immemorial.</w:t>
      </w:r>
    </w:p>
    <w:p w14:paraId="2100AF34" w14:textId="77777777" w:rsidR="00D13072" w:rsidRDefault="00000000">
      <w:pPr>
        <w:pStyle w:val="BodyText"/>
      </w:pPr>
      <w:r>
        <w:t>When the doors of meanings are closed in the face of this eternal letter, the doors of expressions are opened according to what you are able to hear. Know, then, that if you were to revolve this divine Alif around itself, it would appear as two upright Alifs. When these are multiplied by tens, they become twenty. From this arises the decree through which the forms of unity, the manifestations of singularity, and the realities of detachment are created. This occurs before its conjunction with the foundation of the Nun, if you understand.</w:t>
      </w:r>
    </w:p>
    <w:p w14:paraId="324E2659" w14:textId="77777777" w:rsidR="00D13072" w:rsidRDefault="00000000">
      <w:pPr>
        <w:pStyle w:val="BodyText"/>
      </w:pPr>
      <w:r>
        <w:t>After its conjunction, the signs are created in the realms of specification, and the evidences of dominion in the worlds of composition. By this, the possessors of knowledge bear witness to the mysteries of wisdom, proceeding from the Pen of manifest might.</w:t>
      </w:r>
    </w:p>
    <w:p w14:paraId="7B21F09B" w14:textId="77777777" w:rsidR="00D13072" w:rsidRDefault="00000000">
      <w:pPr>
        <w:pStyle w:val="BodyText"/>
      </w:pPr>
      <w:r>
        <w:rPr>
          <w:b/>
          <w:bCs/>
          <w:i/>
          <w:iCs/>
        </w:rPr>
        <w:t>Page 2/20</w:t>
      </w:r>
      <w:r>
        <w:br/>
        <w:t>Know, furthermore, that all letters and words return to this eternal Alif, this divine inscription, if you witness it with the eye of the heart. It is the manifestation of the letters without indication. Thus, it was revealed from Him in truth, if you are capable of understanding. If not, ask God, your Lord, to teach you by His knowledge and bestow upon you that which renders you independent of those who are guided by the signs of God yet walk in the darkness of tumultuous waves of fire from every direction, dispersed within it, though they perceive it not.</w:t>
      </w:r>
    </w:p>
    <w:p w14:paraId="60186710" w14:textId="77777777" w:rsidR="00D13072" w:rsidRDefault="00000000">
      <w:pPr>
        <w:pStyle w:val="BodyText"/>
      </w:pPr>
      <w:r>
        <w:t>Observe, then, the mysteries embedded in this Alif, such that within all letters, the revelations of this Alif are apparent. For instance, observe and bear witness: within this Alif is the letter Ba, bowing in humility before its Creator, as though it has fully prostrated itself upon the dust in submission to God, as you observe in its form. It appears in the form of the letter Dal, bowing before God, the Omnipotent, the Beloved. When it prostrates before God, the form of the letter Sad emerges, from which flows the water by which God gives life to all who are in the heavens and the earth within the stages of creation, if you reflect upon the traces of creation.</w:t>
      </w:r>
    </w:p>
    <w:p w14:paraId="2336BB4A" w14:textId="77777777" w:rsidR="00D13072" w:rsidRDefault="00000000">
      <w:pPr>
        <w:pStyle w:val="BodyText"/>
      </w:pPr>
      <w:r>
        <w:t>Similarly, recognize that all letters manifest according to the revelations bestowed upon them from this Alif, appearing in different forms as you observe among the alphabet. When God wills to manifest the revelations of this Alif, He causes a radiance to shine upon them, and each one appears in the garment of these letters in accordance with its form.</w:t>
      </w:r>
    </w:p>
    <w:p w14:paraId="05BBBDA2" w14:textId="77777777" w:rsidR="00D13072" w:rsidRDefault="00000000">
      <w:pPr>
        <w:pStyle w:val="BodyText"/>
      </w:pPr>
      <w:r>
        <w:t>If they free themselves from these limited signs, they all appear within the form of this Alif, and in a single form, they are resurrected. If you wish to witness the manifestation of this upright Alif in the letters, observe its form and its standing to be assured within yourself that it is exalted above all things. Contemplate its inscriptions as you reflect upon numbers…</w:t>
      </w:r>
    </w:p>
    <w:p w14:paraId="0E66A8BA" w14:textId="77777777" w:rsidR="00D13072" w:rsidRDefault="00000000">
      <w:pPr>
        <w:pStyle w:val="BodyText"/>
      </w:pPr>
      <w:r>
        <w:rPr>
          <w:b/>
          <w:bCs/>
          <w:i/>
          <w:iCs/>
        </w:rPr>
        <w:t>Page 2/21</w:t>
      </w:r>
      <w:r>
        <w:br/>
        <w:t>…in the design of geometry, you observe. For instance, if this Alif is immersed in the ocean of tens, it appears in its form with the addition of a single dot, and from it emerges the letter Ya, as its numerical value is ten, as you calculate in numbers. Similarly, if it is elevated to the heavens of hundreds, it appears as the Alif with the addition of two dots, and you reach the letter Qaf. Observe, then.</w:t>
      </w:r>
    </w:p>
    <w:p w14:paraId="136395E1" w14:textId="77777777" w:rsidR="00D13072" w:rsidRDefault="00000000">
      <w:pPr>
        <w:pStyle w:val="BodyText"/>
      </w:pPr>
      <w:r>
        <w:lastRenderedPageBreak/>
        <w:t>It ascends until it reaches the end of the numbers. At that point, the Alif appears in the station of the fourth with additional dots, revealing the number of the Alif. Thus, you reach the letter Ghayn. Observe and bear witness. Witness how the traces of unity flow through the dominion of the letters, testifying in the horizons of possibility and the realms of intellect that there is no God but Him. All shall return to Him.</w:t>
      </w:r>
    </w:p>
    <w:p w14:paraId="6E7995F4" w14:textId="77777777" w:rsidR="00D13072" w:rsidRDefault="00000000">
      <w:pPr>
        <w:pStyle w:val="BodyText"/>
      </w:pPr>
      <w:r>
        <w:t>When this Alif witnessed itself as the first and the last of the letters, it testified in its essence, with the tongue of its mystery, that it is the First, the Last, the Manifest, and the Hidden. Through this, all affirm their Creator’s oneness and prostrate themselves before Him.</w:t>
      </w:r>
    </w:p>
    <w:p w14:paraId="497A9AD7" w14:textId="77777777" w:rsidR="00D13072" w:rsidRDefault="00000000">
      <w:pPr>
        <w:pStyle w:val="BodyText"/>
      </w:pPr>
      <w:r>
        <w:t>In this station, all the letters are affirmed in this Alif, and likewise, the manifestation of this Alif is affirmed in the letters themselves, if you dwell in the paradise of unity. At the moment when it is an Alif, the letter Ba is affirmed within it, and likewise, the reverse is true—observe this.</w:t>
      </w:r>
    </w:p>
    <w:p w14:paraId="7F9304D7" w14:textId="77777777" w:rsidR="00D13072" w:rsidRDefault="00000000">
      <w:pPr>
        <w:pStyle w:val="BodyText"/>
      </w:pPr>
      <w:r>
        <w:t>Recognize the points added to it in all its stations and ranks. These indicate the signs received in its descents, enabling humanity to comprehend them according to their capacity and understanding. If it remained in its station without donning the garment of limitations, it would not be grasped by the hearts of those endowed with insight, nor would the discerning comprehend it.</w:t>
      </w:r>
    </w:p>
    <w:p w14:paraId="462DAB09" w14:textId="77777777" w:rsidR="00D13072" w:rsidRDefault="00000000">
      <w:pPr>
        <w:pStyle w:val="BodyText"/>
      </w:pPr>
      <w:r>
        <w:t>Observe the manifestation of this Alif within yourself, for when you listen, see, and speak as you will, nothing prevents one action from another, nor does…</w:t>
      </w:r>
    </w:p>
    <w:p w14:paraId="610746B8" w14:textId="77777777" w:rsidR="00D13072" w:rsidRDefault="00000000">
      <w:pPr>
        <w:pStyle w:val="BodyText"/>
      </w:pPr>
      <w:r>
        <w:rPr>
          <w:b/>
          <w:bCs/>
          <w:i/>
          <w:iCs/>
        </w:rPr>
        <w:t>Page 2/22</w:t>
      </w:r>
      <w:r>
        <w:br/>
        <w:t>…one attribute obstruct another, as you bear witness to all this within yourselves. Similarly, observe in the names: when the name “All-Hearing” applies to you, so too does the name “All-Seeing,” and likewise other names, if you observe within yourselves with clear eyes.</w:t>
      </w:r>
    </w:p>
    <w:p w14:paraId="6F30E180" w14:textId="77777777" w:rsidR="00D13072" w:rsidRDefault="00000000">
      <w:pPr>
        <w:pStyle w:val="BodyText"/>
      </w:pPr>
      <w:r>
        <w:t>All these are attributes that, to this moment, people instinctively attribute to their Creator without perceiving it. Thus, observe within yourself that all these were created within His dominion, and He bestows them upon whomever He wills among His servants. There is no God but Him. He cannot be grasped by what you comprehend, nor known by what you know. Rather, He created these stations within His servants’ selves so that all may be guided to the knowledge that He created the names while remaining sanctified from them, and fashioned the attributes while being exalted above them.</w:t>
      </w:r>
    </w:p>
    <w:p w14:paraId="4147D17A" w14:textId="77777777" w:rsidR="00D13072" w:rsidRDefault="00000000">
      <w:pPr>
        <w:pStyle w:val="BodyText"/>
      </w:pPr>
      <w:r>
        <w:t>There is no Creator but Him. To Him belongs the command and creation, and by His command, all things are brought into being. Say, “Exalted is God, the Sovereign, the Omnipotent, the Self-Subsisting. Exalted is God, the Powerful, the Creator, the All-Powerful, the Mighty, the Beloved.”</w:t>
      </w:r>
    </w:p>
    <w:p w14:paraId="7B3C1766" w14:textId="77777777" w:rsidR="00D13072" w:rsidRDefault="00000000">
      <w:pPr>
        <w:pStyle w:val="BodyText"/>
      </w:pPr>
      <w:r>
        <w:t>Yet, O assembly of Bayan, strive with your souls and selves to enter this station and avoid being among those to whom no name applies, nor are they described by these attributes. Do not be among those who have eyes but do not see, ears but do not hear, and hearts but do not understand.</w:t>
      </w:r>
    </w:p>
    <w:p w14:paraId="4B5A9B57" w14:textId="77777777" w:rsidR="00D13072" w:rsidRDefault="00000000">
      <w:pPr>
        <w:pStyle w:val="BodyText"/>
      </w:pPr>
      <w:r>
        <w:t xml:space="preserve">Observe within yourself that you stand, sit, and walk with a single essence. This is a known truth. Despite this, the names and attributes manifest through you, as you perceive and affirm within yourselves. These differing names and various attributes emerge based on what is decreed within your souls and created in </w:t>
      </w:r>
      <w:r>
        <w:lastRenderedPageBreak/>
        <w:t>your forms, so that you may ascend to the heights of knowledge within yourselves. For instance, what you undertake…</w:t>
      </w:r>
    </w:p>
    <w:p w14:paraId="6E063909" w14:textId="77777777" w:rsidR="00D13072" w:rsidRDefault="00000000">
      <w:pPr>
        <w:pStyle w:val="BodyText"/>
      </w:pPr>
      <w:r>
        <w:rPr>
          <w:b/>
          <w:bCs/>
          <w:i/>
          <w:iCs/>
        </w:rPr>
        <w:t>Page 2/23</w:t>
      </w:r>
      <w:r>
        <w:br/>
        <w:t>…He is one, whether you call Him by all names or mention Him. In His essence, He is detached from all that you describe and point to within yourselves. Yet, when attention is directed to the organ of sight and its faculties, another effect and attribute manifest, as you observe within yourselves. Likewise, in the tongue, when attention is directed toward it, speech arises, as you articulate. This occurs through focusing on external means within the human frame.</w:t>
      </w:r>
    </w:p>
    <w:p w14:paraId="7FC705B4" w14:textId="77777777" w:rsidR="00D13072" w:rsidRDefault="00000000">
      <w:pPr>
        <w:pStyle w:val="BodyText"/>
      </w:pPr>
      <w:r>
        <w:t>Similarly, in the inner being, with the vision of the inner sight, observe how the heart, liver, spleen, head, and other organs reveal different names based on their functions. Just as you speak of intellect, soul, and heart, these too have names.</w:t>
      </w:r>
    </w:p>
    <w:p w14:paraId="1132B8EA" w14:textId="77777777" w:rsidR="00D13072" w:rsidRDefault="00000000">
      <w:pPr>
        <w:pStyle w:val="BodyText"/>
      </w:pPr>
      <w:r>
        <w:t>Understand the manifestation of this Alif within yourself. Though it is one, how has God caused various names and differing effects to appear from it, enabling you to reach the realms of knowledge and to witness that distinctions arise due to differences in places and causes? Yet, the source is one, the manifestation is one, and all of this is within yourselves. Will you not see?</w:t>
      </w:r>
    </w:p>
    <w:p w14:paraId="61EC997C" w14:textId="77777777" w:rsidR="00D13072" w:rsidRDefault="00000000">
      <w:pPr>
        <w:pStyle w:val="BodyText"/>
      </w:pPr>
      <w:r>
        <w:t>Certify that there is no God but Him. He created humanity as a unified whole, encompassing all His names and attributes. If you do not squander the wonders of creation within yourselves, you will recognize that all of this is created within His dominion and appears in the station of creation.</w:t>
      </w:r>
    </w:p>
    <w:p w14:paraId="4CC917E4" w14:textId="77777777" w:rsidR="00D13072" w:rsidRDefault="00000000">
      <w:pPr>
        <w:pStyle w:val="BodyText"/>
      </w:pPr>
      <w:r>
        <w:t>O assembly of Bayan, do not transgress the bounds of expression. Fear God and do not attribute to yourselves what you cannot bear. Do not overreach your station. We have clarified for you that which bewildered the hearts of the mystics, sages, and scholars in the indications of these words, so that you may perceive their meanings and drink from the flowing spring accessible to all in the heavens and the earth, according to their capacities and stations.</w:t>
      </w:r>
    </w:p>
    <w:p w14:paraId="59A66A9B" w14:textId="77777777" w:rsidR="00D13072" w:rsidRDefault="00000000">
      <w:pPr>
        <w:pStyle w:val="BodyText"/>
      </w:pPr>
      <w:r>
        <w:t>Recognize this spiritual Alif, this eternal design, and this straight cord—how it stands by itself…</w:t>
      </w:r>
    </w:p>
    <w:p w14:paraId="6054A1E9" w14:textId="77777777" w:rsidR="00D13072" w:rsidRDefault="00000000">
      <w:pPr>
        <w:pStyle w:val="BodyText"/>
      </w:pPr>
      <w:r>
        <w:rPr>
          <w:b/>
          <w:bCs/>
          <w:i/>
          <w:iCs/>
        </w:rPr>
        <w:t>Page 2/24</w:t>
      </w:r>
      <w:r>
        <w:br/>
        <w:t>…for itself, before the inhabitants of the heavens and the earth. At times, it raises its head to the heavens, drawing the hearts of the supreme assembly to it. At other times, it turns to the earth, raising the bodies of the near ones from the graves of annihilation.</w:t>
      </w:r>
    </w:p>
    <w:p w14:paraId="29D44D2D" w14:textId="77777777" w:rsidR="00D13072" w:rsidRDefault="00000000">
      <w:pPr>
        <w:pStyle w:val="BodyText"/>
      </w:pPr>
      <w:r>
        <w:t>Thus, We impart to you what has been inscribed by the finger of power upon the preserved Tablets of sanctity. Know that this upright, steadfast Alif has an example in every realm. All derive sustenance from the thread of its grace, and all that is created or will be created stems from its uprightness—whether in standing, stability, strength, or power.</w:t>
      </w:r>
    </w:p>
    <w:p w14:paraId="50A16F8B" w14:textId="77777777" w:rsidR="00D13072" w:rsidRDefault="00000000">
      <w:pPr>
        <w:pStyle w:val="BodyText"/>
      </w:pPr>
      <w:r>
        <w:t xml:space="preserve">Know that all these qualities emanate from the steadfastness of this divine Alif. All dwell beneath its shade and are guided by its rectitude. By God, the explanation has reached a station where the indications of knowledge and the evidences of wisdom are cut off. Give thanks to God, your Lord, in your </w:t>
      </w:r>
      <w:r>
        <w:lastRenderedPageBreak/>
        <w:t>days, and be among those who turn away from all upon the earth, turning instead toward the beauty of oneness, adorned with the garment of light behind veils.</w:t>
      </w:r>
    </w:p>
    <w:p w14:paraId="5C410A2D" w14:textId="77777777" w:rsidR="00D13072" w:rsidRDefault="00000000">
      <w:pPr>
        <w:pStyle w:val="BodyText"/>
      </w:pPr>
      <w:r>
        <w:t>They drink the wine of meanings and life from the hands of the Spirit at all times, continually giving thanks. Even if all adornments and treasures approach them with every embellishment and allure, they pay them no attention.</w:t>
      </w:r>
    </w:p>
    <w:p w14:paraId="463042A7" w14:textId="77777777" w:rsidR="00D13072" w:rsidRDefault="00000000">
      <w:pPr>
        <w:pStyle w:val="BodyText"/>
      </w:pPr>
      <w:r>
        <w:t>Even if they are presented with golden bracelets and garments of majesty made of silk and brocade, and are tempted to turn away or admit something into their hearts, by God, they cannot. They do not incline toward these things, nor do they accept them.</w:t>
      </w:r>
    </w:p>
    <w:p w14:paraId="4479E67F" w14:textId="77777777" w:rsidR="00D13072" w:rsidRDefault="00000000">
      <w:pPr>
        <w:pStyle w:val="BodyText"/>
      </w:pPr>
      <w:r>
        <w:t>These are the friends of God, upon whom there is no fear, nor shall they grieve. They fear no one, even if all in the heavens and the earth were to rise against them. They remain unperturbed, for their hearts, souls, and innermost beings are filled with the wine of God’s mercy and love. There is no room in their hearts for the love of anything else to enter.</w:t>
      </w:r>
    </w:p>
    <w:p w14:paraId="138C6A36" w14:textId="77777777" w:rsidR="00D13072" w:rsidRDefault="00000000">
      <w:pPr>
        <w:pStyle w:val="BodyText"/>
      </w:pPr>
      <w:r>
        <w:rPr>
          <w:b/>
          <w:bCs/>
          <w:i/>
          <w:iCs/>
        </w:rPr>
        <w:t>Page 2/25</w:t>
      </w:r>
      <w:r>
        <w:br/>
        <w:t>…Thus, we acquaint you with the sincere ones so that you may recognize them and follow their path, as they are steadfast in the love of God, unmoved by the tempests of dominion or the storms of time. Be among those who are firmly grounded in the divine love.</w:t>
      </w:r>
    </w:p>
    <w:p w14:paraId="0CD34574" w14:textId="77777777" w:rsidR="00D13072" w:rsidRDefault="00000000">
      <w:pPr>
        <w:pStyle w:val="BodyText"/>
      </w:pPr>
      <w:r>
        <w:t>Know that this Alif contains mysteries of all sciences, granted by God through the wonders of His grace. Within it is the measure of all knowledge—what has been and what will be. For example, if you were to extract the letters concealed in the depths of this Alif, as we previously revealed through its four stations, and then record their meanings, dividing them into four sections and applying each division according to its requirements of ascension, descent, elevation, and equality, the mysteries revealed would astound the intellect.</w:t>
      </w:r>
    </w:p>
    <w:p w14:paraId="201C3096" w14:textId="77777777" w:rsidR="00D13072" w:rsidRDefault="00000000">
      <w:pPr>
        <w:pStyle w:val="BodyText"/>
      </w:pPr>
      <w:r>
        <w:t>By this method, you would access the source of sciences and comprehend what has been referenced in the all-encompassing Jafr. If only we found someone who could fully understand what we intend, we would impart what God has taught us of His grace. However, as we have not, we have conveyed what is within their capacity and have sufficed with this so that no arrogant rebel may gain access to it.</w:t>
      </w:r>
    </w:p>
    <w:p w14:paraId="74809BDE" w14:textId="77777777" w:rsidR="00D13072" w:rsidRDefault="00000000">
      <w:pPr>
        <w:pStyle w:val="BodyText"/>
      </w:pPr>
      <w:r>
        <w:t>Know that these disjointed letters represent a symbol between the lover and the Beloved, the adored and the adored one. None perceive this except those whose hearts God has made repositories of His knowledge and treasuries of His wisdom. This was decreed by God, the Omnipotent, the Beloved.</w:t>
      </w:r>
    </w:p>
    <w:p w14:paraId="04E88864" w14:textId="77777777" w:rsidR="00D13072" w:rsidRDefault="00000000">
      <w:pPr>
        <w:pStyle w:val="BodyText"/>
      </w:pPr>
      <w:r>
        <w:t>In another station, this Alif signifies the white earth and the most radiant, pure light. If you contemplate the mysteries of natural creation, you will recognize that the earth originates from water, as you perceive through understanding. Water solidifies into earth—glory be to God, its Creator, exalted above what you describe.</w:t>
      </w:r>
    </w:p>
    <w:p w14:paraId="67C517CD" w14:textId="77777777" w:rsidR="00D13072" w:rsidRDefault="00000000">
      <w:pPr>
        <w:pStyle w:val="BodyText"/>
      </w:pPr>
      <w:r>
        <w:t>When this radiant water solidifies and is infused with heat from the golden fiery water, three elements unite within it: soul, spirit, and body.</w:t>
      </w:r>
    </w:p>
    <w:p w14:paraId="0F2F0B83" w14:textId="77777777" w:rsidR="00D13072" w:rsidRDefault="00000000">
      <w:pPr>
        <w:pStyle w:val="BodyText"/>
      </w:pPr>
      <w:r>
        <w:rPr>
          <w:b/>
          <w:bCs/>
          <w:i/>
          <w:iCs/>
        </w:rPr>
        <w:lastRenderedPageBreak/>
        <w:t>Page 2/26</w:t>
      </w:r>
      <w:r>
        <w:br/>
        <w:t>No one among humanity has ever comprehended this fully, and all are bewildered by it. When this earth, formed from water, coagulates within the fiery water, and you extract it, its surface appears darkened, bearing the mark of fire. If it darkens, do not despair, for God will transform this darkness into light, causing it to ignite and radiate by His command, the Omnipotent, the Infinite.</w:t>
      </w:r>
    </w:p>
    <w:p w14:paraId="1AD9539E" w14:textId="77777777" w:rsidR="00D13072" w:rsidRDefault="00000000">
      <w:pPr>
        <w:pStyle w:val="BodyText"/>
      </w:pPr>
      <w:r>
        <w:t>This is the fruit of sanctity that has emerged from the tree that was planted in the heavens of the celestial realms and the earth of intellect. It is the philosopher’s stone, their silver, the land of the thirsty, and their mercury—whatever they name it.</w:t>
      </w:r>
    </w:p>
    <w:p w14:paraId="1E69A2A0" w14:textId="77777777" w:rsidR="00D13072" w:rsidRDefault="00000000">
      <w:pPr>
        <w:pStyle w:val="BodyText"/>
      </w:pPr>
      <w:r>
        <w:t>When you extract it from the divine mine, impart to it a spirit of its own nature and kinship, for the body does not accept a spirit foreign to it, if you understand what we impart to you.</w:t>
      </w:r>
    </w:p>
    <w:p w14:paraId="55909FE0" w14:textId="77777777" w:rsidR="00D13072" w:rsidRDefault="00000000">
      <w:pPr>
        <w:pStyle w:val="BodyText"/>
      </w:pPr>
      <w:r>
        <w:t>Pass no day in negligence, and divide it with precision by God’s command. Then purify it so that nothing of the darkness that corrupts remains within it, to the extent of your ability and effort. Afterward, dry it with a gentle fire, and imbue it again with this spirit. Then ignite it with the flame of reeds until an essence of red oil ascends above the water. By God, this is the gold of the wise, which perplexes souls and baffles the minds of the philosophers.</w:t>
      </w:r>
    </w:p>
    <w:p w14:paraId="285246B8" w14:textId="77777777" w:rsidR="00D13072" w:rsidRDefault="00000000">
      <w:pPr>
        <w:pStyle w:val="BodyText"/>
      </w:pPr>
      <w:r>
        <w:t>To this day, no one has attained it except those servants who are not distracted by the ornaments of the world from the remembrance of God, the Omnipotent, the Self-Subsisting.</w:t>
      </w:r>
    </w:p>
    <w:p w14:paraId="776FBB5C" w14:textId="77777777" w:rsidR="00D13072" w:rsidRDefault="00000000">
      <w:pPr>
        <w:pStyle w:val="BodyText"/>
      </w:pPr>
      <w:r>
        <w:t>This is the essence, the blood, and the red sap that gives life to decayed bodies when infused with this spirit. O assembly of artisans, seek it! But beware of applying too much fire, for excessive heat corrupts rather than refines, if you understand.</w:t>
      </w:r>
    </w:p>
    <w:p w14:paraId="1473B34F" w14:textId="77777777" w:rsidR="00D13072" w:rsidRDefault="00000000">
      <w:pPr>
        <w:pStyle w:val="BodyText"/>
      </w:pPr>
      <w:r>
        <w:rPr>
          <w:b/>
          <w:bCs/>
          <w:i/>
          <w:iCs/>
        </w:rPr>
        <w:t>Page 2/27</w:t>
      </w:r>
      <w:r>
        <w:br/>
        <w:t>…This originates from fire, gold, the self, sulfurous water, divine water, and aerial water, and it is called by all names and attributes across its stages and ranks, depending on the colors and actions that manifest within it. Thus, we teach you, so that all may be assured that this illiterate Iraqi youth possesses knowledge that neither the ancients could attain nor the later generations will grasp.</w:t>
      </w:r>
    </w:p>
    <w:p w14:paraId="35B28CFB" w14:textId="77777777" w:rsidR="00D13072" w:rsidRDefault="00000000">
      <w:pPr>
        <w:pStyle w:val="BodyText"/>
      </w:pPr>
      <w:r>
        <w:t>Through this, they might realize the truth within themselves, abandoning the false assumptions they harbor today. If this radiant child, this spiritual infant, appears upon the surface of the water, uncover it little by little according to your instructions. By God, if it is exposed to the heat of fire, it dazzles the sight. Exalted is the Creator, the Maker, the Ordainer, the Mighty, the Revered.</w:t>
      </w:r>
    </w:p>
    <w:p w14:paraId="1DD74444" w14:textId="77777777" w:rsidR="00D13072" w:rsidRDefault="00000000">
      <w:pPr>
        <w:pStyle w:val="BodyText"/>
      </w:pPr>
      <w:r>
        <w:t>This is the essence of spirit and its reality. If attributed to anything else, it is only metaphorically. Through it, dead bodies are revived, rising from their graves. They are gathered in the field of divine governance. This reveals to you the resurrection of bodies, affirming the reunion of souls with bodies on the day when the trumpet is blown, and the garments of creation are renewed. All are present in the court of sanctity, judged for their deeds in the illusory life, and receive their due recompense.</w:t>
      </w:r>
    </w:p>
    <w:p w14:paraId="66629854" w14:textId="77777777" w:rsidR="00D13072" w:rsidRDefault="00000000">
      <w:pPr>
        <w:pStyle w:val="BodyText"/>
      </w:pPr>
      <w:r>
        <w:t xml:space="preserve">On that day, the melodies of the dove will be renewed, and all in the heavens and the earth will be transformed. The expanse of knowledge will unfold, and the rooster of oneness will crow. Believers, at </w:t>
      </w:r>
      <w:r>
        <w:lastRenderedPageBreak/>
        <w:t>that time, will mount the steeds of light. If we were to recount all that will appear on that day, it would overwhelm the Tablets and disturb the souls. Thus, we withhold its mention and return to what we have already explained, so that the grace of God may precede for those who enter the garment of existence.</w:t>
      </w:r>
    </w:p>
    <w:p w14:paraId="6F7AAE1F" w14:textId="77777777" w:rsidR="00D13072" w:rsidRDefault="00000000">
      <w:pPr>
        <w:pStyle w:val="BodyText"/>
      </w:pPr>
      <w:r>
        <w:t>Know that if you unite the oil we have conveyed to you with the earth, you will attain your desire faster than the return of your gaze…</w:t>
      </w:r>
    </w:p>
    <w:p w14:paraId="5076D2C6" w14:textId="77777777" w:rsidR="00D13072" w:rsidRDefault="00000000">
      <w:pPr>
        <w:pStyle w:val="BodyText"/>
      </w:pPr>
      <w:r>
        <w:rPr>
          <w:b/>
          <w:bCs/>
          <w:i/>
          <w:iCs/>
        </w:rPr>
        <w:t>Page 2/28</w:t>
      </w:r>
      <w:r>
        <w:br/>
        <w:t>…if you succeed in this task. Recognize gold and silver, then the sun and moon, followed by the white and red essences, that you may understand. By this, they said, “The work can only be accomplished by the two great luminaries,” as you observe in the writings of the people.</w:t>
      </w:r>
    </w:p>
    <w:p w14:paraId="7980C4FA" w14:textId="77777777" w:rsidR="00D13072" w:rsidRDefault="00000000">
      <w:pPr>
        <w:pStyle w:val="BodyText"/>
      </w:pPr>
      <w:r>
        <w:t>Understand what they mean when they say, “Our gold is not the gold of the common people, and neither is our silver,” if you comprehend. This gold is called “the two-winged,” as it moves freely within all bodies. It is attributed with all names; for instance, it is called water due to its liquidity and flow, fire for its sharp nature, earth for its internal solidity, and air for the elements that unite within it.</w:t>
      </w:r>
    </w:p>
    <w:p w14:paraId="5C119CDC" w14:textId="77777777" w:rsidR="00D13072" w:rsidRDefault="00000000">
      <w:pPr>
        <w:pStyle w:val="BodyText"/>
      </w:pPr>
      <w:r>
        <w:t>All of this is recognized by those who reflect on the mysteries of nature and who, through their detachment from all except God and their orientation toward Him, attain the exalted station. Know that this fiery, radiant oil is the crown of crowns, the divine crown, and the crown of triumph. Through it, all bodies are transformed; it cures all sticky, corrupt dampness and dispels dark, harmful dryness.</w:t>
      </w:r>
    </w:p>
    <w:p w14:paraId="2ABB8F72" w14:textId="77777777" w:rsidR="00D13072" w:rsidRDefault="00000000">
      <w:pPr>
        <w:pStyle w:val="BodyText"/>
      </w:pPr>
      <w:r>
        <w:t>Through it, everything on earth is healed of ailments. It is the active essence upon which the world’s existence relies. It is heat itself, for without it, no movement could exist. Movement is the action generated by it.</w:t>
      </w:r>
    </w:p>
    <w:p w14:paraId="787AD4FD" w14:textId="77777777" w:rsidR="00D13072" w:rsidRDefault="00000000">
      <w:pPr>
        <w:pStyle w:val="BodyText"/>
      </w:pPr>
      <w:r>
        <w:t>Understand, then, that all knowledge derives from heat, if you contemplate the realities of true knowledge. It is the man of courage, the epitome of youth, the luminous mercury, and the spirit that breathes upon decayed bones, bringing them to life and causing them to rise by the command of God, the Sovereign, the All-Powerful, the Self-Subsisting.</w:t>
      </w:r>
    </w:p>
    <w:p w14:paraId="1B49E02E" w14:textId="77777777" w:rsidR="00D13072" w:rsidRDefault="00000000">
      <w:pPr>
        <w:pStyle w:val="BodyText"/>
      </w:pPr>
      <w:r>
        <w:t>Know also that the spirit is none other than the water that has solidified upon the surface of the white earth. This…</w:t>
      </w:r>
    </w:p>
    <w:p w14:paraId="7C29F855" w14:textId="77777777" w:rsidR="00D13072" w:rsidRDefault="00000000">
      <w:pPr>
        <w:pStyle w:val="BodyText"/>
      </w:pPr>
      <w:r>
        <w:rPr>
          <w:b/>
          <w:bCs/>
          <w:i/>
          <w:iCs/>
        </w:rPr>
        <w:t>Page 2/29</w:t>
      </w:r>
      <w:r>
        <w:br/>
        <w:t>…is a matter that manifests suddenly, like swift revelation, and God has made it triumphant over all things. This is the essence that, before all things, took shelter under the name of God, the All-Powerful, the Dominant. You witness its traces of power if you reach this station.</w:t>
      </w:r>
    </w:p>
    <w:p w14:paraId="7128DAD9" w14:textId="77777777" w:rsidR="00D13072" w:rsidRDefault="00000000">
      <w:pPr>
        <w:pStyle w:val="BodyText"/>
      </w:pPr>
      <w:r>
        <w:t>This white earth is the stone from which streams flow. It is singular in its kind, and its governance is likewise unified. If you observe the multiplicity within this oneness, you will witness the interplay of the four. Its example is the Alif we have been discussing, which is singular in its essence—not a number but the source of all numbers, from which multiplicity is derived.</w:t>
      </w:r>
    </w:p>
    <w:p w14:paraId="4760AE58" w14:textId="77777777" w:rsidR="00D13072" w:rsidRDefault="00000000">
      <w:pPr>
        <w:pStyle w:val="BodyText"/>
      </w:pPr>
      <w:r>
        <w:lastRenderedPageBreak/>
        <w:t>In the multiplicity of numerical worlds, you see the emergence of the one. This stone encompasses the three natures, as you perceive with your eyes, if you reflect on it with the knowledge of God. It alludes to the Night of Power, but only those who see the realities of things with the eye of God will understand.</w:t>
      </w:r>
    </w:p>
    <w:p w14:paraId="630D3504" w14:textId="77777777" w:rsidR="00D13072" w:rsidRDefault="00000000">
      <w:pPr>
        <w:pStyle w:val="BodyText"/>
      </w:pPr>
      <w:r>
        <w:t>We compared it to the night because, after its initial formation, it appears dark and shadowed. This is a darkness containing the essence of the water of life—a truth you had not heard before. O assembly of Bayan, listen to this!</w:t>
      </w:r>
    </w:p>
    <w:p w14:paraId="0CB7CC7F" w14:textId="77777777" w:rsidR="00D13072" w:rsidRDefault="00000000">
      <w:pPr>
        <w:pStyle w:val="BodyText"/>
      </w:pPr>
      <w:r>
        <w:t>Reflect on what was revealed earlier in the Qur’an about the judgment of the threefold darkness, that your eyes may draw near to it, and you may reach the ultimate aim sought by those who denied it.</w:t>
      </w:r>
    </w:p>
    <w:p w14:paraId="022CE926" w14:textId="77777777" w:rsidR="00D13072" w:rsidRDefault="00000000">
      <w:pPr>
        <w:pStyle w:val="BodyText"/>
      </w:pPr>
      <w:r>
        <w:t>Know, O servant, that when Khidr of glory reached the sunrise of eternity at the fountain of this water, he did not turn toward it or drink from it, as his spirit had already turned to the right hand of the Beloved’s majesty. For this youth sought nothing for himself within the dominion, spending his soul and all he had for those in the heavens and the earth, choosing this out of love for God, the Sovereign, the Self-Subsisting.</w:t>
      </w:r>
    </w:p>
    <w:p w14:paraId="0FF91573" w14:textId="77777777" w:rsidR="00D13072" w:rsidRDefault="00000000">
      <w:pPr>
        <w:pStyle w:val="BodyText"/>
      </w:pPr>
      <w:r>
        <w:rPr>
          <w:b/>
          <w:bCs/>
          <w:i/>
          <w:iCs/>
        </w:rPr>
        <w:t>Page 2/30</w:t>
      </w:r>
      <w:r>
        <w:br/>
        <w:t>…the All-Praised, the All-Powerful. Say, O people, by God, this servant desired nothing for himself and sought no help from anyone in the dominion except God alone. This is testified by the tongue of oneness in a veiled pavilion of mystery.</w:t>
      </w:r>
    </w:p>
    <w:p w14:paraId="61B88A8F" w14:textId="77777777" w:rsidR="00D13072" w:rsidRDefault="00000000">
      <w:pPr>
        <w:pStyle w:val="BodyText"/>
      </w:pPr>
      <w:r>
        <w:t>Say, this lamp does not depend on any lantern, nor does fire affect it. It is illumined by none but God, the Unique, the Mighty, the Exalted, the Self-Subsisting. Give thanks to God, your Creator, for the mysteries revealed to you through this radiant, finite Pen. Though it is confined by its limits, God causes it to flow with what is limitless and without end.</w:t>
      </w:r>
    </w:p>
    <w:p w14:paraId="7FA8801D" w14:textId="77777777" w:rsidR="00D13072" w:rsidRDefault="00000000">
      <w:pPr>
        <w:pStyle w:val="BodyText"/>
      </w:pPr>
      <w:r>
        <w:t>The mysteries of singularity are evident in this renewal—bear witness. This is the knowledge God has taught this Pen, so all may be assured that the heavens of knowledge are folded within His grasp, and the earth of wisdom is set by His command. All seek the wonders of His knowledge.</w:t>
      </w:r>
    </w:p>
    <w:p w14:paraId="7E47D583" w14:textId="77777777" w:rsidR="00D13072" w:rsidRDefault="00000000">
      <w:pPr>
        <w:pStyle w:val="BodyText"/>
      </w:pPr>
      <w:r>
        <w:t>Know that the first to manifest from the Ancient Cause in the realms of creation were the four elements: fire, air, water, and earth, as you have heard before. Now hear again. These elements revealed the four qualities: heat, moisture, coldness, and dryness. Similarly, the remaining three are foundational—understand them. Through them, God created all things in the realms of creation, both celestial and terrestrial.</w:t>
      </w:r>
    </w:p>
    <w:p w14:paraId="24D701E5" w14:textId="77777777" w:rsidR="00D13072" w:rsidRDefault="00000000">
      <w:pPr>
        <w:pStyle w:val="BodyText"/>
      </w:pPr>
      <w:r>
        <w:t>Whatever possesses a balanced nature endures through time, as you observe in the sun and moon. Whatever lacks balance soon perishes, as you see in the lower realms of creation. Therefore, strive to recognize balanced substances among minerals, for they are easier to work with.</w:t>
      </w:r>
    </w:p>
    <w:p w14:paraId="6770790B" w14:textId="77777777" w:rsidR="00D13072" w:rsidRDefault="00000000">
      <w:pPr>
        <w:pStyle w:val="BodyText"/>
      </w:pPr>
      <w:r>
        <w:t>The process is one of refinement, purification, and union. This is the truth affirmed by all prophets…</w:t>
      </w:r>
    </w:p>
    <w:p w14:paraId="60E08671" w14:textId="77777777" w:rsidR="00D13072" w:rsidRDefault="00000000">
      <w:pPr>
        <w:pStyle w:val="BodyText"/>
      </w:pPr>
      <w:r>
        <w:t>When elements are mixed and united, each reveals its role within the fire, bringing heat and dryness to completion.</w:t>
      </w:r>
    </w:p>
    <w:p w14:paraId="20928906" w14:textId="77777777" w:rsidR="00D13072" w:rsidRDefault="00000000">
      <w:pPr>
        <w:pStyle w:val="BodyText"/>
      </w:pPr>
      <w:r>
        <w:rPr>
          <w:b/>
          <w:bCs/>
          <w:i/>
          <w:iCs/>
        </w:rPr>
        <w:lastRenderedPageBreak/>
        <w:t>Page 2/31</w:t>
      </w:r>
      <w:r>
        <w:br/>
        <w:t>…they speak. When you understand the essence of nature from the divine mine, take from it only as much as you need. Then distill it with the living water that aligns with its nature and is closest to it, until this essence becomes pure and white. Subject it to water and place it in dew until it dissolves according to its measure. Let this earth dissolve with the spirit.</w:t>
      </w:r>
    </w:p>
    <w:p w14:paraId="309F7B34" w14:textId="77777777" w:rsidR="00D13072" w:rsidRDefault="00000000">
      <w:pPr>
        <w:pStyle w:val="BodyText"/>
      </w:pPr>
      <w:r>
        <w:t>Afterward, place it in obscurity until it blends and becomes one substance. Then subject it to gentle fire. Repeat this process of dissolving and binding two or more times, as this is the most accurate method if you act according to what is right.</w:t>
      </w:r>
    </w:p>
    <w:p w14:paraId="7146536D" w14:textId="77777777" w:rsidR="00D13072" w:rsidRDefault="00000000">
      <w:pPr>
        <w:pStyle w:val="BodyText"/>
      </w:pPr>
      <w:r>
        <w:t>If this method is beyond your ability, pour the water onto this earth and dissolve it until the water itself becomes pure and white. Then apply this water to wax the earth, allowing you to achieve your desired goal. After waxing, dissolve it once more, as the first step is to dissolve. Then, after dissolving, bind it. Thus, the work of the moon is completed, and you will witness God’s power with your own eyes if you understand what is set forth in this Tablet.</w:t>
      </w:r>
    </w:p>
    <w:p w14:paraId="31FB7F20" w14:textId="77777777" w:rsidR="00D13072" w:rsidRDefault="00000000">
      <w:pPr>
        <w:pStyle w:val="BodyText"/>
      </w:pPr>
      <w:r>
        <w:t>Only after understanding should you act, for knowledge precedes action. Beware, O assembly of Bayan, of acting before understanding all that we have taught you. This is my counsel to you—heed it if you wish to walk the paths of truth.</w:t>
      </w:r>
    </w:p>
    <w:p w14:paraId="1848B24A" w14:textId="77777777" w:rsidR="00D13072" w:rsidRDefault="00000000">
      <w:pPr>
        <w:pStyle w:val="BodyText"/>
      </w:pPr>
      <w:r>
        <w:t>Know that essence is also referred to as water, for water is the basis of all works. From it comes the pure oil, which, when used, does not burn and is never consumed. This is the water through which God revives the earth after its death, revealing the decree of resurrection. Some prophets and sages have sufficed with this water in their work, attaining their ultimate goal through it. This is a hidden, true knowledge known only to…</w:t>
      </w:r>
    </w:p>
    <w:p w14:paraId="37EC752F" w14:textId="77777777" w:rsidR="00D13072" w:rsidRDefault="00000000">
      <w:pPr>
        <w:pStyle w:val="BodyText"/>
      </w:pPr>
      <w:r>
        <w:rPr>
          <w:b/>
          <w:bCs/>
          <w:i/>
          <w:iCs/>
        </w:rPr>
        <w:t>Page 2/32</w:t>
      </w:r>
      <w:r>
        <w:br/>
        <w:t>…those whose hearts God has tested with faith and whom He has taught the science of mercury. This treasure was sealed by God and remains hidden.</w:t>
      </w:r>
    </w:p>
    <w:p w14:paraId="05585DAD" w14:textId="77777777" w:rsidR="00D13072" w:rsidRDefault="00000000">
      <w:pPr>
        <w:pStyle w:val="BodyText"/>
      </w:pPr>
      <w:r>
        <w:t>If you wish to perform the work of the sun with gold, return to this body formed from the pure oil we have taught you about earlier, referred to as “the gold of the people” and “the sulfur of truth.” In its operation, you will be bewildered, for by God, we have shared with you all the methods and revealed what no one before you could comprehend.</w:t>
      </w:r>
    </w:p>
    <w:p w14:paraId="2A0E61E8" w14:textId="77777777" w:rsidR="00D13072" w:rsidRDefault="00000000">
      <w:pPr>
        <w:pStyle w:val="BodyText"/>
      </w:pPr>
      <w:r>
        <w:t>You bear witness with your spirits and souls to its truth. In subtle indications, we have described for you the balance of nature, which, when discovered, grants mastery over the ultimate goal in this divine wisdom and heavenly gift, if you understand.</w:t>
      </w:r>
    </w:p>
    <w:p w14:paraId="04CED3A2" w14:textId="77777777" w:rsidR="00D13072" w:rsidRDefault="00000000">
      <w:pPr>
        <w:pStyle w:val="BodyText"/>
      </w:pPr>
      <w:r>
        <w:t>We will then impart to you that which will free you from reliance on those who are preoccupied with this craft upon the earth. Know that all arises from mercury and sulfur. When you recognize these in the sun and moon—the gold and silver—you will see that salt plays a crucial role in dissolving bodies.</w:t>
      </w:r>
    </w:p>
    <w:p w14:paraId="0D9992DF" w14:textId="77777777" w:rsidR="00D13072" w:rsidRDefault="00000000">
      <w:pPr>
        <w:pStyle w:val="BodyText"/>
      </w:pPr>
      <w:r>
        <w:lastRenderedPageBreak/>
        <w:t>You will find no better agent for gold than this, if you investigate all things thoroughly, for its very nature aligns perfectly with the task, a truth impossible to fully express with the pen, even in the span of a lifetime.</w:t>
      </w:r>
    </w:p>
    <w:p w14:paraId="57A41E25" w14:textId="77777777" w:rsidR="00D13072" w:rsidRDefault="00000000">
      <w:pPr>
        <w:pStyle w:val="BodyText"/>
      </w:pPr>
      <w:r>
        <w:t>If you extract this salt from its source, distill it, and dissolve all secrets that arise from it, allowing them to combine into a unified essence and a stable oil, by God, you will reach the pinnacle of knowledge and understanding.</w:t>
      </w:r>
    </w:p>
    <w:p w14:paraId="4E2566EE" w14:textId="77777777" w:rsidR="00D13072" w:rsidRDefault="00000000">
      <w:pPr>
        <w:pStyle w:val="BodyText"/>
      </w:pPr>
      <w:r>
        <w:t>In salts lies the veil over the hidden mysteries, as in the ultimate knowledge that dwells in pure hearts. Will you not bear witness? This is the certainty that humanity, in its ignorance, wanders without, lost in the valley of ignorance.</w:t>
      </w:r>
    </w:p>
    <w:p w14:paraId="0BEA8B1C" w14:textId="77777777" w:rsidR="00D13072" w:rsidRDefault="00000000">
      <w:pPr>
        <w:pStyle w:val="BodyText"/>
      </w:pPr>
      <w:r>
        <w:t>Thus, the dove of knowledge sings upon the branches of wisdom with melodies that captivate and draw. We have sufficed with this, fearful of unveiling too much of the matter to you.</w:t>
      </w:r>
    </w:p>
    <w:p w14:paraId="3FE7720F" w14:textId="77777777" w:rsidR="00D13072" w:rsidRDefault="00000000">
      <w:pPr>
        <w:pStyle w:val="BodyText"/>
      </w:pPr>
      <w:r>
        <w:rPr>
          <w:b/>
          <w:bCs/>
          <w:i/>
          <w:iCs/>
        </w:rPr>
        <w:t>Page 2/33</w:t>
      </w:r>
      <w:r>
        <w:br/>
        <w:t>…through evident sanctified signs. Yet none can attain this except through love for God and His chosen ones. This is what is admonished by the Supreme Pen in these numbered Tablets.</w:t>
      </w:r>
    </w:p>
    <w:p w14:paraId="2D0F8ED4" w14:textId="77777777" w:rsidR="00D13072" w:rsidRDefault="00000000">
      <w:pPr>
        <w:pStyle w:val="BodyText"/>
      </w:pPr>
      <w:r>
        <w:t>If you heed my words, ask of God what will suffice you, rendering you independent of gold and silver. For neither gold nor silver enriches anyone; instead, they increase poverty, as you yourselves witness. By what We have called you to, you will find freedom from all in the heavens and the earth if you cling to the thread of the Cause in this utterance.</w:t>
      </w:r>
    </w:p>
    <w:p w14:paraId="48E72BA3" w14:textId="77777777" w:rsidR="00D13072" w:rsidRDefault="00000000">
      <w:pPr>
        <w:pStyle w:val="BodyText"/>
      </w:pPr>
      <w:r>
        <w:t>Know that this Alif was revealed at the beginning of the Qur’an, and We have explained it to you with signs that astonish the intellect. It was created from the Alif revealed in the Bayan by God, the Omnipotent, the Exalted, the Self-Subsisting. Yet, in His presence, it is as nothing, if you reflect on its mysteries.</w:t>
      </w:r>
    </w:p>
    <w:p w14:paraId="6781F723" w14:textId="77777777" w:rsidR="00D13072" w:rsidRDefault="00000000">
      <w:pPr>
        <w:pStyle w:val="BodyText"/>
      </w:pPr>
      <w:r>
        <w:t>In one station, it is itself and its essence if you enter the pavilion of unity. Recognize, then, the station of this upright, steadfast Alif on the day when the gems of knowledge and power are raised up, with angels of command at its right hand. On that day, all on earth will be thunderstruck by the majesty of the day, and the pillars of creation will tremble. All will be shaken by the overwhelming might of God’s decree. Blessed are those who attain His beauty and enter the paradise of sanctity before Him.</w:t>
      </w:r>
    </w:p>
    <w:p w14:paraId="7FF2DB45" w14:textId="77777777" w:rsidR="00D13072" w:rsidRDefault="00000000">
      <w:pPr>
        <w:pStyle w:val="BodyText"/>
      </w:pPr>
      <w:r>
        <w:t>On that day, when they are commanded, they will not ask “why” or “for what,” but will hasten to act upon His decree. They will fear no one among the assembly of Bayan and will run to the breast of God’s mercy like infants, heedless of all else. They will neither look to nor fear anyone, even if all in Bayan or other faiths try to hinder them. They will remain steadfast, turning their eyes to none but the pure beauty, undistracted and fearless.</w:t>
      </w:r>
    </w:p>
    <w:p w14:paraId="22D2D2F0" w14:textId="77777777" w:rsidR="00D13072" w:rsidRDefault="00000000">
      <w:pPr>
        <w:pStyle w:val="BodyText"/>
      </w:pPr>
      <w:r>
        <w:t>Thus, we beseech God to make us and you among those who circle around Him, present in His court, and witnessing before Him, for He is the Almighty, the Bestower, the Mighty, the Beloved.</w:t>
      </w:r>
    </w:p>
    <w:p w14:paraId="0CF3182F" w14:textId="77777777" w:rsidR="00D13072" w:rsidRDefault="00000000">
      <w:pPr>
        <w:pStyle w:val="Heading2"/>
      </w:pPr>
      <w:bookmarkStart w:id="1062" w:name="bh02162-natural"/>
      <w:bookmarkEnd w:id="1061"/>
      <w:r>
        <w:lastRenderedPageBreak/>
        <w:t>BH02162 (Natural)</w:t>
      </w:r>
    </w:p>
    <w:p w14:paraId="64F37221" w14:textId="77777777" w:rsidR="00D13072" w:rsidRDefault="00000000">
      <w:pPr>
        <w:pStyle w:val="FirstParagraph"/>
      </w:pPr>
      <w:r>
        <w:rPr>
          <w:b/>
          <w:bCs/>
          <w:i/>
          <w:iCs/>
        </w:rPr>
        <w:t>Page 3/1</w:t>
      </w:r>
    </w:p>
    <w:p w14:paraId="6A6E3886" w14:textId="77777777" w:rsidR="00D13072" w:rsidRDefault="00000000">
      <w:pPr>
        <w:pStyle w:val="BodyText"/>
      </w:pPr>
      <w:r>
        <w:t>In the name of the one born, whom God has made a herald of His Mighty, Beloved Name.</w:t>
      </w:r>
    </w:p>
    <w:p w14:paraId="217B5309" w14:textId="77777777" w:rsidR="00D13072" w:rsidRDefault="00000000">
      <w:pPr>
        <w:pStyle w:val="BodyText"/>
      </w:pPr>
      <w:r>
        <w:t>A Tablet from Us to the Night wherein the heavens and the earth were illuminated by a Radiant One through whom the worlds have been enlightened. Blessed are you for what was born within you on the Day of God, which We have made a lamp of success for the inhabitants of the cities of names, a goblet of triumph for those in the fields of permanence, and a dawning place of joy and exultation for those in the realm of creation.</w:t>
      </w:r>
    </w:p>
    <w:p w14:paraId="132D3865" w14:textId="77777777" w:rsidR="00D13072" w:rsidRDefault="00000000">
      <w:pPr>
        <w:pStyle w:val="BodyText"/>
      </w:pPr>
      <w:r>
        <w:t>Exalted is God, the Creator of the heavens, who has caused Him to speak this Name through which the veils of illusions and the mists of doubts were pierced. The Name of the Self-Subsisting shone forth from the horizon of certitude.</w:t>
      </w:r>
    </w:p>
    <w:p w14:paraId="48D9300A" w14:textId="77777777" w:rsidR="00D13072" w:rsidRDefault="00000000">
      <w:pPr>
        <w:pStyle w:val="BodyText"/>
      </w:pPr>
      <w:r>
        <w:t>In this, the seal of the wine of life was broken, and the gate of knowledge and utterance was opened to those in existence. The breeze of the Merciful wafted across the lands. Blessed is that moment when the treasure of God, the All-Powerful, the All-Knowing, the All-Wise, appeared.</w:t>
      </w:r>
    </w:p>
    <w:p w14:paraId="4F14D60F" w14:textId="77777777" w:rsidR="00D13072" w:rsidRDefault="00000000">
      <w:pPr>
        <w:pStyle w:val="BodyText"/>
      </w:pPr>
      <w:r>
        <w:t>O assembly of earth and heaven, it is the first night, which God has made a sign for the later night in which One will be born who is not recognized by words.</w:t>
      </w:r>
    </w:p>
    <w:p w14:paraId="6D64E2E6" w14:textId="77777777" w:rsidR="00D13072" w:rsidRDefault="00000000">
      <w:pPr>
        <w:pStyle w:val="BodyText"/>
      </w:pPr>
      <w:r>
        <w:rPr>
          <w:b/>
          <w:bCs/>
          <w:i/>
          <w:iCs/>
        </w:rPr>
        <w:t>Page 3/2</w:t>
      </w:r>
    </w:p>
    <w:p w14:paraId="52618F82" w14:textId="77777777" w:rsidR="00D13072" w:rsidRDefault="00000000">
      <w:pPr>
        <w:pStyle w:val="BodyText"/>
      </w:pPr>
      <w:r>
        <w:t>…and cannot be described by attributes. Blessed is the one who reflects upon them, for he perceives the outward to match the inward and attains the mysteries of God in this manifestation. Through it, the foundations of polytheism were shaken, the idols of delusions were cast down, and the banner of “There is no God but Him, the All-Powerful, the Exalted, the One, the Unique, the Omnipotent, the Mighty, the Inaccessible” was raised.</w:t>
      </w:r>
    </w:p>
    <w:p w14:paraId="03CB551B" w14:textId="77777777" w:rsidR="00D13072" w:rsidRDefault="00000000">
      <w:pPr>
        <w:pStyle w:val="BodyText"/>
      </w:pPr>
      <w:r>
        <w:t>In this night, the fragrance of reunion wafted, the gates of meeting and wealth were opened, and all things proclaimed, “The dominion belongs to God, the Sovereign of names, who has come with authority encompassing all worlds.”</w:t>
      </w:r>
    </w:p>
    <w:p w14:paraId="2A8CAF59" w14:textId="77777777" w:rsidR="00D13072" w:rsidRDefault="00000000">
      <w:pPr>
        <w:pStyle w:val="BodyText"/>
      </w:pPr>
      <w:r>
        <w:t>The Supreme Concourse exulted in their Lord, the Most High, the Most Glorious, and the realities of the names extolled the Sovereign of the Hereafter and the First. Through this manifestation, the mountains soared toward the Most Exalted Wealth, hearts turned toward the Countenance of the Beloved, leaves trembled in the breeze of yearning, and trees called out in response to the stirring voice of the Chosen One.</w:t>
      </w:r>
    </w:p>
    <w:p w14:paraId="722FA832" w14:textId="77777777" w:rsidR="00D13072" w:rsidRDefault="00000000">
      <w:pPr>
        <w:pStyle w:val="BodyText"/>
      </w:pPr>
      <w:r>
        <w:t>The world quivered in longing to meet the Sovereign of Eternity, and new creations arose from the concealed Word that emerged through this mighty Name.</w:t>
      </w:r>
    </w:p>
    <w:p w14:paraId="29546F37" w14:textId="77777777" w:rsidR="00D13072" w:rsidRDefault="00000000">
      <w:pPr>
        <w:pStyle w:val="BodyText"/>
      </w:pPr>
      <w:r>
        <w:rPr>
          <w:b/>
          <w:bCs/>
          <w:i/>
          <w:iCs/>
        </w:rPr>
        <w:t>Page 3/3</w:t>
      </w:r>
    </w:p>
    <w:p w14:paraId="273B5DEF" w14:textId="77777777" w:rsidR="00D13072" w:rsidRDefault="00000000">
      <w:pPr>
        <w:pStyle w:val="BodyText"/>
      </w:pPr>
      <w:r>
        <w:lastRenderedPageBreak/>
        <w:t>O Night of the Bestower, We behold within you the Mother of the Book. Indeed, the Mother of the Book is born for itself and its essence. All of this, in the station of names, has been sanctified by God. Through it, the hidden unseen and the stored secret have been revealed.</w:t>
      </w:r>
    </w:p>
    <w:p w14:paraId="2B8F6235" w14:textId="77777777" w:rsidR="00D13072" w:rsidRDefault="00000000">
      <w:pPr>
        <w:pStyle w:val="BodyText"/>
      </w:pPr>
      <w:r>
        <w:t>By My life, all of this pertains to the station of attributes. It is their Sovereign. Through it, the manifestations of “There is no God but He” have appeared. Yet this is recounted for the people of creation; with it is what no ear can hear. Blessed are those who are certain.</w:t>
      </w:r>
    </w:p>
    <w:p w14:paraId="36B75090" w14:textId="77777777" w:rsidR="00D13072" w:rsidRDefault="00000000">
      <w:pPr>
        <w:pStyle w:val="BodyText"/>
      </w:pPr>
      <w:r>
        <w:t>The Supreme Pen trembled and exclaimed, “O Thou who cannot be named, forgive me by Thy authority, which reigns over earth and heaven, for I was created through Thy creative power. How, then, can I describe what cannot be described through creation?</w:t>
      </w:r>
    </w:p>
    <w:p w14:paraId="319A7ED4" w14:textId="77777777" w:rsidR="00D13072" w:rsidRDefault="00000000">
      <w:pPr>
        <w:pStyle w:val="BodyText"/>
      </w:pPr>
      <w:r>
        <w:t>Yet by Thy might, if I were to recount what Thou hast inspired in me, the contingent beings would dissolve in joy and exultation. How, then, can the surging waves of Thy utterance be contained in this exalted station and supreme abode? O Lord, forgive this mute Pen.”</w:t>
      </w:r>
    </w:p>
    <w:p w14:paraId="0F004EAE" w14:textId="77777777" w:rsidR="00D13072" w:rsidRDefault="00000000">
      <w:pPr>
        <w:pStyle w:val="BodyText"/>
      </w:pPr>
      <w:r>
        <w:rPr>
          <w:b/>
          <w:bCs/>
          <w:i/>
          <w:iCs/>
        </w:rPr>
        <w:t>Page 3/4</w:t>
      </w:r>
    </w:p>
    <w:p w14:paraId="19D71D83" w14:textId="77777777" w:rsidR="00D13072" w:rsidRDefault="00000000">
      <w:pPr>
        <w:pStyle w:val="BodyText"/>
      </w:pPr>
      <w:r>
        <w:t>…from mentioning this supreme station. Then have mercy upon me, O my Sovereign and my Lord, and forgive me for what I have done before You. Truly, You are the Bestower, the Omnipotent, the Forgiving, the Generous.</w:t>
      </w:r>
    </w:p>
    <w:p w14:paraId="6C93FC2F" w14:textId="77777777" w:rsidR="00D13072" w:rsidRDefault="00000000">
      <w:pPr>
        <w:pStyle w:val="BodyText"/>
      </w:pPr>
      <w:r>
        <w:t>O assembly of the seen and unseen, rejoice within yourselves and be glad in your beings for the night in which the spheres were gathered, the cycles revolved, the nights and days were resurrected, and the appointed time of the Cause arrived from the Omnipotent, the Mighty.</w:t>
      </w:r>
    </w:p>
    <w:p w14:paraId="043E8FDD" w14:textId="77777777" w:rsidR="00D13072" w:rsidRDefault="00000000">
      <w:pPr>
        <w:pStyle w:val="BodyText"/>
      </w:pPr>
      <w:r>
        <w:t>Glad tidings to those in the Supreme Concourse for this wondrous, mighty spirit. This is the night in which the gates of paradise were opened, the doors of hellfire were closed, and the satisfaction of the Merciful shone at the pole of all realms. The breeze of God wafted from the direction of forgiveness, and the Hour came in truth, if you are among the discerning.</w:t>
      </w:r>
    </w:p>
    <w:p w14:paraId="6F21BD44" w14:textId="77777777" w:rsidR="00D13072" w:rsidRDefault="00000000">
      <w:pPr>
        <w:pStyle w:val="BodyText"/>
      </w:pPr>
      <w:r>
        <w:t>Rejoice in this night, from which all days were illumined. None comprehend this except those who are certain and insightful. Around it, the Nights of Power circled…</w:t>
      </w:r>
    </w:p>
    <w:p w14:paraId="7C66CB71" w14:textId="77777777" w:rsidR="00D13072" w:rsidRDefault="00000000">
      <w:pPr>
        <w:pStyle w:val="BodyText"/>
      </w:pPr>
      <w:r>
        <w:rPr>
          <w:b/>
          <w:bCs/>
          <w:i/>
          <w:iCs/>
        </w:rPr>
        <w:t>Page 3/5</w:t>
      </w:r>
    </w:p>
    <w:p w14:paraId="0E97A411" w14:textId="77777777" w:rsidR="00D13072" w:rsidRDefault="00000000">
      <w:pPr>
        <w:pStyle w:val="BodyText"/>
      </w:pPr>
      <w:r>
        <w:t>…and the angels and the Spirit descended therein with vessels of Kawthar and Tasneem. In it, all the gardens were adorned with the design of God, the Omnipotent, the Mighty, the Generous. Everything was resurrected, and the mercy of God encompassed all realms.</w:t>
      </w:r>
    </w:p>
    <w:p w14:paraId="6A7DD6F2" w14:textId="77777777" w:rsidR="00D13072" w:rsidRDefault="00000000">
      <w:pPr>
        <w:pStyle w:val="BodyText"/>
      </w:pPr>
      <w:r>
        <w:t>Rejoice, O assembly of spirits, in this manifest and radiant bounty. In it, the pillars of falsehood trembled, the great idol fell upon its face in the dust, and the foundations of wickedness were annihilated. The deity of Manat lamented within itself, the purity of Al-’Uzza shattered, and its face remained darkened as the dawn of manifestation rose.</w:t>
      </w:r>
    </w:p>
    <w:p w14:paraId="78ABF9A5" w14:textId="77777777" w:rsidR="00D13072" w:rsidRDefault="00000000">
      <w:pPr>
        <w:pStyle w:val="BodyText"/>
      </w:pPr>
      <w:r>
        <w:lastRenderedPageBreak/>
        <w:t>In it appeared what brought delight to the eyes of majesty and grandeur, and then to the eyes of the prophets and messengers. Blessed is this dawn, which arose in truth from the horizon of luminous might. Say, in it, demons were prevented from ascending to the dominion of majesty and power.</w:t>
      </w:r>
    </w:p>
    <w:p w14:paraId="7895392E" w14:textId="77777777" w:rsidR="00D13072" w:rsidRDefault="00000000">
      <w:pPr>
        <w:pStyle w:val="BodyText"/>
      </w:pPr>
      <w:r>
        <w:t>The hearts of those who opposed God, the Omnipotent, the Mighty, the Chosen One, were hardened. The faces of the wicked were darkened, while…</w:t>
      </w:r>
    </w:p>
    <w:p w14:paraId="0FBF9EDD" w14:textId="77777777" w:rsidR="00D13072" w:rsidRDefault="00000000">
      <w:pPr>
        <w:pStyle w:val="BodyText"/>
      </w:pPr>
      <w:r>
        <w:rPr>
          <w:b/>
          <w:bCs/>
          <w:i/>
          <w:iCs/>
        </w:rPr>
        <w:t>Page 3/6</w:t>
      </w:r>
    </w:p>
    <w:p w14:paraId="453E2F38" w14:textId="77777777" w:rsidR="00D13072" w:rsidRDefault="00000000">
      <w:pPr>
        <w:pStyle w:val="BodyText"/>
      </w:pPr>
      <w:r>
        <w:t>…radiance shone forth on the countenances of the righteous from this beauty, whose appearance was awaited by the kingdom of the seen and unseen, as well as the dwellers of the Concourse on high.</w:t>
      </w:r>
    </w:p>
    <w:p w14:paraId="7DA65440" w14:textId="77777777" w:rsidR="00D13072" w:rsidRDefault="00000000">
      <w:pPr>
        <w:pStyle w:val="BodyText"/>
      </w:pPr>
      <w:r>
        <w:t>O my spirit, for this Spirit, through which the contents of graves were scattered and every decayed bone trembled. Say, “O source of wickedness, strike your head, and O mine of tyranny, return to your abode in reckoning,” for the Beauty of the Merciful has risen from the horizon of existence with a radiance that encompassed all in the realms of divinity.</w:t>
      </w:r>
    </w:p>
    <w:p w14:paraId="70FB2471" w14:textId="77777777" w:rsidR="00D13072" w:rsidRDefault="00000000">
      <w:pPr>
        <w:pStyle w:val="BodyText"/>
      </w:pPr>
      <w:r>
        <w:t>From it, the Spirit of God, the Omnipotent, the Mighty, the Generous, was created. Through it, the fingers of will emerged from the robe of majesty, and the veils of creation were rent by His dominion, the All-Powerful, the Inaccessible, the Mighty.</w:t>
      </w:r>
    </w:p>
    <w:p w14:paraId="6DB1F35E" w14:textId="77777777" w:rsidR="00D13072" w:rsidRDefault="00000000">
      <w:pPr>
        <w:pStyle w:val="BodyText"/>
      </w:pPr>
      <w:r>
        <w:t>Blessed is this dawn, in which the Beauty of Eternity was established upon the throne of His Most Great Name, the Almighty. In it was born the One who neither begets nor is begotten. Blessed is the one who immerses in the ocean of meanings from this Revelation.</w:t>
      </w:r>
    </w:p>
    <w:p w14:paraId="5ED241C7" w14:textId="77777777" w:rsidR="00D13072" w:rsidRDefault="00000000">
      <w:pPr>
        <w:pStyle w:val="BodyText"/>
      </w:pPr>
      <w:r>
        <w:rPr>
          <w:b/>
          <w:bCs/>
          <w:i/>
          <w:iCs/>
        </w:rPr>
        <w:t>Page 3/7</w:t>
      </w:r>
    </w:p>
    <w:p w14:paraId="43324709" w14:textId="77777777" w:rsidR="00D13072" w:rsidRDefault="00000000">
      <w:pPr>
        <w:pStyle w:val="BodyText"/>
      </w:pPr>
      <w:r>
        <w:t>…and reaches the pearls of knowledge and wisdom that were treasured within the words of God, the Sovereign, the Exalted, the Omnipotent, the Mighty.</w:t>
      </w:r>
    </w:p>
    <w:p w14:paraId="7ADBF2A4" w14:textId="77777777" w:rsidR="00D13072" w:rsidRDefault="00000000">
      <w:pPr>
        <w:pStyle w:val="BodyText"/>
      </w:pPr>
      <w:r>
        <w:t>Blessed is the one who recognizes and becomes one of the knowing. Say, this is the dawn in which the tribes of the Concourse of Paradise descended, followed by the angels of sanctity. Among them were those who ascended through the breezes of the Most Glorious Beauty of God to the dwellers of the Supreme Concourse.</w:t>
      </w:r>
    </w:p>
    <w:p w14:paraId="62F87DA1" w14:textId="77777777" w:rsidR="00D13072" w:rsidRDefault="00000000">
      <w:pPr>
        <w:pStyle w:val="BodyText"/>
      </w:pPr>
      <w:r>
        <w:t>From these breezes, other angels descended with cups of the Kawthar of permanence, offering drink to those who circled the seat where the Eternal Temple was established upon the throne of His Most Generous, Most Noble Name.</w:t>
      </w:r>
    </w:p>
    <w:p w14:paraId="71F873A9" w14:textId="77777777" w:rsidR="00D13072" w:rsidRDefault="00000000">
      <w:pPr>
        <w:pStyle w:val="BodyText"/>
      </w:pPr>
      <w:r>
        <w:t>Glad tidings to those who stood in His presence, beheld His Beauty, heard His melody, and whose hearts were revived by the Word emanating from His sacred, exalted, luminous lips.</w:t>
      </w:r>
    </w:p>
    <w:p w14:paraId="637A02FE" w14:textId="77777777" w:rsidR="00D13072" w:rsidRDefault="00000000">
      <w:pPr>
        <w:pStyle w:val="BodyText"/>
      </w:pPr>
      <w:r>
        <w:t>Say, this is the dawn in which the Greatest Tree was planted, bearing fruits of wondrous majesty. By God, every fruit bears melodies upon melodies.</w:t>
      </w:r>
    </w:p>
    <w:p w14:paraId="5AD1B9FD" w14:textId="77777777" w:rsidR="00D13072" w:rsidRDefault="00000000">
      <w:pPr>
        <w:pStyle w:val="BodyText"/>
      </w:pPr>
      <w:r>
        <w:t>Thus, we recount to you, O assembly of spirits, portions of…</w:t>
      </w:r>
    </w:p>
    <w:p w14:paraId="3AD91872" w14:textId="77777777" w:rsidR="00D13072" w:rsidRDefault="00000000">
      <w:pPr>
        <w:pStyle w:val="BodyText"/>
      </w:pPr>
      <w:r>
        <w:rPr>
          <w:b/>
          <w:bCs/>
          <w:i/>
          <w:iCs/>
        </w:rPr>
        <w:lastRenderedPageBreak/>
        <w:t>Page 3/8</w:t>
      </w:r>
    </w:p>
    <w:p w14:paraId="358B98B8" w14:textId="77777777" w:rsidR="00D13072" w:rsidRDefault="00000000">
      <w:pPr>
        <w:pStyle w:val="BodyText"/>
      </w:pPr>
      <w:r>
        <w:t>…its melodies according to your capacity, to attract and draw you nearer to God, the Omnipotent, the Mighty, the Powerful. Blessed is this dawn, from which suns arose from the horizon of sanctity by the permission of God, the Inaccessible, the Mighty, the Incomparable.</w:t>
      </w:r>
    </w:p>
    <w:p w14:paraId="476E9360" w14:textId="77777777" w:rsidR="00D13072" w:rsidRDefault="00000000">
      <w:pPr>
        <w:pStyle w:val="BodyText"/>
      </w:pPr>
      <w:r>
        <w:t>Say, this is the dawn in which the essence of the concealed and the hidden unseen were revealed. In it, the Beauty of Eternity took the cup of permanence with the fingers of splendor and first drank from it Himself, then offered it to the dwellers of the realm of creation, whether lowly or noble.</w:t>
      </w:r>
    </w:p>
    <w:p w14:paraId="78189D1E" w14:textId="77777777" w:rsidR="00D13072" w:rsidRDefault="00000000">
      <w:pPr>
        <w:pStyle w:val="BodyText"/>
      </w:pPr>
      <w:r>
        <w:t>Blessed is the one who turned to it, took from it, and was quenched with His love, the Mighty, the Incomparable. The fruits thereof proclaimed what the Burning Bush in the white, blessed spot on Sinai declared, heard by the ear of Moses, cutting him off from all possibilities and drawing him to the sacred, exalted abode.</w:t>
      </w:r>
    </w:p>
    <w:p w14:paraId="63508088" w14:textId="77777777" w:rsidR="00D13072" w:rsidRDefault="00000000">
      <w:pPr>
        <w:pStyle w:val="BodyText"/>
      </w:pPr>
      <w:r>
        <w:t>Blessed is the one drawn by God, the Omnipotent, the Most High, the Most Great. Another fruit proclaimed what captivated the Spirit, raising it to the heaven of manifest majesty. Blessed is this Spirit…</w:t>
      </w:r>
    </w:p>
    <w:p w14:paraId="225FCC55" w14:textId="77777777" w:rsidR="00D13072" w:rsidRDefault="00000000">
      <w:pPr>
        <w:pStyle w:val="BodyText"/>
      </w:pPr>
      <w:r>
        <w:rPr>
          <w:b/>
          <w:bCs/>
          <w:i/>
          <w:iCs/>
        </w:rPr>
        <w:t>Page 3/9</w:t>
      </w:r>
    </w:p>
    <w:p w14:paraId="502E9412" w14:textId="77777777" w:rsidR="00D13072" w:rsidRDefault="00000000">
      <w:pPr>
        <w:pStyle w:val="BodyText"/>
      </w:pPr>
      <w:r>
        <w:t>…which caused the Spirit of Faithfulness to rise before it, accompanied by a host of near angels.</w:t>
      </w:r>
    </w:p>
    <w:p w14:paraId="25F36369" w14:textId="77777777" w:rsidR="00D13072" w:rsidRDefault="00000000">
      <w:pPr>
        <w:pStyle w:val="BodyText"/>
      </w:pPr>
      <w:r>
        <w:t>Another fruit proclaimed what captivated the heart of Muhammad, the Messenger of God, who ascended from this most sweet voice to the Lote Tree of the Extremity. There, he heard the call of God from behind the pavilion of grandeur, uttering the secret of His holy, most high, most great Name.</w:t>
      </w:r>
    </w:p>
    <w:p w14:paraId="05398A11" w14:textId="77777777" w:rsidR="00D13072" w:rsidRDefault="00000000">
      <w:pPr>
        <w:pStyle w:val="BodyText"/>
      </w:pPr>
      <w:r>
        <w:t>Blessed is this Lote Tree, exalted in truth, under whose shade all the worlds seek refuge.</w:t>
      </w:r>
    </w:p>
    <w:p w14:paraId="0B725644" w14:textId="77777777" w:rsidR="00D13072" w:rsidRDefault="00000000">
      <w:pPr>
        <w:pStyle w:val="BodyText"/>
      </w:pPr>
      <w:r>
        <w:t>O Supreme Pen, restrain your words. By the truth of God, if you speak and recount the melodies of the fruits of the Tree of God, you would remain alone on the earth, for all people would flee from your presence and abandon the court of your sanctity. This is the certainty of truth.</w:t>
      </w:r>
    </w:p>
    <w:p w14:paraId="3C6428FF" w14:textId="77777777" w:rsidR="00D13072" w:rsidRDefault="00000000">
      <w:pPr>
        <w:pStyle w:val="BodyText"/>
      </w:pPr>
      <w:r>
        <w:t>Blessed are the mysteries that none can bear except God, the Sovereign, the Mighty, the Beautiful.</w:t>
      </w:r>
    </w:p>
    <w:p w14:paraId="6985A49D" w14:textId="77777777" w:rsidR="00D13072" w:rsidRDefault="00000000">
      <w:pPr>
        <w:pStyle w:val="BodyText"/>
      </w:pPr>
      <w:r>
        <w:rPr>
          <w:b/>
          <w:bCs/>
          <w:i/>
          <w:iCs/>
        </w:rPr>
        <w:t>Page 3/10</w:t>
      </w:r>
    </w:p>
    <w:p w14:paraId="4708FD0B" w14:textId="77777777" w:rsidR="00D13072" w:rsidRDefault="00000000">
      <w:pPr>
        <w:pStyle w:val="BodyText"/>
      </w:pPr>
      <w:r>
        <w:t>Have you not observed, O Pen, that you have revealed only a fraction of the mysteries of your Lord, the Most High, the Most Glorious? Yet, how the clamor of the hypocrites has risen in the lands, and the noise of the idolaters among the wicked has been raised.</w:t>
      </w:r>
    </w:p>
    <w:p w14:paraId="3EE058F3" w14:textId="77777777" w:rsidR="00D13072" w:rsidRDefault="00000000">
      <w:pPr>
        <w:pStyle w:val="BodyText"/>
      </w:pPr>
      <w:r>
        <w:t>Therefore, take hold of your reins, restrain yourself, and remain content with what God has granted you through His bounty. If you wish to provide the contingent beings with the sweet, living water that God has made you its source, then let it flow in measure according to their capacity.</w:t>
      </w:r>
    </w:p>
    <w:p w14:paraId="3FC146D5" w14:textId="77777777" w:rsidR="00D13072" w:rsidRDefault="00000000">
      <w:pPr>
        <w:pStyle w:val="BodyText"/>
      </w:pPr>
      <w:r>
        <w:t>Thus commands the One who created you by His command. Act, then, as you have been commanded, and do not be among the heedless.</w:t>
      </w:r>
    </w:p>
    <w:p w14:paraId="74C72A13" w14:textId="77777777" w:rsidR="00D13072" w:rsidRDefault="00000000">
      <w:pPr>
        <w:pStyle w:val="BodyText"/>
      </w:pPr>
      <w:r>
        <w:lastRenderedPageBreak/>
        <w:t>Blessed is this wisdom, through which the reins of existence are held and the Supreme Pen is restrained from revealing what is hidden from the realm of creation. Indeed, He is powerful over all things.</w:t>
      </w:r>
    </w:p>
    <w:p w14:paraId="17A60CCC" w14:textId="77777777" w:rsidR="00D13072" w:rsidRDefault="00000000">
      <w:r>
        <w:br w:type="page"/>
      </w:r>
      <w:bookmarkEnd w:id="1037"/>
      <w:bookmarkEnd w:id="1062"/>
    </w:p>
    <w:sectPr w:rsidR="00D1307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08B742" w14:textId="77777777" w:rsidR="00C31E01" w:rsidRDefault="00C31E01">
      <w:pPr>
        <w:spacing w:after="0" w:line="240" w:lineRule="auto"/>
      </w:pPr>
      <w:r>
        <w:separator/>
      </w:r>
    </w:p>
  </w:endnote>
  <w:endnote w:type="continuationSeparator" w:id="0">
    <w:p w14:paraId="7C781B35" w14:textId="77777777" w:rsidR="00C31E01" w:rsidRDefault="00C31E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A97A2F" w14:textId="77777777" w:rsidR="00C31E01" w:rsidRDefault="00C31E01">
      <w:pPr>
        <w:spacing w:after="0" w:line="240" w:lineRule="auto"/>
      </w:pPr>
      <w:r>
        <w:separator/>
      </w:r>
    </w:p>
  </w:footnote>
  <w:footnote w:type="continuationSeparator" w:id="0">
    <w:p w14:paraId="4E1FAF4B" w14:textId="77777777" w:rsidR="00C31E01" w:rsidRDefault="00C31E01">
      <w:pPr>
        <w:spacing w:after="0" w:line="240" w:lineRule="auto"/>
      </w:pPr>
      <w:r>
        <w:continuationSeparator/>
      </w:r>
    </w:p>
  </w:footnote>
  <w:footnote w:id="1">
    <w:p w14:paraId="40C5E1F8" w14:textId="77777777" w:rsidR="00D13072" w:rsidRDefault="00000000">
      <w:pPr>
        <w:pStyle w:val="FootnoteText"/>
      </w:pPr>
      <w:r>
        <w:rPr>
          <w:rStyle w:val="FootnoteReference"/>
        </w:rPr>
        <w:footnoteRef/>
      </w:r>
      <w:r>
        <w:t xml:space="preserve"> Jamál Burújirdí was a trusted teacher during the time of Baha’u’llah. This tablet might be incomplete due to the Baha’i Faith treating him as a Covenant Breake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9460AF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44E1CD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65B40E1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6"/>
    <w:multiLevelType w:val="multilevel"/>
    <w:tmpl w:val="4046158E"/>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4"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5"/>
  </w:num>
  <w:num w:numId="2" w16cid:durableId="624242287">
    <w:abstractNumId w:val="4"/>
  </w:num>
  <w:num w:numId="3" w16cid:durableId="1693067116">
    <w:abstractNumId w:val="4"/>
  </w:num>
  <w:num w:numId="4" w16cid:durableId="1038823526">
    <w:abstractNumId w:val="4"/>
  </w:num>
  <w:num w:numId="5" w16cid:durableId="321011620">
    <w:abstractNumId w:val="4"/>
  </w:num>
  <w:num w:numId="6" w16cid:durableId="36123960">
    <w:abstractNumId w:val="4"/>
  </w:num>
  <w:num w:numId="7" w16cid:durableId="1403406131">
    <w:abstractNumId w:val="4"/>
  </w:num>
  <w:num w:numId="8" w16cid:durableId="1215583538">
    <w:abstractNumId w:val="4"/>
  </w:num>
  <w:num w:numId="9" w16cid:durableId="1996492001">
    <w:abstractNumId w:val="4"/>
  </w:num>
  <w:num w:numId="10" w16cid:durableId="1115294501">
    <w:abstractNumId w:val="4"/>
  </w:num>
  <w:num w:numId="11" w16cid:durableId="2033913365">
    <w:abstractNumId w:val="4"/>
  </w:num>
  <w:num w:numId="12" w16cid:durableId="1688092317">
    <w:abstractNumId w:val="0"/>
  </w:num>
  <w:num w:numId="13" w16cid:durableId="836386415">
    <w:abstractNumId w:val="1"/>
  </w:num>
  <w:num w:numId="14" w16cid:durableId="8570389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34718839">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6" w16cid:durableId="1519166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92467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856840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778352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FB5E85"/>
    <w:rsid w:val="00352C4F"/>
    <w:rsid w:val="00933E27"/>
    <w:rsid w:val="00C31E01"/>
    <w:rsid w:val="00C92F9E"/>
    <w:rsid w:val="00D13072"/>
    <w:rsid w:val="00F33995"/>
    <w:rsid w:val="00FB5E8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CE003D"/>
  <w15:docId w15:val="{FC086D17-1492-401B-B335-70BF6B2B0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F33995"/>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601807</Words>
  <Characters>3430304</Characters>
  <Application>Microsoft Office Word</Application>
  <DocSecurity>0</DocSecurity>
  <Lines>28585</Lines>
  <Paragraphs>8048</Paragraphs>
  <ScaleCrop>false</ScaleCrop>
  <Company/>
  <LinksUpToDate>false</LinksUpToDate>
  <CharactersWithSpaces>4024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5-01-06T14:45:00Z</cp:lastPrinted>
  <dcterms:created xsi:type="dcterms:W3CDTF">2025-01-06T14:36:00Z</dcterms:created>
  <dcterms:modified xsi:type="dcterms:W3CDTF">2025-01-06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emplate-partials">
    <vt:lpwstr/>
  </property>
  <property fmtid="{D5CDD505-2E9C-101B-9397-08002B2CF9AE}" pid="14" name="toc-title">
    <vt:lpwstr>Table of contents</vt:lpwstr>
  </property>
</Properties>
</file>